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03D70E" w14:textId="77777777" w:rsidR="003E2B54" w:rsidRDefault="00284C1E">
      <w:pPr>
        <w:pStyle w:val="Title"/>
      </w:pPr>
      <w:r>
        <w:t>Erreur 401 Error | HEC Montréal</w:t>
      </w:r>
    </w:p>
    <w:sdt>
      <w:sdtPr>
        <w:rPr>
          <w:rFonts w:asciiTheme="minorHAnsi" w:eastAsiaTheme="minorHAnsi" w:hAnsiTheme="minorHAnsi" w:cstheme="minorBidi"/>
          <w:color w:val="auto"/>
          <w:sz w:val="24"/>
          <w:szCs w:val="24"/>
        </w:rPr>
        <w:id w:val="68705813"/>
        <w:docPartObj>
          <w:docPartGallery w:val="Table of Contents"/>
          <w:docPartUnique/>
        </w:docPartObj>
      </w:sdtPr>
      <w:sdtEndPr/>
      <w:sdtContent>
        <w:p w14:paraId="715DFC2A" w14:textId="77777777" w:rsidR="003E2B54" w:rsidRDefault="00284C1E">
          <w:pPr>
            <w:pStyle w:val="TOCHeading"/>
          </w:pPr>
          <w:r>
            <w:t>Table of Contents</w:t>
          </w:r>
        </w:p>
        <w:p w14:paraId="3D9FCD6C" w14:textId="77777777" w:rsidR="003E2B54" w:rsidRDefault="00284C1E">
          <w:r>
            <w:fldChar w:fldCharType="begin"/>
          </w:r>
          <w:r>
            <w:instrText>TOC \o "1-3" \h \z \u</w:instrText>
          </w:r>
          <w:r>
            <w:fldChar w:fldCharType="separate"/>
          </w:r>
          <w:r>
            <w:fldChar w:fldCharType="end"/>
          </w:r>
        </w:p>
      </w:sdtContent>
    </w:sdt>
    <w:p w14:paraId="36986CF2" w14:textId="736D22D9" w:rsidR="003E2B54" w:rsidRDefault="00284C1E">
      <w:pPr>
        <w:pStyle w:val="FirstParagraph"/>
      </w:pPr>
      <w:hyperlink r:id="rId5">
        <w:r>
          <w:rPr>
            <w:rStyle w:val="Hyperlink"/>
          </w:rPr>
          <w:t>Étudiants</w:t>
        </w:r>
      </w:hyperlink>
      <w:r>
        <w:t xml:space="preserve"> &gt; </w:t>
      </w:r>
      <w:hyperlink r:id="rId6">
        <w:r>
          <w:rPr>
            <w:rStyle w:val="Hyperlink"/>
          </w:rPr>
          <w:t>Soutien et ressources</w:t>
        </w:r>
      </w:hyperlink>
      <w:r>
        <w:t xml:space="preserve"> &gt; </w:t>
      </w:r>
      <w:hyperlink r:id="rId7">
        <w:r>
          <w:rPr>
            <w:rStyle w:val="Hyperlink"/>
          </w:rPr>
          <w:t>Gestion de carrière</w:t>
        </w:r>
      </w:hyperlink>
      <w:r>
        <w:t xml:space="preserve"> &gt; </w:t>
      </w:r>
      <w:hyperlink r:id="rId8">
        <w:r>
          <w:rPr>
            <w:rStyle w:val="Hyperlink"/>
          </w:rPr>
          <w:t>Carrières en gestion</w:t>
        </w:r>
      </w:hyperlink>
      <w:r>
        <w:t xml:space="preserve"> &gt; Affaires internationales</w:t>
      </w:r>
      <w:r>
        <w:br/>
      </w:r>
    </w:p>
    <w:p w14:paraId="1098490C" w14:textId="77777777" w:rsidR="003E2B54" w:rsidRDefault="00284C1E">
      <w:pPr>
        <w:pStyle w:val="Heading1"/>
      </w:pPr>
      <w:bookmarkStart w:id="0" w:name="carrières-en-affaires-internationales"/>
      <w:r>
        <w:t>Carrières en affaires internationales</w:t>
      </w:r>
    </w:p>
    <w:p w14:paraId="3D370FA0" w14:textId="77777777" w:rsidR="003E2B54" w:rsidRDefault="00284C1E">
      <w:pPr>
        <w:pStyle w:val="FirstParagraph"/>
      </w:pPr>
      <w:hyperlink w:anchor="mn-Explo-Items"/>
    </w:p>
    <w:p w14:paraId="045F44CC" w14:textId="77777777" w:rsidR="003E2B54" w:rsidRDefault="00284C1E">
      <w:pPr>
        <w:pStyle w:val="BodyText"/>
      </w:pPr>
      <w:r>
        <w:t>MENU</w:t>
      </w:r>
    </w:p>
    <w:p w14:paraId="55DEE727" w14:textId="77777777" w:rsidR="003E2B54" w:rsidRDefault="003E2B54">
      <w:pPr>
        <w:pStyle w:val="BodyText"/>
      </w:pPr>
    </w:p>
    <w:p w14:paraId="6356A0FA" w14:textId="6A2A87A1" w:rsidR="003E2B54" w:rsidRDefault="00284C1E">
      <w:pPr>
        <w:pStyle w:val="Compact"/>
        <w:numPr>
          <w:ilvl w:val="0"/>
          <w:numId w:val="2"/>
        </w:numPr>
      </w:pPr>
      <w:hyperlink r:id="rId9">
        <w:r>
          <w:rPr>
            <w:rStyle w:val="Hyperlink"/>
          </w:rPr>
          <w:t xml:space="preserve"> Gestion de carrière</w:t>
        </w:r>
      </w:hyperlink>
    </w:p>
    <w:p w14:paraId="0D6A808C" w14:textId="2093AC97" w:rsidR="003E2B54" w:rsidRDefault="00284C1E">
      <w:pPr>
        <w:pStyle w:val="Compact"/>
        <w:numPr>
          <w:ilvl w:val="0"/>
          <w:numId w:val="3"/>
        </w:numPr>
      </w:pPr>
      <w:hyperlink r:id="rId10">
        <w:r>
          <w:rPr>
            <w:rStyle w:val="Hyperlink"/>
          </w:rPr>
          <w:t>Parcours de développement de carrière</w:t>
        </w:r>
      </w:hyperlink>
    </w:p>
    <w:p w14:paraId="49D239A6" w14:textId="139A267A" w:rsidR="003E2B54" w:rsidRDefault="00284C1E">
      <w:pPr>
        <w:pStyle w:val="Compact"/>
        <w:numPr>
          <w:ilvl w:val="0"/>
          <w:numId w:val="3"/>
        </w:numPr>
      </w:pPr>
      <w:hyperlink r:id="rId11">
        <w:r>
          <w:rPr>
            <w:rStyle w:val="Hyperlink"/>
          </w:rPr>
          <w:t>Carrières en gestion</w:t>
        </w:r>
      </w:hyperlink>
    </w:p>
    <w:p w14:paraId="20FA7763" w14:textId="649BF11A" w:rsidR="003E2B54" w:rsidRDefault="00284C1E">
      <w:pPr>
        <w:pStyle w:val="Compact"/>
        <w:numPr>
          <w:ilvl w:val="0"/>
          <w:numId w:val="3"/>
        </w:numPr>
      </w:pPr>
      <w:hyperlink r:id="rId12">
        <w:r>
          <w:rPr>
            <w:rStyle w:val="Hyperlink"/>
          </w:rPr>
          <w:t>Stages et projets</w:t>
        </w:r>
      </w:hyperlink>
    </w:p>
    <w:p w14:paraId="43C2E1E3" w14:textId="0E53B650" w:rsidR="003E2B54" w:rsidRDefault="00284C1E">
      <w:pPr>
        <w:pStyle w:val="Compact"/>
        <w:numPr>
          <w:ilvl w:val="0"/>
          <w:numId w:val="3"/>
        </w:numPr>
      </w:pPr>
      <w:hyperlink r:id="rId13">
        <w:r>
          <w:rPr>
            <w:rStyle w:val="Hyperlink"/>
          </w:rPr>
          <w:t>CV et lettres</w:t>
        </w:r>
      </w:hyperlink>
    </w:p>
    <w:p w14:paraId="2660A1E6" w14:textId="63E16C4D" w:rsidR="003E2B54" w:rsidRDefault="00284C1E">
      <w:pPr>
        <w:pStyle w:val="Compact"/>
        <w:numPr>
          <w:ilvl w:val="0"/>
          <w:numId w:val="3"/>
        </w:numPr>
      </w:pPr>
      <w:hyperlink r:id="rId14">
        <w:r>
          <w:rPr>
            <w:rStyle w:val="Hyperlink"/>
          </w:rPr>
          <w:t>Réseautage</w:t>
        </w:r>
      </w:hyperlink>
    </w:p>
    <w:p w14:paraId="642FC5A0" w14:textId="756DDB8C" w:rsidR="003E2B54" w:rsidRDefault="00284C1E">
      <w:pPr>
        <w:pStyle w:val="Compact"/>
        <w:numPr>
          <w:ilvl w:val="0"/>
          <w:numId w:val="3"/>
        </w:numPr>
      </w:pPr>
      <w:hyperlink r:id="rId15">
        <w:r>
          <w:rPr>
            <w:rStyle w:val="Hyperlink"/>
          </w:rPr>
          <w:t>Entrevues</w:t>
        </w:r>
      </w:hyperlink>
    </w:p>
    <w:p w14:paraId="17BD797F" w14:textId="01249173" w:rsidR="003E2B54" w:rsidRDefault="00284C1E">
      <w:pPr>
        <w:pStyle w:val="Compact"/>
        <w:numPr>
          <w:ilvl w:val="0"/>
          <w:numId w:val="3"/>
        </w:numPr>
      </w:pPr>
      <w:hyperlink r:id="rId16">
        <w:r>
          <w:rPr>
            <w:rStyle w:val="Hyperlink"/>
          </w:rPr>
          <w:t>Services et ateliers</w:t>
        </w:r>
      </w:hyperlink>
    </w:p>
    <w:p w14:paraId="5AEAC5F7" w14:textId="0547E9FC" w:rsidR="003E2B54" w:rsidRDefault="00284C1E">
      <w:pPr>
        <w:pStyle w:val="Compact"/>
        <w:numPr>
          <w:ilvl w:val="0"/>
          <w:numId w:val="3"/>
        </w:numPr>
      </w:pPr>
      <w:hyperlink r:id="rId17">
        <w:r>
          <w:rPr>
            <w:rStyle w:val="Hyperlink"/>
          </w:rPr>
          <w:t>Joindre le Service de gestion de carrière</w:t>
        </w:r>
      </w:hyperlink>
    </w:p>
    <w:p w14:paraId="7BB983D9" w14:textId="77777777" w:rsidR="003E2B54" w:rsidRDefault="00284C1E">
      <w:pPr>
        <w:pStyle w:val="FirstParagraph"/>
      </w:pPr>
      <w:r>
        <w:br/>
      </w:r>
    </w:p>
    <w:p w14:paraId="170403FC" w14:textId="4059E044" w:rsidR="003E2B54" w:rsidRDefault="00284C1E">
      <w:pPr>
        <w:pStyle w:val="Compact"/>
        <w:numPr>
          <w:ilvl w:val="0"/>
          <w:numId w:val="4"/>
        </w:numPr>
      </w:pPr>
      <w:hyperlink r:id="rId18">
        <w:r>
          <w:rPr>
            <w:rStyle w:val="Hyperlink"/>
          </w:rPr>
          <w:t xml:space="preserve"> Gestion de carrière</w:t>
        </w:r>
      </w:hyperlink>
    </w:p>
    <w:p w14:paraId="1019A09C" w14:textId="580B62B2" w:rsidR="003E2B54" w:rsidRDefault="00284C1E">
      <w:pPr>
        <w:pStyle w:val="Compact"/>
        <w:numPr>
          <w:ilvl w:val="0"/>
          <w:numId w:val="5"/>
        </w:numPr>
      </w:pPr>
      <w:hyperlink r:id="rId19">
        <w:r>
          <w:rPr>
            <w:rStyle w:val="Hyperlink"/>
          </w:rPr>
          <w:t>Parcours de développement de carrière</w:t>
        </w:r>
      </w:hyperlink>
    </w:p>
    <w:p w14:paraId="42332DC7" w14:textId="13E6CD4D" w:rsidR="003E2B54" w:rsidRDefault="00284C1E">
      <w:pPr>
        <w:pStyle w:val="Compact"/>
        <w:numPr>
          <w:ilvl w:val="0"/>
          <w:numId w:val="5"/>
        </w:numPr>
      </w:pPr>
      <w:hyperlink r:id="rId20">
        <w:r>
          <w:rPr>
            <w:rStyle w:val="Hyperlink"/>
          </w:rPr>
          <w:t>Carrières en gestion</w:t>
        </w:r>
      </w:hyperlink>
    </w:p>
    <w:p w14:paraId="40701278" w14:textId="1843DFD3" w:rsidR="003E2B54" w:rsidRDefault="00284C1E">
      <w:pPr>
        <w:pStyle w:val="Compact"/>
        <w:numPr>
          <w:ilvl w:val="0"/>
          <w:numId w:val="5"/>
        </w:numPr>
      </w:pPr>
      <w:hyperlink r:id="rId21">
        <w:r>
          <w:rPr>
            <w:rStyle w:val="Hyperlink"/>
          </w:rPr>
          <w:t>Stages et projets</w:t>
        </w:r>
      </w:hyperlink>
    </w:p>
    <w:p w14:paraId="26816401" w14:textId="73BEB125" w:rsidR="003E2B54" w:rsidRDefault="00284C1E">
      <w:pPr>
        <w:pStyle w:val="Compact"/>
        <w:numPr>
          <w:ilvl w:val="0"/>
          <w:numId w:val="5"/>
        </w:numPr>
      </w:pPr>
      <w:hyperlink r:id="rId22">
        <w:r>
          <w:rPr>
            <w:rStyle w:val="Hyperlink"/>
          </w:rPr>
          <w:t>CV et lettres</w:t>
        </w:r>
      </w:hyperlink>
    </w:p>
    <w:p w14:paraId="4CE64F1B" w14:textId="4278327A" w:rsidR="003E2B54" w:rsidRDefault="00284C1E">
      <w:pPr>
        <w:pStyle w:val="Compact"/>
        <w:numPr>
          <w:ilvl w:val="0"/>
          <w:numId w:val="5"/>
        </w:numPr>
      </w:pPr>
      <w:hyperlink r:id="rId23">
        <w:r>
          <w:rPr>
            <w:rStyle w:val="Hyperlink"/>
          </w:rPr>
          <w:t>Réseautage</w:t>
        </w:r>
      </w:hyperlink>
    </w:p>
    <w:p w14:paraId="3A75A95B" w14:textId="3B45072E" w:rsidR="003E2B54" w:rsidRDefault="00284C1E">
      <w:pPr>
        <w:pStyle w:val="Compact"/>
        <w:numPr>
          <w:ilvl w:val="0"/>
          <w:numId w:val="5"/>
        </w:numPr>
      </w:pPr>
      <w:hyperlink r:id="rId24">
        <w:r>
          <w:rPr>
            <w:rStyle w:val="Hyperlink"/>
          </w:rPr>
          <w:t>Entrevues</w:t>
        </w:r>
      </w:hyperlink>
    </w:p>
    <w:p w14:paraId="4EEEED23" w14:textId="045DF1F9" w:rsidR="003E2B54" w:rsidRDefault="00284C1E">
      <w:pPr>
        <w:pStyle w:val="Compact"/>
        <w:numPr>
          <w:ilvl w:val="0"/>
          <w:numId w:val="5"/>
        </w:numPr>
      </w:pPr>
      <w:hyperlink r:id="rId25">
        <w:r>
          <w:rPr>
            <w:rStyle w:val="Hyperlink"/>
          </w:rPr>
          <w:t>Services et ateliers</w:t>
        </w:r>
      </w:hyperlink>
    </w:p>
    <w:p w14:paraId="3F0C32D4" w14:textId="66358159" w:rsidR="003E2B54" w:rsidRDefault="00284C1E">
      <w:pPr>
        <w:pStyle w:val="Compact"/>
        <w:numPr>
          <w:ilvl w:val="0"/>
          <w:numId w:val="5"/>
        </w:numPr>
      </w:pPr>
      <w:hyperlink r:id="rId26">
        <w:r>
          <w:rPr>
            <w:rStyle w:val="Hyperlink"/>
          </w:rPr>
          <w:t>Joindre le Service de gestion de carrière</w:t>
        </w:r>
      </w:hyperlink>
    </w:p>
    <w:p w14:paraId="5206C40F" w14:textId="77777777" w:rsidR="003E2B54" w:rsidRDefault="00284C1E">
      <w:pPr>
        <w:pStyle w:val="FirstParagraph"/>
      </w:pPr>
      <w:bookmarkStart w:id="1" w:name="br-145199"/>
      <w:r>
        <w:lastRenderedPageBreak/>
        <w:t>La mondialisation des marchés et de la production : un contexte qui offre aux entreprises autant d'occasions d'affaires que de défis. Explorez les carrières en affaires internationales.</w:t>
      </w:r>
    </w:p>
    <w:p w14:paraId="689C5381" w14:textId="77777777" w:rsidR="003E2B54" w:rsidRDefault="00284C1E">
      <w:pPr>
        <w:pStyle w:val="Heading2"/>
      </w:pPr>
      <w:bookmarkStart w:id="2" w:name="exemples-de-postes"/>
      <w:bookmarkStart w:id="3" w:name="br-145201"/>
      <w:bookmarkEnd w:id="1"/>
      <w:r>
        <w:t>Exemples de postes</w:t>
      </w:r>
    </w:p>
    <w:p w14:paraId="503C76D2" w14:textId="77777777" w:rsidR="003E2B54" w:rsidRDefault="00284C1E">
      <w:pPr>
        <w:pStyle w:val="FirstParagraph"/>
      </w:pPr>
      <w:r>
        <w:t>Les postes et les responsabilités reliées varient selon le champ d'expertise et le grade universitaire atteint.</w:t>
      </w:r>
    </w:p>
    <w:p w14:paraId="3AA732E7" w14:textId="77777777" w:rsidR="003E2B54" w:rsidRDefault="00284C1E">
      <w:pPr>
        <w:pStyle w:val="Heading3"/>
      </w:pPr>
      <w:bookmarkStart w:id="4" w:name="X9f4244b5cc7ec585b88acbe0ab72494bc9bfec1"/>
      <w:r>
        <w:t>GESTION DE L’INTERNATIONALISATION DE L’ENTREPRISE</w:t>
      </w:r>
    </w:p>
    <w:p w14:paraId="3B588EE0" w14:textId="77777777" w:rsidR="003E2B54" w:rsidRDefault="00284C1E">
      <w:pPr>
        <w:pStyle w:val="Compact"/>
        <w:numPr>
          <w:ilvl w:val="0"/>
          <w:numId w:val="6"/>
        </w:numPr>
      </w:pPr>
      <w:r>
        <w:t>Agente ou agent aux exportations</w:t>
      </w:r>
    </w:p>
    <w:p w14:paraId="4F6E01BD" w14:textId="77777777" w:rsidR="003E2B54" w:rsidRDefault="00284C1E">
      <w:pPr>
        <w:pStyle w:val="Compact"/>
        <w:numPr>
          <w:ilvl w:val="0"/>
          <w:numId w:val="6"/>
        </w:numPr>
      </w:pPr>
      <w:r>
        <w:t>Agente ou agent de commercialisation internationale</w:t>
      </w:r>
    </w:p>
    <w:p w14:paraId="4A458BBF" w14:textId="77777777" w:rsidR="003E2B54" w:rsidRDefault="00284C1E">
      <w:pPr>
        <w:pStyle w:val="Compact"/>
        <w:numPr>
          <w:ilvl w:val="0"/>
          <w:numId w:val="6"/>
        </w:numPr>
      </w:pPr>
      <w:r>
        <w:t>Analyste – nouveaux marchés</w:t>
      </w:r>
    </w:p>
    <w:p w14:paraId="690F014A" w14:textId="77777777" w:rsidR="003E2B54" w:rsidRDefault="00284C1E">
      <w:pPr>
        <w:pStyle w:val="Compact"/>
        <w:numPr>
          <w:ilvl w:val="0"/>
          <w:numId w:val="6"/>
        </w:numPr>
      </w:pPr>
      <w:r>
        <w:t>Analyste – planification stratégique et opérations</w:t>
      </w:r>
    </w:p>
    <w:p w14:paraId="7FB16B17" w14:textId="77777777" w:rsidR="003E2B54" w:rsidRDefault="00284C1E">
      <w:pPr>
        <w:pStyle w:val="Compact"/>
        <w:numPr>
          <w:ilvl w:val="0"/>
          <w:numId w:val="6"/>
        </w:numPr>
      </w:pPr>
      <w:r>
        <w:t>Chargée ou chargé de développement des affaires internationales</w:t>
      </w:r>
    </w:p>
    <w:p w14:paraId="5466512F" w14:textId="77777777" w:rsidR="003E2B54" w:rsidRDefault="00284C1E">
      <w:pPr>
        <w:pStyle w:val="Compact"/>
        <w:numPr>
          <w:ilvl w:val="0"/>
          <w:numId w:val="6"/>
        </w:numPr>
      </w:pPr>
      <w:r>
        <w:t>Chargée ou chargé d’affaires – prospection à l’international</w:t>
      </w:r>
    </w:p>
    <w:p w14:paraId="74454D6A" w14:textId="77777777" w:rsidR="003E2B54" w:rsidRDefault="00284C1E">
      <w:pPr>
        <w:pStyle w:val="Compact"/>
        <w:numPr>
          <w:ilvl w:val="0"/>
          <w:numId w:val="6"/>
        </w:numPr>
      </w:pPr>
      <w:r>
        <w:t>Conseillère ou conseiller en affaires internationales</w:t>
      </w:r>
    </w:p>
    <w:p w14:paraId="21B7D771" w14:textId="77777777" w:rsidR="003E2B54" w:rsidRDefault="00284C1E">
      <w:pPr>
        <w:pStyle w:val="Compact"/>
        <w:numPr>
          <w:ilvl w:val="0"/>
          <w:numId w:val="6"/>
        </w:numPr>
      </w:pPr>
      <w:r>
        <w:t>Planificatrice ou planificateur stratégique des exportations</w:t>
      </w:r>
    </w:p>
    <w:p w14:paraId="24D0CE50" w14:textId="77777777" w:rsidR="003E2B54" w:rsidRDefault="00284C1E">
      <w:pPr>
        <w:pStyle w:val="Heading3"/>
      </w:pPr>
      <w:bookmarkStart w:id="5" w:name="développement-international"/>
      <w:bookmarkEnd w:id="4"/>
      <w:r>
        <w:t>DÉVELOPPEMENT INTERNATIONAL</w:t>
      </w:r>
    </w:p>
    <w:p w14:paraId="798798BE" w14:textId="77777777" w:rsidR="003E2B54" w:rsidRDefault="00284C1E">
      <w:pPr>
        <w:pStyle w:val="Compact"/>
        <w:numPr>
          <w:ilvl w:val="0"/>
          <w:numId w:val="7"/>
        </w:numPr>
      </w:pPr>
      <w:r>
        <w:t>Analyste – politique internationale et affaires internationales</w:t>
      </w:r>
    </w:p>
    <w:p w14:paraId="61FBAE60" w14:textId="77777777" w:rsidR="003E2B54" w:rsidRDefault="00284C1E">
      <w:pPr>
        <w:pStyle w:val="Compact"/>
        <w:numPr>
          <w:ilvl w:val="0"/>
          <w:numId w:val="7"/>
        </w:numPr>
      </w:pPr>
      <w:r>
        <w:t>Analyste de politique commerciale</w:t>
      </w:r>
    </w:p>
    <w:p w14:paraId="0F5D94BC" w14:textId="77777777" w:rsidR="003E2B54" w:rsidRDefault="00284C1E">
      <w:pPr>
        <w:pStyle w:val="Compact"/>
        <w:numPr>
          <w:ilvl w:val="0"/>
          <w:numId w:val="7"/>
        </w:numPr>
      </w:pPr>
      <w:r>
        <w:t>Conseillère ou conseiller en développement industriel</w:t>
      </w:r>
    </w:p>
    <w:p w14:paraId="141FAD71" w14:textId="77777777" w:rsidR="003E2B54" w:rsidRDefault="00284C1E">
      <w:pPr>
        <w:pStyle w:val="Compact"/>
        <w:numPr>
          <w:ilvl w:val="0"/>
          <w:numId w:val="7"/>
        </w:numPr>
      </w:pPr>
      <w:r>
        <w:t>Consultante ou consultant en import-export</w:t>
      </w:r>
    </w:p>
    <w:p w14:paraId="1E4D83EC" w14:textId="77777777" w:rsidR="003E2B54" w:rsidRDefault="00284C1E">
      <w:pPr>
        <w:pStyle w:val="Compact"/>
        <w:numPr>
          <w:ilvl w:val="0"/>
          <w:numId w:val="7"/>
        </w:numPr>
      </w:pPr>
      <w:r>
        <w:t>Délégué commercial</w:t>
      </w:r>
    </w:p>
    <w:p w14:paraId="1ECAAD3C" w14:textId="77777777" w:rsidR="003E2B54" w:rsidRDefault="00284C1E">
      <w:pPr>
        <w:pStyle w:val="Compact"/>
        <w:numPr>
          <w:ilvl w:val="0"/>
          <w:numId w:val="7"/>
        </w:numPr>
      </w:pPr>
      <w:r>
        <w:t>Recherchiste spécialisé en économie internationale</w:t>
      </w:r>
    </w:p>
    <w:p w14:paraId="6064889F" w14:textId="77777777" w:rsidR="003E2B54" w:rsidRDefault="00284C1E">
      <w:pPr>
        <w:pStyle w:val="FirstParagraph"/>
      </w:pPr>
      <w:hyperlink r:id="rId27" w:anchor="postes">
        <w:r>
          <w:rPr>
            <w:rStyle w:val="Hyperlink"/>
          </w:rPr>
          <w:t>Postes accessibles avec un baccalauréat (B.A.A.)</w:t>
        </w:r>
      </w:hyperlink>
    </w:p>
    <w:p w14:paraId="0BDA33F3" w14:textId="77777777" w:rsidR="003E2B54" w:rsidRDefault="00284C1E">
      <w:pPr>
        <w:pStyle w:val="BodyText"/>
      </w:pPr>
      <w:r>
        <w:t> </w:t>
      </w:r>
    </w:p>
    <w:p w14:paraId="4D07B23D" w14:textId="77777777" w:rsidR="003E2B54" w:rsidRDefault="00284C1E">
      <w:pPr>
        <w:pStyle w:val="Heading3"/>
      </w:pPr>
      <w:bookmarkStart w:id="6" w:name="spécialisations-complémentaires"/>
      <w:bookmarkStart w:id="7" w:name="br-145197"/>
      <w:bookmarkEnd w:id="5"/>
      <w:bookmarkEnd w:id="2"/>
      <w:bookmarkEnd w:id="3"/>
      <w:r>
        <w:t>Spécialisations complémentaires</w:t>
      </w:r>
    </w:p>
    <w:p w14:paraId="3B4DBA82" w14:textId="77777777" w:rsidR="003E2B54" w:rsidRDefault="00284C1E">
      <w:pPr>
        <w:pStyle w:val="FirstParagraph"/>
      </w:pPr>
      <w:r>
        <w:t>Ces professionnels sont parfois détenteurs d'une autre expertise.</w:t>
      </w:r>
    </w:p>
    <w:p w14:paraId="2FF8D9BB" w14:textId="3C4ED4CA" w:rsidR="003E2B54" w:rsidRDefault="00284C1E">
      <w:pPr>
        <w:pStyle w:val="Compact"/>
        <w:numPr>
          <w:ilvl w:val="0"/>
          <w:numId w:val="8"/>
        </w:numPr>
      </w:pPr>
      <w:hyperlink r:id="rId28">
        <w:r>
          <w:rPr>
            <w:rStyle w:val="Hyperlink"/>
          </w:rPr>
          <w:t>Consultation</w:t>
        </w:r>
      </w:hyperlink>
    </w:p>
    <w:p w14:paraId="78C59FDD" w14:textId="0A233AAE" w:rsidR="003E2B54" w:rsidRDefault="00284C1E">
      <w:pPr>
        <w:pStyle w:val="Compact"/>
        <w:numPr>
          <w:ilvl w:val="0"/>
          <w:numId w:val="8"/>
        </w:numPr>
      </w:pPr>
      <w:hyperlink r:id="rId29">
        <w:r>
          <w:rPr>
            <w:rStyle w:val="Hyperlink"/>
          </w:rPr>
          <w:t>Économie financière ou appliquée</w:t>
        </w:r>
      </w:hyperlink>
    </w:p>
    <w:p w14:paraId="5092E5AF" w14:textId="1A48CD5D" w:rsidR="003E2B54" w:rsidRDefault="00284C1E">
      <w:pPr>
        <w:pStyle w:val="Compact"/>
        <w:numPr>
          <w:ilvl w:val="0"/>
          <w:numId w:val="8"/>
        </w:numPr>
      </w:pPr>
      <w:hyperlink r:id="rId30">
        <w:r>
          <w:rPr>
            <w:rStyle w:val="Hyperlink"/>
          </w:rPr>
          <w:t>Entrepreneuriat</w:t>
        </w:r>
      </w:hyperlink>
    </w:p>
    <w:p w14:paraId="2E8242EB" w14:textId="39BB59F4" w:rsidR="003E2B54" w:rsidRDefault="00284C1E">
      <w:pPr>
        <w:pStyle w:val="Compact"/>
        <w:numPr>
          <w:ilvl w:val="0"/>
          <w:numId w:val="8"/>
        </w:numPr>
      </w:pPr>
      <w:hyperlink r:id="rId31">
        <w:r>
          <w:rPr>
            <w:rStyle w:val="Hyperlink"/>
          </w:rPr>
          <w:t>Finance</w:t>
        </w:r>
      </w:hyperlink>
    </w:p>
    <w:p w14:paraId="564DEAC4" w14:textId="260A6DA5" w:rsidR="003E2B54" w:rsidRDefault="00284C1E">
      <w:pPr>
        <w:pStyle w:val="Compact"/>
        <w:numPr>
          <w:ilvl w:val="0"/>
          <w:numId w:val="8"/>
        </w:numPr>
      </w:pPr>
      <w:hyperlink r:id="rId32">
        <w:r>
          <w:rPr>
            <w:rStyle w:val="Hyperlink"/>
          </w:rPr>
          <w:t>Gestion des opérations et de la logistique</w:t>
        </w:r>
      </w:hyperlink>
    </w:p>
    <w:p w14:paraId="0634404A" w14:textId="061A42BA" w:rsidR="003E2B54" w:rsidRDefault="00284C1E">
      <w:pPr>
        <w:pStyle w:val="Compact"/>
        <w:numPr>
          <w:ilvl w:val="0"/>
          <w:numId w:val="8"/>
        </w:numPr>
      </w:pPr>
      <w:hyperlink r:id="rId33">
        <w:r>
          <w:rPr>
            <w:rStyle w:val="Hyperlink"/>
          </w:rPr>
          <w:t>Management</w:t>
        </w:r>
      </w:hyperlink>
    </w:p>
    <w:p w14:paraId="1D931D9E" w14:textId="3E435015" w:rsidR="003E2B54" w:rsidRDefault="00284C1E">
      <w:pPr>
        <w:pStyle w:val="Compact"/>
        <w:numPr>
          <w:ilvl w:val="0"/>
          <w:numId w:val="8"/>
        </w:numPr>
      </w:pPr>
      <w:hyperlink r:id="rId34">
        <w:r>
          <w:rPr>
            <w:rStyle w:val="Hyperlink"/>
          </w:rPr>
          <w:t>Marketing</w:t>
        </w:r>
      </w:hyperlink>
    </w:p>
    <w:p w14:paraId="2FE3FBDC" w14:textId="77777777" w:rsidR="003E2B54" w:rsidRDefault="00284C1E">
      <w:pPr>
        <w:pStyle w:val="Heading3"/>
      </w:pPr>
      <w:bookmarkStart w:id="8" w:name="en-apprendre-plus"/>
      <w:bookmarkEnd w:id="6"/>
      <w:bookmarkEnd w:id="7"/>
      <w:r>
        <w:lastRenderedPageBreak/>
        <w:t>En apprendre plus</w:t>
      </w:r>
    </w:p>
    <w:p w14:paraId="5841E902" w14:textId="5B1790AF" w:rsidR="003E2B54" w:rsidRDefault="00284C1E">
      <w:pPr>
        <w:pStyle w:val="Compact"/>
        <w:numPr>
          <w:ilvl w:val="0"/>
          <w:numId w:val="9"/>
        </w:numPr>
      </w:pPr>
      <w:r>
        <w:t>Consultez des descriptions de postes sur des </w:t>
      </w:r>
      <w:hyperlink r:id="rId35">
        <w:r>
          <w:rPr>
            <w:rStyle w:val="Hyperlink"/>
          </w:rPr>
          <w:t>sites de recherche d'emploi généralistes et spécialisés</w:t>
        </w:r>
      </w:hyperlink>
      <w:r>
        <w:t>.</w:t>
      </w:r>
    </w:p>
    <w:p w14:paraId="7394D381" w14:textId="77777777" w:rsidR="003E2B54" w:rsidRDefault="00284C1E">
      <w:pPr>
        <w:pStyle w:val="Compact"/>
        <w:numPr>
          <w:ilvl w:val="0"/>
          <w:numId w:val="9"/>
        </w:numPr>
      </w:pPr>
      <w:r>
        <w:t xml:space="preserve">Explorer le </w:t>
      </w:r>
      <w:hyperlink r:id="rId36">
        <w:r>
          <w:rPr>
            <w:rStyle w:val="Hyperlink"/>
          </w:rPr>
          <w:t>guide sur les carrières en développement durable</w:t>
        </w:r>
      </w:hyperlink>
      <w:r>
        <w:t>.</w:t>
      </w:r>
    </w:p>
    <w:p w14:paraId="2F82FDA4" w14:textId="6D7E9819" w:rsidR="003E2B54" w:rsidRDefault="00284C1E">
      <w:pPr>
        <w:pStyle w:val="Compact"/>
        <w:numPr>
          <w:ilvl w:val="0"/>
          <w:numId w:val="9"/>
        </w:numPr>
      </w:pPr>
      <w:r>
        <w:t>Voyez les </w:t>
      </w:r>
      <w:hyperlink r:id="rId37">
        <w:r>
          <w:rPr>
            <w:rStyle w:val="Hyperlink"/>
          </w:rPr>
          <w:t>statistiques d'emploi de nos diplômés</w:t>
        </w:r>
      </w:hyperlink>
    </w:p>
    <w:p w14:paraId="4F494722" w14:textId="77777777" w:rsidR="003E2B54" w:rsidRDefault="00284C1E">
      <w:pPr>
        <w:pStyle w:val="Heading5"/>
      </w:pPr>
      <w:bookmarkStart w:id="9" w:name="comment-explorer-les-carrières"/>
      <w:bookmarkEnd w:id="8"/>
      <w:r>
        <w:rPr>
          <w:b/>
          <w:bCs/>
        </w:rPr>
        <w:t>COMMENT EXPLORER LES CARRIÈRES</w:t>
      </w:r>
    </w:p>
    <w:p w14:paraId="493AB2ED" w14:textId="5B720B03" w:rsidR="003E2B54" w:rsidRDefault="00284C1E">
      <w:pPr>
        <w:pStyle w:val="FirstParagraph"/>
      </w:pPr>
      <w:r>
        <w:t xml:space="preserve">Vous vous questionnez sur la manière de s’informer efficacement sur les carrières et le marché du travail? </w:t>
      </w:r>
      <w:hyperlink r:id="rId38">
        <w:r>
          <w:rPr>
            <w:rStyle w:val="Hyperlink"/>
          </w:rPr>
          <w:t>Consultez notre guide</w:t>
        </w:r>
      </w:hyperlink>
      <w:r>
        <w:t>.</w:t>
      </w:r>
    </w:p>
    <w:p w14:paraId="6BEF0430" w14:textId="77777777" w:rsidR="003E2B54" w:rsidRDefault="00284C1E">
      <w:pPr>
        <w:pStyle w:val="BodyText"/>
      </w:pPr>
      <w:r>
        <w:br/>
      </w:r>
      <w:r>
        <w:rPr>
          <w:b/>
          <w:bCs/>
        </w:rPr>
        <w:t>Étudiants du baccalauréat (B.A.A.)</w:t>
      </w:r>
    </w:p>
    <w:p w14:paraId="4B809A53" w14:textId="77777777" w:rsidR="003E2B54" w:rsidRDefault="00284C1E">
      <w:pPr>
        <w:pStyle w:val="BodyText"/>
      </w:pPr>
      <w:hyperlink r:id="rId39">
        <w:r>
          <w:rPr>
            <w:rStyle w:val="Hyperlink"/>
          </w:rPr>
          <w:t>Choisir sa spécialisation au B.A.A.</w:t>
        </w:r>
      </w:hyperlink>
    </w:p>
    <w:p w14:paraId="1FAD49C8" w14:textId="77777777" w:rsidR="003E2B54" w:rsidRDefault="00284C1E">
      <w:pPr>
        <w:pStyle w:val="Heading2"/>
      </w:pPr>
      <w:bookmarkStart w:id="10" w:name="connectez-vous"/>
      <w:bookmarkEnd w:id="9"/>
      <w:r>
        <w:t>Connectez-vous</w:t>
      </w:r>
    </w:p>
    <w:p w14:paraId="55F43926" w14:textId="77777777" w:rsidR="003E2B54" w:rsidRDefault="00284C1E">
      <w:pPr>
        <w:pStyle w:val="FirstParagraph"/>
      </w:pPr>
      <w:r>
        <w:t>Allez au-devant des membres de la communauté qui sauront vous informer sur ces carrières. Rejoignez leurs réseaux, visitez leurs pages web et échangez avec eux.</w:t>
      </w:r>
    </w:p>
    <w:bookmarkStart w:id="11" w:name="br-145196"/>
    <w:bookmarkStart w:id="12" w:name="gi-146027"/>
    <w:bookmarkEnd w:id="10"/>
    <w:p w14:paraId="15414930" w14:textId="77777777" w:rsidR="003E2B54" w:rsidRDefault="00284C1E">
      <w:pPr>
        <w:pStyle w:val="BodyText"/>
      </w:pPr>
      <w:r>
        <w:fldChar w:fldCharType="begin"/>
      </w:r>
      <w:r>
        <w:instrText>HYPERLINK \l "explo-145196-390646" \h</w:instrText>
      </w:r>
      <w:r>
        <w:fldChar w:fldCharType="separate"/>
      </w:r>
      <w:r>
        <w:fldChar w:fldCharType="end"/>
      </w:r>
    </w:p>
    <w:p w14:paraId="04A17CE0" w14:textId="77777777" w:rsidR="003E2B54" w:rsidRDefault="00284C1E">
      <w:pPr>
        <w:pStyle w:val="BodyText"/>
      </w:pPr>
      <w:r>
        <w:t>+</w:t>
      </w:r>
    </w:p>
    <w:p w14:paraId="424046F6" w14:textId="77777777" w:rsidR="003E2B54" w:rsidRDefault="00284C1E">
      <w:pPr>
        <w:pStyle w:val="Heading3"/>
      </w:pPr>
      <w:bookmarkStart w:id="13" w:name="diplômés-de-hec-montréal"/>
      <w:r>
        <w:t>Diplômés de HEC Montréal</w:t>
      </w:r>
    </w:p>
    <w:bookmarkStart w:id="14" w:name="explo-145196-390646"/>
    <w:bookmarkEnd w:id="13"/>
    <w:p w14:paraId="36EF1DF0" w14:textId="77777777" w:rsidR="003E2B54" w:rsidRDefault="00284C1E">
      <w:pPr>
        <w:pStyle w:val="Compact"/>
        <w:numPr>
          <w:ilvl w:val="0"/>
          <w:numId w:val="10"/>
        </w:numPr>
      </w:pPr>
      <w:r>
        <w:fldChar w:fldCharType="begin"/>
      </w:r>
      <w:r>
        <w:instrText>HYPERLINK "https://www.linkedin.com/school/hec-montréal/people/?keywords=Affaires%20internationales&amp;viewAsMember=true" \h</w:instrText>
      </w:r>
      <w:r>
        <w:fldChar w:fldCharType="separate"/>
      </w:r>
      <w:r>
        <w:rPr>
          <w:rStyle w:val="Hyperlink"/>
        </w:rPr>
        <w:t>Leurs profils sur LinkedIn</w:t>
      </w:r>
      <w:r>
        <w:fldChar w:fldCharType="end"/>
      </w:r>
      <w:r>
        <w:t>. Utilisez les mots-clés pertinents pour affiner votre recherche.</w:t>
      </w:r>
    </w:p>
    <w:p w14:paraId="0E5C6079" w14:textId="77777777" w:rsidR="003E2B54" w:rsidRDefault="00284C1E">
      <w:pPr>
        <w:pStyle w:val="Compact"/>
        <w:numPr>
          <w:ilvl w:val="0"/>
          <w:numId w:val="10"/>
        </w:numPr>
      </w:pPr>
      <w:hyperlink r:id="rId40">
        <w:r>
          <w:rPr>
            <w:rStyle w:val="Hyperlink"/>
          </w:rPr>
          <w:t>Activités réservées aux personnes diplômées</w:t>
        </w:r>
      </w:hyperlink>
    </w:p>
    <w:bookmarkStart w:id="15" w:name="br-145193"/>
    <w:bookmarkEnd w:id="14"/>
    <w:bookmarkEnd w:id="11"/>
    <w:p w14:paraId="08EDC519" w14:textId="77777777" w:rsidR="003E2B54" w:rsidRDefault="00284C1E">
      <w:pPr>
        <w:pStyle w:val="FirstParagraph"/>
      </w:pPr>
      <w:r>
        <w:fldChar w:fldCharType="begin"/>
      </w:r>
      <w:r>
        <w:instrText>HYPERLINK \l "explo-145193-181291" \h</w:instrText>
      </w:r>
      <w:r>
        <w:fldChar w:fldCharType="separate"/>
      </w:r>
      <w:r>
        <w:fldChar w:fldCharType="end"/>
      </w:r>
    </w:p>
    <w:p w14:paraId="24AEF9F8" w14:textId="77777777" w:rsidR="003E2B54" w:rsidRDefault="00284C1E">
      <w:pPr>
        <w:pStyle w:val="BodyText"/>
      </w:pPr>
      <w:r>
        <w:t>+</w:t>
      </w:r>
    </w:p>
    <w:p w14:paraId="67B8672C" w14:textId="77777777" w:rsidR="003E2B54" w:rsidRDefault="00284C1E">
      <w:pPr>
        <w:pStyle w:val="Heading3"/>
      </w:pPr>
      <w:bookmarkStart w:id="16" w:name="professionnels"/>
      <w:r>
        <w:t>Professionnels</w:t>
      </w:r>
    </w:p>
    <w:bookmarkStart w:id="17" w:name="explo-145193-181291"/>
    <w:bookmarkEnd w:id="16"/>
    <w:p w14:paraId="285AF926" w14:textId="77777777" w:rsidR="003E2B54" w:rsidRDefault="00284C1E">
      <w:pPr>
        <w:pStyle w:val="Compact"/>
        <w:numPr>
          <w:ilvl w:val="0"/>
          <w:numId w:val="11"/>
        </w:numPr>
      </w:pPr>
      <w:r>
        <w:fldChar w:fldCharType="begin"/>
      </w:r>
      <w:r>
        <w:instrText>HYPERLINK "https://www.linkedin.com/search/results/people/?keywords=affaires%20internationales&amp;origin=GLOBAL_SEARCH_HEADER" \h</w:instrText>
      </w:r>
      <w:r>
        <w:fldChar w:fldCharType="separate"/>
      </w:r>
      <w:r>
        <w:rPr>
          <w:rStyle w:val="Hyperlink"/>
        </w:rPr>
        <w:t>Leurs profils sur LinkedIn</w:t>
      </w:r>
      <w:r>
        <w:fldChar w:fldCharType="end"/>
      </w:r>
      <w:r>
        <w:t>. Utilisez les mots-clés pertinents pour affiner votre recherche.</w:t>
      </w:r>
    </w:p>
    <w:p w14:paraId="4514EB70" w14:textId="77777777" w:rsidR="003E2B54" w:rsidRDefault="00284C1E">
      <w:pPr>
        <w:pStyle w:val="Compact"/>
        <w:numPr>
          <w:ilvl w:val="0"/>
          <w:numId w:val="11"/>
        </w:numPr>
      </w:pPr>
      <w:r>
        <w:t xml:space="preserve">Événements de réseautage : </w:t>
      </w:r>
      <w:hyperlink r:id="rId41">
        <w:r>
          <w:rPr>
            <w:rStyle w:val="Hyperlink"/>
          </w:rPr>
          <w:t>Consultez le calendrier sur le portail Ma Carrière</w:t>
        </w:r>
      </w:hyperlink>
    </w:p>
    <w:bookmarkStart w:id="18" w:name="br-145195"/>
    <w:bookmarkEnd w:id="17"/>
    <w:bookmarkEnd w:id="15"/>
    <w:p w14:paraId="4E991036" w14:textId="77777777" w:rsidR="003E2B54" w:rsidRDefault="00284C1E">
      <w:pPr>
        <w:pStyle w:val="FirstParagraph"/>
      </w:pPr>
      <w:r>
        <w:fldChar w:fldCharType="begin"/>
      </w:r>
      <w:r>
        <w:instrText>HYPERLINK \l "explo-145195-126373" \h</w:instrText>
      </w:r>
      <w:r>
        <w:fldChar w:fldCharType="separate"/>
      </w:r>
      <w:r>
        <w:fldChar w:fldCharType="end"/>
      </w:r>
    </w:p>
    <w:p w14:paraId="610FD05E" w14:textId="77777777" w:rsidR="003E2B54" w:rsidRDefault="00284C1E">
      <w:pPr>
        <w:pStyle w:val="BodyText"/>
      </w:pPr>
      <w:r>
        <w:t>+</w:t>
      </w:r>
    </w:p>
    <w:p w14:paraId="36B97D71" w14:textId="77777777" w:rsidR="003E2B54" w:rsidRDefault="00284C1E">
      <w:pPr>
        <w:pStyle w:val="Heading3"/>
      </w:pPr>
      <w:bookmarkStart w:id="19" w:name="associations-et-regroupements"/>
      <w:r>
        <w:t>Associations et regroupements</w:t>
      </w:r>
    </w:p>
    <w:bookmarkStart w:id="20" w:name="explo-145195-126373"/>
    <w:bookmarkEnd w:id="19"/>
    <w:p w14:paraId="050E22FC" w14:textId="77777777" w:rsidR="003E2B54" w:rsidRDefault="00284C1E">
      <w:pPr>
        <w:pStyle w:val="Compact"/>
        <w:numPr>
          <w:ilvl w:val="0"/>
          <w:numId w:val="12"/>
        </w:numPr>
      </w:pPr>
      <w:r>
        <w:fldChar w:fldCharType="begin"/>
      </w:r>
      <w:r>
        <w:instrText>HYPERLINK "https://www.iecanada.com/" \h</w:instrText>
      </w:r>
      <w:r>
        <w:fldChar w:fldCharType="separate"/>
      </w:r>
      <w:r>
        <w:rPr>
          <w:rStyle w:val="Hyperlink"/>
        </w:rPr>
        <w:t>Association canadienne des importateurs et exportateurs</w:t>
      </w:r>
      <w:r>
        <w:fldChar w:fldCharType="end"/>
      </w:r>
    </w:p>
    <w:p w14:paraId="0A60C33D" w14:textId="77777777" w:rsidR="003E2B54" w:rsidRDefault="00284C1E">
      <w:pPr>
        <w:pStyle w:val="Compact"/>
        <w:numPr>
          <w:ilvl w:val="0"/>
          <w:numId w:val="12"/>
        </w:numPr>
      </w:pPr>
      <w:hyperlink r:id="rId42">
        <w:r>
          <w:rPr>
            <w:rStyle w:val="Hyperlink"/>
          </w:rPr>
          <w:t>Association québécoise des organismes de coopération internationale (AQOCI)</w:t>
        </w:r>
      </w:hyperlink>
    </w:p>
    <w:p w14:paraId="3D2EBCA6" w14:textId="77777777" w:rsidR="003E2B54" w:rsidRDefault="00284C1E">
      <w:pPr>
        <w:pStyle w:val="Compact"/>
        <w:numPr>
          <w:ilvl w:val="0"/>
          <w:numId w:val="12"/>
        </w:numPr>
      </w:pPr>
      <w:hyperlink r:id="rId43">
        <w:r>
          <w:rPr>
            <w:rStyle w:val="Hyperlink"/>
          </w:rPr>
          <w:t>Connexion internationale de Montréal</w:t>
        </w:r>
      </w:hyperlink>
    </w:p>
    <w:bookmarkStart w:id="21" w:name="br-145180"/>
    <w:bookmarkEnd w:id="20"/>
    <w:bookmarkEnd w:id="18"/>
    <w:p w14:paraId="4507FCB4" w14:textId="77777777" w:rsidR="003E2B54" w:rsidRDefault="00284C1E">
      <w:pPr>
        <w:pStyle w:val="FirstParagraph"/>
      </w:pPr>
      <w:r>
        <w:fldChar w:fldCharType="begin"/>
      </w:r>
      <w:r>
        <w:instrText>HYPERLINK \l "explo-145180-537521" \h</w:instrText>
      </w:r>
      <w:r>
        <w:fldChar w:fldCharType="separate"/>
      </w:r>
      <w:r>
        <w:fldChar w:fldCharType="end"/>
      </w:r>
    </w:p>
    <w:p w14:paraId="5E765B68" w14:textId="77777777" w:rsidR="003E2B54" w:rsidRDefault="00284C1E">
      <w:pPr>
        <w:pStyle w:val="BodyText"/>
      </w:pPr>
      <w:r>
        <w:t>+</w:t>
      </w:r>
    </w:p>
    <w:p w14:paraId="7D9D92B3" w14:textId="77777777" w:rsidR="003E2B54" w:rsidRDefault="00284C1E">
      <w:pPr>
        <w:pStyle w:val="Heading3"/>
      </w:pPr>
      <w:bookmarkStart w:id="22" w:name="professeurs"/>
      <w:r>
        <w:t>Professeurs</w:t>
      </w:r>
    </w:p>
    <w:bookmarkStart w:id="23" w:name="explo-145180-537521"/>
    <w:bookmarkEnd w:id="22"/>
    <w:p w14:paraId="2111C8C7" w14:textId="77777777" w:rsidR="003E2B54" w:rsidRDefault="00284C1E">
      <w:pPr>
        <w:pStyle w:val="Compact"/>
        <w:numPr>
          <w:ilvl w:val="0"/>
          <w:numId w:val="13"/>
        </w:numPr>
      </w:pPr>
      <w:r>
        <w:fldChar w:fldCharType="begin"/>
      </w:r>
      <w:r>
        <w:instrText>HYPERLINK "https://www.hec.ca/affint/profs.html" \h</w:instrText>
      </w:r>
      <w:r>
        <w:fldChar w:fldCharType="separate"/>
      </w:r>
      <w:r>
        <w:rPr>
          <w:rStyle w:val="Hyperlink"/>
        </w:rPr>
        <w:t>Corps professoral en affaires internationales</w:t>
      </w:r>
      <w:r>
        <w:fldChar w:fldCharType="end"/>
      </w:r>
    </w:p>
    <w:p w14:paraId="42503590" w14:textId="77777777" w:rsidR="003E2B54" w:rsidRDefault="00284C1E">
      <w:pPr>
        <w:pStyle w:val="Compact"/>
        <w:numPr>
          <w:ilvl w:val="0"/>
          <w:numId w:val="13"/>
        </w:numPr>
      </w:pPr>
      <w:hyperlink r:id="rId44">
        <w:r>
          <w:rPr>
            <w:rStyle w:val="Hyperlink"/>
          </w:rPr>
          <w:t>Département d'affaires internationales</w:t>
        </w:r>
      </w:hyperlink>
    </w:p>
    <w:bookmarkStart w:id="24" w:name="br-145187"/>
    <w:bookmarkEnd w:id="23"/>
    <w:bookmarkEnd w:id="21"/>
    <w:p w14:paraId="1A23A2CA" w14:textId="77777777" w:rsidR="003E2B54" w:rsidRDefault="00284C1E">
      <w:pPr>
        <w:pStyle w:val="FirstParagraph"/>
      </w:pPr>
      <w:r>
        <w:fldChar w:fldCharType="begin"/>
      </w:r>
      <w:r>
        <w:instrText>HYPERLINK \l "explo-145187-993896" \h</w:instrText>
      </w:r>
      <w:r>
        <w:fldChar w:fldCharType="separate"/>
      </w:r>
      <w:r>
        <w:fldChar w:fldCharType="end"/>
      </w:r>
    </w:p>
    <w:p w14:paraId="6428F22D" w14:textId="77777777" w:rsidR="003E2B54" w:rsidRDefault="00284C1E">
      <w:pPr>
        <w:pStyle w:val="BodyText"/>
      </w:pPr>
      <w:r>
        <w:t>+</w:t>
      </w:r>
    </w:p>
    <w:p w14:paraId="11DF9D8A" w14:textId="77777777" w:rsidR="003E2B54" w:rsidRDefault="00284C1E">
      <w:pPr>
        <w:pStyle w:val="Heading3"/>
      </w:pPr>
      <w:bookmarkStart w:id="25" w:name="étudiants-impliqués"/>
      <w:r>
        <w:t>Étudiants impliqués</w:t>
      </w:r>
    </w:p>
    <w:bookmarkStart w:id="26" w:name="explo-145187-993896"/>
    <w:bookmarkEnd w:id="25"/>
    <w:p w14:paraId="4AAB6DE8" w14:textId="77777777" w:rsidR="003E2B54" w:rsidRDefault="00284C1E">
      <w:pPr>
        <w:pStyle w:val="Compact"/>
        <w:numPr>
          <w:ilvl w:val="0"/>
          <w:numId w:val="14"/>
        </w:numPr>
      </w:pPr>
      <w:r>
        <w:fldChar w:fldCharType="begin"/>
      </w:r>
      <w:r>
        <w:instrText>HYPERLINK "https://www.aiesec.ca/fr/" \h</w:instrText>
      </w:r>
      <w:r>
        <w:fldChar w:fldCharType="separate"/>
      </w:r>
      <w:r>
        <w:rPr>
          <w:rStyle w:val="Hyperlink"/>
        </w:rPr>
        <w:t>AIESEC</w:t>
      </w:r>
      <w:r>
        <w:fldChar w:fldCharType="end"/>
      </w:r>
    </w:p>
    <w:p w14:paraId="2DA42EA8" w14:textId="77777777" w:rsidR="003E2B54" w:rsidRDefault="00284C1E">
      <w:pPr>
        <w:pStyle w:val="Compact"/>
        <w:numPr>
          <w:ilvl w:val="0"/>
          <w:numId w:val="14"/>
        </w:numPr>
      </w:pPr>
      <w:hyperlink r:id="rId45">
        <w:r>
          <w:rPr>
            <w:rStyle w:val="Hyperlink"/>
          </w:rPr>
          <w:t>Forum des affaires mondiales (FAM)</w:t>
        </w:r>
      </w:hyperlink>
    </w:p>
    <w:p w14:paraId="0E9EA08D" w14:textId="77777777" w:rsidR="003E2B54" w:rsidRDefault="00284C1E">
      <w:pPr>
        <w:pStyle w:val="Compact"/>
        <w:numPr>
          <w:ilvl w:val="0"/>
          <w:numId w:val="14"/>
        </w:numPr>
      </w:pPr>
      <w:hyperlink r:id="rId46">
        <w:r>
          <w:rPr>
            <w:rStyle w:val="Hyperlink"/>
          </w:rPr>
          <w:t>HEChange</w:t>
        </w:r>
      </w:hyperlink>
    </w:p>
    <w:p w14:paraId="7681F991" w14:textId="77777777" w:rsidR="003E2B54" w:rsidRDefault="00284C1E">
      <w:pPr>
        <w:pStyle w:val="Compact"/>
        <w:numPr>
          <w:ilvl w:val="0"/>
          <w:numId w:val="14"/>
        </w:numPr>
      </w:pPr>
      <w:hyperlink r:id="rId47">
        <w:r>
          <w:rPr>
            <w:rStyle w:val="Hyperlink"/>
          </w:rPr>
          <w:t>Programme de mobilité internationale de HEC Montréal</w:t>
        </w:r>
      </w:hyperlink>
    </w:p>
    <w:p w14:paraId="7350204A" w14:textId="77777777" w:rsidR="003E2B54" w:rsidRDefault="00284C1E">
      <w:pPr>
        <w:pStyle w:val="Compact"/>
        <w:numPr>
          <w:ilvl w:val="0"/>
          <w:numId w:val="14"/>
        </w:numPr>
      </w:pPr>
      <w:hyperlink r:id="rId48">
        <w:r>
          <w:rPr>
            <w:rStyle w:val="Hyperlink"/>
          </w:rPr>
          <w:t>Société de relations d’affaires (SRA)</w:t>
        </w:r>
      </w:hyperlink>
    </w:p>
    <w:bookmarkStart w:id="27" w:name="br-146029"/>
    <w:bookmarkEnd w:id="26"/>
    <w:bookmarkEnd w:id="24"/>
    <w:p w14:paraId="63F3B762" w14:textId="77777777" w:rsidR="003E2B54" w:rsidRDefault="00284C1E">
      <w:pPr>
        <w:pStyle w:val="FirstParagraph"/>
      </w:pPr>
      <w:r>
        <w:fldChar w:fldCharType="begin"/>
      </w:r>
      <w:r>
        <w:instrText>HYPERLINK \l "explo-146029-145520" \h</w:instrText>
      </w:r>
      <w:r>
        <w:fldChar w:fldCharType="separate"/>
      </w:r>
      <w:r>
        <w:fldChar w:fldCharType="end"/>
      </w:r>
    </w:p>
    <w:p w14:paraId="17CF1839" w14:textId="77777777" w:rsidR="003E2B54" w:rsidRDefault="00284C1E">
      <w:pPr>
        <w:pStyle w:val="BodyText"/>
      </w:pPr>
      <w:r>
        <w:t>+</w:t>
      </w:r>
    </w:p>
    <w:p w14:paraId="7EE11294" w14:textId="77777777" w:rsidR="003E2B54" w:rsidRDefault="00284C1E">
      <w:pPr>
        <w:pStyle w:val="Heading3"/>
      </w:pPr>
      <w:bookmarkStart w:id="28" w:name="groupes-dinformation-et-déchanges"/>
      <w:r>
        <w:t>Groupes d'information et d'échanges</w:t>
      </w:r>
    </w:p>
    <w:bookmarkStart w:id="29" w:name="explo-146029-145520"/>
    <w:bookmarkEnd w:id="28"/>
    <w:p w14:paraId="1B92A9BC" w14:textId="77777777" w:rsidR="003E2B54" w:rsidRDefault="00284C1E">
      <w:pPr>
        <w:pStyle w:val="Compact"/>
        <w:numPr>
          <w:ilvl w:val="0"/>
          <w:numId w:val="15"/>
        </w:numPr>
      </w:pPr>
      <w:r>
        <w:fldChar w:fldCharType="begin"/>
      </w:r>
      <w:r>
        <w:instrText>HYPERLINK "https://www.linkedin.com/groups/4387620/profile" \h</w:instrText>
      </w:r>
      <w:r>
        <w:fldChar w:fldCharType="separate"/>
      </w:r>
      <w:r>
        <w:rPr>
          <w:rStyle w:val="Hyperlink"/>
        </w:rPr>
        <w:t>Femmes d'affaires en commerce international (FACI)</w:t>
      </w:r>
      <w:r>
        <w:fldChar w:fldCharType="end"/>
      </w:r>
    </w:p>
    <w:p w14:paraId="64864F69" w14:textId="77777777" w:rsidR="003E2B54" w:rsidRDefault="00284C1E">
      <w:pPr>
        <w:pStyle w:val="Compact"/>
        <w:numPr>
          <w:ilvl w:val="0"/>
          <w:numId w:val="15"/>
        </w:numPr>
      </w:pPr>
      <w:hyperlink r:id="rId49">
        <w:r>
          <w:rPr>
            <w:rStyle w:val="Hyperlink"/>
          </w:rPr>
          <w:t>International Trade 2.0 – Import &amp; Export</w:t>
        </w:r>
      </w:hyperlink>
    </w:p>
    <w:p w14:paraId="0FA15F3E" w14:textId="77777777" w:rsidR="003E2B54" w:rsidRDefault="00284C1E">
      <w:pPr>
        <w:pStyle w:val="Compact"/>
        <w:numPr>
          <w:ilvl w:val="0"/>
          <w:numId w:val="15"/>
        </w:numPr>
      </w:pPr>
      <w:hyperlink r:id="rId50">
        <w:r>
          <w:rPr>
            <w:rStyle w:val="Hyperlink"/>
          </w:rPr>
          <w:t>Science, Technologie et Innovation mondiale</w:t>
        </w:r>
      </w:hyperlink>
      <w:r>
        <w:br/>
        <w:t> </w:t>
      </w:r>
    </w:p>
    <w:bookmarkStart w:id="30" w:name="br-146030"/>
    <w:bookmarkEnd w:id="29"/>
    <w:bookmarkEnd w:id="27"/>
    <w:p w14:paraId="3CCF76CF" w14:textId="77777777" w:rsidR="003E2B54" w:rsidRDefault="00284C1E">
      <w:pPr>
        <w:pStyle w:val="FirstParagraph"/>
      </w:pPr>
      <w:r>
        <w:fldChar w:fldCharType="begin"/>
      </w:r>
      <w:r>
        <w:instrText>HYPERLINK \l "explo-146030-888859" \h</w:instrText>
      </w:r>
      <w:r>
        <w:fldChar w:fldCharType="separate"/>
      </w:r>
      <w:r>
        <w:fldChar w:fldCharType="end"/>
      </w:r>
    </w:p>
    <w:p w14:paraId="7E0DC042" w14:textId="77777777" w:rsidR="003E2B54" w:rsidRDefault="00284C1E">
      <w:pPr>
        <w:pStyle w:val="BodyText"/>
      </w:pPr>
      <w:r>
        <w:t>+</w:t>
      </w:r>
    </w:p>
    <w:p w14:paraId="709594BE" w14:textId="77777777" w:rsidR="003E2B54" w:rsidRDefault="00284C1E">
      <w:pPr>
        <w:pStyle w:val="Heading3"/>
      </w:pPr>
      <w:bookmarkStart w:id="31" w:name="autres-ressources"/>
      <w:r>
        <w:t>Autres ressources</w:t>
      </w:r>
    </w:p>
    <w:bookmarkStart w:id="32" w:name="explo-146030-888859"/>
    <w:bookmarkEnd w:id="31"/>
    <w:p w14:paraId="3578251A" w14:textId="77777777" w:rsidR="003E2B54" w:rsidRDefault="00284C1E">
      <w:pPr>
        <w:pStyle w:val="Compact"/>
        <w:numPr>
          <w:ilvl w:val="0"/>
          <w:numId w:val="16"/>
        </w:numPr>
      </w:pPr>
      <w:r>
        <w:fldChar w:fldCharType="begin"/>
      </w:r>
      <w:r>
        <w:instrText>HYPERLINK "http://www.international.gc.ca/international/index.aspx?lang=fra" \h</w:instrText>
      </w:r>
      <w:r>
        <w:fldChar w:fldCharType="separate"/>
      </w:r>
      <w:r>
        <w:rPr>
          <w:rStyle w:val="Hyperlink"/>
        </w:rPr>
        <w:t>Affaires mondiales Canada</w:t>
      </w:r>
      <w:r>
        <w:fldChar w:fldCharType="end"/>
      </w:r>
    </w:p>
    <w:p w14:paraId="5D341575" w14:textId="77777777" w:rsidR="003E2B54" w:rsidRDefault="00284C1E">
      <w:pPr>
        <w:pStyle w:val="Compact"/>
        <w:numPr>
          <w:ilvl w:val="0"/>
          <w:numId w:val="16"/>
        </w:numPr>
      </w:pPr>
      <w:hyperlink r:id="rId51">
        <w:r>
          <w:rPr>
            <w:rStyle w:val="Hyperlink"/>
          </w:rPr>
          <w:t>Association canadienne pour les Nations Unies du Grand Montréal</w:t>
        </w:r>
      </w:hyperlink>
    </w:p>
    <w:p w14:paraId="3228207E" w14:textId="77777777" w:rsidR="003E2B54" w:rsidRDefault="00284C1E">
      <w:pPr>
        <w:pStyle w:val="Compact"/>
        <w:numPr>
          <w:ilvl w:val="0"/>
          <w:numId w:val="16"/>
        </w:numPr>
      </w:pPr>
      <w:hyperlink r:id="rId52">
        <w:r>
          <w:rPr>
            <w:rStyle w:val="Hyperlink"/>
          </w:rPr>
          <w:t>Organisation mondiale du commerce (OMC)</w:t>
        </w:r>
      </w:hyperlink>
    </w:p>
    <w:p w14:paraId="48734655" w14:textId="77777777" w:rsidR="003E2B54" w:rsidRDefault="00284C1E">
      <w:pPr>
        <w:pStyle w:val="Heading3"/>
      </w:pPr>
      <w:bookmarkStart w:id="33" w:name="plus-sur-les-carrières-en-gestion"/>
      <w:r>
        <w:lastRenderedPageBreak/>
        <w:t>Plus sur les carrières en gestion?</w:t>
      </w:r>
    </w:p>
    <w:p w14:paraId="095E0C70" w14:textId="77777777" w:rsidR="003E2B54" w:rsidRDefault="00284C1E">
      <w:pPr>
        <w:pStyle w:val="FirstParagraph"/>
      </w:pPr>
      <w:r>
        <w:t xml:space="preserve">Consultez le guide CareerLeader (Accès par la section « Ressources / Carrières en gestion » du portail </w:t>
      </w:r>
      <w:hyperlink r:id="rId53">
        <w:r>
          <w:rPr>
            <w:rStyle w:val="Hyperlink"/>
          </w:rPr>
          <w:t>Ma Carrière</w:t>
        </w:r>
      </w:hyperlink>
      <w:r>
        <w:t>)</w:t>
      </w:r>
    </w:p>
    <w:bookmarkEnd w:id="33"/>
    <w:p w14:paraId="780FEB31" w14:textId="77777777" w:rsidR="003E2B54" w:rsidRDefault="00284C1E">
      <w:pPr>
        <w:pStyle w:val="BodyText"/>
      </w:pPr>
      <w:r>
        <w:br/>
        <w:t> </w:t>
      </w:r>
    </w:p>
    <w:p w14:paraId="15BEB415" w14:textId="77777777" w:rsidR="003E2B54" w:rsidRDefault="00284C1E">
      <w:pPr>
        <w:pStyle w:val="Heading5"/>
      </w:pPr>
      <w:bookmarkStart w:id="34" w:name="Xffd1722c7c29e86fb18eacc800f07170106c8ed"/>
      <w:bookmarkEnd w:id="32"/>
      <w:bookmarkEnd w:id="30"/>
      <w:bookmarkEnd w:id="12"/>
      <w:r>
        <w:rPr>
          <w:b/>
          <w:bCs/>
        </w:rPr>
        <w:t>S'INFORMER AUPRÈS D'UNE COMMUNAUTÉ ACCESSIBLE</w:t>
      </w:r>
    </w:p>
    <w:p w14:paraId="500F5814" w14:textId="77777777" w:rsidR="003E2B54" w:rsidRDefault="00284C1E">
      <w:pPr>
        <w:pStyle w:val="FirstParagraph"/>
      </w:pPr>
      <w:r>
        <w:t>Rien ne vaut un échange avec un professionnel pour en apprendre plus sur les réalités d'un domaine de la gestion. Lancez-vous!</w:t>
      </w:r>
    </w:p>
    <w:p w14:paraId="77B2D7EC" w14:textId="6EB98ABA" w:rsidR="003E2B54" w:rsidRDefault="00284C1E">
      <w:pPr>
        <w:pStyle w:val="BodyText"/>
      </w:pPr>
      <w:hyperlink r:id="rId54">
        <w:r>
          <w:rPr>
            <w:rStyle w:val="Hyperlink"/>
          </w:rPr>
          <w:t>Apprenez à bien utiliser LinkedIn</w:t>
        </w:r>
      </w:hyperlink>
    </w:p>
    <w:p w14:paraId="23125EB7" w14:textId="26BBF364" w:rsidR="003E2B54" w:rsidRDefault="00284C1E">
      <w:pPr>
        <w:pStyle w:val="BodyText"/>
      </w:pPr>
      <w:hyperlink r:id="rId55">
        <w:r>
          <w:rPr>
            <w:rStyle w:val="Hyperlink"/>
          </w:rPr>
          <w:t>S'informer auprès des professionnels</w:t>
        </w:r>
      </w:hyperlink>
    </w:p>
    <w:p w14:paraId="12C84E34" w14:textId="75CCEFC0" w:rsidR="003E2B54" w:rsidRDefault="00284C1E">
      <w:pPr>
        <w:pStyle w:val="BodyText"/>
      </w:pPr>
      <w:r>
        <w:t xml:space="preserve">Vous êtes en recherche d’emploi? </w:t>
      </w:r>
      <w:hyperlink r:id="rId56">
        <w:r>
          <w:rPr>
            <w:rStyle w:val="Hyperlink"/>
          </w:rPr>
          <w:t>Ciblez les entreprises et faites-vous connaître</w:t>
        </w:r>
      </w:hyperlink>
      <w:r>
        <w:t>.</w:t>
      </w:r>
    </w:p>
    <w:bookmarkEnd w:id="34"/>
    <w:p w14:paraId="296CCB74" w14:textId="77777777" w:rsidR="003E2B54" w:rsidRDefault="00284C1E">
      <w:pPr>
        <w:pStyle w:val="BodyText"/>
      </w:pPr>
      <w:r>
        <w:rPr>
          <w:i/>
          <w:iCs/>
        </w:rPr>
        <w:t>HEC Montréal ne peut pas garantir l’exactitude des informations échangées sur des comptes autres que ses comptes officiels.</w:t>
      </w:r>
    </w:p>
    <w:p w14:paraId="4DC5DB36" w14:textId="77777777" w:rsidR="003E2B54" w:rsidRDefault="00284C1E">
      <w:pPr>
        <w:pStyle w:val="Heading2"/>
      </w:pPr>
      <w:bookmarkStart w:id="35" w:name="se-former"/>
      <w:bookmarkStart w:id="36" w:name="br-145179"/>
      <w:r>
        <w:t>Se former</w:t>
      </w:r>
    </w:p>
    <w:p w14:paraId="3A7777B1" w14:textId="77777777" w:rsidR="003E2B54" w:rsidRDefault="00284C1E">
      <w:pPr>
        <w:pStyle w:val="Heading3"/>
      </w:pPr>
      <w:bookmarkStart w:id="37" w:name="programmes-détudes"/>
      <w:bookmarkStart w:id="38" w:name="br-145181"/>
      <w:bookmarkStart w:id="39" w:name="ro-145189"/>
      <w:bookmarkEnd w:id="35"/>
      <w:bookmarkEnd w:id="36"/>
      <w:r>
        <w:t>Programmes d'études</w:t>
      </w:r>
    </w:p>
    <w:p w14:paraId="1437894F" w14:textId="77777777" w:rsidR="003E2B54" w:rsidRDefault="00284C1E">
      <w:pPr>
        <w:pStyle w:val="FirstParagraph"/>
      </w:pPr>
      <w:r>
        <w:t>HEC Montréal offre une large gamme de formations en affaires internationales du 1</w:t>
      </w:r>
      <w:r>
        <w:rPr>
          <w:vertAlign w:val="superscript"/>
        </w:rPr>
        <w:t>er </w:t>
      </w:r>
      <w:r>
        <w:t>au 3</w:t>
      </w:r>
      <w:r>
        <w:rPr>
          <w:vertAlign w:val="superscript"/>
        </w:rPr>
        <w:t>e </w:t>
      </w:r>
      <w:r>
        <w:t>cycle : baccalauréats, certificats, microprogrammes, D.E.S.S., maîtrises et doctorat.</w:t>
      </w:r>
    </w:p>
    <w:bookmarkStart w:id="40" w:name="br-145186"/>
    <w:p w14:paraId="319B6488" w14:textId="77777777" w:rsidR="003E2B54" w:rsidRDefault="00284C1E">
      <w:pPr>
        <w:pStyle w:val="BodyText"/>
      </w:pPr>
      <w:r>
        <w:fldChar w:fldCharType="begin"/>
      </w:r>
      <w:r>
        <w:instrText>HYPERLINK "http://www.hec.ca/programmes/trouver-programme-etudes.html?pfdometude=INT" \h</w:instrText>
      </w:r>
      <w:r>
        <w:fldChar w:fldCharType="separate"/>
      </w:r>
      <w:r>
        <w:rPr>
          <w:rStyle w:val="Hyperlink"/>
        </w:rPr>
        <w:t>Découvrez nos programmes</w:t>
      </w:r>
      <w:r>
        <w:fldChar w:fldCharType="end"/>
      </w:r>
    </w:p>
    <w:p w14:paraId="316C7E2A" w14:textId="77777777" w:rsidR="003E2B54" w:rsidRDefault="00284C1E">
      <w:pPr>
        <w:pStyle w:val="Heading3"/>
      </w:pPr>
      <w:bookmarkStart w:id="41" w:name="formation-continue"/>
      <w:bookmarkStart w:id="42" w:name="br-145203"/>
      <w:bookmarkEnd w:id="40"/>
      <w:bookmarkEnd w:id="37"/>
      <w:bookmarkEnd w:id="38"/>
      <w:r>
        <w:t>Formation continue</w:t>
      </w:r>
    </w:p>
    <w:p w14:paraId="2A30D30C" w14:textId="77777777" w:rsidR="003E2B54" w:rsidRDefault="00284C1E">
      <w:pPr>
        <w:pStyle w:val="FirstParagraph"/>
      </w:pPr>
      <w:r>
        <w:t>L'École des dirigeant(e)s HEC Montréal dispense de nombreuses formations de courte durée.</w:t>
      </w:r>
    </w:p>
    <w:p w14:paraId="2E1D3945" w14:textId="77777777" w:rsidR="003E2B54" w:rsidRDefault="00284C1E">
      <w:pPr>
        <w:pStyle w:val="BodyText"/>
      </w:pPr>
      <w:r>
        <w:t> </w:t>
      </w:r>
    </w:p>
    <w:bookmarkStart w:id="43" w:name="br-145202"/>
    <w:p w14:paraId="322AD19A" w14:textId="77777777" w:rsidR="003E2B54" w:rsidRDefault="00284C1E">
      <w:pPr>
        <w:pStyle w:val="BodyText"/>
      </w:pPr>
      <w:r>
        <w:fldChar w:fldCharType="begin"/>
      </w:r>
      <w:r>
        <w:instrText>HYPERLINK "http://www.hec.ca/ecole-des-dirigeants/formations/index.html" \h</w:instrText>
      </w:r>
      <w:r>
        <w:fldChar w:fldCharType="separate"/>
      </w:r>
      <w:r>
        <w:rPr>
          <w:rStyle w:val="Hyperlink"/>
        </w:rPr>
        <w:t>Découvrez nos formations</w:t>
      </w:r>
      <w:r>
        <w:fldChar w:fldCharType="end"/>
      </w:r>
    </w:p>
    <w:p w14:paraId="2FB7CA00" w14:textId="77777777" w:rsidR="003E2B54" w:rsidRDefault="00284C1E">
      <w:pPr>
        <w:pStyle w:val="Heading2"/>
      </w:pPr>
      <w:bookmarkStart w:id="44" w:name="besoin-daide"/>
      <w:bookmarkEnd w:id="43"/>
      <w:bookmarkEnd w:id="41"/>
      <w:bookmarkEnd w:id="42"/>
      <w:bookmarkEnd w:id="39"/>
      <w:r>
        <w:t>Besoin d'aide?</w:t>
      </w:r>
    </w:p>
    <w:p w14:paraId="38CD3FA9" w14:textId="77777777" w:rsidR="003E2B54" w:rsidRDefault="00284C1E">
      <w:pPr>
        <w:pStyle w:val="FirstParagraph"/>
      </w:pPr>
      <w:r>
        <w:t>Le Service de gestion de carrière peut vous accompagner dans la définition et la réalisation de votre projet professionnel.</w:t>
      </w:r>
    </w:p>
    <w:bookmarkEnd w:id="44"/>
    <w:p w14:paraId="3510122F" w14:textId="608036C2"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44965C1B" w14:textId="77777777" w:rsidR="003E2B54" w:rsidRDefault="00284C1E">
      <w:r>
        <w:pict w14:anchorId="5EFB8647">
          <v:rect id="_x0000_i1025" style="width:0;height:1.5pt" o:hralign="center" o:hrstd="t" o:hr="t"/>
        </w:pict>
      </w:r>
    </w:p>
    <w:p w14:paraId="57585924" w14:textId="77777777" w:rsidR="003E2B54" w:rsidRDefault="00284C1E">
      <w:pPr>
        <w:pStyle w:val="FirstParagraph"/>
      </w:pPr>
      <w:r>
        <w:t>.</w:t>
      </w:r>
    </w:p>
    <w:p w14:paraId="7360920B" w14:textId="77777777" w:rsidR="003E2B54" w:rsidRDefault="00284C1E">
      <w:pPr>
        <w:pStyle w:val="Heading3"/>
      </w:pPr>
      <w:bookmarkStart w:id="45" w:name="pour-aller-plus-loin"/>
      <w:r>
        <w:lastRenderedPageBreak/>
        <w:t>Pour aller plus loin</w:t>
      </w:r>
    </w:p>
    <w:p w14:paraId="5ACF9346" w14:textId="3DFB07F9" w:rsidR="003E2B54" w:rsidRDefault="00284C1E">
      <w:pPr>
        <w:pStyle w:val="FirstParagraph"/>
      </w:pPr>
      <w:hyperlink r:id="rId57">
        <w:r>
          <w:rPr>
            <w:rStyle w:val="Hyperlink"/>
          </w:rPr>
          <w:t>Explorer d'autres carrières en gestion</w:t>
        </w:r>
      </w:hyperlink>
    </w:p>
    <w:bookmarkEnd w:id="45"/>
    <w:bookmarkEnd w:id="0"/>
    <w:p w14:paraId="6851D831" w14:textId="5CD39210"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58">
        <w:r>
          <w:rPr>
            <w:rStyle w:val="Hyperlink"/>
          </w:rPr>
          <w:t>Soutien et ressources</w:t>
        </w:r>
      </w:hyperlink>
      <w:r>
        <w:t xml:space="preserve"> &gt; </w:t>
      </w:r>
      <w:hyperlink r:id="rId59">
        <w:r>
          <w:rPr>
            <w:rStyle w:val="Hyperlink"/>
          </w:rPr>
          <w:t>Gestion de carrière</w:t>
        </w:r>
      </w:hyperlink>
      <w:r>
        <w:t xml:space="preserve"> &gt; </w:t>
      </w:r>
      <w:hyperlink r:id="rId60">
        <w:r>
          <w:rPr>
            <w:rStyle w:val="Hyperlink"/>
          </w:rPr>
          <w:t>Carrières en gestion</w:t>
        </w:r>
      </w:hyperlink>
      <w:r>
        <w:t xml:space="preserve"> &gt; Analyse d'affaires – technologies de l'information</w:t>
      </w:r>
      <w:r>
        <w:br/>
      </w:r>
    </w:p>
    <w:p w14:paraId="26DFC1FE" w14:textId="77777777" w:rsidR="003E2B54" w:rsidRDefault="00284C1E">
      <w:pPr>
        <w:pStyle w:val="Heading1"/>
      </w:pPr>
      <w:bookmarkStart w:id="46" w:name="Xf64fe3d70cc3d9a715575ebde6a58d7af1d58c9"/>
      <w:r>
        <w:t>Carrières en analyse d'affaires – technologies de l'information</w:t>
      </w:r>
    </w:p>
    <w:p w14:paraId="71220037" w14:textId="77777777" w:rsidR="003E2B54" w:rsidRDefault="00284C1E">
      <w:pPr>
        <w:pStyle w:val="FirstParagraph"/>
      </w:pPr>
      <w:hyperlink w:anchor="mn-Explo-Items"/>
    </w:p>
    <w:p w14:paraId="406F411B" w14:textId="77777777" w:rsidR="003E2B54" w:rsidRDefault="00284C1E">
      <w:pPr>
        <w:pStyle w:val="BodyText"/>
      </w:pPr>
      <w:r>
        <w:t>MENU</w:t>
      </w:r>
    </w:p>
    <w:p w14:paraId="07217DDB" w14:textId="77777777" w:rsidR="003E2B54" w:rsidRDefault="003E2B54">
      <w:pPr>
        <w:pStyle w:val="BodyText"/>
      </w:pPr>
    </w:p>
    <w:p w14:paraId="2AE5F441" w14:textId="4CBA1770" w:rsidR="003E2B54" w:rsidRDefault="00284C1E">
      <w:pPr>
        <w:pStyle w:val="Compact"/>
        <w:numPr>
          <w:ilvl w:val="0"/>
          <w:numId w:val="17"/>
        </w:numPr>
      </w:pPr>
      <w:hyperlink r:id="rId61">
        <w:r>
          <w:rPr>
            <w:rStyle w:val="Hyperlink"/>
          </w:rPr>
          <w:t xml:space="preserve"> Gestion de carrière</w:t>
        </w:r>
      </w:hyperlink>
    </w:p>
    <w:p w14:paraId="52D83635" w14:textId="24C63C9E" w:rsidR="003E2B54" w:rsidRDefault="00284C1E">
      <w:pPr>
        <w:pStyle w:val="Compact"/>
        <w:numPr>
          <w:ilvl w:val="0"/>
          <w:numId w:val="18"/>
        </w:numPr>
      </w:pPr>
      <w:hyperlink r:id="rId62">
        <w:r>
          <w:rPr>
            <w:rStyle w:val="Hyperlink"/>
          </w:rPr>
          <w:t>Parcours de développement de carrière</w:t>
        </w:r>
      </w:hyperlink>
    </w:p>
    <w:p w14:paraId="4BA46BDD" w14:textId="43A96095" w:rsidR="003E2B54" w:rsidRDefault="00284C1E">
      <w:pPr>
        <w:pStyle w:val="Compact"/>
        <w:numPr>
          <w:ilvl w:val="0"/>
          <w:numId w:val="18"/>
        </w:numPr>
      </w:pPr>
      <w:hyperlink r:id="rId63">
        <w:r>
          <w:rPr>
            <w:rStyle w:val="Hyperlink"/>
          </w:rPr>
          <w:t>Carrières en gestion</w:t>
        </w:r>
      </w:hyperlink>
    </w:p>
    <w:p w14:paraId="7DCAEA9A" w14:textId="6B2B6317" w:rsidR="003E2B54" w:rsidRDefault="00284C1E">
      <w:pPr>
        <w:pStyle w:val="Compact"/>
        <w:numPr>
          <w:ilvl w:val="0"/>
          <w:numId w:val="18"/>
        </w:numPr>
      </w:pPr>
      <w:hyperlink r:id="rId64">
        <w:r>
          <w:rPr>
            <w:rStyle w:val="Hyperlink"/>
          </w:rPr>
          <w:t>Stages et projets</w:t>
        </w:r>
      </w:hyperlink>
    </w:p>
    <w:p w14:paraId="6C9716AB" w14:textId="701F82CE" w:rsidR="003E2B54" w:rsidRDefault="00284C1E">
      <w:pPr>
        <w:pStyle w:val="Compact"/>
        <w:numPr>
          <w:ilvl w:val="0"/>
          <w:numId w:val="18"/>
        </w:numPr>
      </w:pPr>
      <w:hyperlink r:id="rId65">
        <w:r>
          <w:rPr>
            <w:rStyle w:val="Hyperlink"/>
          </w:rPr>
          <w:t>CV et lettres</w:t>
        </w:r>
      </w:hyperlink>
    </w:p>
    <w:p w14:paraId="7B4DA0B8" w14:textId="0AC49B08" w:rsidR="003E2B54" w:rsidRDefault="00284C1E">
      <w:pPr>
        <w:pStyle w:val="Compact"/>
        <w:numPr>
          <w:ilvl w:val="0"/>
          <w:numId w:val="18"/>
        </w:numPr>
      </w:pPr>
      <w:hyperlink r:id="rId66">
        <w:r>
          <w:rPr>
            <w:rStyle w:val="Hyperlink"/>
          </w:rPr>
          <w:t>Réseautage</w:t>
        </w:r>
      </w:hyperlink>
    </w:p>
    <w:p w14:paraId="6C1BA3C2" w14:textId="0AD359DC" w:rsidR="003E2B54" w:rsidRDefault="00284C1E">
      <w:pPr>
        <w:pStyle w:val="Compact"/>
        <w:numPr>
          <w:ilvl w:val="0"/>
          <w:numId w:val="18"/>
        </w:numPr>
      </w:pPr>
      <w:hyperlink r:id="rId67">
        <w:r>
          <w:rPr>
            <w:rStyle w:val="Hyperlink"/>
          </w:rPr>
          <w:t>Entrevues</w:t>
        </w:r>
      </w:hyperlink>
    </w:p>
    <w:p w14:paraId="7B663F7C" w14:textId="4E766389" w:rsidR="003E2B54" w:rsidRDefault="00284C1E">
      <w:pPr>
        <w:pStyle w:val="Compact"/>
        <w:numPr>
          <w:ilvl w:val="0"/>
          <w:numId w:val="18"/>
        </w:numPr>
      </w:pPr>
      <w:hyperlink r:id="rId68">
        <w:r>
          <w:rPr>
            <w:rStyle w:val="Hyperlink"/>
          </w:rPr>
          <w:t>Services et ateliers</w:t>
        </w:r>
      </w:hyperlink>
    </w:p>
    <w:p w14:paraId="1C9E7B8C" w14:textId="23B1DF8E" w:rsidR="003E2B54" w:rsidRDefault="00284C1E">
      <w:pPr>
        <w:pStyle w:val="Compact"/>
        <w:numPr>
          <w:ilvl w:val="0"/>
          <w:numId w:val="18"/>
        </w:numPr>
      </w:pPr>
      <w:hyperlink r:id="rId69">
        <w:r>
          <w:rPr>
            <w:rStyle w:val="Hyperlink"/>
          </w:rPr>
          <w:t>Joindre le Service de gestion de carrière</w:t>
        </w:r>
      </w:hyperlink>
    </w:p>
    <w:p w14:paraId="06F67B4F" w14:textId="77777777" w:rsidR="003E2B54" w:rsidRDefault="00284C1E">
      <w:pPr>
        <w:pStyle w:val="FirstParagraph"/>
      </w:pPr>
      <w:r>
        <w:br/>
      </w:r>
    </w:p>
    <w:p w14:paraId="38E54A2F" w14:textId="09A898DC" w:rsidR="003E2B54" w:rsidRDefault="00284C1E">
      <w:pPr>
        <w:pStyle w:val="Compact"/>
        <w:numPr>
          <w:ilvl w:val="0"/>
          <w:numId w:val="19"/>
        </w:numPr>
      </w:pPr>
      <w:hyperlink r:id="rId70">
        <w:r>
          <w:rPr>
            <w:rStyle w:val="Hyperlink"/>
          </w:rPr>
          <w:t xml:space="preserve"> Gestion de carrière</w:t>
        </w:r>
      </w:hyperlink>
    </w:p>
    <w:p w14:paraId="4F5BC7A9" w14:textId="333F1E54" w:rsidR="003E2B54" w:rsidRDefault="00284C1E">
      <w:pPr>
        <w:pStyle w:val="Compact"/>
        <w:numPr>
          <w:ilvl w:val="0"/>
          <w:numId w:val="20"/>
        </w:numPr>
      </w:pPr>
      <w:hyperlink r:id="rId71">
        <w:r>
          <w:rPr>
            <w:rStyle w:val="Hyperlink"/>
          </w:rPr>
          <w:t>Parcours de développement de carrière</w:t>
        </w:r>
      </w:hyperlink>
    </w:p>
    <w:p w14:paraId="0F078F64" w14:textId="3A08AC8C" w:rsidR="003E2B54" w:rsidRDefault="00284C1E">
      <w:pPr>
        <w:pStyle w:val="Compact"/>
        <w:numPr>
          <w:ilvl w:val="0"/>
          <w:numId w:val="20"/>
        </w:numPr>
      </w:pPr>
      <w:hyperlink r:id="rId72">
        <w:r>
          <w:rPr>
            <w:rStyle w:val="Hyperlink"/>
          </w:rPr>
          <w:t>Carrières en gestion</w:t>
        </w:r>
      </w:hyperlink>
    </w:p>
    <w:p w14:paraId="30149F82" w14:textId="39A9FD10" w:rsidR="003E2B54" w:rsidRDefault="00284C1E">
      <w:pPr>
        <w:pStyle w:val="Compact"/>
        <w:numPr>
          <w:ilvl w:val="0"/>
          <w:numId w:val="20"/>
        </w:numPr>
      </w:pPr>
      <w:hyperlink r:id="rId73">
        <w:r>
          <w:rPr>
            <w:rStyle w:val="Hyperlink"/>
          </w:rPr>
          <w:t>Stages et projets</w:t>
        </w:r>
      </w:hyperlink>
    </w:p>
    <w:p w14:paraId="22381033" w14:textId="4E4EAD01" w:rsidR="003E2B54" w:rsidRDefault="00284C1E">
      <w:pPr>
        <w:pStyle w:val="Compact"/>
        <w:numPr>
          <w:ilvl w:val="0"/>
          <w:numId w:val="20"/>
        </w:numPr>
      </w:pPr>
      <w:hyperlink r:id="rId74">
        <w:r>
          <w:rPr>
            <w:rStyle w:val="Hyperlink"/>
          </w:rPr>
          <w:t>CV et lettres</w:t>
        </w:r>
      </w:hyperlink>
    </w:p>
    <w:p w14:paraId="5BD2436D" w14:textId="7C483089" w:rsidR="003E2B54" w:rsidRDefault="00284C1E">
      <w:pPr>
        <w:pStyle w:val="Compact"/>
        <w:numPr>
          <w:ilvl w:val="0"/>
          <w:numId w:val="20"/>
        </w:numPr>
      </w:pPr>
      <w:hyperlink r:id="rId75">
        <w:r>
          <w:rPr>
            <w:rStyle w:val="Hyperlink"/>
          </w:rPr>
          <w:t>Réseautage</w:t>
        </w:r>
      </w:hyperlink>
    </w:p>
    <w:p w14:paraId="2C7190B4" w14:textId="24E4D08A" w:rsidR="003E2B54" w:rsidRDefault="00284C1E">
      <w:pPr>
        <w:pStyle w:val="Compact"/>
        <w:numPr>
          <w:ilvl w:val="0"/>
          <w:numId w:val="20"/>
        </w:numPr>
      </w:pPr>
      <w:hyperlink r:id="rId76">
        <w:r>
          <w:rPr>
            <w:rStyle w:val="Hyperlink"/>
          </w:rPr>
          <w:t>Entrevues</w:t>
        </w:r>
      </w:hyperlink>
    </w:p>
    <w:p w14:paraId="1BC916A5" w14:textId="15257558" w:rsidR="003E2B54" w:rsidRDefault="00284C1E">
      <w:pPr>
        <w:pStyle w:val="Compact"/>
        <w:numPr>
          <w:ilvl w:val="0"/>
          <w:numId w:val="20"/>
        </w:numPr>
      </w:pPr>
      <w:hyperlink r:id="rId77">
        <w:r>
          <w:rPr>
            <w:rStyle w:val="Hyperlink"/>
          </w:rPr>
          <w:t>Services et ateliers</w:t>
        </w:r>
      </w:hyperlink>
    </w:p>
    <w:p w14:paraId="0C7675D6" w14:textId="60E9FD5E" w:rsidR="003E2B54" w:rsidRDefault="00284C1E">
      <w:pPr>
        <w:pStyle w:val="Compact"/>
        <w:numPr>
          <w:ilvl w:val="0"/>
          <w:numId w:val="20"/>
        </w:numPr>
      </w:pPr>
      <w:hyperlink r:id="rId78">
        <w:r>
          <w:rPr>
            <w:rStyle w:val="Hyperlink"/>
          </w:rPr>
          <w:t>Joindre le Service de gestion de carrière</w:t>
        </w:r>
      </w:hyperlink>
    </w:p>
    <w:p w14:paraId="37934791" w14:textId="77777777" w:rsidR="003E2B54" w:rsidRDefault="00284C1E">
      <w:pPr>
        <w:pStyle w:val="FirstParagraph"/>
      </w:pPr>
      <w:bookmarkStart w:id="47" w:name="br-145094"/>
      <w:r>
        <w:t>Des professions qui allient informatique et gestion. Un marché du travail avide de ces profils. Explorez les carrières en analyse d'affaires – technologies de l'information.</w:t>
      </w:r>
    </w:p>
    <w:p w14:paraId="282D61B1" w14:textId="77777777" w:rsidR="003E2B54" w:rsidRDefault="00284C1E">
      <w:pPr>
        <w:pStyle w:val="Heading2"/>
      </w:pPr>
      <w:bookmarkStart w:id="48" w:name="exemples-de-postes-1"/>
      <w:bookmarkStart w:id="49" w:name="br-145080"/>
      <w:bookmarkEnd w:id="47"/>
      <w:r>
        <w:lastRenderedPageBreak/>
        <w:t>Exemples de postes</w:t>
      </w:r>
    </w:p>
    <w:p w14:paraId="700978DF" w14:textId="77777777" w:rsidR="003E2B54" w:rsidRDefault="00284C1E">
      <w:pPr>
        <w:pStyle w:val="FirstParagraph"/>
      </w:pPr>
      <w:r>
        <w:t>Les postes et les responsabilités reliées varient selon le champ d'expertise et le grade universitaire atteint.</w:t>
      </w:r>
    </w:p>
    <w:p w14:paraId="366EFE58" w14:textId="77777777" w:rsidR="003E2B54" w:rsidRDefault="00284C1E">
      <w:pPr>
        <w:pStyle w:val="Heading3"/>
      </w:pPr>
      <w:bookmarkStart w:id="50" w:name="analyse-daffaires-en-ti"/>
      <w:r>
        <w:t>ANALYSE D’AFFAIRES EN TI</w:t>
      </w:r>
    </w:p>
    <w:p w14:paraId="5B204F35" w14:textId="77777777" w:rsidR="003E2B54" w:rsidRDefault="00284C1E">
      <w:pPr>
        <w:pStyle w:val="Compact"/>
        <w:numPr>
          <w:ilvl w:val="0"/>
          <w:numId w:val="21"/>
        </w:numPr>
      </w:pPr>
      <w:r>
        <w:t>Analyste d’affaires</w:t>
      </w:r>
    </w:p>
    <w:p w14:paraId="018B8AE9" w14:textId="77777777" w:rsidR="003E2B54" w:rsidRDefault="00284C1E">
      <w:pPr>
        <w:pStyle w:val="Compact"/>
        <w:numPr>
          <w:ilvl w:val="0"/>
          <w:numId w:val="21"/>
        </w:numPr>
      </w:pPr>
      <w:r>
        <w:t>Analyste de systèmes</w:t>
      </w:r>
    </w:p>
    <w:p w14:paraId="615CBA46" w14:textId="77777777" w:rsidR="003E2B54" w:rsidRDefault="00284C1E">
      <w:pPr>
        <w:pStyle w:val="Compact"/>
        <w:numPr>
          <w:ilvl w:val="0"/>
          <w:numId w:val="21"/>
        </w:numPr>
      </w:pPr>
      <w:r>
        <w:t>Analyste en informatique</w:t>
      </w:r>
    </w:p>
    <w:p w14:paraId="3D630106" w14:textId="77777777" w:rsidR="003E2B54" w:rsidRDefault="00284C1E">
      <w:pPr>
        <w:pStyle w:val="Compact"/>
        <w:numPr>
          <w:ilvl w:val="0"/>
          <w:numId w:val="21"/>
        </w:numPr>
      </w:pPr>
      <w:r>
        <w:t>Architecte d'affaires</w:t>
      </w:r>
    </w:p>
    <w:p w14:paraId="1A2B1035" w14:textId="77777777" w:rsidR="003E2B54" w:rsidRDefault="00284C1E">
      <w:pPr>
        <w:pStyle w:val="Compact"/>
        <w:numPr>
          <w:ilvl w:val="0"/>
          <w:numId w:val="21"/>
        </w:numPr>
      </w:pPr>
      <w:r>
        <w:t>Chargée ou chargé de projet TI</w:t>
      </w:r>
    </w:p>
    <w:p w14:paraId="0119909B" w14:textId="77777777" w:rsidR="003E2B54" w:rsidRDefault="00284C1E">
      <w:pPr>
        <w:pStyle w:val="Compact"/>
        <w:numPr>
          <w:ilvl w:val="0"/>
          <w:numId w:val="21"/>
        </w:numPr>
      </w:pPr>
      <w:r>
        <w:t>Spécialiste en sécurité informatique</w:t>
      </w:r>
    </w:p>
    <w:p w14:paraId="4CCD4B7F" w14:textId="77777777" w:rsidR="003E2B54" w:rsidRDefault="00284C1E">
      <w:pPr>
        <w:pStyle w:val="Compact"/>
        <w:numPr>
          <w:ilvl w:val="0"/>
          <w:numId w:val="21"/>
        </w:numPr>
      </w:pPr>
      <w:r>
        <w:t>Spécialiste solutions d’affaires</w:t>
      </w:r>
    </w:p>
    <w:p w14:paraId="7AD62206" w14:textId="77777777" w:rsidR="003E2B54" w:rsidRDefault="00284C1E">
      <w:pPr>
        <w:pStyle w:val="Heading3"/>
      </w:pPr>
      <w:bookmarkStart w:id="51" w:name="X6758fdee27265945143d06227b68cfc07eb6bff"/>
      <w:bookmarkEnd w:id="50"/>
      <w:r>
        <w:t>ANALYSE FONCTIONNELLE, RÉALISATION ET IMPLANTATION</w:t>
      </w:r>
    </w:p>
    <w:p w14:paraId="03E43226" w14:textId="77777777" w:rsidR="003E2B54" w:rsidRDefault="00284C1E">
      <w:pPr>
        <w:pStyle w:val="Compact"/>
        <w:numPr>
          <w:ilvl w:val="0"/>
          <w:numId w:val="22"/>
        </w:numPr>
      </w:pPr>
      <w:r>
        <w:t>Analyste au développement informatique</w:t>
      </w:r>
    </w:p>
    <w:p w14:paraId="646499EB" w14:textId="77777777" w:rsidR="003E2B54" w:rsidRDefault="00284C1E">
      <w:pPr>
        <w:pStyle w:val="Compact"/>
        <w:numPr>
          <w:ilvl w:val="0"/>
          <w:numId w:val="22"/>
        </w:numPr>
      </w:pPr>
      <w:r>
        <w:t>Analyste en conversion des données</w:t>
      </w:r>
    </w:p>
    <w:p w14:paraId="0271BC78" w14:textId="77777777" w:rsidR="003E2B54" w:rsidRDefault="00284C1E">
      <w:pPr>
        <w:pStyle w:val="Compact"/>
        <w:numPr>
          <w:ilvl w:val="0"/>
          <w:numId w:val="22"/>
        </w:numPr>
      </w:pPr>
      <w:r>
        <w:t>Analyste fonctionnel</w:t>
      </w:r>
    </w:p>
    <w:p w14:paraId="6057F0E1" w14:textId="77777777" w:rsidR="003E2B54" w:rsidRDefault="00284C1E">
      <w:pPr>
        <w:pStyle w:val="Compact"/>
        <w:numPr>
          <w:ilvl w:val="0"/>
          <w:numId w:val="22"/>
        </w:numPr>
      </w:pPr>
      <w:r>
        <w:t>Analyste-programmeuse ou analyste-programmeur</w:t>
      </w:r>
    </w:p>
    <w:p w14:paraId="28C0C4CE" w14:textId="77777777" w:rsidR="003E2B54" w:rsidRDefault="00284C1E">
      <w:pPr>
        <w:pStyle w:val="Compact"/>
        <w:numPr>
          <w:ilvl w:val="0"/>
          <w:numId w:val="22"/>
        </w:numPr>
      </w:pPr>
      <w:r>
        <w:t>Conseillère ou conseiller en implantation ou en amélioration des processus</w:t>
      </w:r>
    </w:p>
    <w:p w14:paraId="064ACDE2" w14:textId="77777777" w:rsidR="003E2B54" w:rsidRDefault="00284C1E">
      <w:pPr>
        <w:pStyle w:val="Heading3"/>
      </w:pPr>
      <w:bookmarkStart w:id="52" w:name="gestion-planification-et-gouvernance"/>
      <w:bookmarkEnd w:id="51"/>
      <w:r>
        <w:t>GESTION, PLANIFICATION ET GOUVERNANCE</w:t>
      </w:r>
    </w:p>
    <w:p w14:paraId="7EC90FAB" w14:textId="77777777" w:rsidR="003E2B54" w:rsidRDefault="00284C1E">
      <w:pPr>
        <w:pStyle w:val="Compact"/>
        <w:numPr>
          <w:ilvl w:val="0"/>
          <w:numId w:val="23"/>
        </w:numPr>
      </w:pPr>
      <w:r>
        <w:t>Directrice ou directeur des TI</w:t>
      </w:r>
    </w:p>
    <w:p w14:paraId="026B18A6" w14:textId="77777777" w:rsidR="003E2B54" w:rsidRDefault="00284C1E">
      <w:pPr>
        <w:pStyle w:val="Compact"/>
        <w:numPr>
          <w:ilvl w:val="0"/>
          <w:numId w:val="23"/>
        </w:numPr>
      </w:pPr>
      <w:r>
        <w:t>Gestionnaire de projets en TI</w:t>
      </w:r>
    </w:p>
    <w:p w14:paraId="619D3FCA" w14:textId="77777777" w:rsidR="003E2B54" w:rsidRDefault="00284C1E">
      <w:pPr>
        <w:pStyle w:val="FirstParagraph"/>
      </w:pPr>
      <w:bookmarkStart w:id="53" w:name="br-145171"/>
      <w:r>
        <w:rPr>
          <w:b/>
          <w:bCs/>
        </w:rPr>
        <w:t>Pour information :</w:t>
      </w:r>
      <w:r>
        <w:t xml:space="preserve"> Les études en analyse d'affaires sont différentes de celles en génie informatique, qui mènent à des fonctions plus techniques comme la programmation et le soutien informatique.</w:t>
      </w:r>
    </w:p>
    <w:bookmarkEnd w:id="53"/>
    <w:p w14:paraId="68A51E05" w14:textId="77777777" w:rsidR="003E2B54" w:rsidRDefault="00284C1E">
      <w:pPr>
        <w:pStyle w:val="BodyText"/>
      </w:pPr>
      <w:r>
        <w:fldChar w:fldCharType="begin"/>
      </w:r>
      <w:r>
        <w:instrText>HYPERLINK "https://www.hec.ca/etudiants/mon-programme/baa/specialisations/specialisation-analyse-affaires-technologie-information.html" \l "postes" \h</w:instrText>
      </w:r>
      <w:r>
        <w:fldChar w:fldCharType="separate"/>
      </w:r>
      <w:r>
        <w:rPr>
          <w:rStyle w:val="Hyperlink"/>
        </w:rPr>
        <w:t>Postes accessibles avec un baccalauréat (B.A.A.)</w:t>
      </w:r>
      <w:r>
        <w:fldChar w:fldCharType="end"/>
      </w:r>
    </w:p>
    <w:p w14:paraId="217D9D67" w14:textId="77777777" w:rsidR="003E2B54" w:rsidRDefault="00284C1E">
      <w:pPr>
        <w:pStyle w:val="BodyText"/>
      </w:pPr>
      <w:r>
        <w:t> </w:t>
      </w:r>
    </w:p>
    <w:p w14:paraId="6B0C4E5C" w14:textId="77777777" w:rsidR="003E2B54" w:rsidRDefault="00284C1E">
      <w:pPr>
        <w:pStyle w:val="Heading3"/>
      </w:pPr>
      <w:bookmarkStart w:id="54" w:name="spécialisations-complémentaires-1"/>
      <w:bookmarkStart w:id="55" w:name="br-145091"/>
      <w:bookmarkEnd w:id="52"/>
      <w:bookmarkEnd w:id="48"/>
      <w:bookmarkEnd w:id="49"/>
      <w:r>
        <w:t>Spécialisations complémentaires</w:t>
      </w:r>
    </w:p>
    <w:p w14:paraId="5227065F" w14:textId="77777777" w:rsidR="003E2B54" w:rsidRDefault="00284C1E">
      <w:pPr>
        <w:pStyle w:val="FirstParagraph"/>
      </w:pPr>
      <w:r>
        <w:t>Ces professionnels sont parfois détenteurs d'une autre expertise.</w:t>
      </w:r>
    </w:p>
    <w:p w14:paraId="3E2C5A88" w14:textId="74924846" w:rsidR="003E2B54" w:rsidRDefault="00284C1E">
      <w:pPr>
        <w:pStyle w:val="Compact"/>
        <w:numPr>
          <w:ilvl w:val="0"/>
          <w:numId w:val="24"/>
        </w:numPr>
      </w:pPr>
      <w:hyperlink r:id="rId79">
        <w:r>
          <w:rPr>
            <w:rStyle w:val="Hyperlink"/>
          </w:rPr>
          <w:t>Consultation</w:t>
        </w:r>
      </w:hyperlink>
    </w:p>
    <w:p w14:paraId="4699DC16" w14:textId="52317A79" w:rsidR="003E2B54" w:rsidRDefault="00284C1E">
      <w:pPr>
        <w:pStyle w:val="Compact"/>
        <w:numPr>
          <w:ilvl w:val="0"/>
          <w:numId w:val="24"/>
        </w:numPr>
      </w:pPr>
      <w:hyperlink r:id="rId80">
        <w:r>
          <w:rPr>
            <w:rStyle w:val="Hyperlink"/>
          </w:rPr>
          <w:t>Finance</w:t>
        </w:r>
      </w:hyperlink>
    </w:p>
    <w:p w14:paraId="179D192D" w14:textId="550536DF" w:rsidR="003E2B54" w:rsidRDefault="00284C1E">
      <w:pPr>
        <w:pStyle w:val="Compact"/>
        <w:numPr>
          <w:ilvl w:val="0"/>
          <w:numId w:val="24"/>
        </w:numPr>
      </w:pPr>
      <w:hyperlink r:id="rId81">
        <w:r>
          <w:rPr>
            <w:rStyle w:val="Hyperlink"/>
          </w:rPr>
          <w:t>Gestion de projets</w:t>
        </w:r>
      </w:hyperlink>
    </w:p>
    <w:p w14:paraId="00DB9D62" w14:textId="6A5384C5" w:rsidR="003E2B54" w:rsidRDefault="00284C1E">
      <w:pPr>
        <w:pStyle w:val="Compact"/>
        <w:numPr>
          <w:ilvl w:val="0"/>
          <w:numId w:val="24"/>
        </w:numPr>
      </w:pPr>
      <w:hyperlink r:id="rId82">
        <w:r>
          <w:rPr>
            <w:rStyle w:val="Hyperlink"/>
          </w:rPr>
          <w:t>Gestion des opérations et de la logistique</w:t>
        </w:r>
      </w:hyperlink>
    </w:p>
    <w:p w14:paraId="04315767" w14:textId="514EC3D7" w:rsidR="003E2B54" w:rsidRDefault="00284C1E">
      <w:pPr>
        <w:pStyle w:val="Compact"/>
        <w:numPr>
          <w:ilvl w:val="0"/>
          <w:numId w:val="24"/>
        </w:numPr>
      </w:pPr>
      <w:hyperlink r:id="rId83">
        <w:r>
          <w:rPr>
            <w:rStyle w:val="Hyperlink"/>
          </w:rPr>
          <w:t>Management</w:t>
        </w:r>
      </w:hyperlink>
    </w:p>
    <w:p w14:paraId="73F2B0A1" w14:textId="70B08041" w:rsidR="003E2B54" w:rsidRDefault="00284C1E">
      <w:pPr>
        <w:pStyle w:val="Compact"/>
        <w:numPr>
          <w:ilvl w:val="0"/>
          <w:numId w:val="24"/>
        </w:numPr>
      </w:pPr>
      <w:hyperlink r:id="rId84">
        <w:r>
          <w:rPr>
            <w:rStyle w:val="Hyperlink"/>
          </w:rPr>
          <w:t>Marketing</w:t>
        </w:r>
      </w:hyperlink>
    </w:p>
    <w:p w14:paraId="406F0E40" w14:textId="23144CF7" w:rsidR="003E2B54" w:rsidRDefault="00284C1E">
      <w:pPr>
        <w:pStyle w:val="Compact"/>
        <w:numPr>
          <w:ilvl w:val="0"/>
          <w:numId w:val="24"/>
        </w:numPr>
      </w:pPr>
      <w:hyperlink r:id="rId85">
        <w:r>
          <w:rPr>
            <w:rStyle w:val="Hyperlink"/>
          </w:rPr>
          <w:t>Science des données</w:t>
        </w:r>
      </w:hyperlink>
    </w:p>
    <w:p w14:paraId="7F828E47" w14:textId="77777777" w:rsidR="003E2B54" w:rsidRDefault="00284C1E">
      <w:pPr>
        <w:pStyle w:val="Heading3"/>
      </w:pPr>
      <w:bookmarkStart w:id="56" w:name="certifications-reliées"/>
      <w:bookmarkStart w:id="57" w:name="br-145096"/>
      <w:bookmarkEnd w:id="54"/>
      <w:bookmarkEnd w:id="55"/>
      <w:r>
        <w:t>Certifications reliées</w:t>
      </w:r>
    </w:p>
    <w:p w14:paraId="4E99429D" w14:textId="77777777" w:rsidR="003E2B54" w:rsidRDefault="00284C1E">
      <w:pPr>
        <w:pStyle w:val="Compact"/>
        <w:numPr>
          <w:ilvl w:val="0"/>
          <w:numId w:val="25"/>
        </w:numPr>
      </w:pPr>
      <w:hyperlink r:id="rId86">
        <w:r>
          <w:rPr>
            <w:rStyle w:val="Hyperlink"/>
          </w:rPr>
          <w:t>Certification SAP TERP 10</w:t>
        </w:r>
      </w:hyperlink>
    </w:p>
    <w:p w14:paraId="689D4E95" w14:textId="77777777" w:rsidR="003E2B54" w:rsidRDefault="00284C1E">
      <w:pPr>
        <w:pStyle w:val="Compact"/>
        <w:numPr>
          <w:ilvl w:val="0"/>
          <w:numId w:val="25"/>
        </w:numPr>
      </w:pPr>
      <w:hyperlink r:id="rId87">
        <w:r>
          <w:rPr>
            <w:rStyle w:val="Hyperlink"/>
          </w:rPr>
          <w:t>ECBA, CCBA et CBAP</w:t>
        </w:r>
      </w:hyperlink>
    </w:p>
    <w:p w14:paraId="75DCAA41" w14:textId="77777777" w:rsidR="003E2B54" w:rsidRDefault="00284C1E">
      <w:pPr>
        <w:pStyle w:val="Heading3"/>
      </w:pPr>
      <w:bookmarkStart w:id="58" w:name="en-apprendre-plus-1"/>
      <w:bookmarkEnd w:id="56"/>
      <w:bookmarkEnd w:id="57"/>
      <w:r>
        <w:t>En apprendre plus</w:t>
      </w:r>
    </w:p>
    <w:p w14:paraId="2D7C70AE" w14:textId="068926BE" w:rsidR="003E2B54" w:rsidRDefault="00284C1E">
      <w:pPr>
        <w:pStyle w:val="Compact"/>
        <w:numPr>
          <w:ilvl w:val="0"/>
          <w:numId w:val="26"/>
        </w:numPr>
      </w:pPr>
      <w:r>
        <w:t>Consultez des descriptions de postes sur des </w:t>
      </w:r>
      <w:hyperlink r:id="rId88">
        <w:r>
          <w:rPr>
            <w:rStyle w:val="Hyperlink"/>
          </w:rPr>
          <w:t>sites de recherche d'emploi généralistes et spécialisés</w:t>
        </w:r>
      </w:hyperlink>
      <w:r>
        <w:t>.</w:t>
      </w:r>
    </w:p>
    <w:p w14:paraId="19FBA0CD" w14:textId="77777777" w:rsidR="003E2B54" w:rsidRDefault="00284C1E">
      <w:pPr>
        <w:pStyle w:val="Compact"/>
        <w:numPr>
          <w:ilvl w:val="0"/>
          <w:numId w:val="26"/>
        </w:numPr>
      </w:pPr>
      <w:r>
        <w:t xml:space="preserve">Explorer le </w:t>
      </w:r>
      <w:hyperlink r:id="rId89">
        <w:r>
          <w:rPr>
            <w:rStyle w:val="Hyperlink"/>
          </w:rPr>
          <w:t>guide sur les carrières en développement durable</w:t>
        </w:r>
      </w:hyperlink>
      <w:r>
        <w:t>.</w:t>
      </w:r>
    </w:p>
    <w:p w14:paraId="655486ED" w14:textId="7E440C39" w:rsidR="003E2B54" w:rsidRDefault="00284C1E">
      <w:pPr>
        <w:pStyle w:val="Compact"/>
        <w:numPr>
          <w:ilvl w:val="0"/>
          <w:numId w:val="26"/>
        </w:numPr>
      </w:pPr>
      <w:r>
        <w:t>Voyez les </w:t>
      </w:r>
      <w:hyperlink r:id="rId90">
        <w:r>
          <w:rPr>
            <w:rStyle w:val="Hyperlink"/>
          </w:rPr>
          <w:t>statistiques d'emploi de nos diplômés</w:t>
        </w:r>
      </w:hyperlink>
    </w:p>
    <w:p w14:paraId="76C9239C" w14:textId="77777777" w:rsidR="003E2B54" w:rsidRDefault="00284C1E">
      <w:pPr>
        <w:pStyle w:val="Heading5"/>
      </w:pPr>
      <w:bookmarkStart w:id="59" w:name="comment-explorer-les-carrières-1"/>
      <w:bookmarkEnd w:id="58"/>
      <w:r>
        <w:rPr>
          <w:b/>
          <w:bCs/>
        </w:rPr>
        <w:t>COMMENT EXPLORER LES CARRIÈRES</w:t>
      </w:r>
    </w:p>
    <w:p w14:paraId="1D681EFF" w14:textId="15E033C7" w:rsidR="003E2B54" w:rsidRDefault="00284C1E">
      <w:pPr>
        <w:pStyle w:val="FirstParagraph"/>
      </w:pPr>
      <w:r>
        <w:t xml:space="preserve">Vous vous questionnez sur la manière de s’informer efficacement sur les carrières et le marché du travail? </w:t>
      </w:r>
      <w:hyperlink r:id="rId91">
        <w:r>
          <w:rPr>
            <w:rStyle w:val="Hyperlink"/>
          </w:rPr>
          <w:t>Consultez notre guide</w:t>
        </w:r>
      </w:hyperlink>
      <w:r>
        <w:t>.</w:t>
      </w:r>
    </w:p>
    <w:p w14:paraId="3E79D1E9" w14:textId="77777777" w:rsidR="003E2B54" w:rsidRDefault="00284C1E">
      <w:pPr>
        <w:pStyle w:val="BodyText"/>
      </w:pPr>
      <w:r>
        <w:br/>
      </w:r>
      <w:r>
        <w:rPr>
          <w:b/>
          <w:bCs/>
        </w:rPr>
        <w:t>Étudiants du baccalauréat (B.A.A.)</w:t>
      </w:r>
    </w:p>
    <w:p w14:paraId="6276B71A" w14:textId="77777777" w:rsidR="003E2B54" w:rsidRDefault="00284C1E">
      <w:pPr>
        <w:pStyle w:val="BodyText"/>
      </w:pPr>
      <w:hyperlink r:id="rId92">
        <w:r>
          <w:rPr>
            <w:rStyle w:val="Hyperlink"/>
          </w:rPr>
          <w:t>Choisir sa spécialisation au B.A.A.</w:t>
        </w:r>
      </w:hyperlink>
    </w:p>
    <w:p w14:paraId="7F5B4A04" w14:textId="77777777" w:rsidR="003E2B54" w:rsidRDefault="00284C1E">
      <w:pPr>
        <w:pStyle w:val="Heading2"/>
      </w:pPr>
      <w:bookmarkStart w:id="60" w:name="connectez-vous-1"/>
      <w:bookmarkEnd w:id="59"/>
      <w:r>
        <w:t>Connectez-vous</w:t>
      </w:r>
    </w:p>
    <w:p w14:paraId="6C337908" w14:textId="77777777" w:rsidR="003E2B54" w:rsidRDefault="00284C1E">
      <w:pPr>
        <w:pStyle w:val="FirstParagraph"/>
      </w:pPr>
      <w:r>
        <w:t>Allez au-devant des membres de la communauté qui sauront vous informer sur ces carrières. Rejoignez leurs réseaux, visitez leurs pages web et échangez avec eux.</w:t>
      </w:r>
    </w:p>
    <w:bookmarkStart w:id="61" w:name="br-145090"/>
    <w:bookmarkStart w:id="62" w:name="gi-146032"/>
    <w:bookmarkEnd w:id="60"/>
    <w:p w14:paraId="0DB7123C" w14:textId="77777777" w:rsidR="003E2B54" w:rsidRDefault="00284C1E">
      <w:pPr>
        <w:pStyle w:val="BodyText"/>
      </w:pPr>
      <w:r>
        <w:fldChar w:fldCharType="begin"/>
      </w:r>
      <w:r>
        <w:instrText>HYPERLINK \l "explo-145090-337614" \h</w:instrText>
      </w:r>
      <w:r>
        <w:fldChar w:fldCharType="separate"/>
      </w:r>
      <w:r>
        <w:fldChar w:fldCharType="end"/>
      </w:r>
    </w:p>
    <w:p w14:paraId="434331AF" w14:textId="77777777" w:rsidR="003E2B54" w:rsidRDefault="00284C1E">
      <w:pPr>
        <w:pStyle w:val="BodyText"/>
      </w:pPr>
      <w:r>
        <w:t>+</w:t>
      </w:r>
    </w:p>
    <w:p w14:paraId="03D5CEA9" w14:textId="77777777" w:rsidR="003E2B54" w:rsidRDefault="00284C1E">
      <w:pPr>
        <w:pStyle w:val="Heading3"/>
      </w:pPr>
      <w:bookmarkStart w:id="63" w:name="diplômés-de-hec-montréal-1"/>
      <w:r>
        <w:t>Diplômés de HEC Montréal</w:t>
      </w:r>
    </w:p>
    <w:bookmarkStart w:id="64" w:name="explo-145090-337614"/>
    <w:bookmarkEnd w:id="63"/>
    <w:p w14:paraId="3C65D2D5" w14:textId="77777777" w:rsidR="003E2B54" w:rsidRDefault="00284C1E">
      <w:pPr>
        <w:pStyle w:val="Compact"/>
        <w:numPr>
          <w:ilvl w:val="0"/>
          <w:numId w:val="27"/>
        </w:numPr>
      </w:pPr>
      <w:r>
        <w:fldChar w:fldCharType="begin"/>
      </w:r>
      <w:r>
        <w:instrText>HYPERLINK "https://www.linkedin.com/school/hec-montréal/people/?keywords=analyse%20d%27affaires&amp;viewAsMember=true" \h</w:instrText>
      </w:r>
      <w:r>
        <w:fldChar w:fldCharType="separate"/>
      </w:r>
      <w:r>
        <w:rPr>
          <w:rStyle w:val="Hyperlink"/>
        </w:rPr>
        <w:t>Leurs profils sur LinkedIn</w:t>
      </w:r>
      <w:r>
        <w:fldChar w:fldCharType="end"/>
      </w:r>
      <w:r>
        <w:t>. Utilisez les mots-clés pertinents pour affiner votre recherche.</w:t>
      </w:r>
    </w:p>
    <w:p w14:paraId="2955FA04" w14:textId="77777777" w:rsidR="003E2B54" w:rsidRDefault="00284C1E">
      <w:pPr>
        <w:pStyle w:val="Compact"/>
        <w:numPr>
          <w:ilvl w:val="0"/>
          <w:numId w:val="27"/>
        </w:numPr>
      </w:pPr>
      <w:hyperlink r:id="rId93">
        <w:r>
          <w:rPr>
            <w:rStyle w:val="Hyperlink"/>
          </w:rPr>
          <w:t>Activités réservées aux personnes diplômées de HEC Montréal</w:t>
        </w:r>
      </w:hyperlink>
    </w:p>
    <w:bookmarkStart w:id="65" w:name="br-145087"/>
    <w:bookmarkEnd w:id="64"/>
    <w:bookmarkEnd w:id="61"/>
    <w:p w14:paraId="62652D9D" w14:textId="77777777" w:rsidR="003E2B54" w:rsidRDefault="00284C1E">
      <w:pPr>
        <w:pStyle w:val="FirstParagraph"/>
      </w:pPr>
      <w:r>
        <w:fldChar w:fldCharType="begin"/>
      </w:r>
      <w:r>
        <w:instrText>HYPERLINK \l "explo-145087-610530" \h</w:instrText>
      </w:r>
      <w:r>
        <w:fldChar w:fldCharType="separate"/>
      </w:r>
      <w:r>
        <w:fldChar w:fldCharType="end"/>
      </w:r>
    </w:p>
    <w:p w14:paraId="5E93C8C9" w14:textId="77777777" w:rsidR="003E2B54" w:rsidRDefault="00284C1E">
      <w:pPr>
        <w:pStyle w:val="BodyText"/>
      </w:pPr>
      <w:r>
        <w:t>+</w:t>
      </w:r>
    </w:p>
    <w:p w14:paraId="668A9E4F" w14:textId="77777777" w:rsidR="003E2B54" w:rsidRDefault="00284C1E">
      <w:pPr>
        <w:pStyle w:val="Heading3"/>
      </w:pPr>
      <w:bookmarkStart w:id="66" w:name="professionnels-1"/>
      <w:r>
        <w:t>Professionnels</w:t>
      </w:r>
    </w:p>
    <w:p w14:paraId="6EE82DFD" w14:textId="77777777" w:rsidR="003E2B54" w:rsidRDefault="00284C1E">
      <w:pPr>
        <w:pStyle w:val="Compact"/>
        <w:numPr>
          <w:ilvl w:val="0"/>
          <w:numId w:val="28"/>
        </w:numPr>
      </w:pPr>
      <w:bookmarkStart w:id="67" w:name="explo-145087-610530"/>
      <w:bookmarkEnd w:id="66"/>
      <w:r>
        <w:t xml:space="preserve">Leurs profils sur </w:t>
      </w:r>
      <w:hyperlink r:id="rId94">
        <w:r>
          <w:rPr>
            <w:rStyle w:val="Hyperlink"/>
          </w:rPr>
          <w:t>LinkedIn</w:t>
        </w:r>
      </w:hyperlink>
      <w:r>
        <w:t>. Utilisez les mots-clés pertinents pour affiner votre recherche.</w:t>
      </w:r>
    </w:p>
    <w:p w14:paraId="5C393553" w14:textId="77777777" w:rsidR="003E2B54" w:rsidRDefault="00284C1E">
      <w:pPr>
        <w:pStyle w:val="Compact"/>
        <w:numPr>
          <w:ilvl w:val="0"/>
          <w:numId w:val="28"/>
        </w:numPr>
      </w:pPr>
      <w:r>
        <w:t xml:space="preserve">Événements de réseautage : </w:t>
      </w:r>
      <w:hyperlink r:id="rId95">
        <w:r>
          <w:rPr>
            <w:rStyle w:val="Hyperlink"/>
          </w:rPr>
          <w:t>Consultez le calendrier sur le portail Ma Carrière</w:t>
        </w:r>
      </w:hyperlink>
    </w:p>
    <w:bookmarkStart w:id="68" w:name="br-145074"/>
    <w:bookmarkEnd w:id="67"/>
    <w:bookmarkEnd w:id="65"/>
    <w:p w14:paraId="19BF9915" w14:textId="77777777" w:rsidR="003E2B54" w:rsidRDefault="00284C1E">
      <w:pPr>
        <w:pStyle w:val="FirstParagraph"/>
      </w:pPr>
      <w:r>
        <w:fldChar w:fldCharType="begin"/>
      </w:r>
      <w:r>
        <w:instrText>HYPERLINK \l "explo-145074-813184" \h</w:instrText>
      </w:r>
      <w:r>
        <w:fldChar w:fldCharType="separate"/>
      </w:r>
      <w:r>
        <w:fldChar w:fldCharType="end"/>
      </w:r>
    </w:p>
    <w:p w14:paraId="66606BA1" w14:textId="77777777" w:rsidR="003E2B54" w:rsidRDefault="00284C1E">
      <w:pPr>
        <w:pStyle w:val="BodyText"/>
      </w:pPr>
      <w:r>
        <w:lastRenderedPageBreak/>
        <w:t>+</w:t>
      </w:r>
    </w:p>
    <w:p w14:paraId="1C0DF7C0" w14:textId="77777777" w:rsidR="003E2B54" w:rsidRDefault="00284C1E">
      <w:pPr>
        <w:pStyle w:val="Heading3"/>
      </w:pPr>
      <w:bookmarkStart w:id="69" w:name="professeurs-1"/>
      <w:r>
        <w:t>Professeurs</w:t>
      </w:r>
    </w:p>
    <w:bookmarkStart w:id="70" w:name="explo-145074-813184"/>
    <w:bookmarkEnd w:id="69"/>
    <w:p w14:paraId="5EE648AE" w14:textId="77777777" w:rsidR="003E2B54" w:rsidRDefault="00284C1E">
      <w:pPr>
        <w:pStyle w:val="Compact"/>
        <w:numPr>
          <w:ilvl w:val="0"/>
          <w:numId w:val="29"/>
        </w:numPr>
      </w:pPr>
      <w:r>
        <w:fldChar w:fldCharType="begin"/>
      </w:r>
      <w:r>
        <w:instrText>HYPERLINK "https://www.hec.ca/ti/profs.html" \h</w:instrText>
      </w:r>
      <w:r>
        <w:fldChar w:fldCharType="separate"/>
      </w:r>
      <w:r>
        <w:rPr>
          <w:rStyle w:val="Hyperlink"/>
        </w:rPr>
        <w:t>Corps professoral en technologies de l'information</w:t>
      </w:r>
      <w:r>
        <w:fldChar w:fldCharType="end"/>
      </w:r>
    </w:p>
    <w:p w14:paraId="437F2370" w14:textId="77777777" w:rsidR="003E2B54" w:rsidRDefault="00284C1E">
      <w:pPr>
        <w:pStyle w:val="Compact"/>
        <w:numPr>
          <w:ilvl w:val="0"/>
          <w:numId w:val="29"/>
        </w:numPr>
      </w:pPr>
      <w:hyperlink r:id="rId96">
        <w:r>
          <w:rPr>
            <w:rStyle w:val="Hyperlink"/>
          </w:rPr>
          <w:t>Département de technologies de l'information</w:t>
        </w:r>
      </w:hyperlink>
    </w:p>
    <w:bookmarkStart w:id="71" w:name="br-145079"/>
    <w:bookmarkEnd w:id="70"/>
    <w:bookmarkEnd w:id="68"/>
    <w:p w14:paraId="7F7F4C8F" w14:textId="77777777" w:rsidR="003E2B54" w:rsidRDefault="00284C1E">
      <w:pPr>
        <w:pStyle w:val="FirstParagraph"/>
      </w:pPr>
      <w:r>
        <w:fldChar w:fldCharType="begin"/>
      </w:r>
      <w:r>
        <w:instrText>HYPERLINK \l "explo-145079-722121" \h</w:instrText>
      </w:r>
      <w:r>
        <w:fldChar w:fldCharType="separate"/>
      </w:r>
      <w:r>
        <w:fldChar w:fldCharType="end"/>
      </w:r>
    </w:p>
    <w:p w14:paraId="51A91816" w14:textId="77777777" w:rsidR="003E2B54" w:rsidRDefault="00284C1E">
      <w:pPr>
        <w:pStyle w:val="BodyText"/>
      </w:pPr>
      <w:r>
        <w:t>+</w:t>
      </w:r>
    </w:p>
    <w:p w14:paraId="5F0DF3DC" w14:textId="77777777" w:rsidR="003E2B54" w:rsidRDefault="00284C1E">
      <w:pPr>
        <w:pStyle w:val="Heading3"/>
      </w:pPr>
      <w:bookmarkStart w:id="72" w:name="étudiants-impliqués-1"/>
      <w:r>
        <w:t>Étudiants impliqués</w:t>
      </w:r>
    </w:p>
    <w:bookmarkStart w:id="73" w:name="explo-145079-722121"/>
    <w:bookmarkEnd w:id="72"/>
    <w:p w14:paraId="35512008" w14:textId="77777777" w:rsidR="003E2B54" w:rsidRDefault="00284C1E">
      <w:pPr>
        <w:pStyle w:val="Compact"/>
        <w:numPr>
          <w:ilvl w:val="0"/>
          <w:numId w:val="30"/>
        </w:numPr>
      </w:pPr>
      <w:r>
        <w:fldChar w:fldCharType="begin"/>
      </w:r>
      <w:r>
        <w:instrText>HYPERLINK "https://www.facebook.com/ATIhecmtl" \h</w:instrText>
      </w:r>
      <w:r>
        <w:fldChar w:fldCharType="separate"/>
      </w:r>
      <w:r>
        <w:rPr>
          <w:rStyle w:val="Hyperlink"/>
        </w:rPr>
        <w:t>Association des technologies de l'information (ATI)</w:t>
      </w:r>
      <w:r>
        <w:fldChar w:fldCharType="end"/>
      </w:r>
    </w:p>
    <w:bookmarkStart w:id="74" w:name="br-146033"/>
    <w:bookmarkEnd w:id="73"/>
    <w:bookmarkEnd w:id="71"/>
    <w:p w14:paraId="044695F9" w14:textId="77777777" w:rsidR="003E2B54" w:rsidRDefault="00284C1E">
      <w:pPr>
        <w:pStyle w:val="FirstParagraph"/>
      </w:pPr>
      <w:r>
        <w:fldChar w:fldCharType="begin"/>
      </w:r>
      <w:r>
        <w:instrText>HYPERLINK \l "explo-146033-975481" \h</w:instrText>
      </w:r>
      <w:r>
        <w:fldChar w:fldCharType="separate"/>
      </w:r>
      <w:r>
        <w:fldChar w:fldCharType="end"/>
      </w:r>
    </w:p>
    <w:p w14:paraId="22F41460" w14:textId="77777777" w:rsidR="003E2B54" w:rsidRDefault="00284C1E">
      <w:pPr>
        <w:pStyle w:val="BodyText"/>
      </w:pPr>
      <w:r>
        <w:t>+</w:t>
      </w:r>
    </w:p>
    <w:p w14:paraId="08BE7315" w14:textId="77777777" w:rsidR="003E2B54" w:rsidRDefault="00284C1E">
      <w:pPr>
        <w:pStyle w:val="Heading3"/>
      </w:pPr>
      <w:bookmarkStart w:id="75" w:name="groupes-dinformation-et-déchanges-1"/>
      <w:r>
        <w:t>Groupes d'information et d'échanges</w:t>
      </w:r>
    </w:p>
    <w:bookmarkStart w:id="76" w:name="explo-146033-975481"/>
    <w:bookmarkEnd w:id="75"/>
    <w:p w14:paraId="0D5195B1" w14:textId="77777777" w:rsidR="003E2B54" w:rsidRDefault="00284C1E">
      <w:pPr>
        <w:pStyle w:val="Compact"/>
        <w:numPr>
          <w:ilvl w:val="0"/>
          <w:numId w:val="31"/>
        </w:numPr>
      </w:pPr>
      <w:r>
        <w:fldChar w:fldCharType="begin"/>
      </w:r>
      <w:r>
        <w:instrText>HYPERLINK "https://www.linkedin.com/groups/60878/profile" \h</w:instrText>
      </w:r>
      <w:r>
        <w:fldChar w:fldCharType="separate"/>
      </w:r>
      <w:r>
        <w:rPr>
          <w:rStyle w:val="Hyperlink"/>
        </w:rPr>
        <w:t>Business Analyst Professional</w:t>
      </w:r>
      <w:r>
        <w:fldChar w:fldCharType="end"/>
      </w:r>
    </w:p>
    <w:p w14:paraId="0DE86F76" w14:textId="77777777" w:rsidR="003E2B54" w:rsidRDefault="00284C1E">
      <w:pPr>
        <w:pStyle w:val="Compact"/>
        <w:numPr>
          <w:ilvl w:val="0"/>
          <w:numId w:val="31"/>
        </w:numPr>
      </w:pPr>
      <w:hyperlink r:id="rId97">
        <w:r>
          <w:rPr>
            <w:rStyle w:val="Hyperlink"/>
          </w:rPr>
          <w:t>IIBA Section Montreal Chapter</w:t>
        </w:r>
      </w:hyperlink>
    </w:p>
    <w:p w14:paraId="2908B246" w14:textId="77777777" w:rsidR="003E2B54" w:rsidRDefault="00284C1E">
      <w:pPr>
        <w:pStyle w:val="Compact"/>
        <w:numPr>
          <w:ilvl w:val="0"/>
          <w:numId w:val="31"/>
        </w:numPr>
      </w:pPr>
      <w:hyperlink r:id="rId98">
        <w:r>
          <w:rPr>
            <w:rStyle w:val="Hyperlink"/>
          </w:rPr>
          <w:t>Réseau ACTION TI</w:t>
        </w:r>
      </w:hyperlink>
    </w:p>
    <w:bookmarkStart w:id="77" w:name="br-146034"/>
    <w:bookmarkEnd w:id="76"/>
    <w:bookmarkEnd w:id="74"/>
    <w:p w14:paraId="4DABE7F1" w14:textId="77777777" w:rsidR="003E2B54" w:rsidRDefault="00284C1E">
      <w:pPr>
        <w:pStyle w:val="FirstParagraph"/>
      </w:pPr>
      <w:r>
        <w:fldChar w:fldCharType="begin"/>
      </w:r>
      <w:r>
        <w:instrText>HYPERLINK \l "explo-146034-570712" \h</w:instrText>
      </w:r>
      <w:r>
        <w:fldChar w:fldCharType="separate"/>
      </w:r>
      <w:r>
        <w:fldChar w:fldCharType="end"/>
      </w:r>
    </w:p>
    <w:p w14:paraId="56EDF173" w14:textId="77777777" w:rsidR="003E2B54" w:rsidRDefault="00284C1E">
      <w:pPr>
        <w:pStyle w:val="BodyText"/>
      </w:pPr>
      <w:r>
        <w:t>+</w:t>
      </w:r>
    </w:p>
    <w:p w14:paraId="0154AE02" w14:textId="77777777" w:rsidR="003E2B54" w:rsidRDefault="00284C1E">
      <w:pPr>
        <w:pStyle w:val="Heading3"/>
      </w:pPr>
      <w:bookmarkStart w:id="78" w:name="autres-ressources-1"/>
      <w:r>
        <w:t>Autres ressources</w:t>
      </w:r>
    </w:p>
    <w:p w14:paraId="28A4456A" w14:textId="77777777" w:rsidR="003E2B54" w:rsidRDefault="00284C1E">
      <w:pPr>
        <w:pStyle w:val="FirstParagraph"/>
      </w:pPr>
      <w:bookmarkStart w:id="79" w:name="explo-146034-570712"/>
      <w:bookmarkEnd w:id="78"/>
      <w:r>
        <w:rPr>
          <w:b/>
          <w:bCs/>
        </w:rPr>
        <w:t>Information sectorielle</w:t>
      </w:r>
    </w:p>
    <w:p w14:paraId="4107C050" w14:textId="77777777" w:rsidR="003E2B54" w:rsidRDefault="00284C1E">
      <w:pPr>
        <w:pStyle w:val="Compact"/>
        <w:numPr>
          <w:ilvl w:val="0"/>
          <w:numId w:val="32"/>
        </w:numPr>
      </w:pPr>
      <w:hyperlink r:id="rId99">
        <w:r>
          <w:rPr>
            <w:rStyle w:val="Hyperlink"/>
          </w:rPr>
          <w:t>TechnoCompétences</w:t>
        </w:r>
      </w:hyperlink>
    </w:p>
    <w:p w14:paraId="61698302" w14:textId="77777777" w:rsidR="003E2B54" w:rsidRDefault="00284C1E">
      <w:pPr>
        <w:pStyle w:val="Compact"/>
        <w:numPr>
          <w:ilvl w:val="0"/>
          <w:numId w:val="32"/>
        </w:numPr>
      </w:pPr>
      <w:hyperlink r:id="rId100">
        <w:r>
          <w:rPr>
            <w:rStyle w:val="Hyperlink"/>
          </w:rPr>
          <w:t>Ma carrière techno</w:t>
        </w:r>
      </w:hyperlink>
    </w:p>
    <w:p w14:paraId="27D3BFE4" w14:textId="77777777" w:rsidR="003E2B54" w:rsidRDefault="00284C1E">
      <w:pPr>
        <w:pStyle w:val="Compact"/>
        <w:numPr>
          <w:ilvl w:val="0"/>
          <w:numId w:val="32"/>
        </w:numPr>
      </w:pPr>
      <w:hyperlink r:id="rId101">
        <w:r>
          <w:rPr>
            <w:rStyle w:val="Hyperlink"/>
          </w:rPr>
          <w:t>Propulsion Québec</w:t>
        </w:r>
      </w:hyperlink>
    </w:p>
    <w:p w14:paraId="01755158" w14:textId="77777777" w:rsidR="003E2B54" w:rsidRDefault="00284C1E">
      <w:pPr>
        <w:pStyle w:val="FirstParagraph"/>
      </w:pPr>
      <w:r>
        <w:rPr>
          <w:b/>
          <w:bCs/>
        </w:rPr>
        <w:t>Instituts et groupes de recherche</w:t>
      </w:r>
    </w:p>
    <w:p w14:paraId="0CBE4356" w14:textId="77777777" w:rsidR="003E2B54" w:rsidRDefault="00284C1E">
      <w:pPr>
        <w:pStyle w:val="Compact"/>
        <w:numPr>
          <w:ilvl w:val="0"/>
          <w:numId w:val="33"/>
        </w:numPr>
      </w:pPr>
      <w:hyperlink r:id="rId102">
        <w:r>
          <w:rPr>
            <w:rStyle w:val="Hyperlink"/>
          </w:rPr>
          <w:t>Institut de valorisation des données (IVADO)</w:t>
        </w:r>
      </w:hyperlink>
    </w:p>
    <w:p w14:paraId="7A29EDB7" w14:textId="77777777" w:rsidR="003E2B54" w:rsidRDefault="00284C1E">
      <w:pPr>
        <w:pStyle w:val="Compact"/>
        <w:numPr>
          <w:ilvl w:val="0"/>
          <w:numId w:val="33"/>
        </w:numPr>
      </w:pPr>
      <w:hyperlink r:id="rId103">
        <w:r>
          <w:rPr>
            <w:rStyle w:val="Hyperlink"/>
          </w:rPr>
          <w:t>Laboratoire ERPsim</w:t>
        </w:r>
      </w:hyperlink>
    </w:p>
    <w:p w14:paraId="35918905" w14:textId="77777777" w:rsidR="003E2B54" w:rsidRDefault="00284C1E">
      <w:pPr>
        <w:pStyle w:val="Heading3"/>
      </w:pPr>
      <w:bookmarkStart w:id="80" w:name="plus-sur-les-carrières-en-gestion-1"/>
      <w:r>
        <w:t>Plus sur les carrières en gestion?</w:t>
      </w:r>
    </w:p>
    <w:p w14:paraId="2B424688" w14:textId="77777777" w:rsidR="003E2B54" w:rsidRDefault="00284C1E">
      <w:pPr>
        <w:pStyle w:val="FirstParagraph"/>
      </w:pPr>
      <w:r>
        <w:t xml:space="preserve">Consultez le guide CareerLeader (Accès par la section « Ressources / Carrières en gestion » du portail </w:t>
      </w:r>
      <w:hyperlink r:id="rId104">
        <w:r>
          <w:rPr>
            <w:rStyle w:val="Hyperlink"/>
          </w:rPr>
          <w:t>Ma Carrière</w:t>
        </w:r>
      </w:hyperlink>
      <w:r>
        <w:t>)</w:t>
      </w:r>
    </w:p>
    <w:p w14:paraId="28988E59" w14:textId="77777777" w:rsidR="003E2B54" w:rsidRDefault="00284C1E">
      <w:pPr>
        <w:pStyle w:val="Heading5"/>
      </w:pPr>
      <w:bookmarkStart w:id="81" w:name="X42feb16fd99cc2c33d0d7a0a668ba02020e1f66"/>
      <w:bookmarkEnd w:id="80"/>
      <w:bookmarkEnd w:id="79"/>
      <w:bookmarkEnd w:id="77"/>
      <w:bookmarkEnd w:id="62"/>
      <w:r>
        <w:rPr>
          <w:b/>
          <w:bCs/>
        </w:rPr>
        <w:t>S'INFORMER AUPRÈS D'UNE COMMUNAUTÉ ACCESSIBLE</w:t>
      </w:r>
    </w:p>
    <w:p w14:paraId="7F99B5FC" w14:textId="77777777" w:rsidR="003E2B54" w:rsidRDefault="00284C1E">
      <w:pPr>
        <w:pStyle w:val="FirstParagraph"/>
      </w:pPr>
      <w:r>
        <w:t>Rien ne vaut un échange avec un professionnel pour en apprendre plus sur les réalités d'un domaine de la gestion. Lancez-vous!</w:t>
      </w:r>
    </w:p>
    <w:p w14:paraId="46E77397" w14:textId="730F5ACB" w:rsidR="003E2B54" w:rsidRDefault="00284C1E">
      <w:pPr>
        <w:pStyle w:val="BodyText"/>
      </w:pPr>
      <w:hyperlink r:id="rId105">
        <w:r>
          <w:rPr>
            <w:rStyle w:val="Hyperlink"/>
          </w:rPr>
          <w:t>Apprenez à bien utiliser LinkedIn</w:t>
        </w:r>
      </w:hyperlink>
    </w:p>
    <w:p w14:paraId="384A4930" w14:textId="75349E17" w:rsidR="003E2B54" w:rsidRDefault="00284C1E">
      <w:pPr>
        <w:pStyle w:val="BodyText"/>
      </w:pPr>
      <w:hyperlink r:id="rId106">
        <w:r>
          <w:rPr>
            <w:rStyle w:val="Hyperlink"/>
          </w:rPr>
          <w:t>S'informer auprès des professionnels</w:t>
        </w:r>
      </w:hyperlink>
    </w:p>
    <w:p w14:paraId="14E68E68" w14:textId="1EF8438E" w:rsidR="003E2B54" w:rsidRDefault="00284C1E">
      <w:pPr>
        <w:pStyle w:val="BodyText"/>
      </w:pPr>
      <w:r>
        <w:t xml:space="preserve">Vous êtes en recherche d’emploi? </w:t>
      </w:r>
      <w:hyperlink r:id="rId107">
        <w:r>
          <w:rPr>
            <w:rStyle w:val="Hyperlink"/>
          </w:rPr>
          <w:t>Ciblez les entreprises et faites-vous connaître</w:t>
        </w:r>
      </w:hyperlink>
      <w:r>
        <w:t>.</w:t>
      </w:r>
    </w:p>
    <w:bookmarkEnd w:id="81"/>
    <w:p w14:paraId="6BF1E8B2" w14:textId="77777777" w:rsidR="003E2B54" w:rsidRDefault="00284C1E">
      <w:pPr>
        <w:pStyle w:val="BodyText"/>
      </w:pPr>
      <w:r>
        <w:rPr>
          <w:i/>
          <w:iCs/>
        </w:rPr>
        <w:t>HEC Montréal ne peut pas garantir l’exactitude des informations échangées sur des comptes autres que ses comptes officiels.</w:t>
      </w:r>
    </w:p>
    <w:p w14:paraId="3A78E85B" w14:textId="77777777" w:rsidR="003E2B54" w:rsidRDefault="00284C1E">
      <w:pPr>
        <w:pStyle w:val="Heading2"/>
      </w:pPr>
      <w:bookmarkStart w:id="82" w:name="se-former-1"/>
      <w:bookmarkStart w:id="83" w:name="br-145073"/>
      <w:r>
        <w:t>Se former</w:t>
      </w:r>
    </w:p>
    <w:p w14:paraId="4B76AFEB" w14:textId="77777777" w:rsidR="003E2B54" w:rsidRDefault="00284C1E">
      <w:pPr>
        <w:pStyle w:val="Heading3"/>
      </w:pPr>
      <w:bookmarkStart w:id="84" w:name="programmes-détudes-1"/>
      <w:bookmarkStart w:id="85" w:name="br-145085"/>
      <w:bookmarkStart w:id="86" w:name="ro-145083"/>
      <w:bookmarkEnd w:id="82"/>
      <w:bookmarkEnd w:id="83"/>
      <w:r>
        <w:t>Programmes d'études</w:t>
      </w:r>
    </w:p>
    <w:p w14:paraId="2347A171" w14:textId="77777777" w:rsidR="003E2B54" w:rsidRDefault="00284C1E">
      <w:pPr>
        <w:pStyle w:val="FirstParagraph"/>
      </w:pPr>
      <w:r>
        <w:t>HEC Montréal offre une large gamme de formations en analyse d'affaires – technologies de l'information du 1</w:t>
      </w:r>
      <w:r>
        <w:rPr>
          <w:vertAlign w:val="superscript"/>
        </w:rPr>
        <w:t>er </w:t>
      </w:r>
      <w:r>
        <w:t>au 3</w:t>
      </w:r>
      <w:r>
        <w:rPr>
          <w:vertAlign w:val="superscript"/>
        </w:rPr>
        <w:t>e </w:t>
      </w:r>
      <w:r>
        <w:t>cycle : baccalauréats, certificats, microprogrammes, D.E.S.S., maîtrises et doctorat</w:t>
      </w:r>
    </w:p>
    <w:bookmarkStart w:id="87" w:name="br-145076"/>
    <w:p w14:paraId="0E092214" w14:textId="77777777" w:rsidR="003E2B54" w:rsidRDefault="00284C1E">
      <w:pPr>
        <w:pStyle w:val="BodyText"/>
      </w:pPr>
      <w:r>
        <w:fldChar w:fldCharType="begin"/>
      </w:r>
      <w:r>
        <w:instrText>HYPERLINK "http://www.hec.ca/programmes/trouver-programme-etudes.html?pfdometude=TEI" \h</w:instrText>
      </w:r>
      <w:r>
        <w:fldChar w:fldCharType="separate"/>
      </w:r>
      <w:r>
        <w:rPr>
          <w:rStyle w:val="Hyperlink"/>
        </w:rPr>
        <w:t>Découvrez nos programmes</w:t>
      </w:r>
      <w:r>
        <w:fldChar w:fldCharType="end"/>
      </w:r>
    </w:p>
    <w:p w14:paraId="0F6D0B52" w14:textId="77777777" w:rsidR="003E2B54" w:rsidRDefault="00284C1E">
      <w:pPr>
        <w:pStyle w:val="Heading3"/>
      </w:pPr>
      <w:bookmarkStart w:id="88" w:name="formation-continue-1"/>
      <w:bookmarkStart w:id="89" w:name="br-145095"/>
      <w:bookmarkEnd w:id="87"/>
      <w:bookmarkEnd w:id="84"/>
      <w:bookmarkEnd w:id="85"/>
      <w:r>
        <w:t>Formation continue</w:t>
      </w:r>
    </w:p>
    <w:p w14:paraId="65580927" w14:textId="77777777" w:rsidR="003E2B54" w:rsidRDefault="00284C1E">
      <w:pPr>
        <w:pStyle w:val="FirstParagraph"/>
      </w:pPr>
      <w:r>
        <w:t>L'École des dirigeant(e)s HEC Montréal dispense de nombreuses formations de courte durée.</w:t>
      </w:r>
      <w:r>
        <w:br/>
        <w:t> </w:t>
      </w:r>
    </w:p>
    <w:bookmarkStart w:id="90" w:name="br-145082"/>
    <w:p w14:paraId="7D63F821" w14:textId="77777777" w:rsidR="003E2B54" w:rsidRDefault="00284C1E">
      <w:pPr>
        <w:pStyle w:val="BodyText"/>
      </w:pPr>
      <w:r>
        <w:fldChar w:fldCharType="begin"/>
      </w:r>
      <w:r>
        <w:instrText>HYPERLINK "http://www.hec.ca/ecole-des-dirigeants/index.html" \h</w:instrText>
      </w:r>
      <w:r>
        <w:fldChar w:fldCharType="separate"/>
      </w:r>
      <w:r>
        <w:rPr>
          <w:rStyle w:val="Hyperlink"/>
        </w:rPr>
        <w:t>Découvrez nos formations</w:t>
      </w:r>
      <w:r>
        <w:fldChar w:fldCharType="end"/>
      </w:r>
    </w:p>
    <w:p w14:paraId="7F32F774" w14:textId="77777777" w:rsidR="003E2B54" w:rsidRDefault="00284C1E">
      <w:pPr>
        <w:pStyle w:val="Heading2"/>
      </w:pPr>
      <w:bookmarkStart w:id="91" w:name="besoin-daide-1"/>
      <w:bookmarkEnd w:id="90"/>
      <w:bookmarkEnd w:id="88"/>
      <w:bookmarkEnd w:id="89"/>
      <w:bookmarkEnd w:id="86"/>
      <w:r>
        <w:t>Besoin d'aide?</w:t>
      </w:r>
    </w:p>
    <w:p w14:paraId="614C2BE1" w14:textId="77777777" w:rsidR="003E2B54" w:rsidRDefault="00284C1E">
      <w:pPr>
        <w:pStyle w:val="FirstParagraph"/>
      </w:pPr>
      <w:r>
        <w:t>Le Service de gestion de carrière peut vous accompagner dans la définition et la réalisation de votre projet professionnel.</w:t>
      </w:r>
    </w:p>
    <w:bookmarkEnd w:id="91"/>
    <w:p w14:paraId="423C31A0" w14:textId="4E9C59F2"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1A48ADA1" w14:textId="77777777" w:rsidR="003E2B54" w:rsidRDefault="00284C1E">
      <w:r>
        <w:pict w14:anchorId="725B4A6D">
          <v:rect id="_x0000_i1026" style="width:0;height:1.5pt" o:hralign="center" o:hrstd="t" o:hr="t"/>
        </w:pict>
      </w:r>
    </w:p>
    <w:p w14:paraId="7139BF8B" w14:textId="77777777" w:rsidR="003E2B54" w:rsidRDefault="00284C1E">
      <w:pPr>
        <w:pStyle w:val="FirstParagraph"/>
      </w:pPr>
      <w:r>
        <w:t>.</w:t>
      </w:r>
    </w:p>
    <w:p w14:paraId="4F763154" w14:textId="77777777" w:rsidR="003E2B54" w:rsidRDefault="00284C1E">
      <w:pPr>
        <w:pStyle w:val="Heading3"/>
      </w:pPr>
      <w:bookmarkStart w:id="92" w:name="pour-aller-plus-loin-1"/>
      <w:r>
        <w:t>Pour aller plus loin</w:t>
      </w:r>
    </w:p>
    <w:p w14:paraId="044F4AD9" w14:textId="09FBB856" w:rsidR="003E2B54" w:rsidRDefault="00284C1E">
      <w:pPr>
        <w:pStyle w:val="FirstParagraph"/>
      </w:pPr>
      <w:hyperlink r:id="rId108">
        <w:r>
          <w:rPr>
            <w:rStyle w:val="Hyperlink"/>
          </w:rPr>
          <w:t>Explorer d'autres carrières en gestion</w:t>
        </w:r>
      </w:hyperlink>
    </w:p>
    <w:bookmarkEnd w:id="92"/>
    <w:bookmarkEnd w:id="46"/>
    <w:p w14:paraId="70F70673" w14:textId="572B87B9"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09">
        <w:r>
          <w:rPr>
            <w:rStyle w:val="Hyperlink"/>
          </w:rPr>
          <w:t>Soutien et ressources</w:t>
        </w:r>
      </w:hyperlink>
      <w:r>
        <w:t xml:space="preserve"> &gt; </w:t>
      </w:r>
      <w:hyperlink r:id="rId110">
        <w:r>
          <w:rPr>
            <w:rStyle w:val="Hyperlink"/>
          </w:rPr>
          <w:t>Gestion de carrière</w:t>
        </w:r>
      </w:hyperlink>
      <w:r>
        <w:t xml:space="preserve"> &gt; </w:t>
      </w:r>
      <w:hyperlink r:id="rId111">
        <w:r>
          <w:rPr>
            <w:rStyle w:val="Hyperlink"/>
          </w:rPr>
          <w:t>Carrières en gestion</w:t>
        </w:r>
      </w:hyperlink>
      <w:r>
        <w:t xml:space="preserve"> &gt; Comptabilité</w:t>
      </w:r>
      <w:r>
        <w:br/>
      </w:r>
    </w:p>
    <w:p w14:paraId="4FBF5CA4" w14:textId="77777777" w:rsidR="003E2B54" w:rsidRDefault="00284C1E">
      <w:pPr>
        <w:pStyle w:val="Heading1"/>
      </w:pPr>
      <w:bookmarkStart w:id="93" w:name="carrières-en-comptabilité"/>
      <w:r>
        <w:t>Carrières en comptabilité</w:t>
      </w:r>
    </w:p>
    <w:p w14:paraId="7B51EAF2" w14:textId="77777777" w:rsidR="003E2B54" w:rsidRDefault="00284C1E">
      <w:pPr>
        <w:pStyle w:val="FirstParagraph"/>
      </w:pPr>
      <w:hyperlink w:anchor="mn-Explo-Items"/>
    </w:p>
    <w:p w14:paraId="10AF5149" w14:textId="77777777" w:rsidR="003E2B54" w:rsidRDefault="00284C1E">
      <w:pPr>
        <w:pStyle w:val="BodyText"/>
      </w:pPr>
      <w:r>
        <w:lastRenderedPageBreak/>
        <w:t>MENU</w:t>
      </w:r>
    </w:p>
    <w:p w14:paraId="30CE0B4D" w14:textId="77777777" w:rsidR="003E2B54" w:rsidRDefault="003E2B54">
      <w:pPr>
        <w:pStyle w:val="BodyText"/>
      </w:pPr>
    </w:p>
    <w:p w14:paraId="6B946223" w14:textId="5E07C41D" w:rsidR="003E2B54" w:rsidRDefault="00284C1E">
      <w:pPr>
        <w:pStyle w:val="Compact"/>
        <w:numPr>
          <w:ilvl w:val="0"/>
          <w:numId w:val="34"/>
        </w:numPr>
      </w:pPr>
      <w:hyperlink r:id="rId112">
        <w:r>
          <w:rPr>
            <w:rStyle w:val="Hyperlink"/>
          </w:rPr>
          <w:t xml:space="preserve"> Gestion de carrière</w:t>
        </w:r>
      </w:hyperlink>
    </w:p>
    <w:p w14:paraId="3685B866" w14:textId="5DD2784A" w:rsidR="003E2B54" w:rsidRDefault="00284C1E">
      <w:pPr>
        <w:pStyle w:val="Compact"/>
        <w:numPr>
          <w:ilvl w:val="0"/>
          <w:numId w:val="35"/>
        </w:numPr>
      </w:pPr>
      <w:hyperlink r:id="rId113">
        <w:r>
          <w:rPr>
            <w:rStyle w:val="Hyperlink"/>
          </w:rPr>
          <w:t>Parcours de développement de carrière</w:t>
        </w:r>
      </w:hyperlink>
    </w:p>
    <w:p w14:paraId="42FFF93F" w14:textId="40C8BE54" w:rsidR="003E2B54" w:rsidRDefault="00284C1E">
      <w:pPr>
        <w:pStyle w:val="Compact"/>
        <w:numPr>
          <w:ilvl w:val="0"/>
          <w:numId w:val="35"/>
        </w:numPr>
      </w:pPr>
      <w:hyperlink r:id="rId114">
        <w:r>
          <w:rPr>
            <w:rStyle w:val="Hyperlink"/>
          </w:rPr>
          <w:t>Carrières en gestion</w:t>
        </w:r>
      </w:hyperlink>
    </w:p>
    <w:p w14:paraId="7109B7B5" w14:textId="6769B75B" w:rsidR="003E2B54" w:rsidRDefault="00284C1E">
      <w:pPr>
        <w:pStyle w:val="Compact"/>
        <w:numPr>
          <w:ilvl w:val="0"/>
          <w:numId w:val="35"/>
        </w:numPr>
      </w:pPr>
      <w:hyperlink r:id="rId115">
        <w:r>
          <w:rPr>
            <w:rStyle w:val="Hyperlink"/>
          </w:rPr>
          <w:t>Stages et projets</w:t>
        </w:r>
      </w:hyperlink>
    </w:p>
    <w:p w14:paraId="1CD98215" w14:textId="58D5C58D" w:rsidR="003E2B54" w:rsidRDefault="00284C1E">
      <w:pPr>
        <w:pStyle w:val="Compact"/>
        <w:numPr>
          <w:ilvl w:val="0"/>
          <w:numId w:val="35"/>
        </w:numPr>
      </w:pPr>
      <w:hyperlink r:id="rId116">
        <w:r>
          <w:rPr>
            <w:rStyle w:val="Hyperlink"/>
          </w:rPr>
          <w:t>CV et lettres</w:t>
        </w:r>
      </w:hyperlink>
    </w:p>
    <w:p w14:paraId="5F6025AF" w14:textId="1F6EB894" w:rsidR="003E2B54" w:rsidRDefault="00284C1E">
      <w:pPr>
        <w:pStyle w:val="Compact"/>
        <w:numPr>
          <w:ilvl w:val="0"/>
          <w:numId w:val="35"/>
        </w:numPr>
      </w:pPr>
      <w:hyperlink r:id="rId117">
        <w:r>
          <w:rPr>
            <w:rStyle w:val="Hyperlink"/>
          </w:rPr>
          <w:t>Réseautage</w:t>
        </w:r>
      </w:hyperlink>
    </w:p>
    <w:p w14:paraId="0692A469" w14:textId="638F31DF" w:rsidR="003E2B54" w:rsidRDefault="00284C1E">
      <w:pPr>
        <w:pStyle w:val="Compact"/>
        <w:numPr>
          <w:ilvl w:val="0"/>
          <w:numId w:val="35"/>
        </w:numPr>
      </w:pPr>
      <w:hyperlink r:id="rId118">
        <w:r>
          <w:rPr>
            <w:rStyle w:val="Hyperlink"/>
          </w:rPr>
          <w:t>Entrevues</w:t>
        </w:r>
      </w:hyperlink>
    </w:p>
    <w:p w14:paraId="42BA10F5" w14:textId="143E4719" w:rsidR="003E2B54" w:rsidRDefault="00284C1E">
      <w:pPr>
        <w:pStyle w:val="Compact"/>
        <w:numPr>
          <w:ilvl w:val="0"/>
          <w:numId w:val="35"/>
        </w:numPr>
      </w:pPr>
      <w:hyperlink r:id="rId119">
        <w:r>
          <w:rPr>
            <w:rStyle w:val="Hyperlink"/>
          </w:rPr>
          <w:t>Services et ateliers</w:t>
        </w:r>
      </w:hyperlink>
    </w:p>
    <w:p w14:paraId="77296569" w14:textId="49D4D16E" w:rsidR="003E2B54" w:rsidRDefault="00284C1E">
      <w:pPr>
        <w:pStyle w:val="Compact"/>
        <w:numPr>
          <w:ilvl w:val="0"/>
          <w:numId w:val="35"/>
        </w:numPr>
      </w:pPr>
      <w:hyperlink r:id="rId120">
        <w:r>
          <w:rPr>
            <w:rStyle w:val="Hyperlink"/>
          </w:rPr>
          <w:t>Joindre le Service de gestion de carrière</w:t>
        </w:r>
      </w:hyperlink>
    </w:p>
    <w:p w14:paraId="0A246841" w14:textId="77777777" w:rsidR="003E2B54" w:rsidRDefault="00284C1E">
      <w:pPr>
        <w:pStyle w:val="FirstParagraph"/>
      </w:pPr>
      <w:r>
        <w:br/>
      </w:r>
    </w:p>
    <w:p w14:paraId="31C049E0" w14:textId="305608F1" w:rsidR="003E2B54" w:rsidRDefault="00284C1E">
      <w:pPr>
        <w:pStyle w:val="Compact"/>
        <w:numPr>
          <w:ilvl w:val="0"/>
          <w:numId w:val="36"/>
        </w:numPr>
      </w:pPr>
      <w:hyperlink r:id="rId121">
        <w:r>
          <w:rPr>
            <w:rStyle w:val="Hyperlink"/>
          </w:rPr>
          <w:t xml:space="preserve"> Gestion de carrière</w:t>
        </w:r>
      </w:hyperlink>
    </w:p>
    <w:p w14:paraId="38DEDC0F" w14:textId="332B7AD8" w:rsidR="003E2B54" w:rsidRDefault="00284C1E">
      <w:pPr>
        <w:pStyle w:val="Compact"/>
        <w:numPr>
          <w:ilvl w:val="0"/>
          <w:numId w:val="37"/>
        </w:numPr>
      </w:pPr>
      <w:hyperlink r:id="rId122">
        <w:r>
          <w:rPr>
            <w:rStyle w:val="Hyperlink"/>
          </w:rPr>
          <w:t>Parcours de développement de carrière</w:t>
        </w:r>
      </w:hyperlink>
    </w:p>
    <w:p w14:paraId="58AD0271" w14:textId="25C5830B" w:rsidR="003E2B54" w:rsidRDefault="00284C1E">
      <w:pPr>
        <w:pStyle w:val="Compact"/>
        <w:numPr>
          <w:ilvl w:val="0"/>
          <w:numId w:val="37"/>
        </w:numPr>
      </w:pPr>
      <w:hyperlink r:id="rId123">
        <w:r>
          <w:rPr>
            <w:rStyle w:val="Hyperlink"/>
          </w:rPr>
          <w:t>Carrières en gestion</w:t>
        </w:r>
      </w:hyperlink>
    </w:p>
    <w:p w14:paraId="00437E79" w14:textId="4811FA28" w:rsidR="003E2B54" w:rsidRDefault="00284C1E">
      <w:pPr>
        <w:pStyle w:val="Compact"/>
        <w:numPr>
          <w:ilvl w:val="0"/>
          <w:numId w:val="37"/>
        </w:numPr>
      </w:pPr>
      <w:hyperlink r:id="rId124">
        <w:r>
          <w:rPr>
            <w:rStyle w:val="Hyperlink"/>
          </w:rPr>
          <w:t>Stages et projets</w:t>
        </w:r>
      </w:hyperlink>
    </w:p>
    <w:p w14:paraId="38579E22" w14:textId="39A4664B" w:rsidR="003E2B54" w:rsidRDefault="00284C1E">
      <w:pPr>
        <w:pStyle w:val="Compact"/>
        <w:numPr>
          <w:ilvl w:val="0"/>
          <w:numId w:val="37"/>
        </w:numPr>
      </w:pPr>
      <w:hyperlink r:id="rId125">
        <w:r>
          <w:rPr>
            <w:rStyle w:val="Hyperlink"/>
          </w:rPr>
          <w:t>CV et lettres</w:t>
        </w:r>
      </w:hyperlink>
    </w:p>
    <w:p w14:paraId="145A3E58" w14:textId="7C35C1F7" w:rsidR="003E2B54" w:rsidRDefault="00284C1E">
      <w:pPr>
        <w:pStyle w:val="Compact"/>
        <w:numPr>
          <w:ilvl w:val="0"/>
          <w:numId w:val="37"/>
        </w:numPr>
      </w:pPr>
      <w:hyperlink r:id="rId126">
        <w:r>
          <w:rPr>
            <w:rStyle w:val="Hyperlink"/>
          </w:rPr>
          <w:t>Réseautage</w:t>
        </w:r>
      </w:hyperlink>
    </w:p>
    <w:p w14:paraId="65167C79" w14:textId="78D6DA4D" w:rsidR="003E2B54" w:rsidRDefault="00284C1E">
      <w:pPr>
        <w:pStyle w:val="Compact"/>
        <w:numPr>
          <w:ilvl w:val="0"/>
          <w:numId w:val="37"/>
        </w:numPr>
      </w:pPr>
      <w:hyperlink r:id="rId127">
        <w:r>
          <w:rPr>
            <w:rStyle w:val="Hyperlink"/>
          </w:rPr>
          <w:t>Entrevues</w:t>
        </w:r>
      </w:hyperlink>
    </w:p>
    <w:p w14:paraId="2AB22B3D" w14:textId="3290CE8F" w:rsidR="003E2B54" w:rsidRDefault="00284C1E">
      <w:pPr>
        <w:pStyle w:val="Compact"/>
        <w:numPr>
          <w:ilvl w:val="0"/>
          <w:numId w:val="37"/>
        </w:numPr>
      </w:pPr>
      <w:hyperlink r:id="rId128">
        <w:r>
          <w:rPr>
            <w:rStyle w:val="Hyperlink"/>
          </w:rPr>
          <w:t>Services et ateliers</w:t>
        </w:r>
      </w:hyperlink>
    </w:p>
    <w:p w14:paraId="1031919D" w14:textId="46936F97" w:rsidR="003E2B54" w:rsidRDefault="00284C1E">
      <w:pPr>
        <w:pStyle w:val="Compact"/>
        <w:numPr>
          <w:ilvl w:val="0"/>
          <w:numId w:val="37"/>
        </w:numPr>
      </w:pPr>
      <w:hyperlink r:id="rId129">
        <w:r>
          <w:rPr>
            <w:rStyle w:val="Hyperlink"/>
          </w:rPr>
          <w:t>Joindre le Service de gestion de carrière</w:t>
        </w:r>
      </w:hyperlink>
    </w:p>
    <w:p w14:paraId="58ABEE54" w14:textId="77777777" w:rsidR="003E2B54" w:rsidRDefault="00284C1E">
      <w:pPr>
        <w:pStyle w:val="FirstParagraph"/>
      </w:pPr>
      <w:bookmarkStart w:id="94" w:name="br-145534"/>
      <w:r>
        <w:t>Des postes clés dans tous les types d'entreprises. Une communauté professionnelle reconnue, respectée et influente. Explorez les carrières en comptabilité.</w:t>
      </w:r>
    </w:p>
    <w:p w14:paraId="56E2F27E" w14:textId="77777777" w:rsidR="003E2B54" w:rsidRDefault="00284C1E">
      <w:pPr>
        <w:pStyle w:val="Heading2"/>
      </w:pPr>
      <w:bookmarkStart w:id="95" w:name="exemples-de-postes-2"/>
      <w:bookmarkStart w:id="96" w:name="br-145541"/>
      <w:bookmarkEnd w:id="94"/>
      <w:r>
        <w:t>Exemples de postes</w:t>
      </w:r>
    </w:p>
    <w:p w14:paraId="5B7DADC7" w14:textId="77777777" w:rsidR="003E2B54" w:rsidRDefault="00284C1E">
      <w:pPr>
        <w:pStyle w:val="FirstParagraph"/>
      </w:pPr>
      <w:r>
        <w:t>Les postes et les responsabilités reliées varient selon le champ d'expertise et le grade universitaire atteint.</w:t>
      </w:r>
    </w:p>
    <w:p w14:paraId="7F809B9B" w14:textId="77777777" w:rsidR="003E2B54" w:rsidRDefault="00284C1E">
      <w:pPr>
        <w:pStyle w:val="Heading3"/>
      </w:pPr>
      <w:bookmarkStart w:id="97" w:name="principaux-champs-dexpertise"/>
      <w:r>
        <w:t>PRINCIPAUX CHAMPS D'EXPERTISE</w:t>
      </w:r>
    </w:p>
    <w:p w14:paraId="03DE943B" w14:textId="77777777" w:rsidR="003E2B54" w:rsidRDefault="00284C1E">
      <w:pPr>
        <w:pStyle w:val="Compact"/>
        <w:numPr>
          <w:ilvl w:val="0"/>
          <w:numId w:val="38"/>
        </w:numPr>
      </w:pPr>
      <w:r>
        <w:t>Audit et certification</w:t>
      </w:r>
    </w:p>
    <w:p w14:paraId="0CE945EC" w14:textId="77777777" w:rsidR="003E2B54" w:rsidRDefault="00284C1E">
      <w:pPr>
        <w:pStyle w:val="Compact"/>
        <w:numPr>
          <w:ilvl w:val="0"/>
          <w:numId w:val="38"/>
        </w:numPr>
      </w:pPr>
      <w:r>
        <w:t>Comptabilité de management ou de gestion</w:t>
      </w:r>
    </w:p>
    <w:p w14:paraId="6C2C21D5" w14:textId="77777777" w:rsidR="003E2B54" w:rsidRDefault="00284C1E">
      <w:pPr>
        <w:pStyle w:val="Compact"/>
        <w:numPr>
          <w:ilvl w:val="0"/>
          <w:numId w:val="38"/>
        </w:numPr>
      </w:pPr>
      <w:r>
        <w:t>Finance</w:t>
      </w:r>
    </w:p>
    <w:p w14:paraId="741AE3EF" w14:textId="77777777" w:rsidR="003E2B54" w:rsidRDefault="00284C1E">
      <w:pPr>
        <w:pStyle w:val="Compact"/>
        <w:numPr>
          <w:ilvl w:val="0"/>
          <w:numId w:val="38"/>
        </w:numPr>
      </w:pPr>
      <w:r>
        <w:t>Fiscalité</w:t>
      </w:r>
    </w:p>
    <w:p w14:paraId="46A735E5" w14:textId="77777777" w:rsidR="003E2B54" w:rsidRDefault="00284C1E">
      <w:pPr>
        <w:pStyle w:val="Compact"/>
        <w:numPr>
          <w:ilvl w:val="0"/>
          <w:numId w:val="38"/>
        </w:numPr>
      </w:pPr>
      <w:r>
        <w:t>Information financière</w:t>
      </w:r>
    </w:p>
    <w:p w14:paraId="17CB6597" w14:textId="77777777" w:rsidR="003E2B54" w:rsidRDefault="00284C1E">
      <w:pPr>
        <w:pStyle w:val="Compact"/>
        <w:numPr>
          <w:ilvl w:val="0"/>
          <w:numId w:val="38"/>
        </w:numPr>
      </w:pPr>
      <w:r>
        <w:lastRenderedPageBreak/>
        <w:t>Stratégie, risque et gouvernance</w:t>
      </w:r>
    </w:p>
    <w:p w14:paraId="71050BB3" w14:textId="77777777" w:rsidR="003E2B54" w:rsidRDefault="00284C1E">
      <w:pPr>
        <w:pStyle w:val="Heading5"/>
      </w:pPr>
      <w:bookmarkStart w:id="98" w:name="autres-champs-dexpertise"/>
      <w:r>
        <w:rPr>
          <w:b/>
          <w:bCs/>
        </w:rPr>
        <w:t>Autres champs d'expertise</w:t>
      </w:r>
    </w:p>
    <w:p w14:paraId="699EB48E" w14:textId="77777777" w:rsidR="003E2B54" w:rsidRDefault="00284C1E">
      <w:pPr>
        <w:pStyle w:val="Compact"/>
        <w:numPr>
          <w:ilvl w:val="0"/>
          <w:numId w:val="39"/>
        </w:numPr>
      </w:pPr>
      <w:r>
        <w:t>Évaluation d'entreprise</w:t>
      </w:r>
    </w:p>
    <w:p w14:paraId="0881A666" w14:textId="77777777" w:rsidR="003E2B54" w:rsidRDefault="00284C1E">
      <w:pPr>
        <w:pStyle w:val="Compact"/>
        <w:numPr>
          <w:ilvl w:val="0"/>
          <w:numId w:val="39"/>
        </w:numPr>
      </w:pPr>
      <w:r>
        <w:t>Insolvabilité et réorganisation</w:t>
      </w:r>
    </w:p>
    <w:p w14:paraId="70D93F5D" w14:textId="77777777" w:rsidR="003E2B54" w:rsidRDefault="00284C1E">
      <w:pPr>
        <w:pStyle w:val="Compact"/>
        <w:numPr>
          <w:ilvl w:val="0"/>
          <w:numId w:val="39"/>
        </w:numPr>
      </w:pPr>
      <w:r>
        <w:t>Juricomptabilité</w:t>
      </w:r>
    </w:p>
    <w:p w14:paraId="5960C859" w14:textId="77777777" w:rsidR="003E2B54" w:rsidRDefault="00284C1E">
      <w:pPr>
        <w:pStyle w:val="Compact"/>
        <w:numPr>
          <w:ilvl w:val="0"/>
          <w:numId w:val="39"/>
        </w:numPr>
      </w:pPr>
      <w:r>
        <w:t>Vérification des systèmes informatiques et technologies de l’information</w:t>
      </w:r>
    </w:p>
    <w:p w14:paraId="70F2D805" w14:textId="77777777" w:rsidR="003E2B54" w:rsidRDefault="00284C1E">
      <w:pPr>
        <w:pStyle w:val="Heading3"/>
      </w:pPr>
      <w:bookmarkStart w:id="99" w:name="exemples-de-postes-titre-cpa-facultatif"/>
      <w:bookmarkEnd w:id="98"/>
      <w:bookmarkEnd w:id="97"/>
      <w:r>
        <w:t>EXEMPLES DE POSTES – TITRE CPA FACULTATIF</w:t>
      </w:r>
    </w:p>
    <w:p w14:paraId="2F5621EB" w14:textId="77777777" w:rsidR="003E2B54" w:rsidRDefault="00284C1E">
      <w:pPr>
        <w:pStyle w:val="Compact"/>
        <w:numPr>
          <w:ilvl w:val="0"/>
          <w:numId w:val="40"/>
        </w:numPr>
      </w:pPr>
      <w:r>
        <w:t>Adjointe ou adjoint administratif</w:t>
      </w:r>
    </w:p>
    <w:p w14:paraId="165FEFA4" w14:textId="77777777" w:rsidR="003E2B54" w:rsidRDefault="00284C1E">
      <w:pPr>
        <w:pStyle w:val="Compact"/>
        <w:numPr>
          <w:ilvl w:val="0"/>
          <w:numId w:val="40"/>
        </w:numPr>
      </w:pPr>
      <w:r>
        <w:t>Agente ou agent de la gestion financière</w:t>
      </w:r>
    </w:p>
    <w:p w14:paraId="7979340D" w14:textId="77777777" w:rsidR="003E2B54" w:rsidRDefault="00284C1E">
      <w:pPr>
        <w:pStyle w:val="Compact"/>
        <w:numPr>
          <w:ilvl w:val="0"/>
          <w:numId w:val="40"/>
        </w:numPr>
      </w:pPr>
      <w:r>
        <w:t>Superviseure ou superviseur de la comptabilité</w:t>
      </w:r>
    </w:p>
    <w:p w14:paraId="39CECFE2" w14:textId="77777777" w:rsidR="003E2B54" w:rsidRDefault="00284C1E">
      <w:pPr>
        <w:pStyle w:val="Compact"/>
        <w:numPr>
          <w:ilvl w:val="0"/>
          <w:numId w:val="40"/>
        </w:numPr>
      </w:pPr>
      <w:r>
        <w:t>Technicienne ou technicien en comptabilité</w:t>
      </w:r>
    </w:p>
    <w:p w14:paraId="4E09E000" w14:textId="77777777" w:rsidR="003E2B54" w:rsidRDefault="00284C1E">
      <w:pPr>
        <w:pStyle w:val="Compact"/>
        <w:numPr>
          <w:ilvl w:val="0"/>
          <w:numId w:val="40"/>
        </w:numPr>
      </w:pPr>
      <w:r>
        <w:t>Teneuse ou teneur de livres</w:t>
      </w:r>
    </w:p>
    <w:p w14:paraId="6BE3441A" w14:textId="77777777" w:rsidR="003E2B54" w:rsidRDefault="00284C1E">
      <w:pPr>
        <w:pStyle w:val="FirstParagraph"/>
      </w:pPr>
      <w:r>
        <w:t>Avec un titre CPA, vous pourriez accéder à une plus grande variété de postes.</w:t>
      </w:r>
    </w:p>
    <w:p w14:paraId="08B88D10" w14:textId="77777777" w:rsidR="003E2B54" w:rsidRDefault="00284C1E">
      <w:pPr>
        <w:pStyle w:val="Heading3"/>
      </w:pPr>
      <w:bookmarkStart w:id="100" w:name="exemples-de-postes-titre-cpa-obligatoire"/>
      <w:bookmarkEnd w:id="99"/>
      <w:r>
        <w:t>EXEMPLES DE POSTES – TITRE CPA OBLIGATOIRE</w:t>
      </w:r>
    </w:p>
    <w:p w14:paraId="2B085CC8" w14:textId="77777777" w:rsidR="003E2B54" w:rsidRDefault="00284C1E">
      <w:pPr>
        <w:pStyle w:val="Compact"/>
        <w:numPr>
          <w:ilvl w:val="0"/>
          <w:numId w:val="41"/>
        </w:numPr>
      </w:pPr>
      <w:r>
        <w:t>Analyste financière ou analyste financier</w:t>
      </w:r>
    </w:p>
    <w:p w14:paraId="7ADC2072" w14:textId="77777777" w:rsidR="003E2B54" w:rsidRDefault="00284C1E">
      <w:pPr>
        <w:pStyle w:val="Compact"/>
        <w:numPr>
          <w:ilvl w:val="0"/>
          <w:numId w:val="41"/>
        </w:numPr>
      </w:pPr>
      <w:r>
        <w:t>Auditrice ou auditeur interne ou externe</w:t>
      </w:r>
    </w:p>
    <w:p w14:paraId="69D5B3AA" w14:textId="77777777" w:rsidR="003E2B54" w:rsidRDefault="00284C1E">
      <w:pPr>
        <w:pStyle w:val="Compact"/>
        <w:numPr>
          <w:ilvl w:val="0"/>
          <w:numId w:val="41"/>
        </w:numPr>
      </w:pPr>
      <w:r>
        <w:t>Comptable ou chef comptable</w:t>
      </w:r>
    </w:p>
    <w:p w14:paraId="465A8382" w14:textId="77777777" w:rsidR="003E2B54" w:rsidRDefault="00284C1E">
      <w:pPr>
        <w:pStyle w:val="Compact"/>
        <w:numPr>
          <w:ilvl w:val="0"/>
          <w:numId w:val="41"/>
        </w:numPr>
      </w:pPr>
      <w:r>
        <w:t>Conseillère ou conseiller stratégique</w:t>
      </w:r>
    </w:p>
    <w:p w14:paraId="1973EAA5" w14:textId="77777777" w:rsidR="003E2B54" w:rsidRDefault="00284C1E">
      <w:pPr>
        <w:pStyle w:val="Compact"/>
        <w:numPr>
          <w:ilvl w:val="0"/>
          <w:numId w:val="41"/>
        </w:numPr>
      </w:pPr>
      <w:r>
        <w:t>Contrôleuse ou contrôleur</w:t>
      </w:r>
    </w:p>
    <w:p w14:paraId="0EFD7C4F" w14:textId="77777777" w:rsidR="003E2B54" w:rsidRDefault="00284C1E">
      <w:pPr>
        <w:pStyle w:val="Compact"/>
        <w:numPr>
          <w:ilvl w:val="0"/>
          <w:numId w:val="41"/>
        </w:numPr>
      </w:pPr>
      <w:r>
        <w:t>Fiscaliste</w:t>
      </w:r>
    </w:p>
    <w:p w14:paraId="2D96974D" w14:textId="77777777" w:rsidR="003E2B54" w:rsidRDefault="00284C1E">
      <w:pPr>
        <w:pStyle w:val="Compact"/>
        <w:numPr>
          <w:ilvl w:val="0"/>
          <w:numId w:val="41"/>
        </w:numPr>
      </w:pPr>
      <w:r>
        <w:t>Trésorière ou trésorier</w:t>
      </w:r>
    </w:p>
    <w:p w14:paraId="05372C15" w14:textId="77777777" w:rsidR="003E2B54" w:rsidRDefault="00284C1E">
      <w:pPr>
        <w:pStyle w:val="Compact"/>
        <w:numPr>
          <w:ilvl w:val="0"/>
          <w:numId w:val="41"/>
        </w:numPr>
      </w:pPr>
      <w:r>
        <w:t>Vérificatrice ou vérificateur comptable</w:t>
      </w:r>
    </w:p>
    <w:p w14:paraId="30A2E391" w14:textId="77777777" w:rsidR="003E2B54" w:rsidRDefault="00284C1E">
      <w:pPr>
        <w:pStyle w:val="FirstParagraph"/>
      </w:pPr>
      <w:hyperlink r:id="rId130" w:anchor="postes">
        <w:r>
          <w:rPr>
            <w:rStyle w:val="Hyperlink"/>
          </w:rPr>
          <w:t>Postes accessibles avec un baccalauréat (B.A.A.)</w:t>
        </w:r>
      </w:hyperlink>
    </w:p>
    <w:p w14:paraId="74010585" w14:textId="77777777" w:rsidR="003E2B54" w:rsidRDefault="00284C1E">
      <w:pPr>
        <w:pStyle w:val="BodyText"/>
      </w:pPr>
      <w:r>
        <w:t> </w:t>
      </w:r>
    </w:p>
    <w:p w14:paraId="663DA2F8" w14:textId="77777777" w:rsidR="003E2B54" w:rsidRDefault="00284C1E">
      <w:pPr>
        <w:pStyle w:val="Heading3"/>
      </w:pPr>
      <w:bookmarkStart w:id="101" w:name="spécialisations-complémentaires-2"/>
      <w:bookmarkStart w:id="102" w:name="br-145550"/>
      <w:bookmarkEnd w:id="100"/>
      <w:bookmarkEnd w:id="95"/>
      <w:bookmarkEnd w:id="96"/>
      <w:r>
        <w:t>Spécialisations complémentaires</w:t>
      </w:r>
    </w:p>
    <w:p w14:paraId="65A1F469" w14:textId="77777777" w:rsidR="003E2B54" w:rsidRDefault="00284C1E">
      <w:pPr>
        <w:pStyle w:val="FirstParagraph"/>
      </w:pPr>
      <w:r>
        <w:t>Ces professionnels sont parfois détenteurs d'une autre expertise.</w:t>
      </w:r>
    </w:p>
    <w:p w14:paraId="112A44B4" w14:textId="6A759864" w:rsidR="003E2B54" w:rsidRDefault="00284C1E">
      <w:pPr>
        <w:pStyle w:val="Compact"/>
        <w:numPr>
          <w:ilvl w:val="0"/>
          <w:numId w:val="42"/>
        </w:numPr>
      </w:pPr>
      <w:hyperlink r:id="rId131">
        <w:r>
          <w:rPr>
            <w:rStyle w:val="Hyperlink"/>
          </w:rPr>
          <w:t>Consultation</w:t>
        </w:r>
      </w:hyperlink>
    </w:p>
    <w:p w14:paraId="1D9A57BA" w14:textId="05059730" w:rsidR="003E2B54" w:rsidRDefault="00284C1E">
      <w:pPr>
        <w:pStyle w:val="Compact"/>
        <w:numPr>
          <w:ilvl w:val="0"/>
          <w:numId w:val="42"/>
        </w:numPr>
      </w:pPr>
      <w:hyperlink r:id="rId132">
        <w:r>
          <w:rPr>
            <w:rStyle w:val="Hyperlink"/>
          </w:rPr>
          <w:t>Finance</w:t>
        </w:r>
      </w:hyperlink>
    </w:p>
    <w:p w14:paraId="45244619" w14:textId="67EAAA66" w:rsidR="003E2B54" w:rsidRDefault="00284C1E">
      <w:pPr>
        <w:pStyle w:val="Compact"/>
        <w:numPr>
          <w:ilvl w:val="0"/>
          <w:numId w:val="42"/>
        </w:numPr>
      </w:pPr>
      <w:hyperlink r:id="rId133">
        <w:r>
          <w:rPr>
            <w:rStyle w:val="Hyperlink"/>
          </w:rPr>
          <w:t>Management</w:t>
        </w:r>
      </w:hyperlink>
    </w:p>
    <w:p w14:paraId="1BA20A85" w14:textId="052715D5" w:rsidR="003E2B54" w:rsidRDefault="00284C1E">
      <w:pPr>
        <w:pStyle w:val="Compact"/>
        <w:numPr>
          <w:ilvl w:val="0"/>
          <w:numId w:val="42"/>
        </w:numPr>
      </w:pPr>
      <w:hyperlink r:id="rId134">
        <w:r>
          <w:rPr>
            <w:rStyle w:val="Hyperlink"/>
          </w:rPr>
          <w:t>Marketing</w:t>
        </w:r>
      </w:hyperlink>
    </w:p>
    <w:p w14:paraId="327A5733" w14:textId="77777777" w:rsidR="003E2B54" w:rsidRDefault="00284C1E">
      <w:pPr>
        <w:pStyle w:val="Heading3"/>
      </w:pPr>
      <w:bookmarkStart w:id="103" w:name="titres-et-certifications-reliées"/>
      <w:bookmarkStart w:id="104" w:name="br-145546"/>
      <w:bookmarkEnd w:id="101"/>
      <w:bookmarkEnd w:id="102"/>
      <w:r>
        <w:lastRenderedPageBreak/>
        <w:t>Titres et certifications reliées</w:t>
      </w:r>
    </w:p>
    <w:p w14:paraId="1A7012ED" w14:textId="6041834A" w:rsidR="003E2B54" w:rsidRDefault="00284C1E">
      <w:pPr>
        <w:pStyle w:val="Compact"/>
        <w:numPr>
          <w:ilvl w:val="0"/>
          <w:numId w:val="43"/>
        </w:numPr>
      </w:pPr>
      <w:hyperlink r:id="rId135">
        <w:r>
          <w:rPr>
            <w:rStyle w:val="Hyperlink"/>
          </w:rPr>
          <w:t>CPA – comptable professionnel agréé</w:t>
        </w:r>
      </w:hyperlink>
      <w:r>
        <w:t xml:space="preserve">. Afin d’obtenir ce titre, il est obligatoire de </w:t>
      </w:r>
      <w:hyperlink r:id="rId136">
        <w:r>
          <w:rPr>
            <w:rStyle w:val="Hyperlink"/>
          </w:rPr>
          <w:t>faire un stage</w:t>
        </w:r>
      </w:hyperlink>
      <w:r>
        <w:t xml:space="preserve"> de 24 mois correspondant aux normes de l’Ordre des CPA du Québec.</w:t>
      </w:r>
    </w:p>
    <w:p w14:paraId="5892C7F1" w14:textId="77777777" w:rsidR="003E2B54" w:rsidRDefault="00284C1E">
      <w:pPr>
        <w:pStyle w:val="Compact"/>
        <w:numPr>
          <w:ilvl w:val="0"/>
          <w:numId w:val="43"/>
        </w:numPr>
      </w:pPr>
      <w:hyperlink r:id="rId137">
        <w:r>
          <w:rPr>
            <w:rStyle w:val="Hyperlink"/>
          </w:rPr>
          <w:t>Certified in Financial Forensics (CFF)</w:t>
        </w:r>
      </w:hyperlink>
      <w:r>
        <w:t>, certification en juricomptabilité</w:t>
      </w:r>
    </w:p>
    <w:p w14:paraId="120D4B16" w14:textId="77777777" w:rsidR="003E2B54" w:rsidRDefault="00284C1E">
      <w:pPr>
        <w:pStyle w:val="Compact"/>
        <w:numPr>
          <w:ilvl w:val="0"/>
          <w:numId w:val="43"/>
        </w:numPr>
      </w:pPr>
      <w:hyperlink r:id="rId138">
        <w:r>
          <w:rPr>
            <w:rStyle w:val="Hyperlink"/>
          </w:rPr>
          <w:t>Certified Information System Auditor</w:t>
        </w:r>
      </w:hyperlink>
    </w:p>
    <w:p w14:paraId="23063900" w14:textId="77777777" w:rsidR="003E2B54" w:rsidRDefault="00284C1E">
      <w:pPr>
        <w:pStyle w:val="Compact"/>
        <w:numPr>
          <w:ilvl w:val="0"/>
          <w:numId w:val="43"/>
        </w:numPr>
      </w:pPr>
      <w:hyperlink r:id="rId139">
        <w:r>
          <w:rPr>
            <w:rStyle w:val="Hyperlink"/>
          </w:rPr>
          <w:t>Expert en évaluation d’entreprises (EEE)</w:t>
        </w:r>
      </w:hyperlink>
    </w:p>
    <w:p w14:paraId="40C57CB5" w14:textId="77777777" w:rsidR="003E2B54" w:rsidRDefault="00284C1E">
      <w:pPr>
        <w:pStyle w:val="Compact"/>
        <w:numPr>
          <w:ilvl w:val="0"/>
          <w:numId w:val="43"/>
        </w:numPr>
      </w:pPr>
      <w:hyperlink r:id="rId140">
        <w:r>
          <w:rPr>
            <w:rStyle w:val="Hyperlink"/>
          </w:rPr>
          <w:t>Professionnel agréé de l’insolvabilité et de la réorganisation (PAIR)</w:t>
        </w:r>
      </w:hyperlink>
    </w:p>
    <w:p w14:paraId="734DFF12" w14:textId="77777777" w:rsidR="003E2B54" w:rsidRDefault="00284C1E">
      <w:pPr>
        <w:pStyle w:val="Heading3"/>
      </w:pPr>
      <w:bookmarkStart w:id="105" w:name="en-apprendre-plus-2"/>
      <w:bookmarkEnd w:id="103"/>
      <w:bookmarkEnd w:id="104"/>
      <w:r>
        <w:t>En apprendre plus</w:t>
      </w:r>
    </w:p>
    <w:p w14:paraId="123F5525" w14:textId="7E37041B" w:rsidR="003E2B54" w:rsidRDefault="00284C1E">
      <w:pPr>
        <w:pStyle w:val="Compact"/>
        <w:numPr>
          <w:ilvl w:val="0"/>
          <w:numId w:val="44"/>
        </w:numPr>
      </w:pPr>
      <w:r>
        <w:t>Consultez des descriptions de postes sur des </w:t>
      </w:r>
      <w:hyperlink r:id="rId141">
        <w:r>
          <w:rPr>
            <w:rStyle w:val="Hyperlink"/>
          </w:rPr>
          <w:t>sites de recherche d'emploi généralistes et spécialisés</w:t>
        </w:r>
      </w:hyperlink>
      <w:r>
        <w:t>.</w:t>
      </w:r>
    </w:p>
    <w:p w14:paraId="22B22CCF" w14:textId="77777777" w:rsidR="003E2B54" w:rsidRDefault="00284C1E">
      <w:pPr>
        <w:pStyle w:val="Compact"/>
        <w:numPr>
          <w:ilvl w:val="0"/>
          <w:numId w:val="44"/>
        </w:numPr>
      </w:pPr>
      <w:r>
        <w:t xml:space="preserve">Explorer le </w:t>
      </w:r>
      <w:hyperlink r:id="rId142">
        <w:r>
          <w:rPr>
            <w:rStyle w:val="Hyperlink"/>
          </w:rPr>
          <w:t>guide sur les carrières en développement durable</w:t>
        </w:r>
      </w:hyperlink>
      <w:r>
        <w:t>.</w:t>
      </w:r>
    </w:p>
    <w:p w14:paraId="286DB5CD" w14:textId="1687C533" w:rsidR="003E2B54" w:rsidRDefault="00284C1E">
      <w:pPr>
        <w:pStyle w:val="Compact"/>
        <w:numPr>
          <w:ilvl w:val="0"/>
          <w:numId w:val="44"/>
        </w:numPr>
      </w:pPr>
      <w:r>
        <w:t>Voyez les </w:t>
      </w:r>
      <w:hyperlink r:id="rId143">
        <w:r>
          <w:rPr>
            <w:rStyle w:val="Hyperlink"/>
          </w:rPr>
          <w:t>statistiques d'emploi de nos diplômés</w:t>
        </w:r>
      </w:hyperlink>
    </w:p>
    <w:p w14:paraId="13E44095" w14:textId="77777777" w:rsidR="003E2B54" w:rsidRDefault="00284C1E">
      <w:pPr>
        <w:pStyle w:val="Heading5"/>
      </w:pPr>
      <w:bookmarkStart w:id="106" w:name="comment-explorer-les-carrières-2"/>
      <w:bookmarkEnd w:id="105"/>
      <w:r>
        <w:rPr>
          <w:b/>
          <w:bCs/>
        </w:rPr>
        <w:t>COMMENT EXPLORER LES CARRIÈRES</w:t>
      </w:r>
    </w:p>
    <w:p w14:paraId="368E5611" w14:textId="76800DA4" w:rsidR="003E2B54" w:rsidRDefault="00284C1E">
      <w:pPr>
        <w:pStyle w:val="FirstParagraph"/>
      </w:pPr>
      <w:r>
        <w:t xml:space="preserve">Vous vous questionnez sur la manière de s’informer efficacement sur les carrières et le marché du travail? </w:t>
      </w:r>
      <w:hyperlink r:id="rId144">
        <w:r>
          <w:rPr>
            <w:rStyle w:val="Hyperlink"/>
          </w:rPr>
          <w:t>Consultez notre guide</w:t>
        </w:r>
      </w:hyperlink>
      <w:r>
        <w:t>.</w:t>
      </w:r>
    </w:p>
    <w:p w14:paraId="0D889E06" w14:textId="77777777" w:rsidR="003E2B54" w:rsidRDefault="00284C1E">
      <w:pPr>
        <w:pStyle w:val="BodyText"/>
      </w:pPr>
      <w:r>
        <w:br/>
      </w:r>
      <w:r>
        <w:rPr>
          <w:b/>
          <w:bCs/>
        </w:rPr>
        <w:t>Étudiants du baccalauréat (B.A.A.)</w:t>
      </w:r>
    </w:p>
    <w:p w14:paraId="4D230978" w14:textId="77777777" w:rsidR="003E2B54" w:rsidRDefault="00284C1E">
      <w:pPr>
        <w:pStyle w:val="BodyText"/>
      </w:pPr>
      <w:hyperlink r:id="rId145">
        <w:r>
          <w:rPr>
            <w:rStyle w:val="Hyperlink"/>
          </w:rPr>
          <w:t>Choisir sa spécialisation au B.A.A.</w:t>
        </w:r>
      </w:hyperlink>
    </w:p>
    <w:p w14:paraId="542F30C3" w14:textId="77777777" w:rsidR="003E2B54" w:rsidRDefault="00284C1E">
      <w:pPr>
        <w:pStyle w:val="Heading2"/>
      </w:pPr>
      <w:bookmarkStart w:id="107" w:name="connectez-vous-2"/>
      <w:bookmarkEnd w:id="106"/>
      <w:r>
        <w:t>Connectez-vous</w:t>
      </w:r>
    </w:p>
    <w:p w14:paraId="316E7F75" w14:textId="77777777" w:rsidR="003E2B54" w:rsidRDefault="00284C1E">
      <w:pPr>
        <w:pStyle w:val="FirstParagraph"/>
      </w:pPr>
      <w:r>
        <w:t>Allez au-devant des membres de la communauté qui sauront vous informer sur ces carrières. Rejoignez leurs réseaux, visitez leurs pages web et échangez avec eux.</w:t>
      </w:r>
    </w:p>
    <w:bookmarkStart w:id="108" w:name="br-145551"/>
    <w:bookmarkStart w:id="109" w:name="gi-146035"/>
    <w:bookmarkEnd w:id="107"/>
    <w:p w14:paraId="771C8471" w14:textId="77777777" w:rsidR="003E2B54" w:rsidRDefault="00284C1E">
      <w:pPr>
        <w:pStyle w:val="BodyText"/>
      </w:pPr>
      <w:r>
        <w:fldChar w:fldCharType="begin"/>
      </w:r>
      <w:r>
        <w:instrText>HYPERLINK \l "explo-145551-468769" \h</w:instrText>
      </w:r>
      <w:r>
        <w:fldChar w:fldCharType="separate"/>
      </w:r>
      <w:r>
        <w:fldChar w:fldCharType="end"/>
      </w:r>
    </w:p>
    <w:p w14:paraId="1C11D432" w14:textId="77777777" w:rsidR="003E2B54" w:rsidRDefault="00284C1E">
      <w:pPr>
        <w:pStyle w:val="BodyText"/>
      </w:pPr>
      <w:r>
        <w:t>+</w:t>
      </w:r>
    </w:p>
    <w:p w14:paraId="7306406D" w14:textId="77777777" w:rsidR="003E2B54" w:rsidRDefault="00284C1E">
      <w:pPr>
        <w:pStyle w:val="Heading3"/>
      </w:pPr>
      <w:bookmarkStart w:id="110" w:name="diplômés-de-hec-montréal-2"/>
      <w:r>
        <w:t>Diplômés de HEC Montréal</w:t>
      </w:r>
    </w:p>
    <w:bookmarkStart w:id="111" w:name="explo-145551-468769"/>
    <w:bookmarkEnd w:id="110"/>
    <w:p w14:paraId="51E293A0" w14:textId="77777777" w:rsidR="003E2B54" w:rsidRDefault="00284C1E">
      <w:pPr>
        <w:pStyle w:val="Compact"/>
        <w:numPr>
          <w:ilvl w:val="0"/>
          <w:numId w:val="45"/>
        </w:numPr>
      </w:pPr>
      <w:r>
        <w:fldChar w:fldCharType="begin"/>
      </w:r>
      <w:r>
        <w:instrText>HYPERLINK "https://www.linkedin.com/school/hec-montréal/people/?keywords=comptabilit%C3%A9&amp;viewAsMember=true" \h</w:instrText>
      </w:r>
      <w:r>
        <w:fldChar w:fldCharType="separate"/>
      </w:r>
      <w:r>
        <w:rPr>
          <w:rStyle w:val="Hyperlink"/>
        </w:rPr>
        <w:t>Leurs profils sur LinkedIn</w:t>
      </w:r>
      <w:r>
        <w:fldChar w:fldCharType="end"/>
      </w:r>
      <w:r>
        <w:t>. Utilisez les mots-clés pertinents pour affiner votre recherche.</w:t>
      </w:r>
    </w:p>
    <w:p w14:paraId="7C464F0B" w14:textId="77777777" w:rsidR="003E2B54" w:rsidRDefault="00284C1E">
      <w:pPr>
        <w:pStyle w:val="Compact"/>
        <w:numPr>
          <w:ilvl w:val="0"/>
          <w:numId w:val="45"/>
        </w:numPr>
      </w:pPr>
      <w:hyperlink r:id="rId146">
        <w:r>
          <w:rPr>
            <w:rStyle w:val="Hyperlink"/>
          </w:rPr>
          <w:t>Activités réservées aux personnes diplômées</w:t>
        </w:r>
      </w:hyperlink>
    </w:p>
    <w:bookmarkStart w:id="112" w:name="br-145547"/>
    <w:bookmarkEnd w:id="111"/>
    <w:bookmarkEnd w:id="108"/>
    <w:p w14:paraId="305344BF" w14:textId="77777777" w:rsidR="003E2B54" w:rsidRDefault="00284C1E">
      <w:pPr>
        <w:pStyle w:val="FirstParagraph"/>
      </w:pPr>
      <w:r>
        <w:fldChar w:fldCharType="begin"/>
      </w:r>
      <w:r>
        <w:instrText>HYPERLINK \l "explo-145547-704671" \h</w:instrText>
      </w:r>
      <w:r>
        <w:fldChar w:fldCharType="separate"/>
      </w:r>
      <w:r>
        <w:fldChar w:fldCharType="end"/>
      </w:r>
    </w:p>
    <w:p w14:paraId="05810EA9" w14:textId="77777777" w:rsidR="003E2B54" w:rsidRDefault="00284C1E">
      <w:pPr>
        <w:pStyle w:val="BodyText"/>
      </w:pPr>
      <w:r>
        <w:t>+</w:t>
      </w:r>
    </w:p>
    <w:p w14:paraId="431C1082" w14:textId="77777777" w:rsidR="003E2B54" w:rsidRDefault="00284C1E">
      <w:pPr>
        <w:pStyle w:val="Heading3"/>
      </w:pPr>
      <w:bookmarkStart w:id="113" w:name="professionnels-2"/>
      <w:r>
        <w:t>Professionnels</w:t>
      </w:r>
    </w:p>
    <w:bookmarkStart w:id="114" w:name="explo-145547-704671"/>
    <w:bookmarkEnd w:id="113"/>
    <w:p w14:paraId="26B21E06" w14:textId="77777777" w:rsidR="003E2B54" w:rsidRDefault="00284C1E">
      <w:pPr>
        <w:pStyle w:val="Compact"/>
        <w:numPr>
          <w:ilvl w:val="0"/>
          <w:numId w:val="46"/>
        </w:numPr>
      </w:pPr>
      <w:r>
        <w:fldChar w:fldCharType="begin"/>
      </w:r>
      <w:r>
        <w:instrText>HYPERLINK "https://www.linkedin.com/search/results/people/?keywords=comptabilit%C3%A9%20professionnelle&amp;origin=GLOBAL_SEARCH_HEADER" \h</w:instrText>
      </w:r>
      <w:r>
        <w:fldChar w:fldCharType="separate"/>
      </w:r>
      <w:r>
        <w:rPr>
          <w:rStyle w:val="Hyperlink"/>
        </w:rPr>
        <w:t>Leurs profils sur LinkedIn</w:t>
      </w:r>
      <w:r>
        <w:fldChar w:fldCharType="end"/>
      </w:r>
      <w:r>
        <w:t>. Utilisez les mots-clés pertinents pour affiner votre recherche.</w:t>
      </w:r>
    </w:p>
    <w:p w14:paraId="1A369B02" w14:textId="77777777" w:rsidR="003E2B54" w:rsidRDefault="00284C1E">
      <w:pPr>
        <w:pStyle w:val="Compact"/>
        <w:numPr>
          <w:ilvl w:val="0"/>
          <w:numId w:val="46"/>
        </w:numPr>
      </w:pPr>
      <w:r>
        <w:lastRenderedPageBreak/>
        <w:t xml:space="preserve">Événements de réseautage : </w:t>
      </w:r>
      <w:hyperlink r:id="rId147">
        <w:r>
          <w:rPr>
            <w:rStyle w:val="Hyperlink"/>
          </w:rPr>
          <w:t>Consultez le calendrier sur le portail Ma Carrière</w:t>
        </w:r>
      </w:hyperlink>
    </w:p>
    <w:bookmarkStart w:id="115" w:name="br-145537"/>
    <w:bookmarkEnd w:id="114"/>
    <w:bookmarkEnd w:id="112"/>
    <w:p w14:paraId="3BE55280" w14:textId="77777777" w:rsidR="003E2B54" w:rsidRDefault="00284C1E">
      <w:pPr>
        <w:pStyle w:val="FirstParagraph"/>
      </w:pPr>
      <w:r>
        <w:fldChar w:fldCharType="begin"/>
      </w:r>
      <w:r>
        <w:instrText>HYPERLINK \l "explo-145537-955045" \h</w:instrText>
      </w:r>
      <w:r>
        <w:fldChar w:fldCharType="separate"/>
      </w:r>
      <w:r>
        <w:fldChar w:fldCharType="end"/>
      </w:r>
    </w:p>
    <w:p w14:paraId="679AC9DF" w14:textId="77777777" w:rsidR="003E2B54" w:rsidRDefault="00284C1E">
      <w:pPr>
        <w:pStyle w:val="BodyText"/>
      </w:pPr>
      <w:r>
        <w:t>+</w:t>
      </w:r>
    </w:p>
    <w:p w14:paraId="383F53E4" w14:textId="77777777" w:rsidR="003E2B54" w:rsidRDefault="00284C1E">
      <w:pPr>
        <w:pStyle w:val="Heading3"/>
      </w:pPr>
      <w:bookmarkStart w:id="116" w:name="associations-ordre-et-regroupements"/>
      <w:r>
        <w:t>Associations, ordre et regroupements</w:t>
      </w:r>
    </w:p>
    <w:bookmarkStart w:id="117" w:name="explo-145537-955045"/>
    <w:bookmarkEnd w:id="116"/>
    <w:p w14:paraId="70823089" w14:textId="77777777" w:rsidR="003E2B54" w:rsidRDefault="00284C1E">
      <w:pPr>
        <w:pStyle w:val="Compact"/>
        <w:numPr>
          <w:ilvl w:val="0"/>
          <w:numId w:val="47"/>
        </w:numPr>
      </w:pPr>
      <w:r>
        <w:fldChar w:fldCharType="begin"/>
      </w:r>
      <w:r>
        <w:instrText>HYPERLINK "http://www.apff.org/" \h</w:instrText>
      </w:r>
      <w:r>
        <w:fldChar w:fldCharType="separate"/>
      </w:r>
      <w:r>
        <w:rPr>
          <w:rStyle w:val="Hyperlink"/>
        </w:rPr>
        <w:t>Association de planification fiscale et financière (APFF)</w:t>
      </w:r>
      <w:r>
        <w:fldChar w:fldCharType="end"/>
      </w:r>
    </w:p>
    <w:p w14:paraId="4D8CE863" w14:textId="77777777" w:rsidR="003E2B54" w:rsidRDefault="00284C1E">
      <w:pPr>
        <w:pStyle w:val="Compact"/>
        <w:numPr>
          <w:ilvl w:val="0"/>
          <w:numId w:val="47"/>
        </w:numPr>
      </w:pPr>
      <w:hyperlink r:id="rId148">
        <w:r>
          <w:rPr>
            <w:rStyle w:val="Hyperlink"/>
          </w:rPr>
          <w:t>Comptables professionnels agréés du Canada</w:t>
        </w:r>
      </w:hyperlink>
    </w:p>
    <w:p w14:paraId="31BBF81B" w14:textId="77777777" w:rsidR="003E2B54" w:rsidRDefault="00284C1E">
      <w:pPr>
        <w:pStyle w:val="Compact"/>
        <w:numPr>
          <w:ilvl w:val="0"/>
          <w:numId w:val="47"/>
        </w:numPr>
      </w:pPr>
      <w:hyperlink r:id="rId149">
        <w:r>
          <w:rPr>
            <w:rStyle w:val="Hyperlink"/>
          </w:rPr>
          <w:t>Finance Montréal</w:t>
        </w:r>
      </w:hyperlink>
      <w:r>
        <w:t>, grappe financière du Québec</w:t>
      </w:r>
    </w:p>
    <w:p w14:paraId="1329EAFE" w14:textId="77777777" w:rsidR="003E2B54" w:rsidRDefault="00284C1E">
      <w:pPr>
        <w:pStyle w:val="Compact"/>
        <w:numPr>
          <w:ilvl w:val="0"/>
          <w:numId w:val="47"/>
        </w:numPr>
      </w:pPr>
      <w:hyperlink r:id="rId150">
        <w:r>
          <w:rPr>
            <w:rStyle w:val="Hyperlink"/>
          </w:rPr>
          <w:t>ISACA – Section de Montréal</w:t>
        </w:r>
      </w:hyperlink>
    </w:p>
    <w:p w14:paraId="4A28DB2E" w14:textId="77777777" w:rsidR="003E2B54" w:rsidRDefault="00284C1E">
      <w:pPr>
        <w:pStyle w:val="Compact"/>
        <w:numPr>
          <w:ilvl w:val="0"/>
          <w:numId w:val="47"/>
        </w:numPr>
      </w:pPr>
      <w:hyperlink r:id="rId151">
        <w:r>
          <w:rPr>
            <w:rStyle w:val="Hyperlink"/>
          </w:rPr>
          <w:t>Ordre des comptables professionnels agréés du Québec</w:t>
        </w:r>
      </w:hyperlink>
    </w:p>
    <w:bookmarkStart w:id="118" w:name="br-145542"/>
    <w:bookmarkEnd w:id="117"/>
    <w:bookmarkEnd w:id="115"/>
    <w:p w14:paraId="1C6D4370" w14:textId="77777777" w:rsidR="003E2B54" w:rsidRDefault="00284C1E">
      <w:pPr>
        <w:pStyle w:val="FirstParagraph"/>
      </w:pPr>
      <w:r>
        <w:fldChar w:fldCharType="begin"/>
      </w:r>
      <w:r>
        <w:instrText>HYPERLINK \l "explo-145542-491105" \h</w:instrText>
      </w:r>
      <w:r>
        <w:fldChar w:fldCharType="separate"/>
      </w:r>
      <w:r>
        <w:fldChar w:fldCharType="end"/>
      </w:r>
    </w:p>
    <w:p w14:paraId="26C0DD5B" w14:textId="77777777" w:rsidR="003E2B54" w:rsidRDefault="00284C1E">
      <w:pPr>
        <w:pStyle w:val="BodyText"/>
      </w:pPr>
      <w:r>
        <w:t>+</w:t>
      </w:r>
    </w:p>
    <w:p w14:paraId="4FF8B257" w14:textId="77777777" w:rsidR="003E2B54" w:rsidRDefault="00284C1E">
      <w:pPr>
        <w:pStyle w:val="Heading3"/>
      </w:pPr>
      <w:bookmarkStart w:id="119" w:name="professeurs-2"/>
      <w:r>
        <w:t>Professeurs</w:t>
      </w:r>
    </w:p>
    <w:bookmarkStart w:id="120" w:name="explo-145542-491105"/>
    <w:bookmarkEnd w:id="119"/>
    <w:p w14:paraId="12DE9BFC" w14:textId="77777777" w:rsidR="003E2B54" w:rsidRDefault="00284C1E">
      <w:pPr>
        <w:pStyle w:val="Compact"/>
        <w:numPr>
          <w:ilvl w:val="0"/>
          <w:numId w:val="48"/>
        </w:numPr>
      </w:pPr>
      <w:r>
        <w:fldChar w:fldCharType="begin"/>
      </w:r>
      <w:r>
        <w:instrText>HYPERLINK "https://www.hec.ca/sco/profs.html" \h</w:instrText>
      </w:r>
      <w:r>
        <w:fldChar w:fldCharType="separate"/>
      </w:r>
      <w:r>
        <w:rPr>
          <w:rStyle w:val="Hyperlink"/>
        </w:rPr>
        <w:t>Corps professoral en sciences comptables</w:t>
      </w:r>
      <w:r>
        <w:fldChar w:fldCharType="end"/>
      </w:r>
    </w:p>
    <w:p w14:paraId="0112C700" w14:textId="77777777" w:rsidR="003E2B54" w:rsidRDefault="00284C1E">
      <w:pPr>
        <w:pStyle w:val="Compact"/>
        <w:numPr>
          <w:ilvl w:val="0"/>
          <w:numId w:val="48"/>
        </w:numPr>
      </w:pPr>
      <w:hyperlink r:id="rId152">
        <w:r>
          <w:rPr>
            <w:rStyle w:val="Hyperlink"/>
          </w:rPr>
          <w:t>Département de sciences comptables</w:t>
        </w:r>
      </w:hyperlink>
    </w:p>
    <w:bookmarkStart w:id="121" w:name="br-145543"/>
    <w:bookmarkEnd w:id="120"/>
    <w:bookmarkEnd w:id="118"/>
    <w:p w14:paraId="4869042C" w14:textId="77777777" w:rsidR="003E2B54" w:rsidRDefault="00284C1E">
      <w:pPr>
        <w:pStyle w:val="FirstParagraph"/>
      </w:pPr>
      <w:r>
        <w:fldChar w:fldCharType="begin"/>
      </w:r>
      <w:r>
        <w:instrText>HYPERLINK \l "explo-145543-192470" \h</w:instrText>
      </w:r>
      <w:r>
        <w:fldChar w:fldCharType="separate"/>
      </w:r>
      <w:r>
        <w:fldChar w:fldCharType="end"/>
      </w:r>
    </w:p>
    <w:p w14:paraId="7FD1D629" w14:textId="77777777" w:rsidR="003E2B54" w:rsidRDefault="00284C1E">
      <w:pPr>
        <w:pStyle w:val="BodyText"/>
      </w:pPr>
      <w:r>
        <w:t>+</w:t>
      </w:r>
    </w:p>
    <w:p w14:paraId="3011E7D2" w14:textId="77777777" w:rsidR="003E2B54" w:rsidRDefault="00284C1E">
      <w:pPr>
        <w:pStyle w:val="Heading3"/>
      </w:pPr>
      <w:bookmarkStart w:id="122" w:name="étudiants-impliqués-2"/>
      <w:r>
        <w:t>Étudiants impliqués</w:t>
      </w:r>
    </w:p>
    <w:bookmarkStart w:id="123" w:name="explo-145543-192470"/>
    <w:bookmarkEnd w:id="122"/>
    <w:p w14:paraId="39F71FC2" w14:textId="77777777" w:rsidR="003E2B54" w:rsidRDefault="00284C1E">
      <w:pPr>
        <w:pStyle w:val="Compact"/>
        <w:numPr>
          <w:ilvl w:val="0"/>
          <w:numId w:val="49"/>
        </w:numPr>
      </w:pPr>
      <w:r>
        <w:fldChar w:fldCharType="begin"/>
      </w:r>
      <w:r>
        <w:instrText>HYPERLINK "https://www.comitecpahec.ca/" \h</w:instrText>
      </w:r>
      <w:r>
        <w:fldChar w:fldCharType="separate"/>
      </w:r>
      <w:r>
        <w:rPr>
          <w:rStyle w:val="Hyperlink"/>
        </w:rPr>
        <w:t>Comité CPA</w:t>
      </w:r>
      <w:r>
        <w:fldChar w:fldCharType="end"/>
      </w:r>
    </w:p>
    <w:p w14:paraId="588A1F5B" w14:textId="77777777" w:rsidR="003E2B54" w:rsidRDefault="00284C1E">
      <w:pPr>
        <w:pStyle w:val="Compact"/>
        <w:numPr>
          <w:ilvl w:val="0"/>
          <w:numId w:val="49"/>
        </w:numPr>
      </w:pPr>
      <w:hyperlink r:id="rId153">
        <w:r>
          <w:rPr>
            <w:rStyle w:val="Hyperlink"/>
          </w:rPr>
          <w:t>Société des relations d’affaires (SRA)</w:t>
        </w:r>
      </w:hyperlink>
    </w:p>
    <w:bookmarkStart w:id="124" w:name="br-146036"/>
    <w:bookmarkEnd w:id="123"/>
    <w:bookmarkEnd w:id="121"/>
    <w:p w14:paraId="45E1C3A5" w14:textId="77777777" w:rsidR="003E2B54" w:rsidRDefault="00284C1E">
      <w:pPr>
        <w:pStyle w:val="FirstParagraph"/>
      </w:pPr>
      <w:r>
        <w:fldChar w:fldCharType="begin"/>
      </w:r>
      <w:r>
        <w:instrText>HYPERLINK \l "explo-146036-291522" \h</w:instrText>
      </w:r>
      <w:r>
        <w:fldChar w:fldCharType="separate"/>
      </w:r>
      <w:r>
        <w:fldChar w:fldCharType="end"/>
      </w:r>
    </w:p>
    <w:p w14:paraId="011B65C4" w14:textId="77777777" w:rsidR="003E2B54" w:rsidRDefault="00284C1E">
      <w:pPr>
        <w:pStyle w:val="BodyText"/>
      </w:pPr>
      <w:r>
        <w:t>+</w:t>
      </w:r>
    </w:p>
    <w:p w14:paraId="131BB4FF" w14:textId="77777777" w:rsidR="003E2B54" w:rsidRDefault="00284C1E">
      <w:pPr>
        <w:pStyle w:val="Heading3"/>
      </w:pPr>
      <w:bookmarkStart w:id="125" w:name="groupes-dinformation-et-déchanges-2"/>
      <w:r>
        <w:t>Groupes d'information et d'échanges</w:t>
      </w:r>
    </w:p>
    <w:bookmarkStart w:id="126" w:name="explo-146036-291522"/>
    <w:bookmarkEnd w:id="125"/>
    <w:p w14:paraId="28FB553C" w14:textId="77777777" w:rsidR="003E2B54" w:rsidRDefault="00284C1E">
      <w:pPr>
        <w:pStyle w:val="Compact"/>
        <w:numPr>
          <w:ilvl w:val="0"/>
          <w:numId w:val="50"/>
        </w:numPr>
      </w:pPr>
      <w:r>
        <w:fldChar w:fldCharType="begin"/>
      </w:r>
      <w:r>
        <w:instrText>HYPERLINK "https://www.linkedin.com/groups/3714726/profile" \h</w:instrText>
      </w:r>
      <w:r>
        <w:fldChar w:fldCharType="separate"/>
      </w:r>
      <w:r>
        <w:rPr>
          <w:rStyle w:val="Hyperlink"/>
        </w:rPr>
        <w:t>Finance et comptabilité – Emplois et carrières au Québec</w:t>
      </w:r>
      <w:r>
        <w:fldChar w:fldCharType="end"/>
      </w:r>
    </w:p>
    <w:p w14:paraId="4D019F6C" w14:textId="77777777" w:rsidR="003E2B54" w:rsidRDefault="00284C1E">
      <w:pPr>
        <w:pStyle w:val="Compact"/>
        <w:numPr>
          <w:ilvl w:val="0"/>
          <w:numId w:val="50"/>
        </w:numPr>
      </w:pPr>
      <w:hyperlink r:id="rId154">
        <w:r>
          <w:rPr>
            <w:rStyle w:val="Hyperlink"/>
          </w:rPr>
          <w:t>Ordre des CPA du Québec</w:t>
        </w:r>
      </w:hyperlink>
      <w:r>
        <w:br/>
        <w:t> </w:t>
      </w:r>
    </w:p>
    <w:bookmarkStart w:id="127" w:name="br-146037"/>
    <w:bookmarkEnd w:id="126"/>
    <w:bookmarkEnd w:id="124"/>
    <w:p w14:paraId="524DD267" w14:textId="77777777" w:rsidR="003E2B54" w:rsidRDefault="00284C1E">
      <w:pPr>
        <w:pStyle w:val="FirstParagraph"/>
      </w:pPr>
      <w:r>
        <w:fldChar w:fldCharType="begin"/>
      </w:r>
      <w:r>
        <w:instrText>HYPERLINK \l "explo-146037-626531" \h</w:instrText>
      </w:r>
      <w:r>
        <w:fldChar w:fldCharType="separate"/>
      </w:r>
      <w:r>
        <w:fldChar w:fldCharType="end"/>
      </w:r>
    </w:p>
    <w:p w14:paraId="0E8DAB9D" w14:textId="77777777" w:rsidR="003E2B54" w:rsidRDefault="00284C1E">
      <w:pPr>
        <w:pStyle w:val="BodyText"/>
      </w:pPr>
      <w:r>
        <w:t>+</w:t>
      </w:r>
    </w:p>
    <w:p w14:paraId="6BFD529D" w14:textId="77777777" w:rsidR="003E2B54" w:rsidRDefault="00284C1E">
      <w:pPr>
        <w:pStyle w:val="Heading3"/>
      </w:pPr>
      <w:bookmarkStart w:id="128" w:name="autres-ressources-2"/>
      <w:r>
        <w:t>Autres ressources</w:t>
      </w:r>
    </w:p>
    <w:bookmarkStart w:id="129" w:name="explo-146037-626531"/>
    <w:bookmarkEnd w:id="128"/>
    <w:p w14:paraId="70575428" w14:textId="77777777" w:rsidR="003E2B54" w:rsidRDefault="00284C1E">
      <w:pPr>
        <w:pStyle w:val="Compact"/>
        <w:numPr>
          <w:ilvl w:val="0"/>
          <w:numId w:val="51"/>
        </w:numPr>
      </w:pPr>
      <w:r>
        <w:fldChar w:fldCharType="begin"/>
      </w:r>
      <w:r>
        <w:instrText>HYPERLINK "https://www.cpacanada.ca/fr/nouvelles/magazine-pivot/cpa-magazine-archives" \h</w:instrText>
      </w:r>
      <w:r>
        <w:fldChar w:fldCharType="separate"/>
      </w:r>
      <w:r>
        <w:rPr>
          <w:rStyle w:val="Hyperlink"/>
        </w:rPr>
        <w:t>CPA Magazine</w:t>
      </w:r>
      <w:r>
        <w:fldChar w:fldCharType="end"/>
      </w:r>
    </w:p>
    <w:p w14:paraId="61447DF0" w14:textId="77777777" w:rsidR="003E2B54" w:rsidRDefault="00284C1E">
      <w:pPr>
        <w:pStyle w:val="Heading3"/>
      </w:pPr>
      <w:bookmarkStart w:id="130" w:name="plus-sur-les-carrières-en-gestion-2"/>
      <w:r>
        <w:lastRenderedPageBreak/>
        <w:t>Plus sur les carrières en gestion?</w:t>
      </w:r>
    </w:p>
    <w:p w14:paraId="1BA04053" w14:textId="77777777" w:rsidR="003E2B54" w:rsidRDefault="00284C1E">
      <w:pPr>
        <w:pStyle w:val="FirstParagraph"/>
      </w:pPr>
      <w:r>
        <w:t xml:space="preserve">Consultez le guide CareerLeader (Accès par la section « Ressources / Carrières en gestion » du portail </w:t>
      </w:r>
      <w:hyperlink r:id="rId155">
        <w:r>
          <w:rPr>
            <w:rStyle w:val="Hyperlink"/>
          </w:rPr>
          <w:t>Ma Carrière</w:t>
        </w:r>
      </w:hyperlink>
      <w:r>
        <w:t>)</w:t>
      </w:r>
    </w:p>
    <w:p w14:paraId="6DD06559" w14:textId="77777777" w:rsidR="003E2B54" w:rsidRDefault="00284C1E">
      <w:pPr>
        <w:pStyle w:val="Heading5"/>
      </w:pPr>
      <w:bookmarkStart w:id="131" w:name="X5008e45b4cf0dd826f060b877a0e86a0c51f3b2"/>
      <w:bookmarkEnd w:id="130"/>
      <w:bookmarkEnd w:id="129"/>
      <w:bookmarkEnd w:id="127"/>
      <w:bookmarkEnd w:id="109"/>
      <w:r>
        <w:rPr>
          <w:b/>
          <w:bCs/>
        </w:rPr>
        <w:t>S'INFORMER AUPRÈS D'UNE COMMUNAUTÉ ACCESSIBLE</w:t>
      </w:r>
    </w:p>
    <w:p w14:paraId="6ECD062F" w14:textId="77777777" w:rsidR="003E2B54" w:rsidRDefault="00284C1E">
      <w:pPr>
        <w:pStyle w:val="FirstParagraph"/>
      </w:pPr>
      <w:r>
        <w:t>Rien ne vaut un échange avec un professionnel pour en apprendre plus sur les réalités d'un domaine de la gestion. Lancez-vous!</w:t>
      </w:r>
    </w:p>
    <w:p w14:paraId="4A7326D8" w14:textId="53127836" w:rsidR="003E2B54" w:rsidRDefault="00284C1E">
      <w:pPr>
        <w:pStyle w:val="BodyText"/>
      </w:pPr>
      <w:hyperlink r:id="rId156">
        <w:r>
          <w:rPr>
            <w:rStyle w:val="Hyperlink"/>
          </w:rPr>
          <w:t>Apprenez à bien utiliser LinkedIn</w:t>
        </w:r>
      </w:hyperlink>
    </w:p>
    <w:p w14:paraId="3EA60A5B" w14:textId="0CFE8DD1" w:rsidR="003E2B54" w:rsidRDefault="00284C1E">
      <w:pPr>
        <w:pStyle w:val="BodyText"/>
      </w:pPr>
      <w:hyperlink r:id="rId157">
        <w:r>
          <w:rPr>
            <w:rStyle w:val="Hyperlink"/>
          </w:rPr>
          <w:t>S'informer auprès des professionnels</w:t>
        </w:r>
      </w:hyperlink>
    </w:p>
    <w:p w14:paraId="02E80F64" w14:textId="3BFF0833" w:rsidR="003E2B54" w:rsidRDefault="00284C1E">
      <w:pPr>
        <w:pStyle w:val="BodyText"/>
      </w:pPr>
      <w:r>
        <w:t xml:space="preserve">Vous êtes en recherche d’emploi? </w:t>
      </w:r>
      <w:hyperlink r:id="rId158">
        <w:r>
          <w:rPr>
            <w:rStyle w:val="Hyperlink"/>
          </w:rPr>
          <w:t>Ciblez les entreprises et faites-vous connaître</w:t>
        </w:r>
      </w:hyperlink>
      <w:r>
        <w:t>.</w:t>
      </w:r>
    </w:p>
    <w:bookmarkEnd w:id="131"/>
    <w:p w14:paraId="1BA32A00" w14:textId="77777777" w:rsidR="003E2B54" w:rsidRDefault="00284C1E">
      <w:pPr>
        <w:pStyle w:val="BodyText"/>
      </w:pPr>
      <w:r>
        <w:rPr>
          <w:i/>
          <w:iCs/>
        </w:rPr>
        <w:t>HEC Montréal ne peut pas garantir l’exactitude des informations échangées sur des comptes autres que ses comptes officiels.</w:t>
      </w:r>
    </w:p>
    <w:p w14:paraId="5D8EFE18" w14:textId="77777777" w:rsidR="003E2B54" w:rsidRDefault="00284C1E">
      <w:pPr>
        <w:pStyle w:val="Heading2"/>
      </w:pPr>
      <w:bookmarkStart w:id="132" w:name="se-former-2"/>
      <w:bookmarkStart w:id="133" w:name="br-145545"/>
      <w:r>
        <w:t>Se former</w:t>
      </w:r>
    </w:p>
    <w:p w14:paraId="51B6C31F" w14:textId="77777777" w:rsidR="003E2B54" w:rsidRDefault="00284C1E">
      <w:pPr>
        <w:pStyle w:val="Heading3"/>
      </w:pPr>
      <w:bookmarkStart w:id="134" w:name="programmes-détudes-2"/>
      <w:bookmarkStart w:id="135" w:name="br-145536"/>
      <w:bookmarkStart w:id="136" w:name="ro-145544"/>
      <w:bookmarkEnd w:id="132"/>
      <w:bookmarkEnd w:id="133"/>
      <w:r>
        <w:t>Programmes d'études</w:t>
      </w:r>
    </w:p>
    <w:p w14:paraId="6B686562" w14:textId="77777777" w:rsidR="003E2B54" w:rsidRDefault="00284C1E">
      <w:pPr>
        <w:pStyle w:val="FirstParagraph"/>
      </w:pPr>
      <w:r>
        <w:t>HEC Montréal offre une large gamme de formations en comptabilité du 1</w:t>
      </w:r>
      <w:r>
        <w:rPr>
          <w:vertAlign w:val="superscript"/>
        </w:rPr>
        <w:t>er </w:t>
      </w:r>
      <w:r>
        <w:t>au 3</w:t>
      </w:r>
      <w:r>
        <w:rPr>
          <w:vertAlign w:val="superscript"/>
        </w:rPr>
        <w:t>e </w:t>
      </w:r>
      <w:r>
        <w:t>cycle : baccalauréats, certificats, microprogrammes, D.E.S.S., maîtrises et doctorat</w:t>
      </w:r>
    </w:p>
    <w:bookmarkStart w:id="137" w:name="br-145538"/>
    <w:p w14:paraId="1F065ABD" w14:textId="77777777" w:rsidR="003E2B54" w:rsidRDefault="00284C1E">
      <w:pPr>
        <w:pStyle w:val="BodyText"/>
      </w:pPr>
      <w:r>
        <w:fldChar w:fldCharType="begin"/>
      </w:r>
      <w:r>
        <w:instrText>HYPERLINK "http://www.hec.ca/programmes/trouver-programme-etudes.html?pfdometude=COM" \h</w:instrText>
      </w:r>
      <w:r>
        <w:fldChar w:fldCharType="separate"/>
      </w:r>
      <w:r>
        <w:rPr>
          <w:rStyle w:val="Hyperlink"/>
        </w:rPr>
        <w:t>Découvrez nos programmes</w:t>
      </w:r>
      <w:r>
        <w:fldChar w:fldCharType="end"/>
      </w:r>
    </w:p>
    <w:p w14:paraId="51D3BB22" w14:textId="77777777" w:rsidR="003E2B54" w:rsidRDefault="00284C1E">
      <w:pPr>
        <w:pStyle w:val="Heading3"/>
      </w:pPr>
      <w:bookmarkStart w:id="138" w:name="formation-continue-2"/>
      <w:bookmarkStart w:id="139" w:name="br-145535"/>
      <w:bookmarkEnd w:id="137"/>
      <w:bookmarkEnd w:id="134"/>
      <w:bookmarkEnd w:id="135"/>
      <w:r>
        <w:t>Formation continue</w:t>
      </w:r>
    </w:p>
    <w:p w14:paraId="42BEE337" w14:textId="77777777" w:rsidR="003E2B54" w:rsidRDefault="00284C1E">
      <w:pPr>
        <w:pStyle w:val="FirstParagraph"/>
      </w:pPr>
      <w:r>
        <w:t>L'École des dirigeant(e)s HEC Montréal dispense plusieurs formations de courte durée en comptabilité.</w:t>
      </w:r>
    </w:p>
    <w:bookmarkStart w:id="140" w:name="br-145533"/>
    <w:p w14:paraId="301F82FB" w14:textId="77777777" w:rsidR="003E2B54" w:rsidRDefault="00284C1E">
      <w:pPr>
        <w:pStyle w:val="BodyText"/>
      </w:pPr>
      <w:r>
        <w:fldChar w:fldCharType="begin"/>
      </w:r>
      <w:r>
        <w:instrText>HYPERLINK "http://www.hec.ca/ecole-des-dirigeants/formations/index.html?cat=5" \h</w:instrText>
      </w:r>
      <w:r>
        <w:fldChar w:fldCharType="separate"/>
      </w:r>
      <w:r>
        <w:rPr>
          <w:rStyle w:val="Hyperlink"/>
        </w:rPr>
        <w:t>Découvrez nos formations</w:t>
      </w:r>
      <w:r>
        <w:fldChar w:fldCharType="end"/>
      </w:r>
    </w:p>
    <w:p w14:paraId="43F0B465" w14:textId="77777777" w:rsidR="003E2B54" w:rsidRDefault="00284C1E">
      <w:pPr>
        <w:pStyle w:val="Heading2"/>
      </w:pPr>
      <w:bookmarkStart w:id="141" w:name="besoin-daide-2"/>
      <w:bookmarkEnd w:id="140"/>
      <w:bookmarkEnd w:id="138"/>
      <w:bookmarkEnd w:id="139"/>
      <w:bookmarkEnd w:id="136"/>
      <w:r>
        <w:t>Besoin d'aide?</w:t>
      </w:r>
    </w:p>
    <w:p w14:paraId="04455F09" w14:textId="77777777" w:rsidR="003E2B54" w:rsidRDefault="00284C1E">
      <w:pPr>
        <w:pStyle w:val="FirstParagraph"/>
      </w:pPr>
      <w:r>
        <w:t>Le Service de gestion de carrière peut vous accompagner dans la définition et la réalisation de votre projet professionnel.</w:t>
      </w:r>
    </w:p>
    <w:bookmarkEnd w:id="141"/>
    <w:p w14:paraId="745B95A9" w14:textId="6BFF8A63"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788979D7" w14:textId="77777777" w:rsidR="003E2B54" w:rsidRDefault="00284C1E">
      <w:r>
        <w:pict w14:anchorId="3343225F">
          <v:rect id="_x0000_i1027" style="width:0;height:1.5pt" o:hralign="center" o:hrstd="t" o:hr="t"/>
        </w:pict>
      </w:r>
    </w:p>
    <w:p w14:paraId="4D141A47" w14:textId="77777777" w:rsidR="003E2B54" w:rsidRDefault="00284C1E">
      <w:pPr>
        <w:pStyle w:val="FirstParagraph"/>
      </w:pPr>
      <w:r>
        <w:t>.</w:t>
      </w:r>
    </w:p>
    <w:p w14:paraId="1740E24C" w14:textId="77777777" w:rsidR="003E2B54" w:rsidRDefault="00284C1E">
      <w:pPr>
        <w:pStyle w:val="Heading3"/>
      </w:pPr>
      <w:bookmarkStart w:id="142" w:name="pour-aller-plus-loin-2"/>
      <w:r>
        <w:t>Pour aller plus loin</w:t>
      </w:r>
    </w:p>
    <w:p w14:paraId="2F36428B" w14:textId="4F4449AE" w:rsidR="003E2B54" w:rsidRDefault="00284C1E">
      <w:pPr>
        <w:pStyle w:val="FirstParagraph"/>
      </w:pPr>
      <w:hyperlink r:id="rId159">
        <w:r>
          <w:rPr>
            <w:rStyle w:val="Hyperlink"/>
          </w:rPr>
          <w:t>Explorer d'autres carrières en gestion</w:t>
        </w:r>
      </w:hyperlink>
    </w:p>
    <w:bookmarkEnd w:id="142"/>
    <w:bookmarkEnd w:id="93"/>
    <w:p w14:paraId="4FA3AC88" w14:textId="2AEDAADC" w:rsidR="003E2B54" w:rsidRDefault="00284C1E">
      <w:pPr>
        <w:pStyle w:val="BodyText"/>
      </w:pPr>
      <w:r>
        <w:lastRenderedPageBreak/>
        <w:fldChar w:fldCharType="begin"/>
      </w:r>
      <w:r>
        <w:instrText>HYPERLINK "https://www.hec.ca/etudiants/index.html" \h</w:instrText>
      </w:r>
      <w:r>
        <w:fldChar w:fldCharType="separate"/>
      </w:r>
      <w:r>
        <w:rPr>
          <w:rStyle w:val="Hyperlink"/>
        </w:rPr>
        <w:t>Étudiants</w:t>
      </w:r>
      <w:r>
        <w:fldChar w:fldCharType="end"/>
      </w:r>
      <w:r>
        <w:t xml:space="preserve"> &gt; </w:t>
      </w:r>
      <w:hyperlink r:id="rId160">
        <w:r>
          <w:rPr>
            <w:rStyle w:val="Hyperlink"/>
          </w:rPr>
          <w:t>Soutien et ressources</w:t>
        </w:r>
      </w:hyperlink>
      <w:r>
        <w:t xml:space="preserve"> &gt; </w:t>
      </w:r>
      <w:hyperlink r:id="rId161">
        <w:r>
          <w:rPr>
            <w:rStyle w:val="Hyperlink"/>
          </w:rPr>
          <w:t>Gestion de carrière</w:t>
        </w:r>
      </w:hyperlink>
      <w:r>
        <w:t xml:space="preserve"> &gt; </w:t>
      </w:r>
      <w:hyperlink r:id="rId162">
        <w:r>
          <w:rPr>
            <w:rStyle w:val="Hyperlink"/>
          </w:rPr>
          <w:t>Carrières en gestion</w:t>
        </w:r>
      </w:hyperlink>
      <w:r>
        <w:t xml:space="preserve"> &gt; Consultation</w:t>
      </w:r>
      <w:r>
        <w:br/>
      </w:r>
    </w:p>
    <w:p w14:paraId="551EB5AC" w14:textId="77777777" w:rsidR="003E2B54" w:rsidRDefault="00284C1E">
      <w:pPr>
        <w:pStyle w:val="Heading1"/>
      </w:pPr>
      <w:bookmarkStart w:id="143" w:name="carrières-en-consultation"/>
      <w:r>
        <w:t>Carrières en consultation</w:t>
      </w:r>
    </w:p>
    <w:p w14:paraId="162C6047" w14:textId="77777777" w:rsidR="003E2B54" w:rsidRDefault="00284C1E">
      <w:pPr>
        <w:pStyle w:val="FirstParagraph"/>
      </w:pPr>
      <w:hyperlink w:anchor="mn-Explo-Items"/>
    </w:p>
    <w:p w14:paraId="3F7640A3" w14:textId="77777777" w:rsidR="003E2B54" w:rsidRDefault="00284C1E">
      <w:pPr>
        <w:pStyle w:val="BodyText"/>
      </w:pPr>
      <w:r>
        <w:t>MENU</w:t>
      </w:r>
    </w:p>
    <w:p w14:paraId="369A7393" w14:textId="77777777" w:rsidR="003E2B54" w:rsidRDefault="003E2B54">
      <w:pPr>
        <w:pStyle w:val="BodyText"/>
      </w:pPr>
    </w:p>
    <w:p w14:paraId="5E509762" w14:textId="76392F62" w:rsidR="003E2B54" w:rsidRDefault="00284C1E">
      <w:pPr>
        <w:pStyle w:val="Compact"/>
        <w:numPr>
          <w:ilvl w:val="0"/>
          <w:numId w:val="52"/>
        </w:numPr>
      </w:pPr>
      <w:hyperlink r:id="rId163">
        <w:r>
          <w:rPr>
            <w:rStyle w:val="Hyperlink"/>
          </w:rPr>
          <w:t xml:space="preserve"> Gestion de carrière</w:t>
        </w:r>
      </w:hyperlink>
    </w:p>
    <w:p w14:paraId="54CC614B" w14:textId="48B5055C" w:rsidR="003E2B54" w:rsidRDefault="00284C1E">
      <w:pPr>
        <w:pStyle w:val="Compact"/>
        <w:numPr>
          <w:ilvl w:val="0"/>
          <w:numId w:val="53"/>
        </w:numPr>
      </w:pPr>
      <w:hyperlink r:id="rId164">
        <w:r>
          <w:rPr>
            <w:rStyle w:val="Hyperlink"/>
          </w:rPr>
          <w:t>Parcours de développement de carrière</w:t>
        </w:r>
      </w:hyperlink>
    </w:p>
    <w:p w14:paraId="3FBD5A28" w14:textId="6FD4FACF" w:rsidR="003E2B54" w:rsidRDefault="00284C1E">
      <w:pPr>
        <w:pStyle w:val="Compact"/>
        <w:numPr>
          <w:ilvl w:val="0"/>
          <w:numId w:val="53"/>
        </w:numPr>
      </w:pPr>
      <w:hyperlink r:id="rId165">
        <w:r>
          <w:rPr>
            <w:rStyle w:val="Hyperlink"/>
          </w:rPr>
          <w:t>Carrières en gestion</w:t>
        </w:r>
      </w:hyperlink>
    </w:p>
    <w:p w14:paraId="5E387730" w14:textId="09285B47" w:rsidR="003E2B54" w:rsidRDefault="00284C1E">
      <w:pPr>
        <w:pStyle w:val="Compact"/>
        <w:numPr>
          <w:ilvl w:val="0"/>
          <w:numId w:val="53"/>
        </w:numPr>
      </w:pPr>
      <w:hyperlink r:id="rId166">
        <w:r>
          <w:rPr>
            <w:rStyle w:val="Hyperlink"/>
          </w:rPr>
          <w:t>Stages et projets</w:t>
        </w:r>
      </w:hyperlink>
    </w:p>
    <w:p w14:paraId="3741514B" w14:textId="22064164" w:rsidR="003E2B54" w:rsidRDefault="00284C1E">
      <w:pPr>
        <w:pStyle w:val="Compact"/>
        <w:numPr>
          <w:ilvl w:val="0"/>
          <w:numId w:val="53"/>
        </w:numPr>
      </w:pPr>
      <w:hyperlink r:id="rId167">
        <w:r>
          <w:rPr>
            <w:rStyle w:val="Hyperlink"/>
          </w:rPr>
          <w:t>CV et lettres</w:t>
        </w:r>
      </w:hyperlink>
    </w:p>
    <w:p w14:paraId="5FD87074" w14:textId="0AC84BC0" w:rsidR="003E2B54" w:rsidRDefault="00284C1E">
      <w:pPr>
        <w:pStyle w:val="Compact"/>
        <w:numPr>
          <w:ilvl w:val="0"/>
          <w:numId w:val="53"/>
        </w:numPr>
      </w:pPr>
      <w:hyperlink r:id="rId168">
        <w:r>
          <w:rPr>
            <w:rStyle w:val="Hyperlink"/>
          </w:rPr>
          <w:t>Réseautage</w:t>
        </w:r>
      </w:hyperlink>
    </w:p>
    <w:p w14:paraId="0D5EF38D" w14:textId="52F7BC86" w:rsidR="003E2B54" w:rsidRDefault="00284C1E">
      <w:pPr>
        <w:pStyle w:val="Compact"/>
        <w:numPr>
          <w:ilvl w:val="0"/>
          <w:numId w:val="53"/>
        </w:numPr>
      </w:pPr>
      <w:hyperlink r:id="rId169">
        <w:r>
          <w:rPr>
            <w:rStyle w:val="Hyperlink"/>
          </w:rPr>
          <w:t>Entrevues</w:t>
        </w:r>
      </w:hyperlink>
    </w:p>
    <w:p w14:paraId="0EB220CC" w14:textId="53AD4C39" w:rsidR="003E2B54" w:rsidRDefault="00284C1E">
      <w:pPr>
        <w:pStyle w:val="Compact"/>
        <w:numPr>
          <w:ilvl w:val="0"/>
          <w:numId w:val="53"/>
        </w:numPr>
      </w:pPr>
      <w:hyperlink r:id="rId170">
        <w:r>
          <w:rPr>
            <w:rStyle w:val="Hyperlink"/>
          </w:rPr>
          <w:t>Services et ateliers</w:t>
        </w:r>
      </w:hyperlink>
    </w:p>
    <w:p w14:paraId="62A0EAE7" w14:textId="7204B73D" w:rsidR="003E2B54" w:rsidRDefault="00284C1E">
      <w:pPr>
        <w:pStyle w:val="Compact"/>
        <w:numPr>
          <w:ilvl w:val="0"/>
          <w:numId w:val="53"/>
        </w:numPr>
      </w:pPr>
      <w:hyperlink r:id="rId171">
        <w:r>
          <w:rPr>
            <w:rStyle w:val="Hyperlink"/>
          </w:rPr>
          <w:t>Joindre le Service de gestion de carrière</w:t>
        </w:r>
      </w:hyperlink>
    </w:p>
    <w:p w14:paraId="526093FB" w14:textId="77777777" w:rsidR="003E2B54" w:rsidRDefault="00284C1E">
      <w:pPr>
        <w:pStyle w:val="FirstParagraph"/>
      </w:pPr>
      <w:r>
        <w:br/>
      </w:r>
    </w:p>
    <w:p w14:paraId="5E19EBE2" w14:textId="3EDA59D9" w:rsidR="003E2B54" w:rsidRDefault="00284C1E">
      <w:pPr>
        <w:pStyle w:val="Compact"/>
        <w:numPr>
          <w:ilvl w:val="0"/>
          <w:numId w:val="54"/>
        </w:numPr>
      </w:pPr>
      <w:hyperlink r:id="rId172">
        <w:r>
          <w:rPr>
            <w:rStyle w:val="Hyperlink"/>
          </w:rPr>
          <w:t xml:space="preserve"> Gestion de carrière</w:t>
        </w:r>
      </w:hyperlink>
    </w:p>
    <w:p w14:paraId="237B25EE" w14:textId="30A9431F" w:rsidR="003E2B54" w:rsidRDefault="00284C1E">
      <w:pPr>
        <w:pStyle w:val="Compact"/>
        <w:numPr>
          <w:ilvl w:val="0"/>
          <w:numId w:val="55"/>
        </w:numPr>
      </w:pPr>
      <w:hyperlink r:id="rId173">
        <w:r>
          <w:rPr>
            <w:rStyle w:val="Hyperlink"/>
          </w:rPr>
          <w:t>Parcours de développement de carrière</w:t>
        </w:r>
      </w:hyperlink>
    </w:p>
    <w:p w14:paraId="466AD35B" w14:textId="1CAC251D" w:rsidR="003E2B54" w:rsidRDefault="00284C1E">
      <w:pPr>
        <w:pStyle w:val="Compact"/>
        <w:numPr>
          <w:ilvl w:val="0"/>
          <w:numId w:val="55"/>
        </w:numPr>
      </w:pPr>
      <w:hyperlink r:id="rId174">
        <w:r>
          <w:rPr>
            <w:rStyle w:val="Hyperlink"/>
          </w:rPr>
          <w:t>Carrières en gestion</w:t>
        </w:r>
      </w:hyperlink>
    </w:p>
    <w:p w14:paraId="0B3B373C" w14:textId="180D0E0B" w:rsidR="003E2B54" w:rsidRDefault="00284C1E">
      <w:pPr>
        <w:pStyle w:val="Compact"/>
        <w:numPr>
          <w:ilvl w:val="0"/>
          <w:numId w:val="55"/>
        </w:numPr>
      </w:pPr>
      <w:hyperlink r:id="rId175">
        <w:r>
          <w:rPr>
            <w:rStyle w:val="Hyperlink"/>
          </w:rPr>
          <w:t>Stages et projets</w:t>
        </w:r>
      </w:hyperlink>
    </w:p>
    <w:p w14:paraId="79C29EDB" w14:textId="65777C79" w:rsidR="003E2B54" w:rsidRDefault="00284C1E">
      <w:pPr>
        <w:pStyle w:val="Compact"/>
        <w:numPr>
          <w:ilvl w:val="0"/>
          <w:numId w:val="55"/>
        </w:numPr>
      </w:pPr>
      <w:hyperlink r:id="rId176">
        <w:r>
          <w:rPr>
            <w:rStyle w:val="Hyperlink"/>
          </w:rPr>
          <w:t>CV et lettres</w:t>
        </w:r>
      </w:hyperlink>
    </w:p>
    <w:p w14:paraId="3A554240" w14:textId="2D575FC6" w:rsidR="003E2B54" w:rsidRDefault="00284C1E">
      <w:pPr>
        <w:pStyle w:val="Compact"/>
        <w:numPr>
          <w:ilvl w:val="0"/>
          <w:numId w:val="55"/>
        </w:numPr>
      </w:pPr>
      <w:hyperlink r:id="rId177">
        <w:r>
          <w:rPr>
            <w:rStyle w:val="Hyperlink"/>
          </w:rPr>
          <w:t>Réseautage</w:t>
        </w:r>
      </w:hyperlink>
    </w:p>
    <w:p w14:paraId="73DB737A" w14:textId="58611590" w:rsidR="003E2B54" w:rsidRDefault="00284C1E">
      <w:pPr>
        <w:pStyle w:val="Compact"/>
        <w:numPr>
          <w:ilvl w:val="0"/>
          <w:numId w:val="55"/>
        </w:numPr>
      </w:pPr>
      <w:hyperlink r:id="rId178">
        <w:r>
          <w:rPr>
            <w:rStyle w:val="Hyperlink"/>
          </w:rPr>
          <w:t>Entrevues</w:t>
        </w:r>
      </w:hyperlink>
    </w:p>
    <w:p w14:paraId="44EA148B" w14:textId="3657D0CE" w:rsidR="003E2B54" w:rsidRDefault="00284C1E">
      <w:pPr>
        <w:pStyle w:val="Compact"/>
        <w:numPr>
          <w:ilvl w:val="0"/>
          <w:numId w:val="55"/>
        </w:numPr>
      </w:pPr>
      <w:hyperlink r:id="rId179">
        <w:r>
          <w:rPr>
            <w:rStyle w:val="Hyperlink"/>
          </w:rPr>
          <w:t>Services et ateliers</w:t>
        </w:r>
      </w:hyperlink>
    </w:p>
    <w:p w14:paraId="6322F0D6" w14:textId="6CFFDBF3" w:rsidR="003E2B54" w:rsidRDefault="00284C1E">
      <w:pPr>
        <w:pStyle w:val="Compact"/>
        <w:numPr>
          <w:ilvl w:val="0"/>
          <w:numId w:val="55"/>
        </w:numPr>
      </w:pPr>
      <w:hyperlink r:id="rId180">
        <w:r>
          <w:rPr>
            <w:rStyle w:val="Hyperlink"/>
          </w:rPr>
          <w:t>Joindre le Service de gestion de carrière</w:t>
        </w:r>
      </w:hyperlink>
    </w:p>
    <w:p w14:paraId="4E7E2180" w14:textId="77777777" w:rsidR="003E2B54" w:rsidRDefault="00284C1E">
      <w:pPr>
        <w:pStyle w:val="FirstParagraph"/>
      </w:pPr>
      <w:bookmarkStart w:id="144" w:name="br-145555"/>
      <w:r>
        <w:t>Des professionnels qui exercent des fonctions clés d'information, de conseil et d'orientation. Des partenaires capables d'offrir des solutions innovantes sur un vaste éventail d’enjeux d’affaires ou de gestion. Explorez les carrières en consultation.</w:t>
      </w:r>
    </w:p>
    <w:p w14:paraId="57D80A95" w14:textId="77777777" w:rsidR="003E2B54" w:rsidRDefault="00284C1E">
      <w:pPr>
        <w:pStyle w:val="Heading2"/>
      </w:pPr>
      <w:bookmarkStart w:id="145" w:name="exemples-de-postes-3"/>
      <w:bookmarkStart w:id="146" w:name="br-145562"/>
      <w:bookmarkEnd w:id="144"/>
      <w:r>
        <w:lastRenderedPageBreak/>
        <w:t>Exemples de postes</w:t>
      </w:r>
    </w:p>
    <w:p w14:paraId="161AE33A" w14:textId="77777777" w:rsidR="003E2B54" w:rsidRDefault="00284C1E">
      <w:pPr>
        <w:pStyle w:val="FirstParagraph"/>
      </w:pPr>
      <w:r>
        <w:t>Les postes et les responsabilités reliées varient selon le champ d'expertise et le grade universitaire atteint.</w:t>
      </w:r>
    </w:p>
    <w:p w14:paraId="208BED88" w14:textId="77777777" w:rsidR="003E2B54" w:rsidRDefault="00284C1E">
      <w:pPr>
        <w:pStyle w:val="Compact"/>
        <w:numPr>
          <w:ilvl w:val="0"/>
          <w:numId w:val="56"/>
        </w:numPr>
      </w:pPr>
      <w:r>
        <w:t>Analyste</w:t>
      </w:r>
    </w:p>
    <w:p w14:paraId="33243C7E" w14:textId="77777777" w:rsidR="003E2B54" w:rsidRDefault="00284C1E">
      <w:pPr>
        <w:pStyle w:val="Compact"/>
        <w:numPr>
          <w:ilvl w:val="0"/>
          <w:numId w:val="56"/>
        </w:numPr>
      </w:pPr>
      <w:r>
        <w:t>Consultante ou consultant en gestion ou en stratégie</w:t>
      </w:r>
    </w:p>
    <w:p w14:paraId="10318F8F" w14:textId="77777777" w:rsidR="003E2B54" w:rsidRDefault="00284C1E">
      <w:pPr>
        <w:pStyle w:val="Compact"/>
        <w:numPr>
          <w:ilvl w:val="0"/>
          <w:numId w:val="56"/>
        </w:numPr>
      </w:pPr>
      <w:r>
        <w:t>Consultante spécialisée ou consultant spécialisé</w:t>
      </w:r>
    </w:p>
    <w:p w14:paraId="585D15FF" w14:textId="77777777" w:rsidR="003E2B54" w:rsidRDefault="00284C1E">
      <w:pPr>
        <w:pStyle w:val="FirstParagraph"/>
      </w:pPr>
      <w:r>
        <w:t>Pour obtenir un poste dans une grande firme de consultation, les candidats doivent, entre autres, présenter un dossier universitaire et des réalisations parascolaires exceptionnelles (moyenne cumulative très élevée, forte implication étudiante, stage et emploi au sein d’entreprises prestigieuses).</w:t>
      </w:r>
    </w:p>
    <w:p w14:paraId="0621C88F" w14:textId="77777777" w:rsidR="003E2B54" w:rsidRDefault="00284C1E">
      <w:pPr>
        <w:pStyle w:val="BodyText"/>
      </w:pPr>
      <w:r>
        <w:t> </w:t>
      </w:r>
    </w:p>
    <w:p w14:paraId="5917BF29" w14:textId="77777777" w:rsidR="003E2B54" w:rsidRDefault="00284C1E">
      <w:pPr>
        <w:pStyle w:val="Heading3"/>
      </w:pPr>
      <w:bookmarkStart w:id="147" w:name="spécialisations-complémentaires-3"/>
      <w:bookmarkStart w:id="148" w:name="br-145571"/>
      <w:bookmarkEnd w:id="145"/>
      <w:bookmarkEnd w:id="146"/>
      <w:r>
        <w:t>Spécialisations complémentaires</w:t>
      </w:r>
    </w:p>
    <w:p w14:paraId="7F0D5DFC" w14:textId="77777777" w:rsidR="003E2B54" w:rsidRDefault="00284C1E">
      <w:pPr>
        <w:pStyle w:val="FirstParagraph"/>
      </w:pPr>
      <w:r>
        <w:t>Ces professionnels sont en général détenteurs d'une autre expertise.</w:t>
      </w:r>
    </w:p>
    <w:p w14:paraId="3EDB816F" w14:textId="6D0DC1EB" w:rsidR="003E2B54" w:rsidRDefault="00284C1E">
      <w:pPr>
        <w:pStyle w:val="Compact"/>
        <w:numPr>
          <w:ilvl w:val="0"/>
          <w:numId w:val="57"/>
        </w:numPr>
      </w:pPr>
      <w:hyperlink r:id="rId181">
        <w:r>
          <w:rPr>
            <w:rStyle w:val="Hyperlink"/>
          </w:rPr>
          <w:t>Affaires internationales</w:t>
        </w:r>
      </w:hyperlink>
    </w:p>
    <w:p w14:paraId="060166F4" w14:textId="30FD8F59" w:rsidR="003E2B54" w:rsidRDefault="00284C1E">
      <w:pPr>
        <w:pStyle w:val="Compact"/>
        <w:numPr>
          <w:ilvl w:val="0"/>
          <w:numId w:val="57"/>
        </w:numPr>
      </w:pPr>
      <w:hyperlink r:id="rId182">
        <w:r>
          <w:rPr>
            <w:rStyle w:val="Hyperlink"/>
          </w:rPr>
          <w:t>Analyse d'affaires – technologies de l'information</w:t>
        </w:r>
      </w:hyperlink>
    </w:p>
    <w:p w14:paraId="7ED75A21" w14:textId="51899C19" w:rsidR="003E2B54" w:rsidRDefault="00284C1E">
      <w:pPr>
        <w:pStyle w:val="Compact"/>
        <w:numPr>
          <w:ilvl w:val="0"/>
          <w:numId w:val="57"/>
        </w:numPr>
      </w:pPr>
      <w:hyperlink r:id="rId183">
        <w:r>
          <w:rPr>
            <w:rStyle w:val="Hyperlink"/>
          </w:rPr>
          <w:t>Comptabilité</w:t>
        </w:r>
      </w:hyperlink>
    </w:p>
    <w:p w14:paraId="26A9ACBC" w14:textId="7D669D4D" w:rsidR="003E2B54" w:rsidRDefault="00284C1E">
      <w:pPr>
        <w:pStyle w:val="Compact"/>
        <w:numPr>
          <w:ilvl w:val="0"/>
          <w:numId w:val="57"/>
        </w:numPr>
      </w:pPr>
      <w:hyperlink r:id="rId184">
        <w:r>
          <w:rPr>
            <w:rStyle w:val="Hyperlink"/>
          </w:rPr>
          <w:t>Économie financière ou appliquée</w:t>
        </w:r>
      </w:hyperlink>
    </w:p>
    <w:p w14:paraId="56546ECE" w14:textId="7A7E36DE" w:rsidR="003E2B54" w:rsidRDefault="00284C1E">
      <w:pPr>
        <w:pStyle w:val="Compact"/>
        <w:numPr>
          <w:ilvl w:val="0"/>
          <w:numId w:val="57"/>
        </w:numPr>
      </w:pPr>
      <w:hyperlink r:id="rId185">
        <w:r>
          <w:rPr>
            <w:rStyle w:val="Hyperlink"/>
          </w:rPr>
          <w:t>Entrepreneuriat</w:t>
        </w:r>
      </w:hyperlink>
    </w:p>
    <w:p w14:paraId="002BABC2" w14:textId="055F141D" w:rsidR="003E2B54" w:rsidRDefault="00284C1E">
      <w:pPr>
        <w:pStyle w:val="Compact"/>
        <w:numPr>
          <w:ilvl w:val="0"/>
          <w:numId w:val="57"/>
        </w:numPr>
      </w:pPr>
      <w:hyperlink r:id="rId186">
        <w:r>
          <w:rPr>
            <w:rStyle w:val="Hyperlink"/>
          </w:rPr>
          <w:t>Finance</w:t>
        </w:r>
      </w:hyperlink>
    </w:p>
    <w:p w14:paraId="2668D991" w14:textId="1876C62F" w:rsidR="003E2B54" w:rsidRDefault="00284C1E">
      <w:pPr>
        <w:pStyle w:val="Compact"/>
        <w:numPr>
          <w:ilvl w:val="0"/>
          <w:numId w:val="57"/>
        </w:numPr>
      </w:pPr>
      <w:hyperlink r:id="rId187">
        <w:r>
          <w:rPr>
            <w:rStyle w:val="Hyperlink"/>
          </w:rPr>
          <w:t>Gestion de projets</w:t>
        </w:r>
      </w:hyperlink>
    </w:p>
    <w:p w14:paraId="1F6F49F9" w14:textId="3C6C43CC" w:rsidR="003E2B54" w:rsidRDefault="00284C1E">
      <w:pPr>
        <w:pStyle w:val="Compact"/>
        <w:numPr>
          <w:ilvl w:val="0"/>
          <w:numId w:val="57"/>
        </w:numPr>
      </w:pPr>
      <w:hyperlink r:id="rId188">
        <w:r>
          <w:rPr>
            <w:rStyle w:val="Hyperlink"/>
          </w:rPr>
          <w:t>Gestion des opérations et de la logistique</w:t>
        </w:r>
      </w:hyperlink>
    </w:p>
    <w:p w14:paraId="0B75A376" w14:textId="039F3867" w:rsidR="003E2B54" w:rsidRDefault="00284C1E">
      <w:pPr>
        <w:pStyle w:val="Compact"/>
        <w:numPr>
          <w:ilvl w:val="0"/>
          <w:numId w:val="57"/>
        </w:numPr>
      </w:pPr>
      <w:hyperlink r:id="rId189">
        <w:r>
          <w:rPr>
            <w:rStyle w:val="Hyperlink"/>
          </w:rPr>
          <w:t>Gestion des ressources humaines</w:t>
        </w:r>
      </w:hyperlink>
    </w:p>
    <w:p w14:paraId="3B0C9CB7" w14:textId="29B418DB" w:rsidR="003E2B54" w:rsidRDefault="00284C1E">
      <w:pPr>
        <w:pStyle w:val="Compact"/>
        <w:numPr>
          <w:ilvl w:val="0"/>
          <w:numId w:val="57"/>
        </w:numPr>
      </w:pPr>
      <w:hyperlink r:id="rId190">
        <w:r>
          <w:rPr>
            <w:rStyle w:val="Hyperlink"/>
          </w:rPr>
          <w:t>Gestion du développement durable</w:t>
        </w:r>
      </w:hyperlink>
    </w:p>
    <w:p w14:paraId="6DE4F0D2" w14:textId="4066EA92" w:rsidR="003E2B54" w:rsidRDefault="00284C1E">
      <w:pPr>
        <w:pStyle w:val="Compact"/>
        <w:numPr>
          <w:ilvl w:val="0"/>
          <w:numId w:val="57"/>
        </w:numPr>
      </w:pPr>
      <w:hyperlink r:id="rId191">
        <w:r>
          <w:rPr>
            <w:rStyle w:val="Hyperlink"/>
          </w:rPr>
          <w:t>Management</w:t>
        </w:r>
      </w:hyperlink>
    </w:p>
    <w:p w14:paraId="02F7880D" w14:textId="6DFCE918" w:rsidR="003E2B54" w:rsidRDefault="00284C1E">
      <w:pPr>
        <w:pStyle w:val="Compact"/>
        <w:numPr>
          <w:ilvl w:val="0"/>
          <w:numId w:val="57"/>
        </w:numPr>
      </w:pPr>
      <w:hyperlink r:id="rId192">
        <w:r>
          <w:rPr>
            <w:rStyle w:val="Hyperlink"/>
          </w:rPr>
          <w:t>Marketing</w:t>
        </w:r>
      </w:hyperlink>
    </w:p>
    <w:p w14:paraId="6D2B1397" w14:textId="7957ACCF" w:rsidR="003E2B54" w:rsidRDefault="00284C1E">
      <w:pPr>
        <w:pStyle w:val="Compact"/>
        <w:numPr>
          <w:ilvl w:val="0"/>
          <w:numId w:val="57"/>
        </w:numPr>
      </w:pPr>
      <w:hyperlink r:id="rId193">
        <w:r>
          <w:rPr>
            <w:rStyle w:val="Hyperlink"/>
          </w:rPr>
          <w:t>Science des données</w:t>
        </w:r>
      </w:hyperlink>
    </w:p>
    <w:p w14:paraId="289B82E4" w14:textId="77777777" w:rsidR="003E2B54" w:rsidRDefault="00284C1E">
      <w:pPr>
        <w:pStyle w:val="Heading3"/>
      </w:pPr>
      <w:bookmarkStart w:id="149" w:name="en-apprendre-plus-3"/>
      <w:bookmarkStart w:id="150" w:name="br-146056"/>
      <w:bookmarkEnd w:id="147"/>
      <w:bookmarkEnd w:id="148"/>
      <w:r>
        <w:t>En apprendre plus</w:t>
      </w:r>
    </w:p>
    <w:p w14:paraId="70F9391F" w14:textId="72B253BF" w:rsidR="003E2B54" w:rsidRDefault="00284C1E">
      <w:pPr>
        <w:pStyle w:val="Compact"/>
        <w:numPr>
          <w:ilvl w:val="0"/>
          <w:numId w:val="58"/>
        </w:numPr>
      </w:pPr>
      <w:r>
        <w:t xml:space="preserve">Consultez des descriptions de postes sur des </w:t>
      </w:r>
      <w:hyperlink r:id="rId194">
        <w:r>
          <w:rPr>
            <w:rStyle w:val="Hyperlink"/>
          </w:rPr>
          <w:t>sites de recherche d'emploi généralistes et spécialisés</w:t>
        </w:r>
      </w:hyperlink>
      <w:r>
        <w:t>.</w:t>
      </w:r>
    </w:p>
    <w:p w14:paraId="2411415D" w14:textId="6224FD37" w:rsidR="003E2B54" w:rsidRDefault="00284C1E">
      <w:pPr>
        <w:pStyle w:val="Compact"/>
        <w:numPr>
          <w:ilvl w:val="0"/>
          <w:numId w:val="58"/>
        </w:numPr>
      </w:pPr>
      <w:r>
        <w:t xml:space="preserve">La consultation est-elle un bon choix pour vous? Avant de prendre votre décision, </w:t>
      </w:r>
      <w:hyperlink r:id="rId195">
        <w:r>
          <w:rPr>
            <w:rStyle w:val="Hyperlink"/>
          </w:rPr>
          <w:t>assistez à un panel de consultants de diverses firmes</w:t>
        </w:r>
      </w:hyperlink>
      <w:r>
        <w:t>, animé par des professeurs en management.</w:t>
      </w:r>
    </w:p>
    <w:p w14:paraId="4505643A" w14:textId="77777777" w:rsidR="003E2B54" w:rsidRDefault="00284C1E">
      <w:pPr>
        <w:pStyle w:val="Compact"/>
        <w:numPr>
          <w:ilvl w:val="0"/>
          <w:numId w:val="58"/>
        </w:numPr>
      </w:pPr>
      <w:hyperlink r:id="rId196">
        <w:r>
          <w:rPr>
            <w:rStyle w:val="Hyperlink"/>
          </w:rPr>
          <w:t>Tout savoir sur le monde de la consultation</w:t>
        </w:r>
      </w:hyperlink>
      <w:r>
        <w:t>, manuel du Club de consultation en management (CCM).</w:t>
      </w:r>
    </w:p>
    <w:p w14:paraId="7AE2DDEF" w14:textId="77777777" w:rsidR="003E2B54" w:rsidRDefault="00284C1E">
      <w:pPr>
        <w:pStyle w:val="Compact"/>
        <w:numPr>
          <w:ilvl w:val="0"/>
          <w:numId w:val="58"/>
        </w:numPr>
      </w:pPr>
      <w:hyperlink r:id="rId197">
        <w:r>
          <w:rPr>
            <w:rStyle w:val="Hyperlink"/>
          </w:rPr>
          <w:t>CaseCoach</w:t>
        </w:r>
      </w:hyperlink>
      <w:r>
        <w:t>: leader de la préparation en ligne aux entretiens par études de cas. Il a été créé par des anciens intervieweurs de McKinsey. Cet outil est un incontournable pour les étudiants intéressés à poser leur candidature auprès des firmes de consultants.</w:t>
      </w:r>
      <w:r>
        <w:br/>
        <w:t> </w:t>
      </w:r>
    </w:p>
    <w:p w14:paraId="6C6903FF" w14:textId="77777777" w:rsidR="003E2B54" w:rsidRDefault="00284C1E">
      <w:pPr>
        <w:pStyle w:val="Heading5"/>
      </w:pPr>
      <w:bookmarkStart w:id="151" w:name="comment-explorer-les-carrières-3"/>
      <w:bookmarkEnd w:id="149"/>
      <w:bookmarkEnd w:id="150"/>
      <w:r>
        <w:rPr>
          <w:b/>
          <w:bCs/>
        </w:rPr>
        <w:t>COMMENT EXPLORER LES CARRIÈRES</w:t>
      </w:r>
    </w:p>
    <w:p w14:paraId="13CB3651" w14:textId="1ACFB410" w:rsidR="003E2B54" w:rsidRDefault="00284C1E">
      <w:pPr>
        <w:pStyle w:val="FirstParagraph"/>
      </w:pPr>
      <w:r>
        <w:t xml:space="preserve">Vous vous questionnez sur la manière de s’informer efficacement sur les carrières et le marché du travail? </w:t>
      </w:r>
      <w:hyperlink r:id="rId198">
        <w:r>
          <w:rPr>
            <w:rStyle w:val="Hyperlink"/>
          </w:rPr>
          <w:t>Consultez notre guide</w:t>
        </w:r>
      </w:hyperlink>
      <w:r>
        <w:t>.</w:t>
      </w:r>
    </w:p>
    <w:p w14:paraId="75EF6B75" w14:textId="77777777" w:rsidR="003E2B54" w:rsidRDefault="00284C1E">
      <w:pPr>
        <w:pStyle w:val="BodyText"/>
      </w:pPr>
      <w:r>
        <w:br/>
      </w:r>
      <w:r>
        <w:rPr>
          <w:b/>
          <w:bCs/>
        </w:rPr>
        <w:t>Étudiants du baccalauréat (B.A.A.)</w:t>
      </w:r>
    </w:p>
    <w:p w14:paraId="7CFA63E2" w14:textId="77777777" w:rsidR="003E2B54" w:rsidRDefault="00284C1E">
      <w:pPr>
        <w:pStyle w:val="BodyText"/>
      </w:pPr>
      <w:hyperlink r:id="rId199">
        <w:r>
          <w:rPr>
            <w:rStyle w:val="Hyperlink"/>
          </w:rPr>
          <w:t>Choisir sa spécialisation au B.A.A.</w:t>
        </w:r>
      </w:hyperlink>
    </w:p>
    <w:p w14:paraId="2CD6C306" w14:textId="77777777" w:rsidR="003E2B54" w:rsidRDefault="00284C1E">
      <w:pPr>
        <w:pStyle w:val="Heading2"/>
      </w:pPr>
      <w:bookmarkStart w:id="152" w:name="connectez-vous-3"/>
      <w:bookmarkEnd w:id="151"/>
      <w:r>
        <w:t>Connectez-vous</w:t>
      </w:r>
    </w:p>
    <w:p w14:paraId="460482A3" w14:textId="77777777" w:rsidR="003E2B54" w:rsidRDefault="00284C1E">
      <w:pPr>
        <w:pStyle w:val="FirstParagraph"/>
      </w:pPr>
      <w:r>
        <w:t>Allez au-devant des membres de la communauté qui sauront vous informer sur ces carrières. Rejoignez leurs réseaux, visitez leurs pages web et échangez avec eux.</w:t>
      </w:r>
    </w:p>
    <w:bookmarkStart w:id="153" w:name="br-145572"/>
    <w:bookmarkStart w:id="154" w:name="gi-146057"/>
    <w:bookmarkEnd w:id="152"/>
    <w:p w14:paraId="36148FAA" w14:textId="77777777" w:rsidR="003E2B54" w:rsidRDefault="00284C1E">
      <w:pPr>
        <w:pStyle w:val="BodyText"/>
      </w:pPr>
      <w:r>
        <w:fldChar w:fldCharType="begin"/>
      </w:r>
      <w:r>
        <w:instrText>HYPERLINK \l "explo-145572-674614" \h</w:instrText>
      </w:r>
      <w:r>
        <w:fldChar w:fldCharType="separate"/>
      </w:r>
      <w:r>
        <w:fldChar w:fldCharType="end"/>
      </w:r>
    </w:p>
    <w:p w14:paraId="4DD84E8A" w14:textId="77777777" w:rsidR="003E2B54" w:rsidRDefault="00284C1E">
      <w:pPr>
        <w:pStyle w:val="BodyText"/>
      </w:pPr>
      <w:r>
        <w:t>+</w:t>
      </w:r>
    </w:p>
    <w:p w14:paraId="7E49DF8B" w14:textId="77777777" w:rsidR="003E2B54" w:rsidRDefault="00284C1E">
      <w:pPr>
        <w:pStyle w:val="Heading3"/>
      </w:pPr>
      <w:bookmarkStart w:id="155" w:name="diplômés-de-hec-montréal-3"/>
      <w:r>
        <w:t>Diplômés de HEC Montréal</w:t>
      </w:r>
    </w:p>
    <w:bookmarkStart w:id="156" w:name="explo-145572-674614"/>
    <w:bookmarkEnd w:id="155"/>
    <w:p w14:paraId="7311C869" w14:textId="77777777" w:rsidR="003E2B54" w:rsidRDefault="00284C1E">
      <w:pPr>
        <w:pStyle w:val="Compact"/>
        <w:numPr>
          <w:ilvl w:val="0"/>
          <w:numId w:val="59"/>
        </w:numPr>
      </w:pPr>
      <w:r>
        <w:fldChar w:fldCharType="begin"/>
      </w:r>
      <w:r>
        <w:instrText>HYPERLINK "https://www.linkedin.com/school/hec-montréal/people/?keywords=consultant&amp;viewAsMember=true" \h</w:instrText>
      </w:r>
      <w:r>
        <w:fldChar w:fldCharType="separate"/>
      </w:r>
      <w:r>
        <w:rPr>
          <w:rStyle w:val="Hyperlink"/>
        </w:rPr>
        <w:t>Leurs profils sur LinkedIn</w:t>
      </w:r>
      <w:r>
        <w:fldChar w:fldCharType="end"/>
      </w:r>
      <w:r>
        <w:t>. Utilisez les mots-clés pertinents pour affiner votre recherche.</w:t>
      </w:r>
    </w:p>
    <w:p w14:paraId="0C425A29" w14:textId="77777777" w:rsidR="003E2B54" w:rsidRDefault="00284C1E">
      <w:pPr>
        <w:pStyle w:val="Compact"/>
        <w:numPr>
          <w:ilvl w:val="0"/>
          <w:numId w:val="59"/>
        </w:numPr>
      </w:pPr>
      <w:hyperlink r:id="rId200">
        <w:r>
          <w:rPr>
            <w:rStyle w:val="Hyperlink"/>
          </w:rPr>
          <w:t>Activités réservées aux personnes diplômées</w:t>
        </w:r>
      </w:hyperlink>
    </w:p>
    <w:bookmarkStart w:id="157" w:name="br-145568"/>
    <w:bookmarkEnd w:id="156"/>
    <w:bookmarkEnd w:id="153"/>
    <w:p w14:paraId="68898DAA" w14:textId="77777777" w:rsidR="003E2B54" w:rsidRDefault="00284C1E">
      <w:pPr>
        <w:pStyle w:val="FirstParagraph"/>
      </w:pPr>
      <w:r>
        <w:fldChar w:fldCharType="begin"/>
      </w:r>
      <w:r>
        <w:instrText>HYPERLINK \l "explo-145568-187957" \h</w:instrText>
      </w:r>
      <w:r>
        <w:fldChar w:fldCharType="separate"/>
      </w:r>
      <w:r>
        <w:fldChar w:fldCharType="end"/>
      </w:r>
    </w:p>
    <w:p w14:paraId="000CAA7F" w14:textId="77777777" w:rsidR="003E2B54" w:rsidRDefault="00284C1E">
      <w:pPr>
        <w:pStyle w:val="BodyText"/>
      </w:pPr>
      <w:r>
        <w:t>+</w:t>
      </w:r>
    </w:p>
    <w:p w14:paraId="00F587A8" w14:textId="77777777" w:rsidR="003E2B54" w:rsidRDefault="00284C1E">
      <w:pPr>
        <w:pStyle w:val="Heading3"/>
      </w:pPr>
      <w:bookmarkStart w:id="158" w:name="professionnels-3"/>
      <w:r>
        <w:t>Professionnels</w:t>
      </w:r>
    </w:p>
    <w:bookmarkStart w:id="159" w:name="explo-145568-187957"/>
    <w:bookmarkEnd w:id="158"/>
    <w:p w14:paraId="6661F060" w14:textId="77777777" w:rsidR="003E2B54" w:rsidRDefault="00284C1E">
      <w:pPr>
        <w:pStyle w:val="Compact"/>
        <w:numPr>
          <w:ilvl w:val="0"/>
          <w:numId w:val="60"/>
        </w:numPr>
      </w:pPr>
      <w:r>
        <w:fldChar w:fldCharType="begin"/>
      </w:r>
      <w:r>
        <w:instrText>HYPERLINK "https://www.linkedin.com/search/results/people/?keywords=consultant&amp;origin=GLOBAL_SEARCH_HEADER" \h</w:instrText>
      </w:r>
      <w:r>
        <w:fldChar w:fldCharType="separate"/>
      </w:r>
      <w:r>
        <w:rPr>
          <w:rStyle w:val="Hyperlink"/>
        </w:rPr>
        <w:t>Leurs profils sur LinkedIn</w:t>
      </w:r>
      <w:r>
        <w:fldChar w:fldCharType="end"/>
      </w:r>
      <w:r>
        <w:t>. Utilisez les mots-clés pertinents pour affiner votre recherche.</w:t>
      </w:r>
    </w:p>
    <w:p w14:paraId="564F9125" w14:textId="77777777" w:rsidR="003E2B54" w:rsidRDefault="00284C1E">
      <w:pPr>
        <w:pStyle w:val="Compact"/>
        <w:numPr>
          <w:ilvl w:val="0"/>
          <w:numId w:val="60"/>
        </w:numPr>
      </w:pPr>
      <w:r>
        <w:t xml:space="preserve">Événements de réseautage : </w:t>
      </w:r>
      <w:hyperlink r:id="rId201">
        <w:r>
          <w:rPr>
            <w:rStyle w:val="Hyperlink"/>
          </w:rPr>
          <w:t>Consultez le calendrier des événements pour la communauté étudiante</w:t>
        </w:r>
      </w:hyperlink>
    </w:p>
    <w:bookmarkStart w:id="160" w:name="br-145558"/>
    <w:bookmarkEnd w:id="159"/>
    <w:bookmarkEnd w:id="157"/>
    <w:p w14:paraId="458027C9" w14:textId="77777777" w:rsidR="003E2B54" w:rsidRDefault="00284C1E">
      <w:pPr>
        <w:pStyle w:val="FirstParagraph"/>
      </w:pPr>
      <w:r>
        <w:fldChar w:fldCharType="begin"/>
      </w:r>
      <w:r>
        <w:instrText>HYPERLINK \l "explo-145558-294180" \h</w:instrText>
      </w:r>
      <w:r>
        <w:fldChar w:fldCharType="separate"/>
      </w:r>
      <w:r>
        <w:fldChar w:fldCharType="end"/>
      </w:r>
    </w:p>
    <w:p w14:paraId="608320B6" w14:textId="77777777" w:rsidR="003E2B54" w:rsidRDefault="00284C1E">
      <w:pPr>
        <w:pStyle w:val="BodyText"/>
      </w:pPr>
      <w:r>
        <w:t>+</w:t>
      </w:r>
    </w:p>
    <w:p w14:paraId="218AC607" w14:textId="77777777" w:rsidR="003E2B54" w:rsidRDefault="00284C1E">
      <w:pPr>
        <w:pStyle w:val="Heading3"/>
      </w:pPr>
      <w:bookmarkStart w:id="161" w:name="associations-et-regroupements-1"/>
      <w:r>
        <w:t>Associations et regroupements</w:t>
      </w:r>
    </w:p>
    <w:bookmarkStart w:id="162" w:name="explo-145558-294180"/>
    <w:bookmarkEnd w:id="161"/>
    <w:p w14:paraId="63DBC133" w14:textId="77777777" w:rsidR="003E2B54" w:rsidRDefault="00284C1E">
      <w:pPr>
        <w:pStyle w:val="Compact"/>
        <w:numPr>
          <w:ilvl w:val="0"/>
          <w:numId w:val="61"/>
        </w:numPr>
      </w:pPr>
      <w:r>
        <w:fldChar w:fldCharType="begin"/>
      </w:r>
      <w:r>
        <w:instrText>HYPERLINK "http://www.cmc-canada.ca/home" \h</w:instrText>
      </w:r>
      <w:r>
        <w:fldChar w:fldCharType="separate"/>
      </w:r>
      <w:r>
        <w:rPr>
          <w:rStyle w:val="Hyperlink"/>
        </w:rPr>
        <w:t>Association canadienne des conseillers en management (CMC Canada)</w:t>
      </w:r>
      <w:r>
        <w:fldChar w:fldCharType="end"/>
      </w:r>
    </w:p>
    <w:p w14:paraId="008FA663" w14:textId="77777777" w:rsidR="003E2B54" w:rsidRDefault="00284C1E">
      <w:pPr>
        <w:pStyle w:val="Compact"/>
        <w:numPr>
          <w:ilvl w:val="0"/>
          <w:numId w:val="61"/>
        </w:numPr>
      </w:pPr>
      <w:hyperlink r:id="rId202">
        <w:r>
          <w:rPr>
            <w:rStyle w:val="Hyperlink"/>
          </w:rPr>
          <w:t>ACMP Québec</w:t>
        </w:r>
      </w:hyperlink>
    </w:p>
    <w:bookmarkStart w:id="163" w:name="br-145563"/>
    <w:bookmarkEnd w:id="162"/>
    <w:bookmarkEnd w:id="160"/>
    <w:p w14:paraId="21EEC3D0" w14:textId="77777777" w:rsidR="003E2B54" w:rsidRDefault="00284C1E">
      <w:pPr>
        <w:pStyle w:val="FirstParagraph"/>
      </w:pPr>
      <w:r>
        <w:lastRenderedPageBreak/>
        <w:fldChar w:fldCharType="begin"/>
      </w:r>
      <w:r>
        <w:instrText>HYPERLINK \l "explo-145563-396563" \h</w:instrText>
      </w:r>
      <w:r>
        <w:fldChar w:fldCharType="separate"/>
      </w:r>
      <w:r>
        <w:fldChar w:fldCharType="end"/>
      </w:r>
    </w:p>
    <w:p w14:paraId="5FDABD9B" w14:textId="77777777" w:rsidR="003E2B54" w:rsidRDefault="00284C1E">
      <w:pPr>
        <w:pStyle w:val="BodyText"/>
      </w:pPr>
      <w:r>
        <w:t>+</w:t>
      </w:r>
    </w:p>
    <w:p w14:paraId="65A8CDBE" w14:textId="77777777" w:rsidR="003E2B54" w:rsidRDefault="00284C1E">
      <w:pPr>
        <w:pStyle w:val="Heading3"/>
      </w:pPr>
      <w:bookmarkStart w:id="164" w:name="professeurs-3"/>
      <w:r>
        <w:t>Professeurs</w:t>
      </w:r>
    </w:p>
    <w:bookmarkStart w:id="165" w:name="explo-145563-396563"/>
    <w:bookmarkEnd w:id="164"/>
    <w:p w14:paraId="17E9DFDF" w14:textId="77777777" w:rsidR="003E2B54" w:rsidRDefault="00284C1E">
      <w:pPr>
        <w:pStyle w:val="Compact"/>
        <w:numPr>
          <w:ilvl w:val="0"/>
          <w:numId w:val="62"/>
        </w:numPr>
      </w:pPr>
      <w:r>
        <w:fldChar w:fldCharType="begin"/>
      </w:r>
      <w:r>
        <w:instrText>HYPERLINK "https://www.hec.ca/profs/index.html" \h</w:instrText>
      </w:r>
      <w:r>
        <w:fldChar w:fldCharType="separate"/>
      </w:r>
      <w:r>
        <w:rPr>
          <w:rStyle w:val="Hyperlink"/>
        </w:rPr>
        <w:t>Membres du corps professoral de HEC Montréal</w:t>
      </w:r>
      <w:r>
        <w:fldChar w:fldCharType="end"/>
      </w:r>
    </w:p>
    <w:bookmarkStart w:id="166" w:name="br-145564"/>
    <w:bookmarkEnd w:id="165"/>
    <w:bookmarkEnd w:id="163"/>
    <w:p w14:paraId="023E2C6E" w14:textId="77777777" w:rsidR="003E2B54" w:rsidRDefault="00284C1E">
      <w:pPr>
        <w:pStyle w:val="FirstParagraph"/>
      </w:pPr>
      <w:r>
        <w:fldChar w:fldCharType="begin"/>
      </w:r>
      <w:r>
        <w:instrText>HYPERLINK \l "explo-145564-718348" \h</w:instrText>
      </w:r>
      <w:r>
        <w:fldChar w:fldCharType="separate"/>
      </w:r>
      <w:r>
        <w:fldChar w:fldCharType="end"/>
      </w:r>
    </w:p>
    <w:p w14:paraId="263B3734" w14:textId="77777777" w:rsidR="003E2B54" w:rsidRDefault="00284C1E">
      <w:pPr>
        <w:pStyle w:val="BodyText"/>
      </w:pPr>
      <w:r>
        <w:t>+</w:t>
      </w:r>
    </w:p>
    <w:p w14:paraId="48C1850F" w14:textId="77777777" w:rsidR="003E2B54" w:rsidRDefault="00284C1E">
      <w:pPr>
        <w:pStyle w:val="Heading3"/>
      </w:pPr>
      <w:bookmarkStart w:id="167" w:name="étudiants-impliqués-3"/>
      <w:r>
        <w:t>Étudiants impliqués</w:t>
      </w:r>
    </w:p>
    <w:bookmarkStart w:id="168" w:name="explo-145564-718348"/>
    <w:bookmarkEnd w:id="167"/>
    <w:p w14:paraId="431A5FA6" w14:textId="77777777" w:rsidR="003E2B54" w:rsidRDefault="00284C1E">
      <w:pPr>
        <w:pStyle w:val="Compact"/>
        <w:numPr>
          <w:ilvl w:val="0"/>
          <w:numId w:val="63"/>
        </w:numPr>
      </w:pPr>
      <w:r>
        <w:fldChar w:fldCharType="begin"/>
      </w:r>
      <w:r>
        <w:instrText>HYPERLINK "https://www.facebook.com/ccmhec" \h</w:instrText>
      </w:r>
      <w:r>
        <w:fldChar w:fldCharType="separate"/>
      </w:r>
      <w:r>
        <w:rPr>
          <w:rStyle w:val="Hyperlink"/>
        </w:rPr>
        <w:t>Club de consultation en management (CCM)</w:t>
      </w:r>
      <w:r>
        <w:fldChar w:fldCharType="end"/>
      </w:r>
    </w:p>
    <w:bookmarkStart w:id="169" w:name="br-146058"/>
    <w:bookmarkEnd w:id="168"/>
    <w:bookmarkEnd w:id="166"/>
    <w:p w14:paraId="65D43CEB" w14:textId="77777777" w:rsidR="003E2B54" w:rsidRDefault="00284C1E">
      <w:pPr>
        <w:pStyle w:val="FirstParagraph"/>
      </w:pPr>
      <w:r>
        <w:fldChar w:fldCharType="begin"/>
      </w:r>
      <w:r>
        <w:instrText>HYPERLINK \l "explo-146058-139771" \h</w:instrText>
      </w:r>
      <w:r>
        <w:fldChar w:fldCharType="separate"/>
      </w:r>
      <w:r>
        <w:fldChar w:fldCharType="end"/>
      </w:r>
    </w:p>
    <w:p w14:paraId="1A31E681" w14:textId="77777777" w:rsidR="003E2B54" w:rsidRDefault="00284C1E">
      <w:pPr>
        <w:pStyle w:val="BodyText"/>
      </w:pPr>
      <w:r>
        <w:t>+</w:t>
      </w:r>
    </w:p>
    <w:p w14:paraId="0764A242" w14:textId="77777777" w:rsidR="003E2B54" w:rsidRDefault="00284C1E">
      <w:pPr>
        <w:pStyle w:val="Heading3"/>
      </w:pPr>
      <w:bookmarkStart w:id="170" w:name="groupes-dinformation-et-déchanges-3"/>
      <w:r>
        <w:t>Groupes d'information et d'échanges</w:t>
      </w:r>
    </w:p>
    <w:bookmarkStart w:id="171" w:name="explo-146058-139771"/>
    <w:bookmarkEnd w:id="170"/>
    <w:p w14:paraId="3AB164B7" w14:textId="77777777" w:rsidR="003E2B54" w:rsidRDefault="00284C1E">
      <w:pPr>
        <w:pStyle w:val="Compact"/>
        <w:numPr>
          <w:ilvl w:val="0"/>
          <w:numId w:val="64"/>
        </w:numPr>
      </w:pPr>
      <w:r>
        <w:fldChar w:fldCharType="begin"/>
      </w:r>
      <w:r>
        <w:instrText>HYPERLINK "https://www.linkedin.com/groups/114982/profile" \h</w:instrText>
      </w:r>
      <w:r>
        <w:fldChar w:fldCharType="separate"/>
      </w:r>
      <w:r>
        <w:rPr>
          <w:rStyle w:val="Hyperlink"/>
        </w:rPr>
        <w:t>Certified Business Consultant</w:t>
      </w:r>
      <w:r>
        <w:fldChar w:fldCharType="end"/>
      </w:r>
    </w:p>
    <w:p w14:paraId="427196CC" w14:textId="77777777" w:rsidR="003E2B54" w:rsidRDefault="00284C1E">
      <w:pPr>
        <w:pStyle w:val="Compact"/>
        <w:numPr>
          <w:ilvl w:val="0"/>
          <w:numId w:val="64"/>
        </w:numPr>
      </w:pPr>
      <w:hyperlink r:id="rId203">
        <w:r>
          <w:rPr>
            <w:rStyle w:val="Hyperlink"/>
          </w:rPr>
          <w:t>Strategy Consultant Group</w:t>
        </w:r>
      </w:hyperlink>
      <w:r>
        <w:br/>
        <w:t> </w:t>
      </w:r>
    </w:p>
    <w:bookmarkStart w:id="172" w:name="br-146059"/>
    <w:bookmarkEnd w:id="171"/>
    <w:bookmarkEnd w:id="169"/>
    <w:p w14:paraId="1AB2F38B" w14:textId="77777777" w:rsidR="003E2B54" w:rsidRDefault="00284C1E">
      <w:pPr>
        <w:pStyle w:val="FirstParagraph"/>
      </w:pPr>
      <w:r>
        <w:fldChar w:fldCharType="begin"/>
      </w:r>
      <w:r>
        <w:instrText>HYPERLINK \l "explo-146059-974415" \h</w:instrText>
      </w:r>
      <w:r>
        <w:fldChar w:fldCharType="separate"/>
      </w:r>
      <w:r>
        <w:fldChar w:fldCharType="end"/>
      </w:r>
    </w:p>
    <w:p w14:paraId="5E35D065" w14:textId="77777777" w:rsidR="003E2B54" w:rsidRDefault="00284C1E">
      <w:pPr>
        <w:pStyle w:val="BodyText"/>
      </w:pPr>
      <w:r>
        <w:t>+</w:t>
      </w:r>
    </w:p>
    <w:p w14:paraId="518895AC" w14:textId="77777777" w:rsidR="003E2B54" w:rsidRDefault="00284C1E">
      <w:pPr>
        <w:pStyle w:val="Heading3"/>
      </w:pPr>
      <w:bookmarkStart w:id="173" w:name="autres-ressources-3"/>
      <w:r>
        <w:t>Autres ressources</w:t>
      </w:r>
    </w:p>
    <w:p w14:paraId="7FE2BF4C" w14:textId="77777777" w:rsidR="003E2B54" w:rsidRDefault="00284C1E">
      <w:pPr>
        <w:pStyle w:val="FirstParagraph"/>
      </w:pPr>
      <w:bookmarkStart w:id="174" w:name="explo-146059-974415"/>
      <w:bookmarkEnd w:id="173"/>
      <w:r>
        <w:rPr>
          <w:b/>
          <w:bCs/>
        </w:rPr>
        <w:t>Capsules-conseils de Laurence Wilhelmy, recruteuse chez McKinsey et Compagnie</w:t>
      </w:r>
    </w:p>
    <w:p w14:paraId="38D1C251" w14:textId="77777777" w:rsidR="003E2B54" w:rsidRDefault="00284C1E">
      <w:pPr>
        <w:pStyle w:val="Compact"/>
        <w:numPr>
          <w:ilvl w:val="0"/>
          <w:numId w:val="65"/>
        </w:numPr>
      </w:pPr>
      <w:hyperlink r:id="rId204">
        <w:r>
          <w:rPr>
            <w:rStyle w:val="Hyperlink"/>
          </w:rPr>
          <w:t>Le profil des candidats recherchés en consultation</w:t>
        </w:r>
      </w:hyperlink>
    </w:p>
    <w:p w14:paraId="62187311" w14:textId="77777777" w:rsidR="003E2B54" w:rsidRDefault="00284C1E">
      <w:pPr>
        <w:pStyle w:val="Compact"/>
        <w:numPr>
          <w:ilvl w:val="0"/>
          <w:numId w:val="65"/>
        </w:numPr>
      </w:pPr>
      <w:hyperlink r:id="rId205">
        <w:r>
          <w:rPr>
            <w:rStyle w:val="Hyperlink"/>
          </w:rPr>
          <w:t>Qu’est-ce qu’un bon CV pour le domaine de la consultation?</w:t>
        </w:r>
      </w:hyperlink>
    </w:p>
    <w:p w14:paraId="5F03449E" w14:textId="77777777" w:rsidR="003E2B54" w:rsidRDefault="00284C1E">
      <w:pPr>
        <w:pStyle w:val="Compact"/>
        <w:numPr>
          <w:ilvl w:val="0"/>
          <w:numId w:val="65"/>
        </w:numPr>
      </w:pPr>
      <w:hyperlink r:id="rId206">
        <w:r>
          <w:rPr>
            <w:rStyle w:val="Hyperlink"/>
          </w:rPr>
          <w:t>Se préparer aux entrevues de cas</w:t>
        </w:r>
      </w:hyperlink>
    </w:p>
    <w:p w14:paraId="1B6C3B64" w14:textId="77777777" w:rsidR="003E2B54" w:rsidRDefault="00284C1E">
      <w:pPr>
        <w:pStyle w:val="Compact"/>
        <w:numPr>
          <w:ilvl w:val="0"/>
          <w:numId w:val="65"/>
        </w:numPr>
      </w:pPr>
      <w:hyperlink r:id="rId207">
        <w:r>
          <w:rPr>
            <w:rStyle w:val="Hyperlink"/>
          </w:rPr>
          <w:t>Le réseautage</w:t>
        </w:r>
      </w:hyperlink>
    </w:p>
    <w:p w14:paraId="222F2493" w14:textId="77777777" w:rsidR="003E2B54" w:rsidRDefault="00284C1E">
      <w:pPr>
        <w:pStyle w:val="Heading3"/>
      </w:pPr>
      <w:bookmarkStart w:id="175" w:name="plus-sur-les-carrières-en-gestion-3"/>
      <w:r>
        <w:t>Plus sur les carrières en gestion?</w:t>
      </w:r>
    </w:p>
    <w:p w14:paraId="059AEC8E" w14:textId="77777777" w:rsidR="003E2B54" w:rsidRDefault="00284C1E">
      <w:pPr>
        <w:pStyle w:val="FirstParagraph"/>
      </w:pPr>
      <w:r>
        <w:t xml:space="preserve">Consultez le guide CareerLeader (Accès par la section « Ressources / Carrières en gestion » du portail </w:t>
      </w:r>
      <w:hyperlink r:id="rId208">
        <w:r>
          <w:rPr>
            <w:rStyle w:val="Hyperlink"/>
          </w:rPr>
          <w:t>Ma Carrière</w:t>
        </w:r>
      </w:hyperlink>
      <w:r>
        <w:t>)</w:t>
      </w:r>
    </w:p>
    <w:p w14:paraId="2371AC33" w14:textId="77777777" w:rsidR="003E2B54" w:rsidRDefault="00284C1E">
      <w:pPr>
        <w:pStyle w:val="Heading5"/>
      </w:pPr>
      <w:bookmarkStart w:id="176" w:name="Xe430c08255bd5d7b07be314381d4f1d77b813c1"/>
      <w:bookmarkEnd w:id="175"/>
      <w:bookmarkEnd w:id="174"/>
      <w:bookmarkEnd w:id="172"/>
      <w:bookmarkEnd w:id="154"/>
      <w:r>
        <w:rPr>
          <w:b/>
          <w:bCs/>
        </w:rPr>
        <w:t>S'INFORMER AUPRÈS D'UNE COMMUNAUTÉ ACCESSIBLE</w:t>
      </w:r>
    </w:p>
    <w:p w14:paraId="5AE7E53C" w14:textId="77777777" w:rsidR="003E2B54" w:rsidRDefault="00284C1E">
      <w:pPr>
        <w:pStyle w:val="FirstParagraph"/>
      </w:pPr>
      <w:r>
        <w:t>Rien ne vaut un échange avec un professionnel pour en apprendre plus sur les réalités d'un domaine de la gestion. Lancez-vous!</w:t>
      </w:r>
    </w:p>
    <w:p w14:paraId="0D521E4B" w14:textId="50C69A2E" w:rsidR="003E2B54" w:rsidRDefault="00284C1E">
      <w:pPr>
        <w:pStyle w:val="BodyText"/>
      </w:pPr>
      <w:hyperlink r:id="rId209">
        <w:r>
          <w:rPr>
            <w:rStyle w:val="Hyperlink"/>
          </w:rPr>
          <w:t>Apprenez à bien utiliser LinkedIn</w:t>
        </w:r>
      </w:hyperlink>
    </w:p>
    <w:p w14:paraId="2260E183" w14:textId="146FB464" w:rsidR="003E2B54" w:rsidRDefault="00284C1E">
      <w:pPr>
        <w:pStyle w:val="BodyText"/>
      </w:pPr>
      <w:hyperlink r:id="rId210">
        <w:r>
          <w:rPr>
            <w:rStyle w:val="Hyperlink"/>
          </w:rPr>
          <w:t>S'informer auprès des professionnels</w:t>
        </w:r>
      </w:hyperlink>
    </w:p>
    <w:p w14:paraId="79B83641" w14:textId="07ABDE9B" w:rsidR="003E2B54" w:rsidRDefault="00284C1E">
      <w:pPr>
        <w:pStyle w:val="BodyText"/>
      </w:pPr>
      <w:r>
        <w:t xml:space="preserve">Vous êtes en recherche d’emploi? </w:t>
      </w:r>
      <w:hyperlink r:id="rId211">
        <w:r>
          <w:rPr>
            <w:rStyle w:val="Hyperlink"/>
          </w:rPr>
          <w:t>Ciblez les entreprises et faites-vous connaître</w:t>
        </w:r>
      </w:hyperlink>
      <w:r>
        <w:t>.</w:t>
      </w:r>
    </w:p>
    <w:bookmarkEnd w:id="176"/>
    <w:p w14:paraId="2B064963" w14:textId="77777777" w:rsidR="003E2B54" w:rsidRDefault="00284C1E">
      <w:pPr>
        <w:pStyle w:val="BodyText"/>
      </w:pPr>
      <w:r>
        <w:rPr>
          <w:i/>
          <w:iCs/>
        </w:rPr>
        <w:t>HEC Montréal ne peut pas garantir l’exactitude des informations échangées sur des comptes autres que ses comptes officiels.</w:t>
      </w:r>
    </w:p>
    <w:p w14:paraId="2B3A127D" w14:textId="77777777" w:rsidR="003E2B54" w:rsidRDefault="00284C1E">
      <w:pPr>
        <w:pStyle w:val="Heading2"/>
      </w:pPr>
      <w:bookmarkStart w:id="177" w:name="se-former-3"/>
      <w:bookmarkStart w:id="178" w:name="br-145566"/>
      <w:r>
        <w:t>Se former</w:t>
      </w:r>
    </w:p>
    <w:p w14:paraId="6DE40FBD" w14:textId="77777777" w:rsidR="003E2B54" w:rsidRDefault="00284C1E">
      <w:pPr>
        <w:pStyle w:val="Heading3"/>
      </w:pPr>
      <w:bookmarkStart w:id="179" w:name="programmes-détudes-3"/>
      <w:bookmarkStart w:id="180" w:name="br-145557"/>
      <w:bookmarkStart w:id="181" w:name="ro-145565"/>
      <w:bookmarkEnd w:id="177"/>
      <w:bookmarkEnd w:id="178"/>
      <w:r>
        <w:t>Programmes d'études</w:t>
      </w:r>
    </w:p>
    <w:p w14:paraId="613CA6B1" w14:textId="77777777" w:rsidR="003E2B54" w:rsidRDefault="00284C1E">
      <w:pPr>
        <w:pStyle w:val="FirstParagraph"/>
      </w:pPr>
      <w:r>
        <w:t>HEC Montréal offre une large gamme de formations du 1</w:t>
      </w:r>
      <w:r>
        <w:rPr>
          <w:vertAlign w:val="superscript"/>
        </w:rPr>
        <w:t>er </w:t>
      </w:r>
      <w:r>
        <w:t>au 3</w:t>
      </w:r>
      <w:r>
        <w:rPr>
          <w:vertAlign w:val="superscript"/>
        </w:rPr>
        <w:t>e </w:t>
      </w:r>
      <w:r>
        <w:t>cycle : baccalauréats, certificats, microprogrammes, D.E.S.S., maîtrises et doctorat</w:t>
      </w:r>
    </w:p>
    <w:bookmarkStart w:id="182" w:name="br-145559"/>
    <w:p w14:paraId="6ED3B6D4" w14:textId="77777777" w:rsidR="003E2B54" w:rsidRDefault="00284C1E">
      <w:pPr>
        <w:pStyle w:val="BodyText"/>
      </w:pPr>
      <w:r>
        <w:fldChar w:fldCharType="begin"/>
      </w:r>
      <w:r>
        <w:instrText>HYPERLINK "http://www.hec.ca/programmes/index.html" \h</w:instrText>
      </w:r>
      <w:r>
        <w:fldChar w:fldCharType="separate"/>
      </w:r>
      <w:r>
        <w:rPr>
          <w:rStyle w:val="Hyperlink"/>
        </w:rPr>
        <w:t>Découvrez nos programmes</w:t>
      </w:r>
      <w:r>
        <w:fldChar w:fldCharType="end"/>
      </w:r>
    </w:p>
    <w:p w14:paraId="4B19DDBF" w14:textId="77777777" w:rsidR="003E2B54" w:rsidRDefault="00284C1E">
      <w:pPr>
        <w:pStyle w:val="Heading3"/>
      </w:pPr>
      <w:bookmarkStart w:id="183" w:name="formation-continue-3"/>
      <w:bookmarkStart w:id="184" w:name="br-145556"/>
      <w:bookmarkEnd w:id="182"/>
      <w:bookmarkEnd w:id="179"/>
      <w:bookmarkEnd w:id="180"/>
      <w:r>
        <w:t>Formation continue</w:t>
      </w:r>
    </w:p>
    <w:p w14:paraId="3A5CD69B" w14:textId="77777777" w:rsidR="003E2B54" w:rsidRDefault="00284C1E">
      <w:pPr>
        <w:pStyle w:val="FirstParagraph"/>
      </w:pPr>
      <w:r>
        <w:t>L'École des dirigeant(e)s HEC Montréal dispense de nombreuses formations de courte durée.</w:t>
      </w:r>
    </w:p>
    <w:bookmarkStart w:id="185" w:name="br-145554"/>
    <w:p w14:paraId="16A1D992" w14:textId="77777777" w:rsidR="003E2B54" w:rsidRDefault="00284C1E">
      <w:pPr>
        <w:pStyle w:val="BodyText"/>
      </w:pPr>
      <w:r>
        <w:fldChar w:fldCharType="begin"/>
      </w:r>
      <w:r>
        <w:instrText>HYPERLINK "http://www.hec.ca/ecole-des-dirigeants/formations/index.html" \h</w:instrText>
      </w:r>
      <w:r>
        <w:fldChar w:fldCharType="separate"/>
      </w:r>
      <w:r>
        <w:rPr>
          <w:rStyle w:val="Hyperlink"/>
        </w:rPr>
        <w:t>Découvrez nos formations</w:t>
      </w:r>
      <w:r>
        <w:fldChar w:fldCharType="end"/>
      </w:r>
    </w:p>
    <w:p w14:paraId="5A2460AC" w14:textId="77777777" w:rsidR="003E2B54" w:rsidRDefault="00284C1E">
      <w:pPr>
        <w:pStyle w:val="Heading2"/>
      </w:pPr>
      <w:bookmarkStart w:id="186" w:name="besoin-daide-3"/>
      <w:bookmarkEnd w:id="185"/>
      <w:bookmarkEnd w:id="183"/>
      <w:bookmarkEnd w:id="184"/>
      <w:bookmarkEnd w:id="181"/>
      <w:r>
        <w:t>Besoin d'aide?</w:t>
      </w:r>
    </w:p>
    <w:p w14:paraId="409D8DE3" w14:textId="77777777" w:rsidR="003E2B54" w:rsidRDefault="00284C1E">
      <w:pPr>
        <w:pStyle w:val="FirstParagraph"/>
      </w:pPr>
      <w:r>
        <w:t>Le Service de gestion de carrière peut vous accompagner dans la définition et la réalisation de votre projet professionnel.</w:t>
      </w:r>
    </w:p>
    <w:bookmarkEnd w:id="186"/>
    <w:p w14:paraId="77590A6A" w14:textId="5CB969F9"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2DF17341" w14:textId="77777777" w:rsidR="003E2B54" w:rsidRDefault="00284C1E">
      <w:r>
        <w:pict w14:anchorId="318A6A35">
          <v:rect id="_x0000_i1028" style="width:0;height:1.5pt" o:hralign="center" o:hrstd="t" o:hr="t"/>
        </w:pict>
      </w:r>
    </w:p>
    <w:p w14:paraId="22DF4A13" w14:textId="77777777" w:rsidR="003E2B54" w:rsidRDefault="00284C1E">
      <w:pPr>
        <w:pStyle w:val="FirstParagraph"/>
      </w:pPr>
      <w:r>
        <w:t>.</w:t>
      </w:r>
    </w:p>
    <w:p w14:paraId="6B297CFD" w14:textId="77777777" w:rsidR="003E2B54" w:rsidRDefault="00284C1E">
      <w:pPr>
        <w:pStyle w:val="Heading3"/>
      </w:pPr>
      <w:bookmarkStart w:id="187" w:name="pour-aller-plus-loin-3"/>
      <w:r>
        <w:t>Pour aller plus loin</w:t>
      </w:r>
    </w:p>
    <w:p w14:paraId="31ACD7B1" w14:textId="079190C5" w:rsidR="003E2B54" w:rsidRDefault="00284C1E">
      <w:pPr>
        <w:pStyle w:val="FirstParagraph"/>
      </w:pPr>
      <w:hyperlink r:id="rId212">
        <w:r>
          <w:rPr>
            <w:rStyle w:val="Hyperlink"/>
          </w:rPr>
          <w:t>Explorer d'autres carrières en gestion</w:t>
        </w:r>
      </w:hyperlink>
    </w:p>
    <w:bookmarkEnd w:id="187"/>
    <w:bookmarkEnd w:id="143"/>
    <w:p w14:paraId="4EDB7CCA" w14:textId="6B7AF48E"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213">
        <w:r>
          <w:rPr>
            <w:rStyle w:val="Hyperlink"/>
          </w:rPr>
          <w:t>Soutien et ressources</w:t>
        </w:r>
      </w:hyperlink>
      <w:r>
        <w:t xml:space="preserve"> &gt; </w:t>
      </w:r>
      <w:hyperlink r:id="rId214">
        <w:r>
          <w:rPr>
            <w:rStyle w:val="Hyperlink"/>
          </w:rPr>
          <w:t>Gestion de carrière</w:t>
        </w:r>
      </w:hyperlink>
      <w:r>
        <w:t xml:space="preserve"> &gt; </w:t>
      </w:r>
      <w:hyperlink r:id="rId215">
        <w:r>
          <w:rPr>
            <w:rStyle w:val="Hyperlink"/>
          </w:rPr>
          <w:t>Carrières en gestion</w:t>
        </w:r>
      </w:hyperlink>
      <w:r>
        <w:t xml:space="preserve"> &gt; Économie financière ou appliquée</w:t>
      </w:r>
      <w:r>
        <w:br/>
      </w:r>
    </w:p>
    <w:p w14:paraId="554F22E7" w14:textId="77777777" w:rsidR="003E2B54" w:rsidRDefault="00284C1E">
      <w:pPr>
        <w:pStyle w:val="Heading1"/>
      </w:pPr>
      <w:bookmarkStart w:id="188" w:name="Xa4a99c0d0dd4abd23318de09c8aa87ae3da14d0"/>
      <w:r>
        <w:t>Carrières en économie financière ou appliquée</w:t>
      </w:r>
    </w:p>
    <w:p w14:paraId="57FAE9BC" w14:textId="77777777" w:rsidR="003E2B54" w:rsidRDefault="00284C1E">
      <w:pPr>
        <w:pStyle w:val="FirstParagraph"/>
      </w:pPr>
      <w:hyperlink w:anchor="mn-Explo-Items"/>
    </w:p>
    <w:p w14:paraId="4FE5A7C3" w14:textId="77777777" w:rsidR="003E2B54" w:rsidRDefault="00284C1E">
      <w:pPr>
        <w:pStyle w:val="BodyText"/>
      </w:pPr>
      <w:r>
        <w:t>MENU</w:t>
      </w:r>
    </w:p>
    <w:p w14:paraId="3861D535" w14:textId="77777777" w:rsidR="003E2B54" w:rsidRDefault="003E2B54">
      <w:pPr>
        <w:pStyle w:val="BodyText"/>
      </w:pPr>
    </w:p>
    <w:p w14:paraId="1C3D2547" w14:textId="174E7981" w:rsidR="003E2B54" w:rsidRDefault="00284C1E">
      <w:pPr>
        <w:pStyle w:val="Compact"/>
        <w:numPr>
          <w:ilvl w:val="0"/>
          <w:numId w:val="66"/>
        </w:numPr>
      </w:pPr>
      <w:hyperlink r:id="rId216">
        <w:r>
          <w:rPr>
            <w:rStyle w:val="Hyperlink"/>
          </w:rPr>
          <w:t xml:space="preserve"> Gestion de carrière</w:t>
        </w:r>
      </w:hyperlink>
    </w:p>
    <w:p w14:paraId="70CBD228" w14:textId="3FF17AC5" w:rsidR="003E2B54" w:rsidRDefault="00284C1E">
      <w:pPr>
        <w:pStyle w:val="Compact"/>
        <w:numPr>
          <w:ilvl w:val="0"/>
          <w:numId w:val="67"/>
        </w:numPr>
      </w:pPr>
      <w:hyperlink r:id="rId217">
        <w:r>
          <w:rPr>
            <w:rStyle w:val="Hyperlink"/>
          </w:rPr>
          <w:t>Parcours de développement de carrière</w:t>
        </w:r>
      </w:hyperlink>
    </w:p>
    <w:p w14:paraId="564A3FAB" w14:textId="0AAD6530" w:rsidR="003E2B54" w:rsidRDefault="00284C1E">
      <w:pPr>
        <w:pStyle w:val="Compact"/>
        <w:numPr>
          <w:ilvl w:val="0"/>
          <w:numId w:val="67"/>
        </w:numPr>
      </w:pPr>
      <w:hyperlink r:id="rId218">
        <w:r>
          <w:rPr>
            <w:rStyle w:val="Hyperlink"/>
          </w:rPr>
          <w:t>Carrières en gestion</w:t>
        </w:r>
      </w:hyperlink>
    </w:p>
    <w:p w14:paraId="797955C4" w14:textId="683A28C1" w:rsidR="003E2B54" w:rsidRDefault="00284C1E">
      <w:pPr>
        <w:pStyle w:val="Compact"/>
        <w:numPr>
          <w:ilvl w:val="0"/>
          <w:numId w:val="67"/>
        </w:numPr>
      </w:pPr>
      <w:hyperlink r:id="rId219">
        <w:r>
          <w:rPr>
            <w:rStyle w:val="Hyperlink"/>
          </w:rPr>
          <w:t>Stages et projets</w:t>
        </w:r>
      </w:hyperlink>
    </w:p>
    <w:p w14:paraId="3EDC2774" w14:textId="5279A79F" w:rsidR="003E2B54" w:rsidRDefault="00284C1E">
      <w:pPr>
        <w:pStyle w:val="Compact"/>
        <w:numPr>
          <w:ilvl w:val="0"/>
          <w:numId w:val="67"/>
        </w:numPr>
      </w:pPr>
      <w:hyperlink r:id="rId220">
        <w:r>
          <w:rPr>
            <w:rStyle w:val="Hyperlink"/>
          </w:rPr>
          <w:t>CV et lettres</w:t>
        </w:r>
      </w:hyperlink>
    </w:p>
    <w:p w14:paraId="1EE272AC" w14:textId="1667D239" w:rsidR="003E2B54" w:rsidRDefault="00284C1E">
      <w:pPr>
        <w:pStyle w:val="Compact"/>
        <w:numPr>
          <w:ilvl w:val="0"/>
          <w:numId w:val="67"/>
        </w:numPr>
      </w:pPr>
      <w:hyperlink r:id="rId221">
        <w:r>
          <w:rPr>
            <w:rStyle w:val="Hyperlink"/>
          </w:rPr>
          <w:t>Réseautage</w:t>
        </w:r>
      </w:hyperlink>
    </w:p>
    <w:p w14:paraId="7055E8AE" w14:textId="661505C6" w:rsidR="003E2B54" w:rsidRDefault="00284C1E">
      <w:pPr>
        <w:pStyle w:val="Compact"/>
        <w:numPr>
          <w:ilvl w:val="0"/>
          <w:numId w:val="67"/>
        </w:numPr>
      </w:pPr>
      <w:hyperlink r:id="rId222">
        <w:r>
          <w:rPr>
            <w:rStyle w:val="Hyperlink"/>
          </w:rPr>
          <w:t>Entrevues</w:t>
        </w:r>
      </w:hyperlink>
    </w:p>
    <w:p w14:paraId="2ACC3DE5" w14:textId="359F0E13" w:rsidR="003E2B54" w:rsidRDefault="00284C1E">
      <w:pPr>
        <w:pStyle w:val="Compact"/>
        <w:numPr>
          <w:ilvl w:val="0"/>
          <w:numId w:val="67"/>
        </w:numPr>
      </w:pPr>
      <w:hyperlink r:id="rId223">
        <w:r>
          <w:rPr>
            <w:rStyle w:val="Hyperlink"/>
          </w:rPr>
          <w:t>Services et ateliers</w:t>
        </w:r>
      </w:hyperlink>
    </w:p>
    <w:p w14:paraId="786F3635" w14:textId="63ABBDF8" w:rsidR="003E2B54" w:rsidRDefault="00284C1E">
      <w:pPr>
        <w:pStyle w:val="Compact"/>
        <w:numPr>
          <w:ilvl w:val="0"/>
          <w:numId w:val="67"/>
        </w:numPr>
      </w:pPr>
      <w:hyperlink r:id="rId224">
        <w:r>
          <w:rPr>
            <w:rStyle w:val="Hyperlink"/>
          </w:rPr>
          <w:t>Joindre le Service de gestion de carrière</w:t>
        </w:r>
      </w:hyperlink>
    </w:p>
    <w:p w14:paraId="5D7F7C0C" w14:textId="77777777" w:rsidR="003E2B54" w:rsidRDefault="00284C1E">
      <w:pPr>
        <w:pStyle w:val="FirstParagraph"/>
      </w:pPr>
      <w:r>
        <w:br/>
      </w:r>
    </w:p>
    <w:p w14:paraId="7EC6CEAB" w14:textId="2C4FBBFF" w:rsidR="003E2B54" w:rsidRDefault="00284C1E">
      <w:pPr>
        <w:pStyle w:val="Compact"/>
        <w:numPr>
          <w:ilvl w:val="0"/>
          <w:numId w:val="68"/>
        </w:numPr>
      </w:pPr>
      <w:hyperlink r:id="rId225">
        <w:r>
          <w:rPr>
            <w:rStyle w:val="Hyperlink"/>
          </w:rPr>
          <w:t xml:space="preserve"> Gestion de carrière</w:t>
        </w:r>
      </w:hyperlink>
    </w:p>
    <w:p w14:paraId="2BF36F0F" w14:textId="4B38CDDA" w:rsidR="003E2B54" w:rsidRDefault="00284C1E">
      <w:pPr>
        <w:pStyle w:val="Compact"/>
        <w:numPr>
          <w:ilvl w:val="0"/>
          <w:numId w:val="69"/>
        </w:numPr>
      </w:pPr>
      <w:hyperlink r:id="rId226">
        <w:r>
          <w:rPr>
            <w:rStyle w:val="Hyperlink"/>
          </w:rPr>
          <w:t>Parcours de développement de carrière</w:t>
        </w:r>
      </w:hyperlink>
    </w:p>
    <w:p w14:paraId="34F84C85" w14:textId="7F99348A" w:rsidR="003E2B54" w:rsidRDefault="00284C1E">
      <w:pPr>
        <w:pStyle w:val="Compact"/>
        <w:numPr>
          <w:ilvl w:val="0"/>
          <w:numId w:val="69"/>
        </w:numPr>
      </w:pPr>
      <w:hyperlink r:id="rId227">
        <w:r>
          <w:rPr>
            <w:rStyle w:val="Hyperlink"/>
          </w:rPr>
          <w:t>Carrières en gestion</w:t>
        </w:r>
      </w:hyperlink>
    </w:p>
    <w:p w14:paraId="349C5B64" w14:textId="51F6B313" w:rsidR="003E2B54" w:rsidRDefault="00284C1E">
      <w:pPr>
        <w:pStyle w:val="Compact"/>
        <w:numPr>
          <w:ilvl w:val="0"/>
          <w:numId w:val="69"/>
        </w:numPr>
      </w:pPr>
      <w:hyperlink r:id="rId228">
        <w:r>
          <w:rPr>
            <w:rStyle w:val="Hyperlink"/>
          </w:rPr>
          <w:t>Stages et projets</w:t>
        </w:r>
      </w:hyperlink>
    </w:p>
    <w:p w14:paraId="6D6AD355" w14:textId="7CF3FD6A" w:rsidR="003E2B54" w:rsidRDefault="00284C1E">
      <w:pPr>
        <w:pStyle w:val="Compact"/>
        <w:numPr>
          <w:ilvl w:val="0"/>
          <w:numId w:val="69"/>
        </w:numPr>
      </w:pPr>
      <w:hyperlink r:id="rId229">
        <w:r>
          <w:rPr>
            <w:rStyle w:val="Hyperlink"/>
          </w:rPr>
          <w:t>CV et lettres</w:t>
        </w:r>
      </w:hyperlink>
    </w:p>
    <w:p w14:paraId="363A5313" w14:textId="464A0458" w:rsidR="003E2B54" w:rsidRDefault="00284C1E">
      <w:pPr>
        <w:pStyle w:val="Compact"/>
        <w:numPr>
          <w:ilvl w:val="0"/>
          <w:numId w:val="69"/>
        </w:numPr>
      </w:pPr>
      <w:hyperlink r:id="rId230">
        <w:r>
          <w:rPr>
            <w:rStyle w:val="Hyperlink"/>
          </w:rPr>
          <w:t>Réseautage</w:t>
        </w:r>
      </w:hyperlink>
    </w:p>
    <w:p w14:paraId="7691C8A8" w14:textId="1731491B" w:rsidR="003E2B54" w:rsidRDefault="00284C1E">
      <w:pPr>
        <w:pStyle w:val="Compact"/>
        <w:numPr>
          <w:ilvl w:val="0"/>
          <w:numId w:val="69"/>
        </w:numPr>
      </w:pPr>
      <w:hyperlink r:id="rId231">
        <w:r>
          <w:rPr>
            <w:rStyle w:val="Hyperlink"/>
          </w:rPr>
          <w:t>Entrevues</w:t>
        </w:r>
      </w:hyperlink>
    </w:p>
    <w:p w14:paraId="51CBBD2E" w14:textId="029EB239" w:rsidR="003E2B54" w:rsidRDefault="00284C1E">
      <w:pPr>
        <w:pStyle w:val="Compact"/>
        <w:numPr>
          <w:ilvl w:val="0"/>
          <w:numId w:val="69"/>
        </w:numPr>
      </w:pPr>
      <w:hyperlink r:id="rId232">
        <w:r>
          <w:rPr>
            <w:rStyle w:val="Hyperlink"/>
          </w:rPr>
          <w:t>Services et ateliers</w:t>
        </w:r>
      </w:hyperlink>
    </w:p>
    <w:p w14:paraId="10257A23" w14:textId="4EDA11C2" w:rsidR="003E2B54" w:rsidRDefault="00284C1E">
      <w:pPr>
        <w:pStyle w:val="Compact"/>
        <w:numPr>
          <w:ilvl w:val="0"/>
          <w:numId w:val="69"/>
        </w:numPr>
      </w:pPr>
      <w:hyperlink r:id="rId233">
        <w:r>
          <w:rPr>
            <w:rStyle w:val="Hyperlink"/>
          </w:rPr>
          <w:t>Joindre le Service de gestion de carrière</w:t>
        </w:r>
      </w:hyperlink>
    </w:p>
    <w:p w14:paraId="08CB3DD3" w14:textId="77777777" w:rsidR="003E2B54" w:rsidRDefault="00284C1E">
      <w:pPr>
        <w:pStyle w:val="FirstParagraph"/>
      </w:pPr>
      <w:bookmarkStart w:id="189" w:name="br-145122"/>
      <w:r>
        <w:t>Des professionnels dotés d'une très bonne compréhension des marchés et capables d'en faire un avantage concurrentiel. Des occasions d'emploi ici comme à l’international. Informez-vous sur les carrières en économie financière ou appliquée.</w:t>
      </w:r>
    </w:p>
    <w:p w14:paraId="780F8876" w14:textId="77777777" w:rsidR="003E2B54" w:rsidRDefault="00284C1E">
      <w:pPr>
        <w:pStyle w:val="Heading2"/>
      </w:pPr>
      <w:bookmarkStart w:id="190" w:name="exemples-de-postes-4"/>
      <w:bookmarkStart w:id="191" w:name="br-145108"/>
      <w:bookmarkEnd w:id="189"/>
      <w:r>
        <w:t>Exemples de postes</w:t>
      </w:r>
    </w:p>
    <w:p w14:paraId="06F31BA5" w14:textId="77777777" w:rsidR="003E2B54" w:rsidRDefault="00284C1E">
      <w:pPr>
        <w:pStyle w:val="FirstParagraph"/>
      </w:pPr>
      <w:r>
        <w:t>Les postes et les responsabilités reliées varient selon le champ d'expertise et le grade universitaire atteint.</w:t>
      </w:r>
    </w:p>
    <w:p w14:paraId="37783753" w14:textId="77777777" w:rsidR="003E2B54" w:rsidRDefault="00284C1E">
      <w:pPr>
        <w:pStyle w:val="Heading3"/>
      </w:pPr>
      <w:bookmarkStart w:id="192" w:name="économie-financière"/>
      <w:r>
        <w:t>Économie financière</w:t>
      </w:r>
    </w:p>
    <w:p w14:paraId="19EF2F57" w14:textId="77777777" w:rsidR="003E2B54" w:rsidRDefault="00284C1E">
      <w:pPr>
        <w:pStyle w:val="Compact"/>
        <w:numPr>
          <w:ilvl w:val="0"/>
          <w:numId w:val="70"/>
        </w:numPr>
      </w:pPr>
      <w:r>
        <w:t>Analyste – gestion des risques</w:t>
      </w:r>
    </w:p>
    <w:p w14:paraId="07F7DB53" w14:textId="77777777" w:rsidR="003E2B54" w:rsidRDefault="00284C1E">
      <w:pPr>
        <w:pStyle w:val="Compact"/>
        <w:numPr>
          <w:ilvl w:val="0"/>
          <w:numId w:val="70"/>
        </w:numPr>
      </w:pPr>
      <w:r>
        <w:t>Analyste – marché des capitaux</w:t>
      </w:r>
    </w:p>
    <w:p w14:paraId="4AA5B3E7" w14:textId="77777777" w:rsidR="003E2B54" w:rsidRDefault="00284C1E">
      <w:pPr>
        <w:pStyle w:val="Compact"/>
        <w:numPr>
          <w:ilvl w:val="0"/>
          <w:numId w:val="70"/>
        </w:numPr>
      </w:pPr>
      <w:r>
        <w:t>Analyste – marché financier et trésorerie</w:t>
      </w:r>
    </w:p>
    <w:p w14:paraId="51F379F6" w14:textId="77777777" w:rsidR="003E2B54" w:rsidRDefault="00284C1E">
      <w:pPr>
        <w:pStyle w:val="Compact"/>
        <w:numPr>
          <w:ilvl w:val="0"/>
          <w:numId w:val="70"/>
        </w:numPr>
      </w:pPr>
      <w:r>
        <w:t>Analyste – recherche et communications financières, partenariats stratégiques</w:t>
      </w:r>
    </w:p>
    <w:p w14:paraId="049AB26E" w14:textId="77777777" w:rsidR="003E2B54" w:rsidRDefault="00284C1E">
      <w:pPr>
        <w:pStyle w:val="Compact"/>
        <w:numPr>
          <w:ilvl w:val="0"/>
          <w:numId w:val="70"/>
        </w:numPr>
      </w:pPr>
      <w:r>
        <w:t>Analyste – ventes institutionnelles</w:t>
      </w:r>
    </w:p>
    <w:p w14:paraId="3DBBD431" w14:textId="77777777" w:rsidR="003E2B54" w:rsidRDefault="00284C1E">
      <w:pPr>
        <w:pStyle w:val="Compact"/>
        <w:numPr>
          <w:ilvl w:val="0"/>
          <w:numId w:val="70"/>
        </w:numPr>
      </w:pPr>
      <w:r>
        <w:t>Arbitragiste</w:t>
      </w:r>
    </w:p>
    <w:p w14:paraId="69C83869" w14:textId="77777777" w:rsidR="003E2B54" w:rsidRDefault="00284C1E">
      <w:pPr>
        <w:pStyle w:val="Compact"/>
        <w:numPr>
          <w:ilvl w:val="0"/>
          <w:numId w:val="70"/>
        </w:numPr>
      </w:pPr>
      <w:r>
        <w:lastRenderedPageBreak/>
        <w:t>Conseillère ou conseiller – économie et stratégie en investissement</w:t>
      </w:r>
    </w:p>
    <w:p w14:paraId="41290177" w14:textId="77777777" w:rsidR="003E2B54" w:rsidRDefault="00284C1E">
      <w:pPr>
        <w:pStyle w:val="Heading3"/>
      </w:pPr>
      <w:bookmarkStart w:id="193" w:name="économie-appliquée"/>
      <w:bookmarkEnd w:id="192"/>
      <w:r>
        <w:t>Économie appliquée</w:t>
      </w:r>
    </w:p>
    <w:p w14:paraId="5D2A0C98" w14:textId="77777777" w:rsidR="003E2B54" w:rsidRDefault="00284C1E">
      <w:pPr>
        <w:pStyle w:val="Compact"/>
        <w:numPr>
          <w:ilvl w:val="0"/>
          <w:numId w:val="71"/>
        </w:numPr>
      </w:pPr>
      <w:r>
        <w:t>Agente ou agent de recherche et de planification socioéconomique</w:t>
      </w:r>
    </w:p>
    <w:p w14:paraId="3131FF4F" w14:textId="77777777" w:rsidR="003E2B54" w:rsidRDefault="00284C1E">
      <w:pPr>
        <w:pStyle w:val="Compact"/>
        <w:numPr>
          <w:ilvl w:val="0"/>
          <w:numId w:val="71"/>
        </w:numPr>
      </w:pPr>
      <w:r>
        <w:t>Agente ou agent du droit de la concurrence</w:t>
      </w:r>
    </w:p>
    <w:p w14:paraId="661C363D" w14:textId="77777777" w:rsidR="003E2B54" w:rsidRDefault="00284C1E">
      <w:pPr>
        <w:pStyle w:val="Compact"/>
        <w:numPr>
          <w:ilvl w:val="0"/>
          <w:numId w:val="71"/>
        </w:numPr>
      </w:pPr>
      <w:r>
        <w:t>Analyste de marché ou d'industrie</w:t>
      </w:r>
    </w:p>
    <w:p w14:paraId="6359B95F" w14:textId="77777777" w:rsidR="003E2B54" w:rsidRDefault="00284C1E">
      <w:pPr>
        <w:pStyle w:val="Compact"/>
        <w:numPr>
          <w:ilvl w:val="0"/>
          <w:numId w:val="71"/>
        </w:numPr>
      </w:pPr>
      <w:r>
        <w:t>Analyste financier – dossiers d’économie sociale en développement durable</w:t>
      </w:r>
    </w:p>
    <w:p w14:paraId="04294AFB" w14:textId="77777777" w:rsidR="003E2B54" w:rsidRDefault="00284C1E">
      <w:pPr>
        <w:pStyle w:val="Compact"/>
        <w:numPr>
          <w:ilvl w:val="0"/>
          <w:numId w:val="71"/>
        </w:numPr>
      </w:pPr>
      <w:r>
        <w:t>Chargée ou chargé de projet en économie</w:t>
      </w:r>
    </w:p>
    <w:p w14:paraId="3F2E2E04" w14:textId="77777777" w:rsidR="003E2B54" w:rsidRDefault="00284C1E">
      <w:pPr>
        <w:pStyle w:val="Compact"/>
        <w:numPr>
          <w:ilvl w:val="0"/>
          <w:numId w:val="71"/>
        </w:numPr>
      </w:pPr>
      <w:r>
        <w:t>Conseillère ou conseiller dans les centres d’aide aux entreprises (CAE), au développement économique (CLD) ou dans des sociétés d’aide sur le développement des collectivités (SADC)</w:t>
      </w:r>
    </w:p>
    <w:p w14:paraId="69A81715" w14:textId="77777777" w:rsidR="003E2B54" w:rsidRDefault="00284C1E">
      <w:pPr>
        <w:pStyle w:val="Compact"/>
        <w:numPr>
          <w:ilvl w:val="0"/>
          <w:numId w:val="71"/>
        </w:numPr>
      </w:pPr>
      <w:r>
        <w:t>Économiste</w:t>
      </w:r>
    </w:p>
    <w:p w14:paraId="708A7357" w14:textId="77777777" w:rsidR="003E2B54" w:rsidRDefault="00284C1E">
      <w:pPr>
        <w:pStyle w:val="FirstParagraph"/>
      </w:pPr>
      <w:hyperlink r:id="rId234" w:anchor="postes">
        <w:r>
          <w:rPr>
            <w:rStyle w:val="Hyperlink"/>
          </w:rPr>
          <w:t>Postes accessibles avec un baccalauréat (B.A.A.)</w:t>
        </w:r>
      </w:hyperlink>
    </w:p>
    <w:p w14:paraId="0A77D455" w14:textId="77777777" w:rsidR="003E2B54" w:rsidRDefault="00284C1E">
      <w:pPr>
        <w:pStyle w:val="BodyText"/>
      </w:pPr>
      <w:r>
        <w:t> </w:t>
      </w:r>
    </w:p>
    <w:p w14:paraId="321980F2" w14:textId="77777777" w:rsidR="003E2B54" w:rsidRDefault="00284C1E">
      <w:pPr>
        <w:pStyle w:val="Heading3"/>
      </w:pPr>
      <w:bookmarkStart w:id="194" w:name="spécialisations-complémentaires-4"/>
      <w:bookmarkStart w:id="195" w:name="br-145120"/>
      <w:bookmarkEnd w:id="193"/>
      <w:bookmarkEnd w:id="190"/>
      <w:bookmarkEnd w:id="191"/>
      <w:r>
        <w:t>Spécialisations complémentaires</w:t>
      </w:r>
    </w:p>
    <w:p w14:paraId="17748302" w14:textId="77777777" w:rsidR="003E2B54" w:rsidRDefault="00284C1E">
      <w:pPr>
        <w:pStyle w:val="FirstParagraph"/>
      </w:pPr>
      <w:r>
        <w:t>Ces professionnels sont parfois détenteurs d'une autre expertise.</w:t>
      </w:r>
    </w:p>
    <w:p w14:paraId="6BD294F4" w14:textId="4D22A2E0" w:rsidR="003E2B54" w:rsidRDefault="00284C1E">
      <w:pPr>
        <w:pStyle w:val="Compact"/>
        <w:numPr>
          <w:ilvl w:val="0"/>
          <w:numId w:val="72"/>
        </w:numPr>
      </w:pPr>
      <w:hyperlink r:id="rId235">
        <w:r>
          <w:rPr>
            <w:rStyle w:val="Hyperlink"/>
          </w:rPr>
          <w:t>Affaires internationales</w:t>
        </w:r>
      </w:hyperlink>
    </w:p>
    <w:p w14:paraId="08A93B72" w14:textId="190026AA" w:rsidR="003E2B54" w:rsidRDefault="00284C1E">
      <w:pPr>
        <w:pStyle w:val="Compact"/>
        <w:numPr>
          <w:ilvl w:val="0"/>
          <w:numId w:val="72"/>
        </w:numPr>
      </w:pPr>
      <w:hyperlink r:id="rId236">
        <w:r>
          <w:rPr>
            <w:rStyle w:val="Hyperlink"/>
          </w:rPr>
          <w:t>Consultation</w:t>
        </w:r>
      </w:hyperlink>
    </w:p>
    <w:p w14:paraId="5F5A3FFB" w14:textId="62A7800F" w:rsidR="003E2B54" w:rsidRDefault="00284C1E">
      <w:pPr>
        <w:pStyle w:val="Compact"/>
        <w:numPr>
          <w:ilvl w:val="0"/>
          <w:numId w:val="72"/>
        </w:numPr>
      </w:pPr>
      <w:hyperlink r:id="rId237">
        <w:r>
          <w:rPr>
            <w:rStyle w:val="Hyperlink"/>
          </w:rPr>
          <w:t>Finance</w:t>
        </w:r>
      </w:hyperlink>
    </w:p>
    <w:p w14:paraId="24556989" w14:textId="02F331EA" w:rsidR="003E2B54" w:rsidRDefault="00284C1E">
      <w:pPr>
        <w:pStyle w:val="Compact"/>
        <w:numPr>
          <w:ilvl w:val="0"/>
          <w:numId w:val="72"/>
        </w:numPr>
      </w:pPr>
      <w:hyperlink r:id="rId238">
        <w:r>
          <w:rPr>
            <w:rStyle w:val="Hyperlink"/>
          </w:rPr>
          <w:t>Gestion du développement durable</w:t>
        </w:r>
      </w:hyperlink>
    </w:p>
    <w:p w14:paraId="7BBE6F14" w14:textId="0D6ADB3F" w:rsidR="003E2B54" w:rsidRDefault="00284C1E">
      <w:pPr>
        <w:pStyle w:val="Compact"/>
        <w:numPr>
          <w:ilvl w:val="0"/>
          <w:numId w:val="72"/>
        </w:numPr>
      </w:pPr>
      <w:hyperlink r:id="rId239">
        <w:r>
          <w:rPr>
            <w:rStyle w:val="Hyperlink"/>
          </w:rPr>
          <w:t>Marketing</w:t>
        </w:r>
      </w:hyperlink>
    </w:p>
    <w:p w14:paraId="53B848F3" w14:textId="77777777" w:rsidR="003E2B54" w:rsidRDefault="00284C1E">
      <w:pPr>
        <w:pStyle w:val="Heading3"/>
      </w:pPr>
      <w:bookmarkStart w:id="196" w:name="titre-professionnel-relié"/>
      <w:bookmarkStart w:id="197" w:name="br-145103"/>
      <w:bookmarkEnd w:id="194"/>
      <w:bookmarkEnd w:id="195"/>
      <w:r>
        <w:t>Titre professionnel relié</w:t>
      </w:r>
    </w:p>
    <w:p w14:paraId="5FD387B0" w14:textId="77777777" w:rsidR="003E2B54" w:rsidRDefault="00284C1E">
      <w:pPr>
        <w:pStyle w:val="Compact"/>
        <w:numPr>
          <w:ilvl w:val="0"/>
          <w:numId w:val="73"/>
        </w:numPr>
      </w:pPr>
      <w:hyperlink r:id="rId240">
        <w:r>
          <w:rPr>
            <w:rStyle w:val="Hyperlink"/>
          </w:rPr>
          <w:t>CFA – Chartered Financial Analyst</w:t>
        </w:r>
      </w:hyperlink>
    </w:p>
    <w:p w14:paraId="51095CFA" w14:textId="77777777" w:rsidR="003E2B54" w:rsidRDefault="00284C1E">
      <w:pPr>
        <w:pStyle w:val="Heading3"/>
      </w:pPr>
      <w:bookmarkStart w:id="198" w:name="en-apprendre-plus-4"/>
      <w:bookmarkEnd w:id="196"/>
      <w:bookmarkEnd w:id="197"/>
      <w:r>
        <w:t>En apprendre plus</w:t>
      </w:r>
    </w:p>
    <w:p w14:paraId="6F40CE31" w14:textId="3E595663" w:rsidR="003E2B54" w:rsidRDefault="00284C1E">
      <w:pPr>
        <w:pStyle w:val="Compact"/>
        <w:numPr>
          <w:ilvl w:val="0"/>
          <w:numId w:val="74"/>
        </w:numPr>
      </w:pPr>
      <w:r>
        <w:t>Consultez des descriptions de postes sur des </w:t>
      </w:r>
      <w:hyperlink r:id="rId241">
        <w:r>
          <w:rPr>
            <w:rStyle w:val="Hyperlink"/>
          </w:rPr>
          <w:t>sites de recherche d'emploi généralistes et spécialisés</w:t>
        </w:r>
      </w:hyperlink>
      <w:r>
        <w:t>.</w:t>
      </w:r>
    </w:p>
    <w:p w14:paraId="243312CE" w14:textId="77777777" w:rsidR="003E2B54" w:rsidRDefault="00284C1E">
      <w:pPr>
        <w:pStyle w:val="Compact"/>
        <w:numPr>
          <w:ilvl w:val="0"/>
          <w:numId w:val="74"/>
        </w:numPr>
      </w:pPr>
      <w:r>
        <w:t xml:space="preserve">Explorer le </w:t>
      </w:r>
      <w:hyperlink r:id="rId242">
        <w:r>
          <w:rPr>
            <w:rStyle w:val="Hyperlink"/>
          </w:rPr>
          <w:t>guide sur les carrières en développement durable</w:t>
        </w:r>
      </w:hyperlink>
      <w:r>
        <w:t>.</w:t>
      </w:r>
    </w:p>
    <w:p w14:paraId="56653CFB" w14:textId="6408F403" w:rsidR="003E2B54" w:rsidRDefault="00284C1E">
      <w:pPr>
        <w:pStyle w:val="Compact"/>
        <w:numPr>
          <w:ilvl w:val="0"/>
          <w:numId w:val="74"/>
        </w:numPr>
      </w:pPr>
      <w:r>
        <w:t>Voyez les </w:t>
      </w:r>
      <w:hyperlink r:id="rId243">
        <w:r>
          <w:rPr>
            <w:rStyle w:val="Hyperlink"/>
          </w:rPr>
          <w:t>statistiques d'emploi de nos diplômés</w:t>
        </w:r>
      </w:hyperlink>
    </w:p>
    <w:p w14:paraId="04E1425A" w14:textId="77777777" w:rsidR="003E2B54" w:rsidRDefault="00284C1E">
      <w:pPr>
        <w:pStyle w:val="Heading5"/>
      </w:pPr>
      <w:bookmarkStart w:id="199" w:name="comment-explorer-les-carrières-4"/>
      <w:bookmarkEnd w:id="198"/>
      <w:r>
        <w:rPr>
          <w:b/>
          <w:bCs/>
        </w:rPr>
        <w:t>COMMENT EXPLORER LES CARRIÈRES</w:t>
      </w:r>
    </w:p>
    <w:p w14:paraId="50BB3004" w14:textId="4E8BD694" w:rsidR="003E2B54" w:rsidRDefault="00284C1E">
      <w:pPr>
        <w:pStyle w:val="FirstParagraph"/>
      </w:pPr>
      <w:r>
        <w:t xml:space="preserve">Vous vous questionnez sur la manière de s’informer efficacement sur les carrières et le marché du travail? </w:t>
      </w:r>
      <w:hyperlink r:id="rId244">
        <w:r>
          <w:rPr>
            <w:rStyle w:val="Hyperlink"/>
          </w:rPr>
          <w:t>Consultez notre guide</w:t>
        </w:r>
      </w:hyperlink>
      <w:r>
        <w:t>.</w:t>
      </w:r>
    </w:p>
    <w:p w14:paraId="382DE192" w14:textId="77777777" w:rsidR="003E2B54" w:rsidRDefault="00284C1E">
      <w:pPr>
        <w:pStyle w:val="BodyText"/>
      </w:pPr>
      <w:r>
        <w:br/>
      </w:r>
      <w:r>
        <w:rPr>
          <w:b/>
          <w:bCs/>
        </w:rPr>
        <w:t>Étudiants du baccalauréat (B.A.A.)</w:t>
      </w:r>
    </w:p>
    <w:p w14:paraId="533368E4" w14:textId="77777777" w:rsidR="003E2B54" w:rsidRDefault="00284C1E">
      <w:pPr>
        <w:pStyle w:val="BodyText"/>
      </w:pPr>
      <w:hyperlink r:id="rId245">
        <w:r>
          <w:rPr>
            <w:rStyle w:val="Hyperlink"/>
          </w:rPr>
          <w:t>Choisir sa spécialisation au B.A.A.</w:t>
        </w:r>
      </w:hyperlink>
    </w:p>
    <w:p w14:paraId="764BDE46" w14:textId="77777777" w:rsidR="003E2B54" w:rsidRDefault="00284C1E">
      <w:pPr>
        <w:pStyle w:val="Heading2"/>
      </w:pPr>
      <w:bookmarkStart w:id="200" w:name="connectez-vous-4"/>
      <w:bookmarkEnd w:id="199"/>
      <w:r>
        <w:lastRenderedPageBreak/>
        <w:t>Connectez-vous</w:t>
      </w:r>
    </w:p>
    <w:p w14:paraId="579B0F66" w14:textId="77777777" w:rsidR="003E2B54" w:rsidRDefault="00284C1E">
      <w:pPr>
        <w:pStyle w:val="FirstParagraph"/>
      </w:pPr>
      <w:r>
        <w:t>Allez au-devant des membres de la communauté qui sauront vous informer sur ces carrières. Rejoignez leurs réseaux, visitez leurs pages web et échangez avec eux.</w:t>
      </w:r>
    </w:p>
    <w:bookmarkStart w:id="201" w:name="br-145118"/>
    <w:bookmarkStart w:id="202" w:name="gi-146060"/>
    <w:bookmarkEnd w:id="200"/>
    <w:p w14:paraId="72AAB283" w14:textId="77777777" w:rsidR="003E2B54" w:rsidRDefault="00284C1E">
      <w:pPr>
        <w:pStyle w:val="BodyText"/>
      </w:pPr>
      <w:r>
        <w:fldChar w:fldCharType="begin"/>
      </w:r>
      <w:r>
        <w:instrText>HYPERLINK \l "explo-145118-671362" \h</w:instrText>
      </w:r>
      <w:r>
        <w:fldChar w:fldCharType="separate"/>
      </w:r>
      <w:r>
        <w:fldChar w:fldCharType="end"/>
      </w:r>
    </w:p>
    <w:p w14:paraId="198F5277" w14:textId="77777777" w:rsidR="003E2B54" w:rsidRDefault="00284C1E">
      <w:pPr>
        <w:pStyle w:val="BodyText"/>
      </w:pPr>
      <w:r>
        <w:t>+</w:t>
      </w:r>
    </w:p>
    <w:p w14:paraId="2A5B50E9" w14:textId="77777777" w:rsidR="003E2B54" w:rsidRDefault="00284C1E">
      <w:pPr>
        <w:pStyle w:val="Heading3"/>
      </w:pPr>
      <w:bookmarkStart w:id="203" w:name="diplômés-de-hec-montréal-4"/>
      <w:r>
        <w:t>Diplômés de HEC Montréal</w:t>
      </w:r>
    </w:p>
    <w:bookmarkStart w:id="204" w:name="explo-145118-671362"/>
    <w:bookmarkEnd w:id="203"/>
    <w:p w14:paraId="0C3BBE88" w14:textId="77777777" w:rsidR="003E2B54" w:rsidRDefault="00284C1E">
      <w:pPr>
        <w:pStyle w:val="Compact"/>
        <w:numPr>
          <w:ilvl w:val="0"/>
          <w:numId w:val="75"/>
        </w:numPr>
      </w:pPr>
      <w:r>
        <w:fldChar w:fldCharType="begin"/>
      </w:r>
      <w:r>
        <w:instrText>HYPERLINK "https://www.linkedin.com/school/hec-montréal/people/?keywords=%C3%A9conomie%2Cappliqu%C3%A9e%2Cfinanci%C3%A8re&amp;viewAsMember=true" \h</w:instrText>
      </w:r>
      <w:r>
        <w:fldChar w:fldCharType="separate"/>
      </w:r>
      <w:r>
        <w:rPr>
          <w:rStyle w:val="Hyperlink"/>
        </w:rPr>
        <w:t>Leurs profils sur LinkedIn</w:t>
      </w:r>
      <w:r>
        <w:fldChar w:fldCharType="end"/>
      </w:r>
      <w:r>
        <w:t>. Utilisez les mots-clés pertinents pour affiner votre recherche.</w:t>
      </w:r>
    </w:p>
    <w:p w14:paraId="6B09309C" w14:textId="77777777" w:rsidR="003E2B54" w:rsidRDefault="00284C1E">
      <w:pPr>
        <w:pStyle w:val="Compact"/>
        <w:numPr>
          <w:ilvl w:val="0"/>
          <w:numId w:val="75"/>
        </w:numPr>
      </w:pPr>
      <w:hyperlink r:id="rId246">
        <w:r>
          <w:rPr>
            <w:rStyle w:val="Hyperlink"/>
          </w:rPr>
          <w:t>Activités réservées aux personnes diplômées</w:t>
        </w:r>
      </w:hyperlink>
    </w:p>
    <w:bookmarkStart w:id="205" w:name="br-145115"/>
    <w:bookmarkEnd w:id="204"/>
    <w:bookmarkEnd w:id="201"/>
    <w:p w14:paraId="5A9ABC45" w14:textId="77777777" w:rsidR="003E2B54" w:rsidRDefault="00284C1E">
      <w:pPr>
        <w:pStyle w:val="FirstParagraph"/>
      </w:pPr>
      <w:r>
        <w:fldChar w:fldCharType="begin"/>
      </w:r>
      <w:r>
        <w:instrText>HYPERLINK \l "explo-145115-355879" \h</w:instrText>
      </w:r>
      <w:r>
        <w:fldChar w:fldCharType="separate"/>
      </w:r>
      <w:r>
        <w:fldChar w:fldCharType="end"/>
      </w:r>
    </w:p>
    <w:p w14:paraId="7D35769C" w14:textId="77777777" w:rsidR="003E2B54" w:rsidRDefault="00284C1E">
      <w:pPr>
        <w:pStyle w:val="BodyText"/>
      </w:pPr>
      <w:r>
        <w:t>+</w:t>
      </w:r>
    </w:p>
    <w:p w14:paraId="07142CD2" w14:textId="77777777" w:rsidR="003E2B54" w:rsidRDefault="00284C1E">
      <w:pPr>
        <w:pStyle w:val="Heading3"/>
      </w:pPr>
      <w:bookmarkStart w:id="206" w:name="professionnels-4"/>
      <w:r>
        <w:t>Professionnels</w:t>
      </w:r>
    </w:p>
    <w:bookmarkStart w:id="207" w:name="explo-145115-355879"/>
    <w:bookmarkEnd w:id="206"/>
    <w:p w14:paraId="2C08285E" w14:textId="77777777" w:rsidR="003E2B54" w:rsidRDefault="00284C1E">
      <w:pPr>
        <w:pStyle w:val="Compact"/>
        <w:numPr>
          <w:ilvl w:val="0"/>
          <w:numId w:val="76"/>
        </w:numPr>
      </w:pPr>
      <w:r>
        <w:fldChar w:fldCharType="begin"/>
      </w:r>
      <w:r>
        <w:instrText>HYPERLINK "https://www.linkedin.com/search/results/people/?keywords=%C3%A9conomie%20appliqu%C3%A9e&amp;origin=GLOBAL_SEARCH_HEADER" \h</w:instrText>
      </w:r>
      <w:r>
        <w:fldChar w:fldCharType="separate"/>
      </w:r>
      <w:r>
        <w:rPr>
          <w:rStyle w:val="Hyperlink"/>
        </w:rPr>
        <w:t>Leurs profils sur LinkedIn</w:t>
      </w:r>
      <w:r>
        <w:fldChar w:fldCharType="end"/>
      </w:r>
      <w:r>
        <w:t>. Utilisez les mots-clés pertinents pour affiner votre recherche.</w:t>
      </w:r>
    </w:p>
    <w:p w14:paraId="50015AD7" w14:textId="77777777" w:rsidR="003E2B54" w:rsidRDefault="00284C1E">
      <w:pPr>
        <w:pStyle w:val="Compact"/>
        <w:numPr>
          <w:ilvl w:val="0"/>
          <w:numId w:val="76"/>
        </w:numPr>
      </w:pPr>
      <w:r>
        <w:t xml:space="preserve">Événements de réseautage : </w:t>
      </w:r>
      <w:hyperlink r:id="rId247">
        <w:r>
          <w:rPr>
            <w:rStyle w:val="Hyperlink"/>
          </w:rPr>
          <w:t>consultez le calendrier sur le portail Ma Carrière</w:t>
        </w:r>
      </w:hyperlink>
    </w:p>
    <w:bookmarkStart w:id="208" w:name="br-145117"/>
    <w:bookmarkEnd w:id="207"/>
    <w:bookmarkEnd w:id="205"/>
    <w:p w14:paraId="5F06C8E3" w14:textId="77777777" w:rsidR="003E2B54" w:rsidRDefault="00284C1E">
      <w:pPr>
        <w:pStyle w:val="FirstParagraph"/>
      </w:pPr>
      <w:r>
        <w:fldChar w:fldCharType="begin"/>
      </w:r>
      <w:r>
        <w:instrText>HYPERLINK \l "explo-145117-259057" \h</w:instrText>
      </w:r>
      <w:r>
        <w:fldChar w:fldCharType="separate"/>
      </w:r>
      <w:r>
        <w:fldChar w:fldCharType="end"/>
      </w:r>
    </w:p>
    <w:p w14:paraId="2255A40D" w14:textId="77777777" w:rsidR="003E2B54" w:rsidRDefault="00284C1E">
      <w:pPr>
        <w:pStyle w:val="BodyText"/>
      </w:pPr>
      <w:r>
        <w:t>+</w:t>
      </w:r>
    </w:p>
    <w:p w14:paraId="4A835CAA" w14:textId="77777777" w:rsidR="003E2B54" w:rsidRDefault="00284C1E">
      <w:pPr>
        <w:pStyle w:val="Heading3"/>
      </w:pPr>
      <w:bookmarkStart w:id="209" w:name="associations-et-regroupements-2"/>
      <w:r>
        <w:t>Associations et regroupements</w:t>
      </w:r>
    </w:p>
    <w:bookmarkStart w:id="210" w:name="explo-145117-259057"/>
    <w:bookmarkEnd w:id="209"/>
    <w:p w14:paraId="2C86CCB6" w14:textId="77777777" w:rsidR="003E2B54" w:rsidRDefault="00284C1E">
      <w:pPr>
        <w:pStyle w:val="Compact"/>
        <w:numPr>
          <w:ilvl w:val="0"/>
          <w:numId w:val="77"/>
        </w:numPr>
      </w:pPr>
      <w:r>
        <w:fldChar w:fldCharType="begin"/>
      </w:r>
      <w:r>
        <w:instrText>HYPERLINK "http://www.economistesquebecois.com/" \h</w:instrText>
      </w:r>
      <w:r>
        <w:fldChar w:fldCharType="separate"/>
      </w:r>
      <w:r>
        <w:rPr>
          <w:rStyle w:val="Hyperlink"/>
        </w:rPr>
        <w:t>Association des économistes québécois</w:t>
      </w:r>
      <w:r>
        <w:fldChar w:fldCharType="end"/>
      </w:r>
    </w:p>
    <w:p w14:paraId="4A682B9F" w14:textId="77777777" w:rsidR="003E2B54" w:rsidRDefault="00284C1E">
      <w:pPr>
        <w:pStyle w:val="Compact"/>
        <w:numPr>
          <w:ilvl w:val="0"/>
          <w:numId w:val="77"/>
        </w:numPr>
      </w:pPr>
      <w:hyperlink r:id="rId248">
        <w:r>
          <w:rPr>
            <w:rStyle w:val="Hyperlink"/>
          </w:rPr>
          <w:t>Association canadienne d’économique</w:t>
        </w:r>
      </w:hyperlink>
    </w:p>
    <w:p w14:paraId="195E53DF" w14:textId="77777777" w:rsidR="003E2B54" w:rsidRDefault="00284C1E">
      <w:pPr>
        <w:pStyle w:val="Compact"/>
        <w:numPr>
          <w:ilvl w:val="0"/>
          <w:numId w:val="77"/>
        </w:numPr>
      </w:pPr>
      <w:hyperlink r:id="rId249">
        <w:r>
          <w:rPr>
            <w:rStyle w:val="Hyperlink"/>
          </w:rPr>
          <w:t>Canadian Association for Business Economics (CABE)</w:t>
        </w:r>
      </w:hyperlink>
    </w:p>
    <w:p w14:paraId="52C45512" w14:textId="77777777" w:rsidR="003E2B54" w:rsidRDefault="00284C1E">
      <w:pPr>
        <w:pStyle w:val="Compact"/>
        <w:numPr>
          <w:ilvl w:val="0"/>
          <w:numId w:val="77"/>
        </w:numPr>
      </w:pPr>
      <w:hyperlink r:id="rId250">
        <w:r>
          <w:rPr>
            <w:rStyle w:val="Hyperlink"/>
          </w:rPr>
          <w:t>Société canadienne de science économique</w:t>
        </w:r>
      </w:hyperlink>
    </w:p>
    <w:bookmarkStart w:id="211" w:name="br-145102"/>
    <w:bookmarkEnd w:id="210"/>
    <w:bookmarkEnd w:id="208"/>
    <w:p w14:paraId="5100832E" w14:textId="77777777" w:rsidR="003E2B54" w:rsidRDefault="00284C1E">
      <w:pPr>
        <w:pStyle w:val="FirstParagraph"/>
      </w:pPr>
      <w:r>
        <w:fldChar w:fldCharType="begin"/>
      </w:r>
      <w:r>
        <w:instrText>HYPERLINK \l "explo-145102-478122" \h</w:instrText>
      </w:r>
      <w:r>
        <w:fldChar w:fldCharType="separate"/>
      </w:r>
      <w:r>
        <w:fldChar w:fldCharType="end"/>
      </w:r>
    </w:p>
    <w:p w14:paraId="1BB56E47" w14:textId="77777777" w:rsidR="003E2B54" w:rsidRDefault="00284C1E">
      <w:pPr>
        <w:pStyle w:val="BodyText"/>
      </w:pPr>
      <w:r>
        <w:t>+</w:t>
      </w:r>
    </w:p>
    <w:p w14:paraId="1A546938" w14:textId="77777777" w:rsidR="003E2B54" w:rsidRDefault="00284C1E">
      <w:pPr>
        <w:pStyle w:val="Heading3"/>
      </w:pPr>
      <w:bookmarkStart w:id="212" w:name="professeurs-4"/>
      <w:r>
        <w:t>Professeurs</w:t>
      </w:r>
    </w:p>
    <w:bookmarkStart w:id="213" w:name="explo-145102-478122"/>
    <w:bookmarkEnd w:id="212"/>
    <w:p w14:paraId="33555180" w14:textId="77777777" w:rsidR="003E2B54" w:rsidRDefault="00284C1E">
      <w:pPr>
        <w:pStyle w:val="Compact"/>
        <w:numPr>
          <w:ilvl w:val="0"/>
          <w:numId w:val="78"/>
        </w:numPr>
      </w:pPr>
      <w:r>
        <w:fldChar w:fldCharType="begin"/>
      </w:r>
      <w:r>
        <w:instrText>HYPERLINK "https://www.hec.ca/iea/profs/profs.html" \h</w:instrText>
      </w:r>
      <w:r>
        <w:fldChar w:fldCharType="separate"/>
      </w:r>
      <w:r>
        <w:rPr>
          <w:rStyle w:val="Hyperlink"/>
        </w:rPr>
        <w:t>Corps professoral en économie appliquée</w:t>
      </w:r>
      <w:r>
        <w:fldChar w:fldCharType="end"/>
      </w:r>
    </w:p>
    <w:p w14:paraId="6B247244" w14:textId="77777777" w:rsidR="003E2B54" w:rsidRDefault="00284C1E">
      <w:pPr>
        <w:pStyle w:val="Compact"/>
        <w:numPr>
          <w:ilvl w:val="0"/>
          <w:numId w:val="78"/>
        </w:numPr>
      </w:pPr>
      <w:hyperlink r:id="rId251">
        <w:r>
          <w:rPr>
            <w:rStyle w:val="Hyperlink"/>
          </w:rPr>
          <w:t>Département d'économie appliquée</w:t>
        </w:r>
      </w:hyperlink>
    </w:p>
    <w:bookmarkStart w:id="214" w:name="br-145107"/>
    <w:bookmarkEnd w:id="213"/>
    <w:bookmarkEnd w:id="211"/>
    <w:p w14:paraId="70408194" w14:textId="77777777" w:rsidR="003E2B54" w:rsidRDefault="00284C1E">
      <w:pPr>
        <w:pStyle w:val="FirstParagraph"/>
      </w:pPr>
      <w:r>
        <w:fldChar w:fldCharType="begin"/>
      </w:r>
      <w:r>
        <w:instrText>HYPERLINK \l "explo-145107-938116" \h</w:instrText>
      </w:r>
      <w:r>
        <w:fldChar w:fldCharType="separate"/>
      </w:r>
      <w:r>
        <w:fldChar w:fldCharType="end"/>
      </w:r>
    </w:p>
    <w:p w14:paraId="75B7F3BD" w14:textId="77777777" w:rsidR="003E2B54" w:rsidRDefault="00284C1E">
      <w:pPr>
        <w:pStyle w:val="BodyText"/>
      </w:pPr>
      <w:r>
        <w:t>+</w:t>
      </w:r>
    </w:p>
    <w:p w14:paraId="2D0E85EF" w14:textId="77777777" w:rsidR="003E2B54" w:rsidRDefault="00284C1E">
      <w:pPr>
        <w:pStyle w:val="Heading3"/>
      </w:pPr>
      <w:bookmarkStart w:id="215" w:name="étudiants-impliqués-4"/>
      <w:r>
        <w:lastRenderedPageBreak/>
        <w:t>Étudiants impliqués</w:t>
      </w:r>
    </w:p>
    <w:bookmarkStart w:id="216" w:name="explo-145107-938116"/>
    <w:bookmarkEnd w:id="215"/>
    <w:p w14:paraId="2134E76F" w14:textId="77777777" w:rsidR="003E2B54" w:rsidRDefault="00284C1E">
      <w:pPr>
        <w:pStyle w:val="Compact"/>
        <w:numPr>
          <w:ilvl w:val="0"/>
          <w:numId w:val="79"/>
        </w:numPr>
      </w:pPr>
      <w:r>
        <w:fldChar w:fldCharType="begin"/>
      </w:r>
      <w:r>
        <w:instrText>HYPERLINK "https://www.aiesec.ca/" \h</w:instrText>
      </w:r>
      <w:r>
        <w:fldChar w:fldCharType="separate"/>
      </w:r>
      <w:r>
        <w:rPr>
          <w:rStyle w:val="Hyperlink"/>
        </w:rPr>
        <w:t>AIESEC (Association internationale des étudiants en sciences économiques et commerciales)</w:t>
      </w:r>
      <w:r>
        <w:fldChar w:fldCharType="end"/>
      </w:r>
    </w:p>
    <w:p w14:paraId="059F5D5A" w14:textId="77777777" w:rsidR="003E2B54" w:rsidRDefault="00284C1E">
      <w:pPr>
        <w:pStyle w:val="Compact"/>
        <w:numPr>
          <w:ilvl w:val="0"/>
          <w:numId w:val="79"/>
        </w:numPr>
      </w:pPr>
      <w:r>
        <w:t>Comité HEConomie (</w:t>
      </w:r>
      <w:hyperlink r:id="rId252">
        <w:r>
          <w:rPr>
            <w:rStyle w:val="Hyperlink"/>
          </w:rPr>
          <w:t>Page Facebook</w:t>
        </w:r>
      </w:hyperlink>
      <w:r>
        <w:t>)</w:t>
      </w:r>
    </w:p>
    <w:p w14:paraId="4DCCF8DF" w14:textId="77777777" w:rsidR="003E2B54" w:rsidRDefault="00284C1E">
      <w:pPr>
        <w:pStyle w:val="Compact"/>
        <w:numPr>
          <w:ilvl w:val="0"/>
          <w:numId w:val="79"/>
        </w:numPr>
      </w:pPr>
      <w:hyperlink r:id="rId253">
        <w:r>
          <w:rPr>
            <w:rStyle w:val="Hyperlink"/>
          </w:rPr>
          <w:t>Société de relations d’affaires (SRA)</w:t>
        </w:r>
      </w:hyperlink>
    </w:p>
    <w:bookmarkStart w:id="217" w:name="br-146063"/>
    <w:bookmarkEnd w:id="216"/>
    <w:bookmarkEnd w:id="214"/>
    <w:p w14:paraId="4B745F2C" w14:textId="77777777" w:rsidR="003E2B54" w:rsidRDefault="00284C1E">
      <w:pPr>
        <w:pStyle w:val="FirstParagraph"/>
      </w:pPr>
      <w:r>
        <w:fldChar w:fldCharType="begin"/>
      </w:r>
      <w:r>
        <w:instrText>HYPERLINK \l "explo-146063-590021" \h</w:instrText>
      </w:r>
      <w:r>
        <w:fldChar w:fldCharType="separate"/>
      </w:r>
      <w:r>
        <w:fldChar w:fldCharType="end"/>
      </w:r>
    </w:p>
    <w:p w14:paraId="4A7404DC" w14:textId="77777777" w:rsidR="003E2B54" w:rsidRDefault="00284C1E">
      <w:pPr>
        <w:pStyle w:val="BodyText"/>
      </w:pPr>
      <w:r>
        <w:t>+</w:t>
      </w:r>
    </w:p>
    <w:p w14:paraId="5FEB38A6" w14:textId="77777777" w:rsidR="003E2B54" w:rsidRDefault="00284C1E">
      <w:pPr>
        <w:pStyle w:val="Heading3"/>
      </w:pPr>
      <w:bookmarkStart w:id="218" w:name="groupes-dinformation-et-déchanges-4"/>
      <w:r>
        <w:t>Groupes d'information et d'échanges</w:t>
      </w:r>
    </w:p>
    <w:bookmarkStart w:id="219" w:name="explo-146063-590021"/>
    <w:bookmarkEnd w:id="218"/>
    <w:p w14:paraId="5DE91224" w14:textId="77777777" w:rsidR="003E2B54" w:rsidRDefault="00284C1E">
      <w:pPr>
        <w:pStyle w:val="Compact"/>
        <w:numPr>
          <w:ilvl w:val="0"/>
          <w:numId w:val="80"/>
        </w:numPr>
      </w:pPr>
      <w:r>
        <w:fldChar w:fldCharType="begin"/>
      </w:r>
      <w:r>
        <w:instrText>HYPERLINK "https://www.linkedin.com/groups/8120004/profile" \h</w:instrText>
      </w:r>
      <w:r>
        <w:fldChar w:fldCharType="separate"/>
      </w:r>
      <w:r>
        <w:rPr>
          <w:rStyle w:val="Hyperlink"/>
        </w:rPr>
        <w:t>Bay Street Professional group</w:t>
      </w:r>
      <w:r>
        <w:fldChar w:fldCharType="end"/>
      </w:r>
    </w:p>
    <w:p w14:paraId="5169E71D" w14:textId="77777777" w:rsidR="003E2B54" w:rsidRDefault="00284C1E">
      <w:pPr>
        <w:pStyle w:val="Compact"/>
        <w:numPr>
          <w:ilvl w:val="0"/>
          <w:numId w:val="80"/>
        </w:numPr>
      </w:pPr>
      <w:hyperlink r:id="rId254">
        <w:r>
          <w:rPr>
            <w:rStyle w:val="Hyperlink"/>
          </w:rPr>
          <w:t>Carrières en services financiers au Québec</w:t>
        </w:r>
      </w:hyperlink>
    </w:p>
    <w:p w14:paraId="66D41CEC" w14:textId="77777777" w:rsidR="003E2B54" w:rsidRDefault="00284C1E">
      <w:pPr>
        <w:pStyle w:val="Compact"/>
        <w:numPr>
          <w:ilvl w:val="0"/>
          <w:numId w:val="80"/>
        </w:numPr>
      </w:pPr>
      <w:hyperlink r:id="rId255">
        <w:r>
          <w:rPr>
            <w:rStyle w:val="Hyperlink"/>
          </w:rPr>
          <w:t>Economics and Finance: Jobs, Courses, Conferences</w:t>
        </w:r>
      </w:hyperlink>
    </w:p>
    <w:p w14:paraId="72667E52" w14:textId="77777777" w:rsidR="003E2B54" w:rsidRDefault="00284C1E">
      <w:pPr>
        <w:pStyle w:val="Compact"/>
        <w:numPr>
          <w:ilvl w:val="0"/>
          <w:numId w:val="80"/>
        </w:numPr>
      </w:pPr>
      <w:hyperlink r:id="rId256">
        <w:r>
          <w:rPr>
            <w:rStyle w:val="Hyperlink"/>
          </w:rPr>
          <w:t>Non-profit Network</w:t>
        </w:r>
      </w:hyperlink>
    </w:p>
    <w:bookmarkStart w:id="220" w:name="br-146064"/>
    <w:bookmarkEnd w:id="219"/>
    <w:bookmarkEnd w:id="217"/>
    <w:p w14:paraId="610901E7" w14:textId="77777777" w:rsidR="003E2B54" w:rsidRDefault="00284C1E">
      <w:pPr>
        <w:pStyle w:val="FirstParagraph"/>
      </w:pPr>
      <w:r>
        <w:fldChar w:fldCharType="begin"/>
      </w:r>
      <w:r>
        <w:instrText>HYPERLINK \l "explo-146064-367929" \h</w:instrText>
      </w:r>
      <w:r>
        <w:fldChar w:fldCharType="separate"/>
      </w:r>
      <w:r>
        <w:fldChar w:fldCharType="end"/>
      </w:r>
    </w:p>
    <w:p w14:paraId="319AED56" w14:textId="77777777" w:rsidR="003E2B54" w:rsidRDefault="00284C1E">
      <w:pPr>
        <w:pStyle w:val="BodyText"/>
      </w:pPr>
      <w:r>
        <w:t>+</w:t>
      </w:r>
    </w:p>
    <w:p w14:paraId="1F8FBDBB" w14:textId="77777777" w:rsidR="003E2B54" w:rsidRDefault="00284C1E">
      <w:pPr>
        <w:pStyle w:val="Heading3"/>
      </w:pPr>
      <w:bookmarkStart w:id="221" w:name="autres-ressources-4"/>
      <w:r>
        <w:t>Autres ressources</w:t>
      </w:r>
    </w:p>
    <w:p w14:paraId="686E7F54" w14:textId="77777777" w:rsidR="003E2B54" w:rsidRDefault="00284C1E">
      <w:pPr>
        <w:pStyle w:val="Heading3"/>
      </w:pPr>
      <w:bookmarkStart w:id="222" w:name="plus-sur-les-carrières-en-gestion-4"/>
      <w:bookmarkStart w:id="223" w:name="explo-146064-367929"/>
      <w:bookmarkEnd w:id="221"/>
      <w:r>
        <w:t>Plus sur les carrières en gestion?</w:t>
      </w:r>
    </w:p>
    <w:p w14:paraId="7217B5E5" w14:textId="77777777" w:rsidR="003E2B54" w:rsidRDefault="00284C1E">
      <w:pPr>
        <w:pStyle w:val="FirstParagraph"/>
      </w:pPr>
      <w:r>
        <w:t xml:space="preserve">Consultez le guide CareerLeader (Accès par la section « Ressources / Carrières en gestion » du portail </w:t>
      </w:r>
      <w:hyperlink r:id="rId257">
        <w:r>
          <w:rPr>
            <w:rStyle w:val="Hyperlink"/>
          </w:rPr>
          <w:t>Ma Carrière</w:t>
        </w:r>
      </w:hyperlink>
      <w:r>
        <w:t>)</w:t>
      </w:r>
    </w:p>
    <w:p w14:paraId="12AA001D" w14:textId="77777777" w:rsidR="003E2B54" w:rsidRDefault="00284C1E">
      <w:pPr>
        <w:pStyle w:val="Heading5"/>
      </w:pPr>
      <w:bookmarkStart w:id="224" w:name="X43df3f0aa5959a5e9b38b59573b39f12140cb5e"/>
      <w:bookmarkEnd w:id="222"/>
      <w:bookmarkEnd w:id="223"/>
      <w:bookmarkEnd w:id="220"/>
      <w:bookmarkEnd w:id="202"/>
      <w:r>
        <w:rPr>
          <w:b/>
          <w:bCs/>
        </w:rPr>
        <w:t>S'INFORMER AUPRÈS D'UNE COMMUNAUTÉ ACCESSIBLE</w:t>
      </w:r>
    </w:p>
    <w:p w14:paraId="1ED31DFF" w14:textId="77777777" w:rsidR="003E2B54" w:rsidRDefault="00284C1E">
      <w:pPr>
        <w:pStyle w:val="FirstParagraph"/>
      </w:pPr>
      <w:r>
        <w:t>Rien ne vaut un échange avec un professionnel pour en apprendre plus sur les réalités d'un domaine de la gestion. Lancez-vous!</w:t>
      </w:r>
    </w:p>
    <w:p w14:paraId="243281BA" w14:textId="1B22DA43" w:rsidR="003E2B54" w:rsidRDefault="00284C1E">
      <w:pPr>
        <w:pStyle w:val="BodyText"/>
      </w:pPr>
      <w:hyperlink r:id="rId258">
        <w:r>
          <w:rPr>
            <w:rStyle w:val="Hyperlink"/>
          </w:rPr>
          <w:t>Apprenez à bien utiliser LinkedIn</w:t>
        </w:r>
      </w:hyperlink>
    </w:p>
    <w:p w14:paraId="40A777FD" w14:textId="5E6DE662" w:rsidR="003E2B54" w:rsidRDefault="00284C1E">
      <w:pPr>
        <w:pStyle w:val="BodyText"/>
      </w:pPr>
      <w:hyperlink r:id="rId259">
        <w:r>
          <w:rPr>
            <w:rStyle w:val="Hyperlink"/>
          </w:rPr>
          <w:t>S'informer auprès des professionnels</w:t>
        </w:r>
      </w:hyperlink>
    </w:p>
    <w:p w14:paraId="73B30052" w14:textId="7B5A8332" w:rsidR="003E2B54" w:rsidRDefault="00284C1E">
      <w:pPr>
        <w:pStyle w:val="BodyText"/>
      </w:pPr>
      <w:r>
        <w:t xml:space="preserve">Vous êtes en recherche d’emploi? </w:t>
      </w:r>
      <w:hyperlink r:id="rId260">
        <w:r>
          <w:rPr>
            <w:rStyle w:val="Hyperlink"/>
          </w:rPr>
          <w:t>Ciblez les entreprises et faites-vous connaître</w:t>
        </w:r>
      </w:hyperlink>
      <w:r>
        <w:t>.</w:t>
      </w:r>
    </w:p>
    <w:bookmarkEnd w:id="224"/>
    <w:p w14:paraId="35203AB5" w14:textId="77777777" w:rsidR="003E2B54" w:rsidRDefault="00284C1E">
      <w:pPr>
        <w:pStyle w:val="BodyText"/>
      </w:pPr>
      <w:r>
        <w:rPr>
          <w:i/>
          <w:iCs/>
        </w:rPr>
        <w:t>HEC Montréal ne peut pas garantir l’exactitude des informations échangées sur des comptes autres que ses comptes officiels.</w:t>
      </w:r>
    </w:p>
    <w:p w14:paraId="30790167" w14:textId="77777777" w:rsidR="003E2B54" w:rsidRDefault="00284C1E">
      <w:pPr>
        <w:pStyle w:val="Heading2"/>
      </w:pPr>
      <w:bookmarkStart w:id="225" w:name="se-former-4"/>
      <w:bookmarkStart w:id="226" w:name="br-145101"/>
      <w:r>
        <w:t>Se former</w:t>
      </w:r>
    </w:p>
    <w:p w14:paraId="2D37A97B" w14:textId="77777777" w:rsidR="003E2B54" w:rsidRDefault="00284C1E">
      <w:pPr>
        <w:pStyle w:val="Heading3"/>
      </w:pPr>
      <w:bookmarkStart w:id="227" w:name="programmes-détudes-4"/>
      <w:bookmarkStart w:id="228" w:name="br-145113"/>
      <w:bookmarkStart w:id="229" w:name="ro-145111"/>
      <w:bookmarkEnd w:id="225"/>
      <w:bookmarkEnd w:id="226"/>
      <w:r>
        <w:t>Programmes d'études</w:t>
      </w:r>
    </w:p>
    <w:p w14:paraId="4B6D9E16" w14:textId="77777777" w:rsidR="003E2B54" w:rsidRDefault="00284C1E">
      <w:pPr>
        <w:pStyle w:val="FirstParagraph"/>
      </w:pPr>
      <w:r>
        <w:t>HEC Montréal offre une large gamme de formations en économie appliquée du 1</w:t>
      </w:r>
      <w:r>
        <w:rPr>
          <w:vertAlign w:val="superscript"/>
        </w:rPr>
        <w:t>er </w:t>
      </w:r>
      <w:r>
        <w:t>au 3</w:t>
      </w:r>
      <w:r>
        <w:rPr>
          <w:vertAlign w:val="superscript"/>
        </w:rPr>
        <w:t>e </w:t>
      </w:r>
      <w:r>
        <w:t>cycle : baccalauréats, certificats, microprogrammes, D.E.S.S., maîtrises et doctorat.</w:t>
      </w:r>
    </w:p>
    <w:bookmarkStart w:id="230" w:name="br-145105"/>
    <w:p w14:paraId="475699FE" w14:textId="77777777" w:rsidR="003E2B54" w:rsidRDefault="00284C1E">
      <w:pPr>
        <w:pStyle w:val="BodyText"/>
      </w:pPr>
      <w:r>
        <w:lastRenderedPageBreak/>
        <w:fldChar w:fldCharType="begin"/>
      </w:r>
      <w:r>
        <w:instrText>HYPERLINK "http://www.hec.ca/programmes/trouver-programme-etudes.html?pfdometude=ECO" \h</w:instrText>
      </w:r>
      <w:r>
        <w:fldChar w:fldCharType="separate"/>
      </w:r>
      <w:r>
        <w:rPr>
          <w:rStyle w:val="Hyperlink"/>
        </w:rPr>
        <w:t>Découvrez nos programmes</w:t>
      </w:r>
      <w:r>
        <w:fldChar w:fldCharType="end"/>
      </w:r>
    </w:p>
    <w:p w14:paraId="605E839B" w14:textId="77777777" w:rsidR="003E2B54" w:rsidRDefault="00284C1E">
      <w:pPr>
        <w:pStyle w:val="Heading3"/>
      </w:pPr>
      <w:bookmarkStart w:id="231" w:name="formation-continue-4"/>
      <w:bookmarkStart w:id="232" w:name="br-145123"/>
      <w:bookmarkEnd w:id="230"/>
      <w:bookmarkEnd w:id="227"/>
      <w:bookmarkEnd w:id="228"/>
      <w:r>
        <w:t>Formation continue</w:t>
      </w:r>
    </w:p>
    <w:p w14:paraId="24EBC573" w14:textId="77777777" w:rsidR="003E2B54" w:rsidRDefault="00284C1E">
      <w:pPr>
        <w:pStyle w:val="FirstParagraph"/>
      </w:pPr>
      <w:r>
        <w:t>L'École des dirigeant(e)s HEC Montréal dispense de nombreuses formations de courte durée.</w:t>
      </w:r>
      <w:r>
        <w:br/>
        <w:t> </w:t>
      </w:r>
    </w:p>
    <w:bookmarkStart w:id="233" w:name="br-145110"/>
    <w:p w14:paraId="04029516" w14:textId="77777777" w:rsidR="003E2B54" w:rsidRDefault="00284C1E">
      <w:pPr>
        <w:pStyle w:val="BodyText"/>
      </w:pPr>
      <w:r>
        <w:fldChar w:fldCharType="begin"/>
      </w:r>
      <w:r>
        <w:instrText>HYPERLINK "http://www.hec.ca/ecole-des-dirigeants/formations/index.html" \h</w:instrText>
      </w:r>
      <w:r>
        <w:fldChar w:fldCharType="separate"/>
      </w:r>
      <w:r>
        <w:rPr>
          <w:rStyle w:val="Hyperlink"/>
        </w:rPr>
        <w:t>Découvrez nos formations</w:t>
      </w:r>
      <w:r>
        <w:fldChar w:fldCharType="end"/>
      </w:r>
    </w:p>
    <w:p w14:paraId="721E2B54" w14:textId="77777777" w:rsidR="003E2B54" w:rsidRDefault="00284C1E">
      <w:pPr>
        <w:pStyle w:val="Heading2"/>
      </w:pPr>
      <w:bookmarkStart w:id="234" w:name="besoin-daide-4"/>
      <w:bookmarkEnd w:id="233"/>
      <w:bookmarkEnd w:id="231"/>
      <w:bookmarkEnd w:id="232"/>
      <w:bookmarkEnd w:id="229"/>
      <w:r>
        <w:t>Besoin d'aide?</w:t>
      </w:r>
    </w:p>
    <w:p w14:paraId="0A713A84" w14:textId="77777777" w:rsidR="003E2B54" w:rsidRDefault="00284C1E">
      <w:pPr>
        <w:pStyle w:val="FirstParagraph"/>
      </w:pPr>
      <w:r>
        <w:t>Le Service de gestion de carrière peut vous accompagner dans la définition et la réalisation de votre projet professionnel.</w:t>
      </w:r>
    </w:p>
    <w:bookmarkEnd w:id="234"/>
    <w:p w14:paraId="34DE9D51" w14:textId="46EFB62A"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5B45EB37" w14:textId="77777777" w:rsidR="003E2B54" w:rsidRDefault="00284C1E">
      <w:r>
        <w:pict w14:anchorId="261948F9">
          <v:rect id="_x0000_i1029" style="width:0;height:1.5pt" o:hralign="center" o:hrstd="t" o:hr="t"/>
        </w:pict>
      </w:r>
    </w:p>
    <w:p w14:paraId="245D7F10" w14:textId="77777777" w:rsidR="003E2B54" w:rsidRDefault="00284C1E">
      <w:pPr>
        <w:pStyle w:val="FirstParagraph"/>
      </w:pPr>
      <w:r>
        <w:t>.</w:t>
      </w:r>
    </w:p>
    <w:p w14:paraId="31E059BC" w14:textId="77777777" w:rsidR="003E2B54" w:rsidRDefault="00284C1E">
      <w:pPr>
        <w:pStyle w:val="Heading3"/>
      </w:pPr>
      <w:bookmarkStart w:id="235" w:name="pour-aller-plus-loin-4"/>
      <w:r>
        <w:t>Pour aller plus loin</w:t>
      </w:r>
    </w:p>
    <w:p w14:paraId="06DF61BC" w14:textId="25683467" w:rsidR="003E2B54" w:rsidRDefault="00284C1E">
      <w:pPr>
        <w:pStyle w:val="FirstParagraph"/>
      </w:pPr>
      <w:hyperlink r:id="rId261">
        <w:r>
          <w:rPr>
            <w:rStyle w:val="Hyperlink"/>
          </w:rPr>
          <w:t>Explorer d'autres carrières en gestion</w:t>
        </w:r>
      </w:hyperlink>
    </w:p>
    <w:bookmarkEnd w:id="235"/>
    <w:bookmarkEnd w:id="188"/>
    <w:p w14:paraId="42B51402" w14:textId="269B469E"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262">
        <w:r>
          <w:rPr>
            <w:rStyle w:val="Hyperlink"/>
          </w:rPr>
          <w:t>Soutien et ressources</w:t>
        </w:r>
      </w:hyperlink>
      <w:r>
        <w:t xml:space="preserve"> &gt; </w:t>
      </w:r>
      <w:hyperlink r:id="rId263">
        <w:r>
          <w:rPr>
            <w:rStyle w:val="Hyperlink"/>
          </w:rPr>
          <w:t>Gestion de carrière</w:t>
        </w:r>
      </w:hyperlink>
      <w:r>
        <w:t xml:space="preserve"> &gt; </w:t>
      </w:r>
      <w:hyperlink r:id="rId264">
        <w:r>
          <w:rPr>
            <w:rStyle w:val="Hyperlink"/>
          </w:rPr>
          <w:t>Carrières en gestion</w:t>
        </w:r>
      </w:hyperlink>
      <w:r>
        <w:t xml:space="preserve"> &gt; Entrepreneuriat</w:t>
      </w:r>
      <w:r>
        <w:br/>
      </w:r>
    </w:p>
    <w:p w14:paraId="37CD58BC" w14:textId="77777777" w:rsidR="003E2B54" w:rsidRDefault="00284C1E">
      <w:pPr>
        <w:pStyle w:val="Heading1"/>
      </w:pPr>
      <w:bookmarkStart w:id="236" w:name="carrières-en-entrepreneuriat"/>
      <w:r>
        <w:t>Carrières en entrepreneuriat</w:t>
      </w:r>
    </w:p>
    <w:p w14:paraId="5BD1ED20" w14:textId="77777777" w:rsidR="003E2B54" w:rsidRDefault="00284C1E">
      <w:pPr>
        <w:pStyle w:val="FirstParagraph"/>
      </w:pPr>
      <w:hyperlink w:anchor="mn-Explo-Items"/>
    </w:p>
    <w:p w14:paraId="1F82D3BF" w14:textId="77777777" w:rsidR="003E2B54" w:rsidRDefault="00284C1E">
      <w:pPr>
        <w:pStyle w:val="BodyText"/>
      </w:pPr>
      <w:r>
        <w:t>MENU</w:t>
      </w:r>
    </w:p>
    <w:p w14:paraId="7902082C" w14:textId="77777777" w:rsidR="003E2B54" w:rsidRDefault="003E2B54">
      <w:pPr>
        <w:pStyle w:val="BodyText"/>
      </w:pPr>
    </w:p>
    <w:p w14:paraId="5E006C41" w14:textId="66A8A80A" w:rsidR="003E2B54" w:rsidRDefault="00284C1E">
      <w:pPr>
        <w:pStyle w:val="Compact"/>
        <w:numPr>
          <w:ilvl w:val="0"/>
          <w:numId w:val="81"/>
        </w:numPr>
      </w:pPr>
      <w:hyperlink r:id="rId265">
        <w:r>
          <w:rPr>
            <w:rStyle w:val="Hyperlink"/>
          </w:rPr>
          <w:t xml:space="preserve"> Gestion de carrière</w:t>
        </w:r>
      </w:hyperlink>
    </w:p>
    <w:p w14:paraId="5145E596" w14:textId="2FC34D2B" w:rsidR="003E2B54" w:rsidRDefault="00284C1E">
      <w:pPr>
        <w:pStyle w:val="Compact"/>
        <w:numPr>
          <w:ilvl w:val="0"/>
          <w:numId w:val="82"/>
        </w:numPr>
      </w:pPr>
      <w:hyperlink r:id="rId266">
        <w:r>
          <w:rPr>
            <w:rStyle w:val="Hyperlink"/>
          </w:rPr>
          <w:t>Parcours de développement de carrière</w:t>
        </w:r>
      </w:hyperlink>
    </w:p>
    <w:p w14:paraId="01857B85" w14:textId="77F82C8E" w:rsidR="003E2B54" w:rsidRDefault="00284C1E">
      <w:pPr>
        <w:pStyle w:val="Compact"/>
        <w:numPr>
          <w:ilvl w:val="0"/>
          <w:numId w:val="82"/>
        </w:numPr>
      </w:pPr>
      <w:hyperlink r:id="rId267">
        <w:r>
          <w:rPr>
            <w:rStyle w:val="Hyperlink"/>
          </w:rPr>
          <w:t>Carrières en gestion</w:t>
        </w:r>
      </w:hyperlink>
    </w:p>
    <w:p w14:paraId="78E0507D" w14:textId="508D413C" w:rsidR="003E2B54" w:rsidRDefault="00284C1E">
      <w:pPr>
        <w:pStyle w:val="Compact"/>
        <w:numPr>
          <w:ilvl w:val="0"/>
          <w:numId w:val="82"/>
        </w:numPr>
      </w:pPr>
      <w:hyperlink r:id="rId268">
        <w:r>
          <w:rPr>
            <w:rStyle w:val="Hyperlink"/>
          </w:rPr>
          <w:t>Stages et projets</w:t>
        </w:r>
      </w:hyperlink>
    </w:p>
    <w:p w14:paraId="507CCDF0" w14:textId="088BF469" w:rsidR="003E2B54" w:rsidRDefault="00284C1E">
      <w:pPr>
        <w:pStyle w:val="Compact"/>
        <w:numPr>
          <w:ilvl w:val="0"/>
          <w:numId w:val="82"/>
        </w:numPr>
      </w:pPr>
      <w:hyperlink r:id="rId269">
        <w:r>
          <w:rPr>
            <w:rStyle w:val="Hyperlink"/>
          </w:rPr>
          <w:t>CV et lettres</w:t>
        </w:r>
      </w:hyperlink>
    </w:p>
    <w:p w14:paraId="5EF53F3C" w14:textId="0DC594C7" w:rsidR="003E2B54" w:rsidRDefault="00284C1E">
      <w:pPr>
        <w:pStyle w:val="Compact"/>
        <w:numPr>
          <w:ilvl w:val="0"/>
          <w:numId w:val="82"/>
        </w:numPr>
      </w:pPr>
      <w:hyperlink r:id="rId270">
        <w:r>
          <w:rPr>
            <w:rStyle w:val="Hyperlink"/>
          </w:rPr>
          <w:t>Réseautage</w:t>
        </w:r>
      </w:hyperlink>
    </w:p>
    <w:p w14:paraId="0187D2D8" w14:textId="2D9F9B2B" w:rsidR="003E2B54" w:rsidRDefault="00284C1E">
      <w:pPr>
        <w:pStyle w:val="Compact"/>
        <w:numPr>
          <w:ilvl w:val="0"/>
          <w:numId w:val="82"/>
        </w:numPr>
      </w:pPr>
      <w:hyperlink r:id="rId271">
        <w:r>
          <w:rPr>
            <w:rStyle w:val="Hyperlink"/>
          </w:rPr>
          <w:t>Entrevues</w:t>
        </w:r>
      </w:hyperlink>
    </w:p>
    <w:p w14:paraId="52B0471D" w14:textId="5C27D1F9" w:rsidR="003E2B54" w:rsidRDefault="00284C1E">
      <w:pPr>
        <w:pStyle w:val="Compact"/>
        <w:numPr>
          <w:ilvl w:val="0"/>
          <w:numId w:val="82"/>
        </w:numPr>
      </w:pPr>
      <w:hyperlink r:id="rId272">
        <w:r>
          <w:rPr>
            <w:rStyle w:val="Hyperlink"/>
          </w:rPr>
          <w:t>Services et ateliers</w:t>
        </w:r>
      </w:hyperlink>
    </w:p>
    <w:p w14:paraId="4FA5088A" w14:textId="25677E5B" w:rsidR="003E2B54" w:rsidRDefault="00284C1E">
      <w:pPr>
        <w:pStyle w:val="Compact"/>
        <w:numPr>
          <w:ilvl w:val="0"/>
          <w:numId w:val="82"/>
        </w:numPr>
      </w:pPr>
      <w:hyperlink r:id="rId273">
        <w:r>
          <w:rPr>
            <w:rStyle w:val="Hyperlink"/>
          </w:rPr>
          <w:t>Joindre le Service de gestion de carrière</w:t>
        </w:r>
      </w:hyperlink>
    </w:p>
    <w:p w14:paraId="094575BF" w14:textId="77777777" w:rsidR="003E2B54" w:rsidRDefault="00284C1E">
      <w:pPr>
        <w:pStyle w:val="FirstParagraph"/>
      </w:pPr>
      <w:r>
        <w:lastRenderedPageBreak/>
        <w:br/>
      </w:r>
    </w:p>
    <w:p w14:paraId="48C2CB2C" w14:textId="249D3F79" w:rsidR="003E2B54" w:rsidRDefault="00284C1E">
      <w:pPr>
        <w:pStyle w:val="Compact"/>
        <w:numPr>
          <w:ilvl w:val="0"/>
          <w:numId w:val="83"/>
        </w:numPr>
      </w:pPr>
      <w:hyperlink r:id="rId274">
        <w:r>
          <w:rPr>
            <w:rStyle w:val="Hyperlink"/>
          </w:rPr>
          <w:t xml:space="preserve"> Gestion de carrière</w:t>
        </w:r>
      </w:hyperlink>
    </w:p>
    <w:p w14:paraId="73F925F5" w14:textId="2C56790B" w:rsidR="003E2B54" w:rsidRDefault="00284C1E">
      <w:pPr>
        <w:pStyle w:val="Compact"/>
        <w:numPr>
          <w:ilvl w:val="0"/>
          <w:numId w:val="84"/>
        </w:numPr>
      </w:pPr>
      <w:hyperlink r:id="rId275">
        <w:r>
          <w:rPr>
            <w:rStyle w:val="Hyperlink"/>
          </w:rPr>
          <w:t>Parcours de développement de carrière</w:t>
        </w:r>
      </w:hyperlink>
    </w:p>
    <w:p w14:paraId="38321314" w14:textId="5A3098E2" w:rsidR="003E2B54" w:rsidRDefault="00284C1E">
      <w:pPr>
        <w:pStyle w:val="Compact"/>
        <w:numPr>
          <w:ilvl w:val="0"/>
          <w:numId w:val="84"/>
        </w:numPr>
      </w:pPr>
      <w:hyperlink r:id="rId276">
        <w:r>
          <w:rPr>
            <w:rStyle w:val="Hyperlink"/>
          </w:rPr>
          <w:t>Carrières en gestion</w:t>
        </w:r>
      </w:hyperlink>
    </w:p>
    <w:p w14:paraId="7412AF78" w14:textId="5720B2CF" w:rsidR="003E2B54" w:rsidRDefault="00284C1E">
      <w:pPr>
        <w:pStyle w:val="Compact"/>
        <w:numPr>
          <w:ilvl w:val="0"/>
          <w:numId w:val="84"/>
        </w:numPr>
      </w:pPr>
      <w:hyperlink r:id="rId277">
        <w:r>
          <w:rPr>
            <w:rStyle w:val="Hyperlink"/>
          </w:rPr>
          <w:t>Stages et projets</w:t>
        </w:r>
      </w:hyperlink>
    </w:p>
    <w:p w14:paraId="0BE27A32" w14:textId="5392723E" w:rsidR="003E2B54" w:rsidRDefault="00284C1E">
      <w:pPr>
        <w:pStyle w:val="Compact"/>
        <w:numPr>
          <w:ilvl w:val="0"/>
          <w:numId w:val="84"/>
        </w:numPr>
      </w:pPr>
      <w:hyperlink r:id="rId278">
        <w:r>
          <w:rPr>
            <w:rStyle w:val="Hyperlink"/>
          </w:rPr>
          <w:t>CV et lettres</w:t>
        </w:r>
      </w:hyperlink>
    </w:p>
    <w:p w14:paraId="0A767D59" w14:textId="11540E7F" w:rsidR="003E2B54" w:rsidRDefault="00284C1E">
      <w:pPr>
        <w:pStyle w:val="Compact"/>
        <w:numPr>
          <w:ilvl w:val="0"/>
          <w:numId w:val="84"/>
        </w:numPr>
      </w:pPr>
      <w:hyperlink r:id="rId279">
        <w:r>
          <w:rPr>
            <w:rStyle w:val="Hyperlink"/>
          </w:rPr>
          <w:t>Réseautage</w:t>
        </w:r>
      </w:hyperlink>
    </w:p>
    <w:p w14:paraId="7EB3871C" w14:textId="4D3E5C27" w:rsidR="003E2B54" w:rsidRDefault="00284C1E">
      <w:pPr>
        <w:pStyle w:val="Compact"/>
        <w:numPr>
          <w:ilvl w:val="0"/>
          <w:numId w:val="84"/>
        </w:numPr>
      </w:pPr>
      <w:hyperlink r:id="rId280">
        <w:r>
          <w:rPr>
            <w:rStyle w:val="Hyperlink"/>
          </w:rPr>
          <w:t>Entrevues</w:t>
        </w:r>
      </w:hyperlink>
    </w:p>
    <w:p w14:paraId="48533DD3" w14:textId="0230083A" w:rsidR="003E2B54" w:rsidRDefault="00284C1E">
      <w:pPr>
        <w:pStyle w:val="Compact"/>
        <w:numPr>
          <w:ilvl w:val="0"/>
          <w:numId w:val="84"/>
        </w:numPr>
      </w:pPr>
      <w:hyperlink r:id="rId281">
        <w:r>
          <w:rPr>
            <w:rStyle w:val="Hyperlink"/>
          </w:rPr>
          <w:t>Services et ateliers</w:t>
        </w:r>
      </w:hyperlink>
    </w:p>
    <w:p w14:paraId="3C779CD9" w14:textId="7197C2E3" w:rsidR="003E2B54" w:rsidRDefault="00284C1E">
      <w:pPr>
        <w:pStyle w:val="Compact"/>
        <w:numPr>
          <w:ilvl w:val="0"/>
          <w:numId w:val="84"/>
        </w:numPr>
      </w:pPr>
      <w:hyperlink r:id="rId282">
        <w:r>
          <w:rPr>
            <w:rStyle w:val="Hyperlink"/>
          </w:rPr>
          <w:t>Joindre le Service de gestion de carrière</w:t>
        </w:r>
      </w:hyperlink>
    </w:p>
    <w:p w14:paraId="53C8F876" w14:textId="77777777" w:rsidR="003E2B54" w:rsidRDefault="00284C1E">
      <w:pPr>
        <w:pStyle w:val="FirstParagraph"/>
      </w:pPr>
      <w:bookmarkStart w:id="237" w:name="br-145225"/>
      <w:r>
        <w:t>Prendre le risque de sortir de sa zone de confort pour concrétiser des idées innovantes ou pour propulser des projets existants. Informez-vous sur les carrières en entrepreneuriat.</w:t>
      </w:r>
    </w:p>
    <w:p w14:paraId="5FF0B995" w14:textId="77777777" w:rsidR="003E2B54" w:rsidRDefault="00284C1E">
      <w:pPr>
        <w:pStyle w:val="Heading2"/>
      </w:pPr>
      <w:bookmarkStart w:id="238" w:name="X96503ad6f6d33dcc44b5c05e9678c3b005162ff"/>
      <w:bookmarkStart w:id="239" w:name="br-145227"/>
      <w:bookmarkEnd w:id="237"/>
      <w:r>
        <w:t>Entreprendre et travailler en entrepreneuriat</w:t>
      </w:r>
    </w:p>
    <w:p w14:paraId="310C667E" w14:textId="77777777" w:rsidR="003E2B54" w:rsidRDefault="00284C1E">
      <w:pPr>
        <w:pStyle w:val="Compact"/>
        <w:numPr>
          <w:ilvl w:val="0"/>
          <w:numId w:val="85"/>
        </w:numPr>
      </w:pPr>
      <w:r>
        <w:t>Conseiller en création d’entreprises</w:t>
      </w:r>
    </w:p>
    <w:p w14:paraId="43C4AFB0" w14:textId="77777777" w:rsidR="003E2B54" w:rsidRDefault="00284C1E">
      <w:pPr>
        <w:pStyle w:val="Compact"/>
        <w:numPr>
          <w:ilvl w:val="0"/>
          <w:numId w:val="85"/>
        </w:numPr>
      </w:pPr>
      <w:r>
        <w:t>Entrepreneur</w:t>
      </w:r>
    </w:p>
    <w:p w14:paraId="6B94CA74" w14:textId="77777777" w:rsidR="003E2B54" w:rsidRDefault="00284C1E">
      <w:pPr>
        <w:pStyle w:val="Compact"/>
        <w:numPr>
          <w:ilvl w:val="0"/>
          <w:numId w:val="85"/>
        </w:numPr>
      </w:pPr>
      <w:r>
        <w:t>Intrapreneur</w:t>
      </w:r>
    </w:p>
    <w:p w14:paraId="4627A3F9" w14:textId="77777777" w:rsidR="003E2B54" w:rsidRDefault="00284C1E">
      <w:pPr>
        <w:pStyle w:val="Compact"/>
        <w:numPr>
          <w:ilvl w:val="0"/>
          <w:numId w:val="85"/>
        </w:numPr>
      </w:pPr>
      <w:r>
        <w:t>Repreneur</w:t>
      </w:r>
    </w:p>
    <w:p w14:paraId="79CA6D95" w14:textId="77777777" w:rsidR="003E2B54" w:rsidRDefault="00284C1E">
      <w:pPr>
        <w:pStyle w:val="Heading3"/>
      </w:pPr>
      <w:bookmarkStart w:id="240" w:name="spécialisations-complémentaires-5"/>
      <w:bookmarkStart w:id="241" w:name="br-145223"/>
      <w:bookmarkEnd w:id="238"/>
      <w:bookmarkEnd w:id="239"/>
      <w:r>
        <w:t>Spécialisations complémentaires</w:t>
      </w:r>
    </w:p>
    <w:p w14:paraId="65DADD12" w14:textId="77777777" w:rsidR="003E2B54" w:rsidRDefault="00284C1E">
      <w:pPr>
        <w:pStyle w:val="FirstParagraph"/>
      </w:pPr>
      <w:r>
        <w:t>Ces professionnels sont parfois détenteurs d'une autre expertise.</w:t>
      </w:r>
    </w:p>
    <w:p w14:paraId="185FE3C4" w14:textId="6C7189CA" w:rsidR="003E2B54" w:rsidRDefault="00284C1E">
      <w:pPr>
        <w:pStyle w:val="Compact"/>
        <w:numPr>
          <w:ilvl w:val="0"/>
          <w:numId w:val="86"/>
        </w:numPr>
      </w:pPr>
      <w:hyperlink r:id="rId283">
        <w:r>
          <w:rPr>
            <w:rStyle w:val="Hyperlink"/>
          </w:rPr>
          <w:t>Affaires internationales</w:t>
        </w:r>
      </w:hyperlink>
    </w:p>
    <w:p w14:paraId="31B1A315" w14:textId="3CC62E4A" w:rsidR="003E2B54" w:rsidRDefault="00284C1E">
      <w:pPr>
        <w:pStyle w:val="Compact"/>
        <w:numPr>
          <w:ilvl w:val="0"/>
          <w:numId w:val="86"/>
        </w:numPr>
      </w:pPr>
      <w:hyperlink r:id="rId284">
        <w:r>
          <w:rPr>
            <w:rStyle w:val="Hyperlink"/>
          </w:rPr>
          <w:t>Consultation</w:t>
        </w:r>
      </w:hyperlink>
    </w:p>
    <w:p w14:paraId="06CA1E0C" w14:textId="4B9B6DC0" w:rsidR="003E2B54" w:rsidRDefault="00284C1E">
      <w:pPr>
        <w:pStyle w:val="Compact"/>
        <w:numPr>
          <w:ilvl w:val="0"/>
          <w:numId w:val="86"/>
        </w:numPr>
      </w:pPr>
      <w:hyperlink r:id="rId285">
        <w:r>
          <w:rPr>
            <w:rStyle w:val="Hyperlink"/>
          </w:rPr>
          <w:t>Finance</w:t>
        </w:r>
      </w:hyperlink>
    </w:p>
    <w:p w14:paraId="12EF556E" w14:textId="1CBACC87" w:rsidR="003E2B54" w:rsidRDefault="00284C1E">
      <w:pPr>
        <w:pStyle w:val="Compact"/>
        <w:numPr>
          <w:ilvl w:val="0"/>
          <w:numId w:val="86"/>
        </w:numPr>
      </w:pPr>
      <w:hyperlink r:id="rId286">
        <w:r>
          <w:rPr>
            <w:rStyle w:val="Hyperlink"/>
          </w:rPr>
          <w:t>Gestion de projets</w:t>
        </w:r>
      </w:hyperlink>
    </w:p>
    <w:p w14:paraId="02AD10BE" w14:textId="75774738" w:rsidR="003E2B54" w:rsidRDefault="00284C1E">
      <w:pPr>
        <w:pStyle w:val="Compact"/>
        <w:numPr>
          <w:ilvl w:val="0"/>
          <w:numId w:val="86"/>
        </w:numPr>
      </w:pPr>
      <w:hyperlink r:id="rId287">
        <w:r>
          <w:rPr>
            <w:rStyle w:val="Hyperlink"/>
          </w:rPr>
          <w:t>Gestion des opérations et de la logistique</w:t>
        </w:r>
      </w:hyperlink>
    </w:p>
    <w:p w14:paraId="4467E9D8" w14:textId="2064F8D9" w:rsidR="003E2B54" w:rsidRDefault="00284C1E">
      <w:pPr>
        <w:pStyle w:val="Compact"/>
        <w:numPr>
          <w:ilvl w:val="0"/>
          <w:numId w:val="86"/>
        </w:numPr>
      </w:pPr>
      <w:hyperlink r:id="rId288">
        <w:r>
          <w:rPr>
            <w:rStyle w:val="Hyperlink"/>
          </w:rPr>
          <w:t>Management</w:t>
        </w:r>
      </w:hyperlink>
    </w:p>
    <w:p w14:paraId="6182CC60" w14:textId="726DAF71" w:rsidR="003E2B54" w:rsidRDefault="00284C1E">
      <w:pPr>
        <w:pStyle w:val="Compact"/>
        <w:numPr>
          <w:ilvl w:val="0"/>
          <w:numId w:val="86"/>
        </w:numPr>
      </w:pPr>
      <w:hyperlink r:id="rId289">
        <w:r>
          <w:rPr>
            <w:rStyle w:val="Hyperlink"/>
          </w:rPr>
          <w:t>Marketing</w:t>
        </w:r>
      </w:hyperlink>
    </w:p>
    <w:p w14:paraId="71E76599" w14:textId="77777777" w:rsidR="003E2B54" w:rsidRDefault="00284C1E">
      <w:pPr>
        <w:pStyle w:val="Heading3"/>
      </w:pPr>
      <w:bookmarkStart w:id="242" w:name="en-apprendre-plus-5"/>
      <w:bookmarkStart w:id="243" w:name="br-146071"/>
      <w:bookmarkEnd w:id="240"/>
      <w:bookmarkEnd w:id="241"/>
      <w:r>
        <w:t>En apprendre plus</w:t>
      </w:r>
    </w:p>
    <w:p w14:paraId="55319FE8" w14:textId="77777777" w:rsidR="003E2B54" w:rsidRDefault="00284C1E">
      <w:pPr>
        <w:pStyle w:val="Compact"/>
        <w:numPr>
          <w:ilvl w:val="0"/>
          <w:numId w:val="87"/>
        </w:numPr>
      </w:pPr>
      <w:r>
        <w:t xml:space="preserve">Consultez des descriptions de postes sur des </w:t>
      </w:r>
      <w:hyperlink w:anchor="Xa39a3ee5e6b4b0d3255bfef95601890afd80709">
        <w:r>
          <w:rPr>
            <w:rStyle w:val="Hyperlink"/>
          </w:rPr>
          <w:t>sites de recherche d'emploi généralistes et spécialisés</w:t>
        </w:r>
      </w:hyperlink>
      <w:r>
        <w:t>.</w:t>
      </w:r>
    </w:p>
    <w:p w14:paraId="6BD074E6" w14:textId="77777777" w:rsidR="003E2B54" w:rsidRDefault="00284C1E">
      <w:pPr>
        <w:pStyle w:val="Compact"/>
        <w:numPr>
          <w:ilvl w:val="0"/>
          <w:numId w:val="87"/>
        </w:numPr>
      </w:pPr>
      <w:hyperlink r:id="rId290">
        <w:r>
          <w:rPr>
            <w:rStyle w:val="Hyperlink"/>
          </w:rPr>
          <w:t>Questionnaire d'autoévaluation de l'entrepreneur</w:t>
        </w:r>
      </w:hyperlink>
      <w:r>
        <w:t xml:space="preserve"> de la Banque de développement du Canada.</w:t>
      </w:r>
    </w:p>
    <w:p w14:paraId="372191CB" w14:textId="77777777" w:rsidR="003E2B54" w:rsidRDefault="00284C1E">
      <w:pPr>
        <w:pStyle w:val="Compact"/>
        <w:numPr>
          <w:ilvl w:val="0"/>
          <w:numId w:val="87"/>
        </w:numPr>
      </w:pPr>
      <w:r>
        <w:t xml:space="preserve">Questionnaire </w:t>
      </w:r>
      <w:hyperlink r:id="rId291">
        <w:r>
          <w:rPr>
            <w:rStyle w:val="Hyperlink"/>
          </w:rPr>
          <w:t>Évaluation de mes qualités entrepreneuriales</w:t>
        </w:r>
      </w:hyperlink>
      <w:r>
        <w:t xml:space="preserve"> du site Mon emploi.</w:t>
      </w:r>
    </w:p>
    <w:p w14:paraId="1DE2E480" w14:textId="77777777" w:rsidR="003E2B54" w:rsidRDefault="00284C1E">
      <w:pPr>
        <w:pStyle w:val="Heading5"/>
      </w:pPr>
      <w:bookmarkStart w:id="244" w:name="comment-explorer-les-carrières-5"/>
      <w:bookmarkEnd w:id="242"/>
      <w:bookmarkEnd w:id="243"/>
      <w:r>
        <w:rPr>
          <w:b/>
          <w:bCs/>
        </w:rPr>
        <w:lastRenderedPageBreak/>
        <w:t>COMMENT EXPLORER LES CARRIÈRES</w:t>
      </w:r>
    </w:p>
    <w:p w14:paraId="2464CE7B" w14:textId="62ABB51C" w:rsidR="003E2B54" w:rsidRDefault="00284C1E">
      <w:pPr>
        <w:pStyle w:val="FirstParagraph"/>
      </w:pPr>
      <w:r>
        <w:t xml:space="preserve">Vous vous questionnez sur la manière de s’informer efficacement sur les carrières et le marché du travail? </w:t>
      </w:r>
      <w:hyperlink r:id="rId292">
        <w:r>
          <w:rPr>
            <w:rStyle w:val="Hyperlink"/>
          </w:rPr>
          <w:t>Consultez notre guide</w:t>
        </w:r>
      </w:hyperlink>
      <w:r>
        <w:t>.</w:t>
      </w:r>
    </w:p>
    <w:p w14:paraId="4A51FF34" w14:textId="77777777" w:rsidR="003E2B54" w:rsidRDefault="00284C1E">
      <w:pPr>
        <w:pStyle w:val="BodyText"/>
      </w:pPr>
      <w:r>
        <w:br/>
      </w:r>
      <w:r>
        <w:rPr>
          <w:b/>
          <w:bCs/>
        </w:rPr>
        <w:t>Étudiants du baccalauréat (B.A.A.)</w:t>
      </w:r>
    </w:p>
    <w:p w14:paraId="46B84269" w14:textId="77777777" w:rsidR="003E2B54" w:rsidRDefault="00284C1E">
      <w:pPr>
        <w:pStyle w:val="BodyText"/>
      </w:pPr>
      <w:hyperlink r:id="rId293">
        <w:r>
          <w:rPr>
            <w:rStyle w:val="Hyperlink"/>
          </w:rPr>
          <w:t>Choisir sa spécialisation au B.A.A.</w:t>
        </w:r>
      </w:hyperlink>
    </w:p>
    <w:p w14:paraId="25D88BCA" w14:textId="77777777" w:rsidR="003E2B54" w:rsidRDefault="00284C1E">
      <w:pPr>
        <w:pStyle w:val="Heading2"/>
      </w:pPr>
      <w:bookmarkStart w:id="245" w:name="connectez-vous-5"/>
      <w:bookmarkEnd w:id="244"/>
      <w:r>
        <w:t>Connectez-vous</w:t>
      </w:r>
    </w:p>
    <w:p w14:paraId="7F778F75" w14:textId="77777777" w:rsidR="003E2B54" w:rsidRDefault="00284C1E">
      <w:pPr>
        <w:pStyle w:val="FirstParagraph"/>
      </w:pPr>
      <w:r>
        <w:t>Allez au-devant des membres de la communauté qui sauront vous informer sur ces carrières. Rejoignez leurs réseaux, visitez leurs pages web et échangez avec eux.</w:t>
      </w:r>
    </w:p>
    <w:bookmarkStart w:id="246" w:name="br-145222"/>
    <w:bookmarkStart w:id="247" w:name="gi-146070"/>
    <w:bookmarkEnd w:id="245"/>
    <w:p w14:paraId="28C77BDC" w14:textId="77777777" w:rsidR="003E2B54" w:rsidRDefault="00284C1E">
      <w:pPr>
        <w:pStyle w:val="BodyText"/>
      </w:pPr>
      <w:r>
        <w:fldChar w:fldCharType="begin"/>
      </w:r>
      <w:r>
        <w:instrText>HYPERLINK \l "explo-145222-132476" \h</w:instrText>
      </w:r>
      <w:r>
        <w:fldChar w:fldCharType="separate"/>
      </w:r>
      <w:r>
        <w:fldChar w:fldCharType="end"/>
      </w:r>
    </w:p>
    <w:p w14:paraId="07E7603F" w14:textId="77777777" w:rsidR="003E2B54" w:rsidRDefault="00284C1E">
      <w:pPr>
        <w:pStyle w:val="BodyText"/>
      </w:pPr>
      <w:r>
        <w:t>+</w:t>
      </w:r>
    </w:p>
    <w:p w14:paraId="526402A3" w14:textId="77777777" w:rsidR="003E2B54" w:rsidRDefault="00284C1E">
      <w:pPr>
        <w:pStyle w:val="Heading3"/>
      </w:pPr>
      <w:bookmarkStart w:id="248" w:name="diplômés-de-hec-montréal-5"/>
      <w:r>
        <w:t>Diplômés de HEC Montréal</w:t>
      </w:r>
    </w:p>
    <w:bookmarkStart w:id="249" w:name="explo-145222-132476"/>
    <w:bookmarkEnd w:id="248"/>
    <w:p w14:paraId="61C6186E" w14:textId="77777777" w:rsidR="003E2B54" w:rsidRDefault="00284C1E">
      <w:pPr>
        <w:pStyle w:val="Compact"/>
        <w:numPr>
          <w:ilvl w:val="0"/>
          <w:numId w:val="88"/>
        </w:numPr>
      </w:pPr>
      <w:r>
        <w:fldChar w:fldCharType="begin"/>
      </w:r>
      <w:r>
        <w:instrText>HYPERLINK "https://www.linkedin.com/school/hec-montréal/people/?keywords=entrepreneuriat&amp;viewAsMember=true" \h</w:instrText>
      </w:r>
      <w:r>
        <w:fldChar w:fldCharType="separate"/>
      </w:r>
      <w:r>
        <w:rPr>
          <w:rStyle w:val="Hyperlink"/>
        </w:rPr>
        <w:t>Leurs profils sur LinkedIn</w:t>
      </w:r>
      <w:r>
        <w:fldChar w:fldCharType="end"/>
      </w:r>
      <w:r>
        <w:t>. Utilisez les mots-clés pertinents pour affiner votre recherche.</w:t>
      </w:r>
    </w:p>
    <w:p w14:paraId="07A41F69" w14:textId="77777777" w:rsidR="003E2B54" w:rsidRDefault="00284C1E">
      <w:pPr>
        <w:pStyle w:val="Compact"/>
        <w:numPr>
          <w:ilvl w:val="0"/>
          <w:numId w:val="88"/>
        </w:numPr>
      </w:pPr>
      <w:hyperlink r:id="rId294">
        <w:r>
          <w:rPr>
            <w:rStyle w:val="Hyperlink"/>
          </w:rPr>
          <w:t>Activités réservées aux personnes diplômées</w:t>
        </w:r>
      </w:hyperlink>
    </w:p>
    <w:bookmarkStart w:id="250" w:name="br-145219"/>
    <w:bookmarkEnd w:id="249"/>
    <w:bookmarkEnd w:id="246"/>
    <w:p w14:paraId="3E55C4C1" w14:textId="77777777" w:rsidR="003E2B54" w:rsidRDefault="00284C1E">
      <w:pPr>
        <w:pStyle w:val="FirstParagraph"/>
      </w:pPr>
      <w:r>
        <w:fldChar w:fldCharType="begin"/>
      </w:r>
      <w:r>
        <w:instrText>HYPERLINK \l "explo-145219-904312" \h</w:instrText>
      </w:r>
      <w:r>
        <w:fldChar w:fldCharType="separate"/>
      </w:r>
      <w:r>
        <w:fldChar w:fldCharType="end"/>
      </w:r>
    </w:p>
    <w:p w14:paraId="7B69F022" w14:textId="77777777" w:rsidR="003E2B54" w:rsidRDefault="00284C1E">
      <w:pPr>
        <w:pStyle w:val="BodyText"/>
      </w:pPr>
      <w:r>
        <w:t>+</w:t>
      </w:r>
    </w:p>
    <w:p w14:paraId="2A2E4841" w14:textId="77777777" w:rsidR="003E2B54" w:rsidRDefault="00284C1E">
      <w:pPr>
        <w:pStyle w:val="Heading3"/>
      </w:pPr>
      <w:bookmarkStart w:id="251" w:name="professionnels-5"/>
      <w:r>
        <w:t>Professionnels</w:t>
      </w:r>
    </w:p>
    <w:bookmarkStart w:id="252" w:name="explo-145219-904312"/>
    <w:bookmarkEnd w:id="251"/>
    <w:p w14:paraId="4C96C1D9" w14:textId="77777777" w:rsidR="003E2B54" w:rsidRDefault="00284C1E">
      <w:pPr>
        <w:pStyle w:val="Compact"/>
        <w:numPr>
          <w:ilvl w:val="0"/>
          <w:numId w:val="89"/>
        </w:numPr>
      </w:pPr>
      <w:r>
        <w:fldChar w:fldCharType="begin"/>
      </w:r>
      <w:r>
        <w:instrText>HYPERLINK "https://www.linkedin.com/search/results/people/?keywords=entrepreneuriat&amp;origin=GLOBAL_SEARCH_HEADER" \h</w:instrText>
      </w:r>
      <w:r>
        <w:fldChar w:fldCharType="separate"/>
      </w:r>
      <w:r>
        <w:rPr>
          <w:rStyle w:val="Hyperlink"/>
        </w:rPr>
        <w:t>Leurs profils sur LinkedIn</w:t>
      </w:r>
      <w:r>
        <w:fldChar w:fldCharType="end"/>
      </w:r>
      <w:r>
        <w:t>. Utilisez les mots-clés pertinents pour affiner votre recherche.</w:t>
      </w:r>
    </w:p>
    <w:p w14:paraId="4E9792AC" w14:textId="77777777" w:rsidR="003E2B54" w:rsidRDefault="00284C1E">
      <w:pPr>
        <w:pStyle w:val="Compact"/>
        <w:numPr>
          <w:ilvl w:val="0"/>
          <w:numId w:val="89"/>
        </w:numPr>
      </w:pPr>
      <w:r>
        <w:t>Événements de réseautage : </w:t>
      </w:r>
      <w:hyperlink r:id="rId295">
        <w:r>
          <w:rPr>
            <w:rStyle w:val="Hyperlink"/>
          </w:rPr>
          <w:t>Consultez le calendrier sur le portail Ma Carrière</w:t>
        </w:r>
      </w:hyperlink>
    </w:p>
    <w:bookmarkStart w:id="253" w:name="br-145221"/>
    <w:bookmarkEnd w:id="252"/>
    <w:bookmarkEnd w:id="250"/>
    <w:p w14:paraId="27E2BF74" w14:textId="77777777" w:rsidR="003E2B54" w:rsidRDefault="00284C1E">
      <w:pPr>
        <w:pStyle w:val="FirstParagraph"/>
      </w:pPr>
      <w:r>
        <w:fldChar w:fldCharType="begin"/>
      </w:r>
      <w:r>
        <w:instrText>HYPERLINK \l "explo-145221-264303" \h</w:instrText>
      </w:r>
      <w:r>
        <w:fldChar w:fldCharType="separate"/>
      </w:r>
      <w:r>
        <w:fldChar w:fldCharType="end"/>
      </w:r>
    </w:p>
    <w:p w14:paraId="40D79F5B" w14:textId="77777777" w:rsidR="003E2B54" w:rsidRDefault="00284C1E">
      <w:pPr>
        <w:pStyle w:val="BodyText"/>
      </w:pPr>
      <w:r>
        <w:t>+</w:t>
      </w:r>
    </w:p>
    <w:p w14:paraId="2B093436" w14:textId="77777777" w:rsidR="003E2B54" w:rsidRDefault="00284C1E">
      <w:pPr>
        <w:pStyle w:val="Heading3"/>
      </w:pPr>
      <w:bookmarkStart w:id="254" w:name="associations-et-regroupements-3"/>
      <w:r>
        <w:t>Associations et regroupements</w:t>
      </w:r>
    </w:p>
    <w:bookmarkStart w:id="255" w:name="explo-145221-264303"/>
    <w:bookmarkEnd w:id="254"/>
    <w:p w14:paraId="1B24C067" w14:textId="77777777" w:rsidR="003E2B54" w:rsidRDefault="00284C1E">
      <w:pPr>
        <w:pStyle w:val="Compact"/>
        <w:numPr>
          <w:ilvl w:val="0"/>
          <w:numId w:val="90"/>
        </w:numPr>
      </w:pPr>
      <w:r>
        <w:fldChar w:fldCharType="begin"/>
      </w:r>
      <w:r>
        <w:instrText>HYPERLINK "http://www.ccmm.ca/" \h</w:instrText>
      </w:r>
      <w:r>
        <w:fldChar w:fldCharType="separate"/>
      </w:r>
      <w:r>
        <w:rPr>
          <w:rStyle w:val="Hyperlink"/>
        </w:rPr>
        <w:t>Chambre de commerce du Montréal métropolitain</w:t>
      </w:r>
      <w:r>
        <w:fldChar w:fldCharType="end"/>
      </w:r>
    </w:p>
    <w:p w14:paraId="6BF5FF84" w14:textId="77777777" w:rsidR="003E2B54" w:rsidRDefault="00284C1E">
      <w:pPr>
        <w:pStyle w:val="Compact"/>
        <w:numPr>
          <w:ilvl w:val="0"/>
          <w:numId w:val="90"/>
        </w:numPr>
      </w:pPr>
      <w:hyperlink r:id="rId296">
        <w:r>
          <w:rPr>
            <w:rStyle w:val="Hyperlink"/>
          </w:rPr>
          <w:t>Fédération des chambres de commerce du Québec (FCCQ)</w:t>
        </w:r>
      </w:hyperlink>
    </w:p>
    <w:p w14:paraId="57584B76" w14:textId="77777777" w:rsidR="003E2B54" w:rsidRDefault="00284C1E">
      <w:pPr>
        <w:pStyle w:val="Compact"/>
        <w:numPr>
          <w:ilvl w:val="0"/>
          <w:numId w:val="90"/>
        </w:numPr>
      </w:pPr>
      <w:hyperlink r:id="rId297">
        <w:r>
          <w:rPr>
            <w:rStyle w:val="Hyperlink"/>
          </w:rPr>
          <w:t>Jeune chambre de commerce de Montréal</w:t>
        </w:r>
      </w:hyperlink>
    </w:p>
    <w:bookmarkStart w:id="256" w:name="br-145207"/>
    <w:bookmarkEnd w:id="255"/>
    <w:bookmarkEnd w:id="253"/>
    <w:p w14:paraId="7153C5E8" w14:textId="77777777" w:rsidR="003E2B54" w:rsidRDefault="00284C1E">
      <w:pPr>
        <w:pStyle w:val="FirstParagraph"/>
      </w:pPr>
      <w:r>
        <w:fldChar w:fldCharType="begin"/>
      </w:r>
      <w:r>
        <w:instrText>HYPERLINK \l "explo-145207-365293" \h</w:instrText>
      </w:r>
      <w:r>
        <w:fldChar w:fldCharType="separate"/>
      </w:r>
      <w:r>
        <w:fldChar w:fldCharType="end"/>
      </w:r>
    </w:p>
    <w:p w14:paraId="35DC3F88" w14:textId="77777777" w:rsidR="003E2B54" w:rsidRDefault="00284C1E">
      <w:pPr>
        <w:pStyle w:val="BodyText"/>
      </w:pPr>
      <w:r>
        <w:t>+</w:t>
      </w:r>
    </w:p>
    <w:p w14:paraId="5D7E0DC2" w14:textId="77777777" w:rsidR="003E2B54" w:rsidRDefault="00284C1E">
      <w:pPr>
        <w:pStyle w:val="Heading3"/>
      </w:pPr>
      <w:bookmarkStart w:id="257" w:name="professeurs-5"/>
      <w:r>
        <w:lastRenderedPageBreak/>
        <w:t>Professeurs</w:t>
      </w:r>
    </w:p>
    <w:bookmarkStart w:id="258" w:name="explo-145207-365293"/>
    <w:bookmarkEnd w:id="257"/>
    <w:p w14:paraId="47E2C503" w14:textId="77777777" w:rsidR="003E2B54" w:rsidRDefault="00284C1E">
      <w:pPr>
        <w:pStyle w:val="Compact"/>
        <w:numPr>
          <w:ilvl w:val="0"/>
          <w:numId w:val="91"/>
        </w:numPr>
      </w:pPr>
      <w:r>
        <w:fldChar w:fldCharType="begin"/>
      </w:r>
      <w:r>
        <w:instrText>HYPERLINK "https://www.hec.ca/entrepreneuriat-et-innovation/profs.html" \h</w:instrText>
      </w:r>
      <w:r>
        <w:fldChar w:fldCharType="separate"/>
      </w:r>
      <w:r>
        <w:rPr>
          <w:rStyle w:val="Hyperlink"/>
        </w:rPr>
        <w:t>Corps professoral en entrepreneuriat</w:t>
      </w:r>
      <w:r>
        <w:fldChar w:fldCharType="end"/>
      </w:r>
    </w:p>
    <w:bookmarkStart w:id="259" w:name="br-145213"/>
    <w:bookmarkEnd w:id="258"/>
    <w:bookmarkEnd w:id="256"/>
    <w:p w14:paraId="61ACCF64" w14:textId="77777777" w:rsidR="003E2B54" w:rsidRDefault="00284C1E">
      <w:pPr>
        <w:pStyle w:val="FirstParagraph"/>
      </w:pPr>
      <w:r>
        <w:fldChar w:fldCharType="begin"/>
      </w:r>
      <w:r>
        <w:instrText>HYPERLINK \l "explo-145213-738609" \h</w:instrText>
      </w:r>
      <w:r>
        <w:fldChar w:fldCharType="separate"/>
      </w:r>
      <w:r>
        <w:fldChar w:fldCharType="end"/>
      </w:r>
    </w:p>
    <w:p w14:paraId="3D9D1E39" w14:textId="77777777" w:rsidR="003E2B54" w:rsidRDefault="00284C1E">
      <w:pPr>
        <w:pStyle w:val="BodyText"/>
      </w:pPr>
      <w:r>
        <w:t>+</w:t>
      </w:r>
    </w:p>
    <w:p w14:paraId="4F9D43F4" w14:textId="77777777" w:rsidR="003E2B54" w:rsidRDefault="00284C1E">
      <w:pPr>
        <w:pStyle w:val="Heading3"/>
      </w:pPr>
      <w:bookmarkStart w:id="260" w:name="étudiants-impliqués-5"/>
      <w:r>
        <w:t>Étudiants impliqués</w:t>
      </w:r>
    </w:p>
    <w:bookmarkStart w:id="261" w:name="explo-145213-738609"/>
    <w:bookmarkEnd w:id="260"/>
    <w:p w14:paraId="5F44B9E9" w14:textId="77777777" w:rsidR="003E2B54" w:rsidRDefault="00284C1E">
      <w:pPr>
        <w:pStyle w:val="Compact"/>
        <w:numPr>
          <w:ilvl w:val="0"/>
          <w:numId w:val="92"/>
        </w:numPr>
      </w:pPr>
      <w:r>
        <w:fldChar w:fldCharType="begin"/>
      </w:r>
      <w:r>
        <w:instrText>HYPERLINK "https://www.facebook.com/pg/AIDAegroupedinterets/about/?ref=page_internal" \h</w:instrText>
      </w:r>
      <w:r>
        <w:fldChar w:fldCharType="separate"/>
      </w:r>
      <w:r>
        <w:rPr>
          <w:rStyle w:val="Hyperlink"/>
        </w:rPr>
        <w:t>AIDAe</w:t>
      </w:r>
      <w:r>
        <w:fldChar w:fldCharType="end"/>
      </w:r>
    </w:p>
    <w:p w14:paraId="6A9D0A6A" w14:textId="77777777" w:rsidR="003E2B54" w:rsidRDefault="00284C1E">
      <w:pPr>
        <w:pStyle w:val="Compact"/>
        <w:numPr>
          <w:ilvl w:val="0"/>
          <w:numId w:val="92"/>
        </w:numPr>
      </w:pPr>
      <w:hyperlink r:id="rId298">
        <w:r>
          <w:rPr>
            <w:rStyle w:val="Hyperlink"/>
          </w:rPr>
          <w:t>Association des clubs d’entrepreneurs étudiants (ACEE) du Québec</w:t>
        </w:r>
      </w:hyperlink>
    </w:p>
    <w:p w14:paraId="25A57E7E" w14:textId="77777777" w:rsidR="003E2B54" w:rsidRDefault="00284C1E">
      <w:pPr>
        <w:pStyle w:val="Compact"/>
        <w:numPr>
          <w:ilvl w:val="0"/>
          <w:numId w:val="92"/>
        </w:numPr>
      </w:pPr>
      <w:hyperlink r:id="rId299">
        <w:r>
          <w:rPr>
            <w:rStyle w:val="Hyperlink"/>
          </w:rPr>
          <w:t>Club d’entrepreneurs YEP</w:t>
        </w:r>
      </w:hyperlink>
    </w:p>
    <w:bookmarkStart w:id="262" w:name="br-146068"/>
    <w:bookmarkEnd w:id="261"/>
    <w:bookmarkEnd w:id="259"/>
    <w:p w14:paraId="58F27686" w14:textId="77777777" w:rsidR="003E2B54" w:rsidRDefault="00284C1E">
      <w:pPr>
        <w:pStyle w:val="FirstParagraph"/>
      </w:pPr>
      <w:r>
        <w:fldChar w:fldCharType="begin"/>
      </w:r>
      <w:r>
        <w:instrText>HYPERLINK \l "explo-146068-287906" \h</w:instrText>
      </w:r>
      <w:r>
        <w:fldChar w:fldCharType="separate"/>
      </w:r>
      <w:r>
        <w:fldChar w:fldCharType="end"/>
      </w:r>
    </w:p>
    <w:p w14:paraId="68B9C8D8" w14:textId="77777777" w:rsidR="003E2B54" w:rsidRDefault="00284C1E">
      <w:pPr>
        <w:pStyle w:val="BodyText"/>
      </w:pPr>
      <w:r>
        <w:t>+</w:t>
      </w:r>
    </w:p>
    <w:p w14:paraId="3A5B0253" w14:textId="77777777" w:rsidR="003E2B54" w:rsidRDefault="00284C1E">
      <w:pPr>
        <w:pStyle w:val="Heading3"/>
      </w:pPr>
      <w:bookmarkStart w:id="263" w:name="groupes-dinformation-et-déchanges-5"/>
      <w:r>
        <w:t>Groupes d'information et d'échanges</w:t>
      </w:r>
    </w:p>
    <w:bookmarkStart w:id="264" w:name="explo-146068-287906"/>
    <w:bookmarkEnd w:id="263"/>
    <w:p w14:paraId="50750DA8" w14:textId="77777777" w:rsidR="003E2B54" w:rsidRDefault="00284C1E">
      <w:pPr>
        <w:pStyle w:val="Compact"/>
        <w:numPr>
          <w:ilvl w:val="0"/>
          <w:numId w:val="93"/>
        </w:numPr>
      </w:pPr>
      <w:r>
        <w:fldChar w:fldCharType="begin"/>
      </w:r>
      <w:r>
        <w:instrText>HYPERLINK "https://www.linkedin.com/groups/4481667/profile" \h</w:instrText>
      </w:r>
      <w:r>
        <w:fldChar w:fldCharType="separate"/>
      </w:r>
      <w:r>
        <w:rPr>
          <w:rStyle w:val="Hyperlink"/>
        </w:rPr>
        <w:t>Entrepreneuriat et développement d’entreprise</w:t>
      </w:r>
      <w:r>
        <w:fldChar w:fldCharType="end"/>
      </w:r>
    </w:p>
    <w:p w14:paraId="3599C843" w14:textId="77777777" w:rsidR="003E2B54" w:rsidRDefault="00284C1E">
      <w:pPr>
        <w:pStyle w:val="Compact"/>
        <w:numPr>
          <w:ilvl w:val="0"/>
          <w:numId w:val="93"/>
        </w:numPr>
      </w:pPr>
      <w:hyperlink r:id="rId300">
        <w:r>
          <w:rPr>
            <w:rStyle w:val="Hyperlink"/>
          </w:rPr>
          <w:t>Fondation de l'entrepreneurship</w:t>
        </w:r>
      </w:hyperlink>
    </w:p>
    <w:p w14:paraId="67A49132" w14:textId="77777777" w:rsidR="003E2B54" w:rsidRDefault="00284C1E">
      <w:pPr>
        <w:pStyle w:val="Compact"/>
        <w:numPr>
          <w:ilvl w:val="0"/>
          <w:numId w:val="93"/>
        </w:numPr>
      </w:pPr>
      <w:hyperlink r:id="rId301">
        <w:r>
          <w:rPr>
            <w:rStyle w:val="Hyperlink"/>
          </w:rPr>
          <w:t>Réseau des gens d'affaires du Québec</w:t>
        </w:r>
      </w:hyperlink>
      <w:r>
        <w:br/>
        <w:t> </w:t>
      </w:r>
    </w:p>
    <w:bookmarkStart w:id="265" w:name="br-146069"/>
    <w:bookmarkEnd w:id="264"/>
    <w:bookmarkEnd w:id="262"/>
    <w:p w14:paraId="2F6329B8" w14:textId="77777777" w:rsidR="003E2B54" w:rsidRDefault="00284C1E">
      <w:pPr>
        <w:pStyle w:val="FirstParagraph"/>
      </w:pPr>
      <w:r>
        <w:fldChar w:fldCharType="begin"/>
      </w:r>
      <w:r>
        <w:instrText>HYPERLINK \l "explo-146069-614971" \h</w:instrText>
      </w:r>
      <w:r>
        <w:fldChar w:fldCharType="separate"/>
      </w:r>
      <w:r>
        <w:fldChar w:fldCharType="end"/>
      </w:r>
    </w:p>
    <w:p w14:paraId="0A4449AB" w14:textId="77777777" w:rsidR="003E2B54" w:rsidRDefault="00284C1E">
      <w:pPr>
        <w:pStyle w:val="BodyText"/>
      </w:pPr>
      <w:r>
        <w:t>+</w:t>
      </w:r>
    </w:p>
    <w:p w14:paraId="78CAE615" w14:textId="77777777" w:rsidR="003E2B54" w:rsidRDefault="00284C1E">
      <w:pPr>
        <w:pStyle w:val="Heading3"/>
      </w:pPr>
      <w:bookmarkStart w:id="266" w:name="autres-ressources-5"/>
      <w:r>
        <w:t>Autres ressources</w:t>
      </w:r>
    </w:p>
    <w:p w14:paraId="1AE99FFA" w14:textId="77777777" w:rsidR="003E2B54" w:rsidRDefault="00284C1E">
      <w:pPr>
        <w:pStyle w:val="FirstParagraph"/>
      </w:pPr>
      <w:bookmarkStart w:id="267" w:name="explo-146069-614971"/>
      <w:bookmarkEnd w:id="266"/>
      <w:r>
        <w:rPr>
          <w:b/>
          <w:bCs/>
        </w:rPr>
        <w:t>Orientation</w:t>
      </w:r>
    </w:p>
    <w:p w14:paraId="0FAB067A" w14:textId="77777777" w:rsidR="003E2B54" w:rsidRDefault="00284C1E">
      <w:pPr>
        <w:pStyle w:val="Compact"/>
        <w:numPr>
          <w:ilvl w:val="0"/>
          <w:numId w:val="94"/>
        </w:numPr>
      </w:pPr>
      <w:hyperlink r:id="rId302">
        <w:r>
          <w:rPr>
            <w:rStyle w:val="Hyperlink"/>
          </w:rPr>
          <w:t>Devenir Entrepreneur</w:t>
        </w:r>
      </w:hyperlink>
    </w:p>
    <w:p w14:paraId="2F2422D4" w14:textId="77777777" w:rsidR="003E2B54" w:rsidRDefault="00284C1E">
      <w:pPr>
        <w:pStyle w:val="FirstParagraph"/>
      </w:pPr>
      <w:r>
        <w:rPr>
          <w:b/>
          <w:bCs/>
        </w:rPr>
        <w:t>Ressources à HEC Montréal</w:t>
      </w:r>
    </w:p>
    <w:p w14:paraId="1858F4D0" w14:textId="77777777" w:rsidR="003E2B54" w:rsidRDefault="00284C1E">
      <w:pPr>
        <w:pStyle w:val="Compact"/>
        <w:numPr>
          <w:ilvl w:val="0"/>
          <w:numId w:val="95"/>
        </w:numPr>
      </w:pPr>
      <w:hyperlink r:id="rId303">
        <w:r>
          <w:rPr>
            <w:rStyle w:val="Hyperlink"/>
          </w:rPr>
          <w:t>Centre des familles en affaires Deschênes-Molson-Lesage</w:t>
        </w:r>
      </w:hyperlink>
    </w:p>
    <w:p w14:paraId="27B48237" w14:textId="77777777" w:rsidR="003E2B54" w:rsidRDefault="00284C1E">
      <w:pPr>
        <w:pStyle w:val="Compact"/>
        <w:numPr>
          <w:ilvl w:val="0"/>
          <w:numId w:val="95"/>
        </w:numPr>
      </w:pPr>
      <w:hyperlink r:id="rId304">
        <w:r>
          <w:rPr>
            <w:rStyle w:val="Hyperlink"/>
          </w:rPr>
          <w:t>entrePrism</w:t>
        </w:r>
      </w:hyperlink>
    </w:p>
    <w:p w14:paraId="52F449BA" w14:textId="77777777" w:rsidR="003E2B54" w:rsidRDefault="00284C1E">
      <w:pPr>
        <w:pStyle w:val="Compact"/>
        <w:numPr>
          <w:ilvl w:val="0"/>
          <w:numId w:val="95"/>
        </w:numPr>
      </w:pPr>
      <w:hyperlink r:id="rId305">
        <w:r>
          <w:rPr>
            <w:rStyle w:val="Hyperlink"/>
          </w:rPr>
          <w:t>La Sphère HEC Montréal (entrepreneuriat)</w:t>
        </w:r>
      </w:hyperlink>
    </w:p>
    <w:p w14:paraId="00BD44EF" w14:textId="77777777" w:rsidR="003E2B54" w:rsidRDefault="00284C1E">
      <w:pPr>
        <w:pStyle w:val="Compact"/>
        <w:numPr>
          <w:ilvl w:val="0"/>
          <w:numId w:val="95"/>
        </w:numPr>
      </w:pPr>
      <w:hyperlink r:id="rId306">
        <w:r>
          <w:rPr>
            <w:rStyle w:val="Hyperlink"/>
          </w:rPr>
          <w:t>Parcours entrepreneurial Rémi-Marcoux</w:t>
        </w:r>
      </w:hyperlink>
    </w:p>
    <w:p w14:paraId="780A2890" w14:textId="77777777" w:rsidR="003E2B54" w:rsidRDefault="00284C1E">
      <w:pPr>
        <w:pStyle w:val="FirstParagraph"/>
      </w:pPr>
      <w:r>
        <w:rPr>
          <w:b/>
          <w:bCs/>
        </w:rPr>
        <w:t>Accompagnement</w:t>
      </w:r>
    </w:p>
    <w:p w14:paraId="38C30ECE" w14:textId="77777777" w:rsidR="003E2B54" w:rsidRDefault="00284C1E">
      <w:pPr>
        <w:pStyle w:val="Compact"/>
        <w:numPr>
          <w:ilvl w:val="0"/>
          <w:numId w:val="96"/>
        </w:numPr>
      </w:pPr>
      <w:hyperlink r:id="rId307">
        <w:r>
          <w:rPr>
            <w:rStyle w:val="Hyperlink"/>
          </w:rPr>
          <w:t>PME MTL</w:t>
        </w:r>
      </w:hyperlink>
    </w:p>
    <w:p w14:paraId="2E1BC8D5" w14:textId="77777777" w:rsidR="003E2B54" w:rsidRDefault="00284C1E">
      <w:pPr>
        <w:pStyle w:val="Compact"/>
        <w:numPr>
          <w:ilvl w:val="0"/>
          <w:numId w:val="96"/>
        </w:numPr>
      </w:pPr>
      <w:hyperlink r:id="rId308">
        <w:r>
          <w:rPr>
            <w:rStyle w:val="Hyperlink"/>
          </w:rPr>
          <w:t>Quartier de l’innovation</w:t>
        </w:r>
      </w:hyperlink>
    </w:p>
    <w:p w14:paraId="7AF45E9B" w14:textId="77777777" w:rsidR="003E2B54" w:rsidRDefault="00284C1E">
      <w:pPr>
        <w:pStyle w:val="Compact"/>
        <w:numPr>
          <w:ilvl w:val="0"/>
          <w:numId w:val="96"/>
        </w:numPr>
      </w:pPr>
      <w:hyperlink r:id="rId309">
        <w:r>
          <w:rPr>
            <w:rStyle w:val="Hyperlink"/>
          </w:rPr>
          <w:t>Réseau M</w:t>
        </w:r>
      </w:hyperlink>
    </w:p>
    <w:p w14:paraId="0BDE483D" w14:textId="77777777" w:rsidR="003E2B54" w:rsidRDefault="00284C1E">
      <w:pPr>
        <w:pStyle w:val="Compact"/>
        <w:numPr>
          <w:ilvl w:val="0"/>
          <w:numId w:val="96"/>
        </w:numPr>
      </w:pPr>
      <w:hyperlink r:id="rId310">
        <w:r>
          <w:rPr>
            <w:rStyle w:val="Hyperlink"/>
          </w:rPr>
          <w:t>SAJE Montréal</w:t>
        </w:r>
      </w:hyperlink>
    </w:p>
    <w:p w14:paraId="6985FD3C" w14:textId="77777777" w:rsidR="003E2B54" w:rsidRDefault="00284C1E">
      <w:pPr>
        <w:pStyle w:val="FirstParagraph"/>
      </w:pPr>
      <w:r>
        <w:rPr>
          <w:b/>
          <w:bCs/>
        </w:rPr>
        <w:lastRenderedPageBreak/>
        <w:t>Ressources pour femmes entrepreneures</w:t>
      </w:r>
    </w:p>
    <w:p w14:paraId="5450E606" w14:textId="77777777" w:rsidR="003E2B54" w:rsidRDefault="00284C1E">
      <w:pPr>
        <w:pStyle w:val="Compact"/>
        <w:numPr>
          <w:ilvl w:val="0"/>
          <w:numId w:val="97"/>
        </w:numPr>
      </w:pPr>
      <w:hyperlink r:id="rId311">
        <w:r>
          <w:rPr>
            <w:rStyle w:val="Hyperlink"/>
          </w:rPr>
          <w:t>Compagnie F</w:t>
        </w:r>
      </w:hyperlink>
    </w:p>
    <w:p w14:paraId="3E955E5A" w14:textId="77777777" w:rsidR="003E2B54" w:rsidRDefault="00284C1E">
      <w:pPr>
        <w:pStyle w:val="Compact"/>
        <w:numPr>
          <w:ilvl w:val="0"/>
          <w:numId w:val="97"/>
        </w:numPr>
      </w:pPr>
      <w:hyperlink r:id="rId312">
        <w:r>
          <w:rPr>
            <w:rStyle w:val="Hyperlink"/>
          </w:rPr>
          <w:t>Femmessor</w:t>
        </w:r>
      </w:hyperlink>
    </w:p>
    <w:p w14:paraId="03518B4D" w14:textId="77777777" w:rsidR="003E2B54" w:rsidRDefault="00284C1E">
      <w:pPr>
        <w:pStyle w:val="Heading3"/>
      </w:pPr>
      <w:bookmarkStart w:id="268" w:name="plus-sur-les-carrières-en-gestion-5"/>
      <w:r>
        <w:t>Plus sur les carrières en gestion?</w:t>
      </w:r>
    </w:p>
    <w:p w14:paraId="6A59ABF6" w14:textId="77777777" w:rsidR="003E2B54" w:rsidRDefault="00284C1E">
      <w:pPr>
        <w:pStyle w:val="FirstParagraph"/>
      </w:pPr>
      <w:r>
        <w:t xml:space="preserve">Consultez le guide CareerLeader (Accès par la section « Ressources / Carrières en gestion » du portail </w:t>
      </w:r>
      <w:hyperlink r:id="rId313">
        <w:r>
          <w:rPr>
            <w:rStyle w:val="Hyperlink"/>
          </w:rPr>
          <w:t>Ma Carrière</w:t>
        </w:r>
      </w:hyperlink>
      <w:r>
        <w:t>)</w:t>
      </w:r>
    </w:p>
    <w:p w14:paraId="0D26F5E8" w14:textId="77777777" w:rsidR="003E2B54" w:rsidRDefault="00284C1E">
      <w:pPr>
        <w:pStyle w:val="Heading5"/>
      </w:pPr>
      <w:bookmarkStart w:id="269" w:name="X0dfce407e664790384374a421b28f0414886f10"/>
      <w:bookmarkEnd w:id="268"/>
      <w:bookmarkEnd w:id="267"/>
      <w:bookmarkEnd w:id="265"/>
      <w:bookmarkEnd w:id="247"/>
      <w:r>
        <w:rPr>
          <w:b/>
          <w:bCs/>
        </w:rPr>
        <w:t>S'INFORMER AUPRÈS D'UNE COMMUNAUTÉ ACCESSIBLE</w:t>
      </w:r>
    </w:p>
    <w:p w14:paraId="2AB4813A" w14:textId="77777777" w:rsidR="003E2B54" w:rsidRDefault="00284C1E">
      <w:pPr>
        <w:pStyle w:val="FirstParagraph"/>
      </w:pPr>
      <w:r>
        <w:t>Rien ne vaut un échange avec un professionnel pour en apprendre plus sur les réalités d'un domaine de la gestion. Lancez-vous!</w:t>
      </w:r>
    </w:p>
    <w:p w14:paraId="69CE4D88" w14:textId="5B157746" w:rsidR="003E2B54" w:rsidRDefault="00284C1E">
      <w:pPr>
        <w:pStyle w:val="BodyText"/>
      </w:pPr>
      <w:hyperlink r:id="rId314">
        <w:r>
          <w:rPr>
            <w:rStyle w:val="Hyperlink"/>
          </w:rPr>
          <w:t>Apprenez à bien utiliser LinkedIn</w:t>
        </w:r>
      </w:hyperlink>
    </w:p>
    <w:p w14:paraId="2A8154D7" w14:textId="6CD99FD0" w:rsidR="003E2B54" w:rsidRDefault="00284C1E">
      <w:pPr>
        <w:pStyle w:val="BodyText"/>
      </w:pPr>
      <w:hyperlink r:id="rId315">
        <w:r>
          <w:rPr>
            <w:rStyle w:val="Hyperlink"/>
          </w:rPr>
          <w:t>S'informer auprès des professionnels</w:t>
        </w:r>
      </w:hyperlink>
    </w:p>
    <w:p w14:paraId="3EA08E4D" w14:textId="37E65C43" w:rsidR="003E2B54" w:rsidRDefault="00284C1E">
      <w:pPr>
        <w:pStyle w:val="BodyText"/>
      </w:pPr>
      <w:r>
        <w:t xml:space="preserve">Vous êtes en recherche d’emploi? </w:t>
      </w:r>
      <w:hyperlink r:id="rId316">
        <w:r>
          <w:rPr>
            <w:rStyle w:val="Hyperlink"/>
          </w:rPr>
          <w:t>Ciblez les entreprises et faites-vous connaître</w:t>
        </w:r>
      </w:hyperlink>
      <w:r>
        <w:t>.</w:t>
      </w:r>
    </w:p>
    <w:bookmarkEnd w:id="269"/>
    <w:p w14:paraId="308003C7" w14:textId="77777777" w:rsidR="003E2B54" w:rsidRDefault="00284C1E">
      <w:pPr>
        <w:pStyle w:val="BodyText"/>
      </w:pPr>
      <w:r>
        <w:rPr>
          <w:i/>
          <w:iCs/>
        </w:rPr>
        <w:t>HEC Montréal ne peut pas garantir l’exactitude des informations échangées sur des comptes autres que ses comptes officiels.</w:t>
      </w:r>
    </w:p>
    <w:p w14:paraId="3A1DC109" w14:textId="77777777" w:rsidR="003E2B54" w:rsidRDefault="00284C1E">
      <w:pPr>
        <w:pStyle w:val="Heading2"/>
      </w:pPr>
      <w:bookmarkStart w:id="270" w:name="se-former-5"/>
      <w:bookmarkStart w:id="271" w:name="br-145206"/>
      <w:r>
        <w:t>Se former</w:t>
      </w:r>
    </w:p>
    <w:p w14:paraId="228344A6" w14:textId="77777777" w:rsidR="003E2B54" w:rsidRDefault="00284C1E">
      <w:pPr>
        <w:pStyle w:val="Heading3"/>
      </w:pPr>
      <w:bookmarkStart w:id="272" w:name="programmes-détudes-5"/>
      <w:bookmarkStart w:id="273" w:name="br-145208"/>
      <w:bookmarkStart w:id="274" w:name="ro-145215"/>
      <w:bookmarkEnd w:id="270"/>
      <w:bookmarkEnd w:id="271"/>
      <w:r>
        <w:t>Programmes d'études</w:t>
      </w:r>
    </w:p>
    <w:p w14:paraId="20ED47A2" w14:textId="77777777" w:rsidR="003E2B54" w:rsidRDefault="00284C1E">
      <w:pPr>
        <w:pStyle w:val="FirstParagraph"/>
      </w:pPr>
      <w:r>
        <w:t>HEC Montréal offre une large gamme de formations en entrepreneuriat du 1</w:t>
      </w:r>
      <w:r>
        <w:rPr>
          <w:vertAlign w:val="superscript"/>
        </w:rPr>
        <w:t>er</w:t>
      </w:r>
      <w:r>
        <w:t xml:space="preserve"> au 3</w:t>
      </w:r>
      <w:r>
        <w:rPr>
          <w:vertAlign w:val="superscript"/>
        </w:rPr>
        <w:t>e</w:t>
      </w:r>
      <w:r>
        <w:t xml:space="preserve"> cycle : baccalauréats, certificats, microprogrammes, D.E.S.S., maîtrises et doctorat.</w:t>
      </w:r>
    </w:p>
    <w:bookmarkStart w:id="275" w:name="br-145229"/>
    <w:p w14:paraId="49E1D596" w14:textId="77777777" w:rsidR="003E2B54" w:rsidRDefault="00284C1E">
      <w:pPr>
        <w:pStyle w:val="BodyText"/>
      </w:pPr>
      <w:r>
        <w:fldChar w:fldCharType="begin"/>
      </w:r>
      <w:r>
        <w:instrText>HYPERLINK "http://www.hec.ca/programmes/trouver-programme-etudes.html?pfdometude=ENT" \h</w:instrText>
      </w:r>
      <w:r>
        <w:fldChar w:fldCharType="separate"/>
      </w:r>
      <w:r>
        <w:rPr>
          <w:rStyle w:val="Hyperlink"/>
        </w:rPr>
        <w:t>Découvrez nos programmes</w:t>
      </w:r>
      <w:r>
        <w:fldChar w:fldCharType="end"/>
      </w:r>
    </w:p>
    <w:p w14:paraId="77CBBD1F" w14:textId="77777777" w:rsidR="003E2B54" w:rsidRDefault="00284C1E">
      <w:pPr>
        <w:pStyle w:val="Heading3"/>
      </w:pPr>
      <w:bookmarkStart w:id="276" w:name="formation-continue-5"/>
      <w:bookmarkStart w:id="277" w:name="br-145230"/>
      <w:bookmarkEnd w:id="275"/>
      <w:bookmarkEnd w:id="272"/>
      <w:bookmarkEnd w:id="273"/>
      <w:r>
        <w:t>Formation continue</w:t>
      </w:r>
    </w:p>
    <w:p w14:paraId="5E234219" w14:textId="77777777" w:rsidR="003E2B54" w:rsidRDefault="00284C1E">
      <w:pPr>
        <w:pStyle w:val="FirstParagraph"/>
      </w:pPr>
      <w:r>
        <w:t>L'École des dirigeant(e)s HEC Montréal dispense plusieurs formations de courte durée en entrepreneuriat.</w:t>
      </w:r>
      <w:r>
        <w:br/>
        <w:t> </w:t>
      </w:r>
    </w:p>
    <w:bookmarkStart w:id="278" w:name="br-145228"/>
    <w:p w14:paraId="09ABB265" w14:textId="77777777" w:rsidR="003E2B54" w:rsidRDefault="00284C1E">
      <w:pPr>
        <w:pStyle w:val="BodyText"/>
      </w:pPr>
      <w:r>
        <w:fldChar w:fldCharType="begin"/>
      </w:r>
      <w:r>
        <w:instrText>HYPERLINK "http://www.hec.ca/ecole-des-dirigeants/formations/index.html?cat=9" \h</w:instrText>
      </w:r>
      <w:r>
        <w:fldChar w:fldCharType="separate"/>
      </w:r>
      <w:r>
        <w:rPr>
          <w:rStyle w:val="Hyperlink"/>
        </w:rPr>
        <w:t>Découvrez nos formations</w:t>
      </w:r>
      <w:r>
        <w:fldChar w:fldCharType="end"/>
      </w:r>
    </w:p>
    <w:p w14:paraId="1AE78318" w14:textId="77777777" w:rsidR="003E2B54" w:rsidRDefault="00284C1E">
      <w:pPr>
        <w:pStyle w:val="Heading2"/>
      </w:pPr>
      <w:bookmarkStart w:id="279" w:name="besoin-daide-5"/>
      <w:bookmarkEnd w:id="278"/>
      <w:bookmarkEnd w:id="276"/>
      <w:bookmarkEnd w:id="277"/>
      <w:bookmarkEnd w:id="274"/>
      <w:r>
        <w:t>Besoin d'aide?</w:t>
      </w:r>
    </w:p>
    <w:p w14:paraId="3E9CDE40" w14:textId="77777777" w:rsidR="003E2B54" w:rsidRDefault="00284C1E">
      <w:pPr>
        <w:pStyle w:val="FirstParagraph"/>
      </w:pPr>
      <w:r>
        <w:t>Le Service de gestion de carrière peut vous accompagner dans la définition et la réalisation de votre projet professionnel.</w:t>
      </w:r>
    </w:p>
    <w:bookmarkEnd w:id="279"/>
    <w:p w14:paraId="23070F60" w14:textId="2F0203A3"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60E58C59" w14:textId="77777777" w:rsidR="003E2B54" w:rsidRDefault="00284C1E">
      <w:r>
        <w:pict w14:anchorId="33114A81">
          <v:rect id="_x0000_i1030" style="width:0;height:1.5pt" o:hralign="center" o:hrstd="t" o:hr="t"/>
        </w:pict>
      </w:r>
    </w:p>
    <w:p w14:paraId="61460E31" w14:textId="77777777" w:rsidR="003E2B54" w:rsidRDefault="00284C1E">
      <w:pPr>
        <w:pStyle w:val="FirstParagraph"/>
      </w:pPr>
      <w:r>
        <w:lastRenderedPageBreak/>
        <w:t>.</w:t>
      </w:r>
    </w:p>
    <w:p w14:paraId="579B622A" w14:textId="77777777" w:rsidR="003E2B54" w:rsidRDefault="00284C1E">
      <w:pPr>
        <w:pStyle w:val="Heading3"/>
      </w:pPr>
      <w:bookmarkStart w:id="280" w:name="pour-aller-plus-loin-5"/>
      <w:r>
        <w:t>Pour aller plus loin</w:t>
      </w:r>
    </w:p>
    <w:p w14:paraId="7F11C277" w14:textId="2889463D" w:rsidR="003E2B54" w:rsidRDefault="00284C1E">
      <w:pPr>
        <w:pStyle w:val="FirstParagraph"/>
      </w:pPr>
      <w:hyperlink r:id="rId317">
        <w:r>
          <w:rPr>
            <w:rStyle w:val="Hyperlink"/>
          </w:rPr>
          <w:t>Explorer d'autres carrières en gestion</w:t>
        </w:r>
      </w:hyperlink>
    </w:p>
    <w:bookmarkEnd w:id="280"/>
    <w:bookmarkEnd w:id="236"/>
    <w:p w14:paraId="675E4DEF" w14:textId="2B151B6E"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318">
        <w:r>
          <w:rPr>
            <w:rStyle w:val="Hyperlink"/>
          </w:rPr>
          <w:t>Soutien et ressources</w:t>
        </w:r>
      </w:hyperlink>
      <w:r>
        <w:t xml:space="preserve"> &gt; </w:t>
      </w:r>
      <w:hyperlink r:id="rId319">
        <w:r>
          <w:rPr>
            <w:rStyle w:val="Hyperlink"/>
          </w:rPr>
          <w:t>Gestion de carrière</w:t>
        </w:r>
      </w:hyperlink>
      <w:r>
        <w:t xml:space="preserve"> &gt; </w:t>
      </w:r>
      <w:hyperlink r:id="rId320">
        <w:r>
          <w:rPr>
            <w:rStyle w:val="Hyperlink"/>
          </w:rPr>
          <w:t>Carrières en gestion</w:t>
        </w:r>
      </w:hyperlink>
      <w:r>
        <w:t xml:space="preserve"> &gt; Finance</w:t>
      </w:r>
      <w:r>
        <w:br/>
      </w:r>
    </w:p>
    <w:p w14:paraId="27E0A9A9" w14:textId="77777777" w:rsidR="003E2B54" w:rsidRDefault="00284C1E">
      <w:pPr>
        <w:pStyle w:val="Heading1"/>
      </w:pPr>
      <w:bookmarkStart w:id="281" w:name="carrières-en-finance"/>
      <w:r>
        <w:t>Carrières en finance</w:t>
      </w:r>
    </w:p>
    <w:p w14:paraId="70D97815" w14:textId="77777777" w:rsidR="003E2B54" w:rsidRDefault="00284C1E">
      <w:pPr>
        <w:pStyle w:val="FirstParagraph"/>
      </w:pPr>
      <w:hyperlink w:anchor="mn-Explo-Items"/>
    </w:p>
    <w:p w14:paraId="61E0A69A" w14:textId="77777777" w:rsidR="003E2B54" w:rsidRDefault="00284C1E">
      <w:pPr>
        <w:pStyle w:val="BodyText"/>
      </w:pPr>
      <w:r>
        <w:t>MENU</w:t>
      </w:r>
    </w:p>
    <w:p w14:paraId="02644E39" w14:textId="77777777" w:rsidR="003E2B54" w:rsidRDefault="003E2B54">
      <w:pPr>
        <w:pStyle w:val="BodyText"/>
      </w:pPr>
    </w:p>
    <w:p w14:paraId="5D197FE0" w14:textId="373B8BB3" w:rsidR="003E2B54" w:rsidRDefault="00284C1E">
      <w:pPr>
        <w:pStyle w:val="Compact"/>
        <w:numPr>
          <w:ilvl w:val="0"/>
          <w:numId w:val="98"/>
        </w:numPr>
      </w:pPr>
      <w:hyperlink r:id="rId321">
        <w:r>
          <w:rPr>
            <w:rStyle w:val="Hyperlink"/>
          </w:rPr>
          <w:t xml:space="preserve"> Gestion de carrière</w:t>
        </w:r>
      </w:hyperlink>
    </w:p>
    <w:p w14:paraId="364BA3CC" w14:textId="6EA08847" w:rsidR="003E2B54" w:rsidRDefault="00284C1E">
      <w:pPr>
        <w:pStyle w:val="Compact"/>
        <w:numPr>
          <w:ilvl w:val="0"/>
          <w:numId w:val="99"/>
        </w:numPr>
      </w:pPr>
      <w:hyperlink r:id="rId322">
        <w:r>
          <w:rPr>
            <w:rStyle w:val="Hyperlink"/>
          </w:rPr>
          <w:t>Parcours de développement de carrière</w:t>
        </w:r>
      </w:hyperlink>
    </w:p>
    <w:p w14:paraId="0ED7976A" w14:textId="1D89B9A9" w:rsidR="003E2B54" w:rsidRDefault="00284C1E">
      <w:pPr>
        <w:pStyle w:val="Compact"/>
        <w:numPr>
          <w:ilvl w:val="0"/>
          <w:numId w:val="99"/>
        </w:numPr>
      </w:pPr>
      <w:hyperlink r:id="rId323">
        <w:r>
          <w:rPr>
            <w:rStyle w:val="Hyperlink"/>
          </w:rPr>
          <w:t>Carrières en gestion</w:t>
        </w:r>
      </w:hyperlink>
    </w:p>
    <w:p w14:paraId="7FD869DD" w14:textId="55C2A230" w:rsidR="003E2B54" w:rsidRDefault="00284C1E">
      <w:pPr>
        <w:pStyle w:val="Compact"/>
        <w:numPr>
          <w:ilvl w:val="0"/>
          <w:numId w:val="99"/>
        </w:numPr>
      </w:pPr>
      <w:hyperlink r:id="rId324">
        <w:r>
          <w:rPr>
            <w:rStyle w:val="Hyperlink"/>
          </w:rPr>
          <w:t>Stages et projets</w:t>
        </w:r>
      </w:hyperlink>
    </w:p>
    <w:p w14:paraId="2C623182" w14:textId="6B0E4206" w:rsidR="003E2B54" w:rsidRDefault="00284C1E">
      <w:pPr>
        <w:pStyle w:val="Compact"/>
        <w:numPr>
          <w:ilvl w:val="0"/>
          <w:numId w:val="99"/>
        </w:numPr>
      </w:pPr>
      <w:hyperlink r:id="rId325">
        <w:r>
          <w:rPr>
            <w:rStyle w:val="Hyperlink"/>
          </w:rPr>
          <w:t>CV et lettres</w:t>
        </w:r>
      </w:hyperlink>
    </w:p>
    <w:p w14:paraId="4E120332" w14:textId="23510517" w:rsidR="003E2B54" w:rsidRDefault="00284C1E">
      <w:pPr>
        <w:pStyle w:val="Compact"/>
        <w:numPr>
          <w:ilvl w:val="0"/>
          <w:numId w:val="99"/>
        </w:numPr>
      </w:pPr>
      <w:hyperlink r:id="rId326">
        <w:r>
          <w:rPr>
            <w:rStyle w:val="Hyperlink"/>
          </w:rPr>
          <w:t>Réseautage</w:t>
        </w:r>
      </w:hyperlink>
    </w:p>
    <w:p w14:paraId="24116D22" w14:textId="10EC9B87" w:rsidR="003E2B54" w:rsidRDefault="00284C1E">
      <w:pPr>
        <w:pStyle w:val="Compact"/>
        <w:numPr>
          <w:ilvl w:val="0"/>
          <w:numId w:val="99"/>
        </w:numPr>
      </w:pPr>
      <w:hyperlink r:id="rId327">
        <w:r>
          <w:rPr>
            <w:rStyle w:val="Hyperlink"/>
          </w:rPr>
          <w:t>Entrevues</w:t>
        </w:r>
      </w:hyperlink>
    </w:p>
    <w:p w14:paraId="4B946E45" w14:textId="264652D6" w:rsidR="003E2B54" w:rsidRDefault="00284C1E">
      <w:pPr>
        <w:pStyle w:val="Compact"/>
        <w:numPr>
          <w:ilvl w:val="0"/>
          <w:numId w:val="99"/>
        </w:numPr>
      </w:pPr>
      <w:hyperlink r:id="rId328">
        <w:r>
          <w:rPr>
            <w:rStyle w:val="Hyperlink"/>
          </w:rPr>
          <w:t>Services et ateliers</w:t>
        </w:r>
      </w:hyperlink>
    </w:p>
    <w:p w14:paraId="18571A65" w14:textId="24D9DECF" w:rsidR="003E2B54" w:rsidRDefault="00284C1E">
      <w:pPr>
        <w:pStyle w:val="Compact"/>
        <w:numPr>
          <w:ilvl w:val="0"/>
          <w:numId w:val="99"/>
        </w:numPr>
      </w:pPr>
      <w:hyperlink r:id="rId329">
        <w:r>
          <w:rPr>
            <w:rStyle w:val="Hyperlink"/>
          </w:rPr>
          <w:t>Joindre le Service de gestion de carrière</w:t>
        </w:r>
      </w:hyperlink>
    </w:p>
    <w:p w14:paraId="609C598D" w14:textId="77777777" w:rsidR="003E2B54" w:rsidRDefault="00284C1E">
      <w:pPr>
        <w:pStyle w:val="FirstParagraph"/>
      </w:pPr>
      <w:r>
        <w:br/>
      </w:r>
    </w:p>
    <w:p w14:paraId="69244D4A" w14:textId="2633215D" w:rsidR="003E2B54" w:rsidRDefault="00284C1E">
      <w:pPr>
        <w:pStyle w:val="Compact"/>
        <w:numPr>
          <w:ilvl w:val="0"/>
          <w:numId w:val="100"/>
        </w:numPr>
      </w:pPr>
      <w:hyperlink r:id="rId330">
        <w:r>
          <w:rPr>
            <w:rStyle w:val="Hyperlink"/>
          </w:rPr>
          <w:t xml:space="preserve"> Gestion de carrière</w:t>
        </w:r>
      </w:hyperlink>
    </w:p>
    <w:p w14:paraId="30B5EC45" w14:textId="57C7D8D8" w:rsidR="003E2B54" w:rsidRDefault="00284C1E">
      <w:pPr>
        <w:pStyle w:val="Compact"/>
        <w:numPr>
          <w:ilvl w:val="0"/>
          <w:numId w:val="101"/>
        </w:numPr>
      </w:pPr>
      <w:hyperlink r:id="rId331">
        <w:r>
          <w:rPr>
            <w:rStyle w:val="Hyperlink"/>
          </w:rPr>
          <w:t>Parcours de développement de carrière</w:t>
        </w:r>
      </w:hyperlink>
    </w:p>
    <w:p w14:paraId="4E35EB7B" w14:textId="36A59303" w:rsidR="003E2B54" w:rsidRDefault="00284C1E">
      <w:pPr>
        <w:pStyle w:val="Compact"/>
        <w:numPr>
          <w:ilvl w:val="0"/>
          <w:numId w:val="101"/>
        </w:numPr>
      </w:pPr>
      <w:hyperlink r:id="rId332">
        <w:r>
          <w:rPr>
            <w:rStyle w:val="Hyperlink"/>
          </w:rPr>
          <w:t>Carrières en gestion</w:t>
        </w:r>
      </w:hyperlink>
    </w:p>
    <w:p w14:paraId="0597B46A" w14:textId="0CB2438A" w:rsidR="003E2B54" w:rsidRDefault="00284C1E">
      <w:pPr>
        <w:pStyle w:val="Compact"/>
        <w:numPr>
          <w:ilvl w:val="0"/>
          <w:numId w:val="101"/>
        </w:numPr>
      </w:pPr>
      <w:hyperlink r:id="rId333">
        <w:r>
          <w:rPr>
            <w:rStyle w:val="Hyperlink"/>
          </w:rPr>
          <w:t>Stages et projets</w:t>
        </w:r>
      </w:hyperlink>
    </w:p>
    <w:p w14:paraId="27F0FB1C" w14:textId="1620A17A" w:rsidR="003E2B54" w:rsidRDefault="00284C1E">
      <w:pPr>
        <w:pStyle w:val="Compact"/>
        <w:numPr>
          <w:ilvl w:val="0"/>
          <w:numId w:val="101"/>
        </w:numPr>
      </w:pPr>
      <w:hyperlink r:id="rId334">
        <w:r>
          <w:rPr>
            <w:rStyle w:val="Hyperlink"/>
          </w:rPr>
          <w:t>CV et lettres</w:t>
        </w:r>
      </w:hyperlink>
    </w:p>
    <w:p w14:paraId="62DE2847" w14:textId="743DE258" w:rsidR="003E2B54" w:rsidRDefault="00284C1E">
      <w:pPr>
        <w:pStyle w:val="Compact"/>
        <w:numPr>
          <w:ilvl w:val="0"/>
          <w:numId w:val="101"/>
        </w:numPr>
      </w:pPr>
      <w:hyperlink r:id="rId335">
        <w:r>
          <w:rPr>
            <w:rStyle w:val="Hyperlink"/>
          </w:rPr>
          <w:t>Réseautage</w:t>
        </w:r>
      </w:hyperlink>
    </w:p>
    <w:p w14:paraId="7FBC1417" w14:textId="1837715D" w:rsidR="003E2B54" w:rsidRDefault="00284C1E">
      <w:pPr>
        <w:pStyle w:val="Compact"/>
        <w:numPr>
          <w:ilvl w:val="0"/>
          <w:numId w:val="101"/>
        </w:numPr>
      </w:pPr>
      <w:hyperlink r:id="rId336">
        <w:r>
          <w:rPr>
            <w:rStyle w:val="Hyperlink"/>
          </w:rPr>
          <w:t>Entrevues</w:t>
        </w:r>
      </w:hyperlink>
    </w:p>
    <w:p w14:paraId="6D5BB090" w14:textId="6804B5C7" w:rsidR="003E2B54" w:rsidRDefault="00284C1E">
      <w:pPr>
        <w:pStyle w:val="Compact"/>
        <w:numPr>
          <w:ilvl w:val="0"/>
          <w:numId w:val="101"/>
        </w:numPr>
      </w:pPr>
      <w:hyperlink r:id="rId337">
        <w:r>
          <w:rPr>
            <w:rStyle w:val="Hyperlink"/>
          </w:rPr>
          <w:t>Services et ateliers</w:t>
        </w:r>
      </w:hyperlink>
    </w:p>
    <w:p w14:paraId="7191680A" w14:textId="2B241E18" w:rsidR="003E2B54" w:rsidRDefault="00284C1E">
      <w:pPr>
        <w:pStyle w:val="Compact"/>
        <w:numPr>
          <w:ilvl w:val="0"/>
          <w:numId w:val="101"/>
        </w:numPr>
      </w:pPr>
      <w:hyperlink r:id="rId338">
        <w:r>
          <w:rPr>
            <w:rStyle w:val="Hyperlink"/>
          </w:rPr>
          <w:t>Joindre le Service de gestion de carrière</w:t>
        </w:r>
      </w:hyperlink>
    </w:p>
    <w:p w14:paraId="72513ED7" w14:textId="77777777" w:rsidR="003E2B54" w:rsidRDefault="00284C1E">
      <w:pPr>
        <w:pStyle w:val="FirstParagraph"/>
      </w:pPr>
      <w:bookmarkStart w:id="282" w:name="br-145470"/>
      <w:r>
        <w:t>Développer une compréhension globale des marchés. Maîtriser un des rouages essentiels de la gestion d'entreprise. Relever des défis émergents du secteur des affaires. Découvrez les carrières en finance.</w:t>
      </w:r>
    </w:p>
    <w:p w14:paraId="31E4BE02" w14:textId="77777777" w:rsidR="003E2B54" w:rsidRDefault="00284C1E">
      <w:pPr>
        <w:pStyle w:val="Heading2"/>
      </w:pPr>
      <w:bookmarkStart w:id="283" w:name="exemples-de-postes-5"/>
      <w:bookmarkStart w:id="284" w:name="br-145471"/>
      <w:bookmarkEnd w:id="282"/>
      <w:r>
        <w:lastRenderedPageBreak/>
        <w:t>Exemples de postes</w:t>
      </w:r>
    </w:p>
    <w:p w14:paraId="2F5A2EF7" w14:textId="77777777" w:rsidR="003E2B54" w:rsidRDefault="00284C1E">
      <w:pPr>
        <w:pStyle w:val="FirstParagraph"/>
      </w:pPr>
      <w:r>
        <w:t>Les postes et les responsabilités reliées varient selon le champ d'expertise et le grade universitaire atteint.</w:t>
      </w:r>
    </w:p>
    <w:p w14:paraId="31C88436" w14:textId="77777777" w:rsidR="003E2B54" w:rsidRDefault="00284C1E">
      <w:pPr>
        <w:pStyle w:val="Heading3"/>
      </w:pPr>
      <w:bookmarkStart w:id="285" w:name="gestion-de-placements"/>
      <w:r>
        <w:t>GESTION DE PLACEMENTS</w:t>
      </w:r>
    </w:p>
    <w:p w14:paraId="7484D438" w14:textId="77777777" w:rsidR="003E2B54" w:rsidRDefault="00284C1E">
      <w:pPr>
        <w:pStyle w:val="Compact"/>
        <w:numPr>
          <w:ilvl w:val="0"/>
          <w:numId w:val="102"/>
        </w:numPr>
      </w:pPr>
      <w:r>
        <w:t>Analyste – investissement par capitaux propres (</w:t>
      </w:r>
      <w:r>
        <w:rPr>
          <w:i/>
          <w:iCs/>
        </w:rPr>
        <w:t>Private Equity</w:t>
      </w:r>
      <w:r>
        <w:t>)</w:t>
      </w:r>
    </w:p>
    <w:p w14:paraId="26CE68EC" w14:textId="77777777" w:rsidR="003E2B54" w:rsidRDefault="00284C1E">
      <w:pPr>
        <w:pStyle w:val="Compact"/>
        <w:numPr>
          <w:ilvl w:val="0"/>
          <w:numId w:val="102"/>
        </w:numPr>
      </w:pPr>
      <w:r>
        <w:t>Conseillère ou conseiller – placement</w:t>
      </w:r>
    </w:p>
    <w:p w14:paraId="579BF3E2" w14:textId="77777777" w:rsidR="003E2B54" w:rsidRDefault="00284C1E">
      <w:pPr>
        <w:pStyle w:val="Compact"/>
        <w:numPr>
          <w:ilvl w:val="0"/>
          <w:numId w:val="102"/>
        </w:numPr>
      </w:pPr>
      <w:r>
        <w:t>Gestionnaire de fonds d'investissement</w:t>
      </w:r>
    </w:p>
    <w:p w14:paraId="14E81041" w14:textId="77777777" w:rsidR="003E2B54" w:rsidRDefault="00284C1E">
      <w:pPr>
        <w:pStyle w:val="Compact"/>
        <w:numPr>
          <w:ilvl w:val="0"/>
          <w:numId w:val="102"/>
        </w:numPr>
      </w:pPr>
      <w:r>
        <w:t>Gestionnaire de portefeuille</w:t>
      </w:r>
    </w:p>
    <w:p w14:paraId="25C4375A" w14:textId="77777777" w:rsidR="003E2B54" w:rsidRDefault="00284C1E">
      <w:pPr>
        <w:pStyle w:val="Compact"/>
        <w:numPr>
          <w:ilvl w:val="0"/>
          <w:numId w:val="102"/>
        </w:numPr>
      </w:pPr>
      <w:r>
        <w:t>Planificatrice ou planificateur financier</w:t>
      </w:r>
    </w:p>
    <w:p w14:paraId="738C31D6" w14:textId="77777777" w:rsidR="003E2B54" w:rsidRDefault="00284C1E">
      <w:pPr>
        <w:pStyle w:val="Heading3"/>
      </w:pPr>
      <w:bookmarkStart w:id="286" w:name="gestion-financière-des-entreprises"/>
      <w:bookmarkEnd w:id="285"/>
      <w:r>
        <w:t>GESTION FINANCIÈRE DES ENTREPRISES</w:t>
      </w:r>
    </w:p>
    <w:p w14:paraId="6460DD25" w14:textId="77777777" w:rsidR="003E2B54" w:rsidRDefault="00284C1E">
      <w:pPr>
        <w:pStyle w:val="Compact"/>
        <w:numPr>
          <w:ilvl w:val="0"/>
          <w:numId w:val="103"/>
        </w:numPr>
      </w:pPr>
      <w:r>
        <w:t>Analyste – projets de financement</w:t>
      </w:r>
    </w:p>
    <w:p w14:paraId="7310BEC3" w14:textId="77777777" w:rsidR="003E2B54" w:rsidRDefault="00284C1E">
      <w:pPr>
        <w:pStyle w:val="Compact"/>
        <w:numPr>
          <w:ilvl w:val="0"/>
          <w:numId w:val="103"/>
        </w:numPr>
      </w:pPr>
      <w:r>
        <w:t>Analyste – fusion et acquisition</w:t>
      </w:r>
    </w:p>
    <w:p w14:paraId="64733560" w14:textId="77777777" w:rsidR="003E2B54" w:rsidRDefault="00284C1E">
      <w:pPr>
        <w:pStyle w:val="Compact"/>
        <w:numPr>
          <w:ilvl w:val="0"/>
          <w:numId w:val="103"/>
        </w:numPr>
      </w:pPr>
      <w:r>
        <w:t>Gestionnaire de la trésorerie</w:t>
      </w:r>
    </w:p>
    <w:p w14:paraId="32D38B81" w14:textId="77777777" w:rsidR="003E2B54" w:rsidRDefault="00284C1E">
      <w:pPr>
        <w:pStyle w:val="Compact"/>
        <w:numPr>
          <w:ilvl w:val="0"/>
          <w:numId w:val="103"/>
        </w:numPr>
      </w:pPr>
      <w:r>
        <w:t>Gestionnaire de risques financiers</w:t>
      </w:r>
    </w:p>
    <w:p w14:paraId="789B8F5A" w14:textId="77777777" w:rsidR="003E2B54" w:rsidRDefault="00284C1E">
      <w:pPr>
        <w:pStyle w:val="Heading3"/>
      </w:pPr>
      <w:bookmarkStart w:id="287" w:name="réglementation-financière"/>
      <w:bookmarkEnd w:id="286"/>
      <w:r>
        <w:t>RÉGLEMENTATION FINANCIÈRE</w:t>
      </w:r>
    </w:p>
    <w:p w14:paraId="02D77872" w14:textId="77777777" w:rsidR="003E2B54" w:rsidRDefault="00284C1E">
      <w:pPr>
        <w:pStyle w:val="Compact"/>
        <w:numPr>
          <w:ilvl w:val="0"/>
          <w:numId w:val="104"/>
        </w:numPr>
      </w:pPr>
      <w:r>
        <w:t>Analyste – capital de risque</w:t>
      </w:r>
    </w:p>
    <w:p w14:paraId="1F344D90" w14:textId="77777777" w:rsidR="003E2B54" w:rsidRDefault="00284C1E">
      <w:pPr>
        <w:pStyle w:val="Compact"/>
        <w:numPr>
          <w:ilvl w:val="0"/>
          <w:numId w:val="104"/>
        </w:numPr>
      </w:pPr>
      <w:r>
        <w:t>Analyste – mesure de performance</w:t>
      </w:r>
    </w:p>
    <w:p w14:paraId="34903DDF" w14:textId="77777777" w:rsidR="003E2B54" w:rsidRDefault="00284C1E">
      <w:pPr>
        <w:pStyle w:val="Compact"/>
        <w:numPr>
          <w:ilvl w:val="0"/>
          <w:numId w:val="104"/>
        </w:numPr>
      </w:pPr>
      <w:r>
        <w:t>Conseillère ou conseiller – stratégie de consultation</w:t>
      </w:r>
    </w:p>
    <w:p w14:paraId="1CA2531B" w14:textId="77777777" w:rsidR="003E2B54" w:rsidRDefault="00284C1E">
      <w:pPr>
        <w:pStyle w:val="Compact"/>
        <w:numPr>
          <w:ilvl w:val="0"/>
          <w:numId w:val="104"/>
        </w:numPr>
      </w:pPr>
      <w:r>
        <w:t>Professionnelle ou professionnel – évaluation et analyse des risques</w:t>
      </w:r>
    </w:p>
    <w:p w14:paraId="1A5AE40A" w14:textId="77777777" w:rsidR="003E2B54" w:rsidRDefault="00284C1E">
      <w:pPr>
        <w:pStyle w:val="Compact"/>
        <w:numPr>
          <w:ilvl w:val="0"/>
          <w:numId w:val="104"/>
        </w:numPr>
      </w:pPr>
      <w:r>
        <w:t>Superviseure ou superviseur – risque opérationnel</w:t>
      </w:r>
    </w:p>
    <w:p w14:paraId="2BEB1413" w14:textId="77777777" w:rsidR="003E2B54" w:rsidRDefault="00284C1E">
      <w:pPr>
        <w:pStyle w:val="Heading3"/>
      </w:pPr>
      <w:bookmarkStart w:id="288" w:name="services-bancaires-commerciaux"/>
      <w:bookmarkEnd w:id="287"/>
      <w:r>
        <w:t>SERVICES BANCAIRES COMMERCIAUX</w:t>
      </w:r>
    </w:p>
    <w:p w14:paraId="746DD878" w14:textId="77777777" w:rsidR="003E2B54" w:rsidRDefault="00284C1E">
      <w:pPr>
        <w:pStyle w:val="Compact"/>
        <w:numPr>
          <w:ilvl w:val="0"/>
          <w:numId w:val="105"/>
        </w:numPr>
      </w:pPr>
      <w:r>
        <w:t>Analyste de crédit</w:t>
      </w:r>
    </w:p>
    <w:p w14:paraId="35165CF2" w14:textId="77777777" w:rsidR="003E2B54" w:rsidRDefault="00284C1E">
      <w:pPr>
        <w:pStyle w:val="Compact"/>
        <w:numPr>
          <w:ilvl w:val="0"/>
          <w:numId w:val="105"/>
        </w:numPr>
      </w:pPr>
      <w:r>
        <w:t>Analyste financière ou financier – gestion du risque et de l'ingénierie financière</w:t>
      </w:r>
    </w:p>
    <w:p w14:paraId="35F87260" w14:textId="77777777" w:rsidR="003E2B54" w:rsidRDefault="00284C1E">
      <w:pPr>
        <w:pStyle w:val="Compact"/>
        <w:numPr>
          <w:ilvl w:val="0"/>
          <w:numId w:val="105"/>
        </w:numPr>
      </w:pPr>
      <w:r>
        <w:t>Banquière ou banquier – crédit commercial ou service aux particuliers</w:t>
      </w:r>
    </w:p>
    <w:p w14:paraId="1748AB23" w14:textId="77777777" w:rsidR="003E2B54" w:rsidRDefault="00284C1E">
      <w:pPr>
        <w:pStyle w:val="Compact"/>
        <w:numPr>
          <w:ilvl w:val="0"/>
          <w:numId w:val="105"/>
        </w:numPr>
      </w:pPr>
      <w:r>
        <w:t>Conseillère ou conseiller – ingénierie financière</w:t>
      </w:r>
    </w:p>
    <w:p w14:paraId="59DA2485" w14:textId="77777777" w:rsidR="003E2B54" w:rsidRDefault="00284C1E">
      <w:pPr>
        <w:pStyle w:val="Compact"/>
        <w:numPr>
          <w:ilvl w:val="0"/>
          <w:numId w:val="105"/>
        </w:numPr>
      </w:pPr>
      <w:r>
        <w:t>Spécialiste – services bancaires aux entreprises</w:t>
      </w:r>
    </w:p>
    <w:p w14:paraId="20B7F51C" w14:textId="77777777" w:rsidR="003E2B54" w:rsidRDefault="00284C1E">
      <w:pPr>
        <w:pStyle w:val="Heading3"/>
      </w:pPr>
      <w:bookmarkStart w:id="289" w:name="services-bancaires-dinvestissement"/>
      <w:bookmarkEnd w:id="288"/>
      <w:r>
        <w:t>SERVICES BANCAIRES D'INVESTISSEMENT</w:t>
      </w:r>
    </w:p>
    <w:p w14:paraId="4C42F123" w14:textId="77777777" w:rsidR="003E2B54" w:rsidRDefault="00284C1E">
      <w:pPr>
        <w:pStyle w:val="Compact"/>
        <w:numPr>
          <w:ilvl w:val="0"/>
          <w:numId w:val="106"/>
        </w:numPr>
      </w:pPr>
      <w:r>
        <w:t>Analyste financière ou financier – marché boursier ou obligataire</w:t>
      </w:r>
    </w:p>
    <w:p w14:paraId="3F29ADDF" w14:textId="77777777" w:rsidR="003E2B54" w:rsidRDefault="00284C1E">
      <w:pPr>
        <w:pStyle w:val="Compact"/>
        <w:numPr>
          <w:ilvl w:val="0"/>
          <w:numId w:val="106"/>
        </w:numPr>
      </w:pPr>
      <w:r>
        <w:t>Banquière ou banquier – financement des sociétés (marché des capitaux)</w:t>
      </w:r>
    </w:p>
    <w:p w14:paraId="3D001BE7" w14:textId="77777777" w:rsidR="003E2B54" w:rsidRDefault="00284C1E">
      <w:pPr>
        <w:pStyle w:val="Compact"/>
        <w:numPr>
          <w:ilvl w:val="0"/>
          <w:numId w:val="106"/>
        </w:numPr>
      </w:pPr>
      <w:r>
        <w:t>Conseillère ou conseiller – fusion et acquisition</w:t>
      </w:r>
    </w:p>
    <w:p w14:paraId="483B493B" w14:textId="77777777" w:rsidR="003E2B54" w:rsidRDefault="00284C1E">
      <w:pPr>
        <w:pStyle w:val="Compact"/>
        <w:numPr>
          <w:ilvl w:val="0"/>
          <w:numId w:val="106"/>
        </w:numPr>
      </w:pPr>
      <w:r>
        <w:t>Vendeuse institutionnelle ou vendeur institutionnel (</w:t>
      </w:r>
      <w:r>
        <w:rPr>
          <w:i/>
          <w:iCs/>
        </w:rPr>
        <w:t>sales and trading</w:t>
      </w:r>
      <w:r>
        <w:t>)</w:t>
      </w:r>
    </w:p>
    <w:p w14:paraId="25752DE2" w14:textId="77777777" w:rsidR="003E2B54" w:rsidRDefault="00284C1E">
      <w:pPr>
        <w:pStyle w:val="FirstParagraph"/>
      </w:pPr>
      <w:hyperlink r:id="rId339" w:anchor="postes">
        <w:r>
          <w:rPr>
            <w:rStyle w:val="Hyperlink"/>
          </w:rPr>
          <w:t>Postes accessibles avec un baccalauréat (B.A.A.)</w:t>
        </w:r>
      </w:hyperlink>
    </w:p>
    <w:p w14:paraId="1B6DFB97" w14:textId="77777777" w:rsidR="003E2B54" w:rsidRDefault="00284C1E">
      <w:pPr>
        <w:pStyle w:val="BodyText"/>
      </w:pPr>
      <w:r>
        <w:lastRenderedPageBreak/>
        <w:t> </w:t>
      </w:r>
    </w:p>
    <w:p w14:paraId="65598414" w14:textId="77777777" w:rsidR="003E2B54" w:rsidRDefault="00284C1E">
      <w:pPr>
        <w:pStyle w:val="Heading3"/>
      </w:pPr>
      <w:bookmarkStart w:id="290" w:name="certifications-reliées-1"/>
      <w:bookmarkStart w:id="291" w:name="br-145501"/>
      <w:bookmarkEnd w:id="289"/>
      <w:bookmarkEnd w:id="283"/>
      <w:bookmarkEnd w:id="284"/>
      <w:r>
        <w:t>Certifications reliées</w:t>
      </w:r>
    </w:p>
    <w:p w14:paraId="362CE442" w14:textId="77777777" w:rsidR="003E2B54" w:rsidRDefault="00284C1E">
      <w:pPr>
        <w:pStyle w:val="Compact"/>
        <w:numPr>
          <w:ilvl w:val="0"/>
          <w:numId w:val="107"/>
        </w:numPr>
      </w:pPr>
      <w:hyperlink r:id="rId340">
        <w:r>
          <w:rPr>
            <w:rStyle w:val="Hyperlink"/>
          </w:rPr>
          <w:t>Chartered alternative investment analyst (CAIA)</w:t>
        </w:r>
      </w:hyperlink>
    </w:p>
    <w:p w14:paraId="733D8E84" w14:textId="77777777" w:rsidR="003E2B54" w:rsidRDefault="00284C1E">
      <w:pPr>
        <w:pStyle w:val="Compact"/>
        <w:numPr>
          <w:ilvl w:val="0"/>
          <w:numId w:val="107"/>
        </w:numPr>
      </w:pPr>
      <w:hyperlink r:id="rId341">
        <w:r>
          <w:rPr>
            <w:rStyle w:val="Hyperlink"/>
          </w:rPr>
          <w:t>Chartered financial analyst (CFA)</w:t>
        </w:r>
      </w:hyperlink>
    </w:p>
    <w:p w14:paraId="1B91564A" w14:textId="77777777" w:rsidR="003E2B54" w:rsidRDefault="00284C1E">
      <w:pPr>
        <w:pStyle w:val="Compact"/>
        <w:numPr>
          <w:ilvl w:val="0"/>
          <w:numId w:val="107"/>
        </w:numPr>
      </w:pPr>
      <w:hyperlink r:id="rId342" w:anchor="!/frm">
        <w:r>
          <w:rPr>
            <w:rStyle w:val="Hyperlink"/>
          </w:rPr>
          <w:t>Financial risk manager (FRM)</w:t>
        </w:r>
      </w:hyperlink>
    </w:p>
    <w:p w14:paraId="31A823EF" w14:textId="77777777" w:rsidR="003E2B54" w:rsidRDefault="00284C1E">
      <w:pPr>
        <w:pStyle w:val="Compact"/>
        <w:numPr>
          <w:ilvl w:val="0"/>
          <w:numId w:val="107"/>
        </w:numPr>
      </w:pPr>
      <w:hyperlink r:id="rId343">
        <w:r>
          <w:rPr>
            <w:rStyle w:val="Hyperlink"/>
          </w:rPr>
          <w:t>Professional risk manager (PRM)</w:t>
        </w:r>
      </w:hyperlink>
    </w:p>
    <w:p w14:paraId="1A775381" w14:textId="77777777" w:rsidR="003E2B54" w:rsidRDefault="00284C1E">
      <w:pPr>
        <w:pStyle w:val="FirstParagraph"/>
      </w:pPr>
      <w:r>
        <w:t xml:space="preserve">L'Autorité des marchés financiers du Québec requiert des professionnels en finance personnelle de valider leurs compétences par la réussite de </w:t>
      </w:r>
      <w:hyperlink r:id="rId344">
        <w:r>
          <w:rPr>
            <w:rStyle w:val="Hyperlink"/>
          </w:rPr>
          <w:t>divers examens</w:t>
        </w:r>
      </w:hyperlink>
      <w:r>
        <w:t>.</w:t>
      </w:r>
    </w:p>
    <w:p w14:paraId="6ECB40DF" w14:textId="77777777" w:rsidR="003E2B54" w:rsidRDefault="00284C1E">
      <w:pPr>
        <w:pStyle w:val="BodyText"/>
      </w:pPr>
      <w:r>
        <w:t> </w:t>
      </w:r>
    </w:p>
    <w:p w14:paraId="06849005" w14:textId="77777777" w:rsidR="003E2B54" w:rsidRDefault="00284C1E">
      <w:pPr>
        <w:pStyle w:val="Heading3"/>
      </w:pPr>
      <w:bookmarkStart w:id="292" w:name="spécialisations-complémentaires-6"/>
      <w:bookmarkStart w:id="293" w:name="br-145468"/>
      <w:bookmarkEnd w:id="290"/>
      <w:bookmarkEnd w:id="291"/>
      <w:r>
        <w:t>Spécialisations complémentaires</w:t>
      </w:r>
    </w:p>
    <w:p w14:paraId="2695BD99" w14:textId="77777777" w:rsidR="003E2B54" w:rsidRDefault="00284C1E">
      <w:pPr>
        <w:pStyle w:val="FirstParagraph"/>
      </w:pPr>
      <w:r>
        <w:t>Ces professionnels sont parfois détenteurs d'une autre expertise.</w:t>
      </w:r>
    </w:p>
    <w:p w14:paraId="59976FBF" w14:textId="77B520B5" w:rsidR="003E2B54" w:rsidRDefault="00284C1E">
      <w:pPr>
        <w:pStyle w:val="Compact"/>
        <w:numPr>
          <w:ilvl w:val="0"/>
          <w:numId w:val="108"/>
        </w:numPr>
      </w:pPr>
      <w:hyperlink r:id="rId345">
        <w:r>
          <w:rPr>
            <w:rStyle w:val="Hyperlink"/>
          </w:rPr>
          <w:t>Affaires internationales</w:t>
        </w:r>
      </w:hyperlink>
    </w:p>
    <w:p w14:paraId="21A6D213" w14:textId="18E09B54" w:rsidR="003E2B54" w:rsidRDefault="00284C1E">
      <w:pPr>
        <w:pStyle w:val="Compact"/>
        <w:numPr>
          <w:ilvl w:val="0"/>
          <w:numId w:val="108"/>
        </w:numPr>
      </w:pPr>
      <w:hyperlink r:id="rId346">
        <w:r>
          <w:rPr>
            <w:rStyle w:val="Hyperlink"/>
          </w:rPr>
          <w:t>Analyse d'affaires – technologies de l'information</w:t>
        </w:r>
      </w:hyperlink>
    </w:p>
    <w:p w14:paraId="17D5D4A8" w14:textId="3956C061" w:rsidR="003E2B54" w:rsidRDefault="00284C1E">
      <w:pPr>
        <w:pStyle w:val="Compact"/>
        <w:numPr>
          <w:ilvl w:val="0"/>
          <w:numId w:val="108"/>
        </w:numPr>
      </w:pPr>
      <w:hyperlink r:id="rId347">
        <w:r>
          <w:rPr>
            <w:rStyle w:val="Hyperlink"/>
          </w:rPr>
          <w:t>Comptabilité</w:t>
        </w:r>
      </w:hyperlink>
    </w:p>
    <w:p w14:paraId="014BFBE4" w14:textId="09928331" w:rsidR="003E2B54" w:rsidRDefault="00284C1E">
      <w:pPr>
        <w:pStyle w:val="Compact"/>
        <w:numPr>
          <w:ilvl w:val="0"/>
          <w:numId w:val="108"/>
        </w:numPr>
      </w:pPr>
      <w:hyperlink r:id="rId348">
        <w:r>
          <w:rPr>
            <w:rStyle w:val="Hyperlink"/>
          </w:rPr>
          <w:t>Consultation</w:t>
        </w:r>
      </w:hyperlink>
    </w:p>
    <w:p w14:paraId="5B0AF88C" w14:textId="0B518EFE" w:rsidR="003E2B54" w:rsidRDefault="00284C1E">
      <w:pPr>
        <w:pStyle w:val="Compact"/>
        <w:numPr>
          <w:ilvl w:val="0"/>
          <w:numId w:val="108"/>
        </w:numPr>
      </w:pPr>
      <w:hyperlink r:id="rId349">
        <w:r>
          <w:rPr>
            <w:rStyle w:val="Hyperlink"/>
          </w:rPr>
          <w:t>Économie financière ou appliquée</w:t>
        </w:r>
      </w:hyperlink>
    </w:p>
    <w:p w14:paraId="4EEDFED5" w14:textId="1BB77843" w:rsidR="003E2B54" w:rsidRDefault="00284C1E">
      <w:pPr>
        <w:pStyle w:val="Compact"/>
        <w:numPr>
          <w:ilvl w:val="0"/>
          <w:numId w:val="108"/>
        </w:numPr>
      </w:pPr>
      <w:hyperlink r:id="rId350">
        <w:r>
          <w:rPr>
            <w:rStyle w:val="Hyperlink"/>
          </w:rPr>
          <w:t>Entrepreneuriat</w:t>
        </w:r>
      </w:hyperlink>
    </w:p>
    <w:p w14:paraId="1B560CDE" w14:textId="4632180D" w:rsidR="003E2B54" w:rsidRDefault="00284C1E">
      <w:pPr>
        <w:pStyle w:val="Compact"/>
        <w:numPr>
          <w:ilvl w:val="0"/>
          <w:numId w:val="108"/>
        </w:numPr>
      </w:pPr>
      <w:hyperlink r:id="rId351">
        <w:r>
          <w:rPr>
            <w:rStyle w:val="Hyperlink"/>
          </w:rPr>
          <w:t>Gestion des opérations et de la logistique</w:t>
        </w:r>
      </w:hyperlink>
    </w:p>
    <w:p w14:paraId="4F38722B" w14:textId="3F439411" w:rsidR="003E2B54" w:rsidRDefault="00284C1E">
      <w:pPr>
        <w:pStyle w:val="Compact"/>
        <w:numPr>
          <w:ilvl w:val="0"/>
          <w:numId w:val="108"/>
        </w:numPr>
      </w:pPr>
      <w:hyperlink r:id="rId352">
        <w:r>
          <w:rPr>
            <w:rStyle w:val="Hyperlink"/>
          </w:rPr>
          <w:t>Gestion du développement durable</w:t>
        </w:r>
      </w:hyperlink>
    </w:p>
    <w:p w14:paraId="4380CD70" w14:textId="461DF260" w:rsidR="003E2B54" w:rsidRDefault="00284C1E">
      <w:pPr>
        <w:pStyle w:val="Compact"/>
        <w:numPr>
          <w:ilvl w:val="0"/>
          <w:numId w:val="108"/>
        </w:numPr>
      </w:pPr>
      <w:hyperlink r:id="rId353">
        <w:r>
          <w:rPr>
            <w:rStyle w:val="Hyperlink"/>
          </w:rPr>
          <w:t>Management</w:t>
        </w:r>
      </w:hyperlink>
    </w:p>
    <w:p w14:paraId="3F561828" w14:textId="7460B2AA" w:rsidR="003E2B54" w:rsidRDefault="00284C1E">
      <w:pPr>
        <w:pStyle w:val="Compact"/>
        <w:numPr>
          <w:ilvl w:val="0"/>
          <w:numId w:val="108"/>
        </w:numPr>
      </w:pPr>
      <w:hyperlink r:id="rId354">
        <w:r>
          <w:rPr>
            <w:rStyle w:val="Hyperlink"/>
          </w:rPr>
          <w:t>Marketing</w:t>
        </w:r>
      </w:hyperlink>
    </w:p>
    <w:p w14:paraId="64E98188" w14:textId="77777777" w:rsidR="003E2B54" w:rsidRDefault="00284C1E">
      <w:pPr>
        <w:pStyle w:val="Heading3"/>
      </w:pPr>
      <w:bookmarkStart w:id="294" w:name="en-apprendre-plus-6"/>
      <w:bookmarkEnd w:id="292"/>
      <w:bookmarkEnd w:id="293"/>
      <w:r>
        <w:t>En apprendre plus</w:t>
      </w:r>
    </w:p>
    <w:p w14:paraId="6D1B37CA" w14:textId="7E7205C2" w:rsidR="003E2B54" w:rsidRDefault="00284C1E">
      <w:pPr>
        <w:pStyle w:val="Compact"/>
        <w:numPr>
          <w:ilvl w:val="0"/>
          <w:numId w:val="109"/>
        </w:numPr>
      </w:pPr>
      <w:r>
        <w:t>Consultez des descriptions de postes sur des </w:t>
      </w:r>
      <w:hyperlink r:id="rId355">
        <w:r>
          <w:rPr>
            <w:rStyle w:val="Hyperlink"/>
          </w:rPr>
          <w:t>sites de recherche d'emploi généralistes et spécialisés</w:t>
        </w:r>
      </w:hyperlink>
      <w:r>
        <w:t>.</w:t>
      </w:r>
    </w:p>
    <w:p w14:paraId="4838241D" w14:textId="77777777" w:rsidR="003E2B54" w:rsidRDefault="00284C1E">
      <w:pPr>
        <w:pStyle w:val="Compact"/>
        <w:numPr>
          <w:ilvl w:val="0"/>
          <w:numId w:val="109"/>
        </w:numPr>
      </w:pPr>
      <w:r>
        <w:t xml:space="preserve">Explorer le </w:t>
      </w:r>
      <w:hyperlink r:id="rId356">
        <w:r>
          <w:rPr>
            <w:rStyle w:val="Hyperlink"/>
          </w:rPr>
          <w:t>guide sur les carrières en développement durable</w:t>
        </w:r>
      </w:hyperlink>
      <w:r>
        <w:t>.</w:t>
      </w:r>
    </w:p>
    <w:p w14:paraId="2CCE3D62" w14:textId="11F8CA2E" w:rsidR="003E2B54" w:rsidRDefault="00284C1E">
      <w:pPr>
        <w:pStyle w:val="Compact"/>
        <w:numPr>
          <w:ilvl w:val="0"/>
          <w:numId w:val="109"/>
        </w:numPr>
      </w:pPr>
      <w:r>
        <w:t>Voyez les </w:t>
      </w:r>
      <w:hyperlink r:id="rId357">
        <w:r>
          <w:rPr>
            <w:rStyle w:val="Hyperlink"/>
          </w:rPr>
          <w:t>statistiques d'emploi de nos diplômés</w:t>
        </w:r>
      </w:hyperlink>
    </w:p>
    <w:p w14:paraId="7F15B210" w14:textId="77777777" w:rsidR="003E2B54" w:rsidRDefault="00284C1E">
      <w:pPr>
        <w:pStyle w:val="Heading5"/>
      </w:pPr>
      <w:bookmarkStart w:id="295" w:name="comment-explorer-les-carrières-6"/>
      <w:bookmarkEnd w:id="294"/>
      <w:r>
        <w:rPr>
          <w:b/>
          <w:bCs/>
        </w:rPr>
        <w:t>COMMENT EXPLORER LES CARRIÈRES</w:t>
      </w:r>
    </w:p>
    <w:p w14:paraId="7E5D0B5E" w14:textId="30E45E47" w:rsidR="003E2B54" w:rsidRDefault="00284C1E">
      <w:pPr>
        <w:pStyle w:val="FirstParagraph"/>
      </w:pPr>
      <w:r>
        <w:t xml:space="preserve">Vous vous questionnez sur la manière de s’informer efficacement sur les carrières et le marché du travail? </w:t>
      </w:r>
      <w:hyperlink r:id="rId358">
        <w:r>
          <w:rPr>
            <w:rStyle w:val="Hyperlink"/>
          </w:rPr>
          <w:t>Consultez notre guide</w:t>
        </w:r>
      </w:hyperlink>
      <w:r>
        <w:t>.</w:t>
      </w:r>
    </w:p>
    <w:p w14:paraId="528A0338" w14:textId="77777777" w:rsidR="003E2B54" w:rsidRDefault="00284C1E">
      <w:pPr>
        <w:pStyle w:val="BodyText"/>
      </w:pPr>
      <w:r>
        <w:br/>
      </w:r>
      <w:r>
        <w:rPr>
          <w:b/>
          <w:bCs/>
        </w:rPr>
        <w:t>Étudiants du baccalauréat (B.A.A.)</w:t>
      </w:r>
    </w:p>
    <w:p w14:paraId="13AA4EBE" w14:textId="77777777" w:rsidR="003E2B54" w:rsidRDefault="00284C1E">
      <w:pPr>
        <w:pStyle w:val="BodyText"/>
      </w:pPr>
      <w:hyperlink r:id="rId359">
        <w:r>
          <w:rPr>
            <w:rStyle w:val="Hyperlink"/>
          </w:rPr>
          <w:t>Choisir sa spécialisation au B.A.A.</w:t>
        </w:r>
      </w:hyperlink>
    </w:p>
    <w:p w14:paraId="079B88DF" w14:textId="77777777" w:rsidR="003E2B54" w:rsidRDefault="00284C1E">
      <w:pPr>
        <w:pStyle w:val="Heading2"/>
      </w:pPr>
      <w:bookmarkStart w:id="296" w:name="connectez-vous-6"/>
      <w:bookmarkEnd w:id="295"/>
      <w:r>
        <w:lastRenderedPageBreak/>
        <w:t>Connectez-vous</w:t>
      </w:r>
    </w:p>
    <w:p w14:paraId="74DE8F2D" w14:textId="77777777" w:rsidR="003E2B54" w:rsidRDefault="00284C1E">
      <w:pPr>
        <w:pStyle w:val="FirstParagraph"/>
      </w:pPr>
      <w:r>
        <w:t>Allez au-devant des membres de la communauté qui sauront vous informer sur ces carrières. Rejoignez leurs réseaux, visitez leurs pages web et échangez avec eux.</w:t>
      </w:r>
    </w:p>
    <w:bookmarkStart w:id="297" w:name="br-145467"/>
    <w:bookmarkStart w:id="298" w:name="gi-146074"/>
    <w:bookmarkEnd w:id="296"/>
    <w:p w14:paraId="1927AC15" w14:textId="77777777" w:rsidR="003E2B54" w:rsidRDefault="00284C1E">
      <w:pPr>
        <w:pStyle w:val="BodyText"/>
      </w:pPr>
      <w:r>
        <w:fldChar w:fldCharType="begin"/>
      </w:r>
      <w:r>
        <w:instrText>HYPERLINK \l "explo-145467-641732" \h</w:instrText>
      </w:r>
      <w:r>
        <w:fldChar w:fldCharType="separate"/>
      </w:r>
      <w:r>
        <w:fldChar w:fldCharType="end"/>
      </w:r>
    </w:p>
    <w:p w14:paraId="2201697D" w14:textId="77777777" w:rsidR="003E2B54" w:rsidRDefault="00284C1E">
      <w:pPr>
        <w:pStyle w:val="BodyText"/>
      </w:pPr>
      <w:r>
        <w:t>+</w:t>
      </w:r>
    </w:p>
    <w:p w14:paraId="2B389B4E" w14:textId="77777777" w:rsidR="003E2B54" w:rsidRDefault="00284C1E">
      <w:pPr>
        <w:pStyle w:val="Heading3"/>
      </w:pPr>
      <w:bookmarkStart w:id="299" w:name="diplômés-de-hec-montréal-6"/>
      <w:r>
        <w:t>Diplômés de HEC Montréal</w:t>
      </w:r>
    </w:p>
    <w:bookmarkStart w:id="300" w:name="explo-145467-641732"/>
    <w:bookmarkEnd w:id="299"/>
    <w:p w14:paraId="35AAD056" w14:textId="77777777" w:rsidR="003E2B54" w:rsidRDefault="00284C1E">
      <w:pPr>
        <w:pStyle w:val="Compact"/>
        <w:numPr>
          <w:ilvl w:val="0"/>
          <w:numId w:val="110"/>
        </w:numPr>
      </w:pPr>
      <w:r>
        <w:fldChar w:fldCharType="begin"/>
      </w:r>
      <w:r>
        <w:instrText>HYPERLINK "https://www.linkedin.com/school/hec-montréal/people/?keywords=finance&amp;viewAsMember=true" \h</w:instrText>
      </w:r>
      <w:r>
        <w:fldChar w:fldCharType="separate"/>
      </w:r>
      <w:r>
        <w:rPr>
          <w:rStyle w:val="Hyperlink"/>
        </w:rPr>
        <w:t>Leurs profils sur LinkedIn</w:t>
      </w:r>
      <w:r>
        <w:fldChar w:fldCharType="end"/>
      </w:r>
      <w:r>
        <w:t>. Utilisez les mots-clés pertinents pour affiner votre recherche.</w:t>
      </w:r>
    </w:p>
    <w:p w14:paraId="75073447" w14:textId="77777777" w:rsidR="003E2B54" w:rsidRDefault="00284C1E">
      <w:pPr>
        <w:pStyle w:val="Compact"/>
        <w:numPr>
          <w:ilvl w:val="0"/>
          <w:numId w:val="110"/>
        </w:numPr>
      </w:pPr>
      <w:hyperlink r:id="rId360">
        <w:r>
          <w:rPr>
            <w:rStyle w:val="Hyperlink"/>
          </w:rPr>
          <w:t>Activités réservées aux personnes diplômées</w:t>
        </w:r>
      </w:hyperlink>
    </w:p>
    <w:bookmarkStart w:id="301" w:name="br-145464"/>
    <w:bookmarkEnd w:id="300"/>
    <w:bookmarkEnd w:id="297"/>
    <w:p w14:paraId="306D7B1C" w14:textId="77777777" w:rsidR="003E2B54" w:rsidRDefault="00284C1E">
      <w:pPr>
        <w:pStyle w:val="FirstParagraph"/>
      </w:pPr>
      <w:r>
        <w:fldChar w:fldCharType="begin"/>
      </w:r>
      <w:r>
        <w:instrText>HYPERLINK \l "explo-145464-822523" \h</w:instrText>
      </w:r>
      <w:r>
        <w:fldChar w:fldCharType="separate"/>
      </w:r>
      <w:r>
        <w:fldChar w:fldCharType="end"/>
      </w:r>
    </w:p>
    <w:p w14:paraId="7318A9A0" w14:textId="77777777" w:rsidR="003E2B54" w:rsidRDefault="00284C1E">
      <w:pPr>
        <w:pStyle w:val="BodyText"/>
      </w:pPr>
      <w:r>
        <w:t>+</w:t>
      </w:r>
    </w:p>
    <w:p w14:paraId="143051C5" w14:textId="77777777" w:rsidR="003E2B54" w:rsidRDefault="00284C1E">
      <w:pPr>
        <w:pStyle w:val="Heading3"/>
      </w:pPr>
      <w:bookmarkStart w:id="302" w:name="professionnels-6"/>
      <w:r>
        <w:t>Professionnels</w:t>
      </w:r>
    </w:p>
    <w:bookmarkStart w:id="303" w:name="explo-145464-822523"/>
    <w:bookmarkEnd w:id="302"/>
    <w:p w14:paraId="1CBDA2BF" w14:textId="77777777" w:rsidR="003E2B54" w:rsidRDefault="00284C1E">
      <w:pPr>
        <w:pStyle w:val="Compact"/>
        <w:numPr>
          <w:ilvl w:val="0"/>
          <w:numId w:val="111"/>
        </w:numPr>
      </w:pPr>
      <w:r>
        <w:fldChar w:fldCharType="begin"/>
      </w:r>
      <w:r>
        <w:instrText>HYPERLINK "https://www.linkedin.com/search/results/people/?keywords=finance&amp;origin=GLOBAL_SEARCH_HEADER" \h</w:instrText>
      </w:r>
      <w:r>
        <w:fldChar w:fldCharType="separate"/>
      </w:r>
      <w:r>
        <w:rPr>
          <w:rStyle w:val="Hyperlink"/>
        </w:rPr>
        <w:t>Leurs profils sur LinkedIn</w:t>
      </w:r>
      <w:r>
        <w:fldChar w:fldCharType="end"/>
      </w:r>
      <w:r>
        <w:t>. Utilisez les mots-clés pertinents pour affiner votre recherche.</w:t>
      </w:r>
    </w:p>
    <w:p w14:paraId="32194B5C" w14:textId="77777777" w:rsidR="003E2B54" w:rsidRDefault="00284C1E">
      <w:pPr>
        <w:pStyle w:val="Compact"/>
        <w:numPr>
          <w:ilvl w:val="0"/>
          <w:numId w:val="111"/>
        </w:numPr>
      </w:pPr>
      <w:r>
        <w:t>Événements de réseautage : </w:t>
      </w:r>
      <w:hyperlink r:id="rId361">
        <w:r>
          <w:rPr>
            <w:rStyle w:val="Hyperlink"/>
          </w:rPr>
          <w:t>Consultez le calendrier sur le portail Ma Carrière</w:t>
        </w:r>
      </w:hyperlink>
    </w:p>
    <w:bookmarkStart w:id="304" w:name="br-145466"/>
    <w:bookmarkEnd w:id="303"/>
    <w:bookmarkEnd w:id="301"/>
    <w:p w14:paraId="0F6CD753" w14:textId="77777777" w:rsidR="003E2B54" w:rsidRDefault="00284C1E">
      <w:pPr>
        <w:pStyle w:val="FirstParagraph"/>
      </w:pPr>
      <w:r>
        <w:fldChar w:fldCharType="begin"/>
      </w:r>
      <w:r>
        <w:instrText>HYPERLINK \l "explo-145466-441055" \h</w:instrText>
      </w:r>
      <w:r>
        <w:fldChar w:fldCharType="separate"/>
      </w:r>
      <w:r>
        <w:fldChar w:fldCharType="end"/>
      </w:r>
    </w:p>
    <w:p w14:paraId="5D8D48E4" w14:textId="77777777" w:rsidR="003E2B54" w:rsidRDefault="00284C1E">
      <w:pPr>
        <w:pStyle w:val="BodyText"/>
      </w:pPr>
      <w:r>
        <w:t>+</w:t>
      </w:r>
    </w:p>
    <w:p w14:paraId="10324672" w14:textId="77777777" w:rsidR="003E2B54" w:rsidRDefault="00284C1E">
      <w:pPr>
        <w:pStyle w:val="Heading3"/>
      </w:pPr>
      <w:bookmarkStart w:id="305" w:name="associations-et-regroupements-4"/>
      <w:r>
        <w:t>Associations et regroupements</w:t>
      </w:r>
    </w:p>
    <w:bookmarkStart w:id="306" w:name="explo-145466-441055"/>
    <w:bookmarkEnd w:id="305"/>
    <w:p w14:paraId="73C5414D" w14:textId="77777777" w:rsidR="003E2B54" w:rsidRDefault="00284C1E">
      <w:pPr>
        <w:pStyle w:val="Compact"/>
        <w:numPr>
          <w:ilvl w:val="0"/>
          <w:numId w:val="112"/>
        </w:numPr>
      </w:pPr>
      <w:r>
        <w:fldChar w:fldCharType="begin"/>
      </w:r>
      <w:r>
        <w:instrText>HYPERLINK "https://affq.org/" \h</w:instrText>
      </w:r>
      <w:r>
        <w:fldChar w:fldCharType="separate"/>
      </w:r>
      <w:r>
        <w:rPr>
          <w:rStyle w:val="Hyperlink"/>
        </w:rPr>
        <w:t>Association des femmes en finance du Québec</w:t>
      </w:r>
      <w:r>
        <w:fldChar w:fldCharType="end"/>
      </w:r>
    </w:p>
    <w:p w14:paraId="71672885" w14:textId="77777777" w:rsidR="003E2B54" w:rsidRDefault="00284C1E">
      <w:pPr>
        <w:pStyle w:val="Compact"/>
        <w:numPr>
          <w:ilvl w:val="0"/>
          <w:numId w:val="112"/>
        </w:numPr>
      </w:pPr>
      <w:hyperlink r:id="rId362">
        <w:r>
          <w:rPr>
            <w:rStyle w:val="Hyperlink"/>
          </w:rPr>
          <w:t>CFA Institute</w:t>
        </w:r>
      </w:hyperlink>
    </w:p>
    <w:p w14:paraId="1D8A78C5" w14:textId="77777777" w:rsidR="003E2B54" w:rsidRDefault="00284C1E">
      <w:pPr>
        <w:pStyle w:val="Compact"/>
        <w:numPr>
          <w:ilvl w:val="0"/>
          <w:numId w:val="112"/>
        </w:numPr>
      </w:pPr>
      <w:hyperlink r:id="rId363">
        <w:r>
          <w:rPr>
            <w:rStyle w:val="Hyperlink"/>
          </w:rPr>
          <w:t>Chartered alternative investment analyst association (CAIA)</w:t>
        </w:r>
      </w:hyperlink>
    </w:p>
    <w:p w14:paraId="6447DA2E" w14:textId="77777777" w:rsidR="003E2B54" w:rsidRDefault="00284C1E">
      <w:pPr>
        <w:pStyle w:val="Compact"/>
        <w:numPr>
          <w:ilvl w:val="0"/>
          <w:numId w:val="112"/>
        </w:numPr>
      </w:pPr>
      <w:hyperlink r:id="rId364">
        <w:r>
          <w:rPr>
            <w:rStyle w:val="Hyperlink"/>
          </w:rPr>
          <w:t>Financial market association of Canada (FMAC)</w:t>
        </w:r>
      </w:hyperlink>
    </w:p>
    <w:p w14:paraId="338A14E4" w14:textId="77777777" w:rsidR="003E2B54" w:rsidRDefault="00284C1E">
      <w:pPr>
        <w:pStyle w:val="Compact"/>
        <w:numPr>
          <w:ilvl w:val="0"/>
          <w:numId w:val="112"/>
        </w:numPr>
      </w:pPr>
      <w:hyperlink r:id="rId365" w:anchor="!/home">
        <w:r>
          <w:rPr>
            <w:rStyle w:val="Hyperlink"/>
          </w:rPr>
          <w:t>Global association of risk professionals (GARP)</w:t>
        </w:r>
      </w:hyperlink>
    </w:p>
    <w:p w14:paraId="5350442C" w14:textId="77777777" w:rsidR="003E2B54" w:rsidRDefault="00284C1E">
      <w:pPr>
        <w:pStyle w:val="Compact"/>
        <w:numPr>
          <w:ilvl w:val="0"/>
          <w:numId w:val="112"/>
        </w:numPr>
      </w:pPr>
      <w:hyperlink r:id="rId366">
        <w:r>
          <w:rPr>
            <w:rStyle w:val="Hyperlink"/>
          </w:rPr>
          <w:t>Professional risk manager international association (PRMIA)</w:t>
        </w:r>
      </w:hyperlink>
    </w:p>
    <w:bookmarkStart w:id="307" w:name="br-145452"/>
    <w:bookmarkEnd w:id="306"/>
    <w:bookmarkEnd w:id="304"/>
    <w:p w14:paraId="4954218D" w14:textId="77777777" w:rsidR="003E2B54" w:rsidRDefault="00284C1E">
      <w:pPr>
        <w:pStyle w:val="FirstParagraph"/>
      </w:pPr>
      <w:r>
        <w:fldChar w:fldCharType="begin"/>
      </w:r>
      <w:r>
        <w:instrText>HYPERLINK \l "explo-145452-607923" \h</w:instrText>
      </w:r>
      <w:r>
        <w:fldChar w:fldCharType="separate"/>
      </w:r>
      <w:r>
        <w:fldChar w:fldCharType="end"/>
      </w:r>
    </w:p>
    <w:p w14:paraId="3B9808B2" w14:textId="77777777" w:rsidR="003E2B54" w:rsidRDefault="00284C1E">
      <w:pPr>
        <w:pStyle w:val="BodyText"/>
      </w:pPr>
      <w:r>
        <w:t>+</w:t>
      </w:r>
    </w:p>
    <w:p w14:paraId="529272C6" w14:textId="77777777" w:rsidR="003E2B54" w:rsidRDefault="00284C1E">
      <w:pPr>
        <w:pStyle w:val="Heading3"/>
      </w:pPr>
      <w:bookmarkStart w:id="308" w:name="professeurs-6"/>
      <w:r>
        <w:t>Professeurs</w:t>
      </w:r>
    </w:p>
    <w:bookmarkStart w:id="309" w:name="explo-145452-607923"/>
    <w:bookmarkEnd w:id="308"/>
    <w:p w14:paraId="5749F52A" w14:textId="77777777" w:rsidR="003E2B54" w:rsidRDefault="00284C1E">
      <w:pPr>
        <w:pStyle w:val="Compact"/>
        <w:numPr>
          <w:ilvl w:val="0"/>
          <w:numId w:val="113"/>
        </w:numPr>
      </w:pPr>
      <w:r>
        <w:fldChar w:fldCharType="begin"/>
      </w:r>
      <w:r>
        <w:instrText>HYPERLINK "https://www.hec.ca/finance/profs.html" \h</w:instrText>
      </w:r>
      <w:r>
        <w:fldChar w:fldCharType="separate"/>
      </w:r>
      <w:r>
        <w:rPr>
          <w:rStyle w:val="Hyperlink"/>
        </w:rPr>
        <w:t>Corps professoral en finance</w:t>
      </w:r>
      <w:r>
        <w:fldChar w:fldCharType="end"/>
      </w:r>
    </w:p>
    <w:p w14:paraId="4B4F20ED" w14:textId="77777777" w:rsidR="003E2B54" w:rsidRDefault="00284C1E">
      <w:pPr>
        <w:pStyle w:val="Compact"/>
        <w:numPr>
          <w:ilvl w:val="0"/>
          <w:numId w:val="113"/>
        </w:numPr>
      </w:pPr>
      <w:hyperlink r:id="rId367">
        <w:r>
          <w:rPr>
            <w:rStyle w:val="Hyperlink"/>
          </w:rPr>
          <w:t>Département de finance</w:t>
        </w:r>
      </w:hyperlink>
    </w:p>
    <w:bookmarkStart w:id="310" w:name="br-145458"/>
    <w:bookmarkEnd w:id="309"/>
    <w:bookmarkEnd w:id="307"/>
    <w:p w14:paraId="35AF07AE" w14:textId="77777777" w:rsidR="003E2B54" w:rsidRDefault="00284C1E">
      <w:pPr>
        <w:pStyle w:val="FirstParagraph"/>
      </w:pPr>
      <w:r>
        <w:fldChar w:fldCharType="begin"/>
      </w:r>
      <w:r>
        <w:instrText>HYPERLINK \l "explo-145458-464844" \h</w:instrText>
      </w:r>
      <w:r>
        <w:fldChar w:fldCharType="separate"/>
      </w:r>
      <w:r>
        <w:fldChar w:fldCharType="end"/>
      </w:r>
    </w:p>
    <w:p w14:paraId="16C6610D" w14:textId="77777777" w:rsidR="003E2B54" w:rsidRDefault="00284C1E">
      <w:pPr>
        <w:pStyle w:val="BodyText"/>
      </w:pPr>
      <w:r>
        <w:lastRenderedPageBreak/>
        <w:t>+</w:t>
      </w:r>
    </w:p>
    <w:p w14:paraId="5385E419" w14:textId="77777777" w:rsidR="003E2B54" w:rsidRDefault="00284C1E">
      <w:pPr>
        <w:pStyle w:val="Heading3"/>
      </w:pPr>
      <w:bookmarkStart w:id="311" w:name="étudiants-impliqués-6"/>
      <w:r>
        <w:t>Étudiants impliqués</w:t>
      </w:r>
    </w:p>
    <w:bookmarkStart w:id="312" w:name="explo-145458-464844"/>
    <w:bookmarkEnd w:id="311"/>
    <w:p w14:paraId="528C6BA5" w14:textId="77777777" w:rsidR="003E2B54" w:rsidRDefault="00284C1E">
      <w:pPr>
        <w:pStyle w:val="Compact"/>
        <w:numPr>
          <w:ilvl w:val="0"/>
          <w:numId w:val="114"/>
        </w:numPr>
      </w:pPr>
      <w:r>
        <w:fldChar w:fldCharType="begin"/>
      </w:r>
      <w:r>
        <w:instrText>HYPERLINK "https://www.facebook.com/HECcomfin/" \h</w:instrText>
      </w:r>
      <w:r>
        <w:fldChar w:fldCharType="separate"/>
      </w:r>
      <w:r>
        <w:rPr>
          <w:rStyle w:val="Hyperlink"/>
        </w:rPr>
        <w:t>Comité finance</w:t>
      </w:r>
      <w:r>
        <w:fldChar w:fldCharType="end"/>
      </w:r>
    </w:p>
    <w:p w14:paraId="700A8D9A" w14:textId="77777777" w:rsidR="003E2B54" w:rsidRDefault="00284C1E">
      <w:pPr>
        <w:pStyle w:val="Compact"/>
        <w:numPr>
          <w:ilvl w:val="0"/>
          <w:numId w:val="114"/>
        </w:numPr>
      </w:pPr>
      <w:hyperlink r:id="rId368">
        <w:r>
          <w:rPr>
            <w:rStyle w:val="Hyperlink"/>
          </w:rPr>
          <w:t>Fond de placement étudiant HEC (FPHEC)</w:t>
        </w:r>
      </w:hyperlink>
    </w:p>
    <w:p w14:paraId="5FE74607" w14:textId="77777777" w:rsidR="003E2B54" w:rsidRDefault="00284C1E">
      <w:pPr>
        <w:pStyle w:val="Compact"/>
        <w:numPr>
          <w:ilvl w:val="0"/>
          <w:numId w:val="114"/>
        </w:numPr>
      </w:pPr>
      <w:hyperlink r:id="rId369">
        <w:r>
          <w:rPr>
            <w:rStyle w:val="Hyperlink"/>
          </w:rPr>
          <w:t>Société de relations d’affaires (SRA)</w:t>
        </w:r>
      </w:hyperlink>
    </w:p>
    <w:bookmarkStart w:id="313" w:name="br-146072"/>
    <w:bookmarkEnd w:id="312"/>
    <w:bookmarkEnd w:id="310"/>
    <w:p w14:paraId="467668C3" w14:textId="77777777" w:rsidR="003E2B54" w:rsidRDefault="00284C1E">
      <w:pPr>
        <w:pStyle w:val="FirstParagraph"/>
      </w:pPr>
      <w:r>
        <w:fldChar w:fldCharType="begin"/>
      </w:r>
      <w:r>
        <w:instrText>HYPERLINK \l "explo-146072-369880" \h</w:instrText>
      </w:r>
      <w:r>
        <w:fldChar w:fldCharType="separate"/>
      </w:r>
      <w:r>
        <w:fldChar w:fldCharType="end"/>
      </w:r>
    </w:p>
    <w:p w14:paraId="479DE219" w14:textId="77777777" w:rsidR="003E2B54" w:rsidRDefault="00284C1E">
      <w:pPr>
        <w:pStyle w:val="BodyText"/>
      </w:pPr>
      <w:r>
        <w:t>+</w:t>
      </w:r>
    </w:p>
    <w:p w14:paraId="0EF7AA15" w14:textId="77777777" w:rsidR="003E2B54" w:rsidRDefault="00284C1E">
      <w:pPr>
        <w:pStyle w:val="Heading3"/>
      </w:pPr>
      <w:bookmarkStart w:id="314" w:name="groupes-dinformation-et-déchanges-6"/>
      <w:r>
        <w:t>Groupes d'information et d'échanges</w:t>
      </w:r>
    </w:p>
    <w:bookmarkStart w:id="315" w:name="explo-146072-369880"/>
    <w:bookmarkEnd w:id="314"/>
    <w:p w14:paraId="4E44A8AB" w14:textId="77777777" w:rsidR="003E2B54" w:rsidRDefault="00284C1E">
      <w:pPr>
        <w:pStyle w:val="Compact"/>
        <w:numPr>
          <w:ilvl w:val="0"/>
          <w:numId w:val="115"/>
        </w:numPr>
      </w:pPr>
      <w:r>
        <w:fldChar w:fldCharType="begin"/>
      </w:r>
      <w:r>
        <w:instrText>HYPERLINK "https://www.linkedin.com/groups/8235182/profile" \h</w:instrText>
      </w:r>
      <w:r>
        <w:fldChar w:fldCharType="separate"/>
      </w:r>
      <w:r>
        <w:rPr>
          <w:rStyle w:val="Hyperlink"/>
        </w:rPr>
        <w:t>Carrières en services financiers au Québec</w:t>
      </w:r>
      <w:r>
        <w:fldChar w:fldCharType="end"/>
      </w:r>
    </w:p>
    <w:p w14:paraId="3B077513" w14:textId="77777777" w:rsidR="003E2B54" w:rsidRDefault="00284C1E">
      <w:pPr>
        <w:pStyle w:val="Compact"/>
        <w:numPr>
          <w:ilvl w:val="0"/>
          <w:numId w:val="115"/>
        </w:numPr>
      </w:pPr>
      <w:hyperlink r:id="rId370">
        <w:r>
          <w:rPr>
            <w:rStyle w:val="Hyperlink"/>
          </w:rPr>
          <w:t>CFA Montréal</w:t>
        </w:r>
      </w:hyperlink>
    </w:p>
    <w:p w14:paraId="28232249" w14:textId="77777777" w:rsidR="003E2B54" w:rsidRDefault="00284C1E">
      <w:pPr>
        <w:pStyle w:val="Compact"/>
        <w:numPr>
          <w:ilvl w:val="0"/>
          <w:numId w:val="115"/>
        </w:numPr>
      </w:pPr>
      <w:hyperlink r:id="rId371">
        <w:r>
          <w:rPr>
            <w:rStyle w:val="Hyperlink"/>
          </w:rPr>
          <w:t>Economics and Finance: Jobs, Courses, Conferences</w:t>
        </w:r>
      </w:hyperlink>
    </w:p>
    <w:p w14:paraId="66E70FD3" w14:textId="77777777" w:rsidR="003E2B54" w:rsidRDefault="00284C1E">
      <w:pPr>
        <w:pStyle w:val="Compact"/>
        <w:numPr>
          <w:ilvl w:val="0"/>
          <w:numId w:val="115"/>
        </w:numPr>
      </w:pPr>
      <w:hyperlink r:id="rId372">
        <w:r>
          <w:rPr>
            <w:rStyle w:val="Hyperlink"/>
          </w:rPr>
          <w:t>Montreal Finance Network</w:t>
        </w:r>
      </w:hyperlink>
    </w:p>
    <w:p w14:paraId="49571287" w14:textId="77777777" w:rsidR="003E2B54" w:rsidRDefault="00284C1E">
      <w:pPr>
        <w:pStyle w:val="Compact"/>
        <w:numPr>
          <w:ilvl w:val="0"/>
          <w:numId w:val="115"/>
        </w:numPr>
      </w:pPr>
      <w:hyperlink r:id="rId373">
        <w:r>
          <w:rPr>
            <w:rStyle w:val="Hyperlink"/>
          </w:rPr>
          <w:t>Young Canadians in Finance</w:t>
        </w:r>
      </w:hyperlink>
      <w:r>
        <w:br/>
        <w:t> </w:t>
      </w:r>
    </w:p>
    <w:bookmarkStart w:id="316" w:name="br-146073"/>
    <w:bookmarkEnd w:id="315"/>
    <w:bookmarkEnd w:id="313"/>
    <w:p w14:paraId="2C6EAF11" w14:textId="77777777" w:rsidR="003E2B54" w:rsidRDefault="00284C1E">
      <w:pPr>
        <w:pStyle w:val="FirstParagraph"/>
      </w:pPr>
      <w:r>
        <w:fldChar w:fldCharType="begin"/>
      </w:r>
      <w:r>
        <w:instrText>HYPERLINK \l "explo-146073-941096" \h</w:instrText>
      </w:r>
      <w:r>
        <w:fldChar w:fldCharType="separate"/>
      </w:r>
      <w:r>
        <w:fldChar w:fldCharType="end"/>
      </w:r>
    </w:p>
    <w:p w14:paraId="2D3EF9D7" w14:textId="77777777" w:rsidR="003E2B54" w:rsidRDefault="00284C1E">
      <w:pPr>
        <w:pStyle w:val="BodyText"/>
      </w:pPr>
      <w:r>
        <w:t>+</w:t>
      </w:r>
    </w:p>
    <w:p w14:paraId="64037EB3" w14:textId="77777777" w:rsidR="003E2B54" w:rsidRDefault="00284C1E">
      <w:pPr>
        <w:pStyle w:val="Heading3"/>
      </w:pPr>
      <w:bookmarkStart w:id="317" w:name="autres-ressources-6"/>
      <w:r>
        <w:t>Autres ressources</w:t>
      </w:r>
    </w:p>
    <w:bookmarkStart w:id="318" w:name="explo-146073-941096"/>
    <w:bookmarkEnd w:id="317"/>
    <w:p w14:paraId="752091CF" w14:textId="77777777" w:rsidR="003E2B54" w:rsidRDefault="00284C1E">
      <w:pPr>
        <w:pStyle w:val="Compact"/>
        <w:numPr>
          <w:ilvl w:val="0"/>
          <w:numId w:val="116"/>
        </w:numPr>
      </w:pPr>
      <w:r>
        <w:fldChar w:fldCharType="begin"/>
      </w:r>
      <w:r>
        <w:instrText>HYPERLINK "https://www.barrons.com/" \h</w:instrText>
      </w:r>
      <w:r>
        <w:fldChar w:fldCharType="separate"/>
      </w:r>
      <w:r>
        <w:rPr>
          <w:rStyle w:val="Hyperlink"/>
        </w:rPr>
        <w:t>Barron's</w:t>
      </w:r>
      <w:r>
        <w:fldChar w:fldCharType="end"/>
      </w:r>
    </w:p>
    <w:p w14:paraId="7D86AAE8" w14:textId="77777777" w:rsidR="003E2B54" w:rsidRDefault="00284C1E">
      <w:pPr>
        <w:pStyle w:val="Compact"/>
        <w:numPr>
          <w:ilvl w:val="0"/>
          <w:numId w:val="116"/>
        </w:numPr>
      </w:pPr>
      <w:hyperlink r:id="rId374">
        <w:r>
          <w:rPr>
            <w:rStyle w:val="Hyperlink"/>
          </w:rPr>
          <w:t>Morningstar</w:t>
        </w:r>
      </w:hyperlink>
    </w:p>
    <w:p w14:paraId="32577819" w14:textId="77777777" w:rsidR="003E2B54" w:rsidRDefault="00284C1E">
      <w:pPr>
        <w:pStyle w:val="Compact"/>
        <w:numPr>
          <w:ilvl w:val="0"/>
          <w:numId w:val="116"/>
        </w:numPr>
      </w:pPr>
      <w:hyperlink r:id="rId375">
        <w:r>
          <w:rPr>
            <w:rStyle w:val="Hyperlink"/>
          </w:rPr>
          <w:t>Portrait de la finance solidaire et responsable (par Cap Finance)</w:t>
        </w:r>
      </w:hyperlink>
    </w:p>
    <w:p w14:paraId="60A72D9F" w14:textId="77777777" w:rsidR="003E2B54" w:rsidRDefault="00284C1E">
      <w:pPr>
        <w:pStyle w:val="Heading3"/>
      </w:pPr>
      <w:bookmarkStart w:id="319" w:name="plus-sur-les-carrières-en-gestion-6"/>
      <w:r>
        <w:t>Plus sur les carrières en gestion?</w:t>
      </w:r>
    </w:p>
    <w:p w14:paraId="088E251A" w14:textId="77777777" w:rsidR="003E2B54" w:rsidRDefault="00284C1E">
      <w:pPr>
        <w:pStyle w:val="FirstParagraph"/>
      </w:pPr>
      <w:r>
        <w:t xml:space="preserve">Consultez le guide CareerLeader (Accès par la section « Ressources / Carrières en gestion » du portail </w:t>
      </w:r>
      <w:hyperlink r:id="rId376">
        <w:r>
          <w:rPr>
            <w:rStyle w:val="Hyperlink"/>
          </w:rPr>
          <w:t>Ma Carrière</w:t>
        </w:r>
      </w:hyperlink>
      <w:r>
        <w:t>)</w:t>
      </w:r>
    </w:p>
    <w:bookmarkEnd w:id="319"/>
    <w:p w14:paraId="5031FEFB" w14:textId="77777777" w:rsidR="003E2B54" w:rsidRDefault="00284C1E">
      <w:pPr>
        <w:pStyle w:val="BodyText"/>
      </w:pPr>
      <w:r>
        <w:br/>
        <w:t> </w:t>
      </w:r>
    </w:p>
    <w:p w14:paraId="290FC74A" w14:textId="77777777" w:rsidR="003E2B54" w:rsidRDefault="00284C1E">
      <w:pPr>
        <w:pStyle w:val="Heading5"/>
      </w:pPr>
      <w:bookmarkStart w:id="320" w:name="X62284983f58b9f150c5287c9250d8b2272192b9"/>
      <w:bookmarkEnd w:id="318"/>
      <w:bookmarkEnd w:id="316"/>
      <w:bookmarkEnd w:id="298"/>
      <w:r>
        <w:rPr>
          <w:b/>
          <w:bCs/>
        </w:rPr>
        <w:t>S'INFORMER AUPRÈS D'UNE COMMUNAUTÉ ACCESSIBLE</w:t>
      </w:r>
    </w:p>
    <w:p w14:paraId="5D5D2F22" w14:textId="77777777" w:rsidR="003E2B54" w:rsidRDefault="00284C1E">
      <w:pPr>
        <w:pStyle w:val="FirstParagraph"/>
      </w:pPr>
      <w:r>
        <w:t>Rien ne vaut un échange avec un professionnel pour en apprendre plus sur les réalités d'un domaine de la gestion. Lancez-vous!</w:t>
      </w:r>
    </w:p>
    <w:p w14:paraId="5AE60F9B" w14:textId="1D2B8A4A" w:rsidR="003E2B54" w:rsidRDefault="00284C1E">
      <w:pPr>
        <w:pStyle w:val="BodyText"/>
      </w:pPr>
      <w:hyperlink r:id="rId377">
        <w:r>
          <w:rPr>
            <w:rStyle w:val="Hyperlink"/>
          </w:rPr>
          <w:t>Apprenez à bien utiliser LinkedIn</w:t>
        </w:r>
      </w:hyperlink>
    </w:p>
    <w:p w14:paraId="46F1887F" w14:textId="7512885C" w:rsidR="003E2B54" w:rsidRDefault="00284C1E">
      <w:pPr>
        <w:pStyle w:val="BodyText"/>
      </w:pPr>
      <w:hyperlink r:id="rId378">
        <w:r>
          <w:rPr>
            <w:rStyle w:val="Hyperlink"/>
          </w:rPr>
          <w:t>S'informer auprès des professionnels</w:t>
        </w:r>
      </w:hyperlink>
    </w:p>
    <w:p w14:paraId="3B0E4C26" w14:textId="2A6B063B" w:rsidR="003E2B54" w:rsidRDefault="00284C1E">
      <w:pPr>
        <w:pStyle w:val="BodyText"/>
      </w:pPr>
      <w:r>
        <w:t xml:space="preserve">Vous êtes en recherche d’emploi? </w:t>
      </w:r>
      <w:hyperlink r:id="rId379">
        <w:r>
          <w:rPr>
            <w:rStyle w:val="Hyperlink"/>
          </w:rPr>
          <w:t>Ciblez les entreprises et faites-vous connaître</w:t>
        </w:r>
      </w:hyperlink>
      <w:r>
        <w:t>.</w:t>
      </w:r>
    </w:p>
    <w:bookmarkEnd w:id="320"/>
    <w:p w14:paraId="2E8C29BE" w14:textId="77777777" w:rsidR="003E2B54" w:rsidRDefault="00284C1E">
      <w:pPr>
        <w:pStyle w:val="BodyText"/>
      </w:pPr>
      <w:r>
        <w:rPr>
          <w:i/>
          <w:iCs/>
        </w:rPr>
        <w:lastRenderedPageBreak/>
        <w:t>HEC Montréal ne peut pas garantir l’exactitude des informations échangées sur des comptes autres que ses comptes officiels.</w:t>
      </w:r>
    </w:p>
    <w:p w14:paraId="522A32FE" w14:textId="77777777" w:rsidR="003E2B54" w:rsidRDefault="00284C1E">
      <w:pPr>
        <w:pStyle w:val="Heading2"/>
      </w:pPr>
      <w:bookmarkStart w:id="321" w:name="se-former-6"/>
      <w:bookmarkStart w:id="322" w:name="br-145451"/>
      <w:r>
        <w:t>Se former</w:t>
      </w:r>
    </w:p>
    <w:p w14:paraId="37F3135D" w14:textId="77777777" w:rsidR="003E2B54" w:rsidRDefault="00284C1E">
      <w:pPr>
        <w:pStyle w:val="Heading3"/>
      </w:pPr>
      <w:bookmarkStart w:id="323" w:name="programmes-détudes-6"/>
      <w:bookmarkStart w:id="324" w:name="br-145453"/>
      <w:bookmarkStart w:id="325" w:name="ro-145460"/>
      <w:bookmarkEnd w:id="321"/>
      <w:bookmarkEnd w:id="322"/>
      <w:r>
        <w:t>Programmes d'études</w:t>
      </w:r>
    </w:p>
    <w:p w14:paraId="033AAF81" w14:textId="77777777" w:rsidR="003E2B54" w:rsidRDefault="00284C1E">
      <w:pPr>
        <w:pStyle w:val="FirstParagraph"/>
      </w:pPr>
      <w:r>
        <w:t>HEC Montréal offre une large gamme de formations en finance du 1</w:t>
      </w:r>
      <w:r>
        <w:rPr>
          <w:vertAlign w:val="superscript"/>
        </w:rPr>
        <w:t>er</w:t>
      </w:r>
      <w:r>
        <w:t xml:space="preserve"> au 3</w:t>
      </w:r>
      <w:r>
        <w:rPr>
          <w:vertAlign w:val="superscript"/>
        </w:rPr>
        <w:t>e</w:t>
      </w:r>
      <w:r>
        <w:t xml:space="preserve"> cycle : baccalauréats, certificats, microprogrammes, D.E.S.S., maîtrises et doctorat.</w:t>
      </w:r>
    </w:p>
    <w:bookmarkStart w:id="326" w:name="br-145474"/>
    <w:p w14:paraId="7D6B9DBC" w14:textId="77777777" w:rsidR="003E2B54" w:rsidRDefault="00284C1E">
      <w:pPr>
        <w:pStyle w:val="BodyText"/>
      </w:pPr>
      <w:r>
        <w:fldChar w:fldCharType="begin"/>
      </w:r>
      <w:r>
        <w:instrText>HYPERLINK "http://www.hec.ca/programmes/trouver-programme-etudes.html?pfdometude=FIN" \h</w:instrText>
      </w:r>
      <w:r>
        <w:fldChar w:fldCharType="separate"/>
      </w:r>
      <w:r>
        <w:rPr>
          <w:rStyle w:val="Hyperlink"/>
        </w:rPr>
        <w:t>Découvrez nos programmes</w:t>
      </w:r>
      <w:r>
        <w:fldChar w:fldCharType="end"/>
      </w:r>
    </w:p>
    <w:p w14:paraId="248F2625" w14:textId="77777777" w:rsidR="003E2B54" w:rsidRDefault="00284C1E">
      <w:pPr>
        <w:pStyle w:val="Heading3"/>
      </w:pPr>
      <w:bookmarkStart w:id="327" w:name="formation-continue-6"/>
      <w:bookmarkStart w:id="328" w:name="br-145475"/>
      <w:bookmarkEnd w:id="326"/>
      <w:bookmarkEnd w:id="323"/>
      <w:bookmarkEnd w:id="324"/>
      <w:r>
        <w:t>Formation continue</w:t>
      </w:r>
    </w:p>
    <w:p w14:paraId="22B712C3" w14:textId="77777777" w:rsidR="003E2B54" w:rsidRDefault="00284C1E">
      <w:pPr>
        <w:pStyle w:val="FirstParagraph"/>
      </w:pPr>
      <w:r>
        <w:t>L'École des dirigeant(e)s HEC Montréal dispense plusieurs formations de courte durée en finance.</w:t>
      </w:r>
      <w:r>
        <w:br/>
        <w:t> </w:t>
      </w:r>
    </w:p>
    <w:bookmarkStart w:id="329" w:name="br-145472"/>
    <w:p w14:paraId="64579AF4" w14:textId="77777777" w:rsidR="003E2B54" w:rsidRDefault="00284C1E">
      <w:pPr>
        <w:pStyle w:val="BodyText"/>
      </w:pPr>
      <w:r>
        <w:fldChar w:fldCharType="begin"/>
      </w:r>
      <w:r>
        <w:instrText>HYPERLINK "http://www.hec.ca/ecole-des-dirigeants/formations/index.html?cat=5" \h</w:instrText>
      </w:r>
      <w:r>
        <w:fldChar w:fldCharType="separate"/>
      </w:r>
      <w:r>
        <w:rPr>
          <w:rStyle w:val="Hyperlink"/>
        </w:rPr>
        <w:t>Découvrez nos formations</w:t>
      </w:r>
      <w:r>
        <w:fldChar w:fldCharType="end"/>
      </w:r>
    </w:p>
    <w:p w14:paraId="0FE073DC" w14:textId="77777777" w:rsidR="003E2B54" w:rsidRDefault="00284C1E">
      <w:pPr>
        <w:pStyle w:val="Heading2"/>
      </w:pPr>
      <w:bookmarkStart w:id="330" w:name="besoin-daide-6"/>
      <w:bookmarkEnd w:id="329"/>
      <w:bookmarkEnd w:id="327"/>
      <w:bookmarkEnd w:id="328"/>
      <w:bookmarkEnd w:id="325"/>
      <w:r>
        <w:t>Besoin d'aide?</w:t>
      </w:r>
    </w:p>
    <w:p w14:paraId="30C98402" w14:textId="77777777" w:rsidR="003E2B54" w:rsidRDefault="00284C1E">
      <w:pPr>
        <w:pStyle w:val="FirstParagraph"/>
      </w:pPr>
      <w:r>
        <w:t>Le Service de gestion de carrière peut vous accompagner dans la définition et la réalisation de votre projet professionnel.</w:t>
      </w:r>
    </w:p>
    <w:bookmarkEnd w:id="330"/>
    <w:p w14:paraId="3DDA0656" w14:textId="0586CFB3"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7031E143" w14:textId="77777777" w:rsidR="003E2B54" w:rsidRDefault="00284C1E">
      <w:r>
        <w:pict w14:anchorId="39640CBB">
          <v:rect id="_x0000_i1031" style="width:0;height:1.5pt" o:hralign="center" o:hrstd="t" o:hr="t"/>
        </w:pict>
      </w:r>
    </w:p>
    <w:p w14:paraId="449BC73E" w14:textId="77777777" w:rsidR="003E2B54" w:rsidRDefault="00284C1E">
      <w:pPr>
        <w:pStyle w:val="FirstParagraph"/>
      </w:pPr>
      <w:r>
        <w:t>.</w:t>
      </w:r>
    </w:p>
    <w:p w14:paraId="273771C3" w14:textId="77777777" w:rsidR="003E2B54" w:rsidRDefault="00284C1E">
      <w:pPr>
        <w:pStyle w:val="Heading3"/>
      </w:pPr>
      <w:bookmarkStart w:id="331" w:name="pour-aller-plus-loin-6"/>
      <w:r>
        <w:t>Pour aller plus loin</w:t>
      </w:r>
    </w:p>
    <w:p w14:paraId="15141052" w14:textId="4425828B" w:rsidR="003E2B54" w:rsidRDefault="00284C1E">
      <w:pPr>
        <w:pStyle w:val="FirstParagraph"/>
      </w:pPr>
      <w:hyperlink r:id="rId380">
        <w:r>
          <w:rPr>
            <w:rStyle w:val="Hyperlink"/>
          </w:rPr>
          <w:t>Explorer d'autres carrières en gestion</w:t>
        </w:r>
      </w:hyperlink>
    </w:p>
    <w:bookmarkEnd w:id="331"/>
    <w:bookmarkEnd w:id="281"/>
    <w:p w14:paraId="3DC2E265" w14:textId="72ED0DF8"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381">
        <w:r>
          <w:rPr>
            <w:rStyle w:val="Hyperlink"/>
          </w:rPr>
          <w:t>Soutien et ressources</w:t>
        </w:r>
      </w:hyperlink>
      <w:r>
        <w:t xml:space="preserve"> &gt; </w:t>
      </w:r>
      <w:hyperlink r:id="rId382">
        <w:r>
          <w:rPr>
            <w:rStyle w:val="Hyperlink"/>
          </w:rPr>
          <w:t>Gestion de carrière</w:t>
        </w:r>
      </w:hyperlink>
      <w:r>
        <w:t xml:space="preserve"> &gt; </w:t>
      </w:r>
      <w:hyperlink r:id="rId383">
        <w:r>
          <w:rPr>
            <w:rStyle w:val="Hyperlink"/>
          </w:rPr>
          <w:t>Carrières en gestion</w:t>
        </w:r>
      </w:hyperlink>
      <w:r>
        <w:t xml:space="preserve"> &gt; Gestion de projets</w:t>
      </w:r>
      <w:r>
        <w:br/>
      </w:r>
    </w:p>
    <w:p w14:paraId="787416E7" w14:textId="77777777" w:rsidR="003E2B54" w:rsidRDefault="00284C1E">
      <w:pPr>
        <w:pStyle w:val="Heading1"/>
      </w:pPr>
      <w:bookmarkStart w:id="332" w:name="carrières-en-gestion-de-projets"/>
      <w:r>
        <w:t>Carrières en gestion de projets</w:t>
      </w:r>
    </w:p>
    <w:p w14:paraId="189F906F" w14:textId="77777777" w:rsidR="003E2B54" w:rsidRDefault="00284C1E">
      <w:pPr>
        <w:pStyle w:val="FirstParagraph"/>
      </w:pPr>
      <w:hyperlink w:anchor="mn-Explo-Items"/>
    </w:p>
    <w:p w14:paraId="3C74B72F" w14:textId="77777777" w:rsidR="003E2B54" w:rsidRDefault="00284C1E">
      <w:pPr>
        <w:pStyle w:val="BodyText"/>
      </w:pPr>
      <w:r>
        <w:t>MENU</w:t>
      </w:r>
    </w:p>
    <w:p w14:paraId="64A45D24" w14:textId="77777777" w:rsidR="003E2B54" w:rsidRDefault="003E2B54">
      <w:pPr>
        <w:pStyle w:val="BodyText"/>
      </w:pPr>
    </w:p>
    <w:p w14:paraId="10960A78" w14:textId="6387A666" w:rsidR="003E2B54" w:rsidRDefault="00284C1E">
      <w:pPr>
        <w:pStyle w:val="Compact"/>
        <w:numPr>
          <w:ilvl w:val="0"/>
          <w:numId w:val="117"/>
        </w:numPr>
      </w:pPr>
      <w:hyperlink r:id="rId384">
        <w:r>
          <w:rPr>
            <w:rStyle w:val="Hyperlink"/>
          </w:rPr>
          <w:t xml:space="preserve"> Gestion de carrière</w:t>
        </w:r>
      </w:hyperlink>
    </w:p>
    <w:p w14:paraId="671C4FA5" w14:textId="2F5FD3DE" w:rsidR="003E2B54" w:rsidRDefault="00284C1E">
      <w:pPr>
        <w:pStyle w:val="Compact"/>
        <w:numPr>
          <w:ilvl w:val="0"/>
          <w:numId w:val="118"/>
        </w:numPr>
      </w:pPr>
      <w:hyperlink r:id="rId385">
        <w:r>
          <w:rPr>
            <w:rStyle w:val="Hyperlink"/>
          </w:rPr>
          <w:t>Parcours de développement de carrière</w:t>
        </w:r>
      </w:hyperlink>
    </w:p>
    <w:p w14:paraId="442853AB" w14:textId="42E3DB4A" w:rsidR="003E2B54" w:rsidRDefault="00284C1E">
      <w:pPr>
        <w:pStyle w:val="Compact"/>
        <w:numPr>
          <w:ilvl w:val="0"/>
          <w:numId w:val="118"/>
        </w:numPr>
      </w:pPr>
      <w:hyperlink r:id="rId386">
        <w:r>
          <w:rPr>
            <w:rStyle w:val="Hyperlink"/>
          </w:rPr>
          <w:t>Carrières en gestion</w:t>
        </w:r>
      </w:hyperlink>
    </w:p>
    <w:p w14:paraId="5A1EA215" w14:textId="3C961408" w:rsidR="003E2B54" w:rsidRDefault="00284C1E">
      <w:pPr>
        <w:pStyle w:val="Compact"/>
        <w:numPr>
          <w:ilvl w:val="0"/>
          <w:numId w:val="118"/>
        </w:numPr>
      </w:pPr>
      <w:hyperlink r:id="rId387">
        <w:r>
          <w:rPr>
            <w:rStyle w:val="Hyperlink"/>
          </w:rPr>
          <w:t>Stages et projets</w:t>
        </w:r>
      </w:hyperlink>
    </w:p>
    <w:p w14:paraId="643CED19" w14:textId="71246457" w:rsidR="003E2B54" w:rsidRDefault="00284C1E">
      <w:pPr>
        <w:pStyle w:val="Compact"/>
        <w:numPr>
          <w:ilvl w:val="0"/>
          <w:numId w:val="118"/>
        </w:numPr>
      </w:pPr>
      <w:hyperlink r:id="rId388">
        <w:r>
          <w:rPr>
            <w:rStyle w:val="Hyperlink"/>
          </w:rPr>
          <w:t>CV et lettres</w:t>
        </w:r>
      </w:hyperlink>
    </w:p>
    <w:p w14:paraId="1060C063" w14:textId="1AF6B397" w:rsidR="003E2B54" w:rsidRDefault="00284C1E">
      <w:pPr>
        <w:pStyle w:val="Compact"/>
        <w:numPr>
          <w:ilvl w:val="0"/>
          <w:numId w:val="118"/>
        </w:numPr>
      </w:pPr>
      <w:hyperlink r:id="rId389">
        <w:r>
          <w:rPr>
            <w:rStyle w:val="Hyperlink"/>
          </w:rPr>
          <w:t>Réseautage</w:t>
        </w:r>
      </w:hyperlink>
    </w:p>
    <w:p w14:paraId="6AC14372" w14:textId="087EB7C3" w:rsidR="003E2B54" w:rsidRDefault="00284C1E">
      <w:pPr>
        <w:pStyle w:val="Compact"/>
        <w:numPr>
          <w:ilvl w:val="0"/>
          <w:numId w:val="118"/>
        </w:numPr>
      </w:pPr>
      <w:hyperlink r:id="rId390">
        <w:r>
          <w:rPr>
            <w:rStyle w:val="Hyperlink"/>
          </w:rPr>
          <w:t>Entrevues</w:t>
        </w:r>
      </w:hyperlink>
    </w:p>
    <w:p w14:paraId="13455012" w14:textId="628CE0B2" w:rsidR="003E2B54" w:rsidRDefault="00284C1E">
      <w:pPr>
        <w:pStyle w:val="Compact"/>
        <w:numPr>
          <w:ilvl w:val="0"/>
          <w:numId w:val="118"/>
        </w:numPr>
      </w:pPr>
      <w:hyperlink r:id="rId391">
        <w:r>
          <w:rPr>
            <w:rStyle w:val="Hyperlink"/>
          </w:rPr>
          <w:t>Services et ateliers</w:t>
        </w:r>
      </w:hyperlink>
    </w:p>
    <w:p w14:paraId="651D8C57" w14:textId="2A307C53" w:rsidR="003E2B54" w:rsidRDefault="00284C1E">
      <w:pPr>
        <w:pStyle w:val="Compact"/>
        <w:numPr>
          <w:ilvl w:val="0"/>
          <w:numId w:val="118"/>
        </w:numPr>
      </w:pPr>
      <w:hyperlink r:id="rId392">
        <w:r>
          <w:rPr>
            <w:rStyle w:val="Hyperlink"/>
          </w:rPr>
          <w:t>Joindre le Service de gestion de carrière</w:t>
        </w:r>
      </w:hyperlink>
    </w:p>
    <w:p w14:paraId="399DE296" w14:textId="77777777" w:rsidR="003E2B54" w:rsidRDefault="00284C1E">
      <w:pPr>
        <w:pStyle w:val="FirstParagraph"/>
      </w:pPr>
      <w:r>
        <w:br/>
      </w:r>
    </w:p>
    <w:p w14:paraId="790A6D6E" w14:textId="7ACE48B5" w:rsidR="003E2B54" w:rsidRDefault="00284C1E">
      <w:pPr>
        <w:pStyle w:val="Compact"/>
        <w:numPr>
          <w:ilvl w:val="0"/>
          <w:numId w:val="119"/>
        </w:numPr>
      </w:pPr>
      <w:hyperlink r:id="rId393">
        <w:r>
          <w:rPr>
            <w:rStyle w:val="Hyperlink"/>
          </w:rPr>
          <w:t xml:space="preserve"> Gestion de carrière</w:t>
        </w:r>
      </w:hyperlink>
    </w:p>
    <w:p w14:paraId="2015061B" w14:textId="13EBBE54" w:rsidR="003E2B54" w:rsidRDefault="00284C1E">
      <w:pPr>
        <w:pStyle w:val="Compact"/>
        <w:numPr>
          <w:ilvl w:val="0"/>
          <w:numId w:val="120"/>
        </w:numPr>
      </w:pPr>
      <w:hyperlink r:id="rId394">
        <w:r>
          <w:rPr>
            <w:rStyle w:val="Hyperlink"/>
          </w:rPr>
          <w:t>Parcours de développement de carrière</w:t>
        </w:r>
      </w:hyperlink>
    </w:p>
    <w:p w14:paraId="6197F813" w14:textId="387E8612" w:rsidR="003E2B54" w:rsidRDefault="00284C1E">
      <w:pPr>
        <w:pStyle w:val="Compact"/>
        <w:numPr>
          <w:ilvl w:val="0"/>
          <w:numId w:val="120"/>
        </w:numPr>
      </w:pPr>
      <w:hyperlink r:id="rId395">
        <w:r>
          <w:rPr>
            <w:rStyle w:val="Hyperlink"/>
          </w:rPr>
          <w:t>Carrières en gestion</w:t>
        </w:r>
      </w:hyperlink>
    </w:p>
    <w:p w14:paraId="1E14C892" w14:textId="2EE53D6D" w:rsidR="003E2B54" w:rsidRDefault="00284C1E">
      <w:pPr>
        <w:pStyle w:val="Compact"/>
        <w:numPr>
          <w:ilvl w:val="0"/>
          <w:numId w:val="120"/>
        </w:numPr>
      </w:pPr>
      <w:hyperlink r:id="rId396">
        <w:r>
          <w:rPr>
            <w:rStyle w:val="Hyperlink"/>
          </w:rPr>
          <w:t>Stages et projets</w:t>
        </w:r>
      </w:hyperlink>
    </w:p>
    <w:p w14:paraId="1E5F5073" w14:textId="3D2703EF" w:rsidR="003E2B54" w:rsidRDefault="00284C1E">
      <w:pPr>
        <w:pStyle w:val="Compact"/>
        <w:numPr>
          <w:ilvl w:val="0"/>
          <w:numId w:val="120"/>
        </w:numPr>
      </w:pPr>
      <w:hyperlink r:id="rId397">
        <w:r>
          <w:rPr>
            <w:rStyle w:val="Hyperlink"/>
          </w:rPr>
          <w:t>CV et lettres</w:t>
        </w:r>
      </w:hyperlink>
    </w:p>
    <w:p w14:paraId="499E0339" w14:textId="7DE1BCC0" w:rsidR="003E2B54" w:rsidRDefault="00284C1E">
      <w:pPr>
        <w:pStyle w:val="Compact"/>
        <w:numPr>
          <w:ilvl w:val="0"/>
          <w:numId w:val="120"/>
        </w:numPr>
      </w:pPr>
      <w:hyperlink r:id="rId398">
        <w:r>
          <w:rPr>
            <w:rStyle w:val="Hyperlink"/>
          </w:rPr>
          <w:t>Réseautage</w:t>
        </w:r>
      </w:hyperlink>
    </w:p>
    <w:p w14:paraId="4DEE8B6E" w14:textId="518D6E93" w:rsidR="003E2B54" w:rsidRDefault="00284C1E">
      <w:pPr>
        <w:pStyle w:val="Compact"/>
        <w:numPr>
          <w:ilvl w:val="0"/>
          <w:numId w:val="120"/>
        </w:numPr>
      </w:pPr>
      <w:hyperlink r:id="rId399">
        <w:r>
          <w:rPr>
            <w:rStyle w:val="Hyperlink"/>
          </w:rPr>
          <w:t>Entrevues</w:t>
        </w:r>
      </w:hyperlink>
    </w:p>
    <w:p w14:paraId="5367E01D" w14:textId="3ECE3E2A" w:rsidR="003E2B54" w:rsidRDefault="00284C1E">
      <w:pPr>
        <w:pStyle w:val="Compact"/>
        <w:numPr>
          <w:ilvl w:val="0"/>
          <w:numId w:val="120"/>
        </w:numPr>
      </w:pPr>
      <w:hyperlink r:id="rId400">
        <w:r>
          <w:rPr>
            <w:rStyle w:val="Hyperlink"/>
          </w:rPr>
          <w:t>Services et ateliers</w:t>
        </w:r>
      </w:hyperlink>
    </w:p>
    <w:p w14:paraId="530D9A9E" w14:textId="370458FC" w:rsidR="003E2B54" w:rsidRDefault="00284C1E">
      <w:pPr>
        <w:pStyle w:val="Compact"/>
        <w:numPr>
          <w:ilvl w:val="0"/>
          <w:numId w:val="120"/>
        </w:numPr>
      </w:pPr>
      <w:hyperlink r:id="rId401">
        <w:r>
          <w:rPr>
            <w:rStyle w:val="Hyperlink"/>
          </w:rPr>
          <w:t>Joindre le Service de gestion de carrière</w:t>
        </w:r>
      </w:hyperlink>
    </w:p>
    <w:p w14:paraId="4BF17052" w14:textId="77777777" w:rsidR="003E2B54" w:rsidRDefault="00284C1E">
      <w:pPr>
        <w:pStyle w:val="FirstParagraph"/>
      </w:pPr>
      <w:bookmarkStart w:id="333" w:name="br-145252"/>
      <w:r>
        <w:t>Un nombre grandissant d'entreprises fonctionnent en mode projet. Des professionnels leur offrent leur expertise dans des domaines spécifiques de la gestion. Découvrez les carrières en gestion de projet.</w:t>
      </w:r>
    </w:p>
    <w:p w14:paraId="086EDA3A" w14:textId="77777777" w:rsidR="003E2B54" w:rsidRDefault="00284C1E">
      <w:pPr>
        <w:pStyle w:val="Heading2"/>
      </w:pPr>
      <w:bookmarkStart w:id="334" w:name="exemples-de-postes-6"/>
      <w:bookmarkStart w:id="335" w:name="br-145254"/>
      <w:bookmarkEnd w:id="333"/>
      <w:r>
        <w:t>Exemples de postes</w:t>
      </w:r>
    </w:p>
    <w:p w14:paraId="1FB68DC8" w14:textId="77777777" w:rsidR="003E2B54" w:rsidRDefault="00284C1E">
      <w:pPr>
        <w:pStyle w:val="FirstParagraph"/>
      </w:pPr>
      <w:r>
        <w:t>Les postes et les responsabilités reliées varient selon le champ d'expertise et le grade universitaire atteint.</w:t>
      </w:r>
    </w:p>
    <w:p w14:paraId="3969F9AA" w14:textId="77777777" w:rsidR="003E2B54" w:rsidRDefault="00284C1E">
      <w:pPr>
        <w:pStyle w:val="Compact"/>
        <w:numPr>
          <w:ilvl w:val="0"/>
          <w:numId w:val="121"/>
        </w:numPr>
      </w:pPr>
      <w:r>
        <w:t>Chargée ou chargé de projet – marketing</w:t>
      </w:r>
    </w:p>
    <w:p w14:paraId="319BB797" w14:textId="77777777" w:rsidR="003E2B54" w:rsidRDefault="00284C1E">
      <w:pPr>
        <w:pStyle w:val="Compact"/>
        <w:numPr>
          <w:ilvl w:val="0"/>
          <w:numId w:val="121"/>
        </w:numPr>
      </w:pPr>
      <w:r>
        <w:t>Chef de projet</w:t>
      </w:r>
    </w:p>
    <w:p w14:paraId="3DDEE49C" w14:textId="77777777" w:rsidR="003E2B54" w:rsidRDefault="00284C1E">
      <w:pPr>
        <w:pStyle w:val="Compact"/>
        <w:numPr>
          <w:ilvl w:val="0"/>
          <w:numId w:val="121"/>
        </w:numPr>
      </w:pPr>
      <w:r>
        <w:t>Contrôleuse ou contrôleur de projet</w:t>
      </w:r>
    </w:p>
    <w:p w14:paraId="2AF51CD3" w14:textId="77777777" w:rsidR="003E2B54" w:rsidRDefault="00284C1E">
      <w:pPr>
        <w:pStyle w:val="Compact"/>
        <w:numPr>
          <w:ilvl w:val="0"/>
          <w:numId w:val="121"/>
        </w:numPr>
      </w:pPr>
      <w:r>
        <w:t>Coordonnatrice ou coordonnateur de projet</w:t>
      </w:r>
    </w:p>
    <w:p w14:paraId="185F9090" w14:textId="77777777" w:rsidR="003E2B54" w:rsidRDefault="00284C1E">
      <w:pPr>
        <w:pStyle w:val="Compact"/>
        <w:numPr>
          <w:ilvl w:val="0"/>
          <w:numId w:val="121"/>
        </w:numPr>
      </w:pPr>
      <w:r>
        <w:t>Directrice ou directeur de projet</w:t>
      </w:r>
    </w:p>
    <w:p w14:paraId="2539A9D9" w14:textId="77777777" w:rsidR="003E2B54" w:rsidRDefault="00284C1E">
      <w:pPr>
        <w:pStyle w:val="Compact"/>
        <w:numPr>
          <w:ilvl w:val="0"/>
          <w:numId w:val="121"/>
        </w:numPr>
      </w:pPr>
      <w:r>
        <w:t>Gestionnaire de projets et de programmes TI</w:t>
      </w:r>
    </w:p>
    <w:p w14:paraId="3035B2E3" w14:textId="77777777" w:rsidR="003E2B54" w:rsidRDefault="00284C1E">
      <w:pPr>
        <w:pStyle w:val="Compact"/>
        <w:numPr>
          <w:ilvl w:val="0"/>
          <w:numId w:val="121"/>
        </w:numPr>
      </w:pPr>
      <w:r>
        <w:rPr>
          <w:i/>
          <w:iCs/>
        </w:rPr>
        <w:t>Scrum master</w:t>
      </w:r>
    </w:p>
    <w:p w14:paraId="171C8C21" w14:textId="77777777" w:rsidR="003E2B54" w:rsidRDefault="00284C1E">
      <w:pPr>
        <w:pStyle w:val="FirstParagraph"/>
      </w:pPr>
      <w:hyperlink r:id="rId402" w:anchor="postes">
        <w:r>
          <w:rPr>
            <w:rStyle w:val="Hyperlink"/>
          </w:rPr>
          <w:t>Postes accessibles avec un baccalauréat (B.A.A.)</w:t>
        </w:r>
      </w:hyperlink>
    </w:p>
    <w:p w14:paraId="3D38836A" w14:textId="77777777" w:rsidR="003E2B54" w:rsidRDefault="00284C1E">
      <w:pPr>
        <w:pStyle w:val="BodyText"/>
      </w:pPr>
      <w:r>
        <w:t> </w:t>
      </w:r>
    </w:p>
    <w:p w14:paraId="3C16408A" w14:textId="77777777" w:rsidR="003E2B54" w:rsidRDefault="00284C1E">
      <w:pPr>
        <w:pStyle w:val="Heading3"/>
      </w:pPr>
      <w:bookmarkStart w:id="336" w:name="spécialisations-complémentaires-7"/>
      <w:bookmarkStart w:id="337" w:name="br-145250"/>
      <w:bookmarkEnd w:id="334"/>
      <w:bookmarkEnd w:id="335"/>
      <w:r>
        <w:lastRenderedPageBreak/>
        <w:t>Spécialisations complémentaires</w:t>
      </w:r>
    </w:p>
    <w:p w14:paraId="3CB6CF77" w14:textId="77777777" w:rsidR="003E2B54" w:rsidRDefault="00284C1E">
      <w:pPr>
        <w:pStyle w:val="FirstParagraph"/>
      </w:pPr>
      <w:r>
        <w:t>Ces professionnels sont toujours détenteurs d'une autre expertise.</w:t>
      </w:r>
    </w:p>
    <w:p w14:paraId="4C41E032" w14:textId="2069A6E5" w:rsidR="003E2B54" w:rsidRDefault="00284C1E">
      <w:pPr>
        <w:pStyle w:val="Compact"/>
        <w:numPr>
          <w:ilvl w:val="0"/>
          <w:numId w:val="122"/>
        </w:numPr>
      </w:pPr>
      <w:hyperlink r:id="rId403">
        <w:r>
          <w:rPr>
            <w:rStyle w:val="Hyperlink"/>
          </w:rPr>
          <w:t>Analyse d'affaires – technologies de l'information</w:t>
        </w:r>
      </w:hyperlink>
    </w:p>
    <w:p w14:paraId="1642C172" w14:textId="54F51234" w:rsidR="003E2B54" w:rsidRDefault="00284C1E">
      <w:pPr>
        <w:pStyle w:val="Compact"/>
        <w:numPr>
          <w:ilvl w:val="0"/>
          <w:numId w:val="122"/>
        </w:numPr>
      </w:pPr>
      <w:hyperlink r:id="rId404">
        <w:r>
          <w:rPr>
            <w:rStyle w:val="Hyperlink"/>
          </w:rPr>
          <w:t>Consultation</w:t>
        </w:r>
      </w:hyperlink>
    </w:p>
    <w:p w14:paraId="1A03FFBE" w14:textId="456E639E" w:rsidR="003E2B54" w:rsidRDefault="00284C1E">
      <w:pPr>
        <w:pStyle w:val="Compact"/>
        <w:numPr>
          <w:ilvl w:val="0"/>
          <w:numId w:val="122"/>
        </w:numPr>
      </w:pPr>
      <w:hyperlink r:id="rId405">
        <w:r>
          <w:rPr>
            <w:rStyle w:val="Hyperlink"/>
          </w:rPr>
          <w:t>Entrepreneuriat</w:t>
        </w:r>
      </w:hyperlink>
    </w:p>
    <w:p w14:paraId="2676E0E2" w14:textId="22572976" w:rsidR="003E2B54" w:rsidRDefault="00284C1E">
      <w:pPr>
        <w:pStyle w:val="Compact"/>
        <w:numPr>
          <w:ilvl w:val="0"/>
          <w:numId w:val="122"/>
        </w:numPr>
      </w:pPr>
      <w:hyperlink r:id="rId406">
        <w:r>
          <w:rPr>
            <w:rStyle w:val="Hyperlink"/>
          </w:rPr>
          <w:t>Gestion des opérations et de la logistique</w:t>
        </w:r>
      </w:hyperlink>
    </w:p>
    <w:p w14:paraId="399E152B" w14:textId="5DC705ED" w:rsidR="003E2B54" w:rsidRDefault="00284C1E">
      <w:pPr>
        <w:pStyle w:val="Compact"/>
        <w:numPr>
          <w:ilvl w:val="0"/>
          <w:numId w:val="122"/>
        </w:numPr>
      </w:pPr>
      <w:hyperlink r:id="rId407">
        <w:r>
          <w:rPr>
            <w:rStyle w:val="Hyperlink"/>
          </w:rPr>
          <w:t>Gestion des ressources humaines</w:t>
        </w:r>
      </w:hyperlink>
    </w:p>
    <w:p w14:paraId="009EEF03" w14:textId="315828DF" w:rsidR="003E2B54" w:rsidRDefault="00284C1E">
      <w:pPr>
        <w:pStyle w:val="Compact"/>
        <w:numPr>
          <w:ilvl w:val="0"/>
          <w:numId w:val="122"/>
        </w:numPr>
      </w:pPr>
      <w:hyperlink r:id="rId408">
        <w:r>
          <w:rPr>
            <w:rStyle w:val="Hyperlink"/>
          </w:rPr>
          <w:t>Marketing</w:t>
        </w:r>
      </w:hyperlink>
    </w:p>
    <w:p w14:paraId="6C43F824" w14:textId="77777777" w:rsidR="003E2B54" w:rsidRDefault="00284C1E">
      <w:pPr>
        <w:pStyle w:val="Heading3"/>
      </w:pPr>
      <w:bookmarkStart w:id="338" w:name="certifications-reliées-2"/>
      <w:bookmarkStart w:id="339" w:name="br-145267"/>
      <w:bookmarkEnd w:id="336"/>
      <w:bookmarkEnd w:id="337"/>
      <w:r>
        <w:t>Certifications reliées</w:t>
      </w:r>
    </w:p>
    <w:p w14:paraId="069363CF" w14:textId="77777777" w:rsidR="003E2B54" w:rsidRDefault="00284C1E">
      <w:pPr>
        <w:pStyle w:val="Compact"/>
        <w:numPr>
          <w:ilvl w:val="0"/>
          <w:numId w:val="123"/>
        </w:numPr>
      </w:pPr>
      <w:hyperlink r:id="rId409">
        <w:r>
          <w:rPr>
            <w:rStyle w:val="Hyperlink"/>
          </w:rPr>
          <w:t>CAPM, PMP, PgMP, PMI-ACP</w:t>
        </w:r>
      </w:hyperlink>
    </w:p>
    <w:p w14:paraId="5F68BC69" w14:textId="77777777" w:rsidR="003E2B54" w:rsidRDefault="00284C1E">
      <w:pPr>
        <w:pStyle w:val="Heading3"/>
      </w:pPr>
      <w:bookmarkStart w:id="340" w:name="en-apprendre-plus-7"/>
      <w:bookmarkEnd w:id="338"/>
      <w:bookmarkEnd w:id="339"/>
      <w:r>
        <w:t>En apprendre plus</w:t>
      </w:r>
    </w:p>
    <w:p w14:paraId="5010FB89" w14:textId="4000B784" w:rsidR="003E2B54" w:rsidRDefault="00284C1E">
      <w:pPr>
        <w:pStyle w:val="Compact"/>
        <w:numPr>
          <w:ilvl w:val="0"/>
          <w:numId w:val="124"/>
        </w:numPr>
      </w:pPr>
      <w:r>
        <w:t>Consultez des descriptions de postes sur des </w:t>
      </w:r>
      <w:hyperlink r:id="rId410">
        <w:r>
          <w:rPr>
            <w:rStyle w:val="Hyperlink"/>
          </w:rPr>
          <w:t>sites de recherche d'emploi généralistes et spécialisés</w:t>
        </w:r>
      </w:hyperlink>
      <w:r>
        <w:t>.</w:t>
      </w:r>
    </w:p>
    <w:p w14:paraId="368E861F" w14:textId="77777777" w:rsidR="003E2B54" w:rsidRDefault="00284C1E">
      <w:pPr>
        <w:pStyle w:val="Compact"/>
        <w:numPr>
          <w:ilvl w:val="0"/>
          <w:numId w:val="124"/>
        </w:numPr>
      </w:pPr>
      <w:r>
        <w:t xml:space="preserve">Explorer le </w:t>
      </w:r>
      <w:hyperlink r:id="rId411">
        <w:r>
          <w:rPr>
            <w:rStyle w:val="Hyperlink"/>
          </w:rPr>
          <w:t>guide sur les carrières en développement durable</w:t>
        </w:r>
      </w:hyperlink>
      <w:r>
        <w:t>.</w:t>
      </w:r>
    </w:p>
    <w:p w14:paraId="14BC1474" w14:textId="15B2954D" w:rsidR="003E2B54" w:rsidRDefault="00284C1E">
      <w:pPr>
        <w:pStyle w:val="Compact"/>
        <w:numPr>
          <w:ilvl w:val="0"/>
          <w:numId w:val="124"/>
        </w:numPr>
      </w:pPr>
      <w:r>
        <w:t>Voyez les </w:t>
      </w:r>
      <w:hyperlink r:id="rId412">
        <w:r>
          <w:rPr>
            <w:rStyle w:val="Hyperlink"/>
          </w:rPr>
          <w:t>statistiques d'emploi de nos diplômés</w:t>
        </w:r>
      </w:hyperlink>
    </w:p>
    <w:p w14:paraId="0E695AAB" w14:textId="77777777" w:rsidR="003E2B54" w:rsidRDefault="00284C1E">
      <w:pPr>
        <w:pStyle w:val="Heading5"/>
      </w:pPr>
      <w:bookmarkStart w:id="341" w:name="comment-explorer-les-carrières-7"/>
      <w:bookmarkEnd w:id="340"/>
      <w:r>
        <w:rPr>
          <w:b/>
          <w:bCs/>
        </w:rPr>
        <w:t>COMMENT EXPLORER LES CARRIÈRES</w:t>
      </w:r>
    </w:p>
    <w:p w14:paraId="7AC81242" w14:textId="53C05A3B" w:rsidR="003E2B54" w:rsidRDefault="00284C1E">
      <w:pPr>
        <w:pStyle w:val="FirstParagraph"/>
      </w:pPr>
      <w:r>
        <w:t xml:space="preserve">Vous vous questionnez sur la manière de s’informer efficacement sur les carrières et le marché du travail? </w:t>
      </w:r>
      <w:hyperlink r:id="rId413">
        <w:r>
          <w:rPr>
            <w:rStyle w:val="Hyperlink"/>
          </w:rPr>
          <w:t>Consultez notre guide</w:t>
        </w:r>
      </w:hyperlink>
      <w:r>
        <w:t>.</w:t>
      </w:r>
    </w:p>
    <w:p w14:paraId="68715A65" w14:textId="77777777" w:rsidR="003E2B54" w:rsidRDefault="00284C1E">
      <w:pPr>
        <w:pStyle w:val="BodyText"/>
      </w:pPr>
      <w:r>
        <w:br/>
      </w:r>
      <w:r>
        <w:rPr>
          <w:b/>
          <w:bCs/>
        </w:rPr>
        <w:t>Étudiants du baccalauréat (B.A.A.)</w:t>
      </w:r>
    </w:p>
    <w:p w14:paraId="5FA5CE99" w14:textId="77777777" w:rsidR="003E2B54" w:rsidRDefault="00284C1E">
      <w:pPr>
        <w:pStyle w:val="BodyText"/>
      </w:pPr>
      <w:hyperlink r:id="rId414">
        <w:r>
          <w:rPr>
            <w:rStyle w:val="Hyperlink"/>
          </w:rPr>
          <w:t>Choisir sa spécialisation au B.A.A.</w:t>
        </w:r>
      </w:hyperlink>
    </w:p>
    <w:p w14:paraId="76F3B1B9" w14:textId="77777777" w:rsidR="003E2B54" w:rsidRDefault="00284C1E">
      <w:pPr>
        <w:pStyle w:val="Heading2"/>
      </w:pPr>
      <w:bookmarkStart w:id="342" w:name="connectez-vous-7"/>
      <w:bookmarkEnd w:id="341"/>
      <w:r>
        <w:t>Connectez-vous</w:t>
      </w:r>
    </w:p>
    <w:p w14:paraId="7DF606DB" w14:textId="77777777" w:rsidR="003E2B54" w:rsidRDefault="00284C1E">
      <w:pPr>
        <w:pStyle w:val="FirstParagraph"/>
      </w:pPr>
      <w:r>
        <w:t>Allez au-devant des membres de la communauté qui sauront vous informer sur ces carrières. Rejoignez leurs réseaux, visitez leurs pages web et échangez avec eux.</w:t>
      </w:r>
    </w:p>
    <w:bookmarkStart w:id="343" w:name="br-145249"/>
    <w:bookmarkStart w:id="344" w:name="gi-146080"/>
    <w:bookmarkEnd w:id="342"/>
    <w:p w14:paraId="6271FB1D" w14:textId="77777777" w:rsidR="003E2B54" w:rsidRDefault="00284C1E">
      <w:pPr>
        <w:pStyle w:val="BodyText"/>
      </w:pPr>
      <w:r>
        <w:fldChar w:fldCharType="begin"/>
      </w:r>
      <w:r>
        <w:instrText>HYPERLINK \l "explo-145249-335238" \h</w:instrText>
      </w:r>
      <w:r>
        <w:fldChar w:fldCharType="separate"/>
      </w:r>
      <w:r>
        <w:fldChar w:fldCharType="end"/>
      </w:r>
    </w:p>
    <w:p w14:paraId="49BB759B" w14:textId="77777777" w:rsidR="003E2B54" w:rsidRDefault="00284C1E">
      <w:pPr>
        <w:pStyle w:val="BodyText"/>
      </w:pPr>
      <w:r>
        <w:t>+</w:t>
      </w:r>
    </w:p>
    <w:p w14:paraId="379B8EA1" w14:textId="77777777" w:rsidR="003E2B54" w:rsidRDefault="00284C1E">
      <w:pPr>
        <w:pStyle w:val="Heading3"/>
      </w:pPr>
      <w:bookmarkStart w:id="345" w:name="diplômés-de-hec-montréal-7"/>
      <w:r>
        <w:t>Diplômés de HEC Montréal</w:t>
      </w:r>
    </w:p>
    <w:bookmarkStart w:id="346" w:name="explo-145249-335238"/>
    <w:bookmarkEnd w:id="345"/>
    <w:p w14:paraId="65BB8FBA" w14:textId="77777777" w:rsidR="003E2B54" w:rsidRDefault="00284C1E">
      <w:pPr>
        <w:pStyle w:val="Compact"/>
        <w:numPr>
          <w:ilvl w:val="0"/>
          <w:numId w:val="125"/>
        </w:numPr>
      </w:pPr>
      <w:r>
        <w:fldChar w:fldCharType="begin"/>
      </w:r>
      <w:r>
        <w:instrText>HYPERLINK "https://www.linkedin.com/school/hec-montréal/people/?keywords=gestion%20de%20projet&amp;viewAsMember=true" \h</w:instrText>
      </w:r>
      <w:r>
        <w:fldChar w:fldCharType="separate"/>
      </w:r>
      <w:r>
        <w:rPr>
          <w:rStyle w:val="Hyperlink"/>
        </w:rPr>
        <w:t>Leurs profils sur LinkedIn</w:t>
      </w:r>
      <w:r>
        <w:fldChar w:fldCharType="end"/>
      </w:r>
      <w:r>
        <w:t>. Utilisez les mots-clés pertinents pour affiner votre recherche.</w:t>
      </w:r>
    </w:p>
    <w:p w14:paraId="6785B938" w14:textId="77777777" w:rsidR="003E2B54" w:rsidRDefault="00284C1E">
      <w:pPr>
        <w:pStyle w:val="Compact"/>
        <w:numPr>
          <w:ilvl w:val="0"/>
          <w:numId w:val="125"/>
        </w:numPr>
      </w:pPr>
      <w:hyperlink r:id="rId415">
        <w:r>
          <w:rPr>
            <w:rStyle w:val="Hyperlink"/>
          </w:rPr>
          <w:t>Activités réservées aux personnes diplômées</w:t>
        </w:r>
      </w:hyperlink>
    </w:p>
    <w:bookmarkStart w:id="347" w:name="br-145246"/>
    <w:bookmarkEnd w:id="346"/>
    <w:bookmarkEnd w:id="343"/>
    <w:p w14:paraId="101F93B4" w14:textId="77777777" w:rsidR="003E2B54" w:rsidRDefault="00284C1E">
      <w:pPr>
        <w:pStyle w:val="FirstParagraph"/>
      </w:pPr>
      <w:r>
        <w:fldChar w:fldCharType="begin"/>
      </w:r>
      <w:r>
        <w:instrText>HYPERLINK \l "explo-145246-951602" \h</w:instrText>
      </w:r>
      <w:r>
        <w:fldChar w:fldCharType="separate"/>
      </w:r>
      <w:r>
        <w:fldChar w:fldCharType="end"/>
      </w:r>
    </w:p>
    <w:p w14:paraId="26722B9F" w14:textId="77777777" w:rsidR="003E2B54" w:rsidRDefault="00284C1E">
      <w:pPr>
        <w:pStyle w:val="BodyText"/>
      </w:pPr>
      <w:r>
        <w:t>+</w:t>
      </w:r>
    </w:p>
    <w:p w14:paraId="05003454" w14:textId="77777777" w:rsidR="003E2B54" w:rsidRDefault="00284C1E">
      <w:pPr>
        <w:pStyle w:val="Heading3"/>
      </w:pPr>
      <w:bookmarkStart w:id="348" w:name="professionnels-7"/>
      <w:r>
        <w:lastRenderedPageBreak/>
        <w:t>Professionnels</w:t>
      </w:r>
    </w:p>
    <w:bookmarkStart w:id="349" w:name="explo-145246-951602"/>
    <w:bookmarkEnd w:id="348"/>
    <w:p w14:paraId="73E42B84" w14:textId="77777777" w:rsidR="003E2B54" w:rsidRDefault="00284C1E">
      <w:pPr>
        <w:pStyle w:val="Compact"/>
        <w:numPr>
          <w:ilvl w:val="0"/>
          <w:numId w:val="126"/>
        </w:numPr>
      </w:pPr>
      <w:r>
        <w:fldChar w:fldCharType="begin"/>
      </w:r>
      <w:r>
        <w:instrText>HYPERLINK "https://www.linkedin.com/search/results/people/?keywords=gestion%20de%20projet&amp;origin=GLOBAL_SEARCH_HEADER" \h</w:instrText>
      </w:r>
      <w:r>
        <w:fldChar w:fldCharType="separate"/>
      </w:r>
      <w:r>
        <w:rPr>
          <w:rStyle w:val="Hyperlink"/>
        </w:rPr>
        <w:t>Leurs profils sur LinkedIn</w:t>
      </w:r>
      <w:r>
        <w:fldChar w:fldCharType="end"/>
      </w:r>
      <w:r>
        <w:t>. Utilisez les mots-clés pertinents pour affiner votre recherche.</w:t>
      </w:r>
    </w:p>
    <w:p w14:paraId="13665F37" w14:textId="77777777" w:rsidR="003E2B54" w:rsidRDefault="00284C1E">
      <w:pPr>
        <w:pStyle w:val="Compact"/>
        <w:numPr>
          <w:ilvl w:val="0"/>
          <w:numId w:val="126"/>
        </w:numPr>
      </w:pPr>
      <w:r>
        <w:t>Événements de réseautage : </w:t>
      </w:r>
      <w:hyperlink r:id="rId416">
        <w:r>
          <w:rPr>
            <w:rStyle w:val="Hyperlink"/>
          </w:rPr>
          <w:t>Consultez le calendrier sur le portail Ma Carrière</w:t>
        </w:r>
      </w:hyperlink>
    </w:p>
    <w:bookmarkStart w:id="350" w:name="br-145248"/>
    <w:bookmarkEnd w:id="349"/>
    <w:bookmarkEnd w:id="347"/>
    <w:p w14:paraId="595F88FC" w14:textId="77777777" w:rsidR="003E2B54" w:rsidRDefault="00284C1E">
      <w:pPr>
        <w:pStyle w:val="FirstParagraph"/>
      </w:pPr>
      <w:r>
        <w:fldChar w:fldCharType="begin"/>
      </w:r>
      <w:r>
        <w:instrText>HYPERLINK \l "explo-145248-965555" \h</w:instrText>
      </w:r>
      <w:r>
        <w:fldChar w:fldCharType="separate"/>
      </w:r>
      <w:r>
        <w:fldChar w:fldCharType="end"/>
      </w:r>
    </w:p>
    <w:p w14:paraId="41171ABE" w14:textId="77777777" w:rsidR="003E2B54" w:rsidRDefault="00284C1E">
      <w:pPr>
        <w:pStyle w:val="BodyText"/>
      </w:pPr>
      <w:r>
        <w:t>+</w:t>
      </w:r>
    </w:p>
    <w:p w14:paraId="2E69B3C8" w14:textId="77777777" w:rsidR="003E2B54" w:rsidRDefault="00284C1E">
      <w:pPr>
        <w:pStyle w:val="Heading3"/>
      </w:pPr>
      <w:bookmarkStart w:id="351" w:name="associations-et-regroupements-5"/>
      <w:r>
        <w:t>Associations et regroupements</w:t>
      </w:r>
    </w:p>
    <w:bookmarkStart w:id="352" w:name="explo-145248-965555"/>
    <w:bookmarkEnd w:id="351"/>
    <w:p w14:paraId="2822C172" w14:textId="77777777" w:rsidR="003E2B54" w:rsidRDefault="00284C1E">
      <w:pPr>
        <w:pStyle w:val="Compact"/>
        <w:numPr>
          <w:ilvl w:val="0"/>
          <w:numId w:val="127"/>
        </w:numPr>
      </w:pPr>
      <w:r>
        <w:fldChar w:fldCharType="begin"/>
      </w:r>
      <w:r>
        <w:instrText>HYPERLINK "http://www.ipma.world/" \h</w:instrText>
      </w:r>
      <w:r>
        <w:fldChar w:fldCharType="separate"/>
      </w:r>
      <w:r>
        <w:rPr>
          <w:rStyle w:val="Hyperlink"/>
        </w:rPr>
        <w:t>International Project Management Association</w:t>
      </w:r>
      <w:r>
        <w:fldChar w:fldCharType="end"/>
      </w:r>
    </w:p>
    <w:p w14:paraId="5863F852" w14:textId="77777777" w:rsidR="003E2B54" w:rsidRDefault="00284C1E">
      <w:pPr>
        <w:pStyle w:val="Compact"/>
        <w:numPr>
          <w:ilvl w:val="0"/>
          <w:numId w:val="127"/>
        </w:numPr>
      </w:pPr>
      <w:hyperlink r:id="rId417">
        <w:r>
          <w:rPr>
            <w:rStyle w:val="Hyperlink"/>
          </w:rPr>
          <w:t>PMI-Montréal – Association des professionnels en gestion de projet du Québec</w:t>
        </w:r>
      </w:hyperlink>
    </w:p>
    <w:p w14:paraId="0E3A4DB0" w14:textId="77777777" w:rsidR="003E2B54" w:rsidRDefault="00284C1E">
      <w:pPr>
        <w:pStyle w:val="Compact"/>
        <w:numPr>
          <w:ilvl w:val="0"/>
          <w:numId w:val="127"/>
        </w:numPr>
      </w:pPr>
      <w:hyperlink r:id="rId418">
        <w:r>
          <w:rPr>
            <w:rStyle w:val="Hyperlink"/>
          </w:rPr>
          <w:t>Project Management Institute (PMI)</w:t>
        </w:r>
      </w:hyperlink>
    </w:p>
    <w:bookmarkStart w:id="353" w:name="br-145234"/>
    <w:bookmarkEnd w:id="352"/>
    <w:bookmarkEnd w:id="350"/>
    <w:p w14:paraId="6DC321FD" w14:textId="77777777" w:rsidR="003E2B54" w:rsidRDefault="00284C1E">
      <w:pPr>
        <w:pStyle w:val="FirstParagraph"/>
      </w:pPr>
      <w:r>
        <w:fldChar w:fldCharType="begin"/>
      </w:r>
      <w:r>
        <w:instrText>HYPERLINK \l "explo-145234-998719" \h</w:instrText>
      </w:r>
      <w:r>
        <w:fldChar w:fldCharType="separate"/>
      </w:r>
      <w:r>
        <w:fldChar w:fldCharType="end"/>
      </w:r>
    </w:p>
    <w:p w14:paraId="71FBEAEE" w14:textId="77777777" w:rsidR="003E2B54" w:rsidRDefault="00284C1E">
      <w:pPr>
        <w:pStyle w:val="BodyText"/>
      </w:pPr>
      <w:r>
        <w:t>+</w:t>
      </w:r>
    </w:p>
    <w:p w14:paraId="6870AEC2" w14:textId="77777777" w:rsidR="003E2B54" w:rsidRDefault="00284C1E">
      <w:pPr>
        <w:pStyle w:val="Heading3"/>
      </w:pPr>
      <w:bookmarkStart w:id="354" w:name="professeurs-7"/>
      <w:r>
        <w:t>Professeurs</w:t>
      </w:r>
    </w:p>
    <w:bookmarkStart w:id="355" w:name="explo-145234-998719"/>
    <w:bookmarkEnd w:id="354"/>
    <w:p w14:paraId="45ED43E2" w14:textId="77777777" w:rsidR="003E2B54" w:rsidRDefault="00284C1E">
      <w:pPr>
        <w:pStyle w:val="Compact"/>
        <w:numPr>
          <w:ilvl w:val="0"/>
          <w:numId w:val="128"/>
        </w:numPr>
      </w:pPr>
      <w:r>
        <w:fldChar w:fldCharType="begin"/>
      </w:r>
      <w:r>
        <w:instrText>HYPERLINK "https://www.hec.ca/profs/index.html" \h</w:instrText>
      </w:r>
      <w:r>
        <w:fldChar w:fldCharType="separate"/>
      </w:r>
      <w:r>
        <w:rPr>
          <w:rStyle w:val="Hyperlink"/>
        </w:rPr>
        <w:t>Corps professoral de HEC Montréal</w:t>
      </w:r>
      <w:r>
        <w:fldChar w:fldCharType="end"/>
      </w:r>
    </w:p>
    <w:bookmarkStart w:id="356" w:name="br-146081"/>
    <w:bookmarkEnd w:id="355"/>
    <w:bookmarkEnd w:id="353"/>
    <w:p w14:paraId="3A521529" w14:textId="77777777" w:rsidR="003E2B54" w:rsidRDefault="00284C1E">
      <w:pPr>
        <w:pStyle w:val="FirstParagraph"/>
      </w:pPr>
      <w:r>
        <w:fldChar w:fldCharType="begin"/>
      </w:r>
      <w:r>
        <w:instrText>HYPERLINK \l "explo-146081-346000" \h</w:instrText>
      </w:r>
      <w:r>
        <w:fldChar w:fldCharType="separate"/>
      </w:r>
      <w:r>
        <w:fldChar w:fldCharType="end"/>
      </w:r>
    </w:p>
    <w:p w14:paraId="7A029A7C" w14:textId="77777777" w:rsidR="003E2B54" w:rsidRDefault="00284C1E">
      <w:pPr>
        <w:pStyle w:val="BodyText"/>
      </w:pPr>
      <w:r>
        <w:t>+</w:t>
      </w:r>
    </w:p>
    <w:p w14:paraId="50ED8A05" w14:textId="77777777" w:rsidR="003E2B54" w:rsidRDefault="00284C1E">
      <w:pPr>
        <w:pStyle w:val="Heading3"/>
      </w:pPr>
      <w:bookmarkStart w:id="357" w:name="groupes-dinformation-et-déchanges-7"/>
      <w:r>
        <w:t>Groupes d'information et d'échanges</w:t>
      </w:r>
    </w:p>
    <w:bookmarkStart w:id="358" w:name="explo-146081-346000"/>
    <w:bookmarkEnd w:id="357"/>
    <w:p w14:paraId="43D4CF23" w14:textId="77777777" w:rsidR="003E2B54" w:rsidRDefault="00284C1E">
      <w:pPr>
        <w:pStyle w:val="Compact"/>
        <w:numPr>
          <w:ilvl w:val="0"/>
          <w:numId w:val="129"/>
        </w:numPr>
      </w:pPr>
      <w:r>
        <w:fldChar w:fldCharType="begin"/>
      </w:r>
      <w:r>
        <w:instrText>HYPERLINK "https://www.linkedin.com/groups/2577317/profile" \h</w:instrText>
      </w:r>
      <w:r>
        <w:fldChar w:fldCharType="separate"/>
      </w:r>
      <w:r>
        <w:rPr>
          <w:rStyle w:val="Hyperlink"/>
        </w:rPr>
        <w:t>Communauté de pratique – gestion organisationnelle de projet</w:t>
      </w:r>
      <w:r>
        <w:fldChar w:fldCharType="end"/>
      </w:r>
    </w:p>
    <w:p w14:paraId="561B4C14" w14:textId="77777777" w:rsidR="003E2B54" w:rsidRDefault="00284C1E">
      <w:pPr>
        <w:pStyle w:val="Compact"/>
        <w:numPr>
          <w:ilvl w:val="0"/>
          <w:numId w:val="129"/>
        </w:numPr>
      </w:pPr>
      <w:hyperlink r:id="rId419">
        <w:r>
          <w:rPr>
            <w:rStyle w:val="Hyperlink"/>
          </w:rPr>
          <w:t>Gestion de projets avec MS-Project</w:t>
        </w:r>
      </w:hyperlink>
    </w:p>
    <w:p w14:paraId="7042775A" w14:textId="77777777" w:rsidR="003E2B54" w:rsidRDefault="00284C1E">
      <w:pPr>
        <w:pStyle w:val="Compact"/>
        <w:numPr>
          <w:ilvl w:val="0"/>
          <w:numId w:val="129"/>
        </w:numPr>
      </w:pPr>
      <w:hyperlink r:id="rId420">
        <w:r>
          <w:rPr>
            <w:rStyle w:val="Hyperlink"/>
          </w:rPr>
          <w:t>PMP – groupe francophone</w:t>
        </w:r>
      </w:hyperlink>
      <w:r>
        <w:br/>
        <w:t> </w:t>
      </w:r>
    </w:p>
    <w:bookmarkStart w:id="359" w:name="br-146082"/>
    <w:bookmarkEnd w:id="358"/>
    <w:bookmarkEnd w:id="356"/>
    <w:p w14:paraId="40E99A9A" w14:textId="77777777" w:rsidR="003E2B54" w:rsidRDefault="00284C1E">
      <w:pPr>
        <w:pStyle w:val="FirstParagraph"/>
      </w:pPr>
      <w:r>
        <w:fldChar w:fldCharType="begin"/>
      </w:r>
      <w:r>
        <w:instrText>HYPERLINK \l "explo-146082-578283" \h</w:instrText>
      </w:r>
      <w:r>
        <w:fldChar w:fldCharType="separate"/>
      </w:r>
      <w:r>
        <w:fldChar w:fldCharType="end"/>
      </w:r>
    </w:p>
    <w:p w14:paraId="5CDCD6CB" w14:textId="77777777" w:rsidR="003E2B54" w:rsidRDefault="00284C1E">
      <w:pPr>
        <w:pStyle w:val="BodyText"/>
      </w:pPr>
      <w:r>
        <w:t>+</w:t>
      </w:r>
    </w:p>
    <w:p w14:paraId="1F290336" w14:textId="77777777" w:rsidR="003E2B54" w:rsidRDefault="00284C1E">
      <w:pPr>
        <w:pStyle w:val="Heading3"/>
      </w:pPr>
      <w:bookmarkStart w:id="360" w:name="autres-ressources-7"/>
      <w:r>
        <w:t>Autres ressources</w:t>
      </w:r>
    </w:p>
    <w:bookmarkStart w:id="361" w:name="explo-146082-578283"/>
    <w:bookmarkEnd w:id="360"/>
    <w:p w14:paraId="036D03D1" w14:textId="77777777" w:rsidR="003E2B54" w:rsidRDefault="00284C1E">
      <w:pPr>
        <w:pStyle w:val="Compact"/>
        <w:numPr>
          <w:ilvl w:val="0"/>
          <w:numId w:val="130"/>
        </w:numPr>
      </w:pPr>
      <w:r>
        <w:fldChar w:fldCharType="begin"/>
      </w:r>
      <w:r>
        <w:instrText>HYPERLINK "https://www.pmimontreal.org/membres-services/guide-des-nouveaux-membres/recherche-emploi-gestion-projet-quebec" \h</w:instrText>
      </w:r>
      <w:r>
        <w:fldChar w:fldCharType="separate"/>
      </w:r>
      <w:r>
        <w:rPr>
          <w:rStyle w:val="Hyperlink"/>
        </w:rPr>
        <w:t>Guide des nouveaux membres de PMI-Montréal</w:t>
      </w:r>
      <w:r>
        <w:fldChar w:fldCharType="end"/>
      </w:r>
    </w:p>
    <w:p w14:paraId="08380A33" w14:textId="77777777" w:rsidR="003E2B54" w:rsidRDefault="00284C1E">
      <w:pPr>
        <w:pStyle w:val="Compact"/>
        <w:numPr>
          <w:ilvl w:val="0"/>
          <w:numId w:val="130"/>
        </w:numPr>
      </w:pPr>
      <w:hyperlink r:id="rId421">
        <w:r>
          <w:rPr>
            <w:rStyle w:val="Hyperlink"/>
          </w:rPr>
          <w:t>Project Management Salary Survey de PMI</w:t>
        </w:r>
      </w:hyperlink>
    </w:p>
    <w:p w14:paraId="68EBEC84" w14:textId="77777777" w:rsidR="003E2B54" w:rsidRDefault="00284C1E">
      <w:pPr>
        <w:pStyle w:val="Heading3"/>
      </w:pPr>
      <w:bookmarkStart w:id="362" w:name="information-sectorielle"/>
      <w:r>
        <w:rPr>
          <w:b/>
          <w:bCs/>
        </w:rPr>
        <w:t>Information sectorielle</w:t>
      </w:r>
    </w:p>
    <w:p w14:paraId="3DDD6150" w14:textId="77777777" w:rsidR="003E2B54" w:rsidRDefault="00284C1E">
      <w:pPr>
        <w:pStyle w:val="Compact"/>
        <w:numPr>
          <w:ilvl w:val="0"/>
          <w:numId w:val="131"/>
        </w:numPr>
      </w:pPr>
      <w:hyperlink r:id="rId422">
        <w:r>
          <w:rPr>
            <w:rStyle w:val="Hyperlink"/>
          </w:rPr>
          <w:t>Propulsion Québec</w:t>
        </w:r>
      </w:hyperlink>
    </w:p>
    <w:p w14:paraId="70EB2056" w14:textId="77777777" w:rsidR="003E2B54" w:rsidRDefault="00284C1E">
      <w:pPr>
        <w:pStyle w:val="Heading3"/>
      </w:pPr>
      <w:bookmarkStart w:id="363" w:name="plus-sur-les-carrières-en-gestion-7"/>
      <w:bookmarkEnd w:id="362"/>
      <w:r>
        <w:lastRenderedPageBreak/>
        <w:t>Plus sur les carrières en gestion?</w:t>
      </w:r>
    </w:p>
    <w:p w14:paraId="07448120" w14:textId="77777777" w:rsidR="003E2B54" w:rsidRDefault="00284C1E">
      <w:pPr>
        <w:pStyle w:val="FirstParagraph"/>
      </w:pPr>
      <w:r>
        <w:t xml:space="preserve">Consultez le guide CareerLeader (Accès par la section « Ressources / Carrières en gestion » du portail </w:t>
      </w:r>
      <w:hyperlink r:id="rId423">
        <w:r>
          <w:rPr>
            <w:rStyle w:val="Hyperlink"/>
          </w:rPr>
          <w:t>Ma Carrière</w:t>
        </w:r>
      </w:hyperlink>
      <w:r>
        <w:t>)</w:t>
      </w:r>
    </w:p>
    <w:bookmarkEnd w:id="363"/>
    <w:p w14:paraId="6A1A6218" w14:textId="77777777" w:rsidR="003E2B54" w:rsidRDefault="00284C1E">
      <w:pPr>
        <w:pStyle w:val="BodyText"/>
      </w:pPr>
      <w:r>
        <w:br/>
        <w:t> </w:t>
      </w:r>
    </w:p>
    <w:p w14:paraId="113218C6" w14:textId="77777777" w:rsidR="003E2B54" w:rsidRDefault="00284C1E">
      <w:pPr>
        <w:pStyle w:val="Heading5"/>
      </w:pPr>
      <w:bookmarkStart w:id="364" w:name="X6c614edaffab2db0b2d2030ce712cb422e29f97"/>
      <w:bookmarkEnd w:id="361"/>
      <w:bookmarkEnd w:id="359"/>
      <w:bookmarkEnd w:id="344"/>
      <w:r>
        <w:rPr>
          <w:b/>
          <w:bCs/>
        </w:rPr>
        <w:t>S'INFORMER AUPRÈS D'UNE COMMUNAUTÉ ACCESSIBLE</w:t>
      </w:r>
    </w:p>
    <w:p w14:paraId="49ED268A" w14:textId="77777777" w:rsidR="003E2B54" w:rsidRDefault="00284C1E">
      <w:pPr>
        <w:pStyle w:val="FirstParagraph"/>
      </w:pPr>
      <w:r>
        <w:t>Rien ne vaut un échange avec un professionnel pour en apprendre plus sur les réalités d'un domaine de la gestion. Lancez-vous!</w:t>
      </w:r>
    </w:p>
    <w:p w14:paraId="29EC6855" w14:textId="54513ECE" w:rsidR="003E2B54" w:rsidRDefault="00284C1E">
      <w:pPr>
        <w:pStyle w:val="BodyText"/>
      </w:pPr>
      <w:hyperlink r:id="rId424">
        <w:r>
          <w:rPr>
            <w:rStyle w:val="Hyperlink"/>
          </w:rPr>
          <w:t>Apprenez à bien utiliser LinkedIn</w:t>
        </w:r>
      </w:hyperlink>
    </w:p>
    <w:p w14:paraId="6D6B4371" w14:textId="75E20C69" w:rsidR="003E2B54" w:rsidRDefault="00284C1E">
      <w:pPr>
        <w:pStyle w:val="BodyText"/>
      </w:pPr>
      <w:hyperlink r:id="rId425">
        <w:r>
          <w:rPr>
            <w:rStyle w:val="Hyperlink"/>
          </w:rPr>
          <w:t>S'informer auprès des professionnels</w:t>
        </w:r>
      </w:hyperlink>
    </w:p>
    <w:p w14:paraId="47073997" w14:textId="3AB34AE0" w:rsidR="003E2B54" w:rsidRDefault="00284C1E">
      <w:pPr>
        <w:pStyle w:val="BodyText"/>
      </w:pPr>
      <w:r>
        <w:t xml:space="preserve">Vous êtes en recherche d’emploi? </w:t>
      </w:r>
      <w:hyperlink r:id="rId426">
        <w:r>
          <w:rPr>
            <w:rStyle w:val="Hyperlink"/>
          </w:rPr>
          <w:t>Ciblez les entreprises et faites-vous connaître</w:t>
        </w:r>
      </w:hyperlink>
      <w:r>
        <w:t>.</w:t>
      </w:r>
    </w:p>
    <w:bookmarkEnd w:id="364"/>
    <w:p w14:paraId="7B39334A" w14:textId="77777777" w:rsidR="003E2B54" w:rsidRDefault="00284C1E">
      <w:pPr>
        <w:pStyle w:val="BodyText"/>
      </w:pPr>
      <w:r>
        <w:rPr>
          <w:i/>
          <w:iCs/>
        </w:rPr>
        <w:t>HEC Montréal ne peut pas garantir l’exactitude des informations échangées sur des comptes autres que ses comptes officiels.</w:t>
      </w:r>
    </w:p>
    <w:p w14:paraId="5C718B20" w14:textId="77777777" w:rsidR="003E2B54" w:rsidRDefault="00284C1E">
      <w:pPr>
        <w:pStyle w:val="Heading2"/>
      </w:pPr>
      <w:bookmarkStart w:id="365" w:name="se-former-7"/>
      <w:bookmarkStart w:id="366" w:name="br-145233"/>
      <w:r>
        <w:t>Se former</w:t>
      </w:r>
    </w:p>
    <w:p w14:paraId="0AF34489" w14:textId="77777777" w:rsidR="003E2B54" w:rsidRDefault="00284C1E">
      <w:pPr>
        <w:pStyle w:val="Heading3"/>
      </w:pPr>
      <w:bookmarkStart w:id="367" w:name="programmes-détudes-7"/>
      <w:bookmarkStart w:id="368" w:name="br-145235"/>
      <w:bookmarkStart w:id="369" w:name="ro-145242"/>
      <w:bookmarkEnd w:id="365"/>
      <w:bookmarkEnd w:id="366"/>
      <w:r>
        <w:t>Programmes d'études</w:t>
      </w:r>
    </w:p>
    <w:p w14:paraId="3199038D" w14:textId="77777777" w:rsidR="003E2B54" w:rsidRDefault="00284C1E">
      <w:pPr>
        <w:pStyle w:val="FirstParagraph"/>
      </w:pPr>
      <w:r>
        <w:t>HEC Montréal offre une large gamme de formations du 1</w:t>
      </w:r>
      <w:r>
        <w:rPr>
          <w:vertAlign w:val="superscript"/>
        </w:rPr>
        <w:t>er</w:t>
      </w:r>
      <w:r>
        <w:t xml:space="preserve"> au 3</w:t>
      </w:r>
      <w:r>
        <w:rPr>
          <w:vertAlign w:val="superscript"/>
        </w:rPr>
        <w:t>e</w:t>
      </w:r>
      <w:r>
        <w:t xml:space="preserve"> cycle : baccalauréats, certificats, microprogrammes, D.E.S.S., maîtrises et doctorat.</w:t>
      </w:r>
    </w:p>
    <w:bookmarkStart w:id="370" w:name="br-145256"/>
    <w:p w14:paraId="562A1283" w14:textId="77777777" w:rsidR="003E2B54" w:rsidRDefault="00284C1E">
      <w:pPr>
        <w:pStyle w:val="BodyText"/>
      </w:pPr>
      <w:r>
        <w:fldChar w:fldCharType="begin"/>
      </w:r>
      <w:r>
        <w:instrText>HYPERLINK "http://www.hec.ca/programmes/trouver-programme-etudes.html?pfdometude=GEP" \h</w:instrText>
      </w:r>
      <w:r>
        <w:fldChar w:fldCharType="separate"/>
      </w:r>
      <w:r>
        <w:rPr>
          <w:rStyle w:val="Hyperlink"/>
        </w:rPr>
        <w:t>Découvrez nos programmes</w:t>
      </w:r>
      <w:r>
        <w:fldChar w:fldCharType="end"/>
      </w:r>
    </w:p>
    <w:p w14:paraId="271500B6" w14:textId="77777777" w:rsidR="003E2B54" w:rsidRDefault="00284C1E">
      <w:pPr>
        <w:pStyle w:val="Heading3"/>
      </w:pPr>
      <w:bookmarkStart w:id="371" w:name="formation-continue-7"/>
      <w:bookmarkStart w:id="372" w:name="br-145257"/>
      <w:bookmarkEnd w:id="370"/>
      <w:bookmarkEnd w:id="367"/>
      <w:bookmarkEnd w:id="368"/>
      <w:r>
        <w:t>Formation continue</w:t>
      </w:r>
    </w:p>
    <w:p w14:paraId="6BC906C7" w14:textId="77777777" w:rsidR="003E2B54" w:rsidRDefault="00284C1E">
      <w:pPr>
        <w:pStyle w:val="FirstParagraph"/>
      </w:pPr>
      <w:r>
        <w:t>L'École des dirigeant(e)s HEC Montréal dispense de nombreuses formations de courte durée.</w:t>
      </w:r>
      <w:r>
        <w:br/>
        <w:t> </w:t>
      </w:r>
    </w:p>
    <w:bookmarkStart w:id="373" w:name="br-145255"/>
    <w:p w14:paraId="1A15F722" w14:textId="77777777" w:rsidR="003E2B54" w:rsidRDefault="00284C1E">
      <w:pPr>
        <w:pStyle w:val="BodyText"/>
      </w:pPr>
      <w:r>
        <w:fldChar w:fldCharType="begin"/>
      </w:r>
      <w:r>
        <w:instrText>HYPERLINK "http://www.hec.ca/ecole-des-dirigeants/formations/index.html" \h</w:instrText>
      </w:r>
      <w:r>
        <w:fldChar w:fldCharType="separate"/>
      </w:r>
      <w:r>
        <w:rPr>
          <w:rStyle w:val="Hyperlink"/>
        </w:rPr>
        <w:t>Découvrez nos formations</w:t>
      </w:r>
      <w:r>
        <w:fldChar w:fldCharType="end"/>
      </w:r>
    </w:p>
    <w:p w14:paraId="57B68A1F" w14:textId="77777777" w:rsidR="003E2B54" w:rsidRDefault="00284C1E">
      <w:pPr>
        <w:pStyle w:val="Heading2"/>
      </w:pPr>
      <w:bookmarkStart w:id="374" w:name="besoin-daide-7"/>
      <w:bookmarkEnd w:id="373"/>
      <w:bookmarkEnd w:id="371"/>
      <w:bookmarkEnd w:id="372"/>
      <w:bookmarkEnd w:id="369"/>
      <w:r>
        <w:t>Besoin d'aide?</w:t>
      </w:r>
    </w:p>
    <w:p w14:paraId="10DDBF00" w14:textId="77777777" w:rsidR="003E2B54" w:rsidRDefault="00284C1E">
      <w:pPr>
        <w:pStyle w:val="FirstParagraph"/>
      </w:pPr>
      <w:r>
        <w:t>Le Service de gestion de carrière peut vous accompagner dans la définition et la réalisation de votre projet professionnel.</w:t>
      </w:r>
    </w:p>
    <w:bookmarkEnd w:id="374"/>
    <w:p w14:paraId="25F52085" w14:textId="5C4B9F0D"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47ED46AA" w14:textId="77777777" w:rsidR="003E2B54" w:rsidRDefault="00284C1E">
      <w:r>
        <w:pict w14:anchorId="4E4941EB">
          <v:rect id="_x0000_i1032" style="width:0;height:1.5pt" o:hralign="center" o:hrstd="t" o:hr="t"/>
        </w:pict>
      </w:r>
    </w:p>
    <w:p w14:paraId="74BCB202" w14:textId="77777777" w:rsidR="003E2B54" w:rsidRDefault="00284C1E">
      <w:pPr>
        <w:pStyle w:val="FirstParagraph"/>
      </w:pPr>
      <w:r>
        <w:t>.</w:t>
      </w:r>
    </w:p>
    <w:p w14:paraId="0605F728" w14:textId="77777777" w:rsidR="003E2B54" w:rsidRDefault="00284C1E">
      <w:pPr>
        <w:pStyle w:val="Heading3"/>
      </w:pPr>
      <w:bookmarkStart w:id="375" w:name="pour-aller-plus-loin-7"/>
      <w:r>
        <w:lastRenderedPageBreak/>
        <w:t>Pour aller plus loin</w:t>
      </w:r>
    </w:p>
    <w:p w14:paraId="2DE779E5" w14:textId="6F0430BF" w:rsidR="003E2B54" w:rsidRDefault="00284C1E">
      <w:pPr>
        <w:pStyle w:val="FirstParagraph"/>
      </w:pPr>
      <w:hyperlink r:id="rId427">
        <w:r>
          <w:rPr>
            <w:rStyle w:val="Hyperlink"/>
          </w:rPr>
          <w:t>Explorer d'autres carrières en gestion</w:t>
        </w:r>
      </w:hyperlink>
    </w:p>
    <w:bookmarkEnd w:id="375"/>
    <w:bookmarkEnd w:id="332"/>
    <w:p w14:paraId="243C2128" w14:textId="7F9F1935"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428">
        <w:r>
          <w:rPr>
            <w:rStyle w:val="Hyperlink"/>
          </w:rPr>
          <w:t>Soutien et ressources</w:t>
        </w:r>
      </w:hyperlink>
      <w:r>
        <w:t xml:space="preserve"> &gt; </w:t>
      </w:r>
      <w:hyperlink r:id="rId429">
        <w:r>
          <w:rPr>
            <w:rStyle w:val="Hyperlink"/>
          </w:rPr>
          <w:t>Gestion de carrière</w:t>
        </w:r>
      </w:hyperlink>
      <w:r>
        <w:t xml:space="preserve"> &gt; </w:t>
      </w:r>
      <w:hyperlink r:id="rId430">
        <w:r>
          <w:rPr>
            <w:rStyle w:val="Hyperlink"/>
          </w:rPr>
          <w:t>Carrières en gestion</w:t>
        </w:r>
      </w:hyperlink>
      <w:r>
        <w:t xml:space="preserve"> &gt; Gestion des opérations et de la logistique</w:t>
      </w:r>
      <w:r>
        <w:br/>
      </w:r>
    </w:p>
    <w:p w14:paraId="31D0C2A4" w14:textId="77777777" w:rsidR="003E2B54" w:rsidRDefault="00284C1E">
      <w:pPr>
        <w:pStyle w:val="Heading1"/>
      </w:pPr>
      <w:bookmarkStart w:id="376" w:name="Xea959c9c08b6fc259bf21c698c887f0b2ea887f"/>
      <w:r>
        <w:t>Carrières en gestion des opérations et de la logistique</w:t>
      </w:r>
    </w:p>
    <w:p w14:paraId="30C7CF84" w14:textId="77777777" w:rsidR="003E2B54" w:rsidRDefault="00284C1E">
      <w:pPr>
        <w:pStyle w:val="FirstParagraph"/>
      </w:pPr>
      <w:hyperlink w:anchor="mn-Explo-Items"/>
    </w:p>
    <w:p w14:paraId="7C70CECB" w14:textId="77777777" w:rsidR="003E2B54" w:rsidRDefault="00284C1E">
      <w:pPr>
        <w:pStyle w:val="BodyText"/>
      </w:pPr>
      <w:r>
        <w:t>MENU</w:t>
      </w:r>
    </w:p>
    <w:p w14:paraId="0EBA4BC4" w14:textId="77777777" w:rsidR="003E2B54" w:rsidRDefault="003E2B54">
      <w:pPr>
        <w:pStyle w:val="BodyText"/>
      </w:pPr>
    </w:p>
    <w:p w14:paraId="1BF96829" w14:textId="64FCB960" w:rsidR="003E2B54" w:rsidRDefault="00284C1E">
      <w:pPr>
        <w:pStyle w:val="Compact"/>
        <w:numPr>
          <w:ilvl w:val="0"/>
          <w:numId w:val="132"/>
        </w:numPr>
      </w:pPr>
      <w:hyperlink r:id="rId431">
        <w:r>
          <w:rPr>
            <w:rStyle w:val="Hyperlink"/>
          </w:rPr>
          <w:t xml:space="preserve"> </w:t>
        </w:r>
        <w:r>
          <w:rPr>
            <w:rStyle w:val="Hyperlink"/>
          </w:rPr>
          <w:t>Gestion de carrière</w:t>
        </w:r>
      </w:hyperlink>
    </w:p>
    <w:p w14:paraId="4A1DAB16" w14:textId="55473F32" w:rsidR="003E2B54" w:rsidRDefault="00284C1E">
      <w:pPr>
        <w:pStyle w:val="Compact"/>
        <w:numPr>
          <w:ilvl w:val="0"/>
          <w:numId w:val="133"/>
        </w:numPr>
      </w:pPr>
      <w:hyperlink r:id="rId432">
        <w:r>
          <w:rPr>
            <w:rStyle w:val="Hyperlink"/>
          </w:rPr>
          <w:t>Parcours de développement de carrière</w:t>
        </w:r>
      </w:hyperlink>
    </w:p>
    <w:p w14:paraId="6F393BB0" w14:textId="658DD863" w:rsidR="003E2B54" w:rsidRDefault="00284C1E">
      <w:pPr>
        <w:pStyle w:val="Compact"/>
        <w:numPr>
          <w:ilvl w:val="0"/>
          <w:numId w:val="133"/>
        </w:numPr>
      </w:pPr>
      <w:hyperlink r:id="rId433">
        <w:r>
          <w:rPr>
            <w:rStyle w:val="Hyperlink"/>
          </w:rPr>
          <w:t>Carrières en gestion</w:t>
        </w:r>
      </w:hyperlink>
    </w:p>
    <w:p w14:paraId="01B3C0D5" w14:textId="508D47FD" w:rsidR="003E2B54" w:rsidRDefault="00284C1E">
      <w:pPr>
        <w:pStyle w:val="Compact"/>
        <w:numPr>
          <w:ilvl w:val="0"/>
          <w:numId w:val="133"/>
        </w:numPr>
      </w:pPr>
      <w:hyperlink r:id="rId434">
        <w:r>
          <w:rPr>
            <w:rStyle w:val="Hyperlink"/>
          </w:rPr>
          <w:t>Stages et projets</w:t>
        </w:r>
      </w:hyperlink>
    </w:p>
    <w:p w14:paraId="67F96273" w14:textId="381FCCBD" w:rsidR="003E2B54" w:rsidRDefault="00284C1E">
      <w:pPr>
        <w:pStyle w:val="Compact"/>
        <w:numPr>
          <w:ilvl w:val="0"/>
          <w:numId w:val="133"/>
        </w:numPr>
      </w:pPr>
      <w:hyperlink r:id="rId435">
        <w:r>
          <w:rPr>
            <w:rStyle w:val="Hyperlink"/>
          </w:rPr>
          <w:t>CV et lettres</w:t>
        </w:r>
      </w:hyperlink>
    </w:p>
    <w:p w14:paraId="6542C306" w14:textId="5F4D6ED9" w:rsidR="003E2B54" w:rsidRDefault="00284C1E">
      <w:pPr>
        <w:pStyle w:val="Compact"/>
        <w:numPr>
          <w:ilvl w:val="0"/>
          <w:numId w:val="133"/>
        </w:numPr>
      </w:pPr>
      <w:hyperlink r:id="rId436">
        <w:r>
          <w:rPr>
            <w:rStyle w:val="Hyperlink"/>
          </w:rPr>
          <w:t>Réseautage</w:t>
        </w:r>
      </w:hyperlink>
    </w:p>
    <w:p w14:paraId="4D40A794" w14:textId="31F58D56" w:rsidR="003E2B54" w:rsidRDefault="00284C1E">
      <w:pPr>
        <w:pStyle w:val="Compact"/>
        <w:numPr>
          <w:ilvl w:val="0"/>
          <w:numId w:val="133"/>
        </w:numPr>
      </w:pPr>
      <w:hyperlink r:id="rId437">
        <w:r>
          <w:rPr>
            <w:rStyle w:val="Hyperlink"/>
          </w:rPr>
          <w:t>Entrevues</w:t>
        </w:r>
      </w:hyperlink>
    </w:p>
    <w:p w14:paraId="4469AFE8" w14:textId="086EAFD9" w:rsidR="003E2B54" w:rsidRDefault="00284C1E">
      <w:pPr>
        <w:pStyle w:val="Compact"/>
        <w:numPr>
          <w:ilvl w:val="0"/>
          <w:numId w:val="133"/>
        </w:numPr>
      </w:pPr>
      <w:hyperlink r:id="rId438">
        <w:r>
          <w:rPr>
            <w:rStyle w:val="Hyperlink"/>
          </w:rPr>
          <w:t>Services et ateliers</w:t>
        </w:r>
      </w:hyperlink>
    </w:p>
    <w:p w14:paraId="258E3AA3" w14:textId="1ACA7D44" w:rsidR="003E2B54" w:rsidRDefault="00284C1E">
      <w:pPr>
        <w:pStyle w:val="Compact"/>
        <w:numPr>
          <w:ilvl w:val="0"/>
          <w:numId w:val="133"/>
        </w:numPr>
      </w:pPr>
      <w:hyperlink r:id="rId439">
        <w:r>
          <w:rPr>
            <w:rStyle w:val="Hyperlink"/>
          </w:rPr>
          <w:t>Joindre le Service de gestion de carrière</w:t>
        </w:r>
      </w:hyperlink>
    </w:p>
    <w:p w14:paraId="5C6C5382" w14:textId="77777777" w:rsidR="003E2B54" w:rsidRDefault="00284C1E">
      <w:pPr>
        <w:pStyle w:val="FirstParagraph"/>
      </w:pPr>
      <w:r>
        <w:br/>
      </w:r>
    </w:p>
    <w:p w14:paraId="42CC8954" w14:textId="1E927BF9" w:rsidR="003E2B54" w:rsidRDefault="00284C1E">
      <w:pPr>
        <w:pStyle w:val="Compact"/>
        <w:numPr>
          <w:ilvl w:val="0"/>
          <w:numId w:val="134"/>
        </w:numPr>
      </w:pPr>
      <w:hyperlink r:id="rId440">
        <w:r>
          <w:rPr>
            <w:rStyle w:val="Hyperlink"/>
          </w:rPr>
          <w:t xml:space="preserve"> Gestion de carrière</w:t>
        </w:r>
      </w:hyperlink>
    </w:p>
    <w:p w14:paraId="3BBD32F5" w14:textId="34BD4162" w:rsidR="003E2B54" w:rsidRDefault="00284C1E">
      <w:pPr>
        <w:pStyle w:val="Compact"/>
        <w:numPr>
          <w:ilvl w:val="0"/>
          <w:numId w:val="135"/>
        </w:numPr>
      </w:pPr>
      <w:hyperlink r:id="rId441">
        <w:r>
          <w:rPr>
            <w:rStyle w:val="Hyperlink"/>
          </w:rPr>
          <w:t>Parcours de développement de carrière</w:t>
        </w:r>
      </w:hyperlink>
    </w:p>
    <w:p w14:paraId="6458B9DE" w14:textId="31169A04" w:rsidR="003E2B54" w:rsidRDefault="00284C1E">
      <w:pPr>
        <w:pStyle w:val="Compact"/>
        <w:numPr>
          <w:ilvl w:val="0"/>
          <w:numId w:val="135"/>
        </w:numPr>
      </w:pPr>
      <w:hyperlink r:id="rId442">
        <w:r>
          <w:rPr>
            <w:rStyle w:val="Hyperlink"/>
          </w:rPr>
          <w:t>Carrières en gestion</w:t>
        </w:r>
      </w:hyperlink>
    </w:p>
    <w:p w14:paraId="3ADF63D3" w14:textId="4D71CDF9" w:rsidR="003E2B54" w:rsidRDefault="00284C1E">
      <w:pPr>
        <w:pStyle w:val="Compact"/>
        <w:numPr>
          <w:ilvl w:val="0"/>
          <w:numId w:val="135"/>
        </w:numPr>
      </w:pPr>
      <w:hyperlink r:id="rId443">
        <w:r>
          <w:rPr>
            <w:rStyle w:val="Hyperlink"/>
          </w:rPr>
          <w:t>Stages et projets</w:t>
        </w:r>
      </w:hyperlink>
    </w:p>
    <w:p w14:paraId="270557E4" w14:textId="7724C3DB" w:rsidR="003E2B54" w:rsidRDefault="00284C1E">
      <w:pPr>
        <w:pStyle w:val="Compact"/>
        <w:numPr>
          <w:ilvl w:val="0"/>
          <w:numId w:val="135"/>
        </w:numPr>
      </w:pPr>
      <w:hyperlink r:id="rId444">
        <w:r>
          <w:rPr>
            <w:rStyle w:val="Hyperlink"/>
          </w:rPr>
          <w:t>CV et lettres</w:t>
        </w:r>
      </w:hyperlink>
    </w:p>
    <w:p w14:paraId="13098F30" w14:textId="04D36ECA" w:rsidR="003E2B54" w:rsidRDefault="00284C1E">
      <w:pPr>
        <w:pStyle w:val="Compact"/>
        <w:numPr>
          <w:ilvl w:val="0"/>
          <w:numId w:val="135"/>
        </w:numPr>
      </w:pPr>
      <w:hyperlink r:id="rId445">
        <w:r>
          <w:rPr>
            <w:rStyle w:val="Hyperlink"/>
          </w:rPr>
          <w:t>Réseautage</w:t>
        </w:r>
      </w:hyperlink>
    </w:p>
    <w:p w14:paraId="70C6D13E" w14:textId="6C6616B8" w:rsidR="003E2B54" w:rsidRDefault="00284C1E">
      <w:pPr>
        <w:pStyle w:val="Compact"/>
        <w:numPr>
          <w:ilvl w:val="0"/>
          <w:numId w:val="135"/>
        </w:numPr>
      </w:pPr>
      <w:hyperlink r:id="rId446">
        <w:r>
          <w:rPr>
            <w:rStyle w:val="Hyperlink"/>
          </w:rPr>
          <w:t>Entrevues</w:t>
        </w:r>
      </w:hyperlink>
    </w:p>
    <w:p w14:paraId="16562931" w14:textId="3057A003" w:rsidR="003E2B54" w:rsidRDefault="00284C1E">
      <w:pPr>
        <w:pStyle w:val="Compact"/>
        <w:numPr>
          <w:ilvl w:val="0"/>
          <w:numId w:val="135"/>
        </w:numPr>
      </w:pPr>
      <w:hyperlink r:id="rId447">
        <w:r>
          <w:rPr>
            <w:rStyle w:val="Hyperlink"/>
          </w:rPr>
          <w:t>Services et ateliers</w:t>
        </w:r>
      </w:hyperlink>
    </w:p>
    <w:p w14:paraId="02770569" w14:textId="287E3429" w:rsidR="003E2B54" w:rsidRDefault="00284C1E">
      <w:pPr>
        <w:pStyle w:val="Compact"/>
        <w:numPr>
          <w:ilvl w:val="0"/>
          <w:numId w:val="135"/>
        </w:numPr>
      </w:pPr>
      <w:hyperlink r:id="rId448">
        <w:r>
          <w:rPr>
            <w:rStyle w:val="Hyperlink"/>
          </w:rPr>
          <w:t>Joindre le Service de gestion de carrière</w:t>
        </w:r>
      </w:hyperlink>
    </w:p>
    <w:p w14:paraId="2B1740FF" w14:textId="77777777" w:rsidR="003E2B54" w:rsidRDefault="00284C1E">
      <w:pPr>
        <w:pStyle w:val="FirstParagraph"/>
      </w:pPr>
      <w:bookmarkStart w:id="377" w:name="br-145381"/>
      <w:r>
        <w:t>Une pratique au cœur de l'action. Des professionnels motivés par les activités liées à la fabrication des produits et à la réalisation des services. Informez-vous sur les carrières en gestion des opérations et de la logistique.</w:t>
      </w:r>
    </w:p>
    <w:p w14:paraId="362544CA" w14:textId="77777777" w:rsidR="003E2B54" w:rsidRDefault="00284C1E">
      <w:pPr>
        <w:pStyle w:val="Heading2"/>
      </w:pPr>
      <w:bookmarkStart w:id="378" w:name="exemples-de-postes-7"/>
      <w:bookmarkStart w:id="379" w:name="br-145382"/>
      <w:bookmarkEnd w:id="377"/>
      <w:r>
        <w:lastRenderedPageBreak/>
        <w:t>Exemples de postes</w:t>
      </w:r>
    </w:p>
    <w:p w14:paraId="4ECCD52B" w14:textId="77777777" w:rsidR="003E2B54" w:rsidRDefault="00284C1E">
      <w:pPr>
        <w:pStyle w:val="FirstParagraph"/>
      </w:pPr>
      <w:r>
        <w:t>Les postes et les responsabilités reliées varient selon le champ d'expertise et le grade universitaire atteint.</w:t>
      </w:r>
    </w:p>
    <w:p w14:paraId="231AC005" w14:textId="77777777" w:rsidR="003E2B54" w:rsidRDefault="00284C1E">
      <w:pPr>
        <w:pStyle w:val="Heading3"/>
      </w:pPr>
      <w:bookmarkStart w:id="380" w:name="planification"/>
      <w:r>
        <w:t>PLANIFICATION</w:t>
      </w:r>
    </w:p>
    <w:p w14:paraId="54453AC9" w14:textId="77777777" w:rsidR="003E2B54" w:rsidRDefault="00284C1E">
      <w:pPr>
        <w:pStyle w:val="Compact"/>
        <w:numPr>
          <w:ilvl w:val="0"/>
          <w:numId w:val="136"/>
        </w:numPr>
      </w:pPr>
      <w:r>
        <w:t>Analyste des procédés</w:t>
      </w:r>
    </w:p>
    <w:p w14:paraId="7EED08FB" w14:textId="77777777" w:rsidR="003E2B54" w:rsidRDefault="00284C1E">
      <w:pPr>
        <w:pStyle w:val="Compact"/>
        <w:numPr>
          <w:ilvl w:val="0"/>
          <w:numId w:val="136"/>
        </w:numPr>
      </w:pPr>
      <w:r>
        <w:t>Contrôleuse ou contrôleur de la production</w:t>
      </w:r>
    </w:p>
    <w:p w14:paraId="667E8ED3" w14:textId="77777777" w:rsidR="003E2B54" w:rsidRDefault="00284C1E">
      <w:pPr>
        <w:pStyle w:val="Compact"/>
        <w:numPr>
          <w:ilvl w:val="0"/>
          <w:numId w:val="136"/>
        </w:numPr>
      </w:pPr>
      <w:r>
        <w:t>Directrice ou directeur, superviseure ou superviseur des opérations</w:t>
      </w:r>
    </w:p>
    <w:p w14:paraId="203A286B" w14:textId="77777777" w:rsidR="003E2B54" w:rsidRDefault="00284C1E">
      <w:pPr>
        <w:pStyle w:val="Compact"/>
        <w:numPr>
          <w:ilvl w:val="0"/>
          <w:numId w:val="136"/>
        </w:numPr>
      </w:pPr>
      <w:r>
        <w:t>Planificatrice ou planificateur de la production</w:t>
      </w:r>
    </w:p>
    <w:p w14:paraId="722D5CB2" w14:textId="77777777" w:rsidR="003E2B54" w:rsidRDefault="00284C1E">
      <w:pPr>
        <w:pStyle w:val="Heading3"/>
      </w:pPr>
      <w:bookmarkStart w:id="381" w:name="amélioration-des-opérations"/>
      <w:bookmarkEnd w:id="380"/>
      <w:r>
        <w:t>AMÉLIORATION DES OPÉRATIONS</w:t>
      </w:r>
    </w:p>
    <w:p w14:paraId="514A11F9" w14:textId="77777777" w:rsidR="003E2B54" w:rsidRDefault="00284C1E">
      <w:pPr>
        <w:pStyle w:val="Compact"/>
        <w:numPr>
          <w:ilvl w:val="0"/>
          <w:numId w:val="137"/>
        </w:numPr>
      </w:pPr>
      <w:r>
        <w:t>Conseillère ou conseiller en amélioration continue</w:t>
      </w:r>
    </w:p>
    <w:p w14:paraId="21A05A4C" w14:textId="77777777" w:rsidR="003E2B54" w:rsidRDefault="00284C1E">
      <w:pPr>
        <w:pStyle w:val="Compact"/>
        <w:numPr>
          <w:ilvl w:val="0"/>
          <w:numId w:val="137"/>
        </w:numPr>
      </w:pPr>
      <w:r>
        <w:t>Conseillère ou conseiller en amélioration de la performance manufacturière</w:t>
      </w:r>
    </w:p>
    <w:p w14:paraId="1FB4CB1C" w14:textId="77777777" w:rsidR="003E2B54" w:rsidRDefault="00284C1E">
      <w:pPr>
        <w:pStyle w:val="Compact"/>
        <w:numPr>
          <w:ilvl w:val="0"/>
          <w:numId w:val="137"/>
        </w:numPr>
      </w:pPr>
      <w:r>
        <w:t>Spécialiste en amélioration des processus</w:t>
      </w:r>
    </w:p>
    <w:p w14:paraId="75E0BF2B" w14:textId="77777777" w:rsidR="003E2B54" w:rsidRDefault="00284C1E">
      <w:pPr>
        <w:pStyle w:val="Heading3"/>
      </w:pPr>
      <w:bookmarkStart w:id="382" w:name="logistique-et-gestion-des-stocks"/>
      <w:bookmarkEnd w:id="381"/>
      <w:r>
        <w:t>LOGISTIQUE ET GESTION DES STOCKS</w:t>
      </w:r>
    </w:p>
    <w:p w14:paraId="4A12D832" w14:textId="77777777" w:rsidR="003E2B54" w:rsidRDefault="00284C1E">
      <w:pPr>
        <w:pStyle w:val="Compact"/>
        <w:numPr>
          <w:ilvl w:val="0"/>
          <w:numId w:val="138"/>
        </w:numPr>
      </w:pPr>
      <w:r>
        <w:t>Analyste des stocks</w:t>
      </w:r>
    </w:p>
    <w:p w14:paraId="4FFCCE81" w14:textId="77777777" w:rsidR="003E2B54" w:rsidRDefault="00284C1E">
      <w:pPr>
        <w:pStyle w:val="Compact"/>
        <w:numPr>
          <w:ilvl w:val="0"/>
          <w:numId w:val="138"/>
        </w:numPr>
      </w:pPr>
      <w:r>
        <w:t>Superviseure ou superviseur logistique</w:t>
      </w:r>
    </w:p>
    <w:p w14:paraId="308B0A9F" w14:textId="77777777" w:rsidR="003E2B54" w:rsidRDefault="00284C1E">
      <w:pPr>
        <w:pStyle w:val="Heading3"/>
      </w:pPr>
      <w:bookmarkStart w:id="383" w:name="achat-et-approvisionnement"/>
      <w:bookmarkEnd w:id="382"/>
      <w:r>
        <w:t>ACHAT ET APPROVISIONNEMENT</w:t>
      </w:r>
    </w:p>
    <w:p w14:paraId="612354D8" w14:textId="77777777" w:rsidR="003E2B54" w:rsidRDefault="00284C1E">
      <w:pPr>
        <w:pStyle w:val="Compact"/>
        <w:numPr>
          <w:ilvl w:val="0"/>
          <w:numId w:val="139"/>
        </w:numPr>
      </w:pPr>
      <w:r>
        <w:t>Acheteuse ou acheteur</w:t>
      </w:r>
    </w:p>
    <w:p w14:paraId="237ACF91" w14:textId="77777777" w:rsidR="003E2B54" w:rsidRDefault="00284C1E">
      <w:pPr>
        <w:pStyle w:val="Compact"/>
        <w:numPr>
          <w:ilvl w:val="0"/>
          <w:numId w:val="139"/>
        </w:numPr>
      </w:pPr>
      <w:r>
        <w:t>Analyste aux achats</w:t>
      </w:r>
    </w:p>
    <w:p w14:paraId="3979B323" w14:textId="77777777" w:rsidR="003E2B54" w:rsidRDefault="00284C1E">
      <w:pPr>
        <w:pStyle w:val="Compact"/>
        <w:numPr>
          <w:ilvl w:val="0"/>
          <w:numId w:val="139"/>
        </w:numPr>
      </w:pPr>
      <w:r>
        <w:t>Approvisionneuse ou approvisionneur</w:t>
      </w:r>
    </w:p>
    <w:p w14:paraId="0CDA07CE" w14:textId="77777777" w:rsidR="003E2B54" w:rsidRDefault="00284C1E">
      <w:pPr>
        <w:pStyle w:val="Heading3"/>
      </w:pPr>
      <w:bookmarkStart w:id="384" w:name="distribution-et-transport"/>
      <w:bookmarkEnd w:id="383"/>
      <w:r>
        <w:t>DISTRIBUTION ET TRANSPORT</w:t>
      </w:r>
    </w:p>
    <w:p w14:paraId="236A2542" w14:textId="77777777" w:rsidR="003E2B54" w:rsidRDefault="00284C1E">
      <w:pPr>
        <w:pStyle w:val="Compact"/>
        <w:numPr>
          <w:ilvl w:val="0"/>
          <w:numId w:val="140"/>
        </w:numPr>
      </w:pPr>
      <w:r>
        <w:t>Analyste en distribution</w:t>
      </w:r>
    </w:p>
    <w:p w14:paraId="3A240A07" w14:textId="77777777" w:rsidR="003E2B54" w:rsidRDefault="00284C1E">
      <w:pPr>
        <w:pStyle w:val="Compact"/>
        <w:numPr>
          <w:ilvl w:val="0"/>
          <w:numId w:val="140"/>
        </w:numPr>
      </w:pPr>
      <w:r>
        <w:t>Coordonnatrice ou coordonnateur – distribution et logistique</w:t>
      </w:r>
    </w:p>
    <w:p w14:paraId="13A1791A" w14:textId="77777777" w:rsidR="003E2B54" w:rsidRDefault="00284C1E">
      <w:pPr>
        <w:pStyle w:val="Compact"/>
        <w:numPr>
          <w:ilvl w:val="0"/>
          <w:numId w:val="140"/>
        </w:numPr>
      </w:pPr>
      <w:r>
        <w:t>Gestionnaire de distribution</w:t>
      </w:r>
    </w:p>
    <w:p w14:paraId="34AF83A8" w14:textId="77777777" w:rsidR="003E2B54" w:rsidRDefault="00284C1E">
      <w:pPr>
        <w:pStyle w:val="Compact"/>
        <w:numPr>
          <w:ilvl w:val="0"/>
          <w:numId w:val="140"/>
        </w:numPr>
      </w:pPr>
      <w:r>
        <w:t>Superviseure ou superviseur des expéditions et des réceptions</w:t>
      </w:r>
    </w:p>
    <w:p w14:paraId="4C5A9A20" w14:textId="77777777" w:rsidR="003E2B54" w:rsidRDefault="00284C1E">
      <w:pPr>
        <w:pStyle w:val="Heading3"/>
      </w:pPr>
      <w:bookmarkStart w:id="385" w:name="qualité"/>
      <w:bookmarkEnd w:id="384"/>
      <w:r>
        <w:t>QUALITÉ</w:t>
      </w:r>
    </w:p>
    <w:p w14:paraId="4AD78C26" w14:textId="77777777" w:rsidR="003E2B54" w:rsidRDefault="00284C1E">
      <w:pPr>
        <w:pStyle w:val="Compact"/>
        <w:numPr>
          <w:ilvl w:val="0"/>
          <w:numId w:val="141"/>
        </w:numPr>
      </w:pPr>
      <w:r>
        <w:t>Analyste en système qualité</w:t>
      </w:r>
    </w:p>
    <w:p w14:paraId="4A28756E" w14:textId="77777777" w:rsidR="003E2B54" w:rsidRDefault="00284C1E">
      <w:pPr>
        <w:pStyle w:val="Compact"/>
        <w:numPr>
          <w:ilvl w:val="0"/>
          <w:numId w:val="141"/>
        </w:numPr>
      </w:pPr>
      <w:r>
        <w:t>Consultante ou consultant – amélioration de la qualité</w:t>
      </w:r>
    </w:p>
    <w:p w14:paraId="0D2DDED2" w14:textId="77777777" w:rsidR="003E2B54" w:rsidRDefault="00284C1E">
      <w:pPr>
        <w:pStyle w:val="FirstParagraph"/>
      </w:pPr>
      <w:hyperlink r:id="rId449" w:anchor="postes">
        <w:r>
          <w:rPr>
            <w:rStyle w:val="Hyperlink"/>
          </w:rPr>
          <w:t>Postes accessibles avec un baccalauréat (B.A.A.)</w:t>
        </w:r>
      </w:hyperlink>
    </w:p>
    <w:p w14:paraId="33C9DA4F" w14:textId="77777777" w:rsidR="003E2B54" w:rsidRDefault="00284C1E">
      <w:pPr>
        <w:pStyle w:val="BodyText"/>
      </w:pPr>
      <w:r>
        <w:t> </w:t>
      </w:r>
    </w:p>
    <w:p w14:paraId="61C8CF21" w14:textId="77777777" w:rsidR="003E2B54" w:rsidRDefault="00284C1E">
      <w:pPr>
        <w:pStyle w:val="Heading3"/>
      </w:pPr>
      <w:bookmarkStart w:id="386" w:name="spécialisations-complémentaires-8"/>
      <w:bookmarkStart w:id="387" w:name="br-145379"/>
      <w:bookmarkEnd w:id="385"/>
      <w:bookmarkEnd w:id="378"/>
      <w:bookmarkEnd w:id="379"/>
      <w:r>
        <w:t>Spécialisations complémentaires</w:t>
      </w:r>
    </w:p>
    <w:p w14:paraId="6FBF1B4C" w14:textId="77777777" w:rsidR="003E2B54" w:rsidRDefault="00284C1E">
      <w:pPr>
        <w:pStyle w:val="FirstParagraph"/>
      </w:pPr>
      <w:r>
        <w:t>Ces professionnels sont parfois détenteurs d'une autre expertise.</w:t>
      </w:r>
    </w:p>
    <w:p w14:paraId="11872B8C" w14:textId="140976EA" w:rsidR="003E2B54" w:rsidRDefault="00284C1E">
      <w:pPr>
        <w:pStyle w:val="Compact"/>
        <w:numPr>
          <w:ilvl w:val="0"/>
          <w:numId w:val="142"/>
        </w:numPr>
      </w:pPr>
      <w:hyperlink r:id="rId450">
        <w:r>
          <w:rPr>
            <w:rStyle w:val="Hyperlink"/>
          </w:rPr>
          <w:t>Affaires internationales</w:t>
        </w:r>
      </w:hyperlink>
    </w:p>
    <w:p w14:paraId="099E53EF" w14:textId="7AECCBBC" w:rsidR="003E2B54" w:rsidRDefault="00284C1E">
      <w:pPr>
        <w:pStyle w:val="Compact"/>
        <w:numPr>
          <w:ilvl w:val="0"/>
          <w:numId w:val="142"/>
        </w:numPr>
      </w:pPr>
      <w:hyperlink r:id="rId451">
        <w:r>
          <w:rPr>
            <w:rStyle w:val="Hyperlink"/>
          </w:rPr>
          <w:t>Analyse d'affaires – technologies de l'information</w:t>
        </w:r>
      </w:hyperlink>
    </w:p>
    <w:p w14:paraId="1A06A289" w14:textId="0BE5751F" w:rsidR="003E2B54" w:rsidRDefault="00284C1E">
      <w:pPr>
        <w:pStyle w:val="Compact"/>
        <w:numPr>
          <w:ilvl w:val="0"/>
          <w:numId w:val="142"/>
        </w:numPr>
      </w:pPr>
      <w:hyperlink r:id="rId452">
        <w:r>
          <w:rPr>
            <w:rStyle w:val="Hyperlink"/>
          </w:rPr>
          <w:t>Consultation</w:t>
        </w:r>
      </w:hyperlink>
    </w:p>
    <w:p w14:paraId="0B9629C7" w14:textId="1CF953C8" w:rsidR="003E2B54" w:rsidRDefault="00284C1E">
      <w:pPr>
        <w:pStyle w:val="Compact"/>
        <w:numPr>
          <w:ilvl w:val="0"/>
          <w:numId w:val="142"/>
        </w:numPr>
      </w:pPr>
      <w:hyperlink r:id="rId453">
        <w:r>
          <w:rPr>
            <w:rStyle w:val="Hyperlink"/>
          </w:rPr>
          <w:t>Entrepreneuriat</w:t>
        </w:r>
      </w:hyperlink>
    </w:p>
    <w:p w14:paraId="1ACD8020" w14:textId="237C57C9" w:rsidR="003E2B54" w:rsidRDefault="00284C1E">
      <w:pPr>
        <w:pStyle w:val="Compact"/>
        <w:numPr>
          <w:ilvl w:val="0"/>
          <w:numId w:val="142"/>
        </w:numPr>
      </w:pPr>
      <w:hyperlink r:id="rId454">
        <w:r>
          <w:rPr>
            <w:rStyle w:val="Hyperlink"/>
          </w:rPr>
          <w:t>Finance</w:t>
        </w:r>
      </w:hyperlink>
    </w:p>
    <w:p w14:paraId="58B91461" w14:textId="6033B860" w:rsidR="003E2B54" w:rsidRDefault="00284C1E">
      <w:pPr>
        <w:pStyle w:val="Compact"/>
        <w:numPr>
          <w:ilvl w:val="0"/>
          <w:numId w:val="142"/>
        </w:numPr>
      </w:pPr>
      <w:hyperlink r:id="rId455">
        <w:r>
          <w:rPr>
            <w:rStyle w:val="Hyperlink"/>
          </w:rPr>
          <w:t>Gestion de projets</w:t>
        </w:r>
      </w:hyperlink>
    </w:p>
    <w:p w14:paraId="4F4FB563" w14:textId="77BEDE6E" w:rsidR="003E2B54" w:rsidRDefault="00284C1E">
      <w:pPr>
        <w:pStyle w:val="Compact"/>
        <w:numPr>
          <w:ilvl w:val="0"/>
          <w:numId w:val="142"/>
        </w:numPr>
      </w:pPr>
      <w:hyperlink r:id="rId456">
        <w:r>
          <w:rPr>
            <w:rStyle w:val="Hyperlink"/>
          </w:rPr>
          <w:t>Gestion des ressources humaines</w:t>
        </w:r>
      </w:hyperlink>
    </w:p>
    <w:p w14:paraId="3FEE833D" w14:textId="0A3F061D" w:rsidR="003E2B54" w:rsidRDefault="00284C1E">
      <w:pPr>
        <w:pStyle w:val="Compact"/>
        <w:numPr>
          <w:ilvl w:val="0"/>
          <w:numId w:val="142"/>
        </w:numPr>
      </w:pPr>
      <w:hyperlink r:id="rId457">
        <w:r>
          <w:rPr>
            <w:rStyle w:val="Hyperlink"/>
          </w:rPr>
          <w:t>Management</w:t>
        </w:r>
      </w:hyperlink>
    </w:p>
    <w:p w14:paraId="3C2D80B2" w14:textId="3478AA1F" w:rsidR="003E2B54" w:rsidRDefault="00284C1E">
      <w:pPr>
        <w:pStyle w:val="Compact"/>
        <w:numPr>
          <w:ilvl w:val="0"/>
          <w:numId w:val="142"/>
        </w:numPr>
      </w:pPr>
      <w:hyperlink r:id="rId458">
        <w:r>
          <w:rPr>
            <w:rStyle w:val="Hyperlink"/>
          </w:rPr>
          <w:t>Marketing</w:t>
        </w:r>
      </w:hyperlink>
    </w:p>
    <w:p w14:paraId="38AEF5B8" w14:textId="0B42B158" w:rsidR="003E2B54" w:rsidRDefault="00284C1E">
      <w:pPr>
        <w:pStyle w:val="Compact"/>
        <w:numPr>
          <w:ilvl w:val="0"/>
          <w:numId w:val="142"/>
        </w:numPr>
      </w:pPr>
      <w:hyperlink r:id="rId459">
        <w:r>
          <w:rPr>
            <w:rStyle w:val="Hyperlink"/>
          </w:rPr>
          <w:t>Science des données</w:t>
        </w:r>
      </w:hyperlink>
    </w:p>
    <w:p w14:paraId="2B157181" w14:textId="77777777" w:rsidR="003E2B54" w:rsidRDefault="00284C1E">
      <w:pPr>
        <w:pStyle w:val="Heading3"/>
      </w:pPr>
      <w:bookmarkStart w:id="388" w:name="certifications-reliées-3"/>
      <w:bookmarkStart w:id="389" w:name="br-145387"/>
      <w:bookmarkEnd w:id="386"/>
      <w:bookmarkEnd w:id="387"/>
      <w:r>
        <w:t>Certifications reliées</w:t>
      </w:r>
    </w:p>
    <w:p w14:paraId="70B03DA6" w14:textId="77777777" w:rsidR="003E2B54" w:rsidRDefault="00284C1E">
      <w:pPr>
        <w:pStyle w:val="Compact"/>
        <w:numPr>
          <w:ilvl w:val="0"/>
          <w:numId w:val="143"/>
        </w:numPr>
      </w:pPr>
      <w:hyperlink r:id="rId460">
        <w:r>
          <w:rPr>
            <w:rStyle w:val="Hyperlink"/>
          </w:rPr>
          <w:t>Certified in logistics, transportation and distribution (CLTD)</w:t>
        </w:r>
      </w:hyperlink>
    </w:p>
    <w:p w14:paraId="3439F6B3" w14:textId="77777777" w:rsidR="003E2B54" w:rsidRDefault="00284C1E">
      <w:pPr>
        <w:pStyle w:val="Compact"/>
        <w:numPr>
          <w:ilvl w:val="0"/>
          <w:numId w:val="143"/>
        </w:numPr>
      </w:pPr>
      <w:hyperlink r:id="rId461">
        <w:r>
          <w:rPr>
            <w:rStyle w:val="Hyperlink"/>
          </w:rPr>
          <w:t>Certified in production and inventory management (CPIM)</w:t>
        </w:r>
      </w:hyperlink>
    </w:p>
    <w:p w14:paraId="2EBA125C" w14:textId="77777777" w:rsidR="003E2B54" w:rsidRDefault="00284C1E">
      <w:pPr>
        <w:pStyle w:val="Compact"/>
        <w:numPr>
          <w:ilvl w:val="0"/>
          <w:numId w:val="143"/>
        </w:numPr>
      </w:pPr>
      <w:hyperlink r:id="rId462">
        <w:r>
          <w:rPr>
            <w:rStyle w:val="Hyperlink"/>
          </w:rPr>
          <w:t>Certified supply chain professional (CSCP)</w:t>
        </w:r>
      </w:hyperlink>
    </w:p>
    <w:p w14:paraId="335F2B64" w14:textId="77777777" w:rsidR="003E2B54" w:rsidRDefault="00284C1E">
      <w:pPr>
        <w:pStyle w:val="Compact"/>
        <w:numPr>
          <w:ilvl w:val="0"/>
          <w:numId w:val="143"/>
        </w:numPr>
      </w:pPr>
      <w:hyperlink r:id="rId463">
        <w:r>
          <w:rPr>
            <w:rStyle w:val="Hyperlink"/>
          </w:rPr>
          <w:t>Supply chain operations reference professional (SCOR-P)</w:t>
        </w:r>
      </w:hyperlink>
    </w:p>
    <w:p w14:paraId="6510583E" w14:textId="77777777" w:rsidR="003E2B54" w:rsidRDefault="00284C1E">
      <w:pPr>
        <w:pStyle w:val="Heading3"/>
      </w:pPr>
      <w:bookmarkStart w:id="390" w:name="en-apprendre-plus-8"/>
      <w:bookmarkEnd w:id="388"/>
      <w:bookmarkEnd w:id="389"/>
      <w:r>
        <w:t>En apprendre plus</w:t>
      </w:r>
    </w:p>
    <w:p w14:paraId="3F163637" w14:textId="77C8D6BB" w:rsidR="003E2B54" w:rsidRDefault="00284C1E">
      <w:pPr>
        <w:pStyle w:val="Compact"/>
        <w:numPr>
          <w:ilvl w:val="0"/>
          <w:numId w:val="144"/>
        </w:numPr>
      </w:pPr>
      <w:r>
        <w:t>Consultez des descriptions de postes sur des </w:t>
      </w:r>
      <w:hyperlink r:id="rId464">
        <w:r>
          <w:rPr>
            <w:rStyle w:val="Hyperlink"/>
          </w:rPr>
          <w:t>sites de recherche d'emploi généralistes et spécialisés</w:t>
        </w:r>
      </w:hyperlink>
      <w:r>
        <w:t>.</w:t>
      </w:r>
    </w:p>
    <w:p w14:paraId="522AA0D7" w14:textId="77777777" w:rsidR="003E2B54" w:rsidRDefault="00284C1E">
      <w:pPr>
        <w:pStyle w:val="Compact"/>
        <w:numPr>
          <w:ilvl w:val="0"/>
          <w:numId w:val="144"/>
        </w:numPr>
      </w:pPr>
      <w:r>
        <w:t xml:space="preserve">Explorer le </w:t>
      </w:r>
      <w:hyperlink r:id="rId465">
        <w:r>
          <w:rPr>
            <w:rStyle w:val="Hyperlink"/>
          </w:rPr>
          <w:t>guide sur les carrières en développement durable</w:t>
        </w:r>
      </w:hyperlink>
      <w:r>
        <w:t>.</w:t>
      </w:r>
    </w:p>
    <w:p w14:paraId="48692F2C" w14:textId="7AD95C56" w:rsidR="003E2B54" w:rsidRDefault="00284C1E">
      <w:pPr>
        <w:pStyle w:val="Compact"/>
        <w:numPr>
          <w:ilvl w:val="0"/>
          <w:numId w:val="144"/>
        </w:numPr>
      </w:pPr>
      <w:r>
        <w:t>Voyez les </w:t>
      </w:r>
      <w:hyperlink r:id="rId466">
        <w:r>
          <w:rPr>
            <w:rStyle w:val="Hyperlink"/>
          </w:rPr>
          <w:t>statistiques d'emploi de nos diplômés</w:t>
        </w:r>
      </w:hyperlink>
    </w:p>
    <w:p w14:paraId="06438760" w14:textId="77777777" w:rsidR="003E2B54" w:rsidRDefault="00284C1E">
      <w:pPr>
        <w:pStyle w:val="Heading5"/>
      </w:pPr>
      <w:bookmarkStart w:id="391" w:name="comment-explorer-les-carrières-8"/>
      <w:bookmarkEnd w:id="390"/>
      <w:r>
        <w:rPr>
          <w:b/>
          <w:bCs/>
        </w:rPr>
        <w:t>COMMENT EXPLORER LES CARRIÈRES</w:t>
      </w:r>
    </w:p>
    <w:p w14:paraId="67AD1FED" w14:textId="4B02BCC8" w:rsidR="003E2B54" w:rsidRDefault="00284C1E">
      <w:pPr>
        <w:pStyle w:val="FirstParagraph"/>
      </w:pPr>
      <w:r>
        <w:t xml:space="preserve">Vous vous questionnez sur la manière de s’informer efficacement sur les carrières et le marché du travail? </w:t>
      </w:r>
      <w:hyperlink r:id="rId467">
        <w:r>
          <w:rPr>
            <w:rStyle w:val="Hyperlink"/>
          </w:rPr>
          <w:t>Consultez notre guide</w:t>
        </w:r>
      </w:hyperlink>
      <w:r>
        <w:t>.</w:t>
      </w:r>
    </w:p>
    <w:p w14:paraId="77AEADD2" w14:textId="77777777" w:rsidR="003E2B54" w:rsidRDefault="00284C1E">
      <w:pPr>
        <w:pStyle w:val="BodyText"/>
      </w:pPr>
      <w:r>
        <w:br/>
      </w:r>
      <w:r>
        <w:rPr>
          <w:b/>
          <w:bCs/>
        </w:rPr>
        <w:t>Étudiants du baccalauréat (B.A.A.)</w:t>
      </w:r>
    </w:p>
    <w:p w14:paraId="034F529F" w14:textId="77777777" w:rsidR="003E2B54" w:rsidRDefault="00284C1E">
      <w:pPr>
        <w:pStyle w:val="BodyText"/>
      </w:pPr>
      <w:hyperlink r:id="rId468">
        <w:r>
          <w:rPr>
            <w:rStyle w:val="Hyperlink"/>
          </w:rPr>
          <w:t>Choisir sa spécialisation au B.A.A.</w:t>
        </w:r>
      </w:hyperlink>
    </w:p>
    <w:p w14:paraId="15213EA8" w14:textId="77777777" w:rsidR="003E2B54" w:rsidRDefault="00284C1E">
      <w:pPr>
        <w:pStyle w:val="Heading2"/>
      </w:pPr>
      <w:bookmarkStart w:id="392" w:name="connectez-vous-8"/>
      <w:bookmarkEnd w:id="391"/>
      <w:r>
        <w:t>Connectez-vous</w:t>
      </w:r>
    </w:p>
    <w:p w14:paraId="376D82E8" w14:textId="77777777" w:rsidR="003E2B54" w:rsidRDefault="00284C1E">
      <w:pPr>
        <w:pStyle w:val="FirstParagraph"/>
      </w:pPr>
      <w:r>
        <w:t>Allez au-devant des membres de la communauté qui sauront vous informer sur ces carrières. Rejoignez leurs réseaux, visitez leurs pages web et échangez avec eux.</w:t>
      </w:r>
    </w:p>
    <w:bookmarkStart w:id="393" w:name="br-145378"/>
    <w:bookmarkStart w:id="394" w:name="gi-146086"/>
    <w:bookmarkEnd w:id="392"/>
    <w:p w14:paraId="7F43E0E2" w14:textId="77777777" w:rsidR="003E2B54" w:rsidRDefault="00284C1E">
      <w:pPr>
        <w:pStyle w:val="BodyText"/>
      </w:pPr>
      <w:r>
        <w:fldChar w:fldCharType="begin"/>
      </w:r>
      <w:r>
        <w:instrText>HYPERLINK \l "explo-145378-717742" \h</w:instrText>
      </w:r>
      <w:r>
        <w:fldChar w:fldCharType="separate"/>
      </w:r>
      <w:r>
        <w:fldChar w:fldCharType="end"/>
      </w:r>
    </w:p>
    <w:p w14:paraId="6A173FCD" w14:textId="77777777" w:rsidR="003E2B54" w:rsidRDefault="00284C1E">
      <w:pPr>
        <w:pStyle w:val="BodyText"/>
      </w:pPr>
      <w:r>
        <w:t>+</w:t>
      </w:r>
    </w:p>
    <w:p w14:paraId="18F78580" w14:textId="77777777" w:rsidR="003E2B54" w:rsidRDefault="00284C1E">
      <w:pPr>
        <w:pStyle w:val="Heading3"/>
      </w:pPr>
      <w:bookmarkStart w:id="395" w:name="diplômés-de-hec-montréal-8"/>
      <w:r>
        <w:lastRenderedPageBreak/>
        <w:t>Diplômés de HEC Montréal</w:t>
      </w:r>
    </w:p>
    <w:bookmarkStart w:id="396" w:name="explo-145378-717742"/>
    <w:bookmarkEnd w:id="395"/>
    <w:p w14:paraId="6AC933CC" w14:textId="77777777" w:rsidR="003E2B54" w:rsidRDefault="00284C1E">
      <w:pPr>
        <w:pStyle w:val="Compact"/>
        <w:numPr>
          <w:ilvl w:val="0"/>
          <w:numId w:val="145"/>
        </w:numPr>
      </w:pPr>
      <w:r>
        <w:fldChar w:fldCharType="begin"/>
      </w:r>
      <w:r>
        <w:instrText>HYPERLINK "https://www.linkedin.com/school/hec-montréal/people/?keywords=logistique%2Cgestion%20des%20op%C3%A9rations&amp;viewAsMember=true" \h</w:instrText>
      </w:r>
      <w:r>
        <w:fldChar w:fldCharType="separate"/>
      </w:r>
      <w:r>
        <w:rPr>
          <w:rStyle w:val="Hyperlink"/>
        </w:rPr>
        <w:t>Leurs profils sur LinkedIn</w:t>
      </w:r>
      <w:r>
        <w:fldChar w:fldCharType="end"/>
      </w:r>
      <w:r>
        <w:t>. Utilisez les mots-clés pertinents pour affiner votre recherche.</w:t>
      </w:r>
    </w:p>
    <w:p w14:paraId="43D51112" w14:textId="77777777" w:rsidR="003E2B54" w:rsidRDefault="00284C1E">
      <w:pPr>
        <w:pStyle w:val="Compact"/>
        <w:numPr>
          <w:ilvl w:val="0"/>
          <w:numId w:val="145"/>
        </w:numPr>
      </w:pPr>
      <w:hyperlink r:id="rId469">
        <w:r>
          <w:rPr>
            <w:rStyle w:val="Hyperlink"/>
          </w:rPr>
          <w:t>Activités réservées aux personnes diplômées</w:t>
        </w:r>
      </w:hyperlink>
    </w:p>
    <w:bookmarkStart w:id="397" w:name="br-145375"/>
    <w:bookmarkEnd w:id="396"/>
    <w:bookmarkEnd w:id="393"/>
    <w:p w14:paraId="5FFCB209" w14:textId="77777777" w:rsidR="003E2B54" w:rsidRDefault="00284C1E">
      <w:pPr>
        <w:pStyle w:val="FirstParagraph"/>
      </w:pPr>
      <w:r>
        <w:fldChar w:fldCharType="begin"/>
      </w:r>
      <w:r>
        <w:instrText>HYPERLINK \l "explo-145375-785889" \h</w:instrText>
      </w:r>
      <w:r>
        <w:fldChar w:fldCharType="separate"/>
      </w:r>
      <w:r>
        <w:fldChar w:fldCharType="end"/>
      </w:r>
    </w:p>
    <w:p w14:paraId="7C46DC95" w14:textId="77777777" w:rsidR="003E2B54" w:rsidRDefault="00284C1E">
      <w:pPr>
        <w:pStyle w:val="BodyText"/>
      </w:pPr>
      <w:r>
        <w:t>+</w:t>
      </w:r>
    </w:p>
    <w:p w14:paraId="45892DC0" w14:textId="77777777" w:rsidR="003E2B54" w:rsidRDefault="00284C1E">
      <w:pPr>
        <w:pStyle w:val="Heading3"/>
      </w:pPr>
      <w:bookmarkStart w:id="398" w:name="professionnels-8"/>
      <w:r>
        <w:t>Professionnels</w:t>
      </w:r>
    </w:p>
    <w:bookmarkStart w:id="399" w:name="explo-145375-785889"/>
    <w:bookmarkEnd w:id="398"/>
    <w:p w14:paraId="3AACEEB3" w14:textId="77777777" w:rsidR="003E2B54" w:rsidRDefault="00284C1E">
      <w:pPr>
        <w:pStyle w:val="Compact"/>
        <w:numPr>
          <w:ilvl w:val="0"/>
          <w:numId w:val="146"/>
        </w:numPr>
      </w:pPr>
      <w:r>
        <w:fldChar w:fldCharType="begin"/>
      </w:r>
      <w:r>
        <w:instrText>HYPERLINK "https://www.linkedin.com/search/results/people/?keywords=gestion%20op%C3%A9rations%20logistique&amp;origin=GLOBAL_SEARCH_HEADER" \h</w:instrText>
      </w:r>
      <w:r>
        <w:fldChar w:fldCharType="separate"/>
      </w:r>
      <w:r>
        <w:rPr>
          <w:rStyle w:val="Hyperlink"/>
        </w:rPr>
        <w:t>Leurs profils sur LinkedIn</w:t>
      </w:r>
      <w:r>
        <w:fldChar w:fldCharType="end"/>
      </w:r>
      <w:r>
        <w:t>. Utilisez les mots-clés pertinents pour affiner votre recherche.</w:t>
      </w:r>
    </w:p>
    <w:p w14:paraId="174E1B9A" w14:textId="77777777" w:rsidR="003E2B54" w:rsidRDefault="00284C1E">
      <w:pPr>
        <w:pStyle w:val="Compact"/>
        <w:numPr>
          <w:ilvl w:val="0"/>
          <w:numId w:val="146"/>
        </w:numPr>
      </w:pPr>
      <w:r>
        <w:t>Événements de réseautage : </w:t>
      </w:r>
      <w:hyperlink r:id="rId470">
        <w:r>
          <w:rPr>
            <w:rStyle w:val="Hyperlink"/>
          </w:rPr>
          <w:t>Consultez le calendrier sur le portail Ma Carrière</w:t>
        </w:r>
      </w:hyperlink>
    </w:p>
    <w:bookmarkStart w:id="400" w:name="br-145377"/>
    <w:bookmarkEnd w:id="399"/>
    <w:bookmarkEnd w:id="397"/>
    <w:p w14:paraId="2A859CDE" w14:textId="77777777" w:rsidR="003E2B54" w:rsidRDefault="00284C1E">
      <w:pPr>
        <w:pStyle w:val="FirstParagraph"/>
      </w:pPr>
      <w:r>
        <w:fldChar w:fldCharType="begin"/>
      </w:r>
      <w:r>
        <w:instrText>HYPERLINK \l "explo-145377-149659" \h</w:instrText>
      </w:r>
      <w:r>
        <w:fldChar w:fldCharType="separate"/>
      </w:r>
      <w:r>
        <w:fldChar w:fldCharType="end"/>
      </w:r>
    </w:p>
    <w:p w14:paraId="62DFB3C8" w14:textId="77777777" w:rsidR="003E2B54" w:rsidRDefault="00284C1E">
      <w:pPr>
        <w:pStyle w:val="BodyText"/>
      </w:pPr>
      <w:r>
        <w:t>+</w:t>
      </w:r>
    </w:p>
    <w:p w14:paraId="3B00F645" w14:textId="77777777" w:rsidR="003E2B54" w:rsidRDefault="00284C1E">
      <w:pPr>
        <w:pStyle w:val="Heading3"/>
      </w:pPr>
      <w:bookmarkStart w:id="401" w:name="associations-et-regroupements-6"/>
      <w:r>
        <w:t>Associations et regroupements</w:t>
      </w:r>
    </w:p>
    <w:bookmarkStart w:id="402" w:name="explo-145377-149659"/>
    <w:bookmarkEnd w:id="401"/>
    <w:p w14:paraId="2EF47D26" w14:textId="77777777" w:rsidR="003E2B54" w:rsidRDefault="00284C1E">
      <w:pPr>
        <w:pStyle w:val="Compact"/>
        <w:numPr>
          <w:ilvl w:val="0"/>
          <w:numId w:val="147"/>
        </w:numPr>
      </w:pPr>
      <w:r>
        <w:fldChar w:fldCharType="begin"/>
      </w:r>
      <w:r>
        <w:instrText>HYPERLINK "http://scma.com/fr/" \h</w:instrText>
      </w:r>
      <w:r>
        <w:fldChar w:fldCharType="separate"/>
      </w:r>
      <w:r>
        <w:rPr>
          <w:rStyle w:val="Hyperlink"/>
        </w:rPr>
        <w:t>Association de la gestion de la chaîne d'approvisionnement (AGCA)</w:t>
      </w:r>
      <w:r>
        <w:fldChar w:fldCharType="end"/>
      </w:r>
    </w:p>
    <w:p w14:paraId="7471EA9A" w14:textId="77777777" w:rsidR="003E2B54" w:rsidRDefault="00284C1E">
      <w:pPr>
        <w:pStyle w:val="Compact"/>
        <w:numPr>
          <w:ilvl w:val="0"/>
          <w:numId w:val="147"/>
        </w:numPr>
      </w:pPr>
      <w:hyperlink r:id="rId471">
        <w:r>
          <w:rPr>
            <w:rStyle w:val="Hyperlink"/>
          </w:rPr>
          <w:t>APICS – Montréal</w:t>
        </w:r>
      </w:hyperlink>
    </w:p>
    <w:p w14:paraId="514200F1" w14:textId="77777777" w:rsidR="003E2B54" w:rsidRDefault="00284C1E">
      <w:pPr>
        <w:pStyle w:val="Compact"/>
        <w:numPr>
          <w:ilvl w:val="0"/>
          <w:numId w:val="147"/>
        </w:numPr>
      </w:pPr>
      <w:hyperlink r:id="rId472">
        <w:r>
          <w:rPr>
            <w:rStyle w:val="Hyperlink"/>
          </w:rPr>
          <w:t>Carrefour logistique – HEC Montréal</w:t>
        </w:r>
      </w:hyperlink>
    </w:p>
    <w:p w14:paraId="6C2B0613" w14:textId="77777777" w:rsidR="003E2B54" w:rsidRDefault="00284C1E">
      <w:pPr>
        <w:pStyle w:val="Compact"/>
        <w:numPr>
          <w:ilvl w:val="0"/>
          <w:numId w:val="147"/>
        </w:numPr>
      </w:pPr>
      <w:hyperlink r:id="rId473">
        <w:r>
          <w:rPr>
            <w:rStyle w:val="Hyperlink"/>
          </w:rPr>
          <w:t>Mouvement québécois de la qualité</w:t>
        </w:r>
      </w:hyperlink>
    </w:p>
    <w:p w14:paraId="4994EFA7" w14:textId="77777777" w:rsidR="003E2B54" w:rsidRDefault="00284C1E">
      <w:pPr>
        <w:pStyle w:val="Compact"/>
        <w:numPr>
          <w:ilvl w:val="0"/>
          <w:numId w:val="147"/>
        </w:numPr>
      </w:pPr>
      <w:hyperlink r:id="rId474">
        <w:r>
          <w:rPr>
            <w:rStyle w:val="Hyperlink"/>
          </w:rPr>
          <w:t>Process Excellence Network</w:t>
        </w:r>
      </w:hyperlink>
    </w:p>
    <w:p w14:paraId="71BAB11B" w14:textId="77777777" w:rsidR="003E2B54" w:rsidRDefault="00284C1E">
      <w:pPr>
        <w:pStyle w:val="Compact"/>
        <w:numPr>
          <w:ilvl w:val="0"/>
          <w:numId w:val="147"/>
        </w:numPr>
      </w:pPr>
      <w:hyperlink r:id="rId475">
        <w:r>
          <w:rPr>
            <w:rStyle w:val="Hyperlink"/>
          </w:rPr>
          <w:t>Société canadienne pour la qualité</w:t>
        </w:r>
      </w:hyperlink>
    </w:p>
    <w:bookmarkStart w:id="403" w:name="br-145363"/>
    <w:bookmarkEnd w:id="402"/>
    <w:bookmarkEnd w:id="400"/>
    <w:p w14:paraId="2229580A" w14:textId="77777777" w:rsidR="003E2B54" w:rsidRDefault="00284C1E">
      <w:pPr>
        <w:pStyle w:val="FirstParagraph"/>
      </w:pPr>
      <w:r>
        <w:fldChar w:fldCharType="begin"/>
      </w:r>
      <w:r>
        <w:instrText>HYPERLINK \l "explo-145363-884568" \h</w:instrText>
      </w:r>
      <w:r>
        <w:fldChar w:fldCharType="separate"/>
      </w:r>
      <w:r>
        <w:fldChar w:fldCharType="end"/>
      </w:r>
    </w:p>
    <w:p w14:paraId="27233B98" w14:textId="77777777" w:rsidR="003E2B54" w:rsidRDefault="00284C1E">
      <w:pPr>
        <w:pStyle w:val="BodyText"/>
      </w:pPr>
      <w:r>
        <w:t>+</w:t>
      </w:r>
    </w:p>
    <w:p w14:paraId="0DB20665" w14:textId="77777777" w:rsidR="003E2B54" w:rsidRDefault="00284C1E">
      <w:pPr>
        <w:pStyle w:val="Heading3"/>
      </w:pPr>
      <w:bookmarkStart w:id="404" w:name="professeurs-8"/>
      <w:r>
        <w:t>Professeurs</w:t>
      </w:r>
    </w:p>
    <w:bookmarkStart w:id="405" w:name="explo-145363-884568"/>
    <w:bookmarkEnd w:id="404"/>
    <w:p w14:paraId="01AC11CF" w14:textId="77777777" w:rsidR="003E2B54" w:rsidRDefault="00284C1E">
      <w:pPr>
        <w:pStyle w:val="Compact"/>
        <w:numPr>
          <w:ilvl w:val="0"/>
          <w:numId w:val="148"/>
        </w:numPr>
      </w:pPr>
      <w:r>
        <w:fldChar w:fldCharType="begin"/>
      </w:r>
      <w:r>
        <w:instrText>HYPERLINK "https://www.hec.ca/gol/profs.html" \h</w:instrText>
      </w:r>
      <w:r>
        <w:fldChar w:fldCharType="separate"/>
      </w:r>
      <w:r>
        <w:rPr>
          <w:rStyle w:val="Hyperlink"/>
        </w:rPr>
        <w:t>Corps professoral en gestion des opérations et de la logistique</w:t>
      </w:r>
      <w:r>
        <w:fldChar w:fldCharType="end"/>
      </w:r>
    </w:p>
    <w:p w14:paraId="4133DFC2" w14:textId="77777777" w:rsidR="003E2B54" w:rsidRDefault="00284C1E">
      <w:pPr>
        <w:pStyle w:val="Compact"/>
        <w:numPr>
          <w:ilvl w:val="0"/>
          <w:numId w:val="148"/>
        </w:numPr>
      </w:pPr>
      <w:hyperlink r:id="rId476">
        <w:r>
          <w:rPr>
            <w:rStyle w:val="Hyperlink"/>
          </w:rPr>
          <w:t>Département de gestion des opérations et de la logistique</w:t>
        </w:r>
      </w:hyperlink>
    </w:p>
    <w:bookmarkStart w:id="406" w:name="br-145369"/>
    <w:bookmarkEnd w:id="405"/>
    <w:bookmarkEnd w:id="403"/>
    <w:p w14:paraId="7E1BD9BC" w14:textId="77777777" w:rsidR="003E2B54" w:rsidRDefault="00284C1E">
      <w:pPr>
        <w:pStyle w:val="FirstParagraph"/>
      </w:pPr>
      <w:r>
        <w:fldChar w:fldCharType="begin"/>
      </w:r>
      <w:r>
        <w:instrText>HYPERLINK \l "explo-145369-463010" \h</w:instrText>
      </w:r>
      <w:r>
        <w:fldChar w:fldCharType="separate"/>
      </w:r>
      <w:r>
        <w:fldChar w:fldCharType="end"/>
      </w:r>
    </w:p>
    <w:p w14:paraId="0D7D045A" w14:textId="77777777" w:rsidR="003E2B54" w:rsidRDefault="00284C1E">
      <w:pPr>
        <w:pStyle w:val="BodyText"/>
      </w:pPr>
      <w:r>
        <w:t>+</w:t>
      </w:r>
    </w:p>
    <w:p w14:paraId="101C9856" w14:textId="77777777" w:rsidR="003E2B54" w:rsidRDefault="00284C1E">
      <w:pPr>
        <w:pStyle w:val="Heading3"/>
      </w:pPr>
      <w:bookmarkStart w:id="407" w:name="étudiants-impliqués-7"/>
      <w:r>
        <w:t>Étudiants impliqués</w:t>
      </w:r>
    </w:p>
    <w:bookmarkStart w:id="408" w:name="explo-145369-463010"/>
    <w:bookmarkEnd w:id="407"/>
    <w:p w14:paraId="340CD217" w14:textId="77777777" w:rsidR="003E2B54" w:rsidRDefault="00284C1E">
      <w:pPr>
        <w:pStyle w:val="Compact"/>
        <w:numPr>
          <w:ilvl w:val="0"/>
          <w:numId w:val="149"/>
        </w:numPr>
      </w:pPr>
      <w:r>
        <w:fldChar w:fldCharType="begin"/>
      </w:r>
      <w:r>
        <w:instrText>HYPERLINK "https://www.facebook.com/comitegolhec/" \h</w:instrText>
      </w:r>
      <w:r>
        <w:fldChar w:fldCharType="separate"/>
      </w:r>
      <w:r>
        <w:rPr>
          <w:rStyle w:val="Hyperlink"/>
        </w:rPr>
        <w:t>Comité GOL</w:t>
      </w:r>
      <w:r>
        <w:fldChar w:fldCharType="end"/>
      </w:r>
    </w:p>
    <w:bookmarkStart w:id="409" w:name="br-146084"/>
    <w:bookmarkEnd w:id="408"/>
    <w:bookmarkEnd w:id="406"/>
    <w:p w14:paraId="6AE494B2" w14:textId="77777777" w:rsidR="003E2B54" w:rsidRDefault="00284C1E">
      <w:pPr>
        <w:pStyle w:val="FirstParagraph"/>
      </w:pPr>
      <w:r>
        <w:fldChar w:fldCharType="begin"/>
      </w:r>
      <w:r>
        <w:instrText>HYPERLINK \l "explo-146084-654165" \h</w:instrText>
      </w:r>
      <w:r>
        <w:fldChar w:fldCharType="separate"/>
      </w:r>
      <w:r>
        <w:fldChar w:fldCharType="end"/>
      </w:r>
    </w:p>
    <w:p w14:paraId="5E29506C" w14:textId="77777777" w:rsidR="003E2B54" w:rsidRDefault="00284C1E">
      <w:pPr>
        <w:pStyle w:val="BodyText"/>
      </w:pPr>
      <w:r>
        <w:t>+</w:t>
      </w:r>
    </w:p>
    <w:p w14:paraId="71FF1E77" w14:textId="77777777" w:rsidR="003E2B54" w:rsidRDefault="00284C1E">
      <w:pPr>
        <w:pStyle w:val="Heading3"/>
      </w:pPr>
      <w:bookmarkStart w:id="410" w:name="groupes-dinformation-et-déchanges-8"/>
      <w:r>
        <w:lastRenderedPageBreak/>
        <w:t>Groupes d'information et d'échanges</w:t>
      </w:r>
    </w:p>
    <w:bookmarkStart w:id="411" w:name="explo-146084-654165"/>
    <w:bookmarkEnd w:id="410"/>
    <w:p w14:paraId="6340B643" w14:textId="77777777" w:rsidR="003E2B54" w:rsidRDefault="00284C1E">
      <w:pPr>
        <w:pStyle w:val="Compact"/>
        <w:numPr>
          <w:ilvl w:val="0"/>
          <w:numId w:val="150"/>
        </w:numPr>
      </w:pPr>
      <w:r>
        <w:fldChar w:fldCharType="begin"/>
      </w:r>
      <w:r>
        <w:instrText>HYPERLINK "https://www.linkedin.com/groups/142598/profile" \h</w:instrText>
      </w:r>
      <w:r>
        <w:fldChar w:fldCharType="separate"/>
      </w:r>
      <w:r>
        <w:rPr>
          <w:rStyle w:val="Hyperlink"/>
        </w:rPr>
        <w:t>APICS – Chapitre de Montréal</w:t>
      </w:r>
      <w:r>
        <w:fldChar w:fldCharType="end"/>
      </w:r>
    </w:p>
    <w:p w14:paraId="449D0C12" w14:textId="77777777" w:rsidR="003E2B54" w:rsidRDefault="00284C1E">
      <w:pPr>
        <w:pStyle w:val="Compact"/>
        <w:numPr>
          <w:ilvl w:val="0"/>
          <w:numId w:val="150"/>
        </w:numPr>
      </w:pPr>
      <w:hyperlink r:id="rId477">
        <w:r>
          <w:rPr>
            <w:rStyle w:val="Hyperlink"/>
          </w:rPr>
          <w:t>Continuous Improvement, Six Sigma and Lean Group</w:t>
        </w:r>
      </w:hyperlink>
    </w:p>
    <w:p w14:paraId="57E4DF50" w14:textId="77777777" w:rsidR="003E2B54" w:rsidRDefault="00284C1E">
      <w:pPr>
        <w:pStyle w:val="Compact"/>
        <w:numPr>
          <w:ilvl w:val="0"/>
          <w:numId w:val="150"/>
        </w:numPr>
      </w:pPr>
      <w:hyperlink r:id="rId478">
        <w:r>
          <w:rPr>
            <w:rStyle w:val="Hyperlink"/>
          </w:rPr>
          <w:t>Logistics and Supply Chain Professionals</w:t>
        </w:r>
      </w:hyperlink>
    </w:p>
    <w:p w14:paraId="0257D290" w14:textId="77777777" w:rsidR="003E2B54" w:rsidRDefault="00284C1E">
      <w:pPr>
        <w:pStyle w:val="Compact"/>
        <w:numPr>
          <w:ilvl w:val="0"/>
          <w:numId w:val="150"/>
        </w:numPr>
      </w:pPr>
      <w:hyperlink r:id="rId479">
        <w:r>
          <w:rPr>
            <w:rStyle w:val="Hyperlink"/>
          </w:rPr>
          <w:t>Quebec Supply Chain and Logistics</w:t>
        </w:r>
      </w:hyperlink>
      <w:r>
        <w:br/>
        <w:t> </w:t>
      </w:r>
    </w:p>
    <w:bookmarkStart w:id="412" w:name="br-146085"/>
    <w:bookmarkEnd w:id="411"/>
    <w:bookmarkEnd w:id="409"/>
    <w:p w14:paraId="7E359143" w14:textId="77777777" w:rsidR="003E2B54" w:rsidRDefault="00284C1E">
      <w:pPr>
        <w:pStyle w:val="FirstParagraph"/>
      </w:pPr>
      <w:r>
        <w:fldChar w:fldCharType="begin"/>
      </w:r>
      <w:r>
        <w:instrText>HYPERLINK \l "explo-146085-950081" \h</w:instrText>
      </w:r>
      <w:r>
        <w:fldChar w:fldCharType="separate"/>
      </w:r>
      <w:r>
        <w:fldChar w:fldCharType="end"/>
      </w:r>
    </w:p>
    <w:p w14:paraId="6812A4F6" w14:textId="77777777" w:rsidR="003E2B54" w:rsidRDefault="00284C1E">
      <w:pPr>
        <w:pStyle w:val="BodyText"/>
      </w:pPr>
      <w:r>
        <w:t>+</w:t>
      </w:r>
    </w:p>
    <w:p w14:paraId="2E4F583F" w14:textId="77777777" w:rsidR="003E2B54" w:rsidRDefault="00284C1E">
      <w:pPr>
        <w:pStyle w:val="Heading3"/>
      </w:pPr>
      <w:bookmarkStart w:id="413" w:name="autres-ressources-8"/>
      <w:r>
        <w:t>Autres ressources</w:t>
      </w:r>
    </w:p>
    <w:bookmarkStart w:id="414" w:name="explo-146085-950081"/>
    <w:bookmarkEnd w:id="413"/>
    <w:p w14:paraId="34F92B6D" w14:textId="77777777" w:rsidR="003E2B54" w:rsidRDefault="00284C1E">
      <w:pPr>
        <w:pStyle w:val="Compact"/>
        <w:numPr>
          <w:ilvl w:val="0"/>
          <w:numId w:val="151"/>
        </w:numPr>
      </w:pPr>
      <w:r>
        <w:fldChar w:fldCharType="begin"/>
      </w:r>
      <w:r>
        <w:instrText>HYPERLINK "http://www.cargo-montreal.ca/fr/" \h</w:instrText>
      </w:r>
      <w:r>
        <w:fldChar w:fldCharType="separate"/>
      </w:r>
      <w:r>
        <w:rPr>
          <w:rStyle w:val="Hyperlink"/>
        </w:rPr>
        <w:t>Grappe métropolitaine de logistique et de transport de Montréal (Cargo M)</w:t>
      </w:r>
      <w:r>
        <w:fldChar w:fldCharType="end"/>
      </w:r>
    </w:p>
    <w:p w14:paraId="5603B376" w14:textId="77777777" w:rsidR="003E2B54" w:rsidRDefault="00284C1E">
      <w:pPr>
        <w:pStyle w:val="Heading3"/>
      </w:pPr>
      <w:bookmarkStart w:id="415" w:name="plus-sur-les-carrières-en-gestion-8"/>
      <w:r>
        <w:t>Plus sur les carrières en gestion?</w:t>
      </w:r>
    </w:p>
    <w:p w14:paraId="67089EEA" w14:textId="77777777" w:rsidR="003E2B54" w:rsidRDefault="00284C1E">
      <w:pPr>
        <w:pStyle w:val="FirstParagraph"/>
      </w:pPr>
      <w:r>
        <w:t xml:space="preserve">Consultez le guide CareerLeader (Accès par la section « Ressources / Carrières en gestion » du portail </w:t>
      </w:r>
      <w:hyperlink r:id="rId480">
        <w:r>
          <w:rPr>
            <w:rStyle w:val="Hyperlink"/>
          </w:rPr>
          <w:t>Ma Carrière</w:t>
        </w:r>
      </w:hyperlink>
      <w:r>
        <w:t>)</w:t>
      </w:r>
    </w:p>
    <w:bookmarkEnd w:id="415"/>
    <w:p w14:paraId="50C56A2C" w14:textId="77777777" w:rsidR="003E2B54" w:rsidRDefault="00284C1E">
      <w:pPr>
        <w:pStyle w:val="BodyText"/>
      </w:pPr>
      <w:r>
        <w:br/>
        <w:t> </w:t>
      </w:r>
    </w:p>
    <w:p w14:paraId="4086FACB" w14:textId="77777777" w:rsidR="003E2B54" w:rsidRDefault="00284C1E">
      <w:pPr>
        <w:pStyle w:val="Heading5"/>
      </w:pPr>
      <w:bookmarkStart w:id="416" w:name="X7ce2f17a1550ad358b001e5c3a9ec0684d91fba"/>
      <w:bookmarkEnd w:id="414"/>
      <w:bookmarkEnd w:id="412"/>
      <w:bookmarkEnd w:id="394"/>
      <w:r>
        <w:rPr>
          <w:b/>
          <w:bCs/>
        </w:rPr>
        <w:t>S'INFORMER AUPRÈS D'UNE COMMUNAUTÉ ACCESSIBLE</w:t>
      </w:r>
    </w:p>
    <w:p w14:paraId="15500B4D" w14:textId="77777777" w:rsidR="003E2B54" w:rsidRDefault="00284C1E">
      <w:pPr>
        <w:pStyle w:val="FirstParagraph"/>
      </w:pPr>
      <w:r>
        <w:t>Rien ne vaut un échange avec un professionnel pour en apprendre plus sur les réalités d'un domaine de la gestion. Lancez-vous!</w:t>
      </w:r>
    </w:p>
    <w:p w14:paraId="3ACE3C60" w14:textId="7E9B947F" w:rsidR="003E2B54" w:rsidRDefault="00284C1E">
      <w:pPr>
        <w:pStyle w:val="BodyText"/>
      </w:pPr>
      <w:hyperlink r:id="rId481">
        <w:r>
          <w:rPr>
            <w:rStyle w:val="Hyperlink"/>
          </w:rPr>
          <w:t>Apprenez à bien utiliser LinkedIn</w:t>
        </w:r>
      </w:hyperlink>
    </w:p>
    <w:p w14:paraId="14EEF995" w14:textId="27EBB4F5" w:rsidR="003E2B54" w:rsidRDefault="00284C1E">
      <w:pPr>
        <w:pStyle w:val="BodyText"/>
      </w:pPr>
      <w:hyperlink r:id="rId482">
        <w:r>
          <w:rPr>
            <w:rStyle w:val="Hyperlink"/>
          </w:rPr>
          <w:t>S'informer auprès des professionnels</w:t>
        </w:r>
      </w:hyperlink>
    </w:p>
    <w:p w14:paraId="2EE98047" w14:textId="0E2E2211" w:rsidR="003E2B54" w:rsidRDefault="00284C1E">
      <w:pPr>
        <w:pStyle w:val="BodyText"/>
      </w:pPr>
      <w:r>
        <w:t xml:space="preserve">Vous êtes en recherche d’emploi? </w:t>
      </w:r>
      <w:hyperlink r:id="rId483">
        <w:r>
          <w:rPr>
            <w:rStyle w:val="Hyperlink"/>
          </w:rPr>
          <w:t>Ciblez les entreprises et faites-vous connaître</w:t>
        </w:r>
      </w:hyperlink>
      <w:r>
        <w:t>.</w:t>
      </w:r>
    </w:p>
    <w:bookmarkEnd w:id="416"/>
    <w:p w14:paraId="4EEAF1A5" w14:textId="77777777" w:rsidR="003E2B54" w:rsidRDefault="00284C1E">
      <w:pPr>
        <w:pStyle w:val="BodyText"/>
      </w:pPr>
      <w:r>
        <w:rPr>
          <w:i/>
          <w:iCs/>
        </w:rPr>
        <w:t>HEC Montréal ne peut pas garantir l’exactitude des informations échangées sur des comptes autres que ses comptes officiels.</w:t>
      </w:r>
    </w:p>
    <w:p w14:paraId="26451638" w14:textId="77777777" w:rsidR="003E2B54" w:rsidRDefault="00284C1E">
      <w:pPr>
        <w:pStyle w:val="Heading2"/>
      </w:pPr>
      <w:bookmarkStart w:id="417" w:name="se-former-8"/>
      <w:bookmarkStart w:id="418" w:name="br-145362"/>
      <w:r>
        <w:t>Se former</w:t>
      </w:r>
    </w:p>
    <w:p w14:paraId="43721C90" w14:textId="77777777" w:rsidR="003E2B54" w:rsidRDefault="00284C1E">
      <w:pPr>
        <w:pStyle w:val="Heading3"/>
      </w:pPr>
      <w:bookmarkStart w:id="419" w:name="programmes-détudes-8"/>
      <w:bookmarkStart w:id="420" w:name="br-145364"/>
      <w:bookmarkStart w:id="421" w:name="ro-145371"/>
      <w:bookmarkEnd w:id="417"/>
      <w:bookmarkEnd w:id="418"/>
      <w:r>
        <w:t>Programmes d'études</w:t>
      </w:r>
    </w:p>
    <w:p w14:paraId="0BBE9F53" w14:textId="77777777" w:rsidR="003E2B54" w:rsidRDefault="00284C1E">
      <w:pPr>
        <w:pStyle w:val="FirstParagraph"/>
      </w:pPr>
      <w:r>
        <w:t>HEC Montréal offre une large gamme de formations en gestion des opérations et de la logistique du 1</w:t>
      </w:r>
      <w:r>
        <w:rPr>
          <w:vertAlign w:val="superscript"/>
        </w:rPr>
        <w:t>er</w:t>
      </w:r>
      <w:r>
        <w:t xml:space="preserve"> au 3</w:t>
      </w:r>
      <w:r>
        <w:rPr>
          <w:vertAlign w:val="superscript"/>
        </w:rPr>
        <w:t>e</w:t>
      </w:r>
      <w:r>
        <w:t xml:space="preserve"> cycle : baccalauréats, certificats, microprogrammes, D.E.S.S., maîtrises et doctorat.</w:t>
      </w:r>
    </w:p>
    <w:bookmarkStart w:id="422" w:name="br-145385"/>
    <w:p w14:paraId="2AF2F2EB" w14:textId="77777777" w:rsidR="003E2B54" w:rsidRDefault="00284C1E">
      <w:pPr>
        <w:pStyle w:val="BodyText"/>
      </w:pPr>
      <w:r>
        <w:fldChar w:fldCharType="begin"/>
      </w:r>
      <w:r>
        <w:instrText>HYPERLINK "http://www.hec.ca/programmes/trouver-programme-etudes.html?pfdometude=LOO" \h</w:instrText>
      </w:r>
      <w:r>
        <w:fldChar w:fldCharType="separate"/>
      </w:r>
      <w:r>
        <w:rPr>
          <w:rStyle w:val="Hyperlink"/>
        </w:rPr>
        <w:t>Découvrez nos programmes</w:t>
      </w:r>
      <w:r>
        <w:fldChar w:fldCharType="end"/>
      </w:r>
    </w:p>
    <w:p w14:paraId="455DEAF3" w14:textId="77777777" w:rsidR="003E2B54" w:rsidRDefault="00284C1E">
      <w:pPr>
        <w:pStyle w:val="Heading3"/>
      </w:pPr>
      <w:bookmarkStart w:id="423" w:name="formation-continue-8"/>
      <w:bookmarkStart w:id="424" w:name="br-145386"/>
      <w:bookmarkEnd w:id="422"/>
      <w:bookmarkEnd w:id="419"/>
      <w:bookmarkEnd w:id="420"/>
      <w:r>
        <w:lastRenderedPageBreak/>
        <w:t>Formation continue</w:t>
      </w:r>
    </w:p>
    <w:p w14:paraId="3F0B545A" w14:textId="77777777" w:rsidR="003E2B54" w:rsidRDefault="00284C1E">
      <w:pPr>
        <w:pStyle w:val="FirstParagraph"/>
      </w:pPr>
      <w:r>
        <w:t>L'École des dirigeant(e)s HEC Montréal dispense plusieurs formations de courte durée en gestion des opérations et de la logistique.</w:t>
      </w:r>
      <w:r>
        <w:br/>
        <w:t> </w:t>
      </w:r>
    </w:p>
    <w:bookmarkStart w:id="425" w:name="br-145383"/>
    <w:p w14:paraId="30AFE600" w14:textId="77777777" w:rsidR="003E2B54" w:rsidRDefault="00284C1E">
      <w:pPr>
        <w:pStyle w:val="BodyText"/>
      </w:pPr>
      <w:r>
        <w:fldChar w:fldCharType="begin"/>
      </w:r>
      <w:r>
        <w:instrText>HYPERLINK "http://www.hec.ca/ecole-des-dirigeants/formations/index.html?cat=12" \h</w:instrText>
      </w:r>
      <w:r>
        <w:fldChar w:fldCharType="separate"/>
      </w:r>
      <w:r>
        <w:rPr>
          <w:rStyle w:val="Hyperlink"/>
        </w:rPr>
        <w:t>Découvrez nos formations</w:t>
      </w:r>
      <w:r>
        <w:fldChar w:fldCharType="end"/>
      </w:r>
    </w:p>
    <w:p w14:paraId="671757A7" w14:textId="77777777" w:rsidR="003E2B54" w:rsidRDefault="00284C1E">
      <w:pPr>
        <w:pStyle w:val="Heading2"/>
      </w:pPr>
      <w:bookmarkStart w:id="426" w:name="besoin-daide-8"/>
      <w:bookmarkEnd w:id="425"/>
      <w:bookmarkEnd w:id="423"/>
      <w:bookmarkEnd w:id="424"/>
      <w:bookmarkEnd w:id="421"/>
      <w:r>
        <w:t>Besoin d'aide?</w:t>
      </w:r>
    </w:p>
    <w:p w14:paraId="058A90B7" w14:textId="77777777" w:rsidR="003E2B54" w:rsidRDefault="00284C1E">
      <w:pPr>
        <w:pStyle w:val="FirstParagraph"/>
      </w:pPr>
      <w:r>
        <w:t>Le Service de gestion de carrière peut vous accompagner dans la définition et la réalisation de votre projet professionnel.</w:t>
      </w:r>
    </w:p>
    <w:bookmarkEnd w:id="426"/>
    <w:p w14:paraId="2FDE774D" w14:textId="13128EA5"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04938F01" w14:textId="77777777" w:rsidR="003E2B54" w:rsidRDefault="00284C1E">
      <w:r>
        <w:pict w14:anchorId="6B72A1FF">
          <v:rect id="_x0000_i1033" style="width:0;height:1.5pt" o:hralign="center" o:hrstd="t" o:hr="t"/>
        </w:pict>
      </w:r>
    </w:p>
    <w:p w14:paraId="2BE1DE86" w14:textId="77777777" w:rsidR="003E2B54" w:rsidRDefault="00284C1E">
      <w:pPr>
        <w:pStyle w:val="FirstParagraph"/>
      </w:pPr>
      <w:r>
        <w:t>.</w:t>
      </w:r>
    </w:p>
    <w:p w14:paraId="13228742" w14:textId="77777777" w:rsidR="003E2B54" w:rsidRDefault="00284C1E">
      <w:pPr>
        <w:pStyle w:val="Heading3"/>
      </w:pPr>
      <w:bookmarkStart w:id="427" w:name="pour-aller-plus-loin-8"/>
      <w:r>
        <w:t>Pour aller plus loin</w:t>
      </w:r>
    </w:p>
    <w:p w14:paraId="2EABBAE1" w14:textId="41FAF7DC" w:rsidR="003E2B54" w:rsidRDefault="00284C1E">
      <w:pPr>
        <w:pStyle w:val="FirstParagraph"/>
      </w:pPr>
      <w:hyperlink r:id="rId484">
        <w:r>
          <w:rPr>
            <w:rStyle w:val="Hyperlink"/>
          </w:rPr>
          <w:t>Explorer d'autres carrières en gestion</w:t>
        </w:r>
      </w:hyperlink>
    </w:p>
    <w:bookmarkEnd w:id="427"/>
    <w:bookmarkEnd w:id="376"/>
    <w:p w14:paraId="0D2D23A8" w14:textId="0E5322E7"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485">
        <w:r>
          <w:rPr>
            <w:rStyle w:val="Hyperlink"/>
          </w:rPr>
          <w:t>Soutien et ressources</w:t>
        </w:r>
      </w:hyperlink>
      <w:r>
        <w:t xml:space="preserve"> &gt; </w:t>
      </w:r>
      <w:hyperlink r:id="rId486">
        <w:r>
          <w:rPr>
            <w:rStyle w:val="Hyperlink"/>
          </w:rPr>
          <w:t>Gestion de carrière</w:t>
        </w:r>
      </w:hyperlink>
      <w:r>
        <w:t xml:space="preserve"> &gt; </w:t>
      </w:r>
      <w:hyperlink r:id="rId487">
        <w:r>
          <w:rPr>
            <w:rStyle w:val="Hyperlink"/>
          </w:rPr>
          <w:t>Carrières en gestion</w:t>
        </w:r>
      </w:hyperlink>
      <w:r>
        <w:t xml:space="preserve"> &gt; Gestion des ressources humaines</w:t>
      </w:r>
      <w:r>
        <w:br/>
      </w:r>
    </w:p>
    <w:p w14:paraId="17BD9650" w14:textId="77777777" w:rsidR="003E2B54" w:rsidRDefault="00284C1E">
      <w:pPr>
        <w:pStyle w:val="Heading1"/>
      </w:pPr>
      <w:bookmarkStart w:id="428" w:name="Xb96e72932470489b5e8fc92a0e79811b2b51543"/>
      <w:r>
        <w:t>Carrières en gestion des ressources humaines</w:t>
      </w:r>
    </w:p>
    <w:p w14:paraId="5F3C29F7" w14:textId="77777777" w:rsidR="003E2B54" w:rsidRDefault="00284C1E">
      <w:pPr>
        <w:pStyle w:val="FirstParagraph"/>
      </w:pPr>
      <w:hyperlink w:anchor="mn-Explo-Items"/>
    </w:p>
    <w:p w14:paraId="2222DDB2" w14:textId="77777777" w:rsidR="003E2B54" w:rsidRDefault="00284C1E">
      <w:pPr>
        <w:pStyle w:val="BodyText"/>
      </w:pPr>
      <w:r>
        <w:t>MENU</w:t>
      </w:r>
    </w:p>
    <w:p w14:paraId="2E9FBDE5" w14:textId="77777777" w:rsidR="003E2B54" w:rsidRDefault="003E2B54">
      <w:pPr>
        <w:pStyle w:val="BodyText"/>
      </w:pPr>
    </w:p>
    <w:p w14:paraId="4144D7ED" w14:textId="386554FD" w:rsidR="003E2B54" w:rsidRDefault="00284C1E">
      <w:pPr>
        <w:pStyle w:val="Compact"/>
        <w:numPr>
          <w:ilvl w:val="0"/>
          <w:numId w:val="152"/>
        </w:numPr>
      </w:pPr>
      <w:hyperlink r:id="rId488">
        <w:r>
          <w:rPr>
            <w:rStyle w:val="Hyperlink"/>
          </w:rPr>
          <w:t xml:space="preserve"> Gestion de carrière</w:t>
        </w:r>
      </w:hyperlink>
    </w:p>
    <w:p w14:paraId="091C81DB" w14:textId="4EC82B89" w:rsidR="003E2B54" w:rsidRDefault="00284C1E">
      <w:pPr>
        <w:pStyle w:val="Compact"/>
        <w:numPr>
          <w:ilvl w:val="0"/>
          <w:numId w:val="153"/>
        </w:numPr>
      </w:pPr>
      <w:hyperlink r:id="rId489">
        <w:r>
          <w:rPr>
            <w:rStyle w:val="Hyperlink"/>
          </w:rPr>
          <w:t>Parcours de développement de carrière</w:t>
        </w:r>
      </w:hyperlink>
    </w:p>
    <w:p w14:paraId="25AE7179" w14:textId="357E06F0" w:rsidR="003E2B54" w:rsidRDefault="00284C1E">
      <w:pPr>
        <w:pStyle w:val="Compact"/>
        <w:numPr>
          <w:ilvl w:val="0"/>
          <w:numId w:val="153"/>
        </w:numPr>
      </w:pPr>
      <w:hyperlink r:id="rId490">
        <w:r>
          <w:rPr>
            <w:rStyle w:val="Hyperlink"/>
          </w:rPr>
          <w:t>Carrières en gestion</w:t>
        </w:r>
      </w:hyperlink>
    </w:p>
    <w:p w14:paraId="3043EA4D" w14:textId="06C6E2C1" w:rsidR="003E2B54" w:rsidRDefault="00284C1E">
      <w:pPr>
        <w:pStyle w:val="Compact"/>
        <w:numPr>
          <w:ilvl w:val="0"/>
          <w:numId w:val="153"/>
        </w:numPr>
      </w:pPr>
      <w:hyperlink r:id="rId491">
        <w:r>
          <w:rPr>
            <w:rStyle w:val="Hyperlink"/>
          </w:rPr>
          <w:t>Stages et projets</w:t>
        </w:r>
      </w:hyperlink>
    </w:p>
    <w:p w14:paraId="3880606B" w14:textId="5498B9E0" w:rsidR="003E2B54" w:rsidRDefault="00284C1E">
      <w:pPr>
        <w:pStyle w:val="Compact"/>
        <w:numPr>
          <w:ilvl w:val="0"/>
          <w:numId w:val="153"/>
        </w:numPr>
      </w:pPr>
      <w:hyperlink r:id="rId492">
        <w:r>
          <w:rPr>
            <w:rStyle w:val="Hyperlink"/>
          </w:rPr>
          <w:t>CV et lettres</w:t>
        </w:r>
      </w:hyperlink>
    </w:p>
    <w:p w14:paraId="2FFFB78C" w14:textId="37E27A55" w:rsidR="003E2B54" w:rsidRDefault="00284C1E">
      <w:pPr>
        <w:pStyle w:val="Compact"/>
        <w:numPr>
          <w:ilvl w:val="0"/>
          <w:numId w:val="153"/>
        </w:numPr>
      </w:pPr>
      <w:hyperlink r:id="rId493">
        <w:r>
          <w:rPr>
            <w:rStyle w:val="Hyperlink"/>
          </w:rPr>
          <w:t>Réseautage</w:t>
        </w:r>
      </w:hyperlink>
    </w:p>
    <w:p w14:paraId="00314510" w14:textId="762318B1" w:rsidR="003E2B54" w:rsidRDefault="00284C1E">
      <w:pPr>
        <w:pStyle w:val="Compact"/>
        <w:numPr>
          <w:ilvl w:val="0"/>
          <w:numId w:val="153"/>
        </w:numPr>
      </w:pPr>
      <w:hyperlink r:id="rId494">
        <w:r>
          <w:rPr>
            <w:rStyle w:val="Hyperlink"/>
          </w:rPr>
          <w:t>Entrevues</w:t>
        </w:r>
      </w:hyperlink>
    </w:p>
    <w:p w14:paraId="7D332A0F" w14:textId="3F5DC2D4" w:rsidR="003E2B54" w:rsidRDefault="00284C1E">
      <w:pPr>
        <w:pStyle w:val="Compact"/>
        <w:numPr>
          <w:ilvl w:val="0"/>
          <w:numId w:val="153"/>
        </w:numPr>
      </w:pPr>
      <w:hyperlink r:id="rId495">
        <w:r>
          <w:rPr>
            <w:rStyle w:val="Hyperlink"/>
          </w:rPr>
          <w:t>Services et ateliers</w:t>
        </w:r>
      </w:hyperlink>
    </w:p>
    <w:p w14:paraId="2EE18AF2" w14:textId="29D965E3" w:rsidR="003E2B54" w:rsidRDefault="00284C1E">
      <w:pPr>
        <w:pStyle w:val="Compact"/>
        <w:numPr>
          <w:ilvl w:val="0"/>
          <w:numId w:val="153"/>
        </w:numPr>
      </w:pPr>
      <w:hyperlink r:id="rId496">
        <w:r>
          <w:rPr>
            <w:rStyle w:val="Hyperlink"/>
          </w:rPr>
          <w:t>Joindre le Service de gestion de carrière</w:t>
        </w:r>
      </w:hyperlink>
    </w:p>
    <w:p w14:paraId="1D9C33C4" w14:textId="77777777" w:rsidR="003E2B54" w:rsidRDefault="00284C1E">
      <w:pPr>
        <w:pStyle w:val="FirstParagraph"/>
      </w:pPr>
      <w:r>
        <w:lastRenderedPageBreak/>
        <w:br/>
      </w:r>
    </w:p>
    <w:p w14:paraId="0C7AB57B" w14:textId="043CAACD" w:rsidR="003E2B54" w:rsidRDefault="00284C1E">
      <w:pPr>
        <w:pStyle w:val="Compact"/>
        <w:numPr>
          <w:ilvl w:val="0"/>
          <w:numId w:val="154"/>
        </w:numPr>
      </w:pPr>
      <w:hyperlink r:id="rId497">
        <w:r>
          <w:rPr>
            <w:rStyle w:val="Hyperlink"/>
          </w:rPr>
          <w:t xml:space="preserve"> Gestion de carrière</w:t>
        </w:r>
      </w:hyperlink>
    </w:p>
    <w:p w14:paraId="5A90E9E7" w14:textId="1BB91C2A" w:rsidR="003E2B54" w:rsidRDefault="00284C1E">
      <w:pPr>
        <w:pStyle w:val="Compact"/>
        <w:numPr>
          <w:ilvl w:val="0"/>
          <w:numId w:val="155"/>
        </w:numPr>
      </w:pPr>
      <w:hyperlink r:id="rId498">
        <w:r>
          <w:rPr>
            <w:rStyle w:val="Hyperlink"/>
          </w:rPr>
          <w:t>Parcours de développement de carrière</w:t>
        </w:r>
      </w:hyperlink>
    </w:p>
    <w:p w14:paraId="046A21EE" w14:textId="2AAD0663" w:rsidR="003E2B54" w:rsidRDefault="00284C1E">
      <w:pPr>
        <w:pStyle w:val="Compact"/>
        <w:numPr>
          <w:ilvl w:val="0"/>
          <w:numId w:val="155"/>
        </w:numPr>
      </w:pPr>
      <w:hyperlink r:id="rId499">
        <w:r>
          <w:rPr>
            <w:rStyle w:val="Hyperlink"/>
          </w:rPr>
          <w:t>Carrières en gestion</w:t>
        </w:r>
      </w:hyperlink>
    </w:p>
    <w:p w14:paraId="76A46739" w14:textId="44352844" w:rsidR="003E2B54" w:rsidRDefault="00284C1E">
      <w:pPr>
        <w:pStyle w:val="Compact"/>
        <w:numPr>
          <w:ilvl w:val="0"/>
          <w:numId w:val="155"/>
        </w:numPr>
      </w:pPr>
      <w:hyperlink r:id="rId500">
        <w:r>
          <w:rPr>
            <w:rStyle w:val="Hyperlink"/>
          </w:rPr>
          <w:t>Stages et projets</w:t>
        </w:r>
      </w:hyperlink>
    </w:p>
    <w:p w14:paraId="1C18E5A7" w14:textId="26C913EE" w:rsidR="003E2B54" w:rsidRDefault="00284C1E">
      <w:pPr>
        <w:pStyle w:val="Compact"/>
        <w:numPr>
          <w:ilvl w:val="0"/>
          <w:numId w:val="155"/>
        </w:numPr>
      </w:pPr>
      <w:hyperlink r:id="rId501">
        <w:r>
          <w:rPr>
            <w:rStyle w:val="Hyperlink"/>
          </w:rPr>
          <w:t>CV et lettres</w:t>
        </w:r>
      </w:hyperlink>
    </w:p>
    <w:p w14:paraId="022EF989" w14:textId="7915DEAB" w:rsidR="003E2B54" w:rsidRDefault="00284C1E">
      <w:pPr>
        <w:pStyle w:val="Compact"/>
        <w:numPr>
          <w:ilvl w:val="0"/>
          <w:numId w:val="155"/>
        </w:numPr>
      </w:pPr>
      <w:hyperlink r:id="rId502">
        <w:r>
          <w:rPr>
            <w:rStyle w:val="Hyperlink"/>
          </w:rPr>
          <w:t>Réseautage</w:t>
        </w:r>
      </w:hyperlink>
    </w:p>
    <w:p w14:paraId="5F27A348" w14:textId="0DC6CB73" w:rsidR="003E2B54" w:rsidRDefault="00284C1E">
      <w:pPr>
        <w:pStyle w:val="Compact"/>
        <w:numPr>
          <w:ilvl w:val="0"/>
          <w:numId w:val="155"/>
        </w:numPr>
      </w:pPr>
      <w:hyperlink r:id="rId503">
        <w:r>
          <w:rPr>
            <w:rStyle w:val="Hyperlink"/>
          </w:rPr>
          <w:t>Entrevues</w:t>
        </w:r>
      </w:hyperlink>
    </w:p>
    <w:p w14:paraId="0EAFE8F0" w14:textId="53A67C3A" w:rsidR="003E2B54" w:rsidRDefault="00284C1E">
      <w:pPr>
        <w:pStyle w:val="Compact"/>
        <w:numPr>
          <w:ilvl w:val="0"/>
          <w:numId w:val="155"/>
        </w:numPr>
      </w:pPr>
      <w:hyperlink r:id="rId504">
        <w:r>
          <w:rPr>
            <w:rStyle w:val="Hyperlink"/>
          </w:rPr>
          <w:t>Services et ateliers</w:t>
        </w:r>
      </w:hyperlink>
    </w:p>
    <w:p w14:paraId="0D87F943" w14:textId="59358553" w:rsidR="003E2B54" w:rsidRDefault="00284C1E">
      <w:pPr>
        <w:pStyle w:val="Compact"/>
        <w:numPr>
          <w:ilvl w:val="0"/>
          <w:numId w:val="155"/>
        </w:numPr>
      </w:pPr>
      <w:hyperlink r:id="rId505">
        <w:r>
          <w:rPr>
            <w:rStyle w:val="Hyperlink"/>
          </w:rPr>
          <w:t>Joindre le Service de gestion de carrière</w:t>
        </w:r>
      </w:hyperlink>
    </w:p>
    <w:p w14:paraId="34722A0D" w14:textId="77777777" w:rsidR="003E2B54" w:rsidRDefault="00284C1E">
      <w:pPr>
        <w:pStyle w:val="FirstParagraph"/>
      </w:pPr>
      <w:bookmarkStart w:id="429" w:name="br-145289"/>
      <w:r>
        <w:t>Participer au succès de projets organisationnels par une meilleure prise en compte des facteurs humains. Conseiller et contribuer à instaurer les meilleures pratiques RH en entreprise. Informez-vous sur les carrières en gestion des ressources humaines.</w:t>
      </w:r>
    </w:p>
    <w:p w14:paraId="1AC3FCBB" w14:textId="77777777" w:rsidR="003E2B54" w:rsidRDefault="00284C1E">
      <w:pPr>
        <w:pStyle w:val="Heading2"/>
      </w:pPr>
      <w:bookmarkStart w:id="430" w:name="exemples-de-postes-8"/>
      <w:bookmarkStart w:id="431" w:name="br-145291"/>
      <w:bookmarkEnd w:id="429"/>
      <w:r>
        <w:t>Exemples de postes</w:t>
      </w:r>
    </w:p>
    <w:p w14:paraId="6BC35AC3" w14:textId="77777777" w:rsidR="003E2B54" w:rsidRDefault="00284C1E">
      <w:pPr>
        <w:pStyle w:val="FirstParagraph"/>
      </w:pPr>
      <w:r>
        <w:t>Les postes et les responsabilités reliées varient selon le champ d'expertise et le grade universitaire atteint.</w:t>
      </w:r>
    </w:p>
    <w:p w14:paraId="407DD9F5" w14:textId="77777777" w:rsidR="003E2B54" w:rsidRDefault="00284C1E">
      <w:pPr>
        <w:pStyle w:val="Heading3"/>
      </w:pPr>
      <w:bookmarkStart w:id="432" w:name="X9d9920424e12245150c6b29898933f9659a34a5"/>
      <w:r>
        <w:t>DÉVELOPPEMENT ORGANISATIONNEL – DÉVELOPPEMENT DES COMPÉTENCES</w:t>
      </w:r>
    </w:p>
    <w:p w14:paraId="371F743B" w14:textId="77777777" w:rsidR="003E2B54" w:rsidRDefault="00284C1E">
      <w:pPr>
        <w:pStyle w:val="Compact"/>
        <w:numPr>
          <w:ilvl w:val="0"/>
          <w:numId w:val="156"/>
        </w:numPr>
      </w:pPr>
      <w:r>
        <w:t>Conseillère ou conseiller – développement organisationnel</w:t>
      </w:r>
    </w:p>
    <w:p w14:paraId="4CBAC84F" w14:textId="77777777" w:rsidR="003E2B54" w:rsidRDefault="00284C1E">
      <w:pPr>
        <w:pStyle w:val="Compact"/>
        <w:numPr>
          <w:ilvl w:val="0"/>
          <w:numId w:val="156"/>
        </w:numPr>
      </w:pPr>
      <w:r>
        <w:t>Conseillère ou conseiller – formation et développement</w:t>
      </w:r>
    </w:p>
    <w:p w14:paraId="34A3667A" w14:textId="77777777" w:rsidR="003E2B54" w:rsidRDefault="00284C1E">
      <w:pPr>
        <w:pStyle w:val="Compact"/>
        <w:numPr>
          <w:ilvl w:val="0"/>
          <w:numId w:val="156"/>
        </w:numPr>
      </w:pPr>
      <w:r>
        <w:t>Conseillère ou conseiller – gestion du changement, DO et qualité de vie au travail</w:t>
      </w:r>
    </w:p>
    <w:p w14:paraId="7B9F1FBF" w14:textId="77777777" w:rsidR="003E2B54" w:rsidRDefault="00284C1E">
      <w:pPr>
        <w:pStyle w:val="Compact"/>
        <w:numPr>
          <w:ilvl w:val="0"/>
          <w:numId w:val="156"/>
        </w:numPr>
      </w:pPr>
      <w:r>
        <w:t>Partenaire d’affaires RH</w:t>
      </w:r>
    </w:p>
    <w:p w14:paraId="2291E2E4" w14:textId="77777777" w:rsidR="003E2B54" w:rsidRDefault="00284C1E">
      <w:pPr>
        <w:pStyle w:val="Heading3"/>
      </w:pPr>
      <w:bookmarkStart w:id="433" w:name="dotation"/>
      <w:bookmarkEnd w:id="432"/>
      <w:r>
        <w:t>DOTATION</w:t>
      </w:r>
    </w:p>
    <w:p w14:paraId="51BA0C16" w14:textId="77777777" w:rsidR="003E2B54" w:rsidRDefault="00284C1E">
      <w:pPr>
        <w:pStyle w:val="Compact"/>
        <w:numPr>
          <w:ilvl w:val="0"/>
          <w:numId w:val="157"/>
        </w:numPr>
      </w:pPr>
      <w:r>
        <w:t>Chasseuse ou chasseur de têtes</w:t>
      </w:r>
    </w:p>
    <w:p w14:paraId="696E77DD" w14:textId="77777777" w:rsidR="003E2B54" w:rsidRDefault="00284C1E">
      <w:pPr>
        <w:pStyle w:val="Compact"/>
        <w:numPr>
          <w:ilvl w:val="0"/>
          <w:numId w:val="157"/>
        </w:numPr>
      </w:pPr>
      <w:r>
        <w:t>Conseillère ou conseiller – acquisition des talents</w:t>
      </w:r>
    </w:p>
    <w:p w14:paraId="4DF94B40" w14:textId="77777777" w:rsidR="003E2B54" w:rsidRDefault="00284C1E">
      <w:pPr>
        <w:pStyle w:val="Compact"/>
        <w:numPr>
          <w:ilvl w:val="0"/>
          <w:numId w:val="157"/>
        </w:numPr>
      </w:pPr>
      <w:r>
        <w:t>Conseillère ou conseiller – recrutement</w:t>
      </w:r>
    </w:p>
    <w:p w14:paraId="6FC8BAA7" w14:textId="77777777" w:rsidR="003E2B54" w:rsidRDefault="00284C1E">
      <w:pPr>
        <w:pStyle w:val="Compact"/>
        <w:numPr>
          <w:ilvl w:val="0"/>
          <w:numId w:val="157"/>
        </w:numPr>
      </w:pPr>
      <w:r>
        <w:t>Coordonnatrice ou coordinateur – recrutement universitaire</w:t>
      </w:r>
    </w:p>
    <w:p w14:paraId="02AD81CC" w14:textId="77777777" w:rsidR="003E2B54" w:rsidRDefault="00284C1E">
      <w:pPr>
        <w:pStyle w:val="Heading3"/>
      </w:pPr>
      <w:bookmarkStart w:id="434" w:name="relations-du-travail"/>
      <w:bookmarkEnd w:id="433"/>
      <w:r>
        <w:t>RELATIONS DU TRAVAIL</w:t>
      </w:r>
    </w:p>
    <w:p w14:paraId="55591C97" w14:textId="77777777" w:rsidR="003E2B54" w:rsidRDefault="00284C1E">
      <w:pPr>
        <w:pStyle w:val="Compact"/>
        <w:numPr>
          <w:ilvl w:val="0"/>
          <w:numId w:val="158"/>
        </w:numPr>
      </w:pPr>
      <w:r>
        <w:t>Arbitre en relations de travail</w:t>
      </w:r>
    </w:p>
    <w:p w14:paraId="56AAB083" w14:textId="77777777" w:rsidR="003E2B54" w:rsidRDefault="00284C1E">
      <w:pPr>
        <w:pStyle w:val="Compact"/>
        <w:numPr>
          <w:ilvl w:val="0"/>
          <w:numId w:val="158"/>
        </w:numPr>
      </w:pPr>
      <w:r>
        <w:t>Conciliatrice ou conciliateur</w:t>
      </w:r>
    </w:p>
    <w:p w14:paraId="6D427265" w14:textId="77777777" w:rsidR="003E2B54" w:rsidRDefault="00284C1E">
      <w:pPr>
        <w:pStyle w:val="Compact"/>
        <w:numPr>
          <w:ilvl w:val="0"/>
          <w:numId w:val="158"/>
        </w:numPr>
      </w:pPr>
      <w:r>
        <w:t>Conseillère ou conseiller syndical</w:t>
      </w:r>
    </w:p>
    <w:p w14:paraId="292B809B" w14:textId="77777777" w:rsidR="003E2B54" w:rsidRDefault="00284C1E">
      <w:pPr>
        <w:pStyle w:val="Compact"/>
        <w:numPr>
          <w:ilvl w:val="0"/>
          <w:numId w:val="158"/>
        </w:numPr>
      </w:pPr>
      <w:r>
        <w:t>Médiatrice ou médiateur</w:t>
      </w:r>
    </w:p>
    <w:p w14:paraId="04F19427" w14:textId="77777777" w:rsidR="003E2B54" w:rsidRDefault="00284C1E">
      <w:pPr>
        <w:pStyle w:val="Compact"/>
        <w:numPr>
          <w:ilvl w:val="0"/>
          <w:numId w:val="158"/>
        </w:numPr>
      </w:pPr>
      <w:r>
        <w:lastRenderedPageBreak/>
        <w:t>Négociatrice ou négociateur</w:t>
      </w:r>
    </w:p>
    <w:p w14:paraId="42CD477A" w14:textId="77777777" w:rsidR="003E2B54" w:rsidRDefault="00284C1E">
      <w:pPr>
        <w:pStyle w:val="Compact"/>
        <w:numPr>
          <w:ilvl w:val="0"/>
          <w:numId w:val="158"/>
        </w:numPr>
      </w:pPr>
      <w:r>
        <w:t>Spécialiste en relations de travail</w:t>
      </w:r>
    </w:p>
    <w:p w14:paraId="583BECB5" w14:textId="77777777" w:rsidR="003E2B54" w:rsidRDefault="00284C1E">
      <w:pPr>
        <w:pStyle w:val="Heading3"/>
      </w:pPr>
      <w:bookmarkStart w:id="435" w:name="rémunération-globale"/>
      <w:bookmarkEnd w:id="434"/>
      <w:r>
        <w:t>RÉMUNÉRATION GLOBALE</w:t>
      </w:r>
    </w:p>
    <w:p w14:paraId="0DF4D059" w14:textId="77777777" w:rsidR="003E2B54" w:rsidRDefault="00284C1E">
      <w:pPr>
        <w:pStyle w:val="Compact"/>
        <w:numPr>
          <w:ilvl w:val="0"/>
          <w:numId w:val="159"/>
        </w:numPr>
      </w:pPr>
      <w:r>
        <w:t>Analyste principale ou principal – avantages sociaux et rémunération</w:t>
      </w:r>
    </w:p>
    <w:p w14:paraId="03E98BBA" w14:textId="77777777" w:rsidR="003E2B54" w:rsidRDefault="00284C1E">
      <w:pPr>
        <w:pStyle w:val="Compact"/>
        <w:numPr>
          <w:ilvl w:val="0"/>
          <w:numId w:val="159"/>
        </w:numPr>
      </w:pPr>
      <w:r>
        <w:t>Conseillère ou conseiller – rémunération et SIRH</w:t>
      </w:r>
    </w:p>
    <w:p w14:paraId="31A2042F" w14:textId="77777777" w:rsidR="003E2B54" w:rsidRDefault="00284C1E">
      <w:pPr>
        <w:pStyle w:val="Compact"/>
        <w:numPr>
          <w:ilvl w:val="0"/>
          <w:numId w:val="159"/>
        </w:numPr>
      </w:pPr>
      <w:r>
        <w:t>Conseillère principale ou conseiller principal – régime de retraite</w:t>
      </w:r>
    </w:p>
    <w:p w14:paraId="2F875FF5" w14:textId="77777777" w:rsidR="003E2B54" w:rsidRDefault="00284C1E">
      <w:pPr>
        <w:pStyle w:val="Compact"/>
        <w:numPr>
          <w:ilvl w:val="0"/>
          <w:numId w:val="159"/>
        </w:numPr>
      </w:pPr>
      <w:r>
        <w:t>Conseillère principale ou conseiller principal – régimes d’avantages sociaux</w:t>
      </w:r>
    </w:p>
    <w:p w14:paraId="77790E85" w14:textId="77777777" w:rsidR="003E2B54" w:rsidRDefault="00284C1E">
      <w:pPr>
        <w:pStyle w:val="Heading3"/>
      </w:pPr>
      <w:bookmarkStart w:id="436" w:name="santé-sécurité-et-mieux-être-au-travail"/>
      <w:bookmarkEnd w:id="435"/>
      <w:r>
        <w:t>SANTÉ, SÉCURITÉ ET MIEUX-ÊTRE AU TRAVAIL</w:t>
      </w:r>
    </w:p>
    <w:p w14:paraId="7A2F0052" w14:textId="77777777" w:rsidR="003E2B54" w:rsidRDefault="00284C1E">
      <w:pPr>
        <w:pStyle w:val="Compact"/>
        <w:numPr>
          <w:ilvl w:val="0"/>
          <w:numId w:val="160"/>
        </w:numPr>
      </w:pPr>
      <w:r>
        <w:t>Analyste principale ou principal – gestion de l’invalidité et du mieux-être</w:t>
      </w:r>
    </w:p>
    <w:p w14:paraId="782C3B4D" w14:textId="77777777" w:rsidR="003E2B54" w:rsidRDefault="00284C1E">
      <w:pPr>
        <w:pStyle w:val="Compact"/>
        <w:numPr>
          <w:ilvl w:val="0"/>
          <w:numId w:val="160"/>
        </w:numPr>
      </w:pPr>
      <w:r>
        <w:t>Conseillère ou conseiller – gestion de la présence au travail</w:t>
      </w:r>
    </w:p>
    <w:p w14:paraId="53EC005E" w14:textId="77777777" w:rsidR="003E2B54" w:rsidRDefault="00284C1E">
      <w:pPr>
        <w:pStyle w:val="Compact"/>
        <w:numPr>
          <w:ilvl w:val="0"/>
          <w:numId w:val="160"/>
        </w:numPr>
      </w:pPr>
      <w:r>
        <w:t>Conseillère ou conseiller – prévention, santé et sécurité au travail</w:t>
      </w:r>
    </w:p>
    <w:p w14:paraId="1FD6F8AE" w14:textId="77777777" w:rsidR="003E2B54" w:rsidRDefault="00284C1E">
      <w:pPr>
        <w:pStyle w:val="Compact"/>
        <w:numPr>
          <w:ilvl w:val="0"/>
          <w:numId w:val="160"/>
        </w:numPr>
      </w:pPr>
      <w:r>
        <w:t>Conseillère ou conseiller en GRH – qualité de vie, santé et sécurité du travail</w:t>
      </w:r>
    </w:p>
    <w:p w14:paraId="150EFF95" w14:textId="77777777" w:rsidR="003E2B54" w:rsidRDefault="00284C1E">
      <w:pPr>
        <w:pStyle w:val="FirstParagraph"/>
      </w:pPr>
      <w:hyperlink r:id="rId506" w:anchor="postes">
        <w:r>
          <w:rPr>
            <w:rStyle w:val="Hyperlink"/>
          </w:rPr>
          <w:t>Postes accessibles avec un baccalauréat (B.A.A.)</w:t>
        </w:r>
      </w:hyperlink>
    </w:p>
    <w:p w14:paraId="7B6FBED5" w14:textId="77777777" w:rsidR="003E2B54" w:rsidRDefault="00284C1E">
      <w:pPr>
        <w:pStyle w:val="BodyText"/>
      </w:pPr>
      <w:r>
        <w:t> </w:t>
      </w:r>
    </w:p>
    <w:p w14:paraId="08F8EB11" w14:textId="77777777" w:rsidR="003E2B54" w:rsidRDefault="00284C1E">
      <w:pPr>
        <w:pStyle w:val="Heading3"/>
      </w:pPr>
      <w:bookmarkStart w:id="437" w:name="spécialisations-complémentaires-9"/>
      <w:bookmarkStart w:id="438" w:name="br-145287"/>
      <w:bookmarkEnd w:id="436"/>
      <w:bookmarkEnd w:id="430"/>
      <w:bookmarkEnd w:id="431"/>
      <w:r>
        <w:t>Spécialisations complémentaires</w:t>
      </w:r>
    </w:p>
    <w:p w14:paraId="505E9E0D" w14:textId="77777777" w:rsidR="003E2B54" w:rsidRDefault="00284C1E">
      <w:pPr>
        <w:pStyle w:val="FirstParagraph"/>
      </w:pPr>
      <w:r>
        <w:t>Ces professionnels sont parfois détenteurs d'une deuxième expertise.</w:t>
      </w:r>
    </w:p>
    <w:p w14:paraId="58E23F60" w14:textId="1523685F" w:rsidR="003E2B54" w:rsidRDefault="00284C1E">
      <w:pPr>
        <w:pStyle w:val="Compact"/>
        <w:numPr>
          <w:ilvl w:val="0"/>
          <w:numId w:val="161"/>
        </w:numPr>
      </w:pPr>
      <w:hyperlink r:id="rId507">
        <w:r>
          <w:rPr>
            <w:rStyle w:val="Hyperlink"/>
          </w:rPr>
          <w:t>Consultation</w:t>
        </w:r>
      </w:hyperlink>
    </w:p>
    <w:p w14:paraId="7AA619DE" w14:textId="235696B4" w:rsidR="003E2B54" w:rsidRDefault="00284C1E">
      <w:pPr>
        <w:pStyle w:val="Compact"/>
        <w:numPr>
          <w:ilvl w:val="0"/>
          <w:numId w:val="161"/>
        </w:numPr>
      </w:pPr>
      <w:hyperlink r:id="rId508">
        <w:r>
          <w:rPr>
            <w:rStyle w:val="Hyperlink"/>
          </w:rPr>
          <w:t>Gestion de projets</w:t>
        </w:r>
      </w:hyperlink>
    </w:p>
    <w:p w14:paraId="513B4B3D" w14:textId="3018E17B" w:rsidR="003E2B54" w:rsidRDefault="00284C1E">
      <w:pPr>
        <w:pStyle w:val="Compact"/>
        <w:numPr>
          <w:ilvl w:val="0"/>
          <w:numId w:val="161"/>
        </w:numPr>
      </w:pPr>
      <w:hyperlink r:id="rId509">
        <w:r>
          <w:rPr>
            <w:rStyle w:val="Hyperlink"/>
          </w:rPr>
          <w:t>Gestion des opérations et de la logistique</w:t>
        </w:r>
      </w:hyperlink>
    </w:p>
    <w:p w14:paraId="6AC24B15" w14:textId="2C484BA0" w:rsidR="003E2B54" w:rsidRDefault="00284C1E">
      <w:pPr>
        <w:pStyle w:val="Compact"/>
        <w:numPr>
          <w:ilvl w:val="0"/>
          <w:numId w:val="161"/>
        </w:numPr>
      </w:pPr>
      <w:hyperlink r:id="rId510">
        <w:r>
          <w:rPr>
            <w:rStyle w:val="Hyperlink"/>
          </w:rPr>
          <w:t>Management</w:t>
        </w:r>
      </w:hyperlink>
    </w:p>
    <w:p w14:paraId="3AC7625C" w14:textId="3F3DBE87" w:rsidR="003E2B54" w:rsidRDefault="00284C1E">
      <w:pPr>
        <w:pStyle w:val="Compact"/>
        <w:numPr>
          <w:ilvl w:val="0"/>
          <w:numId w:val="161"/>
        </w:numPr>
      </w:pPr>
      <w:hyperlink r:id="rId511">
        <w:r>
          <w:rPr>
            <w:rStyle w:val="Hyperlink"/>
          </w:rPr>
          <w:t>Marketing</w:t>
        </w:r>
      </w:hyperlink>
    </w:p>
    <w:p w14:paraId="0E153552" w14:textId="77777777" w:rsidR="003E2B54" w:rsidRDefault="00284C1E">
      <w:pPr>
        <w:pStyle w:val="Heading3"/>
      </w:pPr>
      <w:bookmarkStart w:id="439" w:name="titre-professionnel-relié-1"/>
      <w:bookmarkStart w:id="440" w:name="br-145295"/>
      <w:bookmarkEnd w:id="437"/>
      <w:bookmarkEnd w:id="438"/>
      <w:r>
        <w:t>Titre professionnel relié</w:t>
      </w:r>
    </w:p>
    <w:p w14:paraId="5EAB52B8" w14:textId="77777777" w:rsidR="003E2B54" w:rsidRDefault="00284C1E">
      <w:pPr>
        <w:pStyle w:val="Compact"/>
        <w:numPr>
          <w:ilvl w:val="0"/>
          <w:numId w:val="162"/>
        </w:numPr>
      </w:pPr>
      <w:hyperlink r:id="rId512">
        <w:r>
          <w:rPr>
            <w:rStyle w:val="Hyperlink"/>
          </w:rPr>
          <w:t>CRHA – conseiller en ressources humaines agréés</w:t>
        </w:r>
      </w:hyperlink>
    </w:p>
    <w:p w14:paraId="6D914511" w14:textId="77777777" w:rsidR="003E2B54" w:rsidRDefault="00284C1E">
      <w:pPr>
        <w:pStyle w:val="Heading3"/>
      </w:pPr>
      <w:bookmarkStart w:id="441" w:name="en-apprendre-plus-9"/>
      <w:bookmarkStart w:id="442" w:name="br-147882"/>
      <w:bookmarkEnd w:id="439"/>
      <w:bookmarkEnd w:id="440"/>
      <w:r>
        <w:t>En apprendre plus</w:t>
      </w:r>
    </w:p>
    <w:p w14:paraId="7913906A" w14:textId="77777777" w:rsidR="003E2B54" w:rsidRDefault="00284C1E">
      <w:pPr>
        <w:pStyle w:val="Compact"/>
        <w:numPr>
          <w:ilvl w:val="0"/>
          <w:numId w:val="163"/>
        </w:numPr>
      </w:pPr>
      <w:r>
        <w:t xml:space="preserve">Consultez des descriptions de postes sur des </w:t>
      </w:r>
      <w:hyperlink w:anchor="Xa39a3ee5e6b4b0d3255bfef95601890afd80709">
        <w:r>
          <w:rPr>
            <w:rStyle w:val="Hyperlink"/>
          </w:rPr>
          <w:t>sites de recherche d'emploi généralistes et spécialisés</w:t>
        </w:r>
      </w:hyperlink>
      <w:r>
        <w:t>.</w:t>
      </w:r>
    </w:p>
    <w:p w14:paraId="7E981A6E" w14:textId="77777777" w:rsidR="003E2B54" w:rsidRDefault="00284C1E">
      <w:pPr>
        <w:pStyle w:val="Compact"/>
        <w:numPr>
          <w:ilvl w:val="0"/>
          <w:numId w:val="163"/>
        </w:numPr>
      </w:pPr>
      <w:hyperlink r:id="rId513">
        <w:r>
          <w:rPr>
            <w:rStyle w:val="Hyperlink"/>
          </w:rPr>
          <w:t>Évaluez votre profil de professionnel RH (Parcours RH)</w:t>
        </w:r>
      </w:hyperlink>
      <w:r>
        <w:br/>
        <w:t> </w:t>
      </w:r>
    </w:p>
    <w:p w14:paraId="2C3AEBC4" w14:textId="77777777" w:rsidR="003E2B54" w:rsidRDefault="00284C1E">
      <w:pPr>
        <w:pStyle w:val="Heading5"/>
      </w:pPr>
      <w:bookmarkStart w:id="443" w:name="comment-explorer-les-carrières-9"/>
      <w:bookmarkEnd w:id="441"/>
      <w:bookmarkEnd w:id="442"/>
      <w:r>
        <w:rPr>
          <w:b/>
          <w:bCs/>
        </w:rPr>
        <w:t>COMMENT EXPLORER LES CARRIÈRES</w:t>
      </w:r>
    </w:p>
    <w:p w14:paraId="6B739724" w14:textId="0291DB67" w:rsidR="003E2B54" w:rsidRDefault="00284C1E">
      <w:pPr>
        <w:pStyle w:val="FirstParagraph"/>
      </w:pPr>
      <w:r>
        <w:t xml:space="preserve">Vous vous questionnez sur la manière de s’informer efficacement sur les carrières et le marché du travail? </w:t>
      </w:r>
      <w:hyperlink r:id="rId514">
        <w:r>
          <w:rPr>
            <w:rStyle w:val="Hyperlink"/>
          </w:rPr>
          <w:t>Consultez notre guide</w:t>
        </w:r>
      </w:hyperlink>
      <w:r>
        <w:t>.</w:t>
      </w:r>
    </w:p>
    <w:p w14:paraId="4C7A3138" w14:textId="77777777" w:rsidR="003E2B54" w:rsidRDefault="00284C1E">
      <w:pPr>
        <w:pStyle w:val="BodyText"/>
      </w:pPr>
      <w:r>
        <w:br/>
      </w:r>
      <w:r>
        <w:rPr>
          <w:b/>
          <w:bCs/>
        </w:rPr>
        <w:t>Étudiants du baccalauréat (B.A.A.)</w:t>
      </w:r>
    </w:p>
    <w:p w14:paraId="06BF15FA" w14:textId="77777777" w:rsidR="003E2B54" w:rsidRDefault="00284C1E">
      <w:pPr>
        <w:pStyle w:val="BodyText"/>
      </w:pPr>
      <w:hyperlink r:id="rId515">
        <w:r>
          <w:rPr>
            <w:rStyle w:val="Hyperlink"/>
          </w:rPr>
          <w:t>Choisir sa spécialisation au B.A.A.</w:t>
        </w:r>
      </w:hyperlink>
    </w:p>
    <w:p w14:paraId="6BBAC91F" w14:textId="77777777" w:rsidR="003E2B54" w:rsidRDefault="00284C1E">
      <w:pPr>
        <w:pStyle w:val="Heading2"/>
      </w:pPr>
      <w:bookmarkStart w:id="444" w:name="connectez-vous-9"/>
      <w:bookmarkEnd w:id="443"/>
      <w:r>
        <w:t>Connectez-vous</w:t>
      </w:r>
    </w:p>
    <w:p w14:paraId="77C29807" w14:textId="77777777" w:rsidR="003E2B54" w:rsidRDefault="00284C1E">
      <w:pPr>
        <w:pStyle w:val="FirstParagraph"/>
      </w:pPr>
      <w:r>
        <w:t>Allez au-devant des membres de la communauté qui sauront vous informer sur ces carrières. Rejoignez leurs réseaux, visitez leurs pages web et échangez avec eux.</w:t>
      </w:r>
    </w:p>
    <w:bookmarkStart w:id="445" w:name="br-145286"/>
    <w:bookmarkStart w:id="446" w:name="gi-146171"/>
    <w:bookmarkEnd w:id="444"/>
    <w:p w14:paraId="7F4F48CA" w14:textId="77777777" w:rsidR="003E2B54" w:rsidRDefault="00284C1E">
      <w:pPr>
        <w:pStyle w:val="BodyText"/>
      </w:pPr>
      <w:r>
        <w:fldChar w:fldCharType="begin"/>
      </w:r>
      <w:r>
        <w:instrText>HYPERLINK \l "explo-145286-384270" \h</w:instrText>
      </w:r>
      <w:r>
        <w:fldChar w:fldCharType="separate"/>
      </w:r>
      <w:r>
        <w:fldChar w:fldCharType="end"/>
      </w:r>
    </w:p>
    <w:p w14:paraId="1FA85E27" w14:textId="77777777" w:rsidR="003E2B54" w:rsidRDefault="00284C1E">
      <w:pPr>
        <w:pStyle w:val="BodyText"/>
      </w:pPr>
      <w:r>
        <w:t>+</w:t>
      </w:r>
    </w:p>
    <w:p w14:paraId="1930BFE2" w14:textId="77777777" w:rsidR="003E2B54" w:rsidRDefault="00284C1E">
      <w:pPr>
        <w:pStyle w:val="Heading3"/>
      </w:pPr>
      <w:bookmarkStart w:id="447" w:name="diplômés-de-hec-montréal-9"/>
      <w:r>
        <w:t>Diplômés de HEC Montréal</w:t>
      </w:r>
    </w:p>
    <w:bookmarkStart w:id="448" w:name="explo-145286-384270"/>
    <w:bookmarkEnd w:id="447"/>
    <w:p w14:paraId="7E3E000A" w14:textId="77777777" w:rsidR="003E2B54" w:rsidRDefault="00284C1E">
      <w:pPr>
        <w:pStyle w:val="Compact"/>
        <w:numPr>
          <w:ilvl w:val="0"/>
          <w:numId w:val="164"/>
        </w:numPr>
      </w:pPr>
      <w:r>
        <w:fldChar w:fldCharType="begin"/>
      </w:r>
      <w:r>
        <w:instrText>HYPERLINK "https://www.linkedin.com/school/hec-montréal/people/?keywords=gestion%20des%20ressources%20humaines&amp;viewAsMember=true" \h</w:instrText>
      </w:r>
      <w:r>
        <w:fldChar w:fldCharType="separate"/>
      </w:r>
      <w:r>
        <w:rPr>
          <w:rStyle w:val="Hyperlink"/>
        </w:rPr>
        <w:t>Leurs profils sur LinkedIn</w:t>
      </w:r>
      <w:r>
        <w:fldChar w:fldCharType="end"/>
      </w:r>
      <w:r>
        <w:t>. Utilisez les mots-clés pertinents pour affiner votre recherche.</w:t>
      </w:r>
    </w:p>
    <w:p w14:paraId="2B946FA7" w14:textId="77777777" w:rsidR="003E2B54" w:rsidRDefault="00284C1E">
      <w:pPr>
        <w:pStyle w:val="Compact"/>
        <w:numPr>
          <w:ilvl w:val="0"/>
          <w:numId w:val="164"/>
        </w:numPr>
      </w:pPr>
      <w:hyperlink r:id="rId516">
        <w:r>
          <w:rPr>
            <w:rStyle w:val="Hyperlink"/>
          </w:rPr>
          <w:t>Activités réservées aux personnes diplômées</w:t>
        </w:r>
      </w:hyperlink>
    </w:p>
    <w:bookmarkStart w:id="449" w:name="br-145283"/>
    <w:bookmarkEnd w:id="448"/>
    <w:bookmarkEnd w:id="445"/>
    <w:p w14:paraId="788C226C" w14:textId="77777777" w:rsidR="003E2B54" w:rsidRDefault="00284C1E">
      <w:pPr>
        <w:pStyle w:val="FirstParagraph"/>
      </w:pPr>
      <w:r>
        <w:fldChar w:fldCharType="begin"/>
      </w:r>
      <w:r>
        <w:instrText>HYPERLINK \l "explo-145283-439501" \h</w:instrText>
      </w:r>
      <w:r>
        <w:fldChar w:fldCharType="separate"/>
      </w:r>
      <w:r>
        <w:fldChar w:fldCharType="end"/>
      </w:r>
    </w:p>
    <w:p w14:paraId="33117163" w14:textId="77777777" w:rsidR="003E2B54" w:rsidRDefault="00284C1E">
      <w:pPr>
        <w:pStyle w:val="BodyText"/>
      </w:pPr>
      <w:r>
        <w:t>+</w:t>
      </w:r>
    </w:p>
    <w:p w14:paraId="3F37A906" w14:textId="77777777" w:rsidR="003E2B54" w:rsidRDefault="00284C1E">
      <w:pPr>
        <w:pStyle w:val="Heading3"/>
      </w:pPr>
      <w:bookmarkStart w:id="450" w:name="professionnels-9"/>
      <w:r>
        <w:t>Professionnels</w:t>
      </w:r>
    </w:p>
    <w:bookmarkStart w:id="451" w:name="explo-145283-439501"/>
    <w:bookmarkEnd w:id="450"/>
    <w:p w14:paraId="555C1EA6" w14:textId="77777777" w:rsidR="003E2B54" w:rsidRDefault="00284C1E">
      <w:pPr>
        <w:pStyle w:val="Compact"/>
        <w:numPr>
          <w:ilvl w:val="0"/>
          <w:numId w:val="165"/>
        </w:numPr>
      </w:pPr>
      <w:r>
        <w:fldChar w:fldCharType="begin"/>
      </w:r>
      <w:r>
        <w:instrText>HYPERLINK "https://www.linkedin.com/search/results/people/?keywords=gestion%20des%20ressources%20humaines&amp;origin=GLOBAL_SEARCH_HEADER" \h</w:instrText>
      </w:r>
      <w:r>
        <w:fldChar w:fldCharType="separate"/>
      </w:r>
      <w:r>
        <w:rPr>
          <w:rStyle w:val="Hyperlink"/>
        </w:rPr>
        <w:t>Leurs profils sur LinkedIn</w:t>
      </w:r>
      <w:r>
        <w:fldChar w:fldCharType="end"/>
      </w:r>
      <w:r>
        <w:t>. Utilisez les mots-clés pertinents pour affiner votre recherche.</w:t>
      </w:r>
    </w:p>
    <w:p w14:paraId="4A10AD7B" w14:textId="77777777" w:rsidR="003E2B54" w:rsidRDefault="00284C1E">
      <w:pPr>
        <w:pStyle w:val="Compact"/>
        <w:numPr>
          <w:ilvl w:val="0"/>
          <w:numId w:val="165"/>
        </w:numPr>
      </w:pPr>
      <w:r>
        <w:t xml:space="preserve">Événements de réseautage : </w:t>
      </w:r>
      <w:hyperlink r:id="rId517">
        <w:r>
          <w:rPr>
            <w:rStyle w:val="Hyperlink"/>
          </w:rPr>
          <w:t>Consultez le calendrier sur le portail Ma Carrière</w:t>
        </w:r>
      </w:hyperlink>
    </w:p>
    <w:bookmarkStart w:id="452" w:name="br-145285"/>
    <w:bookmarkEnd w:id="451"/>
    <w:bookmarkEnd w:id="449"/>
    <w:p w14:paraId="7CDC2617" w14:textId="77777777" w:rsidR="003E2B54" w:rsidRDefault="00284C1E">
      <w:pPr>
        <w:pStyle w:val="FirstParagraph"/>
      </w:pPr>
      <w:r>
        <w:fldChar w:fldCharType="begin"/>
      </w:r>
      <w:r>
        <w:instrText>HYPERLINK \l "explo-145285-285235" \h</w:instrText>
      </w:r>
      <w:r>
        <w:fldChar w:fldCharType="separate"/>
      </w:r>
      <w:r>
        <w:fldChar w:fldCharType="end"/>
      </w:r>
    </w:p>
    <w:p w14:paraId="24AE3B77" w14:textId="77777777" w:rsidR="003E2B54" w:rsidRDefault="00284C1E">
      <w:pPr>
        <w:pStyle w:val="BodyText"/>
      </w:pPr>
      <w:r>
        <w:t>+</w:t>
      </w:r>
    </w:p>
    <w:p w14:paraId="4B2C087D" w14:textId="77777777" w:rsidR="003E2B54" w:rsidRDefault="00284C1E">
      <w:pPr>
        <w:pStyle w:val="Heading3"/>
      </w:pPr>
      <w:bookmarkStart w:id="453" w:name="associations-ordre-et-regroupements-1"/>
      <w:r>
        <w:t>Associations, ordre et regroupements</w:t>
      </w:r>
    </w:p>
    <w:bookmarkStart w:id="454" w:name="explo-145285-285235"/>
    <w:bookmarkEnd w:id="453"/>
    <w:p w14:paraId="734E8F74" w14:textId="77777777" w:rsidR="003E2B54" w:rsidRDefault="00284C1E">
      <w:pPr>
        <w:pStyle w:val="Compact"/>
        <w:numPr>
          <w:ilvl w:val="0"/>
          <w:numId w:val="166"/>
        </w:numPr>
      </w:pPr>
      <w:r>
        <w:fldChar w:fldCharType="begin"/>
      </w:r>
      <w:r>
        <w:instrText>HYPERLINK "https://ordrecrha.org/" \h</w:instrText>
      </w:r>
      <w:r>
        <w:fldChar w:fldCharType="separate"/>
      </w:r>
      <w:r>
        <w:rPr>
          <w:rStyle w:val="Hyperlink"/>
        </w:rPr>
        <w:t>Ordre des conseillers en ressources humaines agréés (CRHA)</w:t>
      </w:r>
      <w:r>
        <w:fldChar w:fldCharType="end"/>
      </w:r>
    </w:p>
    <w:p w14:paraId="27E2527F" w14:textId="77777777" w:rsidR="003E2B54" w:rsidRDefault="00284C1E">
      <w:pPr>
        <w:pStyle w:val="Compact"/>
        <w:numPr>
          <w:ilvl w:val="0"/>
          <w:numId w:val="166"/>
        </w:numPr>
      </w:pPr>
      <w:hyperlink r:id="rId518">
        <w:r>
          <w:rPr>
            <w:rStyle w:val="Hyperlink"/>
          </w:rPr>
          <w:t>Association canadienne des relations industrielles (ACRI)</w:t>
        </w:r>
      </w:hyperlink>
    </w:p>
    <w:p w14:paraId="3083A7A2" w14:textId="77777777" w:rsidR="003E2B54" w:rsidRDefault="00284C1E">
      <w:pPr>
        <w:pStyle w:val="Compact"/>
        <w:numPr>
          <w:ilvl w:val="0"/>
          <w:numId w:val="166"/>
        </w:numPr>
      </w:pPr>
      <w:hyperlink r:id="rId519">
        <w:r>
          <w:rPr>
            <w:rStyle w:val="Hyperlink"/>
          </w:rPr>
          <w:t>Conseillers en ressources humaines agréés Canada (CRHA Canada)</w:t>
        </w:r>
      </w:hyperlink>
    </w:p>
    <w:p w14:paraId="45C2AEFE" w14:textId="77777777" w:rsidR="003E2B54" w:rsidRDefault="00284C1E">
      <w:pPr>
        <w:pStyle w:val="Compact"/>
        <w:numPr>
          <w:ilvl w:val="0"/>
          <w:numId w:val="166"/>
        </w:numPr>
      </w:pPr>
      <w:hyperlink r:id="rId520">
        <w:r>
          <w:rPr>
            <w:rStyle w:val="Hyperlink"/>
          </w:rPr>
          <w:t>Association canadienne des spécialistes en emploi et des employeurs (ACSEE)</w:t>
        </w:r>
      </w:hyperlink>
    </w:p>
    <w:bookmarkStart w:id="455" w:name="br-145271"/>
    <w:bookmarkEnd w:id="454"/>
    <w:bookmarkEnd w:id="452"/>
    <w:p w14:paraId="58C02881" w14:textId="77777777" w:rsidR="003E2B54" w:rsidRDefault="00284C1E">
      <w:pPr>
        <w:pStyle w:val="FirstParagraph"/>
      </w:pPr>
      <w:r>
        <w:fldChar w:fldCharType="begin"/>
      </w:r>
      <w:r>
        <w:instrText>HYPERLINK \l "explo-145271-590765" \h</w:instrText>
      </w:r>
      <w:r>
        <w:fldChar w:fldCharType="separate"/>
      </w:r>
      <w:r>
        <w:fldChar w:fldCharType="end"/>
      </w:r>
    </w:p>
    <w:p w14:paraId="5EDEBBB9" w14:textId="77777777" w:rsidR="003E2B54" w:rsidRDefault="00284C1E">
      <w:pPr>
        <w:pStyle w:val="BodyText"/>
      </w:pPr>
      <w:r>
        <w:t>+</w:t>
      </w:r>
    </w:p>
    <w:p w14:paraId="21D48066" w14:textId="77777777" w:rsidR="003E2B54" w:rsidRDefault="00284C1E">
      <w:pPr>
        <w:pStyle w:val="Heading3"/>
      </w:pPr>
      <w:bookmarkStart w:id="456" w:name="professeurs-9"/>
      <w:r>
        <w:t>Professeurs</w:t>
      </w:r>
    </w:p>
    <w:bookmarkStart w:id="457" w:name="explo-145271-590765"/>
    <w:bookmarkEnd w:id="456"/>
    <w:p w14:paraId="704E9AE0" w14:textId="77777777" w:rsidR="003E2B54" w:rsidRDefault="00284C1E">
      <w:pPr>
        <w:pStyle w:val="Compact"/>
        <w:numPr>
          <w:ilvl w:val="0"/>
          <w:numId w:val="167"/>
        </w:numPr>
      </w:pPr>
      <w:r>
        <w:fldChar w:fldCharType="begin"/>
      </w:r>
      <w:r>
        <w:instrText>HYPERLINK "https://www.hec.ca/grh/profs.html" \h</w:instrText>
      </w:r>
      <w:r>
        <w:fldChar w:fldCharType="separate"/>
      </w:r>
      <w:r>
        <w:rPr>
          <w:rStyle w:val="Hyperlink"/>
        </w:rPr>
        <w:t>Corps professoral en gestion des ressources humaines</w:t>
      </w:r>
      <w:r>
        <w:fldChar w:fldCharType="end"/>
      </w:r>
    </w:p>
    <w:p w14:paraId="12986AB4" w14:textId="77777777" w:rsidR="003E2B54" w:rsidRDefault="00284C1E">
      <w:pPr>
        <w:pStyle w:val="Compact"/>
        <w:numPr>
          <w:ilvl w:val="0"/>
          <w:numId w:val="167"/>
        </w:numPr>
      </w:pPr>
      <w:hyperlink r:id="rId521">
        <w:r>
          <w:rPr>
            <w:rStyle w:val="Hyperlink"/>
          </w:rPr>
          <w:t>Département de gestion des ressources humaines</w:t>
        </w:r>
      </w:hyperlink>
    </w:p>
    <w:bookmarkStart w:id="458" w:name="br-145277"/>
    <w:bookmarkEnd w:id="457"/>
    <w:bookmarkEnd w:id="455"/>
    <w:p w14:paraId="7C424172" w14:textId="77777777" w:rsidR="003E2B54" w:rsidRDefault="00284C1E">
      <w:pPr>
        <w:pStyle w:val="FirstParagraph"/>
      </w:pPr>
      <w:r>
        <w:fldChar w:fldCharType="begin"/>
      </w:r>
      <w:r>
        <w:instrText>HYPERLINK \l "explo-145277-494002" \h</w:instrText>
      </w:r>
      <w:r>
        <w:fldChar w:fldCharType="separate"/>
      </w:r>
      <w:r>
        <w:fldChar w:fldCharType="end"/>
      </w:r>
    </w:p>
    <w:p w14:paraId="14D5AC40" w14:textId="77777777" w:rsidR="003E2B54" w:rsidRDefault="00284C1E">
      <w:pPr>
        <w:pStyle w:val="BodyText"/>
      </w:pPr>
      <w:r>
        <w:lastRenderedPageBreak/>
        <w:t>+</w:t>
      </w:r>
    </w:p>
    <w:p w14:paraId="643DD436" w14:textId="77777777" w:rsidR="003E2B54" w:rsidRDefault="00284C1E">
      <w:pPr>
        <w:pStyle w:val="Heading3"/>
      </w:pPr>
      <w:bookmarkStart w:id="459" w:name="étudiants-impliqués-8"/>
      <w:r>
        <w:t>Étudiants impliqués</w:t>
      </w:r>
    </w:p>
    <w:bookmarkStart w:id="460" w:name="explo-145277-494002"/>
    <w:bookmarkEnd w:id="459"/>
    <w:p w14:paraId="330307F7" w14:textId="77777777" w:rsidR="003E2B54" w:rsidRDefault="00284C1E">
      <w:pPr>
        <w:pStyle w:val="Compact"/>
        <w:numPr>
          <w:ilvl w:val="0"/>
          <w:numId w:val="168"/>
        </w:numPr>
      </w:pPr>
      <w:r>
        <w:fldChar w:fldCharType="begin"/>
      </w:r>
      <w:r>
        <w:instrText>HYPERLINK "https://www.facebook.com/comiteGRH" \h</w:instrText>
      </w:r>
      <w:r>
        <w:fldChar w:fldCharType="separate"/>
      </w:r>
      <w:r>
        <w:rPr>
          <w:rStyle w:val="Hyperlink"/>
        </w:rPr>
        <w:t>Comité GRH</w:t>
      </w:r>
      <w:r>
        <w:fldChar w:fldCharType="end"/>
      </w:r>
    </w:p>
    <w:p w14:paraId="16555B3C" w14:textId="77777777" w:rsidR="003E2B54" w:rsidRDefault="00284C1E">
      <w:pPr>
        <w:pStyle w:val="Compact"/>
        <w:numPr>
          <w:ilvl w:val="0"/>
          <w:numId w:val="168"/>
        </w:numPr>
      </w:pPr>
      <w:hyperlink r:id="rId522">
        <w:r>
          <w:rPr>
            <w:rStyle w:val="Hyperlink"/>
          </w:rPr>
          <w:t>Symposium GRH</w:t>
        </w:r>
      </w:hyperlink>
      <w:r>
        <w:t>, compétition interuniversitaire</w:t>
      </w:r>
    </w:p>
    <w:p w14:paraId="6399D1BB" w14:textId="77777777" w:rsidR="003E2B54" w:rsidRDefault="00284C1E">
      <w:pPr>
        <w:pStyle w:val="Compact"/>
        <w:numPr>
          <w:ilvl w:val="0"/>
          <w:numId w:val="168"/>
        </w:numPr>
      </w:pPr>
      <w:hyperlink r:id="rId523">
        <w:r>
          <w:rPr>
            <w:rStyle w:val="Hyperlink"/>
          </w:rPr>
          <w:t>Club de consultation en management (CCM)</w:t>
        </w:r>
      </w:hyperlink>
    </w:p>
    <w:bookmarkStart w:id="461" w:name="br-146172"/>
    <w:bookmarkEnd w:id="460"/>
    <w:bookmarkEnd w:id="458"/>
    <w:p w14:paraId="1F0FD0F9" w14:textId="77777777" w:rsidR="003E2B54" w:rsidRDefault="00284C1E">
      <w:pPr>
        <w:pStyle w:val="FirstParagraph"/>
      </w:pPr>
      <w:r>
        <w:fldChar w:fldCharType="begin"/>
      </w:r>
      <w:r>
        <w:instrText>HYPERLINK \l "explo-146172-256648" \h</w:instrText>
      </w:r>
      <w:r>
        <w:fldChar w:fldCharType="separate"/>
      </w:r>
      <w:r>
        <w:fldChar w:fldCharType="end"/>
      </w:r>
    </w:p>
    <w:p w14:paraId="3CD0925C" w14:textId="77777777" w:rsidR="003E2B54" w:rsidRDefault="00284C1E">
      <w:pPr>
        <w:pStyle w:val="BodyText"/>
      </w:pPr>
      <w:r>
        <w:t>+</w:t>
      </w:r>
    </w:p>
    <w:p w14:paraId="288BAC37" w14:textId="77777777" w:rsidR="003E2B54" w:rsidRDefault="00284C1E">
      <w:pPr>
        <w:pStyle w:val="Heading3"/>
      </w:pPr>
      <w:bookmarkStart w:id="462" w:name="groupes-dinformation-et-déchanges-9"/>
      <w:r>
        <w:t>Groupes d'information et d'échanges</w:t>
      </w:r>
    </w:p>
    <w:bookmarkStart w:id="463" w:name="explo-146172-256648"/>
    <w:bookmarkEnd w:id="462"/>
    <w:p w14:paraId="115A76D3" w14:textId="77777777" w:rsidR="003E2B54" w:rsidRDefault="00284C1E">
      <w:pPr>
        <w:pStyle w:val="Compact"/>
        <w:numPr>
          <w:ilvl w:val="0"/>
          <w:numId w:val="169"/>
        </w:numPr>
      </w:pPr>
      <w:r>
        <w:fldChar w:fldCharType="begin"/>
      </w:r>
      <w:r>
        <w:instrText>HYPERLINK "https://www.linkedin.com/groups/908297" \h</w:instrText>
      </w:r>
      <w:r>
        <w:fldChar w:fldCharType="separate"/>
      </w:r>
      <w:r>
        <w:rPr>
          <w:rStyle w:val="Hyperlink"/>
        </w:rPr>
        <w:t>Gestion des ressources humaines</w:t>
      </w:r>
      <w:r>
        <w:fldChar w:fldCharType="end"/>
      </w:r>
    </w:p>
    <w:p w14:paraId="568D4302" w14:textId="77777777" w:rsidR="003E2B54" w:rsidRDefault="00284C1E">
      <w:pPr>
        <w:pStyle w:val="Compact"/>
        <w:numPr>
          <w:ilvl w:val="0"/>
          <w:numId w:val="169"/>
        </w:numPr>
      </w:pPr>
      <w:hyperlink r:id="rId524">
        <w:r>
          <w:rPr>
            <w:rStyle w:val="Hyperlink"/>
          </w:rPr>
          <w:t>Ordre des conseillers en ressources humaines agréés</w:t>
        </w:r>
      </w:hyperlink>
    </w:p>
    <w:p w14:paraId="04509313" w14:textId="77777777" w:rsidR="003E2B54" w:rsidRDefault="00284C1E">
      <w:pPr>
        <w:pStyle w:val="Compact"/>
        <w:numPr>
          <w:ilvl w:val="0"/>
          <w:numId w:val="169"/>
        </w:numPr>
      </w:pPr>
      <w:hyperlink r:id="rId525">
        <w:r>
          <w:rPr>
            <w:rStyle w:val="Hyperlink"/>
          </w:rPr>
          <w:t>Professionnel RH (Ressources humaines) – Montréal</w:t>
        </w:r>
      </w:hyperlink>
      <w:r>
        <w:br/>
        <w:t> </w:t>
      </w:r>
    </w:p>
    <w:bookmarkStart w:id="464" w:name="br-146173"/>
    <w:bookmarkEnd w:id="463"/>
    <w:bookmarkEnd w:id="461"/>
    <w:p w14:paraId="2226F03C" w14:textId="77777777" w:rsidR="003E2B54" w:rsidRDefault="00284C1E">
      <w:pPr>
        <w:pStyle w:val="FirstParagraph"/>
      </w:pPr>
      <w:r>
        <w:fldChar w:fldCharType="begin"/>
      </w:r>
      <w:r>
        <w:instrText>HYPERLINK \l "explo-146173-443464" \h</w:instrText>
      </w:r>
      <w:r>
        <w:fldChar w:fldCharType="separate"/>
      </w:r>
      <w:r>
        <w:fldChar w:fldCharType="end"/>
      </w:r>
    </w:p>
    <w:p w14:paraId="4ADAE757" w14:textId="77777777" w:rsidR="003E2B54" w:rsidRDefault="00284C1E">
      <w:pPr>
        <w:pStyle w:val="BodyText"/>
      </w:pPr>
      <w:r>
        <w:t>+</w:t>
      </w:r>
    </w:p>
    <w:p w14:paraId="4AE9E1A0" w14:textId="77777777" w:rsidR="003E2B54" w:rsidRDefault="00284C1E">
      <w:pPr>
        <w:pStyle w:val="Heading3"/>
      </w:pPr>
      <w:bookmarkStart w:id="465" w:name="autres-ressources-9"/>
      <w:r>
        <w:t>Autres ressources</w:t>
      </w:r>
    </w:p>
    <w:bookmarkStart w:id="466" w:name="explo-146173-443464"/>
    <w:bookmarkEnd w:id="465"/>
    <w:p w14:paraId="09819BFB" w14:textId="77777777" w:rsidR="003E2B54" w:rsidRDefault="00284C1E">
      <w:pPr>
        <w:pStyle w:val="Compact"/>
        <w:numPr>
          <w:ilvl w:val="0"/>
          <w:numId w:val="170"/>
        </w:numPr>
      </w:pPr>
      <w:r>
        <w:fldChar w:fldCharType="begin"/>
      </w:r>
      <w:r>
        <w:instrText>HYPERLINK "https://docs.wixstatic.com/ugd/df07dd_311cc85bdc4e45829c943cd4f844b0bd.pdf" \h</w:instrText>
      </w:r>
      <w:r>
        <w:fldChar w:fldCharType="separate"/>
      </w:r>
      <w:r>
        <w:rPr>
          <w:rStyle w:val="Hyperlink"/>
        </w:rPr>
        <w:t>Tout savoir sur le monde de la consultation</w:t>
      </w:r>
      <w:r>
        <w:fldChar w:fldCharType="end"/>
      </w:r>
      <w:r>
        <w:t>, manuel du Club de consultation en management (CCM)</w:t>
      </w:r>
    </w:p>
    <w:p w14:paraId="4C49B264" w14:textId="77777777" w:rsidR="003E2B54" w:rsidRDefault="00284C1E">
      <w:pPr>
        <w:pStyle w:val="Heading3"/>
      </w:pPr>
      <w:bookmarkStart w:id="467" w:name="plus-sur-les-carrières-en-gestion-9"/>
      <w:r>
        <w:t>Plus sur les carrières en gestion?</w:t>
      </w:r>
    </w:p>
    <w:p w14:paraId="424D87BC" w14:textId="77777777" w:rsidR="003E2B54" w:rsidRDefault="00284C1E">
      <w:pPr>
        <w:pStyle w:val="FirstParagraph"/>
      </w:pPr>
      <w:r>
        <w:t xml:space="preserve">Consultez le guide CareerLeader (Accès par la section « Ressources / Carrières en gestion » du portail </w:t>
      </w:r>
      <w:hyperlink r:id="rId526">
        <w:r>
          <w:rPr>
            <w:rStyle w:val="Hyperlink"/>
          </w:rPr>
          <w:t>Ma Carrière</w:t>
        </w:r>
      </w:hyperlink>
      <w:r>
        <w:t>)</w:t>
      </w:r>
    </w:p>
    <w:p w14:paraId="335D163B" w14:textId="77777777" w:rsidR="003E2B54" w:rsidRDefault="00284C1E">
      <w:pPr>
        <w:pStyle w:val="Heading5"/>
      </w:pPr>
      <w:bookmarkStart w:id="468" w:name="Xf177de294c242bfd948df3b675c2e0677557a0b"/>
      <w:bookmarkEnd w:id="467"/>
      <w:bookmarkEnd w:id="466"/>
      <w:bookmarkEnd w:id="464"/>
      <w:bookmarkEnd w:id="446"/>
      <w:r>
        <w:rPr>
          <w:b/>
          <w:bCs/>
        </w:rPr>
        <w:t>S'INFORMER AUPRÈS D'UNE COMMUNAUTÉ ACCESSIBLE</w:t>
      </w:r>
    </w:p>
    <w:p w14:paraId="152AB498" w14:textId="77777777" w:rsidR="003E2B54" w:rsidRDefault="00284C1E">
      <w:pPr>
        <w:pStyle w:val="FirstParagraph"/>
      </w:pPr>
      <w:r>
        <w:t>Rien ne vaut un échange avec un professionnel pour en apprendre plus sur les réalités d'un domaine de la gestion. Lancez-vous!</w:t>
      </w:r>
    </w:p>
    <w:p w14:paraId="225EF8EC" w14:textId="22BFA2BD" w:rsidR="003E2B54" w:rsidRDefault="00284C1E">
      <w:pPr>
        <w:pStyle w:val="BodyText"/>
      </w:pPr>
      <w:hyperlink r:id="rId527">
        <w:r>
          <w:rPr>
            <w:rStyle w:val="Hyperlink"/>
          </w:rPr>
          <w:t>Apprenez à bien utiliser LinkedIn</w:t>
        </w:r>
      </w:hyperlink>
    </w:p>
    <w:p w14:paraId="30803713" w14:textId="7C95B7C9" w:rsidR="003E2B54" w:rsidRDefault="00284C1E">
      <w:pPr>
        <w:pStyle w:val="BodyText"/>
      </w:pPr>
      <w:hyperlink r:id="rId528">
        <w:r>
          <w:rPr>
            <w:rStyle w:val="Hyperlink"/>
          </w:rPr>
          <w:t>S'informer auprès des professionnels</w:t>
        </w:r>
      </w:hyperlink>
    </w:p>
    <w:p w14:paraId="41CD965D" w14:textId="189378FA" w:rsidR="003E2B54" w:rsidRDefault="00284C1E">
      <w:pPr>
        <w:pStyle w:val="BodyText"/>
      </w:pPr>
      <w:r>
        <w:t xml:space="preserve">Vous êtes en recherche d’emploi? </w:t>
      </w:r>
      <w:hyperlink r:id="rId529">
        <w:r>
          <w:rPr>
            <w:rStyle w:val="Hyperlink"/>
          </w:rPr>
          <w:t>Ciblez les entreprises et faites-vous connaître</w:t>
        </w:r>
      </w:hyperlink>
      <w:r>
        <w:t>.</w:t>
      </w:r>
    </w:p>
    <w:bookmarkEnd w:id="468"/>
    <w:p w14:paraId="070E4C0C" w14:textId="77777777" w:rsidR="003E2B54" w:rsidRDefault="00284C1E">
      <w:pPr>
        <w:pStyle w:val="BodyText"/>
      </w:pPr>
      <w:r>
        <w:rPr>
          <w:i/>
          <w:iCs/>
        </w:rPr>
        <w:t>HEC Montréal ne peut pas garantir l’exactitude des informations échangées sur des comptes autres que ses comptes officiels.</w:t>
      </w:r>
    </w:p>
    <w:p w14:paraId="4A882F2B" w14:textId="77777777" w:rsidR="003E2B54" w:rsidRDefault="00284C1E">
      <w:pPr>
        <w:pStyle w:val="Heading2"/>
      </w:pPr>
      <w:bookmarkStart w:id="469" w:name="se-former-9"/>
      <w:bookmarkStart w:id="470" w:name="br-145270"/>
      <w:r>
        <w:lastRenderedPageBreak/>
        <w:t>Se former</w:t>
      </w:r>
    </w:p>
    <w:p w14:paraId="6586510C" w14:textId="77777777" w:rsidR="003E2B54" w:rsidRDefault="00284C1E">
      <w:pPr>
        <w:pStyle w:val="Heading3"/>
      </w:pPr>
      <w:bookmarkStart w:id="471" w:name="programmes-détudes-9"/>
      <w:bookmarkStart w:id="472" w:name="br-145272"/>
      <w:bookmarkStart w:id="473" w:name="ro-145279"/>
      <w:bookmarkEnd w:id="469"/>
      <w:bookmarkEnd w:id="470"/>
      <w:r>
        <w:t>Programmes d'études</w:t>
      </w:r>
    </w:p>
    <w:p w14:paraId="6CE01DB0" w14:textId="77777777" w:rsidR="003E2B54" w:rsidRDefault="00284C1E">
      <w:pPr>
        <w:pStyle w:val="FirstParagraph"/>
      </w:pPr>
      <w:r>
        <w:t>HEC Montréal offre une large gamme de formations en gestion des ressources humaines du 1</w:t>
      </w:r>
      <w:r>
        <w:rPr>
          <w:vertAlign w:val="superscript"/>
        </w:rPr>
        <w:t>er</w:t>
      </w:r>
      <w:r>
        <w:t xml:space="preserve"> au 3</w:t>
      </w:r>
      <w:r>
        <w:rPr>
          <w:vertAlign w:val="superscript"/>
        </w:rPr>
        <w:t>e</w:t>
      </w:r>
      <w:r>
        <w:t xml:space="preserve"> cycle : baccalauréats, certificats, microprogrammes, D.E.S.S., maîtrises et doctorat.</w:t>
      </w:r>
    </w:p>
    <w:bookmarkStart w:id="474" w:name="br-145293"/>
    <w:p w14:paraId="6CDFCB17" w14:textId="77777777" w:rsidR="003E2B54" w:rsidRDefault="00284C1E">
      <w:pPr>
        <w:pStyle w:val="BodyText"/>
      </w:pPr>
      <w:r>
        <w:fldChar w:fldCharType="begin"/>
      </w:r>
      <w:r>
        <w:instrText>HYPERLINK "http://www.hec.ca/programmes/trouver-programme-etudes.html?pfdometude=REH" \h</w:instrText>
      </w:r>
      <w:r>
        <w:fldChar w:fldCharType="separate"/>
      </w:r>
      <w:r>
        <w:rPr>
          <w:rStyle w:val="Hyperlink"/>
        </w:rPr>
        <w:t>Découvrez nos programmes</w:t>
      </w:r>
      <w:r>
        <w:fldChar w:fldCharType="end"/>
      </w:r>
    </w:p>
    <w:p w14:paraId="607F2FC2" w14:textId="77777777" w:rsidR="003E2B54" w:rsidRDefault="00284C1E">
      <w:pPr>
        <w:pStyle w:val="Heading3"/>
      </w:pPr>
      <w:bookmarkStart w:id="475" w:name="formation-continue-9"/>
      <w:bookmarkStart w:id="476" w:name="br-145294"/>
      <w:bookmarkEnd w:id="474"/>
      <w:bookmarkEnd w:id="471"/>
      <w:bookmarkEnd w:id="472"/>
      <w:r>
        <w:t>Formation continue</w:t>
      </w:r>
    </w:p>
    <w:p w14:paraId="0A580FCE" w14:textId="77777777" w:rsidR="003E2B54" w:rsidRDefault="00284C1E">
      <w:pPr>
        <w:pStyle w:val="FirstParagraph"/>
      </w:pPr>
      <w:r>
        <w:t>L'École des dirigeant(e)s HEC Montréal dispense plusieurs formations de courte durée en gestion des ressources humaines.</w:t>
      </w:r>
      <w:r>
        <w:br/>
        <w:t> </w:t>
      </w:r>
    </w:p>
    <w:bookmarkStart w:id="477" w:name="br-145292"/>
    <w:p w14:paraId="6F62FBA5" w14:textId="77777777" w:rsidR="003E2B54" w:rsidRDefault="00284C1E">
      <w:pPr>
        <w:pStyle w:val="BodyText"/>
      </w:pPr>
      <w:r>
        <w:fldChar w:fldCharType="begin"/>
      </w:r>
      <w:r>
        <w:instrText>HYPERLINK "http://www.hec.ca/ecole-des-dirigeants/formations/index.html?cat=6" \h</w:instrText>
      </w:r>
      <w:r>
        <w:fldChar w:fldCharType="separate"/>
      </w:r>
      <w:r>
        <w:rPr>
          <w:rStyle w:val="Hyperlink"/>
        </w:rPr>
        <w:t>Découvrez nos formations</w:t>
      </w:r>
      <w:r>
        <w:fldChar w:fldCharType="end"/>
      </w:r>
    </w:p>
    <w:p w14:paraId="435CD06B" w14:textId="77777777" w:rsidR="003E2B54" w:rsidRDefault="00284C1E">
      <w:pPr>
        <w:pStyle w:val="Heading2"/>
      </w:pPr>
      <w:bookmarkStart w:id="478" w:name="besoin-daide-9"/>
      <w:bookmarkEnd w:id="477"/>
      <w:bookmarkEnd w:id="475"/>
      <w:bookmarkEnd w:id="476"/>
      <w:bookmarkEnd w:id="473"/>
      <w:r>
        <w:t>Besoin d'aide?</w:t>
      </w:r>
    </w:p>
    <w:p w14:paraId="5AB46CDD" w14:textId="77777777" w:rsidR="003E2B54" w:rsidRDefault="00284C1E">
      <w:pPr>
        <w:pStyle w:val="FirstParagraph"/>
      </w:pPr>
      <w:r>
        <w:t>Le Service de gestion de carrière peut vous accompagner dans la définition et la réalisation de votre projet professionnel.</w:t>
      </w:r>
    </w:p>
    <w:bookmarkEnd w:id="478"/>
    <w:p w14:paraId="56C14BE0" w14:textId="71051EC6"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5088B84D" w14:textId="77777777" w:rsidR="003E2B54" w:rsidRDefault="00284C1E">
      <w:r>
        <w:pict w14:anchorId="27BD945F">
          <v:rect id="_x0000_i1034" style="width:0;height:1.5pt" o:hralign="center" o:hrstd="t" o:hr="t"/>
        </w:pict>
      </w:r>
    </w:p>
    <w:p w14:paraId="28133957" w14:textId="77777777" w:rsidR="003E2B54" w:rsidRDefault="00284C1E">
      <w:pPr>
        <w:pStyle w:val="FirstParagraph"/>
      </w:pPr>
      <w:r>
        <w:t>.</w:t>
      </w:r>
    </w:p>
    <w:p w14:paraId="048B9082" w14:textId="77777777" w:rsidR="003E2B54" w:rsidRDefault="00284C1E">
      <w:pPr>
        <w:pStyle w:val="Heading3"/>
      </w:pPr>
      <w:bookmarkStart w:id="479" w:name="pour-aller-plus-loin-9"/>
      <w:r>
        <w:t>Pour aller plus loin</w:t>
      </w:r>
    </w:p>
    <w:p w14:paraId="79336CCB" w14:textId="36F4A952" w:rsidR="003E2B54" w:rsidRDefault="00284C1E">
      <w:pPr>
        <w:pStyle w:val="FirstParagraph"/>
      </w:pPr>
      <w:hyperlink r:id="rId530">
        <w:r>
          <w:rPr>
            <w:rStyle w:val="Hyperlink"/>
          </w:rPr>
          <w:t>Explorer d'autres carrières en gestion</w:t>
        </w:r>
      </w:hyperlink>
    </w:p>
    <w:bookmarkEnd w:id="479"/>
    <w:bookmarkEnd w:id="428"/>
    <w:p w14:paraId="44E18FF9" w14:textId="2FE294A5"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531">
        <w:r>
          <w:rPr>
            <w:rStyle w:val="Hyperlink"/>
          </w:rPr>
          <w:t>Soutien et ressources</w:t>
        </w:r>
      </w:hyperlink>
      <w:r>
        <w:t xml:space="preserve"> &gt; </w:t>
      </w:r>
      <w:hyperlink r:id="rId532">
        <w:r>
          <w:rPr>
            <w:rStyle w:val="Hyperlink"/>
          </w:rPr>
          <w:t>Gestion de carrière</w:t>
        </w:r>
      </w:hyperlink>
      <w:r>
        <w:t xml:space="preserve"> &gt; </w:t>
      </w:r>
      <w:hyperlink r:id="rId533">
        <w:r>
          <w:rPr>
            <w:rStyle w:val="Hyperlink"/>
          </w:rPr>
          <w:t>Carrières en gestion</w:t>
        </w:r>
      </w:hyperlink>
      <w:r>
        <w:t xml:space="preserve"> &gt; Gestion de la transition durable</w:t>
      </w:r>
      <w:r>
        <w:br/>
      </w:r>
    </w:p>
    <w:p w14:paraId="1C5D1069" w14:textId="77777777" w:rsidR="003E2B54" w:rsidRDefault="00284C1E">
      <w:pPr>
        <w:pStyle w:val="Heading1"/>
      </w:pPr>
      <w:bookmarkStart w:id="480" w:name="X652d6d7da01fcd33d5ba934dc6f376965d3c690"/>
      <w:r>
        <w:t>Carrières en gestion de la transition durable</w:t>
      </w:r>
    </w:p>
    <w:p w14:paraId="394B5487" w14:textId="77777777" w:rsidR="003E2B54" w:rsidRDefault="00284C1E">
      <w:pPr>
        <w:pStyle w:val="FirstParagraph"/>
      </w:pPr>
      <w:hyperlink w:anchor="mn-Explo-Items"/>
    </w:p>
    <w:p w14:paraId="19F6845B" w14:textId="77777777" w:rsidR="003E2B54" w:rsidRDefault="00284C1E">
      <w:pPr>
        <w:pStyle w:val="BodyText"/>
      </w:pPr>
      <w:r>
        <w:t>MENU</w:t>
      </w:r>
    </w:p>
    <w:p w14:paraId="21404B36" w14:textId="77777777" w:rsidR="003E2B54" w:rsidRDefault="003E2B54">
      <w:pPr>
        <w:pStyle w:val="BodyText"/>
      </w:pPr>
    </w:p>
    <w:p w14:paraId="3A921A47" w14:textId="3F218440" w:rsidR="003E2B54" w:rsidRDefault="00284C1E">
      <w:pPr>
        <w:pStyle w:val="Compact"/>
        <w:numPr>
          <w:ilvl w:val="0"/>
          <w:numId w:val="171"/>
        </w:numPr>
      </w:pPr>
      <w:hyperlink r:id="rId534">
        <w:r>
          <w:rPr>
            <w:rStyle w:val="Hyperlink"/>
          </w:rPr>
          <w:t xml:space="preserve"> Gestion de carrière</w:t>
        </w:r>
      </w:hyperlink>
    </w:p>
    <w:p w14:paraId="1206F076" w14:textId="3DD43330" w:rsidR="003E2B54" w:rsidRDefault="00284C1E">
      <w:pPr>
        <w:pStyle w:val="Compact"/>
        <w:numPr>
          <w:ilvl w:val="0"/>
          <w:numId w:val="172"/>
        </w:numPr>
      </w:pPr>
      <w:hyperlink r:id="rId535">
        <w:r>
          <w:rPr>
            <w:rStyle w:val="Hyperlink"/>
          </w:rPr>
          <w:t>Parcours de développement de carrière</w:t>
        </w:r>
      </w:hyperlink>
    </w:p>
    <w:p w14:paraId="2F438A1A" w14:textId="38E03C3F" w:rsidR="003E2B54" w:rsidRDefault="00284C1E">
      <w:pPr>
        <w:pStyle w:val="Compact"/>
        <w:numPr>
          <w:ilvl w:val="0"/>
          <w:numId w:val="172"/>
        </w:numPr>
      </w:pPr>
      <w:hyperlink r:id="rId536">
        <w:r>
          <w:rPr>
            <w:rStyle w:val="Hyperlink"/>
          </w:rPr>
          <w:t>Carrières en gestion</w:t>
        </w:r>
      </w:hyperlink>
    </w:p>
    <w:p w14:paraId="4D15D9DE" w14:textId="3A0B04AD" w:rsidR="003E2B54" w:rsidRDefault="00284C1E">
      <w:pPr>
        <w:pStyle w:val="Compact"/>
        <w:numPr>
          <w:ilvl w:val="0"/>
          <w:numId w:val="172"/>
        </w:numPr>
      </w:pPr>
      <w:hyperlink r:id="rId537">
        <w:r>
          <w:rPr>
            <w:rStyle w:val="Hyperlink"/>
          </w:rPr>
          <w:t>Stages et projets</w:t>
        </w:r>
      </w:hyperlink>
    </w:p>
    <w:p w14:paraId="5A53EBFE" w14:textId="7DF2F86E" w:rsidR="003E2B54" w:rsidRDefault="00284C1E">
      <w:pPr>
        <w:pStyle w:val="Compact"/>
        <w:numPr>
          <w:ilvl w:val="0"/>
          <w:numId w:val="172"/>
        </w:numPr>
      </w:pPr>
      <w:hyperlink r:id="rId538">
        <w:r>
          <w:rPr>
            <w:rStyle w:val="Hyperlink"/>
          </w:rPr>
          <w:t>CV et lettres</w:t>
        </w:r>
      </w:hyperlink>
    </w:p>
    <w:p w14:paraId="60916103" w14:textId="1CECEFCE" w:rsidR="003E2B54" w:rsidRDefault="00284C1E">
      <w:pPr>
        <w:pStyle w:val="Compact"/>
        <w:numPr>
          <w:ilvl w:val="0"/>
          <w:numId w:val="172"/>
        </w:numPr>
      </w:pPr>
      <w:hyperlink r:id="rId539">
        <w:r>
          <w:rPr>
            <w:rStyle w:val="Hyperlink"/>
          </w:rPr>
          <w:t>Réseautage</w:t>
        </w:r>
      </w:hyperlink>
    </w:p>
    <w:p w14:paraId="4443A5F4" w14:textId="4380AD7D" w:rsidR="003E2B54" w:rsidRDefault="00284C1E">
      <w:pPr>
        <w:pStyle w:val="Compact"/>
        <w:numPr>
          <w:ilvl w:val="0"/>
          <w:numId w:val="172"/>
        </w:numPr>
      </w:pPr>
      <w:hyperlink r:id="rId540">
        <w:r>
          <w:rPr>
            <w:rStyle w:val="Hyperlink"/>
          </w:rPr>
          <w:t>Entrevues</w:t>
        </w:r>
      </w:hyperlink>
    </w:p>
    <w:p w14:paraId="724250C3" w14:textId="2D505BF9" w:rsidR="003E2B54" w:rsidRDefault="00284C1E">
      <w:pPr>
        <w:pStyle w:val="Compact"/>
        <w:numPr>
          <w:ilvl w:val="0"/>
          <w:numId w:val="172"/>
        </w:numPr>
      </w:pPr>
      <w:hyperlink r:id="rId541">
        <w:r>
          <w:rPr>
            <w:rStyle w:val="Hyperlink"/>
          </w:rPr>
          <w:t>Services et ateliers</w:t>
        </w:r>
      </w:hyperlink>
    </w:p>
    <w:p w14:paraId="752141D9" w14:textId="36FAE389" w:rsidR="003E2B54" w:rsidRDefault="00284C1E">
      <w:pPr>
        <w:pStyle w:val="Compact"/>
        <w:numPr>
          <w:ilvl w:val="0"/>
          <w:numId w:val="172"/>
        </w:numPr>
      </w:pPr>
      <w:hyperlink r:id="rId542">
        <w:r>
          <w:rPr>
            <w:rStyle w:val="Hyperlink"/>
          </w:rPr>
          <w:t>Joindre le Service de gestion de carrière</w:t>
        </w:r>
      </w:hyperlink>
    </w:p>
    <w:p w14:paraId="17E80929" w14:textId="77777777" w:rsidR="003E2B54" w:rsidRDefault="00284C1E">
      <w:pPr>
        <w:pStyle w:val="FirstParagraph"/>
      </w:pPr>
      <w:r>
        <w:br/>
      </w:r>
    </w:p>
    <w:p w14:paraId="3BB42FF4" w14:textId="567B940D" w:rsidR="003E2B54" w:rsidRDefault="00284C1E">
      <w:pPr>
        <w:pStyle w:val="Compact"/>
        <w:numPr>
          <w:ilvl w:val="0"/>
          <w:numId w:val="173"/>
        </w:numPr>
      </w:pPr>
      <w:hyperlink r:id="rId543">
        <w:r>
          <w:rPr>
            <w:rStyle w:val="Hyperlink"/>
          </w:rPr>
          <w:t xml:space="preserve"> Gestion de carrière</w:t>
        </w:r>
      </w:hyperlink>
    </w:p>
    <w:p w14:paraId="0AA0771D" w14:textId="7F92AA0F" w:rsidR="003E2B54" w:rsidRDefault="00284C1E">
      <w:pPr>
        <w:pStyle w:val="Compact"/>
        <w:numPr>
          <w:ilvl w:val="0"/>
          <w:numId w:val="174"/>
        </w:numPr>
      </w:pPr>
      <w:hyperlink r:id="rId544">
        <w:r>
          <w:rPr>
            <w:rStyle w:val="Hyperlink"/>
          </w:rPr>
          <w:t>Parcours de développement de carrière</w:t>
        </w:r>
      </w:hyperlink>
    </w:p>
    <w:p w14:paraId="49065459" w14:textId="6F854D66" w:rsidR="003E2B54" w:rsidRDefault="00284C1E">
      <w:pPr>
        <w:pStyle w:val="Compact"/>
        <w:numPr>
          <w:ilvl w:val="0"/>
          <w:numId w:val="174"/>
        </w:numPr>
      </w:pPr>
      <w:hyperlink r:id="rId545">
        <w:r>
          <w:rPr>
            <w:rStyle w:val="Hyperlink"/>
          </w:rPr>
          <w:t>Carrières en gestion</w:t>
        </w:r>
      </w:hyperlink>
    </w:p>
    <w:p w14:paraId="12DEB8BF" w14:textId="68AE31F6" w:rsidR="003E2B54" w:rsidRDefault="00284C1E">
      <w:pPr>
        <w:pStyle w:val="Compact"/>
        <w:numPr>
          <w:ilvl w:val="0"/>
          <w:numId w:val="174"/>
        </w:numPr>
      </w:pPr>
      <w:hyperlink r:id="rId546">
        <w:r>
          <w:rPr>
            <w:rStyle w:val="Hyperlink"/>
          </w:rPr>
          <w:t>Stages et projets</w:t>
        </w:r>
      </w:hyperlink>
    </w:p>
    <w:p w14:paraId="056225C5" w14:textId="3BABE895" w:rsidR="003E2B54" w:rsidRDefault="00284C1E">
      <w:pPr>
        <w:pStyle w:val="Compact"/>
        <w:numPr>
          <w:ilvl w:val="0"/>
          <w:numId w:val="174"/>
        </w:numPr>
      </w:pPr>
      <w:hyperlink r:id="rId547">
        <w:r>
          <w:rPr>
            <w:rStyle w:val="Hyperlink"/>
          </w:rPr>
          <w:t>CV et lettres</w:t>
        </w:r>
      </w:hyperlink>
    </w:p>
    <w:p w14:paraId="214FBAC1" w14:textId="1303EF51" w:rsidR="003E2B54" w:rsidRDefault="00284C1E">
      <w:pPr>
        <w:pStyle w:val="Compact"/>
        <w:numPr>
          <w:ilvl w:val="0"/>
          <w:numId w:val="174"/>
        </w:numPr>
      </w:pPr>
      <w:hyperlink r:id="rId548">
        <w:r>
          <w:rPr>
            <w:rStyle w:val="Hyperlink"/>
          </w:rPr>
          <w:t>Réseautage</w:t>
        </w:r>
      </w:hyperlink>
    </w:p>
    <w:p w14:paraId="0ABC3CD5" w14:textId="04FA38C6" w:rsidR="003E2B54" w:rsidRDefault="00284C1E">
      <w:pPr>
        <w:pStyle w:val="Compact"/>
        <w:numPr>
          <w:ilvl w:val="0"/>
          <w:numId w:val="174"/>
        </w:numPr>
      </w:pPr>
      <w:hyperlink r:id="rId549">
        <w:r>
          <w:rPr>
            <w:rStyle w:val="Hyperlink"/>
          </w:rPr>
          <w:t>Entrevues</w:t>
        </w:r>
      </w:hyperlink>
    </w:p>
    <w:p w14:paraId="72766C20" w14:textId="673ACC82" w:rsidR="003E2B54" w:rsidRDefault="00284C1E">
      <w:pPr>
        <w:pStyle w:val="Compact"/>
        <w:numPr>
          <w:ilvl w:val="0"/>
          <w:numId w:val="174"/>
        </w:numPr>
      </w:pPr>
      <w:hyperlink r:id="rId550">
        <w:r>
          <w:rPr>
            <w:rStyle w:val="Hyperlink"/>
          </w:rPr>
          <w:t>Services et ateliers</w:t>
        </w:r>
      </w:hyperlink>
    </w:p>
    <w:p w14:paraId="441F0308" w14:textId="76E4D3B4" w:rsidR="003E2B54" w:rsidRDefault="00284C1E">
      <w:pPr>
        <w:pStyle w:val="Compact"/>
        <w:numPr>
          <w:ilvl w:val="0"/>
          <w:numId w:val="174"/>
        </w:numPr>
      </w:pPr>
      <w:hyperlink r:id="rId551">
        <w:r>
          <w:rPr>
            <w:rStyle w:val="Hyperlink"/>
          </w:rPr>
          <w:t>Joindre le Service de gestion de carrière</w:t>
        </w:r>
      </w:hyperlink>
    </w:p>
    <w:p w14:paraId="74C42A09" w14:textId="77777777" w:rsidR="003E2B54" w:rsidRDefault="00284C1E">
      <w:pPr>
        <w:pStyle w:val="FirstParagraph"/>
      </w:pPr>
      <w:bookmarkStart w:id="481" w:name="br-145354"/>
      <w:r>
        <w:t>Contribuer à l'adoption par les organisations de stratégies et d'approches de gestion guidées par les principes de la transition durable. Informez-vous sur ces carrières.</w:t>
      </w:r>
    </w:p>
    <w:p w14:paraId="248D9D32" w14:textId="77777777" w:rsidR="003E2B54" w:rsidRDefault="00284C1E">
      <w:pPr>
        <w:pStyle w:val="Heading2"/>
      </w:pPr>
      <w:bookmarkStart w:id="482" w:name="exemples-de-postes-9"/>
      <w:bookmarkStart w:id="483" w:name="br-145355"/>
      <w:bookmarkEnd w:id="481"/>
      <w:r>
        <w:t>Exemples de postes</w:t>
      </w:r>
    </w:p>
    <w:p w14:paraId="67D45FCD" w14:textId="77777777" w:rsidR="003E2B54" w:rsidRDefault="00284C1E">
      <w:pPr>
        <w:pStyle w:val="FirstParagraph"/>
      </w:pPr>
      <w:r>
        <w:t>Les postes et les responsabilités reliées varient selon le champ d'expertise et le grade universitaire atteint.</w:t>
      </w:r>
    </w:p>
    <w:p w14:paraId="596C371A" w14:textId="77777777" w:rsidR="003E2B54" w:rsidRDefault="00284C1E">
      <w:pPr>
        <w:pStyle w:val="Compact"/>
        <w:numPr>
          <w:ilvl w:val="0"/>
          <w:numId w:val="175"/>
        </w:numPr>
      </w:pPr>
      <w:r>
        <w:t>Chargée ou chargé de projet en économie sociale</w:t>
      </w:r>
    </w:p>
    <w:p w14:paraId="278AD569" w14:textId="77777777" w:rsidR="003E2B54" w:rsidRDefault="00284C1E">
      <w:pPr>
        <w:pStyle w:val="Compact"/>
        <w:numPr>
          <w:ilvl w:val="0"/>
          <w:numId w:val="175"/>
        </w:numPr>
      </w:pPr>
      <w:r>
        <w:t>Conseillère ou conseiller – dons et commandites</w:t>
      </w:r>
    </w:p>
    <w:p w14:paraId="1429E561" w14:textId="77777777" w:rsidR="003E2B54" w:rsidRDefault="00284C1E">
      <w:pPr>
        <w:pStyle w:val="Compact"/>
        <w:numPr>
          <w:ilvl w:val="0"/>
          <w:numId w:val="175"/>
        </w:numPr>
      </w:pPr>
      <w:r>
        <w:t>Conseillère ou conseiller – gestion des matières résiduelles</w:t>
      </w:r>
    </w:p>
    <w:p w14:paraId="2651719D" w14:textId="77777777" w:rsidR="003E2B54" w:rsidRDefault="00284C1E">
      <w:pPr>
        <w:pStyle w:val="Compact"/>
        <w:numPr>
          <w:ilvl w:val="0"/>
          <w:numId w:val="175"/>
        </w:numPr>
      </w:pPr>
      <w:r>
        <w:t>Conseillère ou conseiller financier – investissement responsable</w:t>
      </w:r>
    </w:p>
    <w:p w14:paraId="1D80506E" w14:textId="77777777" w:rsidR="003E2B54" w:rsidRDefault="00284C1E">
      <w:pPr>
        <w:pStyle w:val="Compact"/>
        <w:numPr>
          <w:ilvl w:val="0"/>
          <w:numId w:val="175"/>
        </w:numPr>
      </w:pPr>
      <w:r>
        <w:t>Consultante ou consultant en développement durable</w:t>
      </w:r>
    </w:p>
    <w:p w14:paraId="5E9A4EDF" w14:textId="77777777" w:rsidR="003E2B54" w:rsidRDefault="00284C1E">
      <w:pPr>
        <w:pStyle w:val="Compact"/>
        <w:numPr>
          <w:ilvl w:val="0"/>
          <w:numId w:val="175"/>
        </w:numPr>
      </w:pPr>
      <w:r>
        <w:t>Coordonnatrice ou coordonnateur – événement durable</w:t>
      </w:r>
    </w:p>
    <w:p w14:paraId="60D0A2B7" w14:textId="77777777" w:rsidR="003E2B54" w:rsidRDefault="00284C1E">
      <w:pPr>
        <w:pStyle w:val="Compact"/>
        <w:numPr>
          <w:ilvl w:val="0"/>
          <w:numId w:val="175"/>
        </w:numPr>
      </w:pPr>
      <w:r>
        <w:t>Organisatrice ou organisateur communautaire</w:t>
      </w:r>
    </w:p>
    <w:p w14:paraId="3EFF414A" w14:textId="77777777" w:rsidR="003E2B54" w:rsidRDefault="00284C1E">
      <w:pPr>
        <w:pStyle w:val="FirstParagraph"/>
      </w:pPr>
      <w:hyperlink r:id="rId552" w:anchor="postes">
        <w:r>
          <w:rPr>
            <w:rStyle w:val="Hyperlink"/>
          </w:rPr>
          <w:t>Postes accessibles avec un baccalauréat (B.A.A.)</w:t>
        </w:r>
      </w:hyperlink>
    </w:p>
    <w:p w14:paraId="6178828E" w14:textId="77777777" w:rsidR="003E2B54" w:rsidRDefault="00284C1E">
      <w:pPr>
        <w:pStyle w:val="BodyText"/>
      </w:pPr>
      <w:r>
        <w:t>Ces professionnels œuvrent au sein de tous types d'organisations, parmi lesquelles les organismes gouvernementaux. Ils peuvent travailler dans différents domaines.</w:t>
      </w:r>
    </w:p>
    <w:p w14:paraId="67357725" w14:textId="77777777" w:rsidR="003E2B54" w:rsidRDefault="00284C1E">
      <w:pPr>
        <w:pStyle w:val="Compact"/>
        <w:numPr>
          <w:ilvl w:val="0"/>
          <w:numId w:val="176"/>
        </w:numPr>
      </w:pPr>
      <w:hyperlink r:id="rId553">
        <w:r>
          <w:rPr>
            <w:rStyle w:val="Hyperlink"/>
          </w:rPr>
          <w:t>Développement international</w:t>
        </w:r>
      </w:hyperlink>
    </w:p>
    <w:p w14:paraId="0928C66C" w14:textId="77777777" w:rsidR="003E2B54" w:rsidRDefault="00284C1E">
      <w:pPr>
        <w:pStyle w:val="Compact"/>
        <w:numPr>
          <w:ilvl w:val="0"/>
          <w:numId w:val="176"/>
        </w:numPr>
      </w:pPr>
      <w:hyperlink r:id="rId554">
        <w:r>
          <w:rPr>
            <w:rStyle w:val="Hyperlink"/>
          </w:rPr>
          <w:t>Économie sociale et action communautaire</w:t>
        </w:r>
      </w:hyperlink>
    </w:p>
    <w:p w14:paraId="7C50D9FF" w14:textId="77777777" w:rsidR="003E2B54" w:rsidRDefault="00284C1E">
      <w:pPr>
        <w:pStyle w:val="Compact"/>
        <w:numPr>
          <w:ilvl w:val="0"/>
          <w:numId w:val="176"/>
        </w:numPr>
      </w:pPr>
      <w:hyperlink r:id="rId555">
        <w:r>
          <w:rPr>
            <w:rStyle w:val="Hyperlink"/>
          </w:rPr>
          <w:t>Finance responsable</w:t>
        </w:r>
      </w:hyperlink>
    </w:p>
    <w:p w14:paraId="44C817C1" w14:textId="77777777" w:rsidR="003E2B54" w:rsidRDefault="00284C1E">
      <w:pPr>
        <w:pStyle w:val="Compact"/>
        <w:numPr>
          <w:ilvl w:val="0"/>
          <w:numId w:val="176"/>
        </w:numPr>
      </w:pPr>
      <w:hyperlink r:id="rId556">
        <w:r>
          <w:rPr>
            <w:rStyle w:val="Hyperlink"/>
          </w:rPr>
          <w:t>Industrie de l'environnement</w:t>
        </w:r>
      </w:hyperlink>
    </w:p>
    <w:p w14:paraId="4B44145D" w14:textId="77777777" w:rsidR="003E2B54" w:rsidRDefault="00284C1E">
      <w:pPr>
        <w:pStyle w:val="Compact"/>
        <w:numPr>
          <w:ilvl w:val="0"/>
          <w:numId w:val="176"/>
        </w:numPr>
      </w:pPr>
      <w:hyperlink r:id="rId557">
        <w:r>
          <w:rPr>
            <w:rStyle w:val="Hyperlink"/>
          </w:rPr>
          <w:t>Philanthropie</w:t>
        </w:r>
      </w:hyperlink>
    </w:p>
    <w:p w14:paraId="0DCE180B" w14:textId="77777777" w:rsidR="003E2B54" w:rsidRDefault="00284C1E">
      <w:pPr>
        <w:pStyle w:val="Compact"/>
        <w:numPr>
          <w:ilvl w:val="0"/>
          <w:numId w:val="176"/>
        </w:numPr>
      </w:pPr>
      <w:hyperlink r:id="rId558">
        <w:r>
          <w:rPr>
            <w:rStyle w:val="Hyperlink"/>
          </w:rPr>
          <w:t>Responsabilité sociale et environnementale des organisations</w:t>
        </w:r>
      </w:hyperlink>
    </w:p>
    <w:p w14:paraId="367D12D2" w14:textId="77777777" w:rsidR="003E2B54" w:rsidRDefault="00284C1E">
      <w:pPr>
        <w:pStyle w:val="FirstParagraph"/>
      </w:pPr>
      <w:r>
        <w:t> </w:t>
      </w:r>
    </w:p>
    <w:p w14:paraId="7747DE4C" w14:textId="77777777" w:rsidR="003E2B54" w:rsidRDefault="00284C1E">
      <w:pPr>
        <w:pStyle w:val="Heading3"/>
      </w:pPr>
      <w:bookmarkStart w:id="484" w:name="spécialisations-complémentaires-10"/>
      <w:bookmarkStart w:id="485" w:name="br-145352"/>
      <w:bookmarkEnd w:id="482"/>
      <w:bookmarkEnd w:id="483"/>
      <w:r>
        <w:t>Spécialisations complémentaires</w:t>
      </w:r>
    </w:p>
    <w:p w14:paraId="1B280BEA" w14:textId="77777777" w:rsidR="003E2B54" w:rsidRDefault="00284C1E">
      <w:pPr>
        <w:pStyle w:val="FirstParagraph"/>
      </w:pPr>
      <w:r>
        <w:t>Ces professionnels sont en général détenteurs d'une autre expertise.</w:t>
      </w:r>
    </w:p>
    <w:p w14:paraId="6A5DBEB0" w14:textId="66CEF4DC" w:rsidR="003E2B54" w:rsidRDefault="00284C1E">
      <w:pPr>
        <w:pStyle w:val="Compact"/>
        <w:numPr>
          <w:ilvl w:val="0"/>
          <w:numId w:val="177"/>
        </w:numPr>
      </w:pPr>
      <w:hyperlink r:id="rId559">
        <w:r>
          <w:rPr>
            <w:rStyle w:val="Hyperlink"/>
          </w:rPr>
          <w:t>Consultation</w:t>
        </w:r>
      </w:hyperlink>
    </w:p>
    <w:p w14:paraId="296945FF" w14:textId="143172E9" w:rsidR="003E2B54" w:rsidRDefault="00284C1E">
      <w:pPr>
        <w:pStyle w:val="Compact"/>
        <w:numPr>
          <w:ilvl w:val="0"/>
          <w:numId w:val="177"/>
        </w:numPr>
      </w:pPr>
      <w:hyperlink r:id="rId560">
        <w:r>
          <w:rPr>
            <w:rStyle w:val="Hyperlink"/>
          </w:rPr>
          <w:t>Économie financière ou appliquée</w:t>
        </w:r>
      </w:hyperlink>
    </w:p>
    <w:p w14:paraId="46AF1C3B" w14:textId="6C583649" w:rsidR="003E2B54" w:rsidRDefault="00284C1E">
      <w:pPr>
        <w:pStyle w:val="Compact"/>
        <w:numPr>
          <w:ilvl w:val="0"/>
          <w:numId w:val="177"/>
        </w:numPr>
      </w:pPr>
      <w:hyperlink r:id="rId561">
        <w:r>
          <w:rPr>
            <w:rStyle w:val="Hyperlink"/>
          </w:rPr>
          <w:t>Finance</w:t>
        </w:r>
      </w:hyperlink>
    </w:p>
    <w:p w14:paraId="46DAE00B" w14:textId="4CA54B93" w:rsidR="003E2B54" w:rsidRDefault="00284C1E">
      <w:pPr>
        <w:pStyle w:val="Compact"/>
        <w:numPr>
          <w:ilvl w:val="0"/>
          <w:numId w:val="177"/>
        </w:numPr>
      </w:pPr>
      <w:hyperlink r:id="rId562">
        <w:r>
          <w:rPr>
            <w:rStyle w:val="Hyperlink"/>
          </w:rPr>
          <w:t>Gestion des opérations et de la logistique</w:t>
        </w:r>
      </w:hyperlink>
    </w:p>
    <w:p w14:paraId="55D1F351" w14:textId="62CAF805" w:rsidR="003E2B54" w:rsidRDefault="00284C1E">
      <w:pPr>
        <w:pStyle w:val="Compact"/>
        <w:numPr>
          <w:ilvl w:val="0"/>
          <w:numId w:val="177"/>
        </w:numPr>
      </w:pPr>
      <w:hyperlink r:id="rId563">
        <w:r>
          <w:rPr>
            <w:rStyle w:val="Hyperlink"/>
          </w:rPr>
          <w:t>Management</w:t>
        </w:r>
      </w:hyperlink>
    </w:p>
    <w:p w14:paraId="727044C9" w14:textId="10523502" w:rsidR="003E2B54" w:rsidRDefault="00284C1E">
      <w:pPr>
        <w:pStyle w:val="Compact"/>
        <w:numPr>
          <w:ilvl w:val="0"/>
          <w:numId w:val="177"/>
        </w:numPr>
      </w:pPr>
      <w:hyperlink r:id="rId564">
        <w:r>
          <w:rPr>
            <w:rStyle w:val="Hyperlink"/>
          </w:rPr>
          <w:t>Marketing</w:t>
        </w:r>
      </w:hyperlink>
    </w:p>
    <w:p w14:paraId="580BD578" w14:textId="77777777" w:rsidR="003E2B54" w:rsidRDefault="00284C1E">
      <w:pPr>
        <w:pStyle w:val="Heading3"/>
      </w:pPr>
      <w:bookmarkStart w:id="486" w:name="en-apprendre-plus-10"/>
      <w:bookmarkEnd w:id="484"/>
      <w:bookmarkEnd w:id="485"/>
      <w:r>
        <w:t>En apprendre plus</w:t>
      </w:r>
    </w:p>
    <w:p w14:paraId="59093F93" w14:textId="656AD643" w:rsidR="003E2B54" w:rsidRDefault="00284C1E">
      <w:pPr>
        <w:pStyle w:val="Compact"/>
        <w:numPr>
          <w:ilvl w:val="0"/>
          <w:numId w:val="178"/>
        </w:numPr>
      </w:pPr>
      <w:r>
        <w:t>Consultez des descriptions de postes sur des </w:t>
      </w:r>
      <w:hyperlink r:id="rId565">
        <w:r>
          <w:rPr>
            <w:rStyle w:val="Hyperlink"/>
          </w:rPr>
          <w:t>sites de recherche d'emploi généralistes et spécialisés</w:t>
        </w:r>
      </w:hyperlink>
      <w:r>
        <w:t>.</w:t>
      </w:r>
    </w:p>
    <w:p w14:paraId="52D8C238" w14:textId="77777777" w:rsidR="003E2B54" w:rsidRDefault="00284C1E">
      <w:pPr>
        <w:pStyle w:val="Compact"/>
        <w:numPr>
          <w:ilvl w:val="0"/>
          <w:numId w:val="178"/>
        </w:numPr>
      </w:pPr>
      <w:r>
        <w:t xml:space="preserve">Explorer le </w:t>
      </w:r>
      <w:hyperlink r:id="rId566">
        <w:r>
          <w:rPr>
            <w:rStyle w:val="Hyperlink"/>
          </w:rPr>
          <w:t>guide sur les carrières en développement durable</w:t>
        </w:r>
      </w:hyperlink>
      <w:r>
        <w:t>.</w:t>
      </w:r>
    </w:p>
    <w:p w14:paraId="609FB3AF" w14:textId="64AC183B" w:rsidR="003E2B54" w:rsidRDefault="00284C1E">
      <w:pPr>
        <w:pStyle w:val="Compact"/>
        <w:numPr>
          <w:ilvl w:val="0"/>
          <w:numId w:val="178"/>
        </w:numPr>
      </w:pPr>
      <w:r>
        <w:t>Voyez les </w:t>
      </w:r>
      <w:hyperlink r:id="rId567">
        <w:r>
          <w:rPr>
            <w:rStyle w:val="Hyperlink"/>
          </w:rPr>
          <w:t>statistiques d'emploi de nos diplômés</w:t>
        </w:r>
      </w:hyperlink>
    </w:p>
    <w:p w14:paraId="69BD3C81" w14:textId="77777777" w:rsidR="003E2B54" w:rsidRDefault="00284C1E">
      <w:pPr>
        <w:pStyle w:val="Heading5"/>
      </w:pPr>
      <w:bookmarkStart w:id="487" w:name="comment-explorer-les-carrières-10"/>
      <w:bookmarkEnd w:id="486"/>
      <w:r>
        <w:rPr>
          <w:b/>
          <w:bCs/>
        </w:rPr>
        <w:t>COMMENT EXPLORER LES CARRIÈRES</w:t>
      </w:r>
    </w:p>
    <w:p w14:paraId="1BC70B57" w14:textId="04B4956A" w:rsidR="003E2B54" w:rsidRDefault="00284C1E">
      <w:pPr>
        <w:pStyle w:val="FirstParagraph"/>
      </w:pPr>
      <w:r>
        <w:t xml:space="preserve">Vous vous questionnez sur la manière de s’informer efficacement sur les carrières et le marché du travail? </w:t>
      </w:r>
      <w:hyperlink r:id="rId568">
        <w:r>
          <w:rPr>
            <w:rStyle w:val="Hyperlink"/>
          </w:rPr>
          <w:t>Consultez notre guide</w:t>
        </w:r>
      </w:hyperlink>
      <w:r>
        <w:t>.</w:t>
      </w:r>
    </w:p>
    <w:p w14:paraId="3E0AC05A" w14:textId="77777777" w:rsidR="003E2B54" w:rsidRDefault="00284C1E">
      <w:pPr>
        <w:pStyle w:val="BodyText"/>
      </w:pPr>
      <w:r>
        <w:br/>
      </w:r>
      <w:r>
        <w:rPr>
          <w:b/>
          <w:bCs/>
        </w:rPr>
        <w:t>Étudiants du baccalauréat (B.A.A.)</w:t>
      </w:r>
    </w:p>
    <w:p w14:paraId="3D821BEE" w14:textId="77777777" w:rsidR="003E2B54" w:rsidRDefault="00284C1E">
      <w:pPr>
        <w:pStyle w:val="BodyText"/>
      </w:pPr>
      <w:hyperlink r:id="rId569">
        <w:r>
          <w:rPr>
            <w:rStyle w:val="Hyperlink"/>
          </w:rPr>
          <w:t>Choisir sa spécialisation au B.A.A.</w:t>
        </w:r>
      </w:hyperlink>
    </w:p>
    <w:p w14:paraId="43764E21" w14:textId="77777777" w:rsidR="003E2B54" w:rsidRDefault="00284C1E">
      <w:pPr>
        <w:pStyle w:val="Heading2"/>
      </w:pPr>
      <w:bookmarkStart w:id="488" w:name="connectez-vous-10"/>
      <w:bookmarkEnd w:id="487"/>
      <w:r>
        <w:t>Connectez-vous</w:t>
      </w:r>
    </w:p>
    <w:p w14:paraId="2CA02B92" w14:textId="77777777" w:rsidR="003E2B54" w:rsidRDefault="00284C1E">
      <w:pPr>
        <w:pStyle w:val="FirstParagraph"/>
      </w:pPr>
      <w:r>
        <w:t>Allez au-devant des membres de la communauté qui sauront vous informer sur ces carrières. Rejoignez leurs réseaux, visitez leurs pages web et échangez avec eux.</w:t>
      </w:r>
    </w:p>
    <w:bookmarkStart w:id="489" w:name="br-145351"/>
    <w:bookmarkStart w:id="490" w:name="gi-146089"/>
    <w:bookmarkEnd w:id="488"/>
    <w:p w14:paraId="17B442E1" w14:textId="77777777" w:rsidR="003E2B54" w:rsidRDefault="00284C1E">
      <w:pPr>
        <w:pStyle w:val="BodyText"/>
      </w:pPr>
      <w:r>
        <w:fldChar w:fldCharType="begin"/>
      </w:r>
      <w:r>
        <w:instrText>HYPERLINK \l "explo-145351-825194" \h</w:instrText>
      </w:r>
      <w:r>
        <w:fldChar w:fldCharType="separate"/>
      </w:r>
      <w:r>
        <w:fldChar w:fldCharType="end"/>
      </w:r>
    </w:p>
    <w:p w14:paraId="7976661C" w14:textId="77777777" w:rsidR="003E2B54" w:rsidRDefault="00284C1E">
      <w:pPr>
        <w:pStyle w:val="BodyText"/>
      </w:pPr>
      <w:r>
        <w:t>+</w:t>
      </w:r>
    </w:p>
    <w:p w14:paraId="4E383F1A" w14:textId="77777777" w:rsidR="003E2B54" w:rsidRDefault="00284C1E">
      <w:pPr>
        <w:pStyle w:val="Heading3"/>
      </w:pPr>
      <w:bookmarkStart w:id="491" w:name="diplômés-de-hec-montréal-10"/>
      <w:r>
        <w:lastRenderedPageBreak/>
        <w:t>Diplômés de HEC Montréal</w:t>
      </w:r>
    </w:p>
    <w:bookmarkStart w:id="492" w:name="explo-145351-825194"/>
    <w:bookmarkEnd w:id="491"/>
    <w:p w14:paraId="5ED996E5" w14:textId="77777777" w:rsidR="003E2B54" w:rsidRDefault="00284C1E">
      <w:pPr>
        <w:pStyle w:val="Compact"/>
        <w:numPr>
          <w:ilvl w:val="0"/>
          <w:numId w:val="179"/>
        </w:numPr>
      </w:pPr>
      <w:r>
        <w:fldChar w:fldCharType="begin"/>
      </w:r>
      <w:r>
        <w:instrText>HYPERLINK "https://www.linkedin.com/school/hec-montréal/people/?keywords=d%C3%A9veloppement%20durable&amp;viewAsMember=true" \h</w:instrText>
      </w:r>
      <w:r>
        <w:fldChar w:fldCharType="separate"/>
      </w:r>
      <w:r>
        <w:rPr>
          <w:rStyle w:val="Hyperlink"/>
        </w:rPr>
        <w:t>Leurs profils sur LinkedIn</w:t>
      </w:r>
      <w:r>
        <w:fldChar w:fldCharType="end"/>
      </w:r>
      <w:r>
        <w:t>. Utilisez les mots-clés pertinents pour affiner votre recherche.</w:t>
      </w:r>
    </w:p>
    <w:p w14:paraId="5C7EAFD9" w14:textId="77777777" w:rsidR="003E2B54" w:rsidRDefault="00284C1E">
      <w:pPr>
        <w:pStyle w:val="Compact"/>
        <w:numPr>
          <w:ilvl w:val="0"/>
          <w:numId w:val="179"/>
        </w:numPr>
      </w:pPr>
      <w:hyperlink r:id="rId570">
        <w:r>
          <w:rPr>
            <w:rStyle w:val="Hyperlink"/>
          </w:rPr>
          <w:t>Activités réservées aux personnes diplômées</w:t>
        </w:r>
      </w:hyperlink>
    </w:p>
    <w:bookmarkStart w:id="493" w:name="br-145348"/>
    <w:bookmarkEnd w:id="492"/>
    <w:bookmarkEnd w:id="489"/>
    <w:p w14:paraId="032CFDD0" w14:textId="77777777" w:rsidR="003E2B54" w:rsidRDefault="00284C1E">
      <w:pPr>
        <w:pStyle w:val="FirstParagraph"/>
      </w:pPr>
      <w:r>
        <w:fldChar w:fldCharType="begin"/>
      </w:r>
      <w:r>
        <w:instrText>HYPERLINK \l "explo-145348-496798" \h</w:instrText>
      </w:r>
      <w:r>
        <w:fldChar w:fldCharType="separate"/>
      </w:r>
      <w:r>
        <w:fldChar w:fldCharType="end"/>
      </w:r>
    </w:p>
    <w:p w14:paraId="7011D034" w14:textId="77777777" w:rsidR="003E2B54" w:rsidRDefault="00284C1E">
      <w:pPr>
        <w:pStyle w:val="BodyText"/>
      </w:pPr>
      <w:r>
        <w:t>+</w:t>
      </w:r>
    </w:p>
    <w:p w14:paraId="766D4B35" w14:textId="77777777" w:rsidR="003E2B54" w:rsidRDefault="00284C1E">
      <w:pPr>
        <w:pStyle w:val="Heading3"/>
      </w:pPr>
      <w:bookmarkStart w:id="494" w:name="professionnels-10"/>
      <w:r>
        <w:t>Professionnels</w:t>
      </w:r>
    </w:p>
    <w:bookmarkStart w:id="495" w:name="explo-145348-496798"/>
    <w:bookmarkEnd w:id="494"/>
    <w:p w14:paraId="59EB2BCF" w14:textId="77777777" w:rsidR="003E2B54" w:rsidRDefault="00284C1E">
      <w:pPr>
        <w:pStyle w:val="Compact"/>
        <w:numPr>
          <w:ilvl w:val="0"/>
          <w:numId w:val="180"/>
        </w:numPr>
      </w:pPr>
      <w:r>
        <w:fldChar w:fldCharType="begin"/>
      </w:r>
      <w:r>
        <w:instrText>HYPERLINK "https://www.linkedin.com/search/results/people/?keywords=Gestion%20d%C3%A9veloppement%20durable&amp;origin=GLOBAL_SEARCH_HEADER" \h</w:instrText>
      </w:r>
      <w:r>
        <w:fldChar w:fldCharType="separate"/>
      </w:r>
      <w:r>
        <w:rPr>
          <w:rStyle w:val="Hyperlink"/>
        </w:rPr>
        <w:t>Leurs profils sur LinkedIn</w:t>
      </w:r>
      <w:r>
        <w:fldChar w:fldCharType="end"/>
      </w:r>
      <w:r>
        <w:t>. Utilisez les mots-clés pertinents pour affiner votre recherche.</w:t>
      </w:r>
    </w:p>
    <w:p w14:paraId="2DFC9245" w14:textId="77777777" w:rsidR="003E2B54" w:rsidRDefault="00284C1E">
      <w:pPr>
        <w:pStyle w:val="Compact"/>
        <w:numPr>
          <w:ilvl w:val="0"/>
          <w:numId w:val="180"/>
        </w:numPr>
      </w:pPr>
      <w:r>
        <w:t xml:space="preserve">Événements de réseautage : </w:t>
      </w:r>
      <w:hyperlink r:id="rId571">
        <w:r>
          <w:rPr>
            <w:rStyle w:val="Hyperlink"/>
          </w:rPr>
          <w:t>Consultez le calendrier sur le portail Ma Carrière</w:t>
        </w:r>
      </w:hyperlink>
    </w:p>
    <w:bookmarkStart w:id="496" w:name="br-145350"/>
    <w:bookmarkEnd w:id="495"/>
    <w:bookmarkEnd w:id="493"/>
    <w:p w14:paraId="4D843463" w14:textId="77777777" w:rsidR="003E2B54" w:rsidRDefault="00284C1E">
      <w:pPr>
        <w:pStyle w:val="FirstParagraph"/>
      </w:pPr>
      <w:r>
        <w:fldChar w:fldCharType="begin"/>
      </w:r>
      <w:r>
        <w:instrText>HYPERLINK \l "explo-145350-828434" \h</w:instrText>
      </w:r>
      <w:r>
        <w:fldChar w:fldCharType="separate"/>
      </w:r>
      <w:r>
        <w:fldChar w:fldCharType="end"/>
      </w:r>
    </w:p>
    <w:p w14:paraId="63DA9334" w14:textId="77777777" w:rsidR="003E2B54" w:rsidRDefault="00284C1E">
      <w:pPr>
        <w:pStyle w:val="BodyText"/>
      </w:pPr>
      <w:r>
        <w:t>+</w:t>
      </w:r>
    </w:p>
    <w:p w14:paraId="534E188B" w14:textId="77777777" w:rsidR="003E2B54" w:rsidRDefault="00284C1E">
      <w:pPr>
        <w:pStyle w:val="Heading3"/>
      </w:pPr>
      <w:bookmarkStart w:id="497" w:name="associations-et-regroupements-7"/>
      <w:r>
        <w:t>Associations et regroupements</w:t>
      </w:r>
    </w:p>
    <w:bookmarkStart w:id="498" w:name="explo-145350-828434"/>
    <w:bookmarkEnd w:id="497"/>
    <w:p w14:paraId="7610607D" w14:textId="77777777" w:rsidR="003E2B54" w:rsidRDefault="00284C1E">
      <w:pPr>
        <w:pStyle w:val="Compact"/>
        <w:numPr>
          <w:ilvl w:val="0"/>
          <w:numId w:val="181"/>
        </w:numPr>
      </w:pPr>
      <w:r>
        <w:fldChar w:fldCharType="begin"/>
      </w:r>
      <w:r>
        <w:instrText>HYPERLINK "https://www.riacanada.ca/?lang=fr" \h</w:instrText>
      </w:r>
      <w:r>
        <w:fldChar w:fldCharType="separate"/>
      </w:r>
      <w:r>
        <w:rPr>
          <w:rStyle w:val="Hyperlink"/>
        </w:rPr>
        <w:t>Association pour l’investissement responsable (AIR)</w:t>
      </w:r>
      <w:r>
        <w:fldChar w:fldCharType="end"/>
      </w:r>
    </w:p>
    <w:p w14:paraId="6D528D00" w14:textId="77777777" w:rsidR="003E2B54" w:rsidRDefault="00284C1E">
      <w:pPr>
        <w:pStyle w:val="Compact"/>
        <w:numPr>
          <w:ilvl w:val="0"/>
          <w:numId w:val="181"/>
        </w:numPr>
      </w:pPr>
      <w:hyperlink r:id="rId572">
        <w:r>
          <w:rPr>
            <w:rStyle w:val="Hyperlink"/>
          </w:rPr>
          <w:t>Comité sectoriel de main-d’œuvre de l’économie sociale et de l’action communautaire (CSMO-ÉSAC)</w:t>
        </w:r>
      </w:hyperlink>
    </w:p>
    <w:p w14:paraId="12F820EE" w14:textId="77777777" w:rsidR="003E2B54" w:rsidRDefault="00284C1E">
      <w:pPr>
        <w:pStyle w:val="Compact"/>
        <w:numPr>
          <w:ilvl w:val="0"/>
          <w:numId w:val="181"/>
        </w:numPr>
      </w:pPr>
      <w:hyperlink r:id="rId573">
        <w:r>
          <w:rPr>
            <w:rStyle w:val="Hyperlink"/>
          </w:rPr>
          <w:t>EnviroCompétences, comité sectoriel de main-d’œuvre de l'environnement</w:t>
        </w:r>
      </w:hyperlink>
    </w:p>
    <w:p w14:paraId="5413FB8A" w14:textId="77777777" w:rsidR="003E2B54" w:rsidRDefault="00284C1E">
      <w:pPr>
        <w:pStyle w:val="Compact"/>
        <w:numPr>
          <w:ilvl w:val="0"/>
          <w:numId w:val="181"/>
        </w:numPr>
      </w:pPr>
      <w:hyperlink r:id="rId574">
        <w:r>
          <w:rPr>
            <w:rStyle w:val="Hyperlink"/>
          </w:rPr>
          <w:t>Réseau Canadien de l’environnement</w:t>
        </w:r>
      </w:hyperlink>
    </w:p>
    <w:p w14:paraId="1DA5B600" w14:textId="77777777" w:rsidR="003E2B54" w:rsidRDefault="00284C1E">
      <w:pPr>
        <w:pStyle w:val="Compact"/>
        <w:numPr>
          <w:ilvl w:val="0"/>
          <w:numId w:val="181"/>
        </w:numPr>
      </w:pPr>
      <w:hyperlink r:id="rId575">
        <w:r>
          <w:rPr>
            <w:rStyle w:val="Hyperlink"/>
          </w:rPr>
          <w:t>Réseau Environnement</w:t>
        </w:r>
      </w:hyperlink>
    </w:p>
    <w:bookmarkStart w:id="499" w:name="br-145336"/>
    <w:bookmarkEnd w:id="498"/>
    <w:bookmarkEnd w:id="496"/>
    <w:p w14:paraId="7943E1CF" w14:textId="77777777" w:rsidR="003E2B54" w:rsidRDefault="00284C1E">
      <w:pPr>
        <w:pStyle w:val="FirstParagraph"/>
      </w:pPr>
      <w:r>
        <w:fldChar w:fldCharType="begin"/>
      </w:r>
      <w:r>
        <w:instrText>HYPERLINK \l "explo-145336-415046" \h</w:instrText>
      </w:r>
      <w:r>
        <w:fldChar w:fldCharType="separate"/>
      </w:r>
      <w:r>
        <w:fldChar w:fldCharType="end"/>
      </w:r>
    </w:p>
    <w:p w14:paraId="3C3AAACD" w14:textId="77777777" w:rsidR="003E2B54" w:rsidRDefault="00284C1E">
      <w:pPr>
        <w:pStyle w:val="BodyText"/>
      </w:pPr>
      <w:r>
        <w:t>+</w:t>
      </w:r>
    </w:p>
    <w:p w14:paraId="31B743D4" w14:textId="77777777" w:rsidR="003E2B54" w:rsidRDefault="00284C1E">
      <w:pPr>
        <w:pStyle w:val="Heading3"/>
      </w:pPr>
      <w:bookmarkStart w:id="500" w:name="professeurs-10"/>
      <w:r>
        <w:t>Professeurs</w:t>
      </w:r>
    </w:p>
    <w:bookmarkStart w:id="501" w:name="explo-145336-415046"/>
    <w:bookmarkEnd w:id="500"/>
    <w:p w14:paraId="5EB1EF2F" w14:textId="77777777" w:rsidR="003E2B54" w:rsidRDefault="00284C1E">
      <w:pPr>
        <w:pStyle w:val="Compact"/>
        <w:numPr>
          <w:ilvl w:val="0"/>
          <w:numId w:val="182"/>
        </w:numPr>
      </w:pPr>
      <w:r>
        <w:fldChar w:fldCharType="begin"/>
      </w:r>
      <w:r>
        <w:instrText>HYPERLINK "https://www.hec.ca/management/profs.html" \h</w:instrText>
      </w:r>
      <w:r>
        <w:fldChar w:fldCharType="separate"/>
      </w:r>
      <w:r>
        <w:rPr>
          <w:rStyle w:val="Hyperlink"/>
        </w:rPr>
        <w:t>Corps professoral en management</w:t>
      </w:r>
      <w:r>
        <w:fldChar w:fldCharType="end"/>
      </w:r>
    </w:p>
    <w:p w14:paraId="6B31CFBD" w14:textId="77777777" w:rsidR="003E2B54" w:rsidRDefault="00284C1E">
      <w:pPr>
        <w:pStyle w:val="Compact"/>
        <w:numPr>
          <w:ilvl w:val="0"/>
          <w:numId w:val="182"/>
        </w:numPr>
      </w:pPr>
      <w:hyperlink r:id="rId576">
        <w:r>
          <w:rPr>
            <w:rStyle w:val="Hyperlink"/>
          </w:rPr>
          <w:t>Département de management</w:t>
        </w:r>
      </w:hyperlink>
    </w:p>
    <w:bookmarkStart w:id="502" w:name="br-145342"/>
    <w:bookmarkEnd w:id="501"/>
    <w:bookmarkEnd w:id="499"/>
    <w:p w14:paraId="70FB748D" w14:textId="77777777" w:rsidR="003E2B54" w:rsidRDefault="00284C1E">
      <w:pPr>
        <w:pStyle w:val="FirstParagraph"/>
      </w:pPr>
      <w:r>
        <w:fldChar w:fldCharType="begin"/>
      </w:r>
      <w:r>
        <w:instrText>HYPERLINK \l "explo-145342-335070" \h</w:instrText>
      </w:r>
      <w:r>
        <w:fldChar w:fldCharType="separate"/>
      </w:r>
      <w:r>
        <w:fldChar w:fldCharType="end"/>
      </w:r>
    </w:p>
    <w:p w14:paraId="79B33ED4" w14:textId="77777777" w:rsidR="003E2B54" w:rsidRDefault="00284C1E">
      <w:pPr>
        <w:pStyle w:val="BodyText"/>
      </w:pPr>
      <w:r>
        <w:t>+</w:t>
      </w:r>
    </w:p>
    <w:p w14:paraId="6C7E43B9" w14:textId="77777777" w:rsidR="003E2B54" w:rsidRDefault="00284C1E">
      <w:pPr>
        <w:pStyle w:val="Heading3"/>
      </w:pPr>
      <w:bookmarkStart w:id="503" w:name="étudiants-impliqués-9"/>
      <w:r>
        <w:t>Étudiants impliqués</w:t>
      </w:r>
    </w:p>
    <w:bookmarkStart w:id="504" w:name="explo-145342-335070"/>
    <w:bookmarkEnd w:id="503"/>
    <w:p w14:paraId="42F90206" w14:textId="77777777" w:rsidR="003E2B54" w:rsidRDefault="00284C1E">
      <w:pPr>
        <w:pStyle w:val="Compact"/>
        <w:numPr>
          <w:ilvl w:val="0"/>
          <w:numId w:val="183"/>
        </w:numPr>
      </w:pPr>
      <w:r>
        <w:fldChar w:fldCharType="begin"/>
      </w:r>
      <w:r>
        <w:instrText>HYPERLINK "https://www.facebook.com/groups/117426658965702/" \h</w:instrText>
      </w:r>
      <w:r>
        <w:fldChar w:fldCharType="separate"/>
      </w:r>
      <w:r>
        <w:rPr>
          <w:rStyle w:val="Hyperlink"/>
        </w:rPr>
        <w:t>Comité en développement durable</w:t>
      </w:r>
      <w:r>
        <w:fldChar w:fldCharType="end"/>
      </w:r>
    </w:p>
    <w:p w14:paraId="65CF76B8" w14:textId="77777777" w:rsidR="003E2B54" w:rsidRDefault="00284C1E">
      <w:pPr>
        <w:pStyle w:val="Compact"/>
        <w:numPr>
          <w:ilvl w:val="0"/>
          <w:numId w:val="183"/>
        </w:numPr>
      </w:pPr>
      <w:hyperlink r:id="rId577">
        <w:r>
          <w:rPr>
            <w:rStyle w:val="Hyperlink"/>
          </w:rPr>
          <w:t>Conseil en développement durable – étudiants de HEC Montréal</w:t>
        </w:r>
      </w:hyperlink>
    </w:p>
    <w:p w14:paraId="630A692D" w14:textId="77777777" w:rsidR="003E2B54" w:rsidRDefault="00284C1E">
      <w:pPr>
        <w:pStyle w:val="Compact"/>
        <w:numPr>
          <w:ilvl w:val="0"/>
          <w:numId w:val="183"/>
        </w:numPr>
      </w:pPr>
      <w:hyperlink r:id="rId578">
        <w:r>
          <w:rPr>
            <w:rStyle w:val="Hyperlink"/>
          </w:rPr>
          <w:t>Groupe d'intérêt Humaniterre</w:t>
        </w:r>
      </w:hyperlink>
    </w:p>
    <w:p w14:paraId="2171D89D" w14:textId="77777777" w:rsidR="003E2B54" w:rsidRDefault="00284C1E">
      <w:pPr>
        <w:pStyle w:val="Compact"/>
        <w:numPr>
          <w:ilvl w:val="0"/>
          <w:numId w:val="183"/>
        </w:numPr>
      </w:pPr>
      <w:hyperlink r:id="rId579">
        <w:r>
          <w:rPr>
            <w:rStyle w:val="Hyperlink"/>
          </w:rPr>
          <w:t>NOVA</w:t>
        </w:r>
      </w:hyperlink>
    </w:p>
    <w:p w14:paraId="278FBCC7" w14:textId="77777777" w:rsidR="003E2B54" w:rsidRDefault="00284C1E">
      <w:pPr>
        <w:pStyle w:val="Compact"/>
        <w:numPr>
          <w:ilvl w:val="0"/>
          <w:numId w:val="183"/>
        </w:numPr>
      </w:pPr>
      <w:hyperlink r:id="rId580">
        <w:r>
          <w:rPr>
            <w:rStyle w:val="Hyperlink"/>
          </w:rPr>
          <w:t>Société de relations d’affaires (SRA)</w:t>
        </w:r>
      </w:hyperlink>
    </w:p>
    <w:bookmarkStart w:id="505" w:name="br-146087"/>
    <w:bookmarkEnd w:id="504"/>
    <w:bookmarkEnd w:id="502"/>
    <w:p w14:paraId="5049EB8B" w14:textId="77777777" w:rsidR="003E2B54" w:rsidRDefault="00284C1E">
      <w:pPr>
        <w:pStyle w:val="FirstParagraph"/>
      </w:pPr>
      <w:r>
        <w:fldChar w:fldCharType="begin"/>
      </w:r>
      <w:r>
        <w:instrText>HYPERLINK \l "explo-146087-874232" \h</w:instrText>
      </w:r>
      <w:r>
        <w:fldChar w:fldCharType="separate"/>
      </w:r>
      <w:r>
        <w:fldChar w:fldCharType="end"/>
      </w:r>
    </w:p>
    <w:p w14:paraId="3EDE17C0" w14:textId="77777777" w:rsidR="003E2B54" w:rsidRDefault="00284C1E">
      <w:pPr>
        <w:pStyle w:val="BodyText"/>
      </w:pPr>
      <w:r>
        <w:t>+</w:t>
      </w:r>
    </w:p>
    <w:p w14:paraId="6941FBEF" w14:textId="77777777" w:rsidR="003E2B54" w:rsidRDefault="00284C1E">
      <w:pPr>
        <w:pStyle w:val="Heading3"/>
      </w:pPr>
      <w:bookmarkStart w:id="506" w:name="groupes-déchanges-et-dinformation"/>
      <w:r>
        <w:t>Groupes d'échanges et d'information</w:t>
      </w:r>
    </w:p>
    <w:bookmarkStart w:id="507" w:name="explo-146087-874232"/>
    <w:bookmarkEnd w:id="506"/>
    <w:p w14:paraId="236B0234" w14:textId="77777777" w:rsidR="003E2B54" w:rsidRDefault="00284C1E">
      <w:pPr>
        <w:pStyle w:val="Compact"/>
        <w:numPr>
          <w:ilvl w:val="0"/>
          <w:numId w:val="184"/>
        </w:numPr>
      </w:pPr>
      <w:r>
        <w:fldChar w:fldCharType="begin"/>
      </w:r>
      <w:r>
        <w:instrText>HYPERLINK "https://www.linkedin.com/groups/2777929/profile" \h</w:instrText>
      </w:r>
      <w:r>
        <w:fldChar w:fldCharType="separate"/>
      </w:r>
      <w:r>
        <w:rPr>
          <w:rStyle w:val="Hyperlink"/>
        </w:rPr>
        <w:t>Environnement et développement durable</w:t>
      </w:r>
      <w:r>
        <w:fldChar w:fldCharType="end"/>
      </w:r>
    </w:p>
    <w:p w14:paraId="5B403A77" w14:textId="77777777" w:rsidR="003E2B54" w:rsidRDefault="00284C1E">
      <w:pPr>
        <w:pStyle w:val="Compact"/>
        <w:numPr>
          <w:ilvl w:val="0"/>
          <w:numId w:val="184"/>
        </w:numPr>
      </w:pPr>
      <w:hyperlink r:id="rId581">
        <w:r>
          <w:rPr>
            <w:rStyle w:val="Hyperlink"/>
          </w:rPr>
          <w:t>Sustainable Investing</w:t>
        </w:r>
      </w:hyperlink>
      <w:r>
        <w:br/>
        <w:t> </w:t>
      </w:r>
    </w:p>
    <w:bookmarkStart w:id="508" w:name="br-146088"/>
    <w:bookmarkEnd w:id="507"/>
    <w:bookmarkEnd w:id="505"/>
    <w:p w14:paraId="4A0FBC33" w14:textId="77777777" w:rsidR="003E2B54" w:rsidRDefault="00284C1E">
      <w:pPr>
        <w:pStyle w:val="FirstParagraph"/>
      </w:pPr>
      <w:r>
        <w:fldChar w:fldCharType="begin"/>
      </w:r>
      <w:r>
        <w:instrText>HYPERLINK \l "explo-146088-985630" \h</w:instrText>
      </w:r>
      <w:r>
        <w:fldChar w:fldCharType="separate"/>
      </w:r>
      <w:r>
        <w:fldChar w:fldCharType="end"/>
      </w:r>
    </w:p>
    <w:p w14:paraId="58B3C99E" w14:textId="77777777" w:rsidR="003E2B54" w:rsidRDefault="00284C1E">
      <w:pPr>
        <w:pStyle w:val="BodyText"/>
      </w:pPr>
      <w:r>
        <w:t>+</w:t>
      </w:r>
    </w:p>
    <w:p w14:paraId="044A8B1E" w14:textId="77777777" w:rsidR="003E2B54" w:rsidRDefault="00284C1E">
      <w:pPr>
        <w:pStyle w:val="Heading3"/>
      </w:pPr>
      <w:bookmarkStart w:id="509" w:name="autres-ressources-10"/>
      <w:r>
        <w:t>Autres ressources</w:t>
      </w:r>
    </w:p>
    <w:bookmarkStart w:id="510" w:name="explo-146088-985630"/>
    <w:bookmarkEnd w:id="509"/>
    <w:p w14:paraId="3AC7B3C6" w14:textId="77777777" w:rsidR="003E2B54" w:rsidRDefault="00284C1E">
      <w:pPr>
        <w:pStyle w:val="Compact"/>
        <w:numPr>
          <w:ilvl w:val="0"/>
          <w:numId w:val="185"/>
        </w:numPr>
      </w:pPr>
      <w:r>
        <w:fldChar w:fldCharType="begin"/>
      </w:r>
      <w:r>
        <w:instrText>HYPERLINK "https://www.catalethique.org/fr/accueil/" \h</w:instrText>
      </w:r>
      <w:r>
        <w:fldChar w:fldCharType="separate"/>
      </w:r>
      <w:r>
        <w:rPr>
          <w:rStyle w:val="Hyperlink"/>
        </w:rPr>
        <w:t>Cataléthique</w:t>
      </w:r>
      <w:r>
        <w:fldChar w:fldCharType="end"/>
      </w:r>
    </w:p>
    <w:p w14:paraId="1A487D69" w14:textId="77777777" w:rsidR="003E2B54" w:rsidRDefault="00284C1E">
      <w:pPr>
        <w:pStyle w:val="Compact"/>
        <w:numPr>
          <w:ilvl w:val="0"/>
          <w:numId w:val="185"/>
        </w:numPr>
      </w:pPr>
      <w:hyperlink r:id="rId582">
        <w:r>
          <w:rPr>
            <w:rStyle w:val="Hyperlink"/>
          </w:rPr>
          <w:t>Portrait de la finance solidaire et responsable (par Cap Finance)</w:t>
        </w:r>
      </w:hyperlink>
    </w:p>
    <w:p w14:paraId="69FFEDBF" w14:textId="77777777" w:rsidR="003E2B54" w:rsidRDefault="00284C1E">
      <w:pPr>
        <w:pStyle w:val="Compact"/>
        <w:numPr>
          <w:ilvl w:val="0"/>
          <w:numId w:val="185"/>
        </w:numPr>
      </w:pPr>
      <w:hyperlink r:id="rId583">
        <w:r>
          <w:rPr>
            <w:rStyle w:val="Hyperlink"/>
          </w:rPr>
          <w:t>Propulsion Québec</w:t>
        </w:r>
      </w:hyperlink>
    </w:p>
    <w:p w14:paraId="1A50B8F7" w14:textId="77777777" w:rsidR="003E2B54" w:rsidRDefault="00284C1E">
      <w:pPr>
        <w:pStyle w:val="Heading3"/>
      </w:pPr>
      <w:bookmarkStart w:id="511" w:name="plus-sur-les-carrières-en-gestion-10"/>
      <w:r>
        <w:t>Plus sur les carrières en gestion?</w:t>
      </w:r>
    </w:p>
    <w:p w14:paraId="25D4A9E2" w14:textId="77777777" w:rsidR="003E2B54" w:rsidRDefault="00284C1E">
      <w:pPr>
        <w:pStyle w:val="FirstParagraph"/>
      </w:pPr>
      <w:r>
        <w:t xml:space="preserve">Consultez le guide CareerLeader (Accès par la section « Ressources / Carrières en gestion » du portail </w:t>
      </w:r>
      <w:hyperlink r:id="rId584">
        <w:r>
          <w:rPr>
            <w:rStyle w:val="Hyperlink"/>
          </w:rPr>
          <w:t>Ma Carrière</w:t>
        </w:r>
      </w:hyperlink>
      <w:r>
        <w:t>)</w:t>
      </w:r>
    </w:p>
    <w:bookmarkEnd w:id="511"/>
    <w:p w14:paraId="6A8607E2" w14:textId="77777777" w:rsidR="003E2B54" w:rsidRDefault="00284C1E">
      <w:pPr>
        <w:pStyle w:val="BodyText"/>
      </w:pPr>
      <w:r>
        <w:br/>
        <w:t> </w:t>
      </w:r>
    </w:p>
    <w:p w14:paraId="32E95F90" w14:textId="77777777" w:rsidR="003E2B54" w:rsidRDefault="00284C1E">
      <w:pPr>
        <w:pStyle w:val="Heading5"/>
      </w:pPr>
      <w:bookmarkStart w:id="512" w:name="X9fd450849156af59a4ca89d1eaddd0d90b0c86e"/>
      <w:bookmarkEnd w:id="510"/>
      <w:bookmarkEnd w:id="508"/>
      <w:bookmarkEnd w:id="490"/>
      <w:r>
        <w:rPr>
          <w:b/>
          <w:bCs/>
        </w:rPr>
        <w:t>S'INFORMER AUPRÈS D'UNE COMMUNAUTÉ ACCESSIBLE</w:t>
      </w:r>
    </w:p>
    <w:p w14:paraId="3E03F7D2" w14:textId="77777777" w:rsidR="003E2B54" w:rsidRDefault="00284C1E">
      <w:pPr>
        <w:pStyle w:val="FirstParagraph"/>
      </w:pPr>
      <w:r>
        <w:t>Rien ne vaut un échange avec un professionnel pour en apprendre plus sur les réalités d'un domaine de la gestion. Lancez-vous!</w:t>
      </w:r>
    </w:p>
    <w:p w14:paraId="39470B55" w14:textId="70E19FE2" w:rsidR="003E2B54" w:rsidRDefault="00284C1E">
      <w:pPr>
        <w:pStyle w:val="BodyText"/>
      </w:pPr>
      <w:hyperlink r:id="rId585">
        <w:r>
          <w:rPr>
            <w:rStyle w:val="Hyperlink"/>
          </w:rPr>
          <w:t>Apprenez à bien utiliser LinkedIn</w:t>
        </w:r>
      </w:hyperlink>
    </w:p>
    <w:p w14:paraId="758A7FC3" w14:textId="5FF2A450" w:rsidR="003E2B54" w:rsidRDefault="00284C1E">
      <w:pPr>
        <w:pStyle w:val="BodyText"/>
      </w:pPr>
      <w:hyperlink r:id="rId586">
        <w:r>
          <w:rPr>
            <w:rStyle w:val="Hyperlink"/>
          </w:rPr>
          <w:t>S'informer auprès des professionnels</w:t>
        </w:r>
      </w:hyperlink>
    </w:p>
    <w:p w14:paraId="5D544B68" w14:textId="68675229" w:rsidR="003E2B54" w:rsidRDefault="00284C1E">
      <w:pPr>
        <w:pStyle w:val="BodyText"/>
      </w:pPr>
      <w:r>
        <w:t xml:space="preserve">Vous êtes en recherche d’emploi? </w:t>
      </w:r>
      <w:hyperlink r:id="rId587">
        <w:r>
          <w:rPr>
            <w:rStyle w:val="Hyperlink"/>
          </w:rPr>
          <w:t>Ciblez les entreprises et faites-vous connaître</w:t>
        </w:r>
      </w:hyperlink>
      <w:r>
        <w:t>.</w:t>
      </w:r>
    </w:p>
    <w:bookmarkEnd w:id="512"/>
    <w:p w14:paraId="05DDC075" w14:textId="77777777" w:rsidR="003E2B54" w:rsidRDefault="00284C1E">
      <w:pPr>
        <w:pStyle w:val="BodyText"/>
      </w:pPr>
      <w:r>
        <w:rPr>
          <w:i/>
          <w:iCs/>
        </w:rPr>
        <w:t>HEC Montréal ne peut pas garantir l’exactitude des informations échangées sur des comptes autres que ses comptes officiels.</w:t>
      </w:r>
    </w:p>
    <w:p w14:paraId="272CFCA8" w14:textId="77777777" w:rsidR="003E2B54" w:rsidRDefault="00284C1E">
      <w:pPr>
        <w:pStyle w:val="Heading2"/>
      </w:pPr>
      <w:bookmarkStart w:id="513" w:name="se-former-10"/>
      <w:bookmarkStart w:id="514" w:name="br-145335"/>
      <w:r>
        <w:t>Se former</w:t>
      </w:r>
    </w:p>
    <w:p w14:paraId="03E57CB2" w14:textId="77777777" w:rsidR="003E2B54" w:rsidRDefault="00284C1E">
      <w:pPr>
        <w:pStyle w:val="Heading3"/>
      </w:pPr>
      <w:bookmarkStart w:id="515" w:name="programmes-détudes-10"/>
      <w:bookmarkStart w:id="516" w:name="br-145337"/>
      <w:bookmarkStart w:id="517" w:name="ro-145344"/>
      <w:bookmarkEnd w:id="513"/>
      <w:bookmarkEnd w:id="514"/>
      <w:r>
        <w:t>Programmes d'études</w:t>
      </w:r>
    </w:p>
    <w:p w14:paraId="15ED6CF8" w14:textId="77777777" w:rsidR="003E2B54" w:rsidRDefault="00284C1E">
      <w:pPr>
        <w:pStyle w:val="FirstParagraph"/>
      </w:pPr>
      <w:r>
        <w:t>HEC Montréal offre une large gamme de formations en gestion du management durable du 1</w:t>
      </w:r>
      <w:r>
        <w:rPr>
          <w:vertAlign w:val="superscript"/>
        </w:rPr>
        <w:t>er</w:t>
      </w:r>
      <w:r>
        <w:t xml:space="preserve"> au 3</w:t>
      </w:r>
      <w:r>
        <w:rPr>
          <w:vertAlign w:val="superscript"/>
        </w:rPr>
        <w:t>e</w:t>
      </w:r>
      <w:r>
        <w:t xml:space="preserve"> cycle : baccalauréats, certificats, microprogrammes, D.E.S.S., maîtrises et doctorat.</w:t>
      </w:r>
    </w:p>
    <w:bookmarkStart w:id="518" w:name="br-145358"/>
    <w:p w14:paraId="507A1154" w14:textId="77777777" w:rsidR="003E2B54" w:rsidRDefault="00284C1E">
      <w:pPr>
        <w:pStyle w:val="BodyText"/>
      </w:pPr>
      <w:r>
        <w:lastRenderedPageBreak/>
        <w:fldChar w:fldCharType="begin"/>
      </w:r>
      <w:r>
        <w:instrText>HYPERLINK "http://www.hec.ca/programmes/trouver-programme-etudes.html?pfdometude=DED" \h</w:instrText>
      </w:r>
      <w:r>
        <w:fldChar w:fldCharType="separate"/>
      </w:r>
      <w:r>
        <w:rPr>
          <w:rStyle w:val="Hyperlink"/>
        </w:rPr>
        <w:t>Découvrez nos programmes</w:t>
      </w:r>
      <w:r>
        <w:fldChar w:fldCharType="end"/>
      </w:r>
    </w:p>
    <w:p w14:paraId="75F795EF" w14:textId="77777777" w:rsidR="003E2B54" w:rsidRDefault="00284C1E">
      <w:pPr>
        <w:pStyle w:val="Heading3"/>
      </w:pPr>
      <w:bookmarkStart w:id="519" w:name="formation-continue-10"/>
      <w:bookmarkStart w:id="520" w:name="br-145359"/>
      <w:bookmarkEnd w:id="518"/>
      <w:bookmarkEnd w:id="515"/>
      <w:bookmarkEnd w:id="516"/>
      <w:r>
        <w:t>Formation continue</w:t>
      </w:r>
    </w:p>
    <w:p w14:paraId="363FEA89" w14:textId="77777777" w:rsidR="003E2B54" w:rsidRDefault="00284C1E">
      <w:pPr>
        <w:pStyle w:val="FirstParagraph"/>
      </w:pPr>
      <w:r>
        <w:t>L'École des dirigeant(e)s HEC Montréal dispense de nombreuses formations de courte durée.</w:t>
      </w:r>
      <w:r>
        <w:br/>
        <w:t> </w:t>
      </w:r>
    </w:p>
    <w:bookmarkStart w:id="521" w:name="br-145356"/>
    <w:p w14:paraId="4D155539" w14:textId="77777777" w:rsidR="003E2B54" w:rsidRDefault="00284C1E">
      <w:pPr>
        <w:pStyle w:val="BodyText"/>
      </w:pPr>
      <w:r>
        <w:fldChar w:fldCharType="begin"/>
      </w:r>
      <w:r>
        <w:instrText>HYPERLINK "http://www.hec.ca/ecole-des-dirigeants/formations/index.html" \h</w:instrText>
      </w:r>
      <w:r>
        <w:fldChar w:fldCharType="separate"/>
      </w:r>
      <w:r>
        <w:rPr>
          <w:rStyle w:val="Hyperlink"/>
        </w:rPr>
        <w:t>Découvrez nos formations</w:t>
      </w:r>
      <w:r>
        <w:fldChar w:fldCharType="end"/>
      </w:r>
    </w:p>
    <w:p w14:paraId="4673422D" w14:textId="77777777" w:rsidR="003E2B54" w:rsidRDefault="00284C1E">
      <w:pPr>
        <w:pStyle w:val="Heading2"/>
      </w:pPr>
      <w:bookmarkStart w:id="522" w:name="besoin-daide-10"/>
      <w:bookmarkEnd w:id="521"/>
      <w:bookmarkEnd w:id="519"/>
      <w:bookmarkEnd w:id="520"/>
      <w:bookmarkEnd w:id="517"/>
      <w:r>
        <w:t>Besoin d'aide?</w:t>
      </w:r>
    </w:p>
    <w:p w14:paraId="4EBE835A" w14:textId="77777777" w:rsidR="003E2B54" w:rsidRDefault="00284C1E">
      <w:pPr>
        <w:pStyle w:val="FirstParagraph"/>
      </w:pPr>
      <w:r>
        <w:t>Le Service de gestion de carrière peut vous accompagner dans la définition et la réalisation de votre projet professionnel.</w:t>
      </w:r>
    </w:p>
    <w:bookmarkEnd w:id="522"/>
    <w:p w14:paraId="7DC1E6B6" w14:textId="4189717A"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12BCDE37" w14:textId="77777777" w:rsidR="003E2B54" w:rsidRDefault="00284C1E">
      <w:r>
        <w:pict w14:anchorId="2EF1C72C">
          <v:rect id="_x0000_i1035" style="width:0;height:1.5pt" o:hralign="center" o:hrstd="t" o:hr="t"/>
        </w:pict>
      </w:r>
    </w:p>
    <w:p w14:paraId="72A58E76" w14:textId="77777777" w:rsidR="003E2B54" w:rsidRDefault="00284C1E">
      <w:pPr>
        <w:pStyle w:val="FirstParagraph"/>
      </w:pPr>
      <w:r>
        <w:t>.</w:t>
      </w:r>
    </w:p>
    <w:p w14:paraId="545744B2" w14:textId="77777777" w:rsidR="003E2B54" w:rsidRDefault="00284C1E">
      <w:pPr>
        <w:pStyle w:val="Heading3"/>
      </w:pPr>
      <w:bookmarkStart w:id="523" w:name="pour-aller-plus-loin-10"/>
      <w:r>
        <w:t>Pour aller plus loin</w:t>
      </w:r>
    </w:p>
    <w:p w14:paraId="32F33602" w14:textId="0FE0958B" w:rsidR="003E2B54" w:rsidRDefault="00284C1E">
      <w:pPr>
        <w:pStyle w:val="FirstParagraph"/>
      </w:pPr>
      <w:hyperlink r:id="rId588">
        <w:r>
          <w:rPr>
            <w:rStyle w:val="Hyperlink"/>
          </w:rPr>
          <w:t>Explorer d'autres carrières en gestion</w:t>
        </w:r>
      </w:hyperlink>
    </w:p>
    <w:bookmarkEnd w:id="523"/>
    <w:bookmarkEnd w:id="480"/>
    <w:p w14:paraId="376BC04C" w14:textId="2D143C43"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589">
        <w:r>
          <w:rPr>
            <w:rStyle w:val="Hyperlink"/>
          </w:rPr>
          <w:t>Soutien et ressources</w:t>
        </w:r>
      </w:hyperlink>
      <w:r>
        <w:t xml:space="preserve"> &gt; </w:t>
      </w:r>
      <w:hyperlink r:id="rId590">
        <w:r>
          <w:rPr>
            <w:rStyle w:val="Hyperlink"/>
          </w:rPr>
          <w:t>Gestion de carrière</w:t>
        </w:r>
      </w:hyperlink>
      <w:r>
        <w:t xml:space="preserve"> &gt; </w:t>
      </w:r>
      <w:hyperlink r:id="rId591">
        <w:r>
          <w:rPr>
            <w:rStyle w:val="Hyperlink"/>
          </w:rPr>
          <w:t>Carrières en gestion</w:t>
        </w:r>
      </w:hyperlink>
      <w:r>
        <w:t xml:space="preserve"> &gt; Management</w:t>
      </w:r>
      <w:r>
        <w:br/>
      </w:r>
    </w:p>
    <w:p w14:paraId="3BBCE7B8" w14:textId="77777777" w:rsidR="003E2B54" w:rsidRDefault="00284C1E">
      <w:pPr>
        <w:pStyle w:val="Heading1"/>
      </w:pPr>
      <w:bookmarkStart w:id="524" w:name="carrières-en-management"/>
      <w:r>
        <w:t>Carrières en management</w:t>
      </w:r>
    </w:p>
    <w:p w14:paraId="59125BF4" w14:textId="77777777" w:rsidR="003E2B54" w:rsidRDefault="00284C1E">
      <w:pPr>
        <w:pStyle w:val="FirstParagraph"/>
      </w:pPr>
      <w:hyperlink w:anchor="mn-Explo-Items"/>
    </w:p>
    <w:p w14:paraId="305E7EE0" w14:textId="77777777" w:rsidR="003E2B54" w:rsidRDefault="00284C1E">
      <w:pPr>
        <w:pStyle w:val="BodyText"/>
      </w:pPr>
      <w:r>
        <w:t>MENU</w:t>
      </w:r>
    </w:p>
    <w:p w14:paraId="34362C0C" w14:textId="77777777" w:rsidR="003E2B54" w:rsidRDefault="003E2B54">
      <w:pPr>
        <w:pStyle w:val="BodyText"/>
      </w:pPr>
    </w:p>
    <w:p w14:paraId="1D448594" w14:textId="244D19E4" w:rsidR="003E2B54" w:rsidRDefault="00284C1E">
      <w:pPr>
        <w:pStyle w:val="Compact"/>
        <w:numPr>
          <w:ilvl w:val="0"/>
          <w:numId w:val="186"/>
        </w:numPr>
      </w:pPr>
      <w:hyperlink r:id="rId592">
        <w:r>
          <w:rPr>
            <w:rStyle w:val="Hyperlink"/>
          </w:rPr>
          <w:t xml:space="preserve"> Gestion de carrière</w:t>
        </w:r>
      </w:hyperlink>
    </w:p>
    <w:p w14:paraId="68C54199" w14:textId="52BF888D" w:rsidR="003E2B54" w:rsidRDefault="00284C1E">
      <w:pPr>
        <w:pStyle w:val="Compact"/>
        <w:numPr>
          <w:ilvl w:val="0"/>
          <w:numId w:val="187"/>
        </w:numPr>
      </w:pPr>
      <w:hyperlink r:id="rId593">
        <w:r>
          <w:rPr>
            <w:rStyle w:val="Hyperlink"/>
          </w:rPr>
          <w:t>Parcours de développement de carrière</w:t>
        </w:r>
      </w:hyperlink>
    </w:p>
    <w:p w14:paraId="72728BAE" w14:textId="57490CBB" w:rsidR="003E2B54" w:rsidRDefault="00284C1E">
      <w:pPr>
        <w:pStyle w:val="Compact"/>
        <w:numPr>
          <w:ilvl w:val="0"/>
          <w:numId w:val="187"/>
        </w:numPr>
      </w:pPr>
      <w:hyperlink r:id="rId594">
        <w:r>
          <w:rPr>
            <w:rStyle w:val="Hyperlink"/>
          </w:rPr>
          <w:t>Carrières en gestion</w:t>
        </w:r>
      </w:hyperlink>
    </w:p>
    <w:p w14:paraId="2F659124" w14:textId="75B9612F" w:rsidR="003E2B54" w:rsidRDefault="00284C1E">
      <w:pPr>
        <w:pStyle w:val="Compact"/>
        <w:numPr>
          <w:ilvl w:val="0"/>
          <w:numId w:val="187"/>
        </w:numPr>
      </w:pPr>
      <w:hyperlink r:id="rId595">
        <w:r>
          <w:rPr>
            <w:rStyle w:val="Hyperlink"/>
          </w:rPr>
          <w:t>Stages et projets</w:t>
        </w:r>
      </w:hyperlink>
    </w:p>
    <w:p w14:paraId="667DE087" w14:textId="12B942A1" w:rsidR="003E2B54" w:rsidRDefault="00284C1E">
      <w:pPr>
        <w:pStyle w:val="Compact"/>
        <w:numPr>
          <w:ilvl w:val="0"/>
          <w:numId w:val="187"/>
        </w:numPr>
      </w:pPr>
      <w:hyperlink r:id="rId596">
        <w:r>
          <w:rPr>
            <w:rStyle w:val="Hyperlink"/>
          </w:rPr>
          <w:t>CV et lettres</w:t>
        </w:r>
      </w:hyperlink>
    </w:p>
    <w:p w14:paraId="061B7BB4" w14:textId="713A1A46" w:rsidR="003E2B54" w:rsidRDefault="00284C1E">
      <w:pPr>
        <w:pStyle w:val="Compact"/>
        <w:numPr>
          <w:ilvl w:val="0"/>
          <w:numId w:val="187"/>
        </w:numPr>
      </w:pPr>
      <w:hyperlink r:id="rId597">
        <w:r>
          <w:rPr>
            <w:rStyle w:val="Hyperlink"/>
          </w:rPr>
          <w:t>Réseautage</w:t>
        </w:r>
      </w:hyperlink>
    </w:p>
    <w:p w14:paraId="67656801" w14:textId="60151729" w:rsidR="003E2B54" w:rsidRDefault="00284C1E">
      <w:pPr>
        <w:pStyle w:val="Compact"/>
        <w:numPr>
          <w:ilvl w:val="0"/>
          <w:numId w:val="187"/>
        </w:numPr>
      </w:pPr>
      <w:hyperlink r:id="rId598">
        <w:r>
          <w:rPr>
            <w:rStyle w:val="Hyperlink"/>
          </w:rPr>
          <w:t>Entrevues</w:t>
        </w:r>
      </w:hyperlink>
    </w:p>
    <w:p w14:paraId="3853D05F" w14:textId="7D953543" w:rsidR="003E2B54" w:rsidRDefault="00284C1E">
      <w:pPr>
        <w:pStyle w:val="Compact"/>
        <w:numPr>
          <w:ilvl w:val="0"/>
          <w:numId w:val="187"/>
        </w:numPr>
      </w:pPr>
      <w:hyperlink r:id="rId599">
        <w:r>
          <w:rPr>
            <w:rStyle w:val="Hyperlink"/>
          </w:rPr>
          <w:t>Services et ateliers</w:t>
        </w:r>
      </w:hyperlink>
    </w:p>
    <w:p w14:paraId="026D9678" w14:textId="03736EF8" w:rsidR="003E2B54" w:rsidRDefault="00284C1E">
      <w:pPr>
        <w:pStyle w:val="Compact"/>
        <w:numPr>
          <w:ilvl w:val="0"/>
          <w:numId w:val="187"/>
        </w:numPr>
      </w:pPr>
      <w:hyperlink r:id="rId600">
        <w:r>
          <w:rPr>
            <w:rStyle w:val="Hyperlink"/>
          </w:rPr>
          <w:t>Joindre le Service de gestion de carrière</w:t>
        </w:r>
      </w:hyperlink>
    </w:p>
    <w:p w14:paraId="413237C9" w14:textId="77777777" w:rsidR="003E2B54" w:rsidRDefault="00284C1E">
      <w:pPr>
        <w:pStyle w:val="FirstParagraph"/>
      </w:pPr>
      <w:r>
        <w:lastRenderedPageBreak/>
        <w:br/>
      </w:r>
    </w:p>
    <w:p w14:paraId="3E92EAB8" w14:textId="08B24195" w:rsidR="003E2B54" w:rsidRDefault="00284C1E">
      <w:pPr>
        <w:pStyle w:val="Compact"/>
        <w:numPr>
          <w:ilvl w:val="0"/>
          <w:numId w:val="188"/>
        </w:numPr>
      </w:pPr>
      <w:hyperlink r:id="rId601">
        <w:r>
          <w:rPr>
            <w:rStyle w:val="Hyperlink"/>
          </w:rPr>
          <w:t xml:space="preserve"> Gestion de carrière</w:t>
        </w:r>
      </w:hyperlink>
    </w:p>
    <w:p w14:paraId="25437760" w14:textId="7902150A" w:rsidR="003E2B54" w:rsidRDefault="00284C1E">
      <w:pPr>
        <w:pStyle w:val="Compact"/>
        <w:numPr>
          <w:ilvl w:val="0"/>
          <w:numId w:val="189"/>
        </w:numPr>
      </w:pPr>
      <w:hyperlink r:id="rId602">
        <w:r>
          <w:rPr>
            <w:rStyle w:val="Hyperlink"/>
          </w:rPr>
          <w:t>Parcours de développement de carrière</w:t>
        </w:r>
      </w:hyperlink>
    </w:p>
    <w:p w14:paraId="2847723F" w14:textId="032FC5AF" w:rsidR="003E2B54" w:rsidRDefault="00284C1E">
      <w:pPr>
        <w:pStyle w:val="Compact"/>
        <w:numPr>
          <w:ilvl w:val="0"/>
          <w:numId w:val="189"/>
        </w:numPr>
      </w:pPr>
      <w:hyperlink r:id="rId603">
        <w:r>
          <w:rPr>
            <w:rStyle w:val="Hyperlink"/>
          </w:rPr>
          <w:t>Carrières en gestion</w:t>
        </w:r>
      </w:hyperlink>
    </w:p>
    <w:p w14:paraId="57F6A298" w14:textId="5ABC01C8" w:rsidR="003E2B54" w:rsidRDefault="00284C1E">
      <w:pPr>
        <w:pStyle w:val="Compact"/>
        <w:numPr>
          <w:ilvl w:val="0"/>
          <w:numId w:val="189"/>
        </w:numPr>
      </w:pPr>
      <w:hyperlink r:id="rId604">
        <w:r>
          <w:rPr>
            <w:rStyle w:val="Hyperlink"/>
          </w:rPr>
          <w:t>Stages et projets</w:t>
        </w:r>
      </w:hyperlink>
    </w:p>
    <w:p w14:paraId="2BC8748A" w14:textId="578DBAD8" w:rsidR="003E2B54" w:rsidRDefault="00284C1E">
      <w:pPr>
        <w:pStyle w:val="Compact"/>
        <w:numPr>
          <w:ilvl w:val="0"/>
          <w:numId w:val="189"/>
        </w:numPr>
      </w:pPr>
      <w:hyperlink r:id="rId605">
        <w:r>
          <w:rPr>
            <w:rStyle w:val="Hyperlink"/>
          </w:rPr>
          <w:t>CV et lettres</w:t>
        </w:r>
      </w:hyperlink>
    </w:p>
    <w:p w14:paraId="442BAB5F" w14:textId="71D2CDE0" w:rsidR="003E2B54" w:rsidRDefault="00284C1E">
      <w:pPr>
        <w:pStyle w:val="Compact"/>
        <w:numPr>
          <w:ilvl w:val="0"/>
          <w:numId w:val="189"/>
        </w:numPr>
      </w:pPr>
      <w:hyperlink r:id="rId606">
        <w:r>
          <w:rPr>
            <w:rStyle w:val="Hyperlink"/>
          </w:rPr>
          <w:t>Réseautage</w:t>
        </w:r>
      </w:hyperlink>
    </w:p>
    <w:p w14:paraId="5A5A422A" w14:textId="3825D5E0" w:rsidR="003E2B54" w:rsidRDefault="00284C1E">
      <w:pPr>
        <w:pStyle w:val="Compact"/>
        <w:numPr>
          <w:ilvl w:val="0"/>
          <w:numId w:val="189"/>
        </w:numPr>
      </w:pPr>
      <w:hyperlink r:id="rId607">
        <w:r>
          <w:rPr>
            <w:rStyle w:val="Hyperlink"/>
          </w:rPr>
          <w:t>Entrevues</w:t>
        </w:r>
      </w:hyperlink>
    </w:p>
    <w:p w14:paraId="53A91940" w14:textId="63796EB9" w:rsidR="003E2B54" w:rsidRDefault="00284C1E">
      <w:pPr>
        <w:pStyle w:val="Compact"/>
        <w:numPr>
          <w:ilvl w:val="0"/>
          <w:numId w:val="189"/>
        </w:numPr>
      </w:pPr>
      <w:hyperlink r:id="rId608">
        <w:r>
          <w:rPr>
            <w:rStyle w:val="Hyperlink"/>
          </w:rPr>
          <w:t>Services et ateliers</w:t>
        </w:r>
      </w:hyperlink>
    </w:p>
    <w:p w14:paraId="193A9DD8" w14:textId="24C89670" w:rsidR="003E2B54" w:rsidRDefault="00284C1E">
      <w:pPr>
        <w:pStyle w:val="Compact"/>
        <w:numPr>
          <w:ilvl w:val="0"/>
          <w:numId w:val="189"/>
        </w:numPr>
      </w:pPr>
      <w:hyperlink r:id="rId609">
        <w:r>
          <w:rPr>
            <w:rStyle w:val="Hyperlink"/>
          </w:rPr>
          <w:t>Joindre le Service de gestion de carrière</w:t>
        </w:r>
      </w:hyperlink>
    </w:p>
    <w:p w14:paraId="78C62907" w14:textId="77777777" w:rsidR="003E2B54" w:rsidRDefault="00284C1E">
      <w:pPr>
        <w:pStyle w:val="FirstParagraph"/>
      </w:pPr>
      <w:bookmarkStart w:id="525" w:name="br-145770"/>
      <w:r>
        <w:t>Faire la différence par sa capacité à comprendre, à décider et à gérer le changement. Prendre des décisions sur l’environnement, l’organisation, l’équipe et les individus. Informez-vous sur les carrières en management.</w:t>
      </w:r>
    </w:p>
    <w:p w14:paraId="6520EF45" w14:textId="77777777" w:rsidR="003E2B54" w:rsidRDefault="00284C1E">
      <w:pPr>
        <w:pStyle w:val="Heading2"/>
      </w:pPr>
      <w:bookmarkStart w:id="526" w:name="exemples-de-postes-10"/>
      <w:bookmarkStart w:id="527" w:name="br-145753"/>
      <w:bookmarkEnd w:id="525"/>
      <w:r>
        <w:t>Exemples de postes</w:t>
      </w:r>
    </w:p>
    <w:p w14:paraId="3B88227A" w14:textId="77777777" w:rsidR="003E2B54" w:rsidRDefault="00284C1E">
      <w:pPr>
        <w:pStyle w:val="FirstParagraph"/>
      </w:pPr>
      <w:r>
        <w:t>Les postes et les responsabilités reliées varient selon le champ d'expertise et le grade universitaire atteint.</w:t>
      </w:r>
    </w:p>
    <w:p w14:paraId="709F782F" w14:textId="77777777" w:rsidR="003E2B54" w:rsidRDefault="00284C1E">
      <w:pPr>
        <w:pStyle w:val="Compact"/>
        <w:numPr>
          <w:ilvl w:val="0"/>
          <w:numId w:val="190"/>
        </w:numPr>
      </w:pPr>
      <w:r>
        <w:t>Agente ou agent de développement</w:t>
      </w:r>
    </w:p>
    <w:p w14:paraId="30D2A96C" w14:textId="77777777" w:rsidR="003E2B54" w:rsidRDefault="00284C1E">
      <w:pPr>
        <w:pStyle w:val="Compact"/>
        <w:numPr>
          <w:ilvl w:val="0"/>
          <w:numId w:val="190"/>
        </w:numPr>
      </w:pPr>
      <w:r>
        <w:t>Analyste en gestion</w:t>
      </w:r>
    </w:p>
    <w:p w14:paraId="1CBA61F0" w14:textId="77777777" w:rsidR="003E2B54" w:rsidRDefault="00284C1E">
      <w:pPr>
        <w:pStyle w:val="Compact"/>
        <w:numPr>
          <w:ilvl w:val="0"/>
          <w:numId w:val="190"/>
        </w:numPr>
      </w:pPr>
      <w:r>
        <w:t>Chef d’équipe</w:t>
      </w:r>
    </w:p>
    <w:p w14:paraId="354BF587" w14:textId="77777777" w:rsidR="003E2B54" w:rsidRDefault="00284C1E">
      <w:pPr>
        <w:pStyle w:val="Compact"/>
        <w:numPr>
          <w:ilvl w:val="0"/>
          <w:numId w:val="190"/>
        </w:numPr>
      </w:pPr>
      <w:r>
        <w:t>Conseillère ou conseiller en démarrage d’entreprise</w:t>
      </w:r>
    </w:p>
    <w:p w14:paraId="3E16FE81" w14:textId="77777777" w:rsidR="003E2B54" w:rsidRDefault="00284C1E">
      <w:pPr>
        <w:pStyle w:val="Compact"/>
        <w:numPr>
          <w:ilvl w:val="0"/>
          <w:numId w:val="190"/>
        </w:numPr>
      </w:pPr>
      <w:r>
        <w:t>Conseillère ou conseiller en gestion</w:t>
      </w:r>
    </w:p>
    <w:p w14:paraId="132E7920" w14:textId="77777777" w:rsidR="003E2B54" w:rsidRDefault="00284C1E">
      <w:pPr>
        <w:pStyle w:val="Compact"/>
        <w:numPr>
          <w:ilvl w:val="0"/>
          <w:numId w:val="190"/>
        </w:numPr>
      </w:pPr>
      <w:r>
        <w:t>Consultante ou consultant en gestion</w:t>
      </w:r>
    </w:p>
    <w:p w14:paraId="78E9876E" w14:textId="77777777" w:rsidR="003E2B54" w:rsidRDefault="00284C1E">
      <w:pPr>
        <w:pStyle w:val="Compact"/>
        <w:numPr>
          <w:ilvl w:val="0"/>
          <w:numId w:val="190"/>
        </w:numPr>
      </w:pPr>
      <w:r>
        <w:t>Coordonnatrice ou coordonnateur</w:t>
      </w:r>
    </w:p>
    <w:p w14:paraId="31FD79C1" w14:textId="77777777" w:rsidR="003E2B54" w:rsidRDefault="00284C1E">
      <w:pPr>
        <w:pStyle w:val="Compact"/>
        <w:numPr>
          <w:ilvl w:val="0"/>
          <w:numId w:val="190"/>
        </w:numPr>
      </w:pPr>
      <w:r>
        <w:t>Entrepreneuse ou entrepreneur</w:t>
      </w:r>
    </w:p>
    <w:p w14:paraId="64349F14" w14:textId="77777777" w:rsidR="003E2B54" w:rsidRDefault="00284C1E">
      <w:pPr>
        <w:pStyle w:val="Compact"/>
        <w:numPr>
          <w:ilvl w:val="0"/>
          <w:numId w:val="190"/>
        </w:numPr>
      </w:pPr>
      <w:r>
        <w:t>Gestionnaire</w:t>
      </w:r>
    </w:p>
    <w:p w14:paraId="51C7A46C" w14:textId="77777777" w:rsidR="003E2B54" w:rsidRDefault="00284C1E">
      <w:pPr>
        <w:pStyle w:val="Compact"/>
        <w:numPr>
          <w:ilvl w:val="0"/>
          <w:numId w:val="190"/>
        </w:numPr>
      </w:pPr>
      <w:r>
        <w:t>Superviseure ou superviseur</w:t>
      </w:r>
    </w:p>
    <w:p w14:paraId="72FB9B1F" w14:textId="77777777" w:rsidR="003E2B54" w:rsidRDefault="00284C1E">
      <w:pPr>
        <w:pStyle w:val="FirstParagraph"/>
      </w:pPr>
      <w:hyperlink r:id="rId610" w:anchor="postes">
        <w:r>
          <w:rPr>
            <w:rStyle w:val="Hyperlink"/>
          </w:rPr>
          <w:t>Postes accessibles avec un baccalauréat (B.A.A.)</w:t>
        </w:r>
      </w:hyperlink>
    </w:p>
    <w:p w14:paraId="397AF6F0" w14:textId="77777777" w:rsidR="003E2B54" w:rsidRDefault="00284C1E">
      <w:pPr>
        <w:pStyle w:val="BodyText"/>
      </w:pPr>
      <w:r>
        <w:t> </w:t>
      </w:r>
    </w:p>
    <w:p w14:paraId="3D6026A3" w14:textId="77777777" w:rsidR="003E2B54" w:rsidRDefault="00284C1E">
      <w:pPr>
        <w:pStyle w:val="Heading3"/>
      </w:pPr>
      <w:bookmarkStart w:id="528" w:name="spécialisations-complémentaires-11"/>
      <w:bookmarkStart w:id="529" w:name="br-144416"/>
      <w:bookmarkEnd w:id="526"/>
      <w:bookmarkEnd w:id="527"/>
      <w:r>
        <w:t>Spécialisations complémentaires</w:t>
      </w:r>
    </w:p>
    <w:p w14:paraId="2CB6FFB3" w14:textId="77777777" w:rsidR="003E2B54" w:rsidRDefault="00284C1E">
      <w:pPr>
        <w:pStyle w:val="FirstParagraph"/>
      </w:pPr>
      <w:r>
        <w:t>Ces professionnels sont parfois détenteurs d'une autre expertise.</w:t>
      </w:r>
    </w:p>
    <w:p w14:paraId="037C509F" w14:textId="12B1008A" w:rsidR="003E2B54" w:rsidRDefault="00284C1E">
      <w:pPr>
        <w:pStyle w:val="Compact"/>
        <w:numPr>
          <w:ilvl w:val="0"/>
          <w:numId w:val="191"/>
        </w:numPr>
      </w:pPr>
      <w:hyperlink r:id="rId611">
        <w:r>
          <w:rPr>
            <w:rStyle w:val="Hyperlink"/>
          </w:rPr>
          <w:t>Affaires internationales</w:t>
        </w:r>
      </w:hyperlink>
    </w:p>
    <w:p w14:paraId="532D8807" w14:textId="114B0788" w:rsidR="003E2B54" w:rsidRDefault="00284C1E">
      <w:pPr>
        <w:pStyle w:val="Compact"/>
        <w:numPr>
          <w:ilvl w:val="0"/>
          <w:numId w:val="191"/>
        </w:numPr>
      </w:pPr>
      <w:hyperlink r:id="rId612">
        <w:r>
          <w:rPr>
            <w:rStyle w:val="Hyperlink"/>
          </w:rPr>
          <w:t>Analyse d'affaires – technologies de l'information</w:t>
        </w:r>
      </w:hyperlink>
    </w:p>
    <w:p w14:paraId="14C84B17" w14:textId="52CD90EC" w:rsidR="003E2B54" w:rsidRDefault="00284C1E">
      <w:pPr>
        <w:pStyle w:val="Compact"/>
        <w:numPr>
          <w:ilvl w:val="0"/>
          <w:numId w:val="191"/>
        </w:numPr>
      </w:pPr>
      <w:hyperlink r:id="rId613">
        <w:r>
          <w:rPr>
            <w:rStyle w:val="Hyperlink"/>
          </w:rPr>
          <w:t>Comptabilité</w:t>
        </w:r>
      </w:hyperlink>
    </w:p>
    <w:p w14:paraId="62F55CF6" w14:textId="0AB5539E" w:rsidR="003E2B54" w:rsidRDefault="00284C1E">
      <w:pPr>
        <w:pStyle w:val="Compact"/>
        <w:numPr>
          <w:ilvl w:val="0"/>
          <w:numId w:val="191"/>
        </w:numPr>
      </w:pPr>
      <w:hyperlink r:id="rId614">
        <w:r>
          <w:rPr>
            <w:rStyle w:val="Hyperlink"/>
          </w:rPr>
          <w:t>Consultation</w:t>
        </w:r>
      </w:hyperlink>
    </w:p>
    <w:p w14:paraId="79FC3EA0" w14:textId="0EB3EFAC" w:rsidR="003E2B54" w:rsidRDefault="00284C1E">
      <w:pPr>
        <w:pStyle w:val="Compact"/>
        <w:numPr>
          <w:ilvl w:val="0"/>
          <w:numId w:val="191"/>
        </w:numPr>
      </w:pPr>
      <w:hyperlink r:id="rId615">
        <w:r>
          <w:rPr>
            <w:rStyle w:val="Hyperlink"/>
          </w:rPr>
          <w:t>Entrepreneuriat</w:t>
        </w:r>
      </w:hyperlink>
    </w:p>
    <w:p w14:paraId="5CFB8A97" w14:textId="211C4994" w:rsidR="003E2B54" w:rsidRDefault="00284C1E">
      <w:pPr>
        <w:pStyle w:val="Compact"/>
        <w:numPr>
          <w:ilvl w:val="0"/>
          <w:numId w:val="191"/>
        </w:numPr>
      </w:pPr>
      <w:hyperlink r:id="rId616">
        <w:r>
          <w:rPr>
            <w:rStyle w:val="Hyperlink"/>
          </w:rPr>
          <w:t>Finance</w:t>
        </w:r>
      </w:hyperlink>
    </w:p>
    <w:p w14:paraId="3900B678" w14:textId="4376DAF3" w:rsidR="003E2B54" w:rsidRDefault="00284C1E">
      <w:pPr>
        <w:pStyle w:val="Compact"/>
        <w:numPr>
          <w:ilvl w:val="0"/>
          <w:numId w:val="191"/>
        </w:numPr>
      </w:pPr>
      <w:hyperlink r:id="rId617">
        <w:r>
          <w:rPr>
            <w:rStyle w:val="Hyperlink"/>
          </w:rPr>
          <w:t>Gestion des opérations et de la logistique</w:t>
        </w:r>
      </w:hyperlink>
    </w:p>
    <w:p w14:paraId="6B64FDD8" w14:textId="5F108206" w:rsidR="003E2B54" w:rsidRDefault="00284C1E">
      <w:pPr>
        <w:pStyle w:val="Compact"/>
        <w:numPr>
          <w:ilvl w:val="0"/>
          <w:numId w:val="191"/>
        </w:numPr>
      </w:pPr>
      <w:hyperlink r:id="rId618">
        <w:r>
          <w:rPr>
            <w:rStyle w:val="Hyperlink"/>
          </w:rPr>
          <w:t>Gestion des ressources humaines</w:t>
        </w:r>
      </w:hyperlink>
    </w:p>
    <w:p w14:paraId="1C6B4906" w14:textId="534DCA7C" w:rsidR="003E2B54" w:rsidRDefault="00284C1E">
      <w:pPr>
        <w:pStyle w:val="Compact"/>
        <w:numPr>
          <w:ilvl w:val="0"/>
          <w:numId w:val="191"/>
        </w:numPr>
      </w:pPr>
      <w:hyperlink r:id="rId619">
        <w:r>
          <w:rPr>
            <w:rStyle w:val="Hyperlink"/>
          </w:rPr>
          <w:t>Gestion du développement durable</w:t>
        </w:r>
      </w:hyperlink>
    </w:p>
    <w:p w14:paraId="5ADD20E7" w14:textId="6F1969B7" w:rsidR="003E2B54" w:rsidRDefault="00284C1E">
      <w:pPr>
        <w:pStyle w:val="Compact"/>
        <w:numPr>
          <w:ilvl w:val="0"/>
          <w:numId w:val="191"/>
        </w:numPr>
      </w:pPr>
      <w:hyperlink r:id="rId620">
        <w:r>
          <w:rPr>
            <w:rStyle w:val="Hyperlink"/>
          </w:rPr>
          <w:t>Marketing</w:t>
        </w:r>
      </w:hyperlink>
    </w:p>
    <w:p w14:paraId="704420D2" w14:textId="5C34924B" w:rsidR="003E2B54" w:rsidRDefault="00284C1E">
      <w:pPr>
        <w:pStyle w:val="Compact"/>
        <w:numPr>
          <w:ilvl w:val="0"/>
          <w:numId w:val="191"/>
        </w:numPr>
      </w:pPr>
      <w:hyperlink r:id="rId621">
        <w:r>
          <w:rPr>
            <w:rStyle w:val="Hyperlink"/>
          </w:rPr>
          <w:t>Science des données</w:t>
        </w:r>
      </w:hyperlink>
    </w:p>
    <w:p w14:paraId="00AC0F81" w14:textId="77777777" w:rsidR="003E2B54" w:rsidRDefault="00284C1E">
      <w:pPr>
        <w:pStyle w:val="Heading3"/>
      </w:pPr>
      <w:bookmarkStart w:id="530" w:name="en-apprendre-plus-11"/>
      <w:bookmarkEnd w:id="528"/>
      <w:bookmarkEnd w:id="529"/>
      <w:r>
        <w:t>En apprendre plus</w:t>
      </w:r>
    </w:p>
    <w:p w14:paraId="63DB7B0A" w14:textId="6643BF05" w:rsidR="003E2B54" w:rsidRDefault="00284C1E">
      <w:pPr>
        <w:pStyle w:val="Compact"/>
        <w:numPr>
          <w:ilvl w:val="0"/>
          <w:numId w:val="192"/>
        </w:numPr>
      </w:pPr>
      <w:r>
        <w:t>Consultez des descriptions de postes sur des </w:t>
      </w:r>
      <w:hyperlink r:id="rId622">
        <w:r>
          <w:rPr>
            <w:rStyle w:val="Hyperlink"/>
          </w:rPr>
          <w:t>sites de recherche d'emploi généralistes et spécialisés</w:t>
        </w:r>
      </w:hyperlink>
      <w:r>
        <w:t>.</w:t>
      </w:r>
    </w:p>
    <w:p w14:paraId="760C0ACB" w14:textId="77777777" w:rsidR="003E2B54" w:rsidRDefault="00284C1E">
      <w:pPr>
        <w:pStyle w:val="Compact"/>
        <w:numPr>
          <w:ilvl w:val="0"/>
          <w:numId w:val="192"/>
        </w:numPr>
      </w:pPr>
      <w:r>
        <w:t xml:space="preserve">Explorer le </w:t>
      </w:r>
      <w:hyperlink r:id="rId623">
        <w:r>
          <w:rPr>
            <w:rStyle w:val="Hyperlink"/>
          </w:rPr>
          <w:t>guide sur les carrières en développement durable</w:t>
        </w:r>
      </w:hyperlink>
      <w:r>
        <w:t>.</w:t>
      </w:r>
    </w:p>
    <w:p w14:paraId="47070315" w14:textId="250E214B" w:rsidR="003E2B54" w:rsidRDefault="00284C1E">
      <w:pPr>
        <w:pStyle w:val="Compact"/>
        <w:numPr>
          <w:ilvl w:val="0"/>
          <w:numId w:val="192"/>
        </w:numPr>
      </w:pPr>
      <w:r>
        <w:t>Voyez les </w:t>
      </w:r>
      <w:hyperlink r:id="rId624">
        <w:r>
          <w:rPr>
            <w:rStyle w:val="Hyperlink"/>
          </w:rPr>
          <w:t>statistiques d'emploi de nos diplômés</w:t>
        </w:r>
      </w:hyperlink>
    </w:p>
    <w:p w14:paraId="730E27D9" w14:textId="77777777" w:rsidR="003E2B54" w:rsidRDefault="00284C1E">
      <w:pPr>
        <w:pStyle w:val="Heading5"/>
      </w:pPr>
      <w:bookmarkStart w:id="531" w:name="comment-explorer-les-carrières-11"/>
      <w:bookmarkEnd w:id="530"/>
      <w:r>
        <w:rPr>
          <w:b/>
          <w:bCs/>
        </w:rPr>
        <w:t>COMMENT EXPLORER LES CARRIÈRES</w:t>
      </w:r>
    </w:p>
    <w:p w14:paraId="011BAD44" w14:textId="573CF2F7" w:rsidR="003E2B54" w:rsidRDefault="00284C1E">
      <w:pPr>
        <w:pStyle w:val="FirstParagraph"/>
      </w:pPr>
      <w:r>
        <w:t xml:space="preserve">Vous vous questionnez sur la manière de s’informer efficacement sur les carrières et le marché du travail? </w:t>
      </w:r>
      <w:hyperlink r:id="rId625">
        <w:r>
          <w:rPr>
            <w:rStyle w:val="Hyperlink"/>
          </w:rPr>
          <w:t>Consultez notre guide</w:t>
        </w:r>
      </w:hyperlink>
      <w:r>
        <w:t>.</w:t>
      </w:r>
    </w:p>
    <w:p w14:paraId="1DD2BFE1" w14:textId="77777777" w:rsidR="003E2B54" w:rsidRDefault="00284C1E">
      <w:pPr>
        <w:pStyle w:val="BodyText"/>
      </w:pPr>
      <w:r>
        <w:br/>
      </w:r>
      <w:r>
        <w:rPr>
          <w:b/>
          <w:bCs/>
        </w:rPr>
        <w:t>Étudiants du baccalauréat (B.A.A.)</w:t>
      </w:r>
    </w:p>
    <w:p w14:paraId="3917DABB" w14:textId="77777777" w:rsidR="003E2B54" w:rsidRDefault="00284C1E">
      <w:pPr>
        <w:pStyle w:val="BodyText"/>
      </w:pPr>
      <w:hyperlink r:id="rId626">
        <w:r>
          <w:rPr>
            <w:rStyle w:val="Hyperlink"/>
          </w:rPr>
          <w:t>Choisir sa spécialisation au B.A.A.</w:t>
        </w:r>
      </w:hyperlink>
    </w:p>
    <w:p w14:paraId="632EFB8E" w14:textId="77777777" w:rsidR="003E2B54" w:rsidRDefault="00284C1E">
      <w:pPr>
        <w:pStyle w:val="Heading2"/>
      </w:pPr>
      <w:bookmarkStart w:id="532" w:name="connectez-vous-11"/>
      <w:bookmarkEnd w:id="531"/>
      <w:r>
        <w:t>Connectez-vous</w:t>
      </w:r>
    </w:p>
    <w:p w14:paraId="1C7560FD" w14:textId="77777777" w:rsidR="003E2B54" w:rsidRDefault="00284C1E">
      <w:pPr>
        <w:pStyle w:val="FirstParagraph"/>
      </w:pPr>
      <w:r>
        <w:t>Allez au-devant des membres de la communauté qui sauront vous informer sur ces carrières. Rejoignez leurs réseaux, visitez leurs pages web et échangez avec eux.</w:t>
      </w:r>
    </w:p>
    <w:bookmarkStart w:id="533" w:name="br-145754"/>
    <w:bookmarkStart w:id="534" w:name="gi-146038"/>
    <w:bookmarkEnd w:id="532"/>
    <w:p w14:paraId="5E167AB0" w14:textId="77777777" w:rsidR="003E2B54" w:rsidRDefault="00284C1E">
      <w:pPr>
        <w:pStyle w:val="BodyText"/>
      </w:pPr>
      <w:r>
        <w:fldChar w:fldCharType="begin"/>
      </w:r>
      <w:r>
        <w:instrText>HYPERLINK \l "explo-145754-979375" \h</w:instrText>
      </w:r>
      <w:r>
        <w:fldChar w:fldCharType="separate"/>
      </w:r>
      <w:r>
        <w:fldChar w:fldCharType="end"/>
      </w:r>
    </w:p>
    <w:p w14:paraId="1F6D954B" w14:textId="77777777" w:rsidR="003E2B54" w:rsidRDefault="00284C1E">
      <w:pPr>
        <w:pStyle w:val="BodyText"/>
      </w:pPr>
      <w:r>
        <w:t>+</w:t>
      </w:r>
    </w:p>
    <w:p w14:paraId="4A05328A" w14:textId="77777777" w:rsidR="003E2B54" w:rsidRDefault="00284C1E">
      <w:pPr>
        <w:pStyle w:val="Heading3"/>
      </w:pPr>
      <w:bookmarkStart w:id="535" w:name="diplômés"/>
      <w:r>
        <w:t>Diplômés</w:t>
      </w:r>
    </w:p>
    <w:bookmarkStart w:id="536" w:name="explo-145754-979375"/>
    <w:bookmarkEnd w:id="535"/>
    <w:p w14:paraId="4470BF3C" w14:textId="77777777" w:rsidR="003E2B54" w:rsidRDefault="00284C1E">
      <w:pPr>
        <w:pStyle w:val="Compact"/>
        <w:numPr>
          <w:ilvl w:val="0"/>
          <w:numId w:val="193"/>
        </w:numPr>
      </w:pPr>
      <w:r>
        <w:fldChar w:fldCharType="begin"/>
      </w:r>
      <w:r>
        <w:instrText>HYPERLINK "https://www.linkedin.com/school/hec-montréal/people/?keywords=management&amp;viewAsMember=true" \h</w:instrText>
      </w:r>
      <w:r>
        <w:fldChar w:fldCharType="separate"/>
      </w:r>
      <w:r>
        <w:rPr>
          <w:rStyle w:val="Hyperlink"/>
        </w:rPr>
        <w:t>Leurs profils sur LinkedIn</w:t>
      </w:r>
      <w:r>
        <w:fldChar w:fldCharType="end"/>
      </w:r>
      <w:r>
        <w:t>. Utilisez les mots-clés pertinents pour affiner votre recherche.</w:t>
      </w:r>
    </w:p>
    <w:p w14:paraId="3465383D" w14:textId="77777777" w:rsidR="003E2B54" w:rsidRDefault="00284C1E">
      <w:pPr>
        <w:pStyle w:val="Compact"/>
        <w:numPr>
          <w:ilvl w:val="0"/>
          <w:numId w:val="193"/>
        </w:numPr>
      </w:pPr>
      <w:hyperlink r:id="rId627">
        <w:r>
          <w:rPr>
            <w:rStyle w:val="Hyperlink"/>
          </w:rPr>
          <w:t>Activités réservées aux personnes diplômées</w:t>
        </w:r>
      </w:hyperlink>
    </w:p>
    <w:bookmarkStart w:id="537" w:name="br-144425"/>
    <w:bookmarkEnd w:id="536"/>
    <w:bookmarkEnd w:id="533"/>
    <w:p w14:paraId="2A2B5507" w14:textId="77777777" w:rsidR="003E2B54" w:rsidRDefault="00284C1E">
      <w:pPr>
        <w:pStyle w:val="FirstParagraph"/>
      </w:pPr>
      <w:r>
        <w:fldChar w:fldCharType="begin"/>
      </w:r>
      <w:r>
        <w:instrText>HYPERLINK \l "explo-144425-826156" \h</w:instrText>
      </w:r>
      <w:r>
        <w:fldChar w:fldCharType="separate"/>
      </w:r>
      <w:r>
        <w:fldChar w:fldCharType="end"/>
      </w:r>
    </w:p>
    <w:p w14:paraId="5B69B15A" w14:textId="77777777" w:rsidR="003E2B54" w:rsidRDefault="00284C1E">
      <w:pPr>
        <w:pStyle w:val="BodyText"/>
      </w:pPr>
      <w:r>
        <w:t>+</w:t>
      </w:r>
    </w:p>
    <w:p w14:paraId="00C5B24D" w14:textId="77777777" w:rsidR="003E2B54" w:rsidRDefault="00284C1E">
      <w:pPr>
        <w:pStyle w:val="Heading3"/>
      </w:pPr>
      <w:bookmarkStart w:id="538" w:name="professionnels-11"/>
      <w:r>
        <w:t>Professionnels</w:t>
      </w:r>
    </w:p>
    <w:bookmarkStart w:id="539" w:name="explo-144425-826156"/>
    <w:bookmarkEnd w:id="538"/>
    <w:p w14:paraId="3B55D6F7" w14:textId="77777777" w:rsidR="003E2B54" w:rsidRDefault="00284C1E">
      <w:pPr>
        <w:pStyle w:val="Compact"/>
        <w:numPr>
          <w:ilvl w:val="0"/>
          <w:numId w:val="194"/>
        </w:numPr>
      </w:pPr>
      <w:r>
        <w:fldChar w:fldCharType="begin"/>
      </w:r>
      <w:r>
        <w:instrText>HYPERLINK "https://www.linkedin.com/search/results/people/?keywords=management&amp;origin=GLOBAL_SEARCH_HEADER" \h</w:instrText>
      </w:r>
      <w:r>
        <w:fldChar w:fldCharType="separate"/>
      </w:r>
      <w:r>
        <w:rPr>
          <w:rStyle w:val="Hyperlink"/>
        </w:rPr>
        <w:t>Leurs profils sur LinkedIn</w:t>
      </w:r>
      <w:r>
        <w:fldChar w:fldCharType="end"/>
      </w:r>
      <w:r>
        <w:t>. Utilisez les mots-clés pertinents pour affiner votre recherche.</w:t>
      </w:r>
    </w:p>
    <w:p w14:paraId="672494E6" w14:textId="77777777" w:rsidR="003E2B54" w:rsidRDefault="00284C1E">
      <w:pPr>
        <w:pStyle w:val="Compact"/>
        <w:numPr>
          <w:ilvl w:val="0"/>
          <w:numId w:val="194"/>
        </w:numPr>
      </w:pPr>
      <w:r>
        <w:lastRenderedPageBreak/>
        <w:t xml:space="preserve">Événements de réseautage : </w:t>
      </w:r>
      <w:hyperlink r:id="rId628">
        <w:r>
          <w:rPr>
            <w:rStyle w:val="Hyperlink"/>
          </w:rPr>
          <w:t>Consultez le calendrier sur le portail Ma Carrière</w:t>
        </w:r>
      </w:hyperlink>
    </w:p>
    <w:bookmarkStart w:id="540" w:name="br-144422"/>
    <w:bookmarkEnd w:id="539"/>
    <w:bookmarkEnd w:id="537"/>
    <w:p w14:paraId="017138B0" w14:textId="77777777" w:rsidR="003E2B54" w:rsidRDefault="00284C1E">
      <w:pPr>
        <w:pStyle w:val="FirstParagraph"/>
      </w:pPr>
      <w:r>
        <w:fldChar w:fldCharType="begin"/>
      </w:r>
      <w:r>
        <w:instrText>HYPERLINK \l "explo-144422-236212" \h</w:instrText>
      </w:r>
      <w:r>
        <w:fldChar w:fldCharType="separate"/>
      </w:r>
      <w:r>
        <w:fldChar w:fldCharType="end"/>
      </w:r>
    </w:p>
    <w:p w14:paraId="6F987873" w14:textId="77777777" w:rsidR="003E2B54" w:rsidRDefault="00284C1E">
      <w:pPr>
        <w:pStyle w:val="BodyText"/>
      </w:pPr>
      <w:r>
        <w:t>+</w:t>
      </w:r>
    </w:p>
    <w:p w14:paraId="4751BCAE" w14:textId="77777777" w:rsidR="003E2B54" w:rsidRDefault="00284C1E">
      <w:pPr>
        <w:pStyle w:val="Heading3"/>
      </w:pPr>
      <w:bookmarkStart w:id="541" w:name="associations-et-regroupements-8"/>
      <w:r>
        <w:t>Associations et regroupements</w:t>
      </w:r>
    </w:p>
    <w:bookmarkStart w:id="542" w:name="explo-144422-236212"/>
    <w:bookmarkEnd w:id="541"/>
    <w:p w14:paraId="25C0299E" w14:textId="77777777" w:rsidR="003E2B54" w:rsidRDefault="00284C1E">
      <w:pPr>
        <w:pStyle w:val="Compact"/>
        <w:numPr>
          <w:ilvl w:val="0"/>
          <w:numId w:val="195"/>
        </w:numPr>
      </w:pPr>
      <w:r>
        <w:fldChar w:fldCharType="begin"/>
      </w:r>
      <w:r>
        <w:instrText>HYPERLINK "http://www.cmc-canada.ca/home" \h</w:instrText>
      </w:r>
      <w:r>
        <w:fldChar w:fldCharType="separate"/>
      </w:r>
      <w:r>
        <w:rPr>
          <w:rStyle w:val="Hyperlink"/>
        </w:rPr>
        <w:t>Association canadienne des consultants en management (CMC-Canada)</w:t>
      </w:r>
      <w:r>
        <w:fldChar w:fldCharType="end"/>
      </w:r>
    </w:p>
    <w:p w14:paraId="58095409" w14:textId="77777777" w:rsidR="003E2B54" w:rsidRDefault="00284C1E">
      <w:pPr>
        <w:pStyle w:val="Compact"/>
        <w:numPr>
          <w:ilvl w:val="0"/>
          <w:numId w:val="195"/>
        </w:numPr>
      </w:pPr>
      <w:hyperlink r:id="rId629">
        <w:r>
          <w:rPr>
            <w:rStyle w:val="Hyperlink"/>
          </w:rPr>
          <w:t>PMI-Montréal</w:t>
        </w:r>
      </w:hyperlink>
    </w:p>
    <w:bookmarkStart w:id="543" w:name="br-145755"/>
    <w:bookmarkEnd w:id="542"/>
    <w:bookmarkEnd w:id="540"/>
    <w:p w14:paraId="78E9BB9A" w14:textId="77777777" w:rsidR="003E2B54" w:rsidRDefault="00284C1E">
      <w:pPr>
        <w:pStyle w:val="FirstParagraph"/>
      </w:pPr>
      <w:r>
        <w:fldChar w:fldCharType="begin"/>
      </w:r>
      <w:r>
        <w:instrText>HYPERLINK \l "explo-145755-517646" \h</w:instrText>
      </w:r>
      <w:r>
        <w:fldChar w:fldCharType="separate"/>
      </w:r>
      <w:r>
        <w:fldChar w:fldCharType="end"/>
      </w:r>
    </w:p>
    <w:p w14:paraId="39CEF716" w14:textId="77777777" w:rsidR="003E2B54" w:rsidRDefault="00284C1E">
      <w:pPr>
        <w:pStyle w:val="BodyText"/>
      </w:pPr>
      <w:r>
        <w:t>+</w:t>
      </w:r>
    </w:p>
    <w:p w14:paraId="53E9CF72" w14:textId="77777777" w:rsidR="003E2B54" w:rsidRDefault="00284C1E">
      <w:pPr>
        <w:pStyle w:val="Heading3"/>
      </w:pPr>
      <w:bookmarkStart w:id="544" w:name="professeurs-11"/>
      <w:r>
        <w:t>Professeurs</w:t>
      </w:r>
    </w:p>
    <w:bookmarkStart w:id="545" w:name="explo-145755-517646"/>
    <w:bookmarkEnd w:id="544"/>
    <w:p w14:paraId="4BC83B0E" w14:textId="77777777" w:rsidR="003E2B54" w:rsidRDefault="00284C1E">
      <w:pPr>
        <w:pStyle w:val="Compact"/>
        <w:numPr>
          <w:ilvl w:val="0"/>
          <w:numId w:val="196"/>
        </w:numPr>
      </w:pPr>
      <w:r>
        <w:fldChar w:fldCharType="begin"/>
      </w:r>
      <w:r>
        <w:instrText>HYPERLINK "https://www.hec.ca/management/profs.html" \h</w:instrText>
      </w:r>
      <w:r>
        <w:fldChar w:fldCharType="separate"/>
      </w:r>
      <w:r>
        <w:rPr>
          <w:rStyle w:val="Hyperlink"/>
        </w:rPr>
        <w:t>Corps professoral en management</w:t>
      </w:r>
      <w:r>
        <w:fldChar w:fldCharType="end"/>
      </w:r>
    </w:p>
    <w:p w14:paraId="5B8E5E7A" w14:textId="77777777" w:rsidR="003E2B54" w:rsidRDefault="00284C1E">
      <w:pPr>
        <w:pStyle w:val="Compact"/>
        <w:numPr>
          <w:ilvl w:val="0"/>
          <w:numId w:val="196"/>
        </w:numPr>
      </w:pPr>
      <w:hyperlink r:id="rId630">
        <w:r>
          <w:rPr>
            <w:rStyle w:val="Hyperlink"/>
          </w:rPr>
          <w:t>Département de management</w:t>
        </w:r>
      </w:hyperlink>
    </w:p>
    <w:bookmarkStart w:id="546" w:name="br-145756"/>
    <w:bookmarkEnd w:id="545"/>
    <w:bookmarkEnd w:id="543"/>
    <w:p w14:paraId="7FCB58B7" w14:textId="77777777" w:rsidR="003E2B54" w:rsidRDefault="00284C1E">
      <w:pPr>
        <w:pStyle w:val="FirstParagraph"/>
      </w:pPr>
      <w:r>
        <w:fldChar w:fldCharType="begin"/>
      </w:r>
      <w:r>
        <w:instrText>HYPERLINK \l "explo-145756-392180" \h</w:instrText>
      </w:r>
      <w:r>
        <w:fldChar w:fldCharType="separate"/>
      </w:r>
      <w:r>
        <w:fldChar w:fldCharType="end"/>
      </w:r>
    </w:p>
    <w:p w14:paraId="371761FC" w14:textId="77777777" w:rsidR="003E2B54" w:rsidRDefault="00284C1E">
      <w:pPr>
        <w:pStyle w:val="BodyText"/>
      </w:pPr>
      <w:r>
        <w:t>+</w:t>
      </w:r>
    </w:p>
    <w:p w14:paraId="1716E3FB" w14:textId="77777777" w:rsidR="003E2B54" w:rsidRDefault="00284C1E">
      <w:pPr>
        <w:pStyle w:val="Heading3"/>
      </w:pPr>
      <w:bookmarkStart w:id="547" w:name="étudiants-impliqués-10"/>
      <w:r>
        <w:t>Étudiants impliqués</w:t>
      </w:r>
    </w:p>
    <w:p w14:paraId="6434C915" w14:textId="77777777" w:rsidR="003E2B54" w:rsidRDefault="00284C1E">
      <w:pPr>
        <w:pStyle w:val="Compact"/>
        <w:numPr>
          <w:ilvl w:val="0"/>
          <w:numId w:val="197"/>
        </w:numPr>
      </w:pPr>
      <w:bookmarkStart w:id="548" w:name="explo-145756-392180"/>
      <w:bookmarkEnd w:id="547"/>
      <w:r>
        <w:t xml:space="preserve">Club de consultation en management (CCM) sur </w:t>
      </w:r>
      <w:hyperlink r:id="rId631">
        <w:r>
          <w:rPr>
            <w:rStyle w:val="Hyperlink"/>
          </w:rPr>
          <w:t>Facebook</w:t>
        </w:r>
      </w:hyperlink>
      <w:r>
        <w:t xml:space="preserve"> et sur </w:t>
      </w:r>
      <w:hyperlink r:id="rId632">
        <w:r>
          <w:rPr>
            <w:rStyle w:val="Hyperlink"/>
          </w:rPr>
          <w:t>LinkedIn</w:t>
        </w:r>
      </w:hyperlink>
    </w:p>
    <w:p w14:paraId="58130D9C" w14:textId="77777777" w:rsidR="003E2B54" w:rsidRDefault="00284C1E">
      <w:pPr>
        <w:pStyle w:val="Compact"/>
        <w:numPr>
          <w:ilvl w:val="0"/>
          <w:numId w:val="197"/>
        </w:numPr>
      </w:pPr>
      <w:hyperlink r:id="rId633">
        <w:r>
          <w:rPr>
            <w:rStyle w:val="Hyperlink"/>
          </w:rPr>
          <w:t>Société des relations d’affaires (SRA)</w:t>
        </w:r>
      </w:hyperlink>
    </w:p>
    <w:bookmarkStart w:id="549" w:name="br-146040"/>
    <w:bookmarkEnd w:id="548"/>
    <w:bookmarkEnd w:id="546"/>
    <w:p w14:paraId="6DFDF17C" w14:textId="77777777" w:rsidR="003E2B54" w:rsidRDefault="00284C1E">
      <w:pPr>
        <w:pStyle w:val="FirstParagraph"/>
      </w:pPr>
      <w:r>
        <w:fldChar w:fldCharType="begin"/>
      </w:r>
      <w:r>
        <w:instrText>HYPERLINK \l "explo-146040-954864" \h</w:instrText>
      </w:r>
      <w:r>
        <w:fldChar w:fldCharType="separate"/>
      </w:r>
      <w:r>
        <w:fldChar w:fldCharType="end"/>
      </w:r>
    </w:p>
    <w:p w14:paraId="42261DC1" w14:textId="77777777" w:rsidR="003E2B54" w:rsidRDefault="00284C1E">
      <w:pPr>
        <w:pStyle w:val="BodyText"/>
      </w:pPr>
      <w:r>
        <w:t>+</w:t>
      </w:r>
    </w:p>
    <w:p w14:paraId="4B504AC2" w14:textId="77777777" w:rsidR="003E2B54" w:rsidRDefault="00284C1E">
      <w:pPr>
        <w:pStyle w:val="Heading3"/>
      </w:pPr>
      <w:bookmarkStart w:id="550" w:name="groupes-dinformation-et-déchanges-10"/>
      <w:r>
        <w:t>Groupes d'information et d'échanges</w:t>
      </w:r>
    </w:p>
    <w:bookmarkStart w:id="551" w:name="explo-146040-954864"/>
    <w:bookmarkEnd w:id="550"/>
    <w:p w14:paraId="6250BF8E" w14:textId="77777777" w:rsidR="003E2B54" w:rsidRDefault="00284C1E">
      <w:pPr>
        <w:pStyle w:val="Compact"/>
        <w:numPr>
          <w:ilvl w:val="0"/>
          <w:numId w:val="198"/>
        </w:numPr>
      </w:pPr>
      <w:r>
        <w:fldChar w:fldCharType="begin"/>
      </w:r>
      <w:r>
        <w:instrText>HYPERLINK "https://www.linkedin.com/groups/2990376/" \h</w:instrText>
      </w:r>
      <w:r>
        <w:fldChar w:fldCharType="separate"/>
      </w:r>
      <w:r>
        <w:rPr>
          <w:rStyle w:val="Hyperlink"/>
        </w:rPr>
        <w:t>ACMP – Chapitre du Québec</w:t>
      </w:r>
      <w:r>
        <w:fldChar w:fldCharType="end"/>
      </w:r>
    </w:p>
    <w:p w14:paraId="4ED18493" w14:textId="77777777" w:rsidR="003E2B54" w:rsidRDefault="00284C1E">
      <w:pPr>
        <w:pStyle w:val="Compact"/>
        <w:numPr>
          <w:ilvl w:val="0"/>
          <w:numId w:val="198"/>
        </w:numPr>
      </w:pPr>
      <w:hyperlink r:id="rId634">
        <w:r>
          <w:rPr>
            <w:rStyle w:val="Hyperlink"/>
          </w:rPr>
          <w:t>Certified Business Consultant</w:t>
        </w:r>
      </w:hyperlink>
    </w:p>
    <w:p w14:paraId="56D7DB03" w14:textId="77777777" w:rsidR="003E2B54" w:rsidRDefault="00284C1E">
      <w:pPr>
        <w:pStyle w:val="Compact"/>
        <w:numPr>
          <w:ilvl w:val="0"/>
          <w:numId w:val="198"/>
        </w:numPr>
      </w:pPr>
      <w:hyperlink r:id="rId635">
        <w:r>
          <w:rPr>
            <w:rStyle w:val="Hyperlink"/>
          </w:rPr>
          <w:t>PMI-Montréal</w:t>
        </w:r>
      </w:hyperlink>
    </w:p>
    <w:p w14:paraId="31F9D33D" w14:textId="77777777" w:rsidR="003E2B54" w:rsidRDefault="00284C1E">
      <w:pPr>
        <w:pStyle w:val="Compact"/>
        <w:numPr>
          <w:ilvl w:val="0"/>
          <w:numId w:val="198"/>
        </w:numPr>
      </w:pPr>
      <w:hyperlink r:id="rId636">
        <w:r>
          <w:rPr>
            <w:rStyle w:val="Hyperlink"/>
          </w:rPr>
          <w:t>Strategy Consultant Group</w:t>
        </w:r>
      </w:hyperlink>
      <w:r>
        <w:br/>
        <w:t> </w:t>
      </w:r>
    </w:p>
    <w:bookmarkStart w:id="552" w:name="br-145772"/>
    <w:bookmarkEnd w:id="551"/>
    <w:bookmarkEnd w:id="549"/>
    <w:p w14:paraId="58299A22" w14:textId="77777777" w:rsidR="003E2B54" w:rsidRDefault="00284C1E">
      <w:pPr>
        <w:pStyle w:val="FirstParagraph"/>
      </w:pPr>
      <w:r>
        <w:fldChar w:fldCharType="begin"/>
      </w:r>
      <w:r>
        <w:instrText>HYPERLINK \l "explo-145772-777306" \h</w:instrText>
      </w:r>
      <w:r>
        <w:fldChar w:fldCharType="separate"/>
      </w:r>
      <w:r>
        <w:fldChar w:fldCharType="end"/>
      </w:r>
    </w:p>
    <w:p w14:paraId="4F0AF56C" w14:textId="77777777" w:rsidR="003E2B54" w:rsidRDefault="00284C1E">
      <w:pPr>
        <w:pStyle w:val="BodyText"/>
      </w:pPr>
      <w:r>
        <w:t>+</w:t>
      </w:r>
    </w:p>
    <w:p w14:paraId="72761FBA" w14:textId="77777777" w:rsidR="003E2B54" w:rsidRDefault="00284C1E">
      <w:pPr>
        <w:pStyle w:val="Heading3"/>
      </w:pPr>
      <w:bookmarkStart w:id="553" w:name="autres-ressources-11"/>
      <w:r>
        <w:t>Autres ressources</w:t>
      </w:r>
    </w:p>
    <w:bookmarkStart w:id="554" w:name="explo-145772-777306"/>
    <w:bookmarkEnd w:id="553"/>
    <w:p w14:paraId="38AC0733" w14:textId="77777777" w:rsidR="003E2B54" w:rsidRDefault="00284C1E">
      <w:pPr>
        <w:pStyle w:val="Compact"/>
        <w:numPr>
          <w:ilvl w:val="0"/>
          <w:numId w:val="199"/>
        </w:numPr>
      </w:pPr>
      <w:r>
        <w:fldChar w:fldCharType="begin"/>
      </w:r>
      <w:r>
        <w:instrText>HYPERLINK "https://www.lesaffaires.com/blogues/olivier-schmouker" \h</w:instrText>
      </w:r>
      <w:r>
        <w:fldChar w:fldCharType="separate"/>
      </w:r>
      <w:r>
        <w:rPr>
          <w:rStyle w:val="Hyperlink"/>
        </w:rPr>
        <w:t>En tête, blogue (</w:t>
      </w:r>
      <w:r>
        <w:rPr>
          <w:rStyle w:val="Hyperlink"/>
          <w:i/>
          <w:iCs/>
        </w:rPr>
        <w:t>Les Affaires</w:t>
      </w:r>
      <w:r>
        <w:rPr>
          <w:rStyle w:val="Hyperlink"/>
        </w:rPr>
        <w:t>)</w:t>
      </w:r>
      <w:r>
        <w:fldChar w:fldCharType="end"/>
      </w:r>
    </w:p>
    <w:p w14:paraId="3A9D0745" w14:textId="77777777" w:rsidR="003E2B54" w:rsidRDefault="00284C1E">
      <w:pPr>
        <w:pStyle w:val="Compact"/>
        <w:numPr>
          <w:ilvl w:val="0"/>
          <w:numId w:val="199"/>
        </w:numPr>
      </w:pPr>
      <w:hyperlink r:id="rId637">
        <w:r>
          <w:rPr>
            <w:rStyle w:val="Hyperlink"/>
          </w:rPr>
          <w:t>Revue Gestion</w:t>
        </w:r>
      </w:hyperlink>
    </w:p>
    <w:p w14:paraId="352CB071" w14:textId="77777777" w:rsidR="003E2B54" w:rsidRDefault="00284C1E">
      <w:pPr>
        <w:pStyle w:val="Compact"/>
        <w:numPr>
          <w:ilvl w:val="0"/>
          <w:numId w:val="199"/>
        </w:numPr>
      </w:pPr>
      <w:hyperlink r:id="rId638">
        <w:r>
          <w:rPr>
            <w:rStyle w:val="Hyperlink"/>
          </w:rPr>
          <w:t>Tout savoir sur le monde de la consultation</w:t>
        </w:r>
      </w:hyperlink>
      <w:r>
        <w:t>, manuel du Club de consultation en management (CCM)</w:t>
      </w:r>
    </w:p>
    <w:p w14:paraId="0E79B8BE" w14:textId="77777777" w:rsidR="003E2B54" w:rsidRDefault="00284C1E">
      <w:pPr>
        <w:pStyle w:val="Heading3"/>
      </w:pPr>
      <w:bookmarkStart w:id="555" w:name="plus-sur-les-carrières-en-gestion-11"/>
      <w:r>
        <w:t>Plus sur les carrières en gestion?</w:t>
      </w:r>
    </w:p>
    <w:p w14:paraId="6EB114C2" w14:textId="77777777" w:rsidR="003E2B54" w:rsidRDefault="00284C1E">
      <w:pPr>
        <w:pStyle w:val="FirstParagraph"/>
      </w:pPr>
      <w:r>
        <w:t xml:space="preserve">Consultez le guide CareerLeader (Accès par la section « Ressources / Carrières en gestion » du portail </w:t>
      </w:r>
      <w:hyperlink r:id="rId639">
        <w:r>
          <w:rPr>
            <w:rStyle w:val="Hyperlink"/>
          </w:rPr>
          <w:t>Ma Carrière</w:t>
        </w:r>
      </w:hyperlink>
      <w:r>
        <w:t>)</w:t>
      </w:r>
    </w:p>
    <w:p w14:paraId="1A76381C" w14:textId="77777777" w:rsidR="003E2B54" w:rsidRDefault="00284C1E">
      <w:pPr>
        <w:pStyle w:val="Heading5"/>
      </w:pPr>
      <w:bookmarkStart w:id="556" w:name="X4c17fb6b1479ba8d8e8607d846c11d0f664ccdf"/>
      <w:bookmarkEnd w:id="555"/>
      <w:bookmarkEnd w:id="554"/>
      <w:bookmarkEnd w:id="552"/>
      <w:bookmarkEnd w:id="534"/>
      <w:r>
        <w:rPr>
          <w:b/>
          <w:bCs/>
        </w:rPr>
        <w:t>S'INFORMER AUPRÈS D'UNE COMMUNAUTÉ ACCESSIBLE</w:t>
      </w:r>
    </w:p>
    <w:p w14:paraId="445357B9" w14:textId="77777777" w:rsidR="003E2B54" w:rsidRDefault="00284C1E">
      <w:pPr>
        <w:pStyle w:val="FirstParagraph"/>
      </w:pPr>
      <w:r>
        <w:t>Rien ne vaut un échange avec un professionnel pour en apprendre plus sur les réalités d'un domaine de la gestion. Lancez-vous!</w:t>
      </w:r>
    </w:p>
    <w:p w14:paraId="4C592DF8" w14:textId="05E6FF8A" w:rsidR="003E2B54" w:rsidRDefault="00284C1E">
      <w:pPr>
        <w:pStyle w:val="BodyText"/>
      </w:pPr>
      <w:hyperlink r:id="rId640">
        <w:r>
          <w:rPr>
            <w:rStyle w:val="Hyperlink"/>
          </w:rPr>
          <w:t>Apprenez à bien utiliser LinkedIn</w:t>
        </w:r>
      </w:hyperlink>
    </w:p>
    <w:p w14:paraId="1445742A" w14:textId="30A304BD" w:rsidR="003E2B54" w:rsidRDefault="00284C1E">
      <w:pPr>
        <w:pStyle w:val="BodyText"/>
      </w:pPr>
      <w:hyperlink r:id="rId641">
        <w:r>
          <w:rPr>
            <w:rStyle w:val="Hyperlink"/>
          </w:rPr>
          <w:t>S'informer auprès des professionnels</w:t>
        </w:r>
      </w:hyperlink>
    </w:p>
    <w:p w14:paraId="47862668" w14:textId="4350B945" w:rsidR="003E2B54" w:rsidRDefault="00284C1E">
      <w:pPr>
        <w:pStyle w:val="BodyText"/>
      </w:pPr>
      <w:r>
        <w:t xml:space="preserve">Vous êtes en recherche d’emploi? </w:t>
      </w:r>
      <w:hyperlink r:id="rId642">
        <w:r>
          <w:rPr>
            <w:rStyle w:val="Hyperlink"/>
          </w:rPr>
          <w:t>Ciblez les entreprises et faites-vous connaître</w:t>
        </w:r>
      </w:hyperlink>
      <w:r>
        <w:t>.</w:t>
      </w:r>
    </w:p>
    <w:bookmarkEnd w:id="556"/>
    <w:p w14:paraId="007C31A3" w14:textId="77777777" w:rsidR="003E2B54" w:rsidRDefault="00284C1E">
      <w:pPr>
        <w:pStyle w:val="BodyText"/>
      </w:pPr>
      <w:r>
        <w:rPr>
          <w:i/>
          <w:iCs/>
        </w:rPr>
        <w:t>HEC Montréal ne peut pas garantir l’exactitude des informations échangées sur des comptes autres que ses comptes officiels.</w:t>
      </w:r>
    </w:p>
    <w:p w14:paraId="3788E320" w14:textId="77777777" w:rsidR="003E2B54" w:rsidRDefault="00284C1E">
      <w:pPr>
        <w:pStyle w:val="Heading2"/>
      </w:pPr>
      <w:bookmarkStart w:id="557" w:name="se-former-11"/>
      <w:bookmarkStart w:id="558" w:name="br-144433"/>
      <w:r>
        <w:t>Se former</w:t>
      </w:r>
    </w:p>
    <w:p w14:paraId="197E2336" w14:textId="77777777" w:rsidR="003E2B54" w:rsidRDefault="00284C1E">
      <w:pPr>
        <w:pStyle w:val="Heading3"/>
      </w:pPr>
      <w:bookmarkStart w:id="559" w:name="programmes-détudes-11"/>
      <w:bookmarkStart w:id="560" w:name="br-144477"/>
      <w:bookmarkStart w:id="561" w:name="ro-144476"/>
      <w:bookmarkEnd w:id="557"/>
      <w:bookmarkEnd w:id="558"/>
      <w:r>
        <w:t>Programmes d'études</w:t>
      </w:r>
    </w:p>
    <w:p w14:paraId="171992BB" w14:textId="77777777" w:rsidR="003E2B54" w:rsidRDefault="00284C1E">
      <w:pPr>
        <w:pStyle w:val="FirstParagraph"/>
      </w:pPr>
      <w:r>
        <w:t>HEC Montréal offre une large gamme de formations en management du 1</w:t>
      </w:r>
      <w:r>
        <w:rPr>
          <w:vertAlign w:val="superscript"/>
        </w:rPr>
        <w:t>er</w:t>
      </w:r>
      <w:r>
        <w:t xml:space="preserve"> au 3</w:t>
      </w:r>
      <w:r>
        <w:rPr>
          <w:vertAlign w:val="superscript"/>
        </w:rPr>
        <w:t>e</w:t>
      </w:r>
      <w:r>
        <w:t xml:space="preserve"> </w:t>
      </w:r>
      <w:r>
        <w:t>cycle : baccalauréats, certificats, microprogrammes, D.E.S.S., maîtrises et doctorat.</w:t>
      </w:r>
    </w:p>
    <w:bookmarkStart w:id="562" w:name="br-144478"/>
    <w:p w14:paraId="4B1EC7AE" w14:textId="77777777" w:rsidR="003E2B54" w:rsidRDefault="00284C1E">
      <w:pPr>
        <w:pStyle w:val="BodyText"/>
      </w:pPr>
      <w:r>
        <w:fldChar w:fldCharType="begin"/>
      </w:r>
      <w:r>
        <w:instrText>HYPERLINK "http://www.hec.ca/programmes/trouver-programme-etudes.html?pfdometude=MAN" \h</w:instrText>
      </w:r>
      <w:r>
        <w:fldChar w:fldCharType="separate"/>
      </w:r>
      <w:r>
        <w:rPr>
          <w:rStyle w:val="Hyperlink"/>
        </w:rPr>
        <w:t>Découvrez nos programmes</w:t>
      </w:r>
      <w:r>
        <w:fldChar w:fldCharType="end"/>
      </w:r>
    </w:p>
    <w:p w14:paraId="76DF3D71" w14:textId="77777777" w:rsidR="003E2B54" w:rsidRDefault="00284C1E">
      <w:pPr>
        <w:pStyle w:val="Heading3"/>
      </w:pPr>
      <w:bookmarkStart w:id="563" w:name="formation-continue-11"/>
      <w:bookmarkStart w:id="564" w:name="br-144487"/>
      <w:bookmarkEnd w:id="562"/>
      <w:bookmarkEnd w:id="559"/>
      <w:bookmarkEnd w:id="560"/>
      <w:r>
        <w:t>Formation continue</w:t>
      </w:r>
    </w:p>
    <w:p w14:paraId="6D451315" w14:textId="77777777" w:rsidR="003E2B54" w:rsidRDefault="00284C1E">
      <w:pPr>
        <w:pStyle w:val="FirstParagraph"/>
      </w:pPr>
      <w:r>
        <w:t>L'École des dirigeant(e)s HEC Montréal dispense plusieurs formations de courte durée en management.</w:t>
      </w:r>
      <w:r>
        <w:br/>
        <w:t> </w:t>
      </w:r>
    </w:p>
    <w:bookmarkStart w:id="565" w:name="br-144479"/>
    <w:p w14:paraId="0DF9F05D" w14:textId="77777777" w:rsidR="003E2B54" w:rsidRDefault="00284C1E">
      <w:pPr>
        <w:pStyle w:val="BodyText"/>
      </w:pPr>
      <w:r>
        <w:fldChar w:fldCharType="begin"/>
      </w:r>
      <w:r>
        <w:instrText>HYPERLINK "http://www.hec.ca/ecole-des-dirigeants/formations/index.html?cat=9" \h</w:instrText>
      </w:r>
      <w:r>
        <w:fldChar w:fldCharType="separate"/>
      </w:r>
      <w:r>
        <w:rPr>
          <w:rStyle w:val="Hyperlink"/>
        </w:rPr>
        <w:t>Découvrez nos formations</w:t>
      </w:r>
      <w:r>
        <w:fldChar w:fldCharType="end"/>
      </w:r>
    </w:p>
    <w:p w14:paraId="4886CA45" w14:textId="77777777" w:rsidR="003E2B54" w:rsidRDefault="00284C1E">
      <w:pPr>
        <w:pStyle w:val="Heading2"/>
      </w:pPr>
      <w:bookmarkStart w:id="566" w:name="besoin-daide-11"/>
      <w:bookmarkEnd w:id="565"/>
      <w:bookmarkEnd w:id="563"/>
      <w:bookmarkEnd w:id="564"/>
      <w:bookmarkEnd w:id="561"/>
      <w:r>
        <w:t>Besoin d'aide?</w:t>
      </w:r>
    </w:p>
    <w:p w14:paraId="760A9287" w14:textId="77777777" w:rsidR="003E2B54" w:rsidRDefault="00284C1E">
      <w:pPr>
        <w:pStyle w:val="FirstParagraph"/>
      </w:pPr>
      <w:r>
        <w:t>Le Service de gestion de carrière peut vous accompagner dans la définition et la réalisation de votre projet professionnel.</w:t>
      </w:r>
    </w:p>
    <w:bookmarkEnd w:id="566"/>
    <w:p w14:paraId="0EA4409A" w14:textId="1B10AC4E"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4E4F1BA7" w14:textId="77777777" w:rsidR="003E2B54" w:rsidRDefault="00284C1E">
      <w:r>
        <w:pict w14:anchorId="0C72A17A">
          <v:rect id="_x0000_i1036" style="width:0;height:1.5pt" o:hralign="center" o:hrstd="t" o:hr="t"/>
        </w:pict>
      </w:r>
    </w:p>
    <w:p w14:paraId="4BE4A8FD" w14:textId="77777777" w:rsidR="003E2B54" w:rsidRDefault="00284C1E">
      <w:pPr>
        <w:pStyle w:val="FirstParagraph"/>
      </w:pPr>
      <w:r>
        <w:t>.</w:t>
      </w:r>
    </w:p>
    <w:p w14:paraId="1E33CB27" w14:textId="77777777" w:rsidR="003E2B54" w:rsidRDefault="00284C1E">
      <w:pPr>
        <w:pStyle w:val="Heading3"/>
      </w:pPr>
      <w:bookmarkStart w:id="567" w:name="pour-aller-plus-loin-11"/>
      <w:r>
        <w:lastRenderedPageBreak/>
        <w:t>Pour aller plus loin</w:t>
      </w:r>
    </w:p>
    <w:p w14:paraId="44055775" w14:textId="73CEEA91" w:rsidR="003E2B54" w:rsidRDefault="00284C1E">
      <w:pPr>
        <w:pStyle w:val="FirstParagraph"/>
      </w:pPr>
      <w:hyperlink r:id="rId643">
        <w:r>
          <w:rPr>
            <w:rStyle w:val="Hyperlink"/>
          </w:rPr>
          <w:t>Explorer d'autres carrières en gestion</w:t>
        </w:r>
      </w:hyperlink>
    </w:p>
    <w:bookmarkEnd w:id="567"/>
    <w:bookmarkEnd w:id="524"/>
    <w:p w14:paraId="1BF8F780" w14:textId="60FB2659"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644">
        <w:r>
          <w:rPr>
            <w:rStyle w:val="Hyperlink"/>
          </w:rPr>
          <w:t>Soutien et ressources</w:t>
        </w:r>
      </w:hyperlink>
      <w:r>
        <w:t xml:space="preserve"> &gt; </w:t>
      </w:r>
      <w:hyperlink r:id="rId645">
        <w:r>
          <w:rPr>
            <w:rStyle w:val="Hyperlink"/>
          </w:rPr>
          <w:t>Gestion de carrière</w:t>
        </w:r>
      </w:hyperlink>
      <w:r>
        <w:t xml:space="preserve"> &gt; </w:t>
      </w:r>
      <w:hyperlink r:id="rId646">
        <w:r>
          <w:rPr>
            <w:rStyle w:val="Hyperlink"/>
          </w:rPr>
          <w:t>Carrières en gestion</w:t>
        </w:r>
      </w:hyperlink>
      <w:r>
        <w:t xml:space="preserve"> &gt; Marketing</w:t>
      </w:r>
      <w:r>
        <w:br/>
      </w:r>
    </w:p>
    <w:p w14:paraId="393BB4BB" w14:textId="77777777" w:rsidR="003E2B54" w:rsidRDefault="00284C1E">
      <w:pPr>
        <w:pStyle w:val="Heading1"/>
      </w:pPr>
      <w:bookmarkStart w:id="568" w:name="carrières-en-marketing"/>
      <w:r>
        <w:t>Carrières en marketing</w:t>
      </w:r>
    </w:p>
    <w:p w14:paraId="42912B7F" w14:textId="77777777" w:rsidR="003E2B54" w:rsidRDefault="00284C1E">
      <w:pPr>
        <w:pStyle w:val="FirstParagraph"/>
      </w:pPr>
      <w:hyperlink w:anchor="mn-Explo-Items"/>
    </w:p>
    <w:p w14:paraId="563E7E81" w14:textId="77777777" w:rsidR="003E2B54" w:rsidRDefault="00284C1E">
      <w:pPr>
        <w:pStyle w:val="BodyText"/>
      </w:pPr>
      <w:r>
        <w:t>MENU</w:t>
      </w:r>
    </w:p>
    <w:p w14:paraId="3687ECC3" w14:textId="77777777" w:rsidR="003E2B54" w:rsidRDefault="003E2B54">
      <w:pPr>
        <w:pStyle w:val="BodyText"/>
      </w:pPr>
    </w:p>
    <w:p w14:paraId="1792BCC6" w14:textId="276640CB" w:rsidR="003E2B54" w:rsidRDefault="00284C1E">
      <w:pPr>
        <w:pStyle w:val="Compact"/>
        <w:numPr>
          <w:ilvl w:val="0"/>
          <w:numId w:val="200"/>
        </w:numPr>
      </w:pPr>
      <w:hyperlink r:id="rId647">
        <w:r>
          <w:rPr>
            <w:rStyle w:val="Hyperlink"/>
          </w:rPr>
          <w:t xml:space="preserve"> Gestion de carrière</w:t>
        </w:r>
      </w:hyperlink>
    </w:p>
    <w:p w14:paraId="7360B9CA" w14:textId="4DF67DB6" w:rsidR="003E2B54" w:rsidRDefault="00284C1E">
      <w:pPr>
        <w:pStyle w:val="Compact"/>
        <w:numPr>
          <w:ilvl w:val="0"/>
          <w:numId w:val="201"/>
        </w:numPr>
      </w:pPr>
      <w:hyperlink r:id="rId648">
        <w:r>
          <w:rPr>
            <w:rStyle w:val="Hyperlink"/>
          </w:rPr>
          <w:t>Parcours de développement de carrière</w:t>
        </w:r>
      </w:hyperlink>
    </w:p>
    <w:p w14:paraId="60C46D9F" w14:textId="0CB7B5A1" w:rsidR="003E2B54" w:rsidRDefault="00284C1E">
      <w:pPr>
        <w:pStyle w:val="Compact"/>
        <w:numPr>
          <w:ilvl w:val="0"/>
          <w:numId w:val="201"/>
        </w:numPr>
      </w:pPr>
      <w:hyperlink r:id="rId649">
        <w:r>
          <w:rPr>
            <w:rStyle w:val="Hyperlink"/>
          </w:rPr>
          <w:t>Carrières en gestion</w:t>
        </w:r>
      </w:hyperlink>
    </w:p>
    <w:p w14:paraId="6AAE54AF" w14:textId="7CD42A0E" w:rsidR="003E2B54" w:rsidRDefault="00284C1E">
      <w:pPr>
        <w:pStyle w:val="Compact"/>
        <w:numPr>
          <w:ilvl w:val="0"/>
          <w:numId w:val="201"/>
        </w:numPr>
      </w:pPr>
      <w:hyperlink r:id="rId650">
        <w:r>
          <w:rPr>
            <w:rStyle w:val="Hyperlink"/>
          </w:rPr>
          <w:t>Stages et projets</w:t>
        </w:r>
      </w:hyperlink>
    </w:p>
    <w:p w14:paraId="3CF3BB4E" w14:textId="05EB59BE" w:rsidR="003E2B54" w:rsidRDefault="00284C1E">
      <w:pPr>
        <w:pStyle w:val="Compact"/>
        <w:numPr>
          <w:ilvl w:val="0"/>
          <w:numId w:val="201"/>
        </w:numPr>
      </w:pPr>
      <w:hyperlink r:id="rId651">
        <w:r>
          <w:rPr>
            <w:rStyle w:val="Hyperlink"/>
          </w:rPr>
          <w:t>CV et lettres</w:t>
        </w:r>
      </w:hyperlink>
    </w:p>
    <w:p w14:paraId="6D65713B" w14:textId="0ECA72DB" w:rsidR="003E2B54" w:rsidRDefault="00284C1E">
      <w:pPr>
        <w:pStyle w:val="Compact"/>
        <w:numPr>
          <w:ilvl w:val="0"/>
          <w:numId w:val="201"/>
        </w:numPr>
      </w:pPr>
      <w:hyperlink r:id="rId652">
        <w:r>
          <w:rPr>
            <w:rStyle w:val="Hyperlink"/>
          </w:rPr>
          <w:t>Réseautage</w:t>
        </w:r>
      </w:hyperlink>
    </w:p>
    <w:p w14:paraId="67B5D2BA" w14:textId="41D78F28" w:rsidR="003E2B54" w:rsidRDefault="00284C1E">
      <w:pPr>
        <w:pStyle w:val="Compact"/>
        <w:numPr>
          <w:ilvl w:val="0"/>
          <w:numId w:val="201"/>
        </w:numPr>
      </w:pPr>
      <w:hyperlink r:id="rId653">
        <w:r>
          <w:rPr>
            <w:rStyle w:val="Hyperlink"/>
          </w:rPr>
          <w:t>Entrevues</w:t>
        </w:r>
      </w:hyperlink>
    </w:p>
    <w:p w14:paraId="456211CC" w14:textId="1E8D9CCC" w:rsidR="003E2B54" w:rsidRDefault="00284C1E">
      <w:pPr>
        <w:pStyle w:val="Compact"/>
        <w:numPr>
          <w:ilvl w:val="0"/>
          <w:numId w:val="201"/>
        </w:numPr>
      </w:pPr>
      <w:hyperlink r:id="rId654">
        <w:r>
          <w:rPr>
            <w:rStyle w:val="Hyperlink"/>
          </w:rPr>
          <w:t>Services et ateliers</w:t>
        </w:r>
      </w:hyperlink>
    </w:p>
    <w:p w14:paraId="5E518BFC" w14:textId="5A176EAD" w:rsidR="003E2B54" w:rsidRDefault="00284C1E">
      <w:pPr>
        <w:pStyle w:val="Compact"/>
        <w:numPr>
          <w:ilvl w:val="0"/>
          <w:numId w:val="201"/>
        </w:numPr>
      </w:pPr>
      <w:hyperlink r:id="rId655">
        <w:r>
          <w:rPr>
            <w:rStyle w:val="Hyperlink"/>
          </w:rPr>
          <w:t>Joindre le Service de gestion de carrière</w:t>
        </w:r>
      </w:hyperlink>
    </w:p>
    <w:p w14:paraId="79742A52" w14:textId="77777777" w:rsidR="003E2B54" w:rsidRDefault="00284C1E">
      <w:pPr>
        <w:pStyle w:val="FirstParagraph"/>
      </w:pPr>
      <w:r>
        <w:br/>
      </w:r>
    </w:p>
    <w:p w14:paraId="78887B94" w14:textId="697874D1" w:rsidR="003E2B54" w:rsidRDefault="00284C1E">
      <w:pPr>
        <w:pStyle w:val="Compact"/>
        <w:numPr>
          <w:ilvl w:val="0"/>
          <w:numId w:val="202"/>
        </w:numPr>
      </w:pPr>
      <w:hyperlink r:id="rId656">
        <w:r>
          <w:rPr>
            <w:rStyle w:val="Hyperlink"/>
          </w:rPr>
          <w:t xml:space="preserve"> Gestion de carrière</w:t>
        </w:r>
      </w:hyperlink>
    </w:p>
    <w:p w14:paraId="26F9DD45" w14:textId="15C3119E" w:rsidR="003E2B54" w:rsidRDefault="00284C1E">
      <w:pPr>
        <w:pStyle w:val="Compact"/>
        <w:numPr>
          <w:ilvl w:val="0"/>
          <w:numId w:val="203"/>
        </w:numPr>
      </w:pPr>
      <w:hyperlink r:id="rId657">
        <w:r>
          <w:rPr>
            <w:rStyle w:val="Hyperlink"/>
          </w:rPr>
          <w:t>Parcours de développement de carrière</w:t>
        </w:r>
      </w:hyperlink>
    </w:p>
    <w:p w14:paraId="5AAA6752" w14:textId="266CD0AC" w:rsidR="003E2B54" w:rsidRDefault="00284C1E">
      <w:pPr>
        <w:pStyle w:val="Compact"/>
        <w:numPr>
          <w:ilvl w:val="0"/>
          <w:numId w:val="203"/>
        </w:numPr>
      </w:pPr>
      <w:hyperlink r:id="rId658">
        <w:r>
          <w:rPr>
            <w:rStyle w:val="Hyperlink"/>
          </w:rPr>
          <w:t>Carrières en gestion</w:t>
        </w:r>
      </w:hyperlink>
    </w:p>
    <w:p w14:paraId="564AAB06" w14:textId="1760FA45" w:rsidR="003E2B54" w:rsidRDefault="00284C1E">
      <w:pPr>
        <w:pStyle w:val="Compact"/>
        <w:numPr>
          <w:ilvl w:val="0"/>
          <w:numId w:val="203"/>
        </w:numPr>
      </w:pPr>
      <w:hyperlink r:id="rId659">
        <w:r>
          <w:rPr>
            <w:rStyle w:val="Hyperlink"/>
          </w:rPr>
          <w:t>Stages et projets</w:t>
        </w:r>
      </w:hyperlink>
    </w:p>
    <w:p w14:paraId="098FF726" w14:textId="5EC5A38E" w:rsidR="003E2B54" w:rsidRDefault="00284C1E">
      <w:pPr>
        <w:pStyle w:val="Compact"/>
        <w:numPr>
          <w:ilvl w:val="0"/>
          <w:numId w:val="203"/>
        </w:numPr>
      </w:pPr>
      <w:hyperlink r:id="rId660">
        <w:r>
          <w:rPr>
            <w:rStyle w:val="Hyperlink"/>
          </w:rPr>
          <w:t>CV et lettres</w:t>
        </w:r>
      </w:hyperlink>
    </w:p>
    <w:p w14:paraId="73092AD8" w14:textId="41A74F9F" w:rsidR="003E2B54" w:rsidRDefault="00284C1E">
      <w:pPr>
        <w:pStyle w:val="Compact"/>
        <w:numPr>
          <w:ilvl w:val="0"/>
          <w:numId w:val="203"/>
        </w:numPr>
      </w:pPr>
      <w:hyperlink r:id="rId661">
        <w:r>
          <w:rPr>
            <w:rStyle w:val="Hyperlink"/>
          </w:rPr>
          <w:t>Réseautage</w:t>
        </w:r>
      </w:hyperlink>
    </w:p>
    <w:p w14:paraId="41BD8998" w14:textId="1B240301" w:rsidR="003E2B54" w:rsidRDefault="00284C1E">
      <w:pPr>
        <w:pStyle w:val="Compact"/>
        <w:numPr>
          <w:ilvl w:val="0"/>
          <w:numId w:val="203"/>
        </w:numPr>
      </w:pPr>
      <w:hyperlink r:id="rId662">
        <w:r>
          <w:rPr>
            <w:rStyle w:val="Hyperlink"/>
          </w:rPr>
          <w:t>Entrevues</w:t>
        </w:r>
      </w:hyperlink>
    </w:p>
    <w:p w14:paraId="1F546011" w14:textId="5EDC0E81" w:rsidR="003E2B54" w:rsidRDefault="00284C1E">
      <w:pPr>
        <w:pStyle w:val="Compact"/>
        <w:numPr>
          <w:ilvl w:val="0"/>
          <w:numId w:val="203"/>
        </w:numPr>
      </w:pPr>
      <w:hyperlink r:id="rId663">
        <w:r>
          <w:rPr>
            <w:rStyle w:val="Hyperlink"/>
          </w:rPr>
          <w:t>Services et ateliers</w:t>
        </w:r>
      </w:hyperlink>
    </w:p>
    <w:p w14:paraId="02F62979" w14:textId="2F61FAB7" w:rsidR="003E2B54" w:rsidRDefault="00284C1E">
      <w:pPr>
        <w:pStyle w:val="Compact"/>
        <w:numPr>
          <w:ilvl w:val="0"/>
          <w:numId w:val="203"/>
        </w:numPr>
      </w:pPr>
      <w:hyperlink r:id="rId664">
        <w:r>
          <w:rPr>
            <w:rStyle w:val="Hyperlink"/>
          </w:rPr>
          <w:t>Joindre le Service de gestion de carrière</w:t>
        </w:r>
      </w:hyperlink>
    </w:p>
    <w:p w14:paraId="38A1AA66" w14:textId="77777777" w:rsidR="003E2B54" w:rsidRDefault="00284C1E">
      <w:pPr>
        <w:pStyle w:val="FirstParagraph"/>
      </w:pPr>
      <w:bookmarkStart w:id="569" w:name="br-145409"/>
      <w:r>
        <w:t>Des professionnels aux talents multiples, capables de comprendre une clientèle. Des gestionnaires développant une approche omnicanal dans un contexte où les médias numériques et les réseaux sociaux l'imposent. Informez-vous sur les carrières en marketing.</w:t>
      </w:r>
    </w:p>
    <w:p w14:paraId="2D12E1AD" w14:textId="77777777" w:rsidR="003E2B54" w:rsidRDefault="00284C1E">
      <w:pPr>
        <w:pStyle w:val="Heading2"/>
      </w:pPr>
      <w:bookmarkStart w:id="570" w:name="exemples-de-postes-11"/>
      <w:bookmarkStart w:id="571" w:name="br-145410"/>
      <w:bookmarkEnd w:id="569"/>
      <w:r>
        <w:lastRenderedPageBreak/>
        <w:t>Exemples de postes</w:t>
      </w:r>
    </w:p>
    <w:p w14:paraId="4868736D" w14:textId="77777777" w:rsidR="003E2B54" w:rsidRDefault="00284C1E">
      <w:pPr>
        <w:pStyle w:val="FirstParagraph"/>
      </w:pPr>
      <w:r>
        <w:t>Les postes et les responsabilités reliées varient selon le champ d'expertise et le grade universitaire atteint.</w:t>
      </w:r>
    </w:p>
    <w:p w14:paraId="6A2104AC" w14:textId="77777777" w:rsidR="003E2B54" w:rsidRDefault="00284C1E">
      <w:pPr>
        <w:pStyle w:val="Heading3"/>
      </w:pPr>
      <w:bookmarkStart w:id="572" w:name="communication-marketing"/>
      <w:r>
        <w:t>COMMUNICATION MARKETING</w:t>
      </w:r>
    </w:p>
    <w:p w14:paraId="0FBD1FCA" w14:textId="77777777" w:rsidR="003E2B54" w:rsidRDefault="00284C1E">
      <w:pPr>
        <w:pStyle w:val="Compact"/>
        <w:numPr>
          <w:ilvl w:val="0"/>
          <w:numId w:val="204"/>
        </w:numPr>
      </w:pPr>
      <w:r>
        <w:t>Gestionnaire de communauté</w:t>
      </w:r>
    </w:p>
    <w:p w14:paraId="65795209" w14:textId="77777777" w:rsidR="003E2B54" w:rsidRDefault="00284C1E">
      <w:pPr>
        <w:pStyle w:val="Compact"/>
        <w:numPr>
          <w:ilvl w:val="0"/>
          <w:numId w:val="204"/>
        </w:numPr>
      </w:pPr>
      <w:r>
        <w:t>Spécialiste en expérience client</w:t>
      </w:r>
    </w:p>
    <w:p w14:paraId="7A4D124F" w14:textId="77777777" w:rsidR="003E2B54" w:rsidRDefault="00284C1E">
      <w:pPr>
        <w:pStyle w:val="Compact"/>
        <w:numPr>
          <w:ilvl w:val="0"/>
          <w:numId w:val="204"/>
        </w:numPr>
      </w:pPr>
      <w:r>
        <w:t>Stratège, assistante ou assistant-stratège – numérique</w:t>
      </w:r>
    </w:p>
    <w:p w14:paraId="79C4683E" w14:textId="77777777" w:rsidR="003E2B54" w:rsidRDefault="00284C1E">
      <w:pPr>
        <w:pStyle w:val="Heading3"/>
      </w:pPr>
      <w:bookmarkStart w:id="573" w:name="gestion-de-produits"/>
      <w:bookmarkEnd w:id="572"/>
      <w:r>
        <w:t>GESTION DE PRODUITS</w:t>
      </w:r>
    </w:p>
    <w:p w14:paraId="7EE002FD" w14:textId="77777777" w:rsidR="003E2B54" w:rsidRDefault="00284C1E">
      <w:pPr>
        <w:pStyle w:val="Compact"/>
        <w:numPr>
          <w:ilvl w:val="0"/>
          <w:numId w:val="205"/>
        </w:numPr>
      </w:pPr>
      <w:r>
        <w:t>Chef de produit junior</w:t>
      </w:r>
    </w:p>
    <w:p w14:paraId="72DF9679" w14:textId="77777777" w:rsidR="003E2B54" w:rsidRDefault="00284C1E">
      <w:pPr>
        <w:pStyle w:val="Compact"/>
        <w:numPr>
          <w:ilvl w:val="0"/>
          <w:numId w:val="205"/>
        </w:numPr>
      </w:pPr>
      <w:r>
        <w:t>Conseillère ou conseiller marketing – gestion de la marque</w:t>
      </w:r>
    </w:p>
    <w:p w14:paraId="069C95D3" w14:textId="77777777" w:rsidR="003E2B54" w:rsidRDefault="00284C1E">
      <w:pPr>
        <w:pStyle w:val="Compact"/>
        <w:numPr>
          <w:ilvl w:val="0"/>
          <w:numId w:val="205"/>
        </w:numPr>
      </w:pPr>
      <w:r>
        <w:t>Gestionnaire de catégorie</w:t>
      </w:r>
    </w:p>
    <w:p w14:paraId="402C687D" w14:textId="77777777" w:rsidR="003E2B54" w:rsidRDefault="00284C1E">
      <w:pPr>
        <w:pStyle w:val="Heading3"/>
      </w:pPr>
      <w:bookmarkStart w:id="574" w:name="X91983aea537a404bd386f6d82f5f607a1220141"/>
      <w:bookmarkEnd w:id="573"/>
      <w:r>
        <w:t>INTELLIGENCE MARKETING, ANALYSE DE DONNÉES MARKETING</w:t>
      </w:r>
    </w:p>
    <w:p w14:paraId="02B15D07" w14:textId="77777777" w:rsidR="003E2B54" w:rsidRDefault="00284C1E">
      <w:pPr>
        <w:pStyle w:val="Compact"/>
        <w:numPr>
          <w:ilvl w:val="0"/>
          <w:numId w:val="206"/>
        </w:numPr>
      </w:pPr>
      <w:r>
        <w:t>Analyste d’intelligence d’affaires</w:t>
      </w:r>
    </w:p>
    <w:p w14:paraId="694A924F" w14:textId="77777777" w:rsidR="003E2B54" w:rsidRDefault="00284C1E">
      <w:pPr>
        <w:pStyle w:val="Compact"/>
        <w:numPr>
          <w:ilvl w:val="0"/>
          <w:numId w:val="206"/>
        </w:numPr>
      </w:pPr>
      <w:r>
        <w:t>Spécialiste du marketing analytique</w:t>
      </w:r>
    </w:p>
    <w:p w14:paraId="6CDBC674" w14:textId="77777777" w:rsidR="003E2B54" w:rsidRDefault="00284C1E">
      <w:pPr>
        <w:pStyle w:val="Heading3"/>
      </w:pPr>
      <w:bookmarkStart w:id="575" w:name="marketing-de-détail"/>
      <w:bookmarkEnd w:id="574"/>
      <w:r>
        <w:t>MARKETING DE DÉTAIL</w:t>
      </w:r>
    </w:p>
    <w:p w14:paraId="4659343F" w14:textId="77777777" w:rsidR="003E2B54" w:rsidRDefault="00284C1E">
      <w:pPr>
        <w:pStyle w:val="Compact"/>
        <w:numPr>
          <w:ilvl w:val="0"/>
          <w:numId w:val="207"/>
        </w:numPr>
      </w:pPr>
      <w:r>
        <w:t>Agente ou agent de commercialisation</w:t>
      </w:r>
    </w:p>
    <w:p w14:paraId="67362223" w14:textId="77777777" w:rsidR="003E2B54" w:rsidRDefault="00284C1E">
      <w:pPr>
        <w:pStyle w:val="Compact"/>
        <w:numPr>
          <w:ilvl w:val="0"/>
          <w:numId w:val="207"/>
        </w:numPr>
      </w:pPr>
      <w:r>
        <w:t>Chargée ou chargé de projet – marchandisage</w:t>
      </w:r>
    </w:p>
    <w:p w14:paraId="22C87CF9" w14:textId="77777777" w:rsidR="003E2B54" w:rsidRDefault="00284C1E">
      <w:pPr>
        <w:pStyle w:val="Heading3"/>
      </w:pPr>
      <w:bookmarkStart w:id="576" w:name="Xd8004fbdd333bef2ee63e3e03323602203acfdc"/>
      <w:bookmarkEnd w:id="575"/>
      <w:r>
        <w:t>MARKETING NUMÉRIQUE, COMMERCE ÉLECTRONIQUE</w:t>
      </w:r>
    </w:p>
    <w:p w14:paraId="006F1149" w14:textId="77777777" w:rsidR="003E2B54" w:rsidRDefault="00284C1E">
      <w:pPr>
        <w:pStyle w:val="Compact"/>
        <w:numPr>
          <w:ilvl w:val="0"/>
          <w:numId w:val="208"/>
        </w:numPr>
      </w:pPr>
      <w:r>
        <w:t>Conseillère ou conseiller en commerce électronique</w:t>
      </w:r>
    </w:p>
    <w:p w14:paraId="3FF6D32B" w14:textId="77777777" w:rsidR="003E2B54" w:rsidRDefault="00284C1E">
      <w:pPr>
        <w:pStyle w:val="Compact"/>
        <w:numPr>
          <w:ilvl w:val="0"/>
          <w:numId w:val="208"/>
        </w:numPr>
      </w:pPr>
      <w:r>
        <w:t>Chargée ou chargé de projet numérique</w:t>
      </w:r>
    </w:p>
    <w:p w14:paraId="7B0FF48E" w14:textId="77777777" w:rsidR="003E2B54" w:rsidRDefault="00284C1E">
      <w:pPr>
        <w:pStyle w:val="Compact"/>
        <w:numPr>
          <w:ilvl w:val="0"/>
          <w:numId w:val="208"/>
        </w:numPr>
      </w:pPr>
      <w:r>
        <w:t>Planificatrice ou planificateur média</w:t>
      </w:r>
    </w:p>
    <w:p w14:paraId="2E25F262" w14:textId="77777777" w:rsidR="003E2B54" w:rsidRDefault="00284C1E">
      <w:pPr>
        <w:pStyle w:val="Compact"/>
        <w:numPr>
          <w:ilvl w:val="0"/>
          <w:numId w:val="208"/>
        </w:numPr>
      </w:pPr>
      <w:r>
        <w:t>Responsable des communications et des réseaux sociaux</w:t>
      </w:r>
    </w:p>
    <w:p w14:paraId="00D06AC1" w14:textId="77777777" w:rsidR="003E2B54" w:rsidRDefault="00284C1E">
      <w:pPr>
        <w:pStyle w:val="Heading3"/>
      </w:pPr>
      <w:bookmarkStart w:id="577" w:name="recherche-marketing"/>
      <w:bookmarkEnd w:id="576"/>
      <w:r>
        <w:t>RECHERCHE MARKETING</w:t>
      </w:r>
    </w:p>
    <w:p w14:paraId="569C16B9" w14:textId="77777777" w:rsidR="003E2B54" w:rsidRDefault="00284C1E">
      <w:pPr>
        <w:pStyle w:val="Compact"/>
        <w:numPr>
          <w:ilvl w:val="0"/>
          <w:numId w:val="209"/>
        </w:numPr>
      </w:pPr>
      <w:r>
        <w:t>Analyste en recherche marketing</w:t>
      </w:r>
    </w:p>
    <w:p w14:paraId="3D20A248" w14:textId="77777777" w:rsidR="003E2B54" w:rsidRDefault="00284C1E">
      <w:pPr>
        <w:pStyle w:val="Heading3"/>
      </w:pPr>
      <w:bookmarkStart w:id="578" w:name="vente-et-développement-daffaires"/>
      <w:bookmarkEnd w:id="577"/>
      <w:r>
        <w:t>VENTE ET DÉVELOPPEMENT D’AFFAIRES</w:t>
      </w:r>
    </w:p>
    <w:p w14:paraId="27FE78C1" w14:textId="77777777" w:rsidR="003E2B54" w:rsidRDefault="00284C1E">
      <w:pPr>
        <w:pStyle w:val="Compact"/>
        <w:numPr>
          <w:ilvl w:val="0"/>
          <w:numId w:val="210"/>
        </w:numPr>
      </w:pPr>
      <w:r>
        <w:t>Adjointe ou adjoint aux ventes</w:t>
      </w:r>
    </w:p>
    <w:p w14:paraId="686B3A5C" w14:textId="77777777" w:rsidR="003E2B54" w:rsidRDefault="00284C1E">
      <w:pPr>
        <w:pStyle w:val="Compact"/>
        <w:numPr>
          <w:ilvl w:val="0"/>
          <w:numId w:val="210"/>
        </w:numPr>
      </w:pPr>
      <w:r>
        <w:t>Directrice ou directeur de comptes</w:t>
      </w:r>
    </w:p>
    <w:p w14:paraId="74AAC8BD" w14:textId="77777777" w:rsidR="003E2B54" w:rsidRDefault="00284C1E">
      <w:pPr>
        <w:pStyle w:val="Compact"/>
        <w:numPr>
          <w:ilvl w:val="0"/>
          <w:numId w:val="210"/>
        </w:numPr>
      </w:pPr>
      <w:r>
        <w:t>Représentante ou représentant des ventes</w:t>
      </w:r>
    </w:p>
    <w:p w14:paraId="56E3FB63" w14:textId="77777777" w:rsidR="003E2B54" w:rsidRDefault="00284C1E">
      <w:pPr>
        <w:pStyle w:val="Compact"/>
        <w:numPr>
          <w:ilvl w:val="0"/>
          <w:numId w:val="210"/>
        </w:numPr>
      </w:pPr>
      <w:r>
        <w:t>Responsable du développement commercial</w:t>
      </w:r>
    </w:p>
    <w:p w14:paraId="032FE135" w14:textId="77777777" w:rsidR="003E2B54" w:rsidRDefault="00284C1E">
      <w:pPr>
        <w:pStyle w:val="FirstParagraph"/>
      </w:pPr>
      <w:hyperlink r:id="rId665" w:anchor="postes">
        <w:r>
          <w:rPr>
            <w:rStyle w:val="Hyperlink"/>
          </w:rPr>
          <w:t>Postes accessibles avec un baccalauréat (B.A.A.)</w:t>
        </w:r>
      </w:hyperlink>
    </w:p>
    <w:p w14:paraId="5EDF525E" w14:textId="77777777" w:rsidR="003E2B54" w:rsidRDefault="00284C1E">
      <w:pPr>
        <w:pStyle w:val="BodyText"/>
      </w:pPr>
      <w:r>
        <w:t> </w:t>
      </w:r>
    </w:p>
    <w:p w14:paraId="3867CF1F" w14:textId="77777777" w:rsidR="003E2B54" w:rsidRDefault="00284C1E">
      <w:pPr>
        <w:pStyle w:val="Heading3"/>
      </w:pPr>
      <w:bookmarkStart w:id="579" w:name="spécialisations-complémentaires-12"/>
      <w:bookmarkStart w:id="580" w:name="br-145407"/>
      <w:bookmarkEnd w:id="578"/>
      <w:bookmarkEnd w:id="570"/>
      <w:bookmarkEnd w:id="571"/>
      <w:r>
        <w:lastRenderedPageBreak/>
        <w:t>Spécialisations complémentaires</w:t>
      </w:r>
    </w:p>
    <w:p w14:paraId="0181A31F" w14:textId="77777777" w:rsidR="003E2B54" w:rsidRDefault="00284C1E">
      <w:pPr>
        <w:pStyle w:val="FirstParagraph"/>
      </w:pPr>
      <w:r>
        <w:t>Ces professionnels sont parfois détenteurs d'une autre expertise.</w:t>
      </w:r>
    </w:p>
    <w:p w14:paraId="655B7AFB" w14:textId="47485141" w:rsidR="003E2B54" w:rsidRDefault="00284C1E">
      <w:pPr>
        <w:pStyle w:val="Compact"/>
        <w:numPr>
          <w:ilvl w:val="0"/>
          <w:numId w:val="211"/>
        </w:numPr>
      </w:pPr>
      <w:hyperlink r:id="rId666">
        <w:r>
          <w:rPr>
            <w:rStyle w:val="Hyperlink"/>
          </w:rPr>
          <w:t>Affaires internationales</w:t>
        </w:r>
      </w:hyperlink>
    </w:p>
    <w:p w14:paraId="0189DB29" w14:textId="4EE15CC6" w:rsidR="003E2B54" w:rsidRDefault="00284C1E">
      <w:pPr>
        <w:pStyle w:val="Compact"/>
        <w:numPr>
          <w:ilvl w:val="0"/>
          <w:numId w:val="211"/>
        </w:numPr>
      </w:pPr>
      <w:hyperlink r:id="rId667">
        <w:r>
          <w:rPr>
            <w:rStyle w:val="Hyperlink"/>
          </w:rPr>
          <w:t>Analyse d'affaires – technologies de l'information</w:t>
        </w:r>
      </w:hyperlink>
    </w:p>
    <w:p w14:paraId="20A96905" w14:textId="4E2C57AD" w:rsidR="003E2B54" w:rsidRDefault="00284C1E">
      <w:pPr>
        <w:pStyle w:val="Compact"/>
        <w:numPr>
          <w:ilvl w:val="0"/>
          <w:numId w:val="211"/>
        </w:numPr>
      </w:pPr>
      <w:hyperlink r:id="rId668">
        <w:r>
          <w:rPr>
            <w:rStyle w:val="Hyperlink"/>
          </w:rPr>
          <w:t>Comptabilité</w:t>
        </w:r>
      </w:hyperlink>
    </w:p>
    <w:p w14:paraId="1E2EB658" w14:textId="3BE5A08C" w:rsidR="003E2B54" w:rsidRDefault="00284C1E">
      <w:pPr>
        <w:pStyle w:val="Compact"/>
        <w:numPr>
          <w:ilvl w:val="0"/>
          <w:numId w:val="211"/>
        </w:numPr>
      </w:pPr>
      <w:hyperlink r:id="rId669">
        <w:r>
          <w:rPr>
            <w:rStyle w:val="Hyperlink"/>
          </w:rPr>
          <w:t>Consultation</w:t>
        </w:r>
      </w:hyperlink>
    </w:p>
    <w:p w14:paraId="0115FE90" w14:textId="55BB6D67" w:rsidR="003E2B54" w:rsidRDefault="00284C1E">
      <w:pPr>
        <w:pStyle w:val="Compact"/>
        <w:numPr>
          <w:ilvl w:val="0"/>
          <w:numId w:val="211"/>
        </w:numPr>
      </w:pPr>
      <w:hyperlink r:id="rId670">
        <w:r>
          <w:rPr>
            <w:rStyle w:val="Hyperlink"/>
          </w:rPr>
          <w:t>Économie financière ou appliquée</w:t>
        </w:r>
      </w:hyperlink>
    </w:p>
    <w:p w14:paraId="43D39911" w14:textId="25C5A17B" w:rsidR="003E2B54" w:rsidRDefault="00284C1E">
      <w:pPr>
        <w:pStyle w:val="Compact"/>
        <w:numPr>
          <w:ilvl w:val="0"/>
          <w:numId w:val="211"/>
        </w:numPr>
      </w:pPr>
      <w:hyperlink r:id="rId671">
        <w:r>
          <w:rPr>
            <w:rStyle w:val="Hyperlink"/>
          </w:rPr>
          <w:t>Entrepreneuriat</w:t>
        </w:r>
      </w:hyperlink>
    </w:p>
    <w:p w14:paraId="27A3EC98" w14:textId="7ABA0B6D" w:rsidR="003E2B54" w:rsidRDefault="00284C1E">
      <w:pPr>
        <w:pStyle w:val="Compact"/>
        <w:numPr>
          <w:ilvl w:val="0"/>
          <w:numId w:val="211"/>
        </w:numPr>
      </w:pPr>
      <w:hyperlink r:id="rId672">
        <w:r>
          <w:rPr>
            <w:rStyle w:val="Hyperlink"/>
          </w:rPr>
          <w:t>Finance</w:t>
        </w:r>
      </w:hyperlink>
    </w:p>
    <w:p w14:paraId="56B84E85" w14:textId="0AE09BE0" w:rsidR="003E2B54" w:rsidRDefault="00284C1E">
      <w:pPr>
        <w:pStyle w:val="Compact"/>
        <w:numPr>
          <w:ilvl w:val="0"/>
          <w:numId w:val="211"/>
        </w:numPr>
      </w:pPr>
      <w:hyperlink r:id="rId673">
        <w:r>
          <w:rPr>
            <w:rStyle w:val="Hyperlink"/>
          </w:rPr>
          <w:t>Gestion de projets</w:t>
        </w:r>
      </w:hyperlink>
    </w:p>
    <w:p w14:paraId="77A93335" w14:textId="57903FA3" w:rsidR="003E2B54" w:rsidRDefault="00284C1E">
      <w:pPr>
        <w:pStyle w:val="Compact"/>
        <w:numPr>
          <w:ilvl w:val="0"/>
          <w:numId w:val="211"/>
        </w:numPr>
      </w:pPr>
      <w:hyperlink r:id="rId674">
        <w:r>
          <w:rPr>
            <w:rStyle w:val="Hyperlink"/>
          </w:rPr>
          <w:t>Gestion des opérations et de la logistique</w:t>
        </w:r>
      </w:hyperlink>
    </w:p>
    <w:p w14:paraId="311E71DD" w14:textId="1DB97B83" w:rsidR="003E2B54" w:rsidRDefault="00284C1E">
      <w:pPr>
        <w:pStyle w:val="Compact"/>
        <w:numPr>
          <w:ilvl w:val="0"/>
          <w:numId w:val="211"/>
        </w:numPr>
      </w:pPr>
      <w:hyperlink r:id="rId675">
        <w:r>
          <w:rPr>
            <w:rStyle w:val="Hyperlink"/>
          </w:rPr>
          <w:t>Gestion des ressources humaines</w:t>
        </w:r>
      </w:hyperlink>
    </w:p>
    <w:p w14:paraId="7802FDA1" w14:textId="4E86A270" w:rsidR="003E2B54" w:rsidRDefault="00284C1E">
      <w:pPr>
        <w:pStyle w:val="Compact"/>
        <w:numPr>
          <w:ilvl w:val="0"/>
          <w:numId w:val="211"/>
        </w:numPr>
      </w:pPr>
      <w:hyperlink r:id="rId676">
        <w:r>
          <w:rPr>
            <w:rStyle w:val="Hyperlink"/>
          </w:rPr>
          <w:t>Gestion du développement durable</w:t>
        </w:r>
      </w:hyperlink>
    </w:p>
    <w:p w14:paraId="25C8FB3B" w14:textId="6541E600" w:rsidR="003E2B54" w:rsidRDefault="00284C1E">
      <w:pPr>
        <w:pStyle w:val="Compact"/>
        <w:numPr>
          <w:ilvl w:val="0"/>
          <w:numId w:val="211"/>
        </w:numPr>
      </w:pPr>
      <w:hyperlink r:id="rId677">
        <w:r>
          <w:rPr>
            <w:rStyle w:val="Hyperlink"/>
          </w:rPr>
          <w:t>Management</w:t>
        </w:r>
      </w:hyperlink>
    </w:p>
    <w:p w14:paraId="2A5AD616" w14:textId="1600B62F" w:rsidR="003E2B54" w:rsidRDefault="00284C1E">
      <w:pPr>
        <w:pStyle w:val="Compact"/>
        <w:numPr>
          <w:ilvl w:val="0"/>
          <w:numId w:val="211"/>
        </w:numPr>
      </w:pPr>
      <w:hyperlink r:id="rId678">
        <w:r>
          <w:rPr>
            <w:rStyle w:val="Hyperlink"/>
          </w:rPr>
          <w:t>Science des données</w:t>
        </w:r>
      </w:hyperlink>
    </w:p>
    <w:p w14:paraId="79D3C0B0" w14:textId="77777777" w:rsidR="003E2B54" w:rsidRDefault="00284C1E">
      <w:pPr>
        <w:pStyle w:val="Heading3"/>
      </w:pPr>
      <w:bookmarkStart w:id="581" w:name="en-apprendre-plus-12"/>
      <w:bookmarkEnd w:id="579"/>
      <w:bookmarkEnd w:id="580"/>
      <w:r>
        <w:t>En apprendre plus</w:t>
      </w:r>
    </w:p>
    <w:p w14:paraId="4B9410B4" w14:textId="650E6239" w:rsidR="003E2B54" w:rsidRDefault="00284C1E">
      <w:pPr>
        <w:pStyle w:val="Compact"/>
        <w:numPr>
          <w:ilvl w:val="0"/>
          <w:numId w:val="212"/>
        </w:numPr>
      </w:pPr>
      <w:r>
        <w:t>Consultez des descriptions de postes sur des </w:t>
      </w:r>
      <w:hyperlink r:id="rId679">
        <w:r>
          <w:rPr>
            <w:rStyle w:val="Hyperlink"/>
          </w:rPr>
          <w:t>sites de recherche d'emploi généralistes et spécialisés</w:t>
        </w:r>
      </w:hyperlink>
      <w:r>
        <w:t>.</w:t>
      </w:r>
    </w:p>
    <w:p w14:paraId="0A51B178" w14:textId="77777777" w:rsidR="003E2B54" w:rsidRDefault="00284C1E">
      <w:pPr>
        <w:pStyle w:val="Compact"/>
        <w:numPr>
          <w:ilvl w:val="0"/>
          <w:numId w:val="212"/>
        </w:numPr>
      </w:pPr>
      <w:r>
        <w:t xml:space="preserve">Explorer le </w:t>
      </w:r>
      <w:hyperlink r:id="rId680">
        <w:r>
          <w:rPr>
            <w:rStyle w:val="Hyperlink"/>
          </w:rPr>
          <w:t>guide sur les carrières en développement durable</w:t>
        </w:r>
      </w:hyperlink>
      <w:r>
        <w:t>.</w:t>
      </w:r>
    </w:p>
    <w:p w14:paraId="7B120788" w14:textId="5415A62E" w:rsidR="003E2B54" w:rsidRDefault="00284C1E">
      <w:pPr>
        <w:pStyle w:val="Compact"/>
        <w:numPr>
          <w:ilvl w:val="0"/>
          <w:numId w:val="212"/>
        </w:numPr>
      </w:pPr>
      <w:r>
        <w:t>Voyez les </w:t>
      </w:r>
      <w:hyperlink r:id="rId681">
        <w:r>
          <w:rPr>
            <w:rStyle w:val="Hyperlink"/>
          </w:rPr>
          <w:t>statistiques d'emploi de nos diplômés</w:t>
        </w:r>
      </w:hyperlink>
    </w:p>
    <w:p w14:paraId="7DB7DC6C" w14:textId="77777777" w:rsidR="003E2B54" w:rsidRDefault="00284C1E">
      <w:pPr>
        <w:pStyle w:val="Heading5"/>
      </w:pPr>
      <w:bookmarkStart w:id="582" w:name="comment-explorer-les-carrières-12"/>
      <w:bookmarkEnd w:id="581"/>
      <w:r>
        <w:rPr>
          <w:b/>
          <w:bCs/>
        </w:rPr>
        <w:t>COMMENT EXPLORER LES CARRIÈRES</w:t>
      </w:r>
    </w:p>
    <w:p w14:paraId="11900A5B" w14:textId="57CCB68D" w:rsidR="003E2B54" w:rsidRDefault="00284C1E">
      <w:pPr>
        <w:pStyle w:val="FirstParagraph"/>
      </w:pPr>
      <w:r>
        <w:t xml:space="preserve">Vous vous questionnez sur la manière de s’informer efficacement sur les carrières et le marché du travail? </w:t>
      </w:r>
      <w:hyperlink r:id="rId682">
        <w:r>
          <w:rPr>
            <w:rStyle w:val="Hyperlink"/>
          </w:rPr>
          <w:t>Consultez notre guide</w:t>
        </w:r>
      </w:hyperlink>
      <w:r>
        <w:t>.</w:t>
      </w:r>
    </w:p>
    <w:p w14:paraId="5DEA06EB" w14:textId="77777777" w:rsidR="003E2B54" w:rsidRDefault="00284C1E">
      <w:pPr>
        <w:pStyle w:val="BodyText"/>
      </w:pPr>
      <w:r>
        <w:br/>
      </w:r>
      <w:r>
        <w:rPr>
          <w:b/>
          <w:bCs/>
        </w:rPr>
        <w:t>Étudiants du baccalauréat (B.A.A.)</w:t>
      </w:r>
    </w:p>
    <w:p w14:paraId="7618589C" w14:textId="77777777" w:rsidR="003E2B54" w:rsidRDefault="00284C1E">
      <w:pPr>
        <w:pStyle w:val="BodyText"/>
      </w:pPr>
      <w:hyperlink r:id="rId683">
        <w:r>
          <w:rPr>
            <w:rStyle w:val="Hyperlink"/>
          </w:rPr>
          <w:t>Choisir sa spécialisation au B.A.A.</w:t>
        </w:r>
      </w:hyperlink>
    </w:p>
    <w:p w14:paraId="1F0C4073" w14:textId="77777777" w:rsidR="003E2B54" w:rsidRDefault="00284C1E">
      <w:pPr>
        <w:pStyle w:val="Heading2"/>
      </w:pPr>
      <w:bookmarkStart w:id="583" w:name="connectez-vous-12"/>
      <w:bookmarkEnd w:id="582"/>
      <w:r>
        <w:t>Connectez-vous</w:t>
      </w:r>
    </w:p>
    <w:p w14:paraId="34114548" w14:textId="77777777" w:rsidR="003E2B54" w:rsidRDefault="00284C1E">
      <w:pPr>
        <w:pStyle w:val="FirstParagraph"/>
      </w:pPr>
      <w:r>
        <w:t>Allez au-devant des membres de la communauté qui sauront vous informer sur ces carrières. Rejoignez leurs réseaux, visitez leurs pages web et échangez avec eux.</w:t>
      </w:r>
    </w:p>
    <w:bookmarkStart w:id="584" w:name="br-145406"/>
    <w:bookmarkStart w:id="585" w:name="gi-146092"/>
    <w:bookmarkEnd w:id="583"/>
    <w:p w14:paraId="159BBC44" w14:textId="77777777" w:rsidR="003E2B54" w:rsidRDefault="00284C1E">
      <w:pPr>
        <w:pStyle w:val="BodyText"/>
      </w:pPr>
      <w:r>
        <w:fldChar w:fldCharType="begin"/>
      </w:r>
      <w:r>
        <w:instrText>HYPERLINK \l "explo-145406-359785" \h</w:instrText>
      </w:r>
      <w:r>
        <w:fldChar w:fldCharType="separate"/>
      </w:r>
      <w:r>
        <w:fldChar w:fldCharType="end"/>
      </w:r>
    </w:p>
    <w:p w14:paraId="12923FC4" w14:textId="77777777" w:rsidR="003E2B54" w:rsidRDefault="00284C1E">
      <w:pPr>
        <w:pStyle w:val="BodyText"/>
      </w:pPr>
      <w:r>
        <w:t>+</w:t>
      </w:r>
    </w:p>
    <w:p w14:paraId="0FA50B7C" w14:textId="77777777" w:rsidR="003E2B54" w:rsidRDefault="00284C1E">
      <w:pPr>
        <w:pStyle w:val="Heading3"/>
      </w:pPr>
      <w:bookmarkStart w:id="586" w:name="diplômés-de-hec-montréal-11"/>
      <w:r>
        <w:lastRenderedPageBreak/>
        <w:t>Diplômés de HEC Montréal</w:t>
      </w:r>
    </w:p>
    <w:bookmarkStart w:id="587" w:name="explo-145406-359785"/>
    <w:bookmarkEnd w:id="586"/>
    <w:p w14:paraId="49B66040" w14:textId="77777777" w:rsidR="003E2B54" w:rsidRDefault="00284C1E">
      <w:pPr>
        <w:pStyle w:val="Compact"/>
        <w:numPr>
          <w:ilvl w:val="0"/>
          <w:numId w:val="213"/>
        </w:numPr>
      </w:pPr>
      <w:r>
        <w:fldChar w:fldCharType="begin"/>
      </w:r>
      <w:r>
        <w:instrText>HYPERLINK "https://www.linkedin.com/school/hec-montréal/people/?keywords=marketing&amp;viewAsMember=true" \h</w:instrText>
      </w:r>
      <w:r>
        <w:fldChar w:fldCharType="separate"/>
      </w:r>
      <w:r>
        <w:rPr>
          <w:rStyle w:val="Hyperlink"/>
        </w:rPr>
        <w:t>Leurs profils sur LinkedIn</w:t>
      </w:r>
      <w:r>
        <w:fldChar w:fldCharType="end"/>
      </w:r>
      <w:r>
        <w:t>. Utilisez les mots-clés pertinents pour affiner votre recherche.</w:t>
      </w:r>
    </w:p>
    <w:p w14:paraId="749746AC" w14:textId="77777777" w:rsidR="003E2B54" w:rsidRDefault="00284C1E">
      <w:pPr>
        <w:pStyle w:val="Compact"/>
        <w:numPr>
          <w:ilvl w:val="0"/>
          <w:numId w:val="213"/>
        </w:numPr>
      </w:pPr>
      <w:hyperlink r:id="rId684">
        <w:r>
          <w:rPr>
            <w:rStyle w:val="Hyperlink"/>
          </w:rPr>
          <w:t>Activités réservées aux personnes diplômées</w:t>
        </w:r>
      </w:hyperlink>
    </w:p>
    <w:bookmarkStart w:id="588" w:name="br-145403"/>
    <w:bookmarkEnd w:id="587"/>
    <w:bookmarkEnd w:id="584"/>
    <w:p w14:paraId="6A7F2300" w14:textId="77777777" w:rsidR="003E2B54" w:rsidRDefault="00284C1E">
      <w:pPr>
        <w:pStyle w:val="FirstParagraph"/>
      </w:pPr>
      <w:r>
        <w:fldChar w:fldCharType="begin"/>
      </w:r>
      <w:r>
        <w:instrText>HYPERLINK \l "explo-145403-209390" \h</w:instrText>
      </w:r>
      <w:r>
        <w:fldChar w:fldCharType="separate"/>
      </w:r>
      <w:r>
        <w:fldChar w:fldCharType="end"/>
      </w:r>
    </w:p>
    <w:p w14:paraId="2A6EB435" w14:textId="77777777" w:rsidR="003E2B54" w:rsidRDefault="00284C1E">
      <w:pPr>
        <w:pStyle w:val="BodyText"/>
      </w:pPr>
      <w:r>
        <w:t>+</w:t>
      </w:r>
    </w:p>
    <w:p w14:paraId="74041CBC" w14:textId="77777777" w:rsidR="003E2B54" w:rsidRDefault="00284C1E">
      <w:pPr>
        <w:pStyle w:val="Heading3"/>
      </w:pPr>
      <w:bookmarkStart w:id="589" w:name="professionnels-12"/>
      <w:r>
        <w:t>Professionnels</w:t>
      </w:r>
    </w:p>
    <w:bookmarkStart w:id="590" w:name="explo-145403-209390"/>
    <w:bookmarkEnd w:id="589"/>
    <w:p w14:paraId="5CCF3D13" w14:textId="77777777" w:rsidR="003E2B54" w:rsidRDefault="00284C1E">
      <w:pPr>
        <w:pStyle w:val="Compact"/>
        <w:numPr>
          <w:ilvl w:val="0"/>
          <w:numId w:val="214"/>
        </w:numPr>
      </w:pPr>
      <w:r>
        <w:fldChar w:fldCharType="begin"/>
      </w:r>
      <w:r>
        <w:instrText>HYPERLINK "https://www.linkedin.com/search/results/people/?keywords=marketing&amp;origin=GLOBAL_SEARCH_HEADER" \h</w:instrText>
      </w:r>
      <w:r>
        <w:fldChar w:fldCharType="separate"/>
      </w:r>
      <w:r>
        <w:rPr>
          <w:rStyle w:val="Hyperlink"/>
        </w:rPr>
        <w:t>Leurs profils sur LinkedIn</w:t>
      </w:r>
      <w:r>
        <w:fldChar w:fldCharType="end"/>
      </w:r>
      <w:r>
        <w:t>. Utilisez les mots-clés pertinents pour affiner votre recherche.</w:t>
      </w:r>
    </w:p>
    <w:p w14:paraId="1566E795" w14:textId="77777777" w:rsidR="003E2B54" w:rsidRDefault="00284C1E">
      <w:pPr>
        <w:pStyle w:val="Compact"/>
        <w:numPr>
          <w:ilvl w:val="0"/>
          <w:numId w:val="214"/>
        </w:numPr>
      </w:pPr>
      <w:r>
        <w:t xml:space="preserve">Événements de réseautage : </w:t>
      </w:r>
      <w:hyperlink r:id="rId685">
        <w:r>
          <w:rPr>
            <w:rStyle w:val="Hyperlink"/>
          </w:rPr>
          <w:t>Consultez le calendrier sur le portail Ma Carrière</w:t>
        </w:r>
      </w:hyperlink>
    </w:p>
    <w:bookmarkStart w:id="591" w:name="br-145405"/>
    <w:bookmarkEnd w:id="590"/>
    <w:bookmarkEnd w:id="588"/>
    <w:p w14:paraId="27CF0543" w14:textId="77777777" w:rsidR="003E2B54" w:rsidRDefault="00284C1E">
      <w:pPr>
        <w:pStyle w:val="FirstParagraph"/>
      </w:pPr>
      <w:r>
        <w:fldChar w:fldCharType="begin"/>
      </w:r>
      <w:r>
        <w:instrText>HYPERLINK \l "explo-145405-397029" \h</w:instrText>
      </w:r>
      <w:r>
        <w:fldChar w:fldCharType="separate"/>
      </w:r>
      <w:r>
        <w:fldChar w:fldCharType="end"/>
      </w:r>
    </w:p>
    <w:p w14:paraId="4C09B5C7" w14:textId="77777777" w:rsidR="003E2B54" w:rsidRDefault="00284C1E">
      <w:pPr>
        <w:pStyle w:val="BodyText"/>
      </w:pPr>
      <w:r>
        <w:t>+</w:t>
      </w:r>
    </w:p>
    <w:p w14:paraId="2B8F765A" w14:textId="77777777" w:rsidR="003E2B54" w:rsidRDefault="00284C1E">
      <w:pPr>
        <w:pStyle w:val="Heading3"/>
      </w:pPr>
      <w:bookmarkStart w:id="592" w:name="associations-et-regroupements-9"/>
      <w:r>
        <w:t>Associations et regroupements</w:t>
      </w:r>
    </w:p>
    <w:bookmarkStart w:id="593" w:name="explo-145405-397029"/>
    <w:bookmarkEnd w:id="592"/>
    <w:p w14:paraId="39BC131E" w14:textId="77777777" w:rsidR="003E2B54" w:rsidRDefault="00284C1E">
      <w:pPr>
        <w:pStyle w:val="Compact"/>
        <w:numPr>
          <w:ilvl w:val="0"/>
          <w:numId w:val="215"/>
        </w:numPr>
      </w:pPr>
      <w:r>
        <w:fldChar w:fldCharType="begin"/>
      </w:r>
      <w:r>
        <w:instrText>HYPERLINK "https://a2c.quebec/" \h</w:instrText>
      </w:r>
      <w:r>
        <w:fldChar w:fldCharType="separate"/>
      </w:r>
      <w:r>
        <w:rPr>
          <w:rStyle w:val="Hyperlink"/>
        </w:rPr>
        <w:t>Association des agences de communication créative (A2C)</w:t>
      </w:r>
      <w:r>
        <w:fldChar w:fldCharType="end"/>
      </w:r>
    </w:p>
    <w:p w14:paraId="7F36371E" w14:textId="77777777" w:rsidR="003E2B54" w:rsidRDefault="00284C1E">
      <w:pPr>
        <w:pStyle w:val="Compact"/>
        <w:numPr>
          <w:ilvl w:val="0"/>
          <w:numId w:val="215"/>
        </w:numPr>
      </w:pPr>
      <w:hyperlink r:id="rId686">
        <w:r>
          <w:rPr>
            <w:rStyle w:val="Hyperlink"/>
          </w:rPr>
          <w:t>American marketing association (AMA)</w:t>
        </w:r>
      </w:hyperlink>
    </w:p>
    <w:p w14:paraId="5DED7634" w14:textId="77777777" w:rsidR="003E2B54" w:rsidRDefault="00284C1E">
      <w:pPr>
        <w:pStyle w:val="Compact"/>
        <w:numPr>
          <w:ilvl w:val="0"/>
          <w:numId w:val="215"/>
        </w:numPr>
      </w:pPr>
      <w:hyperlink r:id="rId687">
        <w:r>
          <w:rPr>
            <w:rStyle w:val="Hyperlink"/>
          </w:rPr>
          <w:t>Canadian association of marketing professionals (CAMP)</w:t>
        </w:r>
      </w:hyperlink>
    </w:p>
    <w:p w14:paraId="79DC8FEA" w14:textId="77777777" w:rsidR="003E2B54" w:rsidRDefault="00284C1E">
      <w:pPr>
        <w:pStyle w:val="Compact"/>
        <w:numPr>
          <w:ilvl w:val="0"/>
          <w:numId w:val="215"/>
        </w:numPr>
      </w:pPr>
      <w:hyperlink r:id="rId688">
        <w:r>
          <w:rPr>
            <w:rStyle w:val="Hyperlink"/>
          </w:rPr>
          <w:t>Canadian marketing association (CMA)</w:t>
        </w:r>
      </w:hyperlink>
    </w:p>
    <w:bookmarkStart w:id="594" w:name="br-145391"/>
    <w:bookmarkEnd w:id="593"/>
    <w:bookmarkEnd w:id="591"/>
    <w:p w14:paraId="1D89FAD9" w14:textId="77777777" w:rsidR="003E2B54" w:rsidRDefault="00284C1E">
      <w:pPr>
        <w:pStyle w:val="FirstParagraph"/>
      </w:pPr>
      <w:r>
        <w:fldChar w:fldCharType="begin"/>
      </w:r>
      <w:r>
        <w:instrText>HYPERLINK \l "explo-145391-291678" \h</w:instrText>
      </w:r>
      <w:r>
        <w:fldChar w:fldCharType="separate"/>
      </w:r>
      <w:r>
        <w:fldChar w:fldCharType="end"/>
      </w:r>
    </w:p>
    <w:p w14:paraId="51690D9B" w14:textId="77777777" w:rsidR="003E2B54" w:rsidRDefault="00284C1E">
      <w:pPr>
        <w:pStyle w:val="BodyText"/>
      </w:pPr>
      <w:r>
        <w:t>+</w:t>
      </w:r>
    </w:p>
    <w:p w14:paraId="463BC4AE" w14:textId="77777777" w:rsidR="003E2B54" w:rsidRDefault="00284C1E">
      <w:pPr>
        <w:pStyle w:val="Heading3"/>
      </w:pPr>
      <w:bookmarkStart w:id="595" w:name="professeurs-12"/>
      <w:r>
        <w:t>Professeurs</w:t>
      </w:r>
    </w:p>
    <w:bookmarkStart w:id="596" w:name="explo-145391-291678"/>
    <w:bookmarkEnd w:id="595"/>
    <w:p w14:paraId="7DF52B16" w14:textId="77777777" w:rsidR="003E2B54" w:rsidRDefault="00284C1E">
      <w:pPr>
        <w:pStyle w:val="Compact"/>
        <w:numPr>
          <w:ilvl w:val="0"/>
          <w:numId w:val="216"/>
        </w:numPr>
      </w:pPr>
      <w:r>
        <w:fldChar w:fldCharType="begin"/>
      </w:r>
      <w:r>
        <w:instrText>HYPERLINK "https://www.hec.ca/marketing/profs.html" \h</w:instrText>
      </w:r>
      <w:r>
        <w:fldChar w:fldCharType="separate"/>
      </w:r>
      <w:r>
        <w:rPr>
          <w:rStyle w:val="Hyperlink"/>
        </w:rPr>
        <w:t>Corps professoral en marketing</w:t>
      </w:r>
      <w:r>
        <w:fldChar w:fldCharType="end"/>
      </w:r>
    </w:p>
    <w:p w14:paraId="4182F011" w14:textId="77777777" w:rsidR="003E2B54" w:rsidRDefault="00284C1E">
      <w:pPr>
        <w:pStyle w:val="Compact"/>
        <w:numPr>
          <w:ilvl w:val="0"/>
          <w:numId w:val="216"/>
        </w:numPr>
      </w:pPr>
      <w:hyperlink r:id="rId689">
        <w:r>
          <w:rPr>
            <w:rStyle w:val="Hyperlink"/>
          </w:rPr>
          <w:t>Département de marketing</w:t>
        </w:r>
      </w:hyperlink>
    </w:p>
    <w:bookmarkStart w:id="597" w:name="br-145397"/>
    <w:bookmarkEnd w:id="596"/>
    <w:bookmarkEnd w:id="594"/>
    <w:p w14:paraId="5740866E" w14:textId="77777777" w:rsidR="003E2B54" w:rsidRDefault="00284C1E">
      <w:pPr>
        <w:pStyle w:val="FirstParagraph"/>
      </w:pPr>
      <w:r>
        <w:fldChar w:fldCharType="begin"/>
      </w:r>
      <w:r>
        <w:instrText>HYPERLINK \l "explo-145397-452320" \h</w:instrText>
      </w:r>
      <w:r>
        <w:fldChar w:fldCharType="separate"/>
      </w:r>
      <w:r>
        <w:fldChar w:fldCharType="end"/>
      </w:r>
    </w:p>
    <w:p w14:paraId="61720406" w14:textId="77777777" w:rsidR="003E2B54" w:rsidRDefault="00284C1E">
      <w:pPr>
        <w:pStyle w:val="BodyText"/>
      </w:pPr>
      <w:r>
        <w:t>+</w:t>
      </w:r>
    </w:p>
    <w:p w14:paraId="6E1140C1" w14:textId="77777777" w:rsidR="003E2B54" w:rsidRDefault="00284C1E">
      <w:pPr>
        <w:pStyle w:val="Heading3"/>
      </w:pPr>
      <w:bookmarkStart w:id="598" w:name="étudiants-impliqués-11"/>
      <w:r>
        <w:t>Étudiants impliqués</w:t>
      </w:r>
    </w:p>
    <w:bookmarkStart w:id="599" w:name="explo-145397-452320"/>
    <w:bookmarkEnd w:id="598"/>
    <w:p w14:paraId="26EE1F81" w14:textId="77777777" w:rsidR="003E2B54" w:rsidRDefault="00284C1E">
      <w:pPr>
        <w:pStyle w:val="Compact"/>
        <w:numPr>
          <w:ilvl w:val="0"/>
          <w:numId w:val="217"/>
        </w:numPr>
      </w:pPr>
      <w:r>
        <w:fldChar w:fldCharType="begin"/>
      </w:r>
      <w:r>
        <w:instrText>HYPERLINK "https://www.facebook.com/associationmarketinghec" \h</w:instrText>
      </w:r>
      <w:r>
        <w:fldChar w:fldCharType="separate"/>
      </w:r>
      <w:r>
        <w:rPr>
          <w:rStyle w:val="Hyperlink"/>
        </w:rPr>
        <w:t>Association Marketing</w:t>
      </w:r>
      <w:r>
        <w:fldChar w:fldCharType="end"/>
      </w:r>
    </w:p>
    <w:bookmarkStart w:id="600" w:name="br-146090"/>
    <w:bookmarkEnd w:id="599"/>
    <w:bookmarkEnd w:id="597"/>
    <w:p w14:paraId="183B6737" w14:textId="77777777" w:rsidR="003E2B54" w:rsidRDefault="00284C1E">
      <w:pPr>
        <w:pStyle w:val="FirstParagraph"/>
      </w:pPr>
      <w:r>
        <w:fldChar w:fldCharType="begin"/>
      </w:r>
      <w:r>
        <w:instrText>HYPERLINK \l "explo-146090-231686" \h</w:instrText>
      </w:r>
      <w:r>
        <w:fldChar w:fldCharType="separate"/>
      </w:r>
      <w:r>
        <w:fldChar w:fldCharType="end"/>
      </w:r>
    </w:p>
    <w:p w14:paraId="39F36A2B" w14:textId="77777777" w:rsidR="003E2B54" w:rsidRDefault="00284C1E">
      <w:pPr>
        <w:pStyle w:val="BodyText"/>
      </w:pPr>
      <w:r>
        <w:t>+</w:t>
      </w:r>
    </w:p>
    <w:p w14:paraId="4A3CCE82" w14:textId="77777777" w:rsidR="003E2B54" w:rsidRDefault="00284C1E">
      <w:pPr>
        <w:pStyle w:val="Heading3"/>
      </w:pPr>
      <w:bookmarkStart w:id="601" w:name="groupes-dinformation-et-déchanges-11"/>
      <w:r>
        <w:lastRenderedPageBreak/>
        <w:t>Groupes d'information et d'échanges</w:t>
      </w:r>
    </w:p>
    <w:bookmarkStart w:id="602" w:name="explo-146090-231686"/>
    <w:bookmarkEnd w:id="601"/>
    <w:p w14:paraId="19CB37BB" w14:textId="77777777" w:rsidR="003E2B54" w:rsidRDefault="00284C1E">
      <w:pPr>
        <w:pStyle w:val="Compact"/>
        <w:numPr>
          <w:ilvl w:val="0"/>
          <w:numId w:val="218"/>
        </w:numPr>
      </w:pPr>
      <w:r>
        <w:fldChar w:fldCharType="begin"/>
      </w:r>
      <w:r>
        <w:instrText>HYPERLINK "https://www.linkedin.com/groups/62352" \h</w:instrText>
      </w:r>
      <w:r>
        <w:fldChar w:fldCharType="separate"/>
      </w:r>
      <w:r>
        <w:rPr>
          <w:rStyle w:val="Hyperlink"/>
        </w:rPr>
        <w:t>Digital marketing</w:t>
      </w:r>
      <w:r>
        <w:fldChar w:fldCharType="end"/>
      </w:r>
    </w:p>
    <w:p w14:paraId="2425C6FE" w14:textId="77777777" w:rsidR="003E2B54" w:rsidRDefault="00284C1E">
      <w:pPr>
        <w:pStyle w:val="Compact"/>
        <w:numPr>
          <w:ilvl w:val="0"/>
          <w:numId w:val="218"/>
        </w:numPr>
      </w:pPr>
      <w:hyperlink r:id="rId690">
        <w:r>
          <w:rPr>
            <w:rStyle w:val="Hyperlink"/>
          </w:rPr>
          <w:t>Digital Marketing: Social Media, Search, Mobile and more</w:t>
        </w:r>
      </w:hyperlink>
    </w:p>
    <w:p w14:paraId="584FD1BE" w14:textId="77777777" w:rsidR="003E2B54" w:rsidRDefault="00284C1E">
      <w:pPr>
        <w:pStyle w:val="Compact"/>
        <w:numPr>
          <w:ilvl w:val="0"/>
          <w:numId w:val="218"/>
        </w:numPr>
      </w:pPr>
      <w:hyperlink r:id="rId691">
        <w:r>
          <w:rPr>
            <w:rStyle w:val="Hyperlink"/>
          </w:rPr>
          <w:t>Social Media Marketing</w:t>
        </w:r>
      </w:hyperlink>
    </w:p>
    <w:p w14:paraId="092E4D34" w14:textId="77777777" w:rsidR="003E2B54" w:rsidRDefault="00284C1E">
      <w:pPr>
        <w:pStyle w:val="Compact"/>
        <w:numPr>
          <w:ilvl w:val="0"/>
          <w:numId w:val="218"/>
        </w:numPr>
      </w:pPr>
      <w:hyperlink r:id="rId692">
        <w:r>
          <w:rPr>
            <w:rStyle w:val="Hyperlink"/>
          </w:rPr>
          <w:t>Social Media Marketing 2.1</w:t>
        </w:r>
      </w:hyperlink>
    </w:p>
    <w:bookmarkStart w:id="603" w:name="br-146091"/>
    <w:bookmarkEnd w:id="602"/>
    <w:bookmarkEnd w:id="600"/>
    <w:p w14:paraId="50547BF0" w14:textId="77777777" w:rsidR="003E2B54" w:rsidRDefault="00284C1E">
      <w:pPr>
        <w:pStyle w:val="FirstParagraph"/>
      </w:pPr>
      <w:r>
        <w:fldChar w:fldCharType="begin"/>
      </w:r>
      <w:r>
        <w:instrText>HYPERLINK \l "explo-146091-549492" \h</w:instrText>
      </w:r>
      <w:r>
        <w:fldChar w:fldCharType="separate"/>
      </w:r>
      <w:r>
        <w:fldChar w:fldCharType="end"/>
      </w:r>
    </w:p>
    <w:p w14:paraId="54237AEE" w14:textId="77777777" w:rsidR="003E2B54" w:rsidRDefault="00284C1E">
      <w:pPr>
        <w:pStyle w:val="BodyText"/>
      </w:pPr>
      <w:r>
        <w:t>+</w:t>
      </w:r>
    </w:p>
    <w:p w14:paraId="702FE702" w14:textId="77777777" w:rsidR="003E2B54" w:rsidRDefault="00284C1E">
      <w:pPr>
        <w:pStyle w:val="Heading3"/>
      </w:pPr>
      <w:bookmarkStart w:id="604" w:name="autres-ressources-12"/>
      <w:r>
        <w:t>Autres ressources</w:t>
      </w:r>
    </w:p>
    <w:bookmarkStart w:id="605" w:name="explo-146091-549492"/>
    <w:bookmarkEnd w:id="604"/>
    <w:p w14:paraId="78BE1CCD" w14:textId="77777777" w:rsidR="003E2B54" w:rsidRDefault="00284C1E">
      <w:pPr>
        <w:pStyle w:val="Compact"/>
        <w:numPr>
          <w:ilvl w:val="0"/>
          <w:numId w:val="219"/>
        </w:numPr>
      </w:pPr>
      <w:r>
        <w:fldChar w:fldCharType="begin"/>
      </w:r>
      <w:r>
        <w:instrText>HYPERLINK "https://www.grenier.qc.ca/" \h</w:instrText>
      </w:r>
      <w:r>
        <w:fldChar w:fldCharType="separate"/>
      </w:r>
      <w:r>
        <w:rPr>
          <w:rStyle w:val="Hyperlink"/>
        </w:rPr>
        <w:t>Grenier aux nouvelles</w:t>
      </w:r>
      <w:r>
        <w:fldChar w:fldCharType="end"/>
      </w:r>
    </w:p>
    <w:p w14:paraId="3063E606" w14:textId="77777777" w:rsidR="003E2B54" w:rsidRDefault="00284C1E">
      <w:pPr>
        <w:pStyle w:val="Compact"/>
        <w:numPr>
          <w:ilvl w:val="0"/>
          <w:numId w:val="219"/>
        </w:numPr>
      </w:pPr>
      <w:hyperlink r:id="rId693">
        <w:r>
          <w:rPr>
            <w:rStyle w:val="Hyperlink"/>
          </w:rPr>
          <w:t>Infopresse</w:t>
        </w:r>
      </w:hyperlink>
    </w:p>
    <w:p w14:paraId="037C5045" w14:textId="77777777" w:rsidR="003E2B54" w:rsidRDefault="00284C1E">
      <w:pPr>
        <w:pStyle w:val="Compact"/>
        <w:numPr>
          <w:ilvl w:val="0"/>
          <w:numId w:val="219"/>
        </w:numPr>
      </w:pPr>
      <w:hyperlink r:id="rId694">
        <w:r>
          <w:rPr>
            <w:rStyle w:val="Hyperlink"/>
          </w:rPr>
          <w:t>Isarta</w:t>
        </w:r>
      </w:hyperlink>
    </w:p>
    <w:p w14:paraId="5320239C" w14:textId="77777777" w:rsidR="003E2B54" w:rsidRDefault="00284C1E">
      <w:pPr>
        <w:pStyle w:val="Heading3"/>
      </w:pPr>
      <w:bookmarkStart w:id="606" w:name="information-sectorielle-1"/>
      <w:r>
        <w:rPr>
          <w:b/>
          <w:bCs/>
        </w:rPr>
        <w:t>Information sectorielle</w:t>
      </w:r>
    </w:p>
    <w:p w14:paraId="1302E886" w14:textId="77777777" w:rsidR="003E2B54" w:rsidRDefault="00284C1E">
      <w:pPr>
        <w:pStyle w:val="Compact"/>
        <w:numPr>
          <w:ilvl w:val="0"/>
          <w:numId w:val="220"/>
        </w:numPr>
      </w:pPr>
      <w:hyperlink r:id="rId695">
        <w:r>
          <w:rPr>
            <w:rStyle w:val="Hyperlink"/>
          </w:rPr>
          <w:t>Propulsion Québec</w:t>
        </w:r>
      </w:hyperlink>
    </w:p>
    <w:p w14:paraId="719F0FC7" w14:textId="77777777" w:rsidR="003E2B54" w:rsidRDefault="00284C1E">
      <w:pPr>
        <w:pStyle w:val="Heading3"/>
      </w:pPr>
      <w:bookmarkStart w:id="607" w:name="plus-sur-les-carrières-en-gestion-12"/>
      <w:bookmarkEnd w:id="606"/>
      <w:r>
        <w:t>Plus sur les carrières en gestion?</w:t>
      </w:r>
    </w:p>
    <w:p w14:paraId="7E2D40D9" w14:textId="77777777" w:rsidR="003E2B54" w:rsidRDefault="00284C1E">
      <w:pPr>
        <w:pStyle w:val="FirstParagraph"/>
      </w:pPr>
      <w:r>
        <w:t xml:space="preserve">Consultez le guide CareerLeader (Accès par la section « Ressources / Carrières en gestion » du portail </w:t>
      </w:r>
      <w:hyperlink r:id="rId696">
        <w:r>
          <w:rPr>
            <w:rStyle w:val="Hyperlink"/>
          </w:rPr>
          <w:t>Ma Carrière</w:t>
        </w:r>
      </w:hyperlink>
      <w:r>
        <w:t>)</w:t>
      </w:r>
    </w:p>
    <w:bookmarkEnd w:id="607"/>
    <w:p w14:paraId="291DB2E7" w14:textId="77777777" w:rsidR="003E2B54" w:rsidRDefault="00284C1E">
      <w:pPr>
        <w:pStyle w:val="BodyText"/>
      </w:pPr>
      <w:r>
        <w:br/>
        <w:t> </w:t>
      </w:r>
    </w:p>
    <w:p w14:paraId="73651B4F" w14:textId="77777777" w:rsidR="003E2B54" w:rsidRDefault="00284C1E">
      <w:pPr>
        <w:pStyle w:val="Heading5"/>
      </w:pPr>
      <w:bookmarkStart w:id="608" w:name="Xfdbe14c299b342a929008090c6997cf42dbcc43"/>
      <w:bookmarkEnd w:id="605"/>
      <w:bookmarkEnd w:id="603"/>
      <w:bookmarkEnd w:id="585"/>
      <w:r>
        <w:rPr>
          <w:b/>
          <w:bCs/>
        </w:rPr>
        <w:t>S'INFORMER AUPRÈS D'UNE COMMUNAUTÉ ACCESSIBLE</w:t>
      </w:r>
    </w:p>
    <w:p w14:paraId="08D5AC46" w14:textId="77777777" w:rsidR="003E2B54" w:rsidRDefault="00284C1E">
      <w:pPr>
        <w:pStyle w:val="FirstParagraph"/>
      </w:pPr>
      <w:r>
        <w:t>Rien ne vaut un échange avec un professionnel pour en apprendre plus sur les réalités d'un domaine de la gestion. Lancez-vous!</w:t>
      </w:r>
    </w:p>
    <w:p w14:paraId="083EB59A" w14:textId="661CDDF2" w:rsidR="003E2B54" w:rsidRDefault="00284C1E">
      <w:pPr>
        <w:pStyle w:val="BodyText"/>
      </w:pPr>
      <w:hyperlink r:id="rId697">
        <w:r>
          <w:rPr>
            <w:rStyle w:val="Hyperlink"/>
          </w:rPr>
          <w:t>Apprenez à bien utiliser LinkedIn</w:t>
        </w:r>
      </w:hyperlink>
    </w:p>
    <w:p w14:paraId="68C982F3" w14:textId="14C055A4" w:rsidR="003E2B54" w:rsidRDefault="00284C1E">
      <w:pPr>
        <w:pStyle w:val="BodyText"/>
      </w:pPr>
      <w:hyperlink r:id="rId698">
        <w:r>
          <w:rPr>
            <w:rStyle w:val="Hyperlink"/>
          </w:rPr>
          <w:t>S'informer auprès des professionnels</w:t>
        </w:r>
      </w:hyperlink>
    </w:p>
    <w:p w14:paraId="15B1925A" w14:textId="1A5E3848" w:rsidR="003E2B54" w:rsidRDefault="00284C1E">
      <w:pPr>
        <w:pStyle w:val="BodyText"/>
      </w:pPr>
      <w:r>
        <w:t xml:space="preserve">Vous êtes en recherche d’emploi? </w:t>
      </w:r>
      <w:hyperlink r:id="rId699">
        <w:r>
          <w:rPr>
            <w:rStyle w:val="Hyperlink"/>
          </w:rPr>
          <w:t>Ciblez les entreprises et faites-vous connaître</w:t>
        </w:r>
      </w:hyperlink>
      <w:r>
        <w:t>.</w:t>
      </w:r>
    </w:p>
    <w:bookmarkEnd w:id="608"/>
    <w:p w14:paraId="584833A7" w14:textId="77777777" w:rsidR="003E2B54" w:rsidRDefault="00284C1E">
      <w:pPr>
        <w:pStyle w:val="BodyText"/>
      </w:pPr>
      <w:r>
        <w:rPr>
          <w:i/>
          <w:iCs/>
        </w:rPr>
        <w:t>HEC Montréal ne peut pas garantir l’exactitude des informations échangées sur des comptes autres que ses comptes officiels.</w:t>
      </w:r>
    </w:p>
    <w:p w14:paraId="64F266E8" w14:textId="77777777" w:rsidR="003E2B54" w:rsidRDefault="00284C1E">
      <w:pPr>
        <w:pStyle w:val="Heading2"/>
      </w:pPr>
      <w:bookmarkStart w:id="609" w:name="se-former-12"/>
      <w:bookmarkStart w:id="610" w:name="br-145390"/>
      <w:r>
        <w:t>Se former</w:t>
      </w:r>
    </w:p>
    <w:p w14:paraId="4262B8EF" w14:textId="77777777" w:rsidR="003E2B54" w:rsidRDefault="00284C1E">
      <w:pPr>
        <w:pStyle w:val="Heading3"/>
      </w:pPr>
      <w:bookmarkStart w:id="611" w:name="programmes-détudes-12"/>
      <w:bookmarkStart w:id="612" w:name="br-145392"/>
      <w:bookmarkStart w:id="613" w:name="ro-145399"/>
      <w:bookmarkEnd w:id="609"/>
      <w:bookmarkEnd w:id="610"/>
      <w:r>
        <w:t>Programmes d'études</w:t>
      </w:r>
    </w:p>
    <w:p w14:paraId="605D7CD1" w14:textId="77777777" w:rsidR="003E2B54" w:rsidRDefault="00284C1E">
      <w:pPr>
        <w:pStyle w:val="FirstParagraph"/>
      </w:pPr>
      <w:r>
        <w:t>HEC Montréal offre une large gamme de formations en marketing du 1</w:t>
      </w:r>
      <w:r>
        <w:rPr>
          <w:vertAlign w:val="superscript"/>
        </w:rPr>
        <w:t>er</w:t>
      </w:r>
      <w:r>
        <w:t xml:space="preserve"> au 3</w:t>
      </w:r>
      <w:r>
        <w:rPr>
          <w:vertAlign w:val="superscript"/>
        </w:rPr>
        <w:t>e</w:t>
      </w:r>
      <w:r>
        <w:t xml:space="preserve"> cycle : baccalauréats, certificats, microprogrammes, D.E.S.S., maîtrises et doctorat.</w:t>
      </w:r>
    </w:p>
    <w:bookmarkStart w:id="614" w:name="br-145413"/>
    <w:p w14:paraId="7D8A4F83" w14:textId="77777777" w:rsidR="003E2B54" w:rsidRDefault="00284C1E">
      <w:pPr>
        <w:pStyle w:val="BodyText"/>
      </w:pPr>
      <w:r>
        <w:lastRenderedPageBreak/>
        <w:fldChar w:fldCharType="begin"/>
      </w:r>
      <w:r>
        <w:instrText>HYPERLINK "http://www.hec.ca/programmes/trouver-programme-etudes.html?pfdometude=MAV" \h</w:instrText>
      </w:r>
      <w:r>
        <w:fldChar w:fldCharType="separate"/>
      </w:r>
      <w:r>
        <w:rPr>
          <w:rStyle w:val="Hyperlink"/>
        </w:rPr>
        <w:t>Découvrez nos programmes</w:t>
      </w:r>
      <w:r>
        <w:fldChar w:fldCharType="end"/>
      </w:r>
    </w:p>
    <w:p w14:paraId="3E1962E1" w14:textId="77777777" w:rsidR="003E2B54" w:rsidRDefault="00284C1E">
      <w:pPr>
        <w:pStyle w:val="Heading3"/>
      </w:pPr>
      <w:bookmarkStart w:id="615" w:name="formation-continue-12"/>
      <w:bookmarkStart w:id="616" w:name="br-145414"/>
      <w:bookmarkEnd w:id="614"/>
      <w:bookmarkEnd w:id="611"/>
      <w:bookmarkEnd w:id="612"/>
      <w:r>
        <w:t>Formation continue</w:t>
      </w:r>
    </w:p>
    <w:p w14:paraId="6EF3292D" w14:textId="77777777" w:rsidR="003E2B54" w:rsidRDefault="00284C1E">
      <w:pPr>
        <w:pStyle w:val="FirstParagraph"/>
      </w:pPr>
      <w:r>
        <w:t>L'École des dirigeant(e)s HEC Montréal dispense plusieurs formations de courte durée en marketing et vente.</w:t>
      </w:r>
      <w:r>
        <w:br/>
        <w:t> </w:t>
      </w:r>
    </w:p>
    <w:bookmarkStart w:id="617" w:name="br-145411"/>
    <w:p w14:paraId="017FA294" w14:textId="77777777" w:rsidR="003E2B54" w:rsidRDefault="00284C1E">
      <w:pPr>
        <w:pStyle w:val="BodyText"/>
      </w:pPr>
      <w:r>
        <w:fldChar w:fldCharType="begin"/>
      </w:r>
      <w:r>
        <w:instrText>HYPERLINK "http://www.hec.ca/ecole-des-dirigeants/formations/index.html?cat=11" \h</w:instrText>
      </w:r>
      <w:r>
        <w:fldChar w:fldCharType="separate"/>
      </w:r>
      <w:r>
        <w:rPr>
          <w:rStyle w:val="Hyperlink"/>
        </w:rPr>
        <w:t>Découvrez nos formations</w:t>
      </w:r>
      <w:r>
        <w:fldChar w:fldCharType="end"/>
      </w:r>
    </w:p>
    <w:p w14:paraId="188CCBBA" w14:textId="77777777" w:rsidR="003E2B54" w:rsidRDefault="00284C1E">
      <w:pPr>
        <w:pStyle w:val="Heading2"/>
      </w:pPr>
      <w:bookmarkStart w:id="618" w:name="besoin-daide-12"/>
      <w:bookmarkEnd w:id="617"/>
      <w:bookmarkEnd w:id="615"/>
      <w:bookmarkEnd w:id="616"/>
      <w:bookmarkEnd w:id="613"/>
      <w:r>
        <w:t>Besoin d'aide?</w:t>
      </w:r>
    </w:p>
    <w:p w14:paraId="6C706EBE" w14:textId="77777777" w:rsidR="003E2B54" w:rsidRDefault="00284C1E">
      <w:pPr>
        <w:pStyle w:val="FirstParagraph"/>
      </w:pPr>
      <w:r>
        <w:t>Le Service de gestion de carrière peut vous accompagner dans la définition et la réalisation de votre projet professionnel.</w:t>
      </w:r>
    </w:p>
    <w:bookmarkEnd w:id="618"/>
    <w:p w14:paraId="30556201" w14:textId="1AF2BE5B"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569D7CAE" w14:textId="77777777" w:rsidR="003E2B54" w:rsidRDefault="00284C1E">
      <w:r>
        <w:pict w14:anchorId="24A98B88">
          <v:rect id="_x0000_i1037" style="width:0;height:1.5pt" o:hralign="center" o:hrstd="t" o:hr="t"/>
        </w:pict>
      </w:r>
    </w:p>
    <w:p w14:paraId="72C50184" w14:textId="77777777" w:rsidR="003E2B54" w:rsidRDefault="00284C1E">
      <w:pPr>
        <w:pStyle w:val="FirstParagraph"/>
      </w:pPr>
      <w:r>
        <w:t>.</w:t>
      </w:r>
    </w:p>
    <w:p w14:paraId="0AD80AC9" w14:textId="77777777" w:rsidR="003E2B54" w:rsidRDefault="00284C1E">
      <w:pPr>
        <w:pStyle w:val="Heading3"/>
      </w:pPr>
      <w:bookmarkStart w:id="619" w:name="pour-aller-plus-loin-12"/>
      <w:r>
        <w:t>Pour aller plus loin</w:t>
      </w:r>
    </w:p>
    <w:p w14:paraId="1D226ECE" w14:textId="6A88855B" w:rsidR="003E2B54" w:rsidRDefault="00284C1E">
      <w:pPr>
        <w:pStyle w:val="FirstParagraph"/>
      </w:pPr>
      <w:hyperlink r:id="rId700">
        <w:r>
          <w:rPr>
            <w:rStyle w:val="Hyperlink"/>
          </w:rPr>
          <w:t>Explorer d'autres carrières en gestion</w:t>
        </w:r>
      </w:hyperlink>
    </w:p>
    <w:bookmarkEnd w:id="619"/>
    <w:bookmarkEnd w:id="568"/>
    <w:p w14:paraId="4D0187A3" w14:textId="0753E81C"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701">
        <w:r>
          <w:rPr>
            <w:rStyle w:val="Hyperlink"/>
          </w:rPr>
          <w:t>Soutien et ressources</w:t>
        </w:r>
      </w:hyperlink>
      <w:r>
        <w:t xml:space="preserve"> &gt; </w:t>
      </w:r>
      <w:hyperlink r:id="rId702">
        <w:r>
          <w:rPr>
            <w:rStyle w:val="Hyperlink"/>
          </w:rPr>
          <w:t>Gestion de carrière</w:t>
        </w:r>
      </w:hyperlink>
      <w:r>
        <w:t xml:space="preserve"> &gt; </w:t>
      </w:r>
      <w:hyperlink r:id="rId703">
        <w:r>
          <w:rPr>
            <w:rStyle w:val="Hyperlink"/>
          </w:rPr>
          <w:t>Carrières en gestion</w:t>
        </w:r>
      </w:hyperlink>
      <w:r>
        <w:t xml:space="preserve"> &gt; Science des données</w:t>
      </w:r>
      <w:r>
        <w:br/>
      </w:r>
    </w:p>
    <w:p w14:paraId="4EBD57E6" w14:textId="77777777" w:rsidR="003E2B54" w:rsidRDefault="00284C1E">
      <w:pPr>
        <w:pStyle w:val="Heading1"/>
      </w:pPr>
      <w:bookmarkStart w:id="620" w:name="carrières-en-science-des-données"/>
      <w:r>
        <w:t>Carrières en science des données</w:t>
      </w:r>
    </w:p>
    <w:p w14:paraId="50E1EAAB" w14:textId="77777777" w:rsidR="003E2B54" w:rsidRDefault="00284C1E">
      <w:pPr>
        <w:pStyle w:val="FirstParagraph"/>
      </w:pPr>
      <w:hyperlink w:anchor="mn-Explo-Items"/>
    </w:p>
    <w:p w14:paraId="05F49357" w14:textId="77777777" w:rsidR="003E2B54" w:rsidRDefault="00284C1E">
      <w:pPr>
        <w:pStyle w:val="BodyText"/>
      </w:pPr>
      <w:r>
        <w:t>MENU</w:t>
      </w:r>
    </w:p>
    <w:p w14:paraId="12C535B1" w14:textId="77777777" w:rsidR="003E2B54" w:rsidRDefault="003E2B54">
      <w:pPr>
        <w:pStyle w:val="BodyText"/>
      </w:pPr>
    </w:p>
    <w:p w14:paraId="32A98CE9" w14:textId="2CF5DBDE" w:rsidR="003E2B54" w:rsidRDefault="00284C1E">
      <w:pPr>
        <w:pStyle w:val="Compact"/>
        <w:numPr>
          <w:ilvl w:val="0"/>
          <w:numId w:val="221"/>
        </w:numPr>
      </w:pPr>
      <w:hyperlink r:id="rId704">
        <w:r>
          <w:rPr>
            <w:rStyle w:val="Hyperlink"/>
          </w:rPr>
          <w:t xml:space="preserve"> Gestion de carrière</w:t>
        </w:r>
      </w:hyperlink>
    </w:p>
    <w:p w14:paraId="2D8F96AB" w14:textId="6032D89D" w:rsidR="003E2B54" w:rsidRDefault="00284C1E">
      <w:pPr>
        <w:pStyle w:val="Compact"/>
        <w:numPr>
          <w:ilvl w:val="0"/>
          <w:numId w:val="222"/>
        </w:numPr>
      </w:pPr>
      <w:hyperlink r:id="rId705">
        <w:r>
          <w:rPr>
            <w:rStyle w:val="Hyperlink"/>
          </w:rPr>
          <w:t>Parcours de développement de carrière</w:t>
        </w:r>
      </w:hyperlink>
    </w:p>
    <w:p w14:paraId="7893F7A8" w14:textId="4A740A38" w:rsidR="003E2B54" w:rsidRDefault="00284C1E">
      <w:pPr>
        <w:pStyle w:val="Compact"/>
        <w:numPr>
          <w:ilvl w:val="0"/>
          <w:numId w:val="222"/>
        </w:numPr>
      </w:pPr>
      <w:hyperlink r:id="rId706">
        <w:r>
          <w:rPr>
            <w:rStyle w:val="Hyperlink"/>
          </w:rPr>
          <w:t>Carrières en gestion</w:t>
        </w:r>
      </w:hyperlink>
    </w:p>
    <w:p w14:paraId="5F90EA8E" w14:textId="14E1D998" w:rsidR="003E2B54" w:rsidRDefault="00284C1E">
      <w:pPr>
        <w:pStyle w:val="Compact"/>
        <w:numPr>
          <w:ilvl w:val="0"/>
          <w:numId w:val="222"/>
        </w:numPr>
      </w:pPr>
      <w:hyperlink r:id="rId707">
        <w:r>
          <w:rPr>
            <w:rStyle w:val="Hyperlink"/>
          </w:rPr>
          <w:t>Stages et projets</w:t>
        </w:r>
      </w:hyperlink>
    </w:p>
    <w:p w14:paraId="5583339C" w14:textId="488DBBE2" w:rsidR="003E2B54" w:rsidRDefault="00284C1E">
      <w:pPr>
        <w:pStyle w:val="Compact"/>
        <w:numPr>
          <w:ilvl w:val="0"/>
          <w:numId w:val="222"/>
        </w:numPr>
      </w:pPr>
      <w:hyperlink r:id="rId708">
        <w:r>
          <w:rPr>
            <w:rStyle w:val="Hyperlink"/>
          </w:rPr>
          <w:t>CV et lettres</w:t>
        </w:r>
      </w:hyperlink>
    </w:p>
    <w:p w14:paraId="255FC256" w14:textId="2EBEABF2" w:rsidR="003E2B54" w:rsidRDefault="00284C1E">
      <w:pPr>
        <w:pStyle w:val="Compact"/>
        <w:numPr>
          <w:ilvl w:val="0"/>
          <w:numId w:val="222"/>
        </w:numPr>
      </w:pPr>
      <w:hyperlink r:id="rId709">
        <w:r>
          <w:rPr>
            <w:rStyle w:val="Hyperlink"/>
          </w:rPr>
          <w:t>Réseautage</w:t>
        </w:r>
      </w:hyperlink>
    </w:p>
    <w:p w14:paraId="65AF2ED6" w14:textId="5B7A0A09" w:rsidR="003E2B54" w:rsidRDefault="00284C1E">
      <w:pPr>
        <w:pStyle w:val="Compact"/>
        <w:numPr>
          <w:ilvl w:val="0"/>
          <w:numId w:val="222"/>
        </w:numPr>
      </w:pPr>
      <w:hyperlink r:id="rId710">
        <w:r>
          <w:rPr>
            <w:rStyle w:val="Hyperlink"/>
          </w:rPr>
          <w:t>Entrevues</w:t>
        </w:r>
      </w:hyperlink>
    </w:p>
    <w:p w14:paraId="0CA4C088" w14:textId="5EA0FCA2" w:rsidR="003E2B54" w:rsidRDefault="00284C1E">
      <w:pPr>
        <w:pStyle w:val="Compact"/>
        <w:numPr>
          <w:ilvl w:val="0"/>
          <w:numId w:val="222"/>
        </w:numPr>
      </w:pPr>
      <w:hyperlink r:id="rId711">
        <w:r>
          <w:rPr>
            <w:rStyle w:val="Hyperlink"/>
          </w:rPr>
          <w:t>Services et ateliers</w:t>
        </w:r>
      </w:hyperlink>
    </w:p>
    <w:p w14:paraId="277ACD64" w14:textId="4C1AEEA1" w:rsidR="003E2B54" w:rsidRDefault="00284C1E">
      <w:pPr>
        <w:pStyle w:val="Compact"/>
        <w:numPr>
          <w:ilvl w:val="0"/>
          <w:numId w:val="222"/>
        </w:numPr>
      </w:pPr>
      <w:hyperlink r:id="rId712">
        <w:r>
          <w:rPr>
            <w:rStyle w:val="Hyperlink"/>
          </w:rPr>
          <w:t>Joindre le Service de gestion de carrière</w:t>
        </w:r>
      </w:hyperlink>
    </w:p>
    <w:p w14:paraId="2D2640B5" w14:textId="77777777" w:rsidR="003E2B54" w:rsidRDefault="00284C1E">
      <w:pPr>
        <w:pStyle w:val="FirstParagraph"/>
      </w:pPr>
      <w:r>
        <w:lastRenderedPageBreak/>
        <w:br/>
      </w:r>
    </w:p>
    <w:p w14:paraId="2F8D2F41" w14:textId="709B5C3A" w:rsidR="003E2B54" w:rsidRDefault="00284C1E">
      <w:pPr>
        <w:pStyle w:val="Compact"/>
        <w:numPr>
          <w:ilvl w:val="0"/>
          <w:numId w:val="223"/>
        </w:numPr>
      </w:pPr>
      <w:hyperlink r:id="rId713">
        <w:r>
          <w:rPr>
            <w:rStyle w:val="Hyperlink"/>
          </w:rPr>
          <w:t xml:space="preserve"> Gestion de carrière</w:t>
        </w:r>
      </w:hyperlink>
    </w:p>
    <w:p w14:paraId="565A9FBD" w14:textId="553FF5B4" w:rsidR="003E2B54" w:rsidRDefault="00284C1E">
      <w:pPr>
        <w:pStyle w:val="Compact"/>
        <w:numPr>
          <w:ilvl w:val="0"/>
          <w:numId w:val="224"/>
        </w:numPr>
      </w:pPr>
      <w:hyperlink r:id="rId714">
        <w:r>
          <w:rPr>
            <w:rStyle w:val="Hyperlink"/>
          </w:rPr>
          <w:t>Parcours de développement de carrière</w:t>
        </w:r>
      </w:hyperlink>
    </w:p>
    <w:p w14:paraId="6DAEE84E" w14:textId="06E503F8" w:rsidR="003E2B54" w:rsidRDefault="00284C1E">
      <w:pPr>
        <w:pStyle w:val="Compact"/>
        <w:numPr>
          <w:ilvl w:val="0"/>
          <w:numId w:val="224"/>
        </w:numPr>
      </w:pPr>
      <w:hyperlink r:id="rId715">
        <w:r>
          <w:rPr>
            <w:rStyle w:val="Hyperlink"/>
          </w:rPr>
          <w:t>Carrières en gestion</w:t>
        </w:r>
      </w:hyperlink>
    </w:p>
    <w:p w14:paraId="6A12DF96" w14:textId="52BF22C5" w:rsidR="003E2B54" w:rsidRDefault="00284C1E">
      <w:pPr>
        <w:pStyle w:val="Compact"/>
        <w:numPr>
          <w:ilvl w:val="0"/>
          <w:numId w:val="224"/>
        </w:numPr>
      </w:pPr>
      <w:hyperlink r:id="rId716">
        <w:r>
          <w:rPr>
            <w:rStyle w:val="Hyperlink"/>
          </w:rPr>
          <w:t>Stages et projets</w:t>
        </w:r>
      </w:hyperlink>
    </w:p>
    <w:p w14:paraId="71186304" w14:textId="21336FCA" w:rsidR="003E2B54" w:rsidRDefault="00284C1E">
      <w:pPr>
        <w:pStyle w:val="Compact"/>
        <w:numPr>
          <w:ilvl w:val="0"/>
          <w:numId w:val="224"/>
        </w:numPr>
      </w:pPr>
      <w:hyperlink r:id="rId717">
        <w:r>
          <w:rPr>
            <w:rStyle w:val="Hyperlink"/>
          </w:rPr>
          <w:t>CV et lettres</w:t>
        </w:r>
      </w:hyperlink>
    </w:p>
    <w:p w14:paraId="4F9B9560" w14:textId="2154BC38" w:rsidR="003E2B54" w:rsidRDefault="00284C1E">
      <w:pPr>
        <w:pStyle w:val="Compact"/>
        <w:numPr>
          <w:ilvl w:val="0"/>
          <w:numId w:val="224"/>
        </w:numPr>
      </w:pPr>
      <w:hyperlink r:id="rId718">
        <w:r>
          <w:rPr>
            <w:rStyle w:val="Hyperlink"/>
          </w:rPr>
          <w:t>Réseautage</w:t>
        </w:r>
      </w:hyperlink>
    </w:p>
    <w:p w14:paraId="1EBE66B5" w14:textId="48E96AAB" w:rsidR="003E2B54" w:rsidRDefault="00284C1E">
      <w:pPr>
        <w:pStyle w:val="Compact"/>
        <w:numPr>
          <w:ilvl w:val="0"/>
          <w:numId w:val="224"/>
        </w:numPr>
      </w:pPr>
      <w:hyperlink r:id="rId719">
        <w:r>
          <w:rPr>
            <w:rStyle w:val="Hyperlink"/>
          </w:rPr>
          <w:t>Entrevues</w:t>
        </w:r>
      </w:hyperlink>
    </w:p>
    <w:p w14:paraId="0976F7A3" w14:textId="1C523338" w:rsidR="003E2B54" w:rsidRDefault="00284C1E">
      <w:pPr>
        <w:pStyle w:val="Compact"/>
        <w:numPr>
          <w:ilvl w:val="0"/>
          <w:numId w:val="224"/>
        </w:numPr>
      </w:pPr>
      <w:hyperlink r:id="rId720">
        <w:r>
          <w:rPr>
            <w:rStyle w:val="Hyperlink"/>
          </w:rPr>
          <w:t>Services et ateliers</w:t>
        </w:r>
      </w:hyperlink>
    </w:p>
    <w:p w14:paraId="3406DF70" w14:textId="3A3C6CF6" w:rsidR="003E2B54" w:rsidRDefault="00284C1E">
      <w:pPr>
        <w:pStyle w:val="Compact"/>
        <w:numPr>
          <w:ilvl w:val="0"/>
          <w:numId w:val="224"/>
        </w:numPr>
      </w:pPr>
      <w:hyperlink r:id="rId721">
        <w:r>
          <w:rPr>
            <w:rStyle w:val="Hyperlink"/>
          </w:rPr>
          <w:t>Joindre le Service de gestion de carrière</w:t>
        </w:r>
      </w:hyperlink>
    </w:p>
    <w:p w14:paraId="06B6A083" w14:textId="77777777" w:rsidR="003E2B54" w:rsidRDefault="00284C1E">
      <w:pPr>
        <w:pStyle w:val="FirstParagraph"/>
      </w:pPr>
      <w:bookmarkStart w:id="621" w:name="br-145513"/>
      <w:r>
        <w:t>Des entreprises qui reconnaissent l'importance cruciale et grandissante des données sur leurs performances. Des professionnels très demandés, passionnés par les techniques quantitatives et informatiques, formés à l'analytique d'affaires ou à l'intelligence d'affaires. Informez-vous sur les carrières en science des données.</w:t>
      </w:r>
    </w:p>
    <w:p w14:paraId="27386662" w14:textId="77777777" w:rsidR="003E2B54" w:rsidRDefault="00284C1E">
      <w:pPr>
        <w:pStyle w:val="Heading2"/>
      </w:pPr>
      <w:bookmarkStart w:id="622" w:name="exemples-de-postes-12"/>
      <w:bookmarkStart w:id="623" w:name="br-145520"/>
      <w:bookmarkEnd w:id="621"/>
      <w:r>
        <w:t>Exemples de postes</w:t>
      </w:r>
    </w:p>
    <w:p w14:paraId="39BC7832" w14:textId="77777777" w:rsidR="003E2B54" w:rsidRDefault="00284C1E">
      <w:pPr>
        <w:pStyle w:val="FirstParagraph"/>
      </w:pPr>
      <w:r>
        <w:t>Les postes et les responsabilités reliées varient selon le champ d'expertise et le grade universitaire atteint.</w:t>
      </w:r>
    </w:p>
    <w:p w14:paraId="0E5BF1A8" w14:textId="77777777" w:rsidR="003E2B54" w:rsidRDefault="00284C1E">
      <w:pPr>
        <w:pStyle w:val="Heading3"/>
      </w:pPr>
      <w:bookmarkStart w:id="624" w:name="X10f634b87a6ee8962aa9fe0ae30f5b83f40bbbe"/>
      <w:r>
        <w:t>INTELLIGENCE D’AFFAIRES ET VISUALISATION DE DONNÉES</w:t>
      </w:r>
    </w:p>
    <w:p w14:paraId="78526530" w14:textId="77777777" w:rsidR="003E2B54" w:rsidRDefault="00284C1E">
      <w:pPr>
        <w:pStyle w:val="Compact"/>
        <w:numPr>
          <w:ilvl w:val="0"/>
          <w:numId w:val="225"/>
        </w:numPr>
      </w:pPr>
      <w:r>
        <w:t>Analyste de données – intelligence d'affaires marketing</w:t>
      </w:r>
    </w:p>
    <w:p w14:paraId="0C00D442" w14:textId="77777777" w:rsidR="003E2B54" w:rsidRDefault="00284C1E">
      <w:pPr>
        <w:pStyle w:val="Compact"/>
        <w:numPr>
          <w:ilvl w:val="0"/>
          <w:numId w:val="225"/>
        </w:numPr>
      </w:pPr>
      <w:r>
        <w:t>Analyste – gestion de données</w:t>
      </w:r>
    </w:p>
    <w:p w14:paraId="16DB9829" w14:textId="77777777" w:rsidR="003E2B54" w:rsidRDefault="00284C1E">
      <w:pPr>
        <w:pStyle w:val="Compact"/>
        <w:numPr>
          <w:ilvl w:val="0"/>
          <w:numId w:val="225"/>
        </w:numPr>
      </w:pPr>
      <w:r>
        <w:t>Analyste – intelligence d'affaires et visualisation</w:t>
      </w:r>
    </w:p>
    <w:p w14:paraId="01690882" w14:textId="77777777" w:rsidR="003E2B54" w:rsidRDefault="00284C1E">
      <w:pPr>
        <w:pStyle w:val="Compact"/>
        <w:numPr>
          <w:ilvl w:val="0"/>
          <w:numId w:val="225"/>
        </w:numPr>
      </w:pPr>
      <w:r>
        <w:t>Analyste Web</w:t>
      </w:r>
    </w:p>
    <w:p w14:paraId="35780BC4" w14:textId="77777777" w:rsidR="003E2B54" w:rsidRDefault="00284C1E">
      <w:pPr>
        <w:pStyle w:val="Compact"/>
        <w:numPr>
          <w:ilvl w:val="0"/>
          <w:numId w:val="225"/>
        </w:numPr>
      </w:pPr>
      <w:r>
        <w:t>Gestionnaire de bases de données marketing</w:t>
      </w:r>
    </w:p>
    <w:p w14:paraId="59681BF2" w14:textId="77777777" w:rsidR="003E2B54" w:rsidRDefault="00284C1E">
      <w:pPr>
        <w:pStyle w:val="Compact"/>
        <w:numPr>
          <w:ilvl w:val="0"/>
          <w:numId w:val="225"/>
        </w:numPr>
      </w:pPr>
      <w:r>
        <w:t>Scientifique des données (</w:t>
      </w:r>
      <w:r>
        <w:rPr>
          <w:i/>
          <w:iCs/>
        </w:rPr>
        <w:t>data scientist</w:t>
      </w:r>
      <w:r>
        <w:t>)</w:t>
      </w:r>
    </w:p>
    <w:p w14:paraId="0A04EBA2" w14:textId="77777777" w:rsidR="003E2B54" w:rsidRDefault="00284C1E">
      <w:pPr>
        <w:pStyle w:val="Heading3"/>
      </w:pPr>
      <w:bookmarkStart w:id="625" w:name="optimisation-recherche-opérationnelle"/>
      <w:bookmarkEnd w:id="624"/>
      <w:r>
        <w:t>OPTIMISATION – RECHERCHE OPÉRATIONNELLE</w:t>
      </w:r>
    </w:p>
    <w:p w14:paraId="79D05BB9" w14:textId="77777777" w:rsidR="003E2B54" w:rsidRDefault="00284C1E">
      <w:pPr>
        <w:pStyle w:val="Compact"/>
        <w:numPr>
          <w:ilvl w:val="0"/>
          <w:numId w:val="226"/>
        </w:numPr>
      </w:pPr>
      <w:r>
        <w:t>Analyste de la planification</w:t>
      </w:r>
    </w:p>
    <w:p w14:paraId="495BB90C" w14:textId="77777777" w:rsidR="003E2B54" w:rsidRDefault="00284C1E">
      <w:pPr>
        <w:pStyle w:val="Compact"/>
        <w:numPr>
          <w:ilvl w:val="0"/>
          <w:numId w:val="226"/>
        </w:numPr>
      </w:pPr>
      <w:r>
        <w:t>Analyste des décisions</w:t>
      </w:r>
    </w:p>
    <w:p w14:paraId="5ED6F07A" w14:textId="77777777" w:rsidR="003E2B54" w:rsidRDefault="00284C1E">
      <w:pPr>
        <w:pStyle w:val="Compact"/>
        <w:numPr>
          <w:ilvl w:val="0"/>
          <w:numId w:val="226"/>
        </w:numPr>
      </w:pPr>
      <w:r>
        <w:t>Analyste – recherche opérationnelle</w:t>
      </w:r>
    </w:p>
    <w:p w14:paraId="76D46078" w14:textId="77777777" w:rsidR="003E2B54" w:rsidRDefault="00284C1E">
      <w:pPr>
        <w:pStyle w:val="Compact"/>
        <w:numPr>
          <w:ilvl w:val="0"/>
          <w:numId w:val="226"/>
        </w:numPr>
      </w:pPr>
      <w:r>
        <w:t>Analyste quantitatif</w:t>
      </w:r>
    </w:p>
    <w:p w14:paraId="4C85C7DD" w14:textId="77777777" w:rsidR="003E2B54" w:rsidRDefault="00284C1E">
      <w:pPr>
        <w:pStyle w:val="Compact"/>
        <w:numPr>
          <w:ilvl w:val="0"/>
          <w:numId w:val="226"/>
        </w:numPr>
      </w:pPr>
      <w:r>
        <w:t>Chargée ou chargé de processus analytique</w:t>
      </w:r>
    </w:p>
    <w:p w14:paraId="43515542" w14:textId="77777777" w:rsidR="003E2B54" w:rsidRDefault="00284C1E">
      <w:pPr>
        <w:pStyle w:val="Compact"/>
        <w:numPr>
          <w:ilvl w:val="0"/>
          <w:numId w:val="226"/>
        </w:numPr>
      </w:pPr>
      <w:r>
        <w:t>Gestionnaire d'optimisation d'entreprise</w:t>
      </w:r>
    </w:p>
    <w:p w14:paraId="22409501" w14:textId="77777777" w:rsidR="003E2B54" w:rsidRDefault="00284C1E">
      <w:pPr>
        <w:pStyle w:val="Compact"/>
        <w:numPr>
          <w:ilvl w:val="0"/>
          <w:numId w:val="226"/>
        </w:numPr>
      </w:pPr>
      <w:r>
        <w:t>Spécialiste en optimisation logistique</w:t>
      </w:r>
    </w:p>
    <w:p w14:paraId="22A0FA8B" w14:textId="77777777" w:rsidR="003E2B54" w:rsidRDefault="00284C1E">
      <w:pPr>
        <w:pStyle w:val="FirstParagraph"/>
      </w:pPr>
      <w:r>
        <w:rPr>
          <w:b/>
          <w:bCs/>
        </w:rPr>
        <w:t>Postes accessibles avec un baccalauréat (B.A.A.)</w:t>
      </w:r>
    </w:p>
    <w:p w14:paraId="14B85C4C" w14:textId="77777777" w:rsidR="003E2B54" w:rsidRDefault="00284C1E">
      <w:pPr>
        <w:pStyle w:val="Compact"/>
        <w:numPr>
          <w:ilvl w:val="0"/>
          <w:numId w:val="227"/>
        </w:numPr>
      </w:pPr>
      <w:hyperlink r:id="rId722" w:anchor="postes">
        <w:r>
          <w:rPr>
            <w:rStyle w:val="Hyperlink"/>
          </w:rPr>
          <w:t>Analytique d'affaires</w:t>
        </w:r>
      </w:hyperlink>
    </w:p>
    <w:p w14:paraId="7FB9931E" w14:textId="77777777" w:rsidR="003E2B54" w:rsidRDefault="00284C1E">
      <w:pPr>
        <w:pStyle w:val="Compact"/>
        <w:numPr>
          <w:ilvl w:val="0"/>
          <w:numId w:val="227"/>
        </w:numPr>
      </w:pPr>
      <w:hyperlink r:id="rId723" w:anchor="postes">
        <w:r>
          <w:rPr>
            <w:rStyle w:val="Hyperlink"/>
          </w:rPr>
          <w:t>Intelligence d'affaires</w:t>
        </w:r>
      </w:hyperlink>
    </w:p>
    <w:p w14:paraId="0D4DD8FE" w14:textId="77777777" w:rsidR="003E2B54" w:rsidRDefault="00284C1E">
      <w:pPr>
        <w:pStyle w:val="FirstParagraph"/>
      </w:pPr>
      <w:r>
        <w:t> </w:t>
      </w:r>
    </w:p>
    <w:p w14:paraId="7E8A3BBF" w14:textId="77777777" w:rsidR="003E2B54" w:rsidRDefault="00284C1E">
      <w:pPr>
        <w:pStyle w:val="Heading3"/>
      </w:pPr>
      <w:bookmarkStart w:id="626" w:name="spécialisations-complémentaires-13"/>
      <w:bookmarkStart w:id="627" w:name="br-145529"/>
      <w:bookmarkEnd w:id="625"/>
      <w:bookmarkEnd w:id="622"/>
      <w:bookmarkEnd w:id="623"/>
      <w:r>
        <w:t>Spécialisations complémentaires</w:t>
      </w:r>
    </w:p>
    <w:p w14:paraId="1823066D" w14:textId="77777777" w:rsidR="003E2B54" w:rsidRDefault="00284C1E">
      <w:pPr>
        <w:pStyle w:val="FirstParagraph"/>
      </w:pPr>
      <w:r>
        <w:t>Ces professionnels sont parfois détenteurs d'une autre expertise.</w:t>
      </w:r>
    </w:p>
    <w:p w14:paraId="12BA36C7" w14:textId="76FC39B2" w:rsidR="003E2B54" w:rsidRDefault="00284C1E">
      <w:pPr>
        <w:pStyle w:val="Compact"/>
        <w:numPr>
          <w:ilvl w:val="0"/>
          <w:numId w:val="228"/>
        </w:numPr>
      </w:pPr>
      <w:hyperlink r:id="rId724">
        <w:r>
          <w:rPr>
            <w:rStyle w:val="Hyperlink"/>
          </w:rPr>
          <w:t>Analyse d'affaires – technologies de l'information</w:t>
        </w:r>
      </w:hyperlink>
    </w:p>
    <w:p w14:paraId="0CD42618" w14:textId="79FD38E5" w:rsidR="003E2B54" w:rsidRDefault="00284C1E">
      <w:pPr>
        <w:pStyle w:val="Compact"/>
        <w:numPr>
          <w:ilvl w:val="0"/>
          <w:numId w:val="228"/>
        </w:numPr>
      </w:pPr>
      <w:hyperlink r:id="rId725">
        <w:r>
          <w:rPr>
            <w:rStyle w:val="Hyperlink"/>
          </w:rPr>
          <w:t>Consultation</w:t>
        </w:r>
      </w:hyperlink>
    </w:p>
    <w:p w14:paraId="41C62A3B" w14:textId="536162EF" w:rsidR="003E2B54" w:rsidRDefault="00284C1E">
      <w:pPr>
        <w:pStyle w:val="Compact"/>
        <w:numPr>
          <w:ilvl w:val="0"/>
          <w:numId w:val="228"/>
        </w:numPr>
      </w:pPr>
      <w:hyperlink r:id="rId726">
        <w:r>
          <w:rPr>
            <w:rStyle w:val="Hyperlink"/>
          </w:rPr>
          <w:t>Finance</w:t>
        </w:r>
      </w:hyperlink>
    </w:p>
    <w:p w14:paraId="6A4EE628" w14:textId="0675C933" w:rsidR="003E2B54" w:rsidRDefault="00284C1E">
      <w:pPr>
        <w:pStyle w:val="Compact"/>
        <w:numPr>
          <w:ilvl w:val="0"/>
          <w:numId w:val="228"/>
        </w:numPr>
      </w:pPr>
      <w:hyperlink r:id="rId727">
        <w:r>
          <w:rPr>
            <w:rStyle w:val="Hyperlink"/>
          </w:rPr>
          <w:t>Gestion des opérations et de la logistique</w:t>
        </w:r>
      </w:hyperlink>
    </w:p>
    <w:p w14:paraId="6FE08CBB" w14:textId="08466717" w:rsidR="003E2B54" w:rsidRDefault="00284C1E">
      <w:pPr>
        <w:pStyle w:val="Compact"/>
        <w:numPr>
          <w:ilvl w:val="0"/>
          <w:numId w:val="228"/>
        </w:numPr>
      </w:pPr>
      <w:hyperlink r:id="rId728">
        <w:r>
          <w:rPr>
            <w:rStyle w:val="Hyperlink"/>
          </w:rPr>
          <w:t>Marketing</w:t>
        </w:r>
      </w:hyperlink>
    </w:p>
    <w:p w14:paraId="1483D9F9" w14:textId="77777777" w:rsidR="003E2B54" w:rsidRDefault="00284C1E">
      <w:pPr>
        <w:pStyle w:val="Heading3"/>
      </w:pPr>
      <w:bookmarkStart w:id="628" w:name="certifications-reliées-4"/>
      <w:bookmarkStart w:id="629" w:name="br-145525"/>
      <w:bookmarkEnd w:id="626"/>
      <w:bookmarkEnd w:id="627"/>
      <w:r>
        <w:t>Certifications reliées</w:t>
      </w:r>
    </w:p>
    <w:p w14:paraId="214DD8A3" w14:textId="77777777" w:rsidR="003E2B54" w:rsidRDefault="00284C1E">
      <w:pPr>
        <w:pStyle w:val="Compact"/>
        <w:numPr>
          <w:ilvl w:val="0"/>
          <w:numId w:val="229"/>
        </w:numPr>
      </w:pPr>
      <w:hyperlink r:id="rId729">
        <w:r>
          <w:rPr>
            <w:rStyle w:val="Hyperlink"/>
          </w:rPr>
          <w:t>SAS</w:t>
        </w:r>
      </w:hyperlink>
    </w:p>
    <w:p w14:paraId="427C9B03" w14:textId="77777777" w:rsidR="003E2B54" w:rsidRDefault="00284C1E">
      <w:pPr>
        <w:pStyle w:val="Heading3"/>
      </w:pPr>
      <w:bookmarkStart w:id="630" w:name="en-apprendre-plus-13"/>
      <w:bookmarkStart w:id="631" w:name="br-145170"/>
      <w:bookmarkEnd w:id="628"/>
      <w:bookmarkEnd w:id="629"/>
      <w:r>
        <w:t>En apprendre plus</w:t>
      </w:r>
    </w:p>
    <w:p w14:paraId="4153ABF7" w14:textId="4951DE5F" w:rsidR="003E2B54" w:rsidRDefault="00284C1E">
      <w:pPr>
        <w:pStyle w:val="Compact"/>
        <w:numPr>
          <w:ilvl w:val="0"/>
          <w:numId w:val="230"/>
        </w:numPr>
      </w:pPr>
      <w:r>
        <w:t>Consultez des descriptions de postes sur des </w:t>
      </w:r>
      <w:hyperlink r:id="rId730">
        <w:r>
          <w:rPr>
            <w:rStyle w:val="Hyperlink"/>
          </w:rPr>
          <w:t>sites de recherche d'emploi généralistes et spécialisés</w:t>
        </w:r>
      </w:hyperlink>
      <w:r>
        <w:t>.</w:t>
      </w:r>
    </w:p>
    <w:p w14:paraId="41F8EF75" w14:textId="77777777" w:rsidR="003E2B54" w:rsidRDefault="00284C1E">
      <w:pPr>
        <w:pStyle w:val="Compact"/>
        <w:numPr>
          <w:ilvl w:val="0"/>
          <w:numId w:val="230"/>
        </w:numPr>
      </w:pPr>
      <w:r>
        <w:t xml:space="preserve">Explorer le </w:t>
      </w:r>
      <w:hyperlink r:id="rId731">
        <w:r>
          <w:rPr>
            <w:rStyle w:val="Hyperlink"/>
          </w:rPr>
          <w:t>guide sur les carrières en développement durable</w:t>
        </w:r>
      </w:hyperlink>
      <w:r>
        <w:t>.</w:t>
      </w:r>
    </w:p>
    <w:p w14:paraId="06073559" w14:textId="4CADE7A1" w:rsidR="003E2B54" w:rsidRDefault="00284C1E">
      <w:pPr>
        <w:pStyle w:val="Compact"/>
        <w:numPr>
          <w:ilvl w:val="0"/>
          <w:numId w:val="230"/>
        </w:numPr>
      </w:pPr>
      <w:r>
        <w:t>Voyez les </w:t>
      </w:r>
      <w:hyperlink r:id="rId732">
        <w:r>
          <w:rPr>
            <w:rStyle w:val="Hyperlink"/>
          </w:rPr>
          <w:t>statistiques d'emploi de nos diplômés</w:t>
        </w:r>
      </w:hyperlink>
    </w:p>
    <w:p w14:paraId="5D9642A4" w14:textId="77777777" w:rsidR="003E2B54" w:rsidRDefault="00284C1E">
      <w:pPr>
        <w:pStyle w:val="Heading5"/>
      </w:pPr>
      <w:bookmarkStart w:id="632" w:name="comment-explorer-les-carrières-13"/>
      <w:bookmarkStart w:id="633" w:name="br-144410"/>
      <w:bookmarkEnd w:id="630"/>
      <w:bookmarkEnd w:id="631"/>
      <w:r>
        <w:rPr>
          <w:b/>
          <w:bCs/>
        </w:rPr>
        <w:t>COMMENT EXPLORER LES CARRIÈRES</w:t>
      </w:r>
    </w:p>
    <w:p w14:paraId="688766F7" w14:textId="0BEC4B2A" w:rsidR="003E2B54" w:rsidRDefault="00284C1E">
      <w:pPr>
        <w:pStyle w:val="FirstParagraph"/>
      </w:pPr>
      <w:r>
        <w:t xml:space="preserve">Vous vous questionnez sur la manière de s’informer efficacement sur les carrières et le marché du travail? </w:t>
      </w:r>
      <w:hyperlink r:id="rId733">
        <w:r>
          <w:rPr>
            <w:rStyle w:val="Hyperlink"/>
          </w:rPr>
          <w:t>Consultez notre guide</w:t>
        </w:r>
      </w:hyperlink>
      <w:r>
        <w:t>.</w:t>
      </w:r>
    </w:p>
    <w:p w14:paraId="2D860652" w14:textId="77777777" w:rsidR="003E2B54" w:rsidRDefault="00284C1E">
      <w:pPr>
        <w:pStyle w:val="BodyText"/>
      </w:pPr>
      <w:r>
        <w:br/>
      </w:r>
      <w:r>
        <w:rPr>
          <w:b/>
          <w:bCs/>
        </w:rPr>
        <w:t>Étudiants du baccalauréat (B.A.A.)</w:t>
      </w:r>
    </w:p>
    <w:p w14:paraId="09AD438C" w14:textId="77777777" w:rsidR="003E2B54" w:rsidRDefault="00284C1E">
      <w:pPr>
        <w:pStyle w:val="BodyText"/>
      </w:pPr>
      <w:hyperlink r:id="rId734">
        <w:r>
          <w:rPr>
            <w:rStyle w:val="Hyperlink"/>
          </w:rPr>
          <w:t>Choisir sa spécialisation au B.A.A.</w:t>
        </w:r>
      </w:hyperlink>
    </w:p>
    <w:p w14:paraId="5704F779" w14:textId="77777777" w:rsidR="003E2B54" w:rsidRDefault="00284C1E">
      <w:pPr>
        <w:pStyle w:val="Heading2"/>
      </w:pPr>
      <w:bookmarkStart w:id="634" w:name="connectez-vous-13"/>
      <w:bookmarkStart w:id="635" w:name="br-145191"/>
      <w:bookmarkEnd w:id="632"/>
      <w:bookmarkEnd w:id="633"/>
      <w:r>
        <w:t>Connectez-vous</w:t>
      </w:r>
    </w:p>
    <w:p w14:paraId="7496BDD6" w14:textId="77777777" w:rsidR="003E2B54" w:rsidRDefault="00284C1E">
      <w:pPr>
        <w:pStyle w:val="FirstParagraph"/>
      </w:pPr>
      <w:r>
        <w:t>Allez au-devant des membres de la communauté qui sauront vous informer sur ces carrières. Rejoignez leurs réseaux, visitez leurs pages web et échangez avec eux.</w:t>
      </w:r>
    </w:p>
    <w:bookmarkStart w:id="636" w:name="br-145530"/>
    <w:bookmarkStart w:id="637" w:name="gi-146095"/>
    <w:bookmarkEnd w:id="634"/>
    <w:bookmarkEnd w:id="635"/>
    <w:p w14:paraId="55FDB5A0" w14:textId="77777777" w:rsidR="003E2B54" w:rsidRDefault="00284C1E">
      <w:pPr>
        <w:pStyle w:val="BodyText"/>
      </w:pPr>
      <w:r>
        <w:fldChar w:fldCharType="begin"/>
      </w:r>
      <w:r>
        <w:instrText>HYPERLINK \l "explo-145530-743768" \h</w:instrText>
      </w:r>
      <w:r>
        <w:fldChar w:fldCharType="separate"/>
      </w:r>
      <w:r>
        <w:fldChar w:fldCharType="end"/>
      </w:r>
    </w:p>
    <w:p w14:paraId="012D90C6" w14:textId="77777777" w:rsidR="003E2B54" w:rsidRDefault="00284C1E">
      <w:pPr>
        <w:pStyle w:val="BodyText"/>
      </w:pPr>
      <w:r>
        <w:t>+</w:t>
      </w:r>
    </w:p>
    <w:p w14:paraId="4C17A0A5" w14:textId="77777777" w:rsidR="003E2B54" w:rsidRDefault="00284C1E">
      <w:pPr>
        <w:pStyle w:val="Heading3"/>
      </w:pPr>
      <w:bookmarkStart w:id="638" w:name="diplômés-de-hec-montréal-12"/>
      <w:r>
        <w:t>Diplômés de HEC Montréal</w:t>
      </w:r>
    </w:p>
    <w:bookmarkStart w:id="639" w:name="explo-145530-743768"/>
    <w:bookmarkEnd w:id="638"/>
    <w:p w14:paraId="417AB3EF" w14:textId="77777777" w:rsidR="003E2B54" w:rsidRDefault="00284C1E">
      <w:pPr>
        <w:pStyle w:val="Compact"/>
        <w:numPr>
          <w:ilvl w:val="0"/>
          <w:numId w:val="231"/>
        </w:numPr>
      </w:pPr>
      <w:r>
        <w:fldChar w:fldCharType="begin"/>
      </w:r>
      <w:r>
        <w:instrText>HYPERLINK "https://www.linkedin.com/school/hec-montréal/people/?keywords=analytique%2Cintelligence%2Caffaires&amp;viewAsMember=true" \h</w:instrText>
      </w:r>
      <w:r>
        <w:fldChar w:fldCharType="separate"/>
      </w:r>
      <w:r>
        <w:rPr>
          <w:rStyle w:val="Hyperlink"/>
        </w:rPr>
        <w:t>Leurs profils sur LinkedIn</w:t>
      </w:r>
      <w:r>
        <w:fldChar w:fldCharType="end"/>
      </w:r>
      <w:r>
        <w:t>. Utilisez les mots-clés pertinents pour affiner votre recherche.</w:t>
      </w:r>
    </w:p>
    <w:p w14:paraId="1B559C89" w14:textId="77777777" w:rsidR="003E2B54" w:rsidRDefault="00284C1E">
      <w:pPr>
        <w:pStyle w:val="Compact"/>
        <w:numPr>
          <w:ilvl w:val="0"/>
          <w:numId w:val="231"/>
        </w:numPr>
      </w:pPr>
      <w:hyperlink r:id="rId735">
        <w:r>
          <w:rPr>
            <w:rStyle w:val="Hyperlink"/>
          </w:rPr>
          <w:t>Activités réservées aux personnes diplômées</w:t>
        </w:r>
      </w:hyperlink>
    </w:p>
    <w:bookmarkStart w:id="640" w:name="br-145526"/>
    <w:bookmarkEnd w:id="639"/>
    <w:bookmarkEnd w:id="636"/>
    <w:p w14:paraId="3E62FCE6" w14:textId="77777777" w:rsidR="003E2B54" w:rsidRDefault="00284C1E">
      <w:pPr>
        <w:pStyle w:val="FirstParagraph"/>
      </w:pPr>
      <w:r>
        <w:fldChar w:fldCharType="begin"/>
      </w:r>
      <w:r>
        <w:instrText>HYPERLINK \l "explo-145526-534006" \h</w:instrText>
      </w:r>
      <w:r>
        <w:fldChar w:fldCharType="separate"/>
      </w:r>
      <w:r>
        <w:fldChar w:fldCharType="end"/>
      </w:r>
    </w:p>
    <w:p w14:paraId="768CE82E" w14:textId="77777777" w:rsidR="003E2B54" w:rsidRDefault="00284C1E">
      <w:pPr>
        <w:pStyle w:val="BodyText"/>
      </w:pPr>
      <w:r>
        <w:t>+</w:t>
      </w:r>
    </w:p>
    <w:p w14:paraId="16B42ABE" w14:textId="77777777" w:rsidR="003E2B54" w:rsidRDefault="00284C1E">
      <w:pPr>
        <w:pStyle w:val="Heading3"/>
      </w:pPr>
      <w:bookmarkStart w:id="641" w:name="professionnels-13"/>
      <w:r>
        <w:t>Professionnels</w:t>
      </w:r>
    </w:p>
    <w:bookmarkStart w:id="642" w:name="explo-145526-534006"/>
    <w:bookmarkEnd w:id="641"/>
    <w:p w14:paraId="18D88295" w14:textId="77777777" w:rsidR="003E2B54" w:rsidRDefault="00284C1E">
      <w:pPr>
        <w:pStyle w:val="Compact"/>
        <w:numPr>
          <w:ilvl w:val="0"/>
          <w:numId w:val="232"/>
        </w:numPr>
      </w:pPr>
      <w:r>
        <w:fldChar w:fldCharType="begin"/>
      </w:r>
      <w:r>
        <w:instrText>HYPERLINK "https://www.linkedin.com/search/results/people/?keywords=analytique%20intelligence%20affaires&amp;origin=GLOBAL_SEARCH_HEADER" \h</w:instrText>
      </w:r>
      <w:r>
        <w:fldChar w:fldCharType="separate"/>
      </w:r>
      <w:r>
        <w:rPr>
          <w:rStyle w:val="Hyperlink"/>
        </w:rPr>
        <w:t>Leurs profils sur LinkedIn</w:t>
      </w:r>
      <w:r>
        <w:fldChar w:fldCharType="end"/>
      </w:r>
      <w:r>
        <w:t>. Utilisez les mots-clés pertinents pour affiner votre recherche.</w:t>
      </w:r>
    </w:p>
    <w:p w14:paraId="45165383" w14:textId="77777777" w:rsidR="003E2B54" w:rsidRDefault="00284C1E">
      <w:pPr>
        <w:pStyle w:val="Compact"/>
        <w:numPr>
          <w:ilvl w:val="0"/>
          <w:numId w:val="232"/>
        </w:numPr>
      </w:pPr>
      <w:r>
        <w:t xml:space="preserve">Événements de réseautage : </w:t>
      </w:r>
      <w:hyperlink r:id="rId736">
        <w:r>
          <w:rPr>
            <w:rStyle w:val="Hyperlink"/>
          </w:rPr>
          <w:t>Consultez le calendrier sur le portail Ma Carrière</w:t>
        </w:r>
      </w:hyperlink>
    </w:p>
    <w:bookmarkStart w:id="643" w:name="br-145516"/>
    <w:bookmarkEnd w:id="642"/>
    <w:bookmarkEnd w:id="640"/>
    <w:p w14:paraId="048EAA13" w14:textId="77777777" w:rsidR="003E2B54" w:rsidRDefault="00284C1E">
      <w:pPr>
        <w:pStyle w:val="FirstParagraph"/>
      </w:pPr>
      <w:r>
        <w:fldChar w:fldCharType="begin"/>
      </w:r>
      <w:r>
        <w:instrText>HYPERLINK \l "explo-145516-689541" \h</w:instrText>
      </w:r>
      <w:r>
        <w:fldChar w:fldCharType="separate"/>
      </w:r>
      <w:r>
        <w:fldChar w:fldCharType="end"/>
      </w:r>
    </w:p>
    <w:p w14:paraId="701F5A70" w14:textId="77777777" w:rsidR="003E2B54" w:rsidRDefault="00284C1E">
      <w:pPr>
        <w:pStyle w:val="BodyText"/>
      </w:pPr>
      <w:r>
        <w:t>+</w:t>
      </w:r>
    </w:p>
    <w:p w14:paraId="7DDD7C16" w14:textId="77777777" w:rsidR="003E2B54" w:rsidRDefault="00284C1E">
      <w:pPr>
        <w:pStyle w:val="Heading3"/>
      </w:pPr>
      <w:bookmarkStart w:id="644" w:name="associations-et-regroupements-10"/>
      <w:r>
        <w:t>Associations et regroupements</w:t>
      </w:r>
    </w:p>
    <w:bookmarkStart w:id="645" w:name="explo-145516-689541"/>
    <w:bookmarkEnd w:id="644"/>
    <w:p w14:paraId="34EE4C82" w14:textId="77777777" w:rsidR="003E2B54" w:rsidRDefault="00284C1E">
      <w:pPr>
        <w:pStyle w:val="Compact"/>
        <w:numPr>
          <w:ilvl w:val="0"/>
          <w:numId w:val="233"/>
        </w:numPr>
      </w:pPr>
      <w:r>
        <w:fldChar w:fldCharType="begin"/>
      </w:r>
      <w:r>
        <w:instrText>HYPERLINK "https://www.canadianresearchinsightscouncil.ca/?lang=fr" \h</w:instrText>
      </w:r>
      <w:r>
        <w:fldChar w:fldCharType="separate"/>
      </w:r>
      <w:r>
        <w:rPr>
          <w:rStyle w:val="Hyperlink"/>
        </w:rPr>
        <w:t>Conseil de recherche et d'intelligence marketing canadien (CRIC)</w:t>
      </w:r>
      <w:r>
        <w:fldChar w:fldCharType="end"/>
      </w:r>
    </w:p>
    <w:p w14:paraId="34F9DC16" w14:textId="77777777" w:rsidR="003E2B54" w:rsidRDefault="00284C1E">
      <w:pPr>
        <w:pStyle w:val="Compact"/>
        <w:numPr>
          <w:ilvl w:val="0"/>
          <w:numId w:val="233"/>
        </w:numPr>
      </w:pPr>
      <w:hyperlink r:id="rId737">
        <w:r>
          <w:rPr>
            <w:rStyle w:val="Hyperlink"/>
          </w:rPr>
          <w:t>Institut de valorisation des données (IVADO)</w:t>
        </w:r>
      </w:hyperlink>
    </w:p>
    <w:bookmarkStart w:id="646" w:name="br-145521"/>
    <w:bookmarkEnd w:id="645"/>
    <w:bookmarkEnd w:id="643"/>
    <w:p w14:paraId="707D0F0E" w14:textId="77777777" w:rsidR="003E2B54" w:rsidRDefault="00284C1E">
      <w:pPr>
        <w:pStyle w:val="FirstParagraph"/>
      </w:pPr>
      <w:r>
        <w:fldChar w:fldCharType="begin"/>
      </w:r>
      <w:r>
        <w:instrText>HYPERLINK \l "explo-145521-239623" \h</w:instrText>
      </w:r>
      <w:r>
        <w:fldChar w:fldCharType="separate"/>
      </w:r>
      <w:r>
        <w:fldChar w:fldCharType="end"/>
      </w:r>
    </w:p>
    <w:p w14:paraId="08B78ED7" w14:textId="77777777" w:rsidR="003E2B54" w:rsidRDefault="00284C1E">
      <w:pPr>
        <w:pStyle w:val="BodyText"/>
      </w:pPr>
      <w:r>
        <w:t>+</w:t>
      </w:r>
    </w:p>
    <w:p w14:paraId="04EF803D" w14:textId="77777777" w:rsidR="003E2B54" w:rsidRDefault="00284C1E">
      <w:pPr>
        <w:pStyle w:val="Heading3"/>
      </w:pPr>
      <w:bookmarkStart w:id="647" w:name="professeurs-13"/>
      <w:r>
        <w:t>Professeurs</w:t>
      </w:r>
    </w:p>
    <w:bookmarkStart w:id="648" w:name="explo-145521-239623"/>
    <w:bookmarkEnd w:id="647"/>
    <w:p w14:paraId="73174520" w14:textId="77777777" w:rsidR="003E2B54" w:rsidRDefault="00284C1E">
      <w:pPr>
        <w:pStyle w:val="Compact"/>
        <w:numPr>
          <w:ilvl w:val="0"/>
          <w:numId w:val="234"/>
        </w:numPr>
      </w:pPr>
      <w:r>
        <w:fldChar w:fldCharType="begin"/>
      </w:r>
      <w:r>
        <w:instrText>HYPERLINK "https://www.hec.ca/mqg/profs.html" \h</w:instrText>
      </w:r>
      <w:r>
        <w:fldChar w:fldCharType="separate"/>
      </w:r>
      <w:r>
        <w:rPr>
          <w:rStyle w:val="Hyperlink"/>
        </w:rPr>
        <w:t>Corps professoral en sciences de la décision</w:t>
      </w:r>
      <w:r>
        <w:fldChar w:fldCharType="end"/>
      </w:r>
    </w:p>
    <w:p w14:paraId="5EC3D9D4" w14:textId="77777777" w:rsidR="003E2B54" w:rsidRDefault="00284C1E">
      <w:pPr>
        <w:pStyle w:val="Compact"/>
        <w:numPr>
          <w:ilvl w:val="0"/>
          <w:numId w:val="234"/>
        </w:numPr>
      </w:pPr>
      <w:hyperlink r:id="rId738">
        <w:r>
          <w:rPr>
            <w:rStyle w:val="Hyperlink"/>
          </w:rPr>
          <w:t>Département des sciences de la décision</w:t>
        </w:r>
      </w:hyperlink>
    </w:p>
    <w:bookmarkStart w:id="649" w:name="br-146093"/>
    <w:bookmarkEnd w:id="648"/>
    <w:bookmarkEnd w:id="646"/>
    <w:p w14:paraId="1A8887F0" w14:textId="77777777" w:rsidR="003E2B54" w:rsidRDefault="00284C1E">
      <w:pPr>
        <w:pStyle w:val="FirstParagraph"/>
      </w:pPr>
      <w:r>
        <w:fldChar w:fldCharType="begin"/>
      </w:r>
      <w:r>
        <w:instrText>HYPERLINK \l "explo-146093-115140" \h</w:instrText>
      </w:r>
      <w:r>
        <w:fldChar w:fldCharType="separate"/>
      </w:r>
      <w:r>
        <w:fldChar w:fldCharType="end"/>
      </w:r>
    </w:p>
    <w:p w14:paraId="02D3C793" w14:textId="77777777" w:rsidR="003E2B54" w:rsidRDefault="00284C1E">
      <w:pPr>
        <w:pStyle w:val="BodyText"/>
      </w:pPr>
      <w:r>
        <w:t>+</w:t>
      </w:r>
    </w:p>
    <w:p w14:paraId="119C0D86" w14:textId="77777777" w:rsidR="003E2B54" w:rsidRDefault="00284C1E">
      <w:pPr>
        <w:pStyle w:val="Heading3"/>
      </w:pPr>
      <w:bookmarkStart w:id="650" w:name="groupes-dinformation-et-déchanges-12"/>
      <w:r>
        <w:t>Groupes d'information et d'échanges</w:t>
      </w:r>
    </w:p>
    <w:bookmarkStart w:id="651" w:name="explo-146093-115140"/>
    <w:bookmarkEnd w:id="650"/>
    <w:p w14:paraId="2ABF8D39" w14:textId="77777777" w:rsidR="003E2B54" w:rsidRDefault="00284C1E">
      <w:pPr>
        <w:pStyle w:val="Compact"/>
        <w:numPr>
          <w:ilvl w:val="0"/>
          <w:numId w:val="235"/>
        </w:numPr>
      </w:pPr>
      <w:r>
        <w:fldChar w:fldCharType="begin"/>
      </w:r>
      <w:r>
        <w:instrText>HYPERLINK "https://www.linkedin.com/groups/4332669/profile" \h</w:instrText>
      </w:r>
      <w:r>
        <w:fldChar w:fldCharType="separate"/>
      </w:r>
      <w:r>
        <w:rPr>
          <w:rStyle w:val="Hyperlink"/>
        </w:rPr>
        <w:t>Big Data and Analytics</w:t>
      </w:r>
      <w:r>
        <w:fldChar w:fldCharType="end"/>
      </w:r>
    </w:p>
    <w:p w14:paraId="11998F63" w14:textId="77777777" w:rsidR="003E2B54" w:rsidRDefault="00284C1E">
      <w:pPr>
        <w:pStyle w:val="Compact"/>
        <w:numPr>
          <w:ilvl w:val="0"/>
          <w:numId w:val="235"/>
        </w:numPr>
      </w:pPr>
      <w:hyperlink r:id="rId739">
        <w:r>
          <w:rPr>
            <w:rStyle w:val="Hyperlink"/>
          </w:rPr>
          <w:t>EDM Council – Enterprise Data Management</w:t>
        </w:r>
      </w:hyperlink>
    </w:p>
    <w:p w14:paraId="4B1E8DF9" w14:textId="77777777" w:rsidR="003E2B54" w:rsidRDefault="00284C1E">
      <w:pPr>
        <w:pStyle w:val="Compact"/>
        <w:numPr>
          <w:ilvl w:val="0"/>
          <w:numId w:val="235"/>
        </w:numPr>
      </w:pPr>
      <w:hyperlink r:id="rId740">
        <w:r>
          <w:rPr>
            <w:rStyle w:val="Hyperlink"/>
          </w:rPr>
          <w:t>Master Data Management Interest Group</w:t>
        </w:r>
      </w:hyperlink>
      <w:r>
        <w:br/>
        <w:t> </w:t>
      </w:r>
    </w:p>
    <w:bookmarkStart w:id="652" w:name="br-146094"/>
    <w:bookmarkEnd w:id="651"/>
    <w:bookmarkEnd w:id="649"/>
    <w:p w14:paraId="6E396E75" w14:textId="77777777" w:rsidR="003E2B54" w:rsidRDefault="00284C1E">
      <w:pPr>
        <w:pStyle w:val="FirstParagraph"/>
      </w:pPr>
      <w:r>
        <w:fldChar w:fldCharType="begin"/>
      </w:r>
      <w:r>
        <w:instrText>HYPERLINK \l "explo-146094-775726" \h</w:instrText>
      </w:r>
      <w:r>
        <w:fldChar w:fldCharType="separate"/>
      </w:r>
      <w:r>
        <w:fldChar w:fldCharType="end"/>
      </w:r>
    </w:p>
    <w:p w14:paraId="2C4F7903" w14:textId="77777777" w:rsidR="003E2B54" w:rsidRDefault="00284C1E">
      <w:pPr>
        <w:pStyle w:val="BodyText"/>
      </w:pPr>
      <w:r>
        <w:t>+</w:t>
      </w:r>
    </w:p>
    <w:p w14:paraId="7FE24153" w14:textId="77777777" w:rsidR="003E2B54" w:rsidRDefault="00284C1E">
      <w:pPr>
        <w:pStyle w:val="Heading3"/>
      </w:pPr>
      <w:bookmarkStart w:id="653" w:name="autres-ressources-13"/>
      <w:r>
        <w:t>Autres ressources</w:t>
      </w:r>
    </w:p>
    <w:p w14:paraId="25F11A2B" w14:textId="77777777" w:rsidR="003E2B54" w:rsidRDefault="00284C1E">
      <w:pPr>
        <w:pStyle w:val="Heading3"/>
      </w:pPr>
      <w:bookmarkStart w:id="654" w:name="information-sectorielle-2"/>
      <w:bookmarkStart w:id="655" w:name="explo-146094-775726"/>
      <w:bookmarkEnd w:id="653"/>
      <w:r>
        <w:rPr>
          <w:b/>
          <w:bCs/>
        </w:rPr>
        <w:t>Information sectorielle</w:t>
      </w:r>
    </w:p>
    <w:p w14:paraId="2D85B7C4" w14:textId="77777777" w:rsidR="003E2B54" w:rsidRDefault="00284C1E">
      <w:pPr>
        <w:pStyle w:val="Compact"/>
        <w:numPr>
          <w:ilvl w:val="0"/>
          <w:numId w:val="236"/>
        </w:numPr>
      </w:pPr>
      <w:hyperlink r:id="rId741">
        <w:r>
          <w:rPr>
            <w:rStyle w:val="Hyperlink"/>
          </w:rPr>
          <w:t>Propul</w:t>
        </w:r>
      </w:hyperlink>
      <w:hyperlink r:id="rId742">
        <w:r>
          <w:rPr>
            <w:rStyle w:val="Hyperlink"/>
          </w:rPr>
          <w:t>sion</w:t>
        </w:r>
      </w:hyperlink>
      <w:r>
        <w:t xml:space="preserve"> </w:t>
      </w:r>
      <w:hyperlink r:id="rId743">
        <w:r>
          <w:rPr>
            <w:rStyle w:val="Hyperlink"/>
          </w:rPr>
          <w:t>Québec</w:t>
        </w:r>
      </w:hyperlink>
    </w:p>
    <w:p w14:paraId="7DE7B35D" w14:textId="77777777" w:rsidR="003E2B54" w:rsidRDefault="00284C1E">
      <w:pPr>
        <w:pStyle w:val="Heading3"/>
      </w:pPr>
      <w:bookmarkStart w:id="656" w:name="centres-de-recherche-et-regroupements"/>
      <w:bookmarkEnd w:id="654"/>
      <w:r>
        <w:lastRenderedPageBreak/>
        <w:t>Centres de recherche et regroupements</w:t>
      </w:r>
    </w:p>
    <w:p w14:paraId="3CD8FCD5" w14:textId="77777777" w:rsidR="003E2B54" w:rsidRDefault="00284C1E">
      <w:pPr>
        <w:pStyle w:val="Compact"/>
        <w:numPr>
          <w:ilvl w:val="0"/>
          <w:numId w:val="237"/>
        </w:numPr>
      </w:pPr>
      <w:hyperlink r:id="rId744">
        <w:r>
          <w:rPr>
            <w:rStyle w:val="Hyperlink"/>
          </w:rPr>
          <w:t>Centre interuniversitaire de recherche sur les réseaux d'entreprise, la logistique et le transport (CIRRELT)</w:t>
        </w:r>
      </w:hyperlink>
    </w:p>
    <w:p w14:paraId="6B684F91" w14:textId="77777777" w:rsidR="003E2B54" w:rsidRDefault="00284C1E">
      <w:pPr>
        <w:pStyle w:val="Compact"/>
        <w:numPr>
          <w:ilvl w:val="0"/>
          <w:numId w:val="237"/>
        </w:numPr>
      </w:pPr>
      <w:hyperlink r:id="rId745">
        <w:r>
          <w:rPr>
            <w:rStyle w:val="Hyperlink"/>
          </w:rPr>
          <w:t>Groupe d’études et de recherche en analyse des décisions (GERAD)</w:t>
        </w:r>
      </w:hyperlink>
    </w:p>
    <w:p w14:paraId="1BC165DD" w14:textId="77777777" w:rsidR="003E2B54" w:rsidRDefault="00284C1E">
      <w:pPr>
        <w:pStyle w:val="Compact"/>
        <w:numPr>
          <w:ilvl w:val="0"/>
          <w:numId w:val="237"/>
        </w:numPr>
      </w:pPr>
      <w:hyperlink r:id="rId746">
        <w:r>
          <w:rPr>
            <w:rStyle w:val="Hyperlink"/>
          </w:rPr>
          <w:t>MILA</w:t>
        </w:r>
      </w:hyperlink>
    </w:p>
    <w:p w14:paraId="656D903F" w14:textId="77777777" w:rsidR="003E2B54" w:rsidRDefault="00284C1E">
      <w:pPr>
        <w:pStyle w:val="Compact"/>
        <w:numPr>
          <w:ilvl w:val="0"/>
          <w:numId w:val="237"/>
        </w:numPr>
      </w:pPr>
      <w:hyperlink r:id="rId747">
        <w:r>
          <w:rPr>
            <w:rStyle w:val="Hyperlink"/>
          </w:rPr>
          <w:t>Société canadienne de recherche opérationnelle (SCRO)</w:t>
        </w:r>
      </w:hyperlink>
    </w:p>
    <w:p w14:paraId="3743AD3C" w14:textId="77777777" w:rsidR="003E2B54" w:rsidRDefault="00284C1E">
      <w:pPr>
        <w:pStyle w:val="Heading3"/>
      </w:pPr>
      <w:bookmarkStart w:id="657" w:name="plus-sur-les-carrières-en-gestion-13"/>
      <w:bookmarkStart w:id="658" w:name="br-146031"/>
      <w:bookmarkEnd w:id="656"/>
      <w:r>
        <w:t>Plus sur les carrières en gestion?</w:t>
      </w:r>
    </w:p>
    <w:p w14:paraId="3A59A34D" w14:textId="77777777" w:rsidR="003E2B54" w:rsidRDefault="00284C1E">
      <w:pPr>
        <w:pStyle w:val="FirstParagraph"/>
      </w:pPr>
      <w:r>
        <w:t xml:space="preserve">Consultez le guide CareerLeader (Accès par la section « Ressources / Carrières en gestion » du portail </w:t>
      </w:r>
      <w:hyperlink r:id="rId748">
        <w:r>
          <w:rPr>
            <w:rStyle w:val="Hyperlink"/>
          </w:rPr>
          <w:t>Ma Carrière</w:t>
        </w:r>
      </w:hyperlink>
      <w:r>
        <w:t>)</w:t>
      </w:r>
    </w:p>
    <w:p w14:paraId="1BDA85E9" w14:textId="77777777" w:rsidR="003E2B54" w:rsidRDefault="00284C1E">
      <w:pPr>
        <w:pStyle w:val="Heading5"/>
      </w:pPr>
      <w:bookmarkStart w:id="659" w:name="X2f1d7c70f3e4a6505e438ca1298a076147aa106"/>
      <w:bookmarkStart w:id="660" w:name="br-144419"/>
      <w:bookmarkEnd w:id="657"/>
      <w:bookmarkEnd w:id="658"/>
      <w:bookmarkEnd w:id="655"/>
      <w:bookmarkEnd w:id="652"/>
      <w:bookmarkEnd w:id="637"/>
      <w:r>
        <w:rPr>
          <w:b/>
          <w:bCs/>
        </w:rPr>
        <w:t>S'INFORMER AUPRÈS D'UNE COMMUNAUTÉ ACCESSIBLE</w:t>
      </w:r>
    </w:p>
    <w:p w14:paraId="294FF351" w14:textId="77777777" w:rsidR="003E2B54" w:rsidRDefault="00284C1E">
      <w:pPr>
        <w:pStyle w:val="FirstParagraph"/>
      </w:pPr>
      <w:r>
        <w:t>Rien ne vaut un échange avec un professionnel pour en apprendre plus sur les réalités d'un domaine de la gestion. Lancez-vous!</w:t>
      </w:r>
    </w:p>
    <w:p w14:paraId="7B3642B0" w14:textId="448DBBCA" w:rsidR="003E2B54" w:rsidRDefault="00284C1E">
      <w:pPr>
        <w:pStyle w:val="BodyText"/>
      </w:pPr>
      <w:hyperlink r:id="rId749">
        <w:r>
          <w:rPr>
            <w:rStyle w:val="Hyperlink"/>
          </w:rPr>
          <w:t>Apprenez à bien utiliser LinkedIn</w:t>
        </w:r>
      </w:hyperlink>
    </w:p>
    <w:p w14:paraId="6BA95917" w14:textId="346A2FC2" w:rsidR="003E2B54" w:rsidRDefault="00284C1E">
      <w:pPr>
        <w:pStyle w:val="BodyText"/>
      </w:pPr>
      <w:hyperlink r:id="rId750">
        <w:r>
          <w:rPr>
            <w:rStyle w:val="Hyperlink"/>
          </w:rPr>
          <w:t>S'informer auprès des professionnels</w:t>
        </w:r>
      </w:hyperlink>
    </w:p>
    <w:p w14:paraId="5ACBAAA2" w14:textId="798F7243" w:rsidR="003E2B54" w:rsidRDefault="00284C1E">
      <w:pPr>
        <w:pStyle w:val="BodyText"/>
      </w:pPr>
      <w:r>
        <w:t xml:space="preserve">Vous êtes en recherche d’emploi? </w:t>
      </w:r>
      <w:hyperlink r:id="rId751">
        <w:r>
          <w:rPr>
            <w:rStyle w:val="Hyperlink"/>
          </w:rPr>
          <w:t>Ciblez les entreprises et faites-vous connaître</w:t>
        </w:r>
      </w:hyperlink>
      <w:r>
        <w:t>.</w:t>
      </w:r>
    </w:p>
    <w:bookmarkEnd w:id="659"/>
    <w:bookmarkEnd w:id="660"/>
    <w:p w14:paraId="525DFC9D" w14:textId="77777777" w:rsidR="003E2B54" w:rsidRDefault="00284C1E">
      <w:pPr>
        <w:pStyle w:val="BodyText"/>
      </w:pPr>
      <w:r>
        <w:rPr>
          <w:i/>
          <w:iCs/>
        </w:rPr>
        <w:t>HEC Montréal ne peut pas garantir l’exactitude des informations échangées sur des comptes autres que ses comptes officiels.</w:t>
      </w:r>
    </w:p>
    <w:p w14:paraId="7AB10539" w14:textId="77777777" w:rsidR="003E2B54" w:rsidRDefault="00284C1E">
      <w:pPr>
        <w:pStyle w:val="Heading2"/>
      </w:pPr>
      <w:bookmarkStart w:id="661" w:name="se-former-13"/>
      <w:bookmarkStart w:id="662" w:name="br-145524"/>
      <w:r>
        <w:t>Se former</w:t>
      </w:r>
    </w:p>
    <w:p w14:paraId="74225503" w14:textId="77777777" w:rsidR="003E2B54" w:rsidRDefault="00284C1E">
      <w:pPr>
        <w:pStyle w:val="Heading3"/>
      </w:pPr>
      <w:bookmarkStart w:id="663" w:name="programmes-détudes-13"/>
      <w:bookmarkStart w:id="664" w:name="br-145515"/>
      <w:bookmarkStart w:id="665" w:name="ro-145523"/>
      <w:bookmarkEnd w:id="661"/>
      <w:bookmarkEnd w:id="662"/>
      <w:r>
        <w:t>Programmes d'études</w:t>
      </w:r>
    </w:p>
    <w:p w14:paraId="6424574A" w14:textId="77777777" w:rsidR="003E2B54" w:rsidRDefault="00284C1E">
      <w:pPr>
        <w:pStyle w:val="FirstParagraph"/>
      </w:pPr>
      <w:r>
        <w:t>HEC Montréal offre une large gamme de formations en science des données du 1</w:t>
      </w:r>
      <w:r>
        <w:rPr>
          <w:vertAlign w:val="superscript"/>
        </w:rPr>
        <w:t>er </w:t>
      </w:r>
      <w:r>
        <w:t>au 3</w:t>
      </w:r>
      <w:r>
        <w:rPr>
          <w:vertAlign w:val="superscript"/>
        </w:rPr>
        <w:t>e </w:t>
      </w:r>
      <w:r>
        <w:t>cycle : baccalauréats, certificats, microprogrammes, D.E.S.S., maîtrises et doctorat</w:t>
      </w:r>
    </w:p>
    <w:bookmarkStart w:id="666" w:name="br-145517"/>
    <w:p w14:paraId="61358DD1" w14:textId="77777777" w:rsidR="003E2B54" w:rsidRDefault="00284C1E">
      <w:pPr>
        <w:pStyle w:val="BodyText"/>
      </w:pPr>
      <w:r>
        <w:fldChar w:fldCharType="begin"/>
      </w:r>
      <w:r>
        <w:instrText>HYPERLINK "http://www.hec.ca/programmes/index.html" \h</w:instrText>
      </w:r>
      <w:r>
        <w:fldChar w:fldCharType="separate"/>
      </w:r>
      <w:r>
        <w:rPr>
          <w:rStyle w:val="Hyperlink"/>
        </w:rPr>
        <w:t>Découvrez nos programmes</w:t>
      </w:r>
      <w:r>
        <w:fldChar w:fldCharType="end"/>
      </w:r>
    </w:p>
    <w:p w14:paraId="5E8E8642" w14:textId="77777777" w:rsidR="003E2B54" w:rsidRDefault="00284C1E">
      <w:pPr>
        <w:pStyle w:val="Heading3"/>
      </w:pPr>
      <w:bookmarkStart w:id="667" w:name="formation-continue-13"/>
      <w:bookmarkStart w:id="668" w:name="br-145514"/>
      <w:bookmarkEnd w:id="666"/>
      <w:bookmarkEnd w:id="663"/>
      <w:bookmarkEnd w:id="664"/>
      <w:r>
        <w:t>Formation continue</w:t>
      </w:r>
    </w:p>
    <w:p w14:paraId="1CC16B12" w14:textId="77777777" w:rsidR="003E2B54" w:rsidRDefault="00284C1E">
      <w:pPr>
        <w:pStyle w:val="FirstParagraph"/>
      </w:pPr>
      <w:r>
        <w:t xml:space="preserve">L'École des dirigeant(e)s HEC Montréal dispense de nombreuses formations de courte durée en </w:t>
      </w:r>
      <w:r>
        <w:rPr>
          <w:i/>
          <w:iCs/>
        </w:rPr>
        <w:t>Big data</w:t>
      </w:r>
      <w:r>
        <w:t xml:space="preserve"> et intelligence d'affaires.</w:t>
      </w:r>
      <w:r>
        <w:br/>
        <w:t> </w:t>
      </w:r>
    </w:p>
    <w:bookmarkStart w:id="669" w:name="br-145512"/>
    <w:p w14:paraId="433543E4" w14:textId="77777777" w:rsidR="003E2B54" w:rsidRDefault="00284C1E">
      <w:pPr>
        <w:pStyle w:val="BodyText"/>
      </w:pPr>
      <w:r>
        <w:fldChar w:fldCharType="begin"/>
      </w:r>
      <w:r>
        <w:instrText>HYPERLINK "http://www.hec.ca/ecole-des-dirigeants/formations/index.html?cat=14" \h</w:instrText>
      </w:r>
      <w:r>
        <w:fldChar w:fldCharType="separate"/>
      </w:r>
      <w:r>
        <w:rPr>
          <w:rStyle w:val="Hyperlink"/>
        </w:rPr>
        <w:t>Découvrez nos formations</w:t>
      </w:r>
      <w:r>
        <w:fldChar w:fldCharType="end"/>
      </w:r>
    </w:p>
    <w:p w14:paraId="6D7A5E10" w14:textId="77777777" w:rsidR="003E2B54" w:rsidRDefault="00284C1E">
      <w:pPr>
        <w:pStyle w:val="Heading2"/>
      </w:pPr>
      <w:bookmarkStart w:id="670" w:name="besoin-daide-13"/>
      <w:bookmarkEnd w:id="669"/>
      <w:bookmarkEnd w:id="667"/>
      <w:bookmarkEnd w:id="668"/>
      <w:bookmarkEnd w:id="665"/>
      <w:r>
        <w:t>Besoin d'aide?</w:t>
      </w:r>
    </w:p>
    <w:p w14:paraId="0A777CA8" w14:textId="77777777" w:rsidR="003E2B54" w:rsidRDefault="00284C1E">
      <w:pPr>
        <w:pStyle w:val="FirstParagraph"/>
      </w:pPr>
      <w:r>
        <w:t>Le Service de gestion de carrière peut vous accompagner dans la définition et la réalisation de votre projet professionnel.</w:t>
      </w:r>
    </w:p>
    <w:bookmarkEnd w:id="670"/>
    <w:p w14:paraId="24F601CA" w14:textId="519F60F2" w:rsidR="003E2B54" w:rsidRDefault="00284C1E">
      <w:pPr>
        <w:pStyle w:val="BodyText"/>
      </w:pPr>
      <w:r>
        <w:lastRenderedPageBreak/>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0CAF642C" w14:textId="77777777" w:rsidR="003E2B54" w:rsidRDefault="00284C1E">
      <w:r>
        <w:pict w14:anchorId="175A9B74">
          <v:rect id="_x0000_i1038" style="width:0;height:1.5pt" o:hralign="center" o:hrstd="t" o:hr="t"/>
        </w:pict>
      </w:r>
    </w:p>
    <w:p w14:paraId="3FA2B1E5" w14:textId="77777777" w:rsidR="003E2B54" w:rsidRDefault="00284C1E">
      <w:pPr>
        <w:pStyle w:val="FirstParagraph"/>
      </w:pPr>
      <w:r>
        <w:t>.</w:t>
      </w:r>
    </w:p>
    <w:p w14:paraId="5F8F63B9" w14:textId="77777777" w:rsidR="003E2B54" w:rsidRDefault="00284C1E">
      <w:pPr>
        <w:pStyle w:val="Heading3"/>
      </w:pPr>
      <w:bookmarkStart w:id="671" w:name="pour-aller-plus-loin-13"/>
      <w:bookmarkStart w:id="672" w:name="br-148039"/>
      <w:r>
        <w:t>Pour aller plus loin</w:t>
      </w:r>
    </w:p>
    <w:bookmarkStart w:id="673" w:name="br-148038"/>
    <w:p w14:paraId="1AF19FA1" w14:textId="29057D96" w:rsidR="003E2B54" w:rsidRDefault="00284C1E">
      <w:pPr>
        <w:pStyle w:val="FirstParagraph"/>
      </w:pPr>
      <w:r>
        <w:fldChar w:fldCharType="begin"/>
      </w:r>
      <w:r>
        <w:instrText xml:space="preserve">HYPERLINK "C:\\My Web Sites\\index.html" \h </w:instrText>
      </w:r>
      <w:r>
        <w:fldChar w:fldCharType="separate"/>
      </w:r>
      <w:r>
        <w:rPr>
          <w:rStyle w:val="Hyperlink"/>
        </w:rPr>
        <w:t>Explorer d'autres carrières en gestion</w:t>
      </w:r>
      <w:r>
        <w:fldChar w:fldCharType="end"/>
      </w:r>
    </w:p>
    <w:bookmarkEnd w:id="673"/>
    <w:bookmarkEnd w:id="671"/>
    <w:bookmarkEnd w:id="672"/>
    <w:bookmarkEnd w:id="620"/>
    <w:p w14:paraId="42859AC9" w14:textId="3690796E"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752">
        <w:r>
          <w:rPr>
            <w:rStyle w:val="Hyperlink"/>
          </w:rPr>
          <w:t>Soutien et ressources</w:t>
        </w:r>
      </w:hyperlink>
      <w:r>
        <w:t xml:space="preserve"> &gt; </w:t>
      </w:r>
      <w:hyperlink r:id="rId753">
        <w:r>
          <w:rPr>
            <w:rStyle w:val="Hyperlink"/>
          </w:rPr>
          <w:t>Gestion de carrière</w:t>
        </w:r>
      </w:hyperlink>
      <w:r>
        <w:t xml:space="preserve"> &gt; Carrières en gestion</w:t>
      </w:r>
      <w:r>
        <w:br/>
      </w:r>
    </w:p>
    <w:p w14:paraId="1A8FECCF" w14:textId="77777777" w:rsidR="003E2B54" w:rsidRDefault="00284C1E">
      <w:pPr>
        <w:pStyle w:val="Heading1"/>
      </w:pPr>
      <w:bookmarkStart w:id="674" w:name="carrières-en-gestion"/>
      <w:r>
        <w:t>Carrières en gestion</w:t>
      </w:r>
    </w:p>
    <w:p w14:paraId="1E7C883C" w14:textId="77777777" w:rsidR="003E2B54" w:rsidRDefault="003E2B54">
      <w:pPr>
        <w:pStyle w:val="FirstParagraph"/>
      </w:pPr>
      <w:bookmarkStart w:id="675" w:name="em-144462"/>
      <w:bookmarkEnd w:id="674"/>
    </w:p>
    <w:p w14:paraId="2A8320C4" w14:textId="77777777" w:rsidR="003E2B54" w:rsidRDefault="00284C1E">
      <w:pPr>
        <w:pStyle w:val="Heading3"/>
      </w:pPr>
      <w:bookmarkStart w:id="676" w:name="Xdd5c6490155df156261ee44b4bea800d7dcb8c6"/>
      <w:r>
        <w:t>Explorez et connectez-vous</w:t>
      </w:r>
      <w:r>
        <w:br/>
        <w:t>Pour bâtir votre projet</w:t>
      </w:r>
    </w:p>
    <w:bookmarkEnd w:id="676"/>
    <w:bookmarkEnd w:id="675"/>
    <w:p w14:paraId="038CD72C" w14:textId="77777777" w:rsidR="003E2B54" w:rsidRDefault="00284C1E">
      <w:pPr>
        <w:pStyle w:val="FirstParagraph"/>
      </w:pPr>
      <w:r>
        <w:fldChar w:fldCharType="begin"/>
      </w:r>
      <w:r>
        <w:instrText>HYPERLINK \l "mn-Explo-Items" \h</w:instrText>
      </w:r>
      <w:r>
        <w:fldChar w:fldCharType="separate"/>
      </w:r>
      <w:r>
        <w:fldChar w:fldCharType="end"/>
      </w:r>
    </w:p>
    <w:p w14:paraId="4D276FE7" w14:textId="77777777" w:rsidR="003E2B54" w:rsidRDefault="00284C1E">
      <w:pPr>
        <w:pStyle w:val="BodyText"/>
      </w:pPr>
      <w:r>
        <w:t>MENU</w:t>
      </w:r>
    </w:p>
    <w:p w14:paraId="7CFCBE3E" w14:textId="77777777" w:rsidR="003E2B54" w:rsidRDefault="003E2B54">
      <w:pPr>
        <w:pStyle w:val="BodyText"/>
      </w:pPr>
    </w:p>
    <w:p w14:paraId="071B3BC0" w14:textId="63473054" w:rsidR="003E2B54" w:rsidRDefault="00284C1E">
      <w:pPr>
        <w:pStyle w:val="Compact"/>
        <w:numPr>
          <w:ilvl w:val="0"/>
          <w:numId w:val="238"/>
        </w:numPr>
      </w:pPr>
      <w:hyperlink r:id="rId754">
        <w:r>
          <w:rPr>
            <w:rStyle w:val="Hyperlink"/>
          </w:rPr>
          <w:t xml:space="preserve"> Gestion de carrière</w:t>
        </w:r>
      </w:hyperlink>
    </w:p>
    <w:p w14:paraId="3ACFE587" w14:textId="572AA56F" w:rsidR="003E2B54" w:rsidRDefault="00284C1E">
      <w:pPr>
        <w:pStyle w:val="Compact"/>
        <w:numPr>
          <w:ilvl w:val="0"/>
          <w:numId w:val="239"/>
        </w:numPr>
      </w:pPr>
      <w:hyperlink r:id="rId755">
        <w:r>
          <w:rPr>
            <w:rStyle w:val="Hyperlink"/>
          </w:rPr>
          <w:t>Parcours de développement de carrière</w:t>
        </w:r>
      </w:hyperlink>
    </w:p>
    <w:p w14:paraId="54A54F66" w14:textId="08EE647C" w:rsidR="003E2B54" w:rsidRDefault="00284C1E">
      <w:pPr>
        <w:pStyle w:val="Compact"/>
        <w:numPr>
          <w:ilvl w:val="0"/>
          <w:numId w:val="239"/>
        </w:numPr>
      </w:pPr>
      <w:hyperlink r:id="rId756">
        <w:r>
          <w:rPr>
            <w:rStyle w:val="Hyperlink"/>
          </w:rPr>
          <w:t>Carrières en gestion</w:t>
        </w:r>
      </w:hyperlink>
    </w:p>
    <w:p w14:paraId="64E3D059" w14:textId="794666D8" w:rsidR="003E2B54" w:rsidRDefault="00284C1E">
      <w:pPr>
        <w:pStyle w:val="Compact"/>
        <w:numPr>
          <w:ilvl w:val="0"/>
          <w:numId w:val="239"/>
        </w:numPr>
      </w:pPr>
      <w:hyperlink r:id="rId757">
        <w:r>
          <w:rPr>
            <w:rStyle w:val="Hyperlink"/>
          </w:rPr>
          <w:t>Stages et projets</w:t>
        </w:r>
      </w:hyperlink>
    </w:p>
    <w:p w14:paraId="12BCCD70" w14:textId="73D4A4E2" w:rsidR="003E2B54" w:rsidRDefault="00284C1E">
      <w:pPr>
        <w:pStyle w:val="Compact"/>
        <w:numPr>
          <w:ilvl w:val="0"/>
          <w:numId w:val="239"/>
        </w:numPr>
      </w:pPr>
      <w:hyperlink r:id="rId758">
        <w:r>
          <w:rPr>
            <w:rStyle w:val="Hyperlink"/>
          </w:rPr>
          <w:t>CV et lettres</w:t>
        </w:r>
      </w:hyperlink>
    </w:p>
    <w:p w14:paraId="7021F2C3" w14:textId="264D71E9" w:rsidR="003E2B54" w:rsidRDefault="00284C1E">
      <w:pPr>
        <w:pStyle w:val="Compact"/>
        <w:numPr>
          <w:ilvl w:val="0"/>
          <w:numId w:val="239"/>
        </w:numPr>
      </w:pPr>
      <w:hyperlink r:id="rId759">
        <w:r>
          <w:rPr>
            <w:rStyle w:val="Hyperlink"/>
          </w:rPr>
          <w:t>Réseautage</w:t>
        </w:r>
      </w:hyperlink>
    </w:p>
    <w:p w14:paraId="616B2211" w14:textId="33726A95" w:rsidR="003E2B54" w:rsidRDefault="00284C1E">
      <w:pPr>
        <w:pStyle w:val="Compact"/>
        <w:numPr>
          <w:ilvl w:val="0"/>
          <w:numId w:val="239"/>
        </w:numPr>
      </w:pPr>
      <w:hyperlink r:id="rId760">
        <w:r>
          <w:rPr>
            <w:rStyle w:val="Hyperlink"/>
          </w:rPr>
          <w:t>Entrevues</w:t>
        </w:r>
      </w:hyperlink>
    </w:p>
    <w:p w14:paraId="6606D07F" w14:textId="63D06798" w:rsidR="003E2B54" w:rsidRDefault="00284C1E">
      <w:pPr>
        <w:pStyle w:val="Compact"/>
        <w:numPr>
          <w:ilvl w:val="0"/>
          <w:numId w:val="239"/>
        </w:numPr>
      </w:pPr>
      <w:hyperlink r:id="rId761">
        <w:r>
          <w:rPr>
            <w:rStyle w:val="Hyperlink"/>
          </w:rPr>
          <w:t>Services et ateliers</w:t>
        </w:r>
      </w:hyperlink>
    </w:p>
    <w:p w14:paraId="2E798EAD" w14:textId="0A06CA29" w:rsidR="003E2B54" w:rsidRDefault="00284C1E">
      <w:pPr>
        <w:pStyle w:val="Compact"/>
        <w:numPr>
          <w:ilvl w:val="0"/>
          <w:numId w:val="239"/>
        </w:numPr>
      </w:pPr>
      <w:hyperlink r:id="rId762">
        <w:r>
          <w:rPr>
            <w:rStyle w:val="Hyperlink"/>
          </w:rPr>
          <w:t>Joindre le Service de gestion de carrière</w:t>
        </w:r>
      </w:hyperlink>
    </w:p>
    <w:p w14:paraId="086343F7" w14:textId="77777777" w:rsidR="003E2B54" w:rsidRDefault="00284C1E">
      <w:pPr>
        <w:pStyle w:val="FirstParagraph"/>
      </w:pPr>
      <w:r>
        <w:br/>
      </w:r>
    </w:p>
    <w:p w14:paraId="63330849" w14:textId="27647D7A" w:rsidR="003E2B54" w:rsidRDefault="00284C1E">
      <w:pPr>
        <w:pStyle w:val="Compact"/>
        <w:numPr>
          <w:ilvl w:val="0"/>
          <w:numId w:val="240"/>
        </w:numPr>
      </w:pPr>
      <w:hyperlink r:id="rId763">
        <w:r>
          <w:rPr>
            <w:rStyle w:val="Hyperlink"/>
          </w:rPr>
          <w:t xml:space="preserve"> Gestion de carrière</w:t>
        </w:r>
      </w:hyperlink>
    </w:p>
    <w:p w14:paraId="37D1C325" w14:textId="4EF839E3" w:rsidR="003E2B54" w:rsidRDefault="00284C1E">
      <w:pPr>
        <w:pStyle w:val="Compact"/>
        <w:numPr>
          <w:ilvl w:val="0"/>
          <w:numId w:val="241"/>
        </w:numPr>
      </w:pPr>
      <w:hyperlink r:id="rId764">
        <w:r>
          <w:rPr>
            <w:rStyle w:val="Hyperlink"/>
          </w:rPr>
          <w:t>Parcours de développement de carrière</w:t>
        </w:r>
      </w:hyperlink>
    </w:p>
    <w:p w14:paraId="05382821" w14:textId="1C755AF9" w:rsidR="003E2B54" w:rsidRDefault="00284C1E">
      <w:pPr>
        <w:pStyle w:val="Compact"/>
        <w:numPr>
          <w:ilvl w:val="0"/>
          <w:numId w:val="241"/>
        </w:numPr>
      </w:pPr>
      <w:hyperlink r:id="rId765">
        <w:r>
          <w:rPr>
            <w:rStyle w:val="Hyperlink"/>
          </w:rPr>
          <w:t>Carrières en gestion</w:t>
        </w:r>
      </w:hyperlink>
    </w:p>
    <w:p w14:paraId="56682A9E" w14:textId="58100659" w:rsidR="003E2B54" w:rsidRDefault="00284C1E">
      <w:pPr>
        <w:pStyle w:val="Compact"/>
        <w:numPr>
          <w:ilvl w:val="0"/>
          <w:numId w:val="241"/>
        </w:numPr>
      </w:pPr>
      <w:hyperlink r:id="rId766">
        <w:r>
          <w:rPr>
            <w:rStyle w:val="Hyperlink"/>
          </w:rPr>
          <w:t>Stages et projets</w:t>
        </w:r>
      </w:hyperlink>
    </w:p>
    <w:p w14:paraId="7537C4D0" w14:textId="7022EA94" w:rsidR="003E2B54" w:rsidRDefault="00284C1E">
      <w:pPr>
        <w:pStyle w:val="Compact"/>
        <w:numPr>
          <w:ilvl w:val="0"/>
          <w:numId w:val="241"/>
        </w:numPr>
      </w:pPr>
      <w:hyperlink r:id="rId767">
        <w:r>
          <w:rPr>
            <w:rStyle w:val="Hyperlink"/>
          </w:rPr>
          <w:t>CV et lettres</w:t>
        </w:r>
      </w:hyperlink>
    </w:p>
    <w:p w14:paraId="77866276" w14:textId="6C04BA40" w:rsidR="003E2B54" w:rsidRDefault="00284C1E">
      <w:pPr>
        <w:pStyle w:val="Compact"/>
        <w:numPr>
          <w:ilvl w:val="0"/>
          <w:numId w:val="241"/>
        </w:numPr>
      </w:pPr>
      <w:hyperlink r:id="rId768">
        <w:r>
          <w:rPr>
            <w:rStyle w:val="Hyperlink"/>
          </w:rPr>
          <w:t>Réseautage</w:t>
        </w:r>
      </w:hyperlink>
    </w:p>
    <w:p w14:paraId="797C2F4A" w14:textId="34F65F7F" w:rsidR="003E2B54" w:rsidRDefault="00284C1E">
      <w:pPr>
        <w:pStyle w:val="Compact"/>
        <w:numPr>
          <w:ilvl w:val="0"/>
          <w:numId w:val="241"/>
        </w:numPr>
      </w:pPr>
      <w:hyperlink r:id="rId769">
        <w:r>
          <w:rPr>
            <w:rStyle w:val="Hyperlink"/>
          </w:rPr>
          <w:t>Entrevues</w:t>
        </w:r>
      </w:hyperlink>
    </w:p>
    <w:p w14:paraId="2C2F35C7" w14:textId="6F3C7245" w:rsidR="003E2B54" w:rsidRDefault="00284C1E">
      <w:pPr>
        <w:pStyle w:val="Compact"/>
        <w:numPr>
          <w:ilvl w:val="0"/>
          <w:numId w:val="241"/>
        </w:numPr>
      </w:pPr>
      <w:hyperlink r:id="rId770">
        <w:r>
          <w:rPr>
            <w:rStyle w:val="Hyperlink"/>
          </w:rPr>
          <w:t>Services et ateliers</w:t>
        </w:r>
      </w:hyperlink>
    </w:p>
    <w:p w14:paraId="2A2ECB91" w14:textId="2F56A302" w:rsidR="003E2B54" w:rsidRDefault="00284C1E">
      <w:pPr>
        <w:pStyle w:val="Compact"/>
        <w:numPr>
          <w:ilvl w:val="0"/>
          <w:numId w:val="241"/>
        </w:numPr>
      </w:pPr>
      <w:hyperlink r:id="rId771">
        <w:r>
          <w:rPr>
            <w:rStyle w:val="Hyperlink"/>
          </w:rPr>
          <w:t>Joindre le Service de gestion de carrière</w:t>
        </w:r>
      </w:hyperlink>
    </w:p>
    <w:p w14:paraId="60443CF6" w14:textId="77777777" w:rsidR="003E2B54" w:rsidRDefault="00284C1E">
      <w:pPr>
        <w:pStyle w:val="Heading1"/>
      </w:pPr>
      <w:bookmarkStart w:id="677" w:name="Xec3ea105fbc420d1649d28afd434893f3b96ef7"/>
      <w:bookmarkStart w:id="678" w:name="br-146096"/>
      <w:r>
        <w:t>Explorez et connectez-vous pour bâtir votre projet</w:t>
      </w:r>
    </w:p>
    <w:p w14:paraId="34E3878E" w14:textId="77777777" w:rsidR="003E2B54" w:rsidRDefault="00284C1E">
      <w:pPr>
        <w:pStyle w:val="Heading2"/>
      </w:pPr>
      <w:bookmarkStart w:id="679" w:name="X9f37f6846e00fd91865aef22f3db44726438025"/>
      <w:bookmarkStart w:id="680" w:name="br-144390"/>
      <w:bookmarkEnd w:id="677"/>
      <w:bookmarkEnd w:id="678"/>
      <w:r>
        <w:t>Découvrez les carrières par spécialisation</w:t>
      </w:r>
    </w:p>
    <w:p w14:paraId="17D4126D" w14:textId="57D6A77E" w:rsidR="003E2B54" w:rsidRDefault="00284C1E">
      <w:pPr>
        <w:pStyle w:val="FirstParagraph"/>
      </w:pPr>
      <w:hyperlink r:id="rId772">
        <w:r>
          <w:rPr>
            <w:rStyle w:val="Hyperlink"/>
          </w:rPr>
          <w:t>Affaires internationales</w:t>
        </w:r>
      </w:hyperlink>
    </w:p>
    <w:p w14:paraId="3DD3B025" w14:textId="18F11F47" w:rsidR="003E2B54" w:rsidRDefault="00284C1E">
      <w:pPr>
        <w:pStyle w:val="BodyText"/>
      </w:pPr>
      <w:hyperlink r:id="rId773">
        <w:r>
          <w:rPr>
            <w:rStyle w:val="Hyperlink"/>
          </w:rPr>
          <w:t>Analyse d'affaires – technologies de l'information</w:t>
        </w:r>
      </w:hyperlink>
    </w:p>
    <w:p w14:paraId="7D195F64" w14:textId="51C353C6" w:rsidR="003E2B54" w:rsidRDefault="00284C1E">
      <w:pPr>
        <w:pStyle w:val="BodyText"/>
      </w:pPr>
      <w:hyperlink r:id="rId774">
        <w:r>
          <w:rPr>
            <w:rStyle w:val="Hyperlink"/>
          </w:rPr>
          <w:t>Comptabilité</w:t>
        </w:r>
      </w:hyperlink>
    </w:p>
    <w:p w14:paraId="516D8B5E" w14:textId="077A784F" w:rsidR="003E2B54" w:rsidRDefault="00284C1E">
      <w:pPr>
        <w:pStyle w:val="BodyText"/>
      </w:pPr>
      <w:hyperlink r:id="rId775">
        <w:r>
          <w:rPr>
            <w:rStyle w:val="Hyperlink"/>
          </w:rPr>
          <w:t>Consultation</w:t>
        </w:r>
      </w:hyperlink>
    </w:p>
    <w:p w14:paraId="728881B7" w14:textId="4807F42A" w:rsidR="003E2B54" w:rsidRDefault="00284C1E">
      <w:pPr>
        <w:pStyle w:val="BodyText"/>
      </w:pPr>
      <w:hyperlink r:id="rId776">
        <w:r>
          <w:rPr>
            <w:rStyle w:val="Hyperlink"/>
          </w:rPr>
          <w:t>Économie financière ou appliquée</w:t>
        </w:r>
      </w:hyperlink>
    </w:p>
    <w:p w14:paraId="79E5513F" w14:textId="0BAE4E79" w:rsidR="003E2B54" w:rsidRDefault="00284C1E">
      <w:pPr>
        <w:pStyle w:val="BodyText"/>
      </w:pPr>
      <w:hyperlink r:id="rId777">
        <w:r>
          <w:rPr>
            <w:rStyle w:val="Hyperlink"/>
          </w:rPr>
          <w:t>Entrepreneuriat</w:t>
        </w:r>
      </w:hyperlink>
    </w:p>
    <w:p w14:paraId="6D6AE32F" w14:textId="55114C9E" w:rsidR="003E2B54" w:rsidRDefault="00284C1E">
      <w:pPr>
        <w:pStyle w:val="BodyText"/>
      </w:pPr>
      <w:hyperlink r:id="rId778">
        <w:r>
          <w:rPr>
            <w:rStyle w:val="Hyperlink"/>
          </w:rPr>
          <w:t>Finance</w:t>
        </w:r>
      </w:hyperlink>
    </w:p>
    <w:p w14:paraId="389A614F" w14:textId="50B36554" w:rsidR="003E2B54" w:rsidRDefault="00284C1E">
      <w:pPr>
        <w:pStyle w:val="BodyText"/>
      </w:pPr>
      <w:hyperlink r:id="rId779">
        <w:r>
          <w:rPr>
            <w:rStyle w:val="Hyperlink"/>
          </w:rPr>
          <w:t>Gestion de projets</w:t>
        </w:r>
      </w:hyperlink>
    </w:p>
    <w:p w14:paraId="1593E872" w14:textId="55D591AB" w:rsidR="003E2B54" w:rsidRDefault="00284C1E">
      <w:pPr>
        <w:pStyle w:val="BodyText"/>
      </w:pPr>
      <w:hyperlink r:id="rId780">
        <w:r>
          <w:rPr>
            <w:rStyle w:val="Hyperlink"/>
          </w:rPr>
          <w:t>Gestion des opérations et de la logistique</w:t>
        </w:r>
      </w:hyperlink>
    </w:p>
    <w:p w14:paraId="66492199" w14:textId="2552D1A8" w:rsidR="003E2B54" w:rsidRDefault="00284C1E">
      <w:pPr>
        <w:pStyle w:val="BodyText"/>
      </w:pPr>
      <w:hyperlink r:id="rId781">
        <w:r>
          <w:rPr>
            <w:rStyle w:val="Hyperlink"/>
          </w:rPr>
          <w:t>Gestion des ressources humaines</w:t>
        </w:r>
      </w:hyperlink>
    </w:p>
    <w:p w14:paraId="1E9ACFAA" w14:textId="2736BF23" w:rsidR="003E2B54" w:rsidRDefault="00284C1E">
      <w:pPr>
        <w:pStyle w:val="BodyText"/>
      </w:pPr>
      <w:hyperlink r:id="rId782">
        <w:r>
          <w:rPr>
            <w:rStyle w:val="Hyperlink"/>
          </w:rPr>
          <w:t>Gestion du développement durable</w:t>
        </w:r>
      </w:hyperlink>
    </w:p>
    <w:p w14:paraId="341D6182" w14:textId="70589F08" w:rsidR="003E2B54" w:rsidRDefault="00284C1E">
      <w:pPr>
        <w:pStyle w:val="BodyText"/>
      </w:pPr>
      <w:hyperlink r:id="rId783">
        <w:r>
          <w:rPr>
            <w:rStyle w:val="Hyperlink"/>
          </w:rPr>
          <w:t>Management</w:t>
        </w:r>
      </w:hyperlink>
    </w:p>
    <w:p w14:paraId="66328D45" w14:textId="025F6DE1" w:rsidR="003E2B54" w:rsidRDefault="00284C1E">
      <w:pPr>
        <w:pStyle w:val="BodyText"/>
      </w:pPr>
      <w:hyperlink r:id="rId784">
        <w:r>
          <w:rPr>
            <w:rStyle w:val="Hyperlink"/>
          </w:rPr>
          <w:t>Marketing</w:t>
        </w:r>
      </w:hyperlink>
    </w:p>
    <w:p w14:paraId="3C627020" w14:textId="6E6C9498" w:rsidR="003E2B54" w:rsidRDefault="00284C1E">
      <w:pPr>
        <w:pStyle w:val="BodyText"/>
      </w:pPr>
      <w:hyperlink r:id="rId785">
        <w:r>
          <w:rPr>
            <w:rStyle w:val="Hyperlink"/>
          </w:rPr>
          <w:t>Science des données</w:t>
        </w:r>
      </w:hyperlink>
    </w:p>
    <w:p w14:paraId="27745039" w14:textId="77777777" w:rsidR="003E2B54" w:rsidRDefault="00284C1E">
      <w:pPr>
        <w:pStyle w:val="BodyText"/>
      </w:pPr>
      <w:r>
        <w:t> </w:t>
      </w:r>
    </w:p>
    <w:p w14:paraId="343650F5" w14:textId="77777777" w:rsidR="003E2B54" w:rsidRDefault="00284C1E">
      <w:pPr>
        <w:pStyle w:val="BodyText"/>
      </w:pPr>
      <w:bookmarkStart w:id="681" w:name="br-144392"/>
      <w:bookmarkStart w:id="682" w:name="ro-144446"/>
      <w:bookmarkEnd w:id="679"/>
      <w:bookmarkEnd w:id="680"/>
      <w:r>
        <w:t>Des conseils pour bien explorer</w:t>
      </w:r>
    </w:p>
    <w:p w14:paraId="22CC8DF7" w14:textId="77777777" w:rsidR="003E2B54" w:rsidRDefault="00284C1E">
      <w:pPr>
        <w:pStyle w:val="BodyText"/>
      </w:pPr>
      <w:bookmarkStart w:id="683" w:name="br-144393"/>
      <w:bookmarkEnd w:id="681"/>
      <w:r>
        <w:t>recherche d'emploi : Lancez-vous!</w:t>
      </w:r>
    </w:p>
    <w:p w14:paraId="1C6EF0BC" w14:textId="77777777" w:rsidR="003E2B54" w:rsidRDefault="00284C1E">
      <w:pPr>
        <w:pStyle w:val="BodyText"/>
      </w:pPr>
      <w:bookmarkStart w:id="684" w:name="br-177133"/>
      <w:bookmarkEnd w:id="683"/>
      <w:bookmarkEnd w:id="682"/>
      <w:r>
        <w:br/>
      </w:r>
      <w:r>
        <w:rPr>
          <w:b/>
          <w:bCs/>
        </w:rPr>
        <w:t>Statistiques d'emploi des diplômés</w:t>
      </w:r>
    </w:p>
    <w:p w14:paraId="67161205" w14:textId="3F9A509E" w:rsidR="003E2B54" w:rsidRDefault="00284C1E">
      <w:pPr>
        <w:pStyle w:val="BodyText"/>
      </w:pPr>
      <w:hyperlink r:id="rId786">
        <w:r>
          <w:rPr>
            <w:rStyle w:val="Hyperlink"/>
          </w:rPr>
          <w:t>Voir les salaires et les taux de placement</w:t>
        </w:r>
      </w:hyperlink>
    </w:p>
    <w:bookmarkEnd w:id="684"/>
    <w:p w14:paraId="54BE2CB9" w14:textId="77777777" w:rsidR="003E2B54" w:rsidRDefault="00284C1E">
      <w:r>
        <w:pict w14:anchorId="0A0A69B7">
          <v:rect id="_x0000_i1039" style="width:0;height:1.5pt" o:hralign="center" o:hrstd="t" o:hr="t"/>
        </w:pict>
      </w:r>
    </w:p>
    <w:p w14:paraId="1EC6860F" w14:textId="77777777" w:rsidR="003E2B54" w:rsidRDefault="00284C1E">
      <w:pPr>
        <w:pStyle w:val="FirstParagraph"/>
      </w:pPr>
      <w:r>
        <w:t>.</w:t>
      </w:r>
    </w:p>
    <w:p w14:paraId="4111A08D" w14:textId="77777777" w:rsidR="003E2B54" w:rsidRDefault="00284C1E">
      <w:pPr>
        <w:pStyle w:val="Heading2"/>
      </w:pPr>
      <w:bookmarkStart w:id="685" w:name="besoin-daide-14"/>
      <w:bookmarkStart w:id="686" w:name="br-144389"/>
      <w:r>
        <w:lastRenderedPageBreak/>
        <w:t>Besoin d'aide?</w:t>
      </w:r>
    </w:p>
    <w:p w14:paraId="5C49166A" w14:textId="77777777" w:rsidR="003E2B54" w:rsidRDefault="00284C1E">
      <w:pPr>
        <w:pStyle w:val="FirstParagraph"/>
      </w:pPr>
      <w:r>
        <w:t>Le Service de gestion de carrière peut vous accompagner dans la définition et la réalisation de votre projet professionnel.</w:t>
      </w:r>
    </w:p>
    <w:bookmarkEnd w:id="685"/>
    <w:bookmarkEnd w:id="686"/>
    <w:p w14:paraId="7AEDCE80" w14:textId="02468DFC" w:rsidR="003E2B54" w:rsidRDefault="00284C1E">
      <w:pPr>
        <w:pStyle w:val="BodyText"/>
      </w:pPr>
      <w:r>
        <w:fldChar w:fldCharType="begin"/>
      </w:r>
      <w:r>
        <w:instrText xml:space="preserve">HYPERLINK "C:\\My Web Sites\\services-et-ateliers\\index.html" \h </w:instrText>
      </w:r>
      <w:r>
        <w:fldChar w:fldCharType="separate"/>
      </w:r>
      <w:r>
        <w:rPr>
          <w:rStyle w:val="Hyperlink"/>
        </w:rPr>
        <w:t>Voir tous les services et ateliers offerts</w:t>
      </w:r>
      <w:r>
        <w:fldChar w:fldCharType="end"/>
      </w:r>
    </w:p>
    <w:p w14:paraId="1017F738" w14:textId="09B74720" w:rsidR="003E2B54" w:rsidRDefault="00284C1E">
      <w:pPr>
        <w:pStyle w:val="BodyText"/>
      </w:pPr>
      <w:hyperlink r:id="rId787">
        <w:r>
          <w:rPr>
            <w:rStyle w:val="Hyperlink"/>
          </w:rPr>
          <w:t>Étudiants</w:t>
        </w:r>
      </w:hyperlink>
      <w:r>
        <w:t xml:space="preserve"> &gt; </w:t>
      </w:r>
      <w:hyperlink r:id="rId788">
        <w:r>
          <w:rPr>
            <w:rStyle w:val="Hyperlink"/>
          </w:rPr>
          <w:t>Soutien et ressources</w:t>
        </w:r>
      </w:hyperlink>
      <w:r>
        <w:t xml:space="preserve"> &gt; </w:t>
      </w:r>
      <w:hyperlink r:id="rId789">
        <w:r>
          <w:rPr>
            <w:rStyle w:val="Hyperlink"/>
          </w:rPr>
          <w:t>Gestion de carrière</w:t>
        </w:r>
      </w:hyperlink>
      <w:r>
        <w:t xml:space="preserve"> &gt; </w:t>
      </w:r>
      <w:hyperlink r:id="rId790">
        <w:r>
          <w:rPr>
            <w:rStyle w:val="Hyperlink"/>
          </w:rPr>
          <w:t>Carrières en gestion</w:t>
        </w:r>
      </w:hyperlink>
      <w:r>
        <w:t xml:space="preserve"> &gt; Statistiques d'emploi des diplômés</w:t>
      </w:r>
      <w:r>
        <w:br/>
      </w:r>
    </w:p>
    <w:p w14:paraId="0273D66C" w14:textId="77777777" w:rsidR="003E2B54" w:rsidRDefault="00284C1E">
      <w:pPr>
        <w:pStyle w:val="Heading1"/>
      </w:pPr>
      <w:bookmarkStart w:id="687" w:name="statistiques-demploi-des-diplômés"/>
      <w:r>
        <w:t>Statistiques d'emploi des diplômés</w:t>
      </w:r>
    </w:p>
    <w:p w14:paraId="30F58DC1" w14:textId="77777777" w:rsidR="003E2B54" w:rsidRDefault="00284C1E">
      <w:pPr>
        <w:pStyle w:val="FirstParagraph"/>
      </w:pPr>
      <w:bookmarkStart w:id="688" w:name="br-148847"/>
      <w:r>
        <w:t xml:space="preserve"> Ces statistiques d'emploi ont été établies sur la base d'un sondage annuel auprès de nos récents diplômés et diplômées. Toutes les sommes sont indiquées en dollars canadiens.</w:t>
      </w:r>
    </w:p>
    <w:p w14:paraId="574BF882" w14:textId="77777777" w:rsidR="003E2B54" w:rsidRDefault="00284C1E">
      <w:pPr>
        <w:pStyle w:val="BodyText"/>
      </w:pPr>
      <w:r>
        <w:t>Les taux de placement incluent les individus sans emploi.</w:t>
      </w:r>
    </w:p>
    <w:p w14:paraId="18898A71" w14:textId="77777777" w:rsidR="003E2B54" w:rsidRDefault="00284C1E">
      <w:pPr>
        <w:pStyle w:val="Heading2"/>
      </w:pPr>
      <w:bookmarkStart w:id="689" w:name="section-15"/>
      <w:r>
        <w:t>2020-2021</w:t>
      </w:r>
    </w:p>
    <w:bookmarkStart w:id="690" w:name="br-148848"/>
    <w:bookmarkEnd w:id="689"/>
    <w:bookmarkEnd w:id="688"/>
    <w:p w14:paraId="6F90C426" w14:textId="77777777" w:rsidR="003E2B54" w:rsidRDefault="00284C1E">
      <w:pPr>
        <w:pStyle w:val="FirstParagraph"/>
      </w:pPr>
      <w:r>
        <w:fldChar w:fldCharType="begin"/>
      </w:r>
      <w:r>
        <w:instrText>HYPERLINK \l "explo-148848-100330" \h</w:instrText>
      </w:r>
      <w:r>
        <w:fldChar w:fldCharType="separate"/>
      </w:r>
      <w:r>
        <w:fldChar w:fldCharType="end"/>
      </w:r>
    </w:p>
    <w:p w14:paraId="1FC1E15D" w14:textId="77777777" w:rsidR="003E2B54" w:rsidRDefault="00284C1E">
      <w:pPr>
        <w:pStyle w:val="BodyText"/>
      </w:pPr>
      <w:r>
        <w:t>+</w:t>
      </w:r>
    </w:p>
    <w:p w14:paraId="6BEF747D" w14:textId="77777777" w:rsidR="003E2B54" w:rsidRDefault="00284C1E">
      <w:pPr>
        <w:pStyle w:val="Heading3"/>
      </w:pPr>
      <w:bookmarkStart w:id="691" w:name="X99922a22fdbd916d24e1a7889f2bbdeae073765"/>
      <w:r>
        <w:t>Baccalauréat en administration des affaires (B.A.A.)</w:t>
      </w:r>
    </w:p>
    <w:p w14:paraId="5C54D918" w14:textId="77777777" w:rsidR="003E2B54" w:rsidRDefault="00284C1E">
      <w:pPr>
        <w:pStyle w:val="FirstParagraph"/>
      </w:pPr>
      <w:bookmarkStart w:id="692" w:name="explo-148848-100330"/>
      <w:bookmarkEnd w:id="691"/>
      <w:r>
        <w:t>98 %</w:t>
      </w:r>
      <w:r>
        <w:br/>
        <w:t>Taux de placement</w:t>
      </w:r>
    </w:p>
    <w:p w14:paraId="3E1946F5" w14:textId="77777777" w:rsidR="003E2B54" w:rsidRDefault="00284C1E">
      <w:pPr>
        <w:pStyle w:val="BodyText"/>
      </w:pPr>
      <w:r>
        <w:t>55 549 $</w:t>
      </w:r>
      <w:r>
        <w:br/>
        <w:t>Salaire annuel de base moyen</w:t>
      </w:r>
    </w:p>
    <w:p w14:paraId="6AC40BA7" w14:textId="77777777" w:rsidR="003E2B54" w:rsidRDefault="00284C1E">
      <w:pPr>
        <w:pStyle w:val="BodyText"/>
      </w:pPr>
      <w:r>
        <w:t>50 000 $</w:t>
      </w:r>
      <w:r>
        <w:br/>
        <w:t>Salaire annuel de base médian</w:t>
      </w:r>
    </w:p>
    <w:p w14:paraId="7E000006" w14:textId="77777777" w:rsidR="003E2B54" w:rsidRDefault="00284C1E">
      <w:pPr>
        <w:pStyle w:val="BodyText"/>
      </w:pPr>
      <w:r>
        <w:t> </w:t>
      </w:r>
    </w:p>
    <w:tbl>
      <w:tblPr>
        <w:tblStyle w:val="Table"/>
        <w:tblW w:w="0" w:type="auto"/>
        <w:tblLook w:val="0000" w:firstRow="0" w:lastRow="0" w:firstColumn="0" w:lastColumn="0" w:noHBand="0" w:noVBand="0"/>
      </w:tblPr>
      <w:tblGrid>
        <w:gridCol w:w="4342"/>
        <w:gridCol w:w="1947"/>
        <w:gridCol w:w="2351"/>
      </w:tblGrid>
      <w:tr w:rsidR="003E2B54" w14:paraId="0F143421" w14:textId="77777777">
        <w:tc>
          <w:tcPr>
            <w:tcW w:w="0" w:type="auto"/>
          </w:tcPr>
          <w:p w14:paraId="610DD7C5" w14:textId="77777777" w:rsidR="003E2B54" w:rsidRDefault="00284C1E">
            <w:pPr>
              <w:pStyle w:val="Compact"/>
            </w:pPr>
            <w:r>
              <w:t>Spécialisation</w:t>
            </w:r>
          </w:p>
        </w:tc>
        <w:tc>
          <w:tcPr>
            <w:tcW w:w="0" w:type="auto"/>
          </w:tcPr>
          <w:p w14:paraId="6B1B887D" w14:textId="77777777" w:rsidR="003E2B54" w:rsidRDefault="00284C1E">
            <w:pPr>
              <w:pStyle w:val="Compact"/>
              <w:jc w:val="right"/>
            </w:pPr>
            <w:r>
              <w:t>Taux de placement</w:t>
            </w:r>
          </w:p>
        </w:tc>
        <w:tc>
          <w:tcPr>
            <w:tcW w:w="0" w:type="auto"/>
          </w:tcPr>
          <w:p w14:paraId="1A502124" w14:textId="77777777" w:rsidR="003E2B54" w:rsidRDefault="00284C1E">
            <w:pPr>
              <w:pStyle w:val="Compact"/>
              <w:jc w:val="right"/>
            </w:pPr>
            <w:r>
              <w:t>Salaire annuel moyen*</w:t>
            </w:r>
          </w:p>
        </w:tc>
      </w:tr>
      <w:tr w:rsidR="003E2B54" w14:paraId="5D7D482D" w14:textId="77777777">
        <w:tc>
          <w:tcPr>
            <w:tcW w:w="0" w:type="auto"/>
          </w:tcPr>
          <w:p w14:paraId="1520857F" w14:textId="77777777" w:rsidR="003E2B54" w:rsidRDefault="00284C1E">
            <w:pPr>
              <w:pStyle w:val="Compact"/>
            </w:pPr>
            <w:r>
              <w:t>Affaires internationales</w:t>
            </w:r>
          </w:p>
        </w:tc>
        <w:tc>
          <w:tcPr>
            <w:tcW w:w="0" w:type="auto"/>
          </w:tcPr>
          <w:p w14:paraId="1BAE12C2" w14:textId="77777777" w:rsidR="003E2B54" w:rsidRDefault="00284C1E">
            <w:pPr>
              <w:pStyle w:val="Compact"/>
              <w:jc w:val="right"/>
            </w:pPr>
            <w:r>
              <w:t>100 %</w:t>
            </w:r>
          </w:p>
        </w:tc>
        <w:tc>
          <w:tcPr>
            <w:tcW w:w="0" w:type="auto"/>
          </w:tcPr>
          <w:p w14:paraId="00126A1B" w14:textId="77777777" w:rsidR="003E2B54" w:rsidRDefault="00284C1E">
            <w:pPr>
              <w:pStyle w:val="Compact"/>
              <w:jc w:val="right"/>
            </w:pPr>
            <w:r>
              <w:t>Non disponible</w:t>
            </w:r>
          </w:p>
        </w:tc>
      </w:tr>
      <w:tr w:rsidR="003E2B54" w14:paraId="4657A87E" w14:textId="77777777">
        <w:tc>
          <w:tcPr>
            <w:tcW w:w="0" w:type="auto"/>
          </w:tcPr>
          <w:p w14:paraId="2A46D34C" w14:textId="77777777" w:rsidR="003E2B54" w:rsidRDefault="00284C1E">
            <w:pPr>
              <w:pStyle w:val="Compact"/>
            </w:pPr>
            <w:r>
              <w:t>Analyse d'affaires – technologies de l'information</w:t>
            </w:r>
          </w:p>
        </w:tc>
        <w:tc>
          <w:tcPr>
            <w:tcW w:w="0" w:type="auto"/>
          </w:tcPr>
          <w:p w14:paraId="7A24CFC4" w14:textId="77777777" w:rsidR="003E2B54" w:rsidRDefault="00284C1E">
            <w:pPr>
              <w:pStyle w:val="Compact"/>
              <w:jc w:val="right"/>
            </w:pPr>
            <w:r>
              <w:t>100 %</w:t>
            </w:r>
          </w:p>
        </w:tc>
        <w:tc>
          <w:tcPr>
            <w:tcW w:w="0" w:type="auto"/>
          </w:tcPr>
          <w:p w14:paraId="71438524" w14:textId="77777777" w:rsidR="003E2B54" w:rsidRDefault="00284C1E">
            <w:pPr>
              <w:pStyle w:val="Compact"/>
              <w:jc w:val="right"/>
            </w:pPr>
            <w:r>
              <w:t>59 078 $</w:t>
            </w:r>
          </w:p>
        </w:tc>
      </w:tr>
      <w:tr w:rsidR="003E2B54" w14:paraId="44F89BDD" w14:textId="77777777">
        <w:tc>
          <w:tcPr>
            <w:tcW w:w="0" w:type="auto"/>
          </w:tcPr>
          <w:p w14:paraId="2BE7D1B3" w14:textId="77777777" w:rsidR="003E2B54" w:rsidRDefault="00284C1E">
            <w:pPr>
              <w:pStyle w:val="Compact"/>
            </w:pPr>
            <w:r>
              <w:t>Analytique d'affaires</w:t>
            </w:r>
          </w:p>
        </w:tc>
        <w:tc>
          <w:tcPr>
            <w:tcW w:w="0" w:type="auto"/>
          </w:tcPr>
          <w:p w14:paraId="77649764" w14:textId="77777777" w:rsidR="003E2B54" w:rsidRDefault="00284C1E">
            <w:pPr>
              <w:pStyle w:val="Compact"/>
              <w:jc w:val="right"/>
            </w:pPr>
            <w:r>
              <w:t>100 %</w:t>
            </w:r>
          </w:p>
        </w:tc>
        <w:tc>
          <w:tcPr>
            <w:tcW w:w="0" w:type="auto"/>
          </w:tcPr>
          <w:p w14:paraId="6910CF96" w14:textId="77777777" w:rsidR="003E2B54" w:rsidRDefault="00284C1E">
            <w:pPr>
              <w:pStyle w:val="Compact"/>
              <w:jc w:val="right"/>
            </w:pPr>
            <w:r>
              <w:t>Non disponible</w:t>
            </w:r>
          </w:p>
        </w:tc>
      </w:tr>
      <w:tr w:rsidR="003E2B54" w14:paraId="12F48133" w14:textId="77777777">
        <w:tc>
          <w:tcPr>
            <w:tcW w:w="0" w:type="auto"/>
          </w:tcPr>
          <w:p w14:paraId="1080361E" w14:textId="77777777" w:rsidR="003E2B54" w:rsidRDefault="00284C1E">
            <w:pPr>
              <w:pStyle w:val="Compact"/>
            </w:pPr>
            <w:r>
              <w:t>Comptabilité professionnelle</w:t>
            </w:r>
          </w:p>
        </w:tc>
        <w:tc>
          <w:tcPr>
            <w:tcW w:w="0" w:type="auto"/>
          </w:tcPr>
          <w:p w14:paraId="21A8E5A8" w14:textId="77777777" w:rsidR="003E2B54" w:rsidRDefault="00284C1E">
            <w:pPr>
              <w:pStyle w:val="Compact"/>
              <w:jc w:val="right"/>
            </w:pPr>
            <w:r>
              <w:t>100 %</w:t>
            </w:r>
          </w:p>
        </w:tc>
        <w:tc>
          <w:tcPr>
            <w:tcW w:w="0" w:type="auto"/>
          </w:tcPr>
          <w:p w14:paraId="677F1FD1" w14:textId="77777777" w:rsidR="003E2B54" w:rsidRDefault="00284C1E">
            <w:pPr>
              <w:pStyle w:val="Compact"/>
              <w:jc w:val="right"/>
            </w:pPr>
            <w:r>
              <w:t>51 682 $</w:t>
            </w:r>
          </w:p>
        </w:tc>
      </w:tr>
      <w:tr w:rsidR="003E2B54" w14:paraId="6B828D7C" w14:textId="77777777">
        <w:tc>
          <w:tcPr>
            <w:tcW w:w="0" w:type="auto"/>
          </w:tcPr>
          <w:p w14:paraId="490D4710" w14:textId="77777777" w:rsidR="003E2B54" w:rsidRDefault="00284C1E">
            <w:pPr>
              <w:pStyle w:val="Compact"/>
            </w:pPr>
            <w:r>
              <w:t>Économie appliquée</w:t>
            </w:r>
          </w:p>
        </w:tc>
        <w:tc>
          <w:tcPr>
            <w:tcW w:w="0" w:type="auto"/>
          </w:tcPr>
          <w:p w14:paraId="1D6BF9DF" w14:textId="77777777" w:rsidR="003E2B54" w:rsidRDefault="00284C1E">
            <w:pPr>
              <w:pStyle w:val="Compact"/>
              <w:jc w:val="right"/>
            </w:pPr>
            <w:r>
              <w:t>100 %</w:t>
            </w:r>
          </w:p>
        </w:tc>
        <w:tc>
          <w:tcPr>
            <w:tcW w:w="0" w:type="auto"/>
          </w:tcPr>
          <w:p w14:paraId="525D974F" w14:textId="77777777" w:rsidR="003E2B54" w:rsidRDefault="00284C1E">
            <w:pPr>
              <w:pStyle w:val="Compact"/>
              <w:jc w:val="right"/>
            </w:pPr>
            <w:r>
              <w:t>60 000 $</w:t>
            </w:r>
          </w:p>
        </w:tc>
      </w:tr>
      <w:tr w:rsidR="003E2B54" w14:paraId="3EA29FF5" w14:textId="77777777">
        <w:tc>
          <w:tcPr>
            <w:tcW w:w="0" w:type="auto"/>
          </w:tcPr>
          <w:p w14:paraId="0A7ABB72" w14:textId="77777777" w:rsidR="003E2B54" w:rsidRDefault="00284C1E">
            <w:pPr>
              <w:pStyle w:val="Compact"/>
            </w:pPr>
            <w:r>
              <w:lastRenderedPageBreak/>
              <w:t>Économie, finance et mathématiques</w:t>
            </w:r>
          </w:p>
        </w:tc>
        <w:tc>
          <w:tcPr>
            <w:tcW w:w="0" w:type="auto"/>
          </w:tcPr>
          <w:p w14:paraId="2175BF63" w14:textId="77777777" w:rsidR="003E2B54" w:rsidRDefault="00284C1E">
            <w:pPr>
              <w:pStyle w:val="Compact"/>
              <w:jc w:val="right"/>
            </w:pPr>
            <w:r>
              <w:t>100 %</w:t>
            </w:r>
          </w:p>
        </w:tc>
        <w:tc>
          <w:tcPr>
            <w:tcW w:w="0" w:type="auto"/>
          </w:tcPr>
          <w:p w14:paraId="3D3BEA91" w14:textId="77777777" w:rsidR="003E2B54" w:rsidRDefault="00284C1E">
            <w:pPr>
              <w:pStyle w:val="Compact"/>
              <w:jc w:val="right"/>
            </w:pPr>
            <w:r>
              <w:t>50 000 $</w:t>
            </w:r>
          </w:p>
        </w:tc>
      </w:tr>
      <w:tr w:rsidR="003E2B54" w14:paraId="634D2CD3" w14:textId="77777777">
        <w:tc>
          <w:tcPr>
            <w:tcW w:w="0" w:type="auto"/>
          </w:tcPr>
          <w:p w14:paraId="7FDF4754" w14:textId="77777777" w:rsidR="003E2B54" w:rsidRDefault="00284C1E">
            <w:pPr>
              <w:pStyle w:val="Compact"/>
            </w:pPr>
            <w:r>
              <w:t>Entrepreneuriat</w:t>
            </w:r>
          </w:p>
        </w:tc>
        <w:tc>
          <w:tcPr>
            <w:tcW w:w="0" w:type="auto"/>
          </w:tcPr>
          <w:p w14:paraId="33C04CBD" w14:textId="77777777" w:rsidR="003E2B54" w:rsidRDefault="00284C1E">
            <w:pPr>
              <w:pStyle w:val="Compact"/>
              <w:jc w:val="right"/>
            </w:pPr>
            <w:r>
              <w:t>100 %</w:t>
            </w:r>
          </w:p>
        </w:tc>
        <w:tc>
          <w:tcPr>
            <w:tcW w:w="0" w:type="auto"/>
          </w:tcPr>
          <w:p w14:paraId="734CC5CD" w14:textId="77777777" w:rsidR="003E2B54" w:rsidRDefault="00284C1E">
            <w:pPr>
              <w:pStyle w:val="Compact"/>
              <w:jc w:val="right"/>
            </w:pPr>
            <w:r>
              <w:t>50 000 $</w:t>
            </w:r>
          </w:p>
        </w:tc>
      </w:tr>
      <w:tr w:rsidR="003E2B54" w14:paraId="1DE6CB48" w14:textId="77777777">
        <w:tc>
          <w:tcPr>
            <w:tcW w:w="0" w:type="auto"/>
          </w:tcPr>
          <w:p w14:paraId="22BD9576" w14:textId="77777777" w:rsidR="003E2B54" w:rsidRDefault="00284C1E">
            <w:pPr>
              <w:pStyle w:val="Compact"/>
            </w:pPr>
            <w:r>
              <w:t>Finance</w:t>
            </w:r>
          </w:p>
        </w:tc>
        <w:tc>
          <w:tcPr>
            <w:tcW w:w="0" w:type="auto"/>
          </w:tcPr>
          <w:p w14:paraId="5E1B9E8A" w14:textId="77777777" w:rsidR="003E2B54" w:rsidRDefault="00284C1E">
            <w:pPr>
              <w:pStyle w:val="Compact"/>
              <w:jc w:val="right"/>
            </w:pPr>
            <w:r>
              <w:t>100 %</w:t>
            </w:r>
          </w:p>
        </w:tc>
        <w:tc>
          <w:tcPr>
            <w:tcW w:w="0" w:type="auto"/>
          </w:tcPr>
          <w:p w14:paraId="649E09B2" w14:textId="77777777" w:rsidR="003E2B54" w:rsidRDefault="00284C1E">
            <w:pPr>
              <w:pStyle w:val="Compact"/>
              <w:jc w:val="right"/>
            </w:pPr>
            <w:r>
              <w:t>Non disponible</w:t>
            </w:r>
          </w:p>
        </w:tc>
      </w:tr>
      <w:tr w:rsidR="003E2B54" w14:paraId="1A5ED3E9" w14:textId="77777777">
        <w:tc>
          <w:tcPr>
            <w:tcW w:w="0" w:type="auto"/>
          </w:tcPr>
          <w:p w14:paraId="3A1145EC" w14:textId="77777777" w:rsidR="003E2B54" w:rsidRDefault="00284C1E">
            <w:pPr>
              <w:pStyle w:val="Compact"/>
            </w:pPr>
            <w:r>
              <w:t>Gestion des opérations et de la logistique</w:t>
            </w:r>
          </w:p>
        </w:tc>
        <w:tc>
          <w:tcPr>
            <w:tcW w:w="0" w:type="auto"/>
          </w:tcPr>
          <w:p w14:paraId="43B4547D" w14:textId="77777777" w:rsidR="003E2B54" w:rsidRDefault="00284C1E">
            <w:pPr>
              <w:pStyle w:val="Compact"/>
              <w:jc w:val="right"/>
            </w:pPr>
            <w:r>
              <w:t>100 %</w:t>
            </w:r>
          </w:p>
        </w:tc>
        <w:tc>
          <w:tcPr>
            <w:tcW w:w="0" w:type="auto"/>
          </w:tcPr>
          <w:p w14:paraId="781A0C82" w14:textId="77777777" w:rsidR="003E2B54" w:rsidRDefault="00284C1E">
            <w:pPr>
              <w:pStyle w:val="Compact"/>
              <w:jc w:val="right"/>
            </w:pPr>
            <w:r>
              <w:t>52 475 $</w:t>
            </w:r>
          </w:p>
        </w:tc>
      </w:tr>
      <w:tr w:rsidR="003E2B54" w14:paraId="0DA7E72A" w14:textId="77777777">
        <w:tc>
          <w:tcPr>
            <w:tcW w:w="0" w:type="auto"/>
          </w:tcPr>
          <w:p w14:paraId="42F44EB6" w14:textId="77777777" w:rsidR="003E2B54" w:rsidRDefault="00284C1E">
            <w:pPr>
              <w:pStyle w:val="Compact"/>
            </w:pPr>
            <w:r>
              <w:t>Gestion des ressources humaines</w:t>
            </w:r>
          </w:p>
        </w:tc>
        <w:tc>
          <w:tcPr>
            <w:tcW w:w="0" w:type="auto"/>
          </w:tcPr>
          <w:p w14:paraId="317C7762" w14:textId="77777777" w:rsidR="003E2B54" w:rsidRDefault="00284C1E">
            <w:pPr>
              <w:pStyle w:val="Compact"/>
              <w:jc w:val="right"/>
            </w:pPr>
            <w:r>
              <w:t>100 %</w:t>
            </w:r>
          </w:p>
        </w:tc>
        <w:tc>
          <w:tcPr>
            <w:tcW w:w="0" w:type="auto"/>
          </w:tcPr>
          <w:p w14:paraId="0EFCA739" w14:textId="77777777" w:rsidR="003E2B54" w:rsidRDefault="00284C1E">
            <w:pPr>
              <w:pStyle w:val="Compact"/>
              <w:jc w:val="right"/>
            </w:pPr>
            <w:r>
              <w:t>48 722 $</w:t>
            </w:r>
          </w:p>
        </w:tc>
      </w:tr>
      <w:tr w:rsidR="003E2B54" w14:paraId="47AA9FD9" w14:textId="77777777">
        <w:tc>
          <w:tcPr>
            <w:tcW w:w="0" w:type="auto"/>
          </w:tcPr>
          <w:p w14:paraId="7D5BE53C" w14:textId="77777777" w:rsidR="003E2B54" w:rsidRDefault="00284C1E">
            <w:pPr>
              <w:pStyle w:val="Compact"/>
            </w:pPr>
            <w:r>
              <w:t xml:space="preserve">Intelligence d'affaires </w:t>
            </w:r>
          </w:p>
        </w:tc>
        <w:tc>
          <w:tcPr>
            <w:tcW w:w="0" w:type="auto"/>
          </w:tcPr>
          <w:p w14:paraId="49762ABA" w14:textId="77777777" w:rsidR="003E2B54" w:rsidRDefault="00284C1E">
            <w:pPr>
              <w:pStyle w:val="Compact"/>
              <w:jc w:val="right"/>
            </w:pPr>
            <w:r>
              <w:t>92 %</w:t>
            </w:r>
          </w:p>
        </w:tc>
        <w:tc>
          <w:tcPr>
            <w:tcW w:w="0" w:type="auto"/>
          </w:tcPr>
          <w:p w14:paraId="55520C31" w14:textId="77777777" w:rsidR="003E2B54" w:rsidRDefault="00284C1E">
            <w:pPr>
              <w:pStyle w:val="Compact"/>
              <w:jc w:val="right"/>
            </w:pPr>
            <w:r>
              <w:t>54 122 $</w:t>
            </w:r>
          </w:p>
        </w:tc>
      </w:tr>
      <w:tr w:rsidR="003E2B54" w14:paraId="72BB5C40" w14:textId="77777777">
        <w:tc>
          <w:tcPr>
            <w:tcW w:w="0" w:type="auto"/>
          </w:tcPr>
          <w:p w14:paraId="77C31ED2" w14:textId="77777777" w:rsidR="003E2B54" w:rsidRDefault="00284C1E">
            <w:pPr>
              <w:pStyle w:val="Compact"/>
            </w:pPr>
            <w:r>
              <w:t>Management</w:t>
            </w:r>
          </w:p>
        </w:tc>
        <w:tc>
          <w:tcPr>
            <w:tcW w:w="0" w:type="auto"/>
          </w:tcPr>
          <w:p w14:paraId="13825A13" w14:textId="77777777" w:rsidR="003E2B54" w:rsidRDefault="00284C1E">
            <w:pPr>
              <w:pStyle w:val="Compact"/>
              <w:jc w:val="right"/>
            </w:pPr>
            <w:r>
              <w:t>100 %</w:t>
            </w:r>
          </w:p>
        </w:tc>
        <w:tc>
          <w:tcPr>
            <w:tcW w:w="0" w:type="auto"/>
          </w:tcPr>
          <w:p w14:paraId="0AC64114" w14:textId="77777777" w:rsidR="003E2B54" w:rsidRDefault="00284C1E">
            <w:pPr>
              <w:pStyle w:val="Compact"/>
              <w:jc w:val="right"/>
            </w:pPr>
            <w:r>
              <w:t>67 500 $</w:t>
            </w:r>
          </w:p>
        </w:tc>
      </w:tr>
      <w:tr w:rsidR="003E2B54" w14:paraId="1048C355" w14:textId="77777777">
        <w:tc>
          <w:tcPr>
            <w:tcW w:w="0" w:type="auto"/>
          </w:tcPr>
          <w:p w14:paraId="18CF081A" w14:textId="77777777" w:rsidR="003E2B54" w:rsidRDefault="00284C1E">
            <w:pPr>
              <w:pStyle w:val="Compact"/>
            </w:pPr>
            <w:r>
              <w:t>Marketing</w:t>
            </w:r>
          </w:p>
        </w:tc>
        <w:tc>
          <w:tcPr>
            <w:tcW w:w="0" w:type="auto"/>
          </w:tcPr>
          <w:p w14:paraId="597682DE" w14:textId="77777777" w:rsidR="003E2B54" w:rsidRDefault="00284C1E">
            <w:pPr>
              <w:pStyle w:val="Compact"/>
              <w:jc w:val="right"/>
            </w:pPr>
            <w:r>
              <w:t>100 %</w:t>
            </w:r>
          </w:p>
        </w:tc>
        <w:tc>
          <w:tcPr>
            <w:tcW w:w="0" w:type="auto"/>
          </w:tcPr>
          <w:p w14:paraId="32876C0B" w14:textId="77777777" w:rsidR="003E2B54" w:rsidRDefault="00284C1E">
            <w:pPr>
              <w:pStyle w:val="Compact"/>
              <w:jc w:val="right"/>
            </w:pPr>
            <w:r>
              <w:t>44 667 $</w:t>
            </w:r>
          </w:p>
        </w:tc>
      </w:tr>
      <w:tr w:rsidR="003E2B54" w14:paraId="3BDCE34F" w14:textId="77777777">
        <w:tc>
          <w:tcPr>
            <w:tcW w:w="0" w:type="auto"/>
          </w:tcPr>
          <w:p w14:paraId="527A457B" w14:textId="77777777" w:rsidR="003E2B54" w:rsidRDefault="00284C1E">
            <w:pPr>
              <w:pStyle w:val="Compact"/>
            </w:pPr>
            <w:r>
              <w:t>Spécialisation mixte ou personnalisée</w:t>
            </w:r>
          </w:p>
        </w:tc>
        <w:tc>
          <w:tcPr>
            <w:tcW w:w="0" w:type="auto"/>
          </w:tcPr>
          <w:p w14:paraId="37C862F7" w14:textId="77777777" w:rsidR="003E2B54" w:rsidRDefault="00284C1E">
            <w:pPr>
              <w:pStyle w:val="Compact"/>
              <w:jc w:val="right"/>
            </w:pPr>
            <w:r>
              <w:t>97 %</w:t>
            </w:r>
          </w:p>
        </w:tc>
        <w:tc>
          <w:tcPr>
            <w:tcW w:w="0" w:type="auto"/>
          </w:tcPr>
          <w:p w14:paraId="1D896B0F" w14:textId="77777777" w:rsidR="003E2B54" w:rsidRDefault="00284C1E">
            <w:pPr>
              <w:pStyle w:val="Compact"/>
              <w:jc w:val="right"/>
            </w:pPr>
            <w:r>
              <w:t>56 711 $</w:t>
            </w:r>
          </w:p>
        </w:tc>
      </w:tr>
    </w:tbl>
    <w:p w14:paraId="240924C5" w14:textId="77777777" w:rsidR="003E2B54" w:rsidRDefault="00284C1E">
      <w:pPr>
        <w:pStyle w:val="BodyText"/>
      </w:pPr>
      <w:r>
        <w:rPr>
          <w:vertAlign w:val="superscript"/>
        </w:rPr>
        <w:t>* </w:t>
      </w:r>
      <w:r>
        <w:t>Données peu concluantes en raison du faible nombre de répondants.</w:t>
      </w:r>
    </w:p>
    <w:bookmarkStart w:id="693" w:name="br-195160"/>
    <w:bookmarkEnd w:id="692"/>
    <w:bookmarkEnd w:id="690"/>
    <w:p w14:paraId="0DD44F98" w14:textId="77777777" w:rsidR="003E2B54" w:rsidRDefault="00284C1E">
      <w:pPr>
        <w:pStyle w:val="BodyText"/>
      </w:pPr>
      <w:r>
        <w:fldChar w:fldCharType="begin"/>
      </w:r>
      <w:r>
        <w:instrText>HYPERLINK \l "explo-195160-973007" \h</w:instrText>
      </w:r>
      <w:r>
        <w:fldChar w:fldCharType="separate"/>
      </w:r>
      <w:r>
        <w:fldChar w:fldCharType="end"/>
      </w:r>
    </w:p>
    <w:p w14:paraId="24FE2C46" w14:textId="77777777" w:rsidR="003E2B54" w:rsidRDefault="00284C1E">
      <w:pPr>
        <w:pStyle w:val="BodyText"/>
      </w:pPr>
      <w:r>
        <w:t>+</w:t>
      </w:r>
    </w:p>
    <w:p w14:paraId="45F539CB" w14:textId="77777777" w:rsidR="003E2B54" w:rsidRDefault="00284C1E">
      <w:pPr>
        <w:pStyle w:val="Heading3"/>
      </w:pPr>
      <w:bookmarkStart w:id="694" w:name="certificats"/>
      <w:r>
        <w:t>Certificats</w:t>
      </w:r>
    </w:p>
    <w:p w14:paraId="6BB6FBB5" w14:textId="77777777" w:rsidR="003E2B54" w:rsidRDefault="00284C1E">
      <w:pPr>
        <w:pStyle w:val="FirstParagraph"/>
      </w:pPr>
      <w:bookmarkStart w:id="695" w:name="explo-195160-973007"/>
      <w:bookmarkEnd w:id="694"/>
      <w:r>
        <w:t>94 %</w:t>
      </w:r>
      <w:r>
        <w:br/>
        <w:t>Taux de placement</w:t>
      </w:r>
    </w:p>
    <w:p w14:paraId="65E33C39" w14:textId="77777777" w:rsidR="003E2B54" w:rsidRDefault="00284C1E">
      <w:pPr>
        <w:pStyle w:val="BodyText"/>
      </w:pPr>
      <w:r>
        <w:t>67 149 $</w:t>
      </w:r>
      <w:r>
        <w:br/>
        <w:t>Salaire annuel de base moyen</w:t>
      </w:r>
    </w:p>
    <w:p w14:paraId="598A3F15" w14:textId="77777777" w:rsidR="003E2B54" w:rsidRDefault="00284C1E">
      <w:pPr>
        <w:pStyle w:val="BodyText"/>
      </w:pPr>
      <w:r>
        <w:t>50 000 $</w:t>
      </w:r>
      <w:r>
        <w:br/>
        <w:t>Salaire annuel de base médian</w:t>
      </w:r>
    </w:p>
    <w:p w14:paraId="27A2E372" w14:textId="77777777" w:rsidR="003E2B54" w:rsidRDefault="00284C1E">
      <w:pPr>
        <w:pStyle w:val="BodyText"/>
      </w:pPr>
      <w:r>
        <w:t> </w:t>
      </w:r>
    </w:p>
    <w:tbl>
      <w:tblPr>
        <w:tblStyle w:val="Table"/>
        <w:tblW w:w="0" w:type="auto"/>
        <w:tblLook w:val="0000" w:firstRow="0" w:lastRow="0" w:firstColumn="0" w:lastColumn="0" w:noHBand="0" w:noVBand="0"/>
      </w:tblPr>
      <w:tblGrid>
        <w:gridCol w:w="4180"/>
        <w:gridCol w:w="2032"/>
        <w:gridCol w:w="2428"/>
      </w:tblGrid>
      <w:tr w:rsidR="003E2B54" w14:paraId="26986A77" w14:textId="77777777">
        <w:tc>
          <w:tcPr>
            <w:tcW w:w="0" w:type="auto"/>
          </w:tcPr>
          <w:p w14:paraId="2EFC4596" w14:textId="77777777" w:rsidR="003E2B54" w:rsidRDefault="00284C1E">
            <w:pPr>
              <w:pStyle w:val="Compact"/>
            </w:pPr>
            <w:r>
              <w:t>Spécialisation</w:t>
            </w:r>
          </w:p>
        </w:tc>
        <w:tc>
          <w:tcPr>
            <w:tcW w:w="0" w:type="auto"/>
          </w:tcPr>
          <w:p w14:paraId="1F0655AC" w14:textId="77777777" w:rsidR="003E2B54" w:rsidRDefault="00284C1E">
            <w:pPr>
              <w:pStyle w:val="Compact"/>
              <w:jc w:val="right"/>
            </w:pPr>
            <w:r>
              <w:t>Taux de placement</w:t>
            </w:r>
          </w:p>
        </w:tc>
        <w:tc>
          <w:tcPr>
            <w:tcW w:w="0" w:type="auto"/>
          </w:tcPr>
          <w:p w14:paraId="51117A94" w14:textId="77777777" w:rsidR="003E2B54" w:rsidRDefault="00284C1E">
            <w:pPr>
              <w:pStyle w:val="Compact"/>
              <w:jc w:val="right"/>
            </w:pPr>
            <w:r>
              <w:t>Salaire annuel moyen*</w:t>
            </w:r>
          </w:p>
        </w:tc>
      </w:tr>
      <w:tr w:rsidR="003E2B54" w14:paraId="4B001D57" w14:textId="77777777">
        <w:tc>
          <w:tcPr>
            <w:tcW w:w="0" w:type="auto"/>
          </w:tcPr>
          <w:p w14:paraId="403923E2" w14:textId="77777777" w:rsidR="003E2B54" w:rsidRDefault="00284C1E">
            <w:pPr>
              <w:pStyle w:val="Compact"/>
            </w:pPr>
            <w:r>
              <w:t>Gestion de l’entreprise</w:t>
            </w:r>
          </w:p>
        </w:tc>
        <w:tc>
          <w:tcPr>
            <w:tcW w:w="0" w:type="auto"/>
          </w:tcPr>
          <w:p w14:paraId="6B2267F8" w14:textId="77777777" w:rsidR="003E2B54" w:rsidRDefault="00284C1E">
            <w:pPr>
              <w:pStyle w:val="Compact"/>
              <w:jc w:val="right"/>
            </w:pPr>
            <w:r>
              <w:t>97 %</w:t>
            </w:r>
          </w:p>
        </w:tc>
        <w:tc>
          <w:tcPr>
            <w:tcW w:w="0" w:type="auto"/>
          </w:tcPr>
          <w:p w14:paraId="21FB9141" w14:textId="77777777" w:rsidR="003E2B54" w:rsidRDefault="00284C1E">
            <w:pPr>
              <w:pStyle w:val="Compact"/>
              <w:jc w:val="right"/>
            </w:pPr>
            <w:r>
              <w:t>84 618 $</w:t>
            </w:r>
          </w:p>
        </w:tc>
      </w:tr>
      <w:tr w:rsidR="003E2B54" w14:paraId="1B9FB6CA" w14:textId="77777777">
        <w:tc>
          <w:tcPr>
            <w:tcW w:w="0" w:type="auto"/>
          </w:tcPr>
          <w:p w14:paraId="5E726B52" w14:textId="77777777" w:rsidR="003E2B54" w:rsidRDefault="00284C1E">
            <w:pPr>
              <w:pStyle w:val="Compact"/>
            </w:pPr>
            <w:r>
              <w:t>Gestion de projets</w:t>
            </w:r>
          </w:p>
        </w:tc>
        <w:tc>
          <w:tcPr>
            <w:tcW w:w="0" w:type="auto"/>
          </w:tcPr>
          <w:p w14:paraId="668C0506" w14:textId="77777777" w:rsidR="003E2B54" w:rsidRDefault="00284C1E">
            <w:pPr>
              <w:pStyle w:val="Compact"/>
              <w:jc w:val="right"/>
            </w:pPr>
            <w:r>
              <w:t>88 %</w:t>
            </w:r>
          </w:p>
        </w:tc>
        <w:tc>
          <w:tcPr>
            <w:tcW w:w="0" w:type="auto"/>
          </w:tcPr>
          <w:p w14:paraId="24A9A806" w14:textId="77777777" w:rsidR="003E2B54" w:rsidRDefault="00284C1E">
            <w:pPr>
              <w:pStyle w:val="Compact"/>
              <w:jc w:val="right"/>
            </w:pPr>
            <w:r>
              <w:t>80 189 $</w:t>
            </w:r>
          </w:p>
        </w:tc>
      </w:tr>
      <w:tr w:rsidR="003E2B54" w14:paraId="7DDF1EE8" w14:textId="77777777">
        <w:tc>
          <w:tcPr>
            <w:tcW w:w="0" w:type="auto"/>
          </w:tcPr>
          <w:p w14:paraId="5934173B" w14:textId="77777777" w:rsidR="003E2B54" w:rsidRDefault="00284C1E">
            <w:pPr>
              <w:pStyle w:val="Compact"/>
            </w:pPr>
            <w:r>
              <w:t>Gestion des ressources humaines</w:t>
            </w:r>
          </w:p>
        </w:tc>
        <w:tc>
          <w:tcPr>
            <w:tcW w:w="0" w:type="auto"/>
          </w:tcPr>
          <w:p w14:paraId="3E6C26F3" w14:textId="77777777" w:rsidR="003E2B54" w:rsidRDefault="00284C1E">
            <w:pPr>
              <w:pStyle w:val="Compact"/>
              <w:jc w:val="right"/>
            </w:pPr>
            <w:r>
              <w:t>67 %</w:t>
            </w:r>
          </w:p>
        </w:tc>
        <w:tc>
          <w:tcPr>
            <w:tcW w:w="0" w:type="auto"/>
          </w:tcPr>
          <w:p w14:paraId="561EFD0F" w14:textId="77777777" w:rsidR="003E2B54" w:rsidRDefault="00284C1E">
            <w:pPr>
              <w:pStyle w:val="Compact"/>
              <w:jc w:val="right"/>
            </w:pPr>
            <w:r>
              <w:t>100 000 $</w:t>
            </w:r>
          </w:p>
        </w:tc>
      </w:tr>
      <w:tr w:rsidR="003E2B54" w14:paraId="5F9531F1" w14:textId="77777777">
        <w:tc>
          <w:tcPr>
            <w:tcW w:w="0" w:type="auto"/>
          </w:tcPr>
          <w:p w14:paraId="73B1B126" w14:textId="77777777" w:rsidR="003E2B54" w:rsidRDefault="00284C1E">
            <w:pPr>
              <w:pStyle w:val="Compact"/>
            </w:pPr>
            <w:r>
              <w:t>Gestion comptable des org.</w:t>
            </w:r>
          </w:p>
        </w:tc>
        <w:tc>
          <w:tcPr>
            <w:tcW w:w="0" w:type="auto"/>
          </w:tcPr>
          <w:p w14:paraId="02E5FD36" w14:textId="77777777" w:rsidR="003E2B54" w:rsidRDefault="00284C1E">
            <w:pPr>
              <w:pStyle w:val="Compact"/>
              <w:jc w:val="right"/>
            </w:pPr>
            <w:r>
              <w:t>94 %</w:t>
            </w:r>
          </w:p>
        </w:tc>
        <w:tc>
          <w:tcPr>
            <w:tcW w:w="0" w:type="auto"/>
          </w:tcPr>
          <w:p w14:paraId="4C2FC494" w14:textId="77777777" w:rsidR="003E2B54" w:rsidRDefault="00284C1E">
            <w:pPr>
              <w:pStyle w:val="Compact"/>
              <w:jc w:val="right"/>
            </w:pPr>
            <w:r>
              <w:t>60 778 $</w:t>
            </w:r>
          </w:p>
        </w:tc>
      </w:tr>
      <w:tr w:rsidR="003E2B54" w14:paraId="1A7FDCC4" w14:textId="77777777">
        <w:tc>
          <w:tcPr>
            <w:tcW w:w="0" w:type="auto"/>
          </w:tcPr>
          <w:p w14:paraId="79A9C2AA" w14:textId="77777777" w:rsidR="003E2B54" w:rsidRDefault="00284C1E">
            <w:pPr>
              <w:pStyle w:val="Compact"/>
            </w:pPr>
            <w:r>
              <w:t>Gestion du marketing</w:t>
            </w:r>
          </w:p>
        </w:tc>
        <w:tc>
          <w:tcPr>
            <w:tcW w:w="0" w:type="auto"/>
          </w:tcPr>
          <w:p w14:paraId="009DE4FB" w14:textId="77777777" w:rsidR="003E2B54" w:rsidRDefault="00284C1E">
            <w:pPr>
              <w:pStyle w:val="Compact"/>
              <w:jc w:val="right"/>
            </w:pPr>
            <w:r>
              <w:t>92 %</w:t>
            </w:r>
          </w:p>
        </w:tc>
        <w:tc>
          <w:tcPr>
            <w:tcW w:w="0" w:type="auto"/>
          </w:tcPr>
          <w:p w14:paraId="44660FFB" w14:textId="77777777" w:rsidR="003E2B54" w:rsidRDefault="00284C1E">
            <w:pPr>
              <w:pStyle w:val="Compact"/>
              <w:jc w:val="right"/>
            </w:pPr>
            <w:r>
              <w:t>62 714 $</w:t>
            </w:r>
          </w:p>
        </w:tc>
      </w:tr>
      <w:tr w:rsidR="003E2B54" w14:paraId="7111CE4E" w14:textId="77777777">
        <w:tc>
          <w:tcPr>
            <w:tcW w:w="0" w:type="auto"/>
          </w:tcPr>
          <w:p w14:paraId="3644FC35" w14:textId="77777777" w:rsidR="003E2B54" w:rsidRDefault="00284C1E">
            <w:pPr>
              <w:pStyle w:val="Compact"/>
            </w:pPr>
            <w:r>
              <w:t>Fondement des entreprises</w:t>
            </w:r>
          </w:p>
        </w:tc>
        <w:tc>
          <w:tcPr>
            <w:tcW w:w="0" w:type="auto"/>
          </w:tcPr>
          <w:p w14:paraId="0F8C4F27" w14:textId="77777777" w:rsidR="003E2B54" w:rsidRDefault="00284C1E">
            <w:pPr>
              <w:pStyle w:val="Compact"/>
              <w:jc w:val="right"/>
            </w:pPr>
            <w:r>
              <w:t>100 %</w:t>
            </w:r>
          </w:p>
        </w:tc>
        <w:tc>
          <w:tcPr>
            <w:tcW w:w="0" w:type="auto"/>
          </w:tcPr>
          <w:p w14:paraId="14C5531A" w14:textId="77777777" w:rsidR="003E2B54" w:rsidRDefault="00284C1E">
            <w:pPr>
              <w:pStyle w:val="Compact"/>
              <w:jc w:val="right"/>
            </w:pPr>
            <w:r>
              <w:t>Non disponible</w:t>
            </w:r>
          </w:p>
        </w:tc>
      </w:tr>
      <w:tr w:rsidR="003E2B54" w14:paraId="7CB84CFF" w14:textId="77777777">
        <w:tc>
          <w:tcPr>
            <w:tcW w:w="0" w:type="auto"/>
          </w:tcPr>
          <w:p w14:paraId="53247993" w14:textId="77777777" w:rsidR="003E2B54" w:rsidRDefault="00284C1E">
            <w:pPr>
              <w:pStyle w:val="Compact"/>
            </w:pPr>
            <w:r>
              <w:t>Analyse d’affaires - TI</w:t>
            </w:r>
          </w:p>
        </w:tc>
        <w:tc>
          <w:tcPr>
            <w:tcW w:w="0" w:type="auto"/>
          </w:tcPr>
          <w:p w14:paraId="3958E454" w14:textId="77777777" w:rsidR="003E2B54" w:rsidRDefault="00284C1E">
            <w:pPr>
              <w:pStyle w:val="Compact"/>
              <w:jc w:val="right"/>
            </w:pPr>
            <w:r>
              <w:t>100 %</w:t>
            </w:r>
          </w:p>
        </w:tc>
        <w:tc>
          <w:tcPr>
            <w:tcW w:w="0" w:type="auto"/>
          </w:tcPr>
          <w:p w14:paraId="223C41E2" w14:textId="77777777" w:rsidR="003E2B54" w:rsidRDefault="00284C1E">
            <w:pPr>
              <w:pStyle w:val="Compact"/>
              <w:jc w:val="right"/>
            </w:pPr>
            <w:r>
              <w:t>56 600 $</w:t>
            </w:r>
          </w:p>
        </w:tc>
      </w:tr>
      <w:tr w:rsidR="003E2B54" w14:paraId="0D057157" w14:textId="77777777">
        <w:tc>
          <w:tcPr>
            <w:tcW w:w="0" w:type="auto"/>
          </w:tcPr>
          <w:p w14:paraId="456EC0EE" w14:textId="77777777" w:rsidR="003E2B54" w:rsidRDefault="00284C1E">
            <w:pPr>
              <w:pStyle w:val="Compact"/>
            </w:pPr>
            <w:r>
              <w:t>Analytique d’affaires</w:t>
            </w:r>
          </w:p>
        </w:tc>
        <w:tc>
          <w:tcPr>
            <w:tcW w:w="0" w:type="auto"/>
          </w:tcPr>
          <w:p w14:paraId="44EC52B0" w14:textId="77777777" w:rsidR="003E2B54" w:rsidRDefault="00284C1E">
            <w:pPr>
              <w:pStyle w:val="Compact"/>
              <w:jc w:val="right"/>
            </w:pPr>
            <w:r>
              <w:t>86 %</w:t>
            </w:r>
          </w:p>
        </w:tc>
        <w:tc>
          <w:tcPr>
            <w:tcW w:w="0" w:type="auto"/>
          </w:tcPr>
          <w:p w14:paraId="392CF6D1" w14:textId="77777777" w:rsidR="003E2B54" w:rsidRDefault="00284C1E">
            <w:pPr>
              <w:pStyle w:val="Compact"/>
              <w:jc w:val="right"/>
            </w:pPr>
            <w:r>
              <w:t>67 625 $</w:t>
            </w:r>
          </w:p>
        </w:tc>
      </w:tr>
      <w:tr w:rsidR="003E2B54" w14:paraId="05F5616D" w14:textId="77777777">
        <w:tc>
          <w:tcPr>
            <w:tcW w:w="0" w:type="auto"/>
          </w:tcPr>
          <w:p w14:paraId="24D9E00A" w14:textId="77777777" w:rsidR="003E2B54" w:rsidRDefault="00284C1E">
            <w:pPr>
              <w:pStyle w:val="Compact"/>
            </w:pPr>
            <w:r>
              <w:t>Gestion de chaîne logistique</w:t>
            </w:r>
          </w:p>
        </w:tc>
        <w:tc>
          <w:tcPr>
            <w:tcW w:w="0" w:type="auto"/>
          </w:tcPr>
          <w:p w14:paraId="55749368" w14:textId="77777777" w:rsidR="003E2B54" w:rsidRDefault="00284C1E">
            <w:pPr>
              <w:pStyle w:val="Compact"/>
              <w:jc w:val="right"/>
            </w:pPr>
            <w:r>
              <w:t>100 %</w:t>
            </w:r>
          </w:p>
        </w:tc>
        <w:tc>
          <w:tcPr>
            <w:tcW w:w="0" w:type="auto"/>
          </w:tcPr>
          <w:p w14:paraId="7447EA53" w14:textId="77777777" w:rsidR="003E2B54" w:rsidRDefault="00284C1E">
            <w:pPr>
              <w:pStyle w:val="Compact"/>
              <w:jc w:val="right"/>
            </w:pPr>
            <w:r>
              <w:t>61 000 $</w:t>
            </w:r>
          </w:p>
        </w:tc>
      </w:tr>
      <w:tr w:rsidR="003E2B54" w14:paraId="68E776E0" w14:textId="77777777">
        <w:tc>
          <w:tcPr>
            <w:tcW w:w="0" w:type="auto"/>
          </w:tcPr>
          <w:p w14:paraId="31A73C09" w14:textId="77777777" w:rsidR="003E2B54" w:rsidRDefault="00284C1E">
            <w:pPr>
              <w:pStyle w:val="Compact"/>
            </w:pPr>
            <w:r>
              <w:t>Accès profession comptable</w:t>
            </w:r>
          </w:p>
        </w:tc>
        <w:tc>
          <w:tcPr>
            <w:tcW w:w="0" w:type="auto"/>
          </w:tcPr>
          <w:p w14:paraId="77B6E9E7" w14:textId="77777777" w:rsidR="003E2B54" w:rsidRDefault="00284C1E">
            <w:pPr>
              <w:pStyle w:val="Compact"/>
              <w:jc w:val="right"/>
            </w:pPr>
            <w:r>
              <w:t>100 %</w:t>
            </w:r>
          </w:p>
        </w:tc>
        <w:tc>
          <w:tcPr>
            <w:tcW w:w="0" w:type="auto"/>
          </w:tcPr>
          <w:p w14:paraId="3F382B71" w14:textId="77777777" w:rsidR="003E2B54" w:rsidRDefault="00284C1E">
            <w:pPr>
              <w:pStyle w:val="Compact"/>
              <w:jc w:val="right"/>
            </w:pPr>
            <w:r>
              <w:t>56 000 $</w:t>
            </w:r>
          </w:p>
        </w:tc>
      </w:tr>
      <w:tr w:rsidR="003E2B54" w14:paraId="5C351DA3" w14:textId="77777777">
        <w:tc>
          <w:tcPr>
            <w:tcW w:w="0" w:type="auto"/>
          </w:tcPr>
          <w:p w14:paraId="12C84DA3" w14:textId="77777777" w:rsidR="003E2B54" w:rsidRDefault="00284C1E">
            <w:pPr>
              <w:pStyle w:val="Compact"/>
            </w:pPr>
            <w:r>
              <w:t>Leadership organisationnel</w:t>
            </w:r>
          </w:p>
        </w:tc>
        <w:tc>
          <w:tcPr>
            <w:tcW w:w="0" w:type="auto"/>
          </w:tcPr>
          <w:p w14:paraId="29572D06" w14:textId="77777777" w:rsidR="003E2B54" w:rsidRDefault="00284C1E">
            <w:pPr>
              <w:pStyle w:val="Compact"/>
              <w:jc w:val="right"/>
            </w:pPr>
            <w:r>
              <w:t>100 %</w:t>
            </w:r>
          </w:p>
        </w:tc>
        <w:tc>
          <w:tcPr>
            <w:tcW w:w="0" w:type="auto"/>
          </w:tcPr>
          <w:p w14:paraId="10670B9C" w14:textId="77777777" w:rsidR="003E2B54" w:rsidRDefault="00284C1E">
            <w:pPr>
              <w:pStyle w:val="Compact"/>
              <w:jc w:val="right"/>
            </w:pPr>
            <w:r>
              <w:t>78 333 $</w:t>
            </w:r>
          </w:p>
        </w:tc>
      </w:tr>
      <w:tr w:rsidR="003E2B54" w14:paraId="6A15E240" w14:textId="77777777">
        <w:tc>
          <w:tcPr>
            <w:tcW w:w="0" w:type="auto"/>
          </w:tcPr>
          <w:p w14:paraId="7CBED85E" w14:textId="77777777" w:rsidR="003E2B54" w:rsidRDefault="00284C1E">
            <w:pPr>
              <w:pStyle w:val="Compact"/>
            </w:pPr>
            <w:r>
              <w:lastRenderedPageBreak/>
              <w:t>Analyse sécurité informatique et systèmes</w:t>
            </w:r>
          </w:p>
        </w:tc>
        <w:tc>
          <w:tcPr>
            <w:tcW w:w="0" w:type="auto"/>
          </w:tcPr>
          <w:p w14:paraId="407F8C67" w14:textId="77777777" w:rsidR="003E2B54" w:rsidRDefault="00284C1E">
            <w:pPr>
              <w:pStyle w:val="Compact"/>
              <w:jc w:val="right"/>
            </w:pPr>
            <w:r>
              <w:t>67 %</w:t>
            </w:r>
          </w:p>
        </w:tc>
        <w:tc>
          <w:tcPr>
            <w:tcW w:w="0" w:type="auto"/>
          </w:tcPr>
          <w:p w14:paraId="783A27CD" w14:textId="77777777" w:rsidR="003E2B54" w:rsidRDefault="00284C1E">
            <w:pPr>
              <w:pStyle w:val="Compact"/>
              <w:jc w:val="right"/>
            </w:pPr>
            <w:r>
              <w:t>46 000 $</w:t>
            </w:r>
          </w:p>
        </w:tc>
      </w:tr>
      <w:tr w:rsidR="003E2B54" w14:paraId="10FDCDEE" w14:textId="77777777">
        <w:tc>
          <w:tcPr>
            <w:tcW w:w="0" w:type="auto"/>
          </w:tcPr>
          <w:p w14:paraId="649597FA" w14:textId="77777777" w:rsidR="003E2B54" w:rsidRDefault="00284C1E">
            <w:pPr>
              <w:pStyle w:val="Compact"/>
            </w:pPr>
            <w:r>
              <w:t>Finance de marché</w:t>
            </w:r>
          </w:p>
        </w:tc>
        <w:tc>
          <w:tcPr>
            <w:tcW w:w="0" w:type="auto"/>
          </w:tcPr>
          <w:p w14:paraId="59F42CC8" w14:textId="77777777" w:rsidR="003E2B54" w:rsidRDefault="00284C1E">
            <w:pPr>
              <w:pStyle w:val="Compact"/>
              <w:jc w:val="right"/>
            </w:pPr>
            <w:r>
              <w:t>100 %</w:t>
            </w:r>
          </w:p>
        </w:tc>
        <w:tc>
          <w:tcPr>
            <w:tcW w:w="0" w:type="auto"/>
          </w:tcPr>
          <w:p w14:paraId="0766E221" w14:textId="77777777" w:rsidR="003E2B54" w:rsidRDefault="00284C1E">
            <w:pPr>
              <w:pStyle w:val="Compact"/>
              <w:jc w:val="right"/>
            </w:pPr>
            <w:r>
              <w:t>84 000 $</w:t>
            </w:r>
          </w:p>
        </w:tc>
      </w:tr>
      <w:tr w:rsidR="003E2B54" w14:paraId="692E9DCE" w14:textId="77777777">
        <w:tc>
          <w:tcPr>
            <w:tcW w:w="0" w:type="auto"/>
          </w:tcPr>
          <w:p w14:paraId="73D1D0F1" w14:textId="77777777" w:rsidR="003E2B54" w:rsidRDefault="00284C1E">
            <w:pPr>
              <w:pStyle w:val="Compact"/>
            </w:pPr>
            <w:r>
              <w:t>Supervision</w:t>
            </w:r>
          </w:p>
        </w:tc>
        <w:tc>
          <w:tcPr>
            <w:tcW w:w="0" w:type="auto"/>
          </w:tcPr>
          <w:p w14:paraId="53499134" w14:textId="77777777" w:rsidR="003E2B54" w:rsidRDefault="00284C1E">
            <w:pPr>
              <w:pStyle w:val="Compact"/>
              <w:jc w:val="right"/>
            </w:pPr>
            <w:r>
              <w:t>100 %</w:t>
            </w:r>
          </w:p>
        </w:tc>
        <w:tc>
          <w:tcPr>
            <w:tcW w:w="0" w:type="auto"/>
          </w:tcPr>
          <w:p w14:paraId="48546835" w14:textId="77777777" w:rsidR="003E2B54" w:rsidRDefault="00284C1E">
            <w:pPr>
              <w:pStyle w:val="Compact"/>
              <w:jc w:val="right"/>
            </w:pPr>
            <w:r>
              <w:t>81 000$</w:t>
            </w:r>
          </w:p>
        </w:tc>
      </w:tr>
      <w:tr w:rsidR="003E2B54" w14:paraId="1F615B0F" w14:textId="77777777">
        <w:tc>
          <w:tcPr>
            <w:tcW w:w="0" w:type="auto"/>
          </w:tcPr>
          <w:p w14:paraId="3C68DEE6" w14:textId="77777777" w:rsidR="003E2B54" w:rsidRDefault="00284C1E">
            <w:pPr>
              <w:pStyle w:val="Compact"/>
            </w:pPr>
            <w:r>
              <w:t>Personnalisé en comptabilité</w:t>
            </w:r>
          </w:p>
        </w:tc>
        <w:tc>
          <w:tcPr>
            <w:tcW w:w="0" w:type="auto"/>
          </w:tcPr>
          <w:p w14:paraId="1E3BE916" w14:textId="77777777" w:rsidR="003E2B54" w:rsidRDefault="00284C1E">
            <w:pPr>
              <w:pStyle w:val="Compact"/>
              <w:jc w:val="right"/>
            </w:pPr>
            <w:r>
              <w:t>75 %</w:t>
            </w:r>
          </w:p>
        </w:tc>
        <w:tc>
          <w:tcPr>
            <w:tcW w:w="0" w:type="auto"/>
          </w:tcPr>
          <w:p w14:paraId="7B69A810" w14:textId="77777777" w:rsidR="003E2B54" w:rsidRDefault="00284C1E">
            <w:pPr>
              <w:pStyle w:val="Compact"/>
              <w:jc w:val="right"/>
            </w:pPr>
            <w:r>
              <w:t>54 600 $</w:t>
            </w:r>
          </w:p>
        </w:tc>
      </w:tr>
      <w:tr w:rsidR="003E2B54" w14:paraId="0E4C43C2" w14:textId="77777777">
        <w:tc>
          <w:tcPr>
            <w:tcW w:w="0" w:type="auto"/>
          </w:tcPr>
          <w:p w14:paraId="74EF21FE" w14:textId="77777777" w:rsidR="003E2B54" w:rsidRDefault="00284C1E">
            <w:pPr>
              <w:pStyle w:val="Compact"/>
            </w:pPr>
            <w:r>
              <w:t>Personnalisé en administration</w:t>
            </w:r>
          </w:p>
        </w:tc>
        <w:tc>
          <w:tcPr>
            <w:tcW w:w="0" w:type="auto"/>
          </w:tcPr>
          <w:p w14:paraId="14F7FB6C" w14:textId="77777777" w:rsidR="003E2B54" w:rsidRDefault="00284C1E">
            <w:pPr>
              <w:pStyle w:val="Compact"/>
              <w:jc w:val="right"/>
            </w:pPr>
            <w:r>
              <w:t>67 %</w:t>
            </w:r>
          </w:p>
        </w:tc>
        <w:tc>
          <w:tcPr>
            <w:tcW w:w="0" w:type="auto"/>
          </w:tcPr>
          <w:p w14:paraId="08751250" w14:textId="77777777" w:rsidR="003E2B54" w:rsidRDefault="00284C1E">
            <w:pPr>
              <w:pStyle w:val="Compact"/>
              <w:jc w:val="right"/>
            </w:pPr>
            <w:r>
              <w:t>55 000 $</w:t>
            </w:r>
          </w:p>
        </w:tc>
      </w:tr>
      <w:tr w:rsidR="003E2B54" w14:paraId="2DA519C0" w14:textId="77777777">
        <w:tc>
          <w:tcPr>
            <w:tcW w:w="0" w:type="auto"/>
          </w:tcPr>
          <w:p w14:paraId="1ED021E6" w14:textId="77777777" w:rsidR="003E2B54" w:rsidRDefault="00284C1E">
            <w:pPr>
              <w:pStyle w:val="Compact"/>
            </w:pPr>
            <w:r>
              <w:t>Finance d’entreprise</w:t>
            </w:r>
          </w:p>
        </w:tc>
        <w:tc>
          <w:tcPr>
            <w:tcW w:w="0" w:type="auto"/>
          </w:tcPr>
          <w:p w14:paraId="31B145C7" w14:textId="77777777" w:rsidR="003E2B54" w:rsidRDefault="00284C1E">
            <w:pPr>
              <w:pStyle w:val="Compact"/>
              <w:jc w:val="right"/>
            </w:pPr>
            <w:r>
              <w:t>75 %</w:t>
            </w:r>
          </w:p>
        </w:tc>
        <w:tc>
          <w:tcPr>
            <w:tcW w:w="0" w:type="auto"/>
          </w:tcPr>
          <w:p w14:paraId="78CEB93C" w14:textId="77777777" w:rsidR="003E2B54" w:rsidRDefault="00284C1E">
            <w:pPr>
              <w:pStyle w:val="Compact"/>
              <w:jc w:val="right"/>
            </w:pPr>
            <w:r>
              <w:t>57 333 $</w:t>
            </w:r>
          </w:p>
        </w:tc>
      </w:tr>
      <w:tr w:rsidR="003E2B54" w14:paraId="08950EC1" w14:textId="77777777">
        <w:tc>
          <w:tcPr>
            <w:tcW w:w="0" w:type="auto"/>
          </w:tcPr>
          <w:p w14:paraId="31D9A468" w14:textId="77777777" w:rsidR="003E2B54" w:rsidRDefault="00284C1E">
            <w:pPr>
              <w:pStyle w:val="Compact"/>
            </w:pPr>
            <w:r>
              <w:t>Développement organisationnel</w:t>
            </w:r>
          </w:p>
        </w:tc>
        <w:tc>
          <w:tcPr>
            <w:tcW w:w="0" w:type="auto"/>
          </w:tcPr>
          <w:p w14:paraId="0584F277" w14:textId="77777777" w:rsidR="003E2B54" w:rsidRDefault="00284C1E">
            <w:pPr>
              <w:pStyle w:val="Compact"/>
              <w:jc w:val="right"/>
            </w:pPr>
            <w:r>
              <w:t>100 %</w:t>
            </w:r>
          </w:p>
        </w:tc>
        <w:tc>
          <w:tcPr>
            <w:tcW w:w="0" w:type="auto"/>
          </w:tcPr>
          <w:p w14:paraId="58567A0C" w14:textId="77777777" w:rsidR="003E2B54" w:rsidRDefault="00284C1E">
            <w:pPr>
              <w:pStyle w:val="Compact"/>
              <w:jc w:val="right"/>
            </w:pPr>
            <w:r>
              <w:t>80 000 $</w:t>
            </w:r>
          </w:p>
        </w:tc>
      </w:tr>
      <w:tr w:rsidR="003E2B54" w14:paraId="44CCAF67" w14:textId="77777777">
        <w:tc>
          <w:tcPr>
            <w:tcW w:w="0" w:type="auto"/>
          </w:tcPr>
          <w:p w14:paraId="5963C745" w14:textId="77777777" w:rsidR="003E2B54" w:rsidRDefault="00284C1E">
            <w:pPr>
              <w:pStyle w:val="Compact"/>
            </w:pPr>
            <w:r>
              <w:t>Planification financière personnelle</w:t>
            </w:r>
          </w:p>
        </w:tc>
        <w:tc>
          <w:tcPr>
            <w:tcW w:w="0" w:type="auto"/>
          </w:tcPr>
          <w:p w14:paraId="63E09501" w14:textId="77777777" w:rsidR="003E2B54" w:rsidRDefault="00284C1E">
            <w:pPr>
              <w:pStyle w:val="Compact"/>
              <w:jc w:val="right"/>
            </w:pPr>
            <w:r>
              <w:t>100 %</w:t>
            </w:r>
          </w:p>
        </w:tc>
        <w:tc>
          <w:tcPr>
            <w:tcW w:w="0" w:type="auto"/>
          </w:tcPr>
          <w:p w14:paraId="39C139A1" w14:textId="77777777" w:rsidR="003E2B54" w:rsidRDefault="00284C1E">
            <w:pPr>
              <w:pStyle w:val="Compact"/>
              <w:jc w:val="right"/>
            </w:pPr>
            <w:r>
              <w:t>63 500 $</w:t>
            </w:r>
          </w:p>
        </w:tc>
      </w:tr>
      <w:tr w:rsidR="003E2B54" w14:paraId="2120D563" w14:textId="77777777">
        <w:tc>
          <w:tcPr>
            <w:tcW w:w="0" w:type="auto"/>
          </w:tcPr>
          <w:p w14:paraId="7B71DB0E" w14:textId="77777777" w:rsidR="003E2B54" w:rsidRDefault="00284C1E">
            <w:pPr>
              <w:pStyle w:val="Compact"/>
            </w:pPr>
            <w:r>
              <w:t>Analyse des processus organisationnelle</w:t>
            </w:r>
          </w:p>
        </w:tc>
        <w:tc>
          <w:tcPr>
            <w:tcW w:w="0" w:type="auto"/>
          </w:tcPr>
          <w:p w14:paraId="59EDA3B7" w14:textId="77777777" w:rsidR="003E2B54" w:rsidRDefault="00284C1E">
            <w:pPr>
              <w:pStyle w:val="Compact"/>
              <w:jc w:val="right"/>
            </w:pPr>
            <w:r>
              <w:t>100 %</w:t>
            </w:r>
          </w:p>
        </w:tc>
        <w:tc>
          <w:tcPr>
            <w:tcW w:w="0" w:type="auto"/>
          </w:tcPr>
          <w:p w14:paraId="0CAE9899" w14:textId="77777777" w:rsidR="003E2B54" w:rsidRDefault="00284C1E">
            <w:pPr>
              <w:pStyle w:val="Compact"/>
              <w:jc w:val="right"/>
            </w:pPr>
            <w:r>
              <w:t>Non disponible</w:t>
            </w:r>
          </w:p>
        </w:tc>
      </w:tr>
      <w:tr w:rsidR="003E2B54" w14:paraId="301153DD" w14:textId="77777777">
        <w:tc>
          <w:tcPr>
            <w:tcW w:w="0" w:type="auto"/>
          </w:tcPr>
          <w:p w14:paraId="03A70C76" w14:textId="77777777" w:rsidR="003E2B54" w:rsidRDefault="00284C1E">
            <w:pPr>
              <w:pStyle w:val="Compact"/>
            </w:pPr>
            <w:r>
              <w:t>Affaires internationales</w:t>
            </w:r>
          </w:p>
        </w:tc>
        <w:tc>
          <w:tcPr>
            <w:tcW w:w="0" w:type="auto"/>
          </w:tcPr>
          <w:p w14:paraId="3A95C802" w14:textId="77777777" w:rsidR="003E2B54" w:rsidRDefault="00284C1E">
            <w:pPr>
              <w:pStyle w:val="Compact"/>
              <w:jc w:val="right"/>
            </w:pPr>
            <w:r>
              <w:t>100 %</w:t>
            </w:r>
          </w:p>
        </w:tc>
        <w:tc>
          <w:tcPr>
            <w:tcW w:w="0" w:type="auto"/>
          </w:tcPr>
          <w:p w14:paraId="1F26D6F6" w14:textId="77777777" w:rsidR="003E2B54" w:rsidRDefault="00284C1E">
            <w:pPr>
              <w:pStyle w:val="Compact"/>
              <w:jc w:val="right"/>
            </w:pPr>
            <w:r>
              <w:t>67 500 $</w:t>
            </w:r>
          </w:p>
        </w:tc>
      </w:tr>
      <w:tr w:rsidR="003E2B54" w14:paraId="1846F2C4" w14:textId="77777777">
        <w:tc>
          <w:tcPr>
            <w:tcW w:w="0" w:type="auto"/>
          </w:tcPr>
          <w:p w14:paraId="23CB1D7A" w14:textId="77777777" w:rsidR="003E2B54" w:rsidRDefault="00284C1E">
            <w:pPr>
              <w:pStyle w:val="Compact"/>
            </w:pPr>
            <w:r>
              <w:t>Gestion de l’innovation</w:t>
            </w:r>
          </w:p>
        </w:tc>
        <w:tc>
          <w:tcPr>
            <w:tcW w:w="0" w:type="auto"/>
          </w:tcPr>
          <w:p w14:paraId="4236A324" w14:textId="77777777" w:rsidR="003E2B54" w:rsidRDefault="00284C1E">
            <w:pPr>
              <w:pStyle w:val="Compact"/>
              <w:jc w:val="right"/>
            </w:pPr>
            <w:r>
              <w:t>100 %</w:t>
            </w:r>
          </w:p>
        </w:tc>
        <w:tc>
          <w:tcPr>
            <w:tcW w:w="0" w:type="auto"/>
          </w:tcPr>
          <w:p w14:paraId="451D8367" w14:textId="77777777" w:rsidR="003E2B54" w:rsidRDefault="00284C1E">
            <w:pPr>
              <w:pStyle w:val="Compact"/>
              <w:jc w:val="right"/>
            </w:pPr>
            <w:r>
              <w:t>86 000 $</w:t>
            </w:r>
          </w:p>
        </w:tc>
      </w:tr>
      <w:tr w:rsidR="003E2B54" w14:paraId="34DBBEB9" w14:textId="77777777">
        <w:tc>
          <w:tcPr>
            <w:tcW w:w="0" w:type="auto"/>
          </w:tcPr>
          <w:p w14:paraId="74DC15B4" w14:textId="77777777" w:rsidR="003E2B54" w:rsidRDefault="00284C1E">
            <w:pPr>
              <w:pStyle w:val="Compact"/>
            </w:pPr>
            <w:r>
              <w:t>Amélioration processus et qualité</w:t>
            </w:r>
          </w:p>
        </w:tc>
        <w:tc>
          <w:tcPr>
            <w:tcW w:w="0" w:type="auto"/>
          </w:tcPr>
          <w:p w14:paraId="3A3985B0" w14:textId="77777777" w:rsidR="003E2B54" w:rsidRDefault="00284C1E">
            <w:pPr>
              <w:pStyle w:val="Compact"/>
              <w:jc w:val="right"/>
            </w:pPr>
            <w:r>
              <w:t>100 %</w:t>
            </w:r>
          </w:p>
        </w:tc>
        <w:tc>
          <w:tcPr>
            <w:tcW w:w="0" w:type="auto"/>
          </w:tcPr>
          <w:p w14:paraId="4BCA8EF9" w14:textId="77777777" w:rsidR="003E2B54" w:rsidRDefault="00284C1E">
            <w:pPr>
              <w:pStyle w:val="Compact"/>
              <w:jc w:val="right"/>
            </w:pPr>
            <w:r>
              <w:t>Non disponible</w:t>
            </w:r>
          </w:p>
        </w:tc>
      </w:tr>
      <w:tr w:rsidR="003E2B54" w14:paraId="76693611" w14:textId="77777777">
        <w:tc>
          <w:tcPr>
            <w:tcW w:w="0" w:type="auto"/>
          </w:tcPr>
          <w:p w14:paraId="6D3097FF" w14:textId="77777777" w:rsidR="003E2B54" w:rsidRDefault="00284C1E">
            <w:pPr>
              <w:pStyle w:val="Compact"/>
            </w:pPr>
            <w:r>
              <w:t>Entreprenariat et création entreprise</w:t>
            </w:r>
          </w:p>
        </w:tc>
        <w:tc>
          <w:tcPr>
            <w:tcW w:w="0" w:type="auto"/>
          </w:tcPr>
          <w:p w14:paraId="7C43F4D7" w14:textId="77777777" w:rsidR="003E2B54" w:rsidRDefault="00284C1E">
            <w:pPr>
              <w:pStyle w:val="Compact"/>
              <w:jc w:val="right"/>
            </w:pPr>
            <w:r>
              <w:t>100 %</w:t>
            </w:r>
          </w:p>
        </w:tc>
        <w:tc>
          <w:tcPr>
            <w:tcW w:w="0" w:type="auto"/>
          </w:tcPr>
          <w:p w14:paraId="5614C8D3" w14:textId="77777777" w:rsidR="003E2B54" w:rsidRDefault="00284C1E">
            <w:pPr>
              <w:pStyle w:val="Compact"/>
              <w:jc w:val="right"/>
            </w:pPr>
            <w:r>
              <w:t>27 000 $</w:t>
            </w:r>
          </w:p>
        </w:tc>
      </w:tr>
      <w:tr w:rsidR="003E2B54" w14:paraId="0879A59F" w14:textId="77777777">
        <w:tc>
          <w:tcPr>
            <w:tcW w:w="0" w:type="auto"/>
          </w:tcPr>
          <w:p w14:paraId="3D4C2E33" w14:textId="77777777" w:rsidR="003E2B54" w:rsidRDefault="00284C1E">
            <w:pPr>
              <w:pStyle w:val="Compact"/>
            </w:pPr>
            <w:r>
              <w:t>Gest.coop.&amp; conflits milieu de travail</w:t>
            </w:r>
          </w:p>
        </w:tc>
        <w:tc>
          <w:tcPr>
            <w:tcW w:w="0" w:type="auto"/>
          </w:tcPr>
          <w:p w14:paraId="2E953677" w14:textId="77777777" w:rsidR="003E2B54" w:rsidRDefault="00284C1E">
            <w:pPr>
              <w:pStyle w:val="Compact"/>
              <w:jc w:val="right"/>
            </w:pPr>
            <w:r>
              <w:t>100 %</w:t>
            </w:r>
          </w:p>
        </w:tc>
        <w:tc>
          <w:tcPr>
            <w:tcW w:w="0" w:type="auto"/>
          </w:tcPr>
          <w:p w14:paraId="2D574833" w14:textId="77777777" w:rsidR="003E2B54" w:rsidRDefault="00284C1E">
            <w:pPr>
              <w:pStyle w:val="Compact"/>
              <w:jc w:val="right"/>
            </w:pPr>
            <w:r>
              <w:t>72 500 $</w:t>
            </w:r>
          </w:p>
        </w:tc>
      </w:tr>
      <w:tr w:rsidR="003E2B54" w14:paraId="060C89E7" w14:textId="77777777">
        <w:tc>
          <w:tcPr>
            <w:tcW w:w="0" w:type="auto"/>
          </w:tcPr>
          <w:p w14:paraId="3DD3771D" w14:textId="77777777" w:rsidR="003E2B54" w:rsidRDefault="00284C1E">
            <w:pPr>
              <w:pStyle w:val="Compact"/>
            </w:pPr>
            <w:r>
              <w:t>Certificat vente relationnelle</w:t>
            </w:r>
          </w:p>
        </w:tc>
        <w:tc>
          <w:tcPr>
            <w:tcW w:w="0" w:type="auto"/>
          </w:tcPr>
          <w:p w14:paraId="748D6FC5" w14:textId="77777777" w:rsidR="003E2B54" w:rsidRDefault="00284C1E">
            <w:pPr>
              <w:pStyle w:val="Compact"/>
              <w:jc w:val="right"/>
            </w:pPr>
            <w:r>
              <w:t>100 %</w:t>
            </w:r>
          </w:p>
        </w:tc>
        <w:tc>
          <w:tcPr>
            <w:tcW w:w="0" w:type="auto"/>
          </w:tcPr>
          <w:p w14:paraId="7105C968" w14:textId="77777777" w:rsidR="003E2B54" w:rsidRDefault="00284C1E">
            <w:pPr>
              <w:pStyle w:val="Compact"/>
              <w:jc w:val="right"/>
            </w:pPr>
            <w:r>
              <w:t>Non disponible</w:t>
            </w:r>
          </w:p>
        </w:tc>
      </w:tr>
      <w:tr w:rsidR="003E2B54" w14:paraId="3C86BA81" w14:textId="77777777">
        <w:tc>
          <w:tcPr>
            <w:tcW w:w="0" w:type="auto"/>
          </w:tcPr>
          <w:p w14:paraId="2A1324C8" w14:textId="77777777" w:rsidR="003E2B54" w:rsidRDefault="00284C1E">
            <w:pPr>
              <w:pStyle w:val="Compact"/>
            </w:pPr>
            <w:r>
              <w:t>Appliqué comptabilité et finance</w:t>
            </w:r>
          </w:p>
        </w:tc>
        <w:tc>
          <w:tcPr>
            <w:tcW w:w="0" w:type="auto"/>
          </w:tcPr>
          <w:p w14:paraId="3B76D989" w14:textId="77777777" w:rsidR="003E2B54" w:rsidRDefault="00284C1E">
            <w:pPr>
              <w:pStyle w:val="Compact"/>
              <w:jc w:val="right"/>
            </w:pPr>
            <w:r>
              <w:t>100 %</w:t>
            </w:r>
          </w:p>
        </w:tc>
        <w:tc>
          <w:tcPr>
            <w:tcW w:w="0" w:type="auto"/>
          </w:tcPr>
          <w:p w14:paraId="59841E2E" w14:textId="77777777" w:rsidR="003E2B54" w:rsidRDefault="00284C1E">
            <w:pPr>
              <w:pStyle w:val="Compact"/>
              <w:jc w:val="right"/>
            </w:pPr>
            <w:r>
              <w:t>Non disponible</w:t>
            </w:r>
          </w:p>
        </w:tc>
      </w:tr>
      <w:tr w:rsidR="003E2B54" w14:paraId="5CABE000" w14:textId="77777777">
        <w:tc>
          <w:tcPr>
            <w:tcW w:w="0" w:type="auto"/>
          </w:tcPr>
          <w:p w14:paraId="17ADC101" w14:textId="77777777" w:rsidR="003E2B54" w:rsidRDefault="00284C1E">
            <w:pPr>
              <w:pStyle w:val="Compact"/>
            </w:pPr>
            <w:r>
              <w:t>Commerce détail et expérience client</w:t>
            </w:r>
          </w:p>
        </w:tc>
        <w:tc>
          <w:tcPr>
            <w:tcW w:w="0" w:type="auto"/>
          </w:tcPr>
          <w:p w14:paraId="7FD20A8B" w14:textId="77777777" w:rsidR="003E2B54" w:rsidRDefault="00284C1E">
            <w:pPr>
              <w:pStyle w:val="Compact"/>
              <w:jc w:val="right"/>
            </w:pPr>
            <w:r>
              <w:t>100 %</w:t>
            </w:r>
          </w:p>
        </w:tc>
        <w:tc>
          <w:tcPr>
            <w:tcW w:w="0" w:type="auto"/>
          </w:tcPr>
          <w:p w14:paraId="37EB65C4" w14:textId="77777777" w:rsidR="003E2B54" w:rsidRDefault="00284C1E">
            <w:pPr>
              <w:pStyle w:val="Compact"/>
              <w:jc w:val="right"/>
            </w:pPr>
            <w:r>
              <w:t>Non disponible</w:t>
            </w:r>
          </w:p>
        </w:tc>
      </w:tr>
      <w:tr w:rsidR="003E2B54" w14:paraId="4A88133C" w14:textId="77777777">
        <w:tc>
          <w:tcPr>
            <w:tcW w:w="0" w:type="auto"/>
          </w:tcPr>
          <w:p w14:paraId="48BD4AFF" w14:textId="77777777" w:rsidR="003E2B54" w:rsidRDefault="00284C1E">
            <w:pPr>
              <w:pStyle w:val="Compact"/>
            </w:pPr>
            <w:r>
              <w:t>Développement durable</w:t>
            </w:r>
          </w:p>
        </w:tc>
        <w:tc>
          <w:tcPr>
            <w:tcW w:w="0" w:type="auto"/>
          </w:tcPr>
          <w:p w14:paraId="20F3012A" w14:textId="77777777" w:rsidR="003E2B54" w:rsidRDefault="00284C1E">
            <w:pPr>
              <w:pStyle w:val="Compact"/>
              <w:jc w:val="right"/>
            </w:pPr>
            <w:r>
              <w:t>100 %</w:t>
            </w:r>
          </w:p>
        </w:tc>
        <w:tc>
          <w:tcPr>
            <w:tcW w:w="0" w:type="auto"/>
          </w:tcPr>
          <w:p w14:paraId="25806AA5" w14:textId="77777777" w:rsidR="003E2B54" w:rsidRDefault="00284C1E">
            <w:pPr>
              <w:pStyle w:val="Compact"/>
              <w:jc w:val="right"/>
            </w:pPr>
            <w:r>
              <w:t>Non disponible</w:t>
            </w:r>
          </w:p>
        </w:tc>
      </w:tr>
      <w:tr w:rsidR="003E2B54" w14:paraId="35D4F46F" w14:textId="77777777">
        <w:tc>
          <w:tcPr>
            <w:tcW w:w="0" w:type="auto"/>
          </w:tcPr>
          <w:p w14:paraId="6156AFB9" w14:textId="77777777" w:rsidR="003E2B54" w:rsidRDefault="00284C1E">
            <w:pPr>
              <w:pStyle w:val="Compact"/>
            </w:pPr>
            <w:r>
              <w:t>Système informatique et analyse d’affaires</w:t>
            </w:r>
          </w:p>
        </w:tc>
        <w:tc>
          <w:tcPr>
            <w:tcW w:w="0" w:type="auto"/>
          </w:tcPr>
          <w:p w14:paraId="55A03E9F" w14:textId="77777777" w:rsidR="003E2B54" w:rsidRDefault="00284C1E">
            <w:pPr>
              <w:pStyle w:val="Compact"/>
              <w:jc w:val="right"/>
            </w:pPr>
            <w:r>
              <w:t>100 %</w:t>
            </w:r>
          </w:p>
        </w:tc>
        <w:tc>
          <w:tcPr>
            <w:tcW w:w="0" w:type="auto"/>
          </w:tcPr>
          <w:p w14:paraId="7F8F419C" w14:textId="77777777" w:rsidR="003E2B54" w:rsidRDefault="00284C1E">
            <w:pPr>
              <w:pStyle w:val="Compact"/>
              <w:jc w:val="right"/>
            </w:pPr>
            <w:r>
              <w:t>Non disponible</w:t>
            </w:r>
          </w:p>
        </w:tc>
      </w:tr>
      <w:tr w:rsidR="003E2B54" w14:paraId="317F0249" w14:textId="77777777">
        <w:tc>
          <w:tcPr>
            <w:tcW w:w="0" w:type="auto"/>
          </w:tcPr>
          <w:p w14:paraId="45B21C6B" w14:textId="77777777" w:rsidR="003E2B54" w:rsidRDefault="00284C1E">
            <w:pPr>
              <w:pStyle w:val="Compact"/>
            </w:pPr>
            <w:r>
              <w:t>Gestion financière</w:t>
            </w:r>
          </w:p>
        </w:tc>
        <w:tc>
          <w:tcPr>
            <w:tcW w:w="0" w:type="auto"/>
          </w:tcPr>
          <w:p w14:paraId="5CF90365" w14:textId="77777777" w:rsidR="003E2B54" w:rsidRDefault="00284C1E">
            <w:pPr>
              <w:pStyle w:val="Compact"/>
              <w:jc w:val="right"/>
            </w:pPr>
            <w:r>
              <w:t>100 %</w:t>
            </w:r>
          </w:p>
        </w:tc>
        <w:tc>
          <w:tcPr>
            <w:tcW w:w="0" w:type="auto"/>
          </w:tcPr>
          <w:p w14:paraId="58042151" w14:textId="77777777" w:rsidR="003E2B54" w:rsidRDefault="00284C1E">
            <w:pPr>
              <w:pStyle w:val="Compact"/>
              <w:jc w:val="right"/>
            </w:pPr>
            <w:r>
              <w:t>Non disponible</w:t>
            </w:r>
          </w:p>
        </w:tc>
      </w:tr>
      <w:tr w:rsidR="003E2B54" w14:paraId="2F6A00B3" w14:textId="77777777">
        <w:tc>
          <w:tcPr>
            <w:tcW w:w="0" w:type="auto"/>
          </w:tcPr>
          <w:p w14:paraId="70876689" w14:textId="77777777" w:rsidR="003E2B54" w:rsidRDefault="00284C1E">
            <w:pPr>
              <w:pStyle w:val="Compact"/>
            </w:pPr>
            <w:r>
              <w:t>Commerce électronique</w:t>
            </w:r>
          </w:p>
        </w:tc>
        <w:tc>
          <w:tcPr>
            <w:tcW w:w="0" w:type="auto"/>
          </w:tcPr>
          <w:p w14:paraId="15758291" w14:textId="77777777" w:rsidR="003E2B54" w:rsidRDefault="00284C1E">
            <w:pPr>
              <w:pStyle w:val="Compact"/>
              <w:jc w:val="right"/>
            </w:pPr>
            <w:r>
              <w:t>100 %</w:t>
            </w:r>
          </w:p>
        </w:tc>
        <w:tc>
          <w:tcPr>
            <w:tcW w:w="0" w:type="auto"/>
          </w:tcPr>
          <w:p w14:paraId="581EC4A0" w14:textId="77777777" w:rsidR="003E2B54" w:rsidRDefault="00284C1E">
            <w:pPr>
              <w:pStyle w:val="Compact"/>
              <w:jc w:val="right"/>
            </w:pPr>
            <w:r>
              <w:t>Non disponible</w:t>
            </w:r>
          </w:p>
        </w:tc>
      </w:tr>
      <w:tr w:rsidR="003E2B54" w14:paraId="1E87958F" w14:textId="77777777">
        <w:tc>
          <w:tcPr>
            <w:tcW w:w="0" w:type="auto"/>
          </w:tcPr>
          <w:p w14:paraId="10A98CF3" w14:textId="77777777" w:rsidR="003E2B54" w:rsidRDefault="00284C1E">
            <w:pPr>
              <w:pStyle w:val="Compact"/>
            </w:pPr>
            <w:r>
              <w:t>Micros</w:t>
            </w:r>
          </w:p>
        </w:tc>
        <w:tc>
          <w:tcPr>
            <w:tcW w:w="0" w:type="auto"/>
          </w:tcPr>
          <w:p w14:paraId="5391096A" w14:textId="77777777" w:rsidR="003E2B54" w:rsidRDefault="00284C1E">
            <w:pPr>
              <w:pStyle w:val="Compact"/>
              <w:jc w:val="right"/>
            </w:pPr>
            <w:r>
              <w:t>96 %</w:t>
            </w:r>
          </w:p>
        </w:tc>
        <w:tc>
          <w:tcPr>
            <w:tcW w:w="0" w:type="auto"/>
          </w:tcPr>
          <w:p w14:paraId="7E22F7C1" w14:textId="77777777" w:rsidR="003E2B54" w:rsidRDefault="00284C1E">
            <w:pPr>
              <w:pStyle w:val="Compact"/>
              <w:jc w:val="right"/>
            </w:pPr>
            <w:r>
              <w:t>56 711 $</w:t>
            </w:r>
          </w:p>
        </w:tc>
      </w:tr>
    </w:tbl>
    <w:p w14:paraId="52815EE6" w14:textId="77777777" w:rsidR="003E2B54" w:rsidRDefault="00284C1E">
      <w:pPr>
        <w:pStyle w:val="BodyText"/>
      </w:pPr>
      <w:r>
        <w:rPr>
          <w:vertAlign w:val="superscript"/>
        </w:rPr>
        <w:t>* </w:t>
      </w:r>
      <w:r>
        <w:t>Données peu concluantes en raison du faible nombre de répondants.</w:t>
      </w:r>
    </w:p>
    <w:bookmarkStart w:id="696" w:name="br-148865"/>
    <w:bookmarkEnd w:id="695"/>
    <w:bookmarkEnd w:id="693"/>
    <w:p w14:paraId="48227020" w14:textId="77777777" w:rsidR="003E2B54" w:rsidRDefault="00284C1E">
      <w:pPr>
        <w:pStyle w:val="BodyText"/>
      </w:pPr>
      <w:r>
        <w:fldChar w:fldCharType="begin"/>
      </w:r>
      <w:r>
        <w:instrText>HYPERLINK \l "explo-148865-428282" \h</w:instrText>
      </w:r>
      <w:r>
        <w:fldChar w:fldCharType="separate"/>
      </w:r>
      <w:r>
        <w:fldChar w:fldCharType="end"/>
      </w:r>
    </w:p>
    <w:p w14:paraId="6C345BE8" w14:textId="77777777" w:rsidR="003E2B54" w:rsidRDefault="00284C1E">
      <w:pPr>
        <w:pStyle w:val="BodyText"/>
      </w:pPr>
      <w:r>
        <w:t>+</w:t>
      </w:r>
    </w:p>
    <w:p w14:paraId="2FB6BCC8" w14:textId="77777777" w:rsidR="003E2B54" w:rsidRDefault="00284C1E">
      <w:pPr>
        <w:pStyle w:val="Heading3"/>
      </w:pPr>
      <w:bookmarkStart w:id="697" w:name="baccalauréat-en-gestion-b.-gest."/>
      <w:r>
        <w:t>Baccalauréat en gestion (B. Gest.)*</w:t>
      </w:r>
    </w:p>
    <w:p w14:paraId="107514E8" w14:textId="77777777" w:rsidR="003E2B54" w:rsidRDefault="00284C1E">
      <w:pPr>
        <w:pStyle w:val="FirstParagraph"/>
      </w:pPr>
      <w:bookmarkStart w:id="698" w:name="explo-148865-428282"/>
      <w:bookmarkEnd w:id="697"/>
      <w:r>
        <w:t>96 %</w:t>
      </w:r>
      <w:r>
        <w:br/>
      </w:r>
      <w:r>
        <w:t>Taux de placement</w:t>
      </w:r>
    </w:p>
    <w:p w14:paraId="76AFD05C" w14:textId="77777777" w:rsidR="003E2B54" w:rsidRDefault="00284C1E">
      <w:pPr>
        <w:pStyle w:val="BodyText"/>
      </w:pPr>
      <w:r>
        <w:t>71 624 $</w:t>
      </w:r>
      <w:r>
        <w:br/>
        <w:t>Salaire annuel de base moyen</w:t>
      </w:r>
    </w:p>
    <w:p w14:paraId="51D94F95" w14:textId="77777777" w:rsidR="003E2B54" w:rsidRDefault="00284C1E">
      <w:pPr>
        <w:pStyle w:val="BodyText"/>
      </w:pPr>
      <w:r>
        <w:lastRenderedPageBreak/>
        <w:t>60 000 $</w:t>
      </w:r>
      <w:r>
        <w:br/>
        <w:t>Salaire annuel de base médian</w:t>
      </w:r>
    </w:p>
    <w:p w14:paraId="18CEF234" w14:textId="77777777" w:rsidR="003E2B54" w:rsidRDefault="00284C1E">
      <w:pPr>
        <w:pStyle w:val="BodyText"/>
      </w:pPr>
      <w:r>
        <w:rPr>
          <w:vertAlign w:val="superscript"/>
        </w:rPr>
        <w:t>*</w:t>
      </w:r>
      <w:r>
        <w:t>Données peu concluantes en raison du faible nombre de répondants.</w:t>
      </w:r>
    </w:p>
    <w:bookmarkStart w:id="699" w:name="br-148866"/>
    <w:bookmarkEnd w:id="698"/>
    <w:bookmarkEnd w:id="696"/>
    <w:p w14:paraId="562E7E05" w14:textId="77777777" w:rsidR="003E2B54" w:rsidRDefault="00284C1E">
      <w:pPr>
        <w:pStyle w:val="BodyText"/>
      </w:pPr>
      <w:r>
        <w:fldChar w:fldCharType="begin"/>
      </w:r>
      <w:r>
        <w:instrText>HYPERLINK \l "explo-148866-979482" \h</w:instrText>
      </w:r>
      <w:r>
        <w:fldChar w:fldCharType="separate"/>
      </w:r>
      <w:r>
        <w:fldChar w:fldCharType="end"/>
      </w:r>
    </w:p>
    <w:p w14:paraId="50A56A72" w14:textId="77777777" w:rsidR="003E2B54" w:rsidRDefault="00284C1E">
      <w:pPr>
        <w:pStyle w:val="BodyText"/>
      </w:pPr>
      <w:r>
        <w:t>+</w:t>
      </w:r>
    </w:p>
    <w:p w14:paraId="74F16F14" w14:textId="77777777" w:rsidR="003E2B54" w:rsidRDefault="00284C1E">
      <w:pPr>
        <w:pStyle w:val="Heading3"/>
      </w:pPr>
      <w:bookmarkStart w:id="700" w:name="Xfe363b5dfec32b42ee1f495cc6bf91633d420f1"/>
      <w:r>
        <w:t>Diplôme d'études supérieures spécialisées (D.E.S.S.)</w:t>
      </w:r>
    </w:p>
    <w:p w14:paraId="6D3F4008" w14:textId="77777777" w:rsidR="003E2B54" w:rsidRDefault="00284C1E">
      <w:pPr>
        <w:pStyle w:val="Heading3"/>
      </w:pPr>
      <w:bookmarkStart w:id="701" w:name="X5b53ee60ddcd57cf5583322855820011979bf8b"/>
      <w:bookmarkStart w:id="702" w:name="explo-148866-979482"/>
      <w:bookmarkEnd w:id="700"/>
      <w:r>
        <w:t>Toutes les spécialisations (sauf comptabilité professionnelle)</w:t>
      </w:r>
    </w:p>
    <w:p w14:paraId="2E887728" w14:textId="77777777" w:rsidR="003E2B54" w:rsidRDefault="00284C1E">
      <w:pPr>
        <w:pStyle w:val="FirstParagraph"/>
      </w:pPr>
      <w:r>
        <w:t>96 %</w:t>
      </w:r>
      <w:r>
        <w:br/>
        <w:t>Taux de placement</w:t>
      </w:r>
    </w:p>
    <w:p w14:paraId="445003EF" w14:textId="77777777" w:rsidR="003E2B54" w:rsidRDefault="00284C1E">
      <w:pPr>
        <w:pStyle w:val="BodyText"/>
      </w:pPr>
      <w:r>
        <w:t>70 268 $</w:t>
      </w:r>
      <w:r>
        <w:br/>
        <w:t>Salaire annuel de base moyen</w:t>
      </w:r>
    </w:p>
    <w:p w14:paraId="4CB3CFD3" w14:textId="77777777" w:rsidR="003E2B54" w:rsidRDefault="00284C1E">
      <w:pPr>
        <w:pStyle w:val="BodyText"/>
      </w:pPr>
      <w:r>
        <w:t>60 000 $</w:t>
      </w:r>
      <w:r>
        <w:br/>
        <w:t>Salaire annuel de base médian</w:t>
      </w:r>
    </w:p>
    <w:p w14:paraId="2938AFFD" w14:textId="77777777" w:rsidR="003E2B54" w:rsidRDefault="00284C1E">
      <w:pPr>
        <w:pStyle w:val="BodyText"/>
      </w:pPr>
      <w:r>
        <w:t> </w:t>
      </w:r>
    </w:p>
    <w:tbl>
      <w:tblPr>
        <w:tblStyle w:val="Table"/>
        <w:tblW w:w="0" w:type="auto"/>
        <w:tblLook w:val="0000" w:firstRow="0" w:lastRow="0" w:firstColumn="0" w:lastColumn="0" w:noHBand="0" w:noVBand="0"/>
      </w:tblPr>
      <w:tblGrid>
        <w:gridCol w:w="4345"/>
        <w:gridCol w:w="1945"/>
        <w:gridCol w:w="2350"/>
      </w:tblGrid>
      <w:tr w:rsidR="003E2B54" w14:paraId="210D5C94" w14:textId="77777777">
        <w:tc>
          <w:tcPr>
            <w:tcW w:w="0" w:type="auto"/>
          </w:tcPr>
          <w:p w14:paraId="7EC44AAF" w14:textId="77777777" w:rsidR="003E2B54" w:rsidRDefault="00284C1E">
            <w:pPr>
              <w:pStyle w:val="Compact"/>
            </w:pPr>
            <w:r>
              <w:t>Spécialisation</w:t>
            </w:r>
          </w:p>
        </w:tc>
        <w:tc>
          <w:tcPr>
            <w:tcW w:w="0" w:type="auto"/>
          </w:tcPr>
          <w:p w14:paraId="4B720A3E" w14:textId="77777777" w:rsidR="003E2B54" w:rsidRDefault="00284C1E">
            <w:pPr>
              <w:pStyle w:val="Compact"/>
              <w:jc w:val="right"/>
            </w:pPr>
            <w:r>
              <w:t>Taux de placement</w:t>
            </w:r>
          </w:p>
        </w:tc>
        <w:tc>
          <w:tcPr>
            <w:tcW w:w="0" w:type="auto"/>
          </w:tcPr>
          <w:p w14:paraId="70FFD14D" w14:textId="77777777" w:rsidR="003E2B54" w:rsidRDefault="00284C1E">
            <w:pPr>
              <w:pStyle w:val="Compact"/>
              <w:jc w:val="right"/>
            </w:pPr>
            <w:r>
              <w:t>Salaire annuel moyen*</w:t>
            </w:r>
          </w:p>
        </w:tc>
      </w:tr>
      <w:tr w:rsidR="003E2B54" w14:paraId="0A5B0D72" w14:textId="77777777">
        <w:tc>
          <w:tcPr>
            <w:tcW w:w="0" w:type="auto"/>
          </w:tcPr>
          <w:p w14:paraId="18A558EF" w14:textId="77777777" w:rsidR="003E2B54" w:rsidRDefault="00284C1E">
            <w:pPr>
              <w:pStyle w:val="Compact"/>
            </w:pPr>
            <w:r>
              <w:t>Administration des affaires</w:t>
            </w:r>
          </w:p>
        </w:tc>
        <w:tc>
          <w:tcPr>
            <w:tcW w:w="0" w:type="auto"/>
          </w:tcPr>
          <w:p w14:paraId="1A518106" w14:textId="77777777" w:rsidR="003E2B54" w:rsidRDefault="00284C1E">
            <w:pPr>
              <w:pStyle w:val="Compact"/>
              <w:jc w:val="right"/>
            </w:pPr>
            <w:r>
              <w:t>100 %</w:t>
            </w:r>
          </w:p>
        </w:tc>
        <w:tc>
          <w:tcPr>
            <w:tcW w:w="0" w:type="auto"/>
          </w:tcPr>
          <w:p w14:paraId="43CF7F7F" w14:textId="77777777" w:rsidR="003E2B54" w:rsidRDefault="00284C1E">
            <w:pPr>
              <w:pStyle w:val="Compact"/>
              <w:jc w:val="right"/>
            </w:pPr>
            <w:r>
              <w:t>68 000 $</w:t>
            </w:r>
          </w:p>
        </w:tc>
      </w:tr>
      <w:tr w:rsidR="003E2B54" w14:paraId="2CE30593" w14:textId="77777777">
        <w:tc>
          <w:tcPr>
            <w:tcW w:w="0" w:type="auto"/>
          </w:tcPr>
          <w:p w14:paraId="621F8DE0" w14:textId="77777777" w:rsidR="003E2B54" w:rsidRDefault="00284C1E">
            <w:pPr>
              <w:pStyle w:val="Compact"/>
            </w:pPr>
            <w:r>
              <w:t>Analyse d'affaires – technologies de l'information</w:t>
            </w:r>
          </w:p>
        </w:tc>
        <w:tc>
          <w:tcPr>
            <w:tcW w:w="0" w:type="auto"/>
          </w:tcPr>
          <w:p w14:paraId="6F92C4CE" w14:textId="77777777" w:rsidR="003E2B54" w:rsidRDefault="00284C1E">
            <w:pPr>
              <w:pStyle w:val="Compact"/>
              <w:jc w:val="right"/>
            </w:pPr>
            <w:r>
              <w:t>92 %</w:t>
            </w:r>
          </w:p>
        </w:tc>
        <w:tc>
          <w:tcPr>
            <w:tcW w:w="0" w:type="auto"/>
          </w:tcPr>
          <w:p w14:paraId="6C950B65" w14:textId="77777777" w:rsidR="003E2B54" w:rsidRDefault="00284C1E">
            <w:pPr>
              <w:pStyle w:val="Compact"/>
              <w:jc w:val="right"/>
            </w:pPr>
            <w:r>
              <w:t>66 000 $</w:t>
            </w:r>
          </w:p>
        </w:tc>
      </w:tr>
      <w:tr w:rsidR="003E2B54" w14:paraId="09546C62" w14:textId="77777777">
        <w:tc>
          <w:tcPr>
            <w:tcW w:w="0" w:type="auto"/>
          </w:tcPr>
          <w:p w14:paraId="1C5990D3" w14:textId="77777777" w:rsidR="003E2B54" w:rsidRDefault="00284C1E">
            <w:pPr>
              <w:pStyle w:val="Compact"/>
            </w:pPr>
            <w:r>
              <w:t>Commerce électronique</w:t>
            </w:r>
          </w:p>
        </w:tc>
        <w:tc>
          <w:tcPr>
            <w:tcW w:w="0" w:type="auto"/>
          </w:tcPr>
          <w:p w14:paraId="3315BFE0" w14:textId="77777777" w:rsidR="003E2B54" w:rsidRDefault="00284C1E">
            <w:pPr>
              <w:pStyle w:val="Compact"/>
              <w:jc w:val="right"/>
            </w:pPr>
            <w:r>
              <w:t>100 %</w:t>
            </w:r>
          </w:p>
        </w:tc>
        <w:tc>
          <w:tcPr>
            <w:tcW w:w="0" w:type="auto"/>
          </w:tcPr>
          <w:p w14:paraId="646ECA51" w14:textId="77777777" w:rsidR="003E2B54" w:rsidRDefault="00284C1E">
            <w:pPr>
              <w:pStyle w:val="Compact"/>
              <w:jc w:val="right"/>
            </w:pPr>
            <w:r>
              <w:t>57 500 $</w:t>
            </w:r>
          </w:p>
        </w:tc>
      </w:tr>
      <w:tr w:rsidR="003E2B54" w14:paraId="22FDAACA" w14:textId="77777777">
        <w:tc>
          <w:tcPr>
            <w:tcW w:w="0" w:type="auto"/>
          </w:tcPr>
          <w:p w14:paraId="06CE8EBF" w14:textId="77777777" w:rsidR="003E2B54" w:rsidRDefault="00284C1E">
            <w:pPr>
              <w:pStyle w:val="Compact"/>
            </w:pPr>
            <w:r>
              <w:t>Communication marketing et marque</w:t>
            </w:r>
          </w:p>
        </w:tc>
        <w:tc>
          <w:tcPr>
            <w:tcW w:w="0" w:type="auto"/>
          </w:tcPr>
          <w:p w14:paraId="3D46F022" w14:textId="77777777" w:rsidR="003E2B54" w:rsidRDefault="00284C1E">
            <w:pPr>
              <w:pStyle w:val="Compact"/>
              <w:jc w:val="right"/>
            </w:pPr>
            <w:r>
              <w:t>100 %</w:t>
            </w:r>
          </w:p>
        </w:tc>
        <w:tc>
          <w:tcPr>
            <w:tcW w:w="0" w:type="auto"/>
          </w:tcPr>
          <w:p w14:paraId="65770B69" w14:textId="77777777" w:rsidR="003E2B54" w:rsidRDefault="00284C1E">
            <w:pPr>
              <w:pStyle w:val="Compact"/>
              <w:jc w:val="right"/>
            </w:pPr>
            <w:r>
              <w:t>56 000 $</w:t>
            </w:r>
          </w:p>
        </w:tc>
      </w:tr>
      <w:tr w:rsidR="003E2B54" w14:paraId="7EA124E2" w14:textId="77777777">
        <w:tc>
          <w:tcPr>
            <w:tcW w:w="0" w:type="auto"/>
          </w:tcPr>
          <w:p w14:paraId="788DD395" w14:textId="77777777" w:rsidR="003E2B54" w:rsidRDefault="00284C1E">
            <w:pPr>
              <w:pStyle w:val="Compact"/>
            </w:pPr>
            <w:r>
              <w:t>Développement organisationnel</w:t>
            </w:r>
          </w:p>
        </w:tc>
        <w:tc>
          <w:tcPr>
            <w:tcW w:w="0" w:type="auto"/>
          </w:tcPr>
          <w:p w14:paraId="73FAF0EA" w14:textId="77777777" w:rsidR="003E2B54" w:rsidRDefault="00284C1E">
            <w:pPr>
              <w:pStyle w:val="Compact"/>
              <w:jc w:val="right"/>
            </w:pPr>
            <w:r>
              <w:t>88 %</w:t>
            </w:r>
          </w:p>
        </w:tc>
        <w:tc>
          <w:tcPr>
            <w:tcW w:w="0" w:type="auto"/>
          </w:tcPr>
          <w:p w14:paraId="7CF92F86" w14:textId="77777777" w:rsidR="003E2B54" w:rsidRDefault="00284C1E">
            <w:pPr>
              <w:pStyle w:val="Compact"/>
              <w:jc w:val="right"/>
            </w:pPr>
            <w:r>
              <w:t>71 167 $</w:t>
            </w:r>
          </w:p>
        </w:tc>
      </w:tr>
      <w:tr w:rsidR="003E2B54" w14:paraId="5EA2DF8A" w14:textId="77777777">
        <w:tc>
          <w:tcPr>
            <w:tcW w:w="0" w:type="auto"/>
          </w:tcPr>
          <w:p w14:paraId="0710E006" w14:textId="77777777" w:rsidR="003E2B54" w:rsidRDefault="00284C1E">
            <w:pPr>
              <w:pStyle w:val="Compact"/>
            </w:pPr>
            <w:r>
              <w:t>Entrepreneuriat</w:t>
            </w:r>
          </w:p>
        </w:tc>
        <w:tc>
          <w:tcPr>
            <w:tcW w:w="0" w:type="auto"/>
          </w:tcPr>
          <w:p w14:paraId="2D6F0BA4" w14:textId="77777777" w:rsidR="003E2B54" w:rsidRDefault="00284C1E">
            <w:pPr>
              <w:pStyle w:val="Compact"/>
              <w:jc w:val="right"/>
            </w:pPr>
            <w:r>
              <w:t>100 %</w:t>
            </w:r>
          </w:p>
        </w:tc>
        <w:tc>
          <w:tcPr>
            <w:tcW w:w="0" w:type="auto"/>
          </w:tcPr>
          <w:p w14:paraId="181E54AB" w14:textId="77777777" w:rsidR="003E2B54" w:rsidRDefault="00284C1E">
            <w:pPr>
              <w:pStyle w:val="Compact"/>
              <w:jc w:val="right"/>
            </w:pPr>
            <w:r>
              <w:t>Non disponible</w:t>
            </w:r>
          </w:p>
        </w:tc>
      </w:tr>
      <w:tr w:rsidR="003E2B54" w14:paraId="3E3E0EB9" w14:textId="77777777">
        <w:tc>
          <w:tcPr>
            <w:tcW w:w="0" w:type="auto"/>
          </w:tcPr>
          <w:p w14:paraId="29668C8C" w14:textId="77777777" w:rsidR="003E2B54" w:rsidRDefault="00284C1E">
            <w:pPr>
              <w:pStyle w:val="Compact"/>
            </w:pPr>
            <w:r>
              <w:t>Fiscalité</w:t>
            </w:r>
          </w:p>
        </w:tc>
        <w:tc>
          <w:tcPr>
            <w:tcW w:w="0" w:type="auto"/>
          </w:tcPr>
          <w:p w14:paraId="5E2AA169" w14:textId="77777777" w:rsidR="003E2B54" w:rsidRDefault="00284C1E">
            <w:pPr>
              <w:pStyle w:val="Compact"/>
              <w:jc w:val="right"/>
            </w:pPr>
            <w:r>
              <w:t>100 %</w:t>
            </w:r>
          </w:p>
        </w:tc>
        <w:tc>
          <w:tcPr>
            <w:tcW w:w="0" w:type="auto"/>
          </w:tcPr>
          <w:p w14:paraId="247F2F15" w14:textId="77777777" w:rsidR="003E2B54" w:rsidRDefault="00284C1E">
            <w:pPr>
              <w:pStyle w:val="Compact"/>
              <w:jc w:val="right"/>
            </w:pPr>
            <w:r>
              <w:t>89 000 $</w:t>
            </w:r>
          </w:p>
        </w:tc>
      </w:tr>
      <w:tr w:rsidR="003E2B54" w14:paraId="6A087A16" w14:textId="77777777">
        <w:tc>
          <w:tcPr>
            <w:tcW w:w="0" w:type="auto"/>
          </w:tcPr>
          <w:p w14:paraId="6DC79DBB" w14:textId="77777777" w:rsidR="003E2B54" w:rsidRDefault="00284C1E">
            <w:pPr>
              <w:pStyle w:val="Compact"/>
            </w:pPr>
            <w:r>
              <w:t>Gestion</w:t>
            </w:r>
          </w:p>
        </w:tc>
        <w:tc>
          <w:tcPr>
            <w:tcW w:w="0" w:type="auto"/>
          </w:tcPr>
          <w:p w14:paraId="1DFAF690" w14:textId="77777777" w:rsidR="003E2B54" w:rsidRDefault="00284C1E">
            <w:pPr>
              <w:pStyle w:val="Compact"/>
              <w:jc w:val="right"/>
            </w:pPr>
            <w:r>
              <w:t>100 %</w:t>
            </w:r>
          </w:p>
        </w:tc>
        <w:tc>
          <w:tcPr>
            <w:tcW w:w="0" w:type="auto"/>
          </w:tcPr>
          <w:p w14:paraId="3FD1ADE1" w14:textId="77777777" w:rsidR="003E2B54" w:rsidRDefault="00284C1E">
            <w:pPr>
              <w:pStyle w:val="Compact"/>
              <w:jc w:val="right"/>
            </w:pPr>
            <w:r>
              <w:t>Non disponible</w:t>
            </w:r>
          </w:p>
        </w:tc>
      </w:tr>
      <w:tr w:rsidR="003E2B54" w14:paraId="6CA302E8" w14:textId="77777777">
        <w:tc>
          <w:tcPr>
            <w:tcW w:w="0" w:type="auto"/>
          </w:tcPr>
          <w:p w14:paraId="624086AA" w14:textId="77777777" w:rsidR="003E2B54" w:rsidRDefault="00284C1E">
            <w:pPr>
              <w:pStyle w:val="Compact"/>
            </w:pPr>
            <w:r>
              <w:t>Gestion de la chaîne logistique</w:t>
            </w:r>
          </w:p>
        </w:tc>
        <w:tc>
          <w:tcPr>
            <w:tcW w:w="0" w:type="auto"/>
          </w:tcPr>
          <w:p w14:paraId="607B1E71" w14:textId="77777777" w:rsidR="003E2B54" w:rsidRDefault="00284C1E">
            <w:pPr>
              <w:pStyle w:val="Compact"/>
              <w:jc w:val="right"/>
            </w:pPr>
            <w:r>
              <w:t>100 %</w:t>
            </w:r>
          </w:p>
        </w:tc>
        <w:tc>
          <w:tcPr>
            <w:tcW w:w="0" w:type="auto"/>
          </w:tcPr>
          <w:p w14:paraId="6E4BCA76" w14:textId="77777777" w:rsidR="003E2B54" w:rsidRDefault="00284C1E">
            <w:pPr>
              <w:pStyle w:val="Compact"/>
              <w:jc w:val="right"/>
            </w:pPr>
            <w:r>
              <w:t>76 857 $</w:t>
            </w:r>
          </w:p>
        </w:tc>
      </w:tr>
      <w:tr w:rsidR="003E2B54" w14:paraId="58B385F3" w14:textId="77777777">
        <w:tc>
          <w:tcPr>
            <w:tcW w:w="0" w:type="auto"/>
          </w:tcPr>
          <w:p w14:paraId="44B369CE" w14:textId="77777777" w:rsidR="003E2B54" w:rsidRDefault="00284C1E">
            <w:pPr>
              <w:pStyle w:val="Compact"/>
            </w:pPr>
            <w:r>
              <w:t>Gestion des ressources humaines</w:t>
            </w:r>
          </w:p>
        </w:tc>
        <w:tc>
          <w:tcPr>
            <w:tcW w:w="0" w:type="auto"/>
          </w:tcPr>
          <w:p w14:paraId="31EED07D" w14:textId="77777777" w:rsidR="003E2B54" w:rsidRDefault="00284C1E">
            <w:pPr>
              <w:pStyle w:val="Compact"/>
              <w:jc w:val="right"/>
            </w:pPr>
            <w:r>
              <w:t>100 %</w:t>
            </w:r>
          </w:p>
        </w:tc>
        <w:tc>
          <w:tcPr>
            <w:tcW w:w="0" w:type="auto"/>
          </w:tcPr>
          <w:p w14:paraId="31C11E48" w14:textId="77777777" w:rsidR="003E2B54" w:rsidRDefault="00284C1E">
            <w:pPr>
              <w:pStyle w:val="Compact"/>
              <w:jc w:val="right"/>
            </w:pPr>
            <w:r>
              <w:t>69 400 $</w:t>
            </w:r>
          </w:p>
        </w:tc>
      </w:tr>
      <w:tr w:rsidR="003E2B54" w14:paraId="08E302D4" w14:textId="77777777">
        <w:tc>
          <w:tcPr>
            <w:tcW w:w="0" w:type="auto"/>
          </w:tcPr>
          <w:p w14:paraId="7A26944A" w14:textId="77777777" w:rsidR="003E2B54" w:rsidRDefault="00284C1E">
            <w:pPr>
              <w:pStyle w:val="Compact"/>
            </w:pPr>
            <w:r>
              <w:t>Gestion d'organismes culturels</w:t>
            </w:r>
          </w:p>
        </w:tc>
        <w:tc>
          <w:tcPr>
            <w:tcW w:w="0" w:type="auto"/>
          </w:tcPr>
          <w:p w14:paraId="3513D2FE" w14:textId="77777777" w:rsidR="003E2B54" w:rsidRDefault="00284C1E">
            <w:pPr>
              <w:pStyle w:val="Compact"/>
              <w:jc w:val="right"/>
            </w:pPr>
            <w:r>
              <w:t>100 %</w:t>
            </w:r>
          </w:p>
        </w:tc>
        <w:tc>
          <w:tcPr>
            <w:tcW w:w="0" w:type="auto"/>
          </w:tcPr>
          <w:p w14:paraId="54923AB5" w14:textId="77777777" w:rsidR="003E2B54" w:rsidRDefault="00284C1E">
            <w:pPr>
              <w:pStyle w:val="Compact"/>
              <w:jc w:val="right"/>
            </w:pPr>
            <w:r>
              <w:t>61 714 $</w:t>
            </w:r>
          </w:p>
        </w:tc>
      </w:tr>
      <w:tr w:rsidR="003E2B54" w14:paraId="32D87F9F" w14:textId="77777777">
        <w:tc>
          <w:tcPr>
            <w:tcW w:w="0" w:type="auto"/>
          </w:tcPr>
          <w:p w14:paraId="07F04707" w14:textId="77777777" w:rsidR="003E2B54" w:rsidRDefault="00284C1E">
            <w:pPr>
              <w:pStyle w:val="Compact"/>
            </w:pPr>
            <w:r>
              <w:t>Gestion du développement durable</w:t>
            </w:r>
          </w:p>
        </w:tc>
        <w:tc>
          <w:tcPr>
            <w:tcW w:w="0" w:type="auto"/>
          </w:tcPr>
          <w:p w14:paraId="27E17A03" w14:textId="77777777" w:rsidR="003E2B54" w:rsidRDefault="00284C1E">
            <w:pPr>
              <w:pStyle w:val="Compact"/>
              <w:jc w:val="right"/>
            </w:pPr>
            <w:r>
              <w:t>86 %</w:t>
            </w:r>
          </w:p>
        </w:tc>
        <w:tc>
          <w:tcPr>
            <w:tcW w:w="0" w:type="auto"/>
          </w:tcPr>
          <w:p w14:paraId="10128DD9" w14:textId="77777777" w:rsidR="003E2B54" w:rsidRDefault="00284C1E">
            <w:pPr>
              <w:pStyle w:val="Compact"/>
              <w:jc w:val="right"/>
            </w:pPr>
            <w:r>
              <w:t>63 300 $</w:t>
            </w:r>
          </w:p>
        </w:tc>
      </w:tr>
      <w:tr w:rsidR="003E2B54" w14:paraId="640048AC" w14:textId="77777777">
        <w:tc>
          <w:tcPr>
            <w:tcW w:w="0" w:type="auto"/>
          </w:tcPr>
          <w:p w14:paraId="36A4BCAC" w14:textId="77777777" w:rsidR="003E2B54" w:rsidRDefault="00284C1E">
            <w:pPr>
              <w:pStyle w:val="Compact"/>
            </w:pPr>
            <w:r>
              <w:t>Management</w:t>
            </w:r>
          </w:p>
        </w:tc>
        <w:tc>
          <w:tcPr>
            <w:tcW w:w="0" w:type="auto"/>
          </w:tcPr>
          <w:p w14:paraId="68E6D804" w14:textId="77777777" w:rsidR="003E2B54" w:rsidRDefault="00284C1E">
            <w:pPr>
              <w:pStyle w:val="Compact"/>
              <w:jc w:val="right"/>
            </w:pPr>
            <w:r>
              <w:t>100 %</w:t>
            </w:r>
          </w:p>
        </w:tc>
        <w:tc>
          <w:tcPr>
            <w:tcW w:w="0" w:type="auto"/>
          </w:tcPr>
          <w:p w14:paraId="7AFA00DE" w14:textId="77777777" w:rsidR="003E2B54" w:rsidRDefault="00284C1E">
            <w:pPr>
              <w:pStyle w:val="Compact"/>
              <w:jc w:val="right"/>
            </w:pPr>
            <w:r>
              <w:t>76 600 $</w:t>
            </w:r>
          </w:p>
        </w:tc>
      </w:tr>
      <w:tr w:rsidR="003E2B54" w14:paraId="312982A4" w14:textId="77777777">
        <w:tc>
          <w:tcPr>
            <w:tcW w:w="0" w:type="auto"/>
          </w:tcPr>
          <w:p w14:paraId="79F0CA6B" w14:textId="77777777" w:rsidR="003E2B54" w:rsidRDefault="00284C1E">
            <w:pPr>
              <w:pStyle w:val="Compact"/>
            </w:pPr>
            <w:r>
              <w:t>Management du sport</w:t>
            </w:r>
          </w:p>
        </w:tc>
        <w:tc>
          <w:tcPr>
            <w:tcW w:w="0" w:type="auto"/>
          </w:tcPr>
          <w:p w14:paraId="25926634" w14:textId="77777777" w:rsidR="003E2B54" w:rsidRDefault="00284C1E">
            <w:pPr>
              <w:pStyle w:val="Compact"/>
              <w:jc w:val="right"/>
            </w:pPr>
            <w:r>
              <w:t>100 %</w:t>
            </w:r>
          </w:p>
        </w:tc>
        <w:tc>
          <w:tcPr>
            <w:tcW w:w="0" w:type="auto"/>
          </w:tcPr>
          <w:p w14:paraId="7C67B220" w14:textId="77777777" w:rsidR="003E2B54" w:rsidRDefault="00284C1E">
            <w:pPr>
              <w:pStyle w:val="Compact"/>
              <w:jc w:val="right"/>
            </w:pPr>
            <w:r>
              <w:t>60 600 $</w:t>
            </w:r>
          </w:p>
        </w:tc>
      </w:tr>
      <w:tr w:rsidR="003E2B54" w14:paraId="6A1E4947" w14:textId="77777777">
        <w:tc>
          <w:tcPr>
            <w:tcW w:w="0" w:type="auto"/>
          </w:tcPr>
          <w:p w14:paraId="2085A1BA" w14:textId="77777777" w:rsidR="003E2B54" w:rsidRDefault="00284C1E">
            <w:pPr>
              <w:pStyle w:val="Compact"/>
            </w:pPr>
            <w:r>
              <w:t>Professions financières</w:t>
            </w:r>
          </w:p>
        </w:tc>
        <w:tc>
          <w:tcPr>
            <w:tcW w:w="0" w:type="auto"/>
          </w:tcPr>
          <w:p w14:paraId="419A0F5F" w14:textId="77777777" w:rsidR="003E2B54" w:rsidRDefault="00284C1E">
            <w:pPr>
              <w:pStyle w:val="Compact"/>
              <w:jc w:val="right"/>
            </w:pPr>
            <w:r>
              <w:t>50 %</w:t>
            </w:r>
          </w:p>
        </w:tc>
        <w:tc>
          <w:tcPr>
            <w:tcW w:w="0" w:type="auto"/>
          </w:tcPr>
          <w:p w14:paraId="4E4C8F32" w14:textId="77777777" w:rsidR="003E2B54" w:rsidRDefault="00284C1E">
            <w:pPr>
              <w:pStyle w:val="Compact"/>
              <w:jc w:val="right"/>
            </w:pPr>
            <w:r>
              <w:t>58 551 $</w:t>
            </w:r>
          </w:p>
        </w:tc>
      </w:tr>
      <w:tr w:rsidR="003E2B54" w14:paraId="53699807" w14:textId="77777777">
        <w:tc>
          <w:tcPr>
            <w:tcW w:w="0" w:type="auto"/>
          </w:tcPr>
          <w:p w14:paraId="26EE1A03" w14:textId="77777777" w:rsidR="003E2B54" w:rsidRDefault="00284C1E">
            <w:pPr>
              <w:pStyle w:val="Compact"/>
            </w:pPr>
            <w:r>
              <w:t>Autres DESS</w:t>
            </w:r>
          </w:p>
        </w:tc>
        <w:tc>
          <w:tcPr>
            <w:tcW w:w="0" w:type="auto"/>
          </w:tcPr>
          <w:p w14:paraId="1768AA2D" w14:textId="77777777" w:rsidR="003E2B54" w:rsidRDefault="00284C1E">
            <w:pPr>
              <w:pStyle w:val="Compact"/>
              <w:jc w:val="right"/>
            </w:pPr>
            <w:r>
              <w:t>75 %</w:t>
            </w:r>
          </w:p>
        </w:tc>
        <w:tc>
          <w:tcPr>
            <w:tcW w:w="0" w:type="auto"/>
          </w:tcPr>
          <w:p w14:paraId="255545F5" w14:textId="77777777" w:rsidR="003E2B54" w:rsidRDefault="00284C1E">
            <w:pPr>
              <w:pStyle w:val="Compact"/>
              <w:jc w:val="right"/>
            </w:pPr>
            <w:r>
              <w:t>Non disponible</w:t>
            </w:r>
          </w:p>
        </w:tc>
      </w:tr>
      <w:tr w:rsidR="003E2B54" w14:paraId="3C6122B4" w14:textId="77777777">
        <w:tc>
          <w:tcPr>
            <w:tcW w:w="0" w:type="auto"/>
          </w:tcPr>
          <w:p w14:paraId="14FA1E16" w14:textId="77777777" w:rsidR="003E2B54" w:rsidRDefault="00284C1E">
            <w:pPr>
              <w:pStyle w:val="Compact"/>
            </w:pPr>
            <w:r>
              <w:lastRenderedPageBreak/>
              <w:t>Micro. 2</w:t>
            </w:r>
            <w:r>
              <w:rPr>
                <w:vertAlign w:val="superscript"/>
              </w:rPr>
              <w:t>e</w:t>
            </w:r>
            <w:r>
              <w:t xml:space="preserve"> cycle</w:t>
            </w:r>
          </w:p>
        </w:tc>
        <w:tc>
          <w:tcPr>
            <w:tcW w:w="0" w:type="auto"/>
          </w:tcPr>
          <w:p w14:paraId="5A60E7CA" w14:textId="77777777" w:rsidR="003E2B54" w:rsidRDefault="00284C1E">
            <w:pPr>
              <w:pStyle w:val="Compact"/>
              <w:jc w:val="right"/>
            </w:pPr>
            <w:r>
              <w:t>100 %</w:t>
            </w:r>
          </w:p>
        </w:tc>
        <w:tc>
          <w:tcPr>
            <w:tcW w:w="0" w:type="auto"/>
          </w:tcPr>
          <w:p w14:paraId="52A91A41" w14:textId="77777777" w:rsidR="003E2B54" w:rsidRDefault="00284C1E">
            <w:pPr>
              <w:pStyle w:val="Compact"/>
              <w:jc w:val="right"/>
            </w:pPr>
            <w:r>
              <w:t>78 488$</w:t>
            </w:r>
          </w:p>
        </w:tc>
      </w:tr>
    </w:tbl>
    <w:p w14:paraId="757D2D3A" w14:textId="77777777" w:rsidR="003E2B54" w:rsidRDefault="00284C1E">
      <w:pPr>
        <w:pStyle w:val="BodyText"/>
      </w:pPr>
      <w:r>
        <w:rPr>
          <w:vertAlign w:val="superscript"/>
        </w:rPr>
        <w:t>*</w:t>
      </w:r>
      <w:r>
        <w:t xml:space="preserve"> Données peu concluantes en raison du faible nombre de répondants.</w:t>
      </w:r>
    </w:p>
    <w:p w14:paraId="5E3D021B" w14:textId="77777777" w:rsidR="003E2B54" w:rsidRDefault="00284C1E">
      <w:pPr>
        <w:pStyle w:val="Heading3"/>
      </w:pPr>
      <w:bookmarkStart w:id="703" w:name="d.e.s.s.-comptabilité-professionnelle"/>
      <w:bookmarkEnd w:id="701"/>
      <w:r>
        <w:br/>
        <w:t>D.E.S.S. – Comptabilité professionnelle</w:t>
      </w:r>
    </w:p>
    <w:p w14:paraId="65869F59" w14:textId="77777777" w:rsidR="003E2B54" w:rsidRDefault="00284C1E">
      <w:pPr>
        <w:pStyle w:val="FirstParagraph"/>
      </w:pPr>
      <w:r>
        <w:t>100 %</w:t>
      </w:r>
      <w:r>
        <w:br/>
        <w:t>Taux de placement</w:t>
      </w:r>
    </w:p>
    <w:p w14:paraId="789BF57E" w14:textId="77777777" w:rsidR="003E2B54" w:rsidRDefault="00284C1E">
      <w:pPr>
        <w:pStyle w:val="BodyText"/>
      </w:pPr>
      <w:r>
        <w:t>54 123 $</w:t>
      </w:r>
      <w:r>
        <w:br/>
        <w:t>Salaire annuel de base moyen</w:t>
      </w:r>
    </w:p>
    <w:p w14:paraId="1225CCA6" w14:textId="77777777" w:rsidR="003E2B54" w:rsidRDefault="00284C1E">
      <w:pPr>
        <w:pStyle w:val="BodyText"/>
      </w:pPr>
      <w:r>
        <w:t>50 000 $</w:t>
      </w:r>
      <w:r>
        <w:br/>
        <w:t>Salaire annuel de base médian</w:t>
      </w:r>
    </w:p>
    <w:p w14:paraId="4F28C91B" w14:textId="77777777" w:rsidR="003E2B54" w:rsidRDefault="00284C1E">
      <w:pPr>
        <w:pStyle w:val="BodyText"/>
      </w:pPr>
      <w:r>
        <w:t> </w:t>
      </w:r>
    </w:p>
    <w:tbl>
      <w:tblPr>
        <w:tblStyle w:val="Table"/>
        <w:tblW w:w="0" w:type="auto"/>
        <w:tblLook w:val="0000" w:firstRow="0" w:lastRow="0" w:firstColumn="0" w:lastColumn="0" w:noHBand="0" w:noVBand="0"/>
      </w:tblPr>
      <w:tblGrid>
        <w:gridCol w:w="3393"/>
        <w:gridCol w:w="1083"/>
        <w:gridCol w:w="1405"/>
      </w:tblGrid>
      <w:tr w:rsidR="003E2B54" w14:paraId="7CA1A3B2" w14:textId="77777777">
        <w:tc>
          <w:tcPr>
            <w:tcW w:w="0" w:type="auto"/>
          </w:tcPr>
          <w:p w14:paraId="6AB7F19D" w14:textId="77777777" w:rsidR="003E2B54" w:rsidRDefault="00284C1E">
            <w:pPr>
              <w:pStyle w:val="Compact"/>
            </w:pPr>
            <w:r>
              <w:t>Stagiaires CPA</w:t>
            </w:r>
          </w:p>
        </w:tc>
        <w:tc>
          <w:tcPr>
            <w:tcW w:w="0" w:type="auto"/>
          </w:tcPr>
          <w:p w14:paraId="2DBD07F3" w14:textId="77777777" w:rsidR="003E2B54" w:rsidRDefault="00284C1E">
            <w:pPr>
              <w:pStyle w:val="Compact"/>
              <w:jc w:val="right"/>
            </w:pPr>
            <w:r>
              <w:t>Audit*</w:t>
            </w:r>
          </w:p>
        </w:tc>
        <w:tc>
          <w:tcPr>
            <w:tcW w:w="0" w:type="auto"/>
          </w:tcPr>
          <w:p w14:paraId="47E6CF0B" w14:textId="77777777" w:rsidR="003E2B54" w:rsidRDefault="00284C1E">
            <w:pPr>
              <w:pStyle w:val="Compact"/>
              <w:jc w:val="right"/>
            </w:pPr>
            <w:r>
              <w:t>Hors audit*</w:t>
            </w:r>
          </w:p>
        </w:tc>
      </w:tr>
      <w:tr w:rsidR="003E2B54" w14:paraId="0A2178E0" w14:textId="77777777">
        <w:tc>
          <w:tcPr>
            <w:tcW w:w="0" w:type="auto"/>
          </w:tcPr>
          <w:p w14:paraId="6011E789" w14:textId="77777777" w:rsidR="003E2B54" w:rsidRDefault="00284C1E">
            <w:pPr>
              <w:pStyle w:val="Compact"/>
            </w:pPr>
            <w:r>
              <w:t>Salaire annuel de base moyen</w:t>
            </w:r>
          </w:p>
        </w:tc>
        <w:tc>
          <w:tcPr>
            <w:tcW w:w="0" w:type="auto"/>
          </w:tcPr>
          <w:p w14:paraId="29EC66FC" w14:textId="77777777" w:rsidR="003E2B54" w:rsidRDefault="00284C1E">
            <w:pPr>
              <w:pStyle w:val="Compact"/>
              <w:jc w:val="right"/>
            </w:pPr>
            <w:r>
              <w:t>52 196 $</w:t>
            </w:r>
          </w:p>
        </w:tc>
        <w:tc>
          <w:tcPr>
            <w:tcW w:w="0" w:type="auto"/>
          </w:tcPr>
          <w:p w14:paraId="6D37A0D2" w14:textId="77777777" w:rsidR="003E2B54" w:rsidRDefault="00284C1E">
            <w:pPr>
              <w:pStyle w:val="Compact"/>
              <w:jc w:val="right"/>
            </w:pPr>
            <w:r>
              <w:t>57 800 $</w:t>
            </w:r>
          </w:p>
        </w:tc>
      </w:tr>
      <w:tr w:rsidR="003E2B54" w14:paraId="1F05CA0E" w14:textId="77777777">
        <w:tc>
          <w:tcPr>
            <w:tcW w:w="0" w:type="auto"/>
          </w:tcPr>
          <w:p w14:paraId="4126E219" w14:textId="77777777" w:rsidR="003E2B54" w:rsidRDefault="00284C1E">
            <w:pPr>
              <w:pStyle w:val="Compact"/>
            </w:pPr>
            <w:r>
              <w:t>Salaire annuel de base médian</w:t>
            </w:r>
          </w:p>
        </w:tc>
        <w:tc>
          <w:tcPr>
            <w:tcW w:w="0" w:type="auto"/>
          </w:tcPr>
          <w:p w14:paraId="0BBC9FD1" w14:textId="77777777" w:rsidR="003E2B54" w:rsidRDefault="00284C1E">
            <w:pPr>
              <w:pStyle w:val="Compact"/>
              <w:jc w:val="right"/>
            </w:pPr>
            <w:r>
              <w:t>50 000 $</w:t>
            </w:r>
          </w:p>
        </w:tc>
        <w:tc>
          <w:tcPr>
            <w:tcW w:w="0" w:type="auto"/>
          </w:tcPr>
          <w:p w14:paraId="5E4BDA62" w14:textId="77777777" w:rsidR="003E2B54" w:rsidRDefault="00284C1E">
            <w:pPr>
              <w:pStyle w:val="Compact"/>
              <w:jc w:val="right"/>
            </w:pPr>
            <w:r>
              <w:t>58 100 $</w:t>
            </w:r>
          </w:p>
        </w:tc>
      </w:tr>
    </w:tbl>
    <w:p w14:paraId="3C253681" w14:textId="77777777" w:rsidR="003E2B54" w:rsidRDefault="00284C1E">
      <w:pPr>
        <w:pStyle w:val="BodyText"/>
      </w:pPr>
      <w:r>
        <w:rPr>
          <w:vertAlign w:val="superscript"/>
        </w:rPr>
        <w:t>*</w:t>
      </w:r>
      <w:r>
        <w:t xml:space="preserve"> Données peu concluantes en raison du faible nombre de répondants.</w:t>
      </w:r>
    </w:p>
    <w:bookmarkStart w:id="704" w:name="br-148868"/>
    <w:bookmarkEnd w:id="703"/>
    <w:bookmarkEnd w:id="702"/>
    <w:bookmarkEnd w:id="699"/>
    <w:p w14:paraId="7AA8CE46" w14:textId="77777777" w:rsidR="003E2B54" w:rsidRDefault="00284C1E">
      <w:pPr>
        <w:pStyle w:val="BodyText"/>
      </w:pPr>
      <w:r>
        <w:fldChar w:fldCharType="begin"/>
      </w:r>
      <w:r>
        <w:instrText>HYPERLINK \l "explo-148868-432129" \h</w:instrText>
      </w:r>
      <w:r>
        <w:fldChar w:fldCharType="separate"/>
      </w:r>
      <w:r>
        <w:fldChar w:fldCharType="end"/>
      </w:r>
    </w:p>
    <w:p w14:paraId="38FE4459" w14:textId="77777777" w:rsidR="003E2B54" w:rsidRDefault="00284C1E">
      <w:pPr>
        <w:pStyle w:val="BodyText"/>
      </w:pPr>
      <w:r>
        <w:t>+</w:t>
      </w:r>
    </w:p>
    <w:p w14:paraId="0D90D9FC" w14:textId="77777777" w:rsidR="003E2B54" w:rsidRDefault="00284C1E">
      <w:pPr>
        <w:pStyle w:val="Heading3"/>
      </w:pPr>
      <w:bookmarkStart w:id="705" w:name="maîtrise-en-gestion-m.-sc."/>
      <w:r>
        <w:t>Maîtrise en gestion (M. Sc.)</w:t>
      </w:r>
    </w:p>
    <w:p w14:paraId="09074F40" w14:textId="77777777" w:rsidR="003E2B54" w:rsidRDefault="00284C1E">
      <w:pPr>
        <w:pStyle w:val="Heading3"/>
      </w:pPr>
      <w:bookmarkStart w:id="706" w:name="programmes-en-français"/>
      <w:bookmarkStart w:id="707" w:name="explo-148868-432129"/>
      <w:bookmarkEnd w:id="705"/>
      <w:r>
        <w:t>Programmes en français</w:t>
      </w:r>
    </w:p>
    <w:p w14:paraId="7877EE4A" w14:textId="77777777" w:rsidR="003E2B54" w:rsidRDefault="00284C1E">
      <w:pPr>
        <w:pStyle w:val="FirstParagraph"/>
      </w:pPr>
      <w:r>
        <w:t>100 %</w:t>
      </w:r>
      <w:r>
        <w:br/>
        <w:t>Taux de placement</w:t>
      </w:r>
    </w:p>
    <w:p w14:paraId="2BFD74E3" w14:textId="77777777" w:rsidR="003E2B54" w:rsidRDefault="00284C1E">
      <w:pPr>
        <w:pStyle w:val="BodyText"/>
      </w:pPr>
      <w:r>
        <w:t>70 502 $</w:t>
      </w:r>
      <w:r>
        <w:br/>
        <w:t>Salaire annuel de base moyen</w:t>
      </w:r>
    </w:p>
    <w:p w14:paraId="3579E070" w14:textId="77777777" w:rsidR="003E2B54" w:rsidRDefault="00284C1E">
      <w:pPr>
        <w:pStyle w:val="BodyText"/>
      </w:pPr>
      <w:r>
        <w:t>68 250 $</w:t>
      </w:r>
      <w:r>
        <w:br/>
        <w:t>Salaire annuel de base médian</w:t>
      </w:r>
    </w:p>
    <w:p w14:paraId="1FA3F677" w14:textId="77777777" w:rsidR="003E2B54" w:rsidRDefault="00284C1E">
      <w:pPr>
        <w:pStyle w:val="BodyText"/>
      </w:pPr>
      <w:r>
        <w:t> </w:t>
      </w:r>
    </w:p>
    <w:tbl>
      <w:tblPr>
        <w:tblStyle w:val="Table"/>
        <w:tblW w:w="0" w:type="auto"/>
        <w:tblLook w:val="0000" w:firstRow="0" w:lastRow="0" w:firstColumn="0" w:lastColumn="0" w:noHBand="0" w:noVBand="0"/>
      </w:tblPr>
      <w:tblGrid>
        <w:gridCol w:w="4366"/>
        <w:gridCol w:w="1991"/>
        <w:gridCol w:w="2283"/>
      </w:tblGrid>
      <w:tr w:rsidR="003E2B54" w14:paraId="03773D95" w14:textId="77777777">
        <w:tc>
          <w:tcPr>
            <w:tcW w:w="0" w:type="auto"/>
          </w:tcPr>
          <w:p w14:paraId="7032FB89" w14:textId="77777777" w:rsidR="003E2B54" w:rsidRDefault="00284C1E">
            <w:pPr>
              <w:pStyle w:val="Compact"/>
            </w:pPr>
            <w:r>
              <w:t>Spécialisation</w:t>
            </w:r>
          </w:p>
        </w:tc>
        <w:tc>
          <w:tcPr>
            <w:tcW w:w="0" w:type="auto"/>
          </w:tcPr>
          <w:p w14:paraId="6EE89B78" w14:textId="77777777" w:rsidR="003E2B54" w:rsidRDefault="00284C1E">
            <w:pPr>
              <w:pStyle w:val="Compact"/>
              <w:jc w:val="right"/>
            </w:pPr>
            <w:r>
              <w:t>Taux de placement</w:t>
            </w:r>
          </w:p>
        </w:tc>
        <w:tc>
          <w:tcPr>
            <w:tcW w:w="0" w:type="auto"/>
          </w:tcPr>
          <w:p w14:paraId="6CA14F97" w14:textId="77777777" w:rsidR="003E2B54" w:rsidRDefault="00284C1E">
            <w:pPr>
              <w:pStyle w:val="Compact"/>
              <w:jc w:val="right"/>
            </w:pPr>
            <w:r>
              <w:t>Salaire annuel moyen*</w:t>
            </w:r>
          </w:p>
        </w:tc>
      </w:tr>
      <w:tr w:rsidR="003E2B54" w14:paraId="27C1E586" w14:textId="77777777">
        <w:tc>
          <w:tcPr>
            <w:tcW w:w="0" w:type="auto"/>
          </w:tcPr>
          <w:p w14:paraId="10823BFF" w14:textId="77777777" w:rsidR="003E2B54" w:rsidRDefault="00284C1E">
            <w:pPr>
              <w:pStyle w:val="Compact"/>
            </w:pPr>
            <w:r>
              <w:t>Affaires internationales</w:t>
            </w:r>
          </w:p>
        </w:tc>
        <w:tc>
          <w:tcPr>
            <w:tcW w:w="0" w:type="auto"/>
          </w:tcPr>
          <w:p w14:paraId="6F446852" w14:textId="77777777" w:rsidR="003E2B54" w:rsidRDefault="00284C1E">
            <w:pPr>
              <w:pStyle w:val="Compact"/>
              <w:jc w:val="right"/>
            </w:pPr>
            <w:r>
              <w:t>100 %</w:t>
            </w:r>
          </w:p>
        </w:tc>
        <w:tc>
          <w:tcPr>
            <w:tcW w:w="0" w:type="auto"/>
          </w:tcPr>
          <w:p w14:paraId="2E6304F5" w14:textId="77777777" w:rsidR="003E2B54" w:rsidRDefault="00284C1E">
            <w:pPr>
              <w:pStyle w:val="Compact"/>
              <w:jc w:val="right"/>
            </w:pPr>
            <w:r>
              <w:t>63 522 $</w:t>
            </w:r>
          </w:p>
        </w:tc>
      </w:tr>
      <w:tr w:rsidR="003E2B54" w14:paraId="1A0D82CE" w14:textId="77777777">
        <w:tc>
          <w:tcPr>
            <w:tcW w:w="0" w:type="auto"/>
          </w:tcPr>
          <w:p w14:paraId="548F1A33" w14:textId="77777777" w:rsidR="003E2B54" w:rsidRDefault="00284C1E">
            <w:pPr>
              <w:pStyle w:val="Compact"/>
            </w:pPr>
            <w:r>
              <w:t>Analytique d'affaires</w:t>
            </w:r>
          </w:p>
        </w:tc>
        <w:tc>
          <w:tcPr>
            <w:tcW w:w="0" w:type="auto"/>
          </w:tcPr>
          <w:p w14:paraId="10ECEC2C" w14:textId="77777777" w:rsidR="003E2B54" w:rsidRDefault="00284C1E">
            <w:pPr>
              <w:pStyle w:val="Compact"/>
              <w:jc w:val="right"/>
            </w:pPr>
            <w:r>
              <w:t>100 %</w:t>
            </w:r>
          </w:p>
        </w:tc>
        <w:tc>
          <w:tcPr>
            <w:tcW w:w="0" w:type="auto"/>
          </w:tcPr>
          <w:p w14:paraId="6C2D1F0F" w14:textId="77777777" w:rsidR="003E2B54" w:rsidRDefault="00284C1E">
            <w:pPr>
              <w:pStyle w:val="Compact"/>
              <w:jc w:val="right"/>
            </w:pPr>
            <w:r>
              <w:t>90 667 $</w:t>
            </w:r>
          </w:p>
        </w:tc>
      </w:tr>
      <w:tr w:rsidR="003E2B54" w14:paraId="35DB28FB" w14:textId="77777777">
        <w:tc>
          <w:tcPr>
            <w:tcW w:w="0" w:type="auto"/>
          </w:tcPr>
          <w:p w14:paraId="135FD229" w14:textId="77777777" w:rsidR="003E2B54" w:rsidRDefault="00284C1E">
            <w:pPr>
              <w:pStyle w:val="Compact"/>
            </w:pPr>
            <w:r>
              <w:t>Commerce électronique</w:t>
            </w:r>
          </w:p>
        </w:tc>
        <w:tc>
          <w:tcPr>
            <w:tcW w:w="0" w:type="auto"/>
          </w:tcPr>
          <w:p w14:paraId="5E0E20A5" w14:textId="77777777" w:rsidR="003E2B54" w:rsidRDefault="00284C1E">
            <w:pPr>
              <w:pStyle w:val="Compact"/>
              <w:jc w:val="right"/>
            </w:pPr>
            <w:r>
              <w:t>100 %</w:t>
            </w:r>
          </w:p>
        </w:tc>
        <w:tc>
          <w:tcPr>
            <w:tcW w:w="0" w:type="auto"/>
          </w:tcPr>
          <w:p w14:paraId="5F074B28" w14:textId="77777777" w:rsidR="003E2B54" w:rsidRDefault="00284C1E">
            <w:pPr>
              <w:pStyle w:val="Compact"/>
              <w:jc w:val="right"/>
            </w:pPr>
            <w:r>
              <w:t>73 600 $</w:t>
            </w:r>
          </w:p>
        </w:tc>
      </w:tr>
      <w:tr w:rsidR="003E2B54" w14:paraId="579F4FF8" w14:textId="77777777">
        <w:tc>
          <w:tcPr>
            <w:tcW w:w="0" w:type="auto"/>
          </w:tcPr>
          <w:p w14:paraId="33BFEACB" w14:textId="77777777" w:rsidR="003E2B54" w:rsidRDefault="00284C1E">
            <w:pPr>
              <w:pStyle w:val="Compact"/>
            </w:pPr>
            <w:r>
              <w:lastRenderedPageBreak/>
              <w:t>Comptabilité-Contrôle-Audit</w:t>
            </w:r>
          </w:p>
        </w:tc>
        <w:tc>
          <w:tcPr>
            <w:tcW w:w="0" w:type="auto"/>
          </w:tcPr>
          <w:p w14:paraId="649F3DC5" w14:textId="77777777" w:rsidR="003E2B54" w:rsidRDefault="00284C1E">
            <w:pPr>
              <w:pStyle w:val="Compact"/>
              <w:jc w:val="right"/>
            </w:pPr>
            <w:r>
              <w:t>100 %</w:t>
            </w:r>
          </w:p>
        </w:tc>
        <w:tc>
          <w:tcPr>
            <w:tcW w:w="0" w:type="auto"/>
          </w:tcPr>
          <w:p w14:paraId="4C11881B" w14:textId="77777777" w:rsidR="003E2B54" w:rsidRDefault="00284C1E">
            <w:pPr>
              <w:pStyle w:val="Compact"/>
              <w:jc w:val="right"/>
            </w:pPr>
            <w:r>
              <w:t>62 000 $</w:t>
            </w:r>
          </w:p>
        </w:tc>
      </w:tr>
      <w:tr w:rsidR="003E2B54" w14:paraId="26DA91A9" w14:textId="77777777">
        <w:tc>
          <w:tcPr>
            <w:tcW w:w="0" w:type="auto"/>
          </w:tcPr>
          <w:p w14:paraId="15CBC6F8" w14:textId="77777777" w:rsidR="003E2B54" w:rsidRDefault="00284C1E">
            <w:pPr>
              <w:pStyle w:val="Compact"/>
            </w:pPr>
            <w:r>
              <w:t>Développement organisationnel</w:t>
            </w:r>
          </w:p>
        </w:tc>
        <w:tc>
          <w:tcPr>
            <w:tcW w:w="0" w:type="auto"/>
          </w:tcPr>
          <w:p w14:paraId="459CE4D2" w14:textId="77777777" w:rsidR="003E2B54" w:rsidRDefault="00284C1E">
            <w:pPr>
              <w:pStyle w:val="Compact"/>
              <w:jc w:val="right"/>
            </w:pPr>
            <w:r>
              <w:t>100 %</w:t>
            </w:r>
          </w:p>
        </w:tc>
        <w:tc>
          <w:tcPr>
            <w:tcW w:w="0" w:type="auto"/>
          </w:tcPr>
          <w:p w14:paraId="2F032621" w14:textId="77777777" w:rsidR="003E2B54" w:rsidRDefault="00284C1E">
            <w:pPr>
              <w:pStyle w:val="Compact"/>
              <w:jc w:val="right"/>
            </w:pPr>
            <w:r>
              <w:t>64 087 $</w:t>
            </w:r>
          </w:p>
        </w:tc>
      </w:tr>
      <w:tr w:rsidR="003E2B54" w14:paraId="7EB47D8D" w14:textId="77777777">
        <w:tc>
          <w:tcPr>
            <w:tcW w:w="0" w:type="auto"/>
          </w:tcPr>
          <w:p w14:paraId="2A12D9C9" w14:textId="77777777" w:rsidR="003E2B54" w:rsidRDefault="00284C1E">
            <w:pPr>
              <w:pStyle w:val="Compact"/>
            </w:pPr>
            <w:r>
              <w:t>Économie appliquée</w:t>
            </w:r>
          </w:p>
        </w:tc>
        <w:tc>
          <w:tcPr>
            <w:tcW w:w="0" w:type="auto"/>
          </w:tcPr>
          <w:p w14:paraId="3039C23F" w14:textId="77777777" w:rsidR="003E2B54" w:rsidRDefault="00284C1E">
            <w:pPr>
              <w:pStyle w:val="Compact"/>
              <w:jc w:val="right"/>
            </w:pPr>
            <w:r>
              <w:t>100 %</w:t>
            </w:r>
          </w:p>
        </w:tc>
        <w:tc>
          <w:tcPr>
            <w:tcW w:w="0" w:type="auto"/>
          </w:tcPr>
          <w:p w14:paraId="32DDB6A4" w14:textId="77777777" w:rsidR="003E2B54" w:rsidRDefault="00284C1E">
            <w:pPr>
              <w:pStyle w:val="Compact"/>
              <w:jc w:val="right"/>
            </w:pPr>
            <w:r>
              <w:t>60 000 $</w:t>
            </w:r>
          </w:p>
        </w:tc>
      </w:tr>
      <w:tr w:rsidR="003E2B54" w14:paraId="04BFD48E" w14:textId="77777777">
        <w:tc>
          <w:tcPr>
            <w:tcW w:w="0" w:type="auto"/>
          </w:tcPr>
          <w:p w14:paraId="6D419177" w14:textId="77777777" w:rsidR="003E2B54" w:rsidRDefault="00284C1E">
            <w:pPr>
              <w:pStyle w:val="Compact"/>
            </w:pPr>
            <w:r>
              <w:t>Économie financière appliquée</w:t>
            </w:r>
          </w:p>
        </w:tc>
        <w:tc>
          <w:tcPr>
            <w:tcW w:w="0" w:type="auto"/>
          </w:tcPr>
          <w:p w14:paraId="07767D31" w14:textId="77777777" w:rsidR="003E2B54" w:rsidRDefault="00284C1E">
            <w:pPr>
              <w:pStyle w:val="Compact"/>
              <w:jc w:val="right"/>
            </w:pPr>
            <w:r>
              <w:t>100 %</w:t>
            </w:r>
          </w:p>
        </w:tc>
        <w:tc>
          <w:tcPr>
            <w:tcW w:w="0" w:type="auto"/>
          </w:tcPr>
          <w:p w14:paraId="67AD771F" w14:textId="77777777" w:rsidR="003E2B54" w:rsidRDefault="00284C1E">
            <w:pPr>
              <w:pStyle w:val="Compact"/>
              <w:jc w:val="right"/>
            </w:pPr>
            <w:r>
              <w:t>61 500 $</w:t>
            </w:r>
          </w:p>
        </w:tc>
      </w:tr>
      <w:tr w:rsidR="003E2B54" w14:paraId="08C4AD2F" w14:textId="77777777">
        <w:tc>
          <w:tcPr>
            <w:tcW w:w="0" w:type="auto"/>
          </w:tcPr>
          <w:p w14:paraId="4E49FB77" w14:textId="77777777" w:rsidR="003E2B54" w:rsidRDefault="00284C1E">
            <w:pPr>
              <w:pStyle w:val="Compact"/>
            </w:pPr>
            <w:r>
              <w:t>Entrepreneuriat, Intrapreneuriat, Innovation</w:t>
            </w:r>
          </w:p>
        </w:tc>
        <w:tc>
          <w:tcPr>
            <w:tcW w:w="0" w:type="auto"/>
          </w:tcPr>
          <w:p w14:paraId="0740E0B2" w14:textId="77777777" w:rsidR="003E2B54" w:rsidRDefault="00284C1E">
            <w:pPr>
              <w:pStyle w:val="Compact"/>
              <w:jc w:val="right"/>
            </w:pPr>
            <w:r>
              <w:t>100 %</w:t>
            </w:r>
          </w:p>
        </w:tc>
        <w:tc>
          <w:tcPr>
            <w:tcW w:w="0" w:type="auto"/>
          </w:tcPr>
          <w:p w14:paraId="5EF8C5AF" w14:textId="77777777" w:rsidR="003E2B54" w:rsidRDefault="00284C1E">
            <w:pPr>
              <w:pStyle w:val="Compact"/>
              <w:jc w:val="right"/>
            </w:pPr>
            <w:r>
              <w:t>54 333 $</w:t>
            </w:r>
          </w:p>
        </w:tc>
      </w:tr>
      <w:tr w:rsidR="003E2B54" w14:paraId="20CD5D27" w14:textId="77777777">
        <w:tc>
          <w:tcPr>
            <w:tcW w:w="0" w:type="auto"/>
          </w:tcPr>
          <w:p w14:paraId="7C34990C" w14:textId="77777777" w:rsidR="003E2B54" w:rsidRDefault="00284C1E">
            <w:pPr>
              <w:pStyle w:val="Compact"/>
            </w:pPr>
            <w:r>
              <w:t>Expérience utilisateur</w:t>
            </w:r>
          </w:p>
        </w:tc>
        <w:tc>
          <w:tcPr>
            <w:tcW w:w="0" w:type="auto"/>
          </w:tcPr>
          <w:p w14:paraId="08E04B50" w14:textId="77777777" w:rsidR="003E2B54" w:rsidRDefault="00284C1E">
            <w:pPr>
              <w:pStyle w:val="Compact"/>
              <w:jc w:val="right"/>
            </w:pPr>
            <w:r>
              <w:t>100 %</w:t>
            </w:r>
          </w:p>
        </w:tc>
        <w:tc>
          <w:tcPr>
            <w:tcW w:w="0" w:type="auto"/>
          </w:tcPr>
          <w:p w14:paraId="1FB5E98C" w14:textId="77777777" w:rsidR="003E2B54" w:rsidRDefault="00284C1E">
            <w:pPr>
              <w:pStyle w:val="Compact"/>
              <w:jc w:val="right"/>
            </w:pPr>
            <w:r>
              <w:t>73 250 $</w:t>
            </w:r>
          </w:p>
        </w:tc>
      </w:tr>
      <w:tr w:rsidR="003E2B54" w14:paraId="0E8B32DD" w14:textId="77777777">
        <w:tc>
          <w:tcPr>
            <w:tcW w:w="0" w:type="auto"/>
          </w:tcPr>
          <w:p w14:paraId="017B6AFA" w14:textId="77777777" w:rsidR="003E2B54" w:rsidRDefault="00284C1E">
            <w:pPr>
              <w:pStyle w:val="Compact"/>
            </w:pPr>
            <w:r>
              <w:t>Finance</w:t>
            </w:r>
          </w:p>
        </w:tc>
        <w:tc>
          <w:tcPr>
            <w:tcW w:w="0" w:type="auto"/>
          </w:tcPr>
          <w:p w14:paraId="76C3A912" w14:textId="77777777" w:rsidR="003E2B54" w:rsidRDefault="00284C1E">
            <w:pPr>
              <w:pStyle w:val="Compact"/>
              <w:jc w:val="right"/>
            </w:pPr>
            <w:r>
              <w:t>100 %</w:t>
            </w:r>
          </w:p>
        </w:tc>
        <w:tc>
          <w:tcPr>
            <w:tcW w:w="0" w:type="auto"/>
          </w:tcPr>
          <w:p w14:paraId="4B3A16D8" w14:textId="77777777" w:rsidR="003E2B54" w:rsidRDefault="00284C1E">
            <w:pPr>
              <w:pStyle w:val="Compact"/>
              <w:jc w:val="right"/>
            </w:pPr>
            <w:r>
              <w:t>75 133 $</w:t>
            </w:r>
          </w:p>
        </w:tc>
      </w:tr>
      <w:tr w:rsidR="003E2B54" w14:paraId="2B4EBB39" w14:textId="77777777">
        <w:tc>
          <w:tcPr>
            <w:tcW w:w="0" w:type="auto"/>
          </w:tcPr>
          <w:p w14:paraId="0D2B0C53" w14:textId="77777777" w:rsidR="003E2B54" w:rsidRDefault="00284C1E">
            <w:pPr>
              <w:pStyle w:val="Compact"/>
            </w:pPr>
            <w:r>
              <w:t>Ingénierie financière</w:t>
            </w:r>
          </w:p>
        </w:tc>
        <w:tc>
          <w:tcPr>
            <w:tcW w:w="0" w:type="auto"/>
          </w:tcPr>
          <w:p w14:paraId="47847CEE" w14:textId="77777777" w:rsidR="003E2B54" w:rsidRDefault="00284C1E">
            <w:pPr>
              <w:pStyle w:val="Compact"/>
              <w:jc w:val="right"/>
            </w:pPr>
            <w:r>
              <w:t>100 %</w:t>
            </w:r>
          </w:p>
        </w:tc>
        <w:tc>
          <w:tcPr>
            <w:tcW w:w="0" w:type="auto"/>
          </w:tcPr>
          <w:p w14:paraId="40B999D1" w14:textId="77777777" w:rsidR="003E2B54" w:rsidRDefault="00284C1E">
            <w:pPr>
              <w:pStyle w:val="Compact"/>
              <w:jc w:val="right"/>
            </w:pPr>
            <w:r>
              <w:t>83 800 $</w:t>
            </w:r>
          </w:p>
        </w:tc>
      </w:tr>
      <w:tr w:rsidR="003E2B54" w14:paraId="1B304969" w14:textId="77777777">
        <w:tc>
          <w:tcPr>
            <w:tcW w:w="0" w:type="auto"/>
          </w:tcPr>
          <w:p w14:paraId="06713A73" w14:textId="77777777" w:rsidR="003E2B54" w:rsidRDefault="00284C1E">
            <w:pPr>
              <w:pStyle w:val="Compact"/>
            </w:pPr>
            <w:r>
              <w:t>Gestion des opérations</w:t>
            </w:r>
          </w:p>
        </w:tc>
        <w:tc>
          <w:tcPr>
            <w:tcW w:w="0" w:type="auto"/>
          </w:tcPr>
          <w:p w14:paraId="40DBFEDB" w14:textId="77777777" w:rsidR="003E2B54" w:rsidRDefault="00284C1E">
            <w:pPr>
              <w:pStyle w:val="Compact"/>
              <w:jc w:val="right"/>
            </w:pPr>
            <w:r>
              <w:t>100 %</w:t>
            </w:r>
          </w:p>
        </w:tc>
        <w:tc>
          <w:tcPr>
            <w:tcW w:w="0" w:type="auto"/>
          </w:tcPr>
          <w:p w14:paraId="52CCF06C" w14:textId="77777777" w:rsidR="003E2B54" w:rsidRDefault="00284C1E">
            <w:pPr>
              <w:pStyle w:val="Compact"/>
              <w:jc w:val="right"/>
            </w:pPr>
            <w:r>
              <w:t>76 750 $</w:t>
            </w:r>
          </w:p>
        </w:tc>
      </w:tr>
      <w:tr w:rsidR="003E2B54" w14:paraId="5280F2A6" w14:textId="77777777">
        <w:tc>
          <w:tcPr>
            <w:tcW w:w="0" w:type="auto"/>
          </w:tcPr>
          <w:p w14:paraId="267D0362" w14:textId="77777777" w:rsidR="003E2B54" w:rsidRDefault="00284C1E">
            <w:pPr>
              <w:pStyle w:val="Compact"/>
            </w:pPr>
            <w:r>
              <w:t>Gestion des ressources humaines</w:t>
            </w:r>
          </w:p>
        </w:tc>
        <w:tc>
          <w:tcPr>
            <w:tcW w:w="0" w:type="auto"/>
          </w:tcPr>
          <w:p w14:paraId="24F78FF5" w14:textId="77777777" w:rsidR="003E2B54" w:rsidRDefault="00284C1E">
            <w:pPr>
              <w:pStyle w:val="Compact"/>
              <w:jc w:val="right"/>
            </w:pPr>
            <w:r>
              <w:t>100 %</w:t>
            </w:r>
          </w:p>
        </w:tc>
        <w:tc>
          <w:tcPr>
            <w:tcW w:w="0" w:type="auto"/>
          </w:tcPr>
          <w:p w14:paraId="485A7D2D" w14:textId="77777777" w:rsidR="003E2B54" w:rsidRDefault="00284C1E">
            <w:pPr>
              <w:pStyle w:val="Compact"/>
              <w:jc w:val="right"/>
            </w:pPr>
            <w:r>
              <w:t>60 667 $</w:t>
            </w:r>
          </w:p>
        </w:tc>
      </w:tr>
      <w:tr w:rsidR="003E2B54" w14:paraId="1B3D614E" w14:textId="77777777">
        <w:tc>
          <w:tcPr>
            <w:tcW w:w="0" w:type="auto"/>
          </w:tcPr>
          <w:p w14:paraId="37E9B933" w14:textId="77777777" w:rsidR="003E2B54" w:rsidRDefault="00284C1E">
            <w:pPr>
              <w:pStyle w:val="Compact"/>
            </w:pPr>
            <w:r>
              <w:t>Gestion en contexte d'innovation sociale</w:t>
            </w:r>
          </w:p>
        </w:tc>
        <w:tc>
          <w:tcPr>
            <w:tcW w:w="0" w:type="auto"/>
          </w:tcPr>
          <w:p w14:paraId="1C72ACC6" w14:textId="77777777" w:rsidR="003E2B54" w:rsidRDefault="00284C1E">
            <w:pPr>
              <w:pStyle w:val="Compact"/>
              <w:jc w:val="right"/>
            </w:pPr>
            <w:r>
              <w:t>100 %</w:t>
            </w:r>
          </w:p>
        </w:tc>
        <w:tc>
          <w:tcPr>
            <w:tcW w:w="0" w:type="auto"/>
          </w:tcPr>
          <w:p w14:paraId="765AFA33" w14:textId="77777777" w:rsidR="003E2B54" w:rsidRDefault="00284C1E">
            <w:pPr>
              <w:pStyle w:val="Compact"/>
              <w:jc w:val="right"/>
            </w:pPr>
            <w:r>
              <w:t>60 700 $</w:t>
            </w:r>
          </w:p>
        </w:tc>
      </w:tr>
      <w:tr w:rsidR="003E2B54" w14:paraId="70C32F08" w14:textId="77777777">
        <w:tc>
          <w:tcPr>
            <w:tcW w:w="0" w:type="auto"/>
          </w:tcPr>
          <w:p w14:paraId="1CCA9AAC" w14:textId="77777777" w:rsidR="003E2B54" w:rsidRDefault="00284C1E">
            <w:pPr>
              <w:pStyle w:val="Compact"/>
            </w:pPr>
            <w:r>
              <w:t>Intelligence d'affaires</w:t>
            </w:r>
          </w:p>
        </w:tc>
        <w:tc>
          <w:tcPr>
            <w:tcW w:w="0" w:type="auto"/>
          </w:tcPr>
          <w:p w14:paraId="239C67D7" w14:textId="77777777" w:rsidR="003E2B54" w:rsidRDefault="00284C1E">
            <w:pPr>
              <w:pStyle w:val="Compact"/>
              <w:jc w:val="right"/>
            </w:pPr>
            <w:r>
              <w:t>100 %</w:t>
            </w:r>
          </w:p>
        </w:tc>
        <w:tc>
          <w:tcPr>
            <w:tcW w:w="0" w:type="auto"/>
          </w:tcPr>
          <w:p w14:paraId="42487527" w14:textId="77777777" w:rsidR="003E2B54" w:rsidRDefault="00284C1E">
            <w:pPr>
              <w:pStyle w:val="Compact"/>
              <w:jc w:val="right"/>
            </w:pPr>
            <w:r>
              <w:t>76 575 $</w:t>
            </w:r>
          </w:p>
        </w:tc>
      </w:tr>
      <w:tr w:rsidR="003E2B54" w14:paraId="597094AA" w14:textId="77777777">
        <w:tc>
          <w:tcPr>
            <w:tcW w:w="0" w:type="auto"/>
          </w:tcPr>
          <w:p w14:paraId="0AF04C42" w14:textId="77777777" w:rsidR="003E2B54" w:rsidRDefault="00284C1E">
            <w:pPr>
              <w:pStyle w:val="Compact"/>
            </w:pPr>
            <w:r>
              <w:t>Logistique internationale</w:t>
            </w:r>
          </w:p>
        </w:tc>
        <w:tc>
          <w:tcPr>
            <w:tcW w:w="0" w:type="auto"/>
          </w:tcPr>
          <w:p w14:paraId="3FAA2750" w14:textId="77777777" w:rsidR="003E2B54" w:rsidRDefault="00284C1E">
            <w:pPr>
              <w:pStyle w:val="Compact"/>
              <w:jc w:val="right"/>
            </w:pPr>
            <w:r>
              <w:t>100 %</w:t>
            </w:r>
          </w:p>
        </w:tc>
        <w:tc>
          <w:tcPr>
            <w:tcW w:w="0" w:type="auto"/>
          </w:tcPr>
          <w:p w14:paraId="7DB30FC3" w14:textId="77777777" w:rsidR="003E2B54" w:rsidRDefault="00284C1E">
            <w:pPr>
              <w:pStyle w:val="Compact"/>
              <w:jc w:val="right"/>
            </w:pPr>
            <w:r>
              <w:t>67 500 $</w:t>
            </w:r>
          </w:p>
        </w:tc>
      </w:tr>
      <w:tr w:rsidR="003E2B54" w14:paraId="78AF05D4" w14:textId="77777777">
        <w:tc>
          <w:tcPr>
            <w:tcW w:w="0" w:type="auto"/>
          </w:tcPr>
          <w:p w14:paraId="4F041C18" w14:textId="77777777" w:rsidR="003E2B54" w:rsidRDefault="00284C1E">
            <w:pPr>
              <w:pStyle w:val="Compact"/>
            </w:pPr>
            <w:r>
              <w:t>Management</w:t>
            </w:r>
          </w:p>
        </w:tc>
        <w:tc>
          <w:tcPr>
            <w:tcW w:w="0" w:type="auto"/>
          </w:tcPr>
          <w:p w14:paraId="6BB6927E" w14:textId="77777777" w:rsidR="003E2B54" w:rsidRDefault="00284C1E">
            <w:pPr>
              <w:pStyle w:val="Compact"/>
              <w:jc w:val="right"/>
            </w:pPr>
            <w:r>
              <w:t>100 %</w:t>
            </w:r>
          </w:p>
        </w:tc>
        <w:tc>
          <w:tcPr>
            <w:tcW w:w="0" w:type="auto"/>
          </w:tcPr>
          <w:p w14:paraId="561EDA71" w14:textId="77777777" w:rsidR="003E2B54" w:rsidRDefault="00284C1E">
            <w:pPr>
              <w:pStyle w:val="Compact"/>
              <w:jc w:val="right"/>
            </w:pPr>
            <w:r>
              <w:t>64 000 $</w:t>
            </w:r>
          </w:p>
        </w:tc>
      </w:tr>
      <w:tr w:rsidR="003E2B54" w14:paraId="045E9296" w14:textId="77777777">
        <w:tc>
          <w:tcPr>
            <w:tcW w:w="0" w:type="auto"/>
          </w:tcPr>
          <w:p w14:paraId="6D7F7B9E" w14:textId="77777777" w:rsidR="003E2B54" w:rsidRDefault="00284C1E">
            <w:pPr>
              <w:pStyle w:val="Compact"/>
            </w:pPr>
            <w:r>
              <w:t>Marketing</w:t>
            </w:r>
          </w:p>
        </w:tc>
        <w:tc>
          <w:tcPr>
            <w:tcW w:w="0" w:type="auto"/>
          </w:tcPr>
          <w:p w14:paraId="4EB641ED" w14:textId="77777777" w:rsidR="003E2B54" w:rsidRDefault="00284C1E">
            <w:pPr>
              <w:pStyle w:val="Compact"/>
              <w:jc w:val="right"/>
            </w:pPr>
            <w:r>
              <w:t>100 %</w:t>
            </w:r>
          </w:p>
        </w:tc>
        <w:tc>
          <w:tcPr>
            <w:tcW w:w="0" w:type="auto"/>
          </w:tcPr>
          <w:p w14:paraId="410BFFBB" w14:textId="77777777" w:rsidR="003E2B54" w:rsidRDefault="00284C1E">
            <w:pPr>
              <w:pStyle w:val="Compact"/>
              <w:jc w:val="right"/>
            </w:pPr>
            <w:r>
              <w:t>64 250 $</w:t>
            </w:r>
          </w:p>
        </w:tc>
      </w:tr>
      <w:tr w:rsidR="003E2B54" w14:paraId="7A6C3F33" w14:textId="77777777">
        <w:tc>
          <w:tcPr>
            <w:tcW w:w="0" w:type="auto"/>
          </w:tcPr>
          <w:p w14:paraId="3B2A3C50" w14:textId="77777777" w:rsidR="003E2B54" w:rsidRDefault="00284C1E">
            <w:pPr>
              <w:pStyle w:val="Compact"/>
            </w:pPr>
            <w:r>
              <w:t>Sciences des données et analytiques d'affaires</w:t>
            </w:r>
          </w:p>
        </w:tc>
        <w:tc>
          <w:tcPr>
            <w:tcW w:w="0" w:type="auto"/>
          </w:tcPr>
          <w:p w14:paraId="5E58AF43" w14:textId="77777777" w:rsidR="003E2B54" w:rsidRDefault="00284C1E">
            <w:pPr>
              <w:pStyle w:val="Compact"/>
              <w:jc w:val="right"/>
            </w:pPr>
            <w:r>
              <w:t>100 %</w:t>
            </w:r>
          </w:p>
        </w:tc>
        <w:tc>
          <w:tcPr>
            <w:tcW w:w="0" w:type="auto"/>
          </w:tcPr>
          <w:p w14:paraId="0B489441" w14:textId="77777777" w:rsidR="003E2B54" w:rsidRDefault="00284C1E">
            <w:pPr>
              <w:pStyle w:val="Compact"/>
              <w:jc w:val="right"/>
            </w:pPr>
            <w:r>
              <w:t>78 625 $</w:t>
            </w:r>
          </w:p>
        </w:tc>
      </w:tr>
      <w:tr w:rsidR="003E2B54" w14:paraId="5F7FE42E" w14:textId="77777777">
        <w:tc>
          <w:tcPr>
            <w:tcW w:w="0" w:type="auto"/>
          </w:tcPr>
          <w:p w14:paraId="25C19392" w14:textId="77777777" w:rsidR="003E2B54" w:rsidRDefault="00284C1E">
            <w:pPr>
              <w:pStyle w:val="Compact"/>
            </w:pPr>
            <w:r>
              <w:t>Stratégie</w:t>
            </w:r>
          </w:p>
        </w:tc>
        <w:tc>
          <w:tcPr>
            <w:tcW w:w="0" w:type="auto"/>
          </w:tcPr>
          <w:p w14:paraId="0E470E40" w14:textId="77777777" w:rsidR="003E2B54" w:rsidRDefault="00284C1E">
            <w:pPr>
              <w:pStyle w:val="Compact"/>
              <w:jc w:val="right"/>
            </w:pPr>
            <w:r>
              <w:t>100 %</w:t>
            </w:r>
          </w:p>
        </w:tc>
        <w:tc>
          <w:tcPr>
            <w:tcW w:w="0" w:type="auto"/>
          </w:tcPr>
          <w:p w14:paraId="56FA684B" w14:textId="77777777" w:rsidR="003E2B54" w:rsidRDefault="00284C1E">
            <w:pPr>
              <w:pStyle w:val="Compact"/>
              <w:jc w:val="right"/>
            </w:pPr>
            <w:r>
              <w:t>68 339 $</w:t>
            </w:r>
          </w:p>
        </w:tc>
      </w:tr>
      <w:tr w:rsidR="003E2B54" w14:paraId="4AF47EC0" w14:textId="77777777">
        <w:tc>
          <w:tcPr>
            <w:tcW w:w="0" w:type="auto"/>
          </w:tcPr>
          <w:p w14:paraId="486197DF" w14:textId="77777777" w:rsidR="003E2B54" w:rsidRDefault="00284C1E">
            <w:pPr>
              <w:pStyle w:val="Compact"/>
            </w:pPr>
            <w:r>
              <w:t>Technologie de l'information</w:t>
            </w:r>
          </w:p>
        </w:tc>
        <w:tc>
          <w:tcPr>
            <w:tcW w:w="0" w:type="auto"/>
          </w:tcPr>
          <w:p w14:paraId="630C13B6" w14:textId="77777777" w:rsidR="003E2B54" w:rsidRDefault="00284C1E">
            <w:pPr>
              <w:pStyle w:val="Compact"/>
              <w:jc w:val="right"/>
            </w:pPr>
            <w:r>
              <w:t>100 %</w:t>
            </w:r>
          </w:p>
        </w:tc>
        <w:tc>
          <w:tcPr>
            <w:tcW w:w="0" w:type="auto"/>
          </w:tcPr>
          <w:p w14:paraId="615D14D1" w14:textId="77777777" w:rsidR="003E2B54" w:rsidRDefault="00284C1E">
            <w:pPr>
              <w:pStyle w:val="Compact"/>
              <w:jc w:val="right"/>
            </w:pPr>
            <w:r>
              <w:t>Non disponible</w:t>
            </w:r>
          </w:p>
        </w:tc>
      </w:tr>
      <w:tr w:rsidR="003E2B54" w14:paraId="1303AB84" w14:textId="77777777">
        <w:tc>
          <w:tcPr>
            <w:tcW w:w="0" w:type="auto"/>
          </w:tcPr>
          <w:p w14:paraId="20AF6A03" w14:textId="77777777" w:rsidR="003E2B54" w:rsidRDefault="00284C1E">
            <w:pPr>
              <w:pStyle w:val="Compact"/>
            </w:pPr>
            <w:r>
              <w:t>Transformation numérique des organisations</w:t>
            </w:r>
          </w:p>
        </w:tc>
        <w:tc>
          <w:tcPr>
            <w:tcW w:w="0" w:type="auto"/>
          </w:tcPr>
          <w:p w14:paraId="0482BBE7" w14:textId="77777777" w:rsidR="003E2B54" w:rsidRDefault="00284C1E">
            <w:pPr>
              <w:pStyle w:val="Compact"/>
              <w:jc w:val="right"/>
            </w:pPr>
            <w:r>
              <w:t>100 %</w:t>
            </w:r>
          </w:p>
        </w:tc>
        <w:tc>
          <w:tcPr>
            <w:tcW w:w="0" w:type="auto"/>
          </w:tcPr>
          <w:p w14:paraId="266F32FC" w14:textId="77777777" w:rsidR="003E2B54" w:rsidRDefault="00284C1E">
            <w:pPr>
              <w:pStyle w:val="Compact"/>
              <w:jc w:val="right"/>
            </w:pPr>
            <w:r>
              <w:t>66 559 $</w:t>
            </w:r>
          </w:p>
        </w:tc>
      </w:tr>
    </w:tbl>
    <w:p w14:paraId="0ED7A2C0" w14:textId="77777777" w:rsidR="003E2B54" w:rsidRDefault="00284C1E">
      <w:pPr>
        <w:pStyle w:val="BodyText"/>
      </w:pPr>
      <w:r>
        <w:rPr>
          <w:vertAlign w:val="superscript"/>
        </w:rPr>
        <w:t>*</w:t>
      </w:r>
      <w:r>
        <w:t> Données peu concluantes en raison du faible nombre de répondants.</w:t>
      </w:r>
    </w:p>
    <w:p w14:paraId="018B5148" w14:textId="77777777" w:rsidR="003E2B54" w:rsidRDefault="00284C1E">
      <w:pPr>
        <w:pStyle w:val="BodyText"/>
      </w:pPr>
      <w:r>
        <w:t> </w:t>
      </w:r>
    </w:p>
    <w:p w14:paraId="58B9ED1A" w14:textId="77777777" w:rsidR="003E2B54" w:rsidRDefault="00284C1E">
      <w:pPr>
        <w:pStyle w:val="Heading3"/>
      </w:pPr>
      <w:bookmarkStart w:id="708" w:name="programmes-en-anglais"/>
      <w:bookmarkEnd w:id="706"/>
      <w:r>
        <w:t>Programmes en anglais</w:t>
      </w:r>
    </w:p>
    <w:p w14:paraId="6FC9F641" w14:textId="77777777" w:rsidR="003E2B54" w:rsidRDefault="00284C1E">
      <w:pPr>
        <w:pStyle w:val="FirstParagraph"/>
      </w:pPr>
      <w:r>
        <w:t>100 %</w:t>
      </w:r>
      <w:r>
        <w:br/>
        <w:t>Taux de placement</w:t>
      </w:r>
    </w:p>
    <w:p w14:paraId="31F911ED" w14:textId="77777777" w:rsidR="003E2B54" w:rsidRDefault="00284C1E">
      <w:pPr>
        <w:pStyle w:val="BodyText"/>
      </w:pPr>
      <w:r>
        <w:t>70 218 $</w:t>
      </w:r>
      <w:r>
        <w:br/>
        <w:t>Salaire annuel de base moyen</w:t>
      </w:r>
    </w:p>
    <w:p w14:paraId="3B3183BF" w14:textId="77777777" w:rsidR="003E2B54" w:rsidRDefault="00284C1E">
      <w:pPr>
        <w:pStyle w:val="BodyText"/>
      </w:pPr>
      <w:r>
        <w:t>65 000 $</w:t>
      </w:r>
      <w:r>
        <w:br/>
        <w:t>Salaire annuel de base médian</w:t>
      </w:r>
    </w:p>
    <w:p w14:paraId="7597F746" w14:textId="77777777" w:rsidR="003E2B54" w:rsidRDefault="00284C1E">
      <w:pPr>
        <w:pStyle w:val="BodyText"/>
      </w:pPr>
      <w:r>
        <w:t> </w:t>
      </w:r>
    </w:p>
    <w:tbl>
      <w:tblPr>
        <w:tblStyle w:val="Table"/>
        <w:tblW w:w="0" w:type="auto"/>
        <w:tblLook w:val="0000" w:firstRow="0" w:lastRow="0" w:firstColumn="0" w:lastColumn="0" w:noHBand="0" w:noVBand="0"/>
      </w:tblPr>
      <w:tblGrid>
        <w:gridCol w:w="4015"/>
        <w:gridCol w:w="2131"/>
        <w:gridCol w:w="2494"/>
      </w:tblGrid>
      <w:tr w:rsidR="003E2B54" w14:paraId="334F2811" w14:textId="77777777">
        <w:tc>
          <w:tcPr>
            <w:tcW w:w="0" w:type="auto"/>
          </w:tcPr>
          <w:p w14:paraId="61F61DCE" w14:textId="77777777" w:rsidR="003E2B54" w:rsidRDefault="00284C1E">
            <w:pPr>
              <w:pStyle w:val="Compact"/>
            </w:pPr>
            <w:r>
              <w:t>Spécialisation</w:t>
            </w:r>
          </w:p>
        </w:tc>
        <w:tc>
          <w:tcPr>
            <w:tcW w:w="0" w:type="auto"/>
          </w:tcPr>
          <w:p w14:paraId="39E25EE6" w14:textId="77777777" w:rsidR="003E2B54" w:rsidRDefault="00284C1E">
            <w:pPr>
              <w:pStyle w:val="Compact"/>
              <w:jc w:val="right"/>
            </w:pPr>
            <w:r>
              <w:t>Taux de placement</w:t>
            </w:r>
          </w:p>
        </w:tc>
        <w:tc>
          <w:tcPr>
            <w:tcW w:w="0" w:type="auto"/>
          </w:tcPr>
          <w:p w14:paraId="3C5F6915" w14:textId="77777777" w:rsidR="003E2B54" w:rsidRDefault="00284C1E">
            <w:pPr>
              <w:pStyle w:val="Compact"/>
              <w:jc w:val="right"/>
            </w:pPr>
            <w:r>
              <w:t>Salaire annuel moyen*</w:t>
            </w:r>
          </w:p>
        </w:tc>
      </w:tr>
      <w:tr w:rsidR="003E2B54" w14:paraId="24C89E40" w14:textId="77777777">
        <w:tc>
          <w:tcPr>
            <w:tcW w:w="0" w:type="auto"/>
          </w:tcPr>
          <w:p w14:paraId="7EC0DB0E" w14:textId="77777777" w:rsidR="003E2B54" w:rsidRDefault="00284C1E">
            <w:pPr>
              <w:pStyle w:val="Compact"/>
            </w:pPr>
            <w:r>
              <w:lastRenderedPageBreak/>
              <w:t>Global Supply Chain Management</w:t>
            </w:r>
          </w:p>
        </w:tc>
        <w:tc>
          <w:tcPr>
            <w:tcW w:w="0" w:type="auto"/>
          </w:tcPr>
          <w:p w14:paraId="47A0A1D8" w14:textId="77777777" w:rsidR="003E2B54" w:rsidRDefault="00284C1E">
            <w:pPr>
              <w:pStyle w:val="Compact"/>
              <w:jc w:val="right"/>
            </w:pPr>
            <w:r>
              <w:t>100 %</w:t>
            </w:r>
          </w:p>
        </w:tc>
        <w:tc>
          <w:tcPr>
            <w:tcW w:w="0" w:type="auto"/>
          </w:tcPr>
          <w:p w14:paraId="786DBBC0" w14:textId="77777777" w:rsidR="003E2B54" w:rsidRDefault="00284C1E">
            <w:pPr>
              <w:pStyle w:val="Compact"/>
              <w:jc w:val="right"/>
            </w:pPr>
            <w:r>
              <w:t>68 000 $</w:t>
            </w:r>
          </w:p>
        </w:tc>
      </w:tr>
      <w:tr w:rsidR="003E2B54" w14:paraId="091F4D19" w14:textId="77777777">
        <w:tc>
          <w:tcPr>
            <w:tcW w:w="0" w:type="auto"/>
          </w:tcPr>
          <w:p w14:paraId="3F6BCD80" w14:textId="77777777" w:rsidR="003E2B54" w:rsidRDefault="00284C1E">
            <w:pPr>
              <w:pStyle w:val="Compact"/>
            </w:pPr>
            <w:r>
              <w:t>International Business</w:t>
            </w:r>
          </w:p>
        </w:tc>
        <w:tc>
          <w:tcPr>
            <w:tcW w:w="0" w:type="auto"/>
          </w:tcPr>
          <w:p w14:paraId="25B76F95" w14:textId="77777777" w:rsidR="003E2B54" w:rsidRDefault="00284C1E">
            <w:pPr>
              <w:pStyle w:val="Compact"/>
              <w:jc w:val="right"/>
            </w:pPr>
            <w:r>
              <w:t>100 %</w:t>
            </w:r>
          </w:p>
        </w:tc>
        <w:tc>
          <w:tcPr>
            <w:tcW w:w="0" w:type="auto"/>
          </w:tcPr>
          <w:p w14:paraId="094076EE" w14:textId="77777777" w:rsidR="003E2B54" w:rsidRDefault="00284C1E">
            <w:pPr>
              <w:pStyle w:val="Compact"/>
              <w:jc w:val="right"/>
            </w:pPr>
            <w:r>
              <w:t>57 137 $</w:t>
            </w:r>
          </w:p>
        </w:tc>
      </w:tr>
      <w:tr w:rsidR="003E2B54" w14:paraId="07D27524" w14:textId="77777777">
        <w:tc>
          <w:tcPr>
            <w:tcW w:w="0" w:type="auto"/>
          </w:tcPr>
          <w:p w14:paraId="10DD7A3F" w14:textId="77777777" w:rsidR="003E2B54" w:rsidRDefault="00284C1E">
            <w:pPr>
              <w:pStyle w:val="Compact"/>
            </w:pPr>
            <w:r>
              <w:t>Data Sciences and Business Analytics</w:t>
            </w:r>
          </w:p>
        </w:tc>
        <w:tc>
          <w:tcPr>
            <w:tcW w:w="0" w:type="auto"/>
          </w:tcPr>
          <w:p w14:paraId="1BA78547" w14:textId="77777777" w:rsidR="003E2B54" w:rsidRDefault="00284C1E">
            <w:pPr>
              <w:pStyle w:val="Compact"/>
              <w:jc w:val="right"/>
            </w:pPr>
            <w:r>
              <w:t>100 %</w:t>
            </w:r>
          </w:p>
        </w:tc>
        <w:tc>
          <w:tcPr>
            <w:tcW w:w="0" w:type="auto"/>
          </w:tcPr>
          <w:p w14:paraId="04B0A5BA" w14:textId="77777777" w:rsidR="003E2B54" w:rsidRDefault="00284C1E">
            <w:pPr>
              <w:pStyle w:val="Compact"/>
              <w:jc w:val="right"/>
            </w:pPr>
            <w:r>
              <w:t>73 750 $</w:t>
            </w:r>
          </w:p>
        </w:tc>
      </w:tr>
      <w:tr w:rsidR="003E2B54" w14:paraId="36CB8624" w14:textId="77777777">
        <w:tc>
          <w:tcPr>
            <w:tcW w:w="0" w:type="auto"/>
          </w:tcPr>
          <w:p w14:paraId="2FE48BC5" w14:textId="77777777" w:rsidR="003E2B54" w:rsidRDefault="00284C1E">
            <w:pPr>
              <w:pStyle w:val="Compact"/>
            </w:pPr>
            <w:r>
              <w:t>Applied Financial Economics</w:t>
            </w:r>
          </w:p>
        </w:tc>
        <w:tc>
          <w:tcPr>
            <w:tcW w:w="0" w:type="auto"/>
          </w:tcPr>
          <w:p w14:paraId="6DD2C60D" w14:textId="77777777" w:rsidR="003E2B54" w:rsidRDefault="00284C1E">
            <w:pPr>
              <w:pStyle w:val="Compact"/>
              <w:jc w:val="right"/>
            </w:pPr>
            <w:r>
              <w:t>100 %</w:t>
            </w:r>
          </w:p>
        </w:tc>
        <w:tc>
          <w:tcPr>
            <w:tcW w:w="0" w:type="auto"/>
          </w:tcPr>
          <w:p w14:paraId="4A04D77C" w14:textId="77777777" w:rsidR="003E2B54" w:rsidRDefault="00284C1E">
            <w:pPr>
              <w:pStyle w:val="Compact"/>
              <w:jc w:val="right"/>
            </w:pPr>
            <w:r>
              <w:t>67 000 $</w:t>
            </w:r>
          </w:p>
        </w:tc>
      </w:tr>
      <w:tr w:rsidR="003E2B54" w14:paraId="6B702592" w14:textId="77777777">
        <w:tc>
          <w:tcPr>
            <w:tcW w:w="0" w:type="auto"/>
          </w:tcPr>
          <w:p w14:paraId="38E5E19B" w14:textId="77777777" w:rsidR="003E2B54" w:rsidRDefault="00284C1E">
            <w:pPr>
              <w:pStyle w:val="Compact"/>
            </w:pPr>
            <w:r>
              <w:t>Finance</w:t>
            </w:r>
          </w:p>
        </w:tc>
        <w:tc>
          <w:tcPr>
            <w:tcW w:w="0" w:type="auto"/>
          </w:tcPr>
          <w:p w14:paraId="660CB892" w14:textId="77777777" w:rsidR="003E2B54" w:rsidRDefault="00284C1E">
            <w:pPr>
              <w:pStyle w:val="Compact"/>
              <w:jc w:val="right"/>
            </w:pPr>
            <w:r>
              <w:t>100 %</w:t>
            </w:r>
          </w:p>
        </w:tc>
        <w:tc>
          <w:tcPr>
            <w:tcW w:w="0" w:type="auto"/>
          </w:tcPr>
          <w:p w14:paraId="11119AE6" w14:textId="77777777" w:rsidR="003E2B54" w:rsidRDefault="00284C1E">
            <w:pPr>
              <w:pStyle w:val="Compact"/>
              <w:jc w:val="right"/>
            </w:pPr>
            <w:r>
              <w:t>Non disponible</w:t>
            </w:r>
          </w:p>
        </w:tc>
      </w:tr>
    </w:tbl>
    <w:p w14:paraId="485E3ED6" w14:textId="77777777" w:rsidR="003E2B54" w:rsidRDefault="00284C1E">
      <w:pPr>
        <w:pStyle w:val="BodyText"/>
      </w:pPr>
      <w:r>
        <w:rPr>
          <w:vertAlign w:val="superscript"/>
        </w:rPr>
        <w:t>* </w:t>
      </w:r>
      <w:r>
        <w:t>Données peu concluantes en raison du faible nombre de répondants.</w:t>
      </w:r>
    </w:p>
    <w:bookmarkStart w:id="709" w:name="br-148869"/>
    <w:bookmarkEnd w:id="708"/>
    <w:bookmarkEnd w:id="707"/>
    <w:bookmarkEnd w:id="704"/>
    <w:p w14:paraId="629D67B0" w14:textId="77777777" w:rsidR="003E2B54" w:rsidRDefault="00284C1E">
      <w:pPr>
        <w:pStyle w:val="BodyText"/>
      </w:pPr>
      <w:r>
        <w:fldChar w:fldCharType="begin"/>
      </w:r>
      <w:r>
        <w:instrText>HYPERLINK \l "explo-148869-406315" \h</w:instrText>
      </w:r>
      <w:r>
        <w:fldChar w:fldCharType="separate"/>
      </w:r>
      <w:r>
        <w:fldChar w:fldCharType="end"/>
      </w:r>
    </w:p>
    <w:p w14:paraId="4B9FC3DF" w14:textId="77777777" w:rsidR="003E2B54" w:rsidRDefault="00284C1E">
      <w:pPr>
        <w:pStyle w:val="BodyText"/>
      </w:pPr>
      <w:r>
        <w:t>+</w:t>
      </w:r>
    </w:p>
    <w:p w14:paraId="4B2A224B" w14:textId="77777777" w:rsidR="003E2B54" w:rsidRDefault="00284C1E">
      <w:pPr>
        <w:pStyle w:val="Heading3"/>
      </w:pPr>
      <w:bookmarkStart w:id="710" w:name="maîtrises-professionnelles"/>
      <w:r>
        <w:t>Maîtrises professionnelles</w:t>
      </w:r>
    </w:p>
    <w:p w14:paraId="2A7280BF" w14:textId="77777777" w:rsidR="003E2B54" w:rsidRDefault="00284C1E">
      <w:pPr>
        <w:pStyle w:val="FirstParagraph"/>
      </w:pPr>
      <w:bookmarkStart w:id="711" w:name="explo-148869-406315"/>
      <w:bookmarkEnd w:id="710"/>
      <w:r>
        <w:t>97 %</w:t>
      </w:r>
      <w:r>
        <w:br/>
        <w:t>Taux de placement</w:t>
      </w:r>
    </w:p>
    <w:p w14:paraId="05C1EFA4" w14:textId="77777777" w:rsidR="003E2B54" w:rsidRDefault="00284C1E">
      <w:pPr>
        <w:pStyle w:val="BodyText"/>
      </w:pPr>
      <w:r>
        <w:t>68 520 $</w:t>
      </w:r>
      <w:r>
        <w:br/>
        <w:t>Salaire annuel de base moyen</w:t>
      </w:r>
    </w:p>
    <w:p w14:paraId="7C13084B" w14:textId="77777777" w:rsidR="003E2B54" w:rsidRDefault="00284C1E">
      <w:pPr>
        <w:pStyle w:val="BodyText"/>
      </w:pPr>
      <w:r>
        <w:t>65 000 $</w:t>
      </w:r>
      <w:r>
        <w:br/>
        <w:t>Salaire annuel de base médian</w:t>
      </w:r>
    </w:p>
    <w:p w14:paraId="01321B6A" w14:textId="77777777" w:rsidR="003E2B54" w:rsidRDefault="00284C1E">
      <w:pPr>
        <w:pStyle w:val="BodyText"/>
      </w:pPr>
      <w:r>
        <w:t> </w:t>
      </w:r>
    </w:p>
    <w:tbl>
      <w:tblPr>
        <w:tblStyle w:val="Table"/>
        <w:tblW w:w="0" w:type="auto"/>
        <w:tblLook w:val="0000" w:firstRow="0" w:lastRow="0" w:firstColumn="0" w:lastColumn="0" w:noHBand="0" w:noVBand="0"/>
      </w:tblPr>
      <w:tblGrid>
        <w:gridCol w:w="4133"/>
        <w:gridCol w:w="2093"/>
        <w:gridCol w:w="2414"/>
      </w:tblGrid>
      <w:tr w:rsidR="003E2B54" w14:paraId="040C676E" w14:textId="77777777">
        <w:tc>
          <w:tcPr>
            <w:tcW w:w="0" w:type="auto"/>
          </w:tcPr>
          <w:p w14:paraId="7A524FDA" w14:textId="77777777" w:rsidR="003E2B54" w:rsidRDefault="00284C1E">
            <w:pPr>
              <w:pStyle w:val="Compact"/>
            </w:pPr>
            <w:r>
              <w:t>Spécialisation</w:t>
            </w:r>
          </w:p>
        </w:tc>
        <w:tc>
          <w:tcPr>
            <w:tcW w:w="0" w:type="auto"/>
          </w:tcPr>
          <w:p w14:paraId="42CE4DB1" w14:textId="77777777" w:rsidR="003E2B54" w:rsidRDefault="00284C1E">
            <w:pPr>
              <w:pStyle w:val="Compact"/>
              <w:jc w:val="right"/>
            </w:pPr>
            <w:r>
              <w:t>Taux de placement</w:t>
            </w:r>
          </w:p>
        </w:tc>
        <w:tc>
          <w:tcPr>
            <w:tcW w:w="0" w:type="auto"/>
          </w:tcPr>
          <w:p w14:paraId="7F87491A" w14:textId="77777777" w:rsidR="003E2B54" w:rsidRDefault="00284C1E">
            <w:pPr>
              <w:pStyle w:val="Compact"/>
              <w:jc w:val="right"/>
            </w:pPr>
            <w:r>
              <w:t>Salaire annuel moyen*</w:t>
            </w:r>
          </w:p>
        </w:tc>
      </w:tr>
      <w:tr w:rsidR="003E2B54" w14:paraId="0821BD2D" w14:textId="77777777">
        <w:tc>
          <w:tcPr>
            <w:tcW w:w="0" w:type="auto"/>
          </w:tcPr>
          <w:p w14:paraId="6AE89989" w14:textId="77777777" w:rsidR="003E2B54" w:rsidRDefault="00284C1E">
            <w:pPr>
              <w:pStyle w:val="Compact"/>
            </w:pPr>
            <w:r>
              <w:t>Droit - Option fiscalité</w:t>
            </w:r>
          </w:p>
        </w:tc>
        <w:tc>
          <w:tcPr>
            <w:tcW w:w="0" w:type="auto"/>
          </w:tcPr>
          <w:p w14:paraId="78570DE8" w14:textId="77777777" w:rsidR="003E2B54" w:rsidRDefault="00284C1E">
            <w:pPr>
              <w:pStyle w:val="Compact"/>
              <w:jc w:val="right"/>
            </w:pPr>
            <w:r>
              <w:t>100 %</w:t>
            </w:r>
          </w:p>
        </w:tc>
        <w:tc>
          <w:tcPr>
            <w:tcW w:w="0" w:type="auto"/>
          </w:tcPr>
          <w:p w14:paraId="3EBD8846" w14:textId="77777777" w:rsidR="003E2B54" w:rsidRDefault="00284C1E">
            <w:pPr>
              <w:pStyle w:val="Compact"/>
              <w:jc w:val="right"/>
            </w:pPr>
            <w:r>
              <w:t>88 200 $</w:t>
            </w:r>
          </w:p>
        </w:tc>
      </w:tr>
      <w:tr w:rsidR="003E2B54" w14:paraId="215EAAB3" w14:textId="77777777">
        <w:tc>
          <w:tcPr>
            <w:tcW w:w="0" w:type="auto"/>
          </w:tcPr>
          <w:p w14:paraId="11630F5D" w14:textId="77777777" w:rsidR="003E2B54" w:rsidRDefault="00284C1E">
            <w:pPr>
              <w:pStyle w:val="Compact"/>
            </w:pPr>
            <w:r>
              <w:t>Management des entreprises culturelles</w:t>
            </w:r>
          </w:p>
        </w:tc>
        <w:tc>
          <w:tcPr>
            <w:tcW w:w="0" w:type="auto"/>
          </w:tcPr>
          <w:p w14:paraId="2051161D" w14:textId="77777777" w:rsidR="003E2B54" w:rsidRDefault="00284C1E">
            <w:pPr>
              <w:pStyle w:val="Compact"/>
              <w:jc w:val="right"/>
            </w:pPr>
            <w:r>
              <w:t>91 %</w:t>
            </w:r>
          </w:p>
        </w:tc>
        <w:tc>
          <w:tcPr>
            <w:tcW w:w="0" w:type="auto"/>
          </w:tcPr>
          <w:p w14:paraId="61CA1A45" w14:textId="77777777" w:rsidR="003E2B54" w:rsidRDefault="00284C1E">
            <w:pPr>
              <w:pStyle w:val="Compact"/>
              <w:jc w:val="right"/>
            </w:pPr>
            <w:r>
              <w:t>49 833 $</w:t>
            </w:r>
          </w:p>
        </w:tc>
      </w:tr>
      <w:tr w:rsidR="003E2B54" w14:paraId="347A247B" w14:textId="77777777">
        <w:tc>
          <w:tcPr>
            <w:tcW w:w="0" w:type="auto"/>
          </w:tcPr>
          <w:p w14:paraId="47C76281" w14:textId="77777777" w:rsidR="003E2B54" w:rsidRDefault="00284C1E">
            <w:pPr>
              <w:pStyle w:val="Compact"/>
            </w:pPr>
            <w:r>
              <w:t>Management et développement durable</w:t>
            </w:r>
          </w:p>
        </w:tc>
        <w:tc>
          <w:tcPr>
            <w:tcW w:w="0" w:type="auto"/>
          </w:tcPr>
          <w:p w14:paraId="471AC1A9" w14:textId="77777777" w:rsidR="003E2B54" w:rsidRDefault="00284C1E">
            <w:pPr>
              <w:pStyle w:val="Compact"/>
              <w:jc w:val="right"/>
            </w:pPr>
            <w:r>
              <w:t>92 %</w:t>
            </w:r>
          </w:p>
        </w:tc>
        <w:tc>
          <w:tcPr>
            <w:tcW w:w="0" w:type="auto"/>
          </w:tcPr>
          <w:p w14:paraId="68843F38" w14:textId="77777777" w:rsidR="003E2B54" w:rsidRDefault="00284C1E">
            <w:pPr>
              <w:pStyle w:val="Compact"/>
              <w:jc w:val="right"/>
            </w:pPr>
            <w:r>
              <w:t>61 463 $</w:t>
            </w:r>
          </w:p>
        </w:tc>
      </w:tr>
    </w:tbl>
    <w:p w14:paraId="4CD6540E" w14:textId="77777777" w:rsidR="003E2B54" w:rsidRDefault="00284C1E">
      <w:pPr>
        <w:pStyle w:val="BodyText"/>
      </w:pPr>
      <w:r>
        <w:t>* Les données sont insuffisantes pour déterminer le salaire annuel de base.</w:t>
      </w:r>
    </w:p>
    <w:bookmarkStart w:id="712" w:name="br-148867"/>
    <w:bookmarkEnd w:id="711"/>
    <w:bookmarkEnd w:id="709"/>
    <w:p w14:paraId="556380F7" w14:textId="77777777" w:rsidR="003E2B54" w:rsidRDefault="00284C1E">
      <w:pPr>
        <w:pStyle w:val="BodyText"/>
      </w:pPr>
      <w:r>
        <w:fldChar w:fldCharType="begin"/>
      </w:r>
      <w:r>
        <w:instrText>HYPERLINK \l "explo-148867-902006" \h</w:instrText>
      </w:r>
      <w:r>
        <w:fldChar w:fldCharType="separate"/>
      </w:r>
      <w:r>
        <w:fldChar w:fldCharType="end"/>
      </w:r>
    </w:p>
    <w:p w14:paraId="65576270" w14:textId="77777777" w:rsidR="003E2B54" w:rsidRDefault="00284C1E">
      <w:pPr>
        <w:pStyle w:val="BodyText"/>
      </w:pPr>
      <w:r>
        <w:t>+</w:t>
      </w:r>
    </w:p>
    <w:p w14:paraId="6468534E" w14:textId="77777777" w:rsidR="003E2B54" w:rsidRDefault="00284C1E">
      <w:pPr>
        <w:pStyle w:val="Heading3"/>
      </w:pPr>
      <w:bookmarkStart w:id="713" w:name="mba"/>
      <w:r>
        <w:t>MBA</w:t>
      </w:r>
    </w:p>
    <w:p w14:paraId="1150B167" w14:textId="77777777" w:rsidR="003E2B54" w:rsidRDefault="00284C1E">
      <w:pPr>
        <w:pStyle w:val="FirstParagraph"/>
      </w:pPr>
      <w:bookmarkStart w:id="714" w:name="explo-148867-902006"/>
      <w:bookmarkEnd w:id="713"/>
      <w:r>
        <w:t>98 %</w:t>
      </w:r>
      <w:r>
        <w:br/>
        <w:t>Taux de placement</w:t>
      </w:r>
    </w:p>
    <w:p w14:paraId="5FB27CA1" w14:textId="77777777" w:rsidR="003E2B54" w:rsidRDefault="00284C1E">
      <w:pPr>
        <w:pStyle w:val="BodyText"/>
      </w:pPr>
      <w:r>
        <w:t>103 500 $</w:t>
      </w:r>
      <w:r>
        <w:br/>
        <w:t>Salaire annuel de base moyen</w:t>
      </w:r>
    </w:p>
    <w:p w14:paraId="5D641FE0" w14:textId="77777777" w:rsidR="003E2B54" w:rsidRDefault="00284C1E">
      <w:pPr>
        <w:pStyle w:val="BodyText"/>
      </w:pPr>
      <w:r>
        <w:lastRenderedPageBreak/>
        <w:t>97 000 $</w:t>
      </w:r>
      <w:r>
        <w:br/>
        <w:t>Salaire annuel de base médian</w:t>
      </w:r>
    </w:p>
    <w:p w14:paraId="6527CA16" w14:textId="77777777" w:rsidR="003E2B54" w:rsidRDefault="00284C1E">
      <w:pPr>
        <w:pStyle w:val="BodyText"/>
      </w:pPr>
      <w:r>
        <w:t xml:space="preserve">116 033 $ </w:t>
      </w:r>
      <w:r>
        <w:br/>
        <w:t>Rémunération globale</w:t>
      </w:r>
      <w:r>
        <w:rPr>
          <w:vertAlign w:val="superscript"/>
        </w:rPr>
        <w:t>1</w:t>
      </w:r>
    </w:p>
    <w:p w14:paraId="4280958B" w14:textId="77777777" w:rsidR="003E2B54" w:rsidRDefault="00284C1E">
      <w:pPr>
        <w:pStyle w:val="BodyText"/>
      </w:pPr>
      <w:r>
        <w:t>14 %</w:t>
      </w:r>
      <w:r>
        <w:br/>
        <w:t>Augmentation salariale moyenne après le MBA</w:t>
      </w:r>
    </w:p>
    <w:p w14:paraId="59F5D062" w14:textId="77777777" w:rsidR="003E2B54" w:rsidRDefault="00284C1E">
      <w:pPr>
        <w:pStyle w:val="BodyText"/>
      </w:pPr>
      <w:r>
        <w:t> </w:t>
      </w:r>
    </w:p>
    <w:tbl>
      <w:tblPr>
        <w:tblStyle w:val="Table"/>
        <w:tblW w:w="0" w:type="auto"/>
        <w:tblLook w:val="0000" w:firstRow="0" w:lastRow="0" w:firstColumn="0" w:lastColumn="0" w:noHBand="0" w:noVBand="0"/>
      </w:tblPr>
      <w:tblGrid>
        <w:gridCol w:w="3218"/>
        <w:gridCol w:w="2685"/>
        <w:gridCol w:w="2737"/>
      </w:tblGrid>
      <w:tr w:rsidR="003E2B54" w14:paraId="7AF9F512" w14:textId="77777777">
        <w:tc>
          <w:tcPr>
            <w:tcW w:w="0" w:type="auto"/>
          </w:tcPr>
          <w:p w14:paraId="4648261A" w14:textId="77777777" w:rsidR="003E2B54" w:rsidRDefault="00284C1E">
            <w:pPr>
              <w:pStyle w:val="Compact"/>
            </w:pPr>
            <w:r>
              <w:t>Par domaine professionnel</w:t>
            </w:r>
          </w:p>
        </w:tc>
        <w:tc>
          <w:tcPr>
            <w:tcW w:w="0" w:type="auto"/>
          </w:tcPr>
          <w:p w14:paraId="58EA9FDE" w14:textId="77777777" w:rsidR="003E2B54" w:rsidRDefault="00284C1E">
            <w:pPr>
              <w:pStyle w:val="Compact"/>
              <w:jc w:val="right"/>
            </w:pPr>
            <w:r>
              <w:t>Salaire annuel de base moyen*</w:t>
            </w:r>
          </w:p>
        </w:tc>
        <w:tc>
          <w:tcPr>
            <w:tcW w:w="0" w:type="auto"/>
          </w:tcPr>
          <w:p w14:paraId="3C03DB1E" w14:textId="77777777" w:rsidR="003E2B54" w:rsidRDefault="00284C1E">
            <w:pPr>
              <w:pStyle w:val="Compact"/>
              <w:jc w:val="right"/>
            </w:pPr>
            <w:r>
              <w:t>Salaire annuel de base médian*</w:t>
            </w:r>
          </w:p>
        </w:tc>
      </w:tr>
      <w:tr w:rsidR="003E2B54" w14:paraId="3C8D4AAE" w14:textId="77777777">
        <w:tc>
          <w:tcPr>
            <w:tcW w:w="0" w:type="auto"/>
          </w:tcPr>
          <w:p w14:paraId="623BB84F" w14:textId="77777777" w:rsidR="003E2B54" w:rsidRDefault="00284C1E">
            <w:pPr>
              <w:pStyle w:val="Compact"/>
            </w:pPr>
            <w:r>
              <w:t>Consultation</w:t>
            </w:r>
          </w:p>
        </w:tc>
        <w:tc>
          <w:tcPr>
            <w:tcW w:w="0" w:type="auto"/>
          </w:tcPr>
          <w:p w14:paraId="281AA9CF" w14:textId="77777777" w:rsidR="003E2B54" w:rsidRDefault="00284C1E">
            <w:pPr>
              <w:pStyle w:val="Compact"/>
              <w:jc w:val="right"/>
            </w:pPr>
            <w:r>
              <w:t>114 333 $</w:t>
            </w:r>
          </w:p>
        </w:tc>
        <w:tc>
          <w:tcPr>
            <w:tcW w:w="0" w:type="auto"/>
          </w:tcPr>
          <w:p w14:paraId="21F12E63" w14:textId="77777777" w:rsidR="003E2B54" w:rsidRDefault="00284C1E">
            <w:pPr>
              <w:pStyle w:val="Compact"/>
              <w:jc w:val="right"/>
            </w:pPr>
            <w:r>
              <w:t>103 500 $</w:t>
            </w:r>
          </w:p>
        </w:tc>
      </w:tr>
      <w:tr w:rsidR="003E2B54" w14:paraId="0509C24E" w14:textId="77777777">
        <w:tc>
          <w:tcPr>
            <w:tcW w:w="0" w:type="auto"/>
          </w:tcPr>
          <w:p w14:paraId="1376D054" w14:textId="77777777" w:rsidR="003E2B54" w:rsidRDefault="00284C1E">
            <w:pPr>
              <w:pStyle w:val="Compact"/>
            </w:pPr>
            <w:r>
              <w:t>Développement des affaires</w:t>
            </w:r>
          </w:p>
        </w:tc>
        <w:tc>
          <w:tcPr>
            <w:tcW w:w="0" w:type="auto"/>
          </w:tcPr>
          <w:p w14:paraId="5022D532" w14:textId="77777777" w:rsidR="003E2B54" w:rsidRDefault="00284C1E">
            <w:pPr>
              <w:pStyle w:val="Compact"/>
              <w:jc w:val="right"/>
            </w:pPr>
            <w:r>
              <w:t>100 000 $</w:t>
            </w:r>
          </w:p>
        </w:tc>
        <w:tc>
          <w:tcPr>
            <w:tcW w:w="0" w:type="auto"/>
          </w:tcPr>
          <w:p w14:paraId="6359BF38" w14:textId="77777777" w:rsidR="003E2B54" w:rsidRDefault="00284C1E">
            <w:pPr>
              <w:pStyle w:val="Compact"/>
              <w:jc w:val="right"/>
            </w:pPr>
            <w:r>
              <w:t>90 000 $</w:t>
            </w:r>
          </w:p>
        </w:tc>
      </w:tr>
      <w:tr w:rsidR="003E2B54" w14:paraId="341EA851" w14:textId="77777777">
        <w:tc>
          <w:tcPr>
            <w:tcW w:w="0" w:type="auto"/>
          </w:tcPr>
          <w:p w14:paraId="626FE095" w14:textId="77777777" w:rsidR="003E2B54" w:rsidRDefault="00284C1E">
            <w:pPr>
              <w:pStyle w:val="Compact"/>
            </w:pPr>
            <w:r>
              <w:t>Finance ou comptabilité</w:t>
            </w:r>
          </w:p>
        </w:tc>
        <w:tc>
          <w:tcPr>
            <w:tcW w:w="0" w:type="auto"/>
          </w:tcPr>
          <w:p w14:paraId="7907A172" w14:textId="77777777" w:rsidR="003E2B54" w:rsidRDefault="00284C1E">
            <w:pPr>
              <w:pStyle w:val="Compact"/>
              <w:jc w:val="right"/>
            </w:pPr>
            <w:r>
              <w:t>Non disponible</w:t>
            </w:r>
          </w:p>
        </w:tc>
        <w:tc>
          <w:tcPr>
            <w:tcW w:w="0" w:type="auto"/>
          </w:tcPr>
          <w:p w14:paraId="34C99324" w14:textId="77777777" w:rsidR="003E2B54" w:rsidRDefault="00284C1E">
            <w:pPr>
              <w:pStyle w:val="Compact"/>
              <w:jc w:val="right"/>
            </w:pPr>
            <w:r>
              <w:t>Non disponible</w:t>
            </w:r>
          </w:p>
        </w:tc>
      </w:tr>
      <w:tr w:rsidR="003E2B54" w14:paraId="11163C5D" w14:textId="77777777">
        <w:tc>
          <w:tcPr>
            <w:tcW w:w="0" w:type="auto"/>
          </w:tcPr>
          <w:p w14:paraId="172BF5E8" w14:textId="77777777" w:rsidR="003E2B54" w:rsidRDefault="00284C1E">
            <w:pPr>
              <w:pStyle w:val="Compact"/>
            </w:pPr>
            <w:r>
              <w:t>Gestion de projets</w:t>
            </w:r>
          </w:p>
        </w:tc>
        <w:tc>
          <w:tcPr>
            <w:tcW w:w="0" w:type="auto"/>
          </w:tcPr>
          <w:p w14:paraId="0C858DE4" w14:textId="77777777" w:rsidR="003E2B54" w:rsidRDefault="00284C1E">
            <w:pPr>
              <w:pStyle w:val="Compact"/>
              <w:jc w:val="right"/>
            </w:pPr>
            <w:r>
              <w:t>85 500 $</w:t>
            </w:r>
          </w:p>
        </w:tc>
        <w:tc>
          <w:tcPr>
            <w:tcW w:w="0" w:type="auto"/>
          </w:tcPr>
          <w:p w14:paraId="7AA117AD" w14:textId="77777777" w:rsidR="003E2B54" w:rsidRDefault="00284C1E">
            <w:pPr>
              <w:pStyle w:val="Compact"/>
              <w:jc w:val="right"/>
            </w:pPr>
            <w:r>
              <w:t>82 500 $</w:t>
            </w:r>
          </w:p>
        </w:tc>
      </w:tr>
      <w:tr w:rsidR="003E2B54" w14:paraId="43EB6EF4" w14:textId="77777777">
        <w:tc>
          <w:tcPr>
            <w:tcW w:w="0" w:type="auto"/>
          </w:tcPr>
          <w:p w14:paraId="1D1680A6" w14:textId="77777777" w:rsidR="003E2B54" w:rsidRDefault="00284C1E">
            <w:pPr>
              <w:pStyle w:val="Compact"/>
            </w:pPr>
            <w:r>
              <w:t>Gestion des opérations et logistique</w:t>
            </w:r>
          </w:p>
        </w:tc>
        <w:tc>
          <w:tcPr>
            <w:tcW w:w="0" w:type="auto"/>
          </w:tcPr>
          <w:p w14:paraId="03521103" w14:textId="77777777" w:rsidR="003E2B54" w:rsidRDefault="00284C1E">
            <w:pPr>
              <w:pStyle w:val="Compact"/>
              <w:jc w:val="right"/>
            </w:pPr>
            <w:r>
              <w:t>99 900 $</w:t>
            </w:r>
          </w:p>
        </w:tc>
        <w:tc>
          <w:tcPr>
            <w:tcW w:w="0" w:type="auto"/>
          </w:tcPr>
          <w:p w14:paraId="7E63561C" w14:textId="77777777" w:rsidR="003E2B54" w:rsidRDefault="00284C1E">
            <w:pPr>
              <w:pStyle w:val="Compact"/>
              <w:jc w:val="right"/>
            </w:pPr>
            <w:r>
              <w:t>100 000 $</w:t>
            </w:r>
          </w:p>
        </w:tc>
      </w:tr>
      <w:tr w:rsidR="003E2B54" w14:paraId="03A22F85" w14:textId="77777777">
        <w:tc>
          <w:tcPr>
            <w:tcW w:w="0" w:type="auto"/>
          </w:tcPr>
          <w:p w14:paraId="3A0C5E15" w14:textId="77777777" w:rsidR="003E2B54" w:rsidRDefault="00284C1E">
            <w:pPr>
              <w:pStyle w:val="Compact"/>
            </w:pPr>
            <w:r>
              <w:t>Gestion des ressources humaines</w:t>
            </w:r>
          </w:p>
        </w:tc>
        <w:tc>
          <w:tcPr>
            <w:tcW w:w="0" w:type="auto"/>
          </w:tcPr>
          <w:p w14:paraId="0782247F" w14:textId="77777777" w:rsidR="003E2B54" w:rsidRDefault="00284C1E">
            <w:pPr>
              <w:pStyle w:val="Compact"/>
              <w:jc w:val="right"/>
            </w:pPr>
            <w:r>
              <w:t>Non disponible</w:t>
            </w:r>
          </w:p>
        </w:tc>
        <w:tc>
          <w:tcPr>
            <w:tcW w:w="0" w:type="auto"/>
          </w:tcPr>
          <w:p w14:paraId="26BEDFF3" w14:textId="77777777" w:rsidR="003E2B54" w:rsidRDefault="00284C1E">
            <w:pPr>
              <w:pStyle w:val="Compact"/>
              <w:jc w:val="right"/>
            </w:pPr>
            <w:r>
              <w:t>Non disponible</w:t>
            </w:r>
          </w:p>
        </w:tc>
      </w:tr>
      <w:tr w:rsidR="003E2B54" w14:paraId="7D447CD1" w14:textId="77777777">
        <w:tc>
          <w:tcPr>
            <w:tcW w:w="0" w:type="auto"/>
          </w:tcPr>
          <w:p w14:paraId="0005A450" w14:textId="77777777" w:rsidR="003E2B54" w:rsidRDefault="00284C1E">
            <w:pPr>
              <w:pStyle w:val="Compact"/>
            </w:pPr>
            <w:r>
              <w:t>Stratégie d'affaires</w:t>
            </w:r>
          </w:p>
        </w:tc>
        <w:tc>
          <w:tcPr>
            <w:tcW w:w="0" w:type="auto"/>
          </w:tcPr>
          <w:p w14:paraId="737D3DDE" w14:textId="77777777" w:rsidR="003E2B54" w:rsidRDefault="00284C1E">
            <w:pPr>
              <w:pStyle w:val="Compact"/>
              <w:jc w:val="right"/>
            </w:pPr>
            <w:r>
              <w:t>109 250 $</w:t>
            </w:r>
          </w:p>
        </w:tc>
        <w:tc>
          <w:tcPr>
            <w:tcW w:w="0" w:type="auto"/>
          </w:tcPr>
          <w:p w14:paraId="26BB5F51" w14:textId="77777777" w:rsidR="003E2B54" w:rsidRDefault="00284C1E">
            <w:pPr>
              <w:pStyle w:val="Compact"/>
              <w:jc w:val="right"/>
            </w:pPr>
            <w:r>
              <w:t>113 000 $</w:t>
            </w:r>
          </w:p>
        </w:tc>
      </w:tr>
      <w:tr w:rsidR="003E2B54" w14:paraId="4E75AF64" w14:textId="77777777">
        <w:tc>
          <w:tcPr>
            <w:tcW w:w="0" w:type="auto"/>
          </w:tcPr>
          <w:p w14:paraId="47754853" w14:textId="77777777" w:rsidR="003E2B54" w:rsidRDefault="00284C1E">
            <w:pPr>
              <w:pStyle w:val="Compact"/>
            </w:pPr>
            <w:r>
              <w:t>Technologie de l'information</w:t>
            </w:r>
          </w:p>
        </w:tc>
        <w:tc>
          <w:tcPr>
            <w:tcW w:w="0" w:type="auto"/>
          </w:tcPr>
          <w:p w14:paraId="79646F4A" w14:textId="77777777" w:rsidR="003E2B54" w:rsidRDefault="00284C1E">
            <w:pPr>
              <w:pStyle w:val="Compact"/>
              <w:jc w:val="right"/>
            </w:pPr>
            <w:r>
              <w:t>Non disponible</w:t>
            </w:r>
          </w:p>
        </w:tc>
        <w:tc>
          <w:tcPr>
            <w:tcW w:w="0" w:type="auto"/>
          </w:tcPr>
          <w:p w14:paraId="1D0E739A" w14:textId="77777777" w:rsidR="003E2B54" w:rsidRDefault="00284C1E">
            <w:pPr>
              <w:pStyle w:val="Compact"/>
              <w:jc w:val="right"/>
            </w:pPr>
            <w:r>
              <w:t>Non disponible</w:t>
            </w:r>
          </w:p>
        </w:tc>
      </w:tr>
      <w:tr w:rsidR="003E2B54" w14:paraId="028D333B" w14:textId="77777777">
        <w:tc>
          <w:tcPr>
            <w:tcW w:w="0" w:type="auto"/>
          </w:tcPr>
          <w:p w14:paraId="13D65E01" w14:textId="77777777" w:rsidR="003E2B54" w:rsidRDefault="00284C1E">
            <w:pPr>
              <w:pStyle w:val="Compact"/>
            </w:pPr>
            <w:r>
              <w:t>Autres domaines</w:t>
            </w:r>
          </w:p>
        </w:tc>
        <w:tc>
          <w:tcPr>
            <w:tcW w:w="0" w:type="auto"/>
          </w:tcPr>
          <w:p w14:paraId="21E11B91" w14:textId="77777777" w:rsidR="003E2B54" w:rsidRDefault="00284C1E">
            <w:pPr>
              <w:pStyle w:val="Compact"/>
              <w:jc w:val="right"/>
            </w:pPr>
            <w:r>
              <w:t>85 500 $</w:t>
            </w:r>
          </w:p>
        </w:tc>
        <w:tc>
          <w:tcPr>
            <w:tcW w:w="0" w:type="auto"/>
          </w:tcPr>
          <w:p w14:paraId="53EB3CED" w14:textId="77777777" w:rsidR="003E2B54" w:rsidRDefault="00284C1E">
            <w:pPr>
              <w:pStyle w:val="Compact"/>
              <w:jc w:val="right"/>
            </w:pPr>
            <w:r>
              <w:t>87 500 $</w:t>
            </w:r>
          </w:p>
        </w:tc>
      </w:tr>
    </w:tbl>
    <w:p w14:paraId="7DF31DD2" w14:textId="77777777" w:rsidR="003E2B54" w:rsidRDefault="00284C1E">
      <w:pPr>
        <w:pStyle w:val="BodyText"/>
      </w:pPr>
      <w:r>
        <w:br/>
      </w:r>
      <w:r>
        <w:rPr>
          <w:vertAlign w:val="superscript"/>
        </w:rPr>
        <w:t>1</w:t>
      </w:r>
      <w:r>
        <w:t xml:space="preserve"> Salaire annuel de base moyen + autres formes de rémunération.</w:t>
      </w:r>
    </w:p>
    <w:p w14:paraId="72CBF4C1" w14:textId="77777777" w:rsidR="003E2B54" w:rsidRDefault="00284C1E">
      <w:pPr>
        <w:pStyle w:val="BodyText"/>
      </w:pPr>
      <w:r>
        <w:rPr>
          <w:vertAlign w:val="superscript"/>
        </w:rPr>
        <w:t>* </w:t>
      </w:r>
      <w:r>
        <w:t>Données peu concluantes en raison du faible nombre de répondants.</w:t>
      </w:r>
    </w:p>
    <w:bookmarkStart w:id="715" w:name="br-148870"/>
    <w:bookmarkEnd w:id="714"/>
    <w:bookmarkEnd w:id="712"/>
    <w:p w14:paraId="15797D70" w14:textId="77777777" w:rsidR="003E2B54" w:rsidRDefault="00284C1E">
      <w:pPr>
        <w:pStyle w:val="BodyText"/>
      </w:pPr>
      <w:r>
        <w:fldChar w:fldCharType="begin"/>
      </w:r>
      <w:r>
        <w:instrText>HYPERLINK \l "explo-148870-412743" \h</w:instrText>
      </w:r>
      <w:r>
        <w:fldChar w:fldCharType="separate"/>
      </w:r>
      <w:r>
        <w:fldChar w:fldCharType="end"/>
      </w:r>
    </w:p>
    <w:p w14:paraId="70CDE5C3" w14:textId="77777777" w:rsidR="003E2B54" w:rsidRDefault="00284C1E">
      <w:pPr>
        <w:pStyle w:val="BodyText"/>
      </w:pPr>
      <w:r>
        <w:t>+</w:t>
      </w:r>
    </w:p>
    <w:p w14:paraId="25F44CE6" w14:textId="77777777" w:rsidR="003E2B54" w:rsidRDefault="00284C1E">
      <w:pPr>
        <w:pStyle w:val="Heading3"/>
      </w:pPr>
      <w:bookmarkStart w:id="716" w:name="doctorat-en-administration-ph.-d."/>
      <w:r>
        <w:t>Doctorat en administration (Ph. D.)*</w:t>
      </w:r>
    </w:p>
    <w:p w14:paraId="2836CC21" w14:textId="77777777" w:rsidR="003E2B54" w:rsidRDefault="00284C1E">
      <w:pPr>
        <w:pStyle w:val="FirstParagraph"/>
      </w:pPr>
      <w:bookmarkStart w:id="717" w:name="explo-148870-412743"/>
      <w:bookmarkEnd w:id="716"/>
      <w:r>
        <w:t>100 %</w:t>
      </w:r>
      <w:r>
        <w:br/>
        <w:t>Taux de placement</w:t>
      </w:r>
    </w:p>
    <w:p w14:paraId="5941C6C8" w14:textId="77777777" w:rsidR="003E2B54" w:rsidRDefault="00284C1E">
      <w:pPr>
        <w:pStyle w:val="BodyText"/>
      </w:pPr>
      <w:r>
        <w:t>98 429 $</w:t>
      </w:r>
      <w:r>
        <w:br/>
        <w:t>Salaire annuel de base moyen</w:t>
      </w:r>
    </w:p>
    <w:p w14:paraId="4B73DAB8" w14:textId="77777777" w:rsidR="003E2B54" w:rsidRDefault="00284C1E">
      <w:pPr>
        <w:pStyle w:val="BodyText"/>
      </w:pPr>
      <w:r>
        <w:t>100 000 $</w:t>
      </w:r>
      <w:r>
        <w:br/>
        <w:t>Salaire annuel de base médian</w:t>
      </w:r>
    </w:p>
    <w:p w14:paraId="369AAC8C" w14:textId="77777777" w:rsidR="003E2B54" w:rsidRDefault="00284C1E">
      <w:pPr>
        <w:pStyle w:val="BodyText"/>
      </w:pPr>
      <w:r>
        <w:rPr>
          <w:vertAlign w:val="superscript"/>
        </w:rPr>
        <w:t>* </w:t>
      </w:r>
      <w:r>
        <w:t>Données peu concluantes en raison du faible nombre de répondants.</w:t>
      </w:r>
    </w:p>
    <w:bookmarkEnd w:id="717"/>
    <w:bookmarkEnd w:id="715"/>
    <w:bookmarkEnd w:id="687"/>
    <w:p w14:paraId="66DA3952" w14:textId="0620BF1F" w:rsidR="003E2B54" w:rsidRDefault="00284C1E">
      <w:pPr>
        <w:pStyle w:val="BodyText"/>
      </w:pPr>
      <w:r>
        <w:lastRenderedPageBreak/>
        <w:fldChar w:fldCharType="begin"/>
      </w:r>
      <w:r>
        <w:instrText>HYPERLINK "https://www.hec.ca/etudiants/index.html" \h</w:instrText>
      </w:r>
      <w:r>
        <w:fldChar w:fldCharType="separate"/>
      </w:r>
      <w:r>
        <w:rPr>
          <w:rStyle w:val="Hyperlink"/>
        </w:rPr>
        <w:t>Étudiants</w:t>
      </w:r>
      <w:r>
        <w:fldChar w:fldCharType="end"/>
      </w:r>
      <w:r>
        <w:t xml:space="preserve"> &gt; </w:t>
      </w:r>
      <w:hyperlink r:id="rId791">
        <w:r>
          <w:rPr>
            <w:rStyle w:val="Hyperlink"/>
          </w:rPr>
          <w:t>Soutien et ressources</w:t>
        </w:r>
      </w:hyperlink>
      <w:r>
        <w:t xml:space="preserve"> &gt; </w:t>
      </w:r>
      <w:hyperlink r:id="rId792">
        <w:r>
          <w:rPr>
            <w:rStyle w:val="Hyperlink"/>
          </w:rPr>
          <w:t>Gestion de carrière</w:t>
        </w:r>
      </w:hyperlink>
      <w:r>
        <w:t xml:space="preserve"> &gt; </w:t>
      </w:r>
      <w:hyperlink r:id="rId793">
        <w:r>
          <w:rPr>
            <w:rStyle w:val="Hyperlink"/>
          </w:rPr>
          <w:t>CV et lettres</w:t>
        </w:r>
      </w:hyperlink>
      <w:r>
        <w:t xml:space="preserve"> &gt; Adaptez votre CV maître selon vos objectifs</w:t>
      </w:r>
      <w:r>
        <w:br/>
      </w:r>
    </w:p>
    <w:p w14:paraId="5CD5DD0C" w14:textId="77777777" w:rsidR="003E2B54" w:rsidRDefault="00284C1E">
      <w:pPr>
        <w:pStyle w:val="Heading1"/>
      </w:pPr>
      <w:bookmarkStart w:id="718" w:name="Xc85f5ef9d219830717ee63a7e248c7dc892192b"/>
      <w:r>
        <w:t>Adaptez votre CV maître selon vos objectifs</w:t>
      </w:r>
    </w:p>
    <w:p w14:paraId="138E0288" w14:textId="77777777" w:rsidR="003E2B54" w:rsidRDefault="00284C1E">
      <w:pPr>
        <w:pStyle w:val="FirstParagraph"/>
      </w:pPr>
      <w:hyperlink w:anchor="mn-Explo-Items"/>
    </w:p>
    <w:p w14:paraId="4A03E7D5" w14:textId="77777777" w:rsidR="003E2B54" w:rsidRDefault="00284C1E">
      <w:pPr>
        <w:pStyle w:val="BodyText"/>
      </w:pPr>
      <w:r>
        <w:t>MENU</w:t>
      </w:r>
    </w:p>
    <w:p w14:paraId="12E1BAB6" w14:textId="77777777" w:rsidR="003E2B54" w:rsidRDefault="003E2B54">
      <w:pPr>
        <w:pStyle w:val="BodyText"/>
      </w:pPr>
    </w:p>
    <w:p w14:paraId="78C493E8" w14:textId="380F132E" w:rsidR="003E2B54" w:rsidRDefault="00284C1E">
      <w:pPr>
        <w:pStyle w:val="Compact"/>
        <w:numPr>
          <w:ilvl w:val="0"/>
          <w:numId w:val="242"/>
        </w:numPr>
      </w:pPr>
      <w:hyperlink r:id="rId794">
        <w:r>
          <w:rPr>
            <w:rStyle w:val="Hyperlink"/>
          </w:rPr>
          <w:t xml:space="preserve"> Gestion de carrière</w:t>
        </w:r>
      </w:hyperlink>
    </w:p>
    <w:p w14:paraId="286B298A" w14:textId="0FD55DEA" w:rsidR="003E2B54" w:rsidRDefault="00284C1E">
      <w:pPr>
        <w:pStyle w:val="Compact"/>
        <w:numPr>
          <w:ilvl w:val="0"/>
          <w:numId w:val="243"/>
        </w:numPr>
      </w:pPr>
      <w:hyperlink r:id="rId795">
        <w:r>
          <w:rPr>
            <w:rStyle w:val="Hyperlink"/>
          </w:rPr>
          <w:t>Parcours de développement de carrière</w:t>
        </w:r>
      </w:hyperlink>
    </w:p>
    <w:p w14:paraId="32254928" w14:textId="1108808D" w:rsidR="003E2B54" w:rsidRDefault="00284C1E">
      <w:pPr>
        <w:pStyle w:val="Compact"/>
        <w:numPr>
          <w:ilvl w:val="0"/>
          <w:numId w:val="243"/>
        </w:numPr>
      </w:pPr>
      <w:hyperlink r:id="rId796">
        <w:r>
          <w:rPr>
            <w:rStyle w:val="Hyperlink"/>
          </w:rPr>
          <w:t>Carrières en gestion</w:t>
        </w:r>
      </w:hyperlink>
    </w:p>
    <w:p w14:paraId="5B745BF2" w14:textId="278C4CE9" w:rsidR="003E2B54" w:rsidRDefault="00284C1E">
      <w:pPr>
        <w:pStyle w:val="Compact"/>
        <w:numPr>
          <w:ilvl w:val="0"/>
          <w:numId w:val="243"/>
        </w:numPr>
      </w:pPr>
      <w:hyperlink r:id="rId797">
        <w:r>
          <w:rPr>
            <w:rStyle w:val="Hyperlink"/>
          </w:rPr>
          <w:t>Stages et projets</w:t>
        </w:r>
      </w:hyperlink>
    </w:p>
    <w:p w14:paraId="19F839A5" w14:textId="65E59DAD" w:rsidR="003E2B54" w:rsidRDefault="00284C1E">
      <w:pPr>
        <w:pStyle w:val="Compact"/>
        <w:numPr>
          <w:ilvl w:val="0"/>
          <w:numId w:val="243"/>
        </w:numPr>
      </w:pPr>
      <w:hyperlink r:id="rId798">
        <w:r>
          <w:rPr>
            <w:rStyle w:val="Hyperlink"/>
          </w:rPr>
          <w:t>CV et lettres</w:t>
        </w:r>
      </w:hyperlink>
    </w:p>
    <w:p w14:paraId="62C8238A" w14:textId="3D1E1901" w:rsidR="003E2B54" w:rsidRDefault="00284C1E">
      <w:pPr>
        <w:pStyle w:val="Compact"/>
        <w:numPr>
          <w:ilvl w:val="0"/>
          <w:numId w:val="243"/>
        </w:numPr>
      </w:pPr>
      <w:hyperlink r:id="rId799">
        <w:r>
          <w:rPr>
            <w:rStyle w:val="Hyperlink"/>
          </w:rPr>
          <w:t>Réseautage</w:t>
        </w:r>
      </w:hyperlink>
    </w:p>
    <w:p w14:paraId="3308529B" w14:textId="11A6E4A3" w:rsidR="003E2B54" w:rsidRDefault="00284C1E">
      <w:pPr>
        <w:pStyle w:val="Compact"/>
        <w:numPr>
          <w:ilvl w:val="0"/>
          <w:numId w:val="243"/>
        </w:numPr>
      </w:pPr>
      <w:hyperlink r:id="rId800">
        <w:r>
          <w:rPr>
            <w:rStyle w:val="Hyperlink"/>
          </w:rPr>
          <w:t>Entrevues</w:t>
        </w:r>
      </w:hyperlink>
    </w:p>
    <w:p w14:paraId="6155C63E" w14:textId="69B15B68" w:rsidR="003E2B54" w:rsidRDefault="00284C1E">
      <w:pPr>
        <w:pStyle w:val="Compact"/>
        <w:numPr>
          <w:ilvl w:val="0"/>
          <w:numId w:val="243"/>
        </w:numPr>
      </w:pPr>
      <w:hyperlink r:id="rId801">
        <w:r>
          <w:rPr>
            <w:rStyle w:val="Hyperlink"/>
          </w:rPr>
          <w:t>Services et ateliers</w:t>
        </w:r>
      </w:hyperlink>
    </w:p>
    <w:p w14:paraId="32A332BC" w14:textId="0795BDAB" w:rsidR="003E2B54" w:rsidRDefault="00284C1E">
      <w:pPr>
        <w:pStyle w:val="Compact"/>
        <w:numPr>
          <w:ilvl w:val="0"/>
          <w:numId w:val="243"/>
        </w:numPr>
      </w:pPr>
      <w:hyperlink r:id="rId802">
        <w:r>
          <w:rPr>
            <w:rStyle w:val="Hyperlink"/>
          </w:rPr>
          <w:t>Joindre le Service de gestion de carrière</w:t>
        </w:r>
      </w:hyperlink>
    </w:p>
    <w:p w14:paraId="39DE1397" w14:textId="77777777" w:rsidR="003E2B54" w:rsidRDefault="00284C1E">
      <w:pPr>
        <w:pStyle w:val="FirstParagraph"/>
      </w:pPr>
      <w:r>
        <w:br/>
      </w:r>
    </w:p>
    <w:p w14:paraId="17A251AA" w14:textId="48C01A63" w:rsidR="003E2B54" w:rsidRDefault="00284C1E">
      <w:pPr>
        <w:pStyle w:val="Compact"/>
        <w:numPr>
          <w:ilvl w:val="0"/>
          <w:numId w:val="244"/>
        </w:numPr>
      </w:pPr>
      <w:hyperlink r:id="rId803">
        <w:r>
          <w:rPr>
            <w:rStyle w:val="Hyperlink"/>
          </w:rPr>
          <w:t xml:space="preserve"> Gestion de carrière</w:t>
        </w:r>
      </w:hyperlink>
    </w:p>
    <w:p w14:paraId="49239703" w14:textId="0C26D67E" w:rsidR="003E2B54" w:rsidRDefault="00284C1E">
      <w:pPr>
        <w:pStyle w:val="Compact"/>
        <w:numPr>
          <w:ilvl w:val="0"/>
          <w:numId w:val="245"/>
        </w:numPr>
      </w:pPr>
      <w:hyperlink r:id="rId804">
        <w:r>
          <w:rPr>
            <w:rStyle w:val="Hyperlink"/>
          </w:rPr>
          <w:t>Parcours de développement de carrière</w:t>
        </w:r>
      </w:hyperlink>
    </w:p>
    <w:p w14:paraId="75652707" w14:textId="55DF2012" w:rsidR="003E2B54" w:rsidRDefault="00284C1E">
      <w:pPr>
        <w:pStyle w:val="Compact"/>
        <w:numPr>
          <w:ilvl w:val="0"/>
          <w:numId w:val="245"/>
        </w:numPr>
      </w:pPr>
      <w:hyperlink r:id="rId805">
        <w:r>
          <w:rPr>
            <w:rStyle w:val="Hyperlink"/>
          </w:rPr>
          <w:t>Carrières en gestion</w:t>
        </w:r>
      </w:hyperlink>
    </w:p>
    <w:p w14:paraId="449728AF" w14:textId="75CE6320" w:rsidR="003E2B54" w:rsidRDefault="00284C1E">
      <w:pPr>
        <w:pStyle w:val="Compact"/>
        <w:numPr>
          <w:ilvl w:val="0"/>
          <w:numId w:val="245"/>
        </w:numPr>
      </w:pPr>
      <w:hyperlink r:id="rId806">
        <w:r>
          <w:rPr>
            <w:rStyle w:val="Hyperlink"/>
          </w:rPr>
          <w:t>Stages et projets</w:t>
        </w:r>
      </w:hyperlink>
    </w:p>
    <w:p w14:paraId="7600A633" w14:textId="606B8CDF" w:rsidR="003E2B54" w:rsidRDefault="00284C1E">
      <w:pPr>
        <w:pStyle w:val="Compact"/>
        <w:numPr>
          <w:ilvl w:val="0"/>
          <w:numId w:val="245"/>
        </w:numPr>
      </w:pPr>
      <w:hyperlink r:id="rId807">
        <w:r>
          <w:rPr>
            <w:rStyle w:val="Hyperlink"/>
          </w:rPr>
          <w:t>CV et lettres</w:t>
        </w:r>
      </w:hyperlink>
    </w:p>
    <w:p w14:paraId="11F4F08F" w14:textId="403D2B93" w:rsidR="003E2B54" w:rsidRDefault="00284C1E">
      <w:pPr>
        <w:pStyle w:val="Compact"/>
        <w:numPr>
          <w:ilvl w:val="0"/>
          <w:numId w:val="245"/>
        </w:numPr>
      </w:pPr>
      <w:hyperlink r:id="rId808">
        <w:r>
          <w:rPr>
            <w:rStyle w:val="Hyperlink"/>
          </w:rPr>
          <w:t>Réseautage</w:t>
        </w:r>
      </w:hyperlink>
    </w:p>
    <w:p w14:paraId="7CBD6581" w14:textId="312AC59C" w:rsidR="003E2B54" w:rsidRDefault="00284C1E">
      <w:pPr>
        <w:pStyle w:val="Compact"/>
        <w:numPr>
          <w:ilvl w:val="0"/>
          <w:numId w:val="245"/>
        </w:numPr>
      </w:pPr>
      <w:hyperlink r:id="rId809">
        <w:r>
          <w:rPr>
            <w:rStyle w:val="Hyperlink"/>
          </w:rPr>
          <w:t>Entrevues</w:t>
        </w:r>
      </w:hyperlink>
    </w:p>
    <w:p w14:paraId="08EBF19D" w14:textId="7FC61838" w:rsidR="003E2B54" w:rsidRDefault="00284C1E">
      <w:pPr>
        <w:pStyle w:val="Compact"/>
        <w:numPr>
          <w:ilvl w:val="0"/>
          <w:numId w:val="245"/>
        </w:numPr>
      </w:pPr>
      <w:hyperlink r:id="rId810">
        <w:r>
          <w:rPr>
            <w:rStyle w:val="Hyperlink"/>
          </w:rPr>
          <w:t>Services et ateliers</w:t>
        </w:r>
      </w:hyperlink>
    </w:p>
    <w:p w14:paraId="5EA0CF4D" w14:textId="4898B952" w:rsidR="003E2B54" w:rsidRDefault="00284C1E">
      <w:pPr>
        <w:pStyle w:val="Compact"/>
        <w:numPr>
          <w:ilvl w:val="0"/>
          <w:numId w:val="245"/>
        </w:numPr>
      </w:pPr>
      <w:hyperlink r:id="rId811">
        <w:r>
          <w:rPr>
            <w:rStyle w:val="Hyperlink"/>
          </w:rPr>
          <w:t>Joindre le Service de gestion de carrière</w:t>
        </w:r>
      </w:hyperlink>
    </w:p>
    <w:p w14:paraId="5A3DB0CF" w14:textId="77777777" w:rsidR="003E2B54" w:rsidRDefault="00284C1E">
      <w:pPr>
        <w:pStyle w:val="FirstParagraph"/>
      </w:pPr>
      <w:bookmarkStart w:id="719" w:name="br-143231"/>
      <w:r>
        <w:t>Vous devez répondre à une offre d’emploi ou souhaitez soumettre une candidature spontanée? Mettez toutes les chances de votre côté. Adaptez votre CV maître pour illustrer votre motivation, valoriser vos compétences et donner à l'employeur le sentiment que c'est bien à lui que vous vous adressez.</w:t>
      </w:r>
    </w:p>
    <w:bookmarkStart w:id="720" w:name="br-143232"/>
    <w:bookmarkEnd w:id="719"/>
    <w:p w14:paraId="0BB4EE5D" w14:textId="77777777" w:rsidR="003E2B54" w:rsidRDefault="00284C1E">
      <w:pPr>
        <w:pStyle w:val="BodyText"/>
      </w:pPr>
      <w:r>
        <w:fldChar w:fldCharType="begin"/>
      </w:r>
      <w:r>
        <w:instrText>HYPERLINK \l "explo-143232-283056" \h</w:instrText>
      </w:r>
      <w:r>
        <w:fldChar w:fldCharType="separate"/>
      </w:r>
      <w:r>
        <w:fldChar w:fldCharType="end"/>
      </w:r>
    </w:p>
    <w:p w14:paraId="37290E3F" w14:textId="77777777" w:rsidR="003E2B54" w:rsidRDefault="00284C1E">
      <w:pPr>
        <w:pStyle w:val="BodyText"/>
      </w:pPr>
      <w:r>
        <w:t>+</w:t>
      </w:r>
    </w:p>
    <w:p w14:paraId="3D146406" w14:textId="77777777" w:rsidR="003E2B54" w:rsidRDefault="00284C1E">
      <w:pPr>
        <w:pStyle w:val="Heading3"/>
      </w:pPr>
      <w:bookmarkStart w:id="721" w:name="étape-1-analysez-loffre-demploi"/>
      <w:r>
        <w:lastRenderedPageBreak/>
        <w:t>Étape 1 : Analysez l'offre d'emploi</w:t>
      </w:r>
    </w:p>
    <w:p w14:paraId="524E0B8D" w14:textId="77777777" w:rsidR="003E2B54" w:rsidRDefault="00284C1E">
      <w:pPr>
        <w:pStyle w:val="FirstParagraph"/>
      </w:pPr>
      <w:bookmarkStart w:id="722" w:name="explo-143232-283056"/>
      <w:bookmarkEnd w:id="721"/>
      <w:r>
        <w:t>Et prenez le temps de vous informer sur l'entreprise qui recrute! Cela vous permettra d'abord de vérifier la pertinence de votre candidature, puis d'adapter votre CV à cette offre.</w:t>
      </w:r>
    </w:p>
    <w:p w14:paraId="171E041B" w14:textId="77777777" w:rsidR="003E2B54" w:rsidRDefault="00284C1E">
      <w:pPr>
        <w:pStyle w:val="Compact"/>
        <w:numPr>
          <w:ilvl w:val="0"/>
          <w:numId w:val="246"/>
        </w:numPr>
      </w:pPr>
      <w:r>
        <w:t>Faites ressortir le profil souhaité. Utilisez un stylo surligneur pour repérer des mots-clés : « maîtrise avancée d'Excel », « implantation d'un progiciel de gestion », « connaissance des enjeux d'une PME », « tact et diplomatie », par exemple.</w:t>
      </w:r>
    </w:p>
    <w:p w14:paraId="75903827" w14:textId="77777777" w:rsidR="003E2B54" w:rsidRDefault="00284C1E">
      <w:pPr>
        <w:pStyle w:val="Compact"/>
        <w:numPr>
          <w:ilvl w:val="0"/>
          <w:numId w:val="246"/>
        </w:numPr>
      </w:pPr>
      <w:r>
        <w:t>Faites attention aux exigences (notamment les compétences transférables demandées).</w:t>
      </w:r>
    </w:p>
    <w:p w14:paraId="38C720C9" w14:textId="77777777" w:rsidR="003E2B54" w:rsidRDefault="00284C1E">
      <w:pPr>
        <w:pStyle w:val="Compact"/>
        <w:numPr>
          <w:ilvl w:val="0"/>
          <w:numId w:val="246"/>
        </w:numPr>
      </w:pPr>
      <w:r>
        <w:t>Voyez les responsabilités reliées au poste. Elles sont classées par ordre d'importance (les premières de la liste sont les plus importantes).</w:t>
      </w:r>
    </w:p>
    <w:p w14:paraId="4A419928" w14:textId="77777777" w:rsidR="003E2B54" w:rsidRDefault="00284C1E">
      <w:pPr>
        <w:pStyle w:val="Compact"/>
        <w:numPr>
          <w:ilvl w:val="0"/>
          <w:numId w:val="246"/>
        </w:numPr>
      </w:pPr>
      <w:r>
        <w:t>Identifiez bien le type d'entreprise, le secteur d'activité.</w:t>
      </w:r>
    </w:p>
    <w:p w14:paraId="519D8113" w14:textId="77777777" w:rsidR="003E2B54" w:rsidRDefault="00284C1E">
      <w:pPr>
        <w:pStyle w:val="Heading5"/>
      </w:pPr>
      <w:bookmarkStart w:id="723" w:name="vous-posez-une-candidature-spontanée"/>
      <w:r>
        <w:rPr>
          <w:b/>
          <w:bCs/>
        </w:rPr>
        <w:t>VOUS POSEZ UNE CANDIDATURE SPONTANÉE?</w:t>
      </w:r>
    </w:p>
    <w:p w14:paraId="226DA52C" w14:textId="77777777" w:rsidR="003E2B54" w:rsidRDefault="00284C1E">
      <w:pPr>
        <w:pStyle w:val="FirstParagraph"/>
      </w:pPr>
      <w:r>
        <w:t>Renseignez-vous sur l'entreprise et sur le type de poste que vous ciblez.</w:t>
      </w:r>
    </w:p>
    <w:p w14:paraId="636658B5" w14:textId="77777777" w:rsidR="003E2B54" w:rsidRDefault="00284C1E">
      <w:pPr>
        <w:pStyle w:val="BodyText"/>
      </w:pPr>
      <w:r>
        <w:t>Vous en apprendrez plus sur les possibles attentes de l'employeur en consultant des offres correspondant au poste qui vous intéresse.</w:t>
      </w:r>
    </w:p>
    <w:p w14:paraId="6865FBC8" w14:textId="77777777" w:rsidR="003E2B54" w:rsidRDefault="00284C1E">
      <w:pPr>
        <w:pStyle w:val="BodyText"/>
      </w:pPr>
      <w:r>
        <w:t>Adaptez ensuite votre CV de la même façon qui si vous répondiez à une offre spécifique.</w:t>
      </w:r>
    </w:p>
    <w:bookmarkStart w:id="724" w:name="br-143233"/>
    <w:bookmarkEnd w:id="723"/>
    <w:bookmarkEnd w:id="722"/>
    <w:bookmarkEnd w:id="720"/>
    <w:p w14:paraId="2B79144E" w14:textId="77777777" w:rsidR="003E2B54" w:rsidRDefault="00284C1E">
      <w:pPr>
        <w:pStyle w:val="BodyText"/>
      </w:pPr>
      <w:r>
        <w:fldChar w:fldCharType="begin"/>
      </w:r>
      <w:r>
        <w:instrText>HYPERLINK \l "explo-143233-699447" \h</w:instrText>
      </w:r>
      <w:r>
        <w:fldChar w:fldCharType="separate"/>
      </w:r>
      <w:r>
        <w:fldChar w:fldCharType="end"/>
      </w:r>
    </w:p>
    <w:p w14:paraId="5F0CB659" w14:textId="77777777" w:rsidR="003E2B54" w:rsidRDefault="00284C1E">
      <w:pPr>
        <w:pStyle w:val="BodyText"/>
      </w:pPr>
      <w:r>
        <w:t>+</w:t>
      </w:r>
    </w:p>
    <w:p w14:paraId="05BC4F26" w14:textId="77777777" w:rsidR="003E2B54" w:rsidRDefault="00284C1E">
      <w:pPr>
        <w:pStyle w:val="Heading3"/>
      </w:pPr>
      <w:bookmarkStart w:id="725" w:name="étape-2-triez-retenez-et-éliminez"/>
      <w:r>
        <w:t>Étape 2 : Triez, retenez et éliminez</w:t>
      </w:r>
    </w:p>
    <w:p w14:paraId="24351DFA" w14:textId="77777777" w:rsidR="003E2B54" w:rsidRDefault="00284C1E">
      <w:pPr>
        <w:pStyle w:val="FirstParagraph"/>
      </w:pPr>
      <w:bookmarkStart w:id="726" w:name="explo-143233-699447"/>
      <w:bookmarkEnd w:id="725"/>
      <w:r>
        <w:rPr>
          <w:b/>
          <w:bCs/>
        </w:rPr>
        <w:t>Retenez tous les éléments de votre CV maître qui correspondent aux attentes du recruteur </w:t>
      </w:r>
      <w:r>
        <w:t xml:space="preserve">: expériences, compétences et connaissances. Ne conservez que ceux qui sont </w:t>
      </w:r>
      <w:r>
        <w:rPr>
          <w:b/>
          <w:bCs/>
        </w:rPr>
        <w:t>distinctifs et pertinents</w:t>
      </w:r>
      <w:r>
        <w:t>. À cette étape, il est parfois utile de les réécrire ou de les développer : en reprenant les mots et la formulation de l'employeur, par exemple.</w:t>
      </w:r>
    </w:p>
    <w:p w14:paraId="24CBCA00" w14:textId="77777777" w:rsidR="003E2B54" w:rsidRDefault="00284C1E">
      <w:pPr>
        <w:pStyle w:val="BodyText"/>
      </w:pPr>
      <w:r>
        <w:rPr>
          <w:b/>
          <w:bCs/>
        </w:rPr>
        <w:t>Réservez une place de choix aux informations essentielles :</w:t>
      </w:r>
      <w:r>
        <w:t xml:space="preserve"> une réalisation en lien avec le poste visé, votre formation ou une expérience professionnelle pertinente, par exemple. Comment? Vous pouvez les mettre dans la première moitié du CV, ou en début d'énumération (responsabilités). Au besoin, soulignez leur importance en utilisant le caractère gras.</w:t>
      </w:r>
    </w:p>
    <w:p w14:paraId="39113519" w14:textId="77777777" w:rsidR="003E2B54" w:rsidRDefault="00284C1E">
      <w:pPr>
        <w:pStyle w:val="BodyText"/>
      </w:pPr>
      <w:r>
        <w:rPr>
          <w:b/>
          <w:bCs/>
        </w:rPr>
        <w:t>Écartez ce qui vous semble inutile</w:t>
      </w:r>
      <w:r>
        <w:t>. N'hésitez pas à éliminer ou synthétiser. N'encombrez pas l'attention du recruteur avec des informations sans rapport avec les exigences du poste.</w:t>
      </w:r>
    </w:p>
    <w:p w14:paraId="642EC46A" w14:textId="77777777" w:rsidR="003E2B54" w:rsidRDefault="00284C1E">
      <w:pPr>
        <w:pStyle w:val="BodyText"/>
      </w:pPr>
      <w:r>
        <w:lastRenderedPageBreak/>
        <w:t>Vous avez une expérience de travail sans lien avec l'offre? Vous pouvez la mentionner, surtout si sa suppression créerait une période d'inactivité inexpliquée. Synthétisez au maximum : évitez de parler des responsabilités liées au poste. </w:t>
      </w:r>
    </w:p>
    <w:bookmarkStart w:id="727" w:name="br-143234"/>
    <w:bookmarkEnd w:id="726"/>
    <w:bookmarkEnd w:id="724"/>
    <w:p w14:paraId="71320985" w14:textId="77777777" w:rsidR="003E2B54" w:rsidRDefault="00284C1E">
      <w:pPr>
        <w:pStyle w:val="BodyText"/>
      </w:pPr>
      <w:r>
        <w:fldChar w:fldCharType="begin"/>
      </w:r>
      <w:r>
        <w:instrText>HYPERLINK \l "explo-143234-580909" \h</w:instrText>
      </w:r>
      <w:r>
        <w:fldChar w:fldCharType="separate"/>
      </w:r>
      <w:r>
        <w:fldChar w:fldCharType="end"/>
      </w:r>
    </w:p>
    <w:p w14:paraId="27A42C8D" w14:textId="77777777" w:rsidR="003E2B54" w:rsidRDefault="00284C1E">
      <w:pPr>
        <w:pStyle w:val="BodyText"/>
      </w:pPr>
      <w:r>
        <w:t>+</w:t>
      </w:r>
    </w:p>
    <w:p w14:paraId="604DF32A" w14:textId="77777777" w:rsidR="003E2B54" w:rsidRDefault="00284C1E">
      <w:pPr>
        <w:pStyle w:val="Heading3"/>
      </w:pPr>
      <w:bookmarkStart w:id="728" w:name="étape-3-travaillez-bien-votre-profil"/>
      <w:r>
        <w:t>Étape 3 : Travaillez bien votre profil</w:t>
      </w:r>
    </w:p>
    <w:p w14:paraId="29767936" w14:textId="77777777" w:rsidR="003E2B54" w:rsidRDefault="00284C1E">
      <w:pPr>
        <w:pStyle w:val="FirstParagraph"/>
      </w:pPr>
      <w:bookmarkStart w:id="729" w:name="explo-143234-580909"/>
      <w:bookmarkEnd w:id="728"/>
      <w:r>
        <w:t xml:space="preserve">La rubrique Profil s'ajoute à celles que vous avez déterminées dans le CV maître. Elle établit le lien entre ce que </w:t>
      </w:r>
      <w:r>
        <w:rPr>
          <w:b/>
          <w:bCs/>
        </w:rPr>
        <w:t>vous détenez</w:t>
      </w:r>
      <w:r>
        <w:t xml:space="preserve"> et ce que </w:t>
      </w:r>
      <w:r>
        <w:rPr>
          <w:b/>
          <w:bCs/>
        </w:rPr>
        <w:t>le recruteur recherche</w:t>
      </w:r>
      <w:r>
        <w:t>.</w:t>
      </w:r>
    </w:p>
    <w:p w14:paraId="4114D61F" w14:textId="77777777" w:rsidR="003E2B54" w:rsidRDefault="00284C1E">
      <w:pPr>
        <w:pStyle w:val="Compact"/>
        <w:numPr>
          <w:ilvl w:val="0"/>
          <w:numId w:val="247"/>
        </w:numPr>
      </w:pPr>
      <w:r>
        <w:t>Elle n'est pas obligatoire. Elle est même souvent déconseillée si vous êtes en début de carrière.</w:t>
      </w:r>
    </w:p>
    <w:p w14:paraId="5767445E" w14:textId="77777777" w:rsidR="003E2B54" w:rsidRDefault="00284C1E">
      <w:pPr>
        <w:pStyle w:val="Compact"/>
        <w:numPr>
          <w:ilvl w:val="0"/>
          <w:numId w:val="247"/>
        </w:numPr>
      </w:pPr>
      <w:r>
        <w:t>Les étudiants à la maîtrise ou au D.E.S.S. ont intérêt à rédiger un profil mettant en valeur leurs connaissances et leurs expériences.</w:t>
      </w:r>
    </w:p>
    <w:p w14:paraId="2FB6B393" w14:textId="77777777" w:rsidR="003E2B54" w:rsidRDefault="00284C1E">
      <w:pPr>
        <w:pStyle w:val="Compact"/>
        <w:numPr>
          <w:ilvl w:val="0"/>
          <w:numId w:val="247"/>
        </w:numPr>
      </w:pPr>
      <w:r>
        <w:t>Ce n'est pas un résumé du CV. C'est un concentré de ce qui est le plus pertinent en réponse à une offre d'emploi ou au regard d'un poste visé.</w:t>
      </w:r>
    </w:p>
    <w:p w14:paraId="0F13D7AF" w14:textId="77777777" w:rsidR="003E2B54" w:rsidRDefault="00284C1E">
      <w:pPr>
        <w:pStyle w:val="Compact"/>
        <w:numPr>
          <w:ilvl w:val="0"/>
          <w:numId w:val="247"/>
        </w:numPr>
      </w:pPr>
      <w:r>
        <w:t>C'est à sa lecture que le recruteur adhère à votre candidature ou décroche de votre CV.</w:t>
      </w:r>
    </w:p>
    <w:p w14:paraId="074620C8" w14:textId="77777777" w:rsidR="003E2B54" w:rsidRDefault="00284C1E">
      <w:pPr>
        <w:pStyle w:val="Heading3"/>
      </w:pPr>
      <w:bookmarkStart w:id="730" w:name="rédigez-votre-profil"/>
      <w:bookmarkStart w:id="731" w:name="br-143235"/>
      <w:r>
        <w:t>RÉDIGEZ VOTRE PROFIL</w:t>
      </w:r>
    </w:p>
    <w:p w14:paraId="286441B8" w14:textId="77777777" w:rsidR="003E2B54" w:rsidRDefault="00284C1E">
      <w:pPr>
        <w:pStyle w:val="FirstParagraph"/>
      </w:pPr>
      <w:r>
        <w:t>Exemples d'éléments que vous pouvez placer dans le profil :</w:t>
      </w:r>
    </w:p>
    <w:p w14:paraId="2939F800" w14:textId="77777777" w:rsidR="003E2B54" w:rsidRDefault="00284C1E">
      <w:pPr>
        <w:pStyle w:val="Compact"/>
        <w:numPr>
          <w:ilvl w:val="0"/>
          <w:numId w:val="248"/>
        </w:numPr>
      </w:pPr>
      <w:r>
        <w:t>Des expériences professionnelles ou des réalisations</w:t>
      </w:r>
    </w:p>
    <w:p w14:paraId="2FEBEEC5" w14:textId="77777777" w:rsidR="003E2B54" w:rsidRDefault="00284C1E">
      <w:pPr>
        <w:pStyle w:val="Compact"/>
        <w:numPr>
          <w:ilvl w:val="0"/>
          <w:numId w:val="248"/>
        </w:numPr>
      </w:pPr>
      <w:r>
        <w:t>Des compétences professionnelles ou techniques</w:t>
      </w:r>
    </w:p>
    <w:p w14:paraId="0933BC15" w14:textId="77777777" w:rsidR="003E2B54" w:rsidRDefault="00284C1E">
      <w:pPr>
        <w:pStyle w:val="Compact"/>
        <w:numPr>
          <w:ilvl w:val="0"/>
          <w:numId w:val="248"/>
        </w:numPr>
      </w:pPr>
      <w:r>
        <w:t xml:space="preserve">Des compétences transférables </w:t>
      </w:r>
      <w:r>
        <w:rPr>
          <w:b/>
          <w:bCs/>
        </w:rPr>
        <w:t>démontrées</w:t>
      </w:r>
    </w:p>
    <w:p w14:paraId="20C3342B" w14:textId="77777777" w:rsidR="003E2B54" w:rsidRDefault="00284C1E">
      <w:pPr>
        <w:pStyle w:val="Compact"/>
        <w:numPr>
          <w:ilvl w:val="0"/>
          <w:numId w:val="248"/>
        </w:numPr>
      </w:pPr>
      <w:r>
        <w:t>Des connaissances, intérêts, titres, qualités, ainsi que logiciels maîtrisés</w:t>
      </w:r>
    </w:p>
    <w:p w14:paraId="7BB5147C" w14:textId="77777777" w:rsidR="003E2B54" w:rsidRDefault="00284C1E">
      <w:pPr>
        <w:pStyle w:val="FirstParagraph"/>
      </w:pPr>
      <w:r>
        <w:t>Pour bien le réussir, reprenez les mots-clés collectés à l'étape 1 et qui décrivent les attentes de l'employeur. Assurez-vous de bien les reporter dans le profil.</w:t>
      </w:r>
    </w:p>
    <w:p w14:paraId="6CDFC218" w14:textId="77777777" w:rsidR="003E2B54" w:rsidRDefault="00284C1E">
      <w:pPr>
        <w:pStyle w:val="Compact"/>
        <w:numPr>
          <w:ilvl w:val="0"/>
          <w:numId w:val="249"/>
        </w:numPr>
      </w:pPr>
      <w:r>
        <w:t>Ne pas utiliser le « je » ici ni nulle part ailleurs sur votre CV.</w:t>
      </w:r>
    </w:p>
    <w:p w14:paraId="5F260608" w14:textId="77777777" w:rsidR="003E2B54" w:rsidRDefault="00284C1E">
      <w:pPr>
        <w:pStyle w:val="Heading5"/>
      </w:pPr>
      <w:bookmarkStart w:id="732" w:name="profil-de-candidat-expérimenté"/>
      <w:r>
        <w:t>PROFIL DE CANDIDAT EXPÉRIMENTÉ</w:t>
      </w:r>
    </w:p>
    <w:bookmarkEnd w:id="732"/>
    <w:p w14:paraId="50C24FB9" w14:textId="77777777" w:rsidR="003E2B54" w:rsidRDefault="00284C1E">
      <w:pPr>
        <w:pStyle w:val="Compact"/>
        <w:numPr>
          <w:ilvl w:val="0"/>
          <w:numId w:val="250"/>
        </w:numPr>
      </w:pPr>
      <w:r>
        <w:t>Analyste financier bilingue avec 6 ans d’expérience au sein d’une entreprise canadienne manufacturière multinationale</w:t>
      </w:r>
    </w:p>
    <w:p w14:paraId="49795ED9" w14:textId="77777777" w:rsidR="003E2B54" w:rsidRDefault="00284C1E">
      <w:pPr>
        <w:pStyle w:val="Compact"/>
        <w:numPr>
          <w:ilvl w:val="0"/>
          <w:numId w:val="250"/>
        </w:numPr>
      </w:pPr>
      <w:r>
        <w:t>Contribue significativement à l’augmentation des profits par des stratégies fiscales et financières innovatrices</w:t>
      </w:r>
    </w:p>
    <w:p w14:paraId="50388139" w14:textId="77777777" w:rsidR="003E2B54" w:rsidRDefault="00284C1E">
      <w:pPr>
        <w:pStyle w:val="Compact"/>
        <w:numPr>
          <w:ilvl w:val="0"/>
          <w:numId w:val="250"/>
        </w:numPr>
      </w:pPr>
      <w:r>
        <w:t>Habiletés démontrées en négociation, gestion de projets, analyse et recherche            </w:t>
      </w:r>
    </w:p>
    <w:p w14:paraId="22C2521B" w14:textId="77777777" w:rsidR="003E2B54" w:rsidRDefault="00284C1E">
      <w:pPr>
        <w:pStyle w:val="Heading5"/>
      </w:pPr>
      <w:bookmarkStart w:id="733" w:name="profil-de-candidat-en-réorientation"/>
      <w:r>
        <w:t>PROFIL DE CANDIDAT EN RÉORIENTATION</w:t>
      </w:r>
    </w:p>
    <w:bookmarkEnd w:id="733"/>
    <w:p w14:paraId="13D4ACF4" w14:textId="77777777" w:rsidR="003E2B54" w:rsidRDefault="00284C1E">
      <w:pPr>
        <w:pStyle w:val="Compact"/>
        <w:numPr>
          <w:ilvl w:val="0"/>
          <w:numId w:val="251"/>
        </w:numPr>
      </w:pPr>
      <w:r>
        <w:t>Compétences en finance : évaluation d’entreprises, gestion de portefeuille et répartition d’actifs</w:t>
      </w:r>
    </w:p>
    <w:p w14:paraId="60FBC9A1" w14:textId="77777777" w:rsidR="003E2B54" w:rsidRDefault="00284C1E">
      <w:pPr>
        <w:pStyle w:val="Compact"/>
        <w:numPr>
          <w:ilvl w:val="0"/>
          <w:numId w:val="251"/>
        </w:numPr>
      </w:pPr>
      <w:r>
        <w:lastRenderedPageBreak/>
        <w:t>Candidat au titre de CFA – niveaux I et II réussis</w:t>
      </w:r>
    </w:p>
    <w:p w14:paraId="36732026" w14:textId="77777777" w:rsidR="003E2B54" w:rsidRDefault="00284C1E">
      <w:pPr>
        <w:pStyle w:val="Compact"/>
        <w:numPr>
          <w:ilvl w:val="0"/>
          <w:numId w:val="251"/>
        </w:numPr>
      </w:pPr>
      <w:r>
        <w:t>Quatre années d’expérience en gestion de projets</w:t>
      </w:r>
    </w:p>
    <w:p w14:paraId="79A5128A" w14:textId="77777777" w:rsidR="003E2B54" w:rsidRDefault="00284C1E">
      <w:pPr>
        <w:pStyle w:val="Compact"/>
        <w:numPr>
          <w:ilvl w:val="0"/>
          <w:numId w:val="251"/>
        </w:numPr>
      </w:pPr>
      <w:r>
        <w:t>Forces quantitatives et compétences démontrées en analyse, planification et respect des échéances</w:t>
      </w:r>
    </w:p>
    <w:bookmarkStart w:id="734" w:name="br-143236"/>
    <w:bookmarkEnd w:id="730"/>
    <w:bookmarkEnd w:id="731"/>
    <w:bookmarkEnd w:id="729"/>
    <w:bookmarkEnd w:id="727"/>
    <w:p w14:paraId="4CC535F0" w14:textId="77777777" w:rsidR="003E2B54" w:rsidRDefault="00284C1E">
      <w:pPr>
        <w:pStyle w:val="FirstParagraph"/>
      </w:pPr>
      <w:r>
        <w:fldChar w:fldCharType="begin"/>
      </w:r>
      <w:r>
        <w:instrText>HYPERLINK \l "explo-143236-662590" \h</w:instrText>
      </w:r>
      <w:r>
        <w:fldChar w:fldCharType="separate"/>
      </w:r>
      <w:r>
        <w:fldChar w:fldCharType="end"/>
      </w:r>
    </w:p>
    <w:p w14:paraId="44B31121" w14:textId="77777777" w:rsidR="003E2B54" w:rsidRDefault="00284C1E">
      <w:pPr>
        <w:pStyle w:val="BodyText"/>
      </w:pPr>
      <w:r>
        <w:t>+</w:t>
      </w:r>
    </w:p>
    <w:p w14:paraId="24A4E9C5" w14:textId="77777777" w:rsidR="003E2B54" w:rsidRDefault="00284C1E">
      <w:pPr>
        <w:pStyle w:val="Heading3"/>
      </w:pPr>
      <w:bookmarkStart w:id="735" w:name="X5e180428dd0df44bbf039acedb4976688abecd1"/>
      <w:r>
        <w:t>Étape 4 : Relisez ou faites relire votre CV</w:t>
      </w:r>
    </w:p>
    <w:p w14:paraId="65A8E8AE" w14:textId="77777777" w:rsidR="003E2B54" w:rsidRDefault="00284C1E">
      <w:pPr>
        <w:pStyle w:val="FirstParagraph"/>
      </w:pPr>
      <w:bookmarkStart w:id="736" w:name="explo-143236-662590"/>
      <w:bookmarkEnd w:id="735"/>
      <w:r>
        <w:t>Si vous ne le faites pas, vous risquez de vous disqualifier en communiquant un document qui comporte des erreurs. Ces détails parlent de vous et de votre professionnalisme!</w:t>
      </w:r>
    </w:p>
    <w:p w14:paraId="1BF34B4E" w14:textId="77777777" w:rsidR="003E2B54" w:rsidRDefault="00284C1E">
      <w:pPr>
        <w:pStyle w:val="Compact"/>
        <w:numPr>
          <w:ilvl w:val="0"/>
          <w:numId w:val="252"/>
        </w:numPr>
      </w:pPr>
      <w:r>
        <w:t>Ajustez la mise en forme, si vous le jugez nécessaire.</w:t>
      </w:r>
    </w:p>
    <w:p w14:paraId="5F9CBEFC" w14:textId="77777777" w:rsidR="003E2B54" w:rsidRDefault="00284C1E">
      <w:pPr>
        <w:pStyle w:val="Compact"/>
        <w:numPr>
          <w:ilvl w:val="0"/>
          <w:numId w:val="252"/>
        </w:numPr>
      </w:pPr>
      <w:r>
        <w:t>Traquez les coquilles, les fautes de langue (orthographe, syntaxe et grammaire).</w:t>
      </w:r>
    </w:p>
    <w:p w14:paraId="1B57A69C" w14:textId="77777777" w:rsidR="003E2B54" w:rsidRDefault="00284C1E">
      <w:pPr>
        <w:pStyle w:val="Compact"/>
        <w:numPr>
          <w:ilvl w:val="0"/>
          <w:numId w:val="252"/>
        </w:numPr>
      </w:pPr>
      <w:r>
        <w:t>Assurez-vous que le recruteur comprendra toutes les composantes de votre CV (ex. : acronymes, formulations en langues étrangères, diplômes, titres de postes occupés à l'étranger).</w:t>
      </w:r>
    </w:p>
    <w:bookmarkStart w:id="737" w:name="br-143237"/>
    <w:bookmarkEnd w:id="736"/>
    <w:bookmarkEnd w:id="734"/>
    <w:p w14:paraId="0C9F7914" w14:textId="77777777" w:rsidR="003E2B54" w:rsidRDefault="00284C1E">
      <w:pPr>
        <w:pStyle w:val="FirstParagraph"/>
      </w:pPr>
      <w:r>
        <w:fldChar w:fldCharType="begin"/>
      </w:r>
      <w:r>
        <w:instrText>HYPERLINK \l "explo-143237-801737" \h</w:instrText>
      </w:r>
      <w:r>
        <w:fldChar w:fldCharType="separate"/>
      </w:r>
      <w:r>
        <w:fldChar w:fldCharType="end"/>
      </w:r>
    </w:p>
    <w:p w14:paraId="5CF4B5E7" w14:textId="77777777" w:rsidR="003E2B54" w:rsidRDefault="00284C1E">
      <w:pPr>
        <w:pStyle w:val="BodyText"/>
      </w:pPr>
      <w:r>
        <w:t>+</w:t>
      </w:r>
    </w:p>
    <w:p w14:paraId="32F33D41" w14:textId="77777777" w:rsidR="003E2B54" w:rsidRDefault="00284C1E">
      <w:pPr>
        <w:pStyle w:val="Heading3"/>
      </w:pPr>
      <w:bookmarkStart w:id="738" w:name="Xa4d1519268981f12c8f3a15c8ec92187bb06a29"/>
      <w:r>
        <w:t>Étape 5 : Valider votre CV et réparez-le au besoin</w:t>
      </w:r>
    </w:p>
    <w:bookmarkStart w:id="739" w:name="explo-143237-801737"/>
    <w:bookmarkEnd w:id="738"/>
    <w:p w14:paraId="3881B464" w14:textId="4D1C1AF9" w:rsidR="003E2B54" w:rsidRDefault="00284C1E">
      <w:pPr>
        <w:pStyle w:val="FirstParagraph"/>
      </w:pPr>
      <w:r>
        <w:fldChar w:fldCharType="begin"/>
      </w:r>
      <w:r>
        <w:instrText xml:space="preserve">HYPERLINK "C:\\My Web Sites\\erreurs-frequentes\\erreurs-frequentes-verifiez-cv.html" \h </w:instrText>
      </w:r>
      <w:r>
        <w:fldChar w:fldCharType="separate"/>
      </w:r>
      <w:r>
        <w:rPr>
          <w:rStyle w:val="Hyperlink"/>
        </w:rPr>
        <w:t>Erreurs fréquentes : vérifiez votre CV</w:t>
      </w:r>
      <w:r>
        <w:fldChar w:fldCharType="end"/>
      </w:r>
    </w:p>
    <w:p w14:paraId="62F228A2" w14:textId="195C22C5" w:rsidR="003E2B54" w:rsidRDefault="00284C1E">
      <w:pPr>
        <w:pStyle w:val="BodyText"/>
      </w:pPr>
      <w:hyperlink r:id="rId812">
        <w:r>
          <w:rPr>
            <w:rStyle w:val="Hyperlink"/>
          </w:rPr>
          <w:t>Comparez-le à nos exemples</w:t>
        </w:r>
      </w:hyperlink>
    </w:p>
    <w:p w14:paraId="7F0DB38D" w14:textId="0661B6EE" w:rsidR="003E2B54" w:rsidRDefault="00284C1E">
      <w:pPr>
        <w:pStyle w:val="BodyText"/>
      </w:pPr>
      <w:hyperlink r:id="rId813">
        <w:r>
          <w:rPr>
            <w:rStyle w:val="Hyperlink"/>
          </w:rPr>
          <w:t>Rectifiez-le au besoin</w:t>
        </w:r>
      </w:hyperlink>
    </w:p>
    <w:bookmarkEnd w:id="739"/>
    <w:bookmarkEnd w:id="737"/>
    <w:p w14:paraId="4BAE2D38" w14:textId="77777777" w:rsidR="003E2B54" w:rsidRDefault="00284C1E">
      <w:pPr>
        <w:pStyle w:val="BodyText"/>
      </w:pPr>
      <w:r>
        <w:fldChar w:fldCharType="begin"/>
      </w:r>
      <w:r>
        <w:instrText>HYPERLINK \l "explo-155347-855506" \h</w:instrText>
      </w:r>
      <w:r>
        <w:fldChar w:fldCharType="separate"/>
      </w:r>
      <w:r>
        <w:fldChar w:fldCharType="end"/>
      </w:r>
    </w:p>
    <w:p w14:paraId="7409A711" w14:textId="77777777" w:rsidR="003E2B54" w:rsidRDefault="00284C1E">
      <w:pPr>
        <w:pStyle w:val="BodyText"/>
      </w:pPr>
      <w:r>
        <w:t>+</w:t>
      </w:r>
    </w:p>
    <w:p w14:paraId="315B1C55" w14:textId="77777777" w:rsidR="003E2B54" w:rsidRDefault="00284C1E">
      <w:pPr>
        <w:pStyle w:val="Heading3"/>
      </w:pPr>
      <w:bookmarkStart w:id="740" w:name="europe-des-ressources-spécifiques"/>
      <w:r>
        <w:t>Europe : Des ressources spécifiques</w:t>
      </w:r>
    </w:p>
    <w:p w14:paraId="0F5AA4C0" w14:textId="77777777" w:rsidR="003E2B54" w:rsidRDefault="00284C1E">
      <w:pPr>
        <w:pStyle w:val="FirstParagraph"/>
      </w:pPr>
      <w:bookmarkStart w:id="741" w:name="explo-155347-855506"/>
      <w:bookmarkEnd w:id="740"/>
      <w:r>
        <w:t>Nous mettons à votre disposition des guides de candidature par pays : ils comportent, entre autres, des conseils de rédaction de CV.</w:t>
      </w:r>
    </w:p>
    <w:p w14:paraId="236F123F" w14:textId="77777777" w:rsidR="003E2B54" w:rsidRDefault="00284C1E">
      <w:pPr>
        <w:pStyle w:val="Compact"/>
        <w:numPr>
          <w:ilvl w:val="0"/>
          <w:numId w:val="253"/>
        </w:numPr>
      </w:pPr>
      <w:hyperlink r:id="rId814">
        <w:r>
          <w:rPr>
            <w:rStyle w:val="Hyperlink"/>
          </w:rPr>
          <w:t>Allemagne</w:t>
        </w:r>
      </w:hyperlink>
    </w:p>
    <w:p w14:paraId="771BD313" w14:textId="77777777" w:rsidR="003E2B54" w:rsidRDefault="00284C1E">
      <w:pPr>
        <w:pStyle w:val="Compact"/>
        <w:numPr>
          <w:ilvl w:val="0"/>
          <w:numId w:val="253"/>
        </w:numPr>
      </w:pPr>
      <w:hyperlink r:id="rId815">
        <w:r>
          <w:rPr>
            <w:rStyle w:val="Hyperlink"/>
          </w:rPr>
          <w:t>Espagne</w:t>
        </w:r>
      </w:hyperlink>
    </w:p>
    <w:p w14:paraId="017D7817" w14:textId="77777777" w:rsidR="003E2B54" w:rsidRDefault="00284C1E">
      <w:pPr>
        <w:pStyle w:val="Compact"/>
        <w:numPr>
          <w:ilvl w:val="0"/>
          <w:numId w:val="253"/>
        </w:numPr>
      </w:pPr>
      <w:hyperlink r:id="rId816">
        <w:r>
          <w:rPr>
            <w:rStyle w:val="Hyperlink"/>
          </w:rPr>
          <w:t>Grande-Bretagne</w:t>
        </w:r>
      </w:hyperlink>
    </w:p>
    <w:p w14:paraId="4574CB51" w14:textId="77777777" w:rsidR="003E2B54" w:rsidRDefault="00284C1E">
      <w:pPr>
        <w:pStyle w:val="Compact"/>
        <w:numPr>
          <w:ilvl w:val="0"/>
          <w:numId w:val="253"/>
        </w:numPr>
      </w:pPr>
      <w:hyperlink r:id="rId817">
        <w:r>
          <w:rPr>
            <w:rStyle w:val="Hyperlink"/>
          </w:rPr>
          <w:t>Luxembourg</w:t>
        </w:r>
      </w:hyperlink>
    </w:p>
    <w:p w14:paraId="2CA8CEC6" w14:textId="77777777" w:rsidR="003E2B54" w:rsidRDefault="00284C1E">
      <w:pPr>
        <w:pStyle w:val="Compact"/>
        <w:numPr>
          <w:ilvl w:val="0"/>
          <w:numId w:val="253"/>
        </w:numPr>
      </w:pPr>
      <w:hyperlink r:id="rId818">
        <w:r>
          <w:rPr>
            <w:rStyle w:val="Hyperlink"/>
          </w:rPr>
          <w:t>Suisse</w:t>
        </w:r>
      </w:hyperlink>
    </w:p>
    <w:p w14:paraId="631159E5" w14:textId="77777777" w:rsidR="003E2B54" w:rsidRDefault="00284C1E">
      <w:pPr>
        <w:pStyle w:val="FirstParagraph"/>
      </w:pPr>
      <w:r>
        <w:lastRenderedPageBreak/>
        <w:t xml:space="preserve">Nous recommandons aussi </w:t>
      </w:r>
      <w:hyperlink r:id="rId819">
        <w:r>
          <w:rPr>
            <w:rStyle w:val="Hyperlink"/>
          </w:rPr>
          <w:t>plusieurs sites facilitant la conception de vos CV européens</w:t>
        </w:r>
      </w:hyperlink>
      <w:r>
        <w:t>.</w:t>
      </w:r>
    </w:p>
    <w:p w14:paraId="2BB28979" w14:textId="77777777" w:rsidR="003E2B54" w:rsidRDefault="00284C1E">
      <w:pPr>
        <w:pStyle w:val="BodyText"/>
      </w:pPr>
      <w:r>
        <w:rPr>
          <w:b/>
          <w:bCs/>
        </w:rPr>
        <w:t>CV français</w:t>
      </w:r>
    </w:p>
    <w:p w14:paraId="7B50B448" w14:textId="77777777" w:rsidR="003E2B54" w:rsidRDefault="00284C1E">
      <w:pPr>
        <w:pStyle w:val="Compact"/>
        <w:numPr>
          <w:ilvl w:val="0"/>
          <w:numId w:val="254"/>
        </w:numPr>
      </w:pPr>
      <w:hyperlink r:id="rId820">
        <w:r>
          <w:rPr>
            <w:rStyle w:val="Hyperlink"/>
          </w:rPr>
          <w:t>Guide de rédaction</w:t>
        </w:r>
      </w:hyperlink>
    </w:p>
    <w:p w14:paraId="62211960" w14:textId="77777777" w:rsidR="003E2B54" w:rsidRDefault="00284C1E">
      <w:pPr>
        <w:pStyle w:val="Heading2"/>
      </w:pPr>
      <w:bookmarkStart w:id="742" w:name="X80d781cf5953aa8052f9d730513cd86d31ddd8e"/>
      <w:bookmarkEnd w:id="741"/>
      <w:r>
        <w:t>Comment envoyer votre dossier de candidature</w:t>
      </w:r>
    </w:p>
    <w:p w14:paraId="2AD77562" w14:textId="77777777" w:rsidR="003E2B54" w:rsidRDefault="00284C1E">
      <w:pPr>
        <w:pStyle w:val="FirstParagraph"/>
      </w:pPr>
      <w:r>
        <w:t>Assurez-vous que ce document se rende à bon port selon les règles en usage.</w:t>
      </w:r>
    </w:p>
    <w:p w14:paraId="26BEED98" w14:textId="01B99C99" w:rsidR="003E2B54" w:rsidRDefault="00284C1E">
      <w:pPr>
        <w:pStyle w:val="BodyText"/>
      </w:pPr>
      <w:hyperlink r:id="rId821">
        <w:r>
          <w:rPr>
            <w:rStyle w:val="Hyperlink"/>
          </w:rPr>
          <w:t>Voyez comment procéder</w:t>
        </w:r>
      </w:hyperlink>
      <w:r>
        <w:br/>
      </w:r>
      <w:r>
        <w:br/>
      </w:r>
    </w:p>
    <w:bookmarkEnd w:id="742"/>
    <w:p w14:paraId="05ADB484" w14:textId="77777777" w:rsidR="003E2B54" w:rsidRDefault="00284C1E">
      <w:r>
        <w:pict w14:anchorId="4C864A47">
          <v:rect id="_x0000_i1040" style="width:0;height:1.5pt" o:hralign="center" o:hrstd="t" o:hr="t"/>
        </w:pict>
      </w:r>
    </w:p>
    <w:p w14:paraId="73F2ECB0" w14:textId="77777777" w:rsidR="003E2B54" w:rsidRDefault="00284C1E">
      <w:pPr>
        <w:pStyle w:val="FirstParagraph"/>
      </w:pPr>
      <w:r>
        <w:t>.</w:t>
      </w:r>
    </w:p>
    <w:p w14:paraId="496F19BE" w14:textId="77777777" w:rsidR="003E2B54" w:rsidRDefault="00284C1E">
      <w:pPr>
        <w:pStyle w:val="Heading3"/>
      </w:pPr>
      <w:bookmarkStart w:id="743" w:name="pour-aller-plus-loin-14"/>
      <w:bookmarkStart w:id="744" w:name="br-143241"/>
      <w:r>
        <w:t>Pour aller plus loin</w:t>
      </w:r>
    </w:p>
    <w:p w14:paraId="463B66F7" w14:textId="77777777" w:rsidR="003E2B54" w:rsidRDefault="00284C1E">
      <w:pPr>
        <w:pStyle w:val="FirstParagraph"/>
      </w:pPr>
      <w:r>
        <w:t>Le Service de gestion de carrière propose plusieurs services individuels et ateliers qui vous aideront à présenter aux employeurs des dossiers de candidature gagnants.</w:t>
      </w:r>
    </w:p>
    <w:bookmarkEnd w:id="743"/>
    <w:bookmarkEnd w:id="744"/>
    <w:p w14:paraId="6FE9DC82" w14:textId="188EE430"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79BD4BB4" w14:textId="01ABB03D" w:rsidR="003E2B54" w:rsidRDefault="00284C1E">
      <w:pPr>
        <w:pStyle w:val="BodyText"/>
      </w:pPr>
      <w:hyperlink r:id="rId822">
        <w:r>
          <w:rPr>
            <w:rStyle w:val="Hyperlink"/>
          </w:rPr>
          <w:t>Aller à la section CV et lettres</w:t>
        </w:r>
      </w:hyperlink>
    </w:p>
    <w:bookmarkEnd w:id="718"/>
    <w:p w14:paraId="6E0E288E" w14:textId="7BA55ED7"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823">
        <w:r>
          <w:rPr>
            <w:rStyle w:val="Hyperlink"/>
          </w:rPr>
          <w:t>Soutien et ressources</w:t>
        </w:r>
      </w:hyperlink>
      <w:r>
        <w:t xml:space="preserve"> &gt; </w:t>
      </w:r>
      <w:hyperlink r:id="rId824">
        <w:r>
          <w:rPr>
            <w:rStyle w:val="Hyperlink"/>
          </w:rPr>
          <w:t>Gestion de carrière</w:t>
        </w:r>
      </w:hyperlink>
      <w:r>
        <w:t xml:space="preserve"> &gt; </w:t>
      </w:r>
      <w:hyperlink r:id="rId825">
        <w:r>
          <w:rPr>
            <w:rStyle w:val="Hyperlink"/>
          </w:rPr>
          <w:t>CV et lettres</w:t>
        </w:r>
      </w:hyperlink>
      <w:r>
        <w:t xml:space="preserve"> &gt; Comment envoyer votre dossier de candidature</w:t>
      </w:r>
      <w:r>
        <w:br/>
      </w:r>
    </w:p>
    <w:p w14:paraId="3036CCA4" w14:textId="77777777" w:rsidR="003E2B54" w:rsidRDefault="00284C1E">
      <w:pPr>
        <w:pStyle w:val="Heading1"/>
      </w:pPr>
      <w:bookmarkStart w:id="745" w:name="Xd493adf0a669b71e4355eeef793b8dfbdd8eac6"/>
      <w:r>
        <w:t>Comment envoyer votre dossier de candidature</w:t>
      </w:r>
    </w:p>
    <w:p w14:paraId="41558F90" w14:textId="77777777" w:rsidR="003E2B54" w:rsidRDefault="00284C1E">
      <w:pPr>
        <w:pStyle w:val="FirstParagraph"/>
      </w:pPr>
      <w:hyperlink w:anchor="mn-Explo-Items"/>
    </w:p>
    <w:p w14:paraId="0A7154F1" w14:textId="77777777" w:rsidR="003E2B54" w:rsidRDefault="00284C1E">
      <w:pPr>
        <w:pStyle w:val="BodyText"/>
      </w:pPr>
      <w:r>
        <w:t>MENU</w:t>
      </w:r>
    </w:p>
    <w:p w14:paraId="38D45BEC" w14:textId="77777777" w:rsidR="003E2B54" w:rsidRDefault="003E2B54">
      <w:pPr>
        <w:pStyle w:val="BodyText"/>
      </w:pPr>
    </w:p>
    <w:p w14:paraId="45D73351" w14:textId="51889FB1" w:rsidR="003E2B54" w:rsidRDefault="00284C1E">
      <w:pPr>
        <w:pStyle w:val="Compact"/>
        <w:numPr>
          <w:ilvl w:val="0"/>
          <w:numId w:val="255"/>
        </w:numPr>
      </w:pPr>
      <w:hyperlink r:id="rId826">
        <w:r>
          <w:rPr>
            <w:rStyle w:val="Hyperlink"/>
          </w:rPr>
          <w:t xml:space="preserve"> Gestion de carrière</w:t>
        </w:r>
      </w:hyperlink>
    </w:p>
    <w:p w14:paraId="6BD8884F" w14:textId="28D832DB" w:rsidR="003E2B54" w:rsidRDefault="00284C1E">
      <w:pPr>
        <w:pStyle w:val="Compact"/>
        <w:numPr>
          <w:ilvl w:val="0"/>
          <w:numId w:val="256"/>
        </w:numPr>
      </w:pPr>
      <w:hyperlink r:id="rId827">
        <w:r>
          <w:rPr>
            <w:rStyle w:val="Hyperlink"/>
          </w:rPr>
          <w:t>Parcours de développement de carrière</w:t>
        </w:r>
      </w:hyperlink>
    </w:p>
    <w:p w14:paraId="6CF22F64" w14:textId="2D424D01" w:rsidR="003E2B54" w:rsidRDefault="00284C1E">
      <w:pPr>
        <w:pStyle w:val="Compact"/>
        <w:numPr>
          <w:ilvl w:val="0"/>
          <w:numId w:val="256"/>
        </w:numPr>
      </w:pPr>
      <w:hyperlink r:id="rId828">
        <w:r>
          <w:rPr>
            <w:rStyle w:val="Hyperlink"/>
          </w:rPr>
          <w:t>Carrières en gestion</w:t>
        </w:r>
      </w:hyperlink>
    </w:p>
    <w:p w14:paraId="2210F05D" w14:textId="3BECDAAE" w:rsidR="003E2B54" w:rsidRDefault="00284C1E">
      <w:pPr>
        <w:pStyle w:val="Compact"/>
        <w:numPr>
          <w:ilvl w:val="0"/>
          <w:numId w:val="256"/>
        </w:numPr>
      </w:pPr>
      <w:hyperlink r:id="rId829">
        <w:r>
          <w:rPr>
            <w:rStyle w:val="Hyperlink"/>
          </w:rPr>
          <w:t>Stages et projets</w:t>
        </w:r>
      </w:hyperlink>
    </w:p>
    <w:p w14:paraId="7EE1DBF3" w14:textId="655E1174" w:rsidR="003E2B54" w:rsidRDefault="00284C1E">
      <w:pPr>
        <w:pStyle w:val="Compact"/>
        <w:numPr>
          <w:ilvl w:val="0"/>
          <w:numId w:val="256"/>
        </w:numPr>
      </w:pPr>
      <w:hyperlink r:id="rId830">
        <w:r>
          <w:rPr>
            <w:rStyle w:val="Hyperlink"/>
          </w:rPr>
          <w:t>CV et lettres</w:t>
        </w:r>
      </w:hyperlink>
    </w:p>
    <w:p w14:paraId="39BFF403" w14:textId="2282BF05" w:rsidR="003E2B54" w:rsidRDefault="00284C1E">
      <w:pPr>
        <w:pStyle w:val="Compact"/>
        <w:numPr>
          <w:ilvl w:val="0"/>
          <w:numId w:val="256"/>
        </w:numPr>
      </w:pPr>
      <w:hyperlink r:id="rId831">
        <w:r>
          <w:rPr>
            <w:rStyle w:val="Hyperlink"/>
          </w:rPr>
          <w:t>Réseautage</w:t>
        </w:r>
      </w:hyperlink>
    </w:p>
    <w:p w14:paraId="1400DEF3" w14:textId="47DF4EA1" w:rsidR="003E2B54" w:rsidRDefault="00284C1E">
      <w:pPr>
        <w:pStyle w:val="Compact"/>
        <w:numPr>
          <w:ilvl w:val="0"/>
          <w:numId w:val="256"/>
        </w:numPr>
      </w:pPr>
      <w:hyperlink r:id="rId832">
        <w:r>
          <w:rPr>
            <w:rStyle w:val="Hyperlink"/>
          </w:rPr>
          <w:t>Entrevues</w:t>
        </w:r>
      </w:hyperlink>
    </w:p>
    <w:p w14:paraId="0075CB2D" w14:textId="2BD5B690" w:rsidR="003E2B54" w:rsidRDefault="00284C1E">
      <w:pPr>
        <w:pStyle w:val="Compact"/>
        <w:numPr>
          <w:ilvl w:val="0"/>
          <w:numId w:val="256"/>
        </w:numPr>
      </w:pPr>
      <w:hyperlink r:id="rId833">
        <w:r>
          <w:rPr>
            <w:rStyle w:val="Hyperlink"/>
          </w:rPr>
          <w:t>Services et ateliers</w:t>
        </w:r>
      </w:hyperlink>
    </w:p>
    <w:p w14:paraId="420027FB" w14:textId="07A8AD20" w:rsidR="003E2B54" w:rsidRDefault="00284C1E">
      <w:pPr>
        <w:pStyle w:val="Compact"/>
        <w:numPr>
          <w:ilvl w:val="0"/>
          <w:numId w:val="256"/>
        </w:numPr>
      </w:pPr>
      <w:hyperlink r:id="rId834">
        <w:r>
          <w:rPr>
            <w:rStyle w:val="Hyperlink"/>
          </w:rPr>
          <w:t>Joindre le Service de gestion de carrière</w:t>
        </w:r>
      </w:hyperlink>
    </w:p>
    <w:p w14:paraId="1B0AAF97" w14:textId="77777777" w:rsidR="003E2B54" w:rsidRDefault="00284C1E">
      <w:pPr>
        <w:pStyle w:val="FirstParagraph"/>
      </w:pPr>
      <w:r>
        <w:br/>
      </w:r>
    </w:p>
    <w:p w14:paraId="03FEE5E9" w14:textId="77A522C7" w:rsidR="003E2B54" w:rsidRDefault="00284C1E">
      <w:pPr>
        <w:pStyle w:val="Compact"/>
        <w:numPr>
          <w:ilvl w:val="0"/>
          <w:numId w:val="257"/>
        </w:numPr>
      </w:pPr>
      <w:hyperlink r:id="rId835">
        <w:r>
          <w:rPr>
            <w:rStyle w:val="Hyperlink"/>
          </w:rPr>
          <w:t xml:space="preserve"> Gestion de carrière</w:t>
        </w:r>
      </w:hyperlink>
    </w:p>
    <w:p w14:paraId="64C6DC02" w14:textId="35A2D766" w:rsidR="003E2B54" w:rsidRDefault="00284C1E">
      <w:pPr>
        <w:pStyle w:val="Compact"/>
        <w:numPr>
          <w:ilvl w:val="0"/>
          <w:numId w:val="258"/>
        </w:numPr>
      </w:pPr>
      <w:hyperlink r:id="rId836">
        <w:r>
          <w:rPr>
            <w:rStyle w:val="Hyperlink"/>
          </w:rPr>
          <w:t>Parcours de développement de carrière</w:t>
        </w:r>
      </w:hyperlink>
    </w:p>
    <w:p w14:paraId="3BF313B1" w14:textId="67491C70" w:rsidR="003E2B54" w:rsidRDefault="00284C1E">
      <w:pPr>
        <w:pStyle w:val="Compact"/>
        <w:numPr>
          <w:ilvl w:val="0"/>
          <w:numId w:val="258"/>
        </w:numPr>
      </w:pPr>
      <w:hyperlink r:id="rId837">
        <w:r>
          <w:rPr>
            <w:rStyle w:val="Hyperlink"/>
          </w:rPr>
          <w:t>Carrières en gestion</w:t>
        </w:r>
      </w:hyperlink>
    </w:p>
    <w:p w14:paraId="77473468" w14:textId="0D390801" w:rsidR="003E2B54" w:rsidRDefault="00284C1E">
      <w:pPr>
        <w:pStyle w:val="Compact"/>
        <w:numPr>
          <w:ilvl w:val="0"/>
          <w:numId w:val="258"/>
        </w:numPr>
      </w:pPr>
      <w:hyperlink r:id="rId838">
        <w:r>
          <w:rPr>
            <w:rStyle w:val="Hyperlink"/>
          </w:rPr>
          <w:t>Stages et projets</w:t>
        </w:r>
      </w:hyperlink>
    </w:p>
    <w:p w14:paraId="01B26216" w14:textId="1E004112" w:rsidR="003E2B54" w:rsidRDefault="00284C1E">
      <w:pPr>
        <w:pStyle w:val="Compact"/>
        <w:numPr>
          <w:ilvl w:val="0"/>
          <w:numId w:val="258"/>
        </w:numPr>
      </w:pPr>
      <w:hyperlink r:id="rId839">
        <w:r>
          <w:rPr>
            <w:rStyle w:val="Hyperlink"/>
          </w:rPr>
          <w:t>CV et lettres</w:t>
        </w:r>
      </w:hyperlink>
    </w:p>
    <w:p w14:paraId="3369937A" w14:textId="2B2CA14A" w:rsidR="003E2B54" w:rsidRDefault="00284C1E">
      <w:pPr>
        <w:pStyle w:val="Compact"/>
        <w:numPr>
          <w:ilvl w:val="0"/>
          <w:numId w:val="258"/>
        </w:numPr>
      </w:pPr>
      <w:hyperlink r:id="rId840">
        <w:r>
          <w:rPr>
            <w:rStyle w:val="Hyperlink"/>
          </w:rPr>
          <w:t>Réseautage</w:t>
        </w:r>
      </w:hyperlink>
    </w:p>
    <w:p w14:paraId="744B6C9C" w14:textId="2425F8C9" w:rsidR="003E2B54" w:rsidRDefault="00284C1E">
      <w:pPr>
        <w:pStyle w:val="Compact"/>
        <w:numPr>
          <w:ilvl w:val="0"/>
          <w:numId w:val="258"/>
        </w:numPr>
      </w:pPr>
      <w:hyperlink r:id="rId841">
        <w:r>
          <w:rPr>
            <w:rStyle w:val="Hyperlink"/>
          </w:rPr>
          <w:t>Entrevues</w:t>
        </w:r>
      </w:hyperlink>
    </w:p>
    <w:p w14:paraId="0C92A3D9" w14:textId="129C79B4" w:rsidR="003E2B54" w:rsidRDefault="00284C1E">
      <w:pPr>
        <w:pStyle w:val="Compact"/>
        <w:numPr>
          <w:ilvl w:val="0"/>
          <w:numId w:val="258"/>
        </w:numPr>
      </w:pPr>
      <w:hyperlink r:id="rId842">
        <w:r>
          <w:rPr>
            <w:rStyle w:val="Hyperlink"/>
          </w:rPr>
          <w:t>Services et ateliers</w:t>
        </w:r>
      </w:hyperlink>
    </w:p>
    <w:p w14:paraId="70A46304" w14:textId="07003E63" w:rsidR="003E2B54" w:rsidRDefault="00284C1E">
      <w:pPr>
        <w:pStyle w:val="Compact"/>
        <w:numPr>
          <w:ilvl w:val="0"/>
          <w:numId w:val="258"/>
        </w:numPr>
      </w:pPr>
      <w:hyperlink r:id="rId843">
        <w:r>
          <w:rPr>
            <w:rStyle w:val="Hyperlink"/>
          </w:rPr>
          <w:t>Joindre le Service de gestion de carrière</w:t>
        </w:r>
      </w:hyperlink>
    </w:p>
    <w:p w14:paraId="6D779094" w14:textId="77777777" w:rsidR="003E2B54" w:rsidRDefault="00284C1E">
      <w:pPr>
        <w:pStyle w:val="FirstParagraph"/>
      </w:pPr>
      <w:bookmarkStart w:id="746" w:name="br-147778"/>
      <w:r>
        <w:t>Une fois que vous avez adapté votre CV et rédigé votre lettre de présentation, vous devez faire parvenir votre dossier de candidature à l'employeur. Assurez-vous que le document se rende à bon port selon les règles en usage.</w:t>
      </w:r>
    </w:p>
    <w:p w14:paraId="1EF26EFC" w14:textId="77777777" w:rsidR="003E2B54" w:rsidRDefault="00284C1E">
      <w:pPr>
        <w:pStyle w:val="BodyText"/>
      </w:pPr>
      <w:bookmarkStart w:id="747" w:name="br-147779"/>
      <w:bookmarkEnd w:id="746"/>
      <w:r>
        <w:t>Reportez-vous à l'offre d'emploi ou aux recommandations indiquées habituellement sur le site de l'entreprise qui vous intéresse. Selon la préférence mentionnée, vous enverrez votre candidature :</w:t>
      </w:r>
    </w:p>
    <w:p w14:paraId="55987EB4" w14:textId="77777777" w:rsidR="003E2B54" w:rsidRDefault="00284C1E">
      <w:pPr>
        <w:pStyle w:val="Compact"/>
        <w:numPr>
          <w:ilvl w:val="0"/>
          <w:numId w:val="259"/>
        </w:numPr>
      </w:pPr>
      <w:r>
        <w:t>Depuis le site web de l'entreprise (formulaire en ligne)</w:t>
      </w:r>
    </w:p>
    <w:p w14:paraId="5641B254" w14:textId="77777777" w:rsidR="003E2B54" w:rsidRDefault="00284C1E">
      <w:pPr>
        <w:pStyle w:val="Compact"/>
        <w:numPr>
          <w:ilvl w:val="0"/>
          <w:numId w:val="259"/>
        </w:numPr>
      </w:pPr>
      <w:r>
        <w:t>Par courriel :</w:t>
      </w:r>
      <w:r>
        <w:br/>
      </w:r>
    </w:p>
    <w:p w14:paraId="316332C8" w14:textId="77777777" w:rsidR="003E2B54" w:rsidRDefault="00284C1E">
      <w:pPr>
        <w:pStyle w:val="Compact"/>
        <w:numPr>
          <w:ilvl w:val="1"/>
          <w:numId w:val="260"/>
        </w:numPr>
      </w:pPr>
      <w:r>
        <w:t>À moins d'une indication contraire de l’employeur, enregistrez la lettre de présentation et le CV dans un seul fichier dont le nom comporte vos nom et prénom.</w:t>
      </w:r>
    </w:p>
    <w:p w14:paraId="459FFC92" w14:textId="77777777" w:rsidR="003E2B54" w:rsidRDefault="00284C1E">
      <w:pPr>
        <w:pStyle w:val="Compact"/>
        <w:numPr>
          <w:ilvl w:val="1"/>
          <w:numId w:val="260"/>
        </w:numPr>
      </w:pPr>
      <w:r>
        <w:t>Rédigez un court texte d’introduction et joignez votre document de candidature à votre envoi.</w:t>
      </w:r>
    </w:p>
    <w:p w14:paraId="25A945AE" w14:textId="77777777" w:rsidR="003E2B54" w:rsidRDefault="00284C1E">
      <w:pPr>
        <w:pStyle w:val="Compact"/>
        <w:numPr>
          <w:ilvl w:val="1"/>
          <w:numId w:val="260"/>
        </w:numPr>
      </w:pPr>
      <w:r>
        <w:t>Indiquez le titre du poste et, s'il y en a un, le numéro de référence de l'offre dans l’objet de votre courriel.</w:t>
      </w:r>
    </w:p>
    <w:p w14:paraId="69E2F97A" w14:textId="77777777" w:rsidR="003E2B54" w:rsidRDefault="00284C1E">
      <w:pPr>
        <w:pStyle w:val="Compact"/>
        <w:numPr>
          <w:ilvl w:val="0"/>
          <w:numId w:val="259"/>
        </w:numPr>
      </w:pPr>
      <w:r>
        <w:t>Par la poste</w:t>
      </w:r>
    </w:p>
    <w:p w14:paraId="4389B249" w14:textId="77777777" w:rsidR="003E2B54" w:rsidRDefault="00284C1E">
      <w:pPr>
        <w:pStyle w:val="FirstParagraph"/>
      </w:pPr>
      <w:r>
        <w:t>Ne choisissez qu'un seul mode d’envoi, sinon vous perdriez votre temps à multiplier les actions.</w:t>
      </w:r>
    </w:p>
    <w:bookmarkEnd w:id="747"/>
    <w:p w14:paraId="148962C1" w14:textId="77777777" w:rsidR="003E2B54" w:rsidRDefault="00284C1E">
      <w:r>
        <w:pict w14:anchorId="56DC537E">
          <v:rect id="_x0000_i1041" style="width:0;height:1.5pt" o:hralign="center" o:hrstd="t" o:hr="t"/>
        </w:pict>
      </w:r>
    </w:p>
    <w:p w14:paraId="759E3D7B" w14:textId="77777777" w:rsidR="003E2B54" w:rsidRDefault="00284C1E">
      <w:pPr>
        <w:pStyle w:val="FirstParagraph"/>
      </w:pPr>
      <w:r>
        <w:t>.</w:t>
      </w:r>
    </w:p>
    <w:p w14:paraId="52A9A0CD" w14:textId="77777777" w:rsidR="003E2B54" w:rsidRDefault="00284C1E">
      <w:pPr>
        <w:pStyle w:val="Heading3"/>
      </w:pPr>
      <w:bookmarkStart w:id="748" w:name="pour-aller-plus-loin-15"/>
      <w:bookmarkStart w:id="749" w:name="br-148349"/>
      <w:r>
        <w:lastRenderedPageBreak/>
        <w:t>Pour aller plus loin</w:t>
      </w:r>
    </w:p>
    <w:p w14:paraId="508AC1E5" w14:textId="77777777" w:rsidR="003E2B54" w:rsidRDefault="00284C1E">
      <w:pPr>
        <w:pStyle w:val="FirstParagraph"/>
      </w:pPr>
      <w:r>
        <w:t>Le Service de gestion de carrière propose plusieurs services individuels et ateliers qui vous aideront à présenter aux employeurs des dossiers de candidature gagnants.</w:t>
      </w:r>
    </w:p>
    <w:bookmarkEnd w:id="748"/>
    <w:bookmarkEnd w:id="749"/>
    <w:p w14:paraId="763D5DD5" w14:textId="5EE97C3C"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2B45A6F2" w14:textId="624199DE" w:rsidR="003E2B54" w:rsidRDefault="00284C1E">
      <w:pPr>
        <w:pStyle w:val="BodyText"/>
      </w:pPr>
      <w:hyperlink r:id="rId844">
        <w:r>
          <w:rPr>
            <w:rStyle w:val="Hyperlink"/>
          </w:rPr>
          <w:t>Aller à la section CV et lettres</w:t>
        </w:r>
      </w:hyperlink>
    </w:p>
    <w:bookmarkEnd w:id="745"/>
    <w:p w14:paraId="2A22616A" w14:textId="27FB2E69"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845">
        <w:r>
          <w:rPr>
            <w:rStyle w:val="Hyperlink"/>
          </w:rPr>
          <w:t>Soutien et ressources</w:t>
        </w:r>
      </w:hyperlink>
      <w:r>
        <w:t xml:space="preserve"> &gt; </w:t>
      </w:r>
      <w:hyperlink r:id="rId846">
        <w:r>
          <w:rPr>
            <w:rStyle w:val="Hyperlink"/>
          </w:rPr>
          <w:t>Gestion de carrière</w:t>
        </w:r>
      </w:hyperlink>
      <w:r>
        <w:t xml:space="preserve"> &gt; </w:t>
      </w:r>
      <w:hyperlink r:id="rId847">
        <w:r>
          <w:rPr>
            <w:rStyle w:val="Hyperlink"/>
          </w:rPr>
          <w:t>CV et lettres</w:t>
        </w:r>
      </w:hyperlink>
      <w:r>
        <w:t xml:space="preserve"> &gt; Créez votre CV maître</w:t>
      </w:r>
      <w:r>
        <w:br/>
      </w:r>
    </w:p>
    <w:p w14:paraId="03FFEEA3" w14:textId="77777777" w:rsidR="003E2B54" w:rsidRDefault="00284C1E">
      <w:pPr>
        <w:pStyle w:val="Heading1"/>
      </w:pPr>
      <w:bookmarkStart w:id="750" w:name="créez-votre-cv-maître"/>
      <w:r>
        <w:t>Créez votre cv maître</w:t>
      </w:r>
    </w:p>
    <w:p w14:paraId="0C728F80" w14:textId="77777777" w:rsidR="003E2B54" w:rsidRDefault="00284C1E">
      <w:pPr>
        <w:pStyle w:val="FirstParagraph"/>
      </w:pPr>
      <w:hyperlink w:anchor="mn-Explo-Items"/>
    </w:p>
    <w:p w14:paraId="21F7E264" w14:textId="77777777" w:rsidR="003E2B54" w:rsidRDefault="00284C1E">
      <w:pPr>
        <w:pStyle w:val="BodyText"/>
      </w:pPr>
      <w:r>
        <w:t>MENU</w:t>
      </w:r>
    </w:p>
    <w:p w14:paraId="3DB4D558" w14:textId="77777777" w:rsidR="003E2B54" w:rsidRDefault="003E2B54">
      <w:pPr>
        <w:pStyle w:val="BodyText"/>
      </w:pPr>
    </w:p>
    <w:p w14:paraId="5D696197" w14:textId="31F43925" w:rsidR="003E2B54" w:rsidRDefault="00284C1E">
      <w:pPr>
        <w:pStyle w:val="Compact"/>
        <w:numPr>
          <w:ilvl w:val="0"/>
          <w:numId w:val="261"/>
        </w:numPr>
      </w:pPr>
      <w:hyperlink r:id="rId848">
        <w:r>
          <w:rPr>
            <w:rStyle w:val="Hyperlink"/>
          </w:rPr>
          <w:t xml:space="preserve"> Gestion de carrière</w:t>
        </w:r>
      </w:hyperlink>
    </w:p>
    <w:p w14:paraId="2ED1C8C8" w14:textId="13864C2D" w:rsidR="003E2B54" w:rsidRDefault="00284C1E">
      <w:pPr>
        <w:pStyle w:val="Compact"/>
        <w:numPr>
          <w:ilvl w:val="0"/>
          <w:numId w:val="262"/>
        </w:numPr>
      </w:pPr>
      <w:hyperlink r:id="rId849">
        <w:r>
          <w:rPr>
            <w:rStyle w:val="Hyperlink"/>
          </w:rPr>
          <w:t>Parcours de développement de carrière</w:t>
        </w:r>
      </w:hyperlink>
    </w:p>
    <w:p w14:paraId="41105BDA" w14:textId="79317FF7" w:rsidR="003E2B54" w:rsidRDefault="00284C1E">
      <w:pPr>
        <w:pStyle w:val="Compact"/>
        <w:numPr>
          <w:ilvl w:val="0"/>
          <w:numId w:val="262"/>
        </w:numPr>
      </w:pPr>
      <w:hyperlink r:id="rId850">
        <w:r>
          <w:rPr>
            <w:rStyle w:val="Hyperlink"/>
          </w:rPr>
          <w:t>Carrières en gestion</w:t>
        </w:r>
      </w:hyperlink>
    </w:p>
    <w:p w14:paraId="2BA080B4" w14:textId="7F0E6DD8" w:rsidR="003E2B54" w:rsidRDefault="00284C1E">
      <w:pPr>
        <w:pStyle w:val="Compact"/>
        <w:numPr>
          <w:ilvl w:val="0"/>
          <w:numId w:val="262"/>
        </w:numPr>
      </w:pPr>
      <w:hyperlink r:id="rId851">
        <w:r>
          <w:rPr>
            <w:rStyle w:val="Hyperlink"/>
          </w:rPr>
          <w:t>Stages et projets</w:t>
        </w:r>
      </w:hyperlink>
    </w:p>
    <w:p w14:paraId="4776504F" w14:textId="5015680E" w:rsidR="003E2B54" w:rsidRDefault="00284C1E">
      <w:pPr>
        <w:pStyle w:val="Compact"/>
        <w:numPr>
          <w:ilvl w:val="0"/>
          <w:numId w:val="262"/>
        </w:numPr>
      </w:pPr>
      <w:hyperlink r:id="rId852">
        <w:r>
          <w:rPr>
            <w:rStyle w:val="Hyperlink"/>
          </w:rPr>
          <w:t>CV et lettres</w:t>
        </w:r>
      </w:hyperlink>
    </w:p>
    <w:p w14:paraId="20F3B527" w14:textId="35F83D6C" w:rsidR="003E2B54" w:rsidRDefault="00284C1E">
      <w:pPr>
        <w:pStyle w:val="Compact"/>
        <w:numPr>
          <w:ilvl w:val="0"/>
          <w:numId w:val="262"/>
        </w:numPr>
      </w:pPr>
      <w:hyperlink r:id="rId853">
        <w:r>
          <w:rPr>
            <w:rStyle w:val="Hyperlink"/>
          </w:rPr>
          <w:t>Réseautage</w:t>
        </w:r>
      </w:hyperlink>
    </w:p>
    <w:p w14:paraId="40795376" w14:textId="14A8B544" w:rsidR="003E2B54" w:rsidRDefault="00284C1E">
      <w:pPr>
        <w:pStyle w:val="Compact"/>
        <w:numPr>
          <w:ilvl w:val="0"/>
          <w:numId w:val="262"/>
        </w:numPr>
      </w:pPr>
      <w:hyperlink r:id="rId854">
        <w:r>
          <w:rPr>
            <w:rStyle w:val="Hyperlink"/>
          </w:rPr>
          <w:t>Entrevues</w:t>
        </w:r>
      </w:hyperlink>
    </w:p>
    <w:p w14:paraId="0983BBD9" w14:textId="509FD570" w:rsidR="003E2B54" w:rsidRDefault="00284C1E">
      <w:pPr>
        <w:pStyle w:val="Compact"/>
        <w:numPr>
          <w:ilvl w:val="0"/>
          <w:numId w:val="262"/>
        </w:numPr>
      </w:pPr>
      <w:hyperlink r:id="rId855">
        <w:r>
          <w:rPr>
            <w:rStyle w:val="Hyperlink"/>
          </w:rPr>
          <w:t>Services et ateliers</w:t>
        </w:r>
      </w:hyperlink>
    </w:p>
    <w:p w14:paraId="1DCA2F7A" w14:textId="74FB9305" w:rsidR="003E2B54" w:rsidRDefault="00284C1E">
      <w:pPr>
        <w:pStyle w:val="Compact"/>
        <w:numPr>
          <w:ilvl w:val="0"/>
          <w:numId w:val="262"/>
        </w:numPr>
      </w:pPr>
      <w:hyperlink r:id="rId856">
        <w:r>
          <w:rPr>
            <w:rStyle w:val="Hyperlink"/>
          </w:rPr>
          <w:t>Joindre le Service de gestion de carrière</w:t>
        </w:r>
      </w:hyperlink>
    </w:p>
    <w:p w14:paraId="708C2546" w14:textId="77777777" w:rsidR="003E2B54" w:rsidRDefault="00284C1E">
      <w:pPr>
        <w:pStyle w:val="FirstParagraph"/>
      </w:pPr>
      <w:r>
        <w:br/>
      </w:r>
    </w:p>
    <w:p w14:paraId="4B7ED2FC" w14:textId="2EEA1E05" w:rsidR="003E2B54" w:rsidRDefault="00284C1E">
      <w:pPr>
        <w:pStyle w:val="Compact"/>
        <w:numPr>
          <w:ilvl w:val="0"/>
          <w:numId w:val="263"/>
        </w:numPr>
      </w:pPr>
      <w:hyperlink r:id="rId857">
        <w:r>
          <w:rPr>
            <w:rStyle w:val="Hyperlink"/>
          </w:rPr>
          <w:t xml:space="preserve"> Gestion de carrière</w:t>
        </w:r>
      </w:hyperlink>
    </w:p>
    <w:p w14:paraId="5B70DE65" w14:textId="2D26E7FE" w:rsidR="003E2B54" w:rsidRDefault="00284C1E">
      <w:pPr>
        <w:pStyle w:val="Compact"/>
        <w:numPr>
          <w:ilvl w:val="0"/>
          <w:numId w:val="264"/>
        </w:numPr>
      </w:pPr>
      <w:hyperlink r:id="rId858">
        <w:r>
          <w:rPr>
            <w:rStyle w:val="Hyperlink"/>
          </w:rPr>
          <w:t>Parcours de développement de carrière</w:t>
        </w:r>
      </w:hyperlink>
    </w:p>
    <w:p w14:paraId="1410A229" w14:textId="0F44C036" w:rsidR="003E2B54" w:rsidRDefault="00284C1E">
      <w:pPr>
        <w:pStyle w:val="Compact"/>
        <w:numPr>
          <w:ilvl w:val="0"/>
          <w:numId w:val="264"/>
        </w:numPr>
      </w:pPr>
      <w:hyperlink r:id="rId859">
        <w:r>
          <w:rPr>
            <w:rStyle w:val="Hyperlink"/>
          </w:rPr>
          <w:t>Carrières en gestion</w:t>
        </w:r>
      </w:hyperlink>
    </w:p>
    <w:p w14:paraId="5D29ADB9" w14:textId="69B72BD4" w:rsidR="003E2B54" w:rsidRDefault="00284C1E">
      <w:pPr>
        <w:pStyle w:val="Compact"/>
        <w:numPr>
          <w:ilvl w:val="0"/>
          <w:numId w:val="264"/>
        </w:numPr>
      </w:pPr>
      <w:hyperlink r:id="rId860">
        <w:r>
          <w:rPr>
            <w:rStyle w:val="Hyperlink"/>
          </w:rPr>
          <w:t>Stages et projets</w:t>
        </w:r>
      </w:hyperlink>
    </w:p>
    <w:p w14:paraId="22FA8034" w14:textId="51C22620" w:rsidR="003E2B54" w:rsidRDefault="00284C1E">
      <w:pPr>
        <w:pStyle w:val="Compact"/>
        <w:numPr>
          <w:ilvl w:val="0"/>
          <w:numId w:val="264"/>
        </w:numPr>
      </w:pPr>
      <w:hyperlink r:id="rId861">
        <w:r>
          <w:rPr>
            <w:rStyle w:val="Hyperlink"/>
          </w:rPr>
          <w:t>CV et lettres</w:t>
        </w:r>
      </w:hyperlink>
    </w:p>
    <w:p w14:paraId="7F15173D" w14:textId="6B5AEFF6" w:rsidR="003E2B54" w:rsidRDefault="00284C1E">
      <w:pPr>
        <w:pStyle w:val="Compact"/>
        <w:numPr>
          <w:ilvl w:val="0"/>
          <w:numId w:val="264"/>
        </w:numPr>
      </w:pPr>
      <w:hyperlink r:id="rId862">
        <w:r>
          <w:rPr>
            <w:rStyle w:val="Hyperlink"/>
          </w:rPr>
          <w:t>Réseautage</w:t>
        </w:r>
      </w:hyperlink>
    </w:p>
    <w:p w14:paraId="672982E2" w14:textId="1C030BE5" w:rsidR="003E2B54" w:rsidRDefault="00284C1E">
      <w:pPr>
        <w:pStyle w:val="Compact"/>
        <w:numPr>
          <w:ilvl w:val="0"/>
          <w:numId w:val="264"/>
        </w:numPr>
      </w:pPr>
      <w:hyperlink r:id="rId863">
        <w:r>
          <w:rPr>
            <w:rStyle w:val="Hyperlink"/>
          </w:rPr>
          <w:t>Entrevues</w:t>
        </w:r>
      </w:hyperlink>
    </w:p>
    <w:p w14:paraId="3E8EFE87" w14:textId="7A7537A5" w:rsidR="003E2B54" w:rsidRDefault="00284C1E">
      <w:pPr>
        <w:pStyle w:val="Compact"/>
        <w:numPr>
          <w:ilvl w:val="0"/>
          <w:numId w:val="264"/>
        </w:numPr>
      </w:pPr>
      <w:hyperlink r:id="rId864">
        <w:r>
          <w:rPr>
            <w:rStyle w:val="Hyperlink"/>
          </w:rPr>
          <w:t>Services et ateliers</w:t>
        </w:r>
      </w:hyperlink>
    </w:p>
    <w:p w14:paraId="0EC76680" w14:textId="6E5CCEF8" w:rsidR="003E2B54" w:rsidRDefault="00284C1E">
      <w:pPr>
        <w:pStyle w:val="Compact"/>
        <w:numPr>
          <w:ilvl w:val="0"/>
          <w:numId w:val="264"/>
        </w:numPr>
      </w:pPr>
      <w:hyperlink r:id="rId865">
        <w:r>
          <w:rPr>
            <w:rStyle w:val="Hyperlink"/>
          </w:rPr>
          <w:t>Joindre le Service de gestion de carrière</w:t>
        </w:r>
      </w:hyperlink>
    </w:p>
    <w:p w14:paraId="12B3EDBB" w14:textId="77777777" w:rsidR="003E2B54" w:rsidRDefault="00284C1E">
      <w:pPr>
        <w:pStyle w:val="FirstParagraph"/>
      </w:pPr>
      <w:bookmarkStart w:id="751" w:name="br-143155"/>
      <w:r>
        <w:lastRenderedPageBreak/>
        <w:t>Dotez-vous d'un document de référence pratique et évolutif qui jettera les bases de vos CV gagnants adaptés au contexte nord-américain. Le CV maître sert à rassembler vos expériences, compétences et connaissances. Ne le communiquez jamais tel quel à un recruteur.</w:t>
      </w:r>
    </w:p>
    <w:p w14:paraId="1BB3DF60" w14:textId="77777777" w:rsidR="003E2B54" w:rsidRDefault="00284C1E">
      <w:pPr>
        <w:pStyle w:val="Heading5"/>
      </w:pPr>
      <w:bookmarkStart w:id="752" w:name="X9e2c9d66c5b4d5867a69070108abf92e9f96949"/>
      <w:bookmarkStart w:id="753" w:name="br-143156"/>
      <w:bookmarkEnd w:id="751"/>
      <w:r>
        <w:rPr>
          <w:b/>
          <w:bCs/>
        </w:rPr>
        <w:t>AVEZ-VOUS DÉTERMINÉ VOTRE OBJECTIF PROFESSIONNEL?</w:t>
      </w:r>
    </w:p>
    <w:p w14:paraId="5E8D2171" w14:textId="77777777" w:rsidR="003E2B54" w:rsidRDefault="00284C1E">
      <w:pPr>
        <w:pStyle w:val="FirstParagraph"/>
      </w:pPr>
      <w:r>
        <w:t>Vous ne pouvez pas réaliser un CV efficace sans vous être fixé des objectifs professionnels : type de poste, secteur d'activité et type d'organisation visés. Faute d'objectifs clairs, votre CV paraîtra flou, trop général, et ne saura pas attirer l'attention des recruteurs.</w:t>
      </w:r>
    </w:p>
    <w:p w14:paraId="6748D566" w14:textId="5D707D69" w:rsidR="003E2B54" w:rsidRDefault="00284C1E">
      <w:pPr>
        <w:pStyle w:val="BodyText"/>
      </w:pPr>
      <w:hyperlink r:id="rId866">
        <w:r>
          <w:rPr>
            <w:rStyle w:val="Hyperlink"/>
          </w:rPr>
          <w:t>Consultez la page Définir votre projet professionnel</w:t>
        </w:r>
      </w:hyperlink>
    </w:p>
    <w:bookmarkStart w:id="754" w:name="br-143248"/>
    <w:bookmarkEnd w:id="752"/>
    <w:bookmarkEnd w:id="753"/>
    <w:p w14:paraId="702F92BA" w14:textId="77777777" w:rsidR="003E2B54" w:rsidRDefault="00284C1E">
      <w:pPr>
        <w:pStyle w:val="BodyText"/>
      </w:pPr>
      <w:r>
        <w:fldChar w:fldCharType="begin"/>
      </w:r>
      <w:r>
        <w:instrText>HYPERLINK \l "explo-143248-313416" \h</w:instrText>
      </w:r>
      <w:r>
        <w:fldChar w:fldCharType="separate"/>
      </w:r>
      <w:r>
        <w:fldChar w:fldCharType="end"/>
      </w:r>
    </w:p>
    <w:p w14:paraId="6C1CE041" w14:textId="77777777" w:rsidR="003E2B54" w:rsidRDefault="00284C1E">
      <w:pPr>
        <w:pStyle w:val="BodyText"/>
      </w:pPr>
      <w:r>
        <w:t>+</w:t>
      </w:r>
    </w:p>
    <w:p w14:paraId="2AD41307" w14:textId="77777777" w:rsidR="003E2B54" w:rsidRDefault="00284C1E">
      <w:pPr>
        <w:pStyle w:val="Heading3"/>
      </w:pPr>
      <w:bookmarkStart w:id="755" w:name="étape-1-répertoriez-vos-expériences"/>
      <w:r>
        <w:t>Étape 1 : Répertoriez vos expériences</w:t>
      </w:r>
    </w:p>
    <w:p w14:paraId="24EABF4C" w14:textId="77777777" w:rsidR="003E2B54" w:rsidRDefault="00284C1E">
      <w:pPr>
        <w:pStyle w:val="FirstParagraph"/>
      </w:pPr>
      <w:bookmarkStart w:id="756" w:name="explo-143248-313416"/>
      <w:bookmarkEnd w:id="755"/>
      <w:r>
        <w:t>Mettez sur papier l'ensemble des expériences pertinentes que vous avez vécues. Soyez exhaustif et pensez gestion. Creusez-vous les méninges et ne vous censurez pas.</w:t>
      </w:r>
    </w:p>
    <w:p w14:paraId="5CB99296" w14:textId="77777777" w:rsidR="003E2B54" w:rsidRDefault="00284C1E">
      <w:pPr>
        <w:pStyle w:val="Heading5"/>
      </w:pPr>
      <w:bookmarkStart w:id="757" w:name="liste-dexemples-non-exhaustive"/>
      <w:r>
        <w:rPr>
          <w:b/>
          <w:bCs/>
        </w:rPr>
        <w:t>LISTE D'EXEMPLES (NON EXHAUSTIVE)</w:t>
      </w:r>
    </w:p>
    <w:p w14:paraId="56396560" w14:textId="77777777" w:rsidR="003E2B54" w:rsidRDefault="00284C1E">
      <w:pPr>
        <w:pStyle w:val="Compact"/>
        <w:numPr>
          <w:ilvl w:val="0"/>
          <w:numId w:val="265"/>
        </w:numPr>
      </w:pPr>
      <w:r>
        <w:t>Appartenance à un regroupement professionnel</w:t>
      </w:r>
    </w:p>
    <w:p w14:paraId="72F2E864" w14:textId="77777777" w:rsidR="003E2B54" w:rsidRDefault="00284C1E">
      <w:pPr>
        <w:pStyle w:val="Compact"/>
        <w:numPr>
          <w:ilvl w:val="0"/>
          <w:numId w:val="265"/>
        </w:numPr>
      </w:pPr>
      <w:r>
        <w:t>Bénévolat, bénévolat d'affaires, coopération internationale</w:t>
      </w:r>
    </w:p>
    <w:p w14:paraId="6BCA4055" w14:textId="77777777" w:rsidR="003E2B54" w:rsidRDefault="00284C1E">
      <w:pPr>
        <w:pStyle w:val="Compact"/>
        <w:numPr>
          <w:ilvl w:val="0"/>
          <w:numId w:val="265"/>
        </w:numPr>
      </w:pPr>
      <w:r>
        <w:t>Bourses et distinctions</w:t>
      </w:r>
    </w:p>
    <w:p w14:paraId="4912EE65" w14:textId="77777777" w:rsidR="003E2B54" w:rsidRDefault="00284C1E">
      <w:pPr>
        <w:pStyle w:val="Compact"/>
        <w:numPr>
          <w:ilvl w:val="0"/>
          <w:numId w:val="265"/>
        </w:numPr>
      </w:pPr>
      <w:r>
        <w:t>Concours et compétitions</w:t>
      </w:r>
    </w:p>
    <w:p w14:paraId="765079B8" w14:textId="77777777" w:rsidR="003E2B54" w:rsidRDefault="00284C1E">
      <w:pPr>
        <w:pStyle w:val="Compact"/>
        <w:numPr>
          <w:ilvl w:val="0"/>
          <w:numId w:val="265"/>
        </w:numPr>
      </w:pPr>
      <w:r>
        <w:t>Expériences professionnelles</w:t>
      </w:r>
    </w:p>
    <w:p w14:paraId="085A90AB" w14:textId="77777777" w:rsidR="003E2B54" w:rsidRDefault="00284C1E">
      <w:pPr>
        <w:pStyle w:val="Compact"/>
        <w:numPr>
          <w:ilvl w:val="0"/>
          <w:numId w:val="265"/>
        </w:numPr>
      </w:pPr>
      <w:r>
        <w:t>Formations</w:t>
      </w:r>
    </w:p>
    <w:p w14:paraId="156C9750" w14:textId="77777777" w:rsidR="003E2B54" w:rsidRDefault="00284C1E">
      <w:pPr>
        <w:pStyle w:val="Compact"/>
        <w:numPr>
          <w:ilvl w:val="0"/>
          <w:numId w:val="265"/>
        </w:numPr>
      </w:pPr>
      <w:r>
        <w:t>Implications associatives</w:t>
      </w:r>
    </w:p>
    <w:p w14:paraId="01F58B78" w14:textId="77777777" w:rsidR="003E2B54" w:rsidRDefault="00284C1E">
      <w:pPr>
        <w:pStyle w:val="Compact"/>
        <w:numPr>
          <w:ilvl w:val="0"/>
          <w:numId w:val="265"/>
        </w:numPr>
      </w:pPr>
      <w:r>
        <w:t>Intérêts et loisirs</w:t>
      </w:r>
    </w:p>
    <w:p w14:paraId="43F41EEF" w14:textId="77777777" w:rsidR="003E2B54" w:rsidRDefault="00284C1E">
      <w:pPr>
        <w:pStyle w:val="Compact"/>
        <w:numPr>
          <w:ilvl w:val="0"/>
          <w:numId w:val="265"/>
        </w:numPr>
      </w:pPr>
      <w:r>
        <w:t>Projet supervisé</w:t>
      </w:r>
    </w:p>
    <w:p w14:paraId="07539457" w14:textId="77777777" w:rsidR="003E2B54" w:rsidRDefault="00284C1E">
      <w:pPr>
        <w:pStyle w:val="Compact"/>
        <w:numPr>
          <w:ilvl w:val="0"/>
          <w:numId w:val="265"/>
        </w:numPr>
      </w:pPr>
      <w:r>
        <w:t>Projets personnels (entrepreneuriat, levée de fond, blogue, par exemple)</w:t>
      </w:r>
    </w:p>
    <w:p w14:paraId="2C6E8C19" w14:textId="77777777" w:rsidR="003E2B54" w:rsidRDefault="00284C1E">
      <w:pPr>
        <w:pStyle w:val="Compact"/>
        <w:numPr>
          <w:ilvl w:val="0"/>
          <w:numId w:val="265"/>
        </w:numPr>
      </w:pPr>
      <w:r>
        <w:t>Projets universitaires</w:t>
      </w:r>
    </w:p>
    <w:p w14:paraId="2801614B" w14:textId="77777777" w:rsidR="003E2B54" w:rsidRDefault="00284C1E">
      <w:pPr>
        <w:pStyle w:val="Compact"/>
        <w:numPr>
          <w:ilvl w:val="0"/>
          <w:numId w:val="265"/>
        </w:numPr>
      </w:pPr>
      <w:r>
        <w:t>Publications et conférences</w:t>
      </w:r>
    </w:p>
    <w:bookmarkStart w:id="758" w:name="br-143249"/>
    <w:bookmarkEnd w:id="757"/>
    <w:bookmarkEnd w:id="756"/>
    <w:bookmarkEnd w:id="754"/>
    <w:p w14:paraId="57FE354A" w14:textId="77777777" w:rsidR="003E2B54" w:rsidRDefault="00284C1E">
      <w:pPr>
        <w:pStyle w:val="FirstParagraph"/>
      </w:pPr>
      <w:r>
        <w:fldChar w:fldCharType="begin"/>
      </w:r>
      <w:r>
        <w:instrText>HYPERLINK \l "explo-143249-739299" \h</w:instrText>
      </w:r>
      <w:r>
        <w:fldChar w:fldCharType="separate"/>
      </w:r>
      <w:r>
        <w:fldChar w:fldCharType="end"/>
      </w:r>
    </w:p>
    <w:p w14:paraId="4E4F36D1" w14:textId="77777777" w:rsidR="003E2B54" w:rsidRDefault="00284C1E">
      <w:pPr>
        <w:pStyle w:val="BodyText"/>
      </w:pPr>
      <w:r>
        <w:t>+</w:t>
      </w:r>
    </w:p>
    <w:p w14:paraId="4FF6CF16" w14:textId="77777777" w:rsidR="003E2B54" w:rsidRDefault="00284C1E">
      <w:pPr>
        <w:pStyle w:val="Heading3"/>
      </w:pPr>
      <w:bookmarkStart w:id="759" w:name="X110d45157201ad5bb7a2788bfeab676b363964f"/>
      <w:r>
        <w:lastRenderedPageBreak/>
        <w:t>Étape 2 : Démontrez des compétences transférables</w:t>
      </w:r>
    </w:p>
    <w:p w14:paraId="4A734CB1" w14:textId="77777777" w:rsidR="003E2B54" w:rsidRDefault="00284C1E">
      <w:pPr>
        <w:pStyle w:val="FirstParagraph"/>
      </w:pPr>
      <w:bookmarkStart w:id="760" w:name="explo-143249-739299"/>
      <w:bookmarkEnd w:id="759"/>
      <w:r>
        <w:rPr>
          <w:b/>
          <w:bCs/>
        </w:rPr>
        <w:t>Réfléchissez</w:t>
      </w:r>
      <w:r>
        <w:t xml:space="preserve"> aux compétences transférables que vous savez détenir et à celles qui sont recherchées dans le milieu professionnel qui vous intéresse. Vérifiez ensuite à quelles occasions et comment elles se sont manifestées.</w:t>
      </w:r>
    </w:p>
    <w:p w14:paraId="44520A00" w14:textId="77777777" w:rsidR="003E2B54" w:rsidRDefault="00284C1E">
      <w:pPr>
        <w:pStyle w:val="BodyText"/>
      </w:pPr>
      <w:r>
        <w:t xml:space="preserve">Débrouillardise, autonomie, leadership, etc. : il ne suffit pas d'énumérer des compétences. Vous devez surtout être capable d'expliquer </w:t>
      </w:r>
      <w:r>
        <w:rPr>
          <w:b/>
          <w:bCs/>
        </w:rPr>
        <w:t>quand et comment</w:t>
      </w:r>
      <w:r>
        <w:t xml:space="preserve"> vous les avez démontrées.</w:t>
      </w:r>
    </w:p>
    <w:p w14:paraId="1A568AD4" w14:textId="77777777" w:rsidR="003E2B54" w:rsidRDefault="00284C1E">
      <w:pPr>
        <w:pStyle w:val="Heading5"/>
      </w:pPr>
      <w:bookmarkStart w:id="761" w:name="exemples"/>
      <w:r>
        <w:rPr>
          <w:b/>
          <w:bCs/>
        </w:rPr>
        <w:t>EXEMPLES</w:t>
      </w:r>
    </w:p>
    <w:p w14:paraId="05189EEB" w14:textId="77777777" w:rsidR="003E2B54" w:rsidRDefault="00284C1E">
      <w:pPr>
        <w:pStyle w:val="Compact"/>
        <w:numPr>
          <w:ilvl w:val="0"/>
          <w:numId w:val="266"/>
        </w:numPr>
      </w:pPr>
      <w:r>
        <w:t>Sens de l'innovation : Effectue des réaménagements de postes qui ont permis de livrer les produits plus rapidement.</w:t>
      </w:r>
    </w:p>
    <w:p w14:paraId="1C953DD1" w14:textId="77777777" w:rsidR="003E2B54" w:rsidRDefault="00284C1E">
      <w:pPr>
        <w:pStyle w:val="Compact"/>
        <w:numPr>
          <w:ilvl w:val="0"/>
          <w:numId w:val="266"/>
        </w:numPr>
      </w:pPr>
      <w:r>
        <w:t>Esprit d'équipe : Pratique le hockey depuis six ans de façon régulière.</w:t>
      </w:r>
    </w:p>
    <w:p w14:paraId="2471475B" w14:textId="77777777" w:rsidR="003E2B54" w:rsidRDefault="00284C1E">
      <w:pPr>
        <w:pStyle w:val="Compact"/>
        <w:numPr>
          <w:ilvl w:val="0"/>
          <w:numId w:val="266"/>
        </w:numPr>
      </w:pPr>
      <w:r>
        <w:t>Gestion du temps : Mène de front études à temps plein et un travail au service à la clientèle (15 h par semaine).</w:t>
      </w:r>
    </w:p>
    <w:p w14:paraId="28CB2C07" w14:textId="77777777" w:rsidR="003E2B54" w:rsidRDefault="00284C1E">
      <w:pPr>
        <w:pStyle w:val="FirstParagraph"/>
      </w:pPr>
      <w:r>
        <w:t> L'étape suivante vous permettra d'aller un peu plus loin dans cette démonstration.</w:t>
      </w:r>
    </w:p>
    <w:bookmarkStart w:id="762" w:name="br-143251"/>
    <w:bookmarkEnd w:id="761"/>
    <w:bookmarkEnd w:id="760"/>
    <w:bookmarkEnd w:id="758"/>
    <w:p w14:paraId="1564C457" w14:textId="77777777" w:rsidR="003E2B54" w:rsidRDefault="00284C1E">
      <w:pPr>
        <w:pStyle w:val="BodyText"/>
      </w:pPr>
      <w:r>
        <w:fldChar w:fldCharType="begin"/>
      </w:r>
      <w:r>
        <w:instrText>HYPERLINK \l "explo-143251-707912" \h</w:instrText>
      </w:r>
      <w:r>
        <w:fldChar w:fldCharType="separate"/>
      </w:r>
      <w:r>
        <w:fldChar w:fldCharType="end"/>
      </w:r>
    </w:p>
    <w:p w14:paraId="55CCEF22" w14:textId="77777777" w:rsidR="003E2B54" w:rsidRDefault="00284C1E">
      <w:pPr>
        <w:pStyle w:val="BodyText"/>
      </w:pPr>
      <w:r>
        <w:t>+</w:t>
      </w:r>
    </w:p>
    <w:p w14:paraId="31FEC7AA" w14:textId="77777777" w:rsidR="003E2B54" w:rsidRDefault="00284C1E">
      <w:pPr>
        <w:pStyle w:val="Heading3"/>
      </w:pPr>
      <w:bookmarkStart w:id="763" w:name="X08cad22ae45ad28501f8258ec9602089ddc8da7"/>
      <w:r>
        <w:t>Étape 3 : Mettez en lumière vos réalisations</w:t>
      </w:r>
    </w:p>
    <w:p w14:paraId="163E9635" w14:textId="77777777" w:rsidR="003E2B54" w:rsidRDefault="00284C1E">
      <w:pPr>
        <w:pStyle w:val="FirstParagraph"/>
      </w:pPr>
      <w:bookmarkStart w:id="764" w:name="explo-143251-707912"/>
      <w:bookmarkEnd w:id="763"/>
      <w:r>
        <w:t xml:space="preserve">Une réalisation est une action que vous avez posée, seul ou en groupe, et pour laquelle vous avez obtenu un </w:t>
      </w:r>
      <w:r>
        <w:rPr>
          <w:b/>
          <w:bCs/>
        </w:rPr>
        <w:t>résultat</w:t>
      </w:r>
      <w:r>
        <w:t xml:space="preserve"> tangible et intéressant. Il en existe différents types qui trouveront leur place dans votre CV : réalisations professionnelles, personnelles, associatives, scolaires et universitaires.</w:t>
      </w:r>
    </w:p>
    <w:p w14:paraId="7A1533BC" w14:textId="572FF338" w:rsidR="003E2B54" w:rsidRDefault="00284C1E">
      <w:pPr>
        <w:pStyle w:val="BodyText"/>
      </w:pPr>
      <w:hyperlink r:id="rId867">
        <w:r>
          <w:rPr>
            <w:rStyle w:val="Hyperlink"/>
          </w:rPr>
          <w:t>Consultez nos exemples de réalisations et apprenez à valoriser les vôtres</w:t>
        </w:r>
      </w:hyperlink>
    </w:p>
    <w:bookmarkStart w:id="765" w:name="br-143252"/>
    <w:bookmarkEnd w:id="764"/>
    <w:bookmarkEnd w:id="762"/>
    <w:p w14:paraId="1A6EB440" w14:textId="77777777" w:rsidR="003E2B54" w:rsidRDefault="00284C1E">
      <w:pPr>
        <w:pStyle w:val="BodyText"/>
      </w:pPr>
      <w:r>
        <w:fldChar w:fldCharType="begin"/>
      </w:r>
      <w:r>
        <w:instrText>HYPERLINK \l "explo-143252-283954" \h</w:instrText>
      </w:r>
      <w:r>
        <w:fldChar w:fldCharType="separate"/>
      </w:r>
      <w:r>
        <w:fldChar w:fldCharType="end"/>
      </w:r>
    </w:p>
    <w:p w14:paraId="2405C5F5" w14:textId="77777777" w:rsidR="003E2B54" w:rsidRDefault="00284C1E">
      <w:pPr>
        <w:pStyle w:val="BodyText"/>
      </w:pPr>
      <w:r>
        <w:t>+</w:t>
      </w:r>
    </w:p>
    <w:p w14:paraId="0C87FF28" w14:textId="77777777" w:rsidR="003E2B54" w:rsidRDefault="00284C1E">
      <w:pPr>
        <w:pStyle w:val="Heading3"/>
      </w:pPr>
      <w:bookmarkStart w:id="766" w:name="étape-4-triez"/>
      <w:r>
        <w:t>Étape 4 : Triez</w:t>
      </w:r>
    </w:p>
    <w:p w14:paraId="58544904" w14:textId="77777777" w:rsidR="003E2B54" w:rsidRDefault="00284C1E">
      <w:pPr>
        <w:pStyle w:val="Compact"/>
        <w:numPr>
          <w:ilvl w:val="0"/>
          <w:numId w:val="267"/>
        </w:numPr>
      </w:pPr>
      <w:bookmarkStart w:id="767" w:name="explo-143252-283954"/>
      <w:bookmarkEnd w:id="766"/>
      <w:r>
        <w:rPr>
          <w:b/>
          <w:bCs/>
        </w:rPr>
        <w:t>Déterminez les réalisations correspondant le mieux</w:t>
      </w:r>
      <w:r>
        <w:t xml:space="preserve"> à votre objectif professionnel, ou qui démontrent que vous détenez des compétences transférables appropriées : sens de l'innovation, leadership, habiletés de communication, par exemple.</w:t>
      </w:r>
    </w:p>
    <w:p w14:paraId="34821417" w14:textId="77777777" w:rsidR="003E2B54" w:rsidRDefault="00284C1E">
      <w:pPr>
        <w:pStyle w:val="Compact"/>
        <w:numPr>
          <w:ilvl w:val="0"/>
          <w:numId w:val="267"/>
        </w:numPr>
      </w:pPr>
      <w:r>
        <w:rPr>
          <w:b/>
          <w:bCs/>
        </w:rPr>
        <w:t>Définissez les rubriques</w:t>
      </w:r>
      <w:r>
        <w:t xml:space="preserve"> de votre CV maître : ne retenez que celles pour lesquelles vous avez quelque chose à dire.</w:t>
      </w:r>
    </w:p>
    <w:p w14:paraId="7D4996EF" w14:textId="77777777" w:rsidR="003E2B54" w:rsidRDefault="00284C1E">
      <w:pPr>
        <w:pStyle w:val="Compact"/>
        <w:numPr>
          <w:ilvl w:val="0"/>
          <w:numId w:val="267"/>
        </w:numPr>
      </w:pPr>
      <w:r>
        <w:rPr>
          <w:b/>
          <w:bCs/>
        </w:rPr>
        <w:t>Répartissez vos réalisations</w:t>
      </w:r>
      <w:r>
        <w:t xml:space="preserve"> au sein de ces rubriques.</w:t>
      </w:r>
    </w:p>
    <w:p w14:paraId="0B305433" w14:textId="2D87999E" w:rsidR="003E2B54" w:rsidRDefault="00284C1E">
      <w:pPr>
        <w:pStyle w:val="FirstParagraph"/>
      </w:pPr>
      <w:hyperlink r:id="rId868">
        <w:r>
          <w:rPr>
            <w:rStyle w:val="Hyperlink"/>
          </w:rPr>
          <w:t>Consultez des exemples de CV</w:t>
        </w:r>
      </w:hyperlink>
    </w:p>
    <w:bookmarkStart w:id="768" w:name="br-143161"/>
    <w:bookmarkEnd w:id="767"/>
    <w:bookmarkEnd w:id="765"/>
    <w:p w14:paraId="581AE84A" w14:textId="77777777" w:rsidR="003E2B54" w:rsidRDefault="00284C1E">
      <w:pPr>
        <w:pStyle w:val="BodyText"/>
      </w:pPr>
      <w:r>
        <w:lastRenderedPageBreak/>
        <w:fldChar w:fldCharType="begin"/>
      </w:r>
      <w:r>
        <w:instrText>HYPERLINK \l "explo-143161-523123" \h</w:instrText>
      </w:r>
      <w:r>
        <w:fldChar w:fldCharType="separate"/>
      </w:r>
      <w:r>
        <w:fldChar w:fldCharType="end"/>
      </w:r>
    </w:p>
    <w:p w14:paraId="1B4E4ED4" w14:textId="77777777" w:rsidR="003E2B54" w:rsidRDefault="00284C1E">
      <w:pPr>
        <w:pStyle w:val="BodyText"/>
      </w:pPr>
      <w:r>
        <w:t>+</w:t>
      </w:r>
    </w:p>
    <w:p w14:paraId="2632DCBB" w14:textId="77777777" w:rsidR="003E2B54" w:rsidRDefault="00284C1E">
      <w:pPr>
        <w:pStyle w:val="Heading3"/>
      </w:pPr>
      <w:bookmarkStart w:id="769" w:name="étape-5-rédigez"/>
      <w:r>
        <w:t>Étape 5 : Rédigez</w:t>
      </w:r>
    </w:p>
    <w:p w14:paraId="084AB0E1" w14:textId="77777777" w:rsidR="003E2B54" w:rsidRDefault="00284C1E">
      <w:pPr>
        <w:pStyle w:val="FirstParagraph"/>
      </w:pPr>
      <w:bookmarkStart w:id="770" w:name="explo-143161-523123"/>
      <w:bookmarkEnd w:id="769"/>
      <w:r>
        <w:t>À cette étape, vous allez assembler ces informations et les mettre en forme dans un document que vous adapterez ensuite pour réaliser des CV efficaces.</w:t>
      </w:r>
    </w:p>
    <w:p w14:paraId="34704B08" w14:textId="1FABB912" w:rsidR="003E2B54" w:rsidRDefault="00284C1E">
      <w:pPr>
        <w:pStyle w:val="BodyText"/>
      </w:pPr>
      <w:hyperlink r:id="rId869">
        <w:r>
          <w:rPr>
            <w:rStyle w:val="Hyperlink"/>
          </w:rPr>
          <w:t>Consultez le tutoriel Rédigez votre CV maître</w:t>
        </w:r>
      </w:hyperlink>
    </w:p>
    <w:bookmarkEnd w:id="770"/>
    <w:bookmarkEnd w:id="768"/>
    <w:p w14:paraId="52FB3A96" w14:textId="77777777" w:rsidR="003E2B54" w:rsidRDefault="00284C1E">
      <w:r>
        <w:pict w14:anchorId="5D7BF079">
          <v:rect id="_x0000_i1042" style="width:0;height:1.5pt" o:hralign="center" o:hrstd="t" o:hr="t"/>
        </w:pict>
      </w:r>
    </w:p>
    <w:p w14:paraId="0B036DAE" w14:textId="77777777" w:rsidR="003E2B54" w:rsidRDefault="00284C1E">
      <w:pPr>
        <w:pStyle w:val="FirstParagraph"/>
      </w:pPr>
      <w:r>
        <w:t>.</w:t>
      </w:r>
    </w:p>
    <w:p w14:paraId="1D934FE1" w14:textId="77777777" w:rsidR="003E2B54" w:rsidRDefault="00284C1E">
      <w:pPr>
        <w:pStyle w:val="Heading3"/>
      </w:pPr>
      <w:bookmarkStart w:id="771" w:name="pour-aller-plus-loin-16"/>
      <w:bookmarkStart w:id="772" w:name="br-148350"/>
      <w:r>
        <w:t>Pour aller plus loin</w:t>
      </w:r>
    </w:p>
    <w:p w14:paraId="376C2FE6" w14:textId="77777777" w:rsidR="003E2B54" w:rsidRDefault="00284C1E">
      <w:pPr>
        <w:pStyle w:val="FirstParagraph"/>
      </w:pPr>
      <w:r>
        <w:t>Le Service de gestion de carrière propose plusieurs services individuels et ateliers qui vous aideront à présenter aux employeurs des dossiers de candidature gagnants.</w:t>
      </w:r>
    </w:p>
    <w:bookmarkEnd w:id="771"/>
    <w:bookmarkEnd w:id="772"/>
    <w:p w14:paraId="4C765722" w14:textId="47666A0E"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72F97F40" w14:textId="5E485DB1" w:rsidR="003E2B54" w:rsidRDefault="00284C1E">
      <w:pPr>
        <w:pStyle w:val="BodyText"/>
      </w:pPr>
      <w:hyperlink r:id="rId870">
        <w:r>
          <w:rPr>
            <w:rStyle w:val="Hyperlink"/>
          </w:rPr>
          <w:t>Aller à la section CV et lettres</w:t>
        </w:r>
      </w:hyperlink>
    </w:p>
    <w:bookmarkEnd w:id="750"/>
    <w:p w14:paraId="6893BA86" w14:textId="56AD91A5"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871">
        <w:r>
          <w:rPr>
            <w:rStyle w:val="Hyperlink"/>
          </w:rPr>
          <w:t>Soutien et ressources</w:t>
        </w:r>
      </w:hyperlink>
      <w:r>
        <w:t xml:space="preserve"> &gt; </w:t>
      </w:r>
      <w:hyperlink r:id="rId872">
        <w:r>
          <w:rPr>
            <w:rStyle w:val="Hyperlink"/>
          </w:rPr>
          <w:t>Gestion de carrière</w:t>
        </w:r>
      </w:hyperlink>
      <w:r>
        <w:t xml:space="preserve"> &gt; </w:t>
      </w:r>
      <w:hyperlink r:id="rId873">
        <w:r>
          <w:rPr>
            <w:rStyle w:val="Hyperlink"/>
          </w:rPr>
          <w:t>CV et lettres</w:t>
        </w:r>
      </w:hyperlink>
      <w:r>
        <w:t xml:space="preserve"> &gt; Erreurs fréquentes : vérifiez votre CV</w:t>
      </w:r>
      <w:r>
        <w:br/>
      </w:r>
    </w:p>
    <w:p w14:paraId="0667A5B0" w14:textId="77777777" w:rsidR="003E2B54" w:rsidRDefault="00284C1E">
      <w:pPr>
        <w:pStyle w:val="Heading1"/>
      </w:pPr>
      <w:bookmarkStart w:id="773" w:name="erreurs-fréquentes-vérifiez-votre-cv"/>
      <w:r>
        <w:t>Erreurs fréquentes : Vérifiez votre CV</w:t>
      </w:r>
    </w:p>
    <w:p w14:paraId="514BFFD8" w14:textId="77777777" w:rsidR="003E2B54" w:rsidRDefault="00284C1E">
      <w:pPr>
        <w:pStyle w:val="FirstParagraph"/>
      </w:pPr>
      <w:hyperlink w:anchor="mn-Explo-Items"/>
    </w:p>
    <w:p w14:paraId="6BA2D011" w14:textId="77777777" w:rsidR="003E2B54" w:rsidRDefault="00284C1E">
      <w:pPr>
        <w:pStyle w:val="BodyText"/>
      </w:pPr>
      <w:r>
        <w:t>MENU</w:t>
      </w:r>
    </w:p>
    <w:p w14:paraId="60150AC5" w14:textId="77777777" w:rsidR="003E2B54" w:rsidRDefault="003E2B54">
      <w:pPr>
        <w:pStyle w:val="BodyText"/>
      </w:pPr>
    </w:p>
    <w:p w14:paraId="224B054E" w14:textId="25978288" w:rsidR="003E2B54" w:rsidRDefault="00284C1E">
      <w:pPr>
        <w:pStyle w:val="Compact"/>
        <w:numPr>
          <w:ilvl w:val="0"/>
          <w:numId w:val="268"/>
        </w:numPr>
      </w:pPr>
      <w:hyperlink r:id="rId874">
        <w:r>
          <w:rPr>
            <w:rStyle w:val="Hyperlink"/>
          </w:rPr>
          <w:t xml:space="preserve"> Gestion de carrière</w:t>
        </w:r>
      </w:hyperlink>
    </w:p>
    <w:p w14:paraId="33173DBB" w14:textId="25228F51" w:rsidR="003E2B54" w:rsidRDefault="00284C1E">
      <w:pPr>
        <w:pStyle w:val="Compact"/>
        <w:numPr>
          <w:ilvl w:val="0"/>
          <w:numId w:val="269"/>
        </w:numPr>
      </w:pPr>
      <w:hyperlink r:id="rId875">
        <w:r>
          <w:rPr>
            <w:rStyle w:val="Hyperlink"/>
          </w:rPr>
          <w:t>Parcours de développement de carrière</w:t>
        </w:r>
      </w:hyperlink>
    </w:p>
    <w:p w14:paraId="1DA7F1D9" w14:textId="3ED3C768" w:rsidR="003E2B54" w:rsidRDefault="00284C1E">
      <w:pPr>
        <w:pStyle w:val="Compact"/>
        <w:numPr>
          <w:ilvl w:val="0"/>
          <w:numId w:val="269"/>
        </w:numPr>
      </w:pPr>
      <w:hyperlink r:id="rId876">
        <w:r>
          <w:rPr>
            <w:rStyle w:val="Hyperlink"/>
          </w:rPr>
          <w:t>Carrières en gestion</w:t>
        </w:r>
      </w:hyperlink>
    </w:p>
    <w:p w14:paraId="4EF5CD2D" w14:textId="26EBEB08" w:rsidR="003E2B54" w:rsidRDefault="00284C1E">
      <w:pPr>
        <w:pStyle w:val="Compact"/>
        <w:numPr>
          <w:ilvl w:val="0"/>
          <w:numId w:val="269"/>
        </w:numPr>
      </w:pPr>
      <w:hyperlink r:id="rId877">
        <w:r>
          <w:rPr>
            <w:rStyle w:val="Hyperlink"/>
          </w:rPr>
          <w:t>Stages et projets</w:t>
        </w:r>
      </w:hyperlink>
    </w:p>
    <w:p w14:paraId="46CD0BCB" w14:textId="224CBB4B" w:rsidR="003E2B54" w:rsidRDefault="00284C1E">
      <w:pPr>
        <w:pStyle w:val="Compact"/>
        <w:numPr>
          <w:ilvl w:val="0"/>
          <w:numId w:val="269"/>
        </w:numPr>
      </w:pPr>
      <w:hyperlink r:id="rId878">
        <w:r>
          <w:rPr>
            <w:rStyle w:val="Hyperlink"/>
          </w:rPr>
          <w:t>CV et lettres</w:t>
        </w:r>
      </w:hyperlink>
    </w:p>
    <w:p w14:paraId="434A396C" w14:textId="738FF2AA" w:rsidR="003E2B54" w:rsidRDefault="00284C1E">
      <w:pPr>
        <w:pStyle w:val="Compact"/>
        <w:numPr>
          <w:ilvl w:val="0"/>
          <w:numId w:val="269"/>
        </w:numPr>
      </w:pPr>
      <w:hyperlink r:id="rId879">
        <w:r>
          <w:rPr>
            <w:rStyle w:val="Hyperlink"/>
          </w:rPr>
          <w:t>Réseautage</w:t>
        </w:r>
      </w:hyperlink>
    </w:p>
    <w:p w14:paraId="1189B370" w14:textId="20E76F81" w:rsidR="003E2B54" w:rsidRDefault="00284C1E">
      <w:pPr>
        <w:pStyle w:val="Compact"/>
        <w:numPr>
          <w:ilvl w:val="0"/>
          <w:numId w:val="269"/>
        </w:numPr>
      </w:pPr>
      <w:hyperlink r:id="rId880">
        <w:r>
          <w:rPr>
            <w:rStyle w:val="Hyperlink"/>
          </w:rPr>
          <w:t>Entrevues</w:t>
        </w:r>
      </w:hyperlink>
    </w:p>
    <w:p w14:paraId="6AB582F0" w14:textId="603130BF" w:rsidR="003E2B54" w:rsidRDefault="00284C1E">
      <w:pPr>
        <w:pStyle w:val="Compact"/>
        <w:numPr>
          <w:ilvl w:val="0"/>
          <w:numId w:val="269"/>
        </w:numPr>
      </w:pPr>
      <w:hyperlink r:id="rId881">
        <w:r>
          <w:rPr>
            <w:rStyle w:val="Hyperlink"/>
          </w:rPr>
          <w:t>Services et ateliers</w:t>
        </w:r>
      </w:hyperlink>
    </w:p>
    <w:p w14:paraId="506D1451" w14:textId="692FFEB4" w:rsidR="003E2B54" w:rsidRDefault="00284C1E">
      <w:pPr>
        <w:pStyle w:val="Compact"/>
        <w:numPr>
          <w:ilvl w:val="0"/>
          <w:numId w:val="269"/>
        </w:numPr>
      </w:pPr>
      <w:hyperlink r:id="rId882">
        <w:r>
          <w:rPr>
            <w:rStyle w:val="Hyperlink"/>
          </w:rPr>
          <w:t>Joindre le Service de gestion de carrière</w:t>
        </w:r>
      </w:hyperlink>
    </w:p>
    <w:p w14:paraId="03B14D2F" w14:textId="77777777" w:rsidR="003E2B54" w:rsidRDefault="00284C1E">
      <w:pPr>
        <w:pStyle w:val="FirstParagraph"/>
      </w:pPr>
      <w:r>
        <w:lastRenderedPageBreak/>
        <w:br/>
      </w:r>
    </w:p>
    <w:p w14:paraId="43EAAAD0" w14:textId="6CA74952" w:rsidR="003E2B54" w:rsidRDefault="00284C1E">
      <w:pPr>
        <w:pStyle w:val="Compact"/>
        <w:numPr>
          <w:ilvl w:val="0"/>
          <w:numId w:val="270"/>
        </w:numPr>
      </w:pPr>
      <w:hyperlink r:id="rId883">
        <w:r>
          <w:rPr>
            <w:rStyle w:val="Hyperlink"/>
          </w:rPr>
          <w:t xml:space="preserve"> Gestion de carrière</w:t>
        </w:r>
      </w:hyperlink>
    </w:p>
    <w:p w14:paraId="1CA7C3E2" w14:textId="4BD3E302" w:rsidR="003E2B54" w:rsidRDefault="00284C1E">
      <w:pPr>
        <w:pStyle w:val="Compact"/>
        <w:numPr>
          <w:ilvl w:val="0"/>
          <w:numId w:val="271"/>
        </w:numPr>
      </w:pPr>
      <w:hyperlink r:id="rId884">
        <w:r>
          <w:rPr>
            <w:rStyle w:val="Hyperlink"/>
          </w:rPr>
          <w:t>Parcours de développement de carrière</w:t>
        </w:r>
      </w:hyperlink>
    </w:p>
    <w:p w14:paraId="6B12722A" w14:textId="06613FAF" w:rsidR="003E2B54" w:rsidRDefault="00284C1E">
      <w:pPr>
        <w:pStyle w:val="Compact"/>
        <w:numPr>
          <w:ilvl w:val="0"/>
          <w:numId w:val="271"/>
        </w:numPr>
      </w:pPr>
      <w:hyperlink r:id="rId885">
        <w:r>
          <w:rPr>
            <w:rStyle w:val="Hyperlink"/>
          </w:rPr>
          <w:t>Carrières en gestion</w:t>
        </w:r>
      </w:hyperlink>
    </w:p>
    <w:p w14:paraId="3DB2B6E2" w14:textId="141269BA" w:rsidR="003E2B54" w:rsidRDefault="00284C1E">
      <w:pPr>
        <w:pStyle w:val="Compact"/>
        <w:numPr>
          <w:ilvl w:val="0"/>
          <w:numId w:val="271"/>
        </w:numPr>
      </w:pPr>
      <w:hyperlink r:id="rId886">
        <w:r>
          <w:rPr>
            <w:rStyle w:val="Hyperlink"/>
          </w:rPr>
          <w:t>Stages et projets</w:t>
        </w:r>
      </w:hyperlink>
    </w:p>
    <w:p w14:paraId="0C1EDF3C" w14:textId="5F5AD921" w:rsidR="003E2B54" w:rsidRDefault="00284C1E">
      <w:pPr>
        <w:pStyle w:val="Compact"/>
        <w:numPr>
          <w:ilvl w:val="0"/>
          <w:numId w:val="271"/>
        </w:numPr>
      </w:pPr>
      <w:hyperlink r:id="rId887">
        <w:r>
          <w:rPr>
            <w:rStyle w:val="Hyperlink"/>
          </w:rPr>
          <w:t>CV et lettres</w:t>
        </w:r>
      </w:hyperlink>
    </w:p>
    <w:p w14:paraId="1766C030" w14:textId="16C5A6E4" w:rsidR="003E2B54" w:rsidRDefault="00284C1E">
      <w:pPr>
        <w:pStyle w:val="Compact"/>
        <w:numPr>
          <w:ilvl w:val="0"/>
          <w:numId w:val="271"/>
        </w:numPr>
      </w:pPr>
      <w:hyperlink r:id="rId888">
        <w:r>
          <w:rPr>
            <w:rStyle w:val="Hyperlink"/>
          </w:rPr>
          <w:t>Réseautage</w:t>
        </w:r>
      </w:hyperlink>
    </w:p>
    <w:p w14:paraId="5BE7BE8A" w14:textId="6892E1DC" w:rsidR="003E2B54" w:rsidRDefault="00284C1E">
      <w:pPr>
        <w:pStyle w:val="Compact"/>
        <w:numPr>
          <w:ilvl w:val="0"/>
          <w:numId w:val="271"/>
        </w:numPr>
      </w:pPr>
      <w:hyperlink r:id="rId889">
        <w:r>
          <w:rPr>
            <w:rStyle w:val="Hyperlink"/>
          </w:rPr>
          <w:t>Entrevues</w:t>
        </w:r>
      </w:hyperlink>
    </w:p>
    <w:p w14:paraId="64858A73" w14:textId="483EFE87" w:rsidR="003E2B54" w:rsidRDefault="00284C1E">
      <w:pPr>
        <w:pStyle w:val="Compact"/>
        <w:numPr>
          <w:ilvl w:val="0"/>
          <w:numId w:val="271"/>
        </w:numPr>
      </w:pPr>
      <w:hyperlink r:id="rId890">
        <w:r>
          <w:rPr>
            <w:rStyle w:val="Hyperlink"/>
          </w:rPr>
          <w:t>Services et ateliers</w:t>
        </w:r>
      </w:hyperlink>
    </w:p>
    <w:p w14:paraId="721D4134" w14:textId="06FDBEAD" w:rsidR="003E2B54" w:rsidRDefault="00284C1E">
      <w:pPr>
        <w:pStyle w:val="Compact"/>
        <w:numPr>
          <w:ilvl w:val="0"/>
          <w:numId w:val="271"/>
        </w:numPr>
      </w:pPr>
      <w:hyperlink r:id="rId891">
        <w:r>
          <w:rPr>
            <w:rStyle w:val="Hyperlink"/>
          </w:rPr>
          <w:t>Joindre le Service de gestion de carrière</w:t>
        </w:r>
      </w:hyperlink>
    </w:p>
    <w:p w14:paraId="675B6984" w14:textId="77777777" w:rsidR="003E2B54" w:rsidRDefault="00284C1E">
      <w:pPr>
        <w:pStyle w:val="FirstParagraph"/>
      </w:pPr>
      <w:bookmarkStart w:id="774" w:name="br-147800"/>
      <w:r>
        <w:t>Assurez-vous que votre CV ne comporte aucune des erreurs qui pourraient nuire à votre candidature.</w:t>
      </w:r>
    </w:p>
    <w:bookmarkStart w:id="775" w:name="br-143257"/>
    <w:bookmarkEnd w:id="774"/>
    <w:p w14:paraId="38EBD016" w14:textId="77777777" w:rsidR="003E2B54" w:rsidRDefault="00284C1E">
      <w:pPr>
        <w:pStyle w:val="BodyText"/>
      </w:pPr>
      <w:r>
        <w:fldChar w:fldCharType="begin"/>
      </w:r>
      <w:r>
        <w:instrText>HYPERLINK \l "explo-143257-823118" \h</w:instrText>
      </w:r>
      <w:r>
        <w:fldChar w:fldCharType="separate"/>
      </w:r>
      <w:r>
        <w:fldChar w:fldCharType="end"/>
      </w:r>
    </w:p>
    <w:p w14:paraId="499A9B62" w14:textId="77777777" w:rsidR="003E2B54" w:rsidRDefault="00284C1E">
      <w:pPr>
        <w:pStyle w:val="BodyText"/>
      </w:pPr>
      <w:r>
        <w:t>+</w:t>
      </w:r>
    </w:p>
    <w:p w14:paraId="4B47CBB4" w14:textId="77777777" w:rsidR="003E2B54" w:rsidRDefault="00284C1E">
      <w:pPr>
        <w:pStyle w:val="Heading3"/>
      </w:pPr>
      <w:bookmarkStart w:id="776" w:name="Xe9baf3ba4381572d86855b54c7a62eeee20e777"/>
      <w:r>
        <w:t>Mise en valeur des informations essentielles</w:t>
      </w:r>
    </w:p>
    <w:p w14:paraId="1C5E8EB6" w14:textId="77777777" w:rsidR="003E2B54" w:rsidRDefault="00284C1E">
      <w:pPr>
        <w:pStyle w:val="FirstParagraph"/>
      </w:pPr>
      <w:bookmarkStart w:id="777" w:name="explo-143257-823118"/>
      <w:bookmarkEnd w:id="776"/>
      <w:r>
        <w:rPr>
          <w:b/>
          <w:bCs/>
        </w:rPr>
        <w:t>L'ordre de vos rubriques est-il adéquat?</w:t>
      </w:r>
    </w:p>
    <w:p w14:paraId="7295992E" w14:textId="77777777" w:rsidR="003E2B54" w:rsidRDefault="00284C1E">
      <w:pPr>
        <w:pStyle w:val="BodyText"/>
      </w:pPr>
      <w:r>
        <w:t>L'ordre des rubriques dépend de votre parcours et de votre objectif professionnel. Commencez par ce qui est le plus pertinent et terminez avec ce qui l'est moins. Par exemple : si votre formation est l'élément-clé de votre candidature, elle ne doit pas se retrouver à la fin du CV, mais plutôt au début.</w:t>
      </w:r>
    </w:p>
    <w:p w14:paraId="70227B56" w14:textId="77777777" w:rsidR="003E2B54" w:rsidRDefault="00284C1E">
      <w:pPr>
        <w:pStyle w:val="BodyText"/>
      </w:pPr>
      <w:r>
        <w:rPr>
          <w:b/>
          <w:bCs/>
        </w:rPr>
        <w:t>Le recruteur peut-il repérer facilement les informations essentielles?</w:t>
      </w:r>
    </w:p>
    <w:p w14:paraId="75E2755F" w14:textId="77777777" w:rsidR="003E2B54" w:rsidRDefault="00284C1E">
      <w:pPr>
        <w:pStyle w:val="BodyText"/>
      </w:pPr>
      <w:r>
        <w:t>Votre spécialisation, vos réalisations en lien avec le poste visé, votre formation ou une expérience professionnelle pertinente, par exemple.</w:t>
      </w:r>
    </w:p>
    <w:p w14:paraId="0BBDA358" w14:textId="77777777" w:rsidR="003E2B54" w:rsidRDefault="00284C1E">
      <w:pPr>
        <w:pStyle w:val="Compact"/>
        <w:numPr>
          <w:ilvl w:val="0"/>
          <w:numId w:val="272"/>
        </w:numPr>
      </w:pPr>
      <w:r>
        <w:t>Vous pouvez les mettre dans la première moitié du CV, ou en début d'énumération (responsabilités).</w:t>
      </w:r>
    </w:p>
    <w:p w14:paraId="053014C1" w14:textId="77777777" w:rsidR="003E2B54" w:rsidRDefault="00284C1E">
      <w:pPr>
        <w:pStyle w:val="Compact"/>
        <w:numPr>
          <w:ilvl w:val="0"/>
          <w:numId w:val="272"/>
        </w:numPr>
      </w:pPr>
      <w:r>
        <w:t>Au besoin, soulignez leur importance en utilisant le caractère gras.</w:t>
      </w:r>
      <w:r>
        <w:br/>
        <w:t> </w:t>
      </w:r>
    </w:p>
    <w:bookmarkStart w:id="778" w:name="br-143266"/>
    <w:bookmarkEnd w:id="777"/>
    <w:bookmarkEnd w:id="775"/>
    <w:p w14:paraId="2098E2EB" w14:textId="77777777" w:rsidR="003E2B54" w:rsidRDefault="00284C1E">
      <w:pPr>
        <w:pStyle w:val="FirstParagraph"/>
      </w:pPr>
      <w:r>
        <w:fldChar w:fldCharType="begin"/>
      </w:r>
      <w:r>
        <w:instrText>HYPERLINK \l "explo-143266-275940" \h</w:instrText>
      </w:r>
      <w:r>
        <w:fldChar w:fldCharType="separate"/>
      </w:r>
      <w:r>
        <w:fldChar w:fldCharType="end"/>
      </w:r>
    </w:p>
    <w:p w14:paraId="24460AB1" w14:textId="77777777" w:rsidR="003E2B54" w:rsidRDefault="00284C1E">
      <w:pPr>
        <w:pStyle w:val="BodyText"/>
      </w:pPr>
      <w:r>
        <w:t>+</w:t>
      </w:r>
    </w:p>
    <w:p w14:paraId="2E15006B" w14:textId="77777777" w:rsidR="003E2B54" w:rsidRDefault="00284C1E">
      <w:pPr>
        <w:pStyle w:val="Heading3"/>
      </w:pPr>
      <w:bookmarkStart w:id="779" w:name="profil"/>
      <w:r>
        <w:t>Profil</w:t>
      </w:r>
    </w:p>
    <w:p w14:paraId="76BDD3B9" w14:textId="77777777" w:rsidR="003E2B54" w:rsidRDefault="00284C1E">
      <w:pPr>
        <w:pStyle w:val="FirstParagraph"/>
      </w:pPr>
      <w:bookmarkStart w:id="780" w:name="explo-143266-275940"/>
      <w:bookmarkEnd w:id="779"/>
      <w:r>
        <w:rPr>
          <w:b/>
          <w:bCs/>
        </w:rPr>
        <w:t>Votre profil est-il un concentré de ce que demande l'employeur?</w:t>
      </w:r>
    </w:p>
    <w:p w14:paraId="6B704BA7" w14:textId="77777777" w:rsidR="003E2B54" w:rsidRDefault="00284C1E">
      <w:pPr>
        <w:pStyle w:val="BodyText"/>
      </w:pPr>
      <w:r>
        <w:lastRenderedPageBreak/>
        <w:t>Il ne s'agit pas d'un simple résumé professionnel général.</w:t>
      </w:r>
    </w:p>
    <w:p w14:paraId="4E1331CA" w14:textId="77777777" w:rsidR="003E2B54" w:rsidRDefault="00284C1E">
      <w:pPr>
        <w:pStyle w:val="Compact"/>
        <w:numPr>
          <w:ilvl w:val="0"/>
          <w:numId w:val="273"/>
        </w:numPr>
      </w:pPr>
      <w:r>
        <w:t>Vous êtes en début de carrière et n'avez pas beaucoup d'éléments pertinents à valoriser? Il est déconseillé de faire un profil.</w:t>
      </w:r>
    </w:p>
    <w:p w14:paraId="5169F06B" w14:textId="77777777" w:rsidR="003E2B54" w:rsidRDefault="00284C1E">
      <w:pPr>
        <w:pStyle w:val="Compact"/>
        <w:numPr>
          <w:ilvl w:val="0"/>
          <w:numId w:val="273"/>
        </w:numPr>
      </w:pPr>
      <w:r>
        <w:t>Les étudiants à la maîtrise ou au D.E.S.S. ont intérêt à rédiger un profil mettant en valeur leurs connaissances et leurs expériences.</w:t>
      </w:r>
    </w:p>
    <w:p w14:paraId="68391122" w14:textId="34728B91" w:rsidR="003E2B54" w:rsidRDefault="00284C1E">
      <w:pPr>
        <w:pStyle w:val="Compact"/>
        <w:numPr>
          <w:ilvl w:val="0"/>
          <w:numId w:val="273"/>
        </w:numPr>
      </w:pPr>
      <w:r>
        <w:t xml:space="preserve">Vous éprouvez de la difficulté à rédiger votre profil? </w:t>
      </w:r>
      <w:hyperlink r:id="rId892">
        <w:r>
          <w:rPr>
            <w:rStyle w:val="Hyperlink"/>
          </w:rPr>
          <w:t>Consultez la page Adaptez votre CV maître selon vos objectifs</w:t>
        </w:r>
      </w:hyperlink>
      <w:hyperlink r:id="rId893">
        <w:r>
          <w:rPr>
            <w:rStyle w:val="Hyperlink"/>
          </w:rPr>
          <w:t>.</w:t>
        </w:r>
      </w:hyperlink>
    </w:p>
    <w:bookmarkStart w:id="781" w:name="br-143259"/>
    <w:bookmarkEnd w:id="780"/>
    <w:bookmarkEnd w:id="778"/>
    <w:p w14:paraId="70534481" w14:textId="77777777" w:rsidR="003E2B54" w:rsidRDefault="00284C1E">
      <w:pPr>
        <w:pStyle w:val="FirstParagraph"/>
      </w:pPr>
      <w:r>
        <w:fldChar w:fldCharType="begin"/>
      </w:r>
      <w:r>
        <w:instrText>HYPERLINK \l "explo-143259-197079" \h</w:instrText>
      </w:r>
      <w:r>
        <w:fldChar w:fldCharType="separate"/>
      </w:r>
      <w:r>
        <w:fldChar w:fldCharType="end"/>
      </w:r>
    </w:p>
    <w:p w14:paraId="4577EC11" w14:textId="77777777" w:rsidR="003E2B54" w:rsidRDefault="00284C1E">
      <w:pPr>
        <w:pStyle w:val="BodyText"/>
      </w:pPr>
      <w:r>
        <w:t>+</w:t>
      </w:r>
    </w:p>
    <w:p w14:paraId="24A834E6" w14:textId="77777777" w:rsidR="003E2B54" w:rsidRDefault="00284C1E">
      <w:pPr>
        <w:pStyle w:val="Heading3"/>
      </w:pPr>
      <w:bookmarkStart w:id="782" w:name="formation"/>
      <w:r>
        <w:t>Formation</w:t>
      </w:r>
    </w:p>
    <w:p w14:paraId="64022488" w14:textId="77777777" w:rsidR="003E2B54" w:rsidRDefault="00284C1E">
      <w:pPr>
        <w:pStyle w:val="FirstParagraph"/>
      </w:pPr>
      <w:bookmarkStart w:id="783" w:name="explo-143259-197079"/>
      <w:bookmarkEnd w:id="782"/>
      <w:r>
        <w:rPr>
          <w:b/>
          <w:bCs/>
        </w:rPr>
        <w:t>Vous cumulez plusieurs formations éloignées les unes des autres en raison de plusieurs choix de réorientation. Elles ne s'arriment pas logiquement et peuvent paraître sans liens avec les postes que vous ciblez?</w:t>
      </w:r>
    </w:p>
    <w:p w14:paraId="41407276" w14:textId="41C27EE5" w:rsidR="003E2B54" w:rsidRDefault="00284C1E">
      <w:pPr>
        <w:pStyle w:val="BodyText"/>
      </w:pPr>
      <w:r>
        <w:t xml:space="preserve">Des solutions existent. </w:t>
      </w:r>
      <w:hyperlink r:id="rId894">
        <w:r>
          <w:rPr>
            <w:rStyle w:val="Hyperlink"/>
          </w:rPr>
          <w:t>Prenez contact avec une personne-ressource du Service de gestion de carrière</w:t>
        </w:r>
      </w:hyperlink>
      <w:r>
        <w:t>.</w:t>
      </w:r>
    </w:p>
    <w:p w14:paraId="6073F8C6" w14:textId="77777777" w:rsidR="003E2B54" w:rsidRDefault="00284C1E">
      <w:pPr>
        <w:pStyle w:val="BodyText"/>
      </w:pPr>
      <w:r>
        <w:rPr>
          <w:b/>
          <w:bCs/>
        </w:rPr>
        <w:t>Y AVEZ-VOUS PENSÉ?</w:t>
      </w:r>
    </w:p>
    <w:p w14:paraId="5C1BB0F3" w14:textId="77777777" w:rsidR="003E2B54" w:rsidRDefault="00284C1E">
      <w:pPr>
        <w:pStyle w:val="BodyText"/>
      </w:pPr>
      <w:r>
        <w:rPr>
          <w:b/>
          <w:bCs/>
        </w:rPr>
        <w:t>Les employeurs ne comprennent pas toujours les acronymes des diplômes.</w:t>
      </w:r>
      <w:r>
        <w:t xml:space="preserve"> Tenez-en compte. Par exemple :</w:t>
      </w:r>
    </w:p>
    <w:p w14:paraId="2D603F22" w14:textId="77777777" w:rsidR="003E2B54" w:rsidRDefault="00284C1E">
      <w:pPr>
        <w:pStyle w:val="Compact"/>
        <w:numPr>
          <w:ilvl w:val="0"/>
          <w:numId w:val="274"/>
        </w:numPr>
      </w:pPr>
      <w:r>
        <w:t xml:space="preserve">On parle du </w:t>
      </w:r>
      <w:r>
        <w:rPr>
          <w:b/>
          <w:bCs/>
        </w:rPr>
        <w:t>b</w:t>
      </w:r>
      <w:r>
        <w:rPr>
          <w:b/>
          <w:bCs/>
        </w:rPr>
        <w:t>accalauréat en administration des affaires</w:t>
      </w:r>
      <w:r>
        <w:t xml:space="preserve"> et non simplement du B.A.A.</w:t>
      </w:r>
    </w:p>
    <w:p w14:paraId="6062C18F" w14:textId="77777777" w:rsidR="003E2B54" w:rsidRDefault="00284C1E">
      <w:pPr>
        <w:pStyle w:val="Compact"/>
        <w:numPr>
          <w:ilvl w:val="0"/>
          <w:numId w:val="274"/>
        </w:numPr>
      </w:pPr>
      <w:r>
        <w:t xml:space="preserve">On indique </w:t>
      </w:r>
      <w:r>
        <w:rPr>
          <w:b/>
          <w:bCs/>
        </w:rPr>
        <w:t>maîtrise en gestion</w:t>
      </w:r>
      <w:r>
        <w:t xml:space="preserve"> plutôt que seulement M. Sc.</w:t>
      </w:r>
    </w:p>
    <w:bookmarkStart w:id="784" w:name="br-143260"/>
    <w:bookmarkEnd w:id="783"/>
    <w:bookmarkEnd w:id="781"/>
    <w:p w14:paraId="47A86C5B" w14:textId="77777777" w:rsidR="003E2B54" w:rsidRDefault="00284C1E">
      <w:pPr>
        <w:pStyle w:val="FirstParagraph"/>
      </w:pPr>
      <w:r>
        <w:fldChar w:fldCharType="begin"/>
      </w:r>
      <w:r>
        <w:instrText>HYPERLINK \l "explo-143260-785632" \h</w:instrText>
      </w:r>
      <w:r>
        <w:fldChar w:fldCharType="separate"/>
      </w:r>
      <w:r>
        <w:fldChar w:fldCharType="end"/>
      </w:r>
    </w:p>
    <w:p w14:paraId="2351BDFF" w14:textId="77777777" w:rsidR="003E2B54" w:rsidRDefault="00284C1E">
      <w:pPr>
        <w:pStyle w:val="BodyText"/>
      </w:pPr>
      <w:r>
        <w:t>+</w:t>
      </w:r>
    </w:p>
    <w:p w14:paraId="11F2986F" w14:textId="77777777" w:rsidR="003E2B54" w:rsidRDefault="00284C1E">
      <w:pPr>
        <w:pStyle w:val="Heading3"/>
      </w:pPr>
      <w:bookmarkStart w:id="785" w:name="expérience-professionnelle"/>
      <w:r>
        <w:t>Expérience professionnelle</w:t>
      </w:r>
    </w:p>
    <w:p w14:paraId="22CEA807" w14:textId="77777777" w:rsidR="003E2B54" w:rsidRDefault="00284C1E">
      <w:pPr>
        <w:pStyle w:val="FirstParagraph"/>
      </w:pPr>
      <w:bookmarkStart w:id="786" w:name="explo-143260-785632"/>
      <w:bookmarkEnd w:id="785"/>
      <w:r>
        <w:rPr>
          <w:b/>
          <w:bCs/>
        </w:rPr>
        <w:t>Vous avez traversé une période d'inactivité?</w:t>
      </w:r>
    </w:p>
    <w:p w14:paraId="6D10D5E1" w14:textId="77777777" w:rsidR="003E2B54" w:rsidRDefault="00284C1E">
      <w:pPr>
        <w:pStyle w:val="BodyText"/>
      </w:pPr>
      <w:r>
        <w:t>Si vous êtes en mesure de l'expliquer, faites-le dans votre lettre de motivation : voyage à l'étranger, aidant naturel, soin et éducation de vos enfants, projet personnel, par exemple.</w:t>
      </w:r>
    </w:p>
    <w:p w14:paraId="39EA0190" w14:textId="77777777" w:rsidR="003E2B54" w:rsidRDefault="00284C1E">
      <w:pPr>
        <w:pStyle w:val="BodyText"/>
      </w:pPr>
      <w:r>
        <w:rPr>
          <w:b/>
          <w:bCs/>
        </w:rPr>
        <w:t>Vous avez cumulé plusieurs expériences de travail très courtes?</w:t>
      </w:r>
    </w:p>
    <w:p w14:paraId="614ACFA5" w14:textId="77777777" w:rsidR="003E2B54" w:rsidRDefault="00284C1E">
      <w:pPr>
        <w:pStyle w:val="BodyText"/>
      </w:pPr>
      <w:r>
        <w:t>S'il s'agit de mandats, de postes temporaires ou de stages, indiquez-le clairement.</w:t>
      </w:r>
    </w:p>
    <w:p w14:paraId="0E0CE115" w14:textId="77777777" w:rsidR="003E2B54" w:rsidRDefault="00284C1E">
      <w:pPr>
        <w:pStyle w:val="BodyText"/>
      </w:pPr>
      <w:r>
        <w:rPr>
          <w:b/>
          <w:bCs/>
        </w:rPr>
        <w:t>Certaines de vos expériences sont trop développées?</w:t>
      </w:r>
    </w:p>
    <w:p w14:paraId="1F23AAF0" w14:textId="77777777" w:rsidR="003E2B54" w:rsidRDefault="00284C1E">
      <w:pPr>
        <w:pStyle w:val="BodyText"/>
      </w:pPr>
      <w:r>
        <w:lastRenderedPageBreak/>
        <w:t>Privilégiez celles qui sont en rapport avec l'emploi visé. Réduisez les autres au strict minimum, ou éliminez-les. Dans ce cas, veillez à ne pas créer de périodes d'inactivité dans votre CV.</w:t>
      </w:r>
    </w:p>
    <w:bookmarkStart w:id="787" w:name="br-143262"/>
    <w:bookmarkEnd w:id="786"/>
    <w:bookmarkEnd w:id="784"/>
    <w:p w14:paraId="36617787" w14:textId="77777777" w:rsidR="003E2B54" w:rsidRDefault="00284C1E">
      <w:pPr>
        <w:pStyle w:val="BodyText"/>
      </w:pPr>
      <w:r>
        <w:fldChar w:fldCharType="begin"/>
      </w:r>
      <w:r>
        <w:instrText>HYPERLINK \l "explo-143262-293729" \h</w:instrText>
      </w:r>
      <w:r>
        <w:fldChar w:fldCharType="separate"/>
      </w:r>
      <w:r>
        <w:fldChar w:fldCharType="end"/>
      </w:r>
    </w:p>
    <w:p w14:paraId="543354AD" w14:textId="77777777" w:rsidR="003E2B54" w:rsidRDefault="00284C1E">
      <w:pPr>
        <w:pStyle w:val="BodyText"/>
      </w:pPr>
      <w:r>
        <w:t>+</w:t>
      </w:r>
    </w:p>
    <w:p w14:paraId="50445A7F" w14:textId="77777777" w:rsidR="003E2B54" w:rsidRDefault="00284C1E">
      <w:pPr>
        <w:pStyle w:val="Heading3"/>
      </w:pPr>
      <w:bookmarkStart w:id="788" w:name="connaissances-informatiques"/>
      <w:r>
        <w:t>Connaissances informatiques</w:t>
      </w:r>
    </w:p>
    <w:p w14:paraId="69509852" w14:textId="77777777" w:rsidR="003E2B54" w:rsidRDefault="00284C1E">
      <w:pPr>
        <w:pStyle w:val="FirstParagraph"/>
      </w:pPr>
      <w:bookmarkStart w:id="789" w:name="explo-143262-293729"/>
      <w:bookmarkEnd w:id="788"/>
      <w:r>
        <w:rPr>
          <w:b/>
          <w:bCs/>
        </w:rPr>
        <w:t>Votre maîtrise des logiciels requis n'est pas assez bien valorisée?</w:t>
      </w:r>
    </w:p>
    <w:p w14:paraId="53F067FE" w14:textId="77777777" w:rsidR="003E2B54" w:rsidRDefault="00284C1E">
      <w:pPr>
        <w:pStyle w:val="BodyText"/>
      </w:pPr>
      <w:r>
        <w:t>Si la maîtrise des logiciels est un incontournable dans votre champ de spécialisation, indiquez ces logiciels dans la première moitié de votre CV (par exemple en analyse d'affaires, analytique d'affaires, intelligence d'affaires).</w:t>
      </w:r>
    </w:p>
    <w:bookmarkStart w:id="790" w:name="br-143261"/>
    <w:bookmarkEnd w:id="789"/>
    <w:bookmarkEnd w:id="787"/>
    <w:p w14:paraId="48D24BD2" w14:textId="77777777" w:rsidR="003E2B54" w:rsidRDefault="00284C1E">
      <w:pPr>
        <w:pStyle w:val="BodyText"/>
      </w:pPr>
      <w:r>
        <w:fldChar w:fldCharType="begin"/>
      </w:r>
      <w:r>
        <w:instrText>HYPERLINK \l "explo-143261-446727" \h</w:instrText>
      </w:r>
      <w:r>
        <w:fldChar w:fldCharType="separate"/>
      </w:r>
      <w:r>
        <w:fldChar w:fldCharType="end"/>
      </w:r>
    </w:p>
    <w:p w14:paraId="46B39B3E" w14:textId="77777777" w:rsidR="003E2B54" w:rsidRDefault="00284C1E">
      <w:pPr>
        <w:pStyle w:val="BodyText"/>
      </w:pPr>
      <w:r>
        <w:t>+</w:t>
      </w:r>
    </w:p>
    <w:p w14:paraId="73577F33" w14:textId="77777777" w:rsidR="003E2B54" w:rsidRDefault="00284C1E">
      <w:pPr>
        <w:pStyle w:val="Heading3"/>
      </w:pPr>
      <w:bookmarkStart w:id="791" w:name="autres-rubriques"/>
      <w:r>
        <w:t>Autres rubriques</w:t>
      </w:r>
    </w:p>
    <w:p w14:paraId="7EB7B405" w14:textId="77777777" w:rsidR="003E2B54" w:rsidRDefault="00284C1E">
      <w:pPr>
        <w:pStyle w:val="FirstParagraph"/>
      </w:pPr>
      <w:bookmarkStart w:id="792" w:name="explo-143261-446727"/>
      <w:bookmarkEnd w:id="791"/>
      <w:r>
        <w:rPr>
          <w:b/>
          <w:bCs/>
        </w:rPr>
        <w:t>Vos exemples manquent-ils d'éléments de contexte?</w:t>
      </w:r>
    </w:p>
    <w:p w14:paraId="6882249E" w14:textId="77777777" w:rsidR="003E2B54" w:rsidRDefault="00284C1E">
      <w:pPr>
        <w:pStyle w:val="BodyText"/>
      </w:pPr>
      <w:r>
        <w:t xml:space="preserve">Rappelez-vous que ces informations seront mieux valorisées si vous les ancrez dans la réalité, dans le concret. Quand c'est possible, précisez le cadre de l’activité : « Participe à la clinique d'impôts de la </w:t>
      </w:r>
      <w:r>
        <w:rPr>
          <w:b/>
          <w:bCs/>
        </w:rPr>
        <w:t>Société des relations d'affaires</w:t>
      </w:r>
      <w:r>
        <w:t xml:space="preserve"> </w:t>
      </w:r>
      <w:r>
        <w:rPr>
          <w:b/>
          <w:bCs/>
        </w:rPr>
        <w:t>de HEC Montréal </w:t>
      </w:r>
      <w:r>
        <w:t>», par exemple.</w:t>
      </w:r>
    </w:p>
    <w:p w14:paraId="63C3A487" w14:textId="77777777" w:rsidR="003E2B54" w:rsidRDefault="00284C1E">
      <w:pPr>
        <w:pStyle w:val="BodyText"/>
      </w:pPr>
      <w:r>
        <w:rPr>
          <w:b/>
          <w:bCs/>
        </w:rPr>
        <w:t>Vos exemples ne valorisent pas votre candidature?</w:t>
      </w:r>
    </w:p>
    <w:p w14:paraId="638BB4CB" w14:textId="77777777" w:rsidR="003E2B54" w:rsidRDefault="00284C1E">
      <w:pPr>
        <w:pStyle w:val="BodyText"/>
      </w:pPr>
      <w:r>
        <w:t>Le contenu sans impact est à bannir, d'autant plus si votre participation est ponctuelle.</w:t>
      </w:r>
    </w:p>
    <w:bookmarkStart w:id="793" w:name="br-143263"/>
    <w:bookmarkEnd w:id="792"/>
    <w:bookmarkEnd w:id="790"/>
    <w:p w14:paraId="01A3C337" w14:textId="77777777" w:rsidR="003E2B54" w:rsidRDefault="00284C1E">
      <w:pPr>
        <w:pStyle w:val="BodyText"/>
      </w:pPr>
      <w:r>
        <w:fldChar w:fldCharType="begin"/>
      </w:r>
      <w:r>
        <w:instrText>HYPERLINK \l "explo-143263-287080" \h</w:instrText>
      </w:r>
      <w:r>
        <w:fldChar w:fldCharType="separate"/>
      </w:r>
      <w:r>
        <w:fldChar w:fldCharType="end"/>
      </w:r>
    </w:p>
    <w:p w14:paraId="0284C4F0" w14:textId="77777777" w:rsidR="003E2B54" w:rsidRDefault="00284C1E">
      <w:pPr>
        <w:pStyle w:val="BodyText"/>
      </w:pPr>
      <w:r>
        <w:t>+</w:t>
      </w:r>
    </w:p>
    <w:p w14:paraId="3A83E842" w14:textId="77777777" w:rsidR="003E2B54" w:rsidRDefault="00284C1E">
      <w:pPr>
        <w:pStyle w:val="Heading3"/>
      </w:pPr>
      <w:bookmarkStart w:id="794" w:name="coordonnées-et-langues"/>
      <w:r>
        <w:t>Coordonnées et langues</w:t>
      </w:r>
    </w:p>
    <w:p w14:paraId="7171EC5F" w14:textId="77777777" w:rsidR="003E2B54" w:rsidRDefault="00284C1E">
      <w:pPr>
        <w:pStyle w:val="FirstParagraph"/>
      </w:pPr>
      <w:bookmarkStart w:id="795" w:name="explo-143263-287080"/>
      <w:bookmarkEnd w:id="794"/>
      <w:r>
        <w:rPr>
          <w:b/>
          <w:bCs/>
        </w:rPr>
        <w:t>Votre nom est-il placé en haut à gauche? Dans la même taille de caractères que les autres éléments du CV?</w:t>
      </w:r>
    </w:p>
    <w:p w14:paraId="3A85F98A" w14:textId="77777777" w:rsidR="003E2B54" w:rsidRDefault="00284C1E">
      <w:pPr>
        <w:pStyle w:val="BodyText"/>
      </w:pPr>
      <w:r>
        <w:t>Le nom – ou l'origine d'un candidat – ne devrait pas être déterminant pour l'employeur. Donc, ne l'accentuez pas.</w:t>
      </w:r>
    </w:p>
    <w:bookmarkStart w:id="796" w:name="br-143258"/>
    <w:bookmarkEnd w:id="795"/>
    <w:bookmarkEnd w:id="793"/>
    <w:p w14:paraId="40C2F4E1" w14:textId="77777777" w:rsidR="003E2B54" w:rsidRDefault="00284C1E">
      <w:pPr>
        <w:pStyle w:val="BodyText"/>
      </w:pPr>
      <w:r>
        <w:fldChar w:fldCharType="begin"/>
      </w:r>
      <w:r>
        <w:instrText>HYPERLINK \l "explo-143258-925265" \h</w:instrText>
      </w:r>
      <w:r>
        <w:fldChar w:fldCharType="separate"/>
      </w:r>
      <w:r>
        <w:fldChar w:fldCharType="end"/>
      </w:r>
    </w:p>
    <w:p w14:paraId="12393C19" w14:textId="77777777" w:rsidR="003E2B54" w:rsidRDefault="00284C1E">
      <w:pPr>
        <w:pStyle w:val="BodyText"/>
      </w:pPr>
      <w:r>
        <w:t>+</w:t>
      </w:r>
    </w:p>
    <w:p w14:paraId="38C35530" w14:textId="77777777" w:rsidR="003E2B54" w:rsidRDefault="00284C1E">
      <w:pPr>
        <w:pStyle w:val="Heading3"/>
      </w:pPr>
      <w:bookmarkStart w:id="797" w:name="Xdb030cc93c91a3e838a795e604c007edfda8f2f"/>
      <w:r>
        <w:lastRenderedPageBreak/>
        <w:t>Nouveaux arrivants : Explicitez les éléments non québécois</w:t>
      </w:r>
    </w:p>
    <w:p w14:paraId="38A7DE91" w14:textId="77777777" w:rsidR="003E2B54" w:rsidRDefault="00284C1E">
      <w:pPr>
        <w:pStyle w:val="FirstParagraph"/>
      </w:pPr>
      <w:bookmarkStart w:id="798" w:name="explo-143258-925265"/>
      <w:bookmarkEnd w:id="797"/>
      <w:r>
        <w:rPr>
          <w:b/>
          <w:bCs/>
        </w:rPr>
        <w:t>Vous avez été formé à l'étranger. Avez-vous obtenu une</w:t>
      </w:r>
      <w:r>
        <w:t xml:space="preserve"> </w:t>
      </w:r>
      <w:r>
        <w:rPr>
          <w:b/>
          <w:bCs/>
        </w:rPr>
        <w:t>évaluation comparative des études effectuées hors du Québec?</w:t>
      </w:r>
      <w:r>
        <w:t xml:space="preserve"> En effet, pour apprécier correctement votre candidature, l'employeur a besoin de repères québécois.</w:t>
      </w:r>
    </w:p>
    <w:p w14:paraId="1B122922" w14:textId="77777777" w:rsidR="003E2B54" w:rsidRDefault="00284C1E">
      <w:pPr>
        <w:pStyle w:val="Compact"/>
        <w:numPr>
          <w:ilvl w:val="0"/>
          <w:numId w:val="275"/>
        </w:numPr>
      </w:pPr>
      <w:r>
        <w:t>Si vous avez obtenu une évaluation, assurez-vous de la reporter sur votre CV.</w:t>
      </w:r>
    </w:p>
    <w:p w14:paraId="22C0C9A1" w14:textId="77777777" w:rsidR="003E2B54" w:rsidRDefault="00284C1E">
      <w:pPr>
        <w:pStyle w:val="Compact"/>
        <w:numPr>
          <w:ilvl w:val="0"/>
          <w:numId w:val="275"/>
        </w:numPr>
      </w:pPr>
      <w:r>
        <w:t xml:space="preserve">Sinon, </w:t>
      </w:r>
      <w:hyperlink r:id="rId895">
        <w:r>
          <w:rPr>
            <w:rStyle w:val="Hyperlink"/>
          </w:rPr>
          <w:t>demandez-la au plus vite</w:t>
        </w:r>
      </w:hyperlink>
    </w:p>
    <w:p w14:paraId="5903FBE1" w14:textId="69073A53" w:rsidR="003E2B54" w:rsidRDefault="00284C1E">
      <w:pPr>
        <w:pStyle w:val="FirstParagraph"/>
      </w:pPr>
      <w:r>
        <w:rPr>
          <w:b/>
          <w:bCs/>
        </w:rPr>
        <w:t>Les titres des postes que vous avez occupés à l'étranger sont-ils évocateurs pour un employeur québécois?</w:t>
      </w:r>
      <w:r>
        <w:t xml:space="preserve"> Chaque société a sa manière de décrire les réalités du monde du travail. Renseignez-vous : en lisant des offres d'emploi et des revues ou médias consacrés à la gestion, sur les profils LinkedIn des professionnels du milieu qui vous intéresse, en consultant notre section </w:t>
      </w:r>
      <w:hyperlink r:id="rId896">
        <w:r>
          <w:rPr>
            <w:rStyle w:val="Hyperlink"/>
          </w:rPr>
          <w:t>Carrières en gestion</w:t>
        </w:r>
      </w:hyperlink>
      <w:r>
        <w:t>, par exemple.</w:t>
      </w:r>
    </w:p>
    <w:bookmarkStart w:id="799" w:name="br-143267"/>
    <w:bookmarkEnd w:id="798"/>
    <w:bookmarkEnd w:id="796"/>
    <w:p w14:paraId="08E2D124" w14:textId="77777777" w:rsidR="003E2B54" w:rsidRDefault="00284C1E">
      <w:pPr>
        <w:pStyle w:val="BodyText"/>
      </w:pPr>
      <w:r>
        <w:fldChar w:fldCharType="begin"/>
      </w:r>
      <w:r>
        <w:instrText>HYPERLINK \l "explo-143267-830570" \h</w:instrText>
      </w:r>
      <w:r>
        <w:fldChar w:fldCharType="separate"/>
      </w:r>
      <w:r>
        <w:fldChar w:fldCharType="end"/>
      </w:r>
    </w:p>
    <w:p w14:paraId="007E02DC" w14:textId="77777777" w:rsidR="003E2B54" w:rsidRDefault="00284C1E">
      <w:pPr>
        <w:pStyle w:val="BodyText"/>
      </w:pPr>
      <w:r>
        <w:t>+</w:t>
      </w:r>
    </w:p>
    <w:p w14:paraId="7D406EE9" w14:textId="77777777" w:rsidR="003E2B54" w:rsidRDefault="00284C1E">
      <w:pPr>
        <w:pStyle w:val="Heading3"/>
      </w:pPr>
      <w:bookmarkStart w:id="800" w:name="ce-que-vous-projetez-de-vous"/>
      <w:r>
        <w:t>Ce que vous projetez de vous</w:t>
      </w:r>
    </w:p>
    <w:p w14:paraId="2BEBDB4E" w14:textId="77777777" w:rsidR="003E2B54" w:rsidRDefault="00284C1E">
      <w:pPr>
        <w:pStyle w:val="FirstParagraph"/>
      </w:pPr>
      <w:bookmarkStart w:id="801" w:name="explo-143267-830570"/>
      <w:bookmarkEnd w:id="800"/>
      <w:r>
        <w:rPr>
          <w:b/>
          <w:bCs/>
        </w:rPr>
        <w:t>Votre CV contient des éléments farfelus ou qui vous desservent?</w:t>
      </w:r>
    </w:p>
    <w:p w14:paraId="12490BB1" w14:textId="77777777" w:rsidR="003E2B54" w:rsidRDefault="00284C1E">
      <w:pPr>
        <w:pStyle w:val="BodyText"/>
      </w:pPr>
      <w:r>
        <w:t>Changez votre adresse de courriel, ou l'énumération de vos loisirs si ceux-ci projettent une image fantaisiste, un certain manque de sérieux et de discernement.</w:t>
      </w:r>
    </w:p>
    <w:p w14:paraId="17523C4D" w14:textId="77777777" w:rsidR="003E2B54" w:rsidRDefault="00284C1E">
      <w:pPr>
        <w:pStyle w:val="BodyText"/>
      </w:pPr>
      <w:r>
        <w:rPr>
          <w:b/>
          <w:bCs/>
        </w:rPr>
        <w:t>L'apparence de votre CV est insuffisamment soignée?</w:t>
      </w:r>
    </w:p>
    <w:p w14:paraId="48E015E3" w14:textId="77777777" w:rsidR="003E2B54" w:rsidRDefault="00284C1E">
      <w:pPr>
        <w:pStyle w:val="BodyText"/>
      </w:pPr>
      <w:r>
        <w:t>Votre CV révèle quel type d'employé vous serez. Veillez à souligner votre professionnalisme en soignant la mise en forme de ce document. Assurez-vous notamment qu’il n’y a aucune faute de langue et que votre lettre de présentation est adressée à la bonne personne dans la bonne entreprise. Soyez minutieux .</w:t>
      </w:r>
    </w:p>
    <w:p w14:paraId="57B47CFB" w14:textId="77777777" w:rsidR="003E2B54" w:rsidRDefault="00284C1E">
      <w:pPr>
        <w:pStyle w:val="BodyText"/>
      </w:pPr>
      <w:r>
        <w:rPr>
          <w:b/>
          <w:bCs/>
        </w:rPr>
        <w:t>Votre CV est-il beaucoup trop long?</w:t>
      </w:r>
    </w:p>
    <w:p w14:paraId="422B8904" w14:textId="77777777" w:rsidR="003E2B54" w:rsidRDefault="00284C1E">
      <w:pPr>
        <w:pStyle w:val="BodyText"/>
      </w:pPr>
      <w:r>
        <w:t>Les recruteurs doivent lire de très nombreux CV et lettres de présentation. Facilitez-leur la tâche. Ils vous en seront reconnaissants. Si votre CV est trop long et que vous perdez l’intérêt du recruteur, vous risquez qu’il ne se rende pas jusqu’à la fin de votre document.</w:t>
      </w:r>
    </w:p>
    <w:bookmarkEnd w:id="801"/>
    <w:bookmarkEnd w:id="799"/>
    <w:p w14:paraId="1B344482" w14:textId="77777777" w:rsidR="003E2B54" w:rsidRDefault="00284C1E">
      <w:r>
        <w:pict w14:anchorId="76C53AC7">
          <v:rect id="_x0000_i1043" style="width:0;height:1.5pt" o:hralign="center" o:hrstd="t" o:hr="t"/>
        </w:pict>
      </w:r>
    </w:p>
    <w:p w14:paraId="3F34F1D7" w14:textId="77777777" w:rsidR="003E2B54" w:rsidRDefault="00284C1E">
      <w:pPr>
        <w:pStyle w:val="FirstParagraph"/>
      </w:pPr>
      <w:r>
        <w:t>.</w:t>
      </w:r>
    </w:p>
    <w:p w14:paraId="6D2E8AF0" w14:textId="77777777" w:rsidR="003E2B54" w:rsidRDefault="00284C1E">
      <w:pPr>
        <w:pStyle w:val="Heading3"/>
      </w:pPr>
      <w:bookmarkStart w:id="802" w:name="pour-aller-plus-loin-17"/>
      <w:bookmarkStart w:id="803" w:name="br-148351"/>
      <w:r>
        <w:lastRenderedPageBreak/>
        <w:t>Pour aller plus loin</w:t>
      </w:r>
    </w:p>
    <w:p w14:paraId="2D94FE1E" w14:textId="77777777" w:rsidR="003E2B54" w:rsidRDefault="00284C1E">
      <w:pPr>
        <w:pStyle w:val="FirstParagraph"/>
      </w:pPr>
      <w:r>
        <w:t>Le Service de gestion de carrière propose plusieurs services individuels et ateliers qui vous aideront à présenter aux employeurs des dossiers de candidature gagnants.</w:t>
      </w:r>
    </w:p>
    <w:bookmarkEnd w:id="802"/>
    <w:bookmarkEnd w:id="803"/>
    <w:p w14:paraId="47E59226" w14:textId="118CE56D"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4D24A00F" w14:textId="088125F2" w:rsidR="003E2B54" w:rsidRDefault="00284C1E">
      <w:pPr>
        <w:pStyle w:val="BodyText"/>
      </w:pPr>
      <w:hyperlink r:id="rId897">
        <w:r>
          <w:rPr>
            <w:rStyle w:val="Hyperlink"/>
          </w:rPr>
          <w:t>Aller à la section CV et lettres</w:t>
        </w:r>
      </w:hyperlink>
    </w:p>
    <w:bookmarkEnd w:id="773"/>
    <w:p w14:paraId="111D3AA4" w14:textId="509E9E03"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898">
        <w:r>
          <w:rPr>
            <w:rStyle w:val="Hyperlink"/>
          </w:rPr>
          <w:t>Soutien et ressources</w:t>
        </w:r>
      </w:hyperlink>
      <w:r>
        <w:t xml:space="preserve"> &gt; </w:t>
      </w:r>
      <w:hyperlink r:id="rId899">
        <w:r>
          <w:rPr>
            <w:rStyle w:val="Hyperlink"/>
          </w:rPr>
          <w:t>Gestion de carrière</w:t>
        </w:r>
      </w:hyperlink>
      <w:r>
        <w:t xml:space="preserve"> &gt; </w:t>
      </w:r>
      <w:hyperlink r:id="rId900">
        <w:r>
          <w:rPr>
            <w:rStyle w:val="Hyperlink"/>
          </w:rPr>
          <w:t>CV et lettres</w:t>
        </w:r>
      </w:hyperlink>
      <w:r>
        <w:t xml:space="preserve"> &gt; Exemples de CV</w:t>
      </w:r>
      <w:r>
        <w:br/>
      </w:r>
    </w:p>
    <w:p w14:paraId="295F5B3A" w14:textId="77777777" w:rsidR="003E2B54" w:rsidRDefault="00284C1E">
      <w:pPr>
        <w:pStyle w:val="Heading1"/>
      </w:pPr>
      <w:bookmarkStart w:id="804" w:name="exemples-de-cv"/>
      <w:r>
        <w:t>Exemples de CV</w:t>
      </w:r>
    </w:p>
    <w:p w14:paraId="4A3B9C02" w14:textId="77777777" w:rsidR="003E2B54" w:rsidRDefault="00284C1E">
      <w:pPr>
        <w:pStyle w:val="FirstParagraph"/>
      </w:pPr>
      <w:hyperlink w:anchor="mn-Explo-Items"/>
    </w:p>
    <w:p w14:paraId="6BDCCDB1" w14:textId="77777777" w:rsidR="003E2B54" w:rsidRDefault="00284C1E">
      <w:pPr>
        <w:pStyle w:val="BodyText"/>
      </w:pPr>
      <w:r>
        <w:t>MENU</w:t>
      </w:r>
    </w:p>
    <w:p w14:paraId="10CBFEC2" w14:textId="77777777" w:rsidR="003E2B54" w:rsidRDefault="003E2B54">
      <w:pPr>
        <w:pStyle w:val="BodyText"/>
      </w:pPr>
    </w:p>
    <w:p w14:paraId="7CF90AE6" w14:textId="6F3E2B45" w:rsidR="003E2B54" w:rsidRDefault="00284C1E">
      <w:pPr>
        <w:pStyle w:val="Compact"/>
        <w:numPr>
          <w:ilvl w:val="0"/>
          <w:numId w:val="276"/>
        </w:numPr>
      </w:pPr>
      <w:hyperlink r:id="rId901">
        <w:r>
          <w:rPr>
            <w:rStyle w:val="Hyperlink"/>
          </w:rPr>
          <w:t xml:space="preserve"> Gestion de carrière</w:t>
        </w:r>
      </w:hyperlink>
    </w:p>
    <w:p w14:paraId="7924231F" w14:textId="727EEE21" w:rsidR="003E2B54" w:rsidRDefault="00284C1E">
      <w:pPr>
        <w:pStyle w:val="Compact"/>
        <w:numPr>
          <w:ilvl w:val="0"/>
          <w:numId w:val="277"/>
        </w:numPr>
      </w:pPr>
      <w:hyperlink r:id="rId902">
        <w:r>
          <w:rPr>
            <w:rStyle w:val="Hyperlink"/>
          </w:rPr>
          <w:t>Parcours de développement de carrière</w:t>
        </w:r>
      </w:hyperlink>
    </w:p>
    <w:p w14:paraId="7A6448FB" w14:textId="03BFF918" w:rsidR="003E2B54" w:rsidRDefault="00284C1E">
      <w:pPr>
        <w:pStyle w:val="Compact"/>
        <w:numPr>
          <w:ilvl w:val="0"/>
          <w:numId w:val="277"/>
        </w:numPr>
      </w:pPr>
      <w:hyperlink r:id="rId903">
        <w:r>
          <w:rPr>
            <w:rStyle w:val="Hyperlink"/>
          </w:rPr>
          <w:t>Carrières en gestion</w:t>
        </w:r>
      </w:hyperlink>
    </w:p>
    <w:p w14:paraId="7450B499" w14:textId="54332C21" w:rsidR="003E2B54" w:rsidRDefault="00284C1E">
      <w:pPr>
        <w:pStyle w:val="Compact"/>
        <w:numPr>
          <w:ilvl w:val="0"/>
          <w:numId w:val="277"/>
        </w:numPr>
      </w:pPr>
      <w:hyperlink r:id="rId904">
        <w:r>
          <w:rPr>
            <w:rStyle w:val="Hyperlink"/>
          </w:rPr>
          <w:t>Stages et projets</w:t>
        </w:r>
      </w:hyperlink>
    </w:p>
    <w:p w14:paraId="572D55AE" w14:textId="7DDD2318" w:rsidR="003E2B54" w:rsidRDefault="00284C1E">
      <w:pPr>
        <w:pStyle w:val="Compact"/>
        <w:numPr>
          <w:ilvl w:val="0"/>
          <w:numId w:val="277"/>
        </w:numPr>
      </w:pPr>
      <w:hyperlink r:id="rId905">
        <w:r>
          <w:rPr>
            <w:rStyle w:val="Hyperlink"/>
          </w:rPr>
          <w:t>CV et lettres</w:t>
        </w:r>
      </w:hyperlink>
    </w:p>
    <w:p w14:paraId="013CD70C" w14:textId="1A1E4667" w:rsidR="003E2B54" w:rsidRDefault="00284C1E">
      <w:pPr>
        <w:pStyle w:val="Compact"/>
        <w:numPr>
          <w:ilvl w:val="0"/>
          <w:numId w:val="277"/>
        </w:numPr>
      </w:pPr>
      <w:hyperlink r:id="rId906">
        <w:r>
          <w:rPr>
            <w:rStyle w:val="Hyperlink"/>
          </w:rPr>
          <w:t>Réseautage</w:t>
        </w:r>
      </w:hyperlink>
    </w:p>
    <w:p w14:paraId="16128AE1" w14:textId="27486591" w:rsidR="003E2B54" w:rsidRDefault="00284C1E">
      <w:pPr>
        <w:pStyle w:val="Compact"/>
        <w:numPr>
          <w:ilvl w:val="0"/>
          <w:numId w:val="277"/>
        </w:numPr>
      </w:pPr>
      <w:hyperlink r:id="rId907">
        <w:r>
          <w:rPr>
            <w:rStyle w:val="Hyperlink"/>
          </w:rPr>
          <w:t>Entrevues</w:t>
        </w:r>
      </w:hyperlink>
    </w:p>
    <w:p w14:paraId="606690F6" w14:textId="715BCB6C" w:rsidR="003E2B54" w:rsidRDefault="00284C1E">
      <w:pPr>
        <w:pStyle w:val="Compact"/>
        <w:numPr>
          <w:ilvl w:val="0"/>
          <w:numId w:val="277"/>
        </w:numPr>
      </w:pPr>
      <w:hyperlink r:id="rId908">
        <w:r>
          <w:rPr>
            <w:rStyle w:val="Hyperlink"/>
          </w:rPr>
          <w:t>Services et ateliers</w:t>
        </w:r>
      </w:hyperlink>
    </w:p>
    <w:p w14:paraId="59D40DB0" w14:textId="00D5316B" w:rsidR="003E2B54" w:rsidRDefault="00284C1E">
      <w:pPr>
        <w:pStyle w:val="Compact"/>
        <w:numPr>
          <w:ilvl w:val="0"/>
          <w:numId w:val="277"/>
        </w:numPr>
      </w:pPr>
      <w:hyperlink r:id="rId909">
        <w:r>
          <w:rPr>
            <w:rStyle w:val="Hyperlink"/>
          </w:rPr>
          <w:t>Joindre le Service de gestion de carrière</w:t>
        </w:r>
      </w:hyperlink>
    </w:p>
    <w:p w14:paraId="371DF2B4" w14:textId="77777777" w:rsidR="003E2B54" w:rsidRDefault="00284C1E">
      <w:pPr>
        <w:pStyle w:val="FirstParagraph"/>
      </w:pPr>
      <w:r>
        <w:br/>
      </w:r>
    </w:p>
    <w:p w14:paraId="12F4AE19" w14:textId="6933D074" w:rsidR="003E2B54" w:rsidRDefault="00284C1E">
      <w:pPr>
        <w:pStyle w:val="Compact"/>
        <w:numPr>
          <w:ilvl w:val="0"/>
          <w:numId w:val="278"/>
        </w:numPr>
      </w:pPr>
      <w:hyperlink r:id="rId910">
        <w:r>
          <w:rPr>
            <w:rStyle w:val="Hyperlink"/>
          </w:rPr>
          <w:t xml:space="preserve"> Gestion de carrière</w:t>
        </w:r>
      </w:hyperlink>
    </w:p>
    <w:p w14:paraId="4FC7AC3B" w14:textId="5AB3D252" w:rsidR="003E2B54" w:rsidRDefault="00284C1E">
      <w:pPr>
        <w:pStyle w:val="Compact"/>
        <w:numPr>
          <w:ilvl w:val="0"/>
          <w:numId w:val="279"/>
        </w:numPr>
      </w:pPr>
      <w:hyperlink r:id="rId911">
        <w:r>
          <w:rPr>
            <w:rStyle w:val="Hyperlink"/>
          </w:rPr>
          <w:t>Parcours de développement de carrière</w:t>
        </w:r>
      </w:hyperlink>
    </w:p>
    <w:p w14:paraId="3A272149" w14:textId="5136CCED" w:rsidR="003E2B54" w:rsidRDefault="00284C1E">
      <w:pPr>
        <w:pStyle w:val="Compact"/>
        <w:numPr>
          <w:ilvl w:val="0"/>
          <w:numId w:val="279"/>
        </w:numPr>
      </w:pPr>
      <w:hyperlink r:id="rId912">
        <w:r>
          <w:rPr>
            <w:rStyle w:val="Hyperlink"/>
          </w:rPr>
          <w:t>Carrières en gestion</w:t>
        </w:r>
      </w:hyperlink>
    </w:p>
    <w:p w14:paraId="0A34BCCC" w14:textId="310C31F0" w:rsidR="003E2B54" w:rsidRDefault="00284C1E">
      <w:pPr>
        <w:pStyle w:val="Compact"/>
        <w:numPr>
          <w:ilvl w:val="0"/>
          <w:numId w:val="279"/>
        </w:numPr>
      </w:pPr>
      <w:hyperlink r:id="rId913">
        <w:r>
          <w:rPr>
            <w:rStyle w:val="Hyperlink"/>
          </w:rPr>
          <w:t>Stages et projets</w:t>
        </w:r>
      </w:hyperlink>
    </w:p>
    <w:p w14:paraId="243B9855" w14:textId="6F6F262E" w:rsidR="003E2B54" w:rsidRDefault="00284C1E">
      <w:pPr>
        <w:pStyle w:val="Compact"/>
        <w:numPr>
          <w:ilvl w:val="0"/>
          <w:numId w:val="279"/>
        </w:numPr>
      </w:pPr>
      <w:hyperlink r:id="rId914">
        <w:r>
          <w:rPr>
            <w:rStyle w:val="Hyperlink"/>
          </w:rPr>
          <w:t>CV et lettres</w:t>
        </w:r>
      </w:hyperlink>
    </w:p>
    <w:p w14:paraId="1D4FAD87" w14:textId="3ADB4B55" w:rsidR="003E2B54" w:rsidRDefault="00284C1E">
      <w:pPr>
        <w:pStyle w:val="Compact"/>
        <w:numPr>
          <w:ilvl w:val="0"/>
          <w:numId w:val="279"/>
        </w:numPr>
      </w:pPr>
      <w:hyperlink r:id="rId915">
        <w:r>
          <w:rPr>
            <w:rStyle w:val="Hyperlink"/>
          </w:rPr>
          <w:t>Réseautage</w:t>
        </w:r>
      </w:hyperlink>
    </w:p>
    <w:p w14:paraId="14C0D3CF" w14:textId="2EB94B00" w:rsidR="003E2B54" w:rsidRDefault="00284C1E">
      <w:pPr>
        <w:pStyle w:val="Compact"/>
        <w:numPr>
          <w:ilvl w:val="0"/>
          <w:numId w:val="279"/>
        </w:numPr>
      </w:pPr>
      <w:hyperlink r:id="rId916">
        <w:r>
          <w:rPr>
            <w:rStyle w:val="Hyperlink"/>
          </w:rPr>
          <w:t>Entrevues</w:t>
        </w:r>
      </w:hyperlink>
    </w:p>
    <w:p w14:paraId="448A75C7" w14:textId="78F4D4AF" w:rsidR="003E2B54" w:rsidRDefault="00284C1E">
      <w:pPr>
        <w:pStyle w:val="Compact"/>
        <w:numPr>
          <w:ilvl w:val="0"/>
          <w:numId w:val="279"/>
        </w:numPr>
      </w:pPr>
      <w:hyperlink r:id="rId917">
        <w:r>
          <w:rPr>
            <w:rStyle w:val="Hyperlink"/>
          </w:rPr>
          <w:t>Services et ateliers</w:t>
        </w:r>
      </w:hyperlink>
    </w:p>
    <w:p w14:paraId="0ED53B5F" w14:textId="0D643306" w:rsidR="003E2B54" w:rsidRDefault="00284C1E">
      <w:pPr>
        <w:pStyle w:val="Compact"/>
        <w:numPr>
          <w:ilvl w:val="0"/>
          <w:numId w:val="279"/>
        </w:numPr>
      </w:pPr>
      <w:hyperlink r:id="rId918">
        <w:r>
          <w:rPr>
            <w:rStyle w:val="Hyperlink"/>
          </w:rPr>
          <w:t>Joindre le Service de gestion de carrière</w:t>
        </w:r>
      </w:hyperlink>
    </w:p>
    <w:p w14:paraId="25536A74" w14:textId="77777777" w:rsidR="003E2B54" w:rsidRDefault="00284C1E">
      <w:pPr>
        <w:pStyle w:val="FirstParagraph"/>
      </w:pPr>
      <w:bookmarkStart w:id="805" w:name="br-143743"/>
      <w:r>
        <w:lastRenderedPageBreak/>
        <w:t>Consultez nos exemples pour comprendre les principes de rédaction d’un CV.</w:t>
      </w:r>
    </w:p>
    <w:p w14:paraId="0C27ADCC" w14:textId="77777777" w:rsidR="003E2B54" w:rsidRDefault="00284C1E">
      <w:pPr>
        <w:pStyle w:val="BodyText"/>
      </w:pPr>
      <w:r>
        <w:rPr>
          <w:b/>
          <w:bCs/>
        </w:rPr>
        <w:t>Ne recopiez pas ces exemples. Ne les reprenez pas en changeant quelques mots.</w:t>
      </w:r>
    </w:p>
    <w:p w14:paraId="694333CA" w14:textId="77777777" w:rsidR="003E2B54" w:rsidRDefault="00284C1E">
      <w:pPr>
        <w:pStyle w:val="BodyText"/>
      </w:pPr>
      <w:r>
        <w:t>Les recruteurs ont déjà lu des centaines de CV et nombre d'entre eux proviennent d'étudiants de HEC Montréal. Ils savent très bien distinguer les copies trop directement inspirées des exemples du Service de gestion de carrière.</w:t>
      </w:r>
    </w:p>
    <w:p w14:paraId="5226AD90" w14:textId="77777777" w:rsidR="003E2B54" w:rsidRDefault="00284C1E">
      <w:pPr>
        <w:pStyle w:val="BodyText"/>
      </w:pPr>
      <w:r>
        <w:t>Pour rédiger le CV gagnant qui correspond à votre objectif de carrière, consultez :</w:t>
      </w:r>
    </w:p>
    <w:p w14:paraId="30DD5DB5" w14:textId="4A139754" w:rsidR="003E2B54" w:rsidRDefault="00284C1E">
      <w:pPr>
        <w:pStyle w:val="BodyText"/>
      </w:pPr>
      <w:hyperlink r:id="rId919">
        <w:r>
          <w:rPr>
            <w:rStyle w:val="Hyperlink"/>
          </w:rPr>
          <w:t>Créez votre CV maître</w:t>
        </w:r>
      </w:hyperlink>
    </w:p>
    <w:p w14:paraId="3760ADEA" w14:textId="4298CA0F" w:rsidR="003E2B54" w:rsidRDefault="00284C1E">
      <w:pPr>
        <w:pStyle w:val="BodyText"/>
      </w:pPr>
      <w:hyperlink r:id="rId920">
        <w:r>
          <w:rPr>
            <w:rStyle w:val="Hyperlink"/>
          </w:rPr>
          <w:t>Adaptez votre CV maître selon vos objectifs</w:t>
        </w:r>
      </w:hyperlink>
    </w:p>
    <w:bookmarkStart w:id="806" w:name="br-143749"/>
    <w:bookmarkEnd w:id="805"/>
    <w:p w14:paraId="12FCB696" w14:textId="77777777" w:rsidR="003E2B54" w:rsidRDefault="00284C1E">
      <w:pPr>
        <w:pStyle w:val="BodyText"/>
      </w:pPr>
      <w:r>
        <w:fldChar w:fldCharType="begin"/>
      </w:r>
      <w:r>
        <w:instrText>HYPERLINK \l "explo-143749-817719" \h</w:instrText>
      </w:r>
      <w:r>
        <w:fldChar w:fldCharType="separate"/>
      </w:r>
      <w:r>
        <w:fldChar w:fldCharType="end"/>
      </w:r>
    </w:p>
    <w:p w14:paraId="03F56466" w14:textId="77777777" w:rsidR="003E2B54" w:rsidRDefault="00284C1E">
      <w:pPr>
        <w:pStyle w:val="BodyText"/>
      </w:pPr>
      <w:r>
        <w:t>+</w:t>
      </w:r>
    </w:p>
    <w:p w14:paraId="7819509A" w14:textId="77777777" w:rsidR="003E2B54" w:rsidRDefault="00284C1E">
      <w:pPr>
        <w:pStyle w:val="Heading3"/>
      </w:pPr>
      <w:bookmarkStart w:id="807" w:name="baccalauréat"/>
      <w:r>
        <w:t>Baccalauréat</w:t>
      </w:r>
    </w:p>
    <w:tbl>
      <w:tblPr>
        <w:tblStyle w:val="Table"/>
        <w:tblW w:w="0" w:type="auto"/>
        <w:tblLook w:val="0000" w:firstRow="0" w:lastRow="0" w:firstColumn="0" w:lastColumn="0" w:noHBand="0" w:noVBand="0"/>
      </w:tblPr>
      <w:tblGrid>
        <w:gridCol w:w="3920"/>
        <w:gridCol w:w="1719"/>
        <w:gridCol w:w="1619"/>
      </w:tblGrid>
      <w:tr w:rsidR="003E2B54" w14:paraId="664FE6EF" w14:textId="77777777">
        <w:tc>
          <w:tcPr>
            <w:tcW w:w="0" w:type="auto"/>
          </w:tcPr>
          <w:p w14:paraId="7E3622F2" w14:textId="77777777" w:rsidR="003E2B54" w:rsidRDefault="003E2B54">
            <w:pPr>
              <w:pStyle w:val="Compact"/>
            </w:pPr>
            <w:bookmarkStart w:id="808" w:name="explo-143749-817719"/>
            <w:bookmarkEnd w:id="807"/>
          </w:p>
        </w:tc>
        <w:tc>
          <w:tcPr>
            <w:tcW w:w="0" w:type="auto"/>
          </w:tcPr>
          <w:p w14:paraId="7DE7999E" w14:textId="77777777" w:rsidR="003E2B54" w:rsidRDefault="00284C1E">
            <w:pPr>
              <w:pStyle w:val="Compact"/>
              <w:jc w:val="center"/>
            </w:pPr>
            <w:r>
              <w:t>CV en français</w:t>
            </w:r>
          </w:p>
        </w:tc>
        <w:tc>
          <w:tcPr>
            <w:tcW w:w="0" w:type="auto"/>
          </w:tcPr>
          <w:p w14:paraId="38FD3E68" w14:textId="77777777" w:rsidR="003E2B54" w:rsidRDefault="00284C1E">
            <w:pPr>
              <w:pStyle w:val="Compact"/>
              <w:jc w:val="center"/>
            </w:pPr>
            <w:r>
              <w:t>CV en anglais</w:t>
            </w:r>
          </w:p>
        </w:tc>
      </w:tr>
      <w:tr w:rsidR="003E2B54" w14:paraId="2BA9EA2F" w14:textId="77777777">
        <w:tc>
          <w:tcPr>
            <w:tcW w:w="0" w:type="auto"/>
          </w:tcPr>
          <w:p w14:paraId="225B3FC9" w14:textId="77777777" w:rsidR="003E2B54" w:rsidRDefault="00284C1E">
            <w:pPr>
              <w:pStyle w:val="Compact"/>
            </w:pPr>
            <w:r>
              <w:t>B.A.A. (exemple 1)</w:t>
            </w:r>
          </w:p>
        </w:tc>
        <w:tc>
          <w:tcPr>
            <w:tcW w:w="0" w:type="auto"/>
          </w:tcPr>
          <w:p w14:paraId="21AAB725" w14:textId="77777777" w:rsidR="003E2B54" w:rsidRDefault="00284C1E">
            <w:pPr>
              <w:pStyle w:val="Compact"/>
              <w:jc w:val="center"/>
            </w:pPr>
            <w:hyperlink r:id="rId921">
              <w:r>
                <w:rPr>
                  <w:rStyle w:val="Hyperlink"/>
                </w:rPr>
                <w:t>Télécharger</w:t>
              </w:r>
            </w:hyperlink>
          </w:p>
        </w:tc>
        <w:tc>
          <w:tcPr>
            <w:tcW w:w="0" w:type="auto"/>
          </w:tcPr>
          <w:p w14:paraId="2D40D7F7" w14:textId="77777777" w:rsidR="003E2B54" w:rsidRDefault="00284C1E">
            <w:pPr>
              <w:pStyle w:val="Compact"/>
              <w:jc w:val="center"/>
            </w:pPr>
            <w:hyperlink r:id="rId922">
              <w:r>
                <w:rPr>
                  <w:rStyle w:val="Hyperlink"/>
                </w:rPr>
                <w:t>Télécharger</w:t>
              </w:r>
            </w:hyperlink>
          </w:p>
        </w:tc>
      </w:tr>
      <w:tr w:rsidR="003E2B54" w14:paraId="3BB9750C" w14:textId="77777777">
        <w:tc>
          <w:tcPr>
            <w:tcW w:w="0" w:type="auto"/>
          </w:tcPr>
          <w:p w14:paraId="3089E38B" w14:textId="77777777" w:rsidR="003E2B54" w:rsidRDefault="00284C1E">
            <w:pPr>
              <w:pStyle w:val="Compact"/>
            </w:pPr>
            <w:r>
              <w:t>B.A.A. (exemple 2)</w:t>
            </w:r>
          </w:p>
        </w:tc>
        <w:tc>
          <w:tcPr>
            <w:tcW w:w="0" w:type="auto"/>
          </w:tcPr>
          <w:p w14:paraId="34EB1680" w14:textId="77777777" w:rsidR="003E2B54" w:rsidRDefault="00284C1E">
            <w:pPr>
              <w:pStyle w:val="Compact"/>
              <w:jc w:val="center"/>
            </w:pPr>
            <w:hyperlink r:id="rId923">
              <w:r>
                <w:rPr>
                  <w:rStyle w:val="Hyperlink"/>
                </w:rPr>
                <w:t>Télécharger</w:t>
              </w:r>
            </w:hyperlink>
          </w:p>
        </w:tc>
        <w:tc>
          <w:tcPr>
            <w:tcW w:w="0" w:type="auto"/>
          </w:tcPr>
          <w:p w14:paraId="39CAFF85" w14:textId="77777777" w:rsidR="003E2B54" w:rsidRDefault="003E2B54">
            <w:pPr>
              <w:pStyle w:val="Compact"/>
            </w:pPr>
          </w:p>
        </w:tc>
      </w:tr>
      <w:tr w:rsidR="003E2B54" w14:paraId="20C0EF10" w14:textId="77777777">
        <w:tc>
          <w:tcPr>
            <w:tcW w:w="0" w:type="auto"/>
          </w:tcPr>
          <w:p w14:paraId="54CC1E22" w14:textId="77777777" w:rsidR="003E2B54" w:rsidRDefault="00284C1E">
            <w:pPr>
              <w:pStyle w:val="Compact"/>
            </w:pPr>
            <w:r>
              <w:t>B.A.A. (pour le marché de la France)</w:t>
            </w:r>
          </w:p>
        </w:tc>
        <w:tc>
          <w:tcPr>
            <w:tcW w:w="0" w:type="auto"/>
          </w:tcPr>
          <w:p w14:paraId="35ACD0D9" w14:textId="77777777" w:rsidR="003E2B54" w:rsidRDefault="00284C1E">
            <w:pPr>
              <w:pStyle w:val="Compact"/>
              <w:jc w:val="center"/>
            </w:pPr>
            <w:r>
              <w:t>Télécharger</w:t>
            </w:r>
          </w:p>
        </w:tc>
        <w:tc>
          <w:tcPr>
            <w:tcW w:w="0" w:type="auto"/>
          </w:tcPr>
          <w:p w14:paraId="41D4EE26" w14:textId="77777777" w:rsidR="003E2B54" w:rsidRDefault="003E2B54">
            <w:pPr>
              <w:pStyle w:val="Compact"/>
            </w:pPr>
          </w:p>
        </w:tc>
      </w:tr>
      <w:tr w:rsidR="003E2B54" w14:paraId="18DF65E6" w14:textId="77777777">
        <w:tc>
          <w:tcPr>
            <w:tcW w:w="0" w:type="auto"/>
          </w:tcPr>
          <w:p w14:paraId="24A008B0" w14:textId="77777777" w:rsidR="003E2B54" w:rsidRDefault="00284C1E">
            <w:pPr>
              <w:pStyle w:val="Compact"/>
            </w:pPr>
            <w:r>
              <w:t>B.A.A. (CPA)</w:t>
            </w:r>
          </w:p>
        </w:tc>
        <w:tc>
          <w:tcPr>
            <w:tcW w:w="0" w:type="auto"/>
          </w:tcPr>
          <w:p w14:paraId="2A7A138B" w14:textId="77777777" w:rsidR="003E2B54" w:rsidRDefault="00284C1E">
            <w:pPr>
              <w:pStyle w:val="Compact"/>
              <w:jc w:val="center"/>
            </w:pPr>
            <w:hyperlink r:id="rId924">
              <w:r>
                <w:rPr>
                  <w:rStyle w:val="Hyperlink"/>
                </w:rPr>
                <w:t>Télécharger</w:t>
              </w:r>
            </w:hyperlink>
          </w:p>
        </w:tc>
        <w:tc>
          <w:tcPr>
            <w:tcW w:w="0" w:type="auto"/>
          </w:tcPr>
          <w:p w14:paraId="284C798A" w14:textId="77777777" w:rsidR="003E2B54" w:rsidRDefault="003E2B54">
            <w:pPr>
              <w:pStyle w:val="Compact"/>
            </w:pPr>
          </w:p>
        </w:tc>
      </w:tr>
      <w:tr w:rsidR="003E2B54" w14:paraId="542E6755" w14:textId="77777777">
        <w:tc>
          <w:tcPr>
            <w:tcW w:w="0" w:type="auto"/>
          </w:tcPr>
          <w:p w14:paraId="4D54D5F6" w14:textId="77777777" w:rsidR="003E2B54" w:rsidRDefault="00284C1E">
            <w:pPr>
              <w:pStyle w:val="Compact"/>
            </w:pPr>
            <w:r>
              <w:t>B. Gest.</w:t>
            </w:r>
          </w:p>
        </w:tc>
        <w:tc>
          <w:tcPr>
            <w:tcW w:w="0" w:type="auto"/>
          </w:tcPr>
          <w:p w14:paraId="4AA11B0E" w14:textId="77777777" w:rsidR="003E2B54" w:rsidRDefault="00284C1E">
            <w:pPr>
              <w:pStyle w:val="Compact"/>
              <w:jc w:val="center"/>
            </w:pPr>
            <w:hyperlink r:id="rId925">
              <w:r>
                <w:rPr>
                  <w:rStyle w:val="Hyperlink"/>
                </w:rPr>
                <w:t>Télécharger</w:t>
              </w:r>
            </w:hyperlink>
          </w:p>
        </w:tc>
        <w:tc>
          <w:tcPr>
            <w:tcW w:w="0" w:type="auto"/>
          </w:tcPr>
          <w:p w14:paraId="2197B603" w14:textId="77777777" w:rsidR="003E2B54" w:rsidRDefault="003E2B54">
            <w:pPr>
              <w:pStyle w:val="Compact"/>
            </w:pPr>
          </w:p>
        </w:tc>
      </w:tr>
      <w:tr w:rsidR="003E2B54" w14:paraId="6DD6FB4A" w14:textId="77777777">
        <w:tc>
          <w:tcPr>
            <w:tcW w:w="0" w:type="auto"/>
          </w:tcPr>
          <w:p w14:paraId="133F0458" w14:textId="77777777" w:rsidR="003E2B54" w:rsidRDefault="00284C1E">
            <w:pPr>
              <w:pStyle w:val="Compact"/>
            </w:pPr>
            <w:r>
              <w:t>B. Gest. (nouvel arrivant)</w:t>
            </w:r>
          </w:p>
        </w:tc>
        <w:tc>
          <w:tcPr>
            <w:tcW w:w="0" w:type="auto"/>
          </w:tcPr>
          <w:p w14:paraId="73965CFD" w14:textId="77777777" w:rsidR="003E2B54" w:rsidRDefault="00284C1E">
            <w:pPr>
              <w:pStyle w:val="Compact"/>
              <w:jc w:val="center"/>
            </w:pPr>
            <w:hyperlink r:id="rId926">
              <w:r>
                <w:rPr>
                  <w:rStyle w:val="Hyperlink"/>
                </w:rPr>
                <w:t>Télécharger</w:t>
              </w:r>
            </w:hyperlink>
          </w:p>
        </w:tc>
        <w:tc>
          <w:tcPr>
            <w:tcW w:w="0" w:type="auto"/>
          </w:tcPr>
          <w:p w14:paraId="6A7A3883" w14:textId="77777777" w:rsidR="003E2B54" w:rsidRDefault="003E2B54">
            <w:pPr>
              <w:pStyle w:val="Compact"/>
            </w:pPr>
          </w:p>
        </w:tc>
      </w:tr>
      <w:tr w:rsidR="003E2B54" w14:paraId="53577176" w14:textId="77777777">
        <w:tc>
          <w:tcPr>
            <w:tcW w:w="0" w:type="auto"/>
          </w:tcPr>
          <w:p w14:paraId="6B732FD4" w14:textId="77777777" w:rsidR="003E2B54" w:rsidRDefault="00284C1E">
            <w:pPr>
              <w:pStyle w:val="Compact"/>
            </w:pPr>
            <w:r>
              <w:t>B. Gest. (CPA)</w:t>
            </w:r>
          </w:p>
        </w:tc>
        <w:tc>
          <w:tcPr>
            <w:tcW w:w="0" w:type="auto"/>
          </w:tcPr>
          <w:p w14:paraId="3CFED239" w14:textId="77777777" w:rsidR="003E2B54" w:rsidRDefault="00284C1E">
            <w:pPr>
              <w:pStyle w:val="Compact"/>
              <w:jc w:val="center"/>
            </w:pPr>
            <w:hyperlink r:id="rId927">
              <w:r>
                <w:rPr>
                  <w:rStyle w:val="Hyperlink"/>
                </w:rPr>
                <w:t>Télécharger</w:t>
              </w:r>
            </w:hyperlink>
          </w:p>
        </w:tc>
        <w:tc>
          <w:tcPr>
            <w:tcW w:w="0" w:type="auto"/>
          </w:tcPr>
          <w:p w14:paraId="16D3B870" w14:textId="77777777" w:rsidR="003E2B54" w:rsidRDefault="003E2B54">
            <w:pPr>
              <w:pStyle w:val="Compact"/>
            </w:pPr>
          </w:p>
        </w:tc>
      </w:tr>
    </w:tbl>
    <w:bookmarkStart w:id="809" w:name="br-143750"/>
    <w:bookmarkEnd w:id="808"/>
    <w:bookmarkEnd w:id="806"/>
    <w:p w14:paraId="5CA88E5D" w14:textId="77777777" w:rsidR="003E2B54" w:rsidRDefault="00284C1E">
      <w:pPr>
        <w:pStyle w:val="BodyText"/>
      </w:pPr>
      <w:r>
        <w:fldChar w:fldCharType="begin"/>
      </w:r>
      <w:r>
        <w:instrText>HYPERLINK \l "explo-143750-178060" \h</w:instrText>
      </w:r>
      <w:r>
        <w:fldChar w:fldCharType="separate"/>
      </w:r>
      <w:r>
        <w:fldChar w:fldCharType="end"/>
      </w:r>
    </w:p>
    <w:p w14:paraId="496A5F19" w14:textId="77777777" w:rsidR="003E2B54" w:rsidRDefault="00284C1E">
      <w:pPr>
        <w:pStyle w:val="BodyText"/>
      </w:pPr>
      <w:r>
        <w:t>+</w:t>
      </w:r>
    </w:p>
    <w:p w14:paraId="10CF2FB5" w14:textId="77777777" w:rsidR="003E2B54" w:rsidRDefault="00284C1E">
      <w:pPr>
        <w:pStyle w:val="Heading3"/>
      </w:pPr>
      <w:bookmarkStart w:id="810" w:name="certificat"/>
      <w:r>
        <w:t>Certificat</w:t>
      </w:r>
    </w:p>
    <w:tbl>
      <w:tblPr>
        <w:tblStyle w:val="Table"/>
        <w:tblW w:w="0" w:type="auto"/>
        <w:tblLook w:val="0000" w:firstRow="0" w:lastRow="0" w:firstColumn="0" w:lastColumn="0" w:noHBand="0" w:noVBand="0"/>
      </w:tblPr>
      <w:tblGrid>
        <w:gridCol w:w="2911"/>
        <w:gridCol w:w="1719"/>
        <w:gridCol w:w="1619"/>
      </w:tblGrid>
      <w:tr w:rsidR="003E2B54" w14:paraId="170707A8" w14:textId="77777777">
        <w:tc>
          <w:tcPr>
            <w:tcW w:w="0" w:type="auto"/>
          </w:tcPr>
          <w:p w14:paraId="7765DC43" w14:textId="77777777" w:rsidR="003E2B54" w:rsidRDefault="00284C1E">
            <w:pPr>
              <w:pStyle w:val="Compact"/>
            </w:pPr>
            <w:bookmarkStart w:id="811" w:name="explo-143750-178060"/>
            <w:bookmarkEnd w:id="810"/>
            <w:r>
              <w:rPr>
                <w:b/>
                <w:bCs/>
              </w:rPr>
              <w:t> </w:t>
            </w:r>
          </w:p>
        </w:tc>
        <w:tc>
          <w:tcPr>
            <w:tcW w:w="0" w:type="auto"/>
          </w:tcPr>
          <w:p w14:paraId="19BFE84F" w14:textId="77777777" w:rsidR="003E2B54" w:rsidRDefault="00284C1E">
            <w:pPr>
              <w:pStyle w:val="Compact"/>
              <w:jc w:val="center"/>
            </w:pPr>
            <w:r>
              <w:t>CV en français</w:t>
            </w:r>
          </w:p>
        </w:tc>
        <w:tc>
          <w:tcPr>
            <w:tcW w:w="0" w:type="auto"/>
          </w:tcPr>
          <w:p w14:paraId="723FDCD0" w14:textId="77777777" w:rsidR="003E2B54" w:rsidRDefault="00284C1E">
            <w:pPr>
              <w:pStyle w:val="Compact"/>
              <w:jc w:val="center"/>
            </w:pPr>
            <w:r>
              <w:t>CV en anglais</w:t>
            </w:r>
          </w:p>
        </w:tc>
      </w:tr>
      <w:tr w:rsidR="003E2B54" w14:paraId="7119B160" w14:textId="77777777">
        <w:tc>
          <w:tcPr>
            <w:tcW w:w="0" w:type="auto"/>
          </w:tcPr>
          <w:p w14:paraId="03BD87AF" w14:textId="77777777" w:rsidR="003E2B54" w:rsidRDefault="00284C1E">
            <w:pPr>
              <w:pStyle w:val="Compact"/>
            </w:pPr>
            <w:r>
              <w:t>Certificat</w:t>
            </w:r>
          </w:p>
        </w:tc>
        <w:tc>
          <w:tcPr>
            <w:tcW w:w="0" w:type="auto"/>
          </w:tcPr>
          <w:p w14:paraId="190AFB46" w14:textId="77777777" w:rsidR="003E2B54" w:rsidRDefault="00284C1E">
            <w:pPr>
              <w:pStyle w:val="Compact"/>
              <w:jc w:val="center"/>
            </w:pPr>
            <w:hyperlink r:id="rId928">
              <w:r>
                <w:rPr>
                  <w:rStyle w:val="Hyperlink"/>
                </w:rPr>
                <w:t>Télécharger</w:t>
              </w:r>
            </w:hyperlink>
          </w:p>
        </w:tc>
        <w:tc>
          <w:tcPr>
            <w:tcW w:w="0" w:type="auto"/>
          </w:tcPr>
          <w:p w14:paraId="555676D5" w14:textId="77777777" w:rsidR="003E2B54" w:rsidRDefault="003E2B54">
            <w:pPr>
              <w:pStyle w:val="Compact"/>
            </w:pPr>
          </w:p>
        </w:tc>
      </w:tr>
      <w:tr w:rsidR="003E2B54" w14:paraId="5CF3990D" w14:textId="77777777">
        <w:tc>
          <w:tcPr>
            <w:tcW w:w="0" w:type="auto"/>
          </w:tcPr>
          <w:p w14:paraId="01B6B494" w14:textId="77777777" w:rsidR="003E2B54" w:rsidRDefault="00284C1E">
            <w:pPr>
              <w:pStyle w:val="Compact"/>
            </w:pPr>
            <w:r>
              <w:t>Certificat (nouvel arrivant)</w:t>
            </w:r>
          </w:p>
        </w:tc>
        <w:tc>
          <w:tcPr>
            <w:tcW w:w="0" w:type="auto"/>
          </w:tcPr>
          <w:p w14:paraId="593A3940" w14:textId="77777777" w:rsidR="003E2B54" w:rsidRDefault="00284C1E">
            <w:pPr>
              <w:pStyle w:val="Compact"/>
              <w:jc w:val="center"/>
            </w:pPr>
            <w:hyperlink r:id="rId929">
              <w:r>
                <w:rPr>
                  <w:rStyle w:val="Hyperlink"/>
                </w:rPr>
                <w:t>Télécharger</w:t>
              </w:r>
            </w:hyperlink>
          </w:p>
        </w:tc>
        <w:tc>
          <w:tcPr>
            <w:tcW w:w="0" w:type="auto"/>
          </w:tcPr>
          <w:p w14:paraId="29B341E4" w14:textId="77777777" w:rsidR="003E2B54" w:rsidRDefault="00284C1E">
            <w:pPr>
              <w:pStyle w:val="Compact"/>
              <w:jc w:val="center"/>
            </w:pPr>
            <w:hyperlink r:id="rId930">
              <w:r>
                <w:rPr>
                  <w:rStyle w:val="Hyperlink"/>
                </w:rPr>
                <w:t>Télécharger</w:t>
              </w:r>
            </w:hyperlink>
          </w:p>
        </w:tc>
      </w:tr>
      <w:tr w:rsidR="003E2B54" w14:paraId="21E658DF" w14:textId="77777777">
        <w:tc>
          <w:tcPr>
            <w:tcW w:w="0" w:type="auto"/>
          </w:tcPr>
          <w:p w14:paraId="08435DAB" w14:textId="77777777" w:rsidR="003E2B54" w:rsidRDefault="00284C1E">
            <w:pPr>
              <w:pStyle w:val="Compact"/>
            </w:pPr>
            <w:r>
              <w:t>Certificat (CPA)</w:t>
            </w:r>
          </w:p>
        </w:tc>
        <w:tc>
          <w:tcPr>
            <w:tcW w:w="0" w:type="auto"/>
          </w:tcPr>
          <w:p w14:paraId="1B6D29B6" w14:textId="77777777" w:rsidR="003E2B54" w:rsidRDefault="00284C1E">
            <w:pPr>
              <w:pStyle w:val="Compact"/>
              <w:jc w:val="center"/>
            </w:pPr>
            <w:hyperlink r:id="rId931">
              <w:r>
                <w:rPr>
                  <w:rStyle w:val="Hyperlink"/>
                </w:rPr>
                <w:t>Télécharger</w:t>
              </w:r>
            </w:hyperlink>
          </w:p>
        </w:tc>
        <w:tc>
          <w:tcPr>
            <w:tcW w:w="0" w:type="auto"/>
          </w:tcPr>
          <w:p w14:paraId="45E5F49F" w14:textId="77777777" w:rsidR="003E2B54" w:rsidRDefault="003E2B54">
            <w:pPr>
              <w:pStyle w:val="Compact"/>
            </w:pPr>
          </w:p>
        </w:tc>
      </w:tr>
    </w:tbl>
    <w:bookmarkStart w:id="812" w:name="br-143751"/>
    <w:bookmarkEnd w:id="811"/>
    <w:bookmarkEnd w:id="809"/>
    <w:p w14:paraId="1CEC2613" w14:textId="77777777" w:rsidR="003E2B54" w:rsidRDefault="00284C1E">
      <w:pPr>
        <w:pStyle w:val="BodyText"/>
      </w:pPr>
      <w:r>
        <w:fldChar w:fldCharType="begin"/>
      </w:r>
      <w:r>
        <w:instrText>HYPERLINK \l "explo-143751-903230" \h</w:instrText>
      </w:r>
      <w:r>
        <w:fldChar w:fldCharType="separate"/>
      </w:r>
      <w:r>
        <w:fldChar w:fldCharType="end"/>
      </w:r>
    </w:p>
    <w:p w14:paraId="2A7D702F" w14:textId="77777777" w:rsidR="003E2B54" w:rsidRDefault="00284C1E">
      <w:pPr>
        <w:pStyle w:val="BodyText"/>
      </w:pPr>
      <w:r>
        <w:t>+</w:t>
      </w:r>
    </w:p>
    <w:p w14:paraId="29458747" w14:textId="77777777" w:rsidR="003E2B54" w:rsidRDefault="00284C1E">
      <w:pPr>
        <w:pStyle w:val="Heading3"/>
      </w:pPr>
      <w:bookmarkStart w:id="813" w:name="mba-1"/>
      <w:r>
        <w:t>MBA</w:t>
      </w:r>
    </w:p>
    <w:tbl>
      <w:tblPr>
        <w:tblStyle w:val="Table"/>
        <w:tblW w:w="0" w:type="auto"/>
        <w:tblLook w:val="0000" w:firstRow="0" w:lastRow="0" w:firstColumn="0" w:lastColumn="0" w:noHBand="0" w:noVBand="0"/>
      </w:tblPr>
      <w:tblGrid>
        <w:gridCol w:w="1946"/>
        <w:gridCol w:w="1719"/>
        <w:gridCol w:w="1619"/>
      </w:tblGrid>
      <w:tr w:rsidR="003E2B54" w14:paraId="1CF6CA74" w14:textId="77777777">
        <w:tc>
          <w:tcPr>
            <w:tcW w:w="0" w:type="auto"/>
          </w:tcPr>
          <w:p w14:paraId="6B637E37" w14:textId="77777777" w:rsidR="003E2B54" w:rsidRDefault="003E2B54">
            <w:pPr>
              <w:pStyle w:val="Compact"/>
            </w:pPr>
            <w:bookmarkStart w:id="814" w:name="explo-143751-903230"/>
            <w:bookmarkEnd w:id="813"/>
          </w:p>
        </w:tc>
        <w:tc>
          <w:tcPr>
            <w:tcW w:w="0" w:type="auto"/>
          </w:tcPr>
          <w:p w14:paraId="62EDF27F" w14:textId="77777777" w:rsidR="003E2B54" w:rsidRDefault="00284C1E">
            <w:pPr>
              <w:pStyle w:val="Compact"/>
              <w:jc w:val="center"/>
            </w:pPr>
            <w:r>
              <w:t>CV en français</w:t>
            </w:r>
          </w:p>
        </w:tc>
        <w:tc>
          <w:tcPr>
            <w:tcW w:w="0" w:type="auto"/>
          </w:tcPr>
          <w:p w14:paraId="5D7CEF57" w14:textId="77777777" w:rsidR="003E2B54" w:rsidRDefault="00284C1E">
            <w:pPr>
              <w:pStyle w:val="Compact"/>
              <w:jc w:val="center"/>
            </w:pPr>
            <w:r>
              <w:t>CV en anglais</w:t>
            </w:r>
          </w:p>
        </w:tc>
      </w:tr>
      <w:tr w:rsidR="003E2B54" w14:paraId="2A27BF4B" w14:textId="77777777">
        <w:tc>
          <w:tcPr>
            <w:tcW w:w="0" w:type="auto"/>
          </w:tcPr>
          <w:p w14:paraId="42C1828E" w14:textId="77777777" w:rsidR="003E2B54" w:rsidRDefault="00284C1E">
            <w:pPr>
              <w:pStyle w:val="Compact"/>
            </w:pPr>
            <w:r>
              <w:lastRenderedPageBreak/>
              <w:t>MBA (exemple 1)</w:t>
            </w:r>
          </w:p>
        </w:tc>
        <w:tc>
          <w:tcPr>
            <w:tcW w:w="0" w:type="auto"/>
          </w:tcPr>
          <w:p w14:paraId="14BA6731" w14:textId="77777777" w:rsidR="003E2B54" w:rsidRDefault="00284C1E">
            <w:pPr>
              <w:pStyle w:val="Compact"/>
              <w:jc w:val="center"/>
            </w:pPr>
            <w:hyperlink r:id="rId932">
              <w:r>
                <w:rPr>
                  <w:rStyle w:val="Hyperlink"/>
                </w:rPr>
                <w:t>Télécharger</w:t>
              </w:r>
            </w:hyperlink>
          </w:p>
        </w:tc>
        <w:tc>
          <w:tcPr>
            <w:tcW w:w="0" w:type="auto"/>
          </w:tcPr>
          <w:p w14:paraId="4E1581F7" w14:textId="77777777" w:rsidR="003E2B54" w:rsidRDefault="00284C1E">
            <w:pPr>
              <w:pStyle w:val="Compact"/>
              <w:jc w:val="center"/>
            </w:pPr>
            <w:hyperlink r:id="rId933">
              <w:r>
                <w:rPr>
                  <w:rStyle w:val="Hyperlink"/>
                </w:rPr>
                <w:t>Télécharger</w:t>
              </w:r>
            </w:hyperlink>
          </w:p>
        </w:tc>
      </w:tr>
      <w:tr w:rsidR="003E2B54" w14:paraId="73A95E36" w14:textId="77777777">
        <w:tc>
          <w:tcPr>
            <w:tcW w:w="0" w:type="auto"/>
          </w:tcPr>
          <w:p w14:paraId="51E25C90" w14:textId="77777777" w:rsidR="003E2B54" w:rsidRDefault="00284C1E">
            <w:pPr>
              <w:pStyle w:val="Compact"/>
            </w:pPr>
            <w:r>
              <w:t>MBA (exemple 2)</w:t>
            </w:r>
          </w:p>
        </w:tc>
        <w:tc>
          <w:tcPr>
            <w:tcW w:w="0" w:type="auto"/>
          </w:tcPr>
          <w:p w14:paraId="7405E29E" w14:textId="77777777" w:rsidR="003E2B54" w:rsidRDefault="00284C1E">
            <w:pPr>
              <w:pStyle w:val="Compact"/>
              <w:jc w:val="center"/>
            </w:pPr>
            <w:hyperlink r:id="rId934">
              <w:r>
                <w:rPr>
                  <w:rStyle w:val="Hyperlink"/>
                </w:rPr>
                <w:t>Télécharger</w:t>
              </w:r>
            </w:hyperlink>
          </w:p>
        </w:tc>
        <w:tc>
          <w:tcPr>
            <w:tcW w:w="0" w:type="auto"/>
          </w:tcPr>
          <w:p w14:paraId="20D3AD3A" w14:textId="77777777" w:rsidR="003E2B54" w:rsidRDefault="00284C1E">
            <w:pPr>
              <w:pStyle w:val="Compact"/>
              <w:jc w:val="center"/>
            </w:pPr>
            <w:hyperlink r:id="rId935">
              <w:r>
                <w:rPr>
                  <w:rStyle w:val="Hyperlink"/>
                </w:rPr>
                <w:t>Télécharger</w:t>
              </w:r>
            </w:hyperlink>
          </w:p>
        </w:tc>
      </w:tr>
      <w:tr w:rsidR="003E2B54" w14:paraId="633E82A8" w14:textId="77777777">
        <w:tc>
          <w:tcPr>
            <w:tcW w:w="0" w:type="auto"/>
          </w:tcPr>
          <w:p w14:paraId="43903D25" w14:textId="77777777" w:rsidR="003E2B54" w:rsidRDefault="00284C1E">
            <w:pPr>
              <w:pStyle w:val="Compact"/>
            </w:pPr>
            <w:r>
              <w:t>MBA (exemple 3)</w:t>
            </w:r>
          </w:p>
        </w:tc>
        <w:tc>
          <w:tcPr>
            <w:tcW w:w="0" w:type="auto"/>
          </w:tcPr>
          <w:p w14:paraId="0F869447" w14:textId="77777777" w:rsidR="003E2B54" w:rsidRDefault="00284C1E">
            <w:pPr>
              <w:pStyle w:val="Compact"/>
              <w:jc w:val="center"/>
            </w:pPr>
            <w:hyperlink r:id="rId936">
              <w:r>
                <w:rPr>
                  <w:rStyle w:val="Hyperlink"/>
                </w:rPr>
                <w:t>Télécharger</w:t>
              </w:r>
            </w:hyperlink>
          </w:p>
        </w:tc>
        <w:tc>
          <w:tcPr>
            <w:tcW w:w="0" w:type="auto"/>
          </w:tcPr>
          <w:p w14:paraId="38F3277C" w14:textId="77777777" w:rsidR="003E2B54" w:rsidRDefault="00284C1E">
            <w:pPr>
              <w:pStyle w:val="Compact"/>
              <w:jc w:val="center"/>
            </w:pPr>
            <w:hyperlink r:id="rId937">
              <w:r>
                <w:rPr>
                  <w:rStyle w:val="Hyperlink"/>
                </w:rPr>
                <w:t>Télécharger</w:t>
              </w:r>
            </w:hyperlink>
          </w:p>
        </w:tc>
      </w:tr>
      <w:tr w:rsidR="003E2B54" w14:paraId="45785981" w14:textId="77777777">
        <w:tc>
          <w:tcPr>
            <w:tcW w:w="0" w:type="auto"/>
          </w:tcPr>
          <w:p w14:paraId="7027533A" w14:textId="77777777" w:rsidR="003E2B54" w:rsidRDefault="00284C1E">
            <w:pPr>
              <w:pStyle w:val="Compact"/>
            </w:pPr>
            <w:r>
              <w:t>MBA (exemple 4)</w:t>
            </w:r>
          </w:p>
        </w:tc>
        <w:tc>
          <w:tcPr>
            <w:tcW w:w="0" w:type="auto"/>
          </w:tcPr>
          <w:p w14:paraId="2FB0BD00" w14:textId="77777777" w:rsidR="003E2B54" w:rsidRDefault="00284C1E">
            <w:pPr>
              <w:pStyle w:val="Compact"/>
              <w:jc w:val="center"/>
            </w:pPr>
            <w:hyperlink r:id="rId938">
              <w:r>
                <w:rPr>
                  <w:rStyle w:val="Hyperlink"/>
                </w:rPr>
                <w:t>Télécharger</w:t>
              </w:r>
            </w:hyperlink>
          </w:p>
        </w:tc>
        <w:tc>
          <w:tcPr>
            <w:tcW w:w="0" w:type="auto"/>
          </w:tcPr>
          <w:p w14:paraId="2A4F7641" w14:textId="77777777" w:rsidR="003E2B54" w:rsidRDefault="00284C1E">
            <w:pPr>
              <w:pStyle w:val="Compact"/>
              <w:jc w:val="center"/>
            </w:pPr>
            <w:hyperlink r:id="rId939">
              <w:r>
                <w:rPr>
                  <w:rStyle w:val="Hyperlink"/>
                </w:rPr>
                <w:t>Télécharger</w:t>
              </w:r>
            </w:hyperlink>
          </w:p>
        </w:tc>
      </w:tr>
    </w:tbl>
    <w:bookmarkStart w:id="815" w:name="br-143752"/>
    <w:bookmarkEnd w:id="814"/>
    <w:bookmarkEnd w:id="812"/>
    <w:p w14:paraId="350E850D" w14:textId="77777777" w:rsidR="003E2B54" w:rsidRDefault="00284C1E">
      <w:pPr>
        <w:pStyle w:val="BodyText"/>
      </w:pPr>
      <w:r>
        <w:fldChar w:fldCharType="begin"/>
      </w:r>
      <w:r>
        <w:instrText>HYPERLINK \l "explo-143752-927904" \h</w:instrText>
      </w:r>
      <w:r>
        <w:fldChar w:fldCharType="separate"/>
      </w:r>
      <w:r>
        <w:fldChar w:fldCharType="end"/>
      </w:r>
    </w:p>
    <w:p w14:paraId="09131FBD" w14:textId="77777777" w:rsidR="003E2B54" w:rsidRDefault="00284C1E">
      <w:pPr>
        <w:pStyle w:val="BodyText"/>
      </w:pPr>
      <w:r>
        <w:t>+</w:t>
      </w:r>
    </w:p>
    <w:p w14:paraId="3DB54B3C" w14:textId="77777777" w:rsidR="003E2B54" w:rsidRDefault="00284C1E">
      <w:pPr>
        <w:pStyle w:val="Heading3"/>
      </w:pPr>
      <w:bookmarkStart w:id="816" w:name="doctorat"/>
      <w:r>
        <w:t>Doctorat</w:t>
      </w:r>
    </w:p>
    <w:p w14:paraId="6F1411C3" w14:textId="77777777" w:rsidR="003E2B54" w:rsidRDefault="00284C1E">
      <w:pPr>
        <w:pStyle w:val="FirstParagraph"/>
      </w:pPr>
      <w:bookmarkStart w:id="817" w:name="explo-143752-927904"/>
      <w:bookmarkEnd w:id="816"/>
      <w:r>
        <w:t xml:space="preserve">Écrivez à </w:t>
      </w:r>
      <w:hyperlink r:id="rId940">
        <w:r>
          <w:rPr>
            <w:rStyle w:val="Hyperlink"/>
          </w:rPr>
          <w:t>sgc@hec.ca</w:t>
        </w:r>
      </w:hyperlink>
    </w:p>
    <w:bookmarkStart w:id="818" w:name="br-143757"/>
    <w:bookmarkEnd w:id="817"/>
    <w:bookmarkEnd w:id="815"/>
    <w:p w14:paraId="6FFA654A" w14:textId="77777777" w:rsidR="003E2B54" w:rsidRDefault="00284C1E">
      <w:pPr>
        <w:pStyle w:val="BodyText"/>
      </w:pPr>
      <w:r>
        <w:fldChar w:fldCharType="begin"/>
      </w:r>
      <w:r>
        <w:instrText>HYPERLINK \l "explo-143757-567633" \h</w:instrText>
      </w:r>
      <w:r>
        <w:fldChar w:fldCharType="separate"/>
      </w:r>
      <w:r>
        <w:fldChar w:fldCharType="end"/>
      </w:r>
    </w:p>
    <w:p w14:paraId="740CC709" w14:textId="77777777" w:rsidR="003E2B54" w:rsidRDefault="00284C1E">
      <w:pPr>
        <w:pStyle w:val="BodyText"/>
      </w:pPr>
      <w:r>
        <w:t>+</w:t>
      </w:r>
    </w:p>
    <w:p w14:paraId="293C878D" w14:textId="77777777" w:rsidR="003E2B54" w:rsidRDefault="00284C1E">
      <w:pPr>
        <w:pStyle w:val="Heading3"/>
      </w:pPr>
      <w:bookmarkStart w:id="819" w:name="X0d656863ea1664df57f4b5694abaf085a32056c"/>
      <w:r>
        <w:t>Maîtrise, D.E.S.S et Microprogrammes de 2e cycle (par domaines d'études)</w:t>
      </w:r>
    </w:p>
    <w:p w14:paraId="1228F9A0" w14:textId="77777777" w:rsidR="003E2B54" w:rsidRDefault="00284C1E">
      <w:pPr>
        <w:pStyle w:val="Heading3"/>
      </w:pPr>
      <w:bookmarkStart w:id="820" w:name="X10e728dd1b02b09c82483cc9c74863ebd66d555"/>
      <w:bookmarkStart w:id="821" w:name="explo-143757-567633"/>
      <w:bookmarkEnd w:id="819"/>
      <w:r>
        <w:t>Maîtrises, D.E.S.S. et microprogrammes de 2</w:t>
      </w:r>
      <w:r>
        <w:rPr>
          <w:vertAlign w:val="superscript"/>
        </w:rPr>
        <w:t>e </w:t>
      </w:r>
      <w:r>
        <w:t>cycle</w:t>
      </w:r>
    </w:p>
    <w:tbl>
      <w:tblPr>
        <w:tblStyle w:val="Table"/>
        <w:tblW w:w="5000" w:type="pct"/>
        <w:tblLayout w:type="fixed"/>
        <w:tblLook w:val="0000" w:firstRow="0" w:lastRow="0" w:firstColumn="0" w:lastColumn="0" w:noHBand="0" w:noVBand="0"/>
      </w:tblPr>
      <w:tblGrid>
        <w:gridCol w:w="2160"/>
        <w:gridCol w:w="2160"/>
        <w:gridCol w:w="2160"/>
        <w:gridCol w:w="2160"/>
      </w:tblGrid>
      <w:tr w:rsidR="003E2B54" w14:paraId="0A5AEF5A" w14:textId="77777777">
        <w:tc>
          <w:tcPr>
            <w:tcW w:w="1980" w:type="dxa"/>
          </w:tcPr>
          <w:p w14:paraId="48FD3AF4" w14:textId="77777777" w:rsidR="003E2B54" w:rsidRDefault="00284C1E">
            <w:pPr>
              <w:pStyle w:val="Compact"/>
            </w:pPr>
            <w:r>
              <w:t>Domaine d'études</w:t>
            </w:r>
          </w:p>
        </w:tc>
        <w:tc>
          <w:tcPr>
            <w:tcW w:w="1980" w:type="dxa"/>
          </w:tcPr>
          <w:p w14:paraId="35CB7596" w14:textId="77777777" w:rsidR="003E2B54" w:rsidRDefault="00284C1E">
            <w:pPr>
              <w:pStyle w:val="Compact"/>
            </w:pPr>
            <w:r>
              <w:t>Spécialisations reliées</w:t>
            </w:r>
          </w:p>
        </w:tc>
        <w:tc>
          <w:tcPr>
            <w:tcW w:w="1980" w:type="dxa"/>
          </w:tcPr>
          <w:p w14:paraId="596AD841" w14:textId="77777777" w:rsidR="003E2B54" w:rsidRDefault="00284C1E">
            <w:pPr>
              <w:pStyle w:val="Compact"/>
              <w:jc w:val="center"/>
            </w:pPr>
            <w:r>
              <w:t>CV en français</w:t>
            </w:r>
          </w:p>
        </w:tc>
        <w:tc>
          <w:tcPr>
            <w:tcW w:w="1980" w:type="dxa"/>
          </w:tcPr>
          <w:p w14:paraId="72F70A81" w14:textId="77777777" w:rsidR="003E2B54" w:rsidRDefault="00284C1E">
            <w:pPr>
              <w:pStyle w:val="Compact"/>
              <w:jc w:val="center"/>
            </w:pPr>
            <w:r>
              <w:t>CV en anglais</w:t>
            </w:r>
          </w:p>
        </w:tc>
      </w:tr>
      <w:tr w:rsidR="003E2B54" w14:paraId="5E6F2040" w14:textId="77777777">
        <w:tc>
          <w:tcPr>
            <w:tcW w:w="1980" w:type="dxa"/>
          </w:tcPr>
          <w:p w14:paraId="5D9D062B" w14:textId="77777777" w:rsidR="003E2B54" w:rsidRDefault="00284C1E">
            <w:pPr>
              <w:pStyle w:val="Compact"/>
            </w:pPr>
            <w:r>
              <w:t>Analyse d'affaires – technologies de l'information, transformation numérique des organisations</w:t>
            </w:r>
          </w:p>
        </w:tc>
        <w:tc>
          <w:tcPr>
            <w:tcW w:w="1980" w:type="dxa"/>
          </w:tcPr>
          <w:p w14:paraId="6C027B7B" w14:textId="77777777" w:rsidR="003E2B54" w:rsidRDefault="003E2B54">
            <w:pPr>
              <w:pStyle w:val="Compact"/>
            </w:pPr>
          </w:p>
        </w:tc>
        <w:tc>
          <w:tcPr>
            <w:tcW w:w="1980" w:type="dxa"/>
          </w:tcPr>
          <w:p w14:paraId="3648120C" w14:textId="77777777" w:rsidR="003E2B54" w:rsidRDefault="00284C1E">
            <w:pPr>
              <w:pStyle w:val="Compact"/>
              <w:jc w:val="center"/>
            </w:pPr>
            <w:hyperlink r:id="rId941">
              <w:r>
                <w:rPr>
                  <w:rStyle w:val="Hyperlink"/>
                </w:rPr>
                <w:t>Télécharger</w:t>
              </w:r>
            </w:hyperlink>
          </w:p>
        </w:tc>
        <w:tc>
          <w:tcPr>
            <w:tcW w:w="1980" w:type="dxa"/>
          </w:tcPr>
          <w:p w14:paraId="05E933A6" w14:textId="77777777" w:rsidR="003E2B54" w:rsidRDefault="00284C1E">
            <w:pPr>
              <w:pStyle w:val="Compact"/>
              <w:jc w:val="center"/>
            </w:pPr>
            <w:hyperlink r:id="rId942">
              <w:r>
                <w:rPr>
                  <w:rStyle w:val="Hyperlink"/>
                </w:rPr>
                <w:t>Télécharger</w:t>
              </w:r>
            </w:hyperlink>
          </w:p>
        </w:tc>
      </w:tr>
      <w:tr w:rsidR="003E2B54" w14:paraId="02FBB456" w14:textId="77777777">
        <w:tc>
          <w:tcPr>
            <w:tcW w:w="1980" w:type="dxa"/>
          </w:tcPr>
          <w:p w14:paraId="683512E3" w14:textId="77777777" w:rsidR="003E2B54" w:rsidRDefault="003E2B54">
            <w:pPr>
              <w:pStyle w:val="Compact"/>
            </w:pPr>
          </w:p>
        </w:tc>
        <w:tc>
          <w:tcPr>
            <w:tcW w:w="1980" w:type="dxa"/>
          </w:tcPr>
          <w:p w14:paraId="57226DEC" w14:textId="77777777" w:rsidR="003E2B54" w:rsidRDefault="003E2B54">
            <w:pPr>
              <w:pStyle w:val="Compact"/>
            </w:pPr>
          </w:p>
        </w:tc>
        <w:tc>
          <w:tcPr>
            <w:tcW w:w="1980" w:type="dxa"/>
          </w:tcPr>
          <w:p w14:paraId="5EDFE04F" w14:textId="77777777" w:rsidR="003E2B54" w:rsidRDefault="003E2B54">
            <w:pPr>
              <w:pStyle w:val="Compact"/>
            </w:pPr>
          </w:p>
        </w:tc>
        <w:tc>
          <w:tcPr>
            <w:tcW w:w="1980" w:type="dxa"/>
          </w:tcPr>
          <w:p w14:paraId="4DAD0DEA" w14:textId="77777777" w:rsidR="003E2B54" w:rsidRDefault="003E2B54">
            <w:pPr>
              <w:pStyle w:val="Compact"/>
            </w:pPr>
          </w:p>
        </w:tc>
      </w:tr>
      <w:tr w:rsidR="003E2B54" w14:paraId="4BAC9B90" w14:textId="77777777">
        <w:tc>
          <w:tcPr>
            <w:tcW w:w="1980" w:type="dxa"/>
          </w:tcPr>
          <w:p w14:paraId="0D41F10E" w14:textId="77777777" w:rsidR="003E2B54" w:rsidRDefault="00284C1E">
            <w:pPr>
              <w:pStyle w:val="Compact"/>
            </w:pPr>
            <w:r>
              <w:t>Commerce électronique</w:t>
            </w:r>
          </w:p>
        </w:tc>
        <w:tc>
          <w:tcPr>
            <w:tcW w:w="1980" w:type="dxa"/>
          </w:tcPr>
          <w:p w14:paraId="35C96734" w14:textId="77777777" w:rsidR="003E2B54" w:rsidRDefault="00284C1E">
            <w:pPr>
              <w:pStyle w:val="Compact"/>
              <w:numPr>
                <w:ilvl w:val="0"/>
                <w:numId w:val="280"/>
              </w:numPr>
            </w:pPr>
            <w:r>
              <w:t>Expérience utilisateur dans un contexte d’affaires</w:t>
            </w:r>
          </w:p>
        </w:tc>
        <w:tc>
          <w:tcPr>
            <w:tcW w:w="1980" w:type="dxa"/>
          </w:tcPr>
          <w:p w14:paraId="0A88FA72" w14:textId="77777777" w:rsidR="003E2B54" w:rsidRDefault="00284C1E">
            <w:pPr>
              <w:pStyle w:val="Compact"/>
              <w:jc w:val="center"/>
            </w:pPr>
            <w:hyperlink r:id="rId943">
              <w:r>
                <w:rPr>
                  <w:rStyle w:val="Hyperlink"/>
                </w:rPr>
                <w:t>Télécharger</w:t>
              </w:r>
            </w:hyperlink>
          </w:p>
        </w:tc>
        <w:tc>
          <w:tcPr>
            <w:tcW w:w="1980" w:type="dxa"/>
          </w:tcPr>
          <w:p w14:paraId="43FC9352" w14:textId="77777777" w:rsidR="003E2B54" w:rsidRDefault="00284C1E">
            <w:pPr>
              <w:pStyle w:val="Compact"/>
              <w:jc w:val="center"/>
            </w:pPr>
            <w:hyperlink r:id="rId944">
              <w:r>
                <w:rPr>
                  <w:rStyle w:val="Hyperlink"/>
                </w:rPr>
                <w:t>Télécharger</w:t>
              </w:r>
            </w:hyperlink>
          </w:p>
        </w:tc>
      </w:tr>
      <w:tr w:rsidR="003E2B54" w14:paraId="269B98EA" w14:textId="77777777">
        <w:tc>
          <w:tcPr>
            <w:tcW w:w="1980" w:type="dxa"/>
          </w:tcPr>
          <w:p w14:paraId="37D8B6EF" w14:textId="77777777" w:rsidR="003E2B54" w:rsidRDefault="00284C1E">
            <w:pPr>
              <w:pStyle w:val="Compact"/>
            </w:pPr>
            <w:r>
              <w:t>Comptabilité</w:t>
            </w:r>
          </w:p>
        </w:tc>
        <w:tc>
          <w:tcPr>
            <w:tcW w:w="1980" w:type="dxa"/>
          </w:tcPr>
          <w:p w14:paraId="0FEEBD94" w14:textId="77777777" w:rsidR="003E2B54" w:rsidRDefault="00284C1E">
            <w:pPr>
              <w:pStyle w:val="Compact"/>
              <w:numPr>
                <w:ilvl w:val="0"/>
                <w:numId w:val="281"/>
              </w:numPr>
            </w:pPr>
            <w:r>
              <w:t>Comptabilité-contrôle-audit</w:t>
            </w:r>
          </w:p>
        </w:tc>
        <w:tc>
          <w:tcPr>
            <w:tcW w:w="1980" w:type="dxa"/>
          </w:tcPr>
          <w:p w14:paraId="54EB8692" w14:textId="77777777" w:rsidR="003E2B54" w:rsidRDefault="00284C1E">
            <w:pPr>
              <w:pStyle w:val="Compact"/>
              <w:jc w:val="center"/>
            </w:pPr>
            <w:hyperlink r:id="rId945">
              <w:r>
                <w:rPr>
                  <w:rStyle w:val="Hyperlink"/>
                </w:rPr>
                <w:t>Télécharger</w:t>
              </w:r>
            </w:hyperlink>
          </w:p>
        </w:tc>
        <w:tc>
          <w:tcPr>
            <w:tcW w:w="1980" w:type="dxa"/>
          </w:tcPr>
          <w:p w14:paraId="6A966488" w14:textId="77777777" w:rsidR="003E2B54" w:rsidRDefault="00284C1E">
            <w:pPr>
              <w:pStyle w:val="Compact"/>
              <w:jc w:val="center"/>
            </w:pPr>
            <w:hyperlink r:id="rId946">
              <w:r>
                <w:rPr>
                  <w:rStyle w:val="Hyperlink"/>
                </w:rPr>
                <w:t>Télécharger</w:t>
              </w:r>
            </w:hyperlink>
          </w:p>
        </w:tc>
      </w:tr>
      <w:tr w:rsidR="003E2B54" w14:paraId="2FEB8D43" w14:textId="77777777">
        <w:tc>
          <w:tcPr>
            <w:tcW w:w="1980" w:type="dxa"/>
          </w:tcPr>
          <w:p w14:paraId="3A4604E0" w14:textId="77777777" w:rsidR="003E2B54" w:rsidRDefault="00284C1E">
            <w:pPr>
              <w:pStyle w:val="Compact"/>
            </w:pPr>
            <w:r>
              <w:t>Comptabilité professionnelle</w:t>
            </w:r>
          </w:p>
        </w:tc>
        <w:tc>
          <w:tcPr>
            <w:tcW w:w="1980" w:type="dxa"/>
          </w:tcPr>
          <w:p w14:paraId="2B35E43C" w14:textId="77777777" w:rsidR="003E2B54" w:rsidRDefault="00284C1E">
            <w:pPr>
              <w:pStyle w:val="Compact"/>
              <w:numPr>
                <w:ilvl w:val="0"/>
                <w:numId w:val="282"/>
              </w:numPr>
            </w:pPr>
            <w:r>
              <w:t> CPA (D.E.S.S.)</w:t>
            </w:r>
          </w:p>
        </w:tc>
        <w:tc>
          <w:tcPr>
            <w:tcW w:w="1980" w:type="dxa"/>
          </w:tcPr>
          <w:p w14:paraId="4D81A9FD" w14:textId="77777777" w:rsidR="003E2B54" w:rsidRDefault="00284C1E">
            <w:pPr>
              <w:pStyle w:val="Compact"/>
              <w:jc w:val="center"/>
            </w:pPr>
            <w:hyperlink r:id="rId947">
              <w:r>
                <w:rPr>
                  <w:rStyle w:val="Hyperlink"/>
                </w:rPr>
                <w:t>Télécharger</w:t>
              </w:r>
            </w:hyperlink>
          </w:p>
        </w:tc>
        <w:tc>
          <w:tcPr>
            <w:tcW w:w="1980" w:type="dxa"/>
          </w:tcPr>
          <w:p w14:paraId="026320BC" w14:textId="77777777" w:rsidR="003E2B54" w:rsidRDefault="003E2B54">
            <w:pPr>
              <w:pStyle w:val="Compact"/>
            </w:pPr>
          </w:p>
        </w:tc>
      </w:tr>
      <w:tr w:rsidR="003E2B54" w14:paraId="58FAC4AA" w14:textId="77777777">
        <w:tc>
          <w:tcPr>
            <w:tcW w:w="1980" w:type="dxa"/>
          </w:tcPr>
          <w:p w14:paraId="7A970952" w14:textId="77777777" w:rsidR="003E2B54" w:rsidRDefault="00284C1E">
            <w:pPr>
              <w:pStyle w:val="Compact"/>
            </w:pPr>
            <w:r>
              <w:t>Développement durable</w:t>
            </w:r>
          </w:p>
        </w:tc>
        <w:tc>
          <w:tcPr>
            <w:tcW w:w="1980" w:type="dxa"/>
          </w:tcPr>
          <w:p w14:paraId="0F4D98A9" w14:textId="77777777" w:rsidR="003E2B54" w:rsidRDefault="00284C1E">
            <w:pPr>
              <w:pStyle w:val="Compact"/>
              <w:numPr>
                <w:ilvl w:val="0"/>
                <w:numId w:val="283"/>
              </w:numPr>
            </w:pPr>
            <w:r>
              <w:t xml:space="preserve">Gestion du développement </w:t>
            </w:r>
            <w:r>
              <w:lastRenderedPageBreak/>
              <w:t>durable</w:t>
            </w:r>
          </w:p>
          <w:p w14:paraId="2EE64743" w14:textId="77777777" w:rsidR="003E2B54" w:rsidRDefault="00284C1E">
            <w:pPr>
              <w:pStyle w:val="Compact"/>
              <w:numPr>
                <w:ilvl w:val="0"/>
                <w:numId w:val="283"/>
              </w:numPr>
            </w:pPr>
            <w:r>
              <w:t>Management et développement durable</w:t>
            </w:r>
          </w:p>
        </w:tc>
        <w:tc>
          <w:tcPr>
            <w:tcW w:w="1980" w:type="dxa"/>
          </w:tcPr>
          <w:p w14:paraId="5348B433" w14:textId="77777777" w:rsidR="003E2B54" w:rsidRDefault="00284C1E">
            <w:pPr>
              <w:pStyle w:val="Compact"/>
              <w:jc w:val="center"/>
            </w:pPr>
            <w:hyperlink r:id="rId948">
              <w:r>
                <w:rPr>
                  <w:rStyle w:val="Hyperlink"/>
                </w:rPr>
                <w:t>Télécharger</w:t>
              </w:r>
            </w:hyperlink>
          </w:p>
        </w:tc>
        <w:tc>
          <w:tcPr>
            <w:tcW w:w="1980" w:type="dxa"/>
          </w:tcPr>
          <w:p w14:paraId="2735E0B8" w14:textId="77777777" w:rsidR="003E2B54" w:rsidRDefault="00284C1E">
            <w:pPr>
              <w:pStyle w:val="Compact"/>
              <w:jc w:val="center"/>
            </w:pPr>
            <w:hyperlink r:id="rId949">
              <w:r>
                <w:rPr>
                  <w:rStyle w:val="Hyperlink"/>
                </w:rPr>
                <w:t>Télécharger</w:t>
              </w:r>
            </w:hyperlink>
          </w:p>
        </w:tc>
      </w:tr>
      <w:tr w:rsidR="003E2B54" w14:paraId="37100007" w14:textId="77777777">
        <w:tc>
          <w:tcPr>
            <w:tcW w:w="1980" w:type="dxa"/>
          </w:tcPr>
          <w:p w14:paraId="27579516" w14:textId="77777777" w:rsidR="003E2B54" w:rsidRDefault="00284C1E">
            <w:pPr>
              <w:pStyle w:val="Compact"/>
            </w:pPr>
            <w:r>
              <w:t>Économie</w:t>
            </w:r>
          </w:p>
        </w:tc>
        <w:tc>
          <w:tcPr>
            <w:tcW w:w="1980" w:type="dxa"/>
          </w:tcPr>
          <w:p w14:paraId="65FF32F9" w14:textId="77777777" w:rsidR="003E2B54" w:rsidRDefault="00284C1E">
            <w:pPr>
              <w:pStyle w:val="Compact"/>
              <w:numPr>
                <w:ilvl w:val="0"/>
                <w:numId w:val="284"/>
              </w:numPr>
            </w:pPr>
            <w:r>
              <w:t>Économie appliquée</w:t>
            </w:r>
          </w:p>
        </w:tc>
        <w:tc>
          <w:tcPr>
            <w:tcW w:w="1980" w:type="dxa"/>
          </w:tcPr>
          <w:p w14:paraId="0A536D53" w14:textId="77777777" w:rsidR="003E2B54" w:rsidRDefault="00284C1E">
            <w:pPr>
              <w:pStyle w:val="Compact"/>
              <w:jc w:val="center"/>
            </w:pPr>
            <w:hyperlink r:id="rId950">
              <w:r>
                <w:rPr>
                  <w:rStyle w:val="Hyperlink"/>
                </w:rPr>
                <w:t>Télécharger</w:t>
              </w:r>
            </w:hyperlink>
          </w:p>
        </w:tc>
        <w:tc>
          <w:tcPr>
            <w:tcW w:w="1980" w:type="dxa"/>
          </w:tcPr>
          <w:p w14:paraId="3D95CE16" w14:textId="77777777" w:rsidR="003E2B54" w:rsidRDefault="00284C1E">
            <w:pPr>
              <w:pStyle w:val="Compact"/>
              <w:jc w:val="center"/>
            </w:pPr>
            <w:hyperlink r:id="rId951">
              <w:r>
                <w:rPr>
                  <w:rStyle w:val="Hyperlink"/>
                </w:rPr>
                <w:t>Télécharger</w:t>
              </w:r>
            </w:hyperlink>
          </w:p>
        </w:tc>
      </w:tr>
      <w:tr w:rsidR="003E2B54" w14:paraId="005964F8" w14:textId="77777777">
        <w:tc>
          <w:tcPr>
            <w:tcW w:w="1980" w:type="dxa"/>
          </w:tcPr>
          <w:p w14:paraId="7BDDE4CE" w14:textId="77777777" w:rsidR="003E2B54" w:rsidRDefault="00284C1E">
            <w:pPr>
              <w:pStyle w:val="Compact"/>
            </w:pPr>
            <w:r>
              <w:t>Finance</w:t>
            </w:r>
          </w:p>
        </w:tc>
        <w:tc>
          <w:tcPr>
            <w:tcW w:w="1980" w:type="dxa"/>
          </w:tcPr>
          <w:p w14:paraId="0A9FB1FE" w14:textId="77777777" w:rsidR="003E2B54" w:rsidRDefault="00284C1E">
            <w:pPr>
              <w:pStyle w:val="Compact"/>
              <w:numPr>
                <w:ilvl w:val="0"/>
                <w:numId w:val="285"/>
              </w:numPr>
            </w:pPr>
            <w:r>
              <w:t>Économie financière appliquée</w:t>
            </w:r>
          </w:p>
          <w:p w14:paraId="2B7C1A31" w14:textId="77777777" w:rsidR="003E2B54" w:rsidRDefault="00284C1E">
            <w:pPr>
              <w:pStyle w:val="Compact"/>
              <w:numPr>
                <w:ilvl w:val="0"/>
                <w:numId w:val="285"/>
              </w:numPr>
            </w:pPr>
            <w:r>
              <w:t>Gestion – professions financières</w:t>
            </w:r>
          </w:p>
          <w:p w14:paraId="53059720" w14:textId="77777777" w:rsidR="003E2B54" w:rsidRDefault="00284C1E">
            <w:pPr>
              <w:pStyle w:val="Compact"/>
              <w:numPr>
                <w:ilvl w:val="0"/>
                <w:numId w:val="285"/>
              </w:numPr>
            </w:pPr>
            <w:r>
              <w:t>Ingénierie financière</w:t>
            </w:r>
          </w:p>
          <w:p w14:paraId="188391DA" w14:textId="77777777" w:rsidR="003E2B54" w:rsidRDefault="00284C1E">
            <w:pPr>
              <w:pStyle w:val="Compact"/>
              <w:numPr>
                <w:ilvl w:val="0"/>
                <w:numId w:val="285"/>
              </w:numPr>
            </w:pPr>
            <w:r>
              <w:t>Professions financières</w:t>
            </w:r>
          </w:p>
        </w:tc>
        <w:tc>
          <w:tcPr>
            <w:tcW w:w="1980" w:type="dxa"/>
          </w:tcPr>
          <w:p w14:paraId="0A7F08E7" w14:textId="77777777" w:rsidR="003E2B54" w:rsidRDefault="00284C1E">
            <w:pPr>
              <w:pStyle w:val="Compact"/>
              <w:jc w:val="center"/>
            </w:pPr>
            <w:hyperlink r:id="rId952">
              <w:r>
                <w:rPr>
                  <w:rStyle w:val="Hyperlink"/>
                </w:rPr>
                <w:t>Télécharger</w:t>
              </w:r>
            </w:hyperlink>
          </w:p>
        </w:tc>
        <w:tc>
          <w:tcPr>
            <w:tcW w:w="1980" w:type="dxa"/>
          </w:tcPr>
          <w:p w14:paraId="46853BF1" w14:textId="77777777" w:rsidR="003E2B54" w:rsidRDefault="00284C1E">
            <w:pPr>
              <w:pStyle w:val="Compact"/>
              <w:jc w:val="center"/>
            </w:pPr>
            <w:hyperlink r:id="rId953">
              <w:r>
                <w:rPr>
                  <w:rStyle w:val="Hyperlink"/>
                </w:rPr>
                <w:t>Télécharger</w:t>
              </w:r>
            </w:hyperlink>
          </w:p>
        </w:tc>
      </w:tr>
      <w:tr w:rsidR="003E2B54" w14:paraId="158D7DAC" w14:textId="77777777">
        <w:tc>
          <w:tcPr>
            <w:tcW w:w="1980" w:type="dxa"/>
          </w:tcPr>
          <w:p w14:paraId="00833E76" w14:textId="77777777" w:rsidR="003E2B54" w:rsidRDefault="00284C1E">
            <w:pPr>
              <w:pStyle w:val="Compact"/>
            </w:pPr>
            <w:r>
              <w:t>Gestion culturelle</w:t>
            </w:r>
          </w:p>
        </w:tc>
        <w:tc>
          <w:tcPr>
            <w:tcW w:w="1980" w:type="dxa"/>
          </w:tcPr>
          <w:p w14:paraId="45FFE978" w14:textId="77777777" w:rsidR="003E2B54" w:rsidRDefault="00284C1E">
            <w:pPr>
              <w:pStyle w:val="Compact"/>
              <w:numPr>
                <w:ilvl w:val="0"/>
                <w:numId w:val="286"/>
              </w:numPr>
            </w:pPr>
            <w:r>
              <w:t>Management des entreprises culturelles</w:t>
            </w:r>
          </w:p>
        </w:tc>
        <w:tc>
          <w:tcPr>
            <w:tcW w:w="1980" w:type="dxa"/>
          </w:tcPr>
          <w:p w14:paraId="05AC7614" w14:textId="77777777" w:rsidR="003E2B54" w:rsidRDefault="00284C1E">
            <w:pPr>
              <w:pStyle w:val="Compact"/>
              <w:jc w:val="center"/>
            </w:pPr>
            <w:hyperlink r:id="rId954">
              <w:r>
                <w:rPr>
                  <w:rStyle w:val="Hyperlink"/>
                </w:rPr>
                <w:t>Télécharger</w:t>
              </w:r>
            </w:hyperlink>
          </w:p>
        </w:tc>
        <w:tc>
          <w:tcPr>
            <w:tcW w:w="1980" w:type="dxa"/>
          </w:tcPr>
          <w:p w14:paraId="443A8F05" w14:textId="77777777" w:rsidR="003E2B54" w:rsidRDefault="00284C1E">
            <w:pPr>
              <w:pStyle w:val="Compact"/>
              <w:jc w:val="center"/>
            </w:pPr>
            <w:hyperlink r:id="rId955">
              <w:r>
                <w:rPr>
                  <w:rStyle w:val="Hyperlink"/>
                </w:rPr>
                <w:t>Télécharger</w:t>
              </w:r>
            </w:hyperlink>
          </w:p>
        </w:tc>
      </w:tr>
      <w:tr w:rsidR="003E2B54" w14:paraId="6544B123" w14:textId="77777777">
        <w:tc>
          <w:tcPr>
            <w:tcW w:w="1980" w:type="dxa"/>
          </w:tcPr>
          <w:p w14:paraId="701AF491" w14:textId="77777777" w:rsidR="003E2B54" w:rsidRDefault="00284C1E">
            <w:pPr>
              <w:pStyle w:val="Compact"/>
            </w:pPr>
            <w:r>
              <w:t>Gestion des ressources humaines</w:t>
            </w:r>
          </w:p>
        </w:tc>
        <w:tc>
          <w:tcPr>
            <w:tcW w:w="1980" w:type="dxa"/>
          </w:tcPr>
          <w:p w14:paraId="55254AA6" w14:textId="77777777" w:rsidR="003E2B54" w:rsidRDefault="00284C1E">
            <w:pPr>
              <w:pStyle w:val="Compact"/>
              <w:numPr>
                <w:ilvl w:val="0"/>
                <w:numId w:val="287"/>
              </w:numPr>
            </w:pPr>
            <w:r>
              <w:t>Développement organisationnel</w:t>
            </w:r>
          </w:p>
        </w:tc>
        <w:tc>
          <w:tcPr>
            <w:tcW w:w="1980" w:type="dxa"/>
          </w:tcPr>
          <w:p w14:paraId="12AD9268" w14:textId="77777777" w:rsidR="003E2B54" w:rsidRDefault="00284C1E">
            <w:pPr>
              <w:pStyle w:val="Compact"/>
              <w:jc w:val="center"/>
            </w:pPr>
            <w:hyperlink r:id="rId956">
              <w:r>
                <w:rPr>
                  <w:rStyle w:val="Hyperlink"/>
                </w:rPr>
                <w:t>Télécharger</w:t>
              </w:r>
            </w:hyperlink>
          </w:p>
        </w:tc>
        <w:tc>
          <w:tcPr>
            <w:tcW w:w="1980" w:type="dxa"/>
          </w:tcPr>
          <w:p w14:paraId="27D659ED" w14:textId="77777777" w:rsidR="003E2B54" w:rsidRDefault="00284C1E">
            <w:pPr>
              <w:pStyle w:val="Compact"/>
              <w:jc w:val="center"/>
            </w:pPr>
            <w:hyperlink r:id="rId957">
              <w:r>
                <w:rPr>
                  <w:rStyle w:val="Hyperlink"/>
                </w:rPr>
                <w:t>Télécharger</w:t>
              </w:r>
            </w:hyperlink>
          </w:p>
        </w:tc>
      </w:tr>
      <w:tr w:rsidR="003E2B54" w14:paraId="0DA97DFB" w14:textId="77777777">
        <w:tc>
          <w:tcPr>
            <w:tcW w:w="1980" w:type="dxa"/>
          </w:tcPr>
          <w:p w14:paraId="174C75F7" w14:textId="77777777" w:rsidR="003E2B54" w:rsidRDefault="00284C1E">
            <w:pPr>
              <w:pStyle w:val="Compact"/>
            </w:pPr>
            <w:r>
              <w:t>Intelligence d'affaires, science des données et analytique d'affaires</w:t>
            </w:r>
          </w:p>
        </w:tc>
        <w:tc>
          <w:tcPr>
            <w:tcW w:w="1980" w:type="dxa"/>
          </w:tcPr>
          <w:p w14:paraId="6B564DEF" w14:textId="77777777" w:rsidR="003E2B54" w:rsidRDefault="00284C1E">
            <w:pPr>
              <w:pStyle w:val="Compact"/>
              <w:numPr>
                <w:ilvl w:val="0"/>
                <w:numId w:val="288"/>
              </w:numPr>
            </w:pPr>
            <w:r>
              <w:t>Analytique d'affaires</w:t>
            </w:r>
          </w:p>
          <w:p w14:paraId="68F8B56B" w14:textId="77777777" w:rsidR="003E2B54" w:rsidRDefault="00284C1E">
            <w:pPr>
              <w:pStyle w:val="Compact"/>
              <w:numPr>
                <w:ilvl w:val="0"/>
                <w:numId w:val="288"/>
              </w:numPr>
            </w:pPr>
            <w:r>
              <w:t>Exploitation de données en intelligence d'affaires</w:t>
            </w:r>
          </w:p>
        </w:tc>
        <w:tc>
          <w:tcPr>
            <w:tcW w:w="1980" w:type="dxa"/>
          </w:tcPr>
          <w:p w14:paraId="2854C3C8" w14:textId="77777777" w:rsidR="003E2B54" w:rsidRDefault="00284C1E">
            <w:pPr>
              <w:pStyle w:val="Compact"/>
              <w:jc w:val="center"/>
            </w:pPr>
            <w:hyperlink r:id="rId958">
              <w:r>
                <w:rPr>
                  <w:rStyle w:val="Hyperlink"/>
                </w:rPr>
                <w:t>Télécharger</w:t>
              </w:r>
            </w:hyperlink>
          </w:p>
        </w:tc>
        <w:tc>
          <w:tcPr>
            <w:tcW w:w="1980" w:type="dxa"/>
          </w:tcPr>
          <w:p w14:paraId="56E79770" w14:textId="77777777" w:rsidR="003E2B54" w:rsidRDefault="00284C1E">
            <w:pPr>
              <w:pStyle w:val="Compact"/>
              <w:jc w:val="center"/>
            </w:pPr>
            <w:hyperlink r:id="rId959">
              <w:r>
                <w:rPr>
                  <w:rStyle w:val="Hyperlink"/>
                </w:rPr>
                <w:t>Télécharger</w:t>
              </w:r>
            </w:hyperlink>
          </w:p>
        </w:tc>
      </w:tr>
      <w:tr w:rsidR="003E2B54" w14:paraId="6C9C9285" w14:textId="77777777">
        <w:tc>
          <w:tcPr>
            <w:tcW w:w="1980" w:type="dxa"/>
          </w:tcPr>
          <w:p w14:paraId="3A52B4F1" w14:textId="77777777" w:rsidR="003E2B54" w:rsidRDefault="00284C1E">
            <w:pPr>
              <w:pStyle w:val="Compact"/>
            </w:pPr>
            <w:r>
              <w:t>Logistique</w:t>
            </w:r>
          </w:p>
        </w:tc>
        <w:tc>
          <w:tcPr>
            <w:tcW w:w="1980" w:type="dxa"/>
          </w:tcPr>
          <w:p w14:paraId="11F44238" w14:textId="77777777" w:rsidR="003E2B54" w:rsidRDefault="00284C1E">
            <w:pPr>
              <w:pStyle w:val="Compact"/>
              <w:numPr>
                <w:ilvl w:val="0"/>
                <w:numId w:val="289"/>
              </w:numPr>
            </w:pPr>
            <w:r>
              <w:t xml:space="preserve">Amélioration de la performance des processus du système de santé et des </w:t>
            </w:r>
            <w:r>
              <w:lastRenderedPageBreak/>
              <w:t>services sociaux</w:t>
            </w:r>
          </w:p>
          <w:p w14:paraId="629D0874" w14:textId="77777777" w:rsidR="003E2B54" w:rsidRDefault="00284C1E">
            <w:pPr>
              <w:pStyle w:val="Compact"/>
              <w:numPr>
                <w:ilvl w:val="0"/>
                <w:numId w:val="289"/>
              </w:numPr>
            </w:pPr>
            <w:r>
              <w:t>Amélioration de la performance opérationnelle</w:t>
            </w:r>
          </w:p>
          <w:p w14:paraId="3D5A2721" w14:textId="77777777" w:rsidR="003E2B54" w:rsidRDefault="00284C1E">
            <w:pPr>
              <w:pStyle w:val="Compact"/>
              <w:numPr>
                <w:ilvl w:val="0"/>
                <w:numId w:val="289"/>
              </w:numPr>
            </w:pPr>
            <w:r>
              <w:t>Gestion – chaîne logistique</w:t>
            </w:r>
          </w:p>
          <w:p w14:paraId="469BE06C" w14:textId="77777777" w:rsidR="003E2B54" w:rsidRDefault="00284C1E">
            <w:pPr>
              <w:pStyle w:val="Compact"/>
              <w:numPr>
                <w:ilvl w:val="0"/>
                <w:numId w:val="289"/>
              </w:numPr>
            </w:pPr>
            <w:r>
              <w:t>Gestion des opérations</w:t>
            </w:r>
          </w:p>
          <w:p w14:paraId="64FD7B5B" w14:textId="77777777" w:rsidR="003E2B54" w:rsidRDefault="00284C1E">
            <w:pPr>
              <w:pStyle w:val="Compact"/>
              <w:numPr>
                <w:ilvl w:val="0"/>
                <w:numId w:val="289"/>
              </w:numPr>
            </w:pPr>
            <w:r>
              <w:t>Logistique internationale</w:t>
            </w:r>
          </w:p>
        </w:tc>
        <w:tc>
          <w:tcPr>
            <w:tcW w:w="1980" w:type="dxa"/>
          </w:tcPr>
          <w:p w14:paraId="6B723004" w14:textId="77777777" w:rsidR="003E2B54" w:rsidRDefault="00284C1E">
            <w:pPr>
              <w:pStyle w:val="Compact"/>
              <w:jc w:val="center"/>
            </w:pPr>
            <w:hyperlink r:id="rId960">
              <w:r>
                <w:rPr>
                  <w:rStyle w:val="Hyperlink"/>
                </w:rPr>
                <w:t>Télécharger</w:t>
              </w:r>
            </w:hyperlink>
          </w:p>
        </w:tc>
        <w:tc>
          <w:tcPr>
            <w:tcW w:w="1980" w:type="dxa"/>
          </w:tcPr>
          <w:p w14:paraId="16A9011E" w14:textId="77777777" w:rsidR="003E2B54" w:rsidRDefault="00284C1E">
            <w:pPr>
              <w:pStyle w:val="Compact"/>
              <w:jc w:val="center"/>
            </w:pPr>
            <w:hyperlink r:id="rId961">
              <w:r>
                <w:rPr>
                  <w:rStyle w:val="Hyperlink"/>
                </w:rPr>
                <w:t>Télécharger</w:t>
              </w:r>
            </w:hyperlink>
          </w:p>
        </w:tc>
      </w:tr>
      <w:tr w:rsidR="003E2B54" w14:paraId="3EAA5D67" w14:textId="77777777">
        <w:tc>
          <w:tcPr>
            <w:tcW w:w="1980" w:type="dxa"/>
          </w:tcPr>
          <w:p w14:paraId="4DADE21D" w14:textId="77777777" w:rsidR="003E2B54" w:rsidRDefault="00284C1E">
            <w:pPr>
              <w:pStyle w:val="Compact"/>
            </w:pPr>
            <w:r>
              <w:t>Management</w:t>
            </w:r>
          </w:p>
        </w:tc>
        <w:tc>
          <w:tcPr>
            <w:tcW w:w="1980" w:type="dxa"/>
          </w:tcPr>
          <w:p w14:paraId="22C85EA9" w14:textId="77777777" w:rsidR="003E2B54" w:rsidRDefault="00284C1E">
            <w:pPr>
              <w:pStyle w:val="Compact"/>
              <w:numPr>
                <w:ilvl w:val="0"/>
                <w:numId w:val="290"/>
              </w:numPr>
            </w:pPr>
            <w:bookmarkStart w:id="822" w:name="u1251_text"/>
            <w:r>
              <w:t>Administration des affaires</w:t>
            </w:r>
          </w:p>
          <w:p w14:paraId="7BE430FD" w14:textId="77777777" w:rsidR="003E2B54" w:rsidRDefault="00284C1E">
            <w:pPr>
              <w:pStyle w:val="Compact"/>
              <w:numPr>
                <w:ilvl w:val="0"/>
                <w:numId w:val="290"/>
              </w:numPr>
            </w:pPr>
            <w:r>
              <w:t>Entrepreneuriat</w:t>
            </w:r>
          </w:p>
          <w:p w14:paraId="7C385191" w14:textId="77777777" w:rsidR="003E2B54" w:rsidRDefault="00284C1E">
            <w:pPr>
              <w:pStyle w:val="Compact"/>
              <w:numPr>
                <w:ilvl w:val="0"/>
                <w:numId w:val="290"/>
              </w:numPr>
            </w:pPr>
            <w:r>
              <w:t>Gestions en contexte d'innovations sociales</w:t>
            </w:r>
          </w:p>
          <w:p w14:paraId="179E2B07" w14:textId="77777777" w:rsidR="003E2B54" w:rsidRDefault="00284C1E">
            <w:pPr>
              <w:pStyle w:val="Compact"/>
              <w:numPr>
                <w:ilvl w:val="0"/>
                <w:numId w:val="290"/>
              </w:numPr>
            </w:pPr>
            <w:r>
              <w:t>Stratégie</w:t>
            </w:r>
          </w:p>
        </w:tc>
        <w:bookmarkEnd w:id="822"/>
        <w:tc>
          <w:tcPr>
            <w:tcW w:w="1980" w:type="dxa"/>
          </w:tcPr>
          <w:p w14:paraId="29E56F0E" w14:textId="77777777" w:rsidR="003E2B54" w:rsidRDefault="00284C1E">
            <w:pPr>
              <w:pStyle w:val="Compact"/>
              <w:jc w:val="center"/>
            </w:pPr>
            <w:r>
              <w:fldChar w:fldCharType="begin"/>
            </w:r>
            <w:r>
              <w:instrText>HYPERLINK "https://www.hec.ca/etudiants/soutien-ressources/gestion-carriere/cv-et-lettres/exemples-cv/CV-Entrepreneuriat.docx" \h</w:instrText>
            </w:r>
            <w:r>
              <w:fldChar w:fldCharType="separate"/>
            </w:r>
            <w:r>
              <w:rPr>
                <w:rStyle w:val="Hyperlink"/>
              </w:rPr>
              <w:t>Télécharger</w:t>
            </w:r>
            <w:r>
              <w:fldChar w:fldCharType="end"/>
            </w:r>
          </w:p>
        </w:tc>
        <w:tc>
          <w:tcPr>
            <w:tcW w:w="1980" w:type="dxa"/>
          </w:tcPr>
          <w:p w14:paraId="61E238D0" w14:textId="77777777" w:rsidR="003E2B54" w:rsidRDefault="00284C1E">
            <w:pPr>
              <w:pStyle w:val="Compact"/>
              <w:jc w:val="center"/>
            </w:pPr>
            <w:hyperlink r:id="rId962">
              <w:r>
                <w:rPr>
                  <w:rStyle w:val="Hyperlink"/>
                </w:rPr>
                <w:t>Télécharger</w:t>
              </w:r>
            </w:hyperlink>
          </w:p>
        </w:tc>
      </w:tr>
      <w:tr w:rsidR="003E2B54" w14:paraId="20AE1170" w14:textId="77777777">
        <w:tc>
          <w:tcPr>
            <w:tcW w:w="1980" w:type="dxa"/>
          </w:tcPr>
          <w:p w14:paraId="28CE0A17" w14:textId="77777777" w:rsidR="003E2B54" w:rsidRDefault="00284C1E">
            <w:pPr>
              <w:pStyle w:val="Compact"/>
            </w:pPr>
            <w:r>
              <w:t>Marketing</w:t>
            </w:r>
          </w:p>
        </w:tc>
        <w:tc>
          <w:tcPr>
            <w:tcW w:w="1980" w:type="dxa"/>
          </w:tcPr>
          <w:p w14:paraId="0365EDC0" w14:textId="77777777" w:rsidR="003E2B54" w:rsidRDefault="00284C1E">
            <w:pPr>
              <w:pStyle w:val="Compact"/>
              <w:numPr>
                <w:ilvl w:val="0"/>
                <w:numId w:val="291"/>
              </w:numPr>
            </w:pPr>
            <w:r>
              <w:t>Affaires internationales</w:t>
            </w:r>
          </w:p>
        </w:tc>
        <w:tc>
          <w:tcPr>
            <w:tcW w:w="1980" w:type="dxa"/>
          </w:tcPr>
          <w:p w14:paraId="785E869C" w14:textId="77777777" w:rsidR="003E2B54" w:rsidRDefault="00284C1E">
            <w:pPr>
              <w:pStyle w:val="Compact"/>
              <w:jc w:val="center"/>
            </w:pPr>
            <w:hyperlink r:id="rId963">
              <w:r>
                <w:rPr>
                  <w:rStyle w:val="Hyperlink"/>
                </w:rPr>
                <w:t>Télécharger</w:t>
              </w:r>
            </w:hyperlink>
          </w:p>
        </w:tc>
        <w:tc>
          <w:tcPr>
            <w:tcW w:w="1980" w:type="dxa"/>
          </w:tcPr>
          <w:p w14:paraId="5D5F00C9" w14:textId="77777777" w:rsidR="003E2B54" w:rsidRDefault="00284C1E">
            <w:pPr>
              <w:pStyle w:val="Compact"/>
              <w:jc w:val="center"/>
            </w:pPr>
            <w:hyperlink r:id="rId964">
              <w:r>
                <w:rPr>
                  <w:rStyle w:val="Hyperlink"/>
                </w:rPr>
                <w:t>Télécharger</w:t>
              </w:r>
            </w:hyperlink>
          </w:p>
        </w:tc>
      </w:tr>
    </w:tbl>
    <w:bookmarkStart w:id="823" w:name="br-155347"/>
    <w:bookmarkEnd w:id="820"/>
    <w:bookmarkEnd w:id="821"/>
    <w:bookmarkEnd w:id="818"/>
    <w:p w14:paraId="50DFB72D" w14:textId="77777777" w:rsidR="003E2B54" w:rsidRDefault="00284C1E">
      <w:pPr>
        <w:pStyle w:val="BodyText"/>
      </w:pPr>
      <w:r>
        <w:fldChar w:fldCharType="begin"/>
      </w:r>
      <w:r>
        <w:instrText>HYPERLINK \l "explo-155347-280226" \h</w:instrText>
      </w:r>
      <w:r>
        <w:fldChar w:fldCharType="separate"/>
      </w:r>
      <w:r>
        <w:fldChar w:fldCharType="end"/>
      </w:r>
    </w:p>
    <w:p w14:paraId="318309BF" w14:textId="77777777" w:rsidR="003E2B54" w:rsidRDefault="00284C1E">
      <w:pPr>
        <w:pStyle w:val="BodyText"/>
      </w:pPr>
      <w:r>
        <w:t>+</w:t>
      </w:r>
    </w:p>
    <w:p w14:paraId="0B19BA68" w14:textId="77777777" w:rsidR="003E2B54" w:rsidRDefault="00284C1E">
      <w:pPr>
        <w:pStyle w:val="Heading3"/>
      </w:pPr>
      <w:bookmarkStart w:id="824" w:name="europe-des-ressources-spécifiques-1"/>
      <w:r>
        <w:t>Europe : Des ressources spécifiques</w:t>
      </w:r>
    </w:p>
    <w:p w14:paraId="7510EF56" w14:textId="77777777" w:rsidR="003E2B54" w:rsidRDefault="00284C1E">
      <w:pPr>
        <w:pStyle w:val="FirstParagraph"/>
      </w:pPr>
      <w:bookmarkStart w:id="825" w:name="explo-155347-280226"/>
      <w:bookmarkEnd w:id="824"/>
      <w:r>
        <w:t>Nous mettons à votre disposition des guides de candidature par pays : ils comportent, entre autres, des conseils de rédaction de CV.</w:t>
      </w:r>
    </w:p>
    <w:p w14:paraId="25BAA1FE" w14:textId="77777777" w:rsidR="003E2B54" w:rsidRDefault="00284C1E">
      <w:pPr>
        <w:pStyle w:val="Compact"/>
        <w:numPr>
          <w:ilvl w:val="0"/>
          <w:numId w:val="292"/>
        </w:numPr>
      </w:pPr>
      <w:hyperlink r:id="rId965">
        <w:r>
          <w:rPr>
            <w:rStyle w:val="Hyperlink"/>
          </w:rPr>
          <w:t>Allemagne</w:t>
        </w:r>
      </w:hyperlink>
    </w:p>
    <w:p w14:paraId="03E5488C" w14:textId="77777777" w:rsidR="003E2B54" w:rsidRDefault="00284C1E">
      <w:pPr>
        <w:pStyle w:val="Compact"/>
        <w:numPr>
          <w:ilvl w:val="0"/>
          <w:numId w:val="292"/>
        </w:numPr>
      </w:pPr>
      <w:hyperlink r:id="rId966">
        <w:r>
          <w:rPr>
            <w:rStyle w:val="Hyperlink"/>
          </w:rPr>
          <w:t>Espagne</w:t>
        </w:r>
      </w:hyperlink>
    </w:p>
    <w:p w14:paraId="0E1CC9FA" w14:textId="77777777" w:rsidR="003E2B54" w:rsidRDefault="00284C1E">
      <w:pPr>
        <w:pStyle w:val="Compact"/>
        <w:numPr>
          <w:ilvl w:val="0"/>
          <w:numId w:val="292"/>
        </w:numPr>
      </w:pPr>
      <w:hyperlink r:id="rId967">
        <w:r>
          <w:rPr>
            <w:rStyle w:val="Hyperlink"/>
          </w:rPr>
          <w:t>Grande-Bretagne</w:t>
        </w:r>
      </w:hyperlink>
    </w:p>
    <w:p w14:paraId="017D2842" w14:textId="77777777" w:rsidR="003E2B54" w:rsidRDefault="00284C1E">
      <w:pPr>
        <w:pStyle w:val="Compact"/>
        <w:numPr>
          <w:ilvl w:val="0"/>
          <w:numId w:val="292"/>
        </w:numPr>
      </w:pPr>
      <w:hyperlink r:id="rId968">
        <w:r>
          <w:rPr>
            <w:rStyle w:val="Hyperlink"/>
          </w:rPr>
          <w:t>Luxembourg</w:t>
        </w:r>
      </w:hyperlink>
    </w:p>
    <w:p w14:paraId="397E1470" w14:textId="77777777" w:rsidR="003E2B54" w:rsidRDefault="00284C1E">
      <w:pPr>
        <w:pStyle w:val="Compact"/>
        <w:numPr>
          <w:ilvl w:val="0"/>
          <w:numId w:val="292"/>
        </w:numPr>
      </w:pPr>
      <w:hyperlink r:id="rId969">
        <w:r>
          <w:rPr>
            <w:rStyle w:val="Hyperlink"/>
          </w:rPr>
          <w:t>Suisse</w:t>
        </w:r>
      </w:hyperlink>
    </w:p>
    <w:p w14:paraId="34E2E9D3" w14:textId="77777777" w:rsidR="003E2B54" w:rsidRDefault="00284C1E">
      <w:pPr>
        <w:pStyle w:val="FirstParagraph"/>
      </w:pPr>
      <w:r>
        <w:t xml:space="preserve">Nous recommandons aussi </w:t>
      </w:r>
      <w:hyperlink r:id="rId970">
        <w:r>
          <w:rPr>
            <w:rStyle w:val="Hyperlink"/>
          </w:rPr>
          <w:t>plusieurs sites facilitant la conception de vos CV européens</w:t>
        </w:r>
      </w:hyperlink>
      <w:r>
        <w:t>.</w:t>
      </w:r>
    </w:p>
    <w:p w14:paraId="0031207E" w14:textId="77777777" w:rsidR="003E2B54" w:rsidRDefault="00284C1E">
      <w:pPr>
        <w:pStyle w:val="BodyText"/>
      </w:pPr>
      <w:r>
        <w:rPr>
          <w:b/>
          <w:bCs/>
        </w:rPr>
        <w:t>CV français</w:t>
      </w:r>
    </w:p>
    <w:p w14:paraId="77B83745" w14:textId="77777777" w:rsidR="003E2B54" w:rsidRDefault="00284C1E">
      <w:pPr>
        <w:pStyle w:val="Compact"/>
        <w:numPr>
          <w:ilvl w:val="0"/>
          <w:numId w:val="293"/>
        </w:numPr>
      </w:pPr>
      <w:hyperlink r:id="rId971">
        <w:r>
          <w:rPr>
            <w:rStyle w:val="Hyperlink"/>
          </w:rPr>
          <w:t>Guide de rédaction</w:t>
        </w:r>
      </w:hyperlink>
    </w:p>
    <w:bookmarkEnd w:id="825"/>
    <w:bookmarkEnd w:id="823"/>
    <w:p w14:paraId="712D466E" w14:textId="77777777" w:rsidR="003E2B54" w:rsidRDefault="00284C1E">
      <w:r>
        <w:pict w14:anchorId="076CE8EB">
          <v:rect id="_x0000_i1044" style="width:0;height:1.5pt" o:hralign="center" o:hrstd="t" o:hr="t"/>
        </w:pict>
      </w:r>
    </w:p>
    <w:p w14:paraId="70F3D5A1" w14:textId="77777777" w:rsidR="003E2B54" w:rsidRDefault="00284C1E">
      <w:pPr>
        <w:pStyle w:val="FirstParagraph"/>
      </w:pPr>
      <w:r>
        <w:t>.</w:t>
      </w:r>
    </w:p>
    <w:p w14:paraId="55578270" w14:textId="77777777" w:rsidR="003E2B54" w:rsidRDefault="00284C1E">
      <w:pPr>
        <w:pStyle w:val="Heading3"/>
      </w:pPr>
      <w:bookmarkStart w:id="826" w:name="en-apprendre-plus-14"/>
      <w:bookmarkStart w:id="827" w:name="br-154442"/>
      <w:r>
        <w:t>En apprendre plus</w:t>
      </w:r>
    </w:p>
    <w:p w14:paraId="1933F3C2" w14:textId="1AB87F4C" w:rsidR="003E2B54" w:rsidRDefault="00284C1E">
      <w:pPr>
        <w:pStyle w:val="FirstParagraph"/>
      </w:pPr>
      <w:hyperlink r:id="rId972">
        <w:r>
          <w:rPr>
            <w:rStyle w:val="Hyperlink"/>
          </w:rPr>
          <w:t>Voir tous les services et ateliers offerts</w:t>
        </w:r>
      </w:hyperlink>
    </w:p>
    <w:p w14:paraId="791B109F" w14:textId="12404B74" w:rsidR="003E2B54" w:rsidRDefault="00284C1E">
      <w:pPr>
        <w:pStyle w:val="BodyText"/>
      </w:pPr>
      <w:hyperlink r:id="rId973">
        <w:r>
          <w:rPr>
            <w:rStyle w:val="Hyperlink"/>
          </w:rPr>
          <w:t>Aller à la section CV et lettres</w:t>
        </w:r>
      </w:hyperlink>
    </w:p>
    <w:bookmarkEnd w:id="826"/>
    <w:bookmarkEnd w:id="827"/>
    <w:bookmarkEnd w:id="804"/>
    <w:p w14:paraId="1E5997FA" w14:textId="4CBC2590"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974">
        <w:r>
          <w:rPr>
            <w:rStyle w:val="Hyperlink"/>
          </w:rPr>
          <w:t>Soutien et ressources</w:t>
        </w:r>
      </w:hyperlink>
      <w:r>
        <w:t xml:space="preserve"> &gt; </w:t>
      </w:r>
      <w:hyperlink r:id="rId975">
        <w:r>
          <w:rPr>
            <w:rStyle w:val="Hyperlink"/>
          </w:rPr>
          <w:t>Gestion de carrière</w:t>
        </w:r>
      </w:hyperlink>
      <w:r>
        <w:t xml:space="preserve"> &gt; CV et lettres</w:t>
      </w:r>
      <w:r>
        <w:br/>
      </w:r>
    </w:p>
    <w:p w14:paraId="6E28212B" w14:textId="77777777" w:rsidR="003E2B54" w:rsidRDefault="00284C1E">
      <w:pPr>
        <w:pStyle w:val="Heading1"/>
      </w:pPr>
      <w:bookmarkStart w:id="828" w:name="cv-et-lettres"/>
      <w:r>
        <w:t>CV et lettres</w:t>
      </w:r>
    </w:p>
    <w:p w14:paraId="148D562D" w14:textId="77777777" w:rsidR="003E2B54" w:rsidRDefault="003E2B54">
      <w:pPr>
        <w:pStyle w:val="FirstParagraph"/>
      </w:pPr>
      <w:bookmarkStart w:id="829" w:name="em-145490"/>
      <w:bookmarkEnd w:id="828"/>
    </w:p>
    <w:bookmarkEnd w:id="829"/>
    <w:p w14:paraId="0D2FB107" w14:textId="77777777" w:rsidR="003E2B54" w:rsidRDefault="00284C1E">
      <w:pPr>
        <w:pStyle w:val="BodyText"/>
      </w:pPr>
      <w:r>
        <w:fldChar w:fldCharType="begin"/>
      </w:r>
      <w:r>
        <w:instrText>HYPERLINK \l "mn-Explo-Items" \h</w:instrText>
      </w:r>
      <w:r>
        <w:fldChar w:fldCharType="separate"/>
      </w:r>
      <w:r>
        <w:fldChar w:fldCharType="end"/>
      </w:r>
    </w:p>
    <w:p w14:paraId="79A70140" w14:textId="77777777" w:rsidR="003E2B54" w:rsidRDefault="00284C1E">
      <w:pPr>
        <w:pStyle w:val="BodyText"/>
      </w:pPr>
      <w:r>
        <w:t>MENU</w:t>
      </w:r>
    </w:p>
    <w:p w14:paraId="16E7FECC" w14:textId="77777777" w:rsidR="003E2B54" w:rsidRDefault="003E2B54">
      <w:pPr>
        <w:pStyle w:val="BodyText"/>
      </w:pPr>
    </w:p>
    <w:p w14:paraId="5D26860A" w14:textId="6795F3EA" w:rsidR="003E2B54" w:rsidRDefault="00284C1E">
      <w:pPr>
        <w:pStyle w:val="Compact"/>
        <w:numPr>
          <w:ilvl w:val="0"/>
          <w:numId w:val="294"/>
        </w:numPr>
      </w:pPr>
      <w:hyperlink r:id="rId976">
        <w:r>
          <w:rPr>
            <w:rStyle w:val="Hyperlink"/>
          </w:rPr>
          <w:t xml:space="preserve"> Gestion de carrière</w:t>
        </w:r>
      </w:hyperlink>
    </w:p>
    <w:p w14:paraId="29F114BC" w14:textId="37491922" w:rsidR="003E2B54" w:rsidRDefault="00284C1E">
      <w:pPr>
        <w:pStyle w:val="Compact"/>
        <w:numPr>
          <w:ilvl w:val="0"/>
          <w:numId w:val="295"/>
        </w:numPr>
      </w:pPr>
      <w:hyperlink r:id="rId977">
        <w:r>
          <w:rPr>
            <w:rStyle w:val="Hyperlink"/>
          </w:rPr>
          <w:t>Parcours de développement de carrière</w:t>
        </w:r>
      </w:hyperlink>
    </w:p>
    <w:p w14:paraId="20B547BE" w14:textId="2942C63B" w:rsidR="003E2B54" w:rsidRDefault="00284C1E">
      <w:pPr>
        <w:pStyle w:val="Compact"/>
        <w:numPr>
          <w:ilvl w:val="0"/>
          <w:numId w:val="295"/>
        </w:numPr>
      </w:pPr>
      <w:hyperlink r:id="rId978">
        <w:r>
          <w:rPr>
            <w:rStyle w:val="Hyperlink"/>
          </w:rPr>
          <w:t>Carrières en gestion</w:t>
        </w:r>
      </w:hyperlink>
    </w:p>
    <w:p w14:paraId="658DF686" w14:textId="50F65174" w:rsidR="003E2B54" w:rsidRDefault="00284C1E">
      <w:pPr>
        <w:pStyle w:val="Compact"/>
        <w:numPr>
          <w:ilvl w:val="0"/>
          <w:numId w:val="295"/>
        </w:numPr>
      </w:pPr>
      <w:hyperlink r:id="rId979">
        <w:r>
          <w:rPr>
            <w:rStyle w:val="Hyperlink"/>
          </w:rPr>
          <w:t>Stages et projets</w:t>
        </w:r>
      </w:hyperlink>
    </w:p>
    <w:p w14:paraId="12375CDB" w14:textId="4A25ABFE" w:rsidR="003E2B54" w:rsidRDefault="00284C1E">
      <w:pPr>
        <w:pStyle w:val="Compact"/>
        <w:numPr>
          <w:ilvl w:val="0"/>
          <w:numId w:val="295"/>
        </w:numPr>
      </w:pPr>
      <w:hyperlink r:id="rId980">
        <w:r>
          <w:rPr>
            <w:rStyle w:val="Hyperlink"/>
          </w:rPr>
          <w:t>CV et lettres</w:t>
        </w:r>
      </w:hyperlink>
    </w:p>
    <w:p w14:paraId="70F1FFCB" w14:textId="193B2BEA" w:rsidR="003E2B54" w:rsidRDefault="00284C1E">
      <w:pPr>
        <w:pStyle w:val="Compact"/>
        <w:numPr>
          <w:ilvl w:val="0"/>
          <w:numId w:val="295"/>
        </w:numPr>
      </w:pPr>
      <w:hyperlink r:id="rId981">
        <w:r>
          <w:rPr>
            <w:rStyle w:val="Hyperlink"/>
          </w:rPr>
          <w:t>Réseautage</w:t>
        </w:r>
      </w:hyperlink>
    </w:p>
    <w:p w14:paraId="0EEEFE78" w14:textId="5C84C86C" w:rsidR="003E2B54" w:rsidRDefault="00284C1E">
      <w:pPr>
        <w:pStyle w:val="Compact"/>
        <w:numPr>
          <w:ilvl w:val="0"/>
          <w:numId w:val="295"/>
        </w:numPr>
      </w:pPr>
      <w:hyperlink r:id="rId982">
        <w:r>
          <w:rPr>
            <w:rStyle w:val="Hyperlink"/>
          </w:rPr>
          <w:t>Entrevues</w:t>
        </w:r>
      </w:hyperlink>
    </w:p>
    <w:p w14:paraId="01A4EE7B" w14:textId="4982DF6F" w:rsidR="003E2B54" w:rsidRDefault="00284C1E">
      <w:pPr>
        <w:pStyle w:val="Compact"/>
        <w:numPr>
          <w:ilvl w:val="0"/>
          <w:numId w:val="295"/>
        </w:numPr>
      </w:pPr>
      <w:hyperlink r:id="rId983">
        <w:r>
          <w:rPr>
            <w:rStyle w:val="Hyperlink"/>
          </w:rPr>
          <w:t>Services et ateliers</w:t>
        </w:r>
      </w:hyperlink>
    </w:p>
    <w:p w14:paraId="2F5D9098" w14:textId="44DD0524" w:rsidR="003E2B54" w:rsidRDefault="00284C1E">
      <w:pPr>
        <w:pStyle w:val="Compact"/>
        <w:numPr>
          <w:ilvl w:val="0"/>
          <w:numId w:val="295"/>
        </w:numPr>
      </w:pPr>
      <w:hyperlink r:id="rId984">
        <w:r>
          <w:rPr>
            <w:rStyle w:val="Hyperlink"/>
          </w:rPr>
          <w:t>Joindre le Service de gestion de carrière</w:t>
        </w:r>
      </w:hyperlink>
    </w:p>
    <w:p w14:paraId="3380DBA1" w14:textId="77777777" w:rsidR="003E2B54" w:rsidRDefault="00284C1E">
      <w:pPr>
        <w:pStyle w:val="FirstParagraph"/>
      </w:pPr>
      <w:r>
        <w:br/>
      </w:r>
    </w:p>
    <w:p w14:paraId="71768E9B" w14:textId="4861D1A2" w:rsidR="003E2B54" w:rsidRDefault="00284C1E">
      <w:pPr>
        <w:pStyle w:val="Compact"/>
        <w:numPr>
          <w:ilvl w:val="0"/>
          <w:numId w:val="296"/>
        </w:numPr>
      </w:pPr>
      <w:hyperlink r:id="rId985">
        <w:r>
          <w:rPr>
            <w:rStyle w:val="Hyperlink"/>
          </w:rPr>
          <w:t xml:space="preserve"> Gestion de carrière</w:t>
        </w:r>
      </w:hyperlink>
    </w:p>
    <w:p w14:paraId="6C49D411" w14:textId="43FB73C4" w:rsidR="003E2B54" w:rsidRDefault="00284C1E">
      <w:pPr>
        <w:pStyle w:val="Compact"/>
        <w:numPr>
          <w:ilvl w:val="0"/>
          <w:numId w:val="297"/>
        </w:numPr>
      </w:pPr>
      <w:hyperlink r:id="rId986">
        <w:r>
          <w:rPr>
            <w:rStyle w:val="Hyperlink"/>
          </w:rPr>
          <w:t>Parcours de développement de carrière</w:t>
        </w:r>
      </w:hyperlink>
    </w:p>
    <w:p w14:paraId="67598D3B" w14:textId="4DEE291C" w:rsidR="003E2B54" w:rsidRDefault="00284C1E">
      <w:pPr>
        <w:pStyle w:val="Compact"/>
        <w:numPr>
          <w:ilvl w:val="0"/>
          <w:numId w:val="297"/>
        </w:numPr>
      </w:pPr>
      <w:hyperlink r:id="rId987">
        <w:r>
          <w:rPr>
            <w:rStyle w:val="Hyperlink"/>
          </w:rPr>
          <w:t>Carrières en gestion</w:t>
        </w:r>
      </w:hyperlink>
    </w:p>
    <w:p w14:paraId="718BF06A" w14:textId="2E38AEF4" w:rsidR="003E2B54" w:rsidRDefault="00284C1E">
      <w:pPr>
        <w:pStyle w:val="Compact"/>
        <w:numPr>
          <w:ilvl w:val="0"/>
          <w:numId w:val="297"/>
        </w:numPr>
      </w:pPr>
      <w:hyperlink r:id="rId988">
        <w:r>
          <w:rPr>
            <w:rStyle w:val="Hyperlink"/>
          </w:rPr>
          <w:t>Stages et projets</w:t>
        </w:r>
      </w:hyperlink>
    </w:p>
    <w:p w14:paraId="20930680" w14:textId="146B1411" w:rsidR="003E2B54" w:rsidRDefault="00284C1E">
      <w:pPr>
        <w:pStyle w:val="Compact"/>
        <w:numPr>
          <w:ilvl w:val="0"/>
          <w:numId w:val="297"/>
        </w:numPr>
      </w:pPr>
      <w:hyperlink r:id="rId989">
        <w:r>
          <w:rPr>
            <w:rStyle w:val="Hyperlink"/>
          </w:rPr>
          <w:t>CV et lettres</w:t>
        </w:r>
      </w:hyperlink>
    </w:p>
    <w:p w14:paraId="436D16DF" w14:textId="5EB5067C" w:rsidR="003E2B54" w:rsidRDefault="00284C1E">
      <w:pPr>
        <w:pStyle w:val="Compact"/>
        <w:numPr>
          <w:ilvl w:val="0"/>
          <w:numId w:val="297"/>
        </w:numPr>
      </w:pPr>
      <w:hyperlink r:id="rId990">
        <w:r>
          <w:rPr>
            <w:rStyle w:val="Hyperlink"/>
          </w:rPr>
          <w:t>Réseautage</w:t>
        </w:r>
      </w:hyperlink>
    </w:p>
    <w:p w14:paraId="4B132F98" w14:textId="0C349B11" w:rsidR="003E2B54" w:rsidRDefault="00284C1E">
      <w:pPr>
        <w:pStyle w:val="Compact"/>
        <w:numPr>
          <w:ilvl w:val="0"/>
          <w:numId w:val="297"/>
        </w:numPr>
      </w:pPr>
      <w:hyperlink r:id="rId991">
        <w:r>
          <w:rPr>
            <w:rStyle w:val="Hyperlink"/>
          </w:rPr>
          <w:t>Entrevues</w:t>
        </w:r>
      </w:hyperlink>
    </w:p>
    <w:p w14:paraId="3A15B81B" w14:textId="55CE2DDE" w:rsidR="003E2B54" w:rsidRDefault="00284C1E">
      <w:pPr>
        <w:pStyle w:val="Compact"/>
        <w:numPr>
          <w:ilvl w:val="0"/>
          <w:numId w:val="297"/>
        </w:numPr>
      </w:pPr>
      <w:hyperlink r:id="rId992">
        <w:r>
          <w:rPr>
            <w:rStyle w:val="Hyperlink"/>
          </w:rPr>
          <w:t>Services et ateliers</w:t>
        </w:r>
      </w:hyperlink>
    </w:p>
    <w:p w14:paraId="6E44AE23" w14:textId="3C79FE4C" w:rsidR="003E2B54" w:rsidRDefault="00284C1E">
      <w:pPr>
        <w:pStyle w:val="Compact"/>
        <w:numPr>
          <w:ilvl w:val="0"/>
          <w:numId w:val="297"/>
        </w:numPr>
      </w:pPr>
      <w:hyperlink r:id="rId993">
        <w:r>
          <w:rPr>
            <w:rStyle w:val="Hyperlink"/>
          </w:rPr>
          <w:t>Joindre le Service de gestion de carrière</w:t>
        </w:r>
      </w:hyperlink>
    </w:p>
    <w:p w14:paraId="5BD955BF" w14:textId="77777777" w:rsidR="003E2B54" w:rsidRDefault="00284C1E">
      <w:pPr>
        <w:pStyle w:val="FirstParagraph"/>
      </w:pPr>
      <w:r>
        <w:t>Ne manquez pas une occasion d'emploi à cause d'un CV ou d'une lettre de présentation mal conçus! Mettez toutes les chances de votre côté en suivant une méthode éprouvée, correspondant aux attentes des employeurs qui recrutent à HEC Montréal.</w:t>
      </w:r>
    </w:p>
    <w:p w14:paraId="3BBB62EB" w14:textId="77777777" w:rsidR="003E2B54" w:rsidRDefault="00284C1E">
      <w:pPr>
        <w:pStyle w:val="Heading2"/>
      </w:pPr>
      <w:bookmarkStart w:id="830" w:name="créez-votre-cv-maître-1"/>
      <w:r>
        <w:t>Créez votre CV maître</w:t>
      </w:r>
    </w:p>
    <w:p w14:paraId="1ECEA5BE" w14:textId="77777777" w:rsidR="003E2B54" w:rsidRDefault="00284C1E">
      <w:pPr>
        <w:pStyle w:val="FirstParagraph"/>
      </w:pPr>
      <w:r>
        <w:t>Dotez-vous d'un document de référence évolutif qui jettera les bases de vos CV gagnants.</w:t>
      </w:r>
    </w:p>
    <w:p w14:paraId="78B931BA" w14:textId="57945C32" w:rsidR="003E2B54" w:rsidRDefault="00284C1E">
      <w:pPr>
        <w:pStyle w:val="BodyText"/>
      </w:pPr>
      <w:hyperlink r:id="rId994">
        <w:r>
          <w:rPr>
            <w:rStyle w:val="Hyperlink"/>
          </w:rPr>
          <w:t>Réalisez-le en 5 étapes</w:t>
        </w:r>
      </w:hyperlink>
    </w:p>
    <w:p w14:paraId="73B5A640" w14:textId="1E2B716B" w:rsidR="003E2B54" w:rsidRDefault="00284C1E">
      <w:pPr>
        <w:pStyle w:val="BodyText"/>
      </w:pPr>
      <w:hyperlink r:id="rId995">
        <w:r>
          <w:rPr>
            <w:rStyle w:val="Hyperlink"/>
          </w:rPr>
          <w:t>Nos conseils de rédaction </w:t>
        </w:r>
      </w:hyperlink>
    </w:p>
    <w:p w14:paraId="1AB7E4DB" w14:textId="77777777" w:rsidR="003E2B54" w:rsidRDefault="00284C1E">
      <w:pPr>
        <w:pStyle w:val="Heading2"/>
      </w:pPr>
      <w:bookmarkStart w:id="831" w:name="adaptez-le-selon-vos-objectifs"/>
      <w:bookmarkEnd w:id="830"/>
      <w:r>
        <w:t>Adaptez-le selon vos objectifs</w:t>
      </w:r>
    </w:p>
    <w:p w14:paraId="1BD365ED" w14:textId="77777777" w:rsidR="003E2B54" w:rsidRDefault="00284C1E">
      <w:pPr>
        <w:pStyle w:val="FirstParagraph"/>
      </w:pPr>
      <w:r>
        <w:t>Réponse à une offre ou candidature spontanée : illustrez votre motivation en valorisant vos compétences.</w:t>
      </w:r>
    </w:p>
    <w:p w14:paraId="17F9E9B3" w14:textId="10C3C978" w:rsidR="003E2B54" w:rsidRDefault="00284C1E">
      <w:pPr>
        <w:pStyle w:val="BodyText"/>
      </w:pPr>
      <w:hyperlink r:id="rId996">
        <w:r>
          <w:rPr>
            <w:rStyle w:val="Hyperlink"/>
          </w:rPr>
          <w:t>Adaptez-le en 5 étapes</w:t>
        </w:r>
      </w:hyperlink>
    </w:p>
    <w:p w14:paraId="69873F22" w14:textId="348EE6BC" w:rsidR="003E2B54" w:rsidRDefault="00284C1E">
      <w:pPr>
        <w:pStyle w:val="BodyText"/>
      </w:pPr>
      <w:hyperlink r:id="rId997">
        <w:r>
          <w:rPr>
            <w:rStyle w:val="Hyperlink"/>
          </w:rPr>
          <w:t>Consultez des exemples de CV</w:t>
        </w:r>
      </w:hyperlink>
    </w:p>
    <w:p w14:paraId="048DE3A8" w14:textId="77777777" w:rsidR="003E2B54" w:rsidRDefault="00284C1E">
      <w:pPr>
        <w:pStyle w:val="Heading2"/>
      </w:pPr>
      <w:bookmarkStart w:id="832" w:name="validez-votre-cv"/>
      <w:bookmarkEnd w:id="831"/>
      <w:r>
        <w:t>Validez votre CV</w:t>
      </w:r>
    </w:p>
    <w:p w14:paraId="52635183" w14:textId="77777777" w:rsidR="003E2B54" w:rsidRDefault="00284C1E">
      <w:pPr>
        <w:pStyle w:val="FirstParagraph"/>
      </w:pPr>
      <w:r>
        <w:t>Assurez-vous que votre CV ne comporte aucune des erreurs fréquemment relevées par les recruteurs.</w:t>
      </w:r>
    </w:p>
    <w:p w14:paraId="473AF23F" w14:textId="3613A38D" w:rsidR="003E2B54" w:rsidRDefault="00284C1E">
      <w:pPr>
        <w:pStyle w:val="BodyText"/>
      </w:pPr>
      <w:hyperlink r:id="rId998">
        <w:r>
          <w:rPr>
            <w:rStyle w:val="Hyperlink"/>
          </w:rPr>
          <w:t>Utilisez notre liste de contrôle</w:t>
        </w:r>
      </w:hyperlink>
    </w:p>
    <w:p w14:paraId="3B6C24B1" w14:textId="77777777" w:rsidR="003E2B54" w:rsidRDefault="00284C1E">
      <w:pPr>
        <w:pStyle w:val="Heading2"/>
      </w:pPr>
      <w:bookmarkStart w:id="833" w:name="rectifiez-un-cv-qui-vous-pénalise"/>
      <w:bookmarkEnd w:id="832"/>
      <w:r>
        <w:t>RECTIFIEZ UN CV QUI VOUS PÉNALISE</w:t>
      </w:r>
    </w:p>
    <w:p w14:paraId="3EC870EB" w14:textId="77777777" w:rsidR="003E2B54" w:rsidRDefault="00284C1E">
      <w:pPr>
        <w:pStyle w:val="FirstParagraph"/>
      </w:pPr>
      <w:r>
        <w:t>Vos candidatures restent sans réponse? Votre CV ne fonctionne peut-être pas.</w:t>
      </w:r>
    </w:p>
    <w:p w14:paraId="2AA0C050" w14:textId="2DAFADF3" w:rsidR="003E2B54" w:rsidRDefault="00284C1E">
      <w:pPr>
        <w:pStyle w:val="BodyText"/>
      </w:pPr>
      <w:hyperlink r:id="rId999">
        <w:r>
          <w:rPr>
            <w:rStyle w:val="Hyperlink"/>
          </w:rPr>
          <w:t>Diagnostiquez et corrigez-le</w:t>
        </w:r>
      </w:hyperlink>
    </w:p>
    <w:p w14:paraId="73FE87D7" w14:textId="77777777" w:rsidR="003E2B54" w:rsidRDefault="00284C1E">
      <w:pPr>
        <w:pStyle w:val="Heading2"/>
      </w:pPr>
      <w:bookmarkStart w:id="834" w:name="lettre-de-présentation-bien-la-rédiger"/>
      <w:bookmarkEnd w:id="833"/>
      <w:r>
        <w:t>LETTRE DE PRÉSENTATION : Bien la rédiger</w:t>
      </w:r>
    </w:p>
    <w:p w14:paraId="06AE2797" w14:textId="77777777" w:rsidR="003E2B54" w:rsidRDefault="00284C1E">
      <w:pPr>
        <w:pStyle w:val="FirstParagraph"/>
      </w:pPr>
      <w:r>
        <w:t>Une lettre de présentation réussie augmente de beaucoup vos chances d'obtenir une entrevue.</w:t>
      </w:r>
    </w:p>
    <w:p w14:paraId="62316F4B" w14:textId="115D5251" w:rsidR="003E2B54" w:rsidRDefault="00284C1E">
      <w:pPr>
        <w:pStyle w:val="BodyText"/>
      </w:pPr>
      <w:hyperlink r:id="rId1000">
        <w:r>
          <w:rPr>
            <w:rStyle w:val="Hyperlink"/>
          </w:rPr>
          <w:t>Apprenez à la rédiger en 4 étapes</w:t>
        </w:r>
      </w:hyperlink>
    </w:p>
    <w:p w14:paraId="1D878D3B" w14:textId="77777777" w:rsidR="003E2B54" w:rsidRDefault="00284C1E">
      <w:pPr>
        <w:pStyle w:val="Heading2"/>
      </w:pPr>
      <w:bookmarkStart w:id="835" w:name="Xcc8eead90e035e72e2e34dafed36a70f2bce883"/>
      <w:bookmarkEnd w:id="834"/>
      <w:r>
        <w:t>COMMENT ENVOYER VOTRE DOSSIER DE CANDIDATURE</w:t>
      </w:r>
    </w:p>
    <w:p w14:paraId="7441C302" w14:textId="77777777" w:rsidR="003E2B54" w:rsidRDefault="00284C1E">
      <w:pPr>
        <w:pStyle w:val="FirstParagraph"/>
      </w:pPr>
      <w:r>
        <w:t>Assurez-vous que ce document se rende à bon port selon les règles en usage.</w:t>
      </w:r>
    </w:p>
    <w:p w14:paraId="19E314DF" w14:textId="5726DAE4" w:rsidR="003E2B54" w:rsidRDefault="00284C1E">
      <w:pPr>
        <w:pStyle w:val="BodyText"/>
      </w:pPr>
      <w:hyperlink r:id="rId1001">
        <w:r>
          <w:rPr>
            <w:rStyle w:val="Hyperlink"/>
          </w:rPr>
          <w:t>Voyez comment procéder</w:t>
        </w:r>
      </w:hyperlink>
    </w:p>
    <w:p w14:paraId="37A46D47" w14:textId="77777777" w:rsidR="003E2B54" w:rsidRDefault="00284C1E">
      <w:r>
        <w:pict w14:anchorId="78304653">
          <v:rect id="_x0000_i1045" style="width:0;height:1.5pt" o:hralign="center" o:hrstd="t" o:hr="t"/>
        </w:pict>
      </w:r>
    </w:p>
    <w:p w14:paraId="3A011476" w14:textId="77777777" w:rsidR="003E2B54" w:rsidRDefault="00284C1E">
      <w:pPr>
        <w:pStyle w:val="Heading3"/>
      </w:pPr>
      <w:bookmarkStart w:id="836" w:name="besoin-daide-15"/>
      <w:bookmarkStart w:id="837" w:name="br-147787"/>
      <w:r>
        <w:t>Besoin d'aide</w:t>
      </w:r>
    </w:p>
    <w:p w14:paraId="567ABA46" w14:textId="77777777" w:rsidR="003E2B54" w:rsidRDefault="00284C1E">
      <w:pPr>
        <w:pStyle w:val="FirstParagraph"/>
      </w:pPr>
      <w:r>
        <w:t>Le Service de gestion de carrière propose plusieurs services individuels et ateliers qui vous aideront à présenter aux employeurs des dossiers de candidature gagnants.</w:t>
      </w:r>
    </w:p>
    <w:bookmarkEnd w:id="836"/>
    <w:bookmarkEnd w:id="837"/>
    <w:p w14:paraId="3D48ED3E" w14:textId="57CB8C14" w:rsidR="003E2B54" w:rsidRDefault="00284C1E">
      <w:pPr>
        <w:pStyle w:val="BodyText"/>
      </w:pPr>
      <w:r>
        <w:fldChar w:fldCharType="begin"/>
      </w:r>
      <w:r>
        <w:instrText xml:space="preserve">HYPERLINK "C:\\My Web Sites\\services-et-ateliers\\index.html" \h </w:instrText>
      </w:r>
      <w:r>
        <w:fldChar w:fldCharType="separate"/>
      </w:r>
      <w:r>
        <w:rPr>
          <w:rStyle w:val="Hyperlink"/>
        </w:rPr>
        <w:t>Voir tous les services et ateliers offerts</w:t>
      </w:r>
      <w:r>
        <w:fldChar w:fldCharType="end"/>
      </w:r>
    </w:p>
    <w:bookmarkEnd w:id="835"/>
    <w:p w14:paraId="31C226E3" w14:textId="48C83698"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002">
        <w:r>
          <w:rPr>
            <w:rStyle w:val="Hyperlink"/>
          </w:rPr>
          <w:t>Soutien et ressources</w:t>
        </w:r>
      </w:hyperlink>
      <w:r>
        <w:t xml:space="preserve"> &gt; </w:t>
      </w:r>
      <w:hyperlink r:id="rId1003">
        <w:r>
          <w:rPr>
            <w:rStyle w:val="Hyperlink"/>
          </w:rPr>
          <w:t>Gestion de carrière</w:t>
        </w:r>
      </w:hyperlink>
      <w:r>
        <w:t xml:space="preserve"> &gt; </w:t>
      </w:r>
      <w:hyperlink r:id="rId1004">
        <w:r>
          <w:rPr>
            <w:rStyle w:val="Hyperlink"/>
          </w:rPr>
          <w:t>CV et lettres</w:t>
        </w:r>
      </w:hyperlink>
      <w:r>
        <w:t xml:space="preserve"> &gt; Apprenez à rédiger une lettre de présentation</w:t>
      </w:r>
      <w:r>
        <w:br/>
      </w:r>
    </w:p>
    <w:p w14:paraId="005A9142" w14:textId="77777777" w:rsidR="003E2B54" w:rsidRDefault="00284C1E">
      <w:pPr>
        <w:pStyle w:val="Heading1"/>
      </w:pPr>
      <w:bookmarkStart w:id="838" w:name="Xc502ffcdb292831912fb5f0f3173ed3426e0255"/>
      <w:r>
        <w:t>Apprenez à rédiger une lettre de présentation</w:t>
      </w:r>
    </w:p>
    <w:p w14:paraId="2D834CB2" w14:textId="77777777" w:rsidR="003E2B54" w:rsidRDefault="00284C1E">
      <w:pPr>
        <w:pStyle w:val="FirstParagraph"/>
      </w:pPr>
      <w:hyperlink w:anchor="mn-Explo-Items"/>
    </w:p>
    <w:p w14:paraId="21221997" w14:textId="77777777" w:rsidR="003E2B54" w:rsidRDefault="00284C1E">
      <w:pPr>
        <w:pStyle w:val="BodyText"/>
      </w:pPr>
      <w:r>
        <w:t>MENU</w:t>
      </w:r>
    </w:p>
    <w:p w14:paraId="343C7E50" w14:textId="77777777" w:rsidR="003E2B54" w:rsidRDefault="003E2B54">
      <w:pPr>
        <w:pStyle w:val="BodyText"/>
      </w:pPr>
    </w:p>
    <w:p w14:paraId="0FC68F58" w14:textId="2BD6FAF9" w:rsidR="003E2B54" w:rsidRDefault="00284C1E">
      <w:pPr>
        <w:pStyle w:val="Compact"/>
        <w:numPr>
          <w:ilvl w:val="0"/>
          <w:numId w:val="298"/>
        </w:numPr>
      </w:pPr>
      <w:hyperlink r:id="rId1005">
        <w:r>
          <w:rPr>
            <w:rStyle w:val="Hyperlink"/>
          </w:rPr>
          <w:t xml:space="preserve"> Gestion de carrière</w:t>
        </w:r>
      </w:hyperlink>
    </w:p>
    <w:p w14:paraId="4F75D2FF" w14:textId="5E95CD89" w:rsidR="003E2B54" w:rsidRDefault="00284C1E">
      <w:pPr>
        <w:pStyle w:val="Compact"/>
        <w:numPr>
          <w:ilvl w:val="0"/>
          <w:numId w:val="299"/>
        </w:numPr>
      </w:pPr>
      <w:hyperlink r:id="rId1006">
        <w:r>
          <w:rPr>
            <w:rStyle w:val="Hyperlink"/>
          </w:rPr>
          <w:t>Parcours de développement de carrière</w:t>
        </w:r>
      </w:hyperlink>
    </w:p>
    <w:p w14:paraId="762C6B08" w14:textId="7475A241" w:rsidR="003E2B54" w:rsidRDefault="00284C1E">
      <w:pPr>
        <w:pStyle w:val="Compact"/>
        <w:numPr>
          <w:ilvl w:val="0"/>
          <w:numId w:val="299"/>
        </w:numPr>
      </w:pPr>
      <w:hyperlink r:id="rId1007">
        <w:r>
          <w:rPr>
            <w:rStyle w:val="Hyperlink"/>
          </w:rPr>
          <w:t>Carrières en gestion</w:t>
        </w:r>
      </w:hyperlink>
    </w:p>
    <w:p w14:paraId="21130F6A" w14:textId="2BFF62D9" w:rsidR="003E2B54" w:rsidRDefault="00284C1E">
      <w:pPr>
        <w:pStyle w:val="Compact"/>
        <w:numPr>
          <w:ilvl w:val="0"/>
          <w:numId w:val="299"/>
        </w:numPr>
      </w:pPr>
      <w:hyperlink r:id="rId1008">
        <w:r>
          <w:rPr>
            <w:rStyle w:val="Hyperlink"/>
          </w:rPr>
          <w:t>Stages et projets</w:t>
        </w:r>
      </w:hyperlink>
    </w:p>
    <w:p w14:paraId="73431292" w14:textId="50FE12DD" w:rsidR="003E2B54" w:rsidRDefault="00284C1E">
      <w:pPr>
        <w:pStyle w:val="Compact"/>
        <w:numPr>
          <w:ilvl w:val="0"/>
          <w:numId w:val="299"/>
        </w:numPr>
      </w:pPr>
      <w:hyperlink r:id="rId1009">
        <w:r>
          <w:rPr>
            <w:rStyle w:val="Hyperlink"/>
          </w:rPr>
          <w:t>CV et lettres</w:t>
        </w:r>
      </w:hyperlink>
    </w:p>
    <w:p w14:paraId="6F2C6CAA" w14:textId="134D3F33" w:rsidR="003E2B54" w:rsidRDefault="00284C1E">
      <w:pPr>
        <w:pStyle w:val="Compact"/>
        <w:numPr>
          <w:ilvl w:val="0"/>
          <w:numId w:val="299"/>
        </w:numPr>
      </w:pPr>
      <w:hyperlink r:id="rId1010">
        <w:r>
          <w:rPr>
            <w:rStyle w:val="Hyperlink"/>
          </w:rPr>
          <w:t>Réseautage</w:t>
        </w:r>
      </w:hyperlink>
    </w:p>
    <w:p w14:paraId="165198E4" w14:textId="1979682A" w:rsidR="003E2B54" w:rsidRDefault="00284C1E">
      <w:pPr>
        <w:pStyle w:val="Compact"/>
        <w:numPr>
          <w:ilvl w:val="0"/>
          <w:numId w:val="299"/>
        </w:numPr>
      </w:pPr>
      <w:hyperlink r:id="rId1011">
        <w:r>
          <w:rPr>
            <w:rStyle w:val="Hyperlink"/>
          </w:rPr>
          <w:t>Entrevues</w:t>
        </w:r>
      </w:hyperlink>
    </w:p>
    <w:p w14:paraId="5363224B" w14:textId="41113A25" w:rsidR="003E2B54" w:rsidRDefault="00284C1E">
      <w:pPr>
        <w:pStyle w:val="Compact"/>
        <w:numPr>
          <w:ilvl w:val="0"/>
          <w:numId w:val="299"/>
        </w:numPr>
      </w:pPr>
      <w:hyperlink r:id="rId1012">
        <w:r>
          <w:rPr>
            <w:rStyle w:val="Hyperlink"/>
          </w:rPr>
          <w:t>Services et ateliers</w:t>
        </w:r>
      </w:hyperlink>
    </w:p>
    <w:p w14:paraId="1D276B51" w14:textId="0370CB5A" w:rsidR="003E2B54" w:rsidRDefault="00284C1E">
      <w:pPr>
        <w:pStyle w:val="Compact"/>
        <w:numPr>
          <w:ilvl w:val="0"/>
          <w:numId w:val="299"/>
        </w:numPr>
      </w:pPr>
      <w:hyperlink r:id="rId1013">
        <w:r>
          <w:rPr>
            <w:rStyle w:val="Hyperlink"/>
          </w:rPr>
          <w:t>Joindre le Service de gestion de carrière</w:t>
        </w:r>
      </w:hyperlink>
    </w:p>
    <w:p w14:paraId="0C4CD4A0" w14:textId="77777777" w:rsidR="003E2B54" w:rsidRDefault="00284C1E">
      <w:pPr>
        <w:pStyle w:val="FirstParagraph"/>
      </w:pPr>
      <w:r>
        <w:br/>
      </w:r>
    </w:p>
    <w:p w14:paraId="7A85BB90" w14:textId="23E48360" w:rsidR="003E2B54" w:rsidRDefault="00284C1E">
      <w:pPr>
        <w:pStyle w:val="Compact"/>
        <w:numPr>
          <w:ilvl w:val="0"/>
          <w:numId w:val="300"/>
        </w:numPr>
      </w:pPr>
      <w:hyperlink r:id="rId1014">
        <w:r>
          <w:rPr>
            <w:rStyle w:val="Hyperlink"/>
          </w:rPr>
          <w:t xml:space="preserve"> Gestion de carrière</w:t>
        </w:r>
      </w:hyperlink>
    </w:p>
    <w:p w14:paraId="7779816A" w14:textId="58C61691" w:rsidR="003E2B54" w:rsidRDefault="00284C1E">
      <w:pPr>
        <w:pStyle w:val="Compact"/>
        <w:numPr>
          <w:ilvl w:val="0"/>
          <w:numId w:val="301"/>
        </w:numPr>
      </w:pPr>
      <w:hyperlink r:id="rId1015">
        <w:r>
          <w:rPr>
            <w:rStyle w:val="Hyperlink"/>
          </w:rPr>
          <w:t>Parcours de développement de carrière</w:t>
        </w:r>
      </w:hyperlink>
    </w:p>
    <w:p w14:paraId="0B66B453" w14:textId="05D4D06E" w:rsidR="003E2B54" w:rsidRDefault="00284C1E">
      <w:pPr>
        <w:pStyle w:val="Compact"/>
        <w:numPr>
          <w:ilvl w:val="0"/>
          <w:numId w:val="301"/>
        </w:numPr>
      </w:pPr>
      <w:hyperlink r:id="rId1016">
        <w:r>
          <w:rPr>
            <w:rStyle w:val="Hyperlink"/>
          </w:rPr>
          <w:t>Carrières en gestion</w:t>
        </w:r>
      </w:hyperlink>
    </w:p>
    <w:p w14:paraId="7E208E85" w14:textId="7236C762" w:rsidR="003E2B54" w:rsidRDefault="00284C1E">
      <w:pPr>
        <w:pStyle w:val="Compact"/>
        <w:numPr>
          <w:ilvl w:val="0"/>
          <w:numId w:val="301"/>
        </w:numPr>
      </w:pPr>
      <w:hyperlink r:id="rId1017">
        <w:r>
          <w:rPr>
            <w:rStyle w:val="Hyperlink"/>
          </w:rPr>
          <w:t>Stages et projets</w:t>
        </w:r>
      </w:hyperlink>
    </w:p>
    <w:p w14:paraId="42087143" w14:textId="2EA7661C" w:rsidR="003E2B54" w:rsidRDefault="00284C1E">
      <w:pPr>
        <w:pStyle w:val="Compact"/>
        <w:numPr>
          <w:ilvl w:val="0"/>
          <w:numId w:val="301"/>
        </w:numPr>
      </w:pPr>
      <w:hyperlink r:id="rId1018">
        <w:r>
          <w:rPr>
            <w:rStyle w:val="Hyperlink"/>
          </w:rPr>
          <w:t>CV et lettres</w:t>
        </w:r>
      </w:hyperlink>
    </w:p>
    <w:p w14:paraId="58EDF560" w14:textId="1D33E218" w:rsidR="003E2B54" w:rsidRDefault="00284C1E">
      <w:pPr>
        <w:pStyle w:val="Compact"/>
        <w:numPr>
          <w:ilvl w:val="0"/>
          <w:numId w:val="301"/>
        </w:numPr>
      </w:pPr>
      <w:hyperlink r:id="rId1019">
        <w:r>
          <w:rPr>
            <w:rStyle w:val="Hyperlink"/>
          </w:rPr>
          <w:t>Réseautage</w:t>
        </w:r>
      </w:hyperlink>
    </w:p>
    <w:p w14:paraId="3BEB3C24" w14:textId="76118A00" w:rsidR="003E2B54" w:rsidRDefault="00284C1E">
      <w:pPr>
        <w:pStyle w:val="Compact"/>
        <w:numPr>
          <w:ilvl w:val="0"/>
          <w:numId w:val="301"/>
        </w:numPr>
      </w:pPr>
      <w:hyperlink r:id="rId1020">
        <w:r>
          <w:rPr>
            <w:rStyle w:val="Hyperlink"/>
          </w:rPr>
          <w:t>Entrevues</w:t>
        </w:r>
      </w:hyperlink>
    </w:p>
    <w:p w14:paraId="4A6F09DE" w14:textId="7ADEAF0C" w:rsidR="003E2B54" w:rsidRDefault="00284C1E">
      <w:pPr>
        <w:pStyle w:val="Compact"/>
        <w:numPr>
          <w:ilvl w:val="0"/>
          <w:numId w:val="301"/>
        </w:numPr>
      </w:pPr>
      <w:hyperlink r:id="rId1021">
        <w:r>
          <w:rPr>
            <w:rStyle w:val="Hyperlink"/>
          </w:rPr>
          <w:t>Services et ateliers</w:t>
        </w:r>
      </w:hyperlink>
    </w:p>
    <w:p w14:paraId="20DA6CDB" w14:textId="03C23E18" w:rsidR="003E2B54" w:rsidRDefault="00284C1E">
      <w:pPr>
        <w:pStyle w:val="Compact"/>
        <w:numPr>
          <w:ilvl w:val="0"/>
          <w:numId w:val="301"/>
        </w:numPr>
      </w:pPr>
      <w:hyperlink r:id="rId1022">
        <w:r>
          <w:rPr>
            <w:rStyle w:val="Hyperlink"/>
          </w:rPr>
          <w:t>Joindre le Service de gestion de carrière</w:t>
        </w:r>
      </w:hyperlink>
    </w:p>
    <w:p w14:paraId="768ED3EA" w14:textId="77777777" w:rsidR="003E2B54" w:rsidRDefault="00284C1E">
      <w:pPr>
        <w:pStyle w:val="FirstParagraph"/>
      </w:pPr>
      <w:bookmarkStart w:id="839" w:name="br-143381"/>
      <w:r>
        <w:t>Une lettre de présentation réussie vous permet d'obtenir une entrevue, en démontrant rapidement votre motivation et la valeur de votre candidature. Apprenez à la réaliser en 4 étapes.</w:t>
      </w:r>
    </w:p>
    <w:bookmarkStart w:id="840" w:name="br-143382"/>
    <w:bookmarkEnd w:id="839"/>
    <w:p w14:paraId="6064A75A" w14:textId="77777777" w:rsidR="003E2B54" w:rsidRDefault="00284C1E">
      <w:pPr>
        <w:pStyle w:val="BodyText"/>
      </w:pPr>
      <w:r>
        <w:fldChar w:fldCharType="begin"/>
      </w:r>
      <w:r>
        <w:instrText>HYPERLINK \l "explo-143382-648224" \h</w:instrText>
      </w:r>
      <w:r>
        <w:fldChar w:fldCharType="separate"/>
      </w:r>
      <w:r>
        <w:fldChar w:fldCharType="end"/>
      </w:r>
    </w:p>
    <w:p w14:paraId="1074FE8A" w14:textId="77777777" w:rsidR="003E2B54" w:rsidRDefault="00284C1E">
      <w:pPr>
        <w:pStyle w:val="BodyText"/>
      </w:pPr>
      <w:r>
        <w:t>+</w:t>
      </w:r>
    </w:p>
    <w:p w14:paraId="7355BB9D" w14:textId="77777777" w:rsidR="003E2B54" w:rsidRDefault="00284C1E">
      <w:pPr>
        <w:pStyle w:val="Heading3"/>
      </w:pPr>
      <w:bookmarkStart w:id="841" w:name="étape-1-surlignez-les-mots-clés"/>
      <w:r>
        <w:t>Étape 1 : Surlignez les mots clés</w:t>
      </w:r>
    </w:p>
    <w:p w14:paraId="3B0B5AD0" w14:textId="0EC3A5AC" w:rsidR="003E2B54" w:rsidRDefault="00284C1E">
      <w:pPr>
        <w:pStyle w:val="FirstParagraph"/>
      </w:pPr>
      <w:bookmarkStart w:id="842" w:name="explo-143382-648224"/>
      <w:bookmarkEnd w:id="841"/>
      <w:r>
        <w:t xml:space="preserve">Relisez l'offre d'emploi et surlignez les mots clés, tout comme vous avez dû le faire </w:t>
      </w:r>
      <w:hyperlink r:id="rId1023">
        <w:r>
          <w:rPr>
            <w:rStyle w:val="Hyperlink"/>
          </w:rPr>
          <w:t>en adaptant votre CV</w:t>
        </w:r>
      </w:hyperlink>
      <w:r>
        <w:t>.</w:t>
      </w:r>
    </w:p>
    <w:p w14:paraId="3DA7C33E" w14:textId="77777777" w:rsidR="003E2B54" w:rsidRDefault="00284C1E">
      <w:pPr>
        <w:pStyle w:val="BodyText"/>
      </w:pPr>
      <w:r>
        <w:t>Ces mots vous permettent de faire ressortir l'essentiel des attentes de l'employeur. Ils vous indiquent ce dont vous devez parler dans votre lettre.</w:t>
      </w:r>
    </w:p>
    <w:p w14:paraId="67F9E7A7" w14:textId="77777777" w:rsidR="003E2B54" w:rsidRDefault="00284C1E">
      <w:pPr>
        <w:pStyle w:val="Heading5"/>
      </w:pPr>
      <w:bookmarkStart w:id="843" w:name="vous-posez-une-candidature-spontanée-1"/>
      <w:r>
        <w:rPr>
          <w:b/>
          <w:bCs/>
        </w:rPr>
        <w:t>VOUS POSEZ UNE CANDIDATURE SPONTANÉE?</w:t>
      </w:r>
    </w:p>
    <w:p w14:paraId="7938F277" w14:textId="77777777" w:rsidR="003E2B54" w:rsidRDefault="00284C1E">
      <w:pPr>
        <w:pStyle w:val="FirstParagraph"/>
      </w:pPr>
      <w:r>
        <w:t>Renseignez-vous sur l'entreprise et sur le type de poste que vous ciblez.</w:t>
      </w:r>
    </w:p>
    <w:p w14:paraId="18BAC8A7" w14:textId="77777777" w:rsidR="003E2B54" w:rsidRDefault="00284C1E">
      <w:pPr>
        <w:pStyle w:val="BodyText"/>
      </w:pPr>
      <w:r>
        <w:t xml:space="preserve">Vous en apprendrez plus sur </w:t>
      </w:r>
      <w:r>
        <w:rPr>
          <w:b/>
          <w:bCs/>
        </w:rPr>
        <w:t>les possibles attentes de l'employeur</w:t>
      </w:r>
      <w:r>
        <w:t xml:space="preserve"> en consultant des offres correspondant au poste qui vous intéresse.</w:t>
      </w:r>
    </w:p>
    <w:p w14:paraId="50B0673D" w14:textId="77777777" w:rsidR="003E2B54" w:rsidRDefault="00284C1E">
      <w:pPr>
        <w:pStyle w:val="BodyText"/>
      </w:pPr>
      <w:r>
        <w:t>Adaptez ensuite votre lettre de présentation de la même façon que si vous répondiez à une offre spécifique.</w:t>
      </w:r>
    </w:p>
    <w:bookmarkEnd w:id="843"/>
    <w:p w14:paraId="1A756E52" w14:textId="77777777" w:rsidR="003E2B54" w:rsidRDefault="00284C1E">
      <w:pPr>
        <w:pStyle w:val="BodyText"/>
      </w:pPr>
      <w:r>
        <w:rPr>
          <w:b/>
          <w:bCs/>
        </w:rPr>
        <w:t>Trop de mots clés? Faites des choix.</w:t>
      </w:r>
    </w:p>
    <w:p w14:paraId="26160D7E" w14:textId="77777777" w:rsidR="003E2B54" w:rsidRDefault="00284C1E">
      <w:pPr>
        <w:pStyle w:val="Compact"/>
        <w:numPr>
          <w:ilvl w:val="0"/>
          <w:numId w:val="302"/>
        </w:numPr>
      </w:pPr>
      <w:r>
        <w:t>Retenez en priorité ceux qui vous semblent les plus importants. Ils se trouvent en général au début de chaque section de l'offre.</w:t>
      </w:r>
    </w:p>
    <w:p w14:paraId="37105C1D" w14:textId="77777777" w:rsidR="003E2B54" w:rsidRDefault="00284C1E">
      <w:pPr>
        <w:pStyle w:val="Compact"/>
        <w:numPr>
          <w:ilvl w:val="0"/>
          <w:numId w:val="302"/>
        </w:numPr>
      </w:pPr>
      <w:r>
        <w:t>Gardez ceux qui renvoient à des expériences et des compétences que vous détenez.</w:t>
      </w:r>
    </w:p>
    <w:p w14:paraId="09AA8700" w14:textId="77777777" w:rsidR="003E2B54" w:rsidRDefault="00284C1E">
      <w:pPr>
        <w:pStyle w:val="Compact"/>
        <w:numPr>
          <w:ilvl w:val="0"/>
          <w:numId w:val="302"/>
        </w:numPr>
      </w:pPr>
      <w:r>
        <w:t>Portez une attention particulière aux exigences : scolarité, expérience, compétences transférables, connaissances professionnelles et informatiques.</w:t>
      </w:r>
    </w:p>
    <w:bookmarkStart w:id="844" w:name="br-143383"/>
    <w:bookmarkEnd w:id="842"/>
    <w:bookmarkEnd w:id="840"/>
    <w:p w14:paraId="6E09C2E5" w14:textId="77777777" w:rsidR="003E2B54" w:rsidRDefault="00284C1E">
      <w:pPr>
        <w:pStyle w:val="FirstParagraph"/>
      </w:pPr>
      <w:r>
        <w:fldChar w:fldCharType="begin"/>
      </w:r>
      <w:r>
        <w:instrText>HYPERLINK \l "explo-143383-995681" \h</w:instrText>
      </w:r>
      <w:r>
        <w:fldChar w:fldCharType="separate"/>
      </w:r>
      <w:r>
        <w:fldChar w:fldCharType="end"/>
      </w:r>
    </w:p>
    <w:p w14:paraId="0786B85E" w14:textId="77777777" w:rsidR="003E2B54" w:rsidRDefault="00284C1E">
      <w:pPr>
        <w:pStyle w:val="BodyText"/>
      </w:pPr>
      <w:r>
        <w:t>+</w:t>
      </w:r>
    </w:p>
    <w:p w14:paraId="565B9449" w14:textId="77777777" w:rsidR="003E2B54" w:rsidRDefault="00284C1E">
      <w:pPr>
        <w:pStyle w:val="Heading3"/>
      </w:pPr>
      <w:bookmarkStart w:id="845" w:name="Xb50339c571f6b2066becd50df3af7c4deb59ab4"/>
      <w:r>
        <w:lastRenderedPageBreak/>
        <w:t>Étape 2 : Informez-vous sur l'entreprise pour démontrer votre intérêt</w:t>
      </w:r>
    </w:p>
    <w:p w14:paraId="12549FD2" w14:textId="77777777" w:rsidR="003E2B54" w:rsidRDefault="00284C1E">
      <w:pPr>
        <w:pStyle w:val="FirstParagraph"/>
      </w:pPr>
      <w:bookmarkStart w:id="846" w:name="explo-143383-995681"/>
      <w:bookmarkEnd w:id="845"/>
      <w:r>
        <w:t>Bien des candidats ne sont pas capables d'expliquer pourquoi le poste et surtout l'entreprise qu'ils visent les intéressent. Or, c'est justement ce que veulent savoir les recruteurs. Gagnez des points et donnez-vous la possibilité de vous démarquer.</w:t>
      </w:r>
    </w:p>
    <w:p w14:paraId="5383F2F6" w14:textId="77777777" w:rsidR="003E2B54" w:rsidRDefault="00284C1E">
      <w:pPr>
        <w:pStyle w:val="BodyText"/>
      </w:pPr>
      <w:r>
        <w:rPr>
          <w:b/>
          <w:bCs/>
        </w:rPr>
        <w:t>Comment vous y prendre?</w:t>
      </w:r>
      <w:r>
        <w:t xml:space="preserve"> Vous pouvez, entre autres :</w:t>
      </w:r>
    </w:p>
    <w:p w14:paraId="080C9FA3" w14:textId="77777777" w:rsidR="003E2B54" w:rsidRDefault="00284C1E">
      <w:pPr>
        <w:pStyle w:val="Compact"/>
        <w:numPr>
          <w:ilvl w:val="0"/>
          <w:numId w:val="303"/>
        </w:numPr>
      </w:pPr>
      <w:r>
        <w:t>Consulter la page LinkedIn de l'entreprise et les profils de ses employés.</w:t>
      </w:r>
    </w:p>
    <w:p w14:paraId="6754E2A4" w14:textId="77777777" w:rsidR="003E2B54" w:rsidRDefault="00284C1E">
      <w:pPr>
        <w:pStyle w:val="Compact"/>
        <w:numPr>
          <w:ilvl w:val="0"/>
          <w:numId w:val="303"/>
        </w:numPr>
      </w:pPr>
      <w:r>
        <w:t>Explorer le site web de l'entreprise.</w:t>
      </w:r>
    </w:p>
    <w:p w14:paraId="3E8790C9" w14:textId="18B79120" w:rsidR="003E2B54" w:rsidRDefault="00284C1E">
      <w:pPr>
        <w:pStyle w:val="Compact"/>
        <w:numPr>
          <w:ilvl w:val="0"/>
          <w:numId w:val="303"/>
        </w:numPr>
      </w:pPr>
      <w:r>
        <w:t>Faire fonctionner votre mémoire. Tirez profit des informations que vous avez obtenues lors d'</w:t>
      </w:r>
      <w:hyperlink r:id="rId1024">
        <w:r>
          <w:rPr>
            <w:rStyle w:val="Hyperlink"/>
          </w:rPr>
          <w:t>évènements de réseautage</w:t>
        </w:r>
      </w:hyperlink>
      <w:r>
        <w:t xml:space="preserve"> et de </w:t>
      </w:r>
      <w:hyperlink r:id="rId1025">
        <w:r>
          <w:rPr>
            <w:rStyle w:val="Hyperlink"/>
          </w:rPr>
          <w:t>rencontres d'information avec des professionnels</w:t>
        </w:r>
      </w:hyperlink>
      <w:r>
        <w:t>.</w:t>
      </w:r>
    </w:p>
    <w:p w14:paraId="71CA3560" w14:textId="77777777" w:rsidR="003E2B54" w:rsidRDefault="00284C1E">
      <w:pPr>
        <w:pStyle w:val="FirstParagraph"/>
      </w:pPr>
      <w:hyperlink r:id="rId1026">
        <w:r>
          <w:rPr>
            <w:rStyle w:val="Hyperlink"/>
          </w:rPr>
          <w:t>La banque de données IbisWorld</w:t>
        </w:r>
      </w:hyperlink>
      <w:r>
        <w:t xml:space="preserve"> donne accès à de nombreux rapports d'entreprises et d'industries contenant des données statistiques, des analyses du marché, des rapports de performance et des prévisions. </w:t>
      </w:r>
    </w:p>
    <w:bookmarkStart w:id="847" w:name="br-143384"/>
    <w:bookmarkEnd w:id="846"/>
    <w:bookmarkEnd w:id="844"/>
    <w:p w14:paraId="756E9337" w14:textId="77777777" w:rsidR="003E2B54" w:rsidRDefault="00284C1E">
      <w:pPr>
        <w:pStyle w:val="BodyText"/>
      </w:pPr>
      <w:r>
        <w:fldChar w:fldCharType="begin"/>
      </w:r>
      <w:r>
        <w:instrText>HYPERLINK \l "explo-143384-428201" \h</w:instrText>
      </w:r>
      <w:r>
        <w:fldChar w:fldCharType="separate"/>
      </w:r>
      <w:r>
        <w:fldChar w:fldCharType="end"/>
      </w:r>
    </w:p>
    <w:p w14:paraId="2E12A230" w14:textId="77777777" w:rsidR="003E2B54" w:rsidRDefault="00284C1E">
      <w:pPr>
        <w:pStyle w:val="BodyText"/>
      </w:pPr>
      <w:r>
        <w:t>+</w:t>
      </w:r>
    </w:p>
    <w:p w14:paraId="1BE4D2FF" w14:textId="77777777" w:rsidR="003E2B54" w:rsidRDefault="00284C1E">
      <w:pPr>
        <w:pStyle w:val="Heading3"/>
      </w:pPr>
      <w:bookmarkStart w:id="848" w:name="Xcea7defdc9e0404ad88053ff13930d955bca83b"/>
      <w:r>
        <w:t>Étapes 3 et 4 : Faites un plan puis rédigez</w:t>
      </w:r>
    </w:p>
    <w:p w14:paraId="347F4605" w14:textId="77777777" w:rsidR="003E2B54" w:rsidRDefault="00284C1E">
      <w:pPr>
        <w:pStyle w:val="FirstParagraph"/>
      </w:pPr>
      <w:bookmarkStart w:id="849" w:name="explo-143384-428201"/>
      <w:bookmarkEnd w:id="848"/>
      <w:r>
        <w:t>Une lettre de présentation comporte 3 parties qui ont chacune leur fonction. Suivez nos recommandations et reportez-vous aux exemples en bas de page.</w:t>
      </w:r>
    </w:p>
    <w:p w14:paraId="11AE0F4D" w14:textId="77777777" w:rsidR="003E2B54" w:rsidRDefault="00284C1E">
      <w:pPr>
        <w:pStyle w:val="Heading3"/>
      </w:pPr>
      <w:bookmarkStart w:id="850" w:name="laccroche"/>
      <w:r>
        <w:t>L'ACCROCHE</w:t>
      </w:r>
    </w:p>
    <w:p w14:paraId="5D8DBC83" w14:textId="77777777" w:rsidR="003E2B54" w:rsidRDefault="00284C1E">
      <w:pPr>
        <w:pStyle w:val="FirstParagraph"/>
      </w:pPr>
      <w:r>
        <w:t>Vous y dites pourquoi vous êtes intéressé par cette entreprise (ou ce service, ou ce département).</w:t>
      </w:r>
    </w:p>
    <w:p w14:paraId="2185C8A1" w14:textId="77777777" w:rsidR="003E2B54" w:rsidRDefault="00284C1E">
      <w:pPr>
        <w:pStyle w:val="BodyText"/>
      </w:pPr>
      <w:r>
        <w:t xml:space="preserve">Ici, vous devrez </w:t>
      </w:r>
      <w:r>
        <w:rPr>
          <w:b/>
          <w:bCs/>
        </w:rPr>
        <w:t>capter l’attention du recruteur</w:t>
      </w:r>
      <w:r>
        <w:t xml:space="preserve"> dès le début! Pour </w:t>
      </w:r>
      <w:r>
        <w:rPr>
          <w:b/>
          <w:bCs/>
        </w:rPr>
        <w:t>éviter les phrases vides</w:t>
      </w:r>
      <w:r>
        <w:t xml:space="preserve"> ou toutes faites :  </w:t>
      </w:r>
    </w:p>
    <w:p w14:paraId="246E9691" w14:textId="77777777" w:rsidR="003E2B54" w:rsidRDefault="00284C1E">
      <w:pPr>
        <w:pStyle w:val="Compact"/>
        <w:numPr>
          <w:ilvl w:val="0"/>
          <w:numId w:val="304"/>
        </w:numPr>
      </w:pPr>
      <w:r>
        <w:t>Voyez ce que vous savez de l'entreprise. Retenez un élément qui pourrait justifier votre intérêt pour cet employeur.</w:t>
      </w:r>
    </w:p>
    <w:p w14:paraId="4192F67E" w14:textId="77777777" w:rsidR="003E2B54" w:rsidRDefault="00284C1E">
      <w:pPr>
        <w:pStyle w:val="Compact"/>
        <w:numPr>
          <w:ilvl w:val="0"/>
          <w:numId w:val="304"/>
        </w:numPr>
      </w:pPr>
      <w:r>
        <w:t>Si possible, pensez à une histoire ou à une anecdote en lien avec le poste ou l'organisation.</w:t>
      </w:r>
    </w:p>
    <w:p w14:paraId="3E0713FE" w14:textId="77777777" w:rsidR="003E2B54" w:rsidRDefault="00284C1E">
      <w:pPr>
        <w:pStyle w:val="Heading3"/>
      </w:pPr>
      <w:bookmarkStart w:id="851" w:name="le-cœur"/>
      <w:bookmarkEnd w:id="850"/>
      <w:r>
        <w:t>LE CŒUR</w:t>
      </w:r>
    </w:p>
    <w:p w14:paraId="3096D768" w14:textId="77777777" w:rsidR="003E2B54" w:rsidRDefault="00284C1E">
      <w:pPr>
        <w:pStyle w:val="FirstParagraph"/>
      </w:pPr>
      <w:r>
        <w:t>Ici, vous devez expliquer pourquoi vous êtes le bon candidat pour cet employeur en faisant le lien entre ses attentes et ce que vous avez à offrir.</w:t>
      </w:r>
    </w:p>
    <w:p w14:paraId="25D28C58" w14:textId="77777777" w:rsidR="003E2B54" w:rsidRDefault="00284C1E">
      <w:pPr>
        <w:pStyle w:val="Compact"/>
        <w:numPr>
          <w:ilvl w:val="0"/>
          <w:numId w:val="305"/>
        </w:numPr>
      </w:pPr>
      <w:r>
        <w:t>Concentrez-vous sur les mots clés que vous avez retenus.</w:t>
      </w:r>
    </w:p>
    <w:p w14:paraId="195EE476" w14:textId="77777777" w:rsidR="003E2B54" w:rsidRDefault="00284C1E">
      <w:pPr>
        <w:pStyle w:val="Compact"/>
        <w:numPr>
          <w:ilvl w:val="0"/>
          <w:numId w:val="305"/>
        </w:numPr>
      </w:pPr>
      <w:r>
        <w:t>Discernez ceux qui décrivent des compétences en lien avec les principales responsabilités du poste.</w:t>
      </w:r>
    </w:p>
    <w:p w14:paraId="686F4A32" w14:textId="77777777" w:rsidR="003E2B54" w:rsidRDefault="00284C1E">
      <w:pPr>
        <w:pStyle w:val="Compact"/>
        <w:numPr>
          <w:ilvl w:val="0"/>
          <w:numId w:val="305"/>
        </w:numPr>
      </w:pPr>
      <w:r>
        <w:lastRenderedPageBreak/>
        <w:t>Pour chaque compétence, essayez de trouver un fait, une preuve ou, mieux encore, une réalisation qui convaincra l’employeur.</w:t>
      </w:r>
    </w:p>
    <w:tbl>
      <w:tblPr>
        <w:tblStyle w:val="Table"/>
        <w:tblW w:w="5000" w:type="pct"/>
        <w:tblLayout w:type="fixed"/>
        <w:tblLook w:val="0000" w:firstRow="0" w:lastRow="0" w:firstColumn="0" w:lastColumn="0" w:noHBand="0" w:noVBand="0"/>
      </w:tblPr>
      <w:tblGrid>
        <w:gridCol w:w="4320"/>
        <w:gridCol w:w="4320"/>
      </w:tblGrid>
      <w:tr w:rsidR="003E2B54" w14:paraId="5AD0CCFE" w14:textId="77777777">
        <w:tc>
          <w:tcPr>
            <w:tcW w:w="7920" w:type="dxa"/>
            <w:gridSpan w:val="2"/>
          </w:tcPr>
          <w:p w14:paraId="107E5D5F" w14:textId="77777777" w:rsidR="003E2B54" w:rsidRDefault="00284C1E">
            <w:pPr>
              <w:pStyle w:val="Compact"/>
            </w:pPr>
            <w:r>
              <w:t>QUELQUES EXEMPLES</w:t>
            </w:r>
          </w:p>
        </w:tc>
      </w:tr>
      <w:tr w:rsidR="003E2B54" w14:paraId="71E526AD" w14:textId="77777777">
        <w:tc>
          <w:tcPr>
            <w:tcW w:w="3960" w:type="dxa"/>
          </w:tcPr>
          <w:p w14:paraId="1755110E" w14:textId="77777777" w:rsidR="003E2B54" w:rsidRDefault="00284C1E">
            <w:pPr>
              <w:pStyle w:val="Compact"/>
            </w:pPr>
            <w:r>
              <w:rPr>
                <w:b/>
                <w:bCs/>
              </w:rPr>
              <w:t>Formation en logistique</w:t>
            </w:r>
          </w:p>
        </w:tc>
        <w:tc>
          <w:tcPr>
            <w:tcW w:w="3960" w:type="dxa"/>
          </w:tcPr>
          <w:p w14:paraId="357C0554" w14:textId="77777777" w:rsidR="003E2B54" w:rsidRDefault="00284C1E">
            <w:pPr>
              <w:pStyle w:val="Compact"/>
            </w:pPr>
            <w:r>
              <w:t>Études à HEC Montréal, spécialisation en logistique.</w:t>
            </w:r>
          </w:p>
        </w:tc>
      </w:tr>
      <w:tr w:rsidR="003E2B54" w14:paraId="369DD203" w14:textId="77777777">
        <w:tc>
          <w:tcPr>
            <w:tcW w:w="3960" w:type="dxa"/>
          </w:tcPr>
          <w:p w14:paraId="7F09BFC4" w14:textId="77777777" w:rsidR="003E2B54" w:rsidRDefault="00284C1E">
            <w:pPr>
              <w:pStyle w:val="Compact"/>
            </w:pPr>
            <w:r>
              <w:rPr>
                <w:b/>
                <w:bCs/>
              </w:rPr>
              <w:t>Qualités rédactionnelles</w:t>
            </w:r>
          </w:p>
        </w:tc>
        <w:tc>
          <w:tcPr>
            <w:tcW w:w="3960" w:type="dxa"/>
          </w:tcPr>
          <w:p w14:paraId="340ECB66" w14:textId="77777777" w:rsidR="003E2B54" w:rsidRDefault="00284C1E">
            <w:pPr>
              <w:pStyle w:val="Compact"/>
            </w:pPr>
            <w:r>
              <w:t>Rédaction d'un guide utilisateur pour un logiciel maison développé par l'entreprise EONF-22.</w:t>
            </w:r>
            <w:r>
              <w:br/>
              <w:t>Obtention d'une bourse soulignant la qualité du mémoire de maîtrise.</w:t>
            </w:r>
            <w:r>
              <w:br/>
              <w:t>Obtention de notes toutes supérieures à B+ pour les cours de français au cégep.</w:t>
            </w:r>
          </w:p>
        </w:tc>
      </w:tr>
      <w:tr w:rsidR="003E2B54" w14:paraId="704A2215" w14:textId="77777777">
        <w:tc>
          <w:tcPr>
            <w:tcW w:w="3960" w:type="dxa"/>
          </w:tcPr>
          <w:p w14:paraId="5F8E7B47" w14:textId="77777777" w:rsidR="003E2B54" w:rsidRDefault="00284C1E">
            <w:pPr>
              <w:pStyle w:val="Compact"/>
            </w:pPr>
            <w:r>
              <w:rPr>
                <w:b/>
                <w:bCs/>
              </w:rPr>
              <w:t>Capacité d’adaptation</w:t>
            </w:r>
          </w:p>
        </w:tc>
        <w:tc>
          <w:tcPr>
            <w:tcW w:w="3960" w:type="dxa"/>
          </w:tcPr>
          <w:p w14:paraId="781C49DA" w14:textId="77777777" w:rsidR="003E2B54" w:rsidRDefault="00284C1E">
            <w:pPr>
              <w:pStyle w:val="Compact"/>
            </w:pPr>
            <w:r>
              <w:t>Trimestre d'études à l'université de Bamberg (Allemagne).</w:t>
            </w:r>
            <w:r>
              <w:br/>
              <w:t>Apprentissage de la langue française (niveau supérieur) en moins de 12 mois.</w:t>
            </w:r>
          </w:p>
        </w:tc>
      </w:tr>
      <w:tr w:rsidR="003E2B54" w14:paraId="3394E6BC" w14:textId="77777777">
        <w:tc>
          <w:tcPr>
            <w:tcW w:w="3960" w:type="dxa"/>
          </w:tcPr>
          <w:p w14:paraId="670A836D" w14:textId="77777777" w:rsidR="003E2B54" w:rsidRDefault="00284C1E">
            <w:pPr>
              <w:pStyle w:val="Compact"/>
            </w:pPr>
            <w:r>
              <w:rPr>
                <w:b/>
                <w:bCs/>
              </w:rPr>
              <w:t>Excellentes aptitudes en organisation et gestion du temps</w:t>
            </w:r>
          </w:p>
        </w:tc>
        <w:tc>
          <w:tcPr>
            <w:tcW w:w="3960" w:type="dxa"/>
          </w:tcPr>
          <w:p w14:paraId="1960D9EC" w14:textId="77777777" w:rsidR="003E2B54" w:rsidRDefault="00284C1E">
            <w:pPr>
              <w:pStyle w:val="Compact"/>
            </w:pPr>
            <w:r>
              <w:t>Dans le cadre de…, j’ai géré X projets, avec des délais très serrés, tout en étudiant et en travaillant à temps partiel. J'ai réussi à maintenir une moyenne de 3,4 sur 4,3.</w:t>
            </w:r>
          </w:p>
        </w:tc>
      </w:tr>
      <w:tr w:rsidR="003E2B54" w14:paraId="17EA1082" w14:textId="77777777">
        <w:tc>
          <w:tcPr>
            <w:tcW w:w="7920" w:type="dxa"/>
            <w:gridSpan w:val="2"/>
          </w:tcPr>
          <w:p w14:paraId="72649662" w14:textId="77777777" w:rsidR="003E2B54" w:rsidRDefault="00284C1E">
            <w:pPr>
              <w:pStyle w:val="Compact"/>
            </w:pPr>
            <w:r>
              <w:rPr>
                <w:i/>
                <w:iCs/>
              </w:rPr>
              <w:t>Exemples donnés à titre indicatif. Les personnes disposant d'une expérience plus étoffée pourront puiser dans leur historique universitaire et professionnel.</w:t>
            </w:r>
          </w:p>
        </w:tc>
      </w:tr>
    </w:tbl>
    <w:p w14:paraId="09881C14" w14:textId="59475AE6" w:rsidR="003E2B54" w:rsidRDefault="00284C1E">
      <w:pPr>
        <w:pStyle w:val="BodyText"/>
      </w:pPr>
      <w:r>
        <w:rPr>
          <w:b/>
          <w:bCs/>
        </w:rPr>
        <w:t>Besoin d'aide pour bien valoriser vos réalisations?</w:t>
      </w:r>
      <w:r>
        <w:t xml:space="preserve"> Utilisez la méthode CAR (Contexte, Action, Résultat). Pour apprendre à la faire, référez-vous à la page </w:t>
      </w:r>
      <w:hyperlink r:id="rId1027">
        <w:r>
          <w:rPr>
            <w:rStyle w:val="Hyperlink"/>
          </w:rPr>
          <w:t>Mettez en valeur vos réalisations</w:t>
        </w:r>
      </w:hyperlink>
      <w:r>
        <w:t>.</w:t>
      </w:r>
    </w:p>
    <w:p w14:paraId="45A9DE5E" w14:textId="77777777" w:rsidR="003E2B54" w:rsidRDefault="00284C1E">
      <w:pPr>
        <w:pStyle w:val="Heading3"/>
      </w:pPr>
      <w:bookmarkStart w:id="852" w:name="la-conclusion"/>
      <w:bookmarkEnd w:id="851"/>
      <w:r>
        <w:t>LA CONCLUSION</w:t>
      </w:r>
    </w:p>
    <w:p w14:paraId="20C49158" w14:textId="77777777" w:rsidR="003E2B54" w:rsidRDefault="00284C1E">
      <w:pPr>
        <w:pStyle w:val="FirstParagraph"/>
      </w:pPr>
      <w:r>
        <w:t>Vous y exprimez votre désir de rencontrer le recruteur.</w:t>
      </w:r>
    </w:p>
    <w:p w14:paraId="3008A49A" w14:textId="77777777" w:rsidR="003E2B54" w:rsidRDefault="00284C1E">
      <w:pPr>
        <w:pStyle w:val="Compact"/>
        <w:numPr>
          <w:ilvl w:val="0"/>
          <w:numId w:val="306"/>
        </w:numPr>
      </w:pPr>
      <w:r>
        <w:t>Indiquez clairement votre souhait de rencontrer la personne et votre disponibilité.</w:t>
      </w:r>
    </w:p>
    <w:p w14:paraId="569F744C" w14:textId="77777777" w:rsidR="003E2B54" w:rsidRDefault="00284C1E">
      <w:pPr>
        <w:pStyle w:val="Compact"/>
        <w:numPr>
          <w:ilvl w:val="0"/>
          <w:numId w:val="306"/>
        </w:numPr>
      </w:pPr>
      <w:r>
        <w:t>Concluez par les salutations d’usage. Reportez-vous aux modèles de lettres ci-dessous.</w:t>
      </w:r>
    </w:p>
    <w:bookmarkStart w:id="853" w:name="br-143385"/>
    <w:bookmarkEnd w:id="852"/>
    <w:bookmarkEnd w:id="849"/>
    <w:bookmarkEnd w:id="847"/>
    <w:p w14:paraId="3E3D64F8" w14:textId="77777777" w:rsidR="003E2B54" w:rsidRDefault="00284C1E">
      <w:pPr>
        <w:pStyle w:val="FirstParagraph"/>
      </w:pPr>
      <w:r>
        <w:fldChar w:fldCharType="begin"/>
      </w:r>
      <w:r>
        <w:instrText>HYPERLINK \l "explo-143385-999896" \h</w:instrText>
      </w:r>
      <w:r>
        <w:fldChar w:fldCharType="separate"/>
      </w:r>
      <w:r>
        <w:fldChar w:fldCharType="end"/>
      </w:r>
    </w:p>
    <w:p w14:paraId="5457645F" w14:textId="77777777" w:rsidR="003E2B54" w:rsidRDefault="00284C1E">
      <w:pPr>
        <w:pStyle w:val="BodyText"/>
      </w:pPr>
      <w:r>
        <w:t>+</w:t>
      </w:r>
    </w:p>
    <w:p w14:paraId="37B26807" w14:textId="77777777" w:rsidR="003E2B54" w:rsidRDefault="00284C1E">
      <w:pPr>
        <w:pStyle w:val="Heading3"/>
      </w:pPr>
      <w:bookmarkStart w:id="854" w:name="X33c71e5686dc8f5ce58e223a93b7479ba10392b"/>
      <w:r>
        <w:lastRenderedPageBreak/>
        <w:t>Conseils de rédaction et erreurs à éviter</w:t>
      </w:r>
    </w:p>
    <w:p w14:paraId="524DB460" w14:textId="77777777" w:rsidR="003E2B54" w:rsidRDefault="00284C1E">
      <w:pPr>
        <w:pStyle w:val="Compact"/>
        <w:numPr>
          <w:ilvl w:val="0"/>
          <w:numId w:val="307"/>
        </w:numPr>
      </w:pPr>
      <w:bookmarkStart w:id="855" w:name="explo-143385-999896"/>
      <w:bookmarkEnd w:id="854"/>
      <w:r>
        <w:rPr>
          <w:b/>
          <w:bCs/>
        </w:rPr>
        <w:t>Consacrez suffisamment de temps à votre rédaction.</w:t>
      </w:r>
      <w:r>
        <w:t xml:space="preserve"> Les premières lettres vous demanderont plus d'efforts, mais vous gagnerez progressivement en rapidité.</w:t>
      </w:r>
    </w:p>
    <w:p w14:paraId="0A0DACEE" w14:textId="77777777" w:rsidR="003E2B54" w:rsidRDefault="00284C1E">
      <w:pPr>
        <w:pStyle w:val="Compact"/>
        <w:numPr>
          <w:ilvl w:val="0"/>
          <w:numId w:val="307"/>
        </w:numPr>
      </w:pPr>
      <w:r>
        <w:rPr>
          <w:b/>
          <w:bCs/>
        </w:rPr>
        <w:t>Dites à l'employeur ce que vous pouvez lui apporter,</w:t>
      </w:r>
      <w:r>
        <w:t xml:space="preserve"> de quelle façon vous pouvez répondre à ses attentes. Ne lui parlez pas de vos besoins.</w:t>
      </w:r>
    </w:p>
    <w:p w14:paraId="49AFE912" w14:textId="77777777" w:rsidR="003E2B54" w:rsidRDefault="00284C1E">
      <w:pPr>
        <w:pStyle w:val="Compact"/>
        <w:numPr>
          <w:ilvl w:val="0"/>
          <w:numId w:val="307"/>
        </w:numPr>
      </w:pPr>
      <w:r>
        <w:rPr>
          <w:b/>
          <w:bCs/>
        </w:rPr>
        <w:t>Évitez de rédiger une lettre trop générique.</w:t>
      </w:r>
      <w:r>
        <w:t xml:space="preserve"> Le recruteur s'attend à ce que vous lui parliez de l'emploi qu'il offre, des exigences qui s'y rattachent, et de votre motivation à occuper ce poste précis.</w:t>
      </w:r>
    </w:p>
    <w:p w14:paraId="7C8D43BB" w14:textId="77777777" w:rsidR="003E2B54" w:rsidRDefault="00284C1E">
      <w:pPr>
        <w:pStyle w:val="Compact"/>
        <w:numPr>
          <w:ilvl w:val="0"/>
          <w:numId w:val="307"/>
        </w:numPr>
      </w:pPr>
      <w:r>
        <w:rPr>
          <w:b/>
          <w:bCs/>
        </w:rPr>
        <w:t>Démontrez tous les arguments qui appuient votre candidature,</w:t>
      </w:r>
      <w:r>
        <w:t xml:space="preserve"> sinon vous ne parviendrez pas à convaincre le recruteur. Portez une attention particulière aux compétences transférables.</w:t>
      </w:r>
      <w:r>
        <w:br/>
        <w:t>Exemple : « J'ai su démontrer mon sens de l'innovation en contribuant de façon significative à l’augmentation des profits par de nouvelles stratégies fiscales et financières. »</w:t>
      </w:r>
    </w:p>
    <w:p w14:paraId="526C6839" w14:textId="77777777" w:rsidR="003E2B54" w:rsidRDefault="00284C1E">
      <w:pPr>
        <w:pStyle w:val="Compact"/>
        <w:numPr>
          <w:ilvl w:val="0"/>
          <w:numId w:val="307"/>
        </w:numPr>
      </w:pPr>
      <w:r>
        <w:rPr>
          <w:b/>
          <w:bCs/>
        </w:rPr>
        <w:t>Évitez de répéter ici le contenu de votre CV.</w:t>
      </w:r>
      <w:r>
        <w:t xml:space="preserve"> La lettre et le CV sont complémentaires, pas redondants. Reprenez vos points forts en les expliquant et en faisant des liens avec les exigences du poste.</w:t>
      </w:r>
    </w:p>
    <w:p w14:paraId="23E74653" w14:textId="77777777" w:rsidR="003E2B54" w:rsidRDefault="00284C1E">
      <w:pPr>
        <w:pStyle w:val="Compact"/>
        <w:numPr>
          <w:ilvl w:val="0"/>
          <w:numId w:val="307"/>
        </w:numPr>
      </w:pPr>
      <w:r>
        <w:rPr>
          <w:b/>
          <w:bCs/>
        </w:rPr>
        <w:t>Soyez précis.</w:t>
      </w:r>
      <w:r>
        <w:t xml:space="preserve"> Indiquez dès l'entête ce à quoi vous êtes candidat.</w:t>
      </w:r>
      <w:r>
        <w:br/>
        <w:t>Objet : Candidature au poste de gestionnaire de données – YP12306.</w:t>
      </w:r>
    </w:p>
    <w:p w14:paraId="7A819C0A" w14:textId="77777777" w:rsidR="003E2B54" w:rsidRDefault="00284C1E">
      <w:pPr>
        <w:pStyle w:val="Compact"/>
        <w:numPr>
          <w:ilvl w:val="0"/>
          <w:numId w:val="307"/>
        </w:numPr>
      </w:pPr>
      <w:r>
        <w:rPr>
          <w:b/>
          <w:bCs/>
        </w:rPr>
        <w:t>Assurez-vous de bien suivre les consignes de l’employeur</w:t>
      </w:r>
      <w:r>
        <w:t> : certains demandent que la candidature soit adressée à une personne précise, d’autres vous demandent de préciser certains détails (vos disponibilités, par exemple).</w:t>
      </w:r>
    </w:p>
    <w:p w14:paraId="594C2D2F" w14:textId="77777777" w:rsidR="003E2B54" w:rsidRDefault="00284C1E">
      <w:pPr>
        <w:pStyle w:val="Compact"/>
        <w:numPr>
          <w:ilvl w:val="0"/>
          <w:numId w:val="307"/>
        </w:numPr>
      </w:pPr>
      <w:r>
        <w:rPr>
          <w:b/>
          <w:bCs/>
        </w:rPr>
        <w:t>Votre lettre ne doit être ni trop longue ni trop courte.</w:t>
      </w:r>
      <w:r>
        <w:t xml:space="preserve"> Il est d'usage de se contenter 3 à 5 paragraphes sur une seule page.</w:t>
      </w:r>
    </w:p>
    <w:p w14:paraId="5A6E4029" w14:textId="77777777" w:rsidR="003E2B54" w:rsidRDefault="00284C1E">
      <w:pPr>
        <w:pStyle w:val="Compact"/>
        <w:numPr>
          <w:ilvl w:val="0"/>
          <w:numId w:val="307"/>
        </w:numPr>
      </w:pPr>
      <w:r>
        <w:rPr>
          <w:b/>
          <w:bCs/>
        </w:rPr>
        <w:t>Évitez d'enchaîner plusieurs phrases débutant par le même mot : « Je</w:t>
      </w:r>
      <w:r>
        <w:t xml:space="preserve"> suis intéressé par votre entreprise. </w:t>
      </w:r>
      <w:r>
        <w:rPr>
          <w:b/>
          <w:bCs/>
        </w:rPr>
        <w:t>J'ai</w:t>
      </w:r>
      <w:r>
        <w:t xml:space="preserve"> un baccalauréat en administration des affaires. </w:t>
      </w:r>
      <w:r>
        <w:rPr>
          <w:b/>
          <w:bCs/>
        </w:rPr>
        <w:t>Je</w:t>
      </w:r>
      <w:r>
        <w:t xml:space="preserve"> possède une expérience en gestion de projets. »</w:t>
      </w:r>
    </w:p>
    <w:p w14:paraId="52A047CD" w14:textId="77777777" w:rsidR="003E2B54" w:rsidRDefault="00284C1E">
      <w:pPr>
        <w:pStyle w:val="Compact"/>
        <w:numPr>
          <w:ilvl w:val="0"/>
          <w:numId w:val="307"/>
        </w:numPr>
      </w:pPr>
      <w:r>
        <w:rPr>
          <w:b/>
          <w:bCs/>
        </w:rPr>
        <w:t>Soignez la mise en forme de votre lettre.</w:t>
      </w:r>
      <w:r>
        <w:t xml:space="preserve"> En effet, ce document révèle quel type d'employé vous serez. Veillez à souligner votre professionnalisme : traquer les coquilles, les fautes de langue (orthographe, syntaxe et grammaire). </w:t>
      </w:r>
      <w:r>
        <w:rPr>
          <w:b/>
          <w:bCs/>
        </w:rPr>
        <w:t>Relisez votre lettre et faites-la relire</w:t>
      </w:r>
      <w:r>
        <w:t>.</w:t>
      </w:r>
    </w:p>
    <w:bookmarkStart w:id="856" w:name="br-143386"/>
    <w:bookmarkEnd w:id="855"/>
    <w:bookmarkEnd w:id="853"/>
    <w:p w14:paraId="69EF5451" w14:textId="77777777" w:rsidR="003E2B54" w:rsidRDefault="00284C1E">
      <w:pPr>
        <w:pStyle w:val="FirstParagraph"/>
      </w:pPr>
      <w:r>
        <w:fldChar w:fldCharType="begin"/>
      </w:r>
      <w:r>
        <w:instrText>HYPERLINK \l "explo-143386-973959" \h</w:instrText>
      </w:r>
      <w:r>
        <w:fldChar w:fldCharType="separate"/>
      </w:r>
      <w:r>
        <w:fldChar w:fldCharType="end"/>
      </w:r>
    </w:p>
    <w:p w14:paraId="1D82A742" w14:textId="77777777" w:rsidR="003E2B54" w:rsidRDefault="00284C1E">
      <w:pPr>
        <w:pStyle w:val="BodyText"/>
      </w:pPr>
      <w:r>
        <w:t>+</w:t>
      </w:r>
    </w:p>
    <w:p w14:paraId="38573DCF" w14:textId="77777777" w:rsidR="003E2B54" w:rsidRDefault="00284C1E">
      <w:pPr>
        <w:pStyle w:val="Heading3"/>
      </w:pPr>
      <w:bookmarkStart w:id="857" w:name="des-exemples"/>
      <w:r>
        <w:t>Des exemples</w:t>
      </w:r>
    </w:p>
    <w:p w14:paraId="05EAF5D6" w14:textId="77777777" w:rsidR="003E2B54" w:rsidRDefault="00284C1E">
      <w:pPr>
        <w:pStyle w:val="FirstParagraph"/>
      </w:pPr>
      <w:bookmarkStart w:id="858" w:name="explo-143386-973959"/>
      <w:bookmarkEnd w:id="857"/>
      <w:r>
        <w:t xml:space="preserve">Consultez nos exemples de lettres pour comprendre </w:t>
      </w:r>
      <w:r>
        <w:rPr>
          <w:b/>
          <w:bCs/>
        </w:rPr>
        <w:t>les principes de la lettre de présentation.</w:t>
      </w:r>
    </w:p>
    <w:p w14:paraId="21E5B8BC" w14:textId="77777777" w:rsidR="003E2B54" w:rsidRDefault="00284C1E">
      <w:pPr>
        <w:pStyle w:val="Compact"/>
        <w:numPr>
          <w:ilvl w:val="0"/>
          <w:numId w:val="308"/>
        </w:numPr>
      </w:pPr>
      <w:r>
        <w:lastRenderedPageBreak/>
        <w:t>Ne les recopiez pas.</w:t>
      </w:r>
    </w:p>
    <w:p w14:paraId="04ECBB4C" w14:textId="77777777" w:rsidR="003E2B54" w:rsidRDefault="00284C1E">
      <w:pPr>
        <w:pStyle w:val="Compact"/>
        <w:numPr>
          <w:ilvl w:val="0"/>
          <w:numId w:val="308"/>
        </w:numPr>
      </w:pPr>
      <w:r>
        <w:t>Ne les reprenez pas en changeant quelques mots.</w:t>
      </w:r>
    </w:p>
    <w:p w14:paraId="08DA1287" w14:textId="77777777" w:rsidR="003E2B54" w:rsidRDefault="00284C1E">
      <w:pPr>
        <w:pStyle w:val="Compact"/>
        <w:numPr>
          <w:ilvl w:val="0"/>
          <w:numId w:val="308"/>
        </w:numPr>
      </w:pPr>
      <w:r>
        <w:t>Rédigez une lettre personnelle, mais qui reste professionnelle. Elle doit parler de vous et de vos meilleurs coups.</w:t>
      </w:r>
    </w:p>
    <w:p w14:paraId="31057632" w14:textId="77777777" w:rsidR="003E2B54" w:rsidRDefault="00284C1E">
      <w:pPr>
        <w:pStyle w:val="FirstParagraph"/>
      </w:pPr>
      <w:r>
        <w:t>Les employeurs ont déjà lu des centaines de lettres de présentation et nombre d'entre elles proviennent d'étudiants de HEC Montréal. Ils savent très bien distinguer celles qui sont des copies trop directement inspirées des modèles du Service de gestion de carrière.</w:t>
      </w:r>
    </w:p>
    <w:p w14:paraId="39943C00" w14:textId="77777777" w:rsidR="003E2B54" w:rsidRDefault="00284C1E">
      <w:pPr>
        <w:pStyle w:val="Heading3"/>
      </w:pPr>
      <w:bookmarkStart w:id="859" w:name="étudiants-de-1er-cycle"/>
      <w:r>
        <w:br/>
        <w:t>Étudiants de 1</w:t>
      </w:r>
      <w:r>
        <w:rPr>
          <w:vertAlign w:val="superscript"/>
        </w:rPr>
        <w:t>er</w:t>
      </w:r>
      <w:r>
        <w:t xml:space="preserve"> cycle</w:t>
      </w:r>
    </w:p>
    <w:p w14:paraId="06CE8BB1" w14:textId="77777777" w:rsidR="003E2B54" w:rsidRDefault="00284C1E">
      <w:pPr>
        <w:pStyle w:val="FirstParagraph"/>
      </w:pPr>
      <w:hyperlink r:id="rId1028">
        <w:r>
          <w:rPr>
            <w:rStyle w:val="Hyperlink"/>
          </w:rPr>
          <w:t>Exemple de lettre en réponse à une offre</w:t>
        </w:r>
      </w:hyperlink>
    </w:p>
    <w:p w14:paraId="3CD1C7EA" w14:textId="77777777" w:rsidR="003E2B54" w:rsidRDefault="00284C1E">
      <w:pPr>
        <w:pStyle w:val="Heading3"/>
      </w:pPr>
      <w:bookmarkStart w:id="860" w:name="étudiants-de-2e-cycle"/>
      <w:bookmarkEnd w:id="859"/>
      <w:r>
        <w:br/>
        <w:t>Étudiants de 2</w:t>
      </w:r>
      <w:r>
        <w:rPr>
          <w:vertAlign w:val="superscript"/>
        </w:rPr>
        <w:t>e</w:t>
      </w:r>
      <w:r>
        <w:t xml:space="preserve"> cycle</w:t>
      </w:r>
    </w:p>
    <w:p w14:paraId="56EF21D7" w14:textId="77777777" w:rsidR="003E2B54" w:rsidRDefault="00284C1E">
      <w:pPr>
        <w:pStyle w:val="FirstParagraph"/>
      </w:pPr>
      <w:hyperlink r:id="rId1029">
        <w:r>
          <w:rPr>
            <w:rStyle w:val="Hyperlink"/>
          </w:rPr>
          <w:t>Affaires internationales - poste en consultation pour une candidature spontanée</w:t>
        </w:r>
      </w:hyperlink>
    </w:p>
    <w:p w14:paraId="2EF21A09" w14:textId="77777777" w:rsidR="003E2B54" w:rsidRDefault="00284C1E">
      <w:pPr>
        <w:pStyle w:val="BodyText"/>
      </w:pPr>
      <w:hyperlink r:id="rId1030">
        <w:r>
          <w:rPr>
            <w:rStyle w:val="Hyperlink"/>
          </w:rPr>
          <w:t>Analyse d’affaires TI – Transformation numériques des organisations en réponse à une offre</w:t>
        </w:r>
      </w:hyperlink>
    </w:p>
    <w:p w14:paraId="18DD9873" w14:textId="77777777" w:rsidR="003E2B54" w:rsidRDefault="00284C1E">
      <w:pPr>
        <w:pStyle w:val="BodyText"/>
      </w:pPr>
      <w:hyperlink r:id="rId1031">
        <w:r>
          <w:rPr>
            <w:rStyle w:val="Hyperlink"/>
          </w:rPr>
          <w:t>Développement organisationnel - poste en consultation en réponse à une offre</w:t>
        </w:r>
      </w:hyperlink>
    </w:p>
    <w:p w14:paraId="082E2AB4" w14:textId="77777777" w:rsidR="003E2B54" w:rsidRDefault="00284C1E">
      <w:pPr>
        <w:pStyle w:val="BodyText"/>
      </w:pPr>
      <w:hyperlink r:id="rId1032">
        <w:r>
          <w:rPr>
            <w:rStyle w:val="Hyperlink"/>
          </w:rPr>
          <w:t>Économie appliquée ou économie financière en réponse à une offre</w:t>
        </w:r>
      </w:hyperlink>
    </w:p>
    <w:p w14:paraId="6E28F455" w14:textId="77777777" w:rsidR="003E2B54" w:rsidRDefault="00284C1E">
      <w:pPr>
        <w:pStyle w:val="BodyText"/>
      </w:pPr>
      <w:hyperlink r:id="rId1033">
        <w:r>
          <w:rPr>
            <w:rStyle w:val="Hyperlink"/>
          </w:rPr>
          <w:t>Intelligence d’affaires - projet supervisé pour une candidature spontanée</w:t>
        </w:r>
      </w:hyperlink>
    </w:p>
    <w:p w14:paraId="343262E1" w14:textId="77777777" w:rsidR="003E2B54" w:rsidRDefault="00284C1E">
      <w:pPr>
        <w:pStyle w:val="BodyText"/>
      </w:pPr>
      <w:hyperlink r:id="rId1034">
        <w:r>
          <w:rPr>
            <w:rStyle w:val="Hyperlink"/>
          </w:rPr>
          <w:t>Ressources humaines en réponse à une offre</w:t>
        </w:r>
      </w:hyperlink>
    </w:p>
    <w:p w14:paraId="0C083146" w14:textId="77777777" w:rsidR="003E2B54" w:rsidRDefault="00284C1E">
      <w:pPr>
        <w:pStyle w:val="BodyText"/>
      </w:pPr>
      <w:hyperlink r:id="rId1035">
        <w:r>
          <w:rPr>
            <w:rStyle w:val="Hyperlink"/>
          </w:rPr>
          <w:t>Stratégie - poste en consultation en réponse à une offre</w:t>
        </w:r>
      </w:hyperlink>
    </w:p>
    <w:p w14:paraId="3157149C" w14:textId="77777777" w:rsidR="003E2B54" w:rsidRDefault="00284C1E">
      <w:pPr>
        <w:pStyle w:val="BodyText"/>
      </w:pPr>
      <w:r>
        <w:t>Des exemples de lettres en anglais sont disponibles sur la version anglaise de cette page</w:t>
      </w:r>
    </w:p>
    <w:bookmarkStart w:id="861" w:name="br-155349"/>
    <w:bookmarkEnd w:id="860"/>
    <w:bookmarkEnd w:id="858"/>
    <w:bookmarkEnd w:id="856"/>
    <w:p w14:paraId="74BE77C4" w14:textId="77777777" w:rsidR="003E2B54" w:rsidRDefault="00284C1E">
      <w:pPr>
        <w:pStyle w:val="BodyText"/>
      </w:pPr>
      <w:r>
        <w:fldChar w:fldCharType="begin"/>
      </w:r>
      <w:r>
        <w:instrText>HYPERLINK \l "explo-155349-398205" \h</w:instrText>
      </w:r>
      <w:r>
        <w:fldChar w:fldCharType="separate"/>
      </w:r>
      <w:r>
        <w:fldChar w:fldCharType="end"/>
      </w:r>
    </w:p>
    <w:p w14:paraId="4A0584E7" w14:textId="77777777" w:rsidR="003E2B54" w:rsidRDefault="00284C1E">
      <w:pPr>
        <w:pStyle w:val="BodyText"/>
      </w:pPr>
      <w:r>
        <w:t>+</w:t>
      </w:r>
    </w:p>
    <w:p w14:paraId="50C85E92" w14:textId="77777777" w:rsidR="003E2B54" w:rsidRDefault="00284C1E">
      <w:pPr>
        <w:pStyle w:val="Heading3"/>
      </w:pPr>
      <w:bookmarkStart w:id="862" w:name="europe-des-ressources-spécifiques-2"/>
      <w:r>
        <w:t>Europe : Des ressources spécifiques</w:t>
      </w:r>
    </w:p>
    <w:p w14:paraId="31E0D9E9" w14:textId="77777777" w:rsidR="003E2B54" w:rsidRDefault="00284C1E">
      <w:pPr>
        <w:pStyle w:val="FirstParagraph"/>
      </w:pPr>
      <w:bookmarkStart w:id="863" w:name="explo-155349-398205"/>
      <w:bookmarkEnd w:id="862"/>
      <w:r>
        <w:t>Nous mettons à votre disposition des guides de candidature par pays : ils comportent, entre autres, des conseils de rédaction des lettres de présentation.</w:t>
      </w:r>
    </w:p>
    <w:p w14:paraId="1A149571" w14:textId="77777777" w:rsidR="003E2B54" w:rsidRDefault="00284C1E">
      <w:pPr>
        <w:pStyle w:val="Compact"/>
        <w:numPr>
          <w:ilvl w:val="0"/>
          <w:numId w:val="309"/>
        </w:numPr>
      </w:pPr>
      <w:hyperlink r:id="rId1036">
        <w:r>
          <w:rPr>
            <w:rStyle w:val="Hyperlink"/>
          </w:rPr>
          <w:t>Allemagne</w:t>
        </w:r>
      </w:hyperlink>
    </w:p>
    <w:p w14:paraId="22B5C2B4" w14:textId="77777777" w:rsidR="003E2B54" w:rsidRDefault="00284C1E">
      <w:pPr>
        <w:pStyle w:val="Compact"/>
        <w:numPr>
          <w:ilvl w:val="0"/>
          <w:numId w:val="309"/>
        </w:numPr>
      </w:pPr>
      <w:hyperlink r:id="rId1037">
        <w:r>
          <w:rPr>
            <w:rStyle w:val="Hyperlink"/>
          </w:rPr>
          <w:t>Espagne</w:t>
        </w:r>
      </w:hyperlink>
    </w:p>
    <w:p w14:paraId="31FB4523" w14:textId="77777777" w:rsidR="003E2B54" w:rsidRDefault="00284C1E">
      <w:pPr>
        <w:pStyle w:val="Compact"/>
        <w:numPr>
          <w:ilvl w:val="0"/>
          <w:numId w:val="309"/>
        </w:numPr>
      </w:pPr>
      <w:hyperlink r:id="rId1038">
        <w:r>
          <w:rPr>
            <w:rStyle w:val="Hyperlink"/>
          </w:rPr>
          <w:t>Grande-Bretagne</w:t>
        </w:r>
      </w:hyperlink>
    </w:p>
    <w:p w14:paraId="0F983013" w14:textId="77777777" w:rsidR="003E2B54" w:rsidRDefault="00284C1E">
      <w:pPr>
        <w:pStyle w:val="Compact"/>
        <w:numPr>
          <w:ilvl w:val="0"/>
          <w:numId w:val="309"/>
        </w:numPr>
      </w:pPr>
      <w:hyperlink r:id="rId1039">
        <w:r>
          <w:rPr>
            <w:rStyle w:val="Hyperlink"/>
          </w:rPr>
          <w:t>Luxembourg</w:t>
        </w:r>
      </w:hyperlink>
    </w:p>
    <w:p w14:paraId="5C791301" w14:textId="77777777" w:rsidR="003E2B54" w:rsidRDefault="00284C1E">
      <w:pPr>
        <w:pStyle w:val="Compact"/>
        <w:numPr>
          <w:ilvl w:val="0"/>
          <w:numId w:val="309"/>
        </w:numPr>
      </w:pPr>
      <w:hyperlink r:id="rId1040">
        <w:r>
          <w:rPr>
            <w:rStyle w:val="Hyperlink"/>
          </w:rPr>
          <w:t>Suisse</w:t>
        </w:r>
      </w:hyperlink>
    </w:p>
    <w:p w14:paraId="2BDAFFDB" w14:textId="77777777" w:rsidR="003E2B54" w:rsidRDefault="00284C1E">
      <w:pPr>
        <w:pStyle w:val="FirstParagraph"/>
      </w:pPr>
      <w:r>
        <w:rPr>
          <w:b/>
          <w:bCs/>
        </w:rPr>
        <w:t>France</w:t>
      </w:r>
    </w:p>
    <w:p w14:paraId="0B963D05" w14:textId="77777777" w:rsidR="003E2B54" w:rsidRDefault="00284C1E">
      <w:pPr>
        <w:pStyle w:val="Compact"/>
        <w:numPr>
          <w:ilvl w:val="0"/>
          <w:numId w:val="310"/>
        </w:numPr>
      </w:pPr>
      <w:hyperlink r:id="rId1041">
        <w:r>
          <w:rPr>
            <w:rStyle w:val="Hyperlink"/>
          </w:rPr>
          <w:t>Conseils de rédaction de la lettre de motivation</w:t>
        </w:r>
      </w:hyperlink>
    </w:p>
    <w:p w14:paraId="1DAF8EBC" w14:textId="77777777" w:rsidR="003E2B54" w:rsidRDefault="00284C1E">
      <w:pPr>
        <w:pStyle w:val="Compact"/>
        <w:numPr>
          <w:ilvl w:val="0"/>
          <w:numId w:val="310"/>
        </w:numPr>
      </w:pPr>
      <w:r>
        <w:t>Exemple de lettre de motivation</w:t>
      </w:r>
    </w:p>
    <w:p w14:paraId="73037253" w14:textId="77777777" w:rsidR="003E2B54" w:rsidRDefault="00284C1E">
      <w:pPr>
        <w:pStyle w:val="Heading2"/>
      </w:pPr>
      <w:bookmarkStart w:id="864" w:name="Xa97a765f1f12d636296b93d149b8a9218f1d717"/>
      <w:bookmarkStart w:id="865" w:name="br-147788"/>
      <w:bookmarkEnd w:id="863"/>
      <w:bookmarkEnd w:id="861"/>
      <w:r>
        <w:t>Comment envoyer votre dossier de candidature</w:t>
      </w:r>
    </w:p>
    <w:p w14:paraId="6645C48C" w14:textId="77777777" w:rsidR="003E2B54" w:rsidRDefault="00284C1E">
      <w:pPr>
        <w:pStyle w:val="FirstParagraph"/>
      </w:pPr>
      <w:r>
        <w:t>Assurez-vous que ce document se rende à bon port selon les règles en usage.</w:t>
      </w:r>
    </w:p>
    <w:p w14:paraId="1D922C5E" w14:textId="344CF70A" w:rsidR="003E2B54" w:rsidRDefault="00284C1E">
      <w:pPr>
        <w:pStyle w:val="BodyText"/>
      </w:pPr>
      <w:hyperlink r:id="rId1042">
        <w:r>
          <w:rPr>
            <w:rStyle w:val="Hyperlink"/>
          </w:rPr>
          <w:t>Voyez comment procéder</w:t>
        </w:r>
      </w:hyperlink>
      <w:r>
        <w:br/>
      </w:r>
      <w:r>
        <w:br/>
      </w:r>
    </w:p>
    <w:bookmarkEnd w:id="864"/>
    <w:bookmarkEnd w:id="865"/>
    <w:p w14:paraId="0BBCCF25" w14:textId="77777777" w:rsidR="003E2B54" w:rsidRDefault="00284C1E">
      <w:r>
        <w:pict w14:anchorId="6F06DEE0">
          <v:rect id="_x0000_i1046" style="width:0;height:1.5pt" o:hralign="center" o:hrstd="t" o:hr="t"/>
        </w:pict>
      </w:r>
    </w:p>
    <w:p w14:paraId="65636C5F" w14:textId="77777777" w:rsidR="003E2B54" w:rsidRDefault="00284C1E">
      <w:pPr>
        <w:pStyle w:val="FirstParagraph"/>
      </w:pPr>
      <w:r>
        <w:t>.</w:t>
      </w:r>
    </w:p>
    <w:p w14:paraId="32415F9D" w14:textId="77777777" w:rsidR="003E2B54" w:rsidRDefault="00284C1E">
      <w:pPr>
        <w:pStyle w:val="Heading3"/>
      </w:pPr>
      <w:bookmarkStart w:id="866" w:name="pour-aller-plus-loin-18"/>
      <w:bookmarkStart w:id="867" w:name="br-148348"/>
      <w:r>
        <w:t>Pour aller plus loin</w:t>
      </w:r>
    </w:p>
    <w:p w14:paraId="10FDE17B" w14:textId="77777777" w:rsidR="003E2B54" w:rsidRDefault="00284C1E">
      <w:pPr>
        <w:pStyle w:val="FirstParagraph"/>
      </w:pPr>
      <w:r>
        <w:t>Le Service de gestion de carrière propose plusieurs services individuels et ateliers qui vous aideront à présenter aux employeurs des dossiers de candidature gagnants.</w:t>
      </w:r>
    </w:p>
    <w:bookmarkEnd w:id="866"/>
    <w:bookmarkEnd w:id="867"/>
    <w:p w14:paraId="76BFDE2F" w14:textId="656DEFBC"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39BB9B40" w14:textId="469E6BDD" w:rsidR="003E2B54" w:rsidRDefault="00284C1E">
      <w:pPr>
        <w:pStyle w:val="BodyText"/>
      </w:pPr>
      <w:hyperlink r:id="rId1043">
        <w:r>
          <w:rPr>
            <w:rStyle w:val="Hyperlink"/>
          </w:rPr>
          <w:t>Aller à la section CV et lettres</w:t>
        </w:r>
      </w:hyperlink>
    </w:p>
    <w:bookmarkEnd w:id="838"/>
    <w:p w14:paraId="6D3FA88F" w14:textId="0DCAE499"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044">
        <w:r>
          <w:rPr>
            <w:rStyle w:val="Hyperlink"/>
          </w:rPr>
          <w:t>Soutien et ressources</w:t>
        </w:r>
      </w:hyperlink>
      <w:r>
        <w:t xml:space="preserve"> &gt; </w:t>
      </w:r>
      <w:hyperlink r:id="rId1045">
        <w:r>
          <w:rPr>
            <w:rStyle w:val="Hyperlink"/>
          </w:rPr>
          <w:t>Gestion de carrière</w:t>
        </w:r>
      </w:hyperlink>
      <w:r>
        <w:t xml:space="preserve"> &gt; </w:t>
      </w:r>
      <w:hyperlink r:id="rId1046">
        <w:r>
          <w:rPr>
            <w:rStyle w:val="Hyperlink"/>
          </w:rPr>
          <w:t>CV et lettres</w:t>
        </w:r>
      </w:hyperlink>
      <w:r>
        <w:t xml:space="preserve"> &gt; Rectifiez un cv qui vous pénalise</w:t>
      </w:r>
      <w:r>
        <w:br/>
      </w:r>
    </w:p>
    <w:p w14:paraId="3E326CA3" w14:textId="77777777" w:rsidR="003E2B54" w:rsidRDefault="00284C1E">
      <w:pPr>
        <w:pStyle w:val="Heading1"/>
      </w:pPr>
      <w:bookmarkStart w:id="868" w:name="rectifiez-un-cv-qui-vous-pénalise-1"/>
      <w:r>
        <w:t>Rectifiez un cv qui vous pénalise</w:t>
      </w:r>
    </w:p>
    <w:p w14:paraId="2F7E7844" w14:textId="77777777" w:rsidR="003E2B54" w:rsidRDefault="00284C1E">
      <w:pPr>
        <w:pStyle w:val="FirstParagraph"/>
      </w:pPr>
      <w:hyperlink w:anchor="mn-Explo-Items"/>
    </w:p>
    <w:p w14:paraId="21D89462" w14:textId="77777777" w:rsidR="003E2B54" w:rsidRDefault="00284C1E">
      <w:pPr>
        <w:pStyle w:val="BodyText"/>
      </w:pPr>
      <w:r>
        <w:t>MENU</w:t>
      </w:r>
    </w:p>
    <w:p w14:paraId="0CC1389D" w14:textId="77777777" w:rsidR="003E2B54" w:rsidRDefault="003E2B54">
      <w:pPr>
        <w:pStyle w:val="BodyText"/>
      </w:pPr>
    </w:p>
    <w:p w14:paraId="6BA59DAC" w14:textId="5FB402B7" w:rsidR="003E2B54" w:rsidRDefault="00284C1E">
      <w:pPr>
        <w:pStyle w:val="Compact"/>
        <w:numPr>
          <w:ilvl w:val="0"/>
          <w:numId w:val="311"/>
        </w:numPr>
      </w:pPr>
      <w:hyperlink r:id="rId1047">
        <w:r>
          <w:rPr>
            <w:rStyle w:val="Hyperlink"/>
          </w:rPr>
          <w:t xml:space="preserve"> Gestion de carrière</w:t>
        </w:r>
      </w:hyperlink>
    </w:p>
    <w:p w14:paraId="4B9EC9FE" w14:textId="39D9FF93" w:rsidR="003E2B54" w:rsidRDefault="00284C1E">
      <w:pPr>
        <w:pStyle w:val="Compact"/>
        <w:numPr>
          <w:ilvl w:val="0"/>
          <w:numId w:val="312"/>
        </w:numPr>
      </w:pPr>
      <w:hyperlink r:id="rId1048">
        <w:r>
          <w:rPr>
            <w:rStyle w:val="Hyperlink"/>
          </w:rPr>
          <w:t>Parcours de développement de carrière</w:t>
        </w:r>
      </w:hyperlink>
    </w:p>
    <w:p w14:paraId="25B7EE84" w14:textId="10A55133" w:rsidR="003E2B54" w:rsidRDefault="00284C1E">
      <w:pPr>
        <w:pStyle w:val="Compact"/>
        <w:numPr>
          <w:ilvl w:val="0"/>
          <w:numId w:val="312"/>
        </w:numPr>
      </w:pPr>
      <w:hyperlink r:id="rId1049">
        <w:r>
          <w:rPr>
            <w:rStyle w:val="Hyperlink"/>
          </w:rPr>
          <w:t>Carrières en gestion</w:t>
        </w:r>
      </w:hyperlink>
    </w:p>
    <w:p w14:paraId="1C45FE3E" w14:textId="1C509B75" w:rsidR="003E2B54" w:rsidRDefault="00284C1E">
      <w:pPr>
        <w:pStyle w:val="Compact"/>
        <w:numPr>
          <w:ilvl w:val="0"/>
          <w:numId w:val="312"/>
        </w:numPr>
      </w:pPr>
      <w:hyperlink r:id="rId1050">
        <w:r>
          <w:rPr>
            <w:rStyle w:val="Hyperlink"/>
          </w:rPr>
          <w:t>Stages et projets</w:t>
        </w:r>
      </w:hyperlink>
    </w:p>
    <w:p w14:paraId="44376485" w14:textId="4769655D" w:rsidR="003E2B54" w:rsidRDefault="00284C1E">
      <w:pPr>
        <w:pStyle w:val="Compact"/>
        <w:numPr>
          <w:ilvl w:val="0"/>
          <w:numId w:val="312"/>
        </w:numPr>
      </w:pPr>
      <w:hyperlink r:id="rId1051">
        <w:r>
          <w:rPr>
            <w:rStyle w:val="Hyperlink"/>
          </w:rPr>
          <w:t>CV et lettres</w:t>
        </w:r>
      </w:hyperlink>
    </w:p>
    <w:p w14:paraId="1C180D8C" w14:textId="6E8FDFA9" w:rsidR="003E2B54" w:rsidRDefault="00284C1E">
      <w:pPr>
        <w:pStyle w:val="Compact"/>
        <w:numPr>
          <w:ilvl w:val="0"/>
          <w:numId w:val="312"/>
        </w:numPr>
      </w:pPr>
      <w:hyperlink r:id="rId1052">
        <w:r>
          <w:rPr>
            <w:rStyle w:val="Hyperlink"/>
          </w:rPr>
          <w:t>Réseautage</w:t>
        </w:r>
      </w:hyperlink>
    </w:p>
    <w:p w14:paraId="61CC756B" w14:textId="4D20A9D6" w:rsidR="003E2B54" w:rsidRDefault="00284C1E">
      <w:pPr>
        <w:pStyle w:val="Compact"/>
        <w:numPr>
          <w:ilvl w:val="0"/>
          <w:numId w:val="312"/>
        </w:numPr>
      </w:pPr>
      <w:hyperlink r:id="rId1053">
        <w:r>
          <w:rPr>
            <w:rStyle w:val="Hyperlink"/>
          </w:rPr>
          <w:t>Entrevues</w:t>
        </w:r>
      </w:hyperlink>
    </w:p>
    <w:p w14:paraId="7BC18799" w14:textId="3A5A3138" w:rsidR="003E2B54" w:rsidRDefault="00284C1E">
      <w:pPr>
        <w:pStyle w:val="Compact"/>
        <w:numPr>
          <w:ilvl w:val="0"/>
          <w:numId w:val="312"/>
        </w:numPr>
      </w:pPr>
      <w:hyperlink r:id="rId1054">
        <w:r>
          <w:rPr>
            <w:rStyle w:val="Hyperlink"/>
          </w:rPr>
          <w:t>Services et ateliers</w:t>
        </w:r>
      </w:hyperlink>
    </w:p>
    <w:p w14:paraId="4A7BF0D7" w14:textId="31DE01D0" w:rsidR="003E2B54" w:rsidRDefault="00284C1E">
      <w:pPr>
        <w:pStyle w:val="Compact"/>
        <w:numPr>
          <w:ilvl w:val="0"/>
          <w:numId w:val="312"/>
        </w:numPr>
      </w:pPr>
      <w:hyperlink r:id="rId1055">
        <w:r>
          <w:rPr>
            <w:rStyle w:val="Hyperlink"/>
          </w:rPr>
          <w:t>Joindre le Service de gestion de carrière</w:t>
        </w:r>
      </w:hyperlink>
    </w:p>
    <w:p w14:paraId="0FD3567A" w14:textId="77777777" w:rsidR="003E2B54" w:rsidRDefault="00284C1E">
      <w:pPr>
        <w:pStyle w:val="FirstParagraph"/>
      </w:pPr>
      <w:r>
        <w:br/>
      </w:r>
    </w:p>
    <w:p w14:paraId="39A94F27" w14:textId="2E8BDA0D" w:rsidR="003E2B54" w:rsidRDefault="00284C1E">
      <w:pPr>
        <w:pStyle w:val="Compact"/>
        <w:numPr>
          <w:ilvl w:val="0"/>
          <w:numId w:val="313"/>
        </w:numPr>
      </w:pPr>
      <w:hyperlink r:id="rId1056">
        <w:r>
          <w:rPr>
            <w:rStyle w:val="Hyperlink"/>
          </w:rPr>
          <w:t xml:space="preserve"> Gestion de carrière</w:t>
        </w:r>
      </w:hyperlink>
    </w:p>
    <w:p w14:paraId="2F4E53ED" w14:textId="7B045295" w:rsidR="003E2B54" w:rsidRDefault="00284C1E">
      <w:pPr>
        <w:pStyle w:val="Compact"/>
        <w:numPr>
          <w:ilvl w:val="0"/>
          <w:numId w:val="314"/>
        </w:numPr>
      </w:pPr>
      <w:hyperlink r:id="rId1057">
        <w:r>
          <w:rPr>
            <w:rStyle w:val="Hyperlink"/>
          </w:rPr>
          <w:t>Parcours de développement de carrière</w:t>
        </w:r>
      </w:hyperlink>
    </w:p>
    <w:p w14:paraId="6AF66CE2" w14:textId="40B09C19" w:rsidR="003E2B54" w:rsidRDefault="00284C1E">
      <w:pPr>
        <w:pStyle w:val="Compact"/>
        <w:numPr>
          <w:ilvl w:val="0"/>
          <w:numId w:val="314"/>
        </w:numPr>
      </w:pPr>
      <w:hyperlink r:id="rId1058">
        <w:r>
          <w:rPr>
            <w:rStyle w:val="Hyperlink"/>
          </w:rPr>
          <w:t>Carrières en gestion</w:t>
        </w:r>
      </w:hyperlink>
    </w:p>
    <w:p w14:paraId="0ABC0660" w14:textId="3BB0F9D3" w:rsidR="003E2B54" w:rsidRDefault="00284C1E">
      <w:pPr>
        <w:pStyle w:val="Compact"/>
        <w:numPr>
          <w:ilvl w:val="0"/>
          <w:numId w:val="314"/>
        </w:numPr>
      </w:pPr>
      <w:hyperlink r:id="rId1059">
        <w:r>
          <w:rPr>
            <w:rStyle w:val="Hyperlink"/>
          </w:rPr>
          <w:t>Stages et projets</w:t>
        </w:r>
      </w:hyperlink>
    </w:p>
    <w:p w14:paraId="6A4D567B" w14:textId="0B9F1B75" w:rsidR="003E2B54" w:rsidRDefault="00284C1E">
      <w:pPr>
        <w:pStyle w:val="Compact"/>
        <w:numPr>
          <w:ilvl w:val="0"/>
          <w:numId w:val="314"/>
        </w:numPr>
      </w:pPr>
      <w:hyperlink r:id="rId1060">
        <w:r>
          <w:rPr>
            <w:rStyle w:val="Hyperlink"/>
          </w:rPr>
          <w:t>CV et lettres</w:t>
        </w:r>
      </w:hyperlink>
    </w:p>
    <w:p w14:paraId="33FBA312" w14:textId="4017BADD" w:rsidR="003E2B54" w:rsidRDefault="00284C1E">
      <w:pPr>
        <w:pStyle w:val="Compact"/>
        <w:numPr>
          <w:ilvl w:val="0"/>
          <w:numId w:val="314"/>
        </w:numPr>
      </w:pPr>
      <w:hyperlink r:id="rId1061">
        <w:r>
          <w:rPr>
            <w:rStyle w:val="Hyperlink"/>
          </w:rPr>
          <w:t>Réseautage</w:t>
        </w:r>
      </w:hyperlink>
    </w:p>
    <w:p w14:paraId="57ABC314" w14:textId="18BE3822" w:rsidR="003E2B54" w:rsidRDefault="00284C1E">
      <w:pPr>
        <w:pStyle w:val="Compact"/>
        <w:numPr>
          <w:ilvl w:val="0"/>
          <w:numId w:val="314"/>
        </w:numPr>
      </w:pPr>
      <w:hyperlink r:id="rId1062">
        <w:r>
          <w:rPr>
            <w:rStyle w:val="Hyperlink"/>
          </w:rPr>
          <w:t>Entrevues</w:t>
        </w:r>
      </w:hyperlink>
    </w:p>
    <w:p w14:paraId="7367B26D" w14:textId="46E5F4C3" w:rsidR="003E2B54" w:rsidRDefault="00284C1E">
      <w:pPr>
        <w:pStyle w:val="Compact"/>
        <w:numPr>
          <w:ilvl w:val="0"/>
          <w:numId w:val="314"/>
        </w:numPr>
      </w:pPr>
      <w:hyperlink r:id="rId1063">
        <w:r>
          <w:rPr>
            <w:rStyle w:val="Hyperlink"/>
          </w:rPr>
          <w:t>Services et ateliers</w:t>
        </w:r>
      </w:hyperlink>
    </w:p>
    <w:p w14:paraId="6C34E978" w14:textId="15267175" w:rsidR="003E2B54" w:rsidRDefault="00284C1E">
      <w:pPr>
        <w:pStyle w:val="Compact"/>
        <w:numPr>
          <w:ilvl w:val="0"/>
          <w:numId w:val="314"/>
        </w:numPr>
      </w:pPr>
      <w:hyperlink r:id="rId1064">
        <w:r>
          <w:rPr>
            <w:rStyle w:val="Hyperlink"/>
          </w:rPr>
          <w:t>Joindre le Service de gestion de carrière</w:t>
        </w:r>
      </w:hyperlink>
    </w:p>
    <w:p w14:paraId="44ED93C2" w14:textId="77777777" w:rsidR="003E2B54" w:rsidRDefault="00284C1E">
      <w:pPr>
        <w:pStyle w:val="FirstParagraph"/>
      </w:pPr>
      <w:bookmarkStart w:id="869" w:name="br-143271"/>
      <w:r>
        <w:t>Vos dossiers de candidature restent sans réponses? Vous doutez de la qualité de votre CV? Posez-vous les bonnes questions et appliquez les solutions adéquates.</w:t>
      </w:r>
    </w:p>
    <w:p w14:paraId="694A5A5B" w14:textId="77777777" w:rsidR="003E2B54" w:rsidRDefault="00284C1E">
      <w:pPr>
        <w:pStyle w:val="Heading2"/>
      </w:pPr>
      <w:bookmarkStart w:id="870" w:name="X8b12c8e399565b0004f87ac16a5bf834ac21ecd"/>
      <w:bookmarkStart w:id="871" w:name="br-143272"/>
      <w:bookmarkEnd w:id="869"/>
      <w:r>
        <w:t>Est-ce vraiment votre CV qui pose problème?</w:t>
      </w:r>
    </w:p>
    <w:p w14:paraId="64794FF0" w14:textId="77777777" w:rsidR="003E2B54" w:rsidRDefault="00284C1E">
      <w:pPr>
        <w:pStyle w:val="FirstParagraph"/>
      </w:pPr>
      <w:r>
        <w:t xml:space="preserve">Votre </w:t>
      </w:r>
      <w:r>
        <w:rPr>
          <w:b/>
          <w:bCs/>
        </w:rPr>
        <w:t>objectif professionnel</w:t>
      </w:r>
      <w:r>
        <w:t xml:space="preserve"> est-il réaliste?</w:t>
      </w:r>
    </w:p>
    <w:p w14:paraId="1CFCA632" w14:textId="22E94906" w:rsidR="003E2B54" w:rsidRDefault="00284C1E">
      <w:pPr>
        <w:pStyle w:val="BodyText"/>
      </w:pPr>
      <w:hyperlink r:id="rId1065">
        <w:r>
          <w:rPr>
            <w:rStyle w:val="Hyperlink"/>
          </w:rPr>
          <w:t>Fixez vos objectifs professionnels</w:t>
        </w:r>
      </w:hyperlink>
    </w:p>
    <w:p w14:paraId="2380973F" w14:textId="5C58F3E4" w:rsidR="003E2B54" w:rsidRDefault="00284C1E">
      <w:pPr>
        <w:pStyle w:val="BodyText"/>
      </w:pPr>
      <w:r>
        <w:t xml:space="preserve">Vous contentez-vous de faire votre recherche d'emploi en envoyant des CV? Optimisez votre </w:t>
      </w:r>
      <w:hyperlink r:id="rId1066">
        <w:r>
          <w:rPr>
            <w:rStyle w:val="Hyperlink"/>
          </w:rPr>
          <w:t>stratégie de recherche d'emploi</w:t>
        </w:r>
      </w:hyperlink>
      <w:r>
        <w:t>. Vous pouvez notamment :</w:t>
      </w:r>
    </w:p>
    <w:p w14:paraId="1736FF84" w14:textId="5A93463A" w:rsidR="003E2B54" w:rsidRDefault="00284C1E">
      <w:pPr>
        <w:pStyle w:val="BodyText"/>
      </w:pPr>
      <w:hyperlink r:id="rId1067">
        <w:r>
          <w:rPr>
            <w:rStyle w:val="Hyperlink"/>
          </w:rPr>
          <w:t>Cibler les entreprises et vous faire connaître</w:t>
        </w:r>
      </w:hyperlink>
    </w:p>
    <w:p w14:paraId="33F52433" w14:textId="1DFC92F5" w:rsidR="003E2B54" w:rsidRDefault="00284C1E">
      <w:pPr>
        <w:pStyle w:val="BodyText"/>
      </w:pPr>
      <w:hyperlink r:id="rId1068">
        <w:r>
          <w:rPr>
            <w:rStyle w:val="Hyperlink"/>
          </w:rPr>
          <w:t>Vous informer auprès des professionnels</w:t>
        </w:r>
      </w:hyperlink>
    </w:p>
    <w:p w14:paraId="5E7A89AC" w14:textId="77777777" w:rsidR="003E2B54" w:rsidRDefault="00284C1E">
      <w:pPr>
        <w:pStyle w:val="BodyText"/>
      </w:pPr>
      <w:r>
        <w:t>Votre lettre de présentation vous met-elle bien en valeur?</w:t>
      </w:r>
    </w:p>
    <w:p w14:paraId="1E0080D3" w14:textId="69BD5541" w:rsidR="003E2B54" w:rsidRDefault="00284C1E">
      <w:pPr>
        <w:pStyle w:val="BodyText"/>
      </w:pPr>
      <w:hyperlink r:id="rId1069">
        <w:r>
          <w:rPr>
            <w:rStyle w:val="Hyperlink"/>
          </w:rPr>
          <w:t>Apprenez à réussir vos lettres de présentation</w:t>
        </w:r>
      </w:hyperlink>
    </w:p>
    <w:p w14:paraId="145AE35D" w14:textId="77777777" w:rsidR="003E2B54" w:rsidRDefault="00284C1E">
      <w:pPr>
        <w:pStyle w:val="BodyText"/>
      </w:pPr>
      <w:r>
        <w:t>Les recruteurs consultent le profil LinkedIn des candidats qui leur adressent leur CV. Avez-vous travaillé le vôtre en fonction de votre objectif professionnel? Est-il complet? Confirme-t-il les informations qui se trouvent dans le CV?</w:t>
      </w:r>
    </w:p>
    <w:p w14:paraId="7DD12FE9" w14:textId="3B0FBB2B" w:rsidR="003E2B54" w:rsidRDefault="00284C1E">
      <w:pPr>
        <w:pStyle w:val="BodyText"/>
      </w:pPr>
      <w:hyperlink r:id="rId1070">
        <w:r>
          <w:rPr>
            <w:rStyle w:val="Hyperlink"/>
          </w:rPr>
          <w:t>Créez votre profil LinkenIn</w:t>
        </w:r>
      </w:hyperlink>
    </w:p>
    <w:p w14:paraId="5D2808A3" w14:textId="77777777" w:rsidR="003E2B54" w:rsidRDefault="00284C1E">
      <w:pPr>
        <w:pStyle w:val="BodyText"/>
      </w:pPr>
      <w:r>
        <w:t xml:space="preserve">Votre </w:t>
      </w:r>
      <w:r>
        <w:rPr>
          <w:b/>
          <w:bCs/>
        </w:rPr>
        <w:t>page Facebook,</w:t>
      </w:r>
      <w:r>
        <w:t xml:space="preserve"> si elle est accessible à tous, vous présente-t-elle sous votre meilleur jour?</w:t>
      </w:r>
    </w:p>
    <w:p w14:paraId="63E02CF4" w14:textId="77777777" w:rsidR="003E2B54" w:rsidRDefault="00284C1E">
      <w:pPr>
        <w:pStyle w:val="BodyText"/>
      </w:pPr>
      <w:r>
        <w:rPr>
          <w:b/>
          <w:bCs/>
        </w:rPr>
        <w:lastRenderedPageBreak/>
        <w:t>Êtes-vous assez patient?</w:t>
      </w:r>
      <w:r>
        <w:t xml:space="preserve"> Si vous n'avez envoyé qu'une poignée de CV, ne désespérez pas. Certains spécialistes estiment qu'on obtient une entrevue pour 20 CV envoyés. Si vos CV sont bien faits, persévérez.</w:t>
      </w:r>
    </w:p>
    <w:p w14:paraId="2A298161" w14:textId="77777777" w:rsidR="003E2B54" w:rsidRDefault="00284C1E">
      <w:pPr>
        <w:pStyle w:val="Heading2"/>
      </w:pPr>
      <w:bookmarkStart w:id="872" w:name="Xf98f3cc21eb043d4b5bcbb2570b21ad0d0ce203"/>
      <w:bookmarkStart w:id="873" w:name="br-143273"/>
      <w:bookmarkEnd w:id="870"/>
      <w:bookmarkEnd w:id="871"/>
      <w:r>
        <w:t>Avez-vous créé votre CV maître selon nos recommandations?</w:t>
      </w:r>
    </w:p>
    <w:p w14:paraId="15553FEE" w14:textId="77777777" w:rsidR="003E2B54" w:rsidRDefault="00284C1E">
      <w:pPr>
        <w:pStyle w:val="FirstParagraph"/>
      </w:pPr>
      <w:r>
        <w:t>Il est important de bâtir vos CV sur les meilleures bases. Créez un CV maître de référence qui rassemble l'ensemble de vos expériences, compétences et connaissances.  </w:t>
      </w:r>
    </w:p>
    <w:p w14:paraId="02825133" w14:textId="1BCFAE64" w:rsidR="003E2B54" w:rsidRDefault="00284C1E">
      <w:pPr>
        <w:pStyle w:val="BodyText"/>
      </w:pPr>
      <w:hyperlink r:id="rId1071">
        <w:r>
          <w:rPr>
            <w:rStyle w:val="Hyperlink"/>
          </w:rPr>
          <w:t>Réalisez-le en 5 étapes</w:t>
        </w:r>
      </w:hyperlink>
    </w:p>
    <w:p w14:paraId="5C71CCCB" w14:textId="77777777" w:rsidR="003E2B54" w:rsidRDefault="00284C1E">
      <w:pPr>
        <w:pStyle w:val="Heading2"/>
      </w:pPr>
      <w:bookmarkStart w:id="874" w:name="X7c7d89665a92ae81cc4c3196415a0d5eab75591"/>
      <w:bookmarkStart w:id="875" w:name="br-143274"/>
      <w:bookmarkEnd w:id="872"/>
      <w:bookmarkEnd w:id="873"/>
      <w:r>
        <w:t>Avez-vous adapté votre CV selon vos objectifs?</w:t>
      </w:r>
    </w:p>
    <w:p w14:paraId="14CA7B97" w14:textId="77777777" w:rsidR="003E2B54" w:rsidRDefault="00284C1E">
      <w:pPr>
        <w:pStyle w:val="FirstParagraph"/>
      </w:pPr>
      <w:r>
        <w:t>Quelle que soit la candidature que vous adressez à un recruteur, vous devez adapter votre CV aux besoins de cet employeur. Comment? En analysant bien l'offre d'emploi et les réalités de l'organisation qui vous intéresse.</w:t>
      </w:r>
    </w:p>
    <w:p w14:paraId="36F4134B" w14:textId="5D9B4B37" w:rsidR="003E2B54" w:rsidRDefault="00284C1E">
      <w:pPr>
        <w:pStyle w:val="BodyText"/>
      </w:pPr>
      <w:hyperlink r:id="rId1072">
        <w:r>
          <w:rPr>
            <w:rStyle w:val="Hyperlink"/>
          </w:rPr>
          <w:t>Apprenez à adapter votre CV</w:t>
        </w:r>
      </w:hyperlink>
    </w:p>
    <w:p w14:paraId="4C94EA01" w14:textId="77777777" w:rsidR="003E2B54" w:rsidRDefault="00284C1E">
      <w:pPr>
        <w:pStyle w:val="Heading2"/>
      </w:pPr>
      <w:bookmarkStart w:id="876" w:name="votre-cv-quelques-erreurs-à-éviter"/>
      <w:bookmarkStart w:id="877" w:name="br-143275"/>
      <w:bookmarkEnd w:id="874"/>
      <w:bookmarkEnd w:id="875"/>
      <w:r>
        <w:t>Votre CV : quelques erreurs à éviter</w:t>
      </w:r>
    </w:p>
    <w:p w14:paraId="07E20654" w14:textId="77777777" w:rsidR="003E2B54" w:rsidRDefault="00284C1E">
      <w:pPr>
        <w:pStyle w:val="FirstParagraph"/>
      </w:pPr>
      <w:r>
        <w:t>De nombreux CV comportent des erreurs récurrentes et évitables qui peuvent desservir une candidature.</w:t>
      </w:r>
    </w:p>
    <w:p w14:paraId="05196F74" w14:textId="17DAF8C1" w:rsidR="003E2B54" w:rsidRDefault="00284C1E">
      <w:pPr>
        <w:pStyle w:val="BodyText"/>
      </w:pPr>
      <w:hyperlink r:id="rId1073">
        <w:r>
          <w:rPr>
            <w:rStyle w:val="Hyperlink"/>
          </w:rPr>
          <w:t>Vérifiez si votre CV comporte certaines des erreurs les plus fréquentes</w:t>
        </w:r>
      </w:hyperlink>
    </w:p>
    <w:p w14:paraId="3BD56BB0" w14:textId="77777777" w:rsidR="003E2B54" w:rsidRDefault="00284C1E">
      <w:pPr>
        <w:pStyle w:val="Heading5"/>
      </w:pPr>
      <w:bookmarkStart w:id="878" w:name="X0531a8b435aa6f4b821176eca4063fd7ef255bd"/>
      <w:bookmarkStart w:id="879" w:name="br-148352"/>
      <w:bookmarkEnd w:id="876"/>
      <w:bookmarkEnd w:id="877"/>
      <w:r>
        <w:t>Y a-t-il des erreurs de langue dans vos documents?</w:t>
      </w:r>
    </w:p>
    <w:p w14:paraId="059121C6" w14:textId="77777777" w:rsidR="003E2B54" w:rsidRDefault="00284C1E">
      <w:pPr>
        <w:pStyle w:val="FirstParagraph"/>
      </w:pPr>
      <w:r>
        <w:t>Un CV ou une lettre qui compte plusieurs erreurs de langue sera rapidement rejeté par les recruteurs. Prenez le temps de réviser vos documents avant chaque envoi. Demandez l’aide d’un ami ou un parent si nécessaire.</w:t>
      </w:r>
    </w:p>
    <w:bookmarkEnd w:id="878"/>
    <w:bookmarkEnd w:id="879"/>
    <w:p w14:paraId="2BC94C72" w14:textId="77777777" w:rsidR="003E2B54" w:rsidRDefault="00284C1E">
      <w:r>
        <w:pict w14:anchorId="75A139F9">
          <v:rect id="_x0000_i1047" style="width:0;height:1.5pt" o:hralign="center" o:hrstd="t" o:hr="t"/>
        </w:pict>
      </w:r>
    </w:p>
    <w:p w14:paraId="64868EFF" w14:textId="77777777" w:rsidR="003E2B54" w:rsidRDefault="00284C1E">
      <w:pPr>
        <w:pStyle w:val="FirstParagraph"/>
      </w:pPr>
      <w:r>
        <w:t>.</w:t>
      </w:r>
    </w:p>
    <w:p w14:paraId="1928C7D2" w14:textId="77777777" w:rsidR="003E2B54" w:rsidRDefault="00284C1E">
      <w:pPr>
        <w:pStyle w:val="Heading3"/>
      </w:pPr>
      <w:bookmarkStart w:id="880" w:name="pour-aller-plus-loin-19"/>
      <w:bookmarkStart w:id="881" w:name="br-143276"/>
      <w:r>
        <w:t>Pour aller plus loin</w:t>
      </w:r>
    </w:p>
    <w:p w14:paraId="4C868E71" w14:textId="77777777" w:rsidR="003E2B54" w:rsidRDefault="00284C1E">
      <w:pPr>
        <w:pStyle w:val="FirstParagraph"/>
      </w:pPr>
      <w:r>
        <w:t>Le Service de gestion de carrière propose plusieurs services individuels et ateliers qui vous aideront à présenter aux employeurs des dossiers de candidature gagnants.</w:t>
      </w:r>
    </w:p>
    <w:bookmarkEnd w:id="880"/>
    <w:bookmarkEnd w:id="881"/>
    <w:p w14:paraId="61136602" w14:textId="0D2CF01F"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403D3637" w14:textId="3F8E63A3" w:rsidR="003E2B54" w:rsidRDefault="00284C1E">
      <w:pPr>
        <w:pStyle w:val="BodyText"/>
      </w:pPr>
      <w:hyperlink r:id="rId1074">
        <w:r>
          <w:rPr>
            <w:rStyle w:val="Hyperlink"/>
          </w:rPr>
          <w:t>Aller à la section CV et lettres</w:t>
        </w:r>
      </w:hyperlink>
    </w:p>
    <w:bookmarkEnd w:id="868"/>
    <w:p w14:paraId="0755AD82" w14:textId="3A4D158B" w:rsidR="003E2B54" w:rsidRDefault="00284C1E">
      <w:pPr>
        <w:pStyle w:val="BodyText"/>
      </w:pPr>
      <w:r>
        <w:lastRenderedPageBreak/>
        <w:fldChar w:fldCharType="begin"/>
      </w:r>
      <w:r>
        <w:instrText>HYPERLINK "https://www.hec.ca/etudiants/index.html" \h</w:instrText>
      </w:r>
      <w:r>
        <w:fldChar w:fldCharType="separate"/>
      </w:r>
      <w:r>
        <w:rPr>
          <w:rStyle w:val="Hyperlink"/>
        </w:rPr>
        <w:t>Étudiants</w:t>
      </w:r>
      <w:r>
        <w:fldChar w:fldCharType="end"/>
      </w:r>
      <w:r>
        <w:t xml:space="preserve"> &gt; </w:t>
      </w:r>
      <w:hyperlink r:id="rId1075">
        <w:r>
          <w:rPr>
            <w:rStyle w:val="Hyperlink"/>
          </w:rPr>
          <w:t>Soutien et ressources</w:t>
        </w:r>
      </w:hyperlink>
      <w:r>
        <w:t xml:space="preserve"> &gt; </w:t>
      </w:r>
      <w:hyperlink r:id="rId1076">
        <w:r>
          <w:rPr>
            <w:rStyle w:val="Hyperlink"/>
          </w:rPr>
          <w:t>Gestion de carrière</w:t>
        </w:r>
      </w:hyperlink>
      <w:r>
        <w:t xml:space="preserve"> &gt; </w:t>
      </w:r>
      <w:hyperlink r:id="rId1077">
        <w:r>
          <w:rPr>
            <w:rStyle w:val="Hyperlink"/>
          </w:rPr>
          <w:t>CV et lettres</w:t>
        </w:r>
      </w:hyperlink>
      <w:r>
        <w:t xml:space="preserve"> &gt; Tutoriel : Rédigez votre CV maître</w:t>
      </w:r>
      <w:r>
        <w:br/>
      </w:r>
    </w:p>
    <w:p w14:paraId="7CEDF950" w14:textId="77777777" w:rsidR="003E2B54" w:rsidRDefault="00284C1E">
      <w:pPr>
        <w:pStyle w:val="Heading1"/>
      </w:pPr>
      <w:bookmarkStart w:id="882" w:name="tutoriel-rédigez-votre-cv-maître"/>
      <w:r>
        <w:t>Tutoriel : Rédigez votre CV maître</w:t>
      </w:r>
    </w:p>
    <w:p w14:paraId="50826EE4" w14:textId="77777777" w:rsidR="003E2B54" w:rsidRDefault="00284C1E">
      <w:pPr>
        <w:pStyle w:val="FirstParagraph"/>
      </w:pPr>
      <w:hyperlink w:anchor="mn-Explo-Items"/>
    </w:p>
    <w:p w14:paraId="36E51258" w14:textId="77777777" w:rsidR="003E2B54" w:rsidRDefault="00284C1E">
      <w:pPr>
        <w:pStyle w:val="BodyText"/>
      </w:pPr>
      <w:r>
        <w:t>MENU</w:t>
      </w:r>
    </w:p>
    <w:p w14:paraId="0CFD9AEE" w14:textId="77777777" w:rsidR="003E2B54" w:rsidRDefault="003E2B54">
      <w:pPr>
        <w:pStyle w:val="BodyText"/>
      </w:pPr>
    </w:p>
    <w:p w14:paraId="782D5195" w14:textId="5DABE52E" w:rsidR="003E2B54" w:rsidRDefault="00284C1E">
      <w:pPr>
        <w:pStyle w:val="Compact"/>
        <w:numPr>
          <w:ilvl w:val="0"/>
          <w:numId w:val="315"/>
        </w:numPr>
      </w:pPr>
      <w:hyperlink r:id="rId1078">
        <w:r>
          <w:rPr>
            <w:rStyle w:val="Hyperlink"/>
          </w:rPr>
          <w:t xml:space="preserve"> </w:t>
        </w:r>
        <w:r>
          <w:rPr>
            <w:rStyle w:val="Hyperlink"/>
          </w:rPr>
          <w:t>Gestion de carrière</w:t>
        </w:r>
      </w:hyperlink>
    </w:p>
    <w:p w14:paraId="7D9FB903" w14:textId="3CE4FAD7" w:rsidR="003E2B54" w:rsidRDefault="00284C1E">
      <w:pPr>
        <w:pStyle w:val="Compact"/>
        <w:numPr>
          <w:ilvl w:val="0"/>
          <w:numId w:val="316"/>
        </w:numPr>
      </w:pPr>
      <w:hyperlink r:id="rId1079">
        <w:r>
          <w:rPr>
            <w:rStyle w:val="Hyperlink"/>
          </w:rPr>
          <w:t>Parcours de développement de carrière</w:t>
        </w:r>
      </w:hyperlink>
    </w:p>
    <w:p w14:paraId="738999E7" w14:textId="08DB6101" w:rsidR="003E2B54" w:rsidRDefault="00284C1E">
      <w:pPr>
        <w:pStyle w:val="Compact"/>
        <w:numPr>
          <w:ilvl w:val="0"/>
          <w:numId w:val="316"/>
        </w:numPr>
      </w:pPr>
      <w:hyperlink r:id="rId1080">
        <w:r>
          <w:rPr>
            <w:rStyle w:val="Hyperlink"/>
          </w:rPr>
          <w:t>Carrières en gestion</w:t>
        </w:r>
      </w:hyperlink>
    </w:p>
    <w:p w14:paraId="00E22FD4" w14:textId="63889439" w:rsidR="003E2B54" w:rsidRDefault="00284C1E">
      <w:pPr>
        <w:pStyle w:val="Compact"/>
        <w:numPr>
          <w:ilvl w:val="0"/>
          <w:numId w:val="316"/>
        </w:numPr>
      </w:pPr>
      <w:hyperlink r:id="rId1081">
        <w:r>
          <w:rPr>
            <w:rStyle w:val="Hyperlink"/>
          </w:rPr>
          <w:t>Stages et projets</w:t>
        </w:r>
      </w:hyperlink>
    </w:p>
    <w:p w14:paraId="005183B4" w14:textId="7776F8A5" w:rsidR="003E2B54" w:rsidRDefault="00284C1E">
      <w:pPr>
        <w:pStyle w:val="Compact"/>
        <w:numPr>
          <w:ilvl w:val="0"/>
          <w:numId w:val="316"/>
        </w:numPr>
      </w:pPr>
      <w:hyperlink r:id="rId1082">
        <w:r>
          <w:rPr>
            <w:rStyle w:val="Hyperlink"/>
          </w:rPr>
          <w:t>CV et lettres</w:t>
        </w:r>
      </w:hyperlink>
    </w:p>
    <w:p w14:paraId="52363FE5" w14:textId="06DC2BF0" w:rsidR="003E2B54" w:rsidRDefault="00284C1E">
      <w:pPr>
        <w:pStyle w:val="Compact"/>
        <w:numPr>
          <w:ilvl w:val="0"/>
          <w:numId w:val="316"/>
        </w:numPr>
      </w:pPr>
      <w:hyperlink r:id="rId1083">
        <w:r>
          <w:rPr>
            <w:rStyle w:val="Hyperlink"/>
          </w:rPr>
          <w:t>Réseautage</w:t>
        </w:r>
      </w:hyperlink>
    </w:p>
    <w:p w14:paraId="063E1FAE" w14:textId="69F2C113" w:rsidR="003E2B54" w:rsidRDefault="00284C1E">
      <w:pPr>
        <w:pStyle w:val="Compact"/>
        <w:numPr>
          <w:ilvl w:val="0"/>
          <w:numId w:val="316"/>
        </w:numPr>
      </w:pPr>
      <w:hyperlink r:id="rId1084">
        <w:r>
          <w:rPr>
            <w:rStyle w:val="Hyperlink"/>
          </w:rPr>
          <w:t>Entrevues</w:t>
        </w:r>
      </w:hyperlink>
    </w:p>
    <w:p w14:paraId="1851F802" w14:textId="54A87746" w:rsidR="003E2B54" w:rsidRDefault="00284C1E">
      <w:pPr>
        <w:pStyle w:val="Compact"/>
        <w:numPr>
          <w:ilvl w:val="0"/>
          <w:numId w:val="316"/>
        </w:numPr>
      </w:pPr>
      <w:hyperlink r:id="rId1085">
        <w:r>
          <w:rPr>
            <w:rStyle w:val="Hyperlink"/>
          </w:rPr>
          <w:t>Services et ateliers</w:t>
        </w:r>
      </w:hyperlink>
    </w:p>
    <w:p w14:paraId="1BA41522" w14:textId="154C988C" w:rsidR="003E2B54" w:rsidRDefault="00284C1E">
      <w:pPr>
        <w:pStyle w:val="Compact"/>
        <w:numPr>
          <w:ilvl w:val="0"/>
          <w:numId w:val="316"/>
        </w:numPr>
      </w:pPr>
      <w:hyperlink r:id="rId1086">
        <w:r>
          <w:rPr>
            <w:rStyle w:val="Hyperlink"/>
          </w:rPr>
          <w:t>Joindre le Service de gestion de carrière</w:t>
        </w:r>
      </w:hyperlink>
    </w:p>
    <w:p w14:paraId="00CB79DE" w14:textId="77777777" w:rsidR="003E2B54" w:rsidRDefault="00284C1E">
      <w:pPr>
        <w:pStyle w:val="FirstParagraph"/>
      </w:pPr>
      <w:r>
        <w:br/>
      </w:r>
    </w:p>
    <w:p w14:paraId="190EFC30" w14:textId="02D62724" w:rsidR="003E2B54" w:rsidRDefault="00284C1E">
      <w:pPr>
        <w:pStyle w:val="Compact"/>
        <w:numPr>
          <w:ilvl w:val="0"/>
          <w:numId w:val="317"/>
        </w:numPr>
      </w:pPr>
      <w:hyperlink r:id="rId1087">
        <w:r>
          <w:rPr>
            <w:rStyle w:val="Hyperlink"/>
          </w:rPr>
          <w:t xml:space="preserve"> Gestion de carrière</w:t>
        </w:r>
      </w:hyperlink>
    </w:p>
    <w:p w14:paraId="6EED7C4D" w14:textId="129D00F0" w:rsidR="003E2B54" w:rsidRDefault="00284C1E">
      <w:pPr>
        <w:pStyle w:val="Compact"/>
        <w:numPr>
          <w:ilvl w:val="0"/>
          <w:numId w:val="318"/>
        </w:numPr>
      </w:pPr>
      <w:hyperlink r:id="rId1088">
        <w:r>
          <w:rPr>
            <w:rStyle w:val="Hyperlink"/>
          </w:rPr>
          <w:t>Parcours de développement de carrière</w:t>
        </w:r>
      </w:hyperlink>
    </w:p>
    <w:p w14:paraId="27C68A87" w14:textId="0A21CC82" w:rsidR="003E2B54" w:rsidRDefault="00284C1E">
      <w:pPr>
        <w:pStyle w:val="Compact"/>
        <w:numPr>
          <w:ilvl w:val="0"/>
          <w:numId w:val="318"/>
        </w:numPr>
      </w:pPr>
      <w:hyperlink r:id="rId1089">
        <w:r>
          <w:rPr>
            <w:rStyle w:val="Hyperlink"/>
          </w:rPr>
          <w:t>Carrières en gestion</w:t>
        </w:r>
      </w:hyperlink>
    </w:p>
    <w:p w14:paraId="06BD122C" w14:textId="0B2C2467" w:rsidR="003E2B54" w:rsidRDefault="00284C1E">
      <w:pPr>
        <w:pStyle w:val="Compact"/>
        <w:numPr>
          <w:ilvl w:val="0"/>
          <w:numId w:val="318"/>
        </w:numPr>
      </w:pPr>
      <w:hyperlink r:id="rId1090">
        <w:r>
          <w:rPr>
            <w:rStyle w:val="Hyperlink"/>
          </w:rPr>
          <w:t>Stages et projets</w:t>
        </w:r>
      </w:hyperlink>
    </w:p>
    <w:p w14:paraId="1E6ECD25" w14:textId="7589C392" w:rsidR="003E2B54" w:rsidRDefault="00284C1E">
      <w:pPr>
        <w:pStyle w:val="Compact"/>
        <w:numPr>
          <w:ilvl w:val="0"/>
          <w:numId w:val="318"/>
        </w:numPr>
      </w:pPr>
      <w:hyperlink r:id="rId1091">
        <w:r>
          <w:rPr>
            <w:rStyle w:val="Hyperlink"/>
          </w:rPr>
          <w:t>CV et lettres</w:t>
        </w:r>
      </w:hyperlink>
    </w:p>
    <w:p w14:paraId="1BC0CFE6" w14:textId="6B04879C" w:rsidR="003E2B54" w:rsidRDefault="00284C1E">
      <w:pPr>
        <w:pStyle w:val="Compact"/>
        <w:numPr>
          <w:ilvl w:val="0"/>
          <w:numId w:val="318"/>
        </w:numPr>
      </w:pPr>
      <w:hyperlink r:id="rId1092">
        <w:r>
          <w:rPr>
            <w:rStyle w:val="Hyperlink"/>
          </w:rPr>
          <w:t>Réseautage</w:t>
        </w:r>
      </w:hyperlink>
    </w:p>
    <w:p w14:paraId="4EF45AA8" w14:textId="579CB4EE" w:rsidR="003E2B54" w:rsidRDefault="00284C1E">
      <w:pPr>
        <w:pStyle w:val="Compact"/>
        <w:numPr>
          <w:ilvl w:val="0"/>
          <w:numId w:val="318"/>
        </w:numPr>
      </w:pPr>
      <w:hyperlink r:id="rId1093">
        <w:r>
          <w:rPr>
            <w:rStyle w:val="Hyperlink"/>
          </w:rPr>
          <w:t>Entrevues</w:t>
        </w:r>
      </w:hyperlink>
    </w:p>
    <w:p w14:paraId="0F46D067" w14:textId="3F7CCBA7" w:rsidR="003E2B54" w:rsidRDefault="00284C1E">
      <w:pPr>
        <w:pStyle w:val="Compact"/>
        <w:numPr>
          <w:ilvl w:val="0"/>
          <w:numId w:val="318"/>
        </w:numPr>
      </w:pPr>
      <w:hyperlink r:id="rId1094">
        <w:r>
          <w:rPr>
            <w:rStyle w:val="Hyperlink"/>
          </w:rPr>
          <w:t>Services et ateliers</w:t>
        </w:r>
      </w:hyperlink>
    </w:p>
    <w:p w14:paraId="2AB5AC14" w14:textId="22559C97" w:rsidR="003E2B54" w:rsidRDefault="00284C1E">
      <w:pPr>
        <w:pStyle w:val="Compact"/>
        <w:numPr>
          <w:ilvl w:val="0"/>
          <w:numId w:val="318"/>
        </w:numPr>
      </w:pPr>
      <w:hyperlink r:id="rId1095">
        <w:r>
          <w:rPr>
            <w:rStyle w:val="Hyperlink"/>
          </w:rPr>
          <w:t>Joindre le Service de gestion de carrière</w:t>
        </w:r>
      </w:hyperlink>
    </w:p>
    <w:p w14:paraId="169738A2" w14:textId="77777777" w:rsidR="003E2B54" w:rsidRDefault="00284C1E">
      <w:pPr>
        <w:pStyle w:val="FirstParagraph"/>
      </w:pPr>
      <w:bookmarkStart w:id="883" w:name="br-143463"/>
      <w:r>
        <w:t>Ce tutoriel vous permettra de réaliser un CV maître conçu en fonction de votre objectif professionnel, et que vous pourrez adapter par la suite selon les circonstances : réponse à une offre, candidature spontanée.</w:t>
      </w:r>
    </w:p>
    <w:p w14:paraId="42646FA0" w14:textId="77777777" w:rsidR="003E2B54" w:rsidRDefault="00284C1E">
      <w:pPr>
        <w:pStyle w:val="Heading5"/>
      </w:pPr>
      <w:bookmarkStart w:id="884" w:name="avez-vous-sauté-des-des-étapes"/>
      <w:r>
        <w:rPr>
          <w:b/>
          <w:bCs/>
        </w:rPr>
        <w:t>AVEZ-VOUS sauté des dES ÉTAPES?</w:t>
      </w:r>
    </w:p>
    <w:p w14:paraId="221B1FA0" w14:textId="4F2F6730" w:rsidR="003E2B54" w:rsidRDefault="00284C1E">
      <w:pPr>
        <w:pStyle w:val="FirstParagraph"/>
      </w:pPr>
      <w:r>
        <w:t xml:space="preserve">Consultez la page </w:t>
      </w:r>
      <w:hyperlink r:id="rId1096">
        <w:r>
          <w:rPr>
            <w:rStyle w:val="Hyperlink"/>
          </w:rPr>
          <w:t>Créez votre CV maître</w:t>
        </w:r>
      </w:hyperlink>
      <w:r>
        <w:t>. Vous y apprendrez comment jeter les bases d'un CV maître réussi en cinq étapes.</w:t>
      </w:r>
    </w:p>
    <w:p w14:paraId="0598F015" w14:textId="77777777" w:rsidR="003E2B54" w:rsidRDefault="00284C1E">
      <w:pPr>
        <w:pStyle w:val="Heading2"/>
      </w:pPr>
      <w:bookmarkStart w:id="885" w:name="conseils-importants-avant-de-rédiger"/>
      <w:bookmarkStart w:id="886" w:name="br-143610"/>
      <w:bookmarkEnd w:id="884"/>
      <w:bookmarkEnd w:id="883"/>
      <w:r>
        <w:lastRenderedPageBreak/>
        <w:t>Conseils importants avant de rédiger</w:t>
      </w:r>
    </w:p>
    <w:bookmarkStart w:id="887" w:name="br-143576"/>
    <w:bookmarkEnd w:id="885"/>
    <w:bookmarkEnd w:id="886"/>
    <w:p w14:paraId="573EF685" w14:textId="77777777" w:rsidR="003E2B54" w:rsidRDefault="00284C1E">
      <w:pPr>
        <w:pStyle w:val="FirstParagraph"/>
      </w:pPr>
      <w:r>
        <w:fldChar w:fldCharType="begin"/>
      </w:r>
      <w:r>
        <w:instrText>HYPERLINK \l "explo-143576-982581" \h</w:instrText>
      </w:r>
      <w:r>
        <w:fldChar w:fldCharType="separate"/>
      </w:r>
      <w:r>
        <w:fldChar w:fldCharType="end"/>
      </w:r>
    </w:p>
    <w:p w14:paraId="2584428E" w14:textId="77777777" w:rsidR="003E2B54" w:rsidRDefault="00284C1E">
      <w:pPr>
        <w:pStyle w:val="BodyText"/>
      </w:pPr>
      <w:r>
        <w:t>+</w:t>
      </w:r>
    </w:p>
    <w:p w14:paraId="5DFA0D30" w14:textId="77777777" w:rsidR="003E2B54" w:rsidRDefault="00284C1E">
      <w:pPr>
        <w:pStyle w:val="Heading3"/>
      </w:pPr>
      <w:bookmarkStart w:id="888" w:name="parlez-la-langue-du-recruteur"/>
      <w:r>
        <w:t>Parlez la langue du recruteur!</w:t>
      </w:r>
    </w:p>
    <w:p w14:paraId="5CD8CED7" w14:textId="43610438" w:rsidR="003E2B54" w:rsidRDefault="00284C1E">
      <w:pPr>
        <w:pStyle w:val="FirstParagraph"/>
      </w:pPr>
      <w:bookmarkStart w:id="889" w:name="explo-143576-982581"/>
      <w:bookmarkEnd w:id="888"/>
      <w:r>
        <w:t xml:space="preserve">Assurez-vous d'utiliser le même vocabulaire que lui. Lisez des </w:t>
      </w:r>
      <w:hyperlink r:id="rId1097">
        <w:r>
          <w:rPr>
            <w:rStyle w:val="Hyperlink"/>
          </w:rPr>
          <w:t>offres d'emploi</w:t>
        </w:r>
      </w:hyperlink>
      <w:r>
        <w:t xml:space="preserve"> pour vous familiariser avec les mots-clés en usage </w:t>
      </w:r>
      <w:r>
        <w:rPr>
          <w:b/>
          <w:bCs/>
        </w:rPr>
        <w:t>au Québec</w:t>
      </w:r>
      <w:r>
        <w:t xml:space="preserve"> dans le milieu que vous ciblez.</w:t>
      </w:r>
    </w:p>
    <w:p w14:paraId="0483F73C" w14:textId="77777777" w:rsidR="003E2B54" w:rsidRDefault="00284C1E">
      <w:pPr>
        <w:pStyle w:val="BodyText"/>
      </w:pPr>
      <w:r>
        <w:t>Expliquez et traduisez certains termes dont le sens peut être obscur pour l'employeur.</w:t>
      </w:r>
    </w:p>
    <w:p w14:paraId="55B06634" w14:textId="77777777" w:rsidR="003E2B54" w:rsidRDefault="00284C1E">
      <w:pPr>
        <w:pStyle w:val="Compact"/>
        <w:numPr>
          <w:ilvl w:val="0"/>
          <w:numId w:val="319"/>
        </w:numPr>
      </w:pPr>
      <w:r>
        <w:t>Cela vaut pour les logiciels, les acronymes (par exemple : B.A.A., M. Sc., OCRCVM, AEHEC, etc.).</w:t>
      </w:r>
    </w:p>
    <w:p w14:paraId="6B4DB593" w14:textId="77777777" w:rsidR="003E2B54" w:rsidRDefault="00284C1E">
      <w:pPr>
        <w:pStyle w:val="Compact"/>
        <w:numPr>
          <w:ilvl w:val="0"/>
          <w:numId w:val="319"/>
        </w:numPr>
      </w:pPr>
      <w:r>
        <w:t>Les réalités étrangères :</w:t>
      </w:r>
    </w:p>
    <w:p w14:paraId="1F3BBCB2" w14:textId="77777777" w:rsidR="003E2B54" w:rsidRDefault="00284C1E">
      <w:pPr>
        <w:pStyle w:val="Compact"/>
        <w:numPr>
          <w:ilvl w:val="1"/>
          <w:numId w:val="320"/>
        </w:numPr>
      </w:pPr>
      <w:r>
        <w:t xml:space="preserve">Indiquez les équivalences québécoises des diplômes obtenus ailleurs qu'au Canada. En effet, pour examiner correctement votre candidature, l'employeur a besoin de repères québécois. Si vous êtes un nouvel arrivant et que vous avez obtenu une évaluation, assurez-vous de la reporter sur votre CV. Sinon, </w:t>
      </w:r>
      <w:hyperlink r:id="rId1098">
        <w:r>
          <w:rPr>
            <w:rStyle w:val="Hyperlink"/>
          </w:rPr>
          <w:t>demandez une évaluation au plus vite</w:t>
        </w:r>
      </w:hyperlink>
      <w:r>
        <w:t>.</w:t>
      </w:r>
    </w:p>
    <w:p w14:paraId="51C2A88B" w14:textId="77777777" w:rsidR="003E2B54" w:rsidRDefault="00284C1E">
      <w:pPr>
        <w:pStyle w:val="Compact"/>
        <w:numPr>
          <w:ilvl w:val="1"/>
          <w:numId w:val="320"/>
        </w:numPr>
      </w:pPr>
      <w:r>
        <w:t>Décrivez en quelques mots les entreprises non québécoises.</w:t>
      </w:r>
    </w:p>
    <w:p w14:paraId="33C8B8F5" w14:textId="0DE41E2B" w:rsidR="003E2B54" w:rsidRDefault="00284C1E">
      <w:pPr>
        <w:pStyle w:val="Compact"/>
        <w:numPr>
          <w:ilvl w:val="0"/>
          <w:numId w:val="319"/>
        </w:numPr>
      </w:pPr>
      <w:r>
        <w:t xml:space="preserve">Les titres des postes que vous avez occupés à l'étranger sont-ils évocateurs pour un employeur québécois? Renseignez-vous : en lisant des </w:t>
      </w:r>
      <w:hyperlink r:id="rId1099">
        <w:r>
          <w:rPr>
            <w:rStyle w:val="Hyperlink"/>
          </w:rPr>
          <w:t>offres d'emploi</w:t>
        </w:r>
      </w:hyperlink>
      <w:r>
        <w:t xml:space="preserve"> et des revues ou médias consacrés à la gestion, sur les profils LinkedIn des professionnels du milieu que vous ciblez, en consultant notre section </w:t>
      </w:r>
      <w:hyperlink r:id="rId1100">
        <w:r>
          <w:rPr>
            <w:rStyle w:val="Hyperlink"/>
          </w:rPr>
          <w:t>Carrières en gestion</w:t>
        </w:r>
      </w:hyperlink>
      <w:r>
        <w:t>, par exemple.</w:t>
      </w:r>
    </w:p>
    <w:p w14:paraId="366C6E63" w14:textId="04B45F48" w:rsidR="003E2B54" w:rsidRDefault="00284C1E">
      <w:pPr>
        <w:pStyle w:val="FirstParagraph"/>
      </w:pPr>
      <w:hyperlink r:id="rId1101">
        <w:r>
          <w:rPr>
            <w:rStyle w:val="Hyperlink"/>
          </w:rPr>
          <w:t>Consultez des exemples de CV</w:t>
        </w:r>
      </w:hyperlink>
    </w:p>
    <w:p w14:paraId="78D3AE91" w14:textId="77777777" w:rsidR="003E2B54" w:rsidRDefault="00284C1E">
      <w:pPr>
        <w:pStyle w:val="BodyText"/>
      </w:pPr>
      <w:r>
        <w:t> </w:t>
      </w:r>
    </w:p>
    <w:bookmarkStart w:id="890" w:name="br-143577"/>
    <w:bookmarkEnd w:id="889"/>
    <w:bookmarkEnd w:id="887"/>
    <w:p w14:paraId="6BDCF260" w14:textId="77777777" w:rsidR="003E2B54" w:rsidRDefault="00284C1E">
      <w:pPr>
        <w:pStyle w:val="BodyText"/>
      </w:pPr>
      <w:r>
        <w:fldChar w:fldCharType="begin"/>
      </w:r>
      <w:r>
        <w:instrText>HYPERLINK \l "explo-143577-387500" \h</w:instrText>
      </w:r>
      <w:r>
        <w:fldChar w:fldCharType="separate"/>
      </w:r>
      <w:r>
        <w:fldChar w:fldCharType="end"/>
      </w:r>
    </w:p>
    <w:p w14:paraId="164B36E7" w14:textId="77777777" w:rsidR="003E2B54" w:rsidRDefault="00284C1E">
      <w:pPr>
        <w:pStyle w:val="BodyText"/>
      </w:pPr>
      <w:r>
        <w:t>+</w:t>
      </w:r>
    </w:p>
    <w:p w14:paraId="5E85F04B" w14:textId="77777777" w:rsidR="003E2B54" w:rsidRDefault="00284C1E">
      <w:pPr>
        <w:pStyle w:val="Heading3"/>
      </w:pPr>
      <w:bookmarkStart w:id="891" w:name="facilitez-lui-le-travail"/>
      <w:r>
        <w:t>Facilitez-lui le travail</w:t>
      </w:r>
    </w:p>
    <w:p w14:paraId="536045CF" w14:textId="77777777" w:rsidR="003E2B54" w:rsidRDefault="00284C1E">
      <w:pPr>
        <w:pStyle w:val="Heading3"/>
      </w:pPr>
      <w:bookmarkStart w:id="892" w:name="X1fbf942b49e9780e5d564d29fd7d7d50afa570b"/>
      <w:bookmarkStart w:id="893" w:name="explo-143577-387500"/>
      <w:bookmarkEnd w:id="891"/>
      <w:r>
        <w:t>Votre CV doit être simple à lire et à analyser</w:t>
      </w:r>
    </w:p>
    <w:p w14:paraId="2F630ADD" w14:textId="77777777" w:rsidR="003E2B54" w:rsidRDefault="00284C1E">
      <w:pPr>
        <w:pStyle w:val="Compact"/>
        <w:numPr>
          <w:ilvl w:val="0"/>
          <w:numId w:val="321"/>
        </w:numPr>
      </w:pPr>
      <w:r>
        <w:t>Choisissez la structure antichronologique (qui va du plus récent au plus ancien).</w:t>
      </w:r>
    </w:p>
    <w:p w14:paraId="05A49303" w14:textId="77777777" w:rsidR="003E2B54" w:rsidRDefault="00284C1E">
      <w:pPr>
        <w:pStyle w:val="Compact"/>
        <w:numPr>
          <w:ilvl w:val="0"/>
          <w:numId w:val="321"/>
        </w:numPr>
      </w:pPr>
      <w:r>
        <w:t xml:space="preserve">Adoptez des formulations et des mises en forme uniformes (par exemple : titre des diplômes et nom des institutions d'enseignement; toutes les </w:t>
      </w:r>
      <w:r>
        <w:lastRenderedPageBreak/>
        <w:t>réalisations commencent par un verbe au présent ou un nom; toutes les responsabilités commencent par un verbe à l'infinitif).</w:t>
      </w:r>
    </w:p>
    <w:p w14:paraId="15A87B96" w14:textId="77777777" w:rsidR="003E2B54" w:rsidRDefault="00284C1E">
      <w:pPr>
        <w:pStyle w:val="Compact"/>
        <w:numPr>
          <w:ilvl w:val="0"/>
          <w:numId w:val="321"/>
        </w:numPr>
      </w:pPr>
      <w:r>
        <w:t>Le CV tient si possible sur une page, mais peut aller jusqu'à 2 pages si votre expérience le nécessite.</w:t>
      </w:r>
    </w:p>
    <w:p w14:paraId="7B99E462" w14:textId="77777777" w:rsidR="003E2B54" w:rsidRDefault="00284C1E">
      <w:pPr>
        <w:pStyle w:val="Compact"/>
        <w:numPr>
          <w:ilvl w:val="0"/>
          <w:numId w:val="321"/>
        </w:numPr>
      </w:pPr>
      <w:r>
        <w:t>Optez pour une police de caractères classique (Calibri taille 11, par exemple).</w:t>
      </w:r>
    </w:p>
    <w:p w14:paraId="59DB7AF6" w14:textId="77777777" w:rsidR="003E2B54" w:rsidRDefault="00284C1E">
      <w:pPr>
        <w:pStyle w:val="Compact"/>
        <w:numPr>
          <w:ilvl w:val="0"/>
          <w:numId w:val="321"/>
        </w:numPr>
      </w:pPr>
      <w:r>
        <w:t>Les dates sont en gras et alignées à droite, les unes sous les autres.</w:t>
      </w:r>
    </w:p>
    <w:p w14:paraId="540916D8" w14:textId="77777777" w:rsidR="003E2B54" w:rsidRDefault="00284C1E">
      <w:pPr>
        <w:pStyle w:val="Compact"/>
        <w:numPr>
          <w:ilvl w:val="0"/>
          <w:numId w:val="321"/>
        </w:numPr>
      </w:pPr>
      <w:r>
        <w:t>Les titres de sections sont facilement repérables : majuscules, gras ou soulignement.</w:t>
      </w:r>
    </w:p>
    <w:p w14:paraId="7BBE3063" w14:textId="77777777" w:rsidR="003E2B54" w:rsidRDefault="00284C1E">
      <w:pPr>
        <w:pStyle w:val="Heading3"/>
      </w:pPr>
      <w:bookmarkStart w:id="894" w:name="Xdc3cfd4b2d3309b73fddc69885d5d93a3bdd5d4"/>
      <w:bookmarkEnd w:id="892"/>
      <w:r>
        <w:t>Travaillez l'uniformité et la cohérence de votre document</w:t>
      </w:r>
    </w:p>
    <w:p w14:paraId="4A533096" w14:textId="77777777" w:rsidR="003E2B54" w:rsidRDefault="00284C1E">
      <w:pPr>
        <w:pStyle w:val="Compact"/>
        <w:numPr>
          <w:ilvl w:val="0"/>
          <w:numId w:val="322"/>
        </w:numPr>
      </w:pPr>
      <w:r>
        <w:t>Assurez-vous du lien évident entre les titres des rubriques et le contenu de ces rubriques.</w:t>
      </w:r>
    </w:p>
    <w:p w14:paraId="747BD69C" w14:textId="77777777" w:rsidR="003E2B54" w:rsidRDefault="00284C1E">
      <w:pPr>
        <w:pStyle w:val="Compact"/>
        <w:numPr>
          <w:ilvl w:val="0"/>
          <w:numId w:val="322"/>
        </w:numPr>
      </w:pPr>
      <w:r>
        <w:t>Respectez la structure antichronologique dans chaque rubrique.</w:t>
      </w:r>
    </w:p>
    <w:p w14:paraId="4DE522FF" w14:textId="77777777" w:rsidR="003E2B54" w:rsidRDefault="00284C1E">
      <w:pPr>
        <w:pStyle w:val="Compact"/>
        <w:numPr>
          <w:ilvl w:val="0"/>
          <w:numId w:val="322"/>
        </w:numPr>
      </w:pPr>
      <w:r>
        <w:t>La mise en page doit être soignée : respect des alignements, un seul choix de puces, constance des espacements.</w:t>
      </w:r>
    </w:p>
    <w:bookmarkStart w:id="895" w:name="br-143578"/>
    <w:bookmarkEnd w:id="894"/>
    <w:bookmarkEnd w:id="893"/>
    <w:bookmarkEnd w:id="890"/>
    <w:p w14:paraId="6A7C6215" w14:textId="77777777" w:rsidR="003E2B54" w:rsidRDefault="00284C1E">
      <w:pPr>
        <w:pStyle w:val="FirstParagraph"/>
      </w:pPr>
      <w:r>
        <w:fldChar w:fldCharType="begin"/>
      </w:r>
      <w:r>
        <w:instrText>HYPERLINK \l "explo-143578-483534" \h</w:instrText>
      </w:r>
      <w:r>
        <w:fldChar w:fldCharType="separate"/>
      </w:r>
      <w:r>
        <w:fldChar w:fldCharType="end"/>
      </w:r>
    </w:p>
    <w:p w14:paraId="40CBAA7A" w14:textId="77777777" w:rsidR="003E2B54" w:rsidRDefault="00284C1E">
      <w:pPr>
        <w:pStyle w:val="BodyText"/>
      </w:pPr>
      <w:r>
        <w:t>+</w:t>
      </w:r>
    </w:p>
    <w:p w14:paraId="6057E4E8" w14:textId="77777777" w:rsidR="003E2B54" w:rsidRDefault="00284C1E">
      <w:pPr>
        <w:pStyle w:val="Heading3"/>
      </w:pPr>
      <w:bookmarkStart w:id="896" w:name="Xfff19dedec26000abaca7b0c3b71d5a6262aa1f"/>
      <w:r>
        <w:t>Vous êtes membre d'une association ou d'un regroupement professionnels?</w:t>
      </w:r>
    </w:p>
    <w:p w14:paraId="26F58946" w14:textId="7D2B7B63" w:rsidR="003E2B54" w:rsidRDefault="00284C1E">
      <w:pPr>
        <w:pStyle w:val="FirstParagraph"/>
      </w:pPr>
      <w:bookmarkStart w:id="897" w:name="explo-143578-483534"/>
      <w:bookmarkEnd w:id="896"/>
      <w:r>
        <w:t>Indiquez-le en le mettant bien en évidence. Pour bien le faire, référerez-vous à l'exemple de </w:t>
      </w:r>
      <w:hyperlink r:id="rId1102">
        <w:r>
          <w:rPr>
            <w:rStyle w:val="Hyperlink"/>
          </w:rPr>
          <w:t>CV Comptabilité – CPA</w:t>
        </w:r>
      </w:hyperlink>
      <w:r>
        <w:t>.</w:t>
      </w:r>
    </w:p>
    <w:p w14:paraId="34A018F9" w14:textId="77777777" w:rsidR="003E2B54" w:rsidRDefault="00284C1E">
      <w:pPr>
        <w:pStyle w:val="Heading5"/>
      </w:pPr>
      <w:bookmarkStart w:id="898" w:name="cv-original-erreurs-à-éviter"/>
      <w:bookmarkStart w:id="899" w:name="br-143579"/>
      <w:bookmarkEnd w:id="897"/>
      <w:bookmarkEnd w:id="895"/>
      <w:r>
        <w:rPr>
          <w:b/>
          <w:bCs/>
        </w:rPr>
        <w:t>CV ORIGINAL : ERREURS À ÉVITER!</w:t>
      </w:r>
    </w:p>
    <w:bookmarkEnd w:id="898"/>
    <w:p w14:paraId="7CEADA6D" w14:textId="77777777" w:rsidR="003E2B54" w:rsidRDefault="00284C1E">
      <w:pPr>
        <w:pStyle w:val="FirstParagraph"/>
      </w:pPr>
      <w:r>
        <w:t>Vous ciblez un emploi dans un domaine où la créativité est valorisée? Il peut être intéressant de donner une touche originale à votre CV : mise en page, couleurs, éléments graphiques, etc.</w:t>
      </w:r>
    </w:p>
    <w:p w14:paraId="58CA7CDC" w14:textId="77777777" w:rsidR="003E2B54" w:rsidRDefault="00284C1E">
      <w:pPr>
        <w:pStyle w:val="BodyText"/>
      </w:pPr>
      <w:r>
        <w:t>Attention, cependant! La forme de votre CV doit permettre la mise en valeur de vos compétences et connaissances. Inutile d'attirer l'attention sur des aspects non essentiels juste parce que c'est joli!</w:t>
      </w:r>
    </w:p>
    <w:p w14:paraId="6B24E819" w14:textId="77777777" w:rsidR="003E2B54" w:rsidRDefault="00284C1E">
      <w:pPr>
        <w:pStyle w:val="BodyText"/>
      </w:pPr>
      <w:r>
        <w:t>Par ailleurs, certains recruteurs utilisent des logiciels de numérisation de CV, qui sont incapables de lire certains éléments graphiques. Le CV graphique peut donc poser un problème.</w:t>
      </w:r>
    </w:p>
    <w:p w14:paraId="01E901AB" w14:textId="77777777" w:rsidR="003E2B54" w:rsidRDefault="00284C1E">
      <w:pPr>
        <w:pStyle w:val="Heading2"/>
      </w:pPr>
      <w:bookmarkStart w:id="900" w:name="Xe551a3d45eece6e3a1c6c438cdd8e3f3f9454ea"/>
      <w:bookmarkStart w:id="901" w:name="br-143580"/>
      <w:bookmarkEnd w:id="899"/>
      <w:r>
        <w:t>Déterminez le contenu et l'ordre de vos rubriques</w:t>
      </w:r>
    </w:p>
    <w:p w14:paraId="62F1B6E4" w14:textId="77777777" w:rsidR="003E2B54" w:rsidRDefault="00284C1E">
      <w:pPr>
        <w:pStyle w:val="Compact"/>
        <w:numPr>
          <w:ilvl w:val="0"/>
          <w:numId w:val="323"/>
        </w:numPr>
      </w:pPr>
      <w:r>
        <w:t xml:space="preserve">Certaines rubriques se retrouvent </w:t>
      </w:r>
      <w:r>
        <w:rPr>
          <w:b/>
          <w:bCs/>
        </w:rPr>
        <w:t>dans tous les CV</w:t>
      </w:r>
      <w:r>
        <w:t xml:space="preserve"> : Formation, Expérience professionnelle, Connaissances informatiques.</w:t>
      </w:r>
    </w:p>
    <w:p w14:paraId="6E022464" w14:textId="77777777" w:rsidR="003E2B54" w:rsidRDefault="00284C1E">
      <w:pPr>
        <w:pStyle w:val="Compact"/>
        <w:numPr>
          <w:ilvl w:val="0"/>
          <w:numId w:val="323"/>
        </w:numPr>
      </w:pPr>
      <w:r>
        <w:lastRenderedPageBreak/>
        <w:t xml:space="preserve">Vous pouvez en ajouter d'autres selon la qualité de vos expériences et leur lien avec votre objectif professionnel : Implications universitaires, Intérêts et loisirs, par exemple. Posez-vous cette question : ces informations sont-elles </w:t>
      </w:r>
      <w:r>
        <w:rPr>
          <w:b/>
          <w:bCs/>
        </w:rPr>
        <w:t>intéressantes pour un recruteur</w:t>
      </w:r>
      <w:r>
        <w:t xml:space="preserve"> et </w:t>
      </w:r>
      <w:r>
        <w:rPr>
          <w:b/>
          <w:bCs/>
        </w:rPr>
        <w:t>en lien avec mon projet de carrière</w:t>
      </w:r>
      <w:r>
        <w:t>?</w:t>
      </w:r>
    </w:p>
    <w:p w14:paraId="633AFFD2" w14:textId="77777777" w:rsidR="003E2B54" w:rsidRDefault="00284C1E">
      <w:pPr>
        <w:pStyle w:val="Compact"/>
        <w:numPr>
          <w:ilvl w:val="0"/>
          <w:numId w:val="323"/>
        </w:numPr>
      </w:pPr>
      <w:r>
        <w:t xml:space="preserve">Ordonnez vos rubriques. Réservez une place de choix aux </w:t>
      </w:r>
      <w:r>
        <w:rPr>
          <w:b/>
          <w:bCs/>
        </w:rPr>
        <w:t>renseignements essentiels</w:t>
      </w:r>
      <w:r>
        <w:t xml:space="preserve"> : mettez au sommet ceux qui ont un lien direct évident avec votre objectif professionnel. Par exemple, débutez par Formation si vous détenez peu d'expérience canadienne en lien avec votre projet de carrière.</w:t>
      </w:r>
    </w:p>
    <w:p w14:paraId="6974FFEA" w14:textId="029F94C9" w:rsidR="003E2B54" w:rsidRDefault="00284C1E">
      <w:pPr>
        <w:pStyle w:val="FirstParagraph"/>
      </w:pPr>
      <w:hyperlink r:id="rId1103">
        <w:r>
          <w:rPr>
            <w:rStyle w:val="Hyperlink"/>
          </w:rPr>
          <w:t>Consultez des exemples de CV</w:t>
        </w:r>
      </w:hyperlink>
    </w:p>
    <w:p w14:paraId="488AB209" w14:textId="77777777" w:rsidR="003E2B54" w:rsidRDefault="00284C1E">
      <w:pPr>
        <w:pStyle w:val="BodyText"/>
      </w:pPr>
      <w:r>
        <w:t> </w:t>
      </w:r>
    </w:p>
    <w:bookmarkStart w:id="902" w:name="br-143582"/>
    <w:bookmarkEnd w:id="900"/>
    <w:bookmarkEnd w:id="901"/>
    <w:p w14:paraId="0BDCF10B" w14:textId="77777777" w:rsidR="003E2B54" w:rsidRDefault="00284C1E">
      <w:pPr>
        <w:pStyle w:val="BodyText"/>
      </w:pPr>
      <w:r>
        <w:fldChar w:fldCharType="begin"/>
      </w:r>
      <w:r>
        <w:instrText>HYPERLINK \l "explo-143582-996777" \h</w:instrText>
      </w:r>
      <w:r>
        <w:fldChar w:fldCharType="separate"/>
      </w:r>
      <w:r>
        <w:fldChar w:fldCharType="end"/>
      </w:r>
    </w:p>
    <w:p w14:paraId="3617EA72" w14:textId="77777777" w:rsidR="003E2B54" w:rsidRDefault="00284C1E">
      <w:pPr>
        <w:pStyle w:val="BodyText"/>
      </w:pPr>
      <w:r>
        <w:t>+</w:t>
      </w:r>
    </w:p>
    <w:p w14:paraId="4E89DAC6" w14:textId="77777777" w:rsidR="003E2B54" w:rsidRDefault="00284C1E">
      <w:pPr>
        <w:pStyle w:val="Heading3"/>
      </w:pPr>
      <w:bookmarkStart w:id="903" w:name="vos-coordonnées"/>
      <w:r>
        <w:t>Vos coordonnées</w:t>
      </w:r>
    </w:p>
    <w:p w14:paraId="199AC316" w14:textId="77777777" w:rsidR="003E2B54" w:rsidRDefault="00284C1E">
      <w:pPr>
        <w:pStyle w:val="Heading5"/>
      </w:pPr>
      <w:bookmarkStart w:id="904" w:name="exemple"/>
      <w:bookmarkStart w:id="905" w:name="explo-143582-996777"/>
      <w:bookmarkEnd w:id="903"/>
      <w:r>
        <w:t>Exemple</w:t>
      </w:r>
    </w:p>
    <w:tbl>
      <w:tblPr>
        <w:tblStyle w:val="Table"/>
        <w:tblW w:w="5000" w:type="pct"/>
        <w:tblLayout w:type="fixed"/>
        <w:tblLook w:val="0000" w:firstRow="0" w:lastRow="0" w:firstColumn="0" w:lastColumn="0" w:noHBand="0" w:noVBand="0"/>
      </w:tblPr>
      <w:tblGrid>
        <w:gridCol w:w="4320"/>
        <w:gridCol w:w="4320"/>
      </w:tblGrid>
      <w:tr w:rsidR="003E2B54" w14:paraId="5B270910" w14:textId="77777777">
        <w:tc>
          <w:tcPr>
            <w:tcW w:w="3960" w:type="dxa"/>
          </w:tcPr>
          <w:p w14:paraId="613ADEB5" w14:textId="77777777" w:rsidR="003E2B54" w:rsidRDefault="00284C1E">
            <w:pPr>
              <w:pStyle w:val="FirstParagraph"/>
            </w:pPr>
            <w:r>
              <w:rPr>
                <w:b/>
                <w:bCs/>
              </w:rPr>
              <w:t>Antoine Dumas</w:t>
            </w:r>
            <w:r>
              <w:br/>
              <w:t>1212, rue St-Denis</w:t>
            </w:r>
            <w:r>
              <w:br/>
              <w:t>Montréal (Québec) H2T 4Z4</w:t>
            </w:r>
          </w:p>
        </w:tc>
        <w:tc>
          <w:tcPr>
            <w:tcW w:w="3960" w:type="dxa"/>
          </w:tcPr>
          <w:p w14:paraId="2A7EBD0B" w14:textId="77777777" w:rsidR="003E2B54" w:rsidRDefault="00284C1E">
            <w:pPr>
              <w:pStyle w:val="BodyText"/>
            </w:pPr>
            <w:r>
              <w:t> 514 333-3333</w:t>
            </w:r>
            <w:r>
              <w:br/>
            </w:r>
            <w:hyperlink r:id="rId1104">
              <w:r>
                <w:rPr>
                  <w:rStyle w:val="Hyperlink"/>
                </w:rPr>
                <w:t>antoine.dumas@hec.ca</w:t>
              </w:r>
            </w:hyperlink>
            <w:r>
              <w:br/>
            </w:r>
            <w:hyperlink r:id="rId1105">
              <w:r>
                <w:rPr>
                  <w:rStyle w:val="Hyperlink"/>
                </w:rPr>
                <w:t>www.linkedin.com/in/antoinedmas</w:t>
              </w:r>
            </w:hyperlink>
            <w:r>
              <w:br/>
            </w:r>
            <w:r>
              <w:rPr>
                <w:b/>
                <w:bCs/>
              </w:rPr>
              <w:t>Langues</w:t>
            </w:r>
            <w:r>
              <w:t xml:space="preserve"> : français, anglais, espagnol</w:t>
            </w:r>
          </w:p>
        </w:tc>
      </w:tr>
    </w:tbl>
    <w:p w14:paraId="0393A241" w14:textId="77777777" w:rsidR="003E2B54" w:rsidRDefault="00284C1E">
      <w:pPr>
        <w:pStyle w:val="Compact"/>
        <w:numPr>
          <w:ilvl w:val="0"/>
          <w:numId w:val="324"/>
        </w:numPr>
      </w:pPr>
      <w:r>
        <w:t xml:space="preserve">Vos nom et prénom </w:t>
      </w:r>
      <w:r>
        <w:rPr>
          <w:b/>
          <w:bCs/>
        </w:rPr>
        <w:t>en haut à gauche</w:t>
      </w:r>
      <w:r>
        <w:t>. L'origine d'un candidat ne devrait pas être un élément déterminant pour le recruteur. Donc, ne l'accentuez pas.</w:t>
      </w:r>
    </w:p>
    <w:p w14:paraId="51C43941" w14:textId="77777777" w:rsidR="003E2B54" w:rsidRDefault="00284C1E">
      <w:pPr>
        <w:pStyle w:val="Compact"/>
        <w:numPr>
          <w:ilvl w:val="0"/>
          <w:numId w:val="324"/>
        </w:numPr>
      </w:pPr>
      <w:r>
        <w:t>Votre adresse de résidence. Les employeurs préfèrent en général recruter des candidats qui n'auront pas à se relocaliser. On parle ici en centaines ou milliers de kilomètres! Lieu de résidence Toronto et lieu de travail Montréal.</w:t>
      </w:r>
    </w:p>
    <w:p w14:paraId="6FD561CE" w14:textId="77777777" w:rsidR="003E2B54" w:rsidRDefault="00284C1E">
      <w:pPr>
        <w:pStyle w:val="Compact"/>
        <w:numPr>
          <w:ilvl w:val="0"/>
          <w:numId w:val="324"/>
        </w:numPr>
      </w:pPr>
      <w:r>
        <w:t>Indiquez si vous êtes résident permanent ou citoyen canadien.</w:t>
      </w:r>
    </w:p>
    <w:p w14:paraId="68160AF4" w14:textId="77777777" w:rsidR="003E2B54" w:rsidRDefault="00284C1E">
      <w:pPr>
        <w:pStyle w:val="Compact"/>
        <w:numPr>
          <w:ilvl w:val="0"/>
          <w:numId w:val="324"/>
        </w:numPr>
      </w:pPr>
      <w:r>
        <w:t>Votre adresse courriel avec nom et prénom : sans éléments farfelus.</w:t>
      </w:r>
    </w:p>
    <w:p w14:paraId="30AF1ADE" w14:textId="76BAE141" w:rsidR="003E2B54" w:rsidRDefault="00284C1E">
      <w:pPr>
        <w:pStyle w:val="Compact"/>
        <w:numPr>
          <w:ilvl w:val="0"/>
          <w:numId w:val="324"/>
        </w:numPr>
      </w:pPr>
      <w:r>
        <w:t xml:space="preserve">Votre adresse LinkedIn (URL raccourcie). La grande majorité des employeurs voudront lire votre profil LinkedIn, surtout si votre CV leur paraît intéressant. Des doutes sur votre profil LinkedIn? </w:t>
      </w:r>
      <w:hyperlink r:id="rId1106">
        <w:r>
          <w:rPr>
            <w:rStyle w:val="Hyperlink"/>
          </w:rPr>
          <w:t>Consultez notre page tutoriel</w:t>
        </w:r>
      </w:hyperlink>
    </w:p>
    <w:p w14:paraId="48A68386" w14:textId="77777777" w:rsidR="003E2B54" w:rsidRDefault="00284C1E">
      <w:pPr>
        <w:pStyle w:val="Compact"/>
        <w:numPr>
          <w:ilvl w:val="0"/>
          <w:numId w:val="324"/>
        </w:numPr>
      </w:pPr>
      <w:r>
        <w:t>Connaissances linguistiques : les langues avec lesquelles vous vous sentez à l'aise de travailler. N'indiquez pas votre niveau de maîtrise : c'est à l'employeur de l'évaluer.</w:t>
      </w:r>
    </w:p>
    <w:bookmarkStart w:id="906" w:name="br-143586"/>
    <w:bookmarkEnd w:id="904"/>
    <w:bookmarkEnd w:id="905"/>
    <w:bookmarkEnd w:id="902"/>
    <w:p w14:paraId="37109375" w14:textId="77777777" w:rsidR="003E2B54" w:rsidRDefault="00284C1E">
      <w:pPr>
        <w:pStyle w:val="FirstParagraph"/>
      </w:pPr>
      <w:r>
        <w:fldChar w:fldCharType="begin"/>
      </w:r>
      <w:r>
        <w:instrText>HYPERLINK \l "explo-143586-451526" \h</w:instrText>
      </w:r>
      <w:r>
        <w:fldChar w:fldCharType="separate"/>
      </w:r>
      <w:r>
        <w:fldChar w:fldCharType="end"/>
      </w:r>
    </w:p>
    <w:p w14:paraId="11F5B8F0" w14:textId="77777777" w:rsidR="003E2B54" w:rsidRDefault="00284C1E">
      <w:pPr>
        <w:pStyle w:val="BodyText"/>
      </w:pPr>
      <w:r>
        <w:t>+</w:t>
      </w:r>
    </w:p>
    <w:p w14:paraId="1AC482F7" w14:textId="77777777" w:rsidR="003E2B54" w:rsidRDefault="00284C1E">
      <w:pPr>
        <w:pStyle w:val="Heading3"/>
      </w:pPr>
      <w:bookmarkStart w:id="907" w:name="votre-formation"/>
      <w:r>
        <w:lastRenderedPageBreak/>
        <w:t>Votre formation</w:t>
      </w:r>
    </w:p>
    <w:p w14:paraId="7FE104E9" w14:textId="77777777" w:rsidR="003E2B54" w:rsidRDefault="00284C1E">
      <w:pPr>
        <w:pStyle w:val="Heading5"/>
      </w:pPr>
      <w:bookmarkStart w:id="908" w:name="exemple-1"/>
      <w:bookmarkStart w:id="909" w:name="explo-143586-451526"/>
      <w:bookmarkEnd w:id="907"/>
      <w:r>
        <w:t>Exemple</w:t>
      </w:r>
    </w:p>
    <w:tbl>
      <w:tblPr>
        <w:tblStyle w:val="Table"/>
        <w:tblW w:w="5000" w:type="pct"/>
        <w:tblLayout w:type="fixed"/>
        <w:tblLook w:val="0000" w:firstRow="0" w:lastRow="0" w:firstColumn="0" w:lastColumn="0" w:noHBand="0" w:noVBand="0"/>
      </w:tblPr>
      <w:tblGrid>
        <w:gridCol w:w="4320"/>
        <w:gridCol w:w="4320"/>
      </w:tblGrid>
      <w:tr w:rsidR="003E2B54" w14:paraId="758D36B0" w14:textId="77777777">
        <w:tc>
          <w:tcPr>
            <w:tcW w:w="3960" w:type="dxa"/>
          </w:tcPr>
          <w:p w14:paraId="76864DE9" w14:textId="77777777" w:rsidR="003E2B54" w:rsidRDefault="00284C1E">
            <w:pPr>
              <w:pStyle w:val="Compact"/>
            </w:pPr>
            <w:r>
              <w:rPr>
                <w:b/>
                <w:bCs/>
              </w:rPr>
              <w:t>Baccalauréat en administration des affaires (B.A.A.), HEC Montréal</w:t>
            </w:r>
          </w:p>
          <w:p w14:paraId="1967D9CF" w14:textId="77777777" w:rsidR="003E2B54" w:rsidRDefault="00284C1E">
            <w:pPr>
              <w:pStyle w:val="Compact"/>
              <w:numPr>
                <w:ilvl w:val="0"/>
                <w:numId w:val="325"/>
              </w:numPr>
            </w:pPr>
            <w:r>
              <w:t xml:space="preserve">Spécialisation en </w:t>
            </w:r>
            <w:r>
              <w:rPr>
                <w:b/>
                <w:bCs/>
              </w:rPr>
              <w:t>finance</w:t>
            </w:r>
          </w:p>
          <w:p w14:paraId="401B9EE9" w14:textId="77777777" w:rsidR="003E2B54" w:rsidRDefault="00284C1E">
            <w:pPr>
              <w:pStyle w:val="Compact"/>
              <w:numPr>
                <w:ilvl w:val="0"/>
                <w:numId w:val="325"/>
              </w:numPr>
            </w:pPr>
            <w:r>
              <w:rPr>
                <w:b/>
                <w:bCs/>
              </w:rPr>
              <w:t>Sélectionné</w:t>
            </w:r>
            <w:r>
              <w:t xml:space="preserve"> pour une session d'études à </w:t>
            </w:r>
            <w:r>
              <w:rPr>
                <w:b/>
                <w:bCs/>
              </w:rPr>
              <w:t>Helsinki School of Economics</w:t>
            </w:r>
          </w:p>
          <w:p w14:paraId="7EAC19C5" w14:textId="77777777" w:rsidR="003E2B54" w:rsidRDefault="00284C1E">
            <w:pPr>
              <w:pStyle w:val="Compact"/>
              <w:numPr>
                <w:ilvl w:val="0"/>
                <w:numId w:val="325"/>
              </w:numPr>
            </w:pPr>
            <w:r>
              <w:t>Moyenne cumulative 3,7/4,3 (mentions d'</w:t>
            </w:r>
            <w:r>
              <w:rPr>
                <w:b/>
                <w:bCs/>
              </w:rPr>
              <w:t>excellence</w:t>
            </w:r>
            <w:r>
              <w:t>)</w:t>
            </w:r>
          </w:p>
        </w:tc>
        <w:tc>
          <w:tcPr>
            <w:tcW w:w="3960" w:type="dxa"/>
          </w:tcPr>
          <w:p w14:paraId="2B65A58F" w14:textId="77777777" w:rsidR="003E2B54" w:rsidRDefault="00284C1E">
            <w:pPr>
              <w:pStyle w:val="Compact"/>
              <w:jc w:val="right"/>
            </w:pPr>
            <w:r>
              <w:rPr>
                <w:b/>
                <w:bCs/>
              </w:rPr>
              <w:t>2019</w:t>
            </w:r>
          </w:p>
        </w:tc>
      </w:tr>
    </w:tbl>
    <w:p w14:paraId="4577F2AD" w14:textId="77777777" w:rsidR="003E2B54" w:rsidRDefault="00284C1E">
      <w:pPr>
        <w:pStyle w:val="BodyText"/>
      </w:pPr>
      <w:r>
        <w:t xml:space="preserve">Indiquez vos </w:t>
      </w:r>
      <w:r>
        <w:rPr>
          <w:b/>
          <w:bCs/>
        </w:rPr>
        <w:t>formations achevées ou en cours</w:t>
      </w:r>
      <w:r>
        <w:t xml:space="preserve"> de la plus récente à la plus ancienne.</w:t>
      </w:r>
    </w:p>
    <w:p w14:paraId="25A5B0B0" w14:textId="77777777" w:rsidR="003E2B54" w:rsidRDefault="00284C1E">
      <w:pPr>
        <w:pStyle w:val="BodyText"/>
      </w:pPr>
      <w:r>
        <w:t>Précisez :</w:t>
      </w:r>
    </w:p>
    <w:p w14:paraId="6078219C" w14:textId="77777777" w:rsidR="003E2B54" w:rsidRDefault="00284C1E">
      <w:pPr>
        <w:pStyle w:val="Compact"/>
        <w:numPr>
          <w:ilvl w:val="0"/>
          <w:numId w:val="326"/>
        </w:numPr>
      </w:pPr>
      <w:r>
        <w:t>Vos études collégiales, si vous êtes inscrit au 1</w:t>
      </w:r>
      <w:r>
        <w:rPr>
          <w:vertAlign w:val="superscript"/>
        </w:rPr>
        <w:t>er</w:t>
      </w:r>
      <w:r>
        <w:t xml:space="preserve"> cycle. Si vous êtes au 2</w:t>
      </w:r>
      <w:r>
        <w:rPr>
          <w:vertAlign w:val="superscript"/>
        </w:rPr>
        <w:t>e</w:t>
      </w:r>
      <w:r>
        <w:t xml:space="preserve"> cycle, ne le faites pas. Ne reportez pas vos études secondaires.</w:t>
      </w:r>
    </w:p>
    <w:p w14:paraId="7BAE370F" w14:textId="77777777" w:rsidR="003E2B54" w:rsidRDefault="00284C1E">
      <w:pPr>
        <w:pStyle w:val="Compact"/>
        <w:numPr>
          <w:ilvl w:val="0"/>
          <w:numId w:val="326"/>
        </w:numPr>
      </w:pPr>
      <w:r>
        <w:t xml:space="preserve">Le </w:t>
      </w:r>
      <w:r>
        <w:rPr>
          <w:b/>
          <w:bCs/>
        </w:rPr>
        <w:t>nom du programme</w:t>
      </w:r>
      <w:r>
        <w:t xml:space="preserve">, celui de </w:t>
      </w:r>
      <w:r>
        <w:rPr>
          <w:b/>
          <w:bCs/>
        </w:rPr>
        <w:t>l'établissement</w:t>
      </w:r>
      <w:r>
        <w:t xml:space="preserve">, la </w:t>
      </w:r>
      <w:r>
        <w:rPr>
          <w:b/>
          <w:bCs/>
        </w:rPr>
        <w:t>spécialisation</w:t>
      </w:r>
      <w:r>
        <w:t xml:space="preserve">. Le nom officiel de l'École est </w:t>
      </w:r>
      <w:r>
        <w:rPr>
          <w:b/>
          <w:bCs/>
        </w:rPr>
        <w:t>HEC Montréal</w:t>
      </w:r>
      <w:r>
        <w:t>.</w:t>
      </w:r>
    </w:p>
    <w:p w14:paraId="65832F09" w14:textId="77777777" w:rsidR="003E2B54" w:rsidRDefault="00284C1E">
      <w:pPr>
        <w:pStyle w:val="Compact"/>
        <w:numPr>
          <w:ilvl w:val="0"/>
          <w:numId w:val="326"/>
        </w:numPr>
      </w:pPr>
      <w:r>
        <w:t>L'</w:t>
      </w:r>
      <w:r>
        <w:rPr>
          <w:b/>
          <w:bCs/>
        </w:rPr>
        <w:t>année d'obtention</w:t>
      </w:r>
      <w:r>
        <w:t>. Obtention à venir? Indiquez le mois et l'année prévus.</w:t>
      </w:r>
    </w:p>
    <w:p w14:paraId="74B05E62" w14:textId="77777777" w:rsidR="003E2B54" w:rsidRDefault="00284C1E">
      <w:pPr>
        <w:pStyle w:val="Compact"/>
        <w:numPr>
          <w:ilvl w:val="0"/>
          <w:numId w:val="326"/>
        </w:numPr>
      </w:pPr>
      <w:r>
        <w:t xml:space="preserve">Votre </w:t>
      </w:r>
      <w:r>
        <w:rPr>
          <w:b/>
          <w:bCs/>
        </w:rPr>
        <w:t>moyenne cumulative</w:t>
      </w:r>
      <w:r>
        <w:t xml:space="preserve"> </w:t>
      </w:r>
      <w:r>
        <w:t>générale ou votre moyenne de spécialisation, si supérieure ou égale à 3,5 sur 4,3.</w:t>
      </w:r>
    </w:p>
    <w:p w14:paraId="2D21C7F2" w14:textId="77777777" w:rsidR="003E2B54" w:rsidRDefault="00284C1E">
      <w:pPr>
        <w:pStyle w:val="Compact"/>
        <w:numPr>
          <w:ilvl w:val="0"/>
          <w:numId w:val="326"/>
        </w:numPr>
      </w:pPr>
      <w:r>
        <w:t xml:space="preserve">Les </w:t>
      </w:r>
      <w:r>
        <w:rPr>
          <w:b/>
          <w:bCs/>
        </w:rPr>
        <w:t>bourses obtenues</w:t>
      </w:r>
      <w:r>
        <w:t xml:space="preserve"> et les raisons pour lesquelles vous les avez obtenues.</w:t>
      </w:r>
    </w:p>
    <w:p w14:paraId="04004996" w14:textId="77777777" w:rsidR="003E2B54" w:rsidRDefault="00284C1E">
      <w:pPr>
        <w:pStyle w:val="Compact"/>
        <w:numPr>
          <w:ilvl w:val="0"/>
          <w:numId w:val="326"/>
        </w:numPr>
      </w:pPr>
      <w:r>
        <w:t xml:space="preserve">Vos </w:t>
      </w:r>
      <w:r>
        <w:rPr>
          <w:b/>
          <w:bCs/>
        </w:rPr>
        <w:t>trimestres d'études à l'étranger</w:t>
      </w:r>
      <w:r>
        <w:t xml:space="preserve"> ou </w:t>
      </w:r>
      <w:r>
        <w:rPr>
          <w:b/>
          <w:bCs/>
        </w:rPr>
        <w:t>campus internationaux.</w:t>
      </w:r>
    </w:p>
    <w:p w14:paraId="1A13BB96" w14:textId="77777777" w:rsidR="003E2B54" w:rsidRDefault="00284C1E">
      <w:pPr>
        <w:pStyle w:val="Compact"/>
        <w:numPr>
          <w:ilvl w:val="0"/>
          <w:numId w:val="326"/>
        </w:numPr>
      </w:pPr>
      <w:r>
        <w:t xml:space="preserve">Pour la recherche d’emploi hors Québec, ajouter </w:t>
      </w:r>
      <w:r>
        <w:rPr>
          <w:b/>
          <w:bCs/>
        </w:rPr>
        <w:t>les agréments de HEC Montréal</w:t>
      </w:r>
      <w:r>
        <w:t xml:space="preserve"> sous la rubrique Formation (AACSB, EQUIS, AMBA).</w:t>
      </w:r>
    </w:p>
    <w:p w14:paraId="021036E6" w14:textId="77777777" w:rsidR="003E2B54" w:rsidRDefault="00284C1E">
      <w:pPr>
        <w:pStyle w:val="FirstParagraph"/>
      </w:pPr>
      <w:r>
        <w:t xml:space="preserve">Pour les </w:t>
      </w:r>
      <w:r>
        <w:rPr>
          <w:b/>
          <w:bCs/>
        </w:rPr>
        <w:t>formations en cours ou récemment terminées :</w:t>
      </w:r>
      <w:r>
        <w:t xml:space="preserve"> vous pouvez indiquer les cours suivis en lien avec votre objectif.</w:t>
      </w:r>
    </w:p>
    <w:p w14:paraId="4316BB05" w14:textId="77777777" w:rsidR="003E2B54" w:rsidRDefault="00284C1E">
      <w:pPr>
        <w:pStyle w:val="BodyText"/>
      </w:pPr>
      <w:r>
        <w:t xml:space="preserve">Reportez toute </w:t>
      </w:r>
      <w:r>
        <w:rPr>
          <w:b/>
          <w:bCs/>
        </w:rPr>
        <w:t>autre formation complémentaire</w:t>
      </w:r>
      <w:r>
        <w:t xml:space="preserve"> en lien avec le poste.</w:t>
      </w:r>
    </w:p>
    <w:p w14:paraId="5A1181C3" w14:textId="77777777" w:rsidR="003E2B54" w:rsidRDefault="00284C1E">
      <w:pPr>
        <w:pStyle w:val="Heading5"/>
      </w:pPr>
      <w:bookmarkStart w:id="910" w:name="X0c7be8231dc4e8846f03c288e96508d759b1aed"/>
      <w:bookmarkEnd w:id="908"/>
      <w:r>
        <w:rPr>
          <w:b/>
          <w:bCs/>
        </w:rPr>
        <w:t>Étudiants ou diplômés de la maîtrise – cheminement avec mémoire</w:t>
      </w:r>
      <w:r>
        <w:t>.</w:t>
      </w:r>
    </w:p>
    <w:p w14:paraId="6CAC099A" w14:textId="77777777" w:rsidR="003E2B54" w:rsidRDefault="00284C1E">
      <w:pPr>
        <w:pStyle w:val="Compact"/>
        <w:numPr>
          <w:ilvl w:val="0"/>
          <w:numId w:val="327"/>
        </w:numPr>
      </w:pPr>
      <w:r>
        <w:t>Le mémoire doit apparaître dans les rubriques Formation ou Projets universitaires.</w:t>
      </w:r>
    </w:p>
    <w:p w14:paraId="1EF94B23" w14:textId="77777777" w:rsidR="003E2B54" w:rsidRDefault="00284C1E">
      <w:pPr>
        <w:pStyle w:val="Compact"/>
        <w:numPr>
          <w:ilvl w:val="0"/>
          <w:numId w:val="327"/>
        </w:numPr>
      </w:pPr>
      <w:r>
        <w:t>Décrivez ce que vous avez fait et les résultats obtenus de la même façon que s'il s'agissait d'une expérience de travail. Consultez la section suivante pour apprendre à le faire.</w:t>
      </w:r>
    </w:p>
    <w:bookmarkStart w:id="911" w:name="br-143614"/>
    <w:p w14:paraId="5CC450A9" w14:textId="71D98A08" w:rsidR="003E2B54" w:rsidRDefault="00284C1E">
      <w:pPr>
        <w:pStyle w:val="FirstParagraph"/>
      </w:pPr>
      <w:r>
        <w:fldChar w:fldCharType="begin"/>
      </w:r>
      <w:r>
        <w:instrText xml:space="preserve">HYPERLINK "C:\\My Web Sites\\exemples-cv\\exemples-cv.html" \h </w:instrText>
      </w:r>
      <w:r>
        <w:fldChar w:fldCharType="separate"/>
      </w:r>
      <w:r>
        <w:rPr>
          <w:rStyle w:val="Hyperlink"/>
        </w:rPr>
        <w:t>Consultez les exemples de CV des programmes de 2</w:t>
      </w:r>
      <w:r>
        <w:rPr>
          <w:rStyle w:val="Hyperlink"/>
          <w:vertAlign w:val="superscript"/>
        </w:rPr>
        <w:t>e</w:t>
      </w:r>
      <w:r>
        <w:rPr>
          <w:rStyle w:val="Hyperlink"/>
        </w:rPr>
        <w:t xml:space="preserve"> cycle</w:t>
      </w:r>
      <w:r>
        <w:fldChar w:fldCharType="end"/>
      </w:r>
    </w:p>
    <w:bookmarkStart w:id="912" w:name="br-143591"/>
    <w:bookmarkEnd w:id="911"/>
    <w:bookmarkEnd w:id="910"/>
    <w:bookmarkEnd w:id="909"/>
    <w:bookmarkEnd w:id="906"/>
    <w:p w14:paraId="72574027" w14:textId="77777777" w:rsidR="003E2B54" w:rsidRDefault="00284C1E">
      <w:pPr>
        <w:pStyle w:val="BodyText"/>
      </w:pPr>
      <w:r>
        <w:fldChar w:fldCharType="begin"/>
      </w:r>
      <w:r>
        <w:instrText>HYPERLINK \l "explo-143591-843199" \h</w:instrText>
      </w:r>
      <w:r>
        <w:fldChar w:fldCharType="separate"/>
      </w:r>
      <w:r>
        <w:fldChar w:fldCharType="end"/>
      </w:r>
    </w:p>
    <w:p w14:paraId="1845136E" w14:textId="77777777" w:rsidR="003E2B54" w:rsidRDefault="00284C1E">
      <w:pPr>
        <w:pStyle w:val="BodyText"/>
      </w:pPr>
      <w:r>
        <w:lastRenderedPageBreak/>
        <w:t>+</w:t>
      </w:r>
    </w:p>
    <w:p w14:paraId="2D070ECC" w14:textId="77777777" w:rsidR="003E2B54" w:rsidRDefault="00284C1E">
      <w:pPr>
        <w:pStyle w:val="Heading3"/>
      </w:pPr>
      <w:bookmarkStart w:id="913" w:name="votre-expérience-professionnelle"/>
      <w:r>
        <w:t>Votre expérience professionnelle</w:t>
      </w:r>
    </w:p>
    <w:p w14:paraId="02CF658E" w14:textId="77777777" w:rsidR="003E2B54" w:rsidRDefault="00284C1E">
      <w:pPr>
        <w:pStyle w:val="Heading5"/>
      </w:pPr>
      <w:bookmarkStart w:id="914" w:name="exemple-2"/>
      <w:bookmarkStart w:id="915" w:name="explo-143591-843199"/>
      <w:bookmarkEnd w:id="913"/>
      <w:r>
        <w:t>Exemple</w:t>
      </w:r>
    </w:p>
    <w:tbl>
      <w:tblPr>
        <w:tblStyle w:val="Table"/>
        <w:tblW w:w="5000" w:type="pct"/>
        <w:tblLayout w:type="fixed"/>
        <w:tblLook w:val="0000" w:firstRow="0" w:lastRow="0" w:firstColumn="0" w:lastColumn="0" w:noHBand="0" w:noVBand="0"/>
      </w:tblPr>
      <w:tblGrid>
        <w:gridCol w:w="4320"/>
        <w:gridCol w:w="4320"/>
      </w:tblGrid>
      <w:tr w:rsidR="003E2B54" w14:paraId="1C39CA89" w14:textId="77777777">
        <w:tc>
          <w:tcPr>
            <w:tcW w:w="3960" w:type="dxa"/>
          </w:tcPr>
          <w:p w14:paraId="6977A9F6" w14:textId="77777777" w:rsidR="003E2B54" w:rsidRDefault="00284C1E">
            <w:pPr>
              <w:pStyle w:val="FirstParagraph"/>
            </w:pPr>
            <w:r>
              <w:rPr>
                <w:b/>
                <w:bCs/>
              </w:rPr>
              <w:t>Entreprise Frères Rimbeaux Inc., Montréal - Adjoint au contrôleur</w:t>
            </w:r>
          </w:p>
          <w:p w14:paraId="2EC0371C" w14:textId="77777777" w:rsidR="003E2B54" w:rsidRDefault="00284C1E">
            <w:pPr>
              <w:pStyle w:val="BodyText"/>
            </w:pPr>
            <w:r>
              <w:rPr>
                <w:i/>
                <w:iCs/>
              </w:rPr>
              <w:t>(Société opérant dans les travaux publics, 7 millions de chiffre d'affaires, 3 employés dans le service de la comptabilité à Montréal.)</w:t>
            </w:r>
          </w:p>
        </w:tc>
        <w:tc>
          <w:tcPr>
            <w:tcW w:w="3960" w:type="dxa"/>
          </w:tcPr>
          <w:p w14:paraId="1F0EF781" w14:textId="77777777" w:rsidR="003E2B54" w:rsidRDefault="00284C1E">
            <w:pPr>
              <w:pStyle w:val="Compact"/>
              <w:jc w:val="right"/>
            </w:pPr>
            <w:r>
              <w:rPr>
                <w:b/>
                <w:bCs/>
              </w:rPr>
              <w:t>2015 à 2018</w:t>
            </w:r>
          </w:p>
        </w:tc>
      </w:tr>
      <w:tr w:rsidR="003E2B54" w14:paraId="23C86D19" w14:textId="77777777">
        <w:tc>
          <w:tcPr>
            <w:tcW w:w="7920" w:type="dxa"/>
            <w:gridSpan w:val="2"/>
          </w:tcPr>
          <w:p w14:paraId="701BA5DC" w14:textId="77777777" w:rsidR="003E2B54" w:rsidRDefault="00284C1E">
            <w:pPr>
              <w:pStyle w:val="BodyText"/>
            </w:pPr>
            <w:r>
              <w:t>Élaborer des rapports de coûts-budgets mensuels; effectuer l'entrée des écritures de fin de mois; assurer le suivi des transactions, de la facturation et des comptes clients; réviser les feuilles de temps des employés.</w:t>
            </w:r>
          </w:p>
          <w:p w14:paraId="6FB6DCAF" w14:textId="77777777" w:rsidR="003E2B54" w:rsidRDefault="00284C1E">
            <w:pPr>
              <w:pStyle w:val="BodyText"/>
            </w:pPr>
            <w:r>
              <w:rPr>
                <w:b/>
                <w:bCs/>
              </w:rPr>
              <w:t>Réalisations</w:t>
            </w:r>
          </w:p>
          <w:p w14:paraId="553D17D7" w14:textId="77777777" w:rsidR="003E2B54" w:rsidRDefault="00284C1E">
            <w:pPr>
              <w:pStyle w:val="Compact"/>
              <w:numPr>
                <w:ilvl w:val="0"/>
                <w:numId w:val="328"/>
              </w:numPr>
            </w:pPr>
            <w:r>
              <w:t>Élabore des recommandations acceptées par la direction, qui permettent d'automatiser et de réduire le temps de traitement des feuilles de temps (gain de 30%).</w:t>
            </w:r>
          </w:p>
        </w:tc>
      </w:tr>
    </w:tbl>
    <w:p w14:paraId="5B0E1153" w14:textId="77777777" w:rsidR="003E2B54" w:rsidRDefault="00284C1E">
      <w:pPr>
        <w:pStyle w:val="FirstParagraph"/>
      </w:pPr>
      <w:r>
        <w:t>Cette rubrique est essentielle. Elle met en valeur ce que vous avez fait dans un cadre professionnel.</w:t>
      </w:r>
    </w:p>
    <w:p w14:paraId="45BB94AA" w14:textId="77777777" w:rsidR="003E2B54" w:rsidRDefault="00284C1E">
      <w:pPr>
        <w:pStyle w:val="Compact"/>
        <w:numPr>
          <w:ilvl w:val="0"/>
          <w:numId w:val="329"/>
        </w:numPr>
      </w:pPr>
      <w:r>
        <w:t>Les stages et projets supervisés peuvent être intégrés ici. Mentionner « stage » ou « stagiaire » entre parenthèses.</w:t>
      </w:r>
    </w:p>
    <w:p w14:paraId="48430CBB" w14:textId="77777777" w:rsidR="003E2B54" w:rsidRDefault="00284C1E">
      <w:pPr>
        <w:pStyle w:val="Compact"/>
        <w:numPr>
          <w:ilvl w:val="0"/>
          <w:numId w:val="329"/>
        </w:numPr>
      </w:pPr>
      <w:r>
        <w:t>Développez de façon détaillée vos expériences et les responsabilités reliées à votre objectif de carrière. Séparer clairement les responsabilités des réalisations.</w:t>
      </w:r>
    </w:p>
    <w:p w14:paraId="4F4C4D01" w14:textId="77777777" w:rsidR="003E2B54" w:rsidRDefault="00284C1E">
      <w:pPr>
        <w:pStyle w:val="Compact"/>
        <w:numPr>
          <w:ilvl w:val="0"/>
          <w:numId w:val="329"/>
        </w:numPr>
      </w:pPr>
      <w:r>
        <w:t>Les expériences qui ne sont pas en lien direct avec cet objectif peuvent être mentionnées dans une autre rubrique, intitulée « Autres expériences ». Évitez de les détailler.</w:t>
      </w:r>
    </w:p>
    <w:p w14:paraId="3D330EDB" w14:textId="77777777" w:rsidR="003E2B54" w:rsidRDefault="00284C1E">
      <w:pPr>
        <w:pStyle w:val="Compact"/>
        <w:numPr>
          <w:ilvl w:val="0"/>
          <w:numId w:val="329"/>
        </w:numPr>
      </w:pPr>
      <w:r>
        <w:t>Ajouter une courte description de l’entreprise, si l'organisation est peu connue ou située à l'étranger. Mettre la ville si au Québec, la ville et la province si ailleurs au Canada et le pays si à l'étranger.</w:t>
      </w:r>
    </w:p>
    <w:p w14:paraId="6ACDCC2F" w14:textId="77777777" w:rsidR="003E2B54" w:rsidRDefault="00284C1E">
      <w:pPr>
        <w:pStyle w:val="Heading5"/>
      </w:pPr>
      <w:bookmarkStart w:id="916" w:name="nouvel-arrivant"/>
      <w:bookmarkEnd w:id="914"/>
      <w:r>
        <w:t>NOUVEL ARRIVANT</w:t>
      </w:r>
    </w:p>
    <w:p w14:paraId="741F251A" w14:textId="77777777" w:rsidR="003E2B54" w:rsidRDefault="00284C1E">
      <w:pPr>
        <w:pStyle w:val="FirstParagraph"/>
      </w:pPr>
      <w:r>
        <w:t xml:space="preserve">N'oubliez pas d'indiquer </w:t>
      </w:r>
      <w:r>
        <w:rPr>
          <w:b/>
          <w:bCs/>
        </w:rPr>
        <w:t>votre expérience non canadienne</w:t>
      </w:r>
      <w:r>
        <w:t xml:space="preserve"> en lien avec l'emploi que vous visez.</w:t>
      </w:r>
    </w:p>
    <w:p w14:paraId="69DF445D" w14:textId="77777777" w:rsidR="003E2B54" w:rsidRDefault="00284C1E">
      <w:pPr>
        <w:pStyle w:val="BodyText"/>
      </w:pPr>
      <w:r>
        <w:rPr>
          <w:b/>
          <w:bCs/>
        </w:rPr>
        <w:t>Vous détenez une première expérience canadienne sans lien avec votre objectif actuel?</w:t>
      </w:r>
    </w:p>
    <w:p w14:paraId="354E8F9C" w14:textId="77777777" w:rsidR="003E2B54" w:rsidRDefault="00284C1E">
      <w:pPr>
        <w:pStyle w:val="BodyText"/>
      </w:pPr>
      <w:r>
        <w:lastRenderedPageBreak/>
        <w:t>Assurez-vous qu'elle figure sur votre CV. Cela signalera que vous disposez d'une expérience canadienne. Évitez toutefois de trop en dire sur les responsabilités non pertinentes.</w:t>
      </w:r>
    </w:p>
    <w:p w14:paraId="21E815C3" w14:textId="77777777" w:rsidR="003E2B54" w:rsidRDefault="00284C1E">
      <w:pPr>
        <w:pStyle w:val="BodyText"/>
      </w:pPr>
      <w:r>
        <w:rPr>
          <w:b/>
          <w:bCs/>
        </w:rPr>
        <w:t>Êtes-vous trop qualifié pour les postes que vous ciblez?</w:t>
      </w:r>
    </w:p>
    <w:p w14:paraId="5F979542" w14:textId="7726B55B" w:rsidR="003E2B54" w:rsidRDefault="00284C1E">
      <w:pPr>
        <w:pStyle w:val="BodyText"/>
      </w:pPr>
      <w:r>
        <w:t xml:space="preserve">Dans ce cas, veuillez communiquer avec la </w:t>
      </w:r>
      <w:hyperlink r:id="rId1107">
        <w:r>
          <w:rPr>
            <w:rStyle w:val="Hyperlink"/>
          </w:rPr>
          <w:t>personne-ressource chargée de votre programme</w:t>
        </w:r>
      </w:hyperlink>
      <w:r>
        <w:t>.</w:t>
      </w:r>
    </w:p>
    <w:bookmarkStart w:id="917" w:name="br-143593"/>
    <w:bookmarkEnd w:id="916"/>
    <w:bookmarkEnd w:id="915"/>
    <w:bookmarkEnd w:id="912"/>
    <w:p w14:paraId="5545E063" w14:textId="77777777" w:rsidR="003E2B54" w:rsidRDefault="00284C1E">
      <w:pPr>
        <w:pStyle w:val="BodyText"/>
      </w:pPr>
      <w:r>
        <w:fldChar w:fldCharType="begin"/>
      </w:r>
      <w:r>
        <w:instrText>HYPERLINK \l "explo-143593-575421" \h</w:instrText>
      </w:r>
      <w:r>
        <w:fldChar w:fldCharType="separate"/>
      </w:r>
      <w:r>
        <w:fldChar w:fldCharType="end"/>
      </w:r>
    </w:p>
    <w:p w14:paraId="74BE26E1" w14:textId="77777777" w:rsidR="003E2B54" w:rsidRDefault="00284C1E">
      <w:pPr>
        <w:pStyle w:val="BodyText"/>
      </w:pPr>
      <w:r>
        <w:t>+</w:t>
      </w:r>
    </w:p>
    <w:p w14:paraId="3DE67BAD" w14:textId="77777777" w:rsidR="003E2B54" w:rsidRDefault="00284C1E">
      <w:pPr>
        <w:pStyle w:val="Heading3"/>
      </w:pPr>
      <w:bookmarkStart w:id="918" w:name="vos-connaissances-informatiques"/>
      <w:r>
        <w:t>Vos connaissances informatiques</w:t>
      </w:r>
    </w:p>
    <w:p w14:paraId="4E237217" w14:textId="77777777" w:rsidR="003E2B54" w:rsidRDefault="00284C1E">
      <w:pPr>
        <w:pStyle w:val="Heading5"/>
      </w:pPr>
      <w:bookmarkStart w:id="919" w:name="exemple-3"/>
      <w:bookmarkStart w:id="920" w:name="explo-143593-575421"/>
      <w:bookmarkEnd w:id="918"/>
      <w:r>
        <w:t>Exemple</w:t>
      </w:r>
    </w:p>
    <w:tbl>
      <w:tblPr>
        <w:tblStyle w:val="Table"/>
        <w:tblW w:w="0" w:type="auto"/>
        <w:tblLook w:val="0000" w:firstRow="0" w:lastRow="0" w:firstColumn="0" w:lastColumn="0" w:noHBand="0" w:noVBand="0"/>
      </w:tblPr>
      <w:tblGrid>
        <w:gridCol w:w="7777"/>
      </w:tblGrid>
      <w:tr w:rsidR="003E2B54" w14:paraId="6EAB094F" w14:textId="77777777">
        <w:tc>
          <w:tcPr>
            <w:tcW w:w="0" w:type="auto"/>
          </w:tcPr>
          <w:p w14:paraId="40DCB8D1" w14:textId="77777777" w:rsidR="003E2B54" w:rsidRDefault="00284C1E">
            <w:pPr>
              <w:pStyle w:val="Compact"/>
            </w:pPr>
            <w:r>
              <w:rPr>
                <w:b/>
                <w:bCs/>
              </w:rPr>
              <w:t>CONNAISSANCES INFORMATIQUES</w:t>
            </w:r>
          </w:p>
        </w:tc>
      </w:tr>
      <w:tr w:rsidR="003E2B54" w14:paraId="7F78D1AC" w14:textId="77777777">
        <w:tc>
          <w:tcPr>
            <w:tcW w:w="0" w:type="auto"/>
          </w:tcPr>
          <w:p w14:paraId="3290FE4E" w14:textId="77777777" w:rsidR="003E2B54" w:rsidRDefault="00284C1E">
            <w:pPr>
              <w:pStyle w:val="BodyText"/>
            </w:pPr>
            <w:r>
              <w:t>SPSS, Photoshop, Google AdWords et Analytics, Word, PowerPoint, Excel</w:t>
            </w:r>
          </w:p>
        </w:tc>
      </w:tr>
    </w:tbl>
    <w:p w14:paraId="59109D6F" w14:textId="77777777" w:rsidR="003E2B54" w:rsidRDefault="00284C1E">
      <w:pPr>
        <w:pStyle w:val="BodyText"/>
      </w:pPr>
      <w:r>
        <w:t>Cette rubrique est obligatoire. Ne listez que les logiciels pertinents au regard de la profession que vous visez.</w:t>
      </w:r>
    </w:p>
    <w:bookmarkStart w:id="921" w:name="br-143612"/>
    <w:bookmarkEnd w:id="919"/>
    <w:bookmarkEnd w:id="920"/>
    <w:bookmarkEnd w:id="917"/>
    <w:p w14:paraId="6D747F2B" w14:textId="77777777" w:rsidR="003E2B54" w:rsidRDefault="00284C1E">
      <w:pPr>
        <w:pStyle w:val="BodyText"/>
      </w:pPr>
      <w:r>
        <w:fldChar w:fldCharType="begin"/>
      </w:r>
      <w:r>
        <w:instrText>HYPERLINK \l "explo-143612-199300" \h</w:instrText>
      </w:r>
      <w:r>
        <w:fldChar w:fldCharType="separate"/>
      </w:r>
      <w:r>
        <w:fldChar w:fldCharType="end"/>
      </w:r>
    </w:p>
    <w:p w14:paraId="293F7847" w14:textId="77777777" w:rsidR="003E2B54" w:rsidRDefault="00284C1E">
      <w:pPr>
        <w:pStyle w:val="BodyText"/>
      </w:pPr>
      <w:r>
        <w:t>+</w:t>
      </w:r>
    </w:p>
    <w:p w14:paraId="02F605C0" w14:textId="77777777" w:rsidR="003E2B54" w:rsidRDefault="00284C1E">
      <w:pPr>
        <w:pStyle w:val="Heading3"/>
      </w:pPr>
      <w:bookmarkStart w:id="922" w:name="autres-rubriques-1"/>
      <w:r>
        <w:t>Autres rubriques</w:t>
      </w:r>
    </w:p>
    <w:p w14:paraId="334754F1" w14:textId="77777777" w:rsidR="003E2B54" w:rsidRDefault="00284C1E">
      <w:pPr>
        <w:pStyle w:val="FirstParagraph"/>
      </w:pPr>
      <w:bookmarkStart w:id="923" w:name="explo-143612-199300"/>
      <w:bookmarkEnd w:id="922"/>
      <w:r>
        <w:t xml:space="preserve">Ces rubriques peuvent vous aider à valoriser votre candidature, à condition que leur contenu soit </w:t>
      </w:r>
      <w:r>
        <w:rPr>
          <w:b/>
          <w:bCs/>
        </w:rPr>
        <w:t>pertinent</w:t>
      </w:r>
      <w:r>
        <w:t xml:space="preserve"> et </w:t>
      </w:r>
      <w:r>
        <w:rPr>
          <w:b/>
          <w:bCs/>
        </w:rPr>
        <w:t>vaille la peine</w:t>
      </w:r>
      <w:r>
        <w:t xml:space="preserve"> d'être mis de l'avant. Sinon, vous abaissez la qualité de votre CV en donnant trop de place à des informations sans intérêt pour l'employeur.</w:t>
      </w:r>
    </w:p>
    <w:p w14:paraId="52927240" w14:textId="77777777" w:rsidR="003E2B54" w:rsidRDefault="00284C1E">
      <w:pPr>
        <w:pStyle w:val="Heading3"/>
      </w:pPr>
      <w:bookmarkStart w:id="924" w:name="exemples-de-rubriques"/>
      <w:r>
        <w:t>Exemples de rubriques</w:t>
      </w:r>
    </w:p>
    <w:p w14:paraId="5735E3C8" w14:textId="77777777" w:rsidR="003E2B54" w:rsidRDefault="00284C1E">
      <w:pPr>
        <w:pStyle w:val="Compact"/>
        <w:numPr>
          <w:ilvl w:val="0"/>
          <w:numId w:val="330"/>
        </w:numPr>
      </w:pPr>
      <w:r>
        <w:t>Associations ou regroupements professionnels</w:t>
      </w:r>
    </w:p>
    <w:p w14:paraId="49704406" w14:textId="77777777" w:rsidR="003E2B54" w:rsidRDefault="00284C1E">
      <w:pPr>
        <w:pStyle w:val="Compact"/>
        <w:numPr>
          <w:ilvl w:val="0"/>
          <w:numId w:val="330"/>
        </w:numPr>
      </w:pPr>
      <w:r>
        <w:t>Bénévolat d'affaires</w:t>
      </w:r>
    </w:p>
    <w:p w14:paraId="72EE883F" w14:textId="77777777" w:rsidR="003E2B54" w:rsidRDefault="00284C1E">
      <w:pPr>
        <w:pStyle w:val="Compact"/>
        <w:numPr>
          <w:ilvl w:val="0"/>
          <w:numId w:val="330"/>
        </w:numPr>
      </w:pPr>
      <w:r>
        <w:t>Concours et compétitions universitaires</w:t>
      </w:r>
    </w:p>
    <w:p w14:paraId="43EDD292" w14:textId="77777777" w:rsidR="003E2B54" w:rsidRDefault="00284C1E">
      <w:pPr>
        <w:pStyle w:val="Compact"/>
        <w:numPr>
          <w:ilvl w:val="0"/>
          <w:numId w:val="330"/>
        </w:numPr>
      </w:pPr>
      <w:r>
        <w:t>Implications associatives</w:t>
      </w:r>
    </w:p>
    <w:p w14:paraId="15B40448" w14:textId="77777777" w:rsidR="003E2B54" w:rsidRDefault="00284C1E">
      <w:pPr>
        <w:pStyle w:val="Compact"/>
        <w:numPr>
          <w:ilvl w:val="0"/>
          <w:numId w:val="330"/>
        </w:numPr>
      </w:pPr>
      <w:r>
        <w:t>Intérêts et loisirs</w:t>
      </w:r>
    </w:p>
    <w:p w14:paraId="3614FE72" w14:textId="77777777" w:rsidR="003E2B54" w:rsidRDefault="00284C1E">
      <w:pPr>
        <w:pStyle w:val="Compact"/>
        <w:numPr>
          <w:ilvl w:val="0"/>
          <w:numId w:val="330"/>
        </w:numPr>
      </w:pPr>
      <w:r>
        <w:t>Leadership</w:t>
      </w:r>
    </w:p>
    <w:p w14:paraId="5E722F68" w14:textId="77777777" w:rsidR="003E2B54" w:rsidRDefault="00284C1E">
      <w:pPr>
        <w:pStyle w:val="Compact"/>
        <w:numPr>
          <w:ilvl w:val="0"/>
          <w:numId w:val="330"/>
        </w:numPr>
      </w:pPr>
      <w:r>
        <w:t>Publications</w:t>
      </w:r>
    </w:p>
    <w:p w14:paraId="5D919A5F" w14:textId="77777777" w:rsidR="003E2B54" w:rsidRDefault="00284C1E">
      <w:pPr>
        <w:pStyle w:val="Compact"/>
        <w:numPr>
          <w:ilvl w:val="0"/>
          <w:numId w:val="330"/>
        </w:numPr>
      </w:pPr>
      <w:r>
        <w:t>Réalisations</w:t>
      </w:r>
    </w:p>
    <w:p w14:paraId="35DC1670" w14:textId="77777777" w:rsidR="003E2B54" w:rsidRDefault="00284C1E">
      <w:pPr>
        <w:pStyle w:val="Heading3"/>
      </w:pPr>
      <w:bookmarkStart w:id="925" w:name="conseils"/>
      <w:bookmarkEnd w:id="924"/>
      <w:r>
        <w:lastRenderedPageBreak/>
        <w:t>Conseils</w:t>
      </w:r>
    </w:p>
    <w:p w14:paraId="57559E0E" w14:textId="77777777" w:rsidR="003E2B54" w:rsidRDefault="00284C1E">
      <w:pPr>
        <w:pStyle w:val="Compact"/>
        <w:numPr>
          <w:ilvl w:val="0"/>
          <w:numId w:val="331"/>
        </w:numPr>
      </w:pPr>
      <w:r>
        <w:t xml:space="preserve">Le nom de la rubrique doit être accrocheur et bien évoquer les éléments qui s’y trouvent. Si possible, choisir un titre en lien avec votre spécialisation. Exemple : Projets en </w:t>
      </w:r>
      <w:r>
        <w:rPr>
          <w:b/>
          <w:bCs/>
        </w:rPr>
        <w:t>marketing</w:t>
      </w:r>
      <w:r>
        <w:t>.</w:t>
      </w:r>
    </w:p>
    <w:p w14:paraId="0A9D50FC" w14:textId="77777777" w:rsidR="003E2B54" w:rsidRDefault="00284C1E">
      <w:pPr>
        <w:pStyle w:val="Compact"/>
        <w:numPr>
          <w:ilvl w:val="0"/>
          <w:numId w:val="331"/>
        </w:numPr>
      </w:pPr>
      <w:r>
        <w:rPr>
          <w:b/>
          <w:bCs/>
        </w:rPr>
        <w:t>Évitez</w:t>
      </w:r>
      <w:r>
        <w:t xml:space="preserve"> les rubriques intitulées « Autres » dans lesquelles se retrouvent des informations disparates.</w:t>
      </w:r>
    </w:p>
    <w:p w14:paraId="50389B7A" w14:textId="77777777" w:rsidR="003E2B54" w:rsidRDefault="00284C1E">
      <w:pPr>
        <w:pStyle w:val="Compact"/>
        <w:numPr>
          <w:ilvl w:val="0"/>
          <w:numId w:val="331"/>
        </w:numPr>
      </w:pPr>
      <w:r>
        <w:t xml:space="preserve">Dans l'idéal, précisez le contexte, le cadre de l’activité. Exemple : Participe en tant que correcteur à la clinique de CV du </w:t>
      </w:r>
      <w:r>
        <w:rPr>
          <w:b/>
          <w:bCs/>
        </w:rPr>
        <w:t>Service de gestion de carrière – HEC Montréal</w:t>
      </w:r>
    </w:p>
    <w:p w14:paraId="26B17F8C" w14:textId="77777777" w:rsidR="003E2B54" w:rsidRDefault="00284C1E">
      <w:pPr>
        <w:pStyle w:val="Compact"/>
        <w:numPr>
          <w:ilvl w:val="0"/>
          <w:numId w:val="331"/>
        </w:numPr>
      </w:pPr>
      <w:r>
        <w:t xml:space="preserve">Décrire les projets ou travaux de façon très </w:t>
      </w:r>
      <w:r>
        <w:rPr>
          <w:b/>
          <w:bCs/>
        </w:rPr>
        <w:t>concrète</w:t>
      </w:r>
      <w:r>
        <w:t> : titre du projet, description commençant par un verbe d’action, enjeu ou objectif, date, logiciels, résultats obtenus, etc.</w:t>
      </w:r>
    </w:p>
    <w:p w14:paraId="0276EABD" w14:textId="77777777" w:rsidR="003E2B54" w:rsidRDefault="00284C1E">
      <w:pPr>
        <w:pStyle w:val="Compact"/>
        <w:numPr>
          <w:ilvl w:val="0"/>
          <w:numId w:val="331"/>
        </w:numPr>
      </w:pPr>
      <w:r>
        <w:rPr>
          <w:b/>
          <w:bCs/>
        </w:rPr>
        <w:t>Si vos expériences sont trop nombreuses</w:t>
      </w:r>
      <w:r>
        <w:t xml:space="preserve"> : regroupez-les en catégories, et limitez les exemples. Lesquelles retenir? Celles dont le résultat est significatif, ou qui se sont déroulées dans un cadre renommé, et qui ne sont pas trop éloignées dans le temps.</w:t>
      </w:r>
    </w:p>
    <w:p w14:paraId="27181613" w14:textId="0F26A1BB" w:rsidR="003E2B54" w:rsidRDefault="00284C1E">
      <w:pPr>
        <w:pStyle w:val="FirstParagraph"/>
      </w:pPr>
      <w:hyperlink r:id="rId1108">
        <w:r>
          <w:rPr>
            <w:rStyle w:val="Hyperlink"/>
          </w:rPr>
          <w:t>Consultez des exemples de CV</w:t>
        </w:r>
      </w:hyperlink>
    </w:p>
    <w:p w14:paraId="6213A055" w14:textId="77777777" w:rsidR="003E2B54" w:rsidRDefault="00284C1E">
      <w:pPr>
        <w:pStyle w:val="BodyText"/>
      </w:pPr>
      <w:r>
        <w:t> </w:t>
      </w:r>
    </w:p>
    <w:p w14:paraId="25FACE06" w14:textId="77777777" w:rsidR="003E2B54" w:rsidRDefault="00284C1E">
      <w:pPr>
        <w:pStyle w:val="Heading3"/>
      </w:pPr>
      <w:bookmarkStart w:id="926" w:name="pour-aller-plus-loin-20"/>
      <w:bookmarkStart w:id="927" w:name="br-143613"/>
      <w:bookmarkEnd w:id="925"/>
      <w:bookmarkEnd w:id="923"/>
      <w:bookmarkEnd w:id="921"/>
      <w:r>
        <w:t>Pour aller plus loin</w:t>
      </w:r>
    </w:p>
    <w:p w14:paraId="21BE7A4C" w14:textId="77777777" w:rsidR="003E2B54" w:rsidRDefault="00284C1E">
      <w:pPr>
        <w:pStyle w:val="FirstParagraph"/>
      </w:pPr>
      <w:r>
        <w:t>Le Service de gestion de carrière propose plusieurs services individuels et ateliers qui vous aideront à présenter aux employeurs des dossiers de candidature gagnants.</w:t>
      </w:r>
    </w:p>
    <w:bookmarkEnd w:id="926"/>
    <w:bookmarkEnd w:id="927"/>
    <w:p w14:paraId="23667F57" w14:textId="01EE6BFE"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bookmarkStart w:id="928" w:name="br-147782"/>
    <w:p w14:paraId="2E2FFC41" w14:textId="6664AACA" w:rsidR="003E2B54" w:rsidRDefault="00284C1E">
      <w:pPr>
        <w:pStyle w:val="BodyText"/>
      </w:pPr>
      <w:r>
        <w:fldChar w:fldCharType="begin"/>
      </w:r>
      <w:r>
        <w:instrText xml:space="preserve">HYPERLINK "C:\\My Web Sites\\index.html" \h </w:instrText>
      </w:r>
      <w:r>
        <w:fldChar w:fldCharType="separate"/>
      </w:r>
      <w:r>
        <w:rPr>
          <w:rStyle w:val="Hyperlink"/>
        </w:rPr>
        <w:t>Aller à la section CV et lettres</w:t>
      </w:r>
      <w:r>
        <w:fldChar w:fldCharType="end"/>
      </w:r>
    </w:p>
    <w:bookmarkEnd w:id="928"/>
    <w:bookmarkEnd w:id="882"/>
    <w:p w14:paraId="01ED26AE" w14:textId="6698085D"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109">
        <w:r>
          <w:rPr>
            <w:rStyle w:val="Hyperlink"/>
          </w:rPr>
          <w:t>Soutien et ressources</w:t>
        </w:r>
      </w:hyperlink>
      <w:r>
        <w:t xml:space="preserve"> &gt; </w:t>
      </w:r>
      <w:hyperlink r:id="rId1110">
        <w:r>
          <w:rPr>
            <w:rStyle w:val="Hyperlink"/>
          </w:rPr>
          <w:t>Gestion de carrière</w:t>
        </w:r>
      </w:hyperlink>
      <w:r>
        <w:t xml:space="preserve"> &gt; </w:t>
      </w:r>
      <w:hyperlink r:id="rId1111">
        <w:r>
          <w:rPr>
            <w:rStyle w:val="Hyperlink"/>
          </w:rPr>
          <w:t>Entrevues</w:t>
        </w:r>
      </w:hyperlink>
      <w:r>
        <w:t xml:space="preserve"> &gt; Après l'entrevue : des gestes à poser</w:t>
      </w:r>
      <w:r>
        <w:br/>
      </w:r>
    </w:p>
    <w:p w14:paraId="01F18541" w14:textId="77777777" w:rsidR="003E2B54" w:rsidRDefault="00284C1E">
      <w:pPr>
        <w:pStyle w:val="Heading1"/>
      </w:pPr>
      <w:bookmarkStart w:id="929" w:name="après-lentrevue-des-gestes-à-poser"/>
      <w:r>
        <w:t>Après l'entrevue : des gestes à poser</w:t>
      </w:r>
    </w:p>
    <w:p w14:paraId="2991D041" w14:textId="77777777" w:rsidR="003E2B54" w:rsidRDefault="00284C1E">
      <w:pPr>
        <w:pStyle w:val="FirstParagraph"/>
      </w:pPr>
      <w:hyperlink w:anchor="mn-Explo-Items"/>
    </w:p>
    <w:p w14:paraId="59EF1C95" w14:textId="77777777" w:rsidR="003E2B54" w:rsidRDefault="00284C1E">
      <w:pPr>
        <w:pStyle w:val="BodyText"/>
      </w:pPr>
      <w:r>
        <w:t>MENU</w:t>
      </w:r>
    </w:p>
    <w:p w14:paraId="4528638F" w14:textId="77777777" w:rsidR="003E2B54" w:rsidRDefault="003E2B54">
      <w:pPr>
        <w:pStyle w:val="BodyText"/>
      </w:pPr>
    </w:p>
    <w:p w14:paraId="39804036" w14:textId="5093D19E" w:rsidR="003E2B54" w:rsidRDefault="00284C1E">
      <w:pPr>
        <w:pStyle w:val="Compact"/>
        <w:numPr>
          <w:ilvl w:val="0"/>
          <w:numId w:val="332"/>
        </w:numPr>
      </w:pPr>
      <w:hyperlink r:id="rId1112">
        <w:r>
          <w:rPr>
            <w:rStyle w:val="Hyperlink"/>
          </w:rPr>
          <w:t xml:space="preserve"> Gestion de carrière</w:t>
        </w:r>
      </w:hyperlink>
    </w:p>
    <w:p w14:paraId="082C3A9A" w14:textId="5CDECBD6" w:rsidR="003E2B54" w:rsidRDefault="00284C1E">
      <w:pPr>
        <w:pStyle w:val="Compact"/>
        <w:numPr>
          <w:ilvl w:val="0"/>
          <w:numId w:val="333"/>
        </w:numPr>
      </w:pPr>
      <w:hyperlink r:id="rId1113">
        <w:r>
          <w:rPr>
            <w:rStyle w:val="Hyperlink"/>
          </w:rPr>
          <w:t>Parcours de développement de carrière</w:t>
        </w:r>
      </w:hyperlink>
    </w:p>
    <w:p w14:paraId="23D0D766" w14:textId="09F6EF48" w:rsidR="003E2B54" w:rsidRDefault="00284C1E">
      <w:pPr>
        <w:pStyle w:val="Compact"/>
        <w:numPr>
          <w:ilvl w:val="0"/>
          <w:numId w:val="333"/>
        </w:numPr>
      </w:pPr>
      <w:hyperlink r:id="rId1114">
        <w:r>
          <w:rPr>
            <w:rStyle w:val="Hyperlink"/>
          </w:rPr>
          <w:t>Carrières en gestion</w:t>
        </w:r>
      </w:hyperlink>
    </w:p>
    <w:p w14:paraId="1DE43967" w14:textId="6CAE2F67" w:rsidR="003E2B54" w:rsidRDefault="00284C1E">
      <w:pPr>
        <w:pStyle w:val="Compact"/>
        <w:numPr>
          <w:ilvl w:val="0"/>
          <w:numId w:val="333"/>
        </w:numPr>
      </w:pPr>
      <w:hyperlink r:id="rId1115">
        <w:r>
          <w:rPr>
            <w:rStyle w:val="Hyperlink"/>
          </w:rPr>
          <w:t>Stages et projets</w:t>
        </w:r>
      </w:hyperlink>
    </w:p>
    <w:p w14:paraId="577AD39F" w14:textId="4E3CA305" w:rsidR="003E2B54" w:rsidRDefault="00284C1E">
      <w:pPr>
        <w:pStyle w:val="Compact"/>
        <w:numPr>
          <w:ilvl w:val="0"/>
          <w:numId w:val="333"/>
        </w:numPr>
      </w:pPr>
      <w:hyperlink r:id="rId1116">
        <w:r>
          <w:rPr>
            <w:rStyle w:val="Hyperlink"/>
          </w:rPr>
          <w:t>CV et lettres</w:t>
        </w:r>
      </w:hyperlink>
    </w:p>
    <w:p w14:paraId="1E15653D" w14:textId="2A0D96D3" w:rsidR="003E2B54" w:rsidRDefault="00284C1E">
      <w:pPr>
        <w:pStyle w:val="Compact"/>
        <w:numPr>
          <w:ilvl w:val="0"/>
          <w:numId w:val="333"/>
        </w:numPr>
      </w:pPr>
      <w:hyperlink r:id="rId1117">
        <w:r>
          <w:rPr>
            <w:rStyle w:val="Hyperlink"/>
          </w:rPr>
          <w:t>Réseautage</w:t>
        </w:r>
      </w:hyperlink>
    </w:p>
    <w:p w14:paraId="35D98CE8" w14:textId="0157F34B" w:rsidR="003E2B54" w:rsidRDefault="00284C1E">
      <w:pPr>
        <w:pStyle w:val="Compact"/>
        <w:numPr>
          <w:ilvl w:val="0"/>
          <w:numId w:val="333"/>
        </w:numPr>
      </w:pPr>
      <w:hyperlink r:id="rId1118">
        <w:r>
          <w:rPr>
            <w:rStyle w:val="Hyperlink"/>
          </w:rPr>
          <w:t>Entrevues</w:t>
        </w:r>
      </w:hyperlink>
    </w:p>
    <w:p w14:paraId="75FF7F83" w14:textId="5932BB05" w:rsidR="003E2B54" w:rsidRDefault="00284C1E">
      <w:pPr>
        <w:pStyle w:val="Compact"/>
        <w:numPr>
          <w:ilvl w:val="0"/>
          <w:numId w:val="333"/>
        </w:numPr>
      </w:pPr>
      <w:hyperlink r:id="rId1119">
        <w:r>
          <w:rPr>
            <w:rStyle w:val="Hyperlink"/>
          </w:rPr>
          <w:t>Services et ateliers</w:t>
        </w:r>
      </w:hyperlink>
    </w:p>
    <w:p w14:paraId="65CBBF9F" w14:textId="05432056" w:rsidR="003E2B54" w:rsidRDefault="00284C1E">
      <w:pPr>
        <w:pStyle w:val="Compact"/>
        <w:numPr>
          <w:ilvl w:val="0"/>
          <w:numId w:val="333"/>
        </w:numPr>
      </w:pPr>
      <w:hyperlink r:id="rId1120">
        <w:r>
          <w:rPr>
            <w:rStyle w:val="Hyperlink"/>
          </w:rPr>
          <w:t>Joindre le Service de gestion de carrière</w:t>
        </w:r>
      </w:hyperlink>
    </w:p>
    <w:p w14:paraId="54831A7E" w14:textId="77777777" w:rsidR="003E2B54" w:rsidRDefault="00284C1E">
      <w:pPr>
        <w:pStyle w:val="FirstParagraph"/>
      </w:pPr>
      <w:r>
        <w:br/>
      </w:r>
    </w:p>
    <w:p w14:paraId="449C248C" w14:textId="3AA65C51" w:rsidR="003E2B54" w:rsidRDefault="00284C1E">
      <w:pPr>
        <w:pStyle w:val="Compact"/>
        <w:numPr>
          <w:ilvl w:val="0"/>
          <w:numId w:val="334"/>
        </w:numPr>
      </w:pPr>
      <w:hyperlink r:id="rId1121">
        <w:r>
          <w:rPr>
            <w:rStyle w:val="Hyperlink"/>
          </w:rPr>
          <w:t xml:space="preserve"> Gestion de carrière</w:t>
        </w:r>
      </w:hyperlink>
    </w:p>
    <w:p w14:paraId="3532E15B" w14:textId="1FFF7877" w:rsidR="003E2B54" w:rsidRDefault="00284C1E">
      <w:pPr>
        <w:pStyle w:val="Compact"/>
        <w:numPr>
          <w:ilvl w:val="0"/>
          <w:numId w:val="335"/>
        </w:numPr>
      </w:pPr>
      <w:hyperlink r:id="rId1122">
        <w:r>
          <w:rPr>
            <w:rStyle w:val="Hyperlink"/>
          </w:rPr>
          <w:t>Parcours de développement de carrière</w:t>
        </w:r>
      </w:hyperlink>
    </w:p>
    <w:p w14:paraId="7BFC395F" w14:textId="46F0DE01" w:rsidR="003E2B54" w:rsidRDefault="00284C1E">
      <w:pPr>
        <w:pStyle w:val="Compact"/>
        <w:numPr>
          <w:ilvl w:val="0"/>
          <w:numId w:val="335"/>
        </w:numPr>
      </w:pPr>
      <w:hyperlink r:id="rId1123">
        <w:r>
          <w:rPr>
            <w:rStyle w:val="Hyperlink"/>
          </w:rPr>
          <w:t>Carrières en gestion</w:t>
        </w:r>
      </w:hyperlink>
    </w:p>
    <w:p w14:paraId="1631DF22" w14:textId="2005B122" w:rsidR="003E2B54" w:rsidRDefault="00284C1E">
      <w:pPr>
        <w:pStyle w:val="Compact"/>
        <w:numPr>
          <w:ilvl w:val="0"/>
          <w:numId w:val="335"/>
        </w:numPr>
      </w:pPr>
      <w:hyperlink r:id="rId1124">
        <w:r>
          <w:rPr>
            <w:rStyle w:val="Hyperlink"/>
          </w:rPr>
          <w:t>Stages et projets</w:t>
        </w:r>
      </w:hyperlink>
    </w:p>
    <w:p w14:paraId="1249EB4E" w14:textId="4855DAE2" w:rsidR="003E2B54" w:rsidRDefault="00284C1E">
      <w:pPr>
        <w:pStyle w:val="Compact"/>
        <w:numPr>
          <w:ilvl w:val="0"/>
          <w:numId w:val="335"/>
        </w:numPr>
      </w:pPr>
      <w:hyperlink r:id="rId1125">
        <w:r>
          <w:rPr>
            <w:rStyle w:val="Hyperlink"/>
          </w:rPr>
          <w:t>CV et lettres</w:t>
        </w:r>
      </w:hyperlink>
    </w:p>
    <w:p w14:paraId="38D4BB8B" w14:textId="2144FB21" w:rsidR="003E2B54" w:rsidRDefault="00284C1E">
      <w:pPr>
        <w:pStyle w:val="Compact"/>
        <w:numPr>
          <w:ilvl w:val="0"/>
          <w:numId w:val="335"/>
        </w:numPr>
      </w:pPr>
      <w:hyperlink r:id="rId1126">
        <w:r>
          <w:rPr>
            <w:rStyle w:val="Hyperlink"/>
          </w:rPr>
          <w:t>Réseautage</w:t>
        </w:r>
      </w:hyperlink>
    </w:p>
    <w:p w14:paraId="542BA3C7" w14:textId="25C7E7EB" w:rsidR="003E2B54" w:rsidRDefault="00284C1E">
      <w:pPr>
        <w:pStyle w:val="Compact"/>
        <w:numPr>
          <w:ilvl w:val="0"/>
          <w:numId w:val="335"/>
        </w:numPr>
      </w:pPr>
      <w:hyperlink r:id="rId1127">
        <w:r>
          <w:rPr>
            <w:rStyle w:val="Hyperlink"/>
          </w:rPr>
          <w:t>Entrevues</w:t>
        </w:r>
      </w:hyperlink>
    </w:p>
    <w:p w14:paraId="2936F2CB" w14:textId="7A3CFBCE" w:rsidR="003E2B54" w:rsidRDefault="00284C1E">
      <w:pPr>
        <w:pStyle w:val="Compact"/>
        <w:numPr>
          <w:ilvl w:val="0"/>
          <w:numId w:val="335"/>
        </w:numPr>
      </w:pPr>
      <w:hyperlink r:id="rId1128">
        <w:r>
          <w:rPr>
            <w:rStyle w:val="Hyperlink"/>
          </w:rPr>
          <w:t>Services et ateliers</w:t>
        </w:r>
      </w:hyperlink>
    </w:p>
    <w:p w14:paraId="3C0D25FF" w14:textId="6DAEF73D" w:rsidR="003E2B54" w:rsidRDefault="00284C1E">
      <w:pPr>
        <w:pStyle w:val="Compact"/>
        <w:numPr>
          <w:ilvl w:val="0"/>
          <w:numId w:val="335"/>
        </w:numPr>
      </w:pPr>
      <w:hyperlink r:id="rId1129">
        <w:r>
          <w:rPr>
            <w:rStyle w:val="Hyperlink"/>
          </w:rPr>
          <w:t>Joindre le Service de gestion de carrière</w:t>
        </w:r>
      </w:hyperlink>
    </w:p>
    <w:p w14:paraId="5F776FB7" w14:textId="77777777" w:rsidR="003E2B54" w:rsidRDefault="00284C1E">
      <w:pPr>
        <w:pStyle w:val="FirstParagraph"/>
      </w:pPr>
      <w:bookmarkStart w:id="930" w:name="br-145922"/>
      <w:r>
        <w:t>Courriel de remerciement, suivis, évaluation du poste et de l'entreprise : après chaque entrevue, prenez le temps de poser les gestes qui augmentent vos chances d'atteindre vos objectifs.</w:t>
      </w:r>
    </w:p>
    <w:p w14:paraId="0405B5A5" w14:textId="77777777" w:rsidR="003E2B54" w:rsidRDefault="00284C1E">
      <w:pPr>
        <w:pStyle w:val="Heading2"/>
      </w:pPr>
      <w:bookmarkStart w:id="931" w:name="remerciements-par-courriel"/>
      <w:bookmarkStart w:id="932" w:name="br-145923"/>
      <w:bookmarkEnd w:id="930"/>
      <w:r>
        <w:t>Remerciements par courriel</w:t>
      </w:r>
    </w:p>
    <w:p w14:paraId="6A163F93" w14:textId="77777777" w:rsidR="003E2B54" w:rsidRDefault="00284C1E">
      <w:pPr>
        <w:pStyle w:val="FirstParagraph"/>
      </w:pPr>
      <w:r>
        <w:t>Après l'entrevue, remerciez les personnes qui vous ont reçu, par courriel, le jour même ou le lendemain de votre rencontre.</w:t>
      </w:r>
    </w:p>
    <w:p w14:paraId="7291D2ED" w14:textId="77777777" w:rsidR="003E2B54" w:rsidRDefault="00284C1E">
      <w:pPr>
        <w:pStyle w:val="BodyText"/>
      </w:pPr>
      <w:r>
        <w:t>Démarquez-vous en faisant preuve d'imagination. Ne copiez pas l'exemple ci-dessous! Les recruteurs l'ont déjà reçu régulièrement de la part d'autres étudiants de HEC Montréal.</w:t>
      </w:r>
    </w:p>
    <w:p w14:paraId="5F55B6D9" w14:textId="77777777" w:rsidR="003E2B54" w:rsidRDefault="00284C1E">
      <w:pPr>
        <w:pStyle w:val="Heading5"/>
      </w:pPr>
      <w:bookmarkStart w:id="933" w:name="exemple-de-courriel-de-remerciement"/>
      <w:r>
        <w:t>EXEMPLE DE COURRIEL DE REMERCIEMENT</w:t>
      </w:r>
    </w:p>
    <w:bookmarkEnd w:id="933"/>
    <w:p w14:paraId="76547A45" w14:textId="77777777" w:rsidR="003E2B54" w:rsidRDefault="00284C1E">
      <w:pPr>
        <w:pStyle w:val="FirstParagraph"/>
      </w:pPr>
      <w:r>
        <w:t>Madame,</w:t>
      </w:r>
    </w:p>
    <w:p w14:paraId="21E3A84C" w14:textId="77777777" w:rsidR="003E2B54" w:rsidRDefault="00284C1E">
      <w:pPr>
        <w:pStyle w:val="BodyText"/>
      </w:pPr>
      <w:r>
        <w:t>Ce fut un plaisir de vous rencontrer lors de mon entrevue de jeudi dernier. Les défis envisagés pour le poste d’analyste, de même que l’ambiance de travail positive qui semble régner dans votre service, n’ont fait que renforcer le grand intérêt que je porte à votre entreprise.</w:t>
      </w:r>
    </w:p>
    <w:p w14:paraId="35BC2F92" w14:textId="77777777" w:rsidR="003E2B54" w:rsidRDefault="00284C1E">
      <w:pPr>
        <w:pStyle w:val="BodyText"/>
      </w:pPr>
      <w:r>
        <w:t>Si vous retenez ma candidature, vous pourrez compter sur moi pour mobiliser mon savoir et mon énergie afin de contribuer au succès de votre organisation.</w:t>
      </w:r>
    </w:p>
    <w:p w14:paraId="0F79C437" w14:textId="77777777" w:rsidR="003E2B54" w:rsidRDefault="00284C1E">
      <w:pPr>
        <w:pStyle w:val="BodyText"/>
      </w:pPr>
      <w:r>
        <w:lastRenderedPageBreak/>
        <w:t>Dans l’attente d’une réponse favorable, veuillez agréer, Madame Sauvé, l’expression de mes sentiments les meilleurs.</w:t>
      </w:r>
    </w:p>
    <w:p w14:paraId="4D693318" w14:textId="77777777" w:rsidR="003E2B54" w:rsidRDefault="00284C1E">
      <w:pPr>
        <w:pStyle w:val="Heading2"/>
      </w:pPr>
      <w:bookmarkStart w:id="934" w:name="faire-un-suivi"/>
      <w:bookmarkStart w:id="935" w:name="br-145924"/>
      <w:bookmarkEnd w:id="931"/>
      <w:bookmarkEnd w:id="932"/>
      <w:r>
        <w:t>Faire un suivi</w:t>
      </w:r>
    </w:p>
    <w:p w14:paraId="57D9F3A3" w14:textId="77777777" w:rsidR="003E2B54" w:rsidRDefault="00284C1E">
      <w:pPr>
        <w:pStyle w:val="FirstParagraph"/>
      </w:pPr>
      <w:r>
        <w:t>À la fin de l'entrevue, l'employeur vous a dit le jour où il vous reviendrait. Attendez cette date pour faire votre suivi. Au cas où il ne tiendrait pas sa promesse, contactez-le le lendemain du jour indiqué.</w:t>
      </w:r>
    </w:p>
    <w:p w14:paraId="5F649ED6" w14:textId="77777777" w:rsidR="003E2B54" w:rsidRDefault="00284C1E">
      <w:pPr>
        <w:pStyle w:val="BodyText"/>
      </w:pPr>
      <w:r>
        <w:t>Aucune date n'a été fixée? Il n'existe pas de règle. Vous pouvez, par exemple, envoyer un courriel ou appeler après cinq jours ouvrables.</w:t>
      </w:r>
    </w:p>
    <w:p w14:paraId="322E63CA" w14:textId="77777777" w:rsidR="003E2B54" w:rsidRDefault="00284C1E">
      <w:pPr>
        <w:pStyle w:val="Heading2"/>
      </w:pPr>
      <w:bookmarkStart w:id="936" w:name="évaluez-le-poste-et-lentreprise"/>
      <w:bookmarkStart w:id="937" w:name="br-145925"/>
      <w:bookmarkEnd w:id="934"/>
      <w:bookmarkEnd w:id="935"/>
      <w:r>
        <w:t>Évaluez le poste et l'entreprise</w:t>
      </w:r>
    </w:p>
    <w:p w14:paraId="38B71360" w14:textId="77777777" w:rsidR="003E2B54" w:rsidRDefault="00284C1E">
      <w:pPr>
        <w:pStyle w:val="FirstParagraph"/>
      </w:pPr>
      <w:r>
        <w:t>L'entrevue de recrutement est l'occasion pour vous d'évaluer si le poste proposé vous convient. En effet, il n'est pas avisé d'accepter un emploi si vous pressentez que cette expérience présente des risques : problèmes de santé, épuisement professionnel, démission ou mise à pied, par exemple.</w:t>
      </w:r>
    </w:p>
    <w:p w14:paraId="626F1F4B" w14:textId="77777777" w:rsidR="003E2B54" w:rsidRDefault="00284C1E">
      <w:pPr>
        <w:pStyle w:val="BodyText"/>
      </w:pPr>
      <w:r>
        <w:t>Prenez le temps de revenir sur la teneur de la conversation que vous avez eue avec les personnes que vous venez de rencontrer. Posez-vous quelques questions importantes.</w:t>
      </w:r>
    </w:p>
    <w:p w14:paraId="5C105CC8" w14:textId="77777777" w:rsidR="003E2B54" w:rsidRDefault="00284C1E">
      <w:pPr>
        <w:pStyle w:val="Compact"/>
        <w:numPr>
          <w:ilvl w:val="0"/>
          <w:numId w:val="336"/>
        </w:numPr>
      </w:pPr>
      <w:r>
        <w:t>Avez-vous aimé ce que vous avez appris sur le poste, l'équipe, l'entreprise, les défis reliés à cet emploi? </w:t>
      </w:r>
    </w:p>
    <w:p w14:paraId="7AC44B01" w14:textId="77777777" w:rsidR="003E2B54" w:rsidRDefault="00284C1E">
      <w:pPr>
        <w:pStyle w:val="Compact"/>
        <w:numPr>
          <w:ilvl w:val="0"/>
          <w:numId w:val="336"/>
        </w:numPr>
      </w:pPr>
      <w:r>
        <w:t>La formation et l'encadrement proposés, les conditions de travail vous conviennent-ils?</w:t>
      </w:r>
    </w:p>
    <w:p w14:paraId="577E6A36" w14:textId="77777777" w:rsidR="003E2B54" w:rsidRDefault="00284C1E">
      <w:pPr>
        <w:pStyle w:val="Compact"/>
        <w:numPr>
          <w:ilvl w:val="0"/>
          <w:numId w:val="336"/>
        </w:numPr>
      </w:pPr>
      <w:r>
        <w:t>Avez-vous apprécié l'interaction avec les personnes rencontrées, et en particulier le gestionnaire?</w:t>
      </w:r>
    </w:p>
    <w:p w14:paraId="27BD7568" w14:textId="77777777" w:rsidR="003E2B54" w:rsidRDefault="00284C1E">
      <w:pPr>
        <w:pStyle w:val="Heading2"/>
      </w:pPr>
      <w:bookmarkStart w:id="938" w:name="mesurez-votre-performance"/>
      <w:bookmarkStart w:id="939" w:name="br-145926"/>
      <w:bookmarkEnd w:id="936"/>
      <w:bookmarkEnd w:id="937"/>
      <w:r>
        <w:t>Mesurez votre performance</w:t>
      </w:r>
    </w:p>
    <w:p w14:paraId="2A4DDDD1" w14:textId="013CFAB3" w:rsidR="003E2B54" w:rsidRDefault="00284C1E">
      <w:pPr>
        <w:pStyle w:val="FirstParagraph"/>
      </w:pPr>
      <w:r>
        <w:t xml:space="preserve">Il est important de vous évaluer rapidement après chaque entrevue. Cela vous permettra de vous améliorer pour vos prochaines rencontres. Consultez notre page </w:t>
      </w:r>
      <w:hyperlink r:id="rId1130">
        <w:r>
          <w:rPr>
            <w:rStyle w:val="Hyperlink"/>
          </w:rPr>
          <w:t>Évaluez la qualité de vos entrevues</w:t>
        </w:r>
      </w:hyperlink>
      <w:r>
        <w:t>.</w:t>
      </w:r>
    </w:p>
    <w:p w14:paraId="084355E6" w14:textId="77777777" w:rsidR="003E2B54" w:rsidRDefault="00284C1E">
      <w:pPr>
        <w:pStyle w:val="Heading5"/>
      </w:pPr>
      <w:bookmarkStart w:id="940" w:name="et-le-retour-du-recruteur"/>
      <w:bookmarkStart w:id="941" w:name="br-145927"/>
      <w:bookmarkEnd w:id="938"/>
      <w:bookmarkEnd w:id="939"/>
      <w:r>
        <w:t>Et le retour du recruteur?</w:t>
      </w:r>
    </w:p>
    <w:p w14:paraId="1A430A29" w14:textId="77777777" w:rsidR="003E2B54" w:rsidRDefault="00284C1E">
      <w:pPr>
        <w:pStyle w:val="FirstParagraph"/>
      </w:pPr>
      <w:r>
        <w:t>Il peut être intéressant d'obtenir des commentaires du recruteur sur votre prestation en entrevue. Vous pouvez le solliciter en ce sens, mais sachez que bon nombre d'employeurs préfèrent ne pas le faire.</w:t>
      </w:r>
    </w:p>
    <w:p w14:paraId="18E983D0" w14:textId="77777777" w:rsidR="003E2B54" w:rsidRDefault="00284C1E">
      <w:pPr>
        <w:pStyle w:val="BodyText"/>
      </w:pPr>
      <w:r>
        <w:rPr>
          <w:b/>
          <w:bCs/>
        </w:rPr>
        <w:t>Attention!</w:t>
      </w:r>
      <w:r>
        <w:t xml:space="preserve"> Si le recruteur vous indique la raison pour laquelle il n'a pas retenu votre candidature, ne prenez pas toujours cette information pour argent comptant. Certains employeurs vous donneront une réponse rapide qui n'est pas forcément le résultat d'une réflexion poussée.</w:t>
      </w:r>
    </w:p>
    <w:p w14:paraId="51728FE3" w14:textId="77777777" w:rsidR="003E2B54" w:rsidRDefault="00284C1E">
      <w:pPr>
        <w:pStyle w:val="BodyText"/>
      </w:pPr>
      <w:r>
        <w:lastRenderedPageBreak/>
        <w:t>Ainsi, si on vous dit que c'est en raison de votre manque d'expérience que votre candidature a été écartée, comprenez plutôt que vous n'avez pas réussi à convaincre le recruteur. En effet, votre CV permettait de déterminer l'ampleur de votre expérience avant l'entrevue.</w:t>
      </w:r>
    </w:p>
    <w:bookmarkEnd w:id="940"/>
    <w:bookmarkEnd w:id="941"/>
    <w:p w14:paraId="3306E2B0" w14:textId="77777777" w:rsidR="003E2B54" w:rsidRDefault="00284C1E">
      <w:r>
        <w:pict w14:anchorId="4539F660">
          <v:rect id="_x0000_i1048" style="width:0;height:1.5pt" o:hralign="center" o:hrstd="t" o:hr="t"/>
        </w:pict>
      </w:r>
    </w:p>
    <w:p w14:paraId="2A335101" w14:textId="77777777" w:rsidR="003E2B54" w:rsidRDefault="00284C1E">
      <w:pPr>
        <w:pStyle w:val="FirstParagraph"/>
      </w:pPr>
      <w:r>
        <w:t>.</w:t>
      </w:r>
    </w:p>
    <w:p w14:paraId="0DB76FC1" w14:textId="77777777" w:rsidR="003E2B54" w:rsidRDefault="00284C1E">
      <w:pPr>
        <w:pStyle w:val="Heading3"/>
      </w:pPr>
      <w:bookmarkStart w:id="942" w:name="pour-aller-plus-loin-21"/>
      <w:bookmarkStart w:id="943" w:name="br-148042"/>
      <w:r>
        <w:t>Pour aller plus loin</w:t>
      </w:r>
    </w:p>
    <w:p w14:paraId="5146F12A" w14:textId="77777777" w:rsidR="003E2B54" w:rsidRDefault="00284C1E">
      <w:pPr>
        <w:pStyle w:val="FirstParagraph"/>
      </w:pPr>
      <w:r>
        <w:t>Le Service de gestion de carrière propose plusieurs services individuels et ateliers qui vous aideront à bien vous préparer pour les entrevues.</w:t>
      </w:r>
    </w:p>
    <w:bookmarkEnd w:id="942"/>
    <w:bookmarkEnd w:id="943"/>
    <w:p w14:paraId="299EBEFC" w14:textId="7D049423"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4A11A482" w14:textId="2306C6B6" w:rsidR="003E2B54" w:rsidRDefault="00284C1E">
      <w:pPr>
        <w:pStyle w:val="BodyText"/>
      </w:pPr>
      <w:hyperlink r:id="rId1131">
        <w:r>
          <w:rPr>
            <w:rStyle w:val="Hyperlink"/>
          </w:rPr>
          <w:t>Aller à la section Entrevues</w:t>
        </w:r>
      </w:hyperlink>
    </w:p>
    <w:bookmarkEnd w:id="929"/>
    <w:p w14:paraId="21E0FCB3" w14:textId="64205EA6"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132">
        <w:r>
          <w:rPr>
            <w:rStyle w:val="Hyperlink"/>
          </w:rPr>
          <w:t>Soutien et ressources</w:t>
        </w:r>
      </w:hyperlink>
      <w:r>
        <w:t xml:space="preserve"> &gt; </w:t>
      </w:r>
      <w:hyperlink r:id="rId1133">
        <w:r>
          <w:rPr>
            <w:rStyle w:val="Hyperlink"/>
          </w:rPr>
          <w:t>Gestion de carrière</w:t>
        </w:r>
      </w:hyperlink>
      <w:r>
        <w:t xml:space="preserve"> &gt; </w:t>
      </w:r>
      <w:hyperlink r:id="rId1134">
        <w:r>
          <w:rPr>
            <w:rStyle w:val="Hyperlink"/>
          </w:rPr>
          <w:t>Entrevues</w:t>
        </w:r>
      </w:hyperlink>
      <w:r>
        <w:t xml:space="preserve"> &gt; Évaluez la qualité de vos entrevues</w:t>
      </w:r>
      <w:r>
        <w:br/>
      </w:r>
    </w:p>
    <w:p w14:paraId="4F4B20F7" w14:textId="77777777" w:rsidR="003E2B54" w:rsidRDefault="00284C1E">
      <w:pPr>
        <w:pStyle w:val="Heading1"/>
      </w:pPr>
      <w:bookmarkStart w:id="944" w:name="évaluez-la-qualité-de-vos-entrevues"/>
      <w:r>
        <w:t>Évaluez la qualité de vos entrevues</w:t>
      </w:r>
    </w:p>
    <w:p w14:paraId="103C7794" w14:textId="77777777" w:rsidR="003E2B54" w:rsidRDefault="00284C1E">
      <w:pPr>
        <w:pStyle w:val="FirstParagraph"/>
      </w:pPr>
      <w:hyperlink w:anchor="mn-Explo-Items"/>
    </w:p>
    <w:p w14:paraId="7AC4260E" w14:textId="77777777" w:rsidR="003E2B54" w:rsidRDefault="00284C1E">
      <w:pPr>
        <w:pStyle w:val="BodyText"/>
      </w:pPr>
      <w:r>
        <w:t>MENU</w:t>
      </w:r>
    </w:p>
    <w:p w14:paraId="51F4D741" w14:textId="77777777" w:rsidR="003E2B54" w:rsidRDefault="003E2B54">
      <w:pPr>
        <w:pStyle w:val="BodyText"/>
      </w:pPr>
    </w:p>
    <w:p w14:paraId="38F2AF4E" w14:textId="14144164" w:rsidR="003E2B54" w:rsidRDefault="00284C1E">
      <w:pPr>
        <w:pStyle w:val="Compact"/>
        <w:numPr>
          <w:ilvl w:val="0"/>
          <w:numId w:val="337"/>
        </w:numPr>
      </w:pPr>
      <w:hyperlink r:id="rId1135">
        <w:r>
          <w:rPr>
            <w:rStyle w:val="Hyperlink"/>
          </w:rPr>
          <w:t xml:space="preserve"> Gestion de carrière</w:t>
        </w:r>
      </w:hyperlink>
    </w:p>
    <w:p w14:paraId="513C233E" w14:textId="27B6BC75" w:rsidR="003E2B54" w:rsidRDefault="00284C1E">
      <w:pPr>
        <w:pStyle w:val="Compact"/>
        <w:numPr>
          <w:ilvl w:val="0"/>
          <w:numId w:val="338"/>
        </w:numPr>
      </w:pPr>
      <w:hyperlink r:id="rId1136">
        <w:r>
          <w:rPr>
            <w:rStyle w:val="Hyperlink"/>
          </w:rPr>
          <w:t>Parcours de développement de carrière</w:t>
        </w:r>
      </w:hyperlink>
    </w:p>
    <w:p w14:paraId="0B20EE8C" w14:textId="582F2273" w:rsidR="003E2B54" w:rsidRDefault="00284C1E">
      <w:pPr>
        <w:pStyle w:val="Compact"/>
        <w:numPr>
          <w:ilvl w:val="0"/>
          <w:numId w:val="338"/>
        </w:numPr>
      </w:pPr>
      <w:hyperlink r:id="rId1137">
        <w:r>
          <w:rPr>
            <w:rStyle w:val="Hyperlink"/>
          </w:rPr>
          <w:t>Carrières en gestion</w:t>
        </w:r>
      </w:hyperlink>
    </w:p>
    <w:p w14:paraId="096C2F5A" w14:textId="24F53332" w:rsidR="003E2B54" w:rsidRDefault="00284C1E">
      <w:pPr>
        <w:pStyle w:val="Compact"/>
        <w:numPr>
          <w:ilvl w:val="0"/>
          <w:numId w:val="338"/>
        </w:numPr>
      </w:pPr>
      <w:hyperlink r:id="rId1138">
        <w:r>
          <w:rPr>
            <w:rStyle w:val="Hyperlink"/>
          </w:rPr>
          <w:t>Stages et projets</w:t>
        </w:r>
      </w:hyperlink>
    </w:p>
    <w:p w14:paraId="166155E8" w14:textId="21988BE8" w:rsidR="003E2B54" w:rsidRDefault="00284C1E">
      <w:pPr>
        <w:pStyle w:val="Compact"/>
        <w:numPr>
          <w:ilvl w:val="0"/>
          <w:numId w:val="338"/>
        </w:numPr>
      </w:pPr>
      <w:hyperlink r:id="rId1139">
        <w:r>
          <w:rPr>
            <w:rStyle w:val="Hyperlink"/>
          </w:rPr>
          <w:t>CV et lettres</w:t>
        </w:r>
      </w:hyperlink>
    </w:p>
    <w:p w14:paraId="2F296053" w14:textId="48F206A0" w:rsidR="003E2B54" w:rsidRDefault="00284C1E">
      <w:pPr>
        <w:pStyle w:val="Compact"/>
        <w:numPr>
          <w:ilvl w:val="0"/>
          <w:numId w:val="338"/>
        </w:numPr>
      </w:pPr>
      <w:hyperlink r:id="rId1140">
        <w:r>
          <w:rPr>
            <w:rStyle w:val="Hyperlink"/>
          </w:rPr>
          <w:t>Réseautage</w:t>
        </w:r>
      </w:hyperlink>
    </w:p>
    <w:p w14:paraId="61612F16" w14:textId="223DE6CF" w:rsidR="003E2B54" w:rsidRDefault="00284C1E">
      <w:pPr>
        <w:pStyle w:val="Compact"/>
        <w:numPr>
          <w:ilvl w:val="0"/>
          <w:numId w:val="338"/>
        </w:numPr>
      </w:pPr>
      <w:hyperlink r:id="rId1141">
        <w:r>
          <w:rPr>
            <w:rStyle w:val="Hyperlink"/>
          </w:rPr>
          <w:t>Entrevues</w:t>
        </w:r>
      </w:hyperlink>
    </w:p>
    <w:p w14:paraId="68583E26" w14:textId="5DD85A3B" w:rsidR="003E2B54" w:rsidRDefault="00284C1E">
      <w:pPr>
        <w:pStyle w:val="Compact"/>
        <w:numPr>
          <w:ilvl w:val="0"/>
          <w:numId w:val="338"/>
        </w:numPr>
      </w:pPr>
      <w:hyperlink r:id="rId1142">
        <w:r>
          <w:rPr>
            <w:rStyle w:val="Hyperlink"/>
          </w:rPr>
          <w:t>Services et ateliers</w:t>
        </w:r>
      </w:hyperlink>
    </w:p>
    <w:p w14:paraId="1C552BDF" w14:textId="34B55F6A" w:rsidR="003E2B54" w:rsidRDefault="00284C1E">
      <w:pPr>
        <w:pStyle w:val="Compact"/>
        <w:numPr>
          <w:ilvl w:val="0"/>
          <w:numId w:val="338"/>
        </w:numPr>
      </w:pPr>
      <w:hyperlink r:id="rId1143">
        <w:r>
          <w:rPr>
            <w:rStyle w:val="Hyperlink"/>
          </w:rPr>
          <w:t>Joindre le Service de gestion de carrière</w:t>
        </w:r>
      </w:hyperlink>
    </w:p>
    <w:p w14:paraId="0A80CB5A" w14:textId="77777777" w:rsidR="003E2B54" w:rsidRDefault="00284C1E">
      <w:pPr>
        <w:pStyle w:val="FirstParagraph"/>
      </w:pPr>
      <w:r>
        <w:br/>
      </w:r>
    </w:p>
    <w:p w14:paraId="0A05FE29" w14:textId="2F4434C4" w:rsidR="003E2B54" w:rsidRDefault="00284C1E">
      <w:pPr>
        <w:pStyle w:val="Compact"/>
        <w:numPr>
          <w:ilvl w:val="0"/>
          <w:numId w:val="339"/>
        </w:numPr>
      </w:pPr>
      <w:hyperlink r:id="rId1144">
        <w:r>
          <w:rPr>
            <w:rStyle w:val="Hyperlink"/>
          </w:rPr>
          <w:t xml:space="preserve"> Gestion de carrière</w:t>
        </w:r>
      </w:hyperlink>
    </w:p>
    <w:p w14:paraId="22F422CB" w14:textId="7610E944" w:rsidR="003E2B54" w:rsidRDefault="00284C1E">
      <w:pPr>
        <w:pStyle w:val="Compact"/>
        <w:numPr>
          <w:ilvl w:val="0"/>
          <w:numId w:val="340"/>
        </w:numPr>
      </w:pPr>
      <w:hyperlink r:id="rId1145">
        <w:r>
          <w:rPr>
            <w:rStyle w:val="Hyperlink"/>
          </w:rPr>
          <w:t>Parcours de développement de carrière</w:t>
        </w:r>
      </w:hyperlink>
    </w:p>
    <w:p w14:paraId="0AE78C8F" w14:textId="7F6B2108" w:rsidR="003E2B54" w:rsidRDefault="00284C1E">
      <w:pPr>
        <w:pStyle w:val="Compact"/>
        <w:numPr>
          <w:ilvl w:val="0"/>
          <w:numId w:val="340"/>
        </w:numPr>
      </w:pPr>
      <w:hyperlink r:id="rId1146">
        <w:r>
          <w:rPr>
            <w:rStyle w:val="Hyperlink"/>
          </w:rPr>
          <w:t>Carrières en gestion</w:t>
        </w:r>
      </w:hyperlink>
    </w:p>
    <w:p w14:paraId="7007F003" w14:textId="2FB29953" w:rsidR="003E2B54" w:rsidRDefault="00284C1E">
      <w:pPr>
        <w:pStyle w:val="Compact"/>
        <w:numPr>
          <w:ilvl w:val="0"/>
          <w:numId w:val="340"/>
        </w:numPr>
      </w:pPr>
      <w:hyperlink r:id="rId1147">
        <w:r>
          <w:rPr>
            <w:rStyle w:val="Hyperlink"/>
          </w:rPr>
          <w:t>Stages et projets</w:t>
        </w:r>
      </w:hyperlink>
    </w:p>
    <w:p w14:paraId="7B8F876A" w14:textId="74E61357" w:rsidR="003E2B54" w:rsidRDefault="00284C1E">
      <w:pPr>
        <w:pStyle w:val="Compact"/>
        <w:numPr>
          <w:ilvl w:val="0"/>
          <w:numId w:val="340"/>
        </w:numPr>
      </w:pPr>
      <w:hyperlink r:id="rId1148">
        <w:r>
          <w:rPr>
            <w:rStyle w:val="Hyperlink"/>
          </w:rPr>
          <w:t>CV et lettres</w:t>
        </w:r>
      </w:hyperlink>
    </w:p>
    <w:p w14:paraId="4C4AF61A" w14:textId="6E0495BE" w:rsidR="003E2B54" w:rsidRDefault="00284C1E">
      <w:pPr>
        <w:pStyle w:val="Compact"/>
        <w:numPr>
          <w:ilvl w:val="0"/>
          <w:numId w:val="340"/>
        </w:numPr>
      </w:pPr>
      <w:hyperlink r:id="rId1149">
        <w:r>
          <w:rPr>
            <w:rStyle w:val="Hyperlink"/>
          </w:rPr>
          <w:t>Réseautage</w:t>
        </w:r>
      </w:hyperlink>
    </w:p>
    <w:p w14:paraId="72D02260" w14:textId="1B54096A" w:rsidR="003E2B54" w:rsidRDefault="00284C1E">
      <w:pPr>
        <w:pStyle w:val="Compact"/>
        <w:numPr>
          <w:ilvl w:val="0"/>
          <w:numId w:val="340"/>
        </w:numPr>
      </w:pPr>
      <w:hyperlink r:id="rId1150">
        <w:r>
          <w:rPr>
            <w:rStyle w:val="Hyperlink"/>
          </w:rPr>
          <w:t>Entrevues</w:t>
        </w:r>
      </w:hyperlink>
    </w:p>
    <w:p w14:paraId="35C3C266" w14:textId="08B2A550" w:rsidR="003E2B54" w:rsidRDefault="00284C1E">
      <w:pPr>
        <w:pStyle w:val="Compact"/>
        <w:numPr>
          <w:ilvl w:val="0"/>
          <w:numId w:val="340"/>
        </w:numPr>
      </w:pPr>
      <w:hyperlink r:id="rId1151">
        <w:r>
          <w:rPr>
            <w:rStyle w:val="Hyperlink"/>
          </w:rPr>
          <w:t>Services et ateliers</w:t>
        </w:r>
      </w:hyperlink>
    </w:p>
    <w:p w14:paraId="320590E8" w14:textId="68936F90" w:rsidR="003E2B54" w:rsidRDefault="00284C1E">
      <w:pPr>
        <w:pStyle w:val="Compact"/>
        <w:numPr>
          <w:ilvl w:val="0"/>
          <w:numId w:val="340"/>
        </w:numPr>
      </w:pPr>
      <w:hyperlink r:id="rId1152">
        <w:r>
          <w:rPr>
            <w:rStyle w:val="Hyperlink"/>
          </w:rPr>
          <w:t>Joindre le Service de gestion de carrière</w:t>
        </w:r>
      </w:hyperlink>
    </w:p>
    <w:p w14:paraId="1A94E38F" w14:textId="77777777" w:rsidR="003E2B54" w:rsidRDefault="00284C1E">
      <w:pPr>
        <w:pStyle w:val="FirstParagraph"/>
      </w:pPr>
      <w:bookmarkStart w:id="945" w:name="br-145969"/>
      <w:r>
        <w:t>Pour mettre toutes chances de votre côté, il est important d'analyser votre performance, d'identifier d'éventuels problèmes et de prendre les mesures pour remédier à ceux-ci.</w:t>
      </w:r>
    </w:p>
    <w:p w14:paraId="5CEA9F2B" w14:textId="77777777" w:rsidR="003E2B54" w:rsidRDefault="00284C1E">
      <w:pPr>
        <w:pStyle w:val="Heading5"/>
      </w:pPr>
      <w:bookmarkStart w:id="946" w:name="à-noter"/>
      <w:bookmarkStart w:id="947" w:name="br-145970"/>
      <w:bookmarkEnd w:id="945"/>
      <w:r>
        <w:t>À noter</w:t>
      </w:r>
    </w:p>
    <w:p w14:paraId="2FE913A2" w14:textId="77777777" w:rsidR="003E2B54" w:rsidRDefault="00284C1E">
      <w:pPr>
        <w:pStyle w:val="FirstParagraph"/>
      </w:pPr>
      <w:r>
        <w:t>Pour chaque poste affiché, les recruteurs reçoivent plusieurs bons candidats. Ils n'en retiennent qu'un. Donc, rassurez-vous si vous échouez parfois.</w:t>
      </w:r>
    </w:p>
    <w:bookmarkEnd w:id="946"/>
    <w:p w14:paraId="1BA2ED9E" w14:textId="77777777" w:rsidR="003E2B54" w:rsidRDefault="00284C1E">
      <w:pPr>
        <w:pStyle w:val="BodyText"/>
      </w:pPr>
      <w:r>
        <w:t>Tâchez de vous souvenir de la manière dont les choses se sont passées lors de vos dernières entrevues. Puis posez-vous les questions qui suivent.</w:t>
      </w:r>
    </w:p>
    <w:p w14:paraId="54828FFA" w14:textId="77777777" w:rsidR="003E2B54" w:rsidRDefault="00284C1E">
      <w:pPr>
        <w:pStyle w:val="Heading2"/>
      </w:pPr>
      <w:bookmarkStart w:id="948" w:name="étais-je-bien-préparé"/>
      <w:bookmarkStart w:id="949" w:name="br-145971"/>
      <w:bookmarkEnd w:id="947"/>
      <w:r>
        <w:t>Étais-je bien préparé?</w:t>
      </w:r>
    </w:p>
    <w:p w14:paraId="2FDA51E6" w14:textId="77777777" w:rsidR="003E2B54" w:rsidRDefault="00284C1E">
      <w:pPr>
        <w:pStyle w:val="FirstParagraph"/>
      </w:pPr>
      <w:r>
        <w:t>Beaucoup de candidats se rendent à l'entrevue en pensant être prêts à faire face à toutes les éventualités. Mais ils ne sont pas toujours au fait de ce qui leur permettra de se distinguer lors de cette rencontre : ils manquent d'informations sur l'entreprise, ignorent le type d'entrevue prévue ou quels seront les tests à passer, par exemple.</w:t>
      </w:r>
    </w:p>
    <w:p w14:paraId="6584A37E" w14:textId="61D32FD6" w:rsidR="003E2B54" w:rsidRDefault="00284C1E">
      <w:pPr>
        <w:pStyle w:val="BodyText"/>
      </w:pPr>
      <w:hyperlink r:id="rId1153">
        <w:r>
          <w:rPr>
            <w:rStyle w:val="Hyperlink"/>
          </w:rPr>
          <w:t>Vérifiez votre niveau de préparation</w:t>
        </w:r>
      </w:hyperlink>
    </w:p>
    <w:p w14:paraId="2C8108CB" w14:textId="77777777" w:rsidR="003E2B54" w:rsidRDefault="00284C1E">
      <w:pPr>
        <w:pStyle w:val="Heading2"/>
      </w:pPr>
      <w:bookmarkStart w:id="950" w:name="Xf0be059944f33f6529a41b79bd40de6c745a7c2"/>
      <w:bookmarkStart w:id="951" w:name="br-145972"/>
      <w:bookmarkEnd w:id="948"/>
      <w:bookmarkEnd w:id="949"/>
      <w:r>
        <w:t>Ai-je bien répondu aux attentes de l'employeur?</w:t>
      </w:r>
    </w:p>
    <w:p w14:paraId="6D3B1C6D" w14:textId="77777777" w:rsidR="003E2B54" w:rsidRDefault="00284C1E">
      <w:pPr>
        <w:pStyle w:val="FirstParagraph"/>
      </w:pPr>
      <w:r>
        <w:t>Face à plusieurs bons candidats, l'employeur retiendra celui qui est le plus convaincant. Il faut donc bien comprendre ce qu'il exige en matière de savoir-être, de savoir-faire, de motivation et d'exercice du jugement. Les réponses que vous aurez préparées aux questions les plus fréquentes devraient répondre à ces attentes.</w:t>
      </w:r>
    </w:p>
    <w:p w14:paraId="0FBE62C8" w14:textId="45E279FE" w:rsidR="003E2B54" w:rsidRDefault="00284C1E">
      <w:pPr>
        <w:pStyle w:val="BodyText"/>
      </w:pPr>
      <w:hyperlink r:id="rId1154">
        <w:r>
          <w:rPr>
            <w:rStyle w:val="Hyperlink"/>
          </w:rPr>
          <w:t>Vérifiez si vous avez bien répondu à ces questions</w:t>
        </w:r>
      </w:hyperlink>
    </w:p>
    <w:p w14:paraId="15E05CC3" w14:textId="77777777" w:rsidR="003E2B54" w:rsidRDefault="00284C1E">
      <w:pPr>
        <w:pStyle w:val="Heading2"/>
      </w:pPr>
      <w:bookmarkStart w:id="952" w:name="ai-je-su-faire-face-au-stress"/>
      <w:bookmarkStart w:id="953" w:name="br-145973"/>
      <w:bookmarkEnd w:id="950"/>
      <w:bookmarkEnd w:id="951"/>
      <w:r>
        <w:t>Ai-je su faire face au stress?</w:t>
      </w:r>
    </w:p>
    <w:p w14:paraId="5B5370F7" w14:textId="77777777" w:rsidR="003E2B54" w:rsidRDefault="00284C1E">
      <w:pPr>
        <w:pStyle w:val="FirstParagraph"/>
      </w:pPr>
      <w:r>
        <w:t>Il est normal d'avoir le trac avant une rencontre importante, mais cela ne devrait pas nuire à votre performance.</w:t>
      </w:r>
    </w:p>
    <w:p w14:paraId="2B21A28D" w14:textId="77777777" w:rsidR="003E2B54" w:rsidRDefault="00284C1E">
      <w:pPr>
        <w:pStyle w:val="BodyText"/>
      </w:pPr>
      <w:r>
        <w:rPr>
          <w:b/>
          <w:bCs/>
        </w:rPr>
        <w:t>Conseils pour votre prochaine entrevue</w:t>
      </w:r>
    </w:p>
    <w:p w14:paraId="4465C780" w14:textId="77777777" w:rsidR="003E2B54" w:rsidRDefault="00284C1E">
      <w:pPr>
        <w:pStyle w:val="Compact"/>
        <w:numPr>
          <w:ilvl w:val="0"/>
          <w:numId w:val="341"/>
        </w:numPr>
      </w:pPr>
      <w:r>
        <w:lastRenderedPageBreak/>
        <w:t>Repérez le lieu de votre rendez-vous et partez bien en avance afin d’éviter de courir pour arriver à l’heure.</w:t>
      </w:r>
    </w:p>
    <w:p w14:paraId="0FA34FE5" w14:textId="77777777" w:rsidR="003E2B54" w:rsidRDefault="00284C1E">
      <w:pPr>
        <w:pStyle w:val="Compact"/>
        <w:numPr>
          <w:ilvl w:val="0"/>
          <w:numId w:val="341"/>
        </w:numPr>
      </w:pPr>
      <w:r>
        <w:t>Veillez à vous montrer souriant, décontracté.</w:t>
      </w:r>
    </w:p>
    <w:p w14:paraId="073CC83B" w14:textId="77777777" w:rsidR="003E2B54" w:rsidRDefault="00284C1E">
      <w:pPr>
        <w:pStyle w:val="Compact"/>
        <w:numPr>
          <w:ilvl w:val="0"/>
          <w:numId w:val="341"/>
        </w:numPr>
      </w:pPr>
      <w:r>
        <w:t>Surveillez la durée et le débit de vos réponses (ni trop courtes ni trop longues, pas trop vite).</w:t>
      </w:r>
    </w:p>
    <w:p w14:paraId="41DA3036" w14:textId="77777777" w:rsidR="003E2B54" w:rsidRDefault="00284C1E">
      <w:pPr>
        <w:pStyle w:val="Compact"/>
        <w:numPr>
          <w:ilvl w:val="0"/>
          <w:numId w:val="341"/>
        </w:numPr>
      </w:pPr>
      <w:r>
        <w:t>Attention aux tics nerveux, aux onomatopées agaçantes (ex. : euh!), aux répétitions involontaires (ex. : Alors… alors… alors…).</w:t>
      </w:r>
    </w:p>
    <w:p w14:paraId="6A786AF8" w14:textId="0C94D1CD" w:rsidR="003E2B54" w:rsidRDefault="00284C1E">
      <w:pPr>
        <w:pStyle w:val="FirstParagraph"/>
      </w:pPr>
      <w:r>
        <w:t xml:space="preserve">Ici encore, une </w:t>
      </w:r>
      <w:hyperlink r:id="rId1155">
        <w:r>
          <w:rPr>
            <w:rStyle w:val="Hyperlink"/>
          </w:rPr>
          <w:t>bonne préparation</w:t>
        </w:r>
      </w:hyperlink>
      <w:r>
        <w:t xml:space="preserve"> peut vous aider à diminuer votre stress. Vous vous sentirez plus en contrôle, prêt à faire face à tous les types de questions.</w:t>
      </w:r>
    </w:p>
    <w:p w14:paraId="28ACA6C1" w14:textId="77777777" w:rsidR="003E2B54" w:rsidRDefault="00284C1E">
      <w:pPr>
        <w:pStyle w:val="BodyText"/>
      </w:pPr>
      <w:r>
        <w:t>Les Services aux étudiants de HEC Montréal vous proposent également des solutions.</w:t>
      </w:r>
    </w:p>
    <w:p w14:paraId="0285FADB" w14:textId="77777777" w:rsidR="003E2B54" w:rsidRDefault="00284C1E">
      <w:pPr>
        <w:pStyle w:val="BodyText"/>
      </w:pPr>
      <w:hyperlink r:id="rId1156">
        <w:r>
          <w:rPr>
            <w:rStyle w:val="Hyperlink"/>
          </w:rPr>
          <w:t>Outils permettant de faire face au stress</w:t>
        </w:r>
      </w:hyperlink>
    </w:p>
    <w:p w14:paraId="68F554A2" w14:textId="77777777" w:rsidR="003E2B54" w:rsidRDefault="00284C1E">
      <w:pPr>
        <w:pStyle w:val="BodyText"/>
      </w:pPr>
      <w:hyperlink r:id="rId1157">
        <w:r>
          <w:rPr>
            <w:rStyle w:val="Hyperlink"/>
          </w:rPr>
          <w:t>Ateliers de groupe destinés aux étudiants pour gérer le stress</w:t>
        </w:r>
      </w:hyperlink>
    </w:p>
    <w:p w14:paraId="26BCCA16" w14:textId="77777777" w:rsidR="003E2B54" w:rsidRDefault="00284C1E">
      <w:pPr>
        <w:pStyle w:val="Heading2"/>
      </w:pPr>
      <w:bookmarkStart w:id="954" w:name="ai-je-eu-la-bonne-attitude"/>
      <w:bookmarkStart w:id="955" w:name="br-145974"/>
      <w:bookmarkEnd w:id="952"/>
      <w:bookmarkEnd w:id="953"/>
      <w:r>
        <w:t>Ai-je eu la bonne attitude?</w:t>
      </w:r>
    </w:p>
    <w:p w14:paraId="33A16271" w14:textId="77777777" w:rsidR="003E2B54" w:rsidRDefault="00284C1E">
      <w:pPr>
        <w:pStyle w:val="FirstParagraph"/>
      </w:pPr>
      <w:r>
        <w:t>Le recruteur est attentif aux messages non verbaux : vos regards, gestes, expressions faciales, entre autres. Au-delà, il est aussi sensible à vos intonations. Ces informations peuvent être interprétées et laisser penser, même à tort, que vous êtes angoissé, arrogant, introverti, négligent, par exemple.</w:t>
      </w:r>
    </w:p>
    <w:p w14:paraId="514A6895" w14:textId="77777777" w:rsidR="003E2B54" w:rsidRDefault="00284C1E">
      <w:pPr>
        <w:pStyle w:val="BodyText"/>
      </w:pPr>
      <w:r>
        <w:rPr>
          <w:b/>
          <w:bCs/>
        </w:rPr>
        <w:t>Conseils</w:t>
      </w:r>
    </w:p>
    <w:p w14:paraId="2E9B0CAC" w14:textId="77777777" w:rsidR="003E2B54" w:rsidRDefault="00284C1E">
      <w:pPr>
        <w:pStyle w:val="Compact"/>
        <w:numPr>
          <w:ilvl w:val="0"/>
          <w:numId w:val="342"/>
        </w:numPr>
      </w:pPr>
      <w:r>
        <w:t>Soyez sympathique, respectueux et ouvert.</w:t>
      </w:r>
    </w:p>
    <w:p w14:paraId="0D41F595" w14:textId="77777777" w:rsidR="003E2B54" w:rsidRDefault="00284C1E">
      <w:pPr>
        <w:pStyle w:val="Compact"/>
        <w:numPr>
          <w:ilvl w:val="0"/>
          <w:numId w:val="342"/>
        </w:numPr>
      </w:pPr>
      <w:r>
        <w:t>Regardez vos interlocuteurs dans les yeux lorsque vous échangez avec eux.</w:t>
      </w:r>
    </w:p>
    <w:p w14:paraId="36771977" w14:textId="77777777" w:rsidR="003E2B54" w:rsidRDefault="00284C1E">
      <w:pPr>
        <w:pStyle w:val="Compact"/>
        <w:numPr>
          <w:ilvl w:val="0"/>
          <w:numId w:val="342"/>
        </w:numPr>
      </w:pPr>
      <w:r>
        <w:t>Prenez garde à votre posture et à votre démarche.</w:t>
      </w:r>
    </w:p>
    <w:p w14:paraId="1218B6E3" w14:textId="77777777" w:rsidR="003E2B54" w:rsidRDefault="00284C1E">
      <w:pPr>
        <w:pStyle w:val="Heading5"/>
      </w:pPr>
      <w:bookmarkStart w:id="956" w:name="faites-vous-bonne-impression"/>
      <w:bookmarkStart w:id="957" w:name="br-145976"/>
      <w:bookmarkEnd w:id="954"/>
      <w:bookmarkEnd w:id="955"/>
      <w:r>
        <w:t>Faites-vous bonne impression?</w:t>
      </w:r>
    </w:p>
    <w:p w14:paraId="592CCEF9" w14:textId="5C189A47" w:rsidR="003E2B54" w:rsidRDefault="00284C1E">
      <w:pPr>
        <w:pStyle w:val="FirstParagraph"/>
      </w:pPr>
      <w:r>
        <w:t xml:space="preserve">Vêtements et souliers, hygiène, coiffure, bijoux et maquillage : certains détails en apparence secondaires sont d'une importance décisive. Apprenez à faire les choix adéquats en consultant la page </w:t>
      </w:r>
      <w:hyperlink r:id="rId1158">
        <w:r>
          <w:rPr>
            <w:rStyle w:val="Hyperlink"/>
          </w:rPr>
          <w:t>Faire bonne impression</w:t>
        </w:r>
      </w:hyperlink>
      <w:r>
        <w:t>.</w:t>
      </w:r>
    </w:p>
    <w:p w14:paraId="270CFC40" w14:textId="77777777" w:rsidR="003E2B54" w:rsidRDefault="00284C1E">
      <w:pPr>
        <w:pStyle w:val="Heading2"/>
      </w:pPr>
      <w:bookmarkStart w:id="958" w:name="ai-je-bien-réussi-les-tests"/>
      <w:bookmarkStart w:id="959" w:name="br-145977"/>
      <w:bookmarkEnd w:id="956"/>
      <w:bookmarkEnd w:id="957"/>
      <w:r>
        <w:t>Ai-je bien réussi les tests?</w:t>
      </w:r>
    </w:p>
    <w:p w14:paraId="3835FC44" w14:textId="77777777" w:rsidR="003E2B54" w:rsidRDefault="00284C1E">
      <w:pPr>
        <w:pStyle w:val="FirstParagraph"/>
      </w:pPr>
      <w:r>
        <w:t>Votre entrevue s'est bien déroulée, mais vous n'avez pas obtenu le poste. Il est possible que vous n'ayez pas réussi les tests.</w:t>
      </w:r>
    </w:p>
    <w:p w14:paraId="0A1B8E74" w14:textId="77777777" w:rsidR="003E2B54" w:rsidRDefault="00284C1E">
      <w:pPr>
        <w:pStyle w:val="BodyText"/>
      </w:pPr>
      <w:r>
        <w:t>Les recruteurs communiquent rarement aux candidats les résultats de ces épreuves, mais vous pouvez les demander pour vérifier votre performance.</w:t>
      </w:r>
    </w:p>
    <w:p w14:paraId="5E34B222" w14:textId="77777777" w:rsidR="003E2B54" w:rsidRDefault="00284C1E">
      <w:pPr>
        <w:pStyle w:val="Heading5"/>
      </w:pPr>
      <w:bookmarkStart w:id="960" w:name="études-de-cas-des-ressources"/>
      <w:bookmarkStart w:id="961" w:name="br-145978"/>
      <w:bookmarkEnd w:id="958"/>
      <w:bookmarkEnd w:id="959"/>
      <w:r>
        <w:lastRenderedPageBreak/>
        <w:t>Études de cas : des ressources</w:t>
      </w:r>
    </w:p>
    <w:p w14:paraId="26A2B2D2" w14:textId="77777777" w:rsidR="003E2B54" w:rsidRDefault="00284C1E">
      <w:pPr>
        <w:pStyle w:val="FirstParagraph"/>
      </w:pPr>
      <w:r>
        <w:t>Les tests sont-ils des études de cas? Si oui, il est recommandé de consacrer beaucoup de temps à s'entraîner pour obtenir les meilleurs résultats.</w:t>
      </w:r>
    </w:p>
    <w:p w14:paraId="4AB2EE6A" w14:textId="29380EF0" w:rsidR="003E2B54" w:rsidRDefault="00284C1E">
      <w:pPr>
        <w:pStyle w:val="BodyText"/>
      </w:pPr>
      <w:hyperlink r:id="rId1159">
        <w:r>
          <w:rPr>
            <w:rStyle w:val="Hyperlink"/>
          </w:rPr>
          <w:t>Consultez les ressources proposées sur la page Se préparer pour réussir l’entrevue</w:t>
        </w:r>
      </w:hyperlink>
    </w:p>
    <w:p w14:paraId="4D714754" w14:textId="77777777" w:rsidR="003E2B54" w:rsidRDefault="00284C1E">
      <w:pPr>
        <w:pStyle w:val="Heading2"/>
      </w:pPr>
      <w:bookmarkStart w:id="962" w:name="quand-dois-je-commencer-à-minquiéter"/>
      <w:bookmarkStart w:id="963" w:name="br-145979"/>
      <w:bookmarkEnd w:id="960"/>
      <w:bookmarkEnd w:id="961"/>
      <w:r>
        <w:t>Quand dois-je commencer à m'inquiéter?</w:t>
      </w:r>
    </w:p>
    <w:p w14:paraId="0DCA2DCC" w14:textId="77777777" w:rsidR="003E2B54" w:rsidRDefault="00284C1E">
      <w:pPr>
        <w:pStyle w:val="FirstParagraph"/>
      </w:pPr>
      <w:r>
        <w:t xml:space="preserve">On peut avoir fait une bonne performance en entrevue et ne pas être retenu. Cependant, si vous accumulez </w:t>
      </w:r>
      <w:r>
        <w:rPr>
          <w:b/>
          <w:bCs/>
        </w:rPr>
        <w:t>plus de six refus</w:t>
      </w:r>
      <w:r>
        <w:t> :</w:t>
      </w:r>
    </w:p>
    <w:p w14:paraId="204B9B24" w14:textId="28C0967B" w:rsidR="003E2B54" w:rsidRDefault="00284C1E">
      <w:pPr>
        <w:pStyle w:val="Compact"/>
        <w:numPr>
          <w:ilvl w:val="0"/>
          <w:numId w:val="343"/>
        </w:numPr>
      </w:pPr>
      <w:r>
        <w:t xml:space="preserve">Consultez l'ensemble de </w:t>
      </w:r>
      <w:hyperlink r:id="rId1160">
        <w:r>
          <w:rPr>
            <w:rStyle w:val="Hyperlink"/>
          </w:rPr>
          <w:t>notre dossier consacré aux entrevues</w:t>
        </w:r>
      </w:hyperlink>
      <w:r>
        <w:t xml:space="preserve"> et mettez en pratique nos recommandations.</w:t>
      </w:r>
    </w:p>
    <w:p w14:paraId="0F8B781E" w14:textId="6E79BCCA" w:rsidR="003E2B54" w:rsidRDefault="00284C1E">
      <w:pPr>
        <w:pStyle w:val="Compact"/>
        <w:numPr>
          <w:ilvl w:val="0"/>
          <w:numId w:val="343"/>
        </w:numPr>
      </w:pPr>
      <w:r>
        <w:t xml:space="preserve">Participez à nos </w:t>
      </w:r>
      <w:hyperlink r:id="rId1161">
        <w:r>
          <w:rPr>
            <w:rStyle w:val="Hyperlink"/>
          </w:rPr>
          <w:t>activités de préparation aux entrevues</w:t>
        </w:r>
      </w:hyperlink>
      <w:r>
        <w:t xml:space="preserve"> : rencontre individuelle, ateliers ou clinique de simulation. </w:t>
      </w:r>
    </w:p>
    <w:bookmarkEnd w:id="962"/>
    <w:bookmarkEnd w:id="963"/>
    <w:p w14:paraId="748BC7AD" w14:textId="77777777" w:rsidR="003E2B54" w:rsidRDefault="00284C1E">
      <w:r>
        <w:pict w14:anchorId="5BAD9086">
          <v:rect id="_x0000_i1049" style="width:0;height:1.5pt" o:hralign="center" o:hrstd="t" o:hr="t"/>
        </w:pict>
      </w:r>
    </w:p>
    <w:p w14:paraId="31781B34" w14:textId="77777777" w:rsidR="003E2B54" w:rsidRDefault="00284C1E">
      <w:pPr>
        <w:pStyle w:val="FirstParagraph"/>
      </w:pPr>
      <w:r>
        <w:t>.</w:t>
      </w:r>
    </w:p>
    <w:p w14:paraId="67B86E55" w14:textId="77777777" w:rsidR="003E2B54" w:rsidRDefault="00284C1E">
      <w:pPr>
        <w:pStyle w:val="Heading3"/>
      </w:pPr>
      <w:bookmarkStart w:id="964" w:name="pour-aller-plus-loin-22"/>
      <w:bookmarkStart w:id="965" w:name="br-147878"/>
      <w:r>
        <w:t>Pour aller plus loin</w:t>
      </w:r>
    </w:p>
    <w:p w14:paraId="296DA7EB" w14:textId="77777777" w:rsidR="003E2B54" w:rsidRDefault="00284C1E">
      <w:pPr>
        <w:pStyle w:val="FirstParagraph"/>
      </w:pPr>
      <w:r>
        <w:t>Le Service de gestion de carrière propose plusieurs services individuels et ateliers qui vous aideront à bien vous préparer pour les entrevues.</w:t>
      </w:r>
    </w:p>
    <w:bookmarkEnd w:id="964"/>
    <w:bookmarkEnd w:id="965"/>
    <w:p w14:paraId="6ECFB191" w14:textId="0D2BA3B5"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30DC07A8" w14:textId="35431C55" w:rsidR="003E2B54" w:rsidRDefault="00284C1E">
      <w:pPr>
        <w:pStyle w:val="BodyText"/>
      </w:pPr>
      <w:hyperlink r:id="rId1162">
        <w:r>
          <w:rPr>
            <w:rStyle w:val="Hyperlink"/>
          </w:rPr>
          <w:t>Aller à la section Entrevues</w:t>
        </w:r>
      </w:hyperlink>
    </w:p>
    <w:bookmarkEnd w:id="944"/>
    <w:p w14:paraId="041E74CD" w14:textId="315C8D0A"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163">
        <w:r>
          <w:rPr>
            <w:rStyle w:val="Hyperlink"/>
          </w:rPr>
          <w:t>Soutien et ressources</w:t>
        </w:r>
      </w:hyperlink>
      <w:r>
        <w:t xml:space="preserve"> &gt; </w:t>
      </w:r>
      <w:hyperlink r:id="rId1164">
        <w:r>
          <w:rPr>
            <w:rStyle w:val="Hyperlink"/>
          </w:rPr>
          <w:t>Gestion de carrière</w:t>
        </w:r>
      </w:hyperlink>
      <w:r>
        <w:t xml:space="preserve"> &gt; Entrevues</w:t>
      </w:r>
      <w:r>
        <w:br/>
      </w:r>
    </w:p>
    <w:p w14:paraId="1F739BDD" w14:textId="77777777" w:rsidR="003E2B54" w:rsidRDefault="00284C1E">
      <w:pPr>
        <w:pStyle w:val="Heading1"/>
      </w:pPr>
      <w:bookmarkStart w:id="966" w:name="entrevues"/>
      <w:r>
        <w:t>Entrevues</w:t>
      </w:r>
    </w:p>
    <w:p w14:paraId="312F3A63" w14:textId="77777777" w:rsidR="003E2B54" w:rsidRDefault="003E2B54">
      <w:pPr>
        <w:pStyle w:val="FirstParagraph"/>
      </w:pPr>
      <w:bookmarkStart w:id="967" w:name="em-144041"/>
      <w:bookmarkEnd w:id="966"/>
    </w:p>
    <w:bookmarkEnd w:id="967"/>
    <w:p w14:paraId="7BDFBE47" w14:textId="77777777" w:rsidR="003E2B54" w:rsidRDefault="00284C1E">
      <w:pPr>
        <w:pStyle w:val="BodyText"/>
      </w:pPr>
      <w:r>
        <w:fldChar w:fldCharType="begin"/>
      </w:r>
      <w:r>
        <w:instrText>HYPERLINK \l "mn-Explo-Items" \h</w:instrText>
      </w:r>
      <w:r>
        <w:fldChar w:fldCharType="separate"/>
      </w:r>
      <w:r>
        <w:fldChar w:fldCharType="end"/>
      </w:r>
    </w:p>
    <w:p w14:paraId="5193B396" w14:textId="77777777" w:rsidR="003E2B54" w:rsidRDefault="00284C1E">
      <w:pPr>
        <w:pStyle w:val="BodyText"/>
      </w:pPr>
      <w:r>
        <w:t>MENU</w:t>
      </w:r>
    </w:p>
    <w:p w14:paraId="2A5D5CD5" w14:textId="77777777" w:rsidR="003E2B54" w:rsidRDefault="003E2B54">
      <w:pPr>
        <w:pStyle w:val="BodyText"/>
      </w:pPr>
    </w:p>
    <w:p w14:paraId="5ABF1AF7" w14:textId="5DC508CD" w:rsidR="003E2B54" w:rsidRDefault="00284C1E">
      <w:pPr>
        <w:pStyle w:val="Compact"/>
        <w:numPr>
          <w:ilvl w:val="0"/>
          <w:numId w:val="344"/>
        </w:numPr>
      </w:pPr>
      <w:hyperlink r:id="rId1165">
        <w:r>
          <w:rPr>
            <w:rStyle w:val="Hyperlink"/>
          </w:rPr>
          <w:t xml:space="preserve"> Gestion de carrière</w:t>
        </w:r>
      </w:hyperlink>
    </w:p>
    <w:p w14:paraId="707A496C" w14:textId="748C266A" w:rsidR="003E2B54" w:rsidRDefault="00284C1E">
      <w:pPr>
        <w:pStyle w:val="Compact"/>
        <w:numPr>
          <w:ilvl w:val="0"/>
          <w:numId w:val="345"/>
        </w:numPr>
      </w:pPr>
      <w:hyperlink r:id="rId1166">
        <w:r>
          <w:rPr>
            <w:rStyle w:val="Hyperlink"/>
          </w:rPr>
          <w:t>Parcours de développement de carrière</w:t>
        </w:r>
      </w:hyperlink>
    </w:p>
    <w:p w14:paraId="1E5FB051" w14:textId="68D6FD7D" w:rsidR="003E2B54" w:rsidRDefault="00284C1E">
      <w:pPr>
        <w:pStyle w:val="Compact"/>
        <w:numPr>
          <w:ilvl w:val="0"/>
          <w:numId w:val="345"/>
        </w:numPr>
      </w:pPr>
      <w:hyperlink r:id="rId1167">
        <w:r>
          <w:rPr>
            <w:rStyle w:val="Hyperlink"/>
          </w:rPr>
          <w:t>Carrières en gestion</w:t>
        </w:r>
      </w:hyperlink>
    </w:p>
    <w:p w14:paraId="57FBE579" w14:textId="015D7CC3" w:rsidR="003E2B54" w:rsidRDefault="00284C1E">
      <w:pPr>
        <w:pStyle w:val="Compact"/>
        <w:numPr>
          <w:ilvl w:val="0"/>
          <w:numId w:val="345"/>
        </w:numPr>
      </w:pPr>
      <w:hyperlink r:id="rId1168">
        <w:r>
          <w:rPr>
            <w:rStyle w:val="Hyperlink"/>
          </w:rPr>
          <w:t>Stages et projets</w:t>
        </w:r>
      </w:hyperlink>
    </w:p>
    <w:p w14:paraId="759F28D2" w14:textId="09BB95FC" w:rsidR="003E2B54" w:rsidRDefault="00284C1E">
      <w:pPr>
        <w:pStyle w:val="Compact"/>
        <w:numPr>
          <w:ilvl w:val="0"/>
          <w:numId w:val="345"/>
        </w:numPr>
      </w:pPr>
      <w:hyperlink r:id="rId1169">
        <w:r>
          <w:rPr>
            <w:rStyle w:val="Hyperlink"/>
          </w:rPr>
          <w:t>CV et lettres</w:t>
        </w:r>
      </w:hyperlink>
    </w:p>
    <w:p w14:paraId="75EE06A2" w14:textId="7172C591" w:rsidR="003E2B54" w:rsidRDefault="00284C1E">
      <w:pPr>
        <w:pStyle w:val="Compact"/>
        <w:numPr>
          <w:ilvl w:val="0"/>
          <w:numId w:val="345"/>
        </w:numPr>
      </w:pPr>
      <w:hyperlink r:id="rId1170">
        <w:r>
          <w:rPr>
            <w:rStyle w:val="Hyperlink"/>
          </w:rPr>
          <w:t>Réseautage</w:t>
        </w:r>
      </w:hyperlink>
    </w:p>
    <w:p w14:paraId="478168EA" w14:textId="21187EDB" w:rsidR="003E2B54" w:rsidRDefault="00284C1E">
      <w:pPr>
        <w:pStyle w:val="Compact"/>
        <w:numPr>
          <w:ilvl w:val="0"/>
          <w:numId w:val="345"/>
        </w:numPr>
      </w:pPr>
      <w:hyperlink r:id="rId1171">
        <w:r>
          <w:rPr>
            <w:rStyle w:val="Hyperlink"/>
          </w:rPr>
          <w:t>Entrevues</w:t>
        </w:r>
      </w:hyperlink>
    </w:p>
    <w:p w14:paraId="4AA2C0C8" w14:textId="0254C80B" w:rsidR="003E2B54" w:rsidRDefault="00284C1E">
      <w:pPr>
        <w:pStyle w:val="Compact"/>
        <w:numPr>
          <w:ilvl w:val="0"/>
          <w:numId w:val="345"/>
        </w:numPr>
      </w:pPr>
      <w:hyperlink r:id="rId1172">
        <w:r>
          <w:rPr>
            <w:rStyle w:val="Hyperlink"/>
          </w:rPr>
          <w:t>Services et ateliers</w:t>
        </w:r>
      </w:hyperlink>
    </w:p>
    <w:p w14:paraId="60CAA873" w14:textId="53126080" w:rsidR="003E2B54" w:rsidRDefault="00284C1E">
      <w:pPr>
        <w:pStyle w:val="Compact"/>
        <w:numPr>
          <w:ilvl w:val="0"/>
          <w:numId w:val="345"/>
        </w:numPr>
      </w:pPr>
      <w:hyperlink r:id="rId1173">
        <w:r>
          <w:rPr>
            <w:rStyle w:val="Hyperlink"/>
          </w:rPr>
          <w:t>Joindre le Service de gestion de carrière</w:t>
        </w:r>
      </w:hyperlink>
    </w:p>
    <w:p w14:paraId="59AD1DEA" w14:textId="77777777" w:rsidR="003E2B54" w:rsidRDefault="00284C1E">
      <w:pPr>
        <w:pStyle w:val="FirstParagraph"/>
      </w:pPr>
      <w:r>
        <w:br/>
      </w:r>
    </w:p>
    <w:p w14:paraId="6161878D" w14:textId="3F08412B" w:rsidR="003E2B54" w:rsidRDefault="00284C1E">
      <w:pPr>
        <w:pStyle w:val="Compact"/>
        <w:numPr>
          <w:ilvl w:val="0"/>
          <w:numId w:val="346"/>
        </w:numPr>
      </w:pPr>
      <w:hyperlink r:id="rId1174">
        <w:r>
          <w:rPr>
            <w:rStyle w:val="Hyperlink"/>
          </w:rPr>
          <w:t xml:space="preserve"> Gestion de carrière</w:t>
        </w:r>
      </w:hyperlink>
    </w:p>
    <w:p w14:paraId="759A1B7D" w14:textId="6FD58193" w:rsidR="003E2B54" w:rsidRDefault="00284C1E">
      <w:pPr>
        <w:pStyle w:val="Compact"/>
        <w:numPr>
          <w:ilvl w:val="0"/>
          <w:numId w:val="347"/>
        </w:numPr>
      </w:pPr>
      <w:hyperlink r:id="rId1175">
        <w:r>
          <w:rPr>
            <w:rStyle w:val="Hyperlink"/>
          </w:rPr>
          <w:t>Parcours de développement de carrière</w:t>
        </w:r>
      </w:hyperlink>
    </w:p>
    <w:p w14:paraId="341D8080" w14:textId="3CB5A6CE" w:rsidR="003E2B54" w:rsidRDefault="00284C1E">
      <w:pPr>
        <w:pStyle w:val="Compact"/>
        <w:numPr>
          <w:ilvl w:val="0"/>
          <w:numId w:val="347"/>
        </w:numPr>
      </w:pPr>
      <w:hyperlink r:id="rId1176">
        <w:r>
          <w:rPr>
            <w:rStyle w:val="Hyperlink"/>
          </w:rPr>
          <w:t>Carrières en gestion</w:t>
        </w:r>
      </w:hyperlink>
    </w:p>
    <w:p w14:paraId="6AD76C2A" w14:textId="0F486E40" w:rsidR="003E2B54" w:rsidRDefault="00284C1E">
      <w:pPr>
        <w:pStyle w:val="Compact"/>
        <w:numPr>
          <w:ilvl w:val="0"/>
          <w:numId w:val="347"/>
        </w:numPr>
      </w:pPr>
      <w:hyperlink r:id="rId1177">
        <w:r>
          <w:rPr>
            <w:rStyle w:val="Hyperlink"/>
          </w:rPr>
          <w:t>Stages et projets</w:t>
        </w:r>
      </w:hyperlink>
    </w:p>
    <w:p w14:paraId="655D73E7" w14:textId="2EB76A9D" w:rsidR="003E2B54" w:rsidRDefault="00284C1E">
      <w:pPr>
        <w:pStyle w:val="Compact"/>
        <w:numPr>
          <w:ilvl w:val="0"/>
          <w:numId w:val="347"/>
        </w:numPr>
      </w:pPr>
      <w:hyperlink r:id="rId1178">
        <w:r>
          <w:rPr>
            <w:rStyle w:val="Hyperlink"/>
          </w:rPr>
          <w:t>CV et lettres</w:t>
        </w:r>
      </w:hyperlink>
    </w:p>
    <w:p w14:paraId="4D344D71" w14:textId="446E0130" w:rsidR="003E2B54" w:rsidRDefault="00284C1E">
      <w:pPr>
        <w:pStyle w:val="Compact"/>
        <w:numPr>
          <w:ilvl w:val="0"/>
          <w:numId w:val="347"/>
        </w:numPr>
      </w:pPr>
      <w:hyperlink r:id="rId1179">
        <w:r>
          <w:rPr>
            <w:rStyle w:val="Hyperlink"/>
          </w:rPr>
          <w:t>Réseautage</w:t>
        </w:r>
      </w:hyperlink>
    </w:p>
    <w:p w14:paraId="6A8BD0CC" w14:textId="3C9FE9BA" w:rsidR="003E2B54" w:rsidRDefault="00284C1E">
      <w:pPr>
        <w:pStyle w:val="Compact"/>
        <w:numPr>
          <w:ilvl w:val="0"/>
          <w:numId w:val="347"/>
        </w:numPr>
      </w:pPr>
      <w:hyperlink r:id="rId1180">
        <w:r>
          <w:rPr>
            <w:rStyle w:val="Hyperlink"/>
          </w:rPr>
          <w:t>Entrevues</w:t>
        </w:r>
      </w:hyperlink>
    </w:p>
    <w:p w14:paraId="10D61FC4" w14:textId="6622F807" w:rsidR="003E2B54" w:rsidRDefault="00284C1E">
      <w:pPr>
        <w:pStyle w:val="Compact"/>
        <w:numPr>
          <w:ilvl w:val="0"/>
          <w:numId w:val="347"/>
        </w:numPr>
      </w:pPr>
      <w:hyperlink r:id="rId1181">
        <w:r>
          <w:rPr>
            <w:rStyle w:val="Hyperlink"/>
          </w:rPr>
          <w:t>Services et ateliers</w:t>
        </w:r>
      </w:hyperlink>
    </w:p>
    <w:p w14:paraId="018D6D23" w14:textId="5E7C27B8" w:rsidR="003E2B54" w:rsidRDefault="00284C1E">
      <w:pPr>
        <w:pStyle w:val="Compact"/>
        <w:numPr>
          <w:ilvl w:val="0"/>
          <w:numId w:val="347"/>
        </w:numPr>
      </w:pPr>
      <w:hyperlink r:id="rId1182">
        <w:r>
          <w:rPr>
            <w:rStyle w:val="Hyperlink"/>
          </w:rPr>
          <w:t>Joindre le Service de gestion de carrière</w:t>
        </w:r>
      </w:hyperlink>
    </w:p>
    <w:p w14:paraId="29A07D68" w14:textId="77777777" w:rsidR="003E2B54" w:rsidRDefault="00284C1E">
      <w:pPr>
        <w:pStyle w:val="Heading2"/>
      </w:pPr>
      <w:bookmarkStart w:id="968" w:name="premiers-contacts-soyez-prêt"/>
      <w:bookmarkStart w:id="969" w:name="br-143873"/>
      <w:r>
        <w:t>Premiers contacts : Soyez prêt</w:t>
      </w:r>
    </w:p>
    <w:p w14:paraId="0CF7C046" w14:textId="77777777" w:rsidR="003E2B54" w:rsidRDefault="00284C1E">
      <w:pPr>
        <w:pStyle w:val="FirstParagraph"/>
      </w:pPr>
      <w:r>
        <w:t>Après l'envoi de votre candidature, attendez-vous à plusieurs échanges possibles avec votre futur employeur : autant de moments cruciaux auxquels vous devez porter attention.</w:t>
      </w:r>
    </w:p>
    <w:p w14:paraId="1797F2F8" w14:textId="4095A3C3" w:rsidR="003E2B54" w:rsidRDefault="00284C1E">
      <w:pPr>
        <w:pStyle w:val="BodyText"/>
      </w:pPr>
      <w:hyperlink r:id="rId1183">
        <w:r>
          <w:rPr>
            <w:rStyle w:val="Hyperlink"/>
          </w:rPr>
          <w:t>Informez-vous sur la meilleure façon d'agir</w:t>
        </w:r>
      </w:hyperlink>
    </w:p>
    <w:p w14:paraId="3B50D266" w14:textId="77777777" w:rsidR="003E2B54" w:rsidRDefault="00284C1E">
      <w:pPr>
        <w:pStyle w:val="Heading2"/>
      </w:pPr>
      <w:bookmarkStart w:id="970" w:name="se-préparer-pour-réussir-lentrevue"/>
      <w:bookmarkStart w:id="971" w:name="br-143874"/>
      <w:bookmarkEnd w:id="968"/>
      <w:bookmarkEnd w:id="969"/>
      <w:r>
        <w:t>Se préparer pour réussir l'entrevue</w:t>
      </w:r>
    </w:p>
    <w:p w14:paraId="26A45B06" w14:textId="77777777" w:rsidR="003E2B54" w:rsidRDefault="00284C1E">
      <w:pPr>
        <w:pStyle w:val="FirstParagraph"/>
      </w:pPr>
      <w:r>
        <w:t>La date de votre entrevue approche. Comment vous préparer pour exceller?</w:t>
      </w:r>
    </w:p>
    <w:p w14:paraId="0A44CDC0" w14:textId="22788D0E" w:rsidR="003E2B54" w:rsidRDefault="00284C1E">
      <w:pPr>
        <w:pStyle w:val="BodyText"/>
      </w:pPr>
      <w:hyperlink r:id="rId1184">
        <w:r>
          <w:rPr>
            <w:rStyle w:val="Hyperlink"/>
          </w:rPr>
          <w:t>Voyez nos suggestions</w:t>
        </w:r>
      </w:hyperlink>
    </w:p>
    <w:p w14:paraId="0C95E6B1" w14:textId="77777777" w:rsidR="003E2B54" w:rsidRDefault="00284C1E">
      <w:pPr>
        <w:pStyle w:val="Heading2"/>
      </w:pPr>
      <w:bookmarkStart w:id="972" w:name="X4e2e694b394d2772a75175694a6faee28c11334"/>
      <w:bookmarkStart w:id="973" w:name="br-143878"/>
      <w:bookmarkEnd w:id="970"/>
      <w:bookmarkEnd w:id="971"/>
      <w:r>
        <w:t>Prévoyez vos réponses aux questions fréquentes</w:t>
      </w:r>
    </w:p>
    <w:p w14:paraId="6DBFC0A8" w14:textId="77777777" w:rsidR="003E2B54" w:rsidRDefault="00284C1E">
      <w:pPr>
        <w:pStyle w:val="FirstParagraph"/>
      </w:pPr>
      <w:r>
        <w:t>Vous devez vous présenter à l'entrevue avec des messages importants pour l'employeur. Ils serviront à le rassurer et à démontrer la qualité de votre candidature.</w:t>
      </w:r>
    </w:p>
    <w:p w14:paraId="704EDB40" w14:textId="1769F70C" w:rsidR="003E2B54" w:rsidRDefault="00284C1E">
      <w:pPr>
        <w:pStyle w:val="BodyText"/>
      </w:pPr>
      <w:hyperlink r:id="rId1185">
        <w:r>
          <w:rPr>
            <w:rStyle w:val="Hyperlink"/>
          </w:rPr>
          <w:t>Apprenez à bien relever ce défi</w:t>
        </w:r>
      </w:hyperlink>
    </w:p>
    <w:p w14:paraId="1C3E0796" w14:textId="77777777" w:rsidR="003E2B54" w:rsidRDefault="00284C1E">
      <w:pPr>
        <w:pStyle w:val="Heading2"/>
      </w:pPr>
      <w:bookmarkStart w:id="974" w:name="après-lentrevue-des-gestes-importants"/>
      <w:bookmarkStart w:id="975" w:name="br-143882"/>
      <w:bookmarkEnd w:id="972"/>
      <w:bookmarkEnd w:id="973"/>
      <w:r>
        <w:t>Après l'entrevue : Des gestes importants</w:t>
      </w:r>
    </w:p>
    <w:p w14:paraId="12B5B72C" w14:textId="77777777" w:rsidR="003E2B54" w:rsidRDefault="00284C1E">
      <w:pPr>
        <w:pStyle w:val="FirstParagraph"/>
      </w:pPr>
      <w:r>
        <w:t>Courriel de remerciement, relance, évaluation du poste et de l'entreprise : après chaque entrevue, prenez le temps de poser les gestes qui augmentent vos chances d'atteindre vos objectifs.</w:t>
      </w:r>
    </w:p>
    <w:p w14:paraId="6040D6DE" w14:textId="7A9B8D7D" w:rsidR="003E2B54" w:rsidRDefault="00284C1E">
      <w:pPr>
        <w:pStyle w:val="BodyText"/>
      </w:pPr>
      <w:hyperlink r:id="rId1186">
        <w:r>
          <w:rPr>
            <w:rStyle w:val="Hyperlink"/>
          </w:rPr>
          <w:t>Découvrez les gestes à poser</w:t>
        </w:r>
      </w:hyperlink>
    </w:p>
    <w:p w14:paraId="327FF238" w14:textId="77777777" w:rsidR="003E2B54" w:rsidRDefault="00284C1E">
      <w:pPr>
        <w:pStyle w:val="Heading2"/>
      </w:pPr>
      <w:bookmarkStart w:id="976" w:name="évaluez-la-qualité-de-vos-entrevues-1"/>
      <w:bookmarkStart w:id="977" w:name="br-143883"/>
      <w:bookmarkEnd w:id="974"/>
      <w:bookmarkEnd w:id="975"/>
      <w:r>
        <w:t>Évaluez la qualité de vos entrevues</w:t>
      </w:r>
    </w:p>
    <w:p w14:paraId="717C1393" w14:textId="77777777" w:rsidR="003E2B54" w:rsidRDefault="00284C1E">
      <w:pPr>
        <w:pStyle w:val="FirstParagraph"/>
      </w:pPr>
      <w:r>
        <w:t>Pour mettre toutes chances de votre côté, il est important d'identifier d'éventuels problèmes et de prendre les mesures pour remédier à ceux-ci.</w:t>
      </w:r>
    </w:p>
    <w:p w14:paraId="4007E850" w14:textId="034B4493" w:rsidR="003E2B54" w:rsidRDefault="00284C1E">
      <w:pPr>
        <w:pStyle w:val="BodyText"/>
      </w:pPr>
      <w:hyperlink r:id="rId1187">
        <w:r>
          <w:rPr>
            <w:rStyle w:val="Hyperlink"/>
          </w:rPr>
          <w:t>Apprenez à analyser votre performance</w:t>
        </w:r>
      </w:hyperlink>
    </w:p>
    <w:bookmarkEnd w:id="976"/>
    <w:bookmarkEnd w:id="977"/>
    <w:p w14:paraId="0A680CEC" w14:textId="77777777" w:rsidR="003E2B54" w:rsidRDefault="00284C1E">
      <w:r>
        <w:pict w14:anchorId="2C8E41BE">
          <v:rect id="_x0000_i1050" style="width:0;height:1.5pt" o:hralign="center" o:hrstd="t" o:hr="t"/>
        </w:pict>
      </w:r>
    </w:p>
    <w:p w14:paraId="54C474A1" w14:textId="77777777" w:rsidR="003E2B54" w:rsidRDefault="00284C1E">
      <w:pPr>
        <w:pStyle w:val="FirstParagraph"/>
      </w:pPr>
      <w:r>
        <w:t>.</w:t>
      </w:r>
    </w:p>
    <w:p w14:paraId="0FBB157D" w14:textId="77777777" w:rsidR="003E2B54" w:rsidRDefault="00284C1E">
      <w:pPr>
        <w:pStyle w:val="Heading3"/>
      </w:pPr>
      <w:bookmarkStart w:id="978" w:name="besoin-daide-16"/>
      <w:bookmarkStart w:id="979" w:name="br-146225"/>
      <w:r>
        <w:t>Besoin d'aide ?</w:t>
      </w:r>
    </w:p>
    <w:p w14:paraId="17341D73" w14:textId="77777777" w:rsidR="003E2B54" w:rsidRDefault="00284C1E">
      <w:pPr>
        <w:pStyle w:val="FirstParagraph"/>
      </w:pPr>
      <w:r>
        <w:t>Le Service de gestion de carrière propose plusieurs services individuels et ateliers qui vous aideront à bien vous préparer pour les entrevues.</w:t>
      </w:r>
    </w:p>
    <w:bookmarkEnd w:id="978"/>
    <w:bookmarkEnd w:id="979"/>
    <w:p w14:paraId="455A91BB" w14:textId="3B631404" w:rsidR="003E2B54" w:rsidRDefault="00284C1E">
      <w:pPr>
        <w:pStyle w:val="BodyText"/>
      </w:pPr>
      <w:r>
        <w:fldChar w:fldCharType="begin"/>
      </w:r>
      <w:r>
        <w:instrText xml:space="preserve">HYPERLINK "C:\\My Web Sites\\services-et-ateliers\\index.html" \h </w:instrText>
      </w:r>
      <w:r>
        <w:fldChar w:fldCharType="separate"/>
      </w:r>
      <w:r>
        <w:rPr>
          <w:rStyle w:val="Hyperlink"/>
        </w:rPr>
        <w:t>Voir tous les services et ateliers offerts</w:t>
      </w:r>
      <w:r>
        <w:fldChar w:fldCharType="end"/>
      </w:r>
    </w:p>
    <w:p w14:paraId="3E957B51" w14:textId="5B591F8C" w:rsidR="003E2B54" w:rsidRDefault="00284C1E">
      <w:pPr>
        <w:pStyle w:val="BodyText"/>
      </w:pPr>
      <w:hyperlink r:id="rId1188">
        <w:r>
          <w:rPr>
            <w:rStyle w:val="Hyperlink"/>
          </w:rPr>
          <w:t>Étudiants</w:t>
        </w:r>
      </w:hyperlink>
      <w:r>
        <w:t xml:space="preserve"> &gt; </w:t>
      </w:r>
      <w:hyperlink r:id="rId1189">
        <w:r>
          <w:rPr>
            <w:rStyle w:val="Hyperlink"/>
          </w:rPr>
          <w:t>Soutien et ressources</w:t>
        </w:r>
      </w:hyperlink>
      <w:r>
        <w:t xml:space="preserve"> &gt; </w:t>
      </w:r>
      <w:hyperlink r:id="rId1190">
        <w:r>
          <w:rPr>
            <w:rStyle w:val="Hyperlink"/>
          </w:rPr>
          <w:t>Gestion de carrière</w:t>
        </w:r>
      </w:hyperlink>
      <w:r>
        <w:t xml:space="preserve"> &gt; </w:t>
      </w:r>
      <w:hyperlink r:id="rId1191">
        <w:r>
          <w:rPr>
            <w:rStyle w:val="Hyperlink"/>
          </w:rPr>
          <w:t>Entrevues</w:t>
        </w:r>
      </w:hyperlink>
      <w:r>
        <w:t xml:space="preserve"> &gt; Premiers contacts : soyez prêt</w:t>
      </w:r>
      <w:r>
        <w:br/>
      </w:r>
    </w:p>
    <w:p w14:paraId="07A897BD" w14:textId="77777777" w:rsidR="003E2B54" w:rsidRDefault="00284C1E">
      <w:pPr>
        <w:pStyle w:val="Heading1"/>
      </w:pPr>
      <w:bookmarkStart w:id="980" w:name="premiers-contacts-soyez-prêt-1"/>
      <w:r>
        <w:t>Premiers contacts : soyez prêt</w:t>
      </w:r>
    </w:p>
    <w:p w14:paraId="69D1E1CF" w14:textId="77777777" w:rsidR="003E2B54" w:rsidRDefault="00284C1E">
      <w:pPr>
        <w:pStyle w:val="FirstParagraph"/>
      </w:pPr>
      <w:hyperlink w:anchor="mn-Explo-Items"/>
    </w:p>
    <w:p w14:paraId="33D0AC39" w14:textId="77777777" w:rsidR="003E2B54" w:rsidRDefault="00284C1E">
      <w:pPr>
        <w:pStyle w:val="BodyText"/>
      </w:pPr>
      <w:r>
        <w:t>MENU</w:t>
      </w:r>
    </w:p>
    <w:p w14:paraId="676BE15E" w14:textId="77777777" w:rsidR="003E2B54" w:rsidRDefault="003E2B54">
      <w:pPr>
        <w:pStyle w:val="BodyText"/>
      </w:pPr>
    </w:p>
    <w:p w14:paraId="30B1CB1C" w14:textId="329EF708" w:rsidR="003E2B54" w:rsidRDefault="00284C1E">
      <w:pPr>
        <w:pStyle w:val="Compact"/>
        <w:numPr>
          <w:ilvl w:val="0"/>
          <w:numId w:val="348"/>
        </w:numPr>
      </w:pPr>
      <w:hyperlink r:id="rId1192">
        <w:r>
          <w:rPr>
            <w:rStyle w:val="Hyperlink"/>
          </w:rPr>
          <w:t xml:space="preserve"> Gestion de carrière</w:t>
        </w:r>
      </w:hyperlink>
    </w:p>
    <w:p w14:paraId="2FC9C398" w14:textId="44E73304" w:rsidR="003E2B54" w:rsidRDefault="00284C1E">
      <w:pPr>
        <w:pStyle w:val="Compact"/>
        <w:numPr>
          <w:ilvl w:val="0"/>
          <w:numId w:val="349"/>
        </w:numPr>
      </w:pPr>
      <w:hyperlink r:id="rId1193">
        <w:r>
          <w:rPr>
            <w:rStyle w:val="Hyperlink"/>
          </w:rPr>
          <w:t>Parcours de développement de carrière</w:t>
        </w:r>
      </w:hyperlink>
    </w:p>
    <w:p w14:paraId="6A617090" w14:textId="1621D0B5" w:rsidR="003E2B54" w:rsidRDefault="00284C1E">
      <w:pPr>
        <w:pStyle w:val="Compact"/>
        <w:numPr>
          <w:ilvl w:val="0"/>
          <w:numId w:val="349"/>
        </w:numPr>
      </w:pPr>
      <w:hyperlink r:id="rId1194">
        <w:r>
          <w:rPr>
            <w:rStyle w:val="Hyperlink"/>
          </w:rPr>
          <w:t>Carrières en gestion</w:t>
        </w:r>
      </w:hyperlink>
    </w:p>
    <w:p w14:paraId="3728360E" w14:textId="5A66FDC4" w:rsidR="003E2B54" w:rsidRDefault="00284C1E">
      <w:pPr>
        <w:pStyle w:val="Compact"/>
        <w:numPr>
          <w:ilvl w:val="0"/>
          <w:numId w:val="349"/>
        </w:numPr>
      </w:pPr>
      <w:hyperlink r:id="rId1195">
        <w:r>
          <w:rPr>
            <w:rStyle w:val="Hyperlink"/>
          </w:rPr>
          <w:t>Stages et projets</w:t>
        </w:r>
      </w:hyperlink>
    </w:p>
    <w:p w14:paraId="1CAE8696" w14:textId="23E2F39F" w:rsidR="003E2B54" w:rsidRDefault="00284C1E">
      <w:pPr>
        <w:pStyle w:val="Compact"/>
        <w:numPr>
          <w:ilvl w:val="0"/>
          <w:numId w:val="349"/>
        </w:numPr>
      </w:pPr>
      <w:hyperlink r:id="rId1196">
        <w:r>
          <w:rPr>
            <w:rStyle w:val="Hyperlink"/>
          </w:rPr>
          <w:t>CV et lettres</w:t>
        </w:r>
      </w:hyperlink>
    </w:p>
    <w:p w14:paraId="6E6DF79D" w14:textId="2BEFB19F" w:rsidR="003E2B54" w:rsidRDefault="00284C1E">
      <w:pPr>
        <w:pStyle w:val="Compact"/>
        <w:numPr>
          <w:ilvl w:val="0"/>
          <w:numId w:val="349"/>
        </w:numPr>
      </w:pPr>
      <w:hyperlink r:id="rId1197">
        <w:r>
          <w:rPr>
            <w:rStyle w:val="Hyperlink"/>
          </w:rPr>
          <w:t>Réseautage</w:t>
        </w:r>
      </w:hyperlink>
    </w:p>
    <w:p w14:paraId="0BC13B0C" w14:textId="3459D024" w:rsidR="003E2B54" w:rsidRDefault="00284C1E">
      <w:pPr>
        <w:pStyle w:val="Compact"/>
        <w:numPr>
          <w:ilvl w:val="0"/>
          <w:numId w:val="349"/>
        </w:numPr>
      </w:pPr>
      <w:hyperlink r:id="rId1198">
        <w:r>
          <w:rPr>
            <w:rStyle w:val="Hyperlink"/>
          </w:rPr>
          <w:t>Entrevues</w:t>
        </w:r>
      </w:hyperlink>
    </w:p>
    <w:p w14:paraId="0F02FC53" w14:textId="3A7F5858" w:rsidR="003E2B54" w:rsidRDefault="00284C1E">
      <w:pPr>
        <w:pStyle w:val="Compact"/>
        <w:numPr>
          <w:ilvl w:val="0"/>
          <w:numId w:val="349"/>
        </w:numPr>
      </w:pPr>
      <w:hyperlink r:id="rId1199">
        <w:r>
          <w:rPr>
            <w:rStyle w:val="Hyperlink"/>
          </w:rPr>
          <w:t>Services et ateliers</w:t>
        </w:r>
      </w:hyperlink>
    </w:p>
    <w:p w14:paraId="0096C224" w14:textId="1ADD7F9B" w:rsidR="003E2B54" w:rsidRDefault="00284C1E">
      <w:pPr>
        <w:pStyle w:val="Compact"/>
        <w:numPr>
          <w:ilvl w:val="0"/>
          <w:numId w:val="349"/>
        </w:numPr>
      </w:pPr>
      <w:hyperlink r:id="rId1200">
        <w:r>
          <w:rPr>
            <w:rStyle w:val="Hyperlink"/>
          </w:rPr>
          <w:t>Joindre le Service de gestion de carrière</w:t>
        </w:r>
      </w:hyperlink>
    </w:p>
    <w:p w14:paraId="32A28538" w14:textId="77777777" w:rsidR="003E2B54" w:rsidRDefault="00284C1E">
      <w:pPr>
        <w:pStyle w:val="FirstParagraph"/>
      </w:pPr>
      <w:r>
        <w:br/>
      </w:r>
    </w:p>
    <w:p w14:paraId="1FDD7A48" w14:textId="19A7D211" w:rsidR="003E2B54" w:rsidRDefault="00284C1E">
      <w:pPr>
        <w:pStyle w:val="Compact"/>
        <w:numPr>
          <w:ilvl w:val="0"/>
          <w:numId w:val="350"/>
        </w:numPr>
      </w:pPr>
      <w:hyperlink r:id="rId1201">
        <w:r>
          <w:rPr>
            <w:rStyle w:val="Hyperlink"/>
          </w:rPr>
          <w:t xml:space="preserve"> Gestion de carrière</w:t>
        </w:r>
      </w:hyperlink>
    </w:p>
    <w:p w14:paraId="0EA8DF55" w14:textId="693DB93D" w:rsidR="003E2B54" w:rsidRDefault="00284C1E">
      <w:pPr>
        <w:pStyle w:val="Compact"/>
        <w:numPr>
          <w:ilvl w:val="0"/>
          <w:numId w:val="351"/>
        </w:numPr>
      </w:pPr>
      <w:hyperlink r:id="rId1202">
        <w:r>
          <w:rPr>
            <w:rStyle w:val="Hyperlink"/>
          </w:rPr>
          <w:t>Parcours de développement de carrière</w:t>
        </w:r>
      </w:hyperlink>
    </w:p>
    <w:p w14:paraId="7F8C806D" w14:textId="0A25D9BB" w:rsidR="003E2B54" w:rsidRDefault="00284C1E">
      <w:pPr>
        <w:pStyle w:val="Compact"/>
        <w:numPr>
          <w:ilvl w:val="0"/>
          <w:numId w:val="351"/>
        </w:numPr>
      </w:pPr>
      <w:hyperlink r:id="rId1203">
        <w:r>
          <w:rPr>
            <w:rStyle w:val="Hyperlink"/>
          </w:rPr>
          <w:t>Carrières en gestion</w:t>
        </w:r>
      </w:hyperlink>
    </w:p>
    <w:p w14:paraId="4C27D52A" w14:textId="56D175E9" w:rsidR="003E2B54" w:rsidRDefault="00284C1E">
      <w:pPr>
        <w:pStyle w:val="Compact"/>
        <w:numPr>
          <w:ilvl w:val="0"/>
          <w:numId w:val="351"/>
        </w:numPr>
      </w:pPr>
      <w:hyperlink r:id="rId1204">
        <w:r>
          <w:rPr>
            <w:rStyle w:val="Hyperlink"/>
          </w:rPr>
          <w:t>Stages et projets</w:t>
        </w:r>
      </w:hyperlink>
    </w:p>
    <w:p w14:paraId="2F297C5C" w14:textId="4BC1B9FA" w:rsidR="003E2B54" w:rsidRDefault="00284C1E">
      <w:pPr>
        <w:pStyle w:val="Compact"/>
        <w:numPr>
          <w:ilvl w:val="0"/>
          <w:numId w:val="351"/>
        </w:numPr>
      </w:pPr>
      <w:hyperlink r:id="rId1205">
        <w:r>
          <w:rPr>
            <w:rStyle w:val="Hyperlink"/>
          </w:rPr>
          <w:t>CV et lettres</w:t>
        </w:r>
      </w:hyperlink>
    </w:p>
    <w:p w14:paraId="65948F90" w14:textId="1E71CDE7" w:rsidR="003E2B54" w:rsidRDefault="00284C1E">
      <w:pPr>
        <w:pStyle w:val="Compact"/>
        <w:numPr>
          <w:ilvl w:val="0"/>
          <w:numId w:val="351"/>
        </w:numPr>
      </w:pPr>
      <w:hyperlink r:id="rId1206">
        <w:r>
          <w:rPr>
            <w:rStyle w:val="Hyperlink"/>
          </w:rPr>
          <w:t>Réseautage</w:t>
        </w:r>
      </w:hyperlink>
    </w:p>
    <w:p w14:paraId="0F5485B8" w14:textId="5B38F8EC" w:rsidR="003E2B54" w:rsidRDefault="00284C1E">
      <w:pPr>
        <w:pStyle w:val="Compact"/>
        <w:numPr>
          <w:ilvl w:val="0"/>
          <w:numId w:val="351"/>
        </w:numPr>
      </w:pPr>
      <w:hyperlink r:id="rId1207">
        <w:r>
          <w:rPr>
            <w:rStyle w:val="Hyperlink"/>
          </w:rPr>
          <w:t>Entrevues</w:t>
        </w:r>
      </w:hyperlink>
    </w:p>
    <w:p w14:paraId="389AA7BB" w14:textId="6FC0AEDC" w:rsidR="003E2B54" w:rsidRDefault="00284C1E">
      <w:pPr>
        <w:pStyle w:val="Compact"/>
        <w:numPr>
          <w:ilvl w:val="0"/>
          <w:numId w:val="351"/>
        </w:numPr>
      </w:pPr>
      <w:hyperlink r:id="rId1208">
        <w:r>
          <w:rPr>
            <w:rStyle w:val="Hyperlink"/>
          </w:rPr>
          <w:t>Services et ateliers</w:t>
        </w:r>
      </w:hyperlink>
    </w:p>
    <w:p w14:paraId="20217A24" w14:textId="08451620" w:rsidR="003E2B54" w:rsidRDefault="00284C1E">
      <w:pPr>
        <w:pStyle w:val="Compact"/>
        <w:numPr>
          <w:ilvl w:val="0"/>
          <w:numId w:val="351"/>
        </w:numPr>
      </w:pPr>
      <w:hyperlink r:id="rId1209">
        <w:r>
          <w:rPr>
            <w:rStyle w:val="Hyperlink"/>
          </w:rPr>
          <w:t>Joindre le Service de gestion de carrière</w:t>
        </w:r>
      </w:hyperlink>
    </w:p>
    <w:p w14:paraId="3F577C50" w14:textId="77777777" w:rsidR="003E2B54" w:rsidRDefault="00284C1E">
      <w:pPr>
        <w:pStyle w:val="FirstParagraph"/>
      </w:pPr>
      <w:bookmarkStart w:id="981" w:name="br-143962"/>
      <w:r>
        <w:t>Après l'envoi de votre candidature, plusieurs échanges sont possibles avec votre futur employeur : premier contact verbal ou par courriel, prise de rendez-vous, entrevue téléphonique. Autant de moments cruciaux auxquels vous devez porter attention.</w:t>
      </w:r>
    </w:p>
    <w:p w14:paraId="1A48DC9C" w14:textId="77777777" w:rsidR="003E2B54" w:rsidRDefault="00284C1E">
      <w:pPr>
        <w:pStyle w:val="Heading2"/>
      </w:pPr>
      <w:bookmarkStart w:id="982" w:name="la-prise-de-rendez-vous"/>
      <w:bookmarkStart w:id="983" w:name="br-143963"/>
      <w:bookmarkEnd w:id="981"/>
      <w:r>
        <w:t>La prise de rendez-vous</w:t>
      </w:r>
    </w:p>
    <w:p w14:paraId="78441473" w14:textId="77777777" w:rsidR="003E2B54" w:rsidRDefault="00284C1E">
      <w:pPr>
        <w:pStyle w:val="FirstParagraph"/>
      </w:pPr>
      <w:r>
        <w:t>Notez scrupuleusement les informations qui vous sont communiquées lors de cet échange. C'est le temps de poser des questions sur :</w:t>
      </w:r>
    </w:p>
    <w:p w14:paraId="66D1806D" w14:textId="77777777" w:rsidR="003E2B54" w:rsidRDefault="00284C1E">
      <w:pPr>
        <w:pStyle w:val="Compact"/>
        <w:numPr>
          <w:ilvl w:val="0"/>
          <w:numId w:val="352"/>
        </w:numPr>
      </w:pPr>
      <w:r>
        <w:t>Le type d'entrevue</w:t>
      </w:r>
    </w:p>
    <w:p w14:paraId="0E38D128" w14:textId="77777777" w:rsidR="003E2B54" w:rsidRDefault="00284C1E">
      <w:pPr>
        <w:pStyle w:val="Compact"/>
        <w:numPr>
          <w:ilvl w:val="0"/>
          <w:numId w:val="352"/>
        </w:numPr>
      </w:pPr>
      <w:r>
        <w:t>Sa durée</w:t>
      </w:r>
    </w:p>
    <w:p w14:paraId="34BCB32A" w14:textId="77777777" w:rsidR="003E2B54" w:rsidRDefault="00284C1E">
      <w:pPr>
        <w:pStyle w:val="Compact"/>
        <w:numPr>
          <w:ilvl w:val="0"/>
          <w:numId w:val="352"/>
        </w:numPr>
      </w:pPr>
      <w:r>
        <w:t>La possibilité qu'on vous fasse passer des tests. Si oui : lesquels?</w:t>
      </w:r>
    </w:p>
    <w:p w14:paraId="46321E9C" w14:textId="77777777" w:rsidR="003E2B54" w:rsidRDefault="00284C1E">
      <w:pPr>
        <w:pStyle w:val="Compact"/>
        <w:numPr>
          <w:ilvl w:val="0"/>
          <w:numId w:val="352"/>
        </w:numPr>
      </w:pPr>
      <w:r>
        <w:t>Qui seront les personnes présentes : leurs noms, leurs titres.</w:t>
      </w:r>
    </w:p>
    <w:p w14:paraId="0BCD2409" w14:textId="77777777" w:rsidR="003E2B54" w:rsidRDefault="00284C1E">
      <w:pPr>
        <w:pStyle w:val="FirstParagraph"/>
      </w:pPr>
      <w:r>
        <w:t>Si vous vous trouvez dans un endroit bruyant au moment de l'appel, expliquez la situation. Demandez que la conversation soit reportée à un autre moment de la journée.</w:t>
      </w:r>
    </w:p>
    <w:p w14:paraId="57EC2D2F" w14:textId="77777777" w:rsidR="003E2B54" w:rsidRDefault="00284C1E">
      <w:pPr>
        <w:pStyle w:val="Heading2"/>
      </w:pPr>
      <w:bookmarkStart w:id="984" w:name="lentrevue-téléphonique"/>
      <w:bookmarkStart w:id="985" w:name="br-143964"/>
      <w:bookmarkEnd w:id="982"/>
      <w:bookmarkEnd w:id="983"/>
      <w:r>
        <w:t>L'entrevue téléphonique</w:t>
      </w:r>
    </w:p>
    <w:p w14:paraId="1A8E3B98" w14:textId="77777777" w:rsidR="003E2B54" w:rsidRDefault="00284C1E">
      <w:pPr>
        <w:pStyle w:val="FirstParagraph"/>
      </w:pPr>
      <w:r>
        <w:t>La première entrevue peut être une entrevue téléphonique. Elle n'est pas toujours planifiée avec votre accord. C'est souvent la première étape du recrutement, en vue d'établir la pertinence d'une rencontre.</w:t>
      </w:r>
    </w:p>
    <w:p w14:paraId="5D90EFB0" w14:textId="244BF1DF" w:rsidR="003E2B54" w:rsidRDefault="00284C1E">
      <w:pPr>
        <w:pStyle w:val="BodyText"/>
      </w:pPr>
      <w:r>
        <w:rPr>
          <w:b/>
          <w:bCs/>
        </w:rPr>
        <w:t>Attention!</w:t>
      </w:r>
      <w:r>
        <w:t xml:space="preserve"> La tendance actuelle fait que ces appels durent de plus en plus longtemps. Donc, préparez-vous comme s'il s'agissait d'une rencontre avec le recruteur. Consultez la page </w:t>
      </w:r>
      <w:hyperlink r:id="rId1210">
        <w:r>
          <w:rPr>
            <w:rStyle w:val="Hyperlink"/>
          </w:rPr>
          <w:t>Se préparer pour réussir l'entrevue</w:t>
        </w:r>
      </w:hyperlink>
      <w:r>
        <w:t>.</w:t>
      </w:r>
    </w:p>
    <w:p w14:paraId="1C4818FE" w14:textId="77777777" w:rsidR="003E2B54" w:rsidRDefault="00284C1E">
      <w:pPr>
        <w:pStyle w:val="Heading2"/>
      </w:pPr>
      <w:bookmarkStart w:id="986" w:name="quelques-conseils"/>
      <w:bookmarkStart w:id="987" w:name="br-143965"/>
      <w:bookmarkEnd w:id="984"/>
      <w:bookmarkEnd w:id="985"/>
      <w:r>
        <w:t>Quelques conseils</w:t>
      </w:r>
    </w:p>
    <w:p w14:paraId="14F38AE3" w14:textId="77777777" w:rsidR="003E2B54" w:rsidRDefault="00284C1E">
      <w:pPr>
        <w:pStyle w:val="Compact"/>
        <w:numPr>
          <w:ilvl w:val="0"/>
          <w:numId w:val="353"/>
        </w:numPr>
      </w:pPr>
      <w:r>
        <w:t xml:space="preserve">Assurez-vous d’être dans un endroit </w:t>
      </w:r>
      <w:r>
        <w:rPr>
          <w:b/>
          <w:bCs/>
        </w:rPr>
        <w:t>calme et sans distraction</w:t>
      </w:r>
      <w:r>
        <w:t>. Si c'est nécessaire, demandez que cette entrevue soit remise à plus tard.</w:t>
      </w:r>
    </w:p>
    <w:p w14:paraId="5E23EC4C" w14:textId="77777777" w:rsidR="003E2B54" w:rsidRDefault="00284C1E">
      <w:pPr>
        <w:pStyle w:val="Compact"/>
        <w:numPr>
          <w:ilvl w:val="0"/>
          <w:numId w:val="353"/>
        </w:numPr>
      </w:pPr>
      <w:r>
        <w:rPr>
          <w:b/>
          <w:bCs/>
        </w:rPr>
        <w:t>Notez le nom et le numéro de téléphone</w:t>
      </w:r>
      <w:r>
        <w:t xml:space="preserve"> de votre interlocuteur.</w:t>
      </w:r>
    </w:p>
    <w:p w14:paraId="232D048A" w14:textId="77777777" w:rsidR="003E2B54" w:rsidRDefault="00284C1E">
      <w:pPr>
        <w:pStyle w:val="Compact"/>
        <w:numPr>
          <w:ilvl w:val="0"/>
          <w:numId w:val="353"/>
        </w:numPr>
      </w:pPr>
      <w:r>
        <w:t xml:space="preserve">Écoutez attentivement les questions et </w:t>
      </w:r>
      <w:r>
        <w:rPr>
          <w:b/>
          <w:bCs/>
        </w:rPr>
        <w:t>parlez clairement</w:t>
      </w:r>
      <w:r>
        <w:t>.</w:t>
      </w:r>
    </w:p>
    <w:p w14:paraId="1113EF50" w14:textId="77777777" w:rsidR="003E2B54" w:rsidRDefault="00284C1E">
      <w:pPr>
        <w:pStyle w:val="Compact"/>
        <w:numPr>
          <w:ilvl w:val="0"/>
          <w:numId w:val="353"/>
        </w:numPr>
      </w:pPr>
      <w:r>
        <w:lastRenderedPageBreak/>
        <w:t xml:space="preserve">On vous interrogera sur </w:t>
      </w:r>
      <w:r>
        <w:rPr>
          <w:b/>
          <w:bCs/>
        </w:rPr>
        <w:t>votre motivation</w:t>
      </w:r>
      <w:r>
        <w:t>.</w:t>
      </w:r>
    </w:p>
    <w:p w14:paraId="44D086FC" w14:textId="77777777" w:rsidR="003E2B54" w:rsidRDefault="00284C1E">
      <w:pPr>
        <w:pStyle w:val="Compact"/>
        <w:numPr>
          <w:ilvl w:val="0"/>
          <w:numId w:val="353"/>
        </w:numPr>
      </w:pPr>
      <w:r>
        <w:t xml:space="preserve">Il est probable que certaines questions vous seront posées </w:t>
      </w:r>
      <w:r>
        <w:rPr>
          <w:b/>
          <w:bCs/>
        </w:rPr>
        <w:t>en anglais</w:t>
      </w:r>
      <w:r>
        <w:t>.</w:t>
      </w:r>
    </w:p>
    <w:p w14:paraId="0ED750DC" w14:textId="77777777" w:rsidR="003E2B54" w:rsidRDefault="00284C1E">
      <w:pPr>
        <w:pStyle w:val="Compact"/>
        <w:numPr>
          <w:ilvl w:val="0"/>
          <w:numId w:val="353"/>
        </w:numPr>
      </w:pPr>
      <w:r>
        <w:t xml:space="preserve">On peut vous poser des questions sur vos </w:t>
      </w:r>
      <w:r>
        <w:rPr>
          <w:b/>
          <w:bCs/>
        </w:rPr>
        <w:t>attentes salariales</w:t>
      </w:r>
      <w:r>
        <w:t>.</w:t>
      </w:r>
    </w:p>
    <w:p w14:paraId="7545BD31" w14:textId="77777777" w:rsidR="003E2B54" w:rsidRDefault="00284C1E">
      <w:pPr>
        <w:pStyle w:val="Compact"/>
        <w:numPr>
          <w:ilvl w:val="0"/>
          <w:numId w:val="353"/>
        </w:numPr>
      </w:pPr>
      <w:r>
        <w:t xml:space="preserve">Papier et crayon peuvent être utiles pour </w:t>
      </w:r>
      <w:r>
        <w:rPr>
          <w:b/>
          <w:bCs/>
        </w:rPr>
        <w:t>prendre des notes</w:t>
      </w:r>
      <w:r>
        <w:t>.</w:t>
      </w:r>
    </w:p>
    <w:p w14:paraId="0F7806A0" w14:textId="77777777" w:rsidR="003E2B54" w:rsidRDefault="00284C1E">
      <w:pPr>
        <w:pStyle w:val="Compact"/>
        <w:numPr>
          <w:ilvl w:val="0"/>
          <w:numId w:val="353"/>
        </w:numPr>
      </w:pPr>
      <w:r>
        <w:rPr>
          <w:b/>
          <w:bCs/>
        </w:rPr>
        <w:t>Montrez votre enthousiasme. Souriez</w:t>
      </w:r>
      <w:r>
        <w:t xml:space="preserve"> en parlant : cela s'entendra dans votre voix.</w:t>
      </w:r>
    </w:p>
    <w:p w14:paraId="0AA2EB7D" w14:textId="77777777" w:rsidR="003E2B54" w:rsidRDefault="00284C1E">
      <w:pPr>
        <w:pStyle w:val="Compact"/>
        <w:numPr>
          <w:ilvl w:val="0"/>
          <w:numId w:val="353"/>
        </w:numPr>
      </w:pPr>
      <w:r>
        <w:t xml:space="preserve">À la fin de la conversation, demandez quelles sont </w:t>
      </w:r>
      <w:r>
        <w:rPr>
          <w:b/>
          <w:bCs/>
        </w:rPr>
        <w:t>les prochaines étapes</w:t>
      </w:r>
      <w:r>
        <w:t>.</w:t>
      </w:r>
    </w:p>
    <w:bookmarkEnd w:id="986"/>
    <w:bookmarkEnd w:id="987"/>
    <w:p w14:paraId="2730D934" w14:textId="77777777" w:rsidR="003E2B54" w:rsidRDefault="00284C1E">
      <w:r>
        <w:pict w14:anchorId="687CE06D">
          <v:rect id="_x0000_i1051" style="width:0;height:1.5pt" o:hralign="center" o:hrstd="t" o:hr="t"/>
        </w:pict>
      </w:r>
    </w:p>
    <w:p w14:paraId="18095B9C" w14:textId="77777777" w:rsidR="003E2B54" w:rsidRDefault="00284C1E">
      <w:pPr>
        <w:pStyle w:val="FirstParagraph"/>
      </w:pPr>
      <w:r>
        <w:t>.</w:t>
      </w:r>
    </w:p>
    <w:p w14:paraId="3A0C4098" w14:textId="77777777" w:rsidR="003E2B54" w:rsidRDefault="00284C1E">
      <w:pPr>
        <w:pStyle w:val="Heading3"/>
      </w:pPr>
      <w:bookmarkStart w:id="988" w:name="pour-aller-plus-loin-23"/>
      <w:bookmarkStart w:id="989" w:name="br-148040"/>
      <w:r>
        <w:t>Pour aller plus loin</w:t>
      </w:r>
    </w:p>
    <w:p w14:paraId="0316E7A8" w14:textId="77777777" w:rsidR="003E2B54" w:rsidRDefault="00284C1E">
      <w:pPr>
        <w:pStyle w:val="FirstParagraph"/>
      </w:pPr>
      <w:r>
        <w:t>Le Service de gestion de carrière propose plusieurs services individuels et ateliers qui vous aideront à bien vous préparer pour les entrevues.</w:t>
      </w:r>
    </w:p>
    <w:bookmarkEnd w:id="988"/>
    <w:bookmarkEnd w:id="989"/>
    <w:p w14:paraId="20C1C2BE" w14:textId="1DB6D8AF"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4458BB08" w14:textId="2C8AE702" w:rsidR="003E2B54" w:rsidRDefault="00284C1E">
      <w:pPr>
        <w:pStyle w:val="BodyText"/>
      </w:pPr>
      <w:hyperlink r:id="rId1211">
        <w:r>
          <w:rPr>
            <w:rStyle w:val="Hyperlink"/>
          </w:rPr>
          <w:t>Aller à la section Entrevues</w:t>
        </w:r>
      </w:hyperlink>
    </w:p>
    <w:bookmarkEnd w:id="980"/>
    <w:p w14:paraId="1B0C01BE" w14:textId="10E15850"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212">
        <w:r>
          <w:rPr>
            <w:rStyle w:val="Hyperlink"/>
          </w:rPr>
          <w:t>Soutien et ressources</w:t>
        </w:r>
      </w:hyperlink>
      <w:r>
        <w:t xml:space="preserve"> &gt; </w:t>
      </w:r>
      <w:hyperlink r:id="rId1213">
        <w:r>
          <w:rPr>
            <w:rStyle w:val="Hyperlink"/>
          </w:rPr>
          <w:t>Gestion de carrière</w:t>
        </w:r>
      </w:hyperlink>
      <w:r>
        <w:t xml:space="preserve"> &gt; </w:t>
      </w:r>
      <w:hyperlink r:id="rId1214">
        <w:r>
          <w:rPr>
            <w:rStyle w:val="Hyperlink"/>
          </w:rPr>
          <w:t>Entrevues</w:t>
        </w:r>
      </w:hyperlink>
      <w:r>
        <w:t xml:space="preserve"> &gt; Se préparer pour répondre aux questions du recruteur</w:t>
      </w:r>
      <w:r>
        <w:br/>
      </w:r>
    </w:p>
    <w:p w14:paraId="36AB95B7" w14:textId="77777777" w:rsidR="003E2B54" w:rsidRDefault="00284C1E">
      <w:pPr>
        <w:pStyle w:val="Heading1"/>
      </w:pPr>
      <w:bookmarkStart w:id="990" w:name="Xa863464fa7c834867621911fd819a931d276530"/>
      <w:r>
        <w:t>Se préparer pour répondre aux questions du recruteur</w:t>
      </w:r>
    </w:p>
    <w:p w14:paraId="6F9B5017" w14:textId="77777777" w:rsidR="003E2B54" w:rsidRDefault="00284C1E">
      <w:pPr>
        <w:pStyle w:val="FirstParagraph"/>
      </w:pPr>
      <w:hyperlink w:anchor="mn-Explo-Items"/>
    </w:p>
    <w:p w14:paraId="345C6E8E" w14:textId="77777777" w:rsidR="003E2B54" w:rsidRDefault="00284C1E">
      <w:pPr>
        <w:pStyle w:val="BodyText"/>
      </w:pPr>
      <w:r>
        <w:t>MENU</w:t>
      </w:r>
    </w:p>
    <w:p w14:paraId="5909FC26" w14:textId="77777777" w:rsidR="003E2B54" w:rsidRDefault="003E2B54">
      <w:pPr>
        <w:pStyle w:val="BodyText"/>
      </w:pPr>
    </w:p>
    <w:p w14:paraId="6F1B3157" w14:textId="309F4586" w:rsidR="003E2B54" w:rsidRDefault="00284C1E">
      <w:pPr>
        <w:pStyle w:val="Compact"/>
        <w:numPr>
          <w:ilvl w:val="0"/>
          <w:numId w:val="354"/>
        </w:numPr>
      </w:pPr>
      <w:hyperlink r:id="rId1215">
        <w:r>
          <w:rPr>
            <w:rStyle w:val="Hyperlink"/>
          </w:rPr>
          <w:t xml:space="preserve"> Gestion de carrière</w:t>
        </w:r>
      </w:hyperlink>
    </w:p>
    <w:p w14:paraId="0140DA42" w14:textId="5822C059" w:rsidR="003E2B54" w:rsidRDefault="00284C1E">
      <w:pPr>
        <w:pStyle w:val="Compact"/>
        <w:numPr>
          <w:ilvl w:val="0"/>
          <w:numId w:val="355"/>
        </w:numPr>
      </w:pPr>
      <w:hyperlink r:id="rId1216">
        <w:r>
          <w:rPr>
            <w:rStyle w:val="Hyperlink"/>
          </w:rPr>
          <w:t>Parcours de développement de carrière</w:t>
        </w:r>
      </w:hyperlink>
    </w:p>
    <w:p w14:paraId="3001CF00" w14:textId="14778DB4" w:rsidR="003E2B54" w:rsidRDefault="00284C1E">
      <w:pPr>
        <w:pStyle w:val="Compact"/>
        <w:numPr>
          <w:ilvl w:val="0"/>
          <w:numId w:val="355"/>
        </w:numPr>
      </w:pPr>
      <w:hyperlink r:id="rId1217">
        <w:r>
          <w:rPr>
            <w:rStyle w:val="Hyperlink"/>
          </w:rPr>
          <w:t>Carrières en gestion</w:t>
        </w:r>
      </w:hyperlink>
    </w:p>
    <w:p w14:paraId="506EEF3E" w14:textId="58AFB8DE" w:rsidR="003E2B54" w:rsidRDefault="00284C1E">
      <w:pPr>
        <w:pStyle w:val="Compact"/>
        <w:numPr>
          <w:ilvl w:val="0"/>
          <w:numId w:val="355"/>
        </w:numPr>
      </w:pPr>
      <w:hyperlink r:id="rId1218">
        <w:r>
          <w:rPr>
            <w:rStyle w:val="Hyperlink"/>
          </w:rPr>
          <w:t>Stages et projets</w:t>
        </w:r>
      </w:hyperlink>
    </w:p>
    <w:p w14:paraId="4ADD045D" w14:textId="0261B944" w:rsidR="003E2B54" w:rsidRDefault="00284C1E">
      <w:pPr>
        <w:pStyle w:val="Compact"/>
        <w:numPr>
          <w:ilvl w:val="0"/>
          <w:numId w:val="355"/>
        </w:numPr>
      </w:pPr>
      <w:hyperlink r:id="rId1219">
        <w:r>
          <w:rPr>
            <w:rStyle w:val="Hyperlink"/>
          </w:rPr>
          <w:t>CV et lettres</w:t>
        </w:r>
      </w:hyperlink>
    </w:p>
    <w:p w14:paraId="1BFD360F" w14:textId="7FC527C6" w:rsidR="003E2B54" w:rsidRDefault="00284C1E">
      <w:pPr>
        <w:pStyle w:val="Compact"/>
        <w:numPr>
          <w:ilvl w:val="0"/>
          <w:numId w:val="355"/>
        </w:numPr>
      </w:pPr>
      <w:hyperlink r:id="rId1220">
        <w:r>
          <w:rPr>
            <w:rStyle w:val="Hyperlink"/>
          </w:rPr>
          <w:t>Réseautage</w:t>
        </w:r>
      </w:hyperlink>
    </w:p>
    <w:p w14:paraId="5C0FA1DB" w14:textId="3B7D653A" w:rsidR="003E2B54" w:rsidRDefault="00284C1E">
      <w:pPr>
        <w:pStyle w:val="Compact"/>
        <w:numPr>
          <w:ilvl w:val="0"/>
          <w:numId w:val="355"/>
        </w:numPr>
      </w:pPr>
      <w:hyperlink r:id="rId1221">
        <w:r>
          <w:rPr>
            <w:rStyle w:val="Hyperlink"/>
          </w:rPr>
          <w:t>Entrevues</w:t>
        </w:r>
      </w:hyperlink>
    </w:p>
    <w:p w14:paraId="5EC1488A" w14:textId="300417B5" w:rsidR="003E2B54" w:rsidRDefault="00284C1E">
      <w:pPr>
        <w:pStyle w:val="Compact"/>
        <w:numPr>
          <w:ilvl w:val="0"/>
          <w:numId w:val="355"/>
        </w:numPr>
      </w:pPr>
      <w:hyperlink r:id="rId1222">
        <w:r>
          <w:rPr>
            <w:rStyle w:val="Hyperlink"/>
          </w:rPr>
          <w:t>Services et ateliers</w:t>
        </w:r>
      </w:hyperlink>
    </w:p>
    <w:p w14:paraId="3808CB3F" w14:textId="4F7574D8" w:rsidR="003E2B54" w:rsidRDefault="00284C1E">
      <w:pPr>
        <w:pStyle w:val="Compact"/>
        <w:numPr>
          <w:ilvl w:val="0"/>
          <w:numId w:val="355"/>
        </w:numPr>
      </w:pPr>
      <w:hyperlink r:id="rId1223">
        <w:r>
          <w:rPr>
            <w:rStyle w:val="Hyperlink"/>
          </w:rPr>
          <w:t>Joindre le Service de gestion de carrière</w:t>
        </w:r>
      </w:hyperlink>
    </w:p>
    <w:p w14:paraId="446A060E" w14:textId="77777777" w:rsidR="003E2B54" w:rsidRDefault="00284C1E">
      <w:pPr>
        <w:pStyle w:val="FirstParagraph"/>
      </w:pPr>
      <w:r>
        <w:br/>
      </w:r>
    </w:p>
    <w:p w14:paraId="32771C95" w14:textId="6F25FBA8" w:rsidR="003E2B54" w:rsidRDefault="00284C1E">
      <w:pPr>
        <w:pStyle w:val="Compact"/>
        <w:numPr>
          <w:ilvl w:val="0"/>
          <w:numId w:val="356"/>
        </w:numPr>
      </w:pPr>
      <w:hyperlink r:id="rId1224">
        <w:r>
          <w:rPr>
            <w:rStyle w:val="Hyperlink"/>
          </w:rPr>
          <w:t xml:space="preserve"> </w:t>
        </w:r>
        <w:r>
          <w:rPr>
            <w:rStyle w:val="Hyperlink"/>
          </w:rPr>
          <w:t>Gestion de carrière</w:t>
        </w:r>
      </w:hyperlink>
    </w:p>
    <w:p w14:paraId="1E903D46" w14:textId="4705F62B" w:rsidR="003E2B54" w:rsidRDefault="00284C1E">
      <w:pPr>
        <w:pStyle w:val="Compact"/>
        <w:numPr>
          <w:ilvl w:val="0"/>
          <w:numId w:val="357"/>
        </w:numPr>
      </w:pPr>
      <w:hyperlink r:id="rId1225">
        <w:r>
          <w:rPr>
            <w:rStyle w:val="Hyperlink"/>
          </w:rPr>
          <w:t>Parcours de développement de carrière</w:t>
        </w:r>
      </w:hyperlink>
    </w:p>
    <w:p w14:paraId="1E8B624D" w14:textId="7426E44B" w:rsidR="003E2B54" w:rsidRDefault="00284C1E">
      <w:pPr>
        <w:pStyle w:val="Compact"/>
        <w:numPr>
          <w:ilvl w:val="0"/>
          <w:numId w:val="357"/>
        </w:numPr>
      </w:pPr>
      <w:hyperlink r:id="rId1226">
        <w:r>
          <w:rPr>
            <w:rStyle w:val="Hyperlink"/>
          </w:rPr>
          <w:t>Carrières en gestion</w:t>
        </w:r>
      </w:hyperlink>
    </w:p>
    <w:p w14:paraId="6446DC77" w14:textId="1B7EC4F6" w:rsidR="003E2B54" w:rsidRDefault="00284C1E">
      <w:pPr>
        <w:pStyle w:val="Compact"/>
        <w:numPr>
          <w:ilvl w:val="0"/>
          <w:numId w:val="357"/>
        </w:numPr>
      </w:pPr>
      <w:hyperlink r:id="rId1227">
        <w:r>
          <w:rPr>
            <w:rStyle w:val="Hyperlink"/>
          </w:rPr>
          <w:t>Stages et projets</w:t>
        </w:r>
      </w:hyperlink>
    </w:p>
    <w:p w14:paraId="0D84BFCA" w14:textId="04F10539" w:rsidR="003E2B54" w:rsidRDefault="00284C1E">
      <w:pPr>
        <w:pStyle w:val="Compact"/>
        <w:numPr>
          <w:ilvl w:val="0"/>
          <w:numId w:val="357"/>
        </w:numPr>
      </w:pPr>
      <w:hyperlink r:id="rId1228">
        <w:r>
          <w:rPr>
            <w:rStyle w:val="Hyperlink"/>
          </w:rPr>
          <w:t>CV et lettres</w:t>
        </w:r>
      </w:hyperlink>
    </w:p>
    <w:p w14:paraId="38BE53D8" w14:textId="5D535AB3" w:rsidR="003E2B54" w:rsidRDefault="00284C1E">
      <w:pPr>
        <w:pStyle w:val="Compact"/>
        <w:numPr>
          <w:ilvl w:val="0"/>
          <w:numId w:val="357"/>
        </w:numPr>
      </w:pPr>
      <w:hyperlink r:id="rId1229">
        <w:r>
          <w:rPr>
            <w:rStyle w:val="Hyperlink"/>
          </w:rPr>
          <w:t>Réseautage</w:t>
        </w:r>
      </w:hyperlink>
    </w:p>
    <w:p w14:paraId="78A3466E" w14:textId="1CB3473F" w:rsidR="003E2B54" w:rsidRDefault="00284C1E">
      <w:pPr>
        <w:pStyle w:val="Compact"/>
        <w:numPr>
          <w:ilvl w:val="0"/>
          <w:numId w:val="357"/>
        </w:numPr>
      </w:pPr>
      <w:hyperlink r:id="rId1230">
        <w:r>
          <w:rPr>
            <w:rStyle w:val="Hyperlink"/>
          </w:rPr>
          <w:t>Entrevues</w:t>
        </w:r>
      </w:hyperlink>
    </w:p>
    <w:p w14:paraId="2AD1D64F" w14:textId="655715F5" w:rsidR="003E2B54" w:rsidRDefault="00284C1E">
      <w:pPr>
        <w:pStyle w:val="Compact"/>
        <w:numPr>
          <w:ilvl w:val="0"/>
          <w:numId w:val="357"/>
        </w:numPr>
      </w:pPr>
      <w:hyperlink r:id="rId1231">
        <w:r>
          <w:rPr>
            <w:rStyle w:val="Hyperlink"/>
          </w:rPr>
          <w:t>Services et ateliers</w:t>
        </w:r>
      </w:hyperlink>
    </w:p>
    <w:p w14:paraId="4F17615A" w14:textId="1951A575" w:rsidR="003E2B54" w:rsidRDefault="00284C1E">
      <w:pPr>
        <w:pStyle w:val="Compact"/>
        <w:numPr>
          <w:ilvl w:val="0"/>
          <w:numId w:val="357"/>
        </w:numPr>
      </w:pPr>
      <w:hyperlink r:id="rId1232">
        <w:r>
          <w:rPr>
            <w:rStyle w:val="Hyperlink"/>
          </w:rPr>
          <w:t>Joindre le Service de gestion de carrière</w:t>
        </w:r>
      </w:hyperlink>
    </w:p>
    <w:p w14:paraId="4EFE8C91" w14:textId="77777777" w:rsidR="003E2B54" w:rsidRDefault="00284C1E">
      <w:pPr>
        <w:pStyle w:val="FirstParagraph"/>
      </w:pPr>
      <w:bookmarkStart w:id="991" w:name="br-143997"/>
      <w:r>
        <w:t>Certaines questions reviennent fréquemment en entrevue. Elles correspondent aux principaux objectifs que le recruteur cherche à atteindre. Apprenez à identifier ces attentes et à y apporter les meilleures réponses.</w:t>
      </w:r>
    </w:p>
    <w:p w14:paraId="16636C79" w14:textId="77777777" w:rsidR="003E2B54" w:rsidRDefault="00284C1E">
      <w:pPr>
        <w:pStyle w:val="Heading2"/>
      </w:pPr>
      <w:bookmarkStart w:id="992" w:name="ce-que-le-recruteur-cherche-à-évaluer"/>
      <w:bookmarkStart w:id="993" w:name="br-144000"/>
      <w:bookmarkStart w:id="994" w:name="gi-144027"/>
      <w:bookmarkEnd w:id="991"/>
      <w:r>
        <w:t>Ce que le recruteur cherche à évaluer</w:t>
      </w:r>
    </w:p>
    <w:p w14:paraId="7F45109B" w14:textId="77777777" w:rsidR="003E2B54" w:rsidRDefault="00284C1E">
      <w:pPr>
        <w:pStyle w:val="FirstParagraph"/>
      </w:pPr>
      <w:r>
        <w:t>Votre aptitude à occuper le poste, bien sûr! Cela passe par diverses questions portant sur plusieurs dimensions de votre candidature.</w:t>
      </w:r>
    </w:p>
    <w:p w14:paraId="179B026C" w14:textId="77777777" w:rsidR="003E2B54" w:rsidRDefault="00284C1E">
      <w:pPr>
        <w:pStyle w:val="Heading3"/>
      </w:pPr>
      <w:bookmarkStart w:id="995" w:name="votre-motivation"/>
      <w:bookmarkStart w:id="996" w:name="br-144023"/>
      <w:bookmarkEnd w:id="992"/>
      <w:bookmarkEnd w:id="993"/>
      <w:r>
        <w:t>Votre motivation</w:t>
      </w:r>
    </w:p>
    <w:p w14:paraId="30B8A34E" w14:textId="77777777" w:rsidR="003E2B54" w:rsidRDefault="00284C1E">
      <w:pPr>
        <w:pStyle w:val="Compact"/>
        <w:numPr>
          <w:ilvl w:val="0"/>
          <w:numId w:val="358"/>
        </w:numPr>
      </w:pPr>
      <w:r>
        <w:t>Avez-vous un réel intérêt pour l'entreprise?</w:t>
      </w:r>
    </w:p>
    <w:p w14:paraId="365DB869" w14:textId="77777777" w:rsidR="003E2B54" w:rsidRDefault="00284C1E">
      <w:pPr>
        <w:pStyle w:val="Compact"/>
        <w:numPr>
          <w:ilvl w:val="0"/>
          <w:numId w:val="358"/>
        </w:numPr>
      </w:pPr>
      <w:r>
        <w:t>Saurez-vous vous montrer productif?</w:t>
      </w:r>
    </w:p>
    <w:p w14:paraId="44785C27" w14:textId="77777777" w:rsidR="003E2B54" w:rsidRDefault="00284C1E">
      <w:pPr>
        <w:pStyle w:val="Compact"/>
        <w:numPr>
          <w:ilvl w:val="0"/>
          <w:numId w:val="358"/>
        </w:numPr>
      </w:pPr>
      <w:r>
        <w:t>Resterez-vous en poste assez longtemps?</w:t>
      </w:r>
    </w:p>
    <w:p w14:paraId="58740CFF" w14:textId="77777777" w:rsidR="003E2B54" w:rsidRDefault="00284C1E">
      <w:pPr>
        <w:pStyle w:val="Heading3"/>
      </w:pPr>
      <w:bookmarkStart w:id="997" w:name="votre-savoir-être"/>
      <w:bookmarkStart w:id="998" w:name="br-144024"/>
      <w:bookmarkEnd w:id="995"/>
      <w:bookmarkEnd w:id="996"/>
      <w:r>
        <w:t>Votre savoir-être</w:t>
      </w:r>
    </w:p>
    <w:p w14:paraId="772381C1" w14:textId="77777777" w:rsidR="003E2B54" w:rsidRDefault="00284C1E">
      <w:pPr>
        <w:pStyle w:val="Compact"/>
        <w:numPr>
          <w:ilvl w:val="0"/>
          <w:numId w:val="359"/>
        </w:numPr>
      </w:pPr>
      <w:r>
        <w:t>Saurez-vous vous intégrer au sein de l’équipe? Ou serez-vous un employé difficile?</w:t>
      </w:r>
    </w:p>
    <w:p w14:paraId="2835B144" w14:textId="77777777" w:rsidR="003E2B54" w:rsidRDefault="00284C1E">
      <w:pPr>
        <w:pStyle w:val="Compact"/>
        <w:numPr>
          <w:ilvl w:val="0"/>
          <w:numId w:val="359"/>
        </w:numPr>
      </w:pPr>
      <w:r>
        <w:t>Saurez-vous représenter l'entreprise? Traiter avec la clientèle comme il convient? </w:t>
      </w:r>
    </w:p>
    <w:p w14:paraId="2EDE43C3" w14:textId="77777777" w:rsidR="003E2B54" w:rsidRDefault="00284C1E">
      <w:pPr>
        <w:pStyle w:val="Heading3"/>
      </w:pPr>
      <w:bookmarkStart w:id="999" w:name="votre-savoir-faire"/>
      <w:bookmarkStart w:id="1000" w:name="br-144025"/>
      <w:bookmarkEnd w:id="997"/>
      <w:bookmarkEnd w:id="998"/>
      <w:r>
        <w:t>Votre savoir-faire</w:t>
      </w:r>
    </w:p>
    <w:p w14:paraId="1FDA6350" w14:textId="77777777" w:rsidR="003E2B54" w:rsidRDefault="00284C1E">
      <w:pPr>
        <w:pStyle w:val="Compact"/>
        <w:numPr>
          <w:ilvl w:val="0"/>
          <w:numId w:val="360"/>
        </w:numPr>
      </w:pPr>
      <w:r>
        <w:t>Avez-vous les connaissances et l'expérience nécessaires pour relever les défis du poste?</w:t>
      </w:r>
    </w:p>
    <w:p w14:paraId="1820B4E1" w14:textId="77777777" w:rsidR="003E2B54" w:rsidRDefault="00284C1E">
      <w:pPr>
        <w:pStyle w:val="Compact"/>
        <w:numPr>
          <w:ilvl w:val="0"/>
          <w:numId w:val="360"/>
        </w:numPr>
      </w:pPr>
      <w:r>
        <w:t>Saurez-vous atteindre les objectifs et parfois même les surpasser?</w:t>
      </w:r>
    </w:p>
    <w:p w14:paraId="39C7D3C9" w14:textId="77777777" w:rsidR="003E2B54" w:rsidRDefault="00284C1E">
      <w:pPr>
        <w:pStyle w:val="Compact"/>
        <w:numPr>
          <w:ilvl w:val="0"/>
          <w:numId w:val="360"/>
        </w:numPr>
      </w:pPr>
      <w:r>
        <w:t>Pourrez-vous le faire rapidement ou faudra-t-il vous former?</w:t>
      </w:r>
    </w:p>
    <w:p w14:paraId="42149AC3" w14:textId="77777777" w:rsidR="003E2B54" w:rsidRDefault="00284C1E">
      <w:pPr>
        <w:pStyle w:val="Heading3"/>
      </w:pPr>
      <w:bookmarkStart w:id="1001" w:name="votre-capacité-à-exercer-votre-jugement"/>
      <w:bookmarkStart w:id="1002" w:name="br-144026"/>
      <w:bookmarkEnd w:id="999"/>
      <w:bookmarkEnd w:id="1000"/>
      <w:r>
        <w:t>Votre capacité à exercer votre jugement</w:t>
      </w:r>
    </w:p>
    <w:p w14:paraId="2B821564" w14:textId="77777777" w:rsidR="003E2B54" w:rsidRDefault="00284C1E">
      <w:pPr>
        <w:pStyle w:val="FirstParagraph"/>
      </w:pPr>
      <w:r>
        <w:t>Face à différentes situations, parfois problématiques, serez-vous capable de bien évaluer les enjeux et de prendre les décisions appropriées?</w:t>
      </w:r>
    </w:p>
    <w:p w14:paraId="387B5C0B" w14:textId="77777777" w:rsidR="003E2B54" w:rsidRDefault="00284C1E">
      <w:pPr>
        <w:pStyle w:val="Heading2"/>
      </w:pPr>
      <w:bookmarkStart w:id="1003" w:name="comment-sy-prend-il"/>
      <w:bookmarkStart w:id="1004" w:name="br-144001"/>
      <w:bookmarkEnd w:id="1001"/>
      <w:bookmarkEnd w:id="1002"/>
      <w:bookmarkEnd w:id="994"/>
      <w:r>
        <w:lastRenderedPageBreak/>
        <w:t>Comment s'y prend-il?</w:t>
      </w:r>
    </w:p>
    <w:p w14:paraId="6F86ED1B" w14:textId="77777777" w:rsidR="003E2B54" w:rsidRDefault="00284C1E">
      <w:pPr>
        <w:pStyle w:val="FirstParagraph"/>
      </w:pPr>
      <w:r>
        <w:t>En vous posant divers types de questions. Chacune lui permet d'obtenir des informations sur au moins une – et parfois plusieurs – des dimensions listées ci-dessus.</w:t>
      </w:r>
    </w:p>
    <w:p w14:paraId="26432038" w14:textId="77777777" w:rsidR="003E2B54" w:rsidRDefault="00284C1E">
      <w:pPr>
        <w:pStyle w:val="Compact"/>
        <w:numPr>
          <w:ilvl w:val="0"/>
          <w:numId w:val="361"/>
        </w:numPr>
      </w:pPr>
      <w:r>
        <w:t>Des questions classiques. « Parlez-moi de vous. De vos forces  »</w:t>
      </w:r>
    </w:p>
    <w:p w14:paraId="7837BE1C" w14:textId="77777777" w:rsidR="003E2B54" w:rsidRDefault="00284C1E">
      <w:pPr>
        <w:pStyle w:val="Compact"/>
        <w:numPr>
          <w:ilvl w:val="0"/>
          <w:numId w:val="361"/>
        </w:numPr>
      </w:pPr>
      <w:r>
        <w:t>Des mises en situation. « Décrivez votre action dans un contexte fictif. »</w:t>
      </w:r>
    </w:p>
    <w:p w14:paraId="0D853A1A" w14:textId="77777777" w:rsidR="003E2B54" w:rsidRDefault="00284C1E">
      <w:pPr>
        <w:pStyle w:val="Compact"/>
        <w:numPr>
          <w:ilvl w:val="0"/>
          <w:numId w:val="361"/>
        </w:numPr>
      </w:pPr>
      <w:r>
        <w:t>Des questions comportementales. « Décrivez une situation vécue… »</w:t>
      </w:r>
    </w:p>
    <w:p w14:paraId="4B12A9B9" w14:textId="77777777" w:rsidR="003E2B54" w:rsidRDefault="00284C1E">
      <w:pPr>
        <w:pStyle w:val="Compact"/>
        <w:numPr>
          <w:ilvl w:val="0"/>
          <w:numId w:val="361"/>
        </w:numPr>
      </w:pPr>
      <w:r>
        <w:t>Des questions sur vos connaissances et vos opinions. Exemple : « Quels sont les enjeux majeurs pour une PME québécoise? »</w:t>
      </w:r>
    </w:p>
    <w:p w14:paraId="2605F37A" w14:textId="77777777" w:rsidR="003E2B54" w:rsidRDefault="00284C1E">
      <w:pPr>
        <w:pStyle w:val="Compact"/>
        <w:numPr>
          <w:ilvl w:val="0"/>
          <w:numId w:val="361"/>
        </w:numPr>
      </w:pPr>
      <w:r>
        <w:t>Des questions surprenantes, permettant de mesurer votre créativité, votre capacité à faire des liens ou à faire face à la surprise. Exemples : « Si vous étiez un animal…? À votre avis, combien de balles de ping-pong cette salle peut-elle contenir? Combien y a-t-il de voitures aux États-Unis? »</w:t>
      </w:r>
    </w:p>
    <w:p w14:paraId="4D5A5DEB" w14:textId="77777777" w:rsidR="003E2B54" w:rsidRDefault="00284C1E">
      <w:pPr>
        <w:pStyle w:val="Heading2"/>
      </w:pPr>
      <w:bookmarkStart w:id="1005" w:name="à-vous-de-jouer"/>
      <w:bookmarkStart w:id="1006" w:name="br-144006"/>
      <w:bookmarkEnd w:id="1003"/>
      <w:bookmarkEnd w:id="1004"/>
      <w:r>
        <w:t>À vous de jouer</w:t>
      </w:r>
    </w:p>
    <w:p w14:paraId="1ED1EEF8" w14:textId="77777777" w:rsidR="003E2B54" w:rsidRDefault="00284C1E">
      <w:pPr>
        <w:pStyle w:val="FirstParagraph"/>
      </w:pPr>
      <w:r>
        <w:t>Vous devez vous présenter à l'entrevue avec des messages importants pour l'employeur. Ces arguments vous serviront à le rassurer et à démontrer que vous êtes le meilleur candidat pour le poste que vous convoitez.</w:t>
      </w:r>
    </w:p>
    <w:p w14:paraId="76C95776" w14:textId="77777777" w:rsidR="003E2B54" w:rsidRDefault="00284C1E">
      <w:pPr>
        <w:pStyle w:val="BodyText"/>
      </w:pPr>
      <w:r>
        <w:t>Vous devez vous préparer pour bien relever ce défi.</w:t>
      </w:r>
    </w:p>
    <w:bookmarkStart w:id="1007" w:name="br-144008"/>
    <w:bookmarkEnd w:id="1005"/>
    <w:bookmarkEnd w:id="1006"/>
    <w:p w14:paraId="252D52FD" w14:textId="77777777" w:rsidR="003E2B54" w:rsidRDefault="00284C1E">
      <w:pPr>
        <w:pStyle w:val="BodyText"/>
      </w:pPr>
      <w:r>
        <w:fldChar w:fldCharType="begin"/>
      </w:r>
      <w:r>
        <w:instrText>HYPERLINK \l "explo-144008-784824" \h</w:instrText>
      </w:r>
      <w:r>
        <w:fldChar w:fldCharType="separate"/>
      </w:r>
      <w:r>
        <w:fldChar w:fldCharType="end"/>
      </w:r>
    </w:p>
    <w:p w14:paraId="56D576F8" w14:textId="77777777" w:rsidR="003E2B54" w:rsidRDefault="00284C1E">
      <w:pPr>
        <w:pStyle w:val="BodyText"/>
      </w:pPr>
      <w:r>
        <w:t>+</w:t>
      </w:r>
    </w:p>
    <w:p w14:paraId="5641F7BC" w14:textId="77777777" w:rsidR="003E2B54" w:rsidRDefault="00284C1E">
      <w:pPr>
        <w:pStyle w:val="Heading3"/>
      </w:pPr>
      <w:bookmarkStart w:id="1008" w:name="quelques-conseils-généraux"/>
      <w:r>
        <w:t>Quelques conseils généraux</w:t>
      </w:r>
    </w:p>
    <w:p w14:paraId="3BC9D9DD" w14:textId="77777777" w:rsidR="003E2B54" w:rsidRDefault="00284C1E">
      <w:pPr>
        <w:pStyle w:val="Compact"/>
        <w:numPr>
          <w:ilvl w:val="0"/>
          <w:numId w:val="362"/>
        </w:numPr>
      </w:pPr>
      <w:bookmarkStart w:id="1009" w:name="explo-144008-784824"/>
      <w:bookmarkEnd w:id="1008"/>
      <w:r>
        <w:t xml:space="preserve">Durant la conversation, </w:t>
      </w:r>
      <w:r>
        <w:rPr>
          <w:b/>
          <w:bCs/>
        </w:rPr>
        <w:t>souriez</w:t>
      </w:r>
      <w:r>
        <w:t xml:space="preserve"> et maintenez le </w:t>
      </w:r>
      <w:r>
        <w:rPr>
          <w:b/>
          <w:bCs/>
        </w:rPr>
        <w:t>contact visuel</w:t>
      </w:r>
      <w:r>
        <w:t xml:space="preserve"> avec chacune des personnes qui vous questionnent.</w:t>
      </w:r>
    </w:p>
    <w:p w14:paraId="49B7C2B5" w14:textId="77777777" w:rsidR="003E2B54" w:rsidRDefault="00284C1E">
      <w:pPr>
        <w:pStyle w:val="Compact"/>
        <w:numPr>
          <w:ilvl w:val="0"/>
          <w:numId w:val="362"/>
        </w:numPr>
      </w:pPr>
      <w:r>
        <w:rPr>
          <w:b/>
          <w:bCs/>
        </w:rPr>
        <w:t>Ayez toujours en tête le poste et les exigences de l'employeur</w:t>
      </w:r>
      <w:r>
        <w:t xml:space="preserve"> lorsque vous formulez vos réponses. Si vous parlez de votre excellent service à la clientèle, assurez-vous que le poste requiert cette compétence. Sinon, vous perdrez une occasion de valoriser ce qui est pertinent pour le recruteur.</w:t>
      </w:r>
    </w:p>
    <w:p w14:paraId="29B58846" w14:textId="287E0119" w:rsidR="003E2B54" w:rsidRDefault="00284C1E">
      <w:pPr>
        <w:pStyle w:val="Compact"/>
        <w:numPr>
          <w:ilvl w:val="0"/>
          <w:numId w:val="362"/>
        </w:numPr>
      </w:pPr>
      <w:r>
        <w:rPr>
          <w:b/>
          <w:bCs/>
        </w:rPr>
        <w:t>Évitez les généralités</w:t>
      </w:r>
      <w:r>
        <w:t xml:space="preserve">. Vous devez démontrer ce que vous prétendez. Appuyez votre propos sur des exemples concrets. Ainsi, ne vous contentez pas de dire que vous êtes un leader. Racontez, par exemple, comment vous l'avez mis en pratique en relevant tel ou tel défi. </w:t>
      </w:r>
      <w:hyperlink r:id="rId1233">
        <w:r>
          <w:rPr>
            <w:rStyle w:val="Hyperlink"/>
          </w:rPr>
          <w:t>Utilisez la méthode CAR</w:t>
        </w:r>
      </w:hyperlink>
      <w:r>
        <w:t xml:space="preserve"> (contexte – action – résultats) pour rendre vos expériences plus concrètes.</w:t>
      </w:r>
    </w:p>
    <w:p w14:paraId="3439BC33" w14:textId="77777777" w:rsidR="003E2B54" w:rsidRDefault="00284C1E">
      <w:pPr>
        <w:pStyle w:val="Compact"/>
        <w:numPr>
          <w:ilvl w:val="0"/>
          <w:numId w:val="362"/>
        </w:numPr>
      </w:pPr>
      <w:r>
        <w:rPr>
          <w:b/>
          <w:bCs/>
        </w:rPr>
        <w:t>Répondez aux questions dans un temps maximal de 2 à 3 minutes</w:t>
      </w:r>
      <w:r>
        <w:t xml:space="preserve"> – à moins que vous ne soyez invité à en dire plus sur tel ou tel aspect.</w:t>
      </w:r>
    </w:p>
    <w:p w14:paraId="25F5B10B" w14:textId="77777777" w:rsidR="003E2B54" w:rsidRDefault="00284C1E">
      <w:pPr>
        <w:pStyle w:val="Compact"/>
        <w:numPr>
          <w:ilvl w:val="0"/>
          <w:numId w:val="362"/>
        </w:numPr>
      </w:pPr>
      <w:r>
        <w:rPr>
          <w:b/>
          <w:bCs/>
        </w:rPr>
        <w:t>Vous n'êtes pas obligé de tout dire</w:t>
      </w:r>
      <w:r>
        <w:t>. Mettez de l'avant les arguments susceptibles d'intéresser l'employeur, de lui plaire.</w:t>
      </w:r>
    </w:p>
    <w:p w14:paraId="5D95B588" w14:textId="77777777" w:rsidR="003E2B54" w:rsidRDefault="00284C1E">
      <w:pPr>
        <w:pStyle w:val="Compact"/>
        <w:numPr>
          <w:ilvl w:val="0"/>
          <w:numId w:val="362"/>
        </w:numPr>
      </w:pPr>
      <w:r>
        <w:lastRenderedPageBreak/>
        <w:t xml:space="preserve">Vous pouvez choisir de ne </w:t>
      </w:r>
      <w:r>
        <w:rPr>
          <w:b/>
          <w:bCs/>
        </w:rPr>
        <w:t>pas répondre aux questions qui vous semblent inappropriées</w:t>
      </w:r>
      <w:r>
        <w:t>. Mais réfléchissez bien dans ce cas à l'image que vous projetez.</w:t>
      </w:r>
    </w:p>
    <w:p w14:paraId="536207A2" w14:textId="77777777" w:rsidR="003E2B54" w:rsidRDefault="00284C1E">
      <w:pPr>
        <w:pStyle w:val="Compact"/>
        <w:numPr>
          <w:ilvl w:val="0"/>
          <w:numId w:val="362"/>
        </w:numPr>
      </w:pPr>
      <w:r>
        <w:t xml:space="preserve">N'hésitez pas à </w:t>
      </w:r>
      <w:r>
        <w:rPr>
          <w:b/>
          <w:bCs/>
        </w:rPr>
        <w:t>demander des clarifications</w:t>
      </w:r>
      <w:r>
        <w:t xml:space="preserve"> si vous avez mal entendu une question ou si vous ne la comprenez pas. Vous pouvez également demander à ce qu'</w:t>
      </w:r>
      <w:r>
        <w:rPr>
          <w:b/>
          <w:bCs/>
        </w:rPr>
        <w:t>on vous répète une question</w:t>
      </w:r>
      <w:r>
        <w:t xml:space="preserve"> si vous ne savez plus où vous en êtes dans vos explications.</w:t>
      </w:r>
    </w:p>
    <w:p w14:paraId="72CBBAE6" w14:textId="77777777" w:rsidR="003E2B54" w:rsidRDefault="00284C1E">
      <w:pPr>
        <w:pStyle w:val="Compact"/>
        <w:numPr>
          <w:ilvl w:val="0"/>
          <w:numId w:val="362"/>
        </w:numPr>
      </w:pPr>
      <w:r>
        <w:rPr>
          <w:b/>
          <w:bCs/>
        </w:rPr>
        <w:t>Ne mentez pas</w:t>
      </w:r>
      <w:r>
        <w:t>. Vous pouvez tout de même passer sous silence les éléments qui risquent de vous désavantager (Vous avez eu un gros conflit de travail avec un collègue, par exemple).</w:t>
      </w:r>
    </w:p>
    <w:p w14:paraId="0CCDFCB9" w14:textId="77777777" w:rsidR="003E2B54" w:rsidRDefault="00284C1E">
      <w:pPr>
        <w:pStyle w:val="Compact"/>
        <w:numPr>
          <w:ilvl w:val="0"/>
          <w:numId w:val="362"/>
        </w:numPr>
      </w:pPr>
      <w:r>
        <w:t xml:space="preserve">L'entrevue n'est pas le lieu où vous parlerez de problèmes du passé. Ceci exclut les questions de mise en situation où il s'agit de démontrer comment vous avez résolu des problématiques. </w:t>
      </w:r>
      <w:r>
        <w:rPr>
          <w:b/>
          <w:bCs/>
        </w:rPr>
        <w:t>Ne dites jamais de mal</w:t>
      </w:r>
      <w:r>
        <w:t xml:space="preserve"> de vos anciens employeurs et collègues. </w:t>
      </w:r>
    </w:p>
    <w:p w14:paraId="5564FFBA" w14:textId="77777777" w:rsidR="003E2B54" w:rsidRDefault="00284C1E">
      <w:pPr>
        <w:pStyle w:val="FirstParagraph"/>
      </w:pPr>
      <w:r>
        <w:br/>
        <w:t> </w:t>
      </w:r>
    </w:p>
    <w:bookmarkStart w:id="1010" w:name="br-144009"/>
    <w:bookmarkStart w:id="1011" w:name="gi-144022"/>
    <w:bookmarkEnd w:id="1009"/>
    <w:bookmarkEnd w:id="1007"/>
    <w:p w14:paraId="1EB35717" w14:textId="77777777" w:rsidR="003E2B54" w:rsidRDefault="00284C1E">
      <w:pPr>
        <w:pStyle w:val="BodyText"/>
      </w:pPr>
      <w:r>
        <w:fldChar w:fldCharType="begin"/>
      </w:r>
      <w:r>
        <w:instrText>HYPERLINK \l "explo-144009-588485" \h</w:instrText>
      </w:r>
      <w:r>
        <w:fldChar w:fldCharType="separate"/>
      </w:r>
      <w:r>
        <w:fldChar w:fldCharType="end"/>
      </w:r>
    </w:p>
    <w:p w14:paraId="6120E2FF" w14:textId="77777777" w:rsidR="003E2B54" w:rsidRDefault="00284C1E">
      <w:pPr>
        <w:pStyle w:val="BodyText"/>
      </w:pPr>
      <w:r>
        <w:t>+</w:t>
      </w:r>
    </w:p>
    <w:p w14:paraId="45B14214" w14:textId="77777777" w:rsidR="003E2B54" w:rsidRDefault="00284C1E">
      <w:pPr>
        <w:pStyle w:val="Heading3"/>
      </w:pPr>
      <w:bookmarkStart w:id="1012" w:name="parlez-moi-de-vous"/>
      <w:r>
        <w:t>Parlez-moi de vous</w:t>
      </w:r>
    </w:p>
    <w:p w14:paraId="3C40D341" w14:textId="77777777" w:rsidR="003E2B54" w:rsidRDefault="00284C1E">
      <w:pPr>
        <w:pStyle w:val="FirstParagraph"/>
      </w:pPr>
      <w:bookmarkStart w:id="1013" w:name="explo-144009-588485"/>
      <w:bookmarkEnd w:id="1012"/>
      <w:r>
        <w:t>En posant cette question, le recruteur cherche à évaluer :</w:t>
      </w:r>
    </w:p>
    <w:p w14:paraId="1DF54439" w14:textId="77777777" w:rsidR="003E2B54" w:rsidRDefault="00284C1E">
      <w:pPr>
        <w:pStyle w:val="Compact"/>
        <w:numPr>
          <w:ilvl w:val="0"/>
          <w:numId w:val="363"/>
        </w:numPr>
      </w:pPr>
      <w:r>
        <w:t>la pertinence et la qualité de votre candidature;</w:t>
      </w:r>
    </w:p>
    <w:p w14:paraId="65470FDA" w14:textId="77777777" w:rsidR="003E2B54" w:rsidRDefault="00284C1E">
      <w:pPr>
        <w:pStyle w:val="Compact"/>
        <w:numPr>
          <w:ilvl w:val="0"/>
          <w:numId w:val="363"/>
        </w:numPr>
      </w:pPr>
      <w:r>
        <w:t>votre motivation;</w:t>
      </w:r>
    </w:p>
    <w:p w14:paraId="72381388" w14:textId="77777777" w:rsidR="003E2B54" w:rsidRDefault="00284C1E">
      <w:pPr>
        <w:pStyle w:val="Compact"/>
        <w:numPr>
          <w:ilvl w:val="0"/>
          <w:numId w:val="363"/>
        </w:numPr>
      </w:pPr>
      <w:r>
        <w:t>votre capacité à structurer vos réponses (logique, esprit de synthèse).</w:t>
      </w:r>
    </w:p>
    <w:p w14:paraId="6C52337A" w14:textId="77777777" w:rsidR="003E2B54" w:rsidRDefault="00284C1E">
      <w:pPr>
        <w:pStyle w:val="FirstParagraph"/>
      </w:pPr>
      <w:r>
        <w:t>Comment y répondre?</w:t>
      </w:r>
    </w:p>
    <w:p w14:paraId="288DBEE4" w14:textId="77777777" w:rsidR="003E2B54" w:rsidRDefault="00284C1E">
      <w:pPr>
        <w:pStyle w:val="Compact"/>
        <w:numPr>
          <w:ilvl w:val="0"/>
          <w:numId w:val="364"/>
        </w:numPr>
      </w:pPr>
      <w:r>
        <w:rPr>
          <w:b/>
          <w:bCs/>
        </w:rPr>
        <w:t>Évitez de vous étendre trop.</w:t>
      </w:r>
      <w:r>
        <w:t xml:space="preserve"> Ne prenez pas plus de 3 minutes pour le faire.</w:t>
      </w:r>
    </w:p>
    <w:p w14:paraId="60E0F623" w14:textId="77777777" w:rsidR="003E2B54" w:rsidRDefault="00284C1E">
      <w:pPr>
        <w:pStyle w:val="Compact"/>
        <w:numPr>
          <w:ilvl w:val="0"/>
          <w:numId w:val="364"/>
        </w:numPr>
      </w:pPr>
      <w:r>
        <w:t>Ne parlez que de ce qui est en lien avec le poste visé.</w:t>
      </w:r>
    </w:p>
    <w:p w14:paraId="314F773B" w14:textId="77777777" w:rsidR="003E2B54" w:rsidRDefault="00284C1E">
      <w:pPr>
        <w:pStyle w:val="Compact"/>
        <w:numPr>
          <w:ilvl w:val="0"/>
          <w:numId w:val="364"/>
        </w:numPr>
      </w:pPr>
      <w:r>
        <w:rPr>
          <w:b/>
          <w:bCs/>
        </w:rPr>
        <w:t>Concentrez-vous</w:t>
      </w:r>
      <w:r>
        <w:t xml:space="preserve"> sur vos formations, expériences, compétences et réalisations pertinentes.</w:t>
      </w:r>
    </w:p>
    <w:p w14:paraId="509DD618" w14:textId="77777777" w:rsidR="003E2B54" w:rsidRDefault="00284C1E">
      <w:pPr>
        <w:pStyle w:val="Compact"/>
        <w:numPr>
          <w:ilvl w:val="0"/>
          <w:numId w:val="364"/>
        </w:numPr>
      </w:pPr>
      <w:r>
        <w:t>Vous pouvez expliquer comment vous en êtes venu à vous intéresser à cette carrière, à ce domaine.</w:t>
      </w:r>
    </w:p>
    <w:p w14:paraId="522B3162" w14:textId="77777777" w:rsidR="003E2B54" w:rsidRDefault="00284C1E">
      <w:pPr>
        <w:pStyle w:val="Compact"/>
        <w:numPr>
          <w:ilvl w:val="0"/>
          <w:numId w:val="364"/>
        </w:numPr>
      </w:pPr>
      <w:r>
        <w:t xml:space="preserve">Utilisez la </w:t>
      </w:r>
      <w:r>
        <w:rPr>
          <w:b/>
          <w:bCs/>
        </w:rPr>
        <w:t>formule passé-présent-futur :</w:t>
      </w:r>
      <w:r>
        <w:br/>
      </w:r>
    </w:p>
    <w:p w14:paraId="5E124E32" w14:textId="77777777" w:rsidR="003E2B54" w:rsidRDefault="00284C1E">
      <w:pPr>
        <w:pStyle w:val="Compact"/>
        <w:numPr>
          <w:ilvl w:val="1"/>
          <w:numId w:val="365"/>
        </w:numPr>
      </w:pPr>
      <w:r>
        <w:t>ce que vous avez fait;</w:t>
      </w:r>
    </w:p>
    <w:p w14:paraId="7F4ECCF2" w14:textId="77777777" w:rsidR="003E2B54" w:rsidRDefault="00284C1E">
      <w:pPr>
        <w:pStyle w:val="Compact"/>
        <w:numPr>
          <w:ilvl w:val="1"/>
          <w:numId w:val="365"/>
        </w:numPr>
      </w:pPr>
      <w:r>
        <w:t>là où vous en êtes maintenant;</w:t>
      </w:r>
    </w:p>
    <w:p w14:paraId="0D1958A1" w14:textId="77777777" w:rsidR="003E2B54" w:rsidRDefault="00284C1E">
      <w:pPr>
        <w:pStyle w:val="Compact"/>
        <w:numPr>
          <w:ilvl w:val="1"/>
          <w:numId w:val="365"/>
        </w:numPr>
      </w:pPr>
      <w:r>
        <w:t>comment vous vous projetez vers le futur.</w:t>
      </w:r>
    </w:p>
    <w:bookmarkStart w:id="1014" w:name="br-144010"/>
    <w:bookmarkEnd w:id="1013"/>
    <w:bookmarkEnd w:id="1010"/>
    <w:p w14:paraId="2069BD94" w14:textId="77777777" w:rsidR="003E2B54" w:rsidRDefault="00284C1E">
      <w:pPr>
        <w:pStyle w:val="FirstParagraph"/>
      </w:pPr>
      <w:r>
        <w:fldChar w:fldCharType="begin"/>
      </w:r>
      <w:r>
        <w:instrText>HYPERLINK \l "explo-144010-285520" \h</w:instrText>
      </w:r>
      <w:r>
        <w:fldChar w:fldCharType="separate"/>
      </w:r>
      <w:r>
        <w:fldChar w:fldCharType="end"/>
      </w:r>
    </w:p>
    <w:p w14:paraId="139AAD3C" w14:textId="77777777" w:rsidR="003E2B54" w:rsidRDefault="00284C1E">
      <w:pPr>
        <w:pStyle w:val="BodyText"/>
      </w:pPr>
      <w:r>
        <w:lastRenderedPageBreak/>
        <w:t>+</w:t>
      </w:r>
    </w:p>
    <w:p w14:paraId="2FF4A1CD" w14:textId="77777777" w:rsidR="003E2B54" w:rsidRDefault="00284C1E">
      <w:pPr>
        <w:pStyle w:val="Heading3"/>
      </w:pPr>
      <w:bookmarkStart w:id="1015" w:name="X2e0f37c60d3b518e3f4c21015a17d2818258f80"/>
      <w:r>
        <w:t>Pourquoi voulez-vous travailler pour notre entreprise?</w:t>
      </w:r>
    </w:p>
    <w:p w14:paraId="56F0087E" w14:textId="77777777" w:rsidR="003E2B54" w:rsidRDefault="00284C1E">
      <w:pPr>
        <w:pStyle w:val="FirstParagraph"/>
      </w:pPr>
      <w:bookmarkStart w:id="1016" w:name="explo-144010-285520"/>
      <w:bookmarkEnd w:id="1015"/>
      <w:r>
        <w:t>Le recruteur cherche principalement à valider votre intérêt réel pour son organisation. En effet, cela aura des conséquences sur votre productivité et sur le temps que vous allez occuper ce poste.</w:t>
      </w:r>
    </w:p>
    <w:p w14:paraId="5182AD81" w14:textId="77777777" w:rsidR="003E2B54" w:rsidRDefault="00284C1E">
      <w:pPr>
        <w:pStyle w:val="BodyText"/>
      </w:pPr>
      <w:r>
        <w:t>Comment y répondre?</w:t>
      </w:r>
    </w:p>
    <w:p w14:paraId="1D46FEA3" w14:textId="7C6A49A5" w:rsidR="003E2B54" w:rsidRDefault="00284C1E">
      <w:pPr>
        <w:pStyle w:val="Compact"/>
        <w:numPr>
          <w:ilvl w:val="0"/>
          <w:numId w:val="366"/>
        </w:numPr>
      </w:pPr>
      <w:r>
        <w:rPr>
          <w:b/>
          <w:bCs/>
        </w:rPr>
        <w:t>Démontrez votre connaissance</w:t>
      </w:r>
      <w:r>
        <w:t xml:space="preserve"> de l'entreprise et des défis à y relever. L’information que vous avez recueillie lors de vos </w:t>
      </w:r>
      <w:hyperlink r:id="rId1234">
        <w:r>
          <w:rPr>
            <w:rStyle w:val="Hyperlink"/>
          </w:rPr>
          <w:t>rencontres avec d'autres professionnels</w:t>
        </w:r>
      </w:hyperlink>
      <w:r>
        <w:t xml:space="preserve"> pourrait vous être utile à ce moment.</w:t>
      </w:r>
    </w:p>
    <w:p w14:paraId="47A385B6" w14:textId="77777777" w:rsidR="003E2B54" w:rsidRDefault="00284C1E">
      <w:pPr>
        <w:pStyle w:val="Compact"/>
        <w:numPr>
          <w:ilvl w:val="0"/>
          <w:numId w:val="366"/>
        </w:numPr>
      </w:pPr>
      <w:r>
        <w:rPr>
          <w:b/>
          <w:bCs/>
        </w:rPr>
        <w:t>Faites des liens</w:t>
      </w:r>
      <w:r>
        <w:t xml:space="preserve"> entre les besoins de l'entreprise et vos habiletés. Parlez toujours des besoins de l'entreprise en premier.</w:t>
      </w:r>
    </w:p>
    <w:p w14:paraId="674D706E" w14:textId="77777777" w:rsidR="003E2B54" w:rsidRDefault="00284C1E">
      <w:pPr>
        <w:pStyle w:val="Compact"/>
        <w:numPr>
          <w:ilvl w:val="0"/>
          <w:numId w:val="366"/>
        </w:numPr>
      </w:pPr>
      <w:r>
        <w:rPr>
          <w:b/>
          <w:bCs/>
        </w:rPr>
        <w:t>Évitez les réponses vagues</w:t>
      </w:r>
      <w:r>
        <w:t>. Soyez concret! Exemple : « Dans votre PME, je pourrai mettre à profit un large éventail de compétences en finances. Dans une grande entreprise, je risquerais d'être limité à un type d'actions. »</w:t>
      </w:r>
      <w:r>
        <w:br/>
        <w:t> </w:t>
      </w:r>
      <w:r>
        <w:br/>
        <w:t> </w:t>
      </w:r>
    </w:p>
    <w:bookmarkStart w:id="1017" w:name="br-144011"/>
    <w:bookmarkEnd w:id="1016"/>
    <w:bookmarkEnd w:id="1014"/>
    <w:p w14:paraId="20DF1995" w14:textId="77777777" w:rsidR="003E2B54" w:rsidRDefault="00284C1E">
      <w:pPr>
        <w:pStyle w:val="FirstParagraph"/>
      </w:pPr>
      <w:r>
        <w:fldChar w:fldCharType="begin"/>
      </w:r>
      <w:r>
        <w:instrText>HYPERLINK \l "explo-144011-484862" \h</w:instrText>
      </w:r>
      <w:r>
        <w:fldChar w:fldCharType="separate"/>
      </w:r>
      <w:r>
        <w:fldChar w:fldCharType="end"/>
      </w:r>
    </w:p>
    <w:p w14:paraId="29E53901" w14:textId="77777777" w:rsidR="003E2B54" w:rsidRDefault="00284C1E">
      <w:pPr>
        <w:pStyle w:val="BodyText"/>
      </w:pPr>
      <w:r>
        <w:t>+</w:t>
      </w:r>
    </w:p>
    <w:p w14:paraId="59C8A6F7" w14:textId="77777777" w:rsidR="003E2B54" w:rsidRDefault="00284C1E">
      <w:pPr>
        <w:pStyle w:val="Heading3"/>
      </w:pPr>
      <w:bookmarkStart w:id="1018" w:name="quel-est-votre-objectif-de-carrière"/>
      <w:r>
        <w:t>Quel est votre objectif de carrière?</w:t>
      </w:r>
    </w:p>
    <w:p w14:paraId="01BA3623" w14:textId="77777777" w:rsidR="003E2B54" w:rsidRDefault="00284C1E">
      <w:pPr>
        <w:pStyle w:val="FirstParagraph"/>
      </w:pPr>
      <w:bookmarkStart w:id="1019" w:name="explo-144011-484862"/>
      <w:bookmarkEnd w:id="1018"/>
      <w:r>
        <w:t>Le recruteur veut savoir si vous avez la capacité de vous projeter dans le temps et si vous avez déjà fait cet effort. Il cherche à mesurer si vous souhaitez vous engager à son service sur la durée.</w:t>
      </w:r>
    </w:p>
    <w:p w14:paraId="5FBB9F79" w14:textId="77777777" w:rsidR="003E2B54" w:rsidRDefault="00284C1E">
      <w:pPr>
        <w:pStyle w:val="BodyText"/>
      </w:pPr>
      <w:r>
        <w:t>Comment y répondre?</w:t>
      </w:r>
    </w:p>
    <w:p w14:paraId="3BE1DF18" w14:textId="77777777" w:rsidR="003E2B54" w:rsidRDefault="00284C1E">
      <w:pPr>
        <w:pStyle w:val="Compact"/>
        <w:numPr>
          <w:ilvl w:val="0"/>
          <w:numId w:val="367"/>
        </w:numPr>
      </w:pPr>
      <w:r>
        <w:t xml:space="preserve">Démontrez que </w:t>
      </w:r>
      <w:r>
        <w:rPr>
          <w:b/>
          <w:bCs/>
        </w:rPr>
        <w:t>vos objectifs sont compatibles avec les besoins</w:t>
      </w:r>
      <w:r>
        <w:t xml:space="preserve"> de l'entreprise.</w:t>
      </w:r>
    </w:p>
    <w:p w14:paraId="6338690B" w14:textId="77777777" w:rsidR="003E2B54" w:rsidRDefault="00284C1E">
      <w:pPr>
        <w:pStyle w:val="Compact"/>
        <w:numPr>
          <w:ilvl w:val="0"/>
          <w:numId w:val="367"/>
        </w:numPr>
      </w:pPr>
      <w:r>
        <w:t>Vous n'êtes pas obligé de dire que vous voulez occuper des responsabilités de gestionnaire, surtout si ce n'est pas votre désir. Dans ce cas, vous pouvez parler de votre envie de remplir des mandats variés, d'assumer des responsabilités accrues.</w:t>
      </w:r>
    </w:p>
    <w:p w14:paraId="0622B639" w14:textId="77777777" w:rsidR="003E2B54" w:rsidRDefault="00284C1E">
      <w:pPr>
        <w:pStyle w:val="Compact"/>
        <w:numPr>
          <w:ilvl w:val="0"/>
          <w:numId w:val="367"/>
        </w:numPr>
      </w:pPr>
      <w:r>
        <w:rPr>
          <w:b/>
          <w:bCs/>
        </w:rPr>
        <w:t>Lisez les profils LinkedIn</w:t>
      </w:r>
      <w:r>
        <w:t xml:space="preserve"> de professionnels de l'entreprise ayant occupé les fonctions que vous visez. Leur parcours vous éclairera et vous aidera à répondre à cette question.</w:t>
      </w:r>
    </w:p>
    <w:p w14:paraId="7CB55968" w14:textId="77777777" w:rsidR="003E2B54" w:rsidRDefault="00284C1E">
      <w:pPr>
        <w:pStyle w:val="Compact"/>
        <w:numPr>
          <w:ilvl w:val="0"/>
          <w:numId w:val="367"/>
        </w:numPr>
      </w:pPr>
      <w:r>
        <w:rPr>
          <w:b/>
          <w:bCs/>
        </w:rPr>
        <w:t>Montrez-vous ambitieux</w:t>
      </w:r>
      <w:r>
        <w:t xml:space="preserve"> tout en démontrant votre stabilité en emploi.</w:t>
      </w:r>
    </w:p>
    <w:p w14:paraId="5433ED88" w14:textId="77777777" w:rsidR="003E2B54" w:rsidRDefault="00284C1E">
      <w:pPr>
        <w:pStyle w:val="Compact"/>
        <w:numPr>
          <w:ilvl w:val="0"/>
          <w:numId w:val="367"/>
        </w:numPr>
      </w:pPr>
      <w:r>
        <w:rPr>
          <w:b/>
          <w:bCs/>
        </w:rPr>
        <w:t>Évitez</w:t>
      </w:r>
      <w:r>
        <w:t xml:space="preserve"> </w:t>
      </w:r>
      <w:r>
        <w:t>de dire à votre interlocuteur que vous visez sa place.</w:t>
      </w:r>
    </w:p>
    <w:bookmarkStart w:id="1020" w:name="br-144013"/>
    <w:bookmarkEnd w:id="1019"/>
    <w:bookmarkEnd w:id="1017"/>
    <w:p w14:paraId="672C52E5" w14:textId="77777777" w:rsidR="003E2B54" w:rsidRDefault="00284C1E">
      <w:pPr>
        <w:pStyle w:val="FirstParagraph"/>
      </w:pPr>
      <w:r>
        <w:fldChar w:fldCharType="begin"/>
      </w:r>
      <w:r>
        <w:instrText>HYPERLINK \l "explo-144013-414724" \h</w:instrText>
      </w:r>
      <w:r>
        <w:fldChar w:fldCharType="separate"/>
      </w:r>
      <w:r>
        <w:fldChar w:fldCharType="end"/>
      </w:r>
    </w:p>
    <w:p w14:paraId="2A7508E3" w14:textId="77777777" w:rsidR="003E2B54" w:rsidRDefault="00284C1E">
      <w:pPr>
        <w:pStyle w:val="BodyText"/>
      </w:pPr>
      <w:r>
        <w:lastRenderedPageBreak/>
        <w:t>+</w:t>
      </w:r>
    </w:p>
    <w:p w14:paraId="66E2C34E" w14:textId="77777777" w:rsidR="003E2B54" w:rsidRDefault="00284C1E">
      <w:pPr>
        <w:pStyle w:val="Heading3"/>
      </w:pPr>
      <w:bookmarkStart w:id="1021" w:name="quelles-sont-vos-faiblesses"/>
      <w:r>
        <w:t>Quelles sont vos faiblesses?</w:t>
      </w:r>
    </w:p>
    <w:p w14:paraId="246B752F" w14:textId="77777777" w:rsidR="003E2B54" w:rsidRDefault="00284C1E">
      <w:pPr>
        <w:pStyle w:val="FirstParagraph"/>
      </w:pPr>
      <w:bookmarkStart w:id="1022" w:name="explo-144013-414724"/>
      <w:bookmarkEnd w:id="1021"/>
      <w:r>
        <w:t>Cette question sert à évaluer votre capacité de jugement, votre regard critique sur vous-même, votre désir de vous améliorer.</w:t>
      </w:r>
    </w:p>
    <w:p w14:paraId="497B4A7D" w14:textId="77777777" w:rsidR="003E2B54" w:rsidRDefault="00284C1E">
      <w:pPr>
        <w:pStyle w:val="BodyText"/>
      </w:pPr>
      <w:r>
        <w:t>Comment y répondre?</w:t>
      </w:r>
    </w:p>
    <w:p w14:paraId="19E58304" w14:textId="77777777" w:rsidR="003E2B54" w:rsidRDefault="00284C1E">
      <w:pPr>
        <w:pStyle w:val="Compact"/>
        <w:numPr>
          <w:ilvl w:val="0"/>
          <w:numId w:val="368"/>
        </w:numPr>
      </w:pPr>
      <w:r>
        <w:t xml:space="preserve">Choisissez une faiblesse </w:t>
      </w:r>
      <w:r>
        <w:rPr>
          <w:b/>
          <w:bCs/>
        </w:rPr>
        <w:t>sans lien avec les exigences</w:t>
      </w:r>
      <w:r>
        <w:t xml:space="preserve"> du poste. Si on recherche une personne diplomate, il vaut mieux éviter de mettre de l'avant un tempérament impulsif!</w:t>
      </w:r>
    </w:p>
    <w:p w14:paraId="14DFEF9F" w14:textId="77777777" w:rsidR="003E2B54" w:rsidRDefault="00284C1E">
      <w:pPr>
        <w:pStyle w:val="Compact"/>
        <w:numPr>
          <w:ilvl w:val="0"/>
          <w:numId w:val="368"/>
        </w:numPr>
      </w:pPr>
      <w:r>
        <w:rPr>
          <w:b/>
          <w:bCs/>
        </w:rPr>
        <w:t>Parlez-en au passé.</w:t>
      </w:r>
      <w:r>
        <w:t xml:space="preserve"> « J'étais un peu trop réservé. » ou « Les présentations orales en public me mettaient mal à l'aise…».</w:t>
      </w:r>
    </w:p>
    <w:p w14:paraId="6DF85EF5" w14:textId="77777777" w:rsidR="003E2B54" w:rsidRDefault="00284C1E">
      <w:pPr>
        <w:pStyle w:val="Compact"/>
        <w:numPr>
          <w:ilvl w:val="0"/>
          <w:numId w:val="368"/>
        </w:numPr>
      </w:pPr>
      <w:r>
        <w:t xml:space="preserve">Démontrez concrètement que </w:t>
      </w:r>
      <w:r>
        <w:rPr>
          <w:b/>
          <w:bCs/>
        </w:rPr>
        <w:t>vous avez agi</w:t>
      </w:r>
      <w:r>
        <w:t xml:space="preserve"> de façon à corriger cette faiblesse. « Je me suis inscrit à un club Toastmasters » ou « Dans mes choix de cours, j'ai privilégié ceux dans lesquels on doit faire des présentations… ».</w:t>
      </w:r>
    </w:p>
    <w:p w14:paraId="6C5FBFAF" w14:textId="77777777" w:rsidR="003E2B54" w:rsidRDefault="00284C1E">
      <w:pPr>
        <w:pStyle w:val="Compact"/>
        <w:numPr>
          <w:ilvl w:val="0"/>
          <w:numId w:val="368"/>
        </w:numPr>
      </w:pPr>
      <w:r>
        <w:rPr>
          <w:b/>
          <w:bCs/>
        </w:rPr>
        <w:t>Nuancez</w:t>
      </w:r>
      <w:r>
        <w:t xml:space="preserve"> votre propos en utilisant des termes tels que « parfois », « à l'occasion », « il m'arrive », « un peu ».</w:t>
      </w:r>
    </w:p>
    <w:p w14:paraId="30497EF5" w14:textId="77777777" w:rsidR="003E2B54" w:rsidRDefault="00284C1E">
      <w:pPr>
        <w:pStyle w:val="Compact"/>
        <w:numPr>
          <w:ilvl w:val="0"/>
          <w:numId w:val="368"/>
        </w:numPr>
      </w:pPr>
      <w:r>
        <w:rPr>
          <w:b/>
          <w:bCs/>
        </w:rPr>
        <w:t>Évitez</w:t>
      </w:r>
      <w:r>
        <w:t xml:space="preserve"> les « jamais », « toujours », « très », « extrêmement ».</w:t>
      </w:r>
    </w:p>
    <w:bookmarkStart w:id="1023" w:name="br-144014"/>
    <w:bookmarkEnd w:id="1022"/>
    <w:bookmarkEnd w:id="1020"/>
    <w:p w14:paraId="0E984384" w14:textId="77777777" w:rsidR="003E2B54" w:rsidRDefault="00284C1E">
      <w:pPr>
        <w:pStyle w:val="FirstParagraph"/>
      </w:pPr>
      <w:r>
        <w:fldChar w:fldCharType="begin"/>
      </w:r>
      <w:r>
        <w:instrText>HYPERLINK \l "explo-144014-291505" \h</w:instrText>
      </w:r>
      <w:r>
        <w:fldChar w:fldCharType="separate"/>
      </w:r>
      <w:r>
        <w:fldChar w:fldCharType="end"/>
      </w:r>
    </w:p>
    <w:p w14:paraId="0262CF83" w14:textId="77777777" w:rsidR="003E2B54" w:rsidRDefault="00284C1E">
      <w:pPr>
        <w:pStyle w:val="BodyText"/>
      </w:pPr>
      <w:r>
        <w:t>+</w:t>
      </w:r>
    </w:p>
    <w:p w14:paraId="23BF7CAE" w14:textId="77777777" w:rsidR="003E2B54" w:rsidRDefault="00284C1E">
      <w:pPr>
        <w:pStyle w:val="Heading3"/>
      </w:pPr>
      <w:bookmarkStart w:id="1024" w:name="X04d9fa6854bf776d4079cfabff891ebc97f23f1"/>
      <w:r>
        <w:t>Quel est votre rôle habituel dans une équipe de travail?</w:t>
      </w:r>
    </w:p>
    <w:p w14:paraId="041ED983" w14:textId="77777777" w:rsidR="003E2B54" w:rsidRDefault="00284C1E">
      <w:pPr>
        <w:pStyle w:val="FirstParagraph"/>
      </w:pPr>
      <w:bookmarkStart w:id="1025" w:name="explo-144014-291505"/>
      <w:bookmarkEnd w:id="1024"/>
      <w:r>
        <w:t>L'employeur cherche à évaluer</w:t>
      </w:r>
    </w:p>
    <w:p w14:paraId="2E8B26D8" w14:textId="77777777" w:rsidR="003E2B54" w:rsidRDefault="00284C1E">
      <w:pPr>
        <w:pStyle w:val="Compact"/>
        <w:numPr>
          <w:ilvl w:val="0"/>
          <w:numId w:val="369"/>
        </w:numPr>
      </w:pPr>
      <w:r>
        <w:t>votre savoir-être;</w:t>
      </w:r>
    </w:p>
    <w:p w14:paraId="2B5E0569" w14:textId="77777777" w:rsidR="003E2B54" w:rsidRDefault="00284C1E">
      <w:pPr>
        <w:pStyle w:val="Compact"/>
        <w:numPr>
          <w:ilvl w:val="0"/>
          <w:numId w:val="369"/>
        </w:numPr>
      </w:pPr>
      <w:r>
        <w:t>votre capacité à vous intégrer dans une équipe;</w:t>
      </w:r>
    </w:p>
    <w:p w14:paraId="510257EC" w14:textId="77777777" w:rsidR="003E2B54" w:rsidRDefault="00284C1E">
      <w:pPr>
        <w:pStyle w:val="Compact"/>
        <w:numPr>
          <w:ilvl w:val="0"/>
          <w:numId w:val="369"/>
        </w:numPr>
      </w:pPr>
      <w:r>
        <w:t>votre compatibilité avec les personnes en place.</w:t>
      </w:r>
    </w:p>
    <w:p w14:paraId="61F3DD36" w14:textId="77777777" w:rsidR="003E2B54" w:rsidRDefault="00284C1E">
      <w:pPr>
        <w:pStyle w:val="FirstParagraph"/>
      </w:pPr>
      <w:r>
        <w:t>Comment y répondre?</w:t>
      </w:r>
    </w:p>
    <w:p w14:paraId="637A50B5" w14:textId="77777777" w:rsidR="003E2B54" w:rsidRDefault="00284C1E">
      <w:pPr>
        <w:pStyle w:val="Compact"/>
        <w:numPr>
          <w:ilvl w:val="0"/>
          <w:numId w:val="370"/>
        </w:numPr>
      </w:pPr>
      <w:r>
        <w:t>Démontrez l'importance que vous accordez au travail d'équipe.</w:t>
      </w:r>
    </w:p>
    <w:p w14:paraId="667725C4" w14:textId="77777777" w:rsidR="003E2B54" w:rsidRDefault="00284C1E">
      <w:pPr>
        <w:pStyle w:val="Compact"/>
        <w:numPr>
          <w:ilvl w:val="0"/>
          <w:numId w:val="370"/>
        </w:numPr>
      </w:pPr>
      <w:r>
        <w:t>Mettez en valeur votre capacité à entretenir des relations harmonieuses.</w:t>
      </w:r>
    </w:p>
    <w:p w14:paraId="03F0AD45" w14:textId="77777777" w:rsidR="003E2B54" w:rsidRDefault="00284C1E">
      <w:pPr>
        <w:pStyle w:val="Compact"/>
        <w:numPr>
          <w:ilvl w:val="0"/>
          <w:numId w:val="370"/>
        </w:numPr>
      </w:pPr>
      <w:r>
        <w:t>Précisez le rôle que vous jouez dans une équipe : initier, coordonner, analyser, avancer des idées, appuyer les autres membres, par exemple.</w:t>
      </w:r>
    </w:p>
    <w:p w14:paraId="4333D41B" w14:textId="77777777" w:rsidR="003E2B54" w:rsidRDefault="00284C1E">
      <w:pPr>
        <w:pStyle w:val="Compact"/>
        <w:numPr>
          <w:ilvl w:val="0"/>
          <w:numId w:val="370"/>
        </w:numPr>
      </w:pPr>
      <w:r>
        <w:t>Donnez-en des exemples concrets! Cherchez dans vos souvenirs comment vous avez effectivement coordonné, analysé, appuyé, etc.</w:t>
      </w:r>
    </w:p>
    <w:bookmarkStart w:id="1026" w:name="br-144015"/>
    <w:bookmarkEnd w:id="1025"/>
    <w:bookmarkEnd w:id="1023"/>
    <w:p w14:paraId="365CF7CF" w14:textId="77777777" w:rsidR="003E2B54" w:rsidRDefault="00284C1E">
      <w:pPr>
        <w:pStyle w:val="FirstParagraph"/>
      </w:pPr>
      <w:r>
        <w:fldChar w:fldCharType="begin"/>
      </w:r>
      <w:r>
        <w:instrText>HYPERLINK \l "explo-144015-439930" \h</w:instrText>
      </w:r>
      <w:r>
        <w:fldChar w:fldCharType="separate"/>
      </w:r>
      <w:r>
        <w:fldChar w:fldCharType="end"/>
      </w:r>
    </w:p>
    <w:p w14:paraId="279B9E89" w14:textId="77777777" w:rsidR="003E2B54" w:rsidRDefault="00284C1E">
      <w:pPr>
        <w:pStyle w:val="BodyText"/>
      </w:pPr>
      <w:r>
        <w:t>+</w:t>
      </w:r>
    </w:p>
    <w:p w14:paraId="181DBB8C" w14:textId="77777777" w:rsidR="003E2B54" w:rsidRDefault="00284C1E">
      <w:pPr>
        <w:pStyle w:val="Heading3"/>
      </w:pPr>
      <w:bookmarkStart w:id="1027" w:name="quelles-sont-vos-attentes-salariales"/>
      <w:r>
        <w:lastRenderedPageBreak/>
        <w:t>Quelles sont vos attentes salariales?</w:t>
      </w:r>
    </w:p>
    <w:p w14:paraId="47B0B22A" w14:textId="77777777" w:rsidR="003E2B54" w:rsidRDefault="00284C1E">
      <w:pPr>
        <w:pStyle w:val="FirstParagraph"/>
      </w:pPr>
      <w:bookmarkStart w:id="1028" w:name="explo-144015-439930"/>
      <w:bookmarkEnd w:id="1027"/>
      <w:r>
        <w:t>Cette question permet de s'assurer que vous serez intéressé à travailler dans cette entreprise et à rester en poste un certain temps.</w:t>
      </w:r>
    </w:p>
    <w:p w14:paraId="60AFD9F6" w14:textId="77777777" w:rsidR="003E2B54" w:rsidRDefault="00284C1E">
      <w:pPr>
        <w:pStyle w:val="BodyText"/>
      </w:pPr>
      <w:r>
        <w:t>Comment y répondre?</w:t>
      </w:r>
    </w:p>
    <w:p w14:paraId="55499100" w14:textId="77777777" w:rsidR="003E2B54" w:rsidRDefault="00284C1E">
      <w:pPr>
        <w:pStyle w:val="Compact"/>
        <w:numPr>
          <w:ilvl w:val="0"/>
          <w:numId w:val="371"/>
        </w:numPr>
      </w:pPr>
      <w:r>
        <w:rPr>
          <w:b/>
          <w:bCs/>
        </w:rPr>
        <w:t>Informez-vous</w:t>
      </w:r>
      <w:r>
        <w:t xml:space="preserve"> avant l'entrevue. Il existe plusieurs ressources.</w:t>
      </w:r>
      <w:r>
        <w:br/>
      </w:r>
    </w:p>
    <w:p w14:paraId="024C96A7" w14:textId="525080D1" w:rsidR="003E2B54" w:rsidRDefault="00284C1E">
      <w:pPr>
        <w:pStyle w:val="Compact"/>
        <w:numPr>
          <w:ilvl w:val="1"/>
          <w:numId w:val="372"/>
        </w:numPr>
      </w:pPr>
      <w:hyperlink r:id="rId1235">
        <w:r>
          <w:rPr>
            <w:rStyle w:val="Hyperlink"/>
          </w:rPr>
          <w:t>Statistiques du Service de gestion de carrière</w:t>
        </w:r>
      </w:hyperlink>
    </w:p>
    <w:p w14:paraId="4F3C3C7D" w14:textId="77777777" w:rsidR="003E2B54" w:rsidRDefault="00284C1E">
      <w:pPr>
        <w:pStyle w:val="Compact"/>
        <w:numPr>
          <w:ilvl w:val="1"/>
          <w:numId w:val="372"/>
        </w:numPr>
      </w:pPr>
      <w:hyperlink r:id="rId1236">
        <w:r>
          <w:rPr>
            <w:rStyle w:val="Hyperlink"/>
          </w:rPr>
          <w:t>Salary expert</w:t>
        </w:r>
      </w:hyperlink>
      <w:r>
        <w:br/>
      </w:r>
      <w:hyperlink r:id="rId1237"/>
    </w:p>
    <w:p w14:paraId="54E96D9D" w14:textId="77777777" w:rsidR="003E2B54" w:rsidRDefault="00284C1E">
      <w:pPr>
        <w:pStyle w:val="Compact"/>
        <w:numPr>
          <w:ilvl w:val="1"/>
          <w:numId w:val="372"/>
        </w:numPr>
      </w:pPr>
      <w:hyperlink r:id="rId1238">
        <w:r>
          <w:rPr>
            <w:rStyle w:val="Hyperlink"/>
          </w:rPr>
          <w:t>Glassdoor</w:t>
        </w:r>
      </w:hyperlink>
    </w:p>
    <w:p w14:paraId="1A1F0797" w14:textId="77777777" w:rsidR="003E2B54" w:rsidRDefault="00284C1E">
      <w:pPr>
        <w:pStyle w:val="Compact"/>
        <w:numPr>
          <w:ilvl w:val="0"/>
          <w:numId w:val="371"/>
        </w:numPr>
      </w:pPr>
      <w:r>
        <w:t xml:space="preserve">En vous basant sur vos recherches, vous pouvez indiquer une </w:t>
      </w:r>
      <w:r>
        <w:rPr>
          <w:b/>
          <w:bCs/>
        </w:rPr>
        <w:t>fourchette salariale</w:t>
      </w:r>
      <w:r>
        <w:t xml:space="preserve"> (« Entre tant et tant. ») Limitez votre fourchette avec une amplitude de 10 000 CAD. (« Entre 40 000 et 50 000 CAD », par exemple).</w:t>
      </w:r>
    </w:p>
    <w:p w14:paraId="3372E062" w14:textId="77777777" w:rsidR="003E2B54" w:rsidRDefault="00284C1E">
      <w:pPr>
        <w:pStyle w:val="Compact"/>
        <w:numPr>
          <w:ilvl w:val="0"/>
          <w:numId w:val="371"/>
        </w:numPr>
      </w:pPr>
      <w:r>
        <w:t xml:space="preserve">Sinon, retenez </w:t>
      </w:r>
      <w:r>
        <w:rPr>
          <w:b/>
          <w:bCs/>
        </w:rPr>
        <w:t>le milieu de cette fourchette</w:t>
      </w:r>
      <w:r>
        <w:t xml:space="preserve"> (ici : 45 000 CAD). Dites que vous seriez prêt à considérer un salaire à partir de cette somme.</w:t>
      </w:r>
    </w:p>
    <w:bookmarkStart w:id="1029" w:name="br-144016"/>
    <w:bookmarkEnd w:id="1028"/>
    <w:bookmarkEnd w:id="1026"/>
    <w:p w14:paraId="5916CFBD" w14:textId="77777777" w:rsidR="003E2B54" w:rsidRDefault="00284C1E">
      <w:pPr>
        <w:pStyle w:val="FirstParagraph"/>
      </w:pPr>
      <w:r>
        <w:fldChar w:fldCharType="begin"/>
      </w:r>
      <w:r>
        <w:instrText>HYPERLINK \l "explo-144016-106462" \h</w:instrText>
      </w:r>
      <w:r>
        <w:fldChar w:fldCharType="separate"/>
      </w:r>
      <w:r>
        <w:fldChar w:fldCharType="end"/>
      </w:r>
    </w:p>
    <w:p w14:paraId="5B2C7214" w14:textId="77777777" w:rsidR="003E2B54" w:rsidRDefault="00284C1E">
      <w:pPr>
        <w:pStyle w:val="BodyText"/>
      </w:pPr>
      <w:r>
        <w:t>+</w:t>
      </w:r>
    </w:p>
    <w:p w14:paraId="53216319" w14:textId="77777777" w:rsidR="003E2B54" w:rsidRDefault="00284C1E">
      <w:pPr>
        <w:pStyle w:val="Heading3"/>
      </w:pPr>
      <w:bookmarkStart w:id="1030" w:name="pourquoi-devrait-on-vous-embaucher"/>
      <w:r>
        <w:t>Pourquoi devrait-on vous embaucher?</w:t>
      </w:r>
    </w:p>
    <w:p w14:paraId="42E39D42" w14:textId="77777777" w:rsidR="003E2B54" w:rsidRDefault="00284C1E">
      <w:pPr>
        <w:pStyle w:val="FirstParagraph"/>
      </w:pPr>
      <w:bookmarkStart w:id="1031" w:name="explo-144016-106462"/>
      <w:bookmarkEnd w:id="1030"/>
      <w:r>
        <w:t>On cherche à vérifier ici que</w:t>
      </w:r>
    </w:p>
    <w:p w14:paraId="3114CB63" w14:textId="77777777" w:rsidR="003E2B54" w:rsidRDefault="00284C1E">
      <w:pPr>
        <w:pStyle w:val="Compact"/>
        <w:numPr>
          <w:ilvl w:val="0"/>
          <w:numId w:val="373"/>
        </w:numPr>
      </w:pPr>
      <w:r>
        <w:t>vous êtes le candidat le plus compatible (avec le poste, avec l'équipe en place, notamment);</w:t>
      </w:r>
    </w:p>
    <w:p w14:paraId="05CB69B6" w14:textId="77777777" w:rsidR="003E2B54" w:rsidRDefault="00284C1E">
      <w:pPr>
        <w:pStyle w:val="Compact"/>
        <w:numPr>
          <w:ilvl w:val="0"/>
          <w:numId w:val="373"/>
        </w:numPr>
      </w:pPr>
      <w:r>
        <w:t>vous êtes motivé;</w:t>
      </w:r>
    </w:p>
    <w:p w14:paraId="67A32F4D" w14:textId="77777777" w:rsidR="003E2B54" w:rsidRDefault="00284C1E">
      <w:pPr>
        <w:pStyle w:val="Compact"/>
        <w:numPr>
          <w:ilvl w:val="0"/>
          <w:numId w:val="373"/>
        </w:numPr>
      </w:pPr>
      <w:r>
        <w:t>vous avez une bonne compréhension des besoins de l'entreprise.</w:t>
      </w:r>
      <w:r>
        <w:br/>
        <w:t> </w:t>
      </w:r>
    </w:p>
    <w:p w14:paraId="7A5A820C" w14:textId="77777777" w:rsidR="003E2B54" w:rsidRDefault="00284C1E">
      <w:pPr>
        <w:pStyle w:val="FirstParagraph"/>
      </w:pPr>
      <w:r>
        <w:t>Comment y répondre?</w:t>
      </w:r>
    </w:p>
    <w:p w14:paraId="7D3C07D5" w14:textId="77777777" w:rsidR="003E2B54" w:rsidRDefault="00284C1E">
      <w:pPr>
        <w:pStyle w:val="Compact"/>
        <w:numPr>
          <w:ilvl w:val="0"/>
          <w:numId w:val="374"/>
        </w:numPr>
      </w:pPr>
      <w:r>
        <w:t>Expliquez ce que vous avez compris des besoins de l'organisation, et comment vous êtes en mesure d'y répondre.</w:t>
      </w:r>
    </w:p>
    <w:p w14:paraId="030571CA" w14:textId="77777777" w:rsidR="003E2B54" w:rsidRDefault="00284C1E">
      <w:pPr>
        <w:pStyle w:val="Compact"/>
        <w:numPr>
          <w:ilvl w:val="0"/>
          <w:numId w:val="374"/>
        </w:numPr>
      </w:pPr>
      <w:r>
        <w:t>Contentez-vous de présenter vos principaux arguments.</w:t>
      </w:r>
    </w:p>
    <w:p w14:paraId="02EB0C28" w14:textId="77777777" w:rsidR="003E2B54" w:rsidRDefault="00284C1E">
      <w:pPr>
        <w:pStyle w:val="Compact"/>
        <w:numPr>
          <w:ilvl w:val="0"/>
          <w:numId w:val="374"/>
        </w:numPr>
      </w:pPr>
      <w:r>
        <w:t>Insistez sur ce qui vous démarque des autres candidats.</w:t>
      </w:r>
    </w:p>
    <w:p w14:paraId="0E3E0FBC" w14:textId="77777777" w:rsidR="003E2B54" w:rsidRDefault="00284C1E">
      <w:pPr>
        <w:pStyle w:val="Compact"/>
        <w:numPr>
          <w:ilvl w:val="0"/>
          <w:numId w:val="374"/>
        </w:numPr>
      </w:pPr>
      <w:r>
        <w:t>Évitez de vous étendre trop (pas plus de 2 minutes).</w:t>
      </w:r>
    </w:p>
    <w:p w14:paraId="7DEE686B" w14:textId="77777777" w:rsidR="003E2B54" w:rsidRDefault="00284C1E">
      <w:pPr>
        <w:pStyle w:val="Heading3"/>
      </w:pPr>
      <w:bookmarkStart w:id="1032" w:name="dautres-questions-à-préparer"/>
      <w:bookmarkStart w:id="1033" w:name="br-144021"/>
      <w:bookmarkEnd w:id="1031"/>
      <w:bookmarkEnd w:id="1029"/>
      <w:bookmarkEnd w:id="1011"/>
      <w:r>
        <w:t>D'autres questions à préparer</w:t>
      </w:r>
    </w:p>
    <w:p w14:paraId="3E28D43D" w14:textId="77777777" w:rsidR="003E2B54" w:rsidRDefault="00284C1E">
      <w:pPr>
        <w:pStyle w:val="FirstParagraph"/>
      </w:pPr>
      <w:r>
        <w:t>Ayez toujours en tête nos conseils généraux lorsque vous préparez vos réponses à ces questions.</w:t>
      </w:r>
    </w:p>
    <w:p w14:paraId="3F630A3E" w14:textId="77777777" w:rsidR="003E2B54" w:rsidRDefault="00284C1E">
      <w:pPr>
        <w:pStyle w:val="Compact"/>
        <w:numPr>
          <w:ilvl w:val="0"/>
          <w:numId w:val="375"/>
        </w:numPr>
      </w:pPr>
      <w:r>
        <w:lastRenderedPageBreak/>
        <w:t>Quelles sont vos forces?</w:t>
      </w:r>
    </w:p>
    <w:p w14:paraId="558CBD72" w14:textId="77777777" w:rsidR="003E2B54" w:rsidRDefault="00284C1E">
      <w:pPr>
        <w:pStyle w:val="Compact"/>
        <w:numPr>
          <w:ilvl w:val="0"/>
          <w:numId w:val="375"/>
        </w:numPr>
      </w:pPr>
      <w:r>
        <w:t>Qu'attendez-vous de votre prochain patron?</w:t>
      </w:r>
    </w:p>
    <w:p w14:paraId="134C9EDA" w14:textId="77777777" w:rsidR="003E2B54" w:rsidRDefault="00284C1E">
      <w:pPr>
        <w:pStyle w:val="Compact"/>
        <w:numPr>
          <w:ilvl w:val="0"/>
          <w:numId w:val="375"/>
        </w:numPr>
      </w:pPr>
      <w:r>
        <w:t>Que me diraient de vous vos anciens collègues?</w:t>
      </w:r>
    </w:p>
    <w:p w14:paraId="7D76BBE7" w14:textId="77777777" w:rsidR="003E2B54" w:rsidRDefault="00284C1E">
      <w:pPr>
        <w:pStyle w:val="Compact"/>
        <w:numPr>
          <w:ilvl w:val="0"/>
          <w:numId w:val="375"/>
        </w:numPr>
      </w:pPr>
      <w:r>
        <w:t>Quelles sont vos principales réalisations? Celles dont vous êtes fier?</w:t>
      </w:r>
    </w:p>
    <w:p w14:paraId="4F137B49" w14:textId="77777777" w:rsidR="003E2B54" w:rsidRDefault="00284C1E">
      <w:pPr>
        <w:pStyle w:val="Compact"/>
        <w:numPr>
          <w:ilvl w:val="0"/>
          <w:numId w:val="375"/>
        </w:numPr>
      </w:pPr>
      <w:r>
        <w:t>Décrivez-moi votre style de gestion.</w:t>
      </w:r>
    </w:p>
    <w:p w14:paraId="396D8ECA" w14:textId="77777777" w:rsidR="003E2B54" w:rsidRDefault="00284C1E">
      <w:pPr>
        <w:pStyle w:val="Compact"/>
        <w:numPr>
          <w:ilvl w:val="0"/>
          <w:numId w:val="375"/>
        </w:numPr>
      </w:pPr>
      <w:r>
        <w:t>Pourquoi avez-vous quitté l'entreprise X?</w:t>
      </w:r>
    </w:p>
    <w:p w14:paraId="3B0BAB1B" w14:textId="77777777" w:rsidR="003E2B54" w:rsidRDefault="00284C1E">
      <w:pPr>
        <w:pStyle w:val="Compact"/>
        <w:numPr>
          <w:ilvl w:val="0"/>
          <w:numId w:val="375"/>
        </w:numPr>
      </w:pPr>
      <w:r>
        <w:t>Que ferez-vous pour améliorer nos opérations?</w:t>
      </w:r>
    </w:p>
    <w:p w14:paraId="49B00ED6" w14:textId="77777777" w:rsidR="003E2B54" w:rsidRDefault="00284C1E">
      <w:pPr>
        <w:pStyle w:val="Compact"/>
        <w:numPr>
          <w:ilvl w:val="0"/>
          <w:numId w:val="375"/>
        </w:numPr>
      </w:pPr>
      <w:r>
        <w:t>Qu'est-ce qui nuit à votre productivité dans un environnement de travail?</w:t>
      </w:r>
    </w:p>
    <w:p w14:paraId="02361464" w14:textId="77777777" w:rsidR="003E2B54" w:rsidRDefault="00284C1E">
      <w:pPr>
        <w:pStyle w:val="Heading2"/>
      </w:pPr>
      <w:bookmarkStart w:id="1034" w:name="X9ce0d35db9d995de669d5597618f15ddacaad6d"/>
      <w:bookmarkStart w:id="1035" w:name="br-144019"/>
      <w:bookmarkEnd w:id="1032"/>
      <w:bookmarkEnd w:id="1033"/>
      <w:r>
        <w:t>Questions comportementales et mises en situation</w:t>
      </w:r>
    </w:p>
    <w:p w14:paraId="6FB90256" w14:textId="77777777" w:rsidR="003E2B54" w:rsidRDefault="00284C1E">
      <w:pPr>
        <w:pStyle w:val="FirstParagraph"/>
      </w:pPr>
      <w:r>
        <w:t>Avec ces questions, le recruteur cherche à évaluer votre comportement, vos réactions face à un problème. Allez-vous être en mesure de contribuer à la solution de ce problème, ou au contraire l'aggraver?</w:t>
      </w:r>
    </w:p>
    <w:p w14:paraId="279B9E6C" w14:textId="77777777" w:rsidR="003E2B54" w:rsidRDefault="00284C1E">
      <w:pPr>
        <w:pStyle w:val="Heading3"/>
      </w:pPr>
      <w:bookmarkStart w:id="1036" w:name="questions-comportementales"/>
      <w:r>
        <w:t>Questions comportementales</w:t>
      </w:r>
    </w:p>
    <w:p w14:paraId="1819657C" w14:textId="77777777" w:rsidR="003E2B54" w:rsidRDefault="00284C1E">
      <w:pPr>
        <w:pStyle w:val="FirstParagraph"/>
      </w:pPr>
      <w:r>
        <w:t>On vous demande de décrire une expérience vécue qui met en évidence une ou des compétences essentielles pour le poste à combler. En voici deux exemples :</w:t>
      </w:r>
    </w:p>
    <w:p w14:paraId="21570E21" w14:textId="77777777" w:rsidR="003E2B54" w:rsidRDefault="00284C1E">
      <w:pPr>
        <w:pStyle w:val="BodyText"/>
      </w:pPr>
      <w:r>
        <w:rPr>
          <w:i/>
          <w:iCs/>
        </w:rPr>
        <w:t>Parlez-moi d'une situation où un de vos clients s'est dit insatisfait. Comment avez-vous géré ce cas?</w:t>
      </w:r>
    </w:p>
    <w:p w14:paraId="23C5D7CA" w14:textId="77777777" w:rsidR="003E2B54" w:rsidRDefault="00284C1E">
      <w:pPr>
        <w:pStyle w:val="BodyText"/>
      </w:pPr>
      <w:r>
        <w:rPr>
          <w:i/>
          <w:iCs/>
        </w:rPr>
        <w:t>Parlez-moi d'une situation où vous avez rencontré un obstacle sérieux dans votre travail. Avez-vous réussi à surmonter cet obstacle? Si oui, comment?</w:t>
      </w:r>
    </w:p>
    <w:p w14:paraId="77F42504" w14:textId="77777777" w:rsidR="003E2B54" w:rsidRDefault="00284C1E">
      <w:pPr>
        <w:pStyle w:val="Heading3"/>
      </w:pPr>
      <w:bookmarkStart w:id="1037" w:name="mises-en-situation"/>
      <w:bookmarkEnd w:id="1036"/>
      <w:r>
        <w:t>Mises en situation</w:t>
      </w:r>
    </w:p>
    <w:p w14:paraId="6C3CF2FA" w14:textId="77777777" w:rsidR="003E2B54" w:rsidRDefault="00284C1E">
      <w:pPr>
        <w:pStyle w:val="FirstParagraph"/>
      </w:pPr>
      <w:r>
        <w:t>Le recruteur décrit un contexte fictif, vous demande de réagir, de faire un choix et de parler de votre action. En voici deux exemples :</w:t>
      </w:r>
    </w:p>
    <w:p w14:paraId="794249A4" w14:textId="77777777" w:rsidR="003E2B54" w:rsidRDefault="00284C1E">
      <w:pPr>
        <w:pStyle w:val="BodyText"/>
      </w:pPr>
      <w:r>
        <w:rPr>
          <w:i/>
          <w:iCs/>
        </w:rPr>
        <w:t>Vous travaillez à un projet d'équipe et l'un de vos collègues ne veut pas coopérer. Quelles mesures utiliseriez-vous pour résoudre le problème?</w:t>
      </w:r>
    </w:p>
    <w:p w14:paraId="7F101D46" w14:textId="77777777" w:rsidR="003E2B54" w:rsidRDefault="00284C1E">
      <w:pPr>
        <w:pStyle w:val="BodyText"/>
      </w:pPr>
      <w:r>
        <w:rPr>
          <w:i/>
          <w:iCs/>
        </w:rPr>
        <w:t>Si je vous laissais gérer l'entreprise pendant une journée, comment agiriez-vous?</w:t>
      </w:r>
    </w:p>
    <w:p w14:paraId="283FFAA5" w14:textId="77777777" w:rsidR="003E2B54" w:rsidRDefault="00284C1E">
      <w:pPr>
        <w:pStyle w:val="Heading3"/>
      </w:pPr>
      <w:bookmarkStart w:id="1038" w:name="comment-répondre"/>
      <w:bookmarkEnd w:id="1037"/>
      <w:r>
        <w:t>Comment répondre?</w:t>
      </w:r>
    </w:p>
    <w:p w14:paraId="397F5B4B" w14:textId="4DDE9192" w:rsidR="003E2B54" w:rsidRDefault="00284C1E">
      <w:pPr>
        <w:pStyle w:val="Compact"/>
        <w:numPr>
          <w:ilvl w:val="0"/>
          <w:numId w:val="376"/>
        </w:numPr>
      </w:pPr>
      <w:r>
        <w:t xml:space="preserve">Pour les questions comportementales, </w:t>
      </w:r>
      <w:hyperlink r:id="rId1239">
        <w:r>
          <w:rPr>
            <w:rStyle w:val="Hyperlink"/>
          </w:rPr>
          <w:t>utilisez la méthode CAR</w:t>
        </w:r>
      </w:hyperlink>
      <w:r>
        <w:t xml:space="preserve"> : décrivez le contexte, les actions mises en œuvre et les résultats obtenus.</w:t>
      </w:r>
    </w:p>
    <w:p w14:paraId="65DE0D6F" w14:textId="77777777" w:rsidR="003E2B54" w:rsidRDefault="00284C1E">
      <w:pPr>
        <w:pStyle w:val="Compact"/>
        <w:numPr>
          <w:ilvl w:val="0"/>
          <w:numId w:val="376"/>
        </w:numPr>
      </w:pPr>
      <w:r>
        <w:t xml:space="preserve">Pour les mises en situation, </w:t>
      </w:r>
      <w:r>
        <w:rPr>
          <w:b/>
          <w:bCs/>
        </w:rPr>
        <w:t>il n'existe pas de réponses uniques</w:t>
      </w:r>
      <w:r>
        <w:t>. Tout dépend de la façon dont vous percevez le problème, analysez les données et recommandez des solutions.</w:t>
      </w:r>
    </w:p>
    <w:p w14:paraId="12B63637" w14:textId="77777777" w:rsidR="003E2B54" w:rsidRDefault="00284C1E">
      <w:pPr>
        <w:pStyle w:val="Compact"/>
        <w:numPr>
          <w:ilvl w:val="0"/>
          <w:numId w:val="376"/>
        </w:numPr>
      </w:pPr>
      <w:r>
        <w:t xml:space="preserve">Idéalement, votre réponse démontre que vous détenez </w:t>
      </w:r>
      <w:r>
        <w:rPr>
          <w:b/>
          <w:bCs/>
        </w:rPr>
        <w:t>les compétences que l'employeur dit rechercher dans l'offre d'emploi</w:t>
      </w:r>
      <w:r>
        <w:t xml:space="preserve"> : esprit d'analyse, tact et diplomatie, créativité, par exemple.</w:t>
      </w:r>
    </w:p>
    <w:p w14:paraId="734A9C1E" w14:textId="77777777" w:rsidR="003E2B54" w:rsidRDefault="00284C1E">
      <w:pPr>
        <w:pStyle w:val="Compact"/>
        <w:numPr>
          <w:ilvl w:val="0"/>
          <w:numId w:val="376"/>
        </w:numPr>
      </w:pPr>
      <w:r>
        <w:rPr>
          <w:b/>
          <w:bCs/>
        </w:rPr>
        <w:lastRenderedPageBreak/>
        <w:t>Attention aux réponses vagues</w:t>
      </w:r>
      <w:r>
        <w:t xml:space="preserve"> du type :</w:t>
      </w:r>
      <w:r>
        <w:br/>
      </w:r>
    </w:p>
    <w:p w14:paraId="10541753" w14:textId="77777777" w:rsidR="003E2B54" w:rsidRDefault="00284C1E">
      <w:pPr>
        <w:pStyle w:val="Compact"/>
        <w:numPr>
          <w:ilvl w:val="1"/>
          <w:numId w:val="377"/>
        </w:numPr>
      </w:pPr>
      <w:r>
        <w:t>« J'ai relevé le défi et finalement on a obtenu le contrat. » Indiquez plutôt ce que vous avez fait concrètement pour l'obtenir.</w:t>
      </w:r>
    </w:p>
    <w:p w14:paraId="050F7857" w14:textId="77777777" w:rsidR="003E2B54" w:rsidRDefault="00284C1E">
      <w:pPr>
        <w:pStyle w:val="Compact"/>
        <w:numPr>
          <w:ilvl w:val="1"/>
          <w:numId w:val="377"/>
        </w:numPr>
      </w:pPr>
      <w:r>
        <w:t>« Je parlerais avec ce collègue ». On attend que vous précisiez la teneur de votre conversation : ce que vous lui diriez, les questions que vous lui poseriez, les solutions que vous proposeriez.</w:t>
      </w:r>
    </w:p>
    <w:bookmarkEnd w:id="1038"/>
    <w:bookmarkEnd w:id="1034"/>
    <w:bookmarkEnd w:id="1035"/>
    <w:p w14:paraId="3D884306" w14:textId="77777777" w:rsidR="003E2B54" w:rsidRDefault="00284C1E">
      <w:r>
        <w:pict w14:anchorId="19BA9D9A">
          <v:rect id="_x0000_i1052" style="width:0;height:1.5pt" o:hralign="center" o:hrstd="t" o:hr="t"/>
        </w:pict>
      </w:r>
    </w:p>
    <w:p w14:paraId="2F801778" w14:textId="77777777" w:rsidR="003E2B54" w:rsidRDefault="00284C1E">
      <w:pPr>
        <w:pStyle w:val="FirstParagraph"/>
      </w:pPr>
      <w:r>
        <w:t>.</w:t>
      </w:r>
    </w:p>
    <w:p w14:paraId="60112BB6" w14:textId="77777777" w:rsidR="003E2B54" w:rsidRDefault="00284C1E">
      <w:pPr>
        <w:pStyle w:val="Heading3"/>
      </w:pPr>
      <w:bookmarkStart w:id="1039" w:name="pour-aller-plus-loin-24"/>
      <w:bookmarkStart w:id="1040" w:name="br-148041"/>
      <w:r>
        <w:t>Pour aller plus loin</w:t>
      </w:r>
    </w:p>
    <w:p w14:paraId="0DC6CC26" w14:textId="77777777" w:rsidR="003E2B54" w:rsidRDefault="00284C1E">
      <w:pPr>
        <w:pStyle w:val="FirstParagraph"/>
      </w:pPr>
      <w:r>
        <w:t>Le Service de gestion de carrière propose plusieurs services individuels et ateliers qui vous aideront à bien vous préparer pour les entrevues.</w:t>
      </w:r>
    </w:p>
    <w:bookmarkEnd w:id="1039"/>
    <w:bookmarkEnd w:id="1040"/>
    <w:p w14:paraId="1E9277EB" w14:textId="76F7A2B2"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740F28FE" w14:textId="152C566E" w:rsidR="003E2B54" w:rsidRDefault="00284C1E">
      <w:pPr>
        <w:pStyle w:val="BodyText"/>
      </w:pPr>
      <w:hyperlink r:id="rId1240">
        <w:r>
          <w:rPr>
            <w:rStyle w:val="Hyperlink"/>
          </w:rPr>
          <w:t>Aller à la section Entrevues</w:t>
        </w:r>
      </w:hyperlink>
    </w:p>
    <w:bookmarkEnd w:id="990"/>
    <w:p w14:paraId="04A48213" w14:textId="4F2D4BF8"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241">
        <w:r>
          <w:rPr>
            <w:rStyle w:val="Hyperlink"/>
          </w:rPr>
          <w:t>Soutien et ressources</w:t>
        </w:r>
      </w:hyperlink>
      <w:r>
        <w:t xml:space="preserve"> &gt; </w:t>
      </w:r>
      <w:hyperlink r:id="rId1242">
        <w:r>
          <w:rPr>
            <w:rStyle w:val="Hyperlink"/>
          </w:rPr>
          <w:t>Gestion de carrière</w:t>
        </w:r>
      </w:hyperlink>
      <w:r>
        <w:t xml:space="preserve"> &gt; </w:t>
      </w:r>
      <w:hyperlink r:id="rId1243">
        <w:r>
          <w:rPr>
            <w:rStyle w:val="Hyperlink"/>
          </w:rPr>
          <w:t>Entrevues</w:t>
        </w:r>
      </w:hyperlink>
      <w:r>
        <w:t xml:space="preserve"> &gt; Se préparer pour réussir l'entrevue</w:t>
      </w:r>
      <w:r>
        <w:br/>
      </w:r>
    </w:p>
    <w:p w14:paraId="361ED8A9" w14:textId="77777777" w:rsidR="003E2B54" w:rsidRDefault="00284C1E">
      <w:pPr>
        <w:pStyle w:val="Heading1"/>
      </w:pPr>
      <w:bookmarkStart w:id="1041" w:name="se-préparer-pour-réussir-lentrevue-1"/>
      <w:r>
        <w:t>Se préparer pour réussir l'entrevue</w:t>
      </w:r>
    </w:p>
    <w:p w14:paraId="586AA95A" w14:textId="77777777" w:rsidR="003E2B54" w:rsidRDefault="00284C1E">
      <w:pPr>
        <w:pStyle w:val="FirstParagraph"/>
      </w:pPr>
      <w:hyperlink w:anchor="mn-Explo-Items"/>
    </w:p>
    <w:p w14:paraId="0EEFD95C" w14:textId="77777777" w:rsidR="003E2B54" w:rsidRDefault="00284C1E">
      <w:pPr>
        <w:pStyle w:val="BodyText"/>
      </w:pPr>
      <w:r>
        <w:t>MENU</w:t>
      </w:r>
    </w:p>
    <w:p w14:paraId="227254F9" w14:textId="77777777" w:rsidR="003E2B54" w:rsidRDefault="003E2B54">
      <w:pPr>
        <w:pStyle w:val="BodyText"/>
      </w:pPr>
    </w:p>
    <w:p w14:paraId="173290ED" w14:textId="0057B12E" w:rsidR="003E2B54" w:rsidRDefault="00284C1E">
      <w:pPr>
        <w:pStyle w:val="Compact"/>
        <w:numPr>
          <w:ilvl w:val="0"/>
          <w:numId w:val="378"/>
        </w:numPr>
      </w:pPr>
      <w:hyperlink r:id="rId1244">
        <w:r>
          <w:rPr>
            <w:rStyle w:val="Hyperlink"/>
          </w:rPr>
          <w:t xml:space="preserve"> Gestion de carrière</w:t>
        </w:r>
      </w:hyperlink>
    </w:p>
    <w:p w14:paraId="09EE9DFB" w14:textId="1BB95071" w:rsidR="003E2B54" w:rsidRDefault="00284C1E">
      <w:pPr>
        <w:pStyle w:val="Compact"/>
        <w:numPr>
          <w:ilvl w:val="0"/>
          <w:numId w:val="379"/>
        </w:numPr>
      </w:pPr>
      <w:hyperlink r:id="rId1245">
        <w:r>
          <w:rPr>
            <w:rStyle w:val="Hyperlink"/>
          </w:rPr>
          <w:t>Parcours de développement de carrière</w:t>
        </w:r>
      </w:hyperlink>
    </w:p>
    <w:p w14:paraId="222F5D68" w14:textId="1F9FB93E" w:rsidR="003E2B54" w:rsidRDefault="00284C1E">
      <w:pPr>
        <w:pStyle w:val="Compact"/>
        <w:numPr>
          <w:ilvl w:val="0"/>
          <w:numId w:val="379"/>
        </w:numPr>
      </w:pPr>
      <w:hyperlink r:id="rId1246">
        <w:r>
          <w:rPr>
            <w:rStyle w:val="Hyperlink"/>
          </w:rPr>
          <w:t>Carrières en gestion</w:t>
        </w:r>
      </w:hyperlink>
    </w:p>
    <w:p w14:paraId="0E1F339A" w14:textId="2A02FD07" w:rsidR="003E2B54" w:rsidRDefault="00284C1E">
      <w:pPr>
        <w:pStyle w:val="Compact"/>
        <w:numPr>
          <w:ilvl w:val="0"/>
          <w:numId w:val="379"/>
        </w:numPr>
      </w:pPr>
      <w:hyperlink r:id="rId1247">
        <w:r>
          <w:rPr>
            <w:rStyle w:val="Hyperlink"/>
          </w:rPr>
          <w:t>Stages et projets</w:t>
        </w:r>
      </w:hyperlink>
    </w:p>
    <w:p w14:paraId="5E0B6619" w14:textId="27B5D480" w:rsidR="003E2B54" w:rsidRDefault="00284C1E">
      <w:pPr>
        <w:pStyle w:val="Compact"/>
        <w:numPr>
          <w:ilvl w:val="0"/>
          <w:numId w:val="379"/>
        </w:numPr>
      </w:pPr>
      <w:hyperlink r:id="rId1248">
        <w:r>
          <w:rPr>
            <w:rStyle w:val="Hyperlink"/>
          </w:rPr>
          <w:t>CV et lettres</w:t>
        </w:r>
      </w:hyperlink>
    </w:p>
    <w:p w14:paraId="7658AE09" w14:textId="549C1163" w:rsidR="003E2B54" w:rsidRDefault="00284C1E">
      <w:pPr>
        <w:pStyle w:val="Compact"/>
        <w:numPr>
          <w:ilvl w:val="0"/>
          <w:numId w:val="379"/>
        </w:numPr>
      </w:pPr>
      <w:hyperlink r:id="rId1249">
        <w:r>
          <w:rPr>
            <w:rStyle w:val="Hyperlink"/>
          </w:rPr>
          <w:t>Réseautage</w:t>
        </w:r>
      </w:hyperlink>
    </w:p>
    <w:p w14:paraId="4319911F" w14:textId="0DAD54DF" w:rsidR="003E2B54" w:rsidRDefault="00284C1E">
      <w:pPr>
        <w:pStyle w:val="Compact"/>
        <w:numPr>
          <w:ilvl w:val="0"/>
          <w:numId w:val="379"/>
        </w:numPr>
      </w:pPr>
      <w:hyperlink r:id="rId1250">
        <w:r>
          <w:rPr>
            <w:rStyle w:val="Hyperlink"/>
          </w:rPr>
          <w:t>Entrevues</w:t>
        </w:r>
      </w:hyperlink>
    </w:p>
    <w:p w14:paraId="46E123DC" w14:textId="648F5CBD" w:rsidR="003E2B54" w:rsidRDefault="00284C1E">
      <w:pPr>
        <w:pStyle w:val="Compact"/>
        <w:numPr>
          <w:ilvl w:val="0"/>
          <w:numId w:val="379"/>
        </w:numPr>
      </w:pPr>
      <w:hyperlink r:id="rId1251">
        <w:r>
          <w:rPr>
            <w:rStyle w:val="Hyperlink"/>
          </w:rPr>
          <w:t>Services et ateliers</w:t>
        </w:r>
      </w:hyperlink>
    </w:p>
    <w:p w14:paraId="46298158" w14:textId="0408211F" w:rsidR="003E2B54" w:rsidRDefault="00284C1E">
      <w:pPr>
        <w:pStyle w:val="Compact"/>
        <w:numPr>
          <w:ilvl w:val="0"/>
          <w:numId w:val="379"/>
        </w:numPr>
      </w:pPr>
      <w:hyperlink r:id="rId1252">
        <w:r>
          <w:rPr>
            <w:rStyle w:val="Hyperlink"/>
          </w:rPr>
          <w:t>Joindre le Service de gestion de carrière</w:t>
        </w:r>
      </w:hyperlink>
    </w:p>
    <w:p w14:paraId="4153DF51" w14:textId="77777777" w:rsidR="003E2B54" w:rsidRDefault="00284C1E">
      <w:pPr>
        <w:pStyle w:val="FirstParagraph"/>
      </w:pPr>
      <w:r>
        <w:br/>
      </w:r>
    </w:p>
    <w:p w14:paraId="49AAF1CE" w14:textId="22A73DA3" w:rsidR="003E2B54" w:rsidRDefault="00284C1E">
      <w:pPr>
        <w:pStyle w:val="Compact"/>
        <w:numPr>
          <w:ilvl w:val="0"/>
          <w:numId w:val="380"/>
        </w:numPr>
      </w:pPr>
      <w:hyperlink r:id="rId1253">
        <w:r>
          <w:rPr>
            <w:rStyle w:val="Hyperlink"/>
          </w:rPr>
          <w:t xml:space="preserve"> Gestion de carrière</w:t>
        </w:r>
      </w:hyperlink>
    </w:p>
    <w:p w14:paraId="3E0B3B56" w14:textId="05F52C6B" w:rsidR="003E2B54" w:rsidRDefault="00284C1E">
      <w:pPr>
        <w:pStyle w:val="Compact"/>
        <w:numPr>
          <w:ilvl w:val="0"/>
          <w:numId w:val="381"/>
        </w:numPr>
      </w:pPr>
      <w:hyperlink r:id="rId1254">
        <w:r>
          <w:rPr>
            <w:rStyle w:val="Hyperlink"/>
          </w:rPr>
          <w:t>Parcours de développement de carrière</w:t>
        </w:r>
      </w:hyperlink>
    </w:p>
    <w:p w14:paraId="4FF0215E" w14:textId="455C1C27" w:rsidR="003E2B54" w:rsidRDefault="00284C1E">
      <w:pPr>
        <w:pStyle w:val="Compact"/>
        <w:numPr>
          <w:ilvl w:val="0"/>
          <w:numId w:val="381"/>
        </w:numPr>
      </w:pPr>
      <w:hyperlink r:id="rId1255">
        <w:r>
          <w:rPr>
            <w:rStyle w:val="Hyperlink"/>
          </w:rPr>
          <w:t>Carrières en gestion</w:t>
        </w:r>
      </w:hyperlink>
    </w:p>
    <w:p w14:paraId="4A3CE5CB" w14:textId="58AD2599" w:rsidR="003E2B54" w:rsidRDefault="00284C1E">
      <w:pPr>
        <w:pStyle w:val="Compact"/>
        <w:numPr>
          <w:ilvl w:val="0"/>
          <w:numId w:val="381"/>
        </w:numPr>
      </w:pPr>
      <w:hyperlink r:id="rId1256">
        <w:r>
          <w:rPr>
            <w:rStyle w:val="Hyperlink"/>
          </w:rPr>
          <w:t>Stages et projets</w:t>
        </w:r>
      </w:hyperlink>
    </w:p>
    <w:p w14:paraId="1D488400" w14:textId="6E8C90ED" w:rsidR="003E2B54" w:rsidRDefault="00284C1E">
      <w:pPr>
        <w:pStyle w:val="Compact"/>
        <w:numPr>
          <w:ilvl w:val="0"/>
          <w:numId w:val="381"/>
        </w:numPr>
      </w:pPr>
      <w:hyperlink r:id="rId1257">
        <w:r>
          <w:rPr>
            <w:rStyle w:val="Hyperlink"/>
          </w:rPr>
          <w:t>CV et lettres</w:t>
        </w:r>
      </w:hyperlink>
    </w:p>
    <w:p w14:paraId="01FCB305" w14:textId="4B511D4F" w:rsidR="003E2B54" w:rsidRDefault="00284C1E">
      <w:pPr>
        <w:pStyle w:val="Compact"/>
        <w:numPr>
          <w:ilvl w:val="0"/>
          <w:numId w:val="381"/>
        </w:numPr>
      </w:pPr>
      <w:hyperlink r:id="rId1258">
        <w:r>
          <w:rPr>
            <w:rStyle w:val="Hyperlink"/>
          </w:rPr>
          <w:t>Réseautage</w:t>
        </w:r>
      </w:hyperlink>
    </w:p>
    <w:p w14:paraId="566C7113" w14:textId="6EE7431C" w:rsidR="003E2B54" w:rsidRDefault="00284C1E">
      <w:pPr>
        <w:pStyle w:val="Compact"/>
        <w:numPr>
          <w:ilvl w:val="0"/>
          <w:numId w:val="381"/>
        </w:numPr>
      </w:pPr>
      <w:hyperlink r:id="rId1259">
        <w:r>
          <w:rPr>
            <w:rStyle w:val="Hyperlink"/>
          </w:rPr>
          <w:t>Entrevues</w:t>
        </w:r>
      </w:hyperlink>
    </w:p>
    <w:p w14:paraId="193AD0D4" w14:textId="605DA565" w:rsidR="003E2B54" w:rsidRDefault="00284C1E">
      <w:pPr>
        <w:pStyle w:val="Compact"/>
        <w:numPr>
          <w:ilvl w:val="0"/>
          <w:numId w:val="381"/>
        </w:numPr>
      </w:pPr>
      <w:hyperlink r:id="rId1260">
        <w:r>
          <w:rPr>
            <w:rStyle w:val="Hyperlink"/>
          </w:rPr>
          <w:t>Services et ateliers</w:t>
        </w:r>
      </w:hyperlink>
    </w:p>
    <w:p w14:paraId="006A2737" w14:textId="56F61483" w:rsidR="003E2B54" w:rsidRDefault="00284C1E">
      <w:pPr>
        <w:pStyle w:val="Compact"/>
        <w:numPr>
          <w:ilvl w:val="0"/>
          <w:numId w:val="381"/>
        </w:numPr>
      </w:pPr>
      <w:hyperlink r:id="rId1261">
        <w:r>
          <w:rPr>
            <w:rStyle w:val="Hyperlink"/>
          </w:rPr>
          <w:t>Joindre le Service de gestion de carrière</w:t>
        </w:r>
      </w:hyperlink>
    </w:p>
    <w:p w14:paraId="036F266D" w14:textId="77777777" w:rsidR="003E2B54" w:rsidRDefault="00284C1E">
      <w:pPr>
        <w:pStyle w:val="FirstParagraph"/>
      </w:pPr>
      <w:bookmarkStart w:id="1042" w:name="br-143976"/>
      <w:r>
        <w:t>La date de votre entrevue s'en vient. Comment vous préparer pour exceller?</w:t>
      </w:r>
    </w:p>
    <w:p w14:paraId="5A21D4FA" w14:textId="77777777" w:rsidR="003E2B54" w:rsidRDefault="00284C1E">
      <w:pPr>
        <w:pStyle w:val="Heading2"/>
      </w:pPr>
      <w:bookmarkStart w:id="1043" w:name="renseignez-vous-sur-la-formule-dentrevue"/>
      <w:bookmarkStart w:id="1044" w:name="br-143978"/>
      <w:bookmarkStart w:id="1045" w:name="gi-143988"/>
      <w:bookmarkEnd w:id="1042"/>
      <w:r>
        <w:t>Renseignez-vous sur la formule d'entrevue</w:t>
      </w:r>
    </w:p>
    <w:p w14:paraId="5EF454B1" w14:textId="77777777" w:rsidR="003E2B54" w:rsidRDefault="00284C1E">
      <w:pPr>
        <w:pStyle w:val="FirstParagraph"/>
      </w:pPr>
      <w:r>
        <w:t>Au moment de la prise de contact avec l'employeur, vous êtes-vous fait expliquer de quel type d'entrevue il s'agit? Sinon, joignez le recruteur par téléphone ou par courriel pour lui demander des précisions.</w:t>
      </w:r>
    </w:p>
    <w:p w14:paraId="5E61EB08" w14:textId="77777777" w:rsidR="003E2B54" w:rsidRDefault="00284C1E">
      <w:pPr>
        <w:pStyle w:val="Heading3"/>
      </w:pPr>
      <w:bookmarkStart w:id="1046" w:name="les-principaux-types-dentrevues"/>
      <w:bookmarkStart w:id="1047" w:name="br-143979"/>
      <w:bookmarkEnd w:id="1043"/>
      <w:bookmarkEnd w:id="1044"/>
      <w:r>
        <w:t>Les principaux types d'entrevues</w:t>
      </w:r>
    </w:p>
    <w:p w14:paraId="6D827ED9" w14:textId="5486CB71" w:rsidR="003E2B54" w:rsidRDefault="00284C1E">
      <w:pPr>
        <w:pStyle w:val="Compact"/>
        <w:numPr>
          <w:ilvl w:val="0"/>
          <w:numId w:val="382"/>
        </w:numPr>
      </w:pPr>
      <w:r>
        <w:rPr>
          <w:b/>
          <w:bCs/>
        </w:rPr>
        <w:t>Téléphonique.</w:t>
      </w:r>
      <w:r>
        <w:t xml:space="preserve"> Reportez-vous à la page </w:t>
      </w:r>
      <w:hyperlink r:id="rId1262">
        <w:r>
          <w:rPr>
            <w:rStyle w:val="Hyperlink"/>
          </w:rPr>
          <w:t>Premiers contacts : soyez prêt</w:t>
        </w:r>
      </w:hyperlink>
      <w:r>
        <w:t xml:space="preserve"> pour en apprendre plus.</w:t>
      </w:r>
    </w:p>
    <w:p w14:paraId="42494F15" w14:textId="77777777" w:rsidR="003E2B54" w:rsidRDefault="00284C1E">
      <w:pPr>
        <w:pStyle w:val="Compact"/>
        <w:numPr>
          <w:ilvl w:val="0"/>
          <w:numId w:val="382"/>
        </w:numPr>
      </w:pPr>
      <w:r>
        <w:rPr>
          <w:b/>
          <w:bCs/>
        </w:rPr>
        <w:t>Classique</w:t>
      </w:r>
      <w:r>
        <w:t xml:space="preserve"> (avec 1 ou 2 intervieweurs). La plus fréquente. Elle se tient habituellement en présence d'un employé des ressources humaines ou du département qui embauche.</w:t>
      </w:r>
    </w:p>
    <w:p w14:paraId="116BA309" w14:textId="77777777" w:rsidR="003E2B54" w:rsidRDefault="00284C1E">
      <w:pPr>
        <w:pStyle w:val="Compact"/>
        <w:numPr>
          <w:ilvl w:val="0"/>
          <w:numId w:val="382"/>
        </w:numPr>
      </w:pPr>
      <w:r>
        <w:rPr>
          <w:b/>
          <w:bCs/>
        </w:rPr>
        <w:t>Devant un panel.</w:t>
      </w:r>
      <w:r>
        <w:t xml:space="preserve"> L'entrevue a lieu en présence d’une équipe multifonctionnelle.</w:t>
      </w:r>
      <w:r>
        <w:br/>
      </w:r>
    </w:p>
    <w:p w14:paraId="695A51E8" w14:textId="77777777" w:rsidR="003E2B54" w:rsidRDefault="00284C1E">
      <w:pPr>
        <w:pStyle w:val="Compact"/>
        <w:numPr>
          <w:ilvl w:val="1"/>
          <w:numId w:val="383"/>
        </w:numPr>
      </w:pPr>
      <w:r>
        <w:t>En vous y rendant, vous prendrez le temps de saluer chaque personne.</w:t>
      </w:r>
    </w:p>
    <w:p w14:paraId="49050F9E" w14:textId="77777777" w:rsidR="003E2B54" w:rsidRDefault="00284C1E">
      <w:pPr>
        <w:pStyle w:val="Compact"/>
        <w:numPr>
          <w:ilvl w:val="1"/>
          <w:numId w:val="383"/>
        </w:numPr>
      </w:pPr>
      <w:r>
        <w:t>En répondant aux questions, assurez-vous de vous adresser à tous.</w:t>
      </w:r>
    </w:p>
    <w:p w14:paraId="6234EE2C" w14:textId="77777777" w:rsidR="003E2B54" w:rsidRDefault="00284C1E">
      <w:pPr>
        <w:pStyle w:val="Compact"/>
        <w:numPr>
          <w:ilvl w:val="0"/>
          <w:numId w:val="382"/>
        </w:numPr>
      </w:pPr>
      <w:r>
        <w:rPr>
          <w:b/>
          <w:bCs/>
        </w:rPr>
        <w:t>De groupe.</w:t>
      </w:r>
      <w:r>
        <w:t xml:space="preserve"> Le recruteur reçoit plusieurs candidats en même temps. Cette technique permet d’évaluer certaines habiletés : interactions, communication, leadership, etc. L'entrevue peut prendre différentes formes : débat, étude de cas, exercice de créativité, etc. Dans ce cas, essayez de trouver un juste équilibre entre écoute et prise de parole.</w:t>
      </w:r>
    </w:p>
    <w:p w14:paraId="23A1FCA8" w14:textId="77777777" w:rsidR="003E2B54" w:rsidRDefault="00284C1E">
      <w:pPr>
        <w:pStyle w:val="Compact"/>
        <w:numPr>
          <w:ilvl w:val="0"/>
          <w:numId w:val="382"/>
        </w:numPr>
      </w:pPr>
      <w:r>
        <w:rPr>
          <w:b/>
          <w:bCs/>
        </w:rPr>
        <w:t>Repas d'affaires.</w:t>
      </w:r>
      <w:r>
        <w:t xml:space="preserve"> Attention, vous serez observé de près. À table, tâchez de respecter les règles de politesse appropriées.</w:t>
      </w:r>
    </w:p>
    <w:p w14:paraId="18667760" w14:textId="77777777" w:rsidR="003E2B54" w:rsidRDefault="00284C1E">
      <w:pPr>
        <w:pStyle w:val="Heading5"/>
      </w:pPr>
      <w:bookmarkStart w:id="1048" w:name="X0f06a3c3ce2af3a2b8b026f704cce76d04be1b4"/>
      <w:bookmarkStart w:id="1049" w:name="br-143980"/>
      <w:r>
        <w:t>Entrevue sur le web ou en vidéoconférence : précautions</w:t>
      </w:r>
    </w:p>
    <w:p w14:paraId="2DFE5626" w14:textId="77777777" w:rsidR="003E2B54" w:rsidRDefault="00284C1E">
      <w:pPr>
        <w:pStyle w:val="Compact"/>
        <w:numPr>
          <w:ilvl w:val="0"/>
          <w:numId w:val="384"/>
        </w:numPr>
      </w:pPr>
      <w:r>
        <w:t>Testez votre équipement.</w:t>
      </w:r>
    </w:p>
    <w:p w14:paraId="113BB318" w14:textId="77777777" w:rsidR="003E2B54" w:rsidRDefault="00284C1E">
      <w:pPr>
        <w:pStyle w:val="Compact"/>
        <w:numPr>
          <w:ilvl w:val="0"/>
          <w:numId w:val="384"/>
        </w:numPr>
      </w:pPr>
      <w:r>
        <w:t>Choisissez un bon arrière-plan.</w:t>
      </w:r>
    </w:p>
    <w:p w14:paraId="3A52578A" w14:textId="77777777" w:rsidR="003E2B54" w:rsidRDefault="00284C1E">
      <w:pPr>
        <w:pStyle w:val="Compact"/>
        <w:numPr>
          <w:ilvl w:val="0"/>
          <w:numId w:val="384"/>
        </w:numPr>
      </w:pPr>
      <w:r>
        <w:t>Portez des vêtements unis de couleur foncée.</w:t>
      </w:r>
    </w:p>
    <w:p w14:paraId="03F52F57" w14:textId="77777777" w:rsidR="003E2B54" w:rsidRDefault="00284C1E">
      <w:pPr>
        <w:pStyle w:val="Compact"/>
        <w:numPr>
          <w:ilvl w:val="0"/>
          <w:numId w:val="384"/>
        </w:numPr>
      </w:pPr>
      <w:r>
        <w:lastRenderedPageBreak/>
        <w:t>Souriez et soyez expressif.</w:t>
      </w:r>
    </w:p>
    <w:p w14:paraId="7025C6CA" w14:textId="77777777" w:rsidR="003E2B54" w:rsidRDefault="00284C1E">
      <w:pPr>
        <w:pStyle w:val="Compact"/>
        <w:numPr>
          <w:ilvl w:val="0"/>
          <w:numId w:val="384"/>
        </w:numPr>
      </w:pPr>
      <w:r>
        <w:t>Vous pouvez consulter vos notes.</w:t>
      </w:r>
    </w:p>
    <w:p w14:paraId="74481756" w14:textId="77777777" w:rsidR="003E2B54" w:rsidRDefault="00284C1E">
      <w:pPr>
        <w:pStyle w:val="Compact"/>
        <w:numPr>
          <w:ilvl w:val="0"/>
          <w:numId w:val="384"/>
        </w:numPr>
      </w:pPr>
      <w:r>
        <w:t>Fermez vos applications de messagerie pour ne pas être distrait.</w:t>
      </w:r>
    </w:p>
    <w:p w14:paraId="0CB42413" w14:textId="77777777" w:rsidR="003E2B54" w:rsidRDefault="00284C1E">
      <w:pPr>
        <w:pStyle w:val="Heading3"/>
      </w:pPr>
      <w:bookmarkStart w:id="1050" w:name="plusieurs-séquences-possibles"/>
      <w:bookmarkStart w:id="1051" w:name="br-143981"/>
      <w:bookmarkEnd w:id="1048"/>
      <w:bookmarkEnd w:id="1049"/>
      <w:bookmarkEnd w:id="1046"/>
      <w:bookmarkEnd w:id="1047"/>
      <w:r>
        <w:t>Plusieurs séquences possibles</w:t>
      </w:r>
    </w:p>
    <w:p w14:paraId="75D89AAE" w14:textId="77777777" w:rsidR="003E2B54" w:rsidRDefault="00284C1E">
      <w:pPr>
        <w:pStyle w:val="FirstParagraph"/>
      </w:pPr>
      <w:r>
        <w:t>Il se peut que le futur employeur vous fasse passer successivement des entrevues de différents types.</w:t>
      </w:r>
    </w:p>
    <w:p w14:paraId="11B304BE" w14:textId="77777777" w:rsidR="003E2B54" w:rsidRDefault="00284C1E">
      <w:pPr>
        <w:pStyle w:val="BodyText"/>
      </w:pPr>
      <w:r>
        <w:t>Voici un exemple fréquent d'enchaînement des séquences de recrutement :</w:t>
      </w:r>
    </w:p>
    <w:p w14:paraId="1BC9A67F" w14:textId="77777777" w:rsidR="003E2B54" w:rsidRDefault="00284C1E">
      <w:pPr>
        <w:pStyle w:val="Compact"/>
        <w:numPr>
          <w:ilvl w:val="0"/>
          <w:numId w:val="385"/>
        </w:numPr>
      </w:pPr>
      <w:r>
        <w:t>Entrevue téléphonique</w:t>
      </w:r>
    </w:p>
    <w:p w14:paraId="220515D4" w14:textId="77777777" w:rsidR="003E2B54" w:rsidRDefault="00284C1E">
      <w:pPr>
        <w:pStyle w:val="Compact"/>
        <w:numPr>
          <w:ilvl w:val="0"/>
          <w:numId w:val="385"/>
        </w:numPr>
      </w:pPr>
      <w:r>
        <w:t>Rencontre en personne</w:t>
      </w:r>
    </w:p>
    <w:p w14:paraId="382328A1" w14:textId="77777777" w:rsidR="003E2B54" w:rsidRDefault="00284C1E">
      <w:pPr>
        <w:pStyle w:val="Compact"/>
        <w:numPr>
          <w:ilvl w:val="0"/>
          <w:numId w:val="385"/>
        </w:numPr>
      </w:pPr>
      <w:r>
        <w:t>Deuxième rencontre</w:t>
      </w:r>
    </w:p>
    <w:p w14:paraId="37DA6E53" w14:textId="77777777" w:rsidR="003E2B54" w:rsidRDefault="00284C1E">
      <w:pPr>
        <w:pStyle w:val="Compact"/>
        <w:numPr>
          <w:ilvl w:val="0"/>
          <w:numId w:val="385"/>
        </w:numPr>
      </w:pPr>
      <w:r>
        <w:t>Tests d'évaluation immédiatement après la rencontre, ou ultérieurement. Il se peut qu'il s'agisse d'une étude de cas, notamment en consultation.</w:t>
      </w:r>
      <w:r>
        <w:br/>
        <w:t> </w:t>
      </w:r>
    </w:p>
    <w:p w14:paraId="51C724B7" w14:textId="77777777" w:rsidR="003E2B54" w:rsidRDefault="00284C1E">
      <w:pPr>
        <w:pStyle w:val="Heading5"/>
      </w:pPr>
      <w:bookmarkStart w:id="1052" w:name="études-de-cas-des-ressources-1"/>
      <w:bookmarkStart w:id="1053" w:name="br-147880"/>
      <w:bookmarkEnd w:id="1050"/>
      <w:bookmarkEnd w:id="1051"/>
      <w:r>
        <w:t>Études de cas : des ressources</w:t>
      </w:r>
    </w:p>
    <w:p w14:paraId="5FD87405" w14:textId="77777777" w:rsidR="003E2B54" w:rsidRDefault="00284C1E">
      <w:pPr>
        <w:pStyle w:val="FirstParagraph"/>
      </w:pPr>
      <w:r>
        <w:t>Il est recommandé de consacrer beaucoup de temps à s'entraîner pour obtenir les meilleurs résultats — au moins 50 heures, certains y consacrant parfois près de 100 heures</w:t>
      </w:r>
    </w:p>
    <w:p w14:paraId="0DE7C11B" w14:textId="77777777" w:rsidR="003E2B54" w:rsidRDefault="00284C1E">
      <w:pPr>
        <w:pStyle w:val="BodyText"/>
      </w:pPr>
      <w:r>
        <w:t>Des ressources à votre disposition :</w:t>
      </w:r>
    </w:p>
    <w:p w14:paraId="0EE7E1C2" w14:textId="77777777" w:rsidR="003E2B54" w:rsidRDefault="00284C1E">
      <w:pPr>
        <w:pStyle w:val="Compact"/>
        <w:numPr>
          <w:ilvl w:val="0"/>
          <w:numId w:val="386"/>
        </w:numPr>
      </w:pPr>
      <w:hyperlink r:id="rId1263">
        <w:r>
          <w:rPr>
            <w:rStyle w:val="Hyperlink"/>
          </w:rPr>
          <w:t>Le manuel du Club de consultation en management (CCM)</w:t>
        </w:r>
      </w:hyperlink>
    </w:p>
    <w:p w14:paraId="70CC84BF" w14:textId="77777777" w:rsidR="003E2B54" w:rsidRDefault="00284C1E">
      <w:pPr>
        <w:pStyle w:val="Compact"/>
        <w:numPr>
          <w:ilvl w:val="0"/>
          <w:numId w:val="386"/>
        </w:numPr>
      </w:pPr>
      <w:hyperlink r:id="rId1264">
        <w:r>
          <w:rPr>
            <w:rStyle w:val="Hyperlink"/>
          </w:rPr>
          <w:t>CaseCoach</w:t>
        </w:r>
      </w:hyperlink>
      <w:r>
        <w:t>: leader de la préparation en ligne aux entretiens par études de cas. Il a été créé par des anciens intervieweurs de McKinsey et chasseurs de têtes.Ce service est un incontournable pour les étudiants intéressés à poser leur candidature auprès des firmes de consultants.</w:t>
      </w:r>
    </w:p>
    <w:p w14:paraId="710D9935" w14:textId="77777777" w:rsidR="003E2B54" w:rsidRDefault="00284C1E">
      <w:pPr>
        <w:pStyle w:val="Compact"/>
        <w:numPr>
          <w:ilvl w:val="0"/>
          <w:numId w:val="386"/>
        </w:numPr>
      </w:pPr>
      <w:hyperlink r:id="rId1265">
        <w:r>
          <w:rPr>
            <w:rStyle w:val="Hyperlink"/>
          </w:rPr>
          <w:t>Management Consulting Case Interviews</w:t>
        </w:r>
      </w:hyperlink>
    </w:p>
    <w:p w14:paraId="31BB6FFB" w14:textId="77777777" w:rsidR="003E2B54" w:rsidRDefault="00284C1E">
      <w:pPr>
        <w:pStyle w:val="Compact"/>
        <w:numPr>
          <w:ilvl w:val="0"/>
          <w:numId w:val="386"/>
        </w:numPr>
      </w:pPr>
      <w:r>
        <w:t>Case in Point – Complete Case Interview Preparation, guide de Marc P. Consentino (disponible à la bibliothèque de HEC Montréal)</w:t>
      </w:r>
    </w:p>
    <w:p w14:paraId="7EC3AF0C" w14:textId="77777777" w:rsidR="003E2B54" w:rsidRDefault="00284C1E">
      <w:pPr>
        <w:pStyle w:val="Compact"/>
        <w:numPr>
          <w:ilvl w:val="0"/>
          <w:numId w:val="386"/>
        </w:numPr>
      </w:pPr>
      <w:r>
        <w:t xml:space="preserve">Le Club de consultation en management rend possibles des </w:t>
      </w:r>
      <w:hyperlink r:id="rId1266">
        <w:r>
          <w:rPr>
            <w:rStyle w:val="Hyperlink"/>
          </w:rPr>
          <w:t>séances d'entraînement aux entrevues de cas</w:t>
        </w:r>
      </w:hyperlink>
      <w:r>
        <w:t>.</w:t>
      </w:r>
    </w:p>
    <w:p w14:paraId="341F4869" w14:textId="77777777" w:rsidR="003E2B54" w:rsidRDefault="00284C1E">
      <w:pPr>
        <w:pStyle w:val="Heading2"/>
      </w:pPr>
      <w:bookmarkStart w:id="1054" w:name="X53d29a24f29b1cc2a48da177723a08d21904ace"/>
      <w:bookmarkStart w:id="1055" w:name="br-143982"/>
      <w:bookmarkEnd w:id="1052"/>
      <w:bookmarkEnd w:id="1053"/>
      <w:r>
        <w:t>Préparer vos réponses aux questions fréquentes</w:t>
      </w:r>
    </w:p>
    <w:p w14:paraId="2F29B119" w14:textId="77777777" w:rsidR="003E2B54" w:rsidRDefault="00284C1E">
      <w:pPr>
        <w:pStyle w:val="FirstParagraph"/>
      </w:pPr>
      <w:r>
        <w:t>Vous devez aller à l'entrevue avec des messages importants pour l'employeur. Ces arguments vous serviront à démontrer que :</w:t>
      </w:r>
    </w:p>
    <w:p w14:paraId="6D7BD476" w14:textId="77777777" w:rsidR="003E2B54" w:rsidRDefault="00284C1E">
      <w:pPr>
        <w:pStyle w:val="Compact"/>
        <w:numPr>
          <w:ilvl w:val="0"/>
          <w:numId w:val="387"/>
        </w:numPr>
      </w:pPr>
      <w:r>
        <w:t>Vous êtes apte à occuper le poste.</w:t>
      </w:r>
    </w:p>
    <w:p w14:paraId="42929E8A" w14:textId="77777777" w:rsidR="003E2B54" w:rsidRDefault="00284C1E">
      <w:pPr>
        <w:pStyle w:val="Compact"/>
        <w:numPr>
          <w:ilvl w:val="0"/>
          <w:numId w:val="387"/>
        </w:numPr>
      </w:pPr>
      <w:r>
        <w:t>Vous êtes efficace.</w:t>
      </w:r>
    </w:p>
    <w:p w14:paraId="0DD8EEB9" w14:textId="77777777" w:rsidR="003E2B54" w:rsidRDefault="00284C1E">
      <w:pPr>
        <w:pStyle w:val="Compact"/>
        <w:numPr>
          <w:ilvl w:val="0"/>
          <w:numId w:val="387"/>
        </w:numPr>
      </w:pPr>
      <w:r>
        <w:t>Vous savez exercer votre jugement.</w:t>
      </w:r>
    </w:p>
    <w:p w14:paraId="564AF9D6" w14:textId="77777777" w:rsidR="003E2B54" w:rsidRDefault="00284C1E">
      <w:pPr>
        <w:pStyle w:val="Compact"/>
        <w:numPr>
          <w:ilvl w:val="0"/>
          <w:numId w:val="387"/>
        </w:numPr>
      </w:pPr>
      <w:r>
        <w:t>Vous saurez vous intégrer au sein de l’équipe.</w:t>
      </w:r>
    </w:p>
    <w:p w14:paraId="155F5D4A" w14:textId="77777777" w:rsidR="003E2B54" w:rsidRDefault="00284C1E">
      <w:pPr>
        <w:pStyle w:val="Compact"/>
        <w:numPr>
          <w:ilvl w:val="0"/>
          <w:numId w:val="387"/>
        </w:numPr>
      </w:pPr>
      <w:r>
        <w:lastRenderedPageBreak/>
        <w:t>Vous resterez en poste un certain temps.</w:t>
      </w:r>
    </w:p>
    <w:p w14:paraId="068A8B7F" w14:textId="3A40AAA7" w:rsidR="003E2B54" w:rsidRDefault="00284C1E">
      <w:pPr>
        <w:pStyle w:val="FirstParagraph"/>
      </w:pPr>
      <w:r>
        <w:t xml:space="preserve">Pour bien relever ce défi, consultez la page </w:t>
      </w:r>
      <w:hyperlink r:id="rId1267">
        <w:r>
          <w:rPr>
            <w:rStyle w:val="Hyperlink"/>
          </w:rPr>
          <w:t>Se préparer pour répondre aux questions du recruteur</w:t>
        </w:r>
      </w:hyperlink>
      <w:r>
        <w:t>.</w:t>
      </w:r>
    </w:p>
    <w:p w14:paraId="0C162FAD" w14:textId="77777777" w:rsidR="003E2B54" w:rsidRDefault="00284C1E">
      <w:pPr>
        <w:pStyle w:val="Heading5"/>
      </w:pPr>
      <w:bookmarkStart w:id="1056" w:name="Xea3a3c2508e950cf75197d737f287eee7b32239"/>
      <w:bookmarkStart w:id="1057" w:name="br-146227"/>
      <w:bookmarkEnd w:id="1054"/>
      <w:bookmarkEnd w:id="1055"/>
      <w:r>
        <w:t>Apprenez à parler le langage du recruteur!</w:t>
      </w:r>
    </w:p>
    <w:p w14:paraId="4A2FBD97" w14:textId="77777777" w:rsidR="003E2B54" w:rsidRDefault="00284C1E">
      <w:pPr>
        <w:pStyle w:val="FirstParagraph"/>
      </w:pPr>
      <w:r>
        <w:t>Lors de votre préparation, assurez-vous d'utiliser le même vocabulaire que les personnes qui vous interrogeront.</w:t>
      </w:r>
    </w:p>
    <w:p w14:paraId="2489171C" w14:textId="77777777" w:rsidR="003E2B54" w:rsidRDefault="00284C1E">
      <w:pPr>
        <w:pStyle w:val="Compact"/>
        <w:numPr>
          <w:ilvl w:val="0"/>
          <w:numId w:val="388"/>
        </w:numPr>
      </w:pPr>
      <w:r>
        <w:t xml:space="preserve">Tâchez de vous familiariser avec les mots-clés en usage </w:t>
      </w:r>
      <w:r>
        <w:rPr>
          <w:b/>
          <w:bCs/>
        </w:rPr>
        <w:t>au Québec</w:t>
      </w:r>
      <w:r>
        <w:t xml:space="preserve"> dans le milieu que vous ciblez.</w:t>
      </w:r>
    </w:p>
    <w:p w14:paraId="3A484B10" w14:textId="77777777" w:rsidR="003E2B54" w:rsidRDefault="00284C1E">
      <w:pPr>
        <w:pStyle w:val="Compact"/>
        <w:numPr>
          <w:ilvl w:val="0"/>
          <w:numId w:val="388"/>
        </w:numPr>
      </w:pPr>
      <w:r>
        <w:t>Prenez l'habitude d'expliquer et traduire certains termes dont le sens peut être obscur pour le recruteur. Cela vaut pour les noms de logiciels, les acronymes, les réalités étrangères.</w:t>
      </w:r>
    </w:p>
    <w:p w14:paraId="02748001" w14:textId="77777777" w:rsidR="003E2B54" w:rsidRDefault="00284C1E">
      <w:pPr>
        <w:pStyle w:val="Compact"/>
        <w:numPr>
          <w:ilvl w:val="0"/>
          <w:numId w:val="388"/>
        </w:numPr>
      </w:pPr>
      <w:r>
        <w:t>Décrivez en quelques mots les entreprises non québécoises où vous avez travaillé, si c'est le cas. Assurez-vous que les titres des postes que vous avez occupés sont évocateurs pour un employeur québécois.</w:t>
      </w:r>
    </w:p>
    <w:p w14:paraId="4A5F5C03" w14:textId="77777777" w:rsidR="003E2B54" w:rsidRDefault="00284C1E">
      <w:pPr>
        <w:pStyle w:val="Heading2"/>
      </w:pPr>
      <w:bookmarkStart w:id="1058" w:name="X33a0ae3a077c4b415450d26dd6aec869d004f24"/>
      <w:bookmarkStart w:id="1059" w:name="br-143983"/>
      <w:bookmarkEnd w:id="1056"/>
      <w:bookmarkEnd w:id="1057"/>
      <w:r>
        <w:t>Préparez vos questions pour la fin de l'entrevue</w:t>
      </w:r>
    </w:p>
    <w:p w14:paraId="4759BB07" w14:textId="77777777" w:rsidR="003E2B54" w:rsidRDefault="00284C1E">
      <w:pPr>
        <w:pStyle w:val="FirstParagraph"/>
      </w:pPr>
      <w:r>
        <w:t>En règle générale, à la fin de l'entrevue, le recruteur vous donne la possibilité de poser des questions.</w:t>
      </w:r>
    </w:p>
    <w:p w14:paraId="5868E783" w14:textId="77777777" w:rsidR="003E2B54" w:rsidRDefault="00284C1E">
      <w:pPr>
        <w:pStyle w:val="Compact"/>
        <w:numPr>
          <w:ilvl w:val="0"/>
          <w:numId w:val="389"/>
        </w:numPr>
      </w:pPr>
      <w:r>
        <w:t xml:space="preserve">Profitez-en pour l'interroger sur les </w:t>
      </w:r>
      <w:r>
        <w:rPr>
          <w:b/>
          <w:bCs/>
        </w:rPr>
        <w:t>prochaines étapes du processus</w:t>
      </w:r>
      <w:r>
        <w:t xml:space="preserve"> d'embauche.</w:t>
      </w:r>
    </w:p>
    <w:p w14:paraId="4B8682FA" w14:textId="77777777" w:rsidR="003E2B54" w:rsidRDefault="00284C1E">
      <w:pPr>
        <w:pStyle w:val="Compact"/>
        <w:numPr>
          <w:ilvl w:val="0"/>
          <w:numId w:val="389"/>
        </w:numPr>
      </w:pPr>
      <w:r>
        <w:t xml:space="preserve">Vous devez démontrer ici que </w:t>
      </w:r>
      <w:r>
        <w:rPr>
          <w:b/>
          <w:bCs/>
        </w:rPr>
        <w:t>vous vous intéressez à l'entreprise et au poste</w:t>
      </w:r>
      <w:r>
        <w:t xml:space="preserve">, et que vous </w:t>
      </w:r>
      <w:r>
        <w:rPr>
          <w:b/>
          <w:bCs/>
        </w:rPr>
        <w:t>les évaluez</w:t>
      </w:r>
      <w:r>
        <w:t>, pour savoir s'ils vous conviennent. Exemples :</w:t>
      </w:r>
    </w:p>
    <w:p w14:paraId="025B8A5D" w14:textId="77777777" w:rsidR="003E2B54" w:rsidRDefault="00284C1E">
      <w:pPr>
        <w:pStyle w:val="Compact"/>
        <w:numPr>
          <w:ilvl w:val="1"/>
          <w:numId w:val="390"/>
        </w:numPr>
      </w:pPr>
      <w:r>
        <w:t>Pouvez-vous m'en dire plus sur l'équipe avec laquelle je travaillerai?</w:t>
      </w:r>
    </w:p>
    <w:p w14:paraId="0CD7C796" w14:textId="77777777" w:rsidR="003E2B54" w:rsidRDefault="00284C1E">
      <w:pPr>
        <w:pStyle w:val="Compact"/>
        <w:numPr>
          <w:ilvl w:val="1"/>
          <w:numId w:val="390"/>
        </w:numPr>
      </w:pPr>
      <w:r>
        <w:t>Pouvez-vous me parler des objectifs à moyen terme de votre organisation?</w:t>
      </w:r>
    </w:p>
    <w:p w14:paraId="4D108901" w14:textId="77777777" w:rsidR="003E2B54" w:rsidRDefault="00284C1E">
      <w:pPr>
        <w:pStyle w:val="Compact"/>
        <w:numPr>
          <w:ilvl w:val="1"/>
          <w:numId w:val="390"/>
        </w:numPr>
      </w:pPr>
      <w:r>
        <w:t>Quel pourrait être le cheminement de carrière pour un professionnel occupant ce poste?</w:t>
      </w:r>
    </w:p>
    <w:p w14:paraId="0E64CF16" w14:textId="77777777" w:rsidR="003E2B54" w:rsidRDefault="00284C1E">
      <w:pPr>
        <w:pStyle w:val="Compact"/>
        <w:numPr>
          <w:ilvl w:val="1"/>
          <w:numId w:val="390"/>
        </w:numPr>
      </w:pPr>
      <w:r>
        <w:t>Comment décririez-vous la culture de l’entreprise? L'état d'esprit des employés? Valorisez-vous l'autonomie? Comment les objectifs personnels sont-ils fixés?</w:t>
      </w:r>
    </w:p>
    <w:p w14:paraId="4C69407B" w14:textId="77777777" w:rsidR="003E2B54" w:rsidRDefault="00284C1E">
      <w:pPr>
        <w:pStyle w:val="Heading5"/>
      </w:pPr>
      <w:bookmarkStart w:id="1060" w:name="X78d522526ed0896db7ff691fa82263054e5e3fe"/>
      <w:bookmarkStart w:id="1061" w:name="br-143984"/>
      <w:bookmarkEnd w:id="1058"/>
      <w:bookmarkEnd w:id="1059"/>
      <w:bookmarkEnd w:id="1045"/>
      <w:r>
        <w:t>Préparez-vous pour faire bonne impression</w:t>
      </w:r>
    </w:p>
    <w:p w14:paraId="7CDB7F14" w14:textId="0DD97497" w:rsidR="003E2B54" w:rsidRDefault="00284C1E">
      <w:pPr>
        <w:pStyle w:val="FirstParagraph"/>
      </w:pPr>
      <w:r>
        <w:t xml:space="preserve">Vêtements et souliers, hygiène, coiffure, bijoux et maquillage : certains détails en apparence secondaires sont d'une importance décisive. Apprenez à faire les choix adéquats en consultant la page </w:t>
      </w:r>
      <w:hyperlink r:id="rId1268">
        <w:r>
          <w:rPr>
            <w:rStyle w:val="Hyperlink"/>
          </w:rPr>
          <w:t>Faire bonne impression</w:t>
        </w:r>
      </w:hyperlink>
      <w:r>
        <w:t>.</w:t>
      </w:r>
    </w:p>
    <w:bookmarkEnd w:id="1060"/>
    <w:bookmarkEnd w:id="1061"/>
    <w:p w14:paraId="0BA71EA6" w14:textId="77777777" w:rsidR="003E2B54" w:rsidRDefault="00284C1E">
      <w:r>
        <w:pict w14:anchorId="273CD4EB">
          <v:rect id="_x0000_i1053" style="width:0;height:1.5pt" o:hralign="center" o:hrstd="t" o:hr="t"/>
        </w:pict>
      </w:r>
    </w:p>
    <w:p w14:paraId="254F8DDD" w14:textId="77777777" w:rsidR="003E2B54" w:rsidRDefault="00284C1E">
      <w:pPr>
        <w:pStyle w:val="FirstParagraph"/>
      </w:pPr>
      <w:r>
        <w:t>.</w:t>
      </w:r>
    </w:p>
    <w:p w14:paraId="78021CAA" w14:textId="77777777" w:rsidR="003E2B54" w:rsidRDefault="00284C1E">
      <w:pPr>
        <w:pStyle w:val="Heading3"/>
      </w:pPr>
      <w:bookmarkStart w:id="1062" w:name="pour-aller-plus-loin-25"/>
      <w:bookmarkStart w:id="1063" w:name="br-147881"/>
      <w:r>
        <w:lastRenderedPageBreak/>
        <w:t>Pour aller plus loin</w:t>
      </w:r>
    </w:p>
    <w:p w14:paraId="0412AD9B" w14:textId="77777777" w:rsidR="003E2B54" w:rsidRDefault="00284C1E">
      <w:pPr>
        <w:pStyle w:val="FirstParagraph"/>
      </w:pPr>
      <w:r>
        <w:t>Le Service de gestion de carrière propose plusieurs services individuels et ateliers qui vous aideront à bien vous préparer pour les entrevues.</w:t>
      </w:r>
    </w:p>
    <w:bookmarkEnd w:id="1062"/>
    <w:bookmarkEnd w:id="1063"/>
    <w:p w14:paraId="5B9AD2EC" w14:textId="347E44A5"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bookmarkStart w:id="1064" w:name="br-147879"/>
    <w:p w14:paraId="5D9A89BD" w14:textId="0C572A03" w:rsidR="003E2B54" w:rsidRDefault="00284C1E">
      <w:pPr>
        <w:pStyle w:val="BodyText"/>
      </w:pPr>
      <w:r>
        <w:fldChar w:fldCharType="begin"/>
      </w:r>
      <w:r>
        <w:instrText xml:space="preserve">HYPERLINK "C:\\My Web Sites\\index.html" \h </w:instrText>
      </w:r>
      <w:r>
        <w:fldChar w:fldCharType="separate"/>
      </w:r>
      <w:r>
        <w:rPr>
          <w:rStyle w:val="Hyperlink"/>
        </w:rPr>
        <w:t>Aller à la section Entrevues</w:t>
      </w:r>
      <w:r>
        <w:fldChar w:fldCharType="end"/>
      </w:r>
    </w:p>
    <w:bookmarkEnd w:id="1064"/>
    <w:bookmarkEnd w:id="1041"/>
    <w:p w14:paraId="0CA307FB" w14:textId="77777777"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269">
        <w:r>
          <w:rPr>
            <w:rStyle w:val="Hyperlink"/>
          </w:rPr>
          <w:t>Soutien et ressources</w:t>
        </w:r>
      </w:hyperlink>
      <w:r>
        <w:t xml:space="preserve"> &gt; Gestion de carrière</w:t>
      </w:r>
      <w:r>
        <w:br/>
      </w:r>
    </w:p>
    <w:p w14:paraId="6575E65F" w14:textId="77777777" w:rsidR="003E2B54" w:rsidRDefault="00284C1E">
      <w:pPr>
        <w:pStyle w:val="Heading1"/>
      </w:pPr>
      <w:bookmarkStart w:id="1065" w:name="gestion-de-carrière"/>
      <w:r>
        <w:t>Gestion de carrière</w:t>
      </w:r>
    </w:p>
    <w:bookmarkEnd w:id="1065"/>
    <w:p w14:paraId="7713C192" w14:textId="77777777" w:rsidR="003E2B54" w:rsidRDefault="003E2B54">
      <w:pPr>
        <w:pStyle w:val="FirstParagraph"/>
      </w:pPr>
    </w:p>
    <w:p w14:paraId="4BF5EFEE" w14:textId="77777777" w:rsidR="003E2B54" w:rsidRDefault="00284C1E">
      <w:pPr>
        <w:pStyle w:val="Heading3"/>
      </w:pPr>
      <w:bookmarkStart w:id="1066" w:name="bâtissez-votre-projet-professionnel"/>
      <w:r>
        <w:t>BÂTISSEZ</w:t>
      </w:r>
      <w:r>
        <w:br/>
        <w:t>VOTRE PROJET PROFESSIONNEL</w:t>
      </w:r>
    </w:p>
    <w:p w14:paraId="35025AE6" w14:textId="77777777" w:rsidR="003E2B54" w:rsidRDefault="00284C1E">
      <w:pPr>
        <w:pStyle w:val="Heading4"/>
      </w:pPr>
      <w:bookmarkStart w:id="1067" w:name="Xa362d0fe309924cd329e89bb4e78963d4a5b9b0"/>
      <w:bookmarkEnd w:id="1066"/>
      <w:r>
        <w:t xml:space="preserve">***Le Service de gestion de carrière est toujours là pour vous aider durant cette pandémie. Écrivez-nous à </w:t>
      </w:r>
      <w:hyperlink r:id="rId1270">
        <w:r>
          <w:rPr>
            <w:rStyle w:val="Hyperlink"/>
          </w:rPr>
          <w:t>sgc@hec.ca</w:t>
        </w:r>
      </w:hyperlink>
      <w:r>
        <w:t>***</w:t>
      </w:r>
    </w:p>
    <w:p w14:paraId="3665F070" w14:textId="77777777" w:rsidR="003E2B54" w:rsidRDefault="00284C1E">
      <w:pPr>
        <w:pStyle w:val="Heading2"/>
      </w:pPr>
      <w:bookmarkStart w:id="1068" w:name="votre-parcours"/>
      <w:bookmarkEnd w:id="1067"/>
      <w:r>
        <w:t>Votre parcours</w:t>
      </w:r>
    </w:p>
    <w:p w14:paraId="7FC5CC14" w14:textId="04906833" w:rsidR="003E2B54" w:rsidRDefault="00284C1E">
      <w:pPr>
        <w:pStyle w:val="FirstParagraph"/>
      </w:pPr>
      <w:hyperlink r:id="rId1271">
        <w:proofErr w:type="gramStart"/>
        <w:r>
          <w:rPr>
            <w:rStyle w:val="Hyperlink"/>
          </w:rPr>
          <w:t>picto</w:t>
        </w:r>
        <w:proofErr w:type="gramEnd"/>
        <w:r>
          <w:rPr>
            <w:rStyle w:val="Hyperlink"/>
          </w:rPr>
          <w:t>_mieux_connaitre</w:t>
        </w:r>
      </w:hyperlink>
      <w:hyperlink r:id="rId1272">
        <w:r w:rsidRPr="00284C1E">
          <w:rPr>
            <w:rStyle w:val="Hyperlink"/>
          </w:rPr>
          <w:t>C:\My Web Sites\sgc site\parcours-developpement-carriere\bien-se-connaitre\bien-se-connaitre.html</w:t>
        </w:r>
      </w:hyperlink>
    </w:p>
    <w:p w14:paraId="623321D6" w14:textId="3BBBE3D8" w:rsidR="003E2B54" w:rsidRDefault="00284C1E">
      <w:pPr>
        <w:pStyle w:val="BodyText"/>
      </w:pPr>
      <w:hyperlink r:id="rId1273">
        <w:r w:rsidRPr="00284C1E">
          <w:rPr>
            <w:rStyle w:val="Hyperlink"/>
          </w:rPr>
          <w:t>C:\My Web Sites\sgc site\parcours-developpement-carriere\bien-se-connaitre\bien-se-connaitre.html</w:t>
        </w:r>
      </w:hyperlink>
    </w:p>
    <w:bookmarkStart w:id="1069" w:name="bien-se-connaître"/>
    <w:p w14:paraId="5EA5F145" w14:textId="14DD96BD" w:rsidR="003E2B54" w:rsidRDefault="00284C1E">
      <w:pPr>
        <w:pStyle w:val="Heading3"/>
      </w:pPr>
      <w:r>
        <w:fldChar w:fldCharType="begin"/>
      </w:r>
      <w:r>
        <w:instrText xml:space="preserve">HYPERLINK "C:\\My Web Sites\\sgc site\\parcours-developpement-carriere\\bien-se-connaitre\\bien-se-connaitre.html" \h </w:instrText>
      </w:r>
      <w:r>
        <w:fldChar w:fldCharType="separate"/>
      </w:r>
      <w:r>
        <w:rPr>
          <w:rStyle w:val="Hyperlink"/>
        </w:rPr>
        <w:t>Bien se connaître</w:t>
      </w:r>
      <w:r>
        <w:fldChar w:fldCharType="end"/>
      </w:r>
    </w:p>
    <w:bookmarkEnd w:id="1069"/>
    <w:p w14:paraId="1F25DECD" w14:textId="77777777" w:rsidR="003E2B54" w:rsidRDefault="00284C1E">
      <w:r>
        <w:pict w14:anchorId="63C10925">
          <v:rect id="_x0000_i1054" style="width:0;height:1.5pt" o:hralign="center" o:hrstd="t" o:hr="t"/>
        </w:pict>
      </w:r>
    </w:p>
    <w:p w14:paraId="0AE1262F" w14:textId="49C5D18D" w:rsidR="003E2B54" w:rsidRDefault="00284C1E">
      <w:pPr>
        <w:pStyle w:val="FirstParagraph"/>
      </w:pPr>
      <w:hyperlink r:id="rId1274">
        <w:r>
          <w:rPr>
            <w:rStyle w:val="Hyperlink"/>
          </w:rPr>
          <w:t>picto_explorer_carriere</w:t>
        </w:r>
      </w:hyperlink>
    </w:p>
    <w:bookmarkStart w:id="1070" w:name="explorer-les-carrières"/>
    <w:p w14:paraId="7A828607" w14:textId="68660AA9" w:rsidR="003E2B54" w:rsidRDefault="00284C1E">
      <w:pPr>
        <w:pStyle w:val="Heading3"/>
      </w:pPr>
      <w:r>
        <w:fldChar w:fldCharType="begin"/>
      </w:r>
      <w:r>
        <w:instrText xml:space="preserve">HYPERLINK "C:\\My Web Sites\\sgc site\\parcours-developpement-carriere\\explorer-les-carrieres\\explorer-les-carrieres.html" \h </w:instrText>
      </w:r>
      <w:r>
        <w:fldChar w:fldCharType="separate"/>
      </w:r>
      <w:r>
        <w:rPr>
          <w:rStyle w:val="Hyperlink"/>
        </w:rPr>
        <w:t>Explorer les carrières</w:t>
      </w:r>
      <w:r>
        <w:fldChar w:fldCharType="end"/>
      </w:r>
    </w:p>
    <w:bookmarkEnd w:id="1070"/>
    <w:p w14:paraId="7C5CBA24" w14:textId="77777777" w:rsidR="003E2B54" w:rsidRDefault="00284C1E">
      <w:r>
        <w:pict w14:anchorId="7F88BF1B">
          <v:rect id="_x0000_i1055" style="width:0;height:1.5pt" o:hralign="center" o:hrstd="t" o:hr="t"/>
        </w:pict>
      </w:r>
    </w:p>
    <w:p w14:paraId="0C5E042C" w14:textId="7217DCFB" w:rsidR="003E2B54" w:rsidRDefault="00284C1E">
      <w:pPr>
        <w:pStyle w:val="FirstParagraph"/>
      </w:pPr>
      <w:hyperlink r:id="rId1275">
        <w:r>
          <w:rPr>
            <w:rStyle w:val="Hyperlink"/>
          </w:rPr>
          <w:t>picto_muscler_profil</w:t>
        </w:r>
      </w:hyperlink>
    </w:p>
    <w:bookmarkStart w:id="1071" w:name="muscler-son-profil"/>
    <w:p w14:paraId="0DD2C0AA" w14:textId="6EA4E561" w:rsidR="003E2B54" w:rsidRDefault="00284C1E">
      <w:pPr>
        <w:pStyle w:val="Heading3"/>
      </w:pPr>
      <w:r>
        <w:fldChar w:fldCharType="begin"/>
      </w:r>
      <w:r>
        <w:instrText xml:space="preserve">HYPERLINK "C:\\My Web Sites\\sgc site\\parcours-developpement-carriere\\muscler-son-profil\\muscler-son-profil.html" \h </w:instrText>
      </w:r>
      <w:r>
        <w:fldChar w:fldCharType="separate"/>
      </w:r>
      <w:r>
        <w:rPr>
          <w:rStyle w:val="Hyperlink"/>
        </w:rPr>
        <w:t>Muscler son profil</w:t>
      </w:r>
      <w:r>
        <w:fldChar w:fldCharType="end"/>
      </w:r>
    </w:p>
    <w:bookmarkEnd w:id="1071"/>
    <w:p w14:paraId="6935E178" w14:textId="77777777" w:rsidR="003E2B54" w:rsidRDefault="00284C1E">
      <w:r>
        <w:pict w14:anchorId="3C1879E0">
          <v:rect id="_x0000_i1056" style="width:0;height:1.5pt" o:hralign="center" o:hrstd="t" o:hr="t"/>
        </w:pict>
      </w:r>
    </w:p>
    <w:p w14:paraId="53179CC6" w14:textId="4195C698" w:rsidR="003E2B54" w:rsidRDefault="00284C1E">
      <w:pPr>
        <w:pStyle w:val="FirstParagraph"/>
      </w:pPr>
      <w:hyperlink r:id="rId1276">
        <w:r>
          <w:rPr>
            <w:rStyle w:val="Hyperlink"/>
          </w:rPr>
          <w:t>picto_mettre_valeur</w:t>
        </w:r>
      </w:hyperlink>
    </w:p>
    <w:bookmarkStart w:id="1072" w:name="se-mettre-en-valeur"/>
    <w:p w14:paraId="4BE62C26" w14:textId="13EDFAA4" w:rsidR="003E2B54" w:rsidRDefault="00284C1E">
      <w:pPr>
        <w:pStyle w:val="Heading3"/>
      </w:pPr>
      <w:r>
        <w:fldChar w:fldCharType="begin"/>
      </w:r>
      <w:r>
        <w:instrText xml:space="preserve">HYPERLINK "C:\\My Web Sites\\sgc site\\parcours-developpement-carriere\\se-mettre-en-valeur\\se-mettre-en-valeur.html" \h </w:instrText>
      </w:r>
      <w:r>
        <w:fldChar w:fldCharType="separate"/>
      </w:r>
      <w:r>
        <w:rPr>
          <w:rStyle w:val="Hyperlink"/>
        </w:rPr>
        <w:t>se mettre en valeur</w:t>
      </w:r>
      <w:r>
        <w:fldChar w:fldCharType="end"/>
      </w:r>
    </w:p>
    <w:bookmarkEnd w:id="1072"/>
    <w:p w14:paraId="58388DF0" w14:textId="77777777" w:rsidR="003E2B54" w:rsidRDefault="00284C1E">
      <w:r>
        <w:pict w14:anchorId="12086503">
          <v:rect id="_x0000_i1057" style="width:0;height:1.5pt" o:hralign="center" o:hrstd="t" o:hr="t"/>
        </w:pict>
      </w:r>
    </w:p>
    <w:p w14:paraId="0CAA0BC1" w14:textId="6494F139" w:rsidR="003E2B54" w:rsidRDefault="00284C1E">
      <w:pPr>
        <w:pStyle w:val="FirstParagraph"/>
      </w:pPr>
      <w:hyperlink r:id="rId1277">
        <w:r>
          <w:rPr>
            <w:rStyle w:val="Hyperlink"/>
          </w:rPr>
          <w:t>picto_selancer</w:t>
        </w:r>
      </w:hyperlink>
    </w:p>
    <w:bookmarkStart w:id="1073" w:name="se-lancer-stratégie-de-recherche-demploi"/>
    <w:p w14:paraId="72919D3D" w14:textId="3302D576" w:rsidR="003E2B54" w:rsidRDefault="00284C1E">
      <w:pPr>
        <w:pStyle w:val="Heading3"/>
      </w:pPr>
      <w:r>
        <w:lastRenderedPageBreak/>
        <w:fldChar w:fldCharType="begin"/>
      </w:r>
      <w:r>
        <w:instrText xml:space="preserve">HYPERLINK "C:\\My Web Sites\\sgc site\\parcours-developpement-carriere\\se-lancer-strategie-de-recherche-d-emploi\\se-lancer-strategie-recherche-demploi.html" \h </w:instrText>
      </w:r>
      <w:r>
        <w:fldChar w:fldCharType="separate"/>
      </w:r>
      <w:r>
        <w:rPr>
          <w:rStyle w:val="Hyperlink"/>
        </w:rPr>
        <w:t>Se lancer : Stratégie de</w:t>
      </w:r>
      <w:r>
        <w:br/>
      </w:r>
      <w:r>
        <w:rPr>
          <w:rStyle w:val="Hyperlink"/>
        </w:rPr>
        <w:t>recherche d'emploi</w:t>
      </w:r>
      <w:r>
        <w:fldChar w:fldCharType="end"/>
      </w:r>
    </w:p>
    <w:bookmarkEnd w:id="1073"/>
    <w:p w14:paraId="574A1ADB" w14:textId="77777777" w:rsidR="003E2B54" w:rsidRDefault="00284C1E">
      <w:r>
        <w:pict w14:anchorId="6717E760">
          <v:rect id="_x0000_i1058" style="width:0;height:1.5pt" o:hralign="center" o:hrstd="t" o:hr="t"/>
        </w:pict>
      </w:r>
    </w:p>
    <w:p w14:paraId="50F51A66" w14:textId="77777777" w:rsidR="003E2B54" w:rsidRDefault="003E2B54">
      <w:pPr>
        <w:pStyle w:val="Heading4"/>
      </w:pPr>
      <w:bookmarkStart w:id="1074" w:name="section-32"/>
      <w:bookmarkEnd w:id="1068"/>
    </w:p>
    <w:p w14:paraId="6602A8E6" w14:textId="77777777" w:rsidR="003E2B54" w:rsidRDefault="00284C1E">
      <w:pPr>
        <w:pStyle w:val="Heading2"/>
      </w:pPr>
      <w:bookmarkStart w:id="1075" w:name="votre-parcours-1"/>
      <w:bookmarkEnd w:id="1074"/>
      <w:r>
        <w:t>Votre parcours</w:t>
      </w:r>
    </w:p>
    <w:bookmarkStart w:id="1076" w:name="Xfa2f7d364ee401b6f9a13c5ca0d5bb80c905c77"/>
    <w:bookmarkEnd w:id="1075"/>
    <w:p w14:paraId="0F166456" w14:textId="1E105F61" w:rsidR="003E2B54" w:rsidRDefault="00284C1E">
      <w:pPr>
        <w:pStyle w:val="Heading2"/>
      </w:pPr>
      <w:r>
        <w:fldChar w:fldCharType="begin"/>
      </w:r>
      <w:r>
        <w:instrText xml:space="preserve">HYPERLINK "C:\\My Web Sites\\sgc site\\parcours-developpement-carriere\\bien-se-connaitre\\bien-se-connaitre.html" \h </w:instrText>
      </w:r>
      <w:r>
        <w:fldChar w:fldCharType="separate"/>
      </w:r>
      <w:r>
        <w:rPr>
          <w:rStyle w:val="Hyperlink"/>
        </w:rPr>
        <w:t>picto_mieux_connaitre</w:t>
      </w:r>
      <w:r>
        <w:fldChar w:fldCharType="end"/>
      </w:r>
      <w:hyperlink r:id="rId1278">
        <w:r>
          <w:rPr>
            <w:rStyle w:val="Hyperlink"/>
          </w:rPr>
          <w:t>picto_explorer_carriere</w:t>
        </w:r>
      </w:hyperlink>
      <w:hyperlink r:id="rId1279">
        <w:r>
          <w:rPr>
            <w:rStyle w:val="Hyperlink"/>
          </w:rPr>
          <w:t>picto_muscler_profil</w:t>
        </w:r>
      </w:hyperlink>
      <w:hyperlink r:id="rId1280">
        <w:r>
          <w:rPr>
            <w:rStyle w:val="Hyperlink"/>
          </w:rPr>
          <w:t>picto_mettre_valeur</w:t>
        </w:r>
      </w:hyperlink>
      <w:hyperlink r:id="rId1281">
        <w:r>
          <w:rPr>
            <w:rStyle w:val="Hyperlink"/>
          </w:rPr>
          <w:t>picto_selancer</w:t>
        </w:r>
      </w:hyperlink>
    </w:p>
    <w:p w14:paraId="6913F67B" w14:textId="06D683BF" w:rsidR="003E2B54" w:rsidRDefault="00284C1E">
      <w:pPr>
        <w:pStyle w:val="FirstParagraph"/>
      </w:pPr>
      <w:hyperlink r:id="rId1282">
        <w:r w:rsidRPr="00284C1E">
          <w:rPr>
            <w:rStyle w:val="Hyperlink"/>
          </w:rPr>
          <w:t>C:\My Web Sites\sgc site\parcours-developpement-carriere\bien-se-connaitre\bien-se-connaitre.html</w:t>
        </w:r>
      </w:hyperlink>
    </w:p>
    <w:p w14:paraId="3DE3B236" w14:textId="2B3BD9C0" w:rsidR="003E2B54" w:rsidRDefault="00284C1E">
      <w:pPr>
        <w:pStyle w:val="BodyText"/>
      </w:pPr>
      <w:hyperlink r:id="rId1283">
        <w:r w:rsidRPr="00284C1E">
          <w:rPr>
            <w:rStyle w:val="Hyperlink"/>
          </w:rPr>
          <w:t>C:\My Web Sites\sgc site\parcours-developpement-carriere\bien-se-connaitre\bien-se-connaitre.html</w:t>
        </w:r>
      </w:hyperlink>
    </w:p>
    <w:bookmarkStart w:id="1077" w:name="bien-se-connaître-1"/>
    <w:p w14:paraId="6338A02D" w14:textId="203F286A" w:rsidR="003E2B54" w:rsidRDefault="00284C1E">
      <w:pPr>
        <w:pStyle w:val="Heading3"/>
      </w:pPr>
      <w:r>
        <w:fldChar w:fldCharType="begin"/>
      </w:r>
      <w:r>
        <w:instrText xml:space="preserve">HYPERLINK "C:\\My Web Sites\\sgc site\\parcours-developpement-carriere\\bien-se-connaitre\\bien-se-connaitre.html" \h </w:instrText>
      </w:r>
      <w:r>
        <w:fldChar w:fldCharType="separate"/>
      </w:r>
      <w:r>
        <w:rPr>
          <w:rStyle w:val="Hyperlink"/>
        </w:rPr>
        <w:t>BIEN se connaÎtre</w:t>
      </w:r>
      <w:r>
        <w:fldChar w:fldCharType="end"/>
      </w:r>
    </w:p>
    <w:bookmarkStart w:id="1078" w:name="explorer-les-carrières-1"/>
    <w:bookmarkEnd w:id="1077"/>
    <w:p w14:paraId="0E65C108" w14:textId="7F0ADB99" w:rsidR="003E2B54" w:rsidRDefault="00284C1E">
      <w:pPr>
        <w:pStyle w:val="Heading3"/>
      </w:pPr>
      <w:r>
        <w:fldChar w:fldCharType="begin"/>
      </w:r>
      <w:r>
        <w:instrText xml:space="preserve">HYPERLINK "C:\\My Web Sites\\sgc site\\parcours-developpement-carriere\\explorer-les-carrieres\\explorer-les-carrieres.html" \h </w:instrText>
      </w:r>
      <w:r>
        <w:fldChar w:fldCharType="separate"/>
      </w:r>
      <w:r>
        <w:rPr>
          <w:rStyle w:val="Hyperlink"/>
        </w:rPr>
        <w:t>Explorer les carrières</w:t>
      </w:r>
      <w:r>
        <w:fldChar w:fldCharType="end"/>
      </w:r>
    </w:p>
    <w:bookmarkStart w:id="1079" w:name="muscler-son-profil-1"/>
    <w:bookmarkEnd w:id="1078"/>
    <w:p w14:paraId="70AB0BD9" w14:textId="418030EF" w:rsidR="003E2B54" w:rsidRDefault="00284C1E">
      <w:pPr>
        <w:pStyle w:val="Heading3"/>
      </w:pPr>
      <w:r>
        <w:fldChar w:fldCharType="begin"/>
      </w:r>
      <w:r>
        <w:instrText xml:space="preserve">HYPERLINK "C:\\My Web Sites\\sgc site\\parcours-developpement-carriere\\muscler-son-profil\\muscler-son-profil.html" \h </w:instrText>
      </w:r>
      <w:r>
        <w:fldChar w:fldCharType="separate"/>
      </w:r>
      <w:r>
        <w:rPr>
          <w:rStyle w:val="Hyperlink"/>
        </w:rPr>
        <w:t>Muscler son profil</w:t>
      </w:r>
      <w:r>
        <w:fldChar w:fldCharType="end"/>
      </w:r>
    </w:p>
    <w:bookmarkStart w:id="1080" w:name="se-mettre-en-valeur-1"/>
    <w:bookmarkEnd w:id="1079"/>
    <w:p w14:paraId="6CF269A8" w14:textId="3ED0A6C8" w:rsidR="003E2B54" w:rsidRDefault="00284C1E">
      <w:pPr>
        <w:pStyle w:val="Heading3"/>
      </w:pPr>
      <w:r>
        <w:fldChar w:fldCharType="begin"/>
      </w:r>
      <w:r>
        <w:instrText xml:space="preserve">HYPERLINK "C:\\My Web Sites\\sgc site\\parcours-developpement-carriere\\se-mettre-en-valeur\\se-mettre-en-valeur.html" \h </w:instrText>
      </w:r>
      <w:r>
        <w:fldChar w:fldCharType="separate"/>
      </w:r>
      <w:r>
        <w:rPr>
          <w:rStyle w:val="Hyperlink"/>
        </w:rPr>
        <w:t>se mettre en valeur</w:t>
      </w:r>
      <w:r>
        <w:fldChar w:fldCharType="end"/>
      </w:r>
    </w:p>
    <w:bookmarkStart w:id="1081" w:name="chercher-un-emploi"/>
    <w:bookmarkEnd w:id="1080"/>
    <w:p w14:paraId="2ACC4C8A" w14:textId="2EE40FAA" w:rsidR="003E2B54" w:rsidRDefault="00284C1E">
      <w:pPr>
        <w:pStyle w:val="Heading3"/>
      </w:pPr>
      <w:r>
        <w:fldChar w:fldCharType="begin"/>
      </w:r>
      <w:r>
        <w:instrText xml:space="preserve">HYPERLINK "C:\\My Web Sites\\sgc site\\parcours-developpement-carriere\\se-lancer-strategie-de-recherche-d-emploi\\se-lancer-strategie-recherche-demploi.html" \h </w:instrText>
      </w:r>
      <w:r>
        <w:fldChar w:fldCharType="separate"/>
      </w:r>
      <w:r>
        <w:rPr>
          <w:rStyle w:val="Hyperlink"/>
        </w:rPr>
        <w:t>Chercher un emploi</w:t>
      </w:r>
      <w:r>
        <w:fldChar w:fldCharType="end"/>
      </w:r>
    </w:p>
    <w:bookmarkEnd w:id="1081"/>
    <w:bookmarkEnd w:id="1076"/>
    <w:p w14:paraId="7AA1235F" w14:textId="4B5F8BC9" w:rsidR="003E2B54" w:rsidRDefault="00284C1E">
      <w:pPr>
        <w:pStyle w:val="FirstParagraph"/>
      </w:pPr>
      <w:r>
        <w:t> </w:t>
      </w:r>
      <w:r>
        <w:br/>
      </w:r>
      <w:hyperlink r:id="rId1284">
        <w:r>
          <w:rPr>
            <w:rStyle w:val="Hyperlink"/>
          </w:rPr>
          <w:t>Apprenez-en plus sur le parcours de développement de carrière</w:t>
        </w:r>
      </w:hyperlink>
    </w:p>
    <w:p w14:paraId="12D6DA2B" w14:textId="77777777" w:rsidR="003E2B54" w:rsidRDefault="00284C1E">
      <w:pPr>
        <w:pStyle w:val="Heading2"/>
      </w:pPr>
      <w:bookmarkStart w:id="1082" w:name="vos-ressources"/>
      <w:r>
        <w:t>Vos ressources</w:t>
      </w:r>
    </w:p>
    <w:p w14:paraId="577C5167" w14:textId="06BB75CC" w:rsidR="003E2B54" w:rsidRDefault="00284C1E">
      <w:pPr>
        <w:pStyle w:val="FirstParagraph"/>
      </w:pPr>
      <w:hyperlink r:id="rId1285">
        <w:r>
          <w:rPr>
            <w:rStyle w:val="Hyperlink"/>
            <w:b/>
            <w:bCs/>
          </w:rPr>
          <w:t>CARRIÈRES EN GESTION</w:t>
        </w:r>
      </w:hyperlink>
    </w:p>
    <w:p w14:paraId="574BB595" w14:textId="6C8B0298" w:rsidR="003E2B54" w:rsidRDefault="00284C1E">
      <w:pPr>
        <w:pStyle w:val="BodyText"/>
      </w:pPr>
      <w:hyperlink r:id="rId1286">
        <w:r>
          <w:rPr>
            <w:rStyle w:val="Hyperlink"/>
            <w:b/>
            <w:bCs/>
          </w:rPr>
          <w:t>STAGES ET PROJETS</w:t>
        </w:r>
      </w:hyperlink>
    </w:p>
    <w:p w14:paraId="0E81F4D1" w14:textId="007E7F43" w:rsidR="003E2B54" w:rsidRDefault="00284C1E">
      <w:pPr>
        <w:pStyle w:val="BodyText"/>
      </w:pPr>
      <w:hyperlink r:id="rId1287">
        <w:r>
          <w:rPr>
            <w:rStyle w:val="Hyperlink"/>
            <w:b/>
            <w:bCs/>
          </w:rPr>
          <w:t>CV ET LETTRES</w:t>
        </w:r>
      </w:hyperlink>
    </w:p>
    <w:p w14:paraId="2A99A7AE" w14:textId="63B6CE85" w:rsidR="003E2B54" w:rsidRDefault="00284C1E">
      <w:pPr>
        <w:pStyle w:val="BodyText"/>
      </w:pPr>
      <w:hyperlink r:id="rId1288">
        <w:r>
          <w:rPr>
            <w:rStyle w:val="Hyperlink"/>
            <w:b/>
            <w:bCs/>
          </w:rPr>
          <w:t>RÉSEAUTAGE</w:t>
        </w:r>
      </w:hyperlink>
    </w:p>
    <w:p w14:paraId="63C28910" w14:textId="128C8C1B" w:rsidR="003E2B54" w:rsidRDefault="00284C1E">
      <w:pPr>
        <w:pStyle w:val="BodyText"/>
      </w:pPr>
      <w:hyperlink r:id="rId1289">
        <w:r>
          <w:rPr>
            <w:rStyle w:val="Hyperlink"/>
            <w:b/>
            <w:bCs/>
          </w:rPr>
          <w:t>ENTREVUES</w:t>
        </w:r>
      </w:hyperlink>
    </w:p>
    <w:p w14:paraId="39111643" w14:textId="4E3916B3" w:rsidR="003E2B54" w:rsidRDefault="00284C1E">
      <w:pPr>
        <w:pStyle w:val="BodyText"/>
      </w:pPr>
      <w:hyperlink r:id="rId1290">
        <w:r>
          <w:rPr>
            <w:rStyle w:val="Hyperlink"/>
            <w:b/>
            <w:bCs/>
          </w:rPr>
          <w:t>FORMATION EN LIGNE</w:t>
        </w:r>
      </w:hyperlink>
    </w:p>
    <w:p w14:paraId="5F8FCDF2" w14:textId="5B448A82" w:rsidR="003E2B54" w:rsidRDefault="00284C1E">
      <w:pPr>
        <w:pStyle w:val="BodyText"/>
      </w:pPr>
      <w:hyperlink r:id="rId1291">
        <w:r>
          <w:rPr>
            <w:rStyle w:val="Hyperlink"/>
            <w:b/>
            <w:bCs/>
          </w:rPr>
          <w:t>SERVICES ET ATELIERS</w:t>
        </w:r>
      </w:hyperlink>
    </w:p>
    <w:p w14:paraId="2ADCB34D" w14:textId="77777777" w:rsidR="003E2B54" w:rsidRDefault="00284C1E">
      <w:pPr>
        <w:pStyle w:val="BodyText"/>
      </w:pPr>
      <w:r>
        <w:rPr>
          <w:b/>
          <w:bCs/>
        </w:rPr>
        <w:t> </w:t>
      </w:r>
    </w:p>
    <w:p w14:paraId="6FD76A82" w14:textId="77777777" w:rsidR="003E2B54" w:rsidRDefault="00284C1E">
      <w:pPr>
        <w:pStyle w:val="BodyText"/>
      </w:pPr>
      <w:hyperlink r:id="rId1292">
        <w:r>
          <w:rPr>
            <w:rStyle w:val="Hyperlink"/>
          </w:rPr>
          <w:t>Consultez nos offres d’emploi et de stage</w:t>
        </w:r>
      </w:hyperlink>
    </w:p>
    <w:p w14:paraId="361DFFC1" w14:textId="77777777" w:rsidR="003E2B54" w:rsidRDefault="00284C1E">
      <w:pPr>
        <w:pStyle w:val="BodyText"/>
      </w:pPr>
      <w:hyperlink r:id="rId1293">
        <w:r>
          <w:rPr>
            <w:rStyle w:val="Hyperlink"/>
          </w:rPr>
          <w:t>Consultez nos événements carrière</w:t>
        </w:r>
      </w:hyperlink>
    </w:p>
    <w:p w14:paraId="37E952C6" w14:textId="77777777" w:rsidR="003E2B54" w:rsidRDefault="00284C1E">
      <w:pPr>
        <w:pStyle w:val="BodyText"/>
      </w:pPr>
      <w:r>
        <w:lastRenderedPageBreak/>
        <w:t> </w:t>
      </w:r>
    </w:p>
    <w:p w14:paraId="0D195099" w14:textId="47B79C80" w:rsidR="003E2B54" w:rsidRDefault="00284C1E">
      <w:pPr>
        <w:pStyle w:val="Compact"/>
        <w:numPr>
          <w:ilvl w:val="0"/>
          <w:numId w:val="391"/>
        </w:numPr>
      </w:pPr>
      <w:hyperlink r:id="rId1294">
        <w:r>
          <w:rPr>
            <w:rStyle w:val="Hyperlink"/>
          </w:rPr>
          <w:t> Nous joindre</w:t>
        </w:r>
      </w:hyperlink>
    </w:p>
    <w:p w14:paraId="1F35A8D1" w14:textId="77777777" w:rsidR="003E2B54" w:rsidRDefault="00284C1E">
      <w:pPr>
        <w:pStyle w:val="FirstParagraph"/>
      </w:pPr>
      <w:r>
        <w:t>Suivez-nous</w:t>
      </w:r>
    </w:p>
    <w:p w14:paraId="689A2C58" w14:textId="77777777" w:rsidR="003E2B54" w:rsidRDefault="00284C1E">
      <w:pPr>
        <w:pStyle w:val="BodyText"/>
      </w:pPr>
      <w:hyperlink r:id="rId1295">
        <w:r>
          <w:rPr>
            <w:rStyle w:val="Hyperlink"/>
          </w:rPr>
          <w:t xml:space="preserve"> </w:t>
        </w:r>
      </w:hyperlink>
      <w:r>
        <w:t xml:space="preserve"> </w:t>
      </w:r>
      <w:hyperlink r:id="rId1296">
        <w:r>
          <w:rPr>
            <w:rStyle w:val="Hyperlink"/>
          </w:rPr>
          <w:t xml:space="preserve"> </w:t>
        </w:r>
      </w:hyperlink>
      <w:r>
        <w:t xml:space="preserve"> </w:t>
      </w:r>
      <w:hyperlink r:id="rId1297"/>
    </w:p>
    <w:bookmarkEnd w:id="1082"/>
    <w:p w14:paraId="7DA424AD" w14:textId="77777777"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298">
        <w:r>
          <w:rPr>
            <w:rStyle w:val="Hyperlink"/>
          </w:rPr>
          <w:t>Soutien et ressources</w:t>
        </w:r>
      </w:hyperlink>
      <w:r>
        <w:t xml:space="preserve"> &gt; Gestion de carrière</w:t>
      </w:r>
      <w:r>
        <w:br/>
      </w:r>
    </w:p>
    <w:p w14:paraId="1D1FF297" w14:textId="77777777" w:rsidR="003E2B54" w:rsidRDefault="00284C1E">
      <w:pPr>
        <w:pStyle w:val="Heading1"/>
      </w:pPr>
      <w:bookmarkStart w:id="1083" w:name="gestion-de-carrière-1"/>
      <w:r>
        <w:t>Gestion de carrière</w:t>
      </w:r>
    </w:p>
    <w:p w14:paraId="6DAA5A80" w14:textId="77777777" w:rsidR="003E2B54" w:rsidRDefault="003E2B54">
      <w:pPr>
        <w:pStyle w:val="FirstParagraph"/>
      </w:pPr>
      <w:bookmarkStart w:id="1084" w:name="em-144735"/>
      <w:bookmarkEnd w:id="1083"/>
    </w:p>
    <w:p w14:paraId="3B5EE3ED" w14:textId="77777777" w:rsidR="003E2B54" w:rsidRDefault="00284C1E">
      <w:pPr>
        <w:pStyle w:val="Heading3"/>
      </w:pPr>
      <w:bookmarkStart w:id="1085" w:name="bâtissez-votre-projet-professionnel-1"/>
      <w:r>
        <w:t>BÂTISSEZ</w:t>
      </w:r>
      <w:r>
        <w:br/>
        <w:t>VOTRE PROJET PROFESSIONNEL</w:t>
      </w:r>
    </w:p>
    <w:p w14:paraId="425AC5A7" w14:textId="77777777" w:rsidR="003E2B54" w:rsidRDefault="00284C1E">
      <w:pPr>
        <w:pStyle w:val="Heading4"/>
      </w:pPr>
      <w:bookmarkStart w:id="1086" w:name="Xd6b730a99726c585de1e2b66d590d6aa6b1e7ea"/>
      <w:bookmarkStart w:id="1087" w:name="br-144745"/>
      <w:bookmarkEnd w:id="1085"/>
      <w:bookmarkEnd w:id="1084"/>
      <w:r>
        <w:t xml:space="preserve">***Le Service de gestion de carrière est toujours là pour vous aider durant cette pandémie. Écrivez-nous à </w:t>
      </w:r>
      <w:hyperlink r:id="rId1299">
        <w:r>
          <w:rPr>
            <w:rStyle w:val="Hyperlink"/>
          </w:rPr>
          <w:t>sgc@hec.ca</w:t>
        </w:r>
      </w:hyperlink>
      <w:r>
        <w:t>***</w:t>
      </w:r>
    </w:p>
    <w:p w14:paraId="2F5D673E" w14:textId="77777777" w:rsidR="003E2B54" w:rsidRDefault="00284C1E">
      <w:pPr>
        <w:pStyle w:val="Heading2"/>
      </w:pPr>
      <w:bookmarkStart w:id="1088" w:name="votre-parcours-2"/>
      <w:bookmarkEnd w:id="1086"/>
      <w:r>
        <w:t>Votre parcours</w:t>
      </w:r>
    </w:p>
    <w:p w14:paraId="2D4E8B9E" w14:textId="4FF63CDA" w:rsidR="003E2B54" w:rsidRDefault="00284C1E">
      <w:pPr>
        <w:pStyle w:val="FirstParagraph"/>
      </w:pPr>
      <w:hyperlink r:id="rId1300">
        <w:proofErr w:type="gramStart"/>
        <w:r>
          <w:rPr>
            <w:rStyle w:val="Hyperlink"/>
          </w:rPr>
          <w:t>picto</w:t>
        </w:r>
        <w:proofErr w:type="gramEnd"/>
        <w:r>
          <w:rPr>
            <w:rStyle w:val="Hyperlink"/>
          </w:rPr>
          <w:t>_mieux_connaitre</w:t>
        </w:r>
      </w:hyperlink>
      <w:hyperlink r:id="rId1301">
        <w:r w:rsidRPr="00284C1E">
          <w:rPr>
            <w:rStyle w:val="Hyperlink"/>
          </w:rPr>
          <w:t>C:\My Web Sites\sgc site\parcours-developpement-carriere\bien-se-connaitre\bien-se-connaitre.html</w:t>
        </w:r>
      </w:hyperlink>
    </w:p>
    <w:p w14:paraId="394EFAED" w14:textId="62717663" w:rsidR="003E2B54" w:rsidRDefault="00284C1E">
      <w:pPr>
        <w:pStyle w:val="BodyText"/>
      </w:pPr>
      <w:hyperlink r:id="rId1302">
        <w:r w:rsidRPr="00284C1E">
          <w:rPr>
            <w:rStyle w:val="Hyperlink"/>
          </w:rPr>
          <w:t>C:\My Web Sites\sgc site\parcours-developpement-carriere\bien-se-connaitre\bien-se-connaitre.html</w:t>
        </w:r>
      </w:hyperlink>
    </w:p>
    <w:bookmarkStart w:id="1089" w:name="bien-se-connaître-2"/>
    <w:p w14:paraId="25FD175D" w14:textId="47940982" w:rsidR="003E2B54" w:rsidRDefault="00284C1E">
      <w:pPr>
        <w:pStyle w:val="Heading3"/>
      </w:pPr>
      <w:r>
        <w:fldChar w:fldCharType="begin"/>
      </w:r>
      <w:r>
        <w:instrText xml:space="preserve">HYPERLINK "C:\\My Web Sites\\sgc site\\parcours-developpement-carriere\\bien-se-connaitre\\bien-se-connaitre.html" \h </w:instrText>
      </w:r>
      <w:r>
        <w:fldChar w:fldCharType="separate"/>
      </w:r>
      <w:r>
        <w:rPr>
          <w:rStyle w:val="Hyperlink"/>
        </w:rPr>
        <w:t>Bien se connaître</w:t>
      </w:r>
      <w:r>
        <w:fldChar w:fldCharType="end"/>
      </w:r>
    </w:p>
    <w:bookmarkEnd w:id="1089"/>
    <w:p w14:paraId="79760646" w14:textId="77777777" w:rsidR="003E2B54" w:rsidRDefault="00284C1E">
      <w:r>
        <w:pict w14:anchorId="1B142C10">
          <v:rect id="_x0000_i1059" style="width:0;height:1.5pt" o:hralign="center" o:hrstd="t" o:hr="t"/>
        </w:pict>
      </w:r>
    </w:p>
    <w:p w14:paraId="3FDBB42D" w14:textId="75D444B6" w:rsidR="003E2B54" w:rsidRDefault="00284C1E">
      <w:pPr>
        <w:pStyle w:val="FirstParagraph"/>
      </w:pPr>
      <w:hyperlink r:id="rId1303">
        <w:r>
          <w:rPr>
            <w:rStyle w:val="Hyperlink"/>
          </w:rPr>
          <w:t>picto_explorer_carriere</w:t>
        </w:r>
      </w:hyperlink>
    </w:p>
    <w:bookmarkStart w:id="1090" w:name="explorer-les-carrières-2"/>
    <w:p w14:paraId="6A9BE8DA" w14:textId="3DE68045" w:rsidR="003E2B54" w:rsidRDefault="00284C1E">
      <w:pPr>
        <w:pStyle w:val="Heading3"/>
      </w:pPr>
      <w:r>
        <w:fldChar w:fldCharType="begin"/>
      </w:r>
      <w:r>
        <w:instrText xml:space="preserve">HYPERLINK "C:\\My Web Sites\\sgc site\\parcours-developpement-carriere\\explorer-les-carrieres\\explorer-les-carrieres.html" \h </w:instrText>
      </w:r>
      <w:r>
        <w:fldChar w:fldCharType="separate"/>
      </w:r>
      <w:r>
        <w:rPr>
          <w:rStyle w:val="Hyperlink"/>
        </w:rPr>
        <w:t>Explorer les carrières</w:t>
      </w:r>
      <w:r>
        <w:fldChar w:fldCharType="end"/>
      </w:r>
    </w:p>
    <w:bookmarkEnd w:id="1090"/>
    <w:p w14:paraId="7A40F079" w14:textId="77777777" w:rsidR="003E2B54" w:rsidRDefault="00284C1E">
      <w:r>
        <w:pict w14:anchorId="6FEB21A6">
          <v:rect id="_x0000_i1060" style="width:0;height:1.5pt" o:hralign="center" o:hrstd="t" o:hr="t"/>
        </w:pict>
      </w:r>
    </w:p>
    <w:p w14:paraId="285646C6" w14:textId="29BA7F19" w:rsidR="003E2B54" w:rsidRDefault="00284C1E">
      <w:pPr>
        <w:pStyle w:val="FirstParagraph"/>
      </w:pPr>
      <w:hyperlink r:id="rId1304">
        <w:r>
          <w:rPr>
            <w:rStyle w:val="Hyperlink"/>
          </w:rPr>
          <w:t>picto_muscler_profil</w:t>
        </w:r>
      </w:hyperlink>
    </w:p>
    <w:bookmarkStart w:id="1091" w:name="muscler-son-profil-2"/>
    <w:p w14:paraId="10E5D44D" w14:textId="3ABA3AE9" w:rsidR="003E2B54" w:rsidRDefault="00284C1E">
      <w:pPr>
        <w:pStyle w:val="Heading3"/>
      </w:pPr>
      <w:r>
        <w:fldChar w:fldCharType="begin"/>
      </w:r>
      <w:r>
        <w:instrText xml:space="preserve">HYPERLINK "C:\\My Web Sites\\sgc site\\parcours-developpement-carriere\\muscler-son-profil\\muscler-son-profil.html" \h </w:instrText>
      </w:r>
      <w:r>
        <w:fldChar w:fldCharType="separate"/>
      </w:r>
      <w:r>
        <w:rPr>
          <w:rStyle w:val="Hyperlink"/>
        </w:rPr>
        <w:t>Muscler son profil</w:t>
      </w:r>
      <w:r>
        <w:fldChar w:fldCharType="end"/>
      </w:r>
    </w:p>
    <w:bookmarkEnd w:id="1091"/>
    <w:p w14:paraId="5C0E548E" w14:textId="77777777" w:rsidR="003E2B54" w:rsidRDefault="00284C1E">
      <w:r>
        <w:pict w14:anchorId="2A76D438">
          <v:rect id="_x0000_i1061" style="width:0;height:1.5pt" o:hralign="center" o:hrstd="t" o:hr="t"/>
        </w:pict>
      </w:r>
    </w:p>
    <w:p w14:paraId="2CCEA979" w14:textId="07204440" w:rsidR="003E2B54" w:rsidRDefault="00284C1E">
      <w:pPr>
        <w:pStyle w:val="FirstParagraph"/>
      </w:pPr>
      <w:hyperlink r:id="rId1305">
        <w:r>
          <w:rPr>
            <w:rStyle w:val="Hyperlink"/>
          </w:rPr>
          <w:t>picto_mettre_valeur</w:t>
        </w:r>
      </w:hyperlink>
    </w:p>
    <w:bookmarkStart w:id="1092" w:name="se-mettre-en-valeur-2"/>
    <w:p w14:paraId="0F48514A" w14:textId="6BA34A29" w:rsidR="003E2B54" w:rsidRDefault="00284C1E">
      <w:pPr>
        <w:pStyle w:val="Heading3"/>
      </w:pPr>
      <w:r>
        <w:fldChar w:fldCharType="begin"/>
      </w:r>
      <w:r>
        <w:instrText xml:space="preserve">HYPERLINK "C:\\My Web Sites\\sgc site\\parcours-developpement-carriere\\se-mettre-en-valeur\\se-mettre-en-valeur.html" \h </w:instrText>
      </w:r>
      <w:r>
        <w:fldChar w:fldCharType="separate"/>
      </w:r>
      <w:r>
        <w:rPr>
          <w:rStyle w:val="Hyperlink"/>
        </w:rPr>
        <w:t>se mettre en valeur</w:t>
      </w:r>
      <w:r>
        <w:fldChar w:fldCharType="end"/>
      </w:r>
    </w:p>
    <w:bookmarkEnd w:id="1092"/>
    <w:p w14:paraId="64633E8D" w14:textId="77777777" w:rsidR="003E2B54" w:rsidRDefault="00284C1E">
      <w:r>
        <w:pict w14:anchorId="2BB82603">
          <v:rect id="_x0000_i1062" style="width:0;height:1.5pt" o:hralign="center" o:hrstd="t" o:hr="t"/>
        </w:pict>
      </w:r>
    </w:p>
    <w:p w14:paraId="4E6389AE" w14:textId="6080FE52" w:rsidR="003E2B54" w:rsidRDefault="00284C1E">
      <w:pPr>
        <w:pStyle w:val="FirstParagraph"/>
      </w:pPr>
      <w:hyperlink r:id="rId1306">
        <w:r>
          <w:rPr>
            <w:rStyle w:val="Hyperlink"/>
          </w:rPr>
          <w:t>picto_selancer</w:t>
        </w:r>
      </w:hyperlink>
    </w:p>
    <w:bookmarkStart w:id="1093" w:name="Xae9f5f6f238e1675b33696c3a9bbea377b0f0e8"/>
    <w:p w14:paraId="5BA5A59C" w14:textId="4E49F002" w:rsidR="003E2B54" w:rsidRDefault="00284C1E">
      <w:pPr>
        <w:pStyle w:val="Heading3"/>
      </w:pPr>
      <w:r>
        <w:lastRenderedPageBreak/>
        <w:fldChar w:fldCharType="begin"/>
      </w:r>
      <w:r>
        <w:instrText xml:space="preserve">HYPERLINK "C:\\My Web Sites\\sgc site\\parcours-developpement-carriere\\se-lancer-strategie-de-recherche-d-emploi\\se-lancer-strategie-recherche-demploi.html" \h </w:instrText>
      </w:r>
      <w:r>
        <w:fldChar w:fldCharType="separate"/>
      </w:r>
      <w:r>
        <w:rPr>
          <w:rStyle w:val="Hyperlink"/>
        </w:rPr>
        <w:t>Se lancer : Stratégie de</w:t>
      </w:r>
      <w:r>
        <w:br/>
      </w:r>
      <w:r>
        <w:rPr>
          <w:rStyle w:val="Hyperlink"/>
        </w:rPr>
        <w:t>recherche d'emploi</w:t>
      </w:r>
      <w:r>
        <w:fldChar w:fldCharType="end"/>
      </w:r>
    </w:p>
    <w:bookmarkEnd w:id="1093"/>
    <w:p w14:paraId="7CCF43DC" w14:textId="77777777" w:rsidR="003E2B54" w:rsidRDefault="00284C1E">
      <w:r>
        <w:pict w14:anchorId="5297075F">
          <v:rect id="_x0000_i1063" style="width:0;height:1.5pt" o:hralign="center" o:hrstd="t" o:hr="t"/>
        </w:pict>
      </w:r>
    </w:p>
    <w:p w14:paraId="366B483B" w14:textId="77777777" w:rsidR="003E2B54" w:rsidRDefault="003E2B54">
      <w:pPr>
        <w:pStyle w:val="Heading4"/>
      </w:pPr>
      <w:bookmarkStart w:id="1094" w:name="section-34"/>
      <w:bookmarkStart w:id="1095" w:name="ro-144737"/>
      <w:bookmarkEnd w:id="1088"/>
      <w:bookmarkEnd w:id="1087"/>
    </w:p>
    <w:p w14:paraId="4CBEDC45" w14:textId="77777777" w:rsidR="003E2B54" w:rsidRDefault="00284C1E">
      <w:pPr>
        <w:pStyle w:val="Heading2"/>
      </w:pPr>
      <w:bookmarkStart w:id="1096" w:name="votre-parcours-3"/>
      <w:bookmarkEnd w:id="1094"/>
      <w:r>
        <w:t>Votre parcours</w:t>
      </w:r>
    </w:p>
    <w:bookmarkStart w:id="1097" w:name="Xc0abd98ee3c37b73cc770b9d08fdc821410c89d"/>
    <w:bookmarkEnd w:id="1096"/>
    <w:p w14:paraId="51151EEE" w14:textId="7ECFF3E8" w:rsidR="003E2B54" w:rsidRDefault="00284C1E">
      <w:pPr>
        <w:pStyle w:val="Heading2"/>
      </w:pPr>
      <w:r>
        <w:fldChar w:fldCharType="begin"/>
      </w:r>
      <w:r>
        <w:instrText xml:space="preserve">HYPERLINK "C:\\My Web Sites\\sgc site\\parcours-developpement-carriere\\bien-se-connaitre\\bien-se-connaitre.html" \h </w:instrText>
      </w:r>
      <w:r>
        <w:fldChar w:fldCharType="separate"/>
      </w:r>
      <w:r>
        <w:rPr>
          <w:rStyle w:val="Hyperlink"/>
        </w:rPr>
        <w:t>picto_mieux_connaitre</w:t>
      </w:r>
      <w:r>
        <w:fldChar w:fldCharType="end"/>
      </w:r>
      <w:hyperlink r:id="rId1307">
        <w:r>
          <w:rPr>
            <w:rStyle w:val="Hyperlink"/>
          </w:rPr>
          <w:t>picto_explorer_carriere</w:t>
        </w:r>
      </w:hyperlink>
      <w:hyperlink r:id="rId1308">
        <w:r>
          <w:rPr>
            <w:rStyle w:val="Hyperlink"/>
          </w:rPr>
          <w:t>picto_muscler_profil</w:t>
        </w:r>
      </w:hyperlink>
      <w:hyperlink r:id="rId1309">
        <w:r>
          <w:rPr>
            <w:rStyle w:val="Hyperlink"/>
          </w:rPr>
          <w:t>picto_mettre_valeur</w:t>
        </w:r>
      </w:hyperlink>
      <w:hyperlink r:id="rId1310">
        <w:r>
          <w:rPr>
            <w:rStyle w:val="Hyperlink"/>
          </w:rPr>
          <w:t>picto_selancer</w:t>
        </w:r>
      </w:hyperlink>
    </w:p>
    <w:p w14:paraId="32505E76" w14:textId="54672DE6" w:rsidR="003E2B54" w:rsidRDefault="00284C1E">
      <w:pPr>
        <w:pStyle w:val="FirstParagraph"/>
      </w:pPr>
      <w:hyperlink r:id="rId1311">
        <w:r w:rsidRPr="00284C1E">
          <w:rPr>
            <w:rStyle w:val="Hyperlink"/>
          </w:rPr>
          <w:t>C:\My Web Sites\sgc site\parcours-developpement-carriere\bien-se-connaitre\bien-se-connaitre.html</w:t>
        </w:r>
      </w:hyperlink>
    </w:p>
    <w:p w14:paraId="5044B214" w14:textId="58847B8C" w:rsidR="003E2B54" w:rsidRDefault="00284C1E">
      <w:pPr>
        <w:pStyle w:val="BodyText"/>
      </w:pPr>
      <w:hyperlink r:id="rId1312">
        <w:r w:rsidRPr="00284C1E">
          <w:rPr>
            <w:rStyle w:val="Hyperlink"/>
          </w:rPr>
          <w:t>C:\My Web Sites\sgc site\parcours-developpement-carriere\bien-se-connaitre\bien-se-connaitre.html</w:t>
        </w:r>
      </w:hyperlink>
    </w:p>
    <w:bookmarkStart w:id="1098" w:name="bien-se-connaître-3"/>
    <w:p w14:paraId="7670819A" w14:textId="3DCD6459" w:rsidR="003E2B54" w:rsidRDefault="00284C1E">
      <w:pPr>
        <w:pStyle w:val="Heading3"/>
      </w:pPr>
      <w:r>
        <w:fldChar w:fldCharType="begin"/>
      </w:r>
      <w:r>
        <w:instrText xml:space="preserve">HYPERLINK "C:\\My Web Sites\\sgc site\\parcours-developpement-carriere\\bien-se-connaitre\\bien-se-connaitre.html" \h </w:instrText>
      </w:r>
      <w:r>
        <w:fldChar w:fldCharType="separate"/>
      </w:r>
      <w:r>
        <w:rPr>
          <w:rStyle w:val="Hyperlink"/>
        </w:rPr>
        <w:t>BIEN se connaÎtre</w:t>
      </w:r>
      <w:r>
        <w:fldChar w:fldCharType="end"/>
      </w:r>
    </w:p>
    <w:bookmarkStart w:id="1099" w:name="explorer-les-carrières-3"/>
    <w:bookmarkEnd w:id="1098"/>
    <w:p w14:paraId="5528F711" w14:textId="26A7AD85" w:rsidR="003E2B54" w:rsidRDefault="00284C1E">
      <w:pPr>
        <w:pStyle w:val="Heading3"/>
      </w:pPr>
      <w:r>
        <w:fldChar w:fldCharType="begin"/>
      </w:r>
      <w:r>
        <w:instrText xml:space="preserve">HYPERLINK "C:\\My Web Sites\\sgc site\\parcours-developpement-carriere\\explorer-les-carrieres\\explorer-les-carrieres.html" \h </w:instrText>
      </w:r>
      <w:r>
        <w:fldChar w:fldCharType="separate"/>
      </w:r>
      <w:r>
        <w:rPr>
          <w:rStyle w:val="Hyperlink"/>
        </w:rPr>
        <w:t>Explorer les carrières</w:t>
      </w:r>
      <w:r>
        <w:fldChar w:fldCharType="end"/>
      </w:r>
    </w:p>
    <w:bookmarkStart w:id="1100" w:name="muscler-son-profil-3"/>
    <w:bookmarkEnd w:id="1099"/>
    <w:p w14:paraId="1F9B2669" w14:textId="0A7E0B29" w:rsidR="003E2B54" w:rsidRDefault="00284C1E">
      <w:pPr>
        <w:pStyle w:val="Heading3"/>
      </w:pPr>
      <w:r>
        <w:fldChar w:fldCharType="begin"/>
      </w:r>
      <w:r>
        <w:instrText xml:space="preserve">HYPERLINK "C:\\My Web Sites\\sgc site\\parcours-developpement-carriere\\muscler-son-profil\\muscler-son-profil.html" \h </w:instrText>
      </w:r>
      <w:r>
        <w:fldChar w:fldCharType="separate"/>
      </w:r>
      <w:r>
        <w:rPr>
          <w:rStyle w:val="Hyperlink"/>
        </w:rPr>
        <w:t>Muscler son profil</w:t>
      </w:r>
      <w:r>
        <w:fldChar w:fldCharType="end"/>
      </w:r>
    </w:p>
    <w:bookmarkStart w:id="1101" w:name="se-mettre-en-valeur-3"/>
    <w:bookmarkEnd w:id="1100"/>
    <w:p w14:paraId="1E1D5ED1" w14:textId="12A0E0B9" w:rsidR="003E2B54" w:rsidRDefault="00284C1E">
      <w:pPr>
        <w:pStyle w:val="Heading3"/>
      </w:pPr>
      <w:r>
        <w:fldChar w:fldCharType="begin"/>
      </w:r>
      <w:r>
        <w:instrText xml:space="preserve">HYPERLINK "C:\\My Web Sites\\sgc site\\parcours-developpement-carriere\\se-mettre-en-valeur\\se-mettre-en-valeur.html" \h </w:instrText>
      </w:r>
      <w:r>
        <w:fldChar w:fldCharType="separate"/>
      </w:r>
      <w:r>
        <w:rPr>
          <w:rStyle w:val="Hyperlink"/>
        </w:rPr>
        <w:t>se mettre en valeur</w:t>
      </w:r>
      <w:r>
        <w:fldChar w:fldCharType="end"/>
      </w:r>
    </w:p>
    <w:bookmarkStart w:id="1102" w:name="chercher-un-emploi-1"/>
    <w:bookmarkEnd w:id="1101"/>
    <w:p w14:paraId="67CB3524" w14:textId="521F76E6" w:rsidR="003E2B54" w:rsidRDefault="00284C1E">
      <w:pPr>
        <w:pStyle w:val="Heading3"/>
      </w:pPr>
      <w:r>
        <w:fldChar w:fldCharType="begin"/>
      </w:r>
      <w:r>
        <w:instrText xml:space="preserve">HYPERLINK "C:\\My Web Sites\\sgc site\\parcours-developpement-carriere\\se-lancer-strategie-de-recherche-d-emploi\\se-lancer-strategie-recherche-demploi.html" \h </w:instrText>
      </w:r>
      <w:r>
        <w:fldChar w:fldCharType="separate"/>
      </w:r>
      <w:r>
        <w:rPr>
          <w:rStyle w:val="Hyperlink"/>
        </w:rPr>
        <w:t>Chercher un emploi</w:t>
      </w:r>
      <w:r>
        <w:fldChar w:fldCharType="end"/>
      </w:r>
    </w:p>
    <w:bookmarkEnd w:id="1102"/>
    <w:bookmarkEnd w:id="1097"/>
    <w:p w14:paraId="79C28F46" w14:textId="5F73C1AC" w:rsidR="003E2B54" w:rsidRDefault="00284C1E">
      <w:pPr>
        <w:pStyle w:val="FirstParagraph"/>
      </w:pPr>
      <w:r>
        <w:t> </w:t>
      </w:r>
      <w:r>
        <w:br/>
      </w:r>
      <w:hyperlink r:id="rId1313">
        <w:r>
          <w:rPr>
            <w:rStyle w:val="Hyperlink"/>
          </w:rPr>
          <w:t>Apprenez-en plus sur le parcours de développement de carrière</w:t>
        </w:r>
      </w:hyperlink>
    </w:p>
    <w:p w14:paraId="37FF7188" w14:textId="77777777" w:rsidR="003E2B54" w:rsidRDefault="00284C1E">
      <w:pPr>
        <w:pStyle w:val="Heading2"/>
      </w:pPr>
      <w:bookmarkStart w:id="1103" w:name="vos-ressources-1"/>
      <w:bookmarkStart w:id="1104" w:name="br-144736"/>
      <w:r>
        <w:t>Vos ressources</w:t>
      </w:r>
    </w:p>
    <w:p w14:paraId="5DB3470C" w14:textId="36E618E0" w:rsidR="003E2B54" w:rsidRDefault="00284C1E">
      <w:pPr>
        <w:pStyle w:val="FirstParagraph"/>
      </w:pPr>
      <w:hyperlink r:id="rId1314">
        <w:r>
          <w:rPr>
            <w:rStyle w:val="Hyperlink"/>
            <w:b/>
            <w:bCs/>
          </w:rPr>
          <w:t>CARRIÈRES EN GESTION</w:t>
        </w:r>
      </w:hyperlink>
    </w:p>
    <w:p w14:paraId="41B96CA1" w14:textId="3DBC8439" w:rsidR="003E2B54" w:rsidRDefault="00284C1E">
      <w:pPr>
        <w:pStyle w:val="BodyText"/>
      </w:pPr>
      <w:hyperlink r:id="rId1315">
        <w:r>
          <w:rPr>
            <w:rStyle w:val="Hyperlink"/>
            <w:b/>
            <w:bCs/>
          </w:rPr>
          <w:t>STAGES ET PROJETS</w:t>
        </w:r>
      </w:hyperlink>
    </w:p>
    <w:p w14:paraId="01892B18" w14:textId="551E27C1" w:rsidR="003E2B54" w:rsidRDefault="00284C1E">
      <w:pPr>
        <w:pStyle w:val="BodyText"/>
      </w:pPr>
      <w:hyperlink r:id="rId1316">
        <w:r>
          <w:rPr>
            <w:rStyle w:val="Hyperlink"/>
            <w:b/>
            <w:bCs/>
          </w:rPr>
          <w:t>CV ET LETTRES</w:t>
        </w:r>
      </w:hyperlink>
    </w:p>
    <w:p w14:paraId="0646D997" w14:textId="415A4A17" w:rsidR="003E2B54" w:rsidRDefault="00284C1E">
      <w:pPr>
        <w:pStyle w:val="BodyText"/>
      </w:pPr>
      <w:hyperlink r:id="rId1317">
        <w:r>
          <w:rPr>
            <w:rStyle w:val="Hyperlink"/>
            <w:b/>
            <w:bCs/>
          </w:rPr>
          <w:t>RÉSEAUTAGE</w:t>
        </w:r>
      </w:hyperlink>
    </w:p>
    <w:p w14:paraId="67162D3A" w14:textId="1FD3CF98" w:rsidR="003E2B54" w:rsidRDefault="00284C1E">
      <w:pPr>
        <w:pStyle w:val="BodyText"/>
      </w:pPr>
      <w:hyperlink r:id="rId1318">
        <w:r>
          <w:rPr>
            <w:rStyle w:val="Hyperlink"/>
            <w:b/>
            <w:bCs/>
          </w:rPr>
          <w:t>ENTREVUES</w:t>
        </w:r>
      </w:hyperlink>
    </w:p>
    <w:p w14:paraId="58D1F852" w14:textId="0B66F3E6" w:rsidR="003E2B54" w:rsidRDefault="00284C1E">
      <w:pPr>
        <w:pStyle w:val="BodyText"/>
      </w:pPr>
      <w:hyperlink r:id="rId1319">
        <w:r>
          <w:rPr>
            <w:rStyle w:val="Hyperlink"/>
            <w:b/>
            <w:bCs/>
          </w:rPr>
          <w:t>FORMATION EN LIGNE</w:t>
        </w:r>
      </w:hyperlink>
    </w:p>
    <w:p w14:paraId="0A30521C" w14:textId="57C1779C" w:rsidR="003E2B54" w:rsidRDefault="00284C1E">
      <w:pPr>
        <w:pStyle w:val="BodyText"/>
      </w:pPr>
      <w:hyperlink r:id="rId1320">
        <w:r>
          <w:rPr>
            <w:rStyle w:val="Hyperlink"/>
            <w:b/>
            <w:bCs/>
          </w:rPr>
          <w:t>SERVICES ET ATELIERS</w:t>
        </w:r>
      </w:hyperlink>
    </w:p>
    <w:p w14:paraId="7ACABA5C" w14:textId="77777777" w:rsidR="003E2B54" w:rsidRDefault="00284C1E">
      <w:pPr>
        <w:pStyle w:val="BodyText"/>
      </w:pPr>
      <w:r>
        <w:rPr>
          <w:b/>
          <w:bCs/>
        </w:rPr>
        <w:t> </w:t>
      </w:r>
    </w:p>
    <w:p w14:paraId="4E5C527B" w14:textId="77777777" w:rsidR="003E2B54" w:rsidRDefault="00284C1E">
      <w:pPr>
        <w:pStyle w:val="BodyText"/>
      </w:pPr>
      <w:hyperlink r:id="rId1321">
        <w:r>
          <w:rPr>
            <w:rStyle w:val="Hyperlink"/>
          </w:rPr>
          <w:t>Consultez nos offres d’emploi et de stage</w:t>
        </w:r>
      </w:hyperlink>
    </w:p>
    <w:p w14:paraId="46D52AA6" w14:textId="77777777" w:rsidR="003E2B54" w:rsidRDefault="00284C1E">
      <w:pPr>
        <w:pStyle w:val="BodyText"/>
      </w:pPr>
      <w:hyperlink r:id="rId1322">
        <w:r>
          <w:rPr>
            <w:rStyle w:val="Hyperlink"/>
          </w:rPr>
          <w:t>Consultez nos événements carrière</w:t>
        </w:r>
      </w:hyperlink>
    </w:p>
    <w:p w14:paraId="7AD206B5" w14:textId="77777777" w:rsidR="003E2B54" w:rsidRDefault="00284C1E">
      <w:pPr>
        <w:pStyle w:val="BodyText"/>
      </w:pPr>
      <w:r>
        <w:lastRenderedPageBreak/>
        <w:t> </w:t>
      </w:r>
    </w:p>
    <w:p w14:paraId="665836E0" w14:textId="131B0C8F" w:rsidR="003E2B54" w:rsidRDefault="00284C1E">
      <w:pPr>
        <w:pStyle w:val="Compact"/>
        <w:numPr>
          <w:ilvl w:val="0"/>
          <w:numId w:val="392"/>
        </w:numPr>
      </w:pPr>
      <w:hyperlink r:id="rId1323">
        <w:r>
          <w:rPr>
            <w:rStyle w:val="Hyperlink"/>
          </w:rPr>
          <w:t> Nous joindre</w:t>
        </w:r>
      </w:hyperlink>
    </w:p>
    <w:p w14:paraId="613E2995" w14:textId="77777777" w:rsidR="003E2B54" w:rsidRDefault="00284C1E">
      <w:pPr>
        <w:pStyle w:val="FirstParagraph"/>
      </w:pPr>
      <w:r>
        <w:t>Suivez-nous</w:t>
      </w:r>
    </w:p>
    <w:p w14:paraId="28CE1CC9" w14:textId="77777777" w:rsidR="003E2B54" w:rsidRDefault="00284C1E">
      <w:pPr>
        <w:pStyle w:val="BodyText"/>
      </w:pPr>
      <w:hyperlink r:id="rId1324">
        <w:r>
          <w:rPr>
            <w:rStyle w:val="Hyperlink"/>
          </w:rPr>
          <w:t xml:space="preserve"> </w:t>
        </w:r>
      </w:hyperlink>
      <w:r>
        <w:t xml:space="preserve"> </w:t>
      </w:r>
      <w:hyperlink r:id="rId1325">
        <w:r>
          <w:rPr>
            <w:rStyle w:val="Hyperlink"/>
          </w:rPr>
          <w:t xml:space="preserve"> </w:t>
        </w:r>
      </w:hyperlink>
      <w:r>
        <w:t xml:space="preserve"> </w:t>
      </w:r>
      <w:hyperlink r:id="rId1326"/>
    </w:p>
    <w:bookmarkEnd w:id="1103"/>
    <w:bookmarkEnd w:id="1104"/>
    <w:bookmarkEnd w:id="1095"/>
    <w:p w14:paraId="063314D4" w14:textId="428326E6"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327">
        <w:r>
          <w:rPr>
            <w:rStyle w:val="Hyperlink"/>
          </w:rPr>
          <w:t>Soutien et ressources</w:t>
        </w:r>
      </w:hyperlink>
      <w:r>
        <w:t xml:space="preserve"> &gt; </w:t>
      </w:r>
      <w:hyperlink r:id="rId1328">
        <w:r>
          <w:rPr>
            <w:rStyle w:val="Hyperlink"/>
          </w:rPr>
          <w:t>Gestion de carrière</w:t>
        </w:r>
      </w:hyperlink>
      <w:r>
        <w:t xml:space="preserve"> &gt; Joindre le Service de gestion de carrière</w:t>
      </w:r>
      <w:r>
        <w:br/>
      </w:r>
    </w:p>
    <w:p w14:paraId="70B2B944" w14:textId="77777777" w:rsidR="003E2B54" w:rsidRDefault="00284C1E">
      <w:pPr>
        <w:pStyle w:val="Heading1"/>
      </w:pPr>
      <w:bookmarkStart w:id="1105" w:name="Xfc1bc0b032ba5a8d9d9fb235aa2777e9b5d19d3"/>
      <w:r>
        <w:t>Joindre le Service de gestion de carrière</w:t>
      </w:r>
    </w:p>
    <w:p w14:paraId="137A6502" w14:textId="77777777" w:rsidR="003E2B54" w:rsidRDefault="00284C1E">
      <w:pPr>
        <w:pStyle w:val="FirstParagraph"/>
      </w:pPr>
      <w:hyperlink w:anchor="mn-Explo-Items"/>
    </w:p>
    <w:p w14:paraId="5981C894" w14:textId="77777777" w:rsidR="003E2B54" w:rsidRDefault="00284C1E">
      <w:pPr>
        <w:pStyle w:val="BodyText"/>
      </w:pPr>
      <w:r>
        <w:t>MENU</w:t>
      </w:r>
    </w:p>
    <w:p w14:paraId="62F8C136" w14:textId="77777777" w:rsidR="003E2B54" w:rsidRDefault="003E2B54">
      <w:pPr>
        <w:pStyle w:val="BodyText"/>
      </w:pPr>
    </w:p>
    <w:p w14:paraId="7C192096" w14:textId="14498647" w:rsidR="003E2B54" w:rsidRDefault="00284C1E">
      <w:pPr>
        <w:pStyle w:val="Compact"/>
        <w:numPr>
          <w:ilvl w:val="0"/>
          <w:numId w:val="393"/>
        </w:numPr>
      </w:pPr>
      <w:hyperlink r:id="rId1329">
        <w:r>
          <w:rPr>
            <w:rStyle w:val="Hyperlink"/>
          </w:rPr>
          <w:t xml:space="preserve"> Gestion de carrière</w:t>
        </w:r>
      </w:hyperlink>
    </w:p>
    <w:p w14:paraId="6B0410E0" w14:textId="3E7C94D0" w:rsidR="003E2B54" w:rsidRDefault="00284C1E">
      <w:pPr>
        <w:pStyle w:val="Compact"/>
        <w:numPr>
          <w:ilvl w:val="0"/>
          <w:numId w:val="394"/>
        </w:numPr>
      </w:pPr>
      <w:hyperlink r:id="rId1330">
        <w:r>
          <w:rPr>
            <w:rStyle w:val="Hyperlink"/>
          </w:rPr>
          <w:t>Parcours de développement de carrière</w:t>
        </w:r>
      </w:hyperlink>
    </w:p>
    <w:p w14:paraId="16086148" w14:textId="4F982A8B" w:rsidR="003E2B54" w:rsidRDefault="00284C1E">
      <w:pPr>
        <w:pStyle w:val="Compact"/>
        <w:numPr>
          <w:ilvl w:val="0"/>
          <w:numId w:val="394"/>
        </w:numPr>
      </w:pPr>
      <w:hyperlink r:id="rId1331">
        <w:r>
          <w:rPr>
            <w:rStyle w:val="Hyperlink"/>
          </w:rPr>
          <w:t>Carrières en gestion</w:t>
        </w:r>
      </w:hyperlink>
    </w:p>
    <w:p w14:paraId="5A88BD07" w14:textId="7E410F70" w:rsidR="003E2B54" w:rsidRDefault="00284C1E">
      <w:pPr>
        <w:pStyle w:val="Compact"/>
        <w:numPr>
          <w:ilvl w:val="0"/>
          <w:numId w:val="394"/>
        </w:numPr>
      </w:pPr>
      <w:hyperlink r:id="rId1332">
        <w:r>
          <w:rPr>
            <w:rStyle w:val="Hyperlink"/>
          </w:rPr>
          <w:t>Stages et projets</w:t>
        </w:r>
      </w:hyperlink>
    </w:p>
    <w:p w14:paraId="4AC8A662" w14:textId="3D3DB8D0" w:rsidR="003E2B54" w:rsidRDefault="00284C1E">
      <w:pPr>
        <w:pStyle w:val="Compact"/>
        <w:numPr>
          <w:ilvl w:val="0"/>
          <w:numId w:val="394"/>
        </w:numPr>
      </w:pPr>
      <w:hyperlink r:id="rId1333">
        <w:r>
          <w:rPr>
            <w:rStyle w:val="Hyperlink"/>
          </w:rPr>
          <w:t>CV et lettres</w:t>
        </w:r>
      </w:hyperlink>
    </w:p>
    <w:p w14:paraId="0EA3EC93" w14:textId="2B10A8AA" w:rsidR="003E2B54" w:rsidRDefault="00284C1E">
      <w:pPr>
        <w:pStyle w:val="Compact"/>
        <w:numPr>
          <w:ilvl w:val="0"/>
          <w:numId w:val="394"/>
        </w:numPr>
      </w:pPr>
      <w:hyperlink r:id="rId1334">
        <w:r>
          <w:rPr>
            <w:rStyle w:val="Hyperlink"/>
          </w:rPr>
          <w:t>Réseautage</w:t>
        </w:r>
      </w:hyperlink>
    </w:p>
    <w:p w14:paraId="41B77741" w14:textId="340DFC7B" w:rsidR="003E2B54" w:rsidRDefault="00284C1E">
      <w:pPr>
        <w:pStyle w:val="Compact"/>
        <w:numPr>
          <w:ilvl w:val="0"/>
          <w:numId w:val="394"/>
        </w:numPr>
      </w:pPr>
      <w:hyperlink r:id="rId1335">
        <w:r>
          <w:rPr>
            <w:rStyle w:val="Hyperlink"/>
          </w:rPr>
          <w:t>Entrevues</w:t>
        </w:r>
      </w:hyperlink>
    </w:p>
    <w:p w14:paraId="3666C6C4" w14:textId="167781F0" w:rsidR="003E2B54" w:rsidRDefault="00284C1E">
      <w:pPr>
        <w:pStyle w:val="Compact"/>
        <w:numPr>
          <w:ilvl w:val="0"/>
          <w:numId w:val="394"/>
        </w:numPr>
      </w:pPr>
      <w:hyperlink r:id="rId1336">
        <w:r>
          <w:rPr>
            <w:rStyle w:val="Hyperlink"/>
          </w:rPr>
          <w:t>Services et ateliers</w:t>
        </w:r>
      </w:hyperlink>
    </w:p>
    <w:p w14:paraId="1FE411FD" w14:textId="7EDB5489" w:rsidR="003E2B54" w:rsidRDefault="00284C1E">
      <w:pPr>
        <w:pStyle w:val="Compact"/>
        <w:numPr>
          <w:ilvl w:val="0"/>
          <w:numId w:val="394"/>
        </w:numPr>
      </w:pPr>
      <w:hyperlink r:id="rId1337">
        <w:r>
          <w:rPr>
            <w:rStyle w:val="Hyperlink"/>
          </w:rPr>
          <w:t>Joindre le Service de gestion de carrière</w:t>
        </w:r>
      </w:hyperlink>
    </w:p>
    <w:p w14:paraId="0B92E703" w14:textId="77777777" w:rsidR="003E2B54" w:rsidRDefault="00284C1E">
      <w:pPr>
        <w:pStyle w:val="FirstParagraph"/>
      </w:pPr>
      <w:r>
        <w:br/>
      </w:r>
    </w:p>
    <w:p w14:paraId="1DB5183D" w14:textId="1F00633C" w:rsidR="003E2B54" w:rsidRDefault="00284C1E">
      <w:pPr>
        <w:pStyle w:val="Compact"/>
        <w:numPr>
          <w:ilvl w:val="0"/>
          <w:numId w:val="395"/>
        </w:numPr>
      </w:pPr>
      <w:hyperlink r:id="rId1338">
        <w:r>
          <w:rPr>
            <w:rStyle w:val="Hyperlink"/>
          </w:rPr>
          <w:t xml:space="preserve"> Gestion de carrière</w:t>
        </w:r>
      </w:hyperlink>
    </w:p>
    <w:p w14:paraId="476F8DD6" w14:textId="2C33A2CA" w:rsidR="003E2B54" w:rsidRDefault="00284C1E">
      <w:pPr>
        <w:pStyle w:val="Compact"/>
        <w:numPr>
          <w:ilvl w:val="0"/>
          <w:numId w:val="396"/>
        </w:numPr>
      </w:pPr>
      <w:hyperlink r:id="rId1339">
        <w:r>
          <w:rPr>
            <w:rStyle w:val="Hyperlink"/>
          </w:rPr>
          <w:t>Parcours de développement de carrière</w:t>
        </w:r>
      </w:hyperlink>
    </w:p>
    <w:p w14:paraId="1DA134FE" w14:textId="14942B45" w:rsidR="003E2B54" w:rsidRDefault="00284C1E">
      <w:pPr>
        <w:pStyle w:val="Compact"/>
        <w:numPr>
          <w:ilvl w:val="0"/>
          <w:numId w:val="396"/>
        </w:numPr>
      </w:pPr>
      <w:hyperlink r:id="rId1340">
        <w:r>
          <w:rPr>
            <w:rStyle w:val="Hyperlink"/>
          </w:rPr>
          <w:t>Carrières en gestion</w:t>
        </w:r>
      </w:hyperlink>
    </w:p>
    <w:p w14:paraId="4C7ABD7A" w14:textId="3222A2C3" w:rsidR="003E2B54" w:rsidRDefault="00284C1E">
      <w:pPr>
        <w:pStyle w:val="Compact"/>
        <w:numPr>
          <w:ilvl w:val="0"/>
          <w:numId w:val="396"/>
        </w:numPr>
      </w:pPr>
      <w:hyperlink r:id="rId1341">
        <w:r>
          <w:rPr>
            <w:rStyle w:val="Hyperlink"/>
          </w:rPr>
          <w:t>Stages et projets</w:t>
        </w:r>
      </w:hyperlink>
    </w:p>
    <w:p w14:paraId="1BC3DCEB" w14:textId="6DCE11EF" w:rsidR="003E2B54" w:rsidRDefault="00284C1E">
      <w:pPr>
        <w:pStyle w:val="Compact"/>
        <w:numPr>
          <w:ilvl w:val="0"/>
          <w:numId w:val="396"/>
        </w:numPr>
      </w:pPr>
      <w:hyperlink r:id="rId1342">
        <w:r>
          <w:rPr>
            <w:rStyle w:val="Hyperlink"/>
          </w:rPr>
          <w:t>CV et lettres</w:t>
        </w:r>
      </w:hyperlink>
    </w:p>
    <w:p w14:paraId="43FEF6EB" w14:textId="2DBF4A96" w:rsidR="003E2B54" w:rsidRDefault="00284C1E">
      <w:pPr>
        <w:pStyle w:val="Compact"/>
        <w:numPr>
          <w:ilvl w:val="0"/>
          <w:numId w:val="396"/>
        </w:numPr>
      </w:pPr>
      <w:hyperlink r:id="rId1343">
        <w:r>
          <w:rPr>
            <w:rStyle w:val="Hyperlink"/>
          </w:rPr>
          <w:t>Réseautage</w:t>
        </w:r>
      </w:hyperlink>
    </w:p>
    <w:p w14:paraId="27535D27" w14:textId="51304A72" w:rsidR="003E2B54" w:rsidRDefault="00284C1E">
      <w:pPr>
        <w:pStyle w:val="Compact"/>
        <w:numPr>
          <w:ilvl w:val="0"/>
          <w:numId w:val="396"/>
        </w:numPr>
      </w:pPr>
      <w:hyperlink r:id="rId1344">
        <w:r>
          <w:rPr>
            <w:rStyle w:val="Hyperlink"/>
          </w:rPr>
          <w:t>Entrevues</w:t>
        </w:r>
      </w:hyperlink>
    </w:p>
    <w:p w14:paraId="44297B75" w14:textId="30404A82" w:rsidR="003E2B54" w:rsidRDefault="00284C1E">
      <w:pPr>
        <w:pStyle w:val="Compact"/>
        <w:numPr>
          <w:ilvl w:val="0"/>
          <w:numId w:val="396"/>
        </w:numPr>
      </w:pPr>
      <w:hyperlink r:id="rId1345">
        <w:r>
          <w:rPr>
            <w:rStyle w:val="Hyperlink"/>
          </w:rPr>
          <w:t>Services et ateliers</w:t>
        </w:r>
      </w:hyperlink>
    </w:p>
    <w:p w14:paraId="06720CA0" w14:textId="404C06D5" w:rsidR="003E2B54" w:rsidRDefault="00284C1E">
      <w:pPr>
        <w:pStyle w:val="Compact"/>
        <w:numPr>
          <w:ilvl w:val="0"/>
          <w:numId w:val="396"/>
        </w:numPr>
      </w:pPr>
      <w:hyperlink r:id="rId1346">
        <w:r>
          <w:rPr>
            <w:rStyle w:val="Hyperlink"/>
          </w:rPr>
          <w:t>Joindre le Service de gestion de carrière</w:t>
        </w:r>
      </w:hyperlink>
    </w:p>
    <w:p w14:paraId="605B16C9" w14:textId="77777777" w:rsidR="003E2B54" w:rsidRDefault="00284C1E">
      <w:pPr>
        <w:pStyle w:val="Heading3"/>
      </w:pPr>
      <w:bookmarkStart w:id="1106" w:name="par-courriel"/>
      <w:r>
        <w:lastRenderedPageBreak/>
        <w:t>Par courriel</w:t>
      </w:r>
    </w:p>
    <w:p w14:paraId="218613DC" w14:textId="77777777" w:rsidR="003E2B54" w:rsidRDefault="00284C1E">
      <w:pPr>
        <w:pStyle w:val="FirstParagraph"/>
      </w:pPr>
      <w:r>
        <w:t xml:space="preserve">Communauté étudiante : </w:t>
      </w:r>
      <w:hyperlink r:id="rId1347">
        <w:r>
          <w:rPr>
            <w:rStyle w:val="Hyperlink"/>
          </w:rPr>
          <w:t>sgc@hec.ca</w:t>
        </w:r>
      </w:hyperlink>
      <w:r>
        <w:br/>
        <w:t xml:space="preserve">Entreprises : </w:t>
      </w:r>
      <w:hyperlink r:id="rId1348">
        <w:r>
          <w:rPr>
            <w:rStyle w:val="Hyperlink"/>
          </w:rPr>
          <w:t>talents@hec.ca</w:t>
        </w:r>
      </w:hyperlink>
    </w:p>
    <w:p w14:paraId="2FB4958C" w14:textId="77777777" w:rsidR="003E2B54" w:rsidRDefault="00284C1E">
      <w:pPr>
        <w:pStyle w:val="Heading3"/>
      </w:pPr>
      <w:bookmarkStart w:id="1107" w:name="par-téléphone"/>
      <w:bookmarkEnd w:id="1106"/>
      <w:r>
        <w:t>Par téléphone</w:t>
      </w:r>
    </w:p>
    <w:p w14:paraId="3DD9DF4C" w14:textId="77777777" w:rsidR="003E2B54" w:rsidRDefault="00284C1E">
      <w:pPr>
        <w:pStyle w:val="FirstParagraph"/>
      </w:pPr>
      <w:r>
        <w:t>514 340-6169</w:t>
      </w:r>
    </w:p>
    <w:p w14:paraId="6A582C5E" w14:textId="77777777" w:rsidR="003E2B54" w:rsidRDefault="003E2B54">
      <w:pPr>
        <w:pStyle w:val="Heading3"/>
      </w:pPr>
      <w:bookmarkStart w:id="1108" w:name="section-36"/>
      <w:bookmarkEnd w:id="1107"/>
    </w:p>
    <w:p w14:paraId="53AAF01C" w14:textId="77777777" w:rsidR="003E2B54" w:rsidRDefault="00284C1E">
      <w:pPr>
        <w:pStyle w:val="Heading3"/>
      </w:pPr>
      <w:bookmarkStart w:id="1109" w:name="en-personne"/>
      <w:bookmarkEnd w:id="1108"/>
      <w:r>
        <w:t>En personne</w:t>
      </w:r>
    </w:p>
    <w:p w14:paraId="5FCA3378" w14:textId="77777777" w:rsidR="003E2B54" w:rsidRDefault="00284C1E">
      <w:pPr>
        <w:pStyle w:val="FirstParagraph"/>
      </w:pPr>
      <w:hyperlink r:id="rId1349">
        <w:r>
          <w:rPr>
            <w:rStyle w:val="Hyperlink"/>
          </w:rPr>
          <w:t>Édifice Decelles</w:t>
        </w:r>
      </w:hyperlink>
      <w:r>
        <w:br/>
        <w:t>5255, avenue Decelles</w:t>
      </w:r>
      <w:r>
        <w:br/>
        <w:t>Bureau 5.440</w:t>
      </w:r>
      <w:r>
        <w:br/>
        <w:t>Montréal (Québec) H3T 2B1</w:t>
      </w:r>
      <w:r>
        <w:br/>
        <w:t>(sur rendez-vous seulement)</w:t>
      </w:r>
    </w:p>
    <w:p w14:paraId="6B255F81" w14:textId="77777777" w:rsidR="003E2B54" w:rsidRDefault="00284C1E">
      <w:pPr>
        <w:pStyle w:val="BodyText"/>
      </w:pPr>
      <w:r>
        <w:t>Vous pouvez également réserver un rendez-vous avec nous à la Zone Info au local C.305 (</w:t>
      </w:r>
      <w:hyperlink r:id="rId1350">
        <w:r>
          <w:rPr>
            <w:rStyle w:val="Hyperlink"/>
          </w:rPr>
          <w:t>niveau 3</w:t>
        </w:r>
      </w:hyperlink>
      <w:r>
        <w:t>, aile C) de l'</w:t>
      </w:r>
      <w:hyperlink r:id="rId1351">
        <w:r>
          <w:rPr>
            <w:rStyle w:val="Hyperlink"/>
          </w:rPr>
          <w:t>édifice Hélène-Desmarais</w:t>
        </w:r>
      </w:hyperlink>
      <w:r>
        <w:t xml:space="preserve"> au centre-ville.</w:t>
      </w:r>
      <w:r>
        <w:br/>
      </w:r>
      <w:r>
        <w:br/>
      </w:r>
    </w:p>
    <w:p w14:paraId="13CDBAB2" w14:textId="77777777" w:rsidR="003E2B54" w:rsidRDefault="00284C1E">
      <w:pPr>
        <w:pStyle w:val="Heading3"/>
      </w:pPr>
      <w:bookmarkStart w:id="1110" w:name="par-la-poste"/>
      <w:bookmarkEnd w:id="1109"/>
      <w:r>
        <w:t>Par la poste</w:t>
      </w:r>
    </w:p>
    <w:p w14:paraId="5680089E" w14:textId="77777777" w:rsidR="003E2B54" w:rsidRDefault="00284C1E">
      <w:pPr>
        <w:pStyle w:val="FirstParagraph"/>
      </w:pPr>
      <w:r>
        <w:t>3000, chemin de la Côte-Sainte-Catherine</w:t>
      </w:r>
      <w:r>
        <w:br/>
        <w:t>Montréal (Québec) H3T 2A7 Canada</w:t>
      </w:r>
    </w:p>
    <w:p w14:paraId="08D779F5" w14:textId="77777777" w:rsidR="003E2B54" w:rsidRDefault="00284C1E">
      <w:pPr>
        <w:pStyle w:val="Heading2"/>
      </w:pPr>
      <w:bookmarkStart w:id="1111" w:name="direction"/>
      <w:bookmarkEnd w:id="1110"/>
      <w:r>
        <w:t>Direction</w:t>
      </w:r>
    </w:p>
    <w:p w14:paraId="4D6E5657" w14:textId="77777777" w:rsidR="003E2B54" w:rsidRDefault="00284C1E">
      <w:pPr>
        <w:pStyle w:val="Heading4"/>
      </w:pPr>
      <w:bookmarkStart w:id="1112" w:name="philippe-mailhot-directeur"/>
      <w:r>
        <w:rPr>
          <w:b/>
          <w:bCs/>
        </w:rPr>
        <w:t>Philippe Mailhot</w:t>
      </w:r>
      <w:r>
        <w:t>, Directeur</w:t>
      </w:r>
    </w:p>
    <w:p w14:paraId="1CF31323" w14:textId="77777777" w:rsidR="003E2B54" w:rsidRDefault="00284C1E">
      <w:pPr>
        <w:pStyle w:val="FirstParagraph"/>
      </w:pPr>
      <w:r>
        <w:t>Philippe Mailhot</w:t>
      </w:r>
    </w:p>
    <w:p w14:paraId="3431DCCA" w14:textId="77777777" w:rsidR="003E2B54" w:rsidRDefault="00284C1E">
      <w:pPr>
        <w:pStyle w:val="BodyText"/>
      </w:pPr>
      <w:r>
        <w:t>Bureau 5.412</w:t>
      </w:r>
      <w:r>
        <w:br/>
        <w:t xml:space="preserve"> </w:t>
      </w:r>
      <w:hyperlink r:id="rId1352">
        <w:r>
          <w:rPr>
            <w:rStyle w:val="Hyperlink"/>
          </w:rPr>
          <w:t>philippe.mailhot@hec.ca</w:t>
        </w:r>
      </w:hyperlink>
      <w:r>
        <w:br/>
        <w:t xml:space="preserve"> 514 340-6772</w:t>
      </w:r>
    </w:p>
    <w:p w14:paraId="77EFF843" w14:textId="77777777" w:rsidR="003E2B54" w:rsidRDefault="00284C1E">
      <w:pPr>
        <w:pStyle w:val="Heading2"/>
      </w:pPr>
      <w:bookmarkStart w:id="1113" w:name="X8ffdd0e5cf081c9e7a84ff3602a8a9364fa26f7"/>
      <w:bookmarkEnd w:id="1112"/>
      <w:bookmarkEnd w:id="1111"/>
      <w:r>
        <w:br/>
        <w:t>Services-conseils en développement professionnel</w:t>
      </w:r>
    </w:p>
    <w:p w14:paraId="4C141C19" w14:textId="77777777" w:rsidR="003E2B54" w:rsidRDefault="00284C1E">
      <w:pPr>
        <w:pStyle w:val="Heading5"/>
      </w:pPr>
      <w:bookmarkStart w:id="1114" w:name="X0fc6bd548c871ff9c865e2f85e10ddbe8c019a4"/>
      <w:r>
        <w:rPr>
          <w:b/>
          <w:bCs/>
        </w:rPr>
        <w:t>VOUS VOULEZ DEMANDER UNE RENCONTRE INDIVIDUELLE?</w:t>
      </w:r>
    </w:p>
    <w:p w14:paraId="3A86CB5E" w14:textId="77777777" w:rsidR="003E2B54" w:rsidRDefault="00284C1E">
      <w:pPr>
        <w:pStyle w:val="FirstParagraph"/>
      </w:pPr>
      <w:r>
        <w:t>Bénéficiez d'une démarche personnalisée en vue de répondre à des questions urgentes ou ponctuelles sur la recherche d'emploi, de stage ou de projet de maîtrise.</w:t>
      </w:r>
    </w:p>
    <w:p w14:paraId="60349848" w14:textId="77777777" w:rsidR="003E2B54" w:rsidRDefault="00284C1E">
      <w:pPr>
        <w:pStyle w:val="BodyText"/>
      </w:pPr>
      <w:hyperlink r:id="rId1353">
        <w:r>
          <w:rPr>
            <w:rStyle w:val="Hyperlink"/>
          </w:rPr>
          <w:t>Prenez rendez-vous</w:t>
        </w:r>
      </w:hyperlink>
    </w:p>
    <w:p w14:paraId="5CC2F8C4" w14:textId="77777777" w:rsidR="003E2B54" w:rsidRDefault="00284C1E">
      <w:pPr>
        <w:pStyle w:val="Heading4"/>
      </w:pPr>
      <w:bookmarkStart w:id="1115" w:name="X4648d4b87d591d68e7e2e6964ecd59c62578a9a"/>
      <w:bookmarkEnd w:id="1114"/>
      <w:r>
        <w:rPr>
          <w:b/>
          <w:bCs/>
        </w:rPr>
        <w:lastRenderedPageBreak/>
        <w:t>Rachael Fensom</w:t>
      </w:r>
      <w:r>
        <w:t>, Conseillère, Développement professionnel</w:t>
      </w:r>
    </w:p>
    <w:p w14:paraId="3ECE65A6" w14:textId="77777777" w:rsidR="003E2B54" w:rsidRDefault="00284C1E">
      <w:pPr>
        <w:pStyle w:val="FirstParagraph"/>
      </w:pPr>
      <w:r>
        <w:t>Rachael Fensom</w:t>
      </w:r>
    </w:p>
    <w:p w14:paraId="0F1E611B" w14:textId="77777777" w:rsidR="003E2B54" w:rsidRDefault="00284C1E">
      <w:pPr>
        <w:pStyle w:val="BodyText"/>
      </w:pPr>
      <w:r>
        <w:t>Bureau 5.430</w:t>
      </w:r>
      <w:r>
        <w:br/>
        <w:t xml:space="preserve"> </w:t>
      </w:r>
      <w:hyperlink r:id="rId1354">
        <w:r>
          <w:rPr>
            <w:rStyle w:val="Hyperlink"/>
          </w:rPr>
          <w:t>rachael.fensom@hec.ca</w:t>
        </w:r>
      </w:hyperlink>
      <w:r>
        <w:br/>
        <w:t xml:space="preserve"> 514 340-6000 poste 5007</w:t>
      </w:r>
    </w:p>
    <w:p w14:paraId="1B800D72" w14:textId="77777777" w:rsidR="003E2B54" w:rsidRDefault="00284C1E">
      <w:pPr>
        <w:pStyle w:val="Heading4"/>
      </w:pPr>
      <w:bookmarkStart w:id="1116" w:name="X177ade31eacfa5dece103dae059b48d8092797b"/>
      <w:bookmarkEnd w:id="1115"/>
      <w:r>
        <w:rPr>
          <w:b/>
          <w:bCs/>
        </w:rPr>
        <w:t>Claire Saint-Jacques</w:t>
      </w:r>
      <w:r>
        <w:t>, Conseillère, Développement professionnel</w:t>
      </w:r>
    </w:p>
    <w:p w14:paraId="1A909094" w14:textId="77777777" w:rsidR="003E2B54" w:rsidRDefault="00284C1E">
      <w:pPr>
        <w:pStyle w:val="FirstParagraph"/>
      </w:pPr>
      <w:r>
        <w:t>Claire Saint-Jacques</w:t>
      </w:r>
    </w:p>
    <w:p w14:paraId="37074027" w14:textId="77777777" w:rsidR="003E2B54" w:rsidRDefault="00284C1E">
      <w:pPr>
        <w:pStyle w:val="BodyText"/>
      </w:pPr>
      <w:r>
        <w:t>Bureau 5.426</w:t>
      </w:r>
      <w:r>
        <w:br/>
        <w:t xml:space="preserve"> </w:t>
      </w:r>
      <w:hyperlink r:id="rId1355">
        <w:r>
          <w:rPr>
            <w:rStyle w:val="Hyperlink"/>
          </w:rPr>
          <w:t>claire.saint-jacques@hec.ca</w:t>
        </w:r>
      </w:hyperlink>
      <w:r>
        <w:br/>
        <w:t xml:space="preserve"> 514 340-6171</w:t>
      </w:r>
    </w:p>
    <w:p w14:paraId="2C34EF76" w14:textId="77777777" w:rsidR="003E2B54" w:rsidRDefault="00284C1E">
      <w:pPr>
        <w:pStyle w:val="Heading4"/>
      </w:pPr>
      <w:bookmarkStart w:id="1117" w:name="X649f39bd1fceea84a1a46cdbda32eb89a2861fc"/>
      <w:bookmarkEnd w:id="1116"/>
      <w:r>
        <w:rPr>
          <w:b/>
          <w:bCs/>
        </w:rPr>
        <w:t>Nathalie Kubat</w:t>
      </w:r>
      <w:r>
        <w:t>, Conseillère, Développement professionnel</w:t>
      </w:r>
    </w:p>
    <w:p w14:paraId="05D34CCD" w14:textId="77777777" w:rsidR="003E2B54" w:rsidRDefault="00284C1E">
      <w:pPr>
        <w:pStyle w:val="FirstParagraph"/>
      </w:pPr>
      <w:r>
        <w:t>Nathalie Kubat</w:t>
      </w:r>
    </w:p>
    <w:p w14:paraId="1635FA2A" w14:textId="77777777" w:rsidR="003E2B54" w:rsidRDefault="00284C1E">
      <w:pPr>
        <w:pStyle w:val="BodyText"/>
      </w:pPr>
      <w:r>
        <w:t>Bureau 5.428</w:t>
      </w:r>
      <w:r>
        <w:br/>
      </w:r>
      <w:hyperlink r:id="rId1356">
        <w:r>
          <w:rPr>
            <w:rStyle w:val="Hyperlink"/>
          </w:rPr>
          <w:t>nathalie.kubat@hec.ca</w:t>
        </w:r>
      </w:hyperlink>
      <w:r>
        <w:br/>
        <w:t xml:space="preserve"> 514 340-6172</w:t>
      </w:r>
    </w:p>
    <w:p w14:paraId="2FCADEBF" w14:textId="77777777" w:rsidR="003E2B54" w:rsidRDefault="00284C1E">
      <w:pPr>
        <w:pStyle w:val="Heading4"/>
      </w:pPr>
      <w:bookmarkStart w:id="1118" w:name="Xfb7e61e9d0b096c453ef79e715f0a8613237a23"/>
      <w:bookmarkEnd w:id="1117"/>
      <w:r>
        <w:rPr>
          <w:b/>
          <w:bCs/>
        </w:rPr>
        <w:t>Manon St-Michel</w:t>
      </w:r>
      <w:r>
        <w:t>, Conseillère, Développement professionnel</w:t>
      </w:r>
    </w:p>
    <w:p w14:paraId="14D015CA" w14:textId="77777777" w:rsidR="003E2B54" w:rsidRDefault="00284C1E">
      <w:pPr>
        <w:pStyle w:val="FirstParagraph"/>
      </w:pPr>
      <w:r>
        <w:t>Manon Saint-Michel</w:t>
      </w:r>
    </w:p>
    <w:p w14:paraId="0DE0960A" w14:textId="77777777" w:rsidR="003E2B54" w:rsidRDefault="00284C1E">
      <w:pPr>
        <w:pStyle w:val="BodyText"/>
      </w:pPr>
      <w:r>
        <w:t>Bureau 5.420</w:t>
      </w:r>
      <w:r>
        <w:br/>
      </w:r>
      <w:hyperlink r:id="rId1357">
        <w:r>
          <w:rPr>
            <w:rStyle w:val="Hyperlink"/>
          </w:rPr>
          <w:t>manon.st-michel@hec.ca</w:t>
        </w:r>
      </w:hyperlink>
      <w:r>
        <w:br/>
        <w:t xml:space="preserve"> 514 340-6162</w:t>
      </w:r>
    </w:p>
    <w:p w14:paraId="7BE8C530" w14:textId="77777777" w:rsidR="003E2B54" w:rsidRDefault="00284C1E">
      <w:pPr>
        <w:pStyle w:val="Heading2"/>
      </w:pPr>
      <w:bookmarkStart w:id="1119" w:name="orientation-et-gestion-de-carrière"/>
      <w:bookmarkEnd w:id="1118"/>
      <w:bookmarkEnd w:id="1113"/>
      <w:r>
        <w:br/>
        <w:t>Orientation et gestion de carrière</w:t>
      </w:r>
    </w:p>
    <w:p w14:paraId="2BE1AE30" w14:textId="77777777" w:rsidR="003E2B54" w:rsidRDefault="00284C1E">
      <w:pPr>
        <w:pStyle w:val="Heading5"/>
      </w:pPr>
      <w:bookmarkStart w:id="1120" w:name="Xd6a540bf6cbaf1123d5d296ffe9db539b8b9b8d"/>
      <w:r>
        <w:rPr>
          <w:b/>
          <w:bCs/>
        </w:rPr>
        <w:t>VOUS VOULEZ DEMANDER UNE RENCONTRE INDIVIDUELLE?</w:t>
      </w:r>
    </w:p>
    <w:p w14:paraId="0BE422B6" w14:textId="77777777" w:rsidR="003E2B54" w:rsidRDefault="00284C1E">
      <w:pPr>
        <w:pStyle w:val="FirstParagraph"/>
      </w:pPr>
      <w:r>
        <w:t>Bénéficiez d'une démarche personnalisée en vue de clarifier de répondre à des questions urgentes ou ponctuelles concernant votre projet d'études ou de carrière.</w:t>
      </w:r>
    </w:p>
    <w:p w14:paraId="4A14473B" w14:textId="77777777" w:rsidR="003E2B54" w:rsidRDefault="00284C1E">
      <w:pPr>
        <w:pStyle w:val="BodyText"/>
      </w:pPr>
      <w:hyperlink r:id="rId1358">
        <w:r>
          <w:rPr>
            <w:rStyle w:val="Hyperlink"/>
          </w:rPr>
          <w:t>Prenez rendez-vous</w:t>
        </w:r>
      </w:hyperlink>
    </w:p>
    <w:p w14:paraId="06FD753C" w14:textId="77777777" w:rsidR="003E2B54" w:rsidRDefault="00284C1E">
      <w:pPr>
        <w:pStyle w:val="Heading4"/>
      </w:pPr>
      <w:bookmarkStart w:id="1121" w:name="X648ca36524b69a0caf243d2e157b30559bca12e"/>
      <w:bookmarkEnd w:id="1120"/>
      <w:r>
        <w:rPr>
          <w:b/>
          <w:bCs/>
        </w:rPr>
        <w:t>Virginie Dénommée</w:t>
      </w:r>
      <w:r>
        <w:t>, Conseillère d'orientation</w:t>
      </w:r>
    </w:p>
    <w:p w14:paraId="44872742" w14:textId="77777777" w:rsidR="003E2B54" w:rsidRDefault="00284C1E">
      <w:pPr>
        <w:pStyle w:val="FirstParagraph"/>
      </w:pPr>
      <w:r>
        <w:t>Virginie Dénommée</w:t>
      </w:r>
    </w:p>
    <w:p w14:paraId="0FF9EC1E" w14:textId="77777777" w:rsidR="003E2B54" w:rsidRDefault="00284C1E">
      <w:pPr>
        <w:pStyle w:val="BodyText"/>
      </w:pPr>
      <w:r>
        <w:t>Bureau 5.418</w:t>
      </w:r>
      <w:r>
        <w:br/>
      </w:r>
      <w:hyperlink r:id="rId1359">
        <w:r>
          <w:rPr>
            <w:rStyle w:val="Hyperlink"/>
          </w:rPr>
          <w:t>virginie.denommee@hec.ca</w:t>
        </w:r>
      </w:hyperlink>
      <w:r>
        <w:br/>
        <w:t xml:space="preserve"> 514 340-6331</w:t>
      </w:r>
    </w:p>
    <w:p w14:paraId="01E3E5E9" w14:textId="77777777" w:rsidR="003E2B54" w:rsidRDefault="00284C1E">
      <w:pPr>
        <w:pStyle w:val="Heading4"/>
      </w:pPr>
      <w:bookmarkStart w:id="1122" w:name="martine-macombe-conseillère-dorientation"/>
      <w:bookmarkEnd w:id="1121"/>
      <w:r>
        <w:rPr>
          <w:b/>
          <w:bCs/>
        </w:rPr>
        <w:lastRenderedPageBreak/>
        <w:t>Martine Macombe</w:t>
      </w:r>
      <w:r>
        <w:t>, Conseillère d'orientation</w:t>
      </w:r>
    </w:p>
    <w:p w14:paraId="1EF7D92A" w14:textId="77777777" w:rsidR="003E2B54" w:rsidRDefault="00284C1E">
      <w:pPr>
        <w:pStyle w:val="FirstParagraph"/>
      </w:pPr>
      <w:r>
        <w:t>Martine Macombe</w:t>
      </w:r>
    </w:p>
    <w:p w14:paraId="2552D89C" w14:textId="77777777" w:rsidR="003E2B54" w:rsidRDefault="00284C1E">
      <w:pPr>
        <w:pStyle w:val="BodyText"/>
      </w:pPr>
      <w:r>
        <w:t>Bureau 5.416</w:t>
      </w:r>
      <w:r>
        <w:br/>
        <w:t xml:space="preserve"> </w:t>
      </w:r>
      <w:hyperlink r:id="rId1360">
        <w:r>
          <w:rPr>
            <w:rStyle w:val="Hyperlink"/>
          </w:rPr>
          <w:t>martine.macombe@hec.ca</w:t>
        </w:r>
      </w:hyperlink>
      <w:r>
        <w:br/>
        <w:t xml:space="preserve"> 514 340-1120</w:t>
      </w:r>
    </w:p>
    <w:p w14:paraId="764C9390" w14:textId="77777777" w:rsidR="003E2B54" w:rsidRDefault="00284C1E">
      <w:pPr>
        <w:pStyle w:val="Heading4"/>
      </w:pPr>
      <w:bookmarkStart w:id="1123" w:name="sandra-jovan-conseillère-dorientation"/>
      <w:bookmarkEnd w:id="1122"/>
      <w:r>
        <w:rPr>
          <w:b/>
          <w:bCs/>
        </w:rPr>
        <w:t>Sandra Jovan</w:t>
      </w:r>
      <w:r>
        <w:t>, Conseillère d'orientation</w:t>
      </w:r>
    </w:p>
    <w:p w14:paraId="72C5F2AC" w14:textId="77777777" w:rsidR="003E2B54" w:rsidRDefault="00284C1E">
      <w:pPr>
        <w:pStyle w:val="FirstParagraph"/>
      </w:pPr>
      <w:r>
        <w:t>Sandra Jovan</w:t>
      </w:r>
    </w:p>
    <w:p w14:paraId="2EFB97F6" w14:textId="77777777" w:rsidR="003E2B54" w:rsidRDefault="00284C1E">
      <w:pPr>
        <w:pStyle w:val="BodyText"/>
      </w:pPr>
      <w:r>
        <w:t>Bureau 5.414</w:t>
      </w:r>
      <w:r>
        <w:br/>
        <w:t xml:space="preserve"> </w:t>
      </w:r>
      <w:hyperlink r:id="rId1361">
        <w:r>
          <w:rPr>
            <w:rStyle w:val="Hyperlink"/>
          </w:rPr>
          <w:t>sandra.jovan@hec.ca</w:t>
        </w:r>
      </w:hyperlink>
      <w:r>
        <w:br/>
        <w:t xml:space="preserve"> 514 340-6000 poste 8490</w:t>
      </w:r>
    </w:p>
    <w:p w14:paraId="05018C5E" w14:textId="77777777" w:rsidR="003E2B54" w:rsidRDefault="00284C1E">
      <w:pPr>
        <w:pStyle w:val="Heading4"/>
      </w:pPr>
      <w:bookmarkStart w:id="1124" w:name="X33cde3a3dac29a6817f0a0e9939ebc8148d0968"/>
      <w:bookmarkEnd w:id="1123"/>
      <w:r>
        <w:rPr>
          <w:b/>
          <w:bCs/>
        </w:rPr>
        <w:t>Héliane G. Brochu</w:t>
      </w:r>
      <w:r>
        <w:t>, Conseillère d'orientation</w:t>
      </w:r>
    </w:p>
    <w:p w14:paraId="27729704" w14:textId="77777777" w:rsidR="003E2B54" w:rsidRDefault="003E2B54">
      <w:pPr>
        <w:pStyle w:val="FirstParagraph"/>
      </w:pPr>
    </w:p>
    <w:p w14:paraId="72183603" w14:textId="77777777" w:rsidR="003E2B54" w:rsidRDefault="00284C1E">
      <w:pPr>
        <w:pStyle w:val="BodyText"/>
      </w:pPr>
      <w:r>
        <w:t>Bureau 5.414</w:t>
      </w:r>
      <w:r>
        <w:br/>
        <w:t xml:space="preserve"> </w:t>
      </w:r>
      <w:hyperlink r:id="rId1362">
        <w:r>
          <w:rPr>
            <w:rStyle w:val="Hyperlink"/>
          </w:rPr>
          <w:t>heliane.g-brochu@hec.ca</w:t>
        </w:r>
      </w:hyperlink>
      <w:r>
        <w:br/>
        <w:t xml:space="preserve"> 514 340-6000 poste 6615</w:t>
      </w:r>
      <w:r>
        <w:br/>
      </w:r>
    </w:p>
    <w:p w14:paraId="25DD0ED2" w14:textId="77777777" w:rsidR="003E2B54" w:rsidRDefault="00284C1E">
      <w:pPr>
        <w:pStyle w:val="Heading2"/>
      </w:pPr>
      <w:bookmarkStart w:id="1125" w:name="Xa2d5c90d7206222997482f4a8c7f7df4077775e"/>
      <w:bookmarkEnd w:id="1124"/>
      <w:bookmarkEnd w:id="1119"/>
      <w:r>
        <w:br/>
        <w:t>Services aux entreprises, communications &amp; événements</w:t>
      </w:r>
    </w:p>
    <w:p w14:paraId="2C8E6056" w14:textId="77777777" w:rsidR="003E2B54" w:rsidRDefault="00284C1E">
      <w:pPr>
        <w:pStyle w:val="Heading4"/>
      </w:pPr>
      <w:bookmarkStart w:id="1126" w:name="X61ecff2990e760bb9b52e3fa5a6f3b8b5586cfa"/>
      <w:r>
        <w:rPr>
          <w:b/>
          <w:bCs/>
        </w:rPr>
        <w:t>Marion Malique</w:t>
      </w:r>
      <w:r>
        <w:t>, Responsable – Relations avec les entreprises</w:t>
      </w:r>
    </w:p>
    <w:p w14:paraId="6D12991C" w14:textId="77777777" w:rsidR="003E2B54" w:rsidRDefault="00284C1E">
      <w:pPr>
        <w:pStyle w:val="FirstParagraph"/>
      </w:pPr>
      <w:r>
        <w:t>Marion Malique</w:t>
      </w:r>
    </w:p>
    <w:p w14:paraId="7D88A727" w14:textId="77777777" w:rsidR="003E2B54" w:rsidRDefault="00284C1E">
      <w:pPr>
        <w:pStyle w:val="BodyText"/>
      </w:pPr>
      <w:r>
        <w:t>Bureau 5.436</w:t>
      </w:r>
      <w:r>
        <w:br/>
        <w:t xml:space="preserve"> </w:t>
      </w:r>
      <w:hyperlink r:id="rId1363">
        <w:r>
          <w:rPr>
            <w:rStyle w:val="Hyperlink"/>
          </w:rPr>
          <w:t>marion.malique@hec.ca</w:t>
        </w:r>
      </w:hyperlink>
      <w:r>
        <w:br/>
        <w:t xml:space="preserve"> 514 340-1752</w:t>
      </w:r>
    </w:p>
    <w:p w14:paraId="7E81773A" w14:textId="77777777" w:rsidR="003E2B54" w:rsidRDefault="00284C1E">
      <w:pPr>
        <w:pStyle w:val="Heading4"/>
      </w:pPr>
      <w:bookmarkStart w:id="1127" w:name="Xb9e60757c22e2c6b8797ba12297b55028f8aae2"/>
      <w:bookmarkEnd w:id="1126"/>
      <w:r>
        <w:rPr>
          <w:b/>
          <w:bCs/>
        </w:rPr>
        <w:t>Sonia Reboul</w:t>
      </w:r>
      <w:r>
        <w:t>, Conseillère, Relations avec les entreprises</w:t>
      </w:r>
    </w:p>
    <w:p w14:paraId="47C7FA36" w14:textId="77777777" w:rsidR="003E2B54" w:rsidRDefault="00284C1E">
      <w:pPr>
        <w:pStyle w:val="FirstParagraph"/>
      </w:pPr>
      <w:r>
        <w:t>Sonia Reboul</w:t>
      </w:r>
    </w:p>
    <w:p w14:paraId="5DD6B31F" w14:textId="77777777" w:rsidR="003E2B54" w:rsidRDefault="00284C1E">
      <w:pPr>
        <w:pStyle w:val="BodyText"/>
      </w:pPr>
      <w:r>
        <w:t>Bureau 5.437</w:t>
      </w:r>
      <w:r>
        <w:br/>
        <w:t xml:space="preserve"> </w:t>
      </w:r>
      <w:hyperlink r:id="rId1364">
        <w:r>
          <w:rPr>
            <w:rStyle w:val="Hyperlink"/>
          </w:rPr>
          <w:t>sonia.reboul@hec.ca</w:t>
        </w:r>
      </w:hyperlink>
      <w:r>
        <w:br/>
        <w:t xml:space="preserve"> 514 340-6000 poste 1059</w:t>
      </w:r>
    </w:p>
    <w:p w14:paraId="10A28D5F" w14:textId="77777777" w:rsidR="003E2B54" w:rsidRDefault="00284C1E">
      <w:pPr>
        <w:pStyle w:val="Heading4"/>
      </w:pPr>
      <w:bookmarkStart w:id="1128" w:name="X927b78c7c0d5f97eeb09d7c6ce1f21fceebb1d7"/>
      <w:bookmarkEnd w:id="1127"/>
      <w:r>
        <w:rPr>
          <w:b/>
          <w:bCs/>
        </w:rPr>
        <w:t>Samuel Tremblay-Boucher</w:t>
      </w:r>
      <w:r>
        <w:t>, Technicien en communications</w:t>
      </w:r>
    </w:p>
    <w:p w14:paraId="47163893" w14:textId="77777777" w:rsidR="003E2B54" w:rsidRDefault="00284C1E">
      <w:pPr>
        <w:pStyle w:val="FirstParagraph"/>
      </w:pPr>
      <w:r>
        <w:t>Samuel Tremblay-Boucher</w:t>
      </w:r>
    </w:p>
    <w:p w14:paraId="3A8528AF" w14:textId="77777777" w:rsidR="003E2B54" w:rsidRDefault="00284C1E">
      <w:pPr>
        <w:pStyle w:val="BodyText"/>
      </w:pPr>
      <w:r>
        <w:lastRenderedPageBreak/>
        <w:t>Bureau 5.432</w:t>
      </w:r>
      <w:r>
        <w:br/>
      </w:r>
      <w:hyperlink r:id="rId1365">
        <w:r>
          <w:rPr>
            <w:rStyle w:val="Hyperlink"/>
          </w:rPr>
          <w:t>samuel.tremblay-boucher@hec.ca</w:t>
        </w:r>
      </w:hyperlink>
      <w:r>
        <w:br/>
        <w:t xml:space="preserve"> 514 340-7142</w:t>
      </w:r>
    </w:p>
    <w:p w14:paraId="21768DC7" w14:textId="77777777" w:rsidR="003E2B54" w:rsidRDefault="00284C1E">
      <w:pPr>
        <w:pStyle w:val="Heading4"/>
      </w:pPr>
      <w:bookmarkStart w:id="1129" w:name="X199225eab2f22cfd6e080257681d9db7754424c"/>
      <w:bookmarkEnd w:id="1128"/>
      <w:r>
        <w:rPr>
          <w:b/>
          <w:bCs/>
        </w:rPr>
        <w:t>Alexandre Duhamel</w:t>
      </w:r>
      <w:r>
        <w:t>, Agent d'administration (événements)</w:t>
      </w:r>
    </w:p>
    <w:p w14:paraId="5C29DAB7" w14:textId="77777777" w:rsidR="003E2B54" w:rsidRDefault="00284C1E">
      <w:pPr>
        <w:pStyle w:val="FirstParagraph"/>
      </w:pPr>
      <w:r>
        <w:t>Alexandre Duhamel</w:t>
      </w:r>
    </w:p>
    <w:p w14:paraId="4CB88D00" w14:textId="77777777" w:rsidR="003E2B54" w:rsidRDefault="00284C1E">
      <w:pPr>
        <w:pStyle w:val="BodyText"/>
      </w:pPr>
      <w:r>
        <w:t>Bureau 5.434</w:t>
      </w:r>
      <w:r>
        <w:br/>
      </w:r>
      <w:hyperlink r:id="rId1366">
        <w:r>
          <w:rPr>
            <w:rStyle w:val="Hyperlink"/>
          </w:rPr>
          <w:t>alexandre.duhamel@hec.ca</w:t>
        </w:r>
      </w:hyperlink>
      <w:r>
        <w:br/>
        <w:t xml:space="preserve"> 514 340-6000 poste 2240</w:t>
      </w:r>
    </w:p>
    <w:bookmarkEnd w:id="1129"/>
    <w:bookmarkEnd w:id="1125"/>
    <w:bookmarkEnd w:id="1105"/>
    <w:p w14:paraId="5F060FC4" w14:textId="60677AD8"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367">
        <w:r>
          <w:rPr>
            <w:rStyle w:val="Hyperlink"/>
          </w:rPr>
          <w:t>Soutien et ressources</w:t>
        </w:r>
      </w:hyperlink>
      <w:r>
        <w:t xml:space="preserve"> &gt; </w:t>
      </w:r>
      <w:hyperlink r:id="rId1368">
        <w:r>
          <w:rPr>
            <w:rStyle w:val="Hyperlink"/>
          </w:rPr>
          <w:t>Gestion de carrière</w:t>
        </w:r>
      </w:hyperlink>
      <w:r>
        <w:t xml:space="preserve"> &gt; Joindre le Service de gestion de carrière</w:t>
      </w:r>
      <w:r>
        <w:br/>
      </w:r>
    </w:p>
    <w:p w14:paraId="0697B915" w14:textId="77777777" w:rsidR="003E2B54" w:rsidRDefault="00284C1E">
      <w:pPr>
        <w:pStyle w:val="Heading1"/>
      </w:pPr>
      <w:bookmarkStart w:id="1130" w:name="Xb541f022dd8d905b28c0de6bc56fe50883b6d77"/>
      <w:r>
        <w:t>Joindre le Service de gestion de carrière</w:t>
      </w:r>
    </w:p>
    <w:p w14:paraId="05A41D2B" w14:textId="77777777" w:rsidR="003E2B54" w:rsidRDefault="00284C1E">
      <w:pPr>
        <w:pStyle w:val="FirstParagraph"/>
      </w:pPr>
      <w:hyperlink w:anchor="mn-Explo-Items"/>
    </w:p>
    <w:p w14:paraId="03FFB97D" w14:textId="77777777" w:rsidR="003E2B54" w:rsidRDefault="00284C1E">
      <w:pPr>
        <w:pStyle w:val="BodyText"/>
      </w:pPr>
      <w:r>
        <w:t>MENU</w:t>
      </w:r>
    </w:p>
    <w:p w14:paraId="047BB31A" w14:textId="77777777" w:rsidR="003E2B54" w:rsidRDefault="003E2B54">
      <w:pPr>
        <w:pStyle w:val="BodyText"/>
      </w:pPr>
    </w:p>
    <w:p w14:paraId="189292E3" w14:textId="7A8362F6" w:rsidR="003E2B54" w:rsidRDefault="00284C1E">
      <w:pPr>
        <w:pStyle w:val="Compact"/>
        <w:numPr>
          <w:ilvl w:val="0"/>
          <w:numId w:val="397"/>
        </w:numPr>
      </w:pPr>
      <w:hyperlink r:id="rId1369">
        <w:r>
          <w:rPr>
            <w:rStyle w:val="Hyperlink"/>
          </w:rPr>
          <w:t xml:space="preserve"> Gestion de carrière</w:t>
        </w:r>
      </w:hyperlink>
    </w:p>
    <w:p w14:paraId="4A19C8E9" w14:textId="03F70FF8" w:rsidR="003E2B54" w:rsidRDefault="00284C1E">
      <w:pPr>
        <w:pStyle w:val="Compact"/>
        <w:numPr>
          <w:ilvl w:val="0"/>
          <w:numId w:val="398"/>
        </w:numPr>
      </w:pPr>
      <w:hyperlink r:id="rId1370">
        <w:r>
          <w:rPr>
            <w:rStyle w:val="Hyperlink"/>
          </w:rPr>
          <w:t>Parcours de développement de carrière</w:t>
        </w:r>
      </w:hyperlink>
    </w:p>
    <w:p w14:paraId="5A3D6032" w14:textId="6DF4A0CC" w:rsidR="003E2B54" w:rsidRDefault="00284C1E">
      <w:pPr>
        <w:pStyle w:val="Compact"/>
        <w:numPr>
          <w:ilvl w:val="0"/>
          <w:numId w:val="398"/>
        </w:numPr>
      </w:pPr>
      <w:hyperlink r:id="rId1371">
        <w:r>
          <w:rPr>
            <w:rStyle w:val="Hyperlink"/>
          </w:rPr>
          <w:t>Carrières en gestion</w:t>
        </w:r>
      </w:hyperlink>
    </w:p>
    <w:p w14:paraId="7FA037ED" w14:textId="5DC84F1D" w:rsidR="003E2B54" w:rsidRDefault="00284C1E">
      <w:pPr>
        <w:pStyle w:val="Compact"/>
        <w:numPr>
          <w:ilvl w:val="0"/>
          <w:numId w:val="398"/>
        </w:numPr>
      </w:pPr>
      <w:hyperlink r:id="rId1372">
        <w:r>
          <w:rPr>
            <w:rStyle w:val="Hyperlink"/>
          </w:rPr>
          <w:t>Stages et projets</w:t>
        </w:r>
      </w:hyperlink>
    </w:p>
    <w:p w14:paraId="408E702A" w14:textId="3388DAF0" w:rsidR="003E2B54" w:rsidRDefault="00284C1E">
      <w:pPr>
        <w:pStyle w:val="Compact"/>
        <w:numPr>
          <w:ilvl w:val="0"/>
          <w:numId w:val="398"/>
        </w:numPr>
      </w:pPr>
      <w:hyperlink r:id="rId1373">
        <w:r>
          <w:rPr>
            <w:rStyle w:val="Hyperlink"/>
          </w:rPr>
          <w:t>CV et lettres</w:t>
        </w:r>
      </w:hyperlink>
    </w:p>
    <w:p w14:paraId="3371D8D8" w14:textId="0DDEF96B" w:rsidR="003E2B54" w:rsidRDefault="00284C1E">
      <w:pPr>
        <w:pStyle w:val="Compact"/>
        <w:numPr>
          <w:ilvl w:val="0"/>
          <w:numId w:val="398"/>
        </w:numPr>
      </w:pPr>
      <w:hyperlink r:id="rId1374">
        <w:r>
          <w:rPr>
            <w:rStyle w:val="Hyperlink"/>
          </w:rPr>
          <w:t>Réseautage</w:t>
        </w:r>
      </w:hyperlink>
    </w:p>
    <w:p w14:paraId="3198AB4A" w14:textId="40FA3C17" w:rsidR="003E2B54" w:rsidRDefault="00284C1E">
      <w:pPr>
        <w:pStyle w:val="Compact"/>
        <w:numPr>
          <w:ilvl w:val="0"/>
          <w:numId w:val="398"/>
        </w:numPr>
      </w:pPr>
      <w:hyperlink r:id="rId1375">
        <w:r>
          <w:rPr>
            <w:rStyle w:val="Hyperlink"/>
          </w:rPr>
          <w:t>Entrevues</w:t>
        </w:r>
      </w:hyperlink>
    </w:p>
    <w:p w14:paraId="48F00109" w14:textId="0F7687D7" w:rsidR="003E2B54" w:rsidRDefault="00284C1E">
      <w:pPr>
        <w:pStyle w:val="Compact"/>
        <w:numPr>
          <w:ilvl w:val="0"/>
          <w:numId w:val="398"/>
        </w:numPr>
      </w:pPr>
      <w:hyperlink r:id="rId1376">
        <w:r>
          <w:rPr>
            <w:rStyle w:val="Hyperlink"/>
          </w:rPr>
          <w:t>Services et ateliers</w:t>
        </w:r>
      </w:hyperlink>
    </w:p>
    <w:p w14:paraId="3A64973A" w14:textId="371839E8" w:rsidR="003E2B54" w:rsidRDefault="00284C1E">
      <w:pPr>
        <w:pStyle w:val="Compact"/>
        <w:numPr>
          <w:ilvl w:val="0"/>
          <w:numId w:val="398"/>
        </w:numPr>
      </w:pPr>
      <w:hyperlink r:id="rId1377">
        <w:r>
          <w:rPr>
            <w:rStyle w:val="Hyperlink"/>
          </w:rPr>
          <w:t>Joindre le Service de gestion de carrière</w:t>
        </w:r>
      </w:hyperlink>
    </w:p>
    <w:p w14:paraId="400A678F" w14:textId="77777777" w:rsidR="003E2B54" w:rsidRDefault="00284C1E">
      <w:pPr>
        <w:pStyle w:val="FirstParagraph"/>
      </w:pPr>
      <w:r>
        <w:br/>
      </w:r>
    </w:p>
    <w:p w14:paraId="6A33AA78" w14:textId="6528A698" w:rsidR="003E2B54" w:rsidRDefault="00284C1E">
      <w:pPr>
        <w:pStyle w:val="Compact"/>
        <w:numPr>
          <w:ilvl w:val="0"/>
          <w:numId w:val="399"/>
        </w:numPr>
      </w:pPr>
      <w:hyperlink r:id="rId1378">
        <w:r>
          <w:rPr>
            <w:rStyle w:val="Hyperlink"/>
          </w:rPr>
          <w:t xml:space="preserve"> Gestion de carrière</w:t>
        </w:r>
      </w:hyperlink>
    </w:p>
    <w:p w14:paraId="5B1FAF69" w14:textId="5114BC75" w:rsidR="003E2B54" w:rsidRDefault="00284C1E">
      <w:pPr>
        <w:pStyle w:val="Compact"/>
        <w:numPr>
          <w:ilvl w:val="0"/>
          <w:numId w:val="400"/>
        </w:numPr>
      </w:pPr>
      <w:hyperlink r:id="rId1379">
        <w:r>
          <w:rPr>
            <w:rStyle w:val="Hyperlink"/>
          </w:rPr>
          <w:t>Parcours de développement de carrière</w:t>
        </w:r>
      </w:hyperlink>
    </w:p>
    <w:p w14:paraId="6999259C" w14:textId="48573470" w:rsidR="003E2B54" w:rsidRDefault="00284C1E">
      <w:pPr>
        <w:pStyle w:val="Compact"/>
        <w:numPr>
          <w:ilvl w:val="0"/>
          <w:numId w:val="400"/>
        </w:numPr>
      </w:pPr>
      <w:hyperlink r:id="rId1380">
        <w:r>
          <w:rPr>
            <w:rStyle w:val="Hyperlink"/>
          </w:rPr>
          <w:t>Carrières en gestion</w:t>
        </w:r>
      </w:hyperlink>
    </w:p>
    <w:p w14:paraId="3344C30A" w14:textId="684AB90B" w:rsidR="003E2B54" w:rsidRDefault="00284C1E">
      <w:pPr>
        <w:pStyle w:val="Compact"/>
        <w:numPr>
          <w:ilvl w:val="0"/>
          <w:numId w:val="400"/>
        </w:numPr>
      </w:pPr>
      <w:hyperlink r:id="rId1381">
        <w:r>
          <w:rPr>
            <w:rStyle w:val="Hyperlink"/>
          </w:rPr>
          <w:t>Stages et projets</w:t>
        </w:r>
      </w:hyperlink>
    </w:p>
    <w:p w14:paraId="6FFB29A7" w14:textId="72781BF4" w:rsidR="003E2B54" w:rsidRDefault="00284C1E">
      <w:pPr>
        <w:pStyle w:val="Compact"/>
        <w:numPr>
          <w:ilvl w:val="0"/>
          <w:numId w:val="400"/>
        </w:numPr>
      </w:pPr>
      <w:hyperlink r:id="rId1382">
        <w:r>
          <w:rPr>
            <w:rStyle w:val="Hyperlink"/>
          </w:rPr>
          <w:t>CV et lettres</w:t>
        </w:r>
      </w:hyperlink>
    </w:p>
    <w:p w14:paraId="1179CF67" w14:textId="275C25E2" w:rsidR="003E2B54" w:rsidRDefault="00284C1E">
      <w:pPr>
        <w:pStyle w:val="Compact"/>
        <w:numPr>
          <w:ilvl w:val="0"/>
          <w:numId w:val="400"/>
        </w:numPr>
      </w:pPr>
      <w:hyperlink r:id="rId1383">
        <w:r>
          <w:rPr>
            <w:rStyle w:val="Hyperlink"/>
          </w:rPr>
          <w:t>Réseautage</w:t>
        </w:r>
      </w:hyperlink>
    </w:p>
    <w:p w14:paraId="09164CE8" w14:textId="5978C433" w:rsidR="003E2B54" w:rsidRDefault="00284C1E">
      <w:pPr>
        <w:pStyle w:val="Compact"/>
        <w:numPr>
          <w:ilvl w:val="0"/>
          <w:numId w:val="400"/>
        </w:numPr>
      </w:pPr>
      <w:hyperlink r:id="rId1384">
        <w:r>
          <w:rPr>
            <w:rStyle w:val="Hyperlink"/>
          </w:rPr>
          <w:t>Entrevues</w:t>
        </w:r>
      </w:hyperlink>
    </w:p>
    <w:p w14:paraId="37911362" w14:textId="52FAA884" w:rsidR="003E2B54" w:rsidRDefault="00284C1E">
      <w:pPr>
        <w:pStyle w:val="Compact"/>
        <w:numPr>
          <w:ilvl w:val="0"/>
          <w:numId w:val="400"/>
        </w:numPr>
      </w:pPr>
      <w:hyperlink r:id="rId1385">
        <w:r>
          <w:rPr>
            <w:rStyle w:val="Hyperlink"/>
          </w:rPr>
          <w:t>Services et ateliers</w:t>
        </w:r>
      </w:hyperlink>
    </w:p>
    <w:p w14:paraId="53A16BCB" w14:textId="33DAAF7F" w:rsidR="003E2B54" w:rsidRDefault="00284C1E">
      <w:pPr>
        <w:pStyle w:val="Compact"/>
        <w:numPr>
          <w:ilvl w:val="0"/>
          <w:numId w:val="400"/>
        </w:numPr>
      </w:pPr>
      <w:hyperlink r:id="rId1386">
        <w:r>
          <w:rPr>
            <w:rStyle w:val="Hyperlink"/>
          </w:rPr>
          <w:t>Joindre le Service de gestion de carrière</w:t>
        </w:r>
      </w:hyperlink>
    </w:p>
    <w:p w14:paraId="72B138BD" w14:textId="77777777" w:rsidR="003E2B54" w:rsidRDefault="00284C1E">
      <w:pPr>
        <w:pStyle w:val="Heading3"/>
      </w:pPr>
      <w:bookmarkStart w:id="1131" w:name="par-courriel-1"/>
      <w:bookmarkStart w:id="1132" w:name="br-144628"/>
      <w:bookmarkStart w:id="1133" w:name="ro-144624"/>
      <w:r>
        <w:t>Par courriel</w:t>
      </w:r>
    </w:p>
    <w:p w14:paraId="13DA9D61" w14:textId="77777777" w:rsidR="003E2B54" w:rsidRDefault="00284C1E">
      <w:pPr>
        <w:pStyle w:val="FirstParagraph"/>
      </w:pPr>
      <w:r>
        <w:t xml:space="preserve">Communauté étudiante : </w:t>
      </w:r>
      <w:hyperlink r:id="rId1387">
        <w:r>
          <w:rPr>
            <w:rStyle w:val="Hyperlink"/>
          </w:rPr>
          <w:t>sgc@hec.ca</w:t>
        </w:r>
      </w:hyperlink>
      <w:r>
        <w:br/>
        <w:t xml:space="preserve">Entreprises : </w:t>
      </w:r>
      <w:hyperlink r:id="rId1388">
        <w:r>
          <w:rPr>
            <w:rStyle w:val="Hyperlink"/>
          </w:rPr>
          <w:t>talents@hec.ca</w:t>
        </w:r>
      </w:hyperlink>
    </w:p>
    <w:p w14:paraId="44D44950" w14:textId="77777777" w:rsidR="003E2B54" w:rsidRDefault="00284C1E">
      <w:pPr>
        <w:pStyle w:val="Heading3"/>
      </w:pPr>
      <w:bookmarkStart w:id="1134" w:name="par-téléphone-1"/>
      <w:bookmarkEnd w:id="1131"/>
      <w:r>
        <w:t>Par téléphone</w:t>
      </w:r>
    </w:p>
    <w:p w14:paraId="1F0D48F2" w14:textId="77777777" w:rsidR="003E2B54" w:rsidRDefault="00284C1E">
      <w:pPr>
        <w:pStyle w:val="FirstParagraph"/>
      </w:pPr>
      <w:r>
        <w:t>514 340-6169</w:t>
      </w:r>
    </w:p>
    <w:p w14:paraId="5BB43F4F" w14:textId="77777777" w:rsidR="003E2B54" w:rsidRDefault="003E2B54">
      <w:pPr>
        <w:pStyle w:val="Heading3"/>
      </w:pPr>
      <w:bookmarkStart w:id="1135" w:name="section-38"/>
      <w:bookmarkEnd w:id="1134"/>
    </w:p>
    <w:p w14:paraId="2CED99E9" w14:textId="77777777" w:rsidR="003E2B54" w:rsidRDefault="00284C1E">
      <w:pPr>
        <w:pStyle w:val="Heading3"/>
      </w:pPr>
      <w:bookmarkStart w:id="1136" w:name="en-personne-1"/>
      <w:bookmarkStart w:id="1137" w:name="br-144652"/>
      <w:bookmarkEnd w:id="1135"/>
      <w:bookmarkEnd w:id="1132"/>
      <w:r>
        <w:t>En personne</w:t>
      </w:r>
    </w:p>
    <w:p w14:paraId="32363BD0" w14:textId="77777777" w:rsidR="003E2B54" w:rsidRDefault="00284C1E">
      <w:pPr>
        <w:pStyle w:val="FirstParagraph"/>
      </w:pPr>
      <w:hyperlink r:id="rId1389">
        <w:r>
          <w:rPr>
            <w:rStyle w:val="Hyperlink"/>
          </w:rPr>
          <w:t>Édifice Decelles</w:t>
        </w:r>
      </w:hyperlink>
      <w:r>
        <w:br/>
        <w:t>5255, avenue Decelles</w:t>
      </w:r>
      <w:r>
        <w:br/>
        <w:t>Bureau 5.440</w:t>
      </w:r>
      <w:r>
        <w:br/>
        <w:t>Montréal (Québec) H3T 2B1</w:t>
      </w:r>
      <w:r>
        <w:br/>
        <w:t>(sur rendez-vous seulement)</w:t>
      </w:r>
    </w:p>
    <w:p w14:paraId="65A16EEE" w14:textId="77777777" w:rsidR="003E2B54" w:rsidRDefault="00284C1E">
      <w:pPr>
        <w:pStyle w:val="BodyText"/>
      </w:pPr>
      <w:r>
        <w:t>Vous pouvez également réserver un rendez-vous avec nous à la Zone Info au local C.305 (</w:t>
      </w:r>
      <w:hyperlink r:id="rId1390">
        <w:r>
          <w:rPr>
            <w:rStyle w:val="Hyperlink"/>
          </w:rPr>
          <w:t>niveau 3</w:t>
        </w:r>
      </w:hyperlink>
      <w:r>
        <w:t>, aile C) de l'</w:t>
      </w:r>
      <w:hyperlink r:id="rId1391">
        <w:r>
          <w:rPr>
            <w:rStyle w:val="Hyperlink"/>
          </w:rPr>
          <w:t>édifice Hélène-Desmarais</w:t>
        </w:r>
      </w:hyperlink>
      <w:r>
        <w:t xml:space="preserve"> au centre-ville.</w:t>
      </w:r>
      <w:r>
        <w:br/>
      </w:r>
      <w:r>
        <w:br/>
      </w:r>
    </w:p>
    <w:p w14:paraId="7D298E87" w14:textId="77777777" w:rsidR="003E2B54" w:rsidRDefault="00284C1E">
      <w:pPr>
        <w:pStyle w:val="Heading3"/>
      </w:pPr>
      <w:bookmarkStart w:id="1138" w:name="par-la-poste-1"/>
      <w:bookmarkEnd w:id="1136"/>
      <w:r>
        <w:t>Par la poste</w:t>
      </w:r>
    </w:p>
    <w:p w14:paraId="3E4DCABA" w14:textId="77777777" w:rsidR="003E2B54" w:rsidRDefault="00284C1E">
      <w:pPr>
        <w:pStyle w:val="FirstParagraph"/>
      </w:pPr>
      <w:r>
        <w:t>3000, chemin de la Côte-Sainte-Catherine</w:t>
      </w:r>
      <w:r>
        <w:br/>
        <w:t>Montréal (Québec) H3T 2A7 Canada</w:t>
      </w:r>
    </w:p>
    <w:p w14:paraId="49671ACF" w14:textId="77777777" w:rsidR="003E2B54" w:rsidRDefault="00284C1E">
      <w:pPr>
        <w:pStyle w:val="Heading2"/>
      </w:pPr>
      <w:bookmarkStart w:id="1139" w:name="search-box"/>
      <w:bookmarkStart w:id="1140" w:name="search-response"/>
      <w:bookmarkStart w:id="1141" w:name="direction-1"/>
      <w:bookmarkEnd w:id="1139"/>
      <w:bookmarkEnd w:id="1140"/>
      <w:bookmarkEnd w:id="1138"/>
      <w:bookmarkEnd w:id="1137"/>
      <w:bookmarkEnd w:id="1133"/>
      <w:r>
        <w:t>Direction</w:t>
      </w:r>
    </w:p>
    <w:p w14:paraId="137C5DDB" w14:textId="77777777" w:rsidR="003E2B54" w:rsidRDefault="00284C1E">
      <w:pPr>
        <w:pStyle w:val="Heading4"/>
      </w:pPr>
      <w:bookmarkStart w:id="1142" w:name="philippe-mailhot-directeur-1"/>
      <w:r>
        <w:rPr>
          <w:b/>
          <w:bCs/>
        </w:rPr>
        <w:t>Philippe Mailhot</w:t>
      </w:r>
      <w:r>
        <w:t>, Directeur</w:t>
      </w:r>
    </w:p>
    <w:p w14:paraId="25294831" w14:textId="77777777" w:rsidR="003E2B54" w:rsidRDefault="00284C1E">
      <w:pPr>
        <w:pStyle w:val="FirstParagraph"/>
      </w:pPr>
      <w:r>
        <w:t>Philippe Mailhot</w:t>
      </w:r>
    </w:p>
    <w:p w14:paraId="3BC34B08" w14:textId="77777777" w:rsidR="003E2B54" w:rsidRDefault="00284C1E">
      <w:pPr>
        <w:pStyle w:val="BodyText"/>
      </w:pPr>
      <w:r>
        <w:t>Bureau 5.412</w:t>
      </w:r>
      <w:r>
        <w:br/>
        <w:t xml:space="preserve"> </w:t>
      </w:r>
      <w:hyperlink r:id="rId1392">
        <w:r>
          <w:rPr>
            <w:rStyle w:val="Hyperlink"/>
          </w:rPr>
          <w:t>philippe.mailhot@hec.ca</w:t>
        </w:r>
      </w:hyperlink>
      <w:r>
        <w:br/>
        <w:t xml:space="preserve"> 514 340-6772</w:t>
      </w:r>
    </w:p>
    <w:p w14:paraId="4E223378" w14:textId="77777777" w:rsidR="003E2B54" w:rsidRDefault="00284C1E">
      <w:pPr>
        <w:pStyle w:val="Heading2"/>
      </w:pPr>
      <w:bookmarkStart w:id="1143" w:name="X91366376c0e54057224aae895d75b255bfdf514"/>
      <w:bookmarkEnd w:id="1142"/>
      <w:bookmarkEnd w:id="1141"/>
      <w:r>
        <w:lastRenderedPageBreak/>
        <w:br/>
      </w:r>
      <w:bookmarkStart w:id="1144" w:name="recherche-emploi"/>
      <w:bookmarkEnd w:id="1144"/>
      <w:r>
        <w:t>Services-conseils en développement professionnel</w:t>
      </w:r>
    </w:p>
    <w:p w14:paraId="111D59F7" w14:textId="77777777" w:rsidR="003E2B54" w:rsidRDefault="00284C1E">
      <w:pPr>
        <w:pStyle w:val="Heading5"/>
      </w:pPr>
      <w:bookmarkStart w:id="1145" w:name="Xe1b5f2d0e66d9b4e53dccceb72d986c1611c0e4"/>
      <w:r>
        <w:rPr>
          <w:b/>
          <w:bCs/>
        </w:rPr>
        <w:t>VOUS VOULEZ DEMANDER UNE RENCONTRE INDIVIDUELLE?</w:t>
      </w:r>
    </w:p>
    <w:p w14:paraId="2E110444" w14:textId="77777777" w:rsidR="003E2B54" w:rsidRDefault="00284C1E">
      <w:pPr>
        <w:pStyle w:val="FirstParagraph"/>
      </w:pPr>
      <w:r>
        <w:t>Bénéficiez d'une démarche personnalisée en vue de répondre à des questions urgentes ou ponctuelles sur la recherche d'emploi, de stage ou de projet de maîtrise.</w:t>
      </w:r>
    </w:p>
    <w:p w14:paraId="5DDD6CA2" w14:textId="77777777" w:rsidR="003E2B54" w:rsidRDefault="00284C1E">
      <w:pPr>
        <w:pStyle w:val="BodyText"/>
      </w:pPr>
      <w:hyperlink r:id="rId1393">
        <w:r>
          <w:rPr>
            <w:rStyle w:val="Hyperlink"/>
          </w:rPr>
          <w:t>Prenez rendez-vous</w:t>
        </w:r>
      </w:hyperlink>
    </w:p>
    <w:p w14:paraId="129D6B14" w14:textId="77777777" w:rsidR="003E2B54" w:rsidRDefault="00284C1E">
      <w:pPr>
        <w:pStyle w:val="Heading4"/>
      </w:pPr>
      <w:bookmarkStart w:id="1146" w:name="X217e19f0fe684e36d48b450a4355177222be195"/>
      <w:bookmarkEnd w:id="1145"/>
      <w:r>
        <w:rPr>
          <w:b/>
          <w:bCs/>
        </w:rPr>
        <w:t>Rachael Fensom</w:t>
      </w:r>
      <w:r>
        <w:t>, Conseillère, Développement professionnel</w:t>
      </w:r>
    </w:p>
    <w:p w14:paraId="3C21AB25" w14:textId="77777777" w:rsidR="003E2B54" w:rsidRDefault="00284C1E">
      <w:pPr>
        <w:pStyle w:val="FirstParagraph"/>
      </w:pPr>
      <w:r>
        <w:t>Rachael Fensom</w:t>
      </w:r>
    </w:p>
    <w:p w14:paraId="72AF6BDA" w14:textId="77777777" w:rsidR="003E2B54" w:rsidRDefault="00284C1E">
      <w:pPr>
        <w:pStyle w:val="BodyText"/>
      </w:pPr>
      <w:r>
        <w:t>Bureau 5.430</w:t>
      </w:r>
      <w:r>
        <w:br/>
        <w:t xml:space="preserve"> </w:t>
      </w:r>
      <w:hyperlink r:id="rId1394">
        <w:r>
          <w:rPr>
            <w:rStyle w:val="Hyperlink"/>
          </w:rPr>
          <w:t>rachael.fensom@hec.ca</w:t>
        </w:r>
      </w:hyperlink>
      <w:r>
        <w:br/>
        <w:t xml:space="preserve"> 514 340-6000 poste 5007</w:t>
      </w:r>
    </w:p>
    <w:p w14:paraId="4EC979FD" w14:textId="77777777" w:rsidR="003E2B54" w:rsidRDefault="00284C1E">
      <w:pPr>
        <w:pStyle w:val="Heading4"/>
      </w:pPr>
      <w:bookmarkStart w:id="1147" w:name="X516113eec66eb78efc1d89d9db31a8db5c83a18"/>
      <w:bookmarkEnd w:id="1146"/>
      <w:r>
        <w:rPr>
          <w:b/>
          <w:bCs/>
        </w:rPr>
        <w:t>Claire Saint-Jacques</w:t>
      </w:r>
      <w:r>
        <w:t>, Conseillère, Développement professionnel</w:t>
      </w:r>
    </w:p>
    <w:p w14:paraId="2259B90D" w14:textId="77777777" w:rsidR="003E2B54" w:rsidRDefault="00284C1E">
      <w:pPr>
        <w:pStyle w:val="FirstParagraph"/>
      </w:pPr>
      <w:r>
        <w:t>Claire Saint-Jacques</w:t>
      </w:r>
    </w:p>
    <w:p w14:paraId="671CEEE7" w14:textId="77777777" w:rsidR="003E2B54" w:rsidRDefault="00284C1E">
      <w:pPr>
        <w:pStyle w:val="BodyText"/>
      </w:pPr>
      <w:r>
        <w:t>Bureau 5.426</w:t>
      </w:r>
      <w:r>
        <w:br/>
        <w:t xml:space="preserve"> </w:t>
      </w:r>
      <w:hyperlink r:id="rId1395">
        <w:r>
          <w:rPr>
            <w:rStyle w:val="Hyperlink"/>
          </w:rPr>
          <w:t>claire.saint-jacques@hec.ca</w:t>
        </w:r>
      </w:hyperlink>
      <w:r>
        <w:br/>
        <w:t xml:space="preserve"> 514 340-6171</w:t>
      </w:r>
    </w:p>
    <w:p w14:paraId="5C06032F" w14:textId="77777777" w:rsidR="003E2B54" w:rsidRDefault="00284C1E">
      <w:pPr>
        <w:pStyle w:val="Heading4"/>
      </w:pPr>
      <w:bookmarkStart w:id="1148" w:name="X1ceda4a36a90f12d804e7887ba64feb0dbde6d5"/>
      <w:bookmarkEnd w:id="1147"/>
      <w:r>
        <w:rPr>
          <w:b/>
          <w:bCs/>
        </w:rPr>
        <w:t>Nathalie Kubat</w:t>
      </w:r>
      <w:r>
        <w:t>, Conseillère, Développement professionnel</w:t>
      </w:r>
    </w:p>
    <w:p w14:paraId="6DB51829" w14:textId="77777777" w:rsidR="003E2B54" w:rsidRDefault="00284C1E">
      <w:pPr>
        <w:pStyle w:val="FirstParagraph"/>
      </w:pPr>
      <w:r>
        <w:t>Nathalie Kubat</w:t>
      </w:r>
    </w:p>
    <w:p w14:paraId="576CC0EC" w14:textId="77777777" w:rsidR="003E2B54" w:rsidRDefault="00284C1E">
      <w:pPr>
        <w:pStyle w:val="BodyText"/>
      </w:pPr>
      <w:r>
        <w:t>Bureau 5.428</w:t>
      </w:r>
      <w:r>
        <w:br/>
      </w:r>
      <w:hyperlink r:id="rId1396">
        <w:r>
          <w:rPr>
            <w:rStyle w:val="Hyperlink"/>
          </w:rPr>
          <w:t>nathalie.kubat@hec.ca</w:t>
        </w:r>
      </w:hyperlink>
      <w:r>
        <w:br/>
        <w:t xml:space="preserve"> 514 340-6172</w:t>
      </w:r>
    </w:p>
    <w:p w14:paraId="02320A76" w14:textId="77777777" w:rsidR="003E2B54" w:rsidRDefault="00284C1E">
      <w:pPr>
        <w:pStyle w:val="Heading4"/>
      </w:pPr>
      <w:bookmarkStart w:id="1149" w:name="X66cc7fdca6213804118d1eea4dc5ba68b86876d"/>
      <w:bookmarkEnd w:id="1148"/>
      <w:r>
        <w:rPr>
          <w:b/>
          <w:bCs/>
        </w:rPr>
        <w:t>Manon St-Michel</w:t>
      </w:r>
      <w:r>
        <w:t>, Conseillère, Développement professionnel</w:t>
      </w:r>
    </w:p>
    <w:p w14:paraId="54C7F37C" w14:textId="77777777" w:rsidR="003E2B54" w:rsidRDefault="00284C1E">
      <w:pPr>
        <w:pStyle w:val="FirstParagraph"/>
      </w:pPr>
      <w:r>
        <w:t>Manon Saint-Michel</w:t>
      </w:r>
    </w:p>
    <w:p w14:paraId="15D4B2BF" w14:textId="77777777" w:rsidR="003E2B54" w:rsidRDefault="00284C1E">
      <w:pPr>
        <w:pStyle w:val="BodyText"/>
      </w:pPr>
      <w:r>
        <w:t>Bureau 5.420</w:t>
      </w:r>
      <w:r>
        <w:br/>
      </w:r>
      <w:hyperlink r:id="rId1397">
        <w:r>
          <w:rPr>
            <w:rStyle w:val="Hyperlink"/>
          </w:rPr>
          <w:t>manon.st-michel@hec.ca</w:t>
        </w:r>
      </w:hyperlink>
      <w:r>
        <w:br/>
        <w:t xml:space="preserve"> 514 340-6162</w:t>
      </w:r>
    </w:p>
    <w:p w14:paraId="1BD9F393" w14:textId="77777777" w:rsidR="003E2B54" w:rsidRDefault="00284C1E">
      <w:pPr>
        <w:pStyle w:val="Heading2"/>
      </w:pPr>
      <w:bookmarkStart w:id="1150" w:name="orientation-et-gestion-de-carrière-1"/>
      <w:bookmarkEnd w:id="1149"/>
      <w:bookmarkEnd w:id="1143"/>
      <w:r>
        <w:br/>
      </w:r>
      <w:bookmarkStart w:id="1151" w:name="orientation"/>
      <w:bookmarkEnd w:id="1151"/>
      <w:r>
        <w:t>Orientation et gestion de carrière</w:t>
      </w:r>
    </w:p>
    <w:p w14:paraId="13620BFF" w14:textId="77777777" w:rsidR="003E2B54" w:rsidRDefault="00284C1E">
      <w:pPr>
        <w:pStyle w:val="Heading5"/>
      </w:pPr>
      <w:bookmarkStart w:id="1152" w:name="Xf00229ede15b0b2c79dfbff67268ddeab8643a6"/>
      <w:r>
        <w:rPr>
          <w:b/>
          <w:bCs/>
        </w:rPr>
        <w:t>VOUS VOULEZ DEMANDER UNE RENCONTRE INDIVIDUELLE?</w:t>
      </w:r>
    </w:p>
    <w:p w14:paraId="3372F4F4" w14:textId="77777777" w:rsidR="003E2B54" w:rsidRDefault="00284C1E">
      <w:pPr>
        <w:pStyle w:val="FirstParagraph"/>
      </w:pPr>
      <w:r>
        <w:t>Bénéficiez d'une démarche personnalisée en vue de clarifier de répondre à des questions urgentes ou ponctuelles concernant votre projet d'études ou de carrière.</w:t>
      </w:r>
    </w:p>
    <w:p w14:paraId="5C2BFAC6" w14:textId="77777777" w:rsidR="003E2B54" w:rsidRDefault="00284C1E">
      <w:pPr>
        <w:pStyle w:val="BodyText"/>
      </w:pPr>
      <w:hyperlink r:id="rId1398">
        <w:r>
          <w:rPr>
            <w:rStyle w:val="Hyperlink"/>
          </w:rPr>
          <w:t>Prenez rendez-vous</w:t>
        </w:r>
      </w:hyperlink>
    </w:p>
    <w:p w14:paraId="1E40585F" w14:textId="77777777" w:rsidR="003E2B54" w:rsidRDefault="00284C1E">
      <w:pPr>
        <w:pStyle w:val="Heading4"/>
      </w:pPr>
      <w:bookmarkStart w:id="1153" w:name="Xfb84733bdf34e6af29125f3c251f7ff01a00412"/>
      <w:bookmarkEnd w:id="1152"/>
      <w:r>
        <w:rPr>
          <w:b/>
          <w:bCs/>
        </w:rPr>
        <w:t>Virginie Dénommée</w:t>
      </w:r>
      <w:r>
        <w:t>, Conseillère d'orientation</w:t>
      </w:r>
    </w:p>
    <w:p w14:paraId="258AF135" w14:textId="77777777" w:rsidR="003E2B54" w:rsidRDefault="00284C1E">
      <w:pPr>
        <w:pStyle w:val="FirstParagraph"/>
      </w:pPr>
      <w:r>
        <w:t>Virginie Dénommée</w:t>
      </w:r>
    </w:p>
    <w:p w14:paraId="5E5436AC" w14:textId="77777777" w:rsidR="003E2B54" w:rsidRDefault="00284C1E">
      <w:pPr>
        <w:pStyle w:val="BodyText"/>
      </w:pPr>
      <w:r>
        <w:t>Bureau 5.418</w:t>
      </w:r>
      <w:r>
        <w:br/>
      </w:r>
      <w:hyperlink r:id="rId1399">
        <w:r>
          <w:rPr>
            <w:rStyle w:val="Hyperlink"/>
          </w:rPr>
          <w:t>virginie.denommee@hec.ca</w:t>
        </w:r>
      </w:hyperlink>
      <w:r>
        <w:br/>
        <w:t xml:space="preserve"> 514 340-6331</w:t>
      </w:r>
    </w:p>
    <w:p w14:paraId="5FC25C11" w14:textId="77777777" w:rsidR="003E2B54" w:rsidRDefault="00284C1E">
      <w:pPr>
        <w:pStyle w:val="Heading4"/>
      </w:pPr>
      <w:bookmarkStart w:id="1154" w:name="X907fa12af2f9752258cebbe14247a140d47f07c"/>
      <w:bookmarkEnd w:id="1153"/>
      <w:r>
        <w:rPr>
          <w:b/>
          <w:bCs/>
        </w:rPr>
        <w:t>Martine Macombe</w:t>
      </w:r>
      <w:r>
        <w:t>, Conseillère d'orientation</w:t>
      </w:r>
    </w:p>
    <w:p w14:paraId="3E52F47B" w14:textId="77777777" w:rsidR="003E2B54" w:rsidRDefault="00284C1E">
      <w:pPr>
        <w:pStyle w:val="FirstParagraph"/>
      </w:pPr>
      <w:r>
        <w:t>Martine Macombe</w:t>
      </w:r>
    </w:p>
    <w:p w14:paraId="0F79F9A3" w14:textId="77777777" w:rsidR="003E2B54" w:rsidRDefault="00284C1E">
      <w:pPr>
        <w:pStyle w:val="BodyText"/>
      </w:pPr>
      <w:r>
        <w:t>Bureau 5.416</w:t>
      </w:r>
      <w:r>
        <w:br/>
        <w:t xml:space="preserve"> </w:t>
      </w:r>
      <w:hyperlink r:id="rId1400">
        <w:r>
          <w:rPr>
            <w:rStyle w:val="Hyperlink"/>
          </w:rPr>
          <w:t>martine.macombe@hec.ca</w:t>
        </w:r>
      </w:hyperlink>
      <w:r>
        <w:br/>
        <w:t xml:space="preserve"> 514 340-1120</w:t>
      </w:r>
    </w:p>
    <w:p w14:paraId="556AABB8" w14:textId="77777777" w:rsidR="003E2B54" w:rsidRDefault="00284C1E">
      <w:pPr>
        <w:pStyle w:val="Heading4"/>
      </w:pPr>
      <w:bookmarkStart w:id="1155" w:name="sandra-jovan-conseillère-dorientation-1"/>
      <w:bookmarkEnd w:id="1154"/>
      <w:r>
        <w:rPr>
          <w:b/>
          <w:bCs/>
        </w:rPr>
        <w:t>Sandra Jovan</w:t>
      </w:r>
      <w:r>
        <w:t>, Conseillère d'orientation</w:t>
      </w:r>
    </w:p>
    <w:p w14:paraId="784A92F3" w14:textId="77777777" w:rsidR="003E2B54" w:rsidRDefault="00284C1E">
      <w:pPr>
        <w:pStyle w:val="FirstParagraph"/>
      </w:pPr>
      <w:r>
        <w:t>Sandra Jovan</w:t>
      </w:r>
    </w:p>
    <w:p w14:paraId="5FF45DB3" w14:textId="77777777" w:rsidR="003E2B54" w:rsidRDefault="00284C1E">
      <w:pPr>
        <w:pStyle w:val="BodyText"/>
      </w:pPr>
      <w:r>
        <w:t>Bureau 5.414</w:t>
      </w:r>
      <w:r>
        <w:br/>
        <w:t xml:space="preserve"> </w:t>
      </w:r>
      <w:hyperlink r:id="rId1401">
        <w:r>
          <w:rPr>
            <w:rStyle w:val="Hyperlink"/>
          </w:rPr>
          <w:t>sandra.jovan@hec.ca</w:t>
        </w:r>
      </w:hyperlink>
      <w:r>
        <w:br/>
        <w:t xml:space="preserve"> 514 340-6000 poste 8490</w:t>
      </w:r>
    </w:p>
    <w:p w14:paraId="3CBB8BBF" w14:textId="77777777" w:rsidR="003E2B54" w:rsidRDefault="00284C1E">
      <w:pPr>
        <w:pStyle w:val="Heading4"/>
      </w:pPr>
      <w:bookmarkStart w:id="1156" w:name="X51267a4c988439142a7f232ca5008c79b7705aa"/>
      <w:bookmarkEnd w:id="1155"/>
      <w:r>
        <w:rPr>
          <w:b/>
          <w:bCs/>
        </w:rPr>
        <w:t>Héliane G. Brochu</w:t>
      </w:r>
      <w:r>
        <w:t>, Conseillère d'orientation</w:t>
      </w:r>
    </w:p>
    <w:p w14:paraId="01ECF190" w14:textId="77777777" w:rsidR="003E2B54" w:rsidRDefault="003E2B54">
      <w:pPr>
        <w:pStyle w:val="FirstParagraph"/>
      </w:pPr>
    </w:p>
    <w:p w14:paraId="79FBC640" w14:textId="77777777" w:rsidR="003E2B54" w:rsidRDefault="00284C1E">
      <w:pPr>
        <w:pStyle w:val="BodyText"/>
      </w:pPr>
      <w:r>
        <w:t>Bureau 5.414</w:t>
      </w:r>
      <w:r>
        <w:br/>
        <w:t xml:space="preserve"> </w:t>
      </w:r>
      <w:hyperlink r:id="rId1402">
        <w:r>
          <w:rPr>
            <w:rStyle w:val="Hyperlink"/>
          </w:rPr>
          <w:t>heliane.g-brochu@hec.ca</w:t>
        </w:r>
      </w:hyperlink>
      <w:r>
        <w:br/>
        <w:t xml:space="preserve"> 514 340-6000 poste 6615</w:t>
      </w:r>
      <w:r>
        <w:br/>
      </w:r>
    </w:p>
    <w:p w14:paraId="4AF17425" w14:textId="77777777" w:rsidR="003E2B54" w:rsidRDefault="00284C1E">
      <w:pPr>
        <w:pStyle w:val="Heading2"/>
      </w:pPr>
      <w:bookmarkStart w:id="1157" w:name="X95be57e65706ba520248de1d54cd09250153cdc"/>
      <w:bookmarkEnd w:id="1156"/>
      <w:bookmarkEnd w:id="1150"/>
      <w:r>
        <w:br/>
      </w:r>
      <w:bookmarkStart w:id="1158" w:name="entreprises"/>
      <w:bookmarkEnd w:id="1158"/>
      <w:r>
        <w:t>Services aux entreprises, communications &amp; événements</w:t>
      </w:r>
    </w:p>
    <w:p w14:paraId="2C0199C4" w14:textId="77777777" w:rsidR="003E2B54" w:rsidRDefault="00284C1E">
      <w:pPr>
        <w:pStyle w:val="Heading4"/>
      </w:pPr>
      <w:bookmarkStart w:id="1159" w:name="Xac7124a0fb0514c08edf0933bc4fe5859a9dd56"/>
      <w:r>
        <w:rPr>
          <w:b/>
          <w:bCs/>
        </w:rPr>
        <w:t>Marion Malique</w:t>
      </w:r>
      <w:r>
        <w:t>, Responsable – Relations avec les entreprises</w:t>
      </w:r>
    </w:p>
    <w:p w14:paraId="5474C460" w14:textId="77777777" w:rsidR="003E2B54" w:rsidRDefault="00284C1E">
      <w:pPr>
        <w:pStyle w:val="FirstParagraph"/>
      </w:pPr>
      <w:r>
        <w:t>Marion Malique</w:t>
      </w:r>
    </w:p>
    <w:p w14:paraId="1E9E7E5A" w14:textId="77777777" w:rsidR="003E2B54" w:rsidRDefault="00284C1E">
      <w:pPr>
        <w:pStyle w:val="BodyText"/>
      </w:pPr>
      <w:r>
        <w:t>Bureau 5.436</w:t>
      </w:r>
      <w:r>
        <w:br/>
        <w:t xml:space="preserve"> </w:t>
      </w:r>
      <w:hyperlink r:id="rId1403">
        <w:r>
          <w:rPr>
            <w:rStyle w:val="Hyperlink"/>
          </w:rPr>
          <w:t>marion.malique@hec.ca</w:t>
        </w:r>
      </w:hyperlink>
      <w:r>
        <w:br/>
        <w:t xml:space="preserve"> 514 340-1752</w:t>
      </w:r>
    </w:p>
    <w:p w14:paraId="4162169E" w14:textId="77777777" w:rsidR="003E2B54" w:rsidRDefault="00284C1E">
      <w:pPr>
        <w:pStyle w:val="Heading4"/>
      </w:pPr>
      <w:bookmarkStart w:id="1160" w:name="X99ebe7c9c67220dc503e6599bd6cf8f09f82b4e"/>
      <w:bookmarkEnd w:id="1159"/>
      <w:r>
        <w:rPr>
          <w:b/>
          <w:bCs/>
        </w:rPr>
        <w:t>Sonia Reboul</w:t>
      </w:r>
      <w:r>
        <w:t>, Conseillère, Relations avec les entreprises</w:t>
      </w:r>
    </w:p>
    <w:p w14:paraId="6B0A6FA8" w14:textId="77777777" w:rsidR="003E2B54" w:rsidRDefault="00284C1E">
      <w:pPr>
        <w:pStyle w:val="FirstParagraph"/>
      </w:pPr>
      <w:r>
        <w:t>Sonia Reboul</w:t>
      </w:r>
    </w:p>
    <w:p w14:paraId="0A6A6C15" w14:textId="77777777" w:rsidR="003E2B54" w:rsidRDefault="00284C1E">
      <w:pPr>
        <w:pStyle w:val="BodyText"/>
      </w:pPr>
      <w:r>
        <w:lastRenderedPageBreak/>
        <w:t>Bureau 5.437</w:t>
      </w:r>
      <w:r>
        <w:br/>
        <w:t xml:space="preserve"> </w:t>
      </w:r>
      <w:hyperlink r:id="rId1404">
        <w:r>
          <w:rPr>
            <w:rStyle w:val="Hyperlink"/>
          </w:rPr>
          <w:t>sonia.reboul@hec.ca</w:t>
        </w:r>
      </w:hyperlink>
      <w:r>
        <w:br/>
        <w:t xml:space="preserve"> 514 340-6000 poste 1059</w:t>
      </w:r>
    </w:p>
    <w:p w14:paraId="2FC11269" w14:textId="77777777" w:rsidR="003E2B54" w:rsidRDefault="00284C1E">
      <w:pPr>
        <w:pStyle w:val="Heading4"/>
      </w:pPr>
      <w:bookmarkStart w:id="1161" w:name="Xb541e23b77ed42c3698ac44f3919cf61d213a76"/>
      <w:bookmarkEnd w:id="1160"/>
      <w:r>
        <w:rPr>
          <w:b/>
          <w:bCs/>
        </w:rPr>
        <w:t>Samuel Tremblay-Boucher</w:t>
      </w:r>
      <w:r>
        <w:t>, Technicien en communications</w:t>
      </w:r>
    </w:p>
    <w:p w14:paraId="1CEC0323" w14:textId="77777777" w:rsidR="003E2B54" w:rsidRDefault="00284C1E">
      <w:pPr>
        <w:pStyle w:val="FirstParagraph"/>
      </w:pPr>
      <w:r>
        <w:t>Samuel Tremblay-Boucher</w:t>
      </w:r>
    </w:p>
    <w:p w14:paraId="25412A03" w14:textId="77777777" w:rsidR="003E2B54" w:rsidRDefault="00284C1E">
      <w:pPr>
        <w:pStyle w:val="BodyText"/>
      </w:pPr>
      <w:r>
        <w:t>Bureau 5.432</w:t>
      </w:r>
      <w:r>
        <w:br/>
      </w:r>
      <w:hyperlink r:id="rId1405">
        <w:r>
          <w:rPr>
            <w:rStyle w:val="Hyperlink"/>
          </w:rPr>
          <w:t>samuel.tremblay-boucher@hec.ca</w:t>
        </w:r>
      </w:hyperlink>
      <w:r>
        <w:br/>
        <w:t xml:space="preserve"> 514 340-7142</w:t>
      </w:r>
    </w:p>
    <w:p w14:paraId="4FF575D4" w14:textId="77777777" w:rsidR="003E2B54" w:rsidRDefault="00284C1E">
      <w:pPr>
        <w:pStyle w:val="Heading4"/>
      </w:pPr>
      <w:bookmarkStart w:id="1162" w:name="Xc6d02076b0ce193f1e2899ae4946dfe82db7451"/>
      <w:bookmarkEnd w:id="1161"/>
      <w:r>
        <w:rPr>
          <w:b/>
          <w:bCs/>
        </w:rPr>
        <w:t>Alexandre Duhamel</w:t>
      </w:r>
      <w:r>
        <w:t>, Agent d'administration (événements)</w:t>
      </w:r>
    </w:p>
    <w:p w14:paraId="16B61D76" w14:textId="77777777" w:rsidR="003E2B54" w:rsidRDefault="00284C1E">
      <w:pPr>
        <w:pStyle w:val="FirstParagraph"/>
      </w:pPr>
      <w:r>
        <w:t>Alexandre Duhamel</w:t>
      </w:r>
    </w:p>
    <w:p w14:paraId="6394EA5E" w14:textId="77777777" w:rsidR="003E2B54" w:rsidRDefault="00284C1E">
      <w:pPr>
        <w:pStyle w:val="BodyText"/>
      </w:pPr>
      <w:r>
        <w:t>Bureau 5.434</w:t>
      </w:r>
      <w:r>
        <w:br/>
      </w:r>
      <w:hyperlink r:id="rId1406">
        <w:r>
          <w:rPr>
            <w:rStyle w:val="Hyperlink"/>
          </w:rPr>
          <w:t>alexandre.duhamel@hec.ca</w:t>
        </w:r>
      </w:hyperlink>
      <w:r>
        <w:br/>
        <w:t xml:space="preserve"> 514 340-6000 poste 2240</w:t>
      </w:r>
    </w:p>
    <w:bookmarkEnd w:id="1162"/>
    <w:bookmarkEnd w:id="1157"/>
    <w:bookmarkEnd w:id="1130"/>
    <w:p w14:paraId="62F00252" w14:textId="1B1875B7"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407">
        <w:r>
          <w:rPr>
            <w:rStyle w:val="Hyperlink"/>
          </w:rPr>
          <w:t>Soutien et ressources</w:t>
        </w:r>
      </w:hyperlink>
      <w:r>
        <w:t xml:space="preserve"> &gt; </w:t>
      </w:r>
      <w:hyperlink r:id="rId1408">
        <w:r>
          <w:rPr>
            <w:rStyle w:val="Hyperlink"/>
          </w:rPr>
          <w:t>Gestion de carrière</w:t>
        </w:r>
      </w:hyperlink>
      <w:r>
        <w:t xml:space="preserve"> &gt; </w:t>
      </w:r>
      <w:hyperlink r:id="rId1409">
        <w:r>
          <w:rPr>
            <w:rStyle w:val="Hyperlink"/>
          </w:rPr>
          <w:t>Parcours de développement de carrière</w:t>
        </w:r>
      </w:hyperlink>
      <w:r>
        <w:t xml:space="preserve"> &gt; Bien se connaître</w:t>
      </w:r>
      <w:r>
        <w:br/>
      </w:r>
    </w:p>
    <w:p w14:paraId="2C95EC64" w14:textId="77777777" w:rsidR="003E2B54" w:rsidRDefault="00284C1E">
      <w:pPr>
        <w:pStyle w:val="Heading1"/>
      </w:pPr>
      <w:bookmarkStart w:id="1163" w:name="bien-se-connaître-4"/>
      <w:r>
        <w:t>Bien se connaître</w:t>
      </w:r>
    </w:p>
    <w:p w14:paraId="0E9A81B0" w14:textId="77777777" w:rsidR="003E2B54" w:rsidRDefault="00284C1E">
      <w:pPr>
        <w:pStyle w:val="Heading2"/>
      </w:pPr>
      <w:bookmarkStart w:id="1164" w:name="votre-parcours-4"/>
      <w:bookmarkStart w:id="1165" w:name="br-145065"/>
      <w:bookmarkStart w:id="1166" w:name="ro-145067"/>
      <w:r>
        <w:t>votre parcours</w:t>
      </w:r>
    </w:p>
    <w:p w14:paraId="586DE9BE" w14:textId="43133CCC" w:rsidR="003E2B54" w:rsidRDefault="00284C1E">
      <w:pPr>
        <w:pStyle w:val="FirstParagraph"/>
      </w:pPr>
      <w:hyperlink r:id="rId1410">
        <w:r>
          <w:rPr>
            <w:rStyle w:val="Hyperlink"/>
          </w:rPr>
          <w:t>picto_mieux_connaitre</w:t>
        </w:r>
      </w:hyperlink>
    </w:p>
    <w:bookmarkStart w:id="1167" w:name="bien-se-connaître-5"/>
    <w:p w14:paraId="0BAD0FB1" w14:textId="7FC4819C" w:rsidR="003E2B54" w:rsidRDefault="00284C1E">
      <w:pPr>
        <w:pStyle w:val="Heading3"/>
      </w:pPr>
      <w:r>
        <w:fldChar w:fldCharType="begin"/>
      </w:r>
      <w:r>
        <w:instrText xml:space="preserve">HYPERLINK "C:\\My Web Sites\\sgc site\\bien-se-connaitre.html" \h </w:instrText>
      </w:r>
      <w:r>
        <w:fldChar w:fldCharType="separate"/>
      </w:r>
      <w:r>
        <w:rPr>
          <w:rStyle w:val="Hyperlink"/>
        </w:rPr>
        <w:t>Bien se connaÎtre</w:t>
      </w:r>
      <w:r>
        <w:fldChar w:fldCharType="end"/>
      </w:r>
    </w:p>
    <w:bookmarkEnd w:id="1167"/>
    <w:p w14:paraId="093FC1D6" w14:textId="1572961F" w:rsidR="003E2B54" w:rsidRDefault="00284C1E">
      <w:pPr>
        <w:pStyle w:val="FirstParagraph"/>
      </w:pPr>
      <w:r>
        <w:fldChar w:fldCharType="begin"/>
      </w:r>
      <w:r>
        <w:instrText xml:space="preserve">HYPERLINK "C:\\My Web Sites\\explorer-les-carrieres\\explorer-les-carrieres.html" \h </w:instrText>
      </w:r>
      <w:r>
        <w:fldChar w:fldCharType="separate"/>
      </w:r>
      <w:proofErr w:type="gramStart"/>
      <w:r>
        <w:rPr>
          <w:rStyle w:val="Hyperlink"/>
        </w:rPr>
        <w:t>picto</w:t>
      </w:r>
      <w:proofErr w:type="gramEnd"/>
      <w:r>
        <w:rPr>
          <w:rStyle w:val="Hyperlink"/>
        </w:rPr>
        <w:t>_explorer_carriere</w:t>
      </w:r>
      <w:r>
        <w:fldChar w:fldCharType="end"/>
      </w:r>
      <w:hyperlink r:id="rId1411">
        <w:r w:rsidRPr="00284C1E">
          <w:rPr>
            <w:rStyle w:val="Hyperlink"/>
          </w:rPr>
          <w:t>C:\My Web Sites\explorer-les-carrieres\explorer-les-carrieres.html</w:t>
        </w:r>
      </w:hyperlink>
    </w:p>
    <w:p w14:paraId="6DFBDB9F" w14:textId="695F05C7" w:rsidR="003E2B54" w:rsidRDefault="00284C1E">
      <w:pPr>
        <w:pStyle w:val="BodyText"/>
      </w:pPr>
      <w:hyperlink r:id="rId1412">
        <w:r w:rsidRPr="00284C1E">
          <w:rPr>
            <w:rStyle w:val="Hyperlink"/>
          </w:rPr>
          <w:t>C:\My Web Sites\explorer-les-carrieres\explorer-les-carrieres.html</w:t>
        </w:r>
      </w:hyperlink>
    </w:p>
    <w:bookmarkStart w:id="1168" w:name="explorer-les-carrières-4"/>
    <w:p w14:paraId="72255B65" w14:textId="33D447E0" w:rsidR="003E2B54" w:rsidRDefault="00284C1E">
      <w:pPr>
        <w:pStyle w:val="Heading3"/>
      </w:pPr>
      <w:r>
        <w:fldChar w:fldCharType="begin"/>
      </w:r>
      <w:r>
        <w:instrText xml:space="preserve">HYPERLINK "C:\\My Web Sites\\explorer-les-carrieres\\explorer-les-carrieres.html" \h </w:instrText>
      </w:r>
      <w:r>
        <w:fldChar w:fldCharType="separate"/>
      </w:r>
      <w:r>
        <w:rPr>
          <w:rStyle w:val="Hyperlink"/>
        </w:rPr>
        <w:t>Explorer les carrières</w:t>
      </w:r>
      <w:r>
        <w:fldChar w:fldCharType="end"/>
      </w:r>
    </w:p>
    <w:bookmarkEnd w:id="1168"/>
    <w:p w14:paraId="1E301C9E" w14:textId="6A6341E1" w:rsidR="003E2B54" w:rsidRDefault="00284C1E">
      <w:pPr>
        <w:pStyle w:val="FirstParagraph"/>
      </w:pPr>
      <w:r>
        <w:fldChar w:fldCharType="begin"/>
      </w:r>
      <w:r>
        <w:instrText xml:space="preserve">HYPERLINK "C:\\My Web Sites\\muscler-son-profil\\muscler-son-profil.html" \h </w:instrText>
      </w:r>
      <w:r>
        <w:fldChar w:fldCharType="separate"/>
      </w:r>
      <w:proofErr w:type="gramStart"/>
      <w:r>
        <w:rPr>
          <w:rStyle w:val="Hyperlink"/>
        </w:rPr>
        <w:t>picto</w:t>
      </w:r>
      <w:proofErr w:type="gramEnd"/>
      <w:r>
        <w:rPr>
          <w:rStyle w:val="Hyperlink"/>
        </w:rPr>
        <w:t>_muscler_profil</w:t>
      </w:r>
      <w:r>
        <w:fldChar w:fldCharType="end"/>
      </w:r>
      <w:hyperlink r:id="rId1413">
        <w:r w:rsidRPr="00284C1E">
          <w:rPr>
            <w:rStyle w:val="Hyperlink"/>
          </w:rPr>
          <w:t>C:\My Web Sites\muscler-son-profil\muscler-son-profil.html</w:t>
        </w:r>
      </w:hyperlink>
    </w:p>
    <w:p w14:paraId="36C694AB" w14:textId="709B6645" w:rsidR="003E2B54" w:rsidRDefault="00284C1E">
      <w:pPr>
        <w:pStyle w:val="BodyText"/>
      </w:pPr>
      <w:hyperlink r:id="rId1414">
        <w:r w:rsidRPr="00284C1E">
          <w:rPr>
            <w:rStyle w:val="Hyperlink"/>
          </w:rPr>
          <w:t>C:\My Web Sites\muscler-son-profil\muscler-son-profil.html</w:t>
        </w:r>
      </w:hyperlink>
    </w:p>
    <w:bookmarkStart w:id="1169" w:name="muscler-son-profil-4"/>
    <w:p w14:paraId="7B423198" w14:textId="475F7E93" w:rsidR="003E2B54" w:rsidRDefault="00284C1E">
      <w:pPr>
        <w:pStyle w:val="Heading3"/>
      </w:pPr>
      <w:r>
        <w:fldChar w:fldCharType="begin"/>
      </w:r>
      <w:r>
        <w:instrText xml:space="preserve">HYPERLINK "C:\\My Web Sites\\muscler-son-profil\\muscler-son-profil.html" \h </w:instrText>
      </w:r>
      <w:r>
        <w:fldChar w:fldCharType="separate"/>
      </w:r>
      <w:r>
        <w:rPr>
          <w:rStyle w:val="Hyperlink"/>
        </w:rPr>
        <w:t>Muscler son profil</w:t>
      </w:r>
      <w:r>
        <w:fldChar w:fldCharType="end"/>
      </w:r>
    </w:p>
    <w:bookmarkEnd w:id="1169"/>
    <w:p w14:paraId="35758D61" w14:textId="18D2BE9B" w:rsidR="003E2B54" w:rsidRDefault="00284C1E">
      <w:pPr>
        <w:pStyle w:val="FirstParagraph"/>
      </w:pPr>
      <w:r>
        <w:fldChar w:fldCharType="begin"/>
      </w:r>
      <w:r>
        <w:instrText xml:space="preserve">HYPERLINK "C:\\My Web Sites\\se-mettre-en-valeur\\se-mettre-en-valeur.html" \h </w:instrText>
      </w:r>
      <w:r>
        <w:fldChar w:fldCharType="separate"/>
      </w:r>
      <w:r>
        <w:rPr>
          <w:rStyle w:val="Hyperlink"/>
        </w:rPr>
        <w:t>picto_mettre_valeur</w:t>
      </w:r>
      <w:r>
        <w:fldChar w:fldCharType="end"/>
      </w:r>
    </w:p>
    <w:bookmarkStart w:id="1170" w:name="se-mettre-en-valeur-4"/>
    <w:p w14:paraId="79BD9122" w14:textId="7698AF0B" w:rsidR="003E2B54" w:rsidRDefault="00284C1E">
      <w:pPr>
        <w:pStyle w:val="Heading3"/>
      </w:pPr>
      <w:r>
        <w:fldChar w:fldCharType="begin"/>
      </w:r>
      <w:r>
        <w:instrText xml:space="preserve">HYPERLINK "C:\\My Web Sites\\se-mettre-en-valeur\\se-mettre-en-valeur.html" \h </w:instrText>
      </w:r>
      <w:r>
        <w:fldChar w:fldCharType="separate"/>
      </w:r>
      <w:r>
        <w:rPr>
          <w:rStyle w:val="Hyperlink"/>
        </w:rPr>
        <w:t>se mettre en valeur</w:t>
      </w:r>
      <w:r>
        <w:fldChar w:fldCharType="end"/>
      </w:r>
    </w:p>
    <w:bookmarkEnd w:id="1170"/>
    <w:p w14:paraId="7875CFD1" w14:textId="7478CF49" w:rsidR="003E2B54" w:rsidRDefault="00284C1E">
      <w:pPr>
        <w:pStyle w:val="FirstParagraph"/>
      </w:pPr>
      <w:r>
        <w:fldChar w:fldCharType="begin"/>
      </w:r>
      <w:r>
        <w:instrText xml:space="preserve">HYPERLINK "C:\\My Web Sites\\se-lancer-strategie-de-recherche-d-emploi\\se-lancer-strategie-recherche-demploi.html" \h </w:instrText>
      </w:r>
      <w:r>
        <w:fldChar w:fldCharType="separate"/>
      </w:r>
      <w:r>
        <w:rPr>
          <w:rStyle w:val="Hyperlink"/>
        </w:rPr>
        <w:t>picto_selancer</w:t>
      </w:r>
      <w:r>
        <w:fldChar w:fldCharType="end"/>
      </w:r>
    </w:p>
    <w:bookmarkStart w:id="1171" w:name="X8d490a18e8db8655e5da4bf250cf4a1da6b2ed2"/>
    <w:p w14:paraId="5AB2788A" w14:textId="60B96AA6" w:rsidR="003E2B54" w:rsidRDefault="00284C1E">
      <w:pPr>
        <w:pStyle w:val="Heading3"/>
      </w:pPr>
      <w:r>
        <w:lastRenderedPageBreak/>
        <w:fldChar w:fldCharType="begin"/>
      </w:r>
      <w:r>
        <w:instrText xml:space="preserve">HYPERLINK "C:\\My Web Sites\\se-lancer-strategie-de-recherche-d-emploi\\se-lancer-strategie-recherche-demploi.html" \h </w:instrText>
      </w:r>
      <w:r>
        <w:fldChar w:fldCharType="separate"/>
      </w:r>
      <w:r>
        <w:rPr>
          <w:rStyle w:val="Hyperlink"/>
        </w:rPr>
        <w:t>Se lancer : stratégie de</w:t>
      </w:r>
      <w:r>
        <w:br/>
      </w:r>
      <w:r>
        <w:rPr>
          <w:rStyle w:val="Hyperlink"/>
        </w:rPr>
        <w:t>recherche d'emploi</w:t>
      </w:r>
      <w:r>
        <w:fldChar w:fldCharType="end"/>
      </w:r>
    </w:p>
    <w:p w14:paraId="0BC72A77" w14:textId="77777777" w:rsidR="003E2B54" w:rsidRDefault="00284C1E">
      <w:pPr>
        <w:pStyle w:val="FirstParagraph"/>
      </w:pPr>
      <w:bookmarkStart w:id="1172" w:name="br-145054"/>
      <w:bookmarkStart w:id="1173" w:name="gi-145066"/>
      <w:bookmarkEnd w:id="1171"/>
      <w:bookmarkEnd w:id="1164"/>
      <w:bookmarkEnd w:id="1165"/>
      <w:r>
        <w:t>Le bon choix de carrière? Celui qui vous ressemble. Réfléchissez et vivez des expériences : prenez le temps de mieux savoir qui vous êtes.</w:t>
      </w:r>
    </w:p>
    <w:p w14:paraId="72B4D305" w14:textId="77777777" w:rsidR="003E2B54" w:rsidRDefault="00284C1E">
      <w:pPr>
        <w:pStyle w:val="Heading2"/>
      </w:pPr>
      <w:bookmarkStart w:id="1174" w:name="objectifs"/>
      <w:bookmarkStart w:id="1175" w:name="br-145053"/>
      <w:bookmarkEnd w:id="1172"/>
      <w:r>
        <w:t>3 objectifs</w:t>
      </w:r>
    </w:p>
    <w:p w14:paraId="1E106513" w14:textId="77777777" w:rsidR="003E2B54" w:rsidRDefault="00284C1E">
      <w:pPr>
        <w:pStyle w:val="Compact"/>
        <w:numPr>
          <w:ilvl w:val="0"/>
          <w:numId w:val="401"/>
        </w:numPr>
      </w:pPr>
      <w:r>
        <w:rPr>
          <w:b/>
          <w:bCs/>
        </w:rPr>
        <w:t>Explorer</w:t>
      </w:r>
      <w:r>
        <w:t xml:space="preserve"> vos compétences, intérêts, valeurs, traits de personnalité, mais aussi vos limites et vos besoins.</w:t>
      </w:r>
    </w:p>
    <w:p w14:paraId="76023FEC" w14:textId="77777777" w:rsidR="003E2B54" w:rsidRDefault="00284C1E">
      <w:pPr>
        <w:pStyle w:val="Compact"/>
        <w:numPr>
          <w:ilvl w:val="0"/>
          <w:numId w:val="401"/>
        </w:numPr>
      </w:pPr>
      <w:r>
        <w:rPr>
          <w:b/>
          <w:bCs/>
        </w:rPr>
        <w:t>Retenir ce qui est important</w:t>
      </w:r>
      <w:r>
        <w:t xml:space="preserve"> pour vous, en organisant ces informations.</w:t>
      </w:r>
    </w:p>
    <w:p w14:paraId="4F5B3F83" w14:textId="77777777" w:rsidR="003E2B54" w:rsidRDefault="00284C1E">
      <w:pPr>
        <w:pStyle w:val="Compact"/>
        <w:numPr>
          <w:ilvl w:val="0"/>
          <w:numId w:val="401"/>
        </w:numPr>
      </w:pPr>
      <w:r>
        <w:rPr>
          <w:b/>
          <w:bCs/>
        </w:rPr>
        <w:t>Vérifier vos constatations et en apprendre plus sur vous</w:t>
      </w:r>
      <w:r>
        <w:t xml:space="preserve"> en vivant de nouvelles expériences.</w:t>
      </w:r>
    </w:p>
    <w:p w14:paraId="7AA06B50" w14:textId="77777777" w:rsidR="003E2B54" w:rsidRDefault="00284C1E">
      <w:pPr>
        <w:pStyle w:val="Heading2"/>
      </w:pPr>
      <w:bookmarkStart w:id="1176" w:name="vos-actions-pour-les-atteindre"/>
      <w:bookmarkStart w:id="1177" w:name="br-145052"/>
      <w:bookmarkEnd w:id="1174"/>
      <w:bookmarkEnd w:id="1175"/>
      <w:r>
        <w:t>Vos actions pour les atteindre</w:t>
      </w:r>
    </w:p>
    <w:p w14:paraId="7741DD63" w14:textId="77777777" w:rsidR="003E2B54" w:rsidRDefault="00284C1E">
      <w:pPr>
        <w:pStyle w:val="Compact"/>
        <w:numPr>
          <w:ilvl w:val="0"/>
          <w:numId w:val="402"/>
        </w:numPr>
      </w:pPr>
      <w:r>
        <w:t>Utilisez des listes, des inventaires, des outils de découverte de soi.</w:t>
      </w:r>
    </w:p>
    <w:p w14:paraId="34D70C96" w14:textId="77777777" w:rsidR="003E2B54" w:rsidRDefault="00284C1E">
      <w:pPr>
        <w:pStyle w:val="Compact"/>
        <w:numPr>
          <w:ilvl w:val="0"/>
          <w:numId w:val="402"/>
        </w:numPr>
      </w:pPr>
      <w:r>
        <w:t>Parlez à des amis, des parents, des enseignants et des collègues afin d’avoir un reflet de qui vous êtes selon leur point de vue.</w:t>
      </w:r>
    </w:p>
    <w:p w14:paraId="390AA671" w14:textId="77777777" w:rsidR="003E2B54" w:rsidRDefault="00284C1E">
      <w:pPr>
        <w:pStyle w:val="Compact"/>
        <w:numPr>
          <w:ilvl w:val="0"/>
          <w:numId w:val="402"/>
        </w:numPr>
      </w:pPr>
      <w:r>
        <w:t>Repensez à vos expériences passées : emplois, travaux d'équipe, loisirs, engagements, par exemple. Retirez-en des informations utiles : questionnez-vous sur ce que vous avez appris de vous dans ces situations.</w:t>
      </w:r>
    </w:p>
    <w:p w14:paraId="68A00F9F" w14:textId="77777777" w:rsidR="003E2B54" w:rsidRDefault="00284C1E">
      <w:pPr>
        <w:pStyle w:val="Heading5"/>
      </w:pPr>
      <w:bookmarkStart w:id="1178" w:name="vivez-des-expériences"/>
      <w:bookmarkStart w:id="1179" w:name="br-145056"/>
      <w:bookmarkEnd w:id="1176"/>
      <w:bookmarkEnd w:id="1177"/>
      <w:r>
        <w:rPr>
          <w:b/>
          <w:bCs/>
        </w:rPr>
        <w:t>VIVEZ DES EXPÉRIENCES!</w:t>
      </w:r>
    </w:p>
    <w:p w14:paraId="5F84270B" w14:textId="77777777" w:rsidR="003E2B54" w:rsidRDefault="00284C1E">
      <w:pPr>
        <w:pStyle w:val="FirstParagraph"/>
      </w:pPr>
      <w:r>
        <w:t>Comment vous assurer que les résultats de votre évaluation sont exacts? En vivant dès maintenant de nouvelles expériences : stage, implication universitaire, échange, emploi, par exemple. Cela vous permettra de :</w:t>
      </w:r>
    </w:p>
    <w:p w14:paraId="6BDABA7E" w14:textId="77777777" w:rsidR="003E2B54" w:rsidRDefault="00284C1E">
      <w:pPr>
        <w:pStyle w:val="Compact"/>
        <w:numPr>
          <w:ilvl w:val="0"/>
          <w:numId w:val="403"/>
        </w:numPr>
      </w:pPr>
      <w:r>
        <w:t>clarifier la vision que vous avez de vous-même en mettant vos constats à l’épreuve de la réalité;</w:t>
      </w:r>
    </w:p>
    <w:p w14:paraId="41316A63" w14:textId="77777777" w:rsidR="003E2B54" w:rsidRDefault="00284C1E">
      <w:pPr>
        <w:pStyle w:val="Compact"/>
        <w:numPr>
          <w:ilvl w:val="0"/>
          <w:numId w:val="403"/>
        </w:numPr>
      </w:pPr>
      <w:r>
        <w:t>développer vos compétences et des connaissances sur les carrières et le marché du travail;</w:t>
      </w:r>
    </w:p>
    <w:p w14:paraId="1FCB2020" w14:textId="77777777" w:rsidR="003E2B54" w:rsidRDefault="00284C1E">
      <w:pPr>
        <w:pStyle w:val="Compact"/>
        <w:numPr>
          <w:ilvl w:val="0"/>
          <w:numId w:val="403"/>
        </w:numPr>
      </w:pPr>
      <w:r>
        <w:t>ajouter une ou plusieurs expériences valorisantes à votre CV.</w:t>
      </w:r>
      <w:r>
        <w:br/>
      </w:r>
    </w:p>
    <w:p w14:paraId="4E9C1C07" w14:textId="77777777" w:rsidR="003E2B54" w:rsidRDefault="00284C1E">
      <w:pPr>
        <w:pStyle w:val="Heading2"/>
      </w:pPr>
      <w:bookmarkStart w:id="1180" w:name="les-outils-dont-vous-avez-besoin"/>
      <w:bookmarkStart w:id="1181" w:name="br-145055"/>
      <w:bookmarkEnd w:id="1178"/>
      <w:bookmarkEnd w:id="1179"/>
      <w:r>
        <w:t>Les outils dont vous avez besoin</w:t>
      </w:r>
    </w:p>
    <w:p w14:paraId="55EC1F6B" w14:textId="77777777" w:rsidR="003E2B54" w:rsidRDefault="00284C1E">
      <w:pPr>
        <w:pStyle w:val="FirstParagraph"/>
      </w:pPr>
      <w:r>
        <w:br/>
      </w:r>
    </w:p>
    <w:p w14:paraId="5E7E34C5" w14:textId="77777777" w:rsidR="003E2B54" w:rsidRDefault="00284C1E">
      <w:pPr>
        <w:pStyle w:val="BodyText"/>
      </w:pPr>
      <w:r>
        <w:t>.</w:t>
      </w:r>
    </w:p>
    <w:p w14:paraId="2ABB4ECC" w14:textId="77777777" w:rsidR="003E2B54" w:rsidRDefault="00284C1E">
      <w:pPr>
        <w:pStyle w:val="Heading3"/>
      </w:pPr>
      <w:bookmarkStart w:id="1182" w:name="pour-lauto-évaluation"/>
      <w:bookmarkStart w:id="1183" w:name="br-145058"/>
      <w:bookmarkEnd w:id="1180"/>
      <w:bookmarkEnd w:id="1181"/>
      <w:r>
        <w:t>Pour l'auto-évaluation</w:t>
      </w:r>
    </w:p>
    <w:p w14:paraId="6ECAAACB" w14:textId="77777777" w:rsidR="003E2B54" w:rsidRDefault="00284C1E">
      <w:pPr>
        <w:pStyle w:val="FirstParagraph"/>
      </w:pPr>
      <w:r>
        <w:rPr>
          <w:b/>
          <w:bCs/>
        </w:rPr>
        <w:t>Évaluation de vos compétences en gestion</w:t>
      </w:r>
    </w:p>
    <w:p w14:paraId="700720E9" w14:textId="77777777" w:rsidR="003E2B54" w:rsidRDefault="00284C1E">
      <w:pPr>
        <w:pStyle w:val="Compact"/>
        <w:numPr>
          <w:ilvl w:val="0"/>
          <w:numId w:val="404"/>
        </w:numPr>
      </w:pPr>
      <w:hyperlink r:id="rId1415">
        <w:r>
          <w:rPr>
            <w:rStyle w:val="Hyperlink"/>
          </w:rPr>
          <w:t>Guide des compétences en gestion de la CBPQ</w:t>
        </w:r>
      </w:hyperlink>
    </w:p>
    <w:p w14:paraId="5C866B87" w14:textId="77777777" w:rsidR="003E2B54" w:rsidRDefault="00284C1E">
      <w:pPr>
        <w:pStyle w:val="FirstParagraph"/>
      </w:pPr>
      <w:r>
        <w:rPr>
          <w:b/>
          <w:bCs/>
        </w:rPr>
        <w:lastRenderedPageBreak/>
        <w:t>Questionnaires d'exploration</w:t>
      </w:r>
    </w:p>
    <w:p w14:paraId="2BD7EEA3" w14:textId="77777777" w:rsidR="003E2B54" w:rsidRDefault="00284C1E">
      <w:pPr>
        <w:pStyle w:val="Compact"/>
        <w:numPr>
          <w:ilvl w:val="0"/>
          <w:numId w:val="405"/>
        </w:numPr>
      </w:pPr>
      <w:hyperlink r:id="rId1416">
        <w:r>
          <w:rPr>
            <w:rStyle w:val="Hyperlink"/>
          </w:rPr>
          <w:t>Domaines d'intérêt et profils professionnels reliés</w:t>
        </w:r>
      </w:hyperlink>
      <w:r>
        <w:t xml:space="preserve"> (Site de l'Université de Montréal)</w:t>
      </w:r>
    </w:p>
    <w:p w14:paraId="15EABFD4" w14:textId="77777777" w:rsidR="003E2B54" w:rsidRDefault="00284C1E">
      <w:pPr>
        <w:pStyle w:val="Compact"/>
        <w:numPr>
          <w:ilvl w:val="0"/>
          <w:numId w:val="405"/>
        </w:numPr>
      </w:pPr>
      <w:hyperlink r:id="rId1417">
        <w:r>
          <w:rPr>
            <w:rStyle w:val="Hyperlink"/>
          </w:rPr>
          <w:t>Types de personnalités et professions correspondantes</w:t>
        </w:r>
      </w:hyperlink>
      <w:r>
        <w:t xml:space="preserve"> (Site Mon Emploi)</w:t>
      </w:r>
    </w:p>
    <w:p w14:paraId="69CDEEF8" w14:textId="20F6A35E" w:rsidR="003E2B54" w:rsidRDefault="00284C1E">
      <w:pPr>
        <w:pStyle w:val="Compact"/>
        <w:numPr>
          <w:ilvl w:val="0"/>
          <w:numId w:val="405"/>
        </w:numPr>
      </w:pPr>
      <w:hyperlink r:id="rId1418">
        <w:r>
          <w:rPr>
            <w:rStyle w:val="Hyperlink"/>
          </w:rPr>
          <w:t>Intérêts, valeurs et aptitudes en gestion</w:t>
        </w:r>
      </w:hyperlink>
      <w:r>
        <w:t xml:space="preserve"> (Site CareerLeader, tarif préférentiel)</w:t>
      </w:r>
    </w:p>
    <w:p w14:paraId="1C55A0D3" w14:textId="77777777" w:rsidR="003E2B54" w:rsidRDefault="00284C1E">
      <w:pPr>
        <w:pStyle w:val="Compact"/>
        <w:numPr>
          <w:ilvl w:val="0"/>
          <w:numId w:val="405"/>
        </w:numPr>
      </w:pPr>
      <w:hyperlink r:id="rId1419">
        <w:r>
          <w:rPr>
            <w:rStyle w:val="Hyperlink"/>
          </w:rPr>
          <w:t>Traits de personnalité</w:t>
        </w:r>
      </w:hyperlink>
      <w:r>
        <w:t xml:space="preserve"> (Site 16Personalities)</w:t>
      </w:r>
    </w:p>
    <w:p w14:paraId="1C077461" w14:textId="77777777" w:rsidR="003E2B54" w:rsidRDefault="00284C1E">
      <w:pPr>
        <w:pStyle w:val="Heading3"/>
      </w:pPr>
      <w:bookmarkStart w:id="1184" w:name="pour-vivre-des-expériences"/>
      <w:bookmarkStart w:id="1185" w:name="br-145059"/>
      <w:bookmarkEnd w:id="1182"/>
      <w:bookmarkEnd w:id="1183"/>
      <w:r>
        <w:t>Pour vivre des expériences</w:t>
      </w:r>
    </w:p>
    <w:p w14:paraId="650869C7" w14:textId="47A0F554" w:rsidR="003E2B54" w:rsidRDefault="00284C1E">
      <w:pPr>
        <w:pStyle w:val="Compact"/>
        <w:numPr>
          <w:ilvl w:val="0"/>
          <w:numId w:val="406"/>
        </w:numPr>
      </w:pPr>
      <w:hyperlink r:id="rId1420">
        <w:r>
          <w:rPr>
            <w:rStyle w:val="Hyperlink"/>
          </w:rPr>
          <w:t>S'informer auprès des professionnels</w:t>
        </w:r>
      </w:hyperlink>
    </w:p>
    <w:p w14:paraId="0ECEEE82" w14:textId="2FC0E770" w:rsidR="003E2B54" w:rsidRDefault="00284C1E">
      <w:pPr>
        <w:pStyle w:val="Compact"/>
        <w:numPr>
          <w:ilvl w:val="0"/>
          <w:numId w:val="406"/>
        </w:numPr>
      </w:pPr>
      <w:hyperlink r:id="rId1421">
        <w:r>
          <w:rPr>
            <w:rStyle w:val="Hyperlink"/>
          </w:rPr>
          <w:t>Événements de recrutement ou de réseautage</w:t>
        </w:r>
      </w:hyperlink>
    </w:p>
    <w:p w14:paraId="33A0A454" w14:textId="6FA063E4" w:rsidR="003E2B54" w:rsidRDefault="00284C1E">
      <w:pPr>
        <w:pStyle w:val="Compact"/>
        <w:numPr>
          <w:ilvl w:val="0"/>
          <w:numId w:val="406"/>
        </w:numPr>
      </w:pPr>
      <w:hyperlink r:id="rId1422">
        <w:r>
          <w:rPr>
            <w:rStyle w:val="Hyperlink"/>
          </w:rPr>
          <w:t>S'impliquer pour se démarquer</w:t>
        </w:r>
      </w:hyperlink>
    </w:p>
    <w:p w14:paraId="34CCFFB6" w14:textId="3A47054A" w:rsidR="003E2B54" w:rsidRDefault="00284C1E">
      <w:pPr>
        <w:pStyle w:val="Compact"/>
        <w:numPr>
          <w:ilvl w:val="0"/>
          <w:numId w:val="406"/>
        </w:numPr>
      </w:pPr>
      <w:hyperlink r:id="rId1423">
        <w:r>
          <w:rPr>
            <w:rStyle w:val="Hyperlink"/>
          </w:rPr>
          <w:t>Stage, projet ou emploi d'été?</w:t>
        </w:r>
      </w:hyperlink>
    </w:p>
    <w:p w14:paraId="377AB0C0" w14:textId="1DDEFE0E" w:rsidR="003E2B54" w:rsidRDefault="00284C1E">
      <w:pPr>
        <w:pStyle w:val="Compact"/>
        <w:numPr>
          <w:ilvl w:val="0"/>
          <w:numId w:val="406"/>
        </w:numPr>
      </w:pPr>
      <w:hyperlink r:id="rId1424">
        <w:r>
          <w:rPr>
            <w:rStyle w:val="Hyperlink"/>
          </w:rPr>
          <w:t>Trouver un stage, un projet supervisé ou un emploi d'été</w:t>
        </w:r>
      </w:hyperlink>
      <w:r>
        <w:br/>
        <w:t> </w:t>
      </w:r>
    </w:p>
    <w:p w14:paraId="78DB8219" w14:textId="77777777" w:rsidR="003E2B54" w:rsidRDefault="00284C1E">
      <w:pPr>
        <w:pStyle w:val="Heading2"/>
      </w:pPr>
      <w:bookmarkStart w:id="1186" w:name="Xfa85052380dd46877e40d534dac42df749eab9d"/>
      <w:bookmarkStart w:id="1187" w:name="br-145060"/>
      <w:bookmarkEnd w:id="1184"/>
      <w:bookmarkEnd w:id="1185"/>
      <w:r>
        <w:t>Activités du service de gestion de carrière</w:t>
      </w:r>
    </w:p>
    <w:p w14:paraId="181AFCCF" w14:textId="2790E551" w:rsidR="003E2B54" w:rsidRDefault="00284C1E">
      <w:pPr>
        <w:pStyle w:val="Compact"/>
        <w:numPr>
          <w:ilvl w:val="0"/>
          <w:numId w:val="407"/>
        </w:numPr>
      </w:pPr>
      <w:r>
        <w:t>�</w:t>
      </w:r>
      <w:hyperlink r:id="rId1425">
        <w:r>
          <w:rPr>
            <w:rStyle w:val="Hyperlink"/>
          </w:rPr>
          <w:t>Orientation et gestion de carrière – Consultation éclair (20 minutes)</w:t>
        </w:r>
      </w:hyperlink>
    </w:p>
    <w:p w14:paraId="5E615143" w14:textId="24D663FF" w:rsidR="003E2B54" w:rsidRDefault="00284C1E">
      <w:pPr>
        <w:pStyle w:val="Compact"/>
        <w:numPr>
          <w:ilvl w:val="0"/>
          <w:numId w:val="407"/>
        </w:numPr>
      </w:pPr>
      <w:hyperlink r:id="rId1426">
        <w:r>
          <w:rPr>
            <w:rStyle w:val="Hyperlink"/>
          </w:rPr>
          <w:t>Groupe d'orientation et de développement de carrière</w:t>
        </w:r>
      </w:hyperlink>
      <w:r>
        <w:t>�</w:t>
      </w:r>
    </w:p>
    <w:p w14:paraId="56775CCB" w14:textId="5E0BD4AF" w:rsidR="003E2B54" w:rsidRDefault="00284C1E">
      <w:pPr>
        <w:pStyle w:val="Compact"/>
        <w:numPr>
          <w:ilvl w:val="0"/>
          <w:numId w:val="407"/>
        </w:numPr>
      </w:pPr>
      <w:hyperlink r:id="rId1427">
        <w:r>
          <w:rPr>
            <w:rStyle w:val="Hyperlink"/>
          </w:rPr>
          <w:t>Préparation au recrutement sur le campus – Atelier</w:t>
        </w:r>
      </w:hyperlink>
    </w:p>
    <w:p w14:paraId="3C2FAF56" w14:textId="5A4A11B3" w:rsidR="003E2B54" w:rsidRDefault="00284C1E">
      <w:pPr>
        <w:pStyle w:val="Compact"/>
        <w:numPr>
          <w:ilvl w:val="0"/>
          <w:numId w:val="407"/>
        </w:numPr>
      </w:pPr>
      <w:hyperlink r:id="rId1428">
        <w:r>
          <w:rPr>
            <w:rStyle w:val="Hyperlink"/>
          </w:rPr>
          <w:t>Utilisez LinkedIn efficacement – Atelier</w:t>
        </w:r>
      </w:hyperlink>
    </w:p>
    <w:p w14:paraId="0C665D0C" w14:textId="3E097EBF" w:rsidR="003E2B54" w:rsidRDefault="00284C1E">
      <w:pPr>
        <w:pStyle w:val="Compact"/>
        <w:numPr>
          <w:ilvl w:val="0"/>
          <w:numId w:val="407"/>
        </w:numPr>
      </w:pPr>
      <w:hyperlink r:id="rId1429">
        <w:r>
          <w:rPr>
            <w:rStyle w:val="Hyperlink"/>
          </w:rPr>
          <w:t>La consultation : est-ce pour vous? – Panel</w:t>
        </w:r>
      </w:hyperlink>
    </w:p>
    <w:bookmarkEnd w:id="1186"/>
    <w:bookmarkEnd w:id="1187"/>
    <w:p w14:paraId="4E0C50ED" w14:textId="77777777" w:rsidR="003E2B54" w:rsidRDefault="00284C1E">
      <w:pPr>
        <w:pStyle w:val="FirstParagraph"/>
      </w:pPr>
      <w:r>
        <w:t>Consultez le calendrier des activités</w:t>
      </w:r>
    </w:p>
    <w:p w14:paraId="49897D72" w14:textId="77777777" w:rsidR="003E2B54" w:rsidRDefault="00284C1E">
      <w:r>
        <w:pict w14:anchorId="0702AFE4">
          <v:rect id="_x0000_i1064" style="width:0;height:1.5pt" o:hralign="center" o:hrstd="t" o:hr="t"/>
        </w:pict>
      </w:r>
    </w:p>
    <w:p w14:paraId="3A9E6717" w14:textId="77777777" w:rsidR="003E2B54" w:rsidRDefault="00284C1E">
      <w:pPr>
        <w:pStyle w:val="FirstParagraph"/>
      </w:pPr>
      <w:r>
        <w:t>.</w:t>
      </w:r>
    </w:p>
    <w:p w14:paraId="69E5ADAD" w14:textId="77777777" w:rsidR="003E2B54" w:rsidRDefault="00284C1E">
      <w:pPr>
        <w:pStyle w:val="Heading3"/>
      </w:pPr>
      <w:bookmarkStart w:id="1188" w:name="besoin-daide-17"/>
      <w:bookmarkStart w:id="1189" w:name="br-183556"/>
      <w:r>
        <w:t>Besoin d'aide?</w:t>
      </w:r>
    </w:p>
    <w:p w14:paraId="2B44BB43" w14:textId="77777777" w:rsidR="003E2B54" w:rsidRDefault="00284C1E">
      <w:pPr>
        <w:pStyle w:val="FirstParagraph"/>
      </w:pPr>
      <w:r>
        <w:t>Le Service de gestion de carrière propose de nombreux services individuels et ateliers qui vous aideront à clarifier votre objectif de carrière et à faire des choix professionnels éclairés.</w:t>
      </w:r>
    </w:p>
    <w:p w14:paraId="06D0C505" w14:textId="13178A09" w:rsidR="003E2B54" w:rsidRDefault="00284C1E">
      <w:pPr>
        <w:pStyle w:val="BodyText"/>
      </w:pPr>
      <w:hyperlink r:id="rId1430">
        <w:r>
          <w:rPr>
            <w:rStyle w:val="Hyperlink"/>
          </w:rPr>
          <w:t>Voir tous les services et ateliers offerts</w:t>
        </w:r>
      </w:hyperlink>
    </w:p>
    <w:p w14:paraId="122315D4" w14:textId="77777777" w:rsidR="003E2B54" w:rsidRDefault="00284C1E">
      <w:pPr>
        <w:pStyle w:val="Heading2"/>
      </w:pPr>
      <w:bookmarkStart w:id="1190" w:name="votre-parcours-5"/>
      <w:bookmarkStart w:id="1191" w:name="br-145068"/>
      <w:bookmarkEnd w:id="1188"/>
      <w:bookmarkEnd w:id="1189"/>
      <w:bookmarkEnd w:id="1173"/>
      <w:r>
        <w:t>votre parcours</w:t>
      </w:r>
    </w:p>
    <w:p w14:paraId="670924A7" w14:textId="3E994D48" w:rsidR="003E2B54" w:rsidRDefault="00284C1E">
      <w:pPr>
        <w:pStyle w:val="FirstParagraph"/>
      </w:pPr>
      <w:hyperlink r:id="rId1431">
        <w:r>
          <w:rPr>
            <w:rStyle w:val="Hyperlink"/>
          </w:rPr>
          <w:t>picto_mieux_connaitre</w:t>
        </w:r>
      </w:hyperlink>
    </w:p>
    <w:bookmarkStart w:id="1192" w:name="bien-se-connaître-6"/>
    <w:p w14:paraId="64D0152C" w14:textId="77777777" w:rsidR="003E2B54" w:rsidRDefault="00284C1E">
      <w:pPr>
        <w:pStyle w:val="Heading3"/>
      </w:pPr>
      <w:r>
        <w:fldChar w:fldCharType="begin"/>
      </w:r>
      <w:r>
        <w:instrText>HYPERLINK \l "Xa39a3ee5e6b4b0d3255bfef95601890afd80709" \h</w:instrText>
      </w:r>
      <w:r>
        <w:fldChar w:fldCharType="separate"/>
      </w:r>
      <w:r>
        <w:rPr>
          <w:rStyle w:val="Hyperlink"/>
        </w:rPr>
        <w:t>Bien se connaÎtre</w:t>
      </w:r>
      <w:r>
        <w:fldChar w:fldCharType="end"/>
      </w:r>
    </w:p>
    <w:bookmarkEnd w:id="1192"/>
    <w:p w14:paraId="1DC93884" w14:textId="4EF6EC86" w:rsidR="003E2B54" w:rsidRDefault="00284C1E">
      <w:pPr>
        <w:pStyle w:val="FirstParagraph"/>
      </w:pPr>
      <w:r>
        <w:fldChar w:fldCharType="begin"/>
      </w:r>
      <w:r>
        <w:instrText xml:space="preserve">HYPERLINK "C:\\My Web Sites\\explorer-les-carrieres\\explorer-les-carrieres.html" \h </w:instrText>
      </w:r>
      <w:r>
        <w:fldChar w:fldCharType="separate"/>
      </w:r>
      <w:proofErr w:type="gramStart"/>
      <w:r>
        <w:rPr>
          <w:rStyle w:val="Hyperlink"/>
        </w:rPr>
        <w:t>picto</w:t>
      </w:r>
      <w:proofErr w:type="gramEnd"/>
      <w:r>
        <w:rPr>
          <w:rStyle w:val="Hyperlink"/>
        </w:rPr>
        <w:t>_explorer_carriere</w:t>
      </w:r>
      <w:r>
        <w:fldChar w:fldCharType="end"/>
      </w:r>
      <w:hyperlink r:id="rId1432">
        <w:r w:rsidRPr="00284C1E">
          <w:rPr>
            <w:rStyle w:val="Hyperlink"/>
          </w:rPr>
          <w:t>C:\My Web Sites\explorer-les-carrieres\explorer-les-carrieres.html</w:t>
        </w:r>
      </w:hyperlink>
      <w:hyperlink r:id="rId1433">
        <w:r w:rsidRPr="00284C1E">
          <w:rPr>
            <w:rStyle w:val="Hyperlink"/>
          </w:rPr>
          <w:t>C:\My Web Sites\explorer-les-carrieres\explorer-les-carrieres.html</w:t>
        </w:r>
      </w:hyperlink>
    </w:p>
    <w:p w14:paraId="4B89D946" w14:textId="3E076D17" w:rsidR="003E2B54" w:rsidRDefault="00284C1E">
      <w:pPr>
        <w:pStyle w:val="BodyText"/>
      </w:pPr>
      <w:hyperlink r:id="rId1434">
        <w:r w:rsidRPr="00284C1E">
          <w:rPr>
            <w:rStyle w:val="Hyperlink"/>
          </w:rPr>
          <w:t>C:\My Web Sites\explorer-les-carrieres\explorer-les-carrieres.html</w:t>
        </w:r>
      </w:hyperlink>
    </w:p>
    <w:bookmarkStart w:id="1193" w:name="explorer-les-carrières-5"/>
    <w:p w14:paraId="02612A8D" w14:textId="14F2ECED" w:rsidR="003E2B54" w:rsidRDefault="00284C1E">
      <w:pPr>
        <w:pStyle w:val="Heading3"/>
      </w:pPr>
      <w:r>
        <w:fldChar w:fldCharType="begin"/>
      </w:r>
      <w:r>
        <w:instrText xml:space="preserve">HYPERLINK "C:\\My Web Sites\\explorer-les-carrieres\\explorer-les-carrieres.html" \h </w:instrText>
      </w:r>
      <w:r>
        <w:fldChar w:fldCharType="separate"/>
      </w:r>
      <w:r>
        <w:rPr>
          <w:rStyle w:val="Hyperlink"/>
        </w:rPr>
        <w:t>Explorer les carrières</w:t>
      </w:r>
      <w:r>
        <w:fldChar w:fldCharType="end"/>
      </w:r>
    </w:p>
    <w:bookmarkEnd w:id="1193"/>
    <w:p w14:paraId="64AA07B6" w14:textId="1DB880B6" w:rsidR="003E2B54" w:rsidRDefault="00284C1E">
      <w:pPr>
        <w:pStyle w:val="FirstParagraph"/>
      </w:pPr>
      <w:r>
        <w:fldChar w:fldCharType="begin"/>
      </w:r>
      <w:r>
        <w:instrText xml:space="preserve">HYPERLINK "C:\\My Web Sites\\muscler-son-profil\\muscler-son-profil.html" \h </w:instrText>
      </w:r>
      <w:r>
        <w:fldChar w:fldCharType="separate"/>
      </w:r>
      <w:r>
        <w:rPr>
          <w:rStyle w:val="Hyperlink"/>
        </w:rPr>
        <w:t>picto_muscler_profil</w:t>
      </w:r>
      <w:r>
        <w:fldChar w:fldCharType="end"/>
      </w:r>
    </w:p>
    <w:bookmarkStart w:id="1194" w:name="muscler-son-profil-5"/>
    <w:p w14:paraId="69F6BC91" w14:textId="51BD07D9" w:rsidR="003E2B54" w:rsidRDefault="00284C1E">
      <w:pPr>
        <w:pStyle w:val="Heading3"/>
      </w:pPr>
      <w:r>
        <w:fldChar w:fldCharType="begin"/>
      </w:r>
      <w:r>
        <w:instrText xml:space="preserve">HYPERLINK "C:\\My Web Sites\\muscler-son-profil\\muscler-son-profil.html" \h </w:instrText>
      </w:r>
      <w:r>
        <w:fldChar w:fldCharType="separate"/>
      </w:r>
      <w:r>
        <w:rPr>
          <w:rStyle w:val="Hyperlink"/>
        </w:rPr>
        <w:t>Muscler son profil</w:t>
      </w:r>
      <w:r>
        <w:fldChar w:fldCharType="end"/>
      </w:r>
    </w:p>
    <w:bookmarkEnd w:id="1194"/>
    <w:p w14:paraId="39ACE34A" w14:textId="5843776B" w:rsidR="003E2B54" w:rsidRDefault="00284C1E">
      <w:pPr>
        <w:pStyle w:val="FirstParagraph"/>
      </w:pPr>
      <w:r>
        <w:fldChar w:fldCharType="begin"/>
      </w:r>
      <w:r>
        <w:instrText xml:space="preserve">HYPERLINK "C:\\My Web Sites\\se-mettre-en-valeur\\se-mettre-en-valeur.html" \h </w:instrText>
      </w:r>
      <w:r>
        <w:fldChar w:fldCharType="separate"/>
      </w:r>
      <w:r>
        <w:rPr>
          <w:rStyle w:val="Hyperlink"/>
        </w:rPr>
        <w:t>picto_mettre_valeur</w:t>
      </w:r>
      <w:r>
        <w:fldChar w:fldCharType="end"/>
      </w:r>
    </w:p>
    <w:bookmarkStart w:id="1195" w:name="se-mettre-en-valeur-5"/>
    <w:p w14:paraId="389854D7" w14:textId="77BFF3ED" w:rsidR="003E2B54" w:rsidRDefault="00284C1E">
      <w:pPr>
        <w:pStyle w:val="Heading3"/>
      </w:pPr>
      <w:r>
        <w:fldChar w:fldCharType="begin"/>
      </w:r>
      <w:r>
        <w:instrText xml:space="preserve">HYPERLINK "C:\\My Web Sites\\se-mettre-en-valeur\\se-mettre-en-valeur.html" \h </w:instrText>
      </w:r>
      <w:r>
        <w:fldChar w:fldCharType="separate"/>
      </w:r>
      <w:r>
        <w:rPr>
          <w:rStyle w:val="Hyperlink"/>
        </w:rPr>
        <w:t>se mettre en valeur</w:t>
      </w:r>
      <w:r>
        <w:fldChar w:fldCharType="end"/>
      </w:r>
    </w:p>
    <w:bookmarkEnd w:id="1195"/>
    <w:p w14:paraId="46FB9678" w14:textId="6E1D4BF7" w:rsidR="003E2B54" w:rsidRDefault="00284C1E">
      <w:pPr>
        <w:pStyle w:val="FirstParagraph"/>
      </w:pPr>
      <w:r>
        <w:fldChar w:fldCharType="begin"/>
      </w:r>
      <w:r>
        <w:instrText xml:space="preserve">HYPERLINK "C:\\My Web Sites\\se-lancer-strategie-de-recherche-d-emploi\\se-lancer-strategie-recherche-demploi.html" \h </w:instrText>
      </w:r>
      <w:r>
        <w:fldChar w:fldCharType="separate"/>
      </w:r>
      <w:r>
        <w:rPr>
          <w:rStyle w:val="Hyperlink"/>
        </w:rPr>
        <w:t>picto_selancer</w:t>
      </w:r>
      <w:r>
        <w:fldChar w:fldCharType="end"/>
      </w:r>
    </w:p>
    <w:bookmarkStart w:id="1196" w:name="X9f42099a83244d40d3860bec34033f81179c12c"/>
    <w:p w14:paraId="3CC855AE" w14:textId="066B2AD7" w:rsidR="003E2B54" w:rsidRDefault="00284C1E">
      <w:pPr>
        <w:pStyle w:val="Heading3"/>
      </w:pPr>
      <w:r>
        <w:fldChar w:fldCharType="begin"/>
      </w:r>
      <w:r>
        <w:instrText xml:space="preserve">HYPERLINK "C:\\My Web Sites\\se-lancer-strategie-de-recherche-d-emploi\\se-lancer-strategie-recherche-demploi.html" \h </w:instrText>
      </w:r>
      <w:r>
        <w:fldChar w:fldCharType="separate"/>
      </w:r>
      <w:r>
        <w:rPr>
          <w:rStyle w:val="Hyperlink"/>
        </w:rPr>
        <w:t>Se lancer : stratégie de</w:t>
      </w:r>
      <w:r>
        <w:br/>
      </w:r>
      <w:r>
        <w:rPr>
          <w:rStyle w:val="Hyperlink"/>
        </w:rPr>
        <w:t>recherche d'emploi</w:t>
      </w:r>
      <w:r>
        <w:fldChar w:fldCharType="end"/>
      </w:r>
    </w:p>
    <w:bookmarkEnd w:id="1196"/>
    <w:bookmarkEnd w:id="1190"/>
    <w:bookmarkEnd w:id="1191"/>
    <w:bookmarkEnd w:id="1166"/>
    <w:bookmarkEnd w:id="1163"/>
    <w:p w14:paraId="6C8BD71D" w14:textId="0350B731" w:rsidR="003E2B54" w:rsidRDefault="00284C1E">
      <w:pPr>
        <w:pStyle w:val="FirstParagraph"/>
      </w:pPr>
      <w:r>
        <w:fldChar w:fldCharType="begin"/>
      </w:r>
      <w:r>
        <w:instrText>HYPERLINK "https://www.hec.ca/etudiants/index.html" \h</w:instrText>
      </w:r>
      <w:r>
        <w:fldChar w:fldCharType="separate"/>
      </w:r>
      <w:r>
        <w:rPr>
          <w:rStyle w:val="Hyperlink"/>
        </w:rPr>
        <w:t>Étudiants</w:t>
      </w:r>
      <w:r>
        <w:fldChar w:fldCharType="end"/>
      </w:r>
      <w:r>
        <w:t xml:space="preserve"> &gt; </w:t>
      </w:r>
      <w:hyperlink r:id="rId1435">
        <w:r>
          <w:rPr>
            <w:rStyle w:val="Hyperlink"/>
          </w:rPr>
          <w:t>Soutien et ressources</w:t>
        </w:r>
      </w:hyperlink>
      <w:r>
        <w:t xml:space="preserve"> &gt; </w:t>
      </w:r>
      <w:hyperlink r:id="rId1436">
        <w:r>
          <w:rPr>
            <w:rStyle w:val="Hyperlink"/>
          </w:rPr>
          <w:t>Gestion de carrière</w:t>
        </w:r>
      </w:hyperlink>
      <w:r>
        <w:t xml:space="preserve"> &gt; </w:t>
      </w:r>
      <w:hyperlink r:id="rId1437">
        <w:r>
          <w:rPr>
            <w:rStyle w:val="Hyperlink"/>
          </w:rPr>
          <w:t>Parcours de développement de carrière</w:t>
        </w:r>
      </w:hyperlink>
      <w:r>
        <w:t xml:space="preserve"> &gt; Définir votre projet professionnel et les actions à entreprendre</w:t>
      </w:r>
      <w:r>
        <w:br/>
      </w:r>
    </w:p>
    <w:p w14:paraId="4BC86ABF" w14:textId="77777777" w:rsidR="003E2B54" w:rsidRDefault="00284C1E">
      <w:pPr>
        <w:pStyle w:val="Heading1"/>
      </w:pPr>
      <w:bookmarkStart w:id="1197" w:name="X20a4cbd10362d37edf18dd67da67dee1e54328e"/>
      <w:r>
        <w:t>Définir votre projet professionnel et les actions à entreprendre</w:t>
      </w:r>
    </w:p>
    <w:p w14:paraId="62B3FAED" w14:textId="77777777" w:rsidR="003E2B54" w:rsidRDefault="00284C1E">
      <w:pPr>
        <w:pStyle w:val="FirstParagraph"/>
      </w:pPr>
      <w:hyperlink w:anchor="mn-Explo-Items"/>
    </w:p>
    <w:p w14:paraId="2DAE3243" w14:textId="77777777" w:rsidR="003E2B54" w:rsidRDefault="00284C1E">
      <w:pPr>
        <w:pStyle w:val="BodyText"/>
      </w:pPr>
      <w:r>
        <w:t>MENU</w:t>
      </w:r>
    </w:p>
    <w:p w14:paraId="0ECAF7DB" w14:textId="77777777" w:rsidR="003E2B54" w:rsidRDefault="003E2B54">
      <w:pPr>
        <w:pStyle w:val="BodyText"/>
      </w:pPr>
    </w:p>
    <w:p w14:paraId="1B9332ED" w14:textId="2E18710A" w:rsidR="003E2B54" w:rsidRDefault="00284C1E">
      <w:pPr>
        <w:pStyle w:val="Compact"/>
        <w:numPr>
          <w:ilvl w:val="0"/>
          <w:numId w:val="408"/>
        </w:numPr>
      </w:pPr>
      <w:hyperlink r:id="rId1438">
        <w:r>
          <w:rPr>
            <w:rStyle w:val="Hyperlink"/>
          </w:rPr>
          <w:t xml:space="preserve"> Gestion de carrière</w:t>
        </w:r>
      </w:hyperlink>
    </w:p>
    <w:p w14:paraId="79156192" w14:textId="6B87E781" w:rsidR="003E2B54" w:rsidRDefault="00284C1E">
      <w:pPr>
        <w:pStyle w:val="Compact"/>
        <w:numPr>
          <w:ilvl w:val="0"/>
          <w:numId w:val="409"/>
        </w:numPr>
      </w:pPr>
      <w:hyperlink r:id="rId1439">
        <w:r>
          <w:rPr>
            <w:rStyle w:val="Hyperlink"/>
          </w:rPr>
          <w:t>Parcours de développement de carrière</w:t>
        </w:r>
      </w:hyperlink>
    </w:p>
    <w:p w14:paraId="444D1613" w14:textId="387AE593" w:rsidR="003E2B54" w:rsidRDefault="00284C1E">
      <w:pPr>
        <w:pStyle w:val="Compact"/>
        <w:numPr>
          <w:ilvl w:val="0"/>
          <w:numId w:val="409"/>
        </w:numPr>
      </w:pPr>
      <w:hyperlink r:id="rId1440">
        <w:r>
          <w:rPr>
            <w:rStyle w:val="Hyperlink"/>
          </w:rPr>
          <w:t>Carrières en gestion</w:t>
        </w:r>
      </w:hyperlink>
    </w:p>
    <w:p w14:paraId="5C54B071" w14:textId="6B81CC39" w:rsidR="003E2B54" w:rsidRDefault="00284C1E">
      <w:pPr>
        <w:pStyle w:val="Compact"/>
        <w:numPr>
          <w:ilvl w:val="0"/>
          <w:numId w:val="409"/>
        </w:numPr>
      </w:pPr>
      <w:hyperlink r:id="rId1441">
        <w:r>
          <w:rPr>
            <w:rStyle w:val="Hyperlink"/>
          </w:rPr>
          <w:t>Stages et projets</w:t>
        </w:r>
      </w:hyperlink>
    </w:p>
    <w:p w14:paraId="3801BB37" w14:textId="4D31247F" w:rsidR="003E2B54" w:rsidRDefault="00284C1E">
      <w:pPr>
        <w:pStyle w:val="Compact"/>
        <w:numPr>
          <w:ilvl w:val="0"/>
          <w:numId w:val="409"/>
        </w:numPr>
      </w:pPr>
      <w:hyperlink r:id="rId1442">
        <w:r>
          <w:rPr>
            <w:rStyle w:val="Hyperlink"/>
          </w:rPr>
          <w:t>CV et lettres</w:t>
        </w:r>
      </w:hyperlink>
    </w:p>
    <w:p w14:paraId="3577F07E" w14:textId="4D2D8491" w:rsidR="003E2B54" w:rsidRDefault="00284C1E">
      <w:pPr>
        <w:pStyle w:val="Compact"/>
        <w:numPr>
          <w:ilvl w:val="0"/>
          <w:numId w:val="409"/>
        </w:numPr>
      </w:pPr>
      <w:hyperlink r:id="rId1443">
        <w:r>
          <w:rPr>
            <w:rStyle w:val="Hyperlink"/>
          </w:rPr>
          <w:t>Réseautage</w:t>
        </w:r>
      </w:hyperlink>
    </w:p>
    <w:p w14:paraId="5551DE80" w14:textId="523A5313" w:rsidR="003E2B54" w:rsidRDefault="00284C1E">
      <w:pPr>
        <w:pStyle w:val="Compact"/>
        <w:numPr>
          <w:ilvl w:val="0"/>
          <w:numId w:val="409"/>
        </w:numPr>
      </w:pPr>
      <w:hyperlink r:id="rId1444">
        <w:r>
          <w:rPr>
            <w:rStyle w:val="Hyperlink"/>
          </w:rPr>
          <w:t>Entrevues</w:t>
        </w:r>
      </w:hyperlink>
    </w:p>
    <w:p w14:paraId="40D1AE57" w14:textId="22281554" w:rsidR="003E2B54" w:rsidRDefault="00284C1E">
      <w:pPr>
        <w:pStyle w:val="Compact"/>
        <w:numPr>
          <w:ilvl w:val="0"/>
          <w:numId w:val="409"/>
        </w:numPr>
      </w:pPr>
      <w:hyperlink r:id="rId1445">
        <w:r>
          <w:rPr>
            <w:rStyle w:val="Hyperlink"/>
          </w:rPr>
          <w:t>Services et ateliers</w:t>
        </w:r>
      </w:hyperlink>
    </w:p>
    <w:p w14:paraId="471A1147" w14:textId="2E4A2E45" w:rsidR="003E2B54" w:rsidRDefault="00284C1E">
      <w:pPr>
        <w:pStyle w:val="Compact"/>
        <w:numPr>
          <w:ilvl w:val="0"/>
          <w:numId w:val="409"/>
        </w:numPr>
      </w:pPr>
      <w:hyperlink r:id="rId1446">
        <w:r>
          <w:rPr>
            <w:rStyle w:val="Hyperlink"/>
          </w:rPr>
          <w:t>Joindre le Service de gestion de carrière</w:t>
        </w:r>
      </w:hyperlink>
    </w:p>
    <w:p w14:paraId="4E15AA2F" w14:textId="77777777" w:rsidR="003E2B54" w:rsidRDefault="00284C1E">
      <w:pPr>
        <w:pStyle w:val="FirstParagraph"/>
      </w:pPr>
      <w:r>
        <w:br/>
      </w:r>
    </w:p>
    <w:p w14:paraId="302E9B4D" w14:textId="07792F7A" w:rsidR="003E2B54" w:rsidRDefault="00284C1E">
      <w:pPr>
        <w:pStyle w:val="Compact"/>
        <w:numPr>
          <w:ilvl w:val="0"/>
          <w:numId w:val="410"/>
        </w:numPr>
      </w:pPr>
      <w:hyperlink r:id="rId1447">
        <w:r>
          <w:rPr>
            <w:rStyle w:val="Hyperlink"/>
          </w:rPr>
          <w:t xml:space="preserve"> Gestion de carrière</w:t>
        </w:r>
      </w:hyperlink>
    </w:p>
    <w:p w14:paraId="0708A4BB" w14:textId="48FB857E" w:rsidR="003E2B54" w:rsidRDefault="00284C1E">
      <w:pPr>
        <w:pStyle w:val="Compact"/>
        <w:numPr>
          <w:ilvl w:val="0"/>
          <w:numId w:val="411"/>
        </w:numPr>
      </w:pPr>
      <w:hyperlink r:id="rId1448">
        <w:r>
          <w:rPr>
            <w:rStyle w:val="Hyperlink"/>
          </w:rPr>
          <w:t>Parcours de développement de carrière</w:t>
        </w:r>
      </w:hyperlink>
    </w:p>
    <w:p w14:paraId="71A43F8B" w14:textId="771B1069" w:rsidR="003E2B54" w:rsidRDefault="00284C1E">
      <w:pPr>
        <w:pStyle w:val="Compact"/>
        <w:numPr>
          <w:ilvl w:val="0"/>
          <w:numId w:val="411"/>
        </w:numPr>
      </w:pPr>
      <w:hyperlink r:id="rId1449">
        <w:r>
          <w:rPr>
            <w:rStyle w:val="Hyperlink"/>
          </w:rPr>
          <w:t>Carrières en gestion</w:t>
        </w:r>
      </w:hyperlink>
    </w:p>
    <w:p w14:paraId="4526BEBE" w14:textId="33DFC630" w:rsidR="003E2B54" w:rsidRDefault="00284C1E">
      <w:pPr>
        <w:pStyle w:val="Compact"/>
        <w:numPr>
          <w:ilvl w:val="0"/>
          <w:numId w:val="411"/>
        </w:numPr>
      </w:pPr>
      <w:hyperlink r:id="rId1450">
        <w:r>
          <w:rPr>
            <w:rStyle w:val="Hyperlink"/>
          </w:rPr>
          <w:t>Stages et projets</w:t>
        </w:r>
      </w:hyperlink>
    </w:p>
    <w:p w14:paraId="7A70539D" w14:textId="1D2B0A68" w:rsidR="003E2B54" w:rsidRDefault="00284C1E">
      <w:pPr>
        <w:pStyle w:val="Compact"/>
        <w:numPr>
          <w:ilvl w:val="0"/>
          <w:numId w:val="411"/>
        </w:numPr>
      </w:pPr>
      <w:hyperlink r:id="rId1451">
        <w:r>
          <w:rPr>
            <w:rStyle w:val="Hyperlink"/>
          </w:rPr>
          <w:t>CV et lettres</w:t>
        </w:r>
      </w:hyperlink>
    </w:p>
    <w:p w14:paraId="4244B103" w14:textId="2B9B5852" w:rsidR="003E2B54" w:rsidRDefault="00284C1E">
      <w:pPr>
        <w:pStyle w:val="Compact"/>
        <w:numPr>
          <w:ilvl w:val="0"/>
          <w:numId w:val="411"/>
        </w:numPr>
      </w:pPr>
      <w:hyperlink r:id="rId1452">
        <w:r>
          <w:rPr>
            <w:rStyle w:val="Hyperlink"/>
          </w:rPr>
          <w:t>Réseautage</w:t>
        </w:r>
      </w:hyperlink>
    </w:p>
    <w:p w14:paraId="6047870C" w14:textId="7835F621" w:rsidR="003E2B54" w:rsidRDefault="00284C1E">
      <w:pPr>
        <w:pStyle w:val="Compact"/>
        <w:numPr>
          <w:ilvl w:val="0"/>
          <w:numId w:val="411"/>
        </w:numPr>
      </w:pPr>
      <w:hyperlink r:id="rId1453">
        <w:r>
          <w:rPr>
            <w:rStyle w:val="Hyperlink"/>
          </w:rPr>
          <w:t>Entrevues</w:t>
        </w:r>
      </w:hyperlink>
    </w:p>
    <w:p w14:paraId="3314B1B9" w14:textId="320387D6" w:rsidR="003E2B54" w:rsidRDefault="00284C1E">
      <w:pPr>
        <w:pStyle w:val="Compact"/>
        <w:numPr>
          <w:ilvl w:val="0"/>
          <w:numId w:val="411"/>
        </w:numPr>
      </w:pPr>
      <w:hyperlink r:id="rId1454">
        <w:r>
          <w:rPr>
            <w:rStyle w:val="Hyperlink"/>
          </w:rPr>
          <w:t>Services et ateliers</w:t>
        </w:r>
      </w:hyperlink>
    </w:p>
    <w:p w14:paraId="3BF2E24B" w14:textId="4F0835D2" w:rsidR="003E2B54" w:rsidRDefault="00284C1E">
      <w:pPr>
        <w:pStyle w:val="Compact"/>
        <w:numPr>
          <w:ilvl w:val="0"/>
          <w:numId w:val="411"/>
        </w:numPr>
      </w:pPr>
      <w:hyperlink r:id="rId1455">
        <w:r>
          <w:rPr>
            <w:rStyle w:val="Hyperlink"/>
          </w:rPr>
          <w:t>Joindre le Service de gestion de carrière</w:t>
        </w:r>
      </w:hyperlink>
    </w:p>
    <w:p w14:paraId="6FE03A26" w14:textId="77777777" w:rsidR="003E2B54" w:rsidRDefault="00284C1E">
      <w:pPr>
        <w:pStyle w:val="FirstParagraph"/>
      </w:pPr>
      <w:bookmarkStart w:id="1198" w:name="br-154030"/>
      <w:r>
        <w:t>Choix de programme ou de spécialisation, stage ou projet supervisé, implications communautaires : ne prenez pas de décision sans avoir formulé votre projet professionnel et déterminé les actions à mettre en œuvre pour l’atteindre. Voici comment vous y prendre.</w:t>
      </w:r>
    </w:p>
    <w:p w14:paraId="0823BB05" w14:textId="77777777" w:rsidR="003E2B54" w:rsidRDefault="00284C1E">
      <w:pPr>
        <w:pStyle w:val="Heading5"/>
      </w:pPr>
      <w:bookmarkStart w:id="1199" w:name="avez-vous-sauté-des-étapes"/>
      <w:bookmarkStart w:id="1200" w:name="br-154031"/>
      <w:bookmarkEnd w:id="1198"/>
      <w:r>
        <w:t>Avez-vous sauté des étapes?</w:t>
      </w:r>
    </w:p>
    <w:p w14:paraId="5DCA61FE" w14:textId="77777777" w:rsidR="003E2B54" w:rsidRDefault="00284C1E">
      <w:pPr>
        <w:pStyle w:val="FirstParagraph"/>
      </w:pPr>
      <w:r>
        <w:t>Vous ne pouvez pas fixer convenablement votre projet professionnel si vous ne prenez pas le temps de mieux vous connaître et d’explorer concrètement les carrières de la gestion.</w:t>
      </w:r>
    </w:p>
    <w:p w14:paraId="381E2970" w14:textId="0E8C12A9" w:rsidR="003E2B54" w:rsidRDefault="00284C1E">
      <w:pPr>
        <w:pStyle w:val="BodyText"/>
      </w:pPr>
      <w:hyperlink r:id="rId1456">
        <w:r>
          <w:rPr>
            <w:rStyle w:val="Hyperlink"/>
          </w:rPr>
          <w:t>Consultez le Parcours de développement de carrière</w:t>
        </w:r>
      </w:hyperlink>
    </w:p>
    <w:p w14:paraId="78287132" w14:textId="77777777" w:rsidR="003E2B54" w:rsidRDefault="00284C1E">
      <w:pPr>
        <w:pStyle w:val="Heading2"/>
      </w:pPr>
      <w:bookmarkStart w:id="1201" w:name="quest-ce-quun-projet-professionnel"/>
      <w:bookmarkStart w:id="1202" w:name="br-154032"/>
      <w:bookmarkEnd w:id="1199"/>
      <w:bookmarkEnd w:id="1200"/>
      <w:r>
        <w:t>Qu’est-ce qu’un projet professionnel?</w:t>
      </w:r>
    </w:p>
    <w:p w14:paraId="428B7E41" w14:textId="77777777" w:rsidR="003E2B54" w:rsidRDefault="00284C1E">
      <w:pPr>
        <w:pStyle w:val="FirstParagraph"/>
      </w:pPr>
      <w:r>
        <w:t xml:space="preserve">Votre projet professionnel correspond à votre </w:t>
      </w:r>
      <w:r>
        <w:rPr>
          <w:b/>
          <w:bCs/>
        </w:rPr>
        <w:t>objectif</w:t>
      </w:r>
      <w:r>
        <w:t xml:space="preserve"> de carrière.</w:t>
      </w:r>
    </w:p>
    <w:p w14:paraId="7C775D73" w14:textId="77777777" w:rsidR="003E2B54" w:rsidRDefault="00284C1E">
      <w:pPr>
        <w:pStyle w:val="BodyText"/>
      </w:pPr>
      <w:r>
        <w:t xml:space="preserve">Au cours de votre carrière, vous aurez à planifier et à accomplir différentes </w:t>
      </w:r>
      <w:r>
        <w:rPr>
          <w:b/>
          <w:bCs/>
        </w:rPr>
        <w:t>actions</w:t>
      </w:r>
      <w:r>
        <w:t xml:space="preserve"> pour atteindre cet objectif.</w:t>
      </w:r>
    </w:p>
    <w:p w14:paraId="0A48FCD1" w14:textId="77777777" w:rsidR="003E2B54" w:rsidRDefault="00284C1E">
      <w:pPr>
        <w:pStyle w:val="BodyText"/>
      </w:pPr>
      <w:r>
        <w:t xml:space="preserve">Un projet professionnel est en mouvance tout au long de la vie : celui que vous déterminez aujourd’hui </w:t>
      </w:r>
      <w:r>
        <w:rPr>
          <w:b/>
          <w:bCs/>
        </w:rPr>
        <w:t>évoluera</w:t>
      </w:r>
      <w:r>
        <w:t xml:space="preserve"> au fil de vos expériences.</w:t>
      </w:r>
    </w:p>
    <w:p w14:paraId="2D17911A" w14:textId="77777777" w:rsidR="003E2B54" w:rsidRDefault="00284C1E">
      <w:pPr>
        <w:pStyle w:val="BodyText"/>
      </w:pPr>
      <w:r>
        <w:t> </w:t>
      </w:r>
    </w:p>
    <w:p w14:paraId="7C266E9B" w14:textId="77777777" w:rsidR="003E2B54" w:rsidRDefault="00284C1E">
      <w:pPr>
        <w:pStyle w:val="Heading3"/>
      </w:pPr>
      <w:bookmarkStart w:id="1203" w:name="X31c5429c000581213e0c50ff74702d834b51ecd"/>
      <w:bookmarkStart w:id="1204" w:name="br-154033"/>
      <w:bookmarkEnd w:id="1201"/>
      <w:bookmarkEnd w:id="1202"/>
      <w:r>
        <w:t>Exemple de projet professionnel et d'actions reliées</w:t>
      </w:r>
    </w:p>
    <w:p w14:paraId="696E1A2E" w14:textId="77777777" w:rsidR="003E2B54" w:rsidRDefault="00284C1E">
      <w:pPr>
        <w:pStyle w:val="FirstParagraph"/>
      </w:pPr>
      <w:r>
        <w:t>Je souhaite occuper un poste de gestionnaire de produits dans l’industrie des jeux électroniques, dont le Québec est un des acteurs importants. C’est pourquoi :</w:t>
      </w:r>
    </w:p>
    <w:p w14:paraId="3FEF49E0" w14:textId="77777777" w:rsidR="003E2B54" w:rsidRDefault="00284C1E">
      <w:pPr>
        <w:pStyle w:val="Compact"/>
        <w:numPr>
          <w:ilvl w:val="0"/>
          <w:numId w:val="412"/>
        </w:numPr>
      </w:pPr>
      <w:r>
        <w:t>J’ai opté pour la spécialisation en marketing au B.A.A.</w:t>
      </w:r>
    </w:p>
    <w:p w14:paraId="59F1F72E" w14:textId="77777777" w:rsidR="003E2B54" w:rsidRDefault="00284C1E">
      <w:pPr>
        <w:pStyle w:val="Compact"/>
        <w:numPr>
          <w:ilvl w:val="0"/>
          <w:numId w:val="412"/>
        </w:numPr>
      </w:pPr>
      <w:r>
        <w:t>Je me suis engagé comme VP au sein de l’Association Marketing – HEC Montréal.</w:t>
      </w:r>
    </w:p>
    <w:p w14:paraId="32A493A0" w14:textId="77777777" w:rsidR="003E2B54" w:rsidRDefault="00284C1E">
      <w:pPr>
        <w:pStyle w:val="Compact"/>
        <w:numPr>
          <w:ilvl w:val="0"/>
          <w:numId w:val="412"/>
        </w:numPr>
      </w:pPr>
      <w:r>
        <w:t>J’ai choisi le cheminement trilingue, car j'envisage de travailler dans différents pays. </w:t>
      </w:r>
    </w:p>
    <w:p w14:paraId="6EC03AE3" w14:textId="77777777" w:rsidR="003E2B54" w:rsidRDefault="00284C1E">
      <w:pPr>
        <w:pStyle w:val="Compact"/>
        <w:numPr>
          <w:ilvl w:val="0"/>
          <w:numId w:val="412"/>
        </w:numPr>
      </w:pPr>
      <w:r>
        <w:t>Je veux aussi faire un stage en marketing pour connaître le maximum de facettes de ma future profession et acquérir un début d’expérience.</w:t>
      </w:r>
    </w:p>
    <w:p w14:paraId="5FA00788" w14:textId="77777777" w:rsidR="003E2B54" w:rsidRDefault="00284C1E">
      <w:pPr>
        <w:pStyle w:val="Compact"/>
        <w:numPr>
          <w:ilvl w:val="0"/>
          <w:numId w:val="412"/>
        </w:numPr>
      </w:pPr>
      <w:r>
        <w:lastRenderedPageBreak/>
        <w:t>À la fin de mon B.A.A., je déciderai si je souhaite poursuivre à la maîtrise – cheminement « projet supervisé » ou travailler en tant qu’assistant au gestionnaire de produits. </w:t>
      </w:r>
    </w:p>
    <w:p w14:paraId="194DC9FF" w14:textId="77777777" w:rsidR="003E2B54" w:rsidRDefault="00284C1E">
      <w:pPr>
        <w:pStyle w:val="Heading5"/>
      </w:pPr>
      <w:bookmarkStart w:id="1205" w:name="ni-trop-ni-trop-peu"/>
      <w:bookmarkStart w:id="1206" w:name="br-154034"/>
      <w:bookmarkEnd w:id="1203"/>
      <w:bookmarkEnd w:id="1204"/>
      <w:r>
        <w:t>Ni trop ni trop peu</w:t>
      </w:r>
    </w:p>
    <w:p w14:paraId="584AEA17" w14:textId="77777777" w:rsidR="003E2B54" w:rsidRDefault="00284C1E">
      <w:pPr>
        <w:pStyle w:val="FirstParagraph"/>
      </w:pPr>
      <w:r>
        <w:t>Évitez de vous limiter à un projet très précis ou, au contraire, de chercher à garder toutes les portes ouvertes.</w:t>
      </w:r>
    </w:p>
    <w:p w14:paraId="4D0365DF" w14:textId="77777777" w:rsidR="003E2B54" w:rsidRDefault="00284C1E">
      <w:pPr>
        <w:pStyle w:val="BodyText"/>
      </w:pPr>
      <w:r>
        <w:br/>
      </w:r>
      <w:r>
        <w:rPr>
          <w:b/>
          <w:bCs/>
        </w:rPr>
        <w:t>Exemple de projet très précis :</w:t>
      </w:r>
    </w:p>
    <w:p w14:paraId="1667FCF9" w14:textId="77777777" w:rsidR="003E2B54" w:rsidRDefault="00284C1E">
      <w:pPr>
        <w:pStyle w:val="Compact"/>
        <w:numPr>
          <w:ilvl w:val="0"/>
          <w:numId w:val="413"/>
        </w:numPr>
      </w:pPr>
      <w:r>
        <w:t xml:space="preserve">Faire un stage en audit dans un des quatre principaux cabinets </w:t>
      </w:r>
      <w:r>
        <w:rPr>
          <w:i/>
          <w:iCs/>
        </w:rPr>
        <w:t>(big four)</w:t>
      </w:r>
    </w:p>
    <w:p w14:paraId="2E609195" w14:textId="77777777" w:rsidR="003E2B54" w:rsidRDefault="00284C1E">
      <w:pPr>
        <w:pStyle w:val="Compact"/>
        <w:numPr>
          <w:ilvl w:val="0"/>
          <w:numId w:val="413"/>
        </w:numPr>
      </w:pPr>
      <w:r>
        <w:t>Si c’est votre cas, pensez à un plan B : un projet un peu moins idéal, mais plus facile à atteindre.</w:t>
      </w:r>
    </w:p>
    <w:p w14:paraId="49BDD2A7" w14:textId="77777777" w:rsidR="003E2B54" w:rsidRDefault="00284C1E">
      <w:pPr>
        <w:pStyle w:val="FirstParagraph"/>
      </w:pPr>
      <w:r>
        <w:br/>
      </w:r>
      <w:r>
        <w:rPr>
          <w:b/>
          <w:bCs/>
        </w:rPr>
        <w:t>Exemples de projets trop vagues :</w:t>
      </w:r>
    </w:p>
    <w:p w14:paraId="12471C20" w14:textId="77777777" w:rsidR="003E2B54" w:rsidRDefault="00284C1E">
      <w:pPr>
        <w:pStyle w:val="Compact"/>
        <w:numPr>
          <w:ilvl w:val="0"/>
          <w:numId w:val="414"/>
        </w:numPr>
      </w:pPr>
      <w:r>
        <w:t>Devenir CPA</w:t>
      </w:r>
    </w:p>
    <w:p w14:paraId="4D0EA7BA" w14:textId="77777777" w:rsidR="003E2B54" w:rsidRDefault="00284C1E">
      <w:pPr>
        <w:pStyle w:val="Compact"/>
        <w:numPr>
          <w:ilvl w:val="0"/>
          <w:numId w:val="414"/>
        </w:numPr>
      </w:pPr>
      <w:r>
        <w:t>Faire de la gestion</w:t>
      </w:r>
    </w:p>
    <w:p w14:paraId="46457BF0" w14:textId="77777777" w:rsidR="003E2B54" w:rsidRDefault="00284C1E">
      <w:pPr>
        <w:pStyle w:val="Compact"/>
        <w:numPr>
          <w:ilvl w:val="0"/>
          <w:numId w:val="414"/>
        </w:numPr>
      </w:pPr>
      <w:r>
        <w:t>Faire de la gestion de projets</w:t>
      </w:r>
    </w:p>
    <w:p w14:paraId="72B07935" w14:textId="77777777" w:rsidR="003E2B54" w:rsidRDefault="00284C1E">
      <w:pPr>
        <w:pStyle w:val="Compact"/>
        <w:numPr>
          <w:ilvl w:val="0"/>
          <w:numId w:val="414"/>
        </w:numPr>
      </w:pPr>
      <w:r>
        <w:t>Devenir analyste financier</w:t>
      </w:r>
    </w:p>
    <w:p w14:paraId="7726C9FB" w14:textId="7121CC31" w:rsidR="003E2B54" w:rsidRDefault="00284C1E">
      <w:pPr>
        <w:pStyle w:val="FirstParagraph"/>
      </w:pPr>
      <w:r>
        <w:t xml:space="preserve">Un projet trop vague vous empêchera de déterminer des actions précises qui permettent de l'atteindre. Si c’est votre cas, continuez de vous informer et de vous questionner à l’aide du </w:t>
      </w:r>
      <w:hyperlink r:id="rId1457">
        <w:r>
          <w:rPr>
            <w:rStyle w:val="Hyperlink"/>
          </w:rPr>
          <w:t>Parcours de développement de carrière</w:t>
        </w:r>
      </w:hyperlink>
      <w:r>
        <w:t>.</w:t>
      </w:r>
    </w:p>
    <w:p w14:paraId="261F9965" w14:textId="77777777" w:rsidR="003E2B54" w:rsidRDefault="00284C1E">
      <w:pPr>
        <w:pStyle w:val="Heading2"/>
      </w:pPr>
      <w:bookmarkStart w:id="1207" w:name="comment-procéder"/>
      <w:bookmarkStart w:id="1208" w:name="br-154176"/>
      <w:bookmarkEnd w:id="1205"/>
      <w:bookmarkEnd w:id="1206"/>
      <w:r>
        <w:t>Comment procéder</w:t>
      </w:r>
    </w:p>
    <w:p w14:paraId="254C913C" w14:textId="77777777" w:rsidR="003E2B54" w:rsidRDefault="00284C1E">
      <w:pPr>
        <w:pStyle w:val="FirstParagraph"/>
      </w:pPr>
      <w:r>
        <w:rPr>
          <w:b/>
          <w:bCs/>
        </w:rPr>
        <w:t>ÉTAPE 1</w:t>
      </w:r>
      <w:r>
        <w:t xml:space="preserve"> : Dressez une </w:t>
      </w:r>
      <w:r>
        <w:rPr>
          <w:b/>
          <w:bCs/>
        </w:rPr>
        <w:t>liste des postes, organisations et secteurs d’activité</w:t>
      </w:r>
      <w:r>
        <w:t xml:space="preserve"> où vous aimeriez travailler. Classez-les par </w:t>
      </w:r>
      <w:r>
        <w:rPr>
          <w:b/>
          <w:bCs/>
        </w:rPr>
        <w:t>ordre de priorité</w:t>
      </w:r>
      <w:r>
        <w:t>.</w:t>
      </w:r>
    </w:p>
    <w:p w14:paraId="056C6099" w14:textId="77777777" w:rsidR="003E2B54" w:rsidRDefault="00284C1E">
      <w:pPr>
        <w:pStyle w:val="BodyText"/>
      </w:pPr>
      <w:r>
        <w:t xml:space="preserve">Quels </w:t>
      </w:r>
      <w:r>
        <w:rPr>
          <w:b/>
          <w:bCs/>
        </w:rPr>
        <w:t>rôles</w:t>
      </w:r>
      <w:r>
        <w:t xml:space="preserve"> souhaitez-vous jouer dans une organisation? Analyser, conseiller, coordonner, apporter des solutions? Une combinaison de plusieurs rôles? À quels </w:t>
      </w:r>
      <w:r>
        <w:rPr>
          <w:b/>
          <w:bCs/>
        </w:rPr>
        <w:t>postes</w:t>
      </w:r>
      <w:r>
        <w:t xml:space="preserve"> ces rôles correspondent-ils?</w:t>
      </w:r>
    </w:p>
    <w:p w14:paraId="29C29118" w14:textId="77777777" w:rsidR="003E2B54" w:rsidRDefault="00284C1E">
      <w:pPr>
        <w:pStyle w:val="BodyText"/>
      </w:pPr>
      <w:r>
        <w:t xml:space="preserve">Dans quels </w:t>
      </w:r>
      <w:r>
        <w:rPr>
          <w:b/>
          <w:bCs/>
        </w:rPr>
        <w:t>types d’organisations</w:t>
      </w:r>
      <w:r>
        <w:t xml:space="preserve"> vous sentirez-vous bien? Une petite structure où vous pourriez effectuer des tâches très variées? Une multinationale où vous aurez accès à de meilleurs avantages sociaux? Etc.</w:t>
      </w:r>
    </w:p>
    <w:p w14:paraId="28451272" w14:textId="77777777" w:rsidR="003E2B54" w:rsidRDefault="00284C1E">
      <w:pPr>
        <w:pStyle w:val="BodyText"/>
      </w:pPr>
      <w:r>
        <w:t xml:space="preserve">Quels </w:t>
      </w:r>
      <w:r>
        <w:rPr>
          <w:b/>
          <w:bCs/>
        </w:rPr>
        <w:t>secteurs</w:t>
      </w:r>
      <w:r>
        <w:t xml:space="preserve"> vous attirent? Le milieu bancaire, celui du luxe ou de la mode, de l’environnement, de l’industrie pharmaceutique? Etc.</w:t>
      </w:r>
    </w:p>
    <w:p w14:paraId="7CE17940" w14:textId="3F95F31E" w:rsidR="003E2B54" w:rsidRDefault="00284C1E">
      <w:pPr>
        <w:pStyle w:val="BodyText"/>
      </w:pPr>
      <w:r>
        <w:rPr>
          <w:b/>
          <w:bCs/>
        </w:rPr>
        <w:t>Besoin d’inspiration?</w:t>
      </w:r>
      <w:r>
        <w:t xml:space="preserve"> Consultez la section </w:t>
      </w:r>
      <w:hyperlink r:id="rId1458">
        <w:r>
          <w:rPr>
            <w:rStyle w:val="Hyperlink"/>
          </w:rPr>
          <w:t>Carrières en gestion</w:t>
        </w:r>
      </w:hyperlink>
    </w:p>
    <w:p w14:paraId="70F58448" w14:textId="1A6829F0" w:rsidR="003E2B54" w:rsidRDefault="00284C1E">
      <w:pPr>
        <w:pStyle w:val="BodyText"/>
      </w:pPr>
      <w:r>
        <w:br/>
      </w:r>
      <w:r>
        <w:rPr>
          <w:b/>
          <w:bCs/>
        </w:rPr>
        <w:t>ÉTAPE 2</w:t>
      </w:r>
      <w:r>
        <w:t xml:space="preserve"> : Définissez vos objectifs à </w:t>
      </w:r>
      <w:r>
        <w:rPr>
          <w:b/>
          <w:bCs/>
        </w:rPr>
        <w:t>court, moyen ou long terme</w:t>
      </w:r>
      <w:r>
        <w:t xml:space="preserve"> et les actions qui </w:t>
      </w:r>
      <w:r>
        <w:lastRenderedPageBreak/>
        <w:t xml:space="preserve">permettent de les atteindre : celles qui sont évidentes, tout comme celles qui vous ont été </w:t>
      </w:r>
      <w:hyperlink r:id="rId1459">
        <w:r>
          <w:rPr>
            <w:rStyle w:val="Hyperlink"/>
          </w:rPr>
          <w:t>recommandées, par les membres de votre réseau, par exemple</w:t>
        </w:r>
      </w:hyperlink>
      <w:r>
        <w:t>.</w:t>
      </w:r>
    </w:p>
    <w:p w14:paraId="15E0BE10" w14:textId="77777777" w:rsidR="003E2B54" w:rsidRDefault="00284C1E">
      <w:pPr>
        <w:pStyle w:val="BodyText"/>
      </w:pPr>
      <w:r>
        <w:rPr>
          <w:b/>
          <w:bCs/>
        </w:rPr>
        <w:t>Des questions à vous poser</w:t>
      </w:r>
    </w:p>
    <w:p w14:paraId="69E821AF" w14:textId="77777777" w:rsidR="003E2B54" w:rsidRDefault="00284C1E">
      <w:pPr>
        <w:pStyle w:val="Compact"/>
        <w:numPr>
          <w:ilvl w:val="0"/>
          <w:numId w:val="415"/>
        </w:numPr>
      </w:pPr>
      <w:r>
        <w:t>Quelles compétences dois-je posséder?</w:t>
      </w:r>
    </w:p>
    <w:p w14:paraId="0961276B" w14:textId="77777777" w:rsidR="003E2B54" w:rsidRDefault="00284C1E">
      <w:pPr>
        <w:pStyle w:val="Compact"/>
        <w:numPr>
          <w:ilvl w:val="0"/>
          <w:numId w:val="415"/>
        </w:numPr>
      </w:pPr>
      <w:r>
        <w:t>Quelles formations suivre?</w:t>
      </w:r>
    </w:p>
    <w:p w14:paraId="6F31FC79" w14:textId="77777777" w:rsidR="003E2B54" w:rsidRDefault="00284C1E">
      <w:pPr>
        <w:pStyle w:val="Compact"/>
        <w:numPr>
          <w:ilvl w:val="0"/>
          <w:numId w:val="415"/>
        </w:numPr>
      </w:pPr>
      <w:r>
        <w:t>Quelles expériences professionnelles dois-je acquérir? En faisant un stage? En occupant un emploi?</w:t>
      </w:r>
    </w:p>
    <w:p w14:paraId="6BAFAE88" w14:textId="77777777" w:rsidR="003E2B54" w:rsidRDefault="00284C1E">
      <w:pPr>
        <w:pStyle w:val="Compact"/>
        <w:numPr>
          <w:ilvl w:val="0"/>
          <w:numId w:val="415"/>
        </w:numPr>
      </w:pPr>
      <w:r>
        <w:t>Quels contacts dois-je développer?</w:t>
      </w:r>
    </w:p>
    <w:p w14:paraId="4DC78BEB" w14:textId="46F158E6" w:rsidR="003E2B54" w:rsidRDefault="00284C1E">
      <w:pPr>
        <w:pStyle w:val="FirstParagraph"/>
      </w:pPr>
      <w:hyperlink r:id="rId1460">
        <w:r>
          <w:rPr>
            <w:rStyle w:val="Hyperlink"/>
          </w:rPr>
          <w:t>Consignez les réponses dans un plan d'action</w:t>
        </w:r>
      </w:hyperlink>
    </w:p>
    <w:p w14:paraId="7B4FA197" w14:textId="77777777" w:rsidR="003E2B54" w:rsidRDefault="00284C1E">
      <w:pPr>
        <w:pStyle w:val="Heading5"/>
      </w:pPr>
      <w:bookmarkStart w:id="1209" w:name="soyez-smart"/>
      <w:bookmarkStart w:id="1210" w:name="br-154177"/>
      <w:bookmarkEnd w:id="1207"/>
      <w:bookmarkEnd w:id="1208"/>
      <w:r>
        <w:t>Soyez SMART!</w:t>
      </w:r>
    </w:p>
    <w:p w14:paraId="38F71B49" w14:textId="77777777" w:rsidR="003E2B54" w:rsidRDefault="00284C1E">
      <w:pPr>
        <w:pStyle w:val="FirstParagraph"/>
      </w:pPr>
      <w:r>
        <w:t xml:space="preserve">Un objectif doit être </w:t>
      </w:r>
      <w:r>
        <w:rPr>
          <w:b/>
          <w:bCs/>
        </w:rPr>
        <w:t>S</w:t>
      </w:r>
      <w:r>
        <w:t xml:space="preserve">pécifique, </w:t>
      </w:r>
      <w:r>
        <w:rPr>
          <w:b/>
          <w:bCs/>
        </w:rPr>
        <w:t>M</w:t>
      </w:r>
      <w:r>
        <w:t xml:space="preserve">esurable, </w:t>
      </w:r>
      <w:r>
        <w:rPr>
          <w:b/>
          <w:bCs/>
        </w:rPr>
        <w:t>A</w:t>
      </w:r>
      <w:r>
        <w:t xml:space="preserve">tteignable, </w:t>
      </w:r>
      <w:r>
        <w:rPr>
          <w:b/>
          <w:bCs/>
        </w:rPr>
        <w:t>R</w:t>
      </w:r>
      <w:r>
        <w:t xml:space="preserve">éaliste et délimité dans le </w:t>
      </w:r>
      <w:r>
        <w:rPr>
          <w:b/>
          <w:bCs/>
        </w:rPr>
        <w:t>T</w:t>
      </w:r>
      <w:r>
        <w:t>emps. Au besoin, parcourez le Web pour en apprendre plus sur la méthode SMART de définition des objectifs.</w:t>
      </w:r>
    </w:p>
    <w:p w14:paraId="7ADE9C0D" w14:textId="77777777" w:rsidR="003E2B54" w:rsidRDefault="00284C1E">
      <w:pPr>
        <w:pStyle w:val="Heading3"/>
      </w:pPr>
      <w:bookmarkStart w:id="1211" w:name="X279aa87ebd6bfb064e27fc200e3cdbf75fc914d"/>
      <w:bookmarkStart w:id="1212" w:name="br-154215"/>
      <w:bookmarkEnd w:id="1209"/>
      <w:bookmarkEnd w:id="1210"/>
      <w:r>
        <w:t>Exemples d’actions reliées à un projet professionnel</w:t>
      </w:r>
    </w:p>
    <w:p w14:paraId="4915AB70" w14:textId="77777777" w:rsidR="003E2B54" w:rsidRDefault="00284C1E">
      <w:pPr>
        <w:pStyle w:val="Compact"/>
        <w:numPr>
          <w:ilvl w:val="0"/>
          <w:numId w:val="416"/>
        </w:numPr>
      </w:pPr>
      <w:r>
        <w:t>Comme je veux gérer du personnel dans une entreprise exportatrice de produits de luxe (parfums, vêtements, bijoux), je vais chercher un emploi étudiant lié à ce secteur. Je suis prêt à m’installer à l’étranger afin d’atteindre mon objectif. Je vais opter pour un échange international lors de la prochaine session d’hiver.</w:t>
      </w:r>
      <w:r>
        <w:br/>
      </w:r>
      <w:r>
        <w:br/>
      </w:r>
    </w:p>
    <w:p w14:paraId="5F5EC652" w14:textId="77777777" w:rsidR="003E2B54" w:rsidRDefault="00284C1E">
      <w:pPr>
        <w:pStyle w:val="Compact"/>
        <w:numPr>
          <w:ilvl w:val="0"/>
          <w:numId w:val="416"/>
        </w:numPr>
      </w:pPr>
      <w:r>
        <w:t>Je souhaite occuper d’ici 5 ans un poste de chargé de projet dans un OBNL montréalais opérant dans le domaine de la préservation de l’environnement. Je choisis la spécialisation en développement durable au B.A.A. Je cible la maîtrise en management et développement durable – cheminement avec projet d’intégration.</w:t>
      </w:r>
      <w:r>
        <w:br/>
      </w:r>
      <w:r>
        <w:br/>
      </w:r>
    </w:p>
    <w:p w14:paraId="51EB2170" w14:textId="77777777" w:rsidR="003E2B54" w:rsidRDefault="00284C1E">
      <w:pPr>
        <w:pStyle w:val="Compact"/>
        <w:numPr>
          <w:ilvl w:val="0"/>
          <w:numId w:val="416"/>
        </w:numPr>
      </w:pPr>
      <w:r>
        <w:t>J'ambitionne d’offrir mes services comme consultant en développement organisationnel d’ici 15 ans. J’opte pour la maîtrise en gestion (M. Sc.) – développement organisationnel et un projet supervisé en gestion des conflits. Je vise un emploi d’analyste au sein d’un cabinet de consultation à ma sortie de l’École.</w:t>
      </w:r>
    </w:p>
    <w:p w14:paraId="446EA3DF" w14:textId="0C1BA7FF" w:rsidR="003E2B54" w:rsidRDefault="00284C1E">
      <w:pPr>
        <w:pStyle w:val="FirstParagraph"/>
      </w:pPr>
      <w:r>
        <w:t xml:space="preserve">Pour obtenir de bons exemples d’actions à poser, consultez la section </w:t>
      </w:r>
      <w:hyperlink r:id="rId1461">
        <w:r>
          <w:rPr>
            <w:rStyle w:val="Hyperlink"/>
          </w:rPr>
          <w:t>Musclez votre profil</w:t>
        </w:r>
      </w:hyperlink>
    </w:p>
    <w:bookmarkEnd w:id="1211"/>
    <w:bookmarkEnd w:id="1212"/>
    <w:p w14:paraId="63918836" w14:textId="77777777" w:rsidR="003E2B54" w:rsidRDefault="00284C1E">
      <w:r>
        <w:pict w14:anchorId="0D227248">
          <v:rect id="_x0000_i1065" style="width:0;height:1.5pt" o:hralign="center" o:hrstd="t" o:hr="t"/>
        </w:pict>
      </w:r>
    </w:p>
    <w:p w14:paraId="61237687" w14:textId="77777777" w:rsidR="003E2B54" w:rsidRDefault="00284C1E">
      <w:pPr>
        <w:pStyle w:val="FirstParagraph"/>
      </w:pPr>
      <w:r>
        <w:t>.</w:t>
      </w:r>
    </w:p>
    <w:p w14:paraId="2886FD00" w14:textId="77777777" w:rsidR="003E2B54" w:rsidRDefault="00284C1E">
      <w:pPr>
        <w:pStyle w:val="Heading3"/>
      </w:pPr>
      <w:bookmarkStart w:id="1213" w:name="des-difficultés-à-cette-étape"/>
      <w:bookmarkStart w:id="1214" w:name="br-154216"/>
      <w:r>
        <w:lastRenderedPageBreak/>
        <w:t>Des difficultés à cette étape?</w:t>
      </w:r>
    </w:p>
    <w:p w14:paraId="5DA4A850" w14:textId="77777777" w:rsidR="003E2B54" w:rsidRDefault="00284C1E">
      <w:pPr>
        <w:pStyle w:val="FirstParagraph"/>
      </w:pPr>
      <w:r>
        <w:t>Bénéficiez d'une démarche personnalisée en vue de clarifier votre objectif de carrière et de faire des choix professionnels éclairés.</w:t>
      </w:r>
    </w:p>
    <w:bookmarkStart w:id="1215" w:name="br-145063"/>
    <w:bookmarkEnd w:id="1213"/>
    <w:bookmarkEnd w:id="1214"/>
    <w:p w14:paraId="10D9F190" w14:textId="77777777" w:rsidR="003E2B54" w:rsidRDefault="00284C1E">
      <w:pPr>
        <w:pStyle w:val="BodyText"/>
      </w:pPr>
      <w:r>
        <w:fldChar w:fldCharType="begin"/>
      </w:r>
      <w:r>
        <w:instrText>HYPERLINK "https://www.hec.ca/etudiants/soutien-ressources/gestion-carriere/services-et-ateliers/orientation-gestion-carriere-rencontre-individuelle/orientation-gestion-carriere-rencontre-individuelle.html" \h</w:instrText>
      </w:r>
      <w:r>
        <w:fldChar w:fldCharType="separate"/>
      </w:r>
      <w:r>
        <w:rPr>
          <w:rStyle w:val="Hyperlink"/>
        </w:rPr>
        <w:t>Prenez rendez-vous</w:t>
      </w:r>
      <w:r>
        <w:fldChar w:fldCharType="end"/>
      </w:r>
    </w:p>
    <w:bookmarkEnd w:id="1215"/>
    <w:bookmarkEnd w:id="1197"/>
    <w:p w14:paraId="1414D564" w14:textId="1E97D726"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462">
        <w:r>
          <w:rPr>
            <w:rStyle w:val="Hyperlink"/>
          </w:rPr>
          <w:t>Soutien et ressources</w:t>
        </w:r>
      </w:hyperlink>
      <w:r>
        <w:t xml:space="preserve"> &gt; </w:t>
      </w:r>
      <w:hyperlink r:id="rId1463">
        <w:r>
          <w:rPr>
            <w:rStyle w:val="Hyperlink"/>
          </w:rPr>
          <w:t>Gestion de carrière</w:t>
        </w:r>
      </w:hyperlink>
      <w:r>
        <w:t xml:space="preserve"> &gt; </w:t>
      </w:r>
      <w:hyperlink r:id="rId1464">
        <w:r>
          <w:rPr>
            <w:rStyle w:val="Hyperlink"/>
          </w:rPr>
          <w:t>Parcours de développement de carrière</w:t>
        </w:r>
      </w:hyperlink>
      <w:r>
        <w:t xml:space="preserve"> &gt; Explorer les carrières</w:t>
      </w:r>
      <w:r>
        <w:br/>
      </w:r>
    </w:p>
    <w:p w14:paraId="7E4B1A04" w14:textId="77777777" w:rsidR="003E2B54" w:rsidRDefault="00284C1E">
      <w:pPr>
        <w:pStyle w:val="Heading1"/>
      </w:pPr>
      <w:bookmarkStart w:id="1216" w:name="explorer-les-carrières-6"/>
      <w:r>
        <w:t>Explorer les carrières</w:t>
      </w:r>
    </w:p>
    <w:p w14:paraId="2232109A" w14:textId="77777777" w:rsidR="003E2B54" w:rsidRDefault="00284C1E">
      <w:pPr>
        <w:pStyle w:val="Heading2"/>
      </w:pPr>
      <w:bookmarkStart w:id="1217" w:name="votre-parcours-6"/>
      <w:bookmarkStart w:id="1218" w:name="br-145162"/>
      <w:bookmarkStart w:id="1219" w:name="ro-145166"/>
      <w:r>
        <w:t>votre parcours</w:t>
      </w:r>
    </w:p>
    <w:p w14:paraId="75B3B53D" w14:textId="0C25E142" w:rsidR="003E2B54" w:rsidRDefault="00284C1E">
      <w:pPr>
        <w:pStyle w:val="FirstParagraph"/>
      </w:pPr>
      <w:hyperlink r:id="rId1465">
        <w:proofErr w:type="gramStart"/>
        <w:r>
          <w:rPr>
            <w:rStyle w:val="Hyperlink"/>
          </w:rPr>
          <w:t>picto</w:t>
        </w:r>
        <w:proofErr w:type="gramEnd"/>
        <w:r>
          <w:rPr>
            <w:rStyle w:val="Hyperlink"/>
          </w:rPr>
          <w:t>_mieux_connaitre</w:t>
        </w:r>
      </w:hyperlink>
      <w:hyperlink r:id="rId1466">
        <w:r w:rsidRPr="00284C1E">
          <w:rPr>
            <w:rStyle w:val="Hyperlink"/>
          </w:rPr>
          <w:t>C:\My Web Sites\bien-se-connaitre\bien-se-connaitre.html</w:t>
        </w:r>
      </w:hyperlink>
    </w:p>
    <w:p w14:paraId="0A3CE870" w14:textId="746D1B48" w:rsidR="003E2B54" w:rsidRDefault="00284C1E">
      <w:pPr>
        <w:pStyle w:val="BodyText"/>
      </w:pPr>
      <w:hyperlink r:id="rId1467">
        <w:r w:rsidRPr="00284C1E">
          <w:rPr>
            <w:rStyle w:val="Hyperlink"/>
          </w:rPr>
          <w:t>C:\My Web Sites\bien-se-connaitre\bien-se-connaitre.html</w:t>
        </w:r>
      </w:hyperlink>
    </w:p>
    <w:bookmarkStart w:id="1220" w:name="bien-se-connaître-7"/>
    <w:p w14:paraId="5DADCD27" w14:textId="2EEFC844" w:rsidR="003E2B54" w:rsidRDefault="00284C1E">
      <w:pPr>
        <w:pStyle w:val="Heading3"/>
      </w:pPr>
      <w:r>
        <w:fldChar w:fldCharType="begin"/>
      </w:r>
      <w:r>
        <w:instrText xml:space="preserve">HYPERLINK "C:\\My Web Sites\\bien-se-connaitre\\bien-se-connaitre.html" \h </w:instrText>
      </w:r>
      <w:r>
        <w:fldChar w:fldCharType="separate"/>
      </w:r>
      <w:r>
        <w:rPr>
          <w:rStyle w:val="Hyperlink"/>
        </w:rPr>
        <w:t>Bien se connaÎtre</w:t>
      </w:r>
      <w:r>
        <w:fldChar w:fldCharType="end"/>
      </w:r>
    </w:p>
    <w:bookmarkEnd w:id="1220"/>
    <w:p w14:paraId="6FA44168" w14:textId="775EEA6D" w:rsidR="003E2B54" w:rsidRDefault="00284C1E">
      <w:pPr>
        <w:pStyle w:val="FirstParagraph"/>
      </w:pPr>
      <w:r>
        <w:fldChar w:fldCharType="begin"/>
      </w:r>
      <w:r>
        <w:instrText xml:space="preserve">HYPERLINK "C:\\My Web Sites\\sgc site\\explorer-les-carrieres.html" \h </w:instrText>
      </w:r>
      <w:r>
        <w:fldChar w:fldCharType="separate"/>
      </w:r>
      <w:r>
        <w:rPr>
          <w:rStyle w:val="Hyperlink"/>
        </w:rPr>
        <w:t>picto_explorer_carriere</w:t>
      </w:r>
      <w:r>
        <w:fldChar w:fldCharType="end"/>
      </w:r>
    </w:p>
    <w:bookmarkStart w:id="1221" w:name="explorer-les-carrières-7"/>
    <w:p w14:paraId="0B6E36BC" w14:textId="6EDCA966" w:rsidR="003E2B54" w:rsidRDefault="00284C1E">
      <w:pPr>
        <w:pStyle w:val="Heading3"/>
      </w:pPr>
      <w:r>
        <w:fldChar w:fldCharType="begin"/>
      </w:r>
      <w:r>
        <w:instrText xml:space="preserve">HYPERLINK "C:\\My Web Sites\\sgc site\\explorer-les-carrieres.html" \h </w:instrText>
      </w:r>
      <w:r>
        <w:fldChar w:fldCharType="separate"/>
      </w:r>
      <w:r>
        <w:rPr>
          <w:rStyle w:val="Hyperlink"/>
        </w:rPr>
        <w:t>Explorer les carrières</w:t>
      </w:r>
      <w:r>
        <w:fldChar w:fldCharType="end"/>
      </w:r>
    </w:p>
    <w:bookmarkEnd w:id="1221"/>
    <w:p w14:paraId="1E3678D4" w14:textId="171AA477" w:rsidR="003E2B54" w:rsidRDefault="00284C1E">
      <w:pPr>
        <w:pStyle w:val="FirstParagraph"/>
      </w:pPr>
      <w:r>
        <w:fldChar w:fldCharType="begin"/>
      </w:r>
      <w:r>
        <w:instrText xml:space="preserve">HYPERLINK "C:\\My Web Sites\\muscler-son-profil\\muscler-son-profil.html" \h </w:instrText>
      </w:r>
      <w:r>
        <w:fldChar w:fldCharType="separate"/>
      </w:r>
      <w:r>
        <w:rPr>
          <w:rStyle w:val="Hyperlink"/>
        </w:rPr>
        <w:t>picto_muscler_profil</w:t>
      </w:r>
      <w:r>
        <w:fldChar w:fldCharType="end"/>
      </w:r>
    </w:p>
    <w:bookmarkStart w:id="1222" w:name="muscler-son-profil-6"/>
    <w:p w14:paraId="2AC62F23" w14:textId="79FF7A5C" w:rsidR="003E2B54" w:rsidRDefault="00284C1E">
      <w:pPr>
        <w:pStyle w:val="Heading3"/>
      </w:pPr>
      <w:r>
        <w:fldChar w:fldCharType="begin"/>
      </w:r>
      <w:r>
        <w:instrText xml:space="preserve">HYPERLINK "C:\\My Web Sites\\muscler-son-profil\\muscler-son-profil.html" \h </w:instrText>
      </w:r>
      <w:r>
        <w:fldChar w:fldCharType="separate"/>
      </w:r>
      <w:r>
        <w:rPr>
          <w:rStyle w:val="Hyperlink"/>
        </w:rPr>
        <w:t>Muscler son profil</w:t>
      </w:r>
      <w:r>
        <w:fldChar w:fldCharType="end"/>
      </w:r>
    </w:p>
    <w:bookmarkEnd w:id="1222"/>
    <w:p w14:paraId="100B2E8E" w14:textId="258FC2EF" w:rsidR="003E2B54" w:rsidRDefault="00284C1E">
      <w:pPr>
        <w:pStyle w:val="FirstParagraph"/>
      </w:pPr>
      <w:r>
        <w:fldChar w:fldCharType="begin"/>
      </w:r>
      <w:r>
        <w:instrText xml:space="preserve">HYPERLINK "C:\\My Web Sites\\se-mettre-en-valeur\\se-mettre-en-valeur.html" \h </w:instrText>
      </w:r>
      <w:r>
        <w:fldChar w:fldCharType="separate"/>
      </w:r>
      <w:r>
        <w:rPr>
          <w:rStyle w:val="Hyperlink"/>
        </w:rPr>
        <w:t>picto_mettre_valeur</w:t>
      </w:r>
      <w:r>
        <w:fldChar w:fldCharType="end"/>
      </w:r>
    </w:p>
    <w:bookmarkStart w:id="1223" w:name="se-mettre-en-valeur-6"/>
    <w:p w14:paraId="1805B316" w14:textId="102ADA05" w:rsidR="003E2B54" w:rsidRDefault="00284C1E">
      <w:pPr>
        <w:pStyle w:val="Heading3"/>
      </w:pPr>
      <w:r>
        <w:fldChar w:fldCharType="begin"/>
      </w:r>
      <w:r>
        <w:instrText xml:space="preserve">HYPERLINK "C:\\My Web Sites\\se-mettre-en-valeur\\se-mettre-en-valeur.html" \h </w:instrText>
      </w:r>
      <w:r>
        <w:fldChar w:fldCharType="separate"/>
      </w:r>
      <w:r>
        <w:rPr>
          <w:rStyle w:val="Hyperlink"/>
        </w:rPr>
        <w:t>se mettre en valeur</w:t>
      </w:r>
      <w:r>
        <w:fldChar w:fldCharType="end"/>
      </w:r>
    </w:p>
    <w:bookmarkEnd w:id="1223"/>
    <w:p w14:paraId="2DB420FE" w14:textId="29004E60" w:rsidR="003E2B54" w:rsidRDefault="00284C1E">
      <w:pPr>
        <w:pStyle w:val="FirstParagraph"/>
      </w:pPr>
      <w:r>
        <w:fldChar w:fldCharType="begin"/>
      </w:r>
      <w:r>
        <w:instrText xml:space="preserve">HYPERLINK "C:\\My Web Sites\\se-lancer-strategie-de-recherche-d-emploi\\se-lancer-strategie-recherche-demploi.html" \h </w:instrText>
      </w:r>
      <w:r>
        <w:fldChar w:fldCharType="separate"/>
      </w:r>
      <w:r>
        <w:rPr>
          <w:rStyle w:val="Hyperlink"/>
        </w:rPr>
        <w:t>picto_selancer</w:t>
      </w:r>
      <w:r>
        <w:fldChar w:fldCharType="end"/>
      </w:r>
    </w:p>
    <w:bookmarkStart w:id="1224" w:name="Xeff7890d3b93146d01dc4c995df86a864dd63f7"/>
    <w:p w14:paraId="72628D7B" w14:textId="33871C94" w:rsidR="003E2B54" w:rsidRDefault="00284C1E">
      <w:pPr>
        <w:pStyle w:val="Heading3"/>
      </w:pPr>
      <w:r>
        <w:fldChar w:fldCharType="begin"/>
      </w:r>
      <w:r>
        <w:instrText xml:space="preserve">HYPERLINK "C:\\My Web Sites\\se-lancer-strategie-de-recherche-d-emploi\\se-lancer-strategie-recherche-demploi.html" \h </w:instrText>
      </w:r>
      <w:r>
        <w:fldChar w:fldCharType="separate"/>
      </w:r>
      <w:r>
        <w:rPr>
          <w:rStyle w:val="Hyperlink"/>
        </w:rPr>
        <w:t>Se lancer : stratégie de</w:t>
      </w:r>
      <w:r>
        <w:br/>
      </w:r>
      <w:r>
        <w:rPr>
          <w:rStyle w:val="Hyperlink"/>
        </w:rPr>
        <w:t>recherche d'emploi</w:t>
      </w:r>
      <w:r>
        <w:fldChar w:fldCharType="end"/>
      </w:r>
    </w:p>
    <w:p w14:paraId="49DAA663" w14:textId="77777777" w:rsidR="003E2B54" w:rsidRDefault="00284C1E">
      <w:pPr>
        <w:pStyle w:val="FirstParagraph"/>
      </w:pPr>
      <w:bookmarkStart w:id="1225" w:name="br-145128"/>
      <w:bookmarkStart w:id="1226" w:name="gi-145164"/>
      <w:bookmarkEnd w:id="1224"/>
      <w:bookmarkEnd w:id="1217"/>
      <w:bookmarkEnd w:id="1218"/>
      <w:r>
        <w:t>Pour définir un projet professionnel et un plan d'action réalistes, vous devez explorer concrètement les carrières en gestion et vivre des expériences significatives.</w:t>
      </w:r>
    </w:p>
    <w:p w14:paraId="642E03CC" w14:textId="77777777" w:rsidR="003E2B54" w:rsidRDefault="00284C1E">
      <w:pPr>
        <w:pStyle w:val="Heading2"/>
      </w:pPr>
      <w:bookmarkStart w:id="1227" w:name="objectifs-1"/>
      <w:bookmarkStart w:id="1228" w:name="br-145129"/>
      <w:bookmarkEnd w:id="1225"/>
      <w:r>
        <w:t>5 objectifs</w:t>
      </w:r>
    </w:p>
    <w:p w14:paraId="54548F29" w14:textId="77777777" w:rsidR="003E2B54" w:rsidRDefault="00284C1E">
      <w:pPr>
        <w:pStyle w:val="Compact"/>
        <w:numPr>
          <w:ilvl w:val="0"/>
          <w:numId w:val="417"/>
        </w:numPr>
      </w:pPr>
      <w:r>
        <w:rPr>
          <w:b/>
          <w:bCs/>
        </w:rPr>
        <w:t>Mieux connaître les carrières de la gestion dans leurs aspects concrets :</w:t>
      </w:r>
      <w:r>
        <w:t xml:space="preserve"> exemples de postes, réalités quotidiennes, conditions de travail, cheminements de carrière, entre autres.</w:t>
      </w:r>
    </w:p>
    <w:p w14:paraId="4B0500DE" w14:textId="77777777" w:rsidR="003E2B54" w:rsidRDefault="00284C1E">
      <w:pPr>
        <w:pStyle w:val="Compact"/>
        <w:numPr>
          <w:ilvl w:val="0"/>
          <w:numId w:val="417"/>
        </w:numPr>
      </w:pPr>
      <w:r>
        <w:rPr>
          <w:b/>
          <w:bCs/>
        </w:rPr>
        <w:lastRenderedPageBreak/>
        <w:t>S'informer sur les trajectoires</w:t>
      </w:r>
      <w:r>
        <w:t xml:space="preserve"> de professionnels qui évoluent actuellement sur le marché.</w:t>
      </w:r>
    </w:p>
    <w:p w14:paraId="19FF30D9" w14:textId="77777777" w:rsidR="003E2B54" w:rsidRDefault="00284C1E">
      <w:pPr>
        <w:pStyle w:val="Compact"/>
        <w:numPr>
          <w:ilvl w:val="0"/>
          <w:numId w:val="417"/>
        </w:numPr>
      </w:pPr>
      <w:r>
        <w:rPr>
          <w:b/>
          <w:bCs/>
        </w:rPr>
        <w:t>Identifier vos préférences :</w:t>
      </w:r>
      <w:r>
        <w:t xml:space="preserve"> secteurs d’activité, types d’organisations, types de postes.</w:t>
      </w:r>
    </w:p>
    <w:p w14:paraId="6E01B365" w14:textId="77777777" w:rsidR="003E2B54" w:rsidRDefault="00284C1E">
      <w:pPr>
        <w:pStyle w:val="Compact"/>
        <w:numPr>
          <w:ilvl w:val="0"/>
          <w:numId w:val="417"/>
        </w:numPr>
      </w:pPr>
      <w:r>
        <w:rPr>
          <w:b/>
          <w:bCs/>
        </w:rPr>
        <w:t>Vérifier vos constats</w:t>
      </w:r>
      <w:r>
        <w:t xml:space="preserve"> en allant vivre des expériences sur le terrain.</w:t>
      </w:r>
    </w:p>
    <w:p w14:paraId="524C1D3B" w14:textId="77777777" w:rsidR="003E2B54" w:rsidRDefault="00284C1E">
      <w:pPr>
        <w:pStyle w:val="Compact"/>
        <w:numPr>
          <w:ilvl w:val="0"/>
          <w:numId w:val="417"/>
        </w:numPr>
      </w:pPr>
      <w:r>
        <w:rPr>
          <w:b/>
          <w:bCs/>
        </w:rPr>
        <w:t>Définir un projet professionnel réaliste</w:t>
      </w:r>
      <w:r>
        <w:t xml:space="preserve"> correspondant à vos aspirations.</w:t>
      </w:r>
    </w:p>
    <w:p w14:paraId="4D0A3DDE" w14:textId="77777777" w:rsidR="003E2B54" w:rsidRDefault="00284C1E">
      <w:pPr>
        <w:pStyle w:val="Heading2"/>
      </w:pPr>
      <w:bookmarkStart w:id="1229" w:name="vos-actions-pour-les-atteindre-1"/>
      <w:bookmarkStart w:id="1230" w:name="br-145139"/>
      <w:bookmarkEnd w:id="1227"/>
      <w:bookmarkEnd w:id="1228"/>
      <w:r>
        <w:t>Vos actions pour les atteindre</w:t>
      </w:r>
    </w:p>
    <w:p w14:paraId="1CF45AE5" w14:textId="49E3E028" w:rsidR="003E2B54" w:rsidRDefault="00284C1E">
      <w:pPr>
        <w:pStyle w:val="Compact"/>
        <w:numPr>
          <w:ilvl w:val="0"/>
          <w:numId w:val="418"/>
        </w:numPr>
      </w:pPr>
      <w:r>
        <w:t xml:space="preserve">Consultez la section </w:t>
      </w:r>
      <w:hyperlink r:id="rId1468">
        <w:r>
          <w:rPr>
            <w:rStyle w:val="Hyperlink"/>
          </w:rPr>
          <w:t>Carrières en gestion</w:t>
        </w:r>
      </w:hyperlink>
      <w:r>
        <w:t>.</w:t>
      </w:r>
    </w:p>
    <w:p w14:paraId="654FD696" w14:textId="77777777" w:rsidR="003E2B54" w:rsidRDefault="00284C1E">
      <w:pPr>
        <w:pStyle w:val="Compact"/>
        <w:numPr>
          <w:ilvl w:val="0"/>
          <w:numId w:val="418"/>
        </w:numPr>
      </w:pPr>
      <w:r>
        <w:t>Collectez de l'information sur les sites de recherche d’emploi, les portails carrière des entreprises qui vous intéressent, par exemple.</w:t>
      </w:r>
    </w:p>
    <w:p w14:paraId="42E818B3" w14:textId="77777777" w:rsidR="003E2B54" w:rsidRDefault="00284C1E">
      <w:pPr>
        <w:pStyle w:val="Compact"/>
        <w:numPr>
          <w:ilvl w:val="0"/>
          <w:numId w:val="418"/>
        </w:numPr>
      </w:pPr>
      <w:r>
        <w:t>Cherchez des profils de professionnels inspirants, sur les réseaux sociaux, par exemple. Approchez-les en vue de leur demander des renseignements et des conseils.</w:t>
      </w:r>
    </w:p>
    <w:p w14:paraId="5D086D8E" w14:textId="77777777" w:rsidR="003E2B54" w:rsidRDefault="00284C1E">
      <w:pPr>
        <w:pStyle w:val="Compact"/>
        <w:numPr>
          <w:ilvl w:val="0"/>
          <w:numId w:val="418"/>
        </w:numPr>
      </w:pPr>
      <w:r>
        <w:t>Faites régulièrement un bilan : organisez et analysez les informations recueillies.</w:t>
      </w:r>
    </w:p>
    <w:p w14:paraId="275FDB52" w14:textId="58D6E635" w:rsidR="003E2B54" w:rsidRDefault="00284C1E">
      <w:pPr>
        <w:pStyle w:val="Compact"/>
        <w:numPr>
          <w:ilvl w:val="0"/>
          <w:numId w:val="418"/>
        </w:numPr>
      </w:pPr>
      <w:r>
        <w:t xml:space="preserve">Formulez votre projet professionnel et définissez les objectifs qui vous permettront de l’atteindre. Établissez le </w:t>
      </w:r>
      <w:hyperlink r:id="rId1469">
        <w:r>
          <w:rPr>
            <w:rStyle w:val="Hyperlink"/>
          </w:rPr>
          <w:t>plan d'action</w:t>
        </w:r>
      </w:hyperlink>
      <w:r>
        <w:t xml:space="preserve"> correspondant.</w:t>
      </w:r>
    </w:p>
    <w:p w14:paraId="236DA07F" w14:textId="77777777" w:rsidR="003E2B54" w:rsidRDefault="00284C1E">
      <w:pPr>
        <w:pStyle w:val="Heading5"/>
      </w:pPr>
      <w:bookmarkStart w:id="1231" w:name="vivez-des-expériences-1"/>
      <w:bookmarkStart w:id="1232" w:name="br-145140"/>
      <w:bookmarkEnd w:id="1229"/>
      <w:bookmarkEnd w:id="1230"/>
      <w:r>
        <w:t>Vivez des expériences!</w:t>
      </w:r>
    </w:p>
    <w:p w14:paraId="3FB2FB75" w14:textId="77777777" w:rsidR="003E2B54" w:rsidRDefault="00284C1E">
      <w:pPr>
        <w:pStyle w:val="FirstParagraph"/>
      </w:pPr>
      <w:r>
        <w:t>Comment être sûr que les options que vous avez identifiées sont les meilleures pour vous? En vivant dès maintenant de nouvelles expériences : stage, implication universitaire, échange, emploi, activités de réseautage, par exemple. Cela vous permettra de :</w:t>
      </w:r>
    </w:p>
    <w:p w14:paraId="506590BE" w14:textId="77777777" w:rsidR="003E2B54" w:rsidRDefault="00284C1E">
      <w:pPr>
        <w:pStyle w:val="Compact"/>
        <w:numPr>
          <w:ilvl w:val="0"/>
          <w:numId w:val="419"/>
        </w:numPr>
      </w:pPr>
      <w:r>
        <w:t>mettre votre vision des carrières en gestion à l’épreuve de la réalité;</w:t>
      </w:r>
    </w:p>
    <w:p w14:paraId="636EAFAC" w14:textId="77777777" w:rsidR="003E2B54" w:rsidRDefault="00284C1E">
      <w:pPr>
        <w:pStyle w:val="Compact"/>
        <w:numPr>
          <w:ilvl w:val="0"/>
          <w:numId w:val="419"/>
        </w:numPr>
      </w:pPr>
      <w:r>
        <w:t>vous connaître mieux;</w:t>
      </w:r>
    </w:p>
    <w:p w14:paraId="285653D8" w14:textId="77777777" w:rsidR="003E2B54" w:rsidRDefault="00284C1E">
      <w:pPr>
        <w:pStyle w:val="Compact"/>
        <w:numPr>
          <w:ilvl w:val="0"/>
          <w:numId w:val="419"/>
        </w:numPr>
      </w:pPr>
      <w:r>
        <w:t>développer vos compétences;</w:t>
      </w:r>
    </w:p>
    <w:p w14:paraId="12DB50B3" w14:textId="77777777" w:rsidR="003E2B54" w:rsidRDefault="00284C1E">
      <w:pPr>
        <w:pStyle w:val="Compact"/>
        <w:numPr>
          <w:ilvl w:val="0"/>
          <w:numId w:val="419"/>
        </w:numPr>
      </w:pPr>
      <w:r>
        <w:t>ajouter une ou plusieurs expériences valorisantes à votre CV.</w:t>
      </w:r>
    </w:p>
    <w:p w14:paraId="02B3A498" w14:textId="77777777" w:rsidR="003E2B54" w:rsidRDefault="00284C1E">
      <w:pPr>
        <w:pStyle w:val="Heading2"/>
      </w:pPr>
      <w:bookmarkStart w:id="1233" w:name="les-outils-dont-vous-avez-besoin-1"/>
      <w:bookmarkStart w:id="1234" w:name="br-145141"/>
      <w:bookmarkEnd w:id="1231"/>
      <w:bookmarkEnd w:id="1232"/>
      <w:r>
        <w:t>Les outils dont vous avez besoin</w:t>
      </w:r>
    </w:p>
    <w:bookmarkStart w:id="1235" w:name="br-146176"/>
    <w:p w14:paraId="40BE0C39" w14:textId="77777777" w:rsidR="003E2B54" w:rsidRDefault="00284C1E">
      <w:pPr>
        <w:pStyle w:val="FirstParagraph"/>
      </w:pPr>
      <w:r>
        <w:fldChar w:fldCharType="begin"/>
      </w:r>
      <w:r>
        <w:instrText>HYPERLINK \l "explo-146176-420074" \h</w:instrText>
      </w:r>
      <w:r>
        <w:fldChar w:fldCharType="separate"/>
      </w:r>
      <w:r>
        <w:fldChar w:fldCharType="end"/>
      </w:r>
    </w:p>
    <w:p w14:paraId="55E7B89B" w14:textId="77777777" w:rsidR="003E2B54" w:rsidRDefault="00284C1E">
      <w:pPr>
        <w:pStyle w:val="BodyText"/>
      </w:pPr>
      <w:r>
        <w:t>+</w:t>
      </w:r>
    </w:p>
    <w:p w14:paraId="35A1F13E" w14:textId="77777777" w:rsidR="003E2B54" w:rsidRDefault="00284C1E">
      <w:pPr>
        <w:pStyle w:val="Heading3"/>
      </w:pPr>
      <w:bookmarkStart w:id="1236" w:name="sur-hec.ca"/>
      <w:r>
        <w:t>Sur hec.ca</w:t>
      </w:r>
    </w:p>
    <w:bookmarkStart w:id="1237" w:name="explo-146176-420074"/>
    <w:bookmarkEnd w:id="1236"/>
    <w:p w14:paraId="20B0B6AF" w14:textId="4D48A962" w:rsidR="003E2B54" w:rsidRDefault="00284C1E">
      <w:pPr>
        <w:pStyle w:val="Compact"/>
        <w:numPr>
          <w:ilvl w:val="0"/>
          <w:numId w:val="420"/>
        </w:numPr>
      </w:pPr>
      <w:r>
        <w:fldChar w:fldCharType="begin"/>
      </w:r>
      <w:r>
        <w:instrText xml:space="preserve">HYPERLINK "C:\\carrieres-en-gestion\\index.html" \h </w:instrText>
      </w:r>
      <w:r>
        <w:fldChar w:fldCharType="separate"/>
      </w:r>
      <w:r>
        <w:rPr>
          <w:rStyle w:val="Hyperlink"/>
        </w:rPr>
        <w:t>Carrières en gestion</w:t>
      </w:r>
      <w:r>
        <w:fldChar w:fldCharType="end"/>
      </w:r>
    </w:p>
    <w:p w14:paraId="365D2547" w14:textId="77777777" w:rsidR="003E2B54" w:rsidRDefault="00284C1E">
      <w:pPr>
        <w:pStyle w:val="Compact"/>
        <w:numPr>
          <w:ilvl w:val="0"/>
          <w:numId w:val="420"/>
        </w:numPr>
      </w:pPr>
      <w:hyperlink r:id="rId1470">
        <w:r>
          <w:rPr>
            <w:rStyle w:val="Hyperlink"/>
          </w:rPr>
          <w:t>Spécialisations au B.A.A.</w:t>
        </w:r>
      </w:hyperlink>
    </w:p>
    <w:p w14:paraId="2E6BD622" w14:textId="7BA725A6" w:rsidR="003E2B54" w:rsidRDefault="00284C1E">
      <w:pPr>
        <w:pStyle w:val="Compact"/>
        <w:numPr>
          <w:ilvl w:val="0"/>
          <w:numId w:val="420"/>
        </w:numPr>
      </w:pPr>
      <w:hyperlink r:id="rId1471">
        <w:r>
          <w:rPr>
            <w:rStyle w:val="Hyperlink"/>
          </w:rPr>
          <w:t>Définir votre projet professionnel et les actions à entreprendre</w:t>
        </w:r>
      </w:hyperlink>
    </w:p>
    <w:p w14:paraId="7A0298CF" w14:textId="736FDFA7" w:rsidR="003E2B54" w:rsidRDefault="00284C1E">
      <w:pPr>
        <w:pStyle w:val="Compact"/>
        <w:numPr>
          <w:ilvl w:val="0"/>
          <w:numId w:val="420"/>
        </w:numPr>
      </w:pPr>
      <w:hyperlink r:id="rId1472">
        <w:r>
          <w:rPr>
            <w:rStyle w:val="Hyperlink"/>
          </w:rPr>
          <w:t>Apprenez à bien utiliser LinkedIn</w:t>
        </w:r>
      </w:hyperlink>
    </w:p>
    <w:p w14:paraId="50AD41D2" w14:textId="1A980318" w:rsidR="003E2B54" w:rsidRDefault="00284C1E">
      <w:pPr>
        <w:pStyle w:val="Compact"/>
        <w:numPr>
          <w:ilvl w:val="0"/>
          <w:numId w:val="420"/>
        </w:numPr>
      </w:pPr>
      <w:hyperlink r:id="rId1473">
        <w:r>
          <w:rPr>
            <w:rStyle w:val="Hyperlink"/>
          </w:rPr>
          <w:t>S'informer auprès des professionnels</w:t>
        </w:r>
      </w:hyperlink>
    </w:p>
    <w:p w14:paraId="21C3029D" w14:textId="63EFF297" w:rsidR="003E2B54" w:rsidRDefault="00284C1E">
      <w:pPr>
        <w:pStyle w:val="Compact"/>
        <w:numPr>
          <w:ilvl w:val="0"/>
          <w:numId w:val="420"/>
        </w:numPr>
      </w:pPr>
      <w:hyperlink r:id="rId1474">
        <w:r>
          <w:rPr>
            <w:rStyle w:val="Hyperlink"/>
          </w:rPr>
          <w:t>Événements de recrutement et de réseautage</w:t>
        </w:r>
      </w:hyperlink>
    </w:p>
    <w:p w14:paraId="5147F509" w14:textId="536AF9B7" w:rsidR="003E2B54" w:rsidRDefault="00284C1E">
      <w:pPr>
        <w:pStyle w:val="Compact"/>
        <w:numPr>
          <w:ilvl w:val="0"/>
          <w:numId w:val="420"/>
        </w:numPr>
      </w:pPr>
      <w:hyperlink r:id="rId1475">
        <w:r>
          <w:rPr>
            <w:rStyle w:val="Hyperlink"/>
          </w:rPr>
          <w:t>Ciblez les entreprises et faites-vous connaître</w:t>
        </w:r>
      </w:hyperlink>
    </w:p>
    <w:p w14:paraId="5090365B" w14:textId="2975ACCD" w:rsidR="003E2B54" w:rsidRDefault="00284C1E">
      <w:pPr>
        <w:pStyle w:val="Compact"/>
        <w:numPr>
          <w:ilvl w:val="0"/>
          <w:numId w:val="420"/>
        </w:numPr>
      </w:pPr>
      <w:hyperlink r:id="rId1476">
        <w:r>
          <w:rPr>
            <w:rStyle w:val="Hyperlink"/>
          </w:rPr>
          <w:t>Stage, projet ou emploi d'été?</w:t>
        </w:r>
      </w:hyperlink>
    </w:p>
    <w:p w14:paraId="478223F7" w14:textId="581DE5CA" w:rsidR="003E2B54" w:rsidRDefault="00284C1E">
      <w:pPr>
        <w:pStyle w:val="Compact"/>
        <w:numPr>
          <w:ilvl w:val="0"/>
          <w:numId w:val="420"/>
        </w:numPr>
      </w:pPr>
      <w:hyperlink r:id="rId1477">
        <w:r>
          <w:rPr>
            <w:rStyle w:val="Hyperlink"/>
          </w:rPr>
          <w:t>Trouver un stage, un projet supervisé ou un emploi d'été</w:t>
        </w:r>
      </w:hyperlink>
    </w:p>
    <w:p w14:paraId="66AA8B93" w14:textId="5B47B3CF" w:rsidR="003E2B54" w:rsidRDefault="00284C1E">
      <w:pPr>
        <w:pStyle w:val="Compact"/>
        <w:numPr>
          <w:ilvl w:val="0"/>
          <w:numId w:val="420"/>
        </w:numPr>
      </w:pPr>
      <w:hyperlink r:id="rId1478">
        <w:r>
          <w:rPr>
            <w:rStyle w:val="Hyperlink"/>
          </w:rPr>
          <w:t>S'impliquer pour se démarquer</w:t>
        </w:r>
      </w:hyperlink>
    </w:p>
    <w:p w14:paraId="37B9863B" w14:textId="1AD0ED8F" w:rsidR="003E2B54" w:rsidRDefault="00284C1E">
      <w:pPr>
        <w:pStyle w:val="Compact"/>
        <w:numPr>
          <w:ilvl w:val="0"/>
          <w:numId w:val="420"/>
        </w:numPr>
      </w:pPr>
      <w:hyperlink r:id="rId1479">
        <w:r>
          <w:rPr>
            <w:rStyle w:val="Hyperlink"/>
          </w:rPr>
          <w:t>Sites et ressources de recherche d'emploi</w:t>
        </w:r>
      </w:hyperlink>
    </w:p>
    <w:p w14:paraId="635F5AA0" w14:textId="10416FDC" w:rsidR="003E2B54" w:rsidRDefault="00284C1E">
      <w:pPr>
        <w:pStyle w:val="Compact"/>
        <w:numPr>
          <w:ilvl w:val="0"/>
          <w:numId w:val="420"/>
        </w:numPr>
      </w:pPr>
      <w:hyperlink r:id="rId1480">
        <w:r>
          <w:rPr>
            <w:rStyle w:val="Hyperlink"/>
          </w:rPr>
          <w:t>Statistiques d'emploi des diplômés</w:t>
        </w:r>
      </w:hyperlink>
    </w:p>
    <w:bookmarkStart w:id="1238" w:name="br-146175"/>
    <w:bookmarkEnd w:id="1237"/>
    <w:bookmarkEnd w:id="1235"/>
    <w:p w14:paraId="5C249A1E" w14:textId="77777777" w:rsidR="003E2B54" w:rsidRDefault="00284C1E">
      <w:pPr>
        <w:pStyle w:val="FirstParagraph"/>
      </w:pPr>
      <w:r>
        <w:fldChar w:fldCharType="begin"/>
      </w:r>
      <w:r>
        <w:instrText>HYPERLINK \l "explo-146175-864658" \h</w:instrText>
      </w:r>
      <w:r>
        <w:fldChar w:fldCharType="separate"/>
      </w:r>
      <w:r>
        <w:fldChar w:fldCharType="end"/>
      </w:r>
    </w:p>
    <w:p w14:paraId="0339639E" w14:textId="77777777" w:rsidR="003E2B54" w:rsidRDefault="00284C1E">
      <w:pPr>
        <w:pStyle w:val="BodyText"/>
      </w:pPr>
      <w:r>
        <w:t>+</w:t>
      </w:r>
    </w:p>
    <w:p w14:paraId="4BAF5B65" w14:textId="77777777" w:rsidR="003E2B54" w:rsidRDefault="00284C1E">
      <w:pPr>
        <w:pStyle w:val="Heading3"/>
      </w:pPr>
      <w:bookmarkStart w:id="1239" w:name="ressources-externes"/>
      <w:r>
        <w:t>Ressources externes</w:t>
      </w:r>
    </w:p>
    <w:p w14:paraId="215217F9" w14:textId="77777777" w:rsidR="003E2B54" w:rsidRDefault="00284C1E">
      <w:pPr>
        <w:pStyle w:val="Heading3"/>
      </w:pPr>
      <w:bookmarkStart w:id="1240" w:name="exploration-des-carrières"/>
      <w:bookmarkStart w:id="1241" w:name="explo-146175-864658"/>
      <w:bookmarkEnd w:id="1239"/>
      <w:r>
        <w:t>Exploration des carrières</w:t>
      </w:r>
    </w:p>
    <w:p w14:paraId="656E739C" w14:textId="730A00C3" w:rsidR="003E2B54" w:rsidRDefault="00284C1E">
      <w:pPr>
        <w:pStyle w:val="Compact"/>
        <w:numPr>
          <w:ilvl w:val="0"/>
          <w:numId w:val="421"/>
        </w:numPr>
      </w:pPr>
      <w:hyperlink r:id="rId1481">
        <w:r>
          <w:rPr>
            <w:rStyle w:val="Hyperlink"/>
          </w:rPr>
          <w:t>Carrières en gestion</w:t>
        </w:r>
      </w:hyperlink>
    </w:p>
    <w:p w14:paraId="595624CD" w14:textId="77777777" w:rsidR="003E2B54" w:rsidRDefault="00284C1E">
      <w:pPr>
        <w:pStyle w:val="Compact"/>
        <w:numPr>
          <w:ilvl w:val="0"/>
          <w:numId w:val="421"/>
        </w:numPr>
      </w:pPr>
      <w:hyperlink r:id="rId1482">
        <w:r>
          <w:rPr>
            <w:rStyle w:val="Hyperlink"/>
          </w:rPr>
          <w:t>Classification nationale des professions</w:t>
        </w:r>
      </w:hyperlink>
    </w:p>
    <w:p w14:paraId="58CEB359" w14:textId="77777777" w:rsidR="003E2B54" w:rsidRDefault="00284C1E">
      <w:pPr>
        <w:pStyle w:val="Compact"/>
        <w:numPr>
          <w:ilvl w:val="0"/>
          <w:numId w:val="421"/>
        </w:numPr>
      </w:pPr>
      <w:hyperlink r:id="rId1483">
        <w:r>
          <w:rPr>
            <w:rStyle w:val="Hyperlink"/>
          </w:rPr>
          <w:t>Information sur le marché du travail (IMT – Emploi Québec)</w:t>
        </w:r>
      </w:hyperlink>
    </w:p>
    <w:p w14:paraId="0CC3463C" w14:textId="77777777" w:rsidR="003E2B54" w:rsidRDefault="00284C1E">
      <w:pPr>
        <w:pStyle w:val="Compact"/>
        <w:numPr>
          <w:ilvl w:val="0"/>
          <w:numId w:val="421"/>
        </w:numPr>
      </w:pPr>
      <w:hyperlink r:id="rId1484">
        <w:r>
          <w:rPr>
            <w:rStyle w:val="Hyperlink"/>
          </w:rPr>
          <w:t>Onetonline</w:t>
        </w:r>
      </w:hyperlink>
      <w:r>
        <w:t xml:space="preserve"> (en anglais)</w:t>
      </w:r>
    </w:p>
    <w:p w14:paraId="3A6A2AAA" w14:textId="77777777" w:rsidR="003E2B54" w:rsidRDefault="00284C1E">
      <w:pPr>
        <w:pStyle w:val="Compact"/>
        <w:numPr>
          <w:ilvl w:val="0"/>
          <w:numId w:val="421"/>
        </w:numPr>
      </w:pPr>
      <w:hyperlink r:id="rId1485" w:anchor="jmsb">
        <w:r>
          <w:rPr>
            <w:rStyle w:val="Hyperlink"/>
          </w:rPr>
          <w:t>What Can I Do With My Degree? (John Molson School – Université Concordia) </w:t>
        </w:r>
      </w:hyperlink>
    </w:p>
    <w:p w14:paraId="15F37E72" w14:textId="77777777" w:rsidR="003E2B54" w:rsidRDefault="00284C1E">
      <w:pPr>
        <w:pStyle w:val="Heading3"/>
      </w:pPr>
      <w:bookmarkStart w:id="1242" w:name="exploration-des-organisations"/>
      <w:bookmarkEnd w:id="1240"/>
      <w:r>
        <w:t>Exploration des organisations</w:t>
      </w:r>
    </w:p>
    <w:p w14:paraId="3946A837" w14:textId="77777777" w:rsidR="003E2B54" w:rsidRDefault="00284C1E">
      <w:pPr>
        <w:pStyle w:val="FirstParagraph"/>
      </w:pPr>
      <w:r>
        <w:t> </w:t>
      </w:r>
      <w:r>
        <w:rPr>
          <w:b/>
          <w:bCs/>
        </w:rPr>
        <w:t>Secteur privé</w:t>
      </w:r>
    </w:p>
    <w:p w14:paraId="66B026C9" w14:textId="77777777" w:rsidR="003E2B54" w:rsidRDefault="00284C1E">
      <w:pPr>
        <w:pStyle w:val="Compact"/>
        <w:numPr>
          <w:ilvl w:val="0"/>
          <w:numId w:val="422"/>
        </w:numPr>
      </w:pPr>
      <w:hyperlink r:id="rId1486">
        <w:r>
          <w:rPr>
            <w:rStyle w:val="Hyperlink"/>
          </w:rPr>
          <w:t>Les 300 plus grandes PME au Québec (</w:t>
        </w:r>
        <w:r>
          <w:rPr>
            <w:rStyle w:val="Hyperlink"/>
            <w:i/>
            <w:iCs/>
          </w:rPr>
          <w:t>Les Affaires</w:t>
        </w:r>
        <w:r>
          <w:rPr>
            <w:rStyle w:val="Hyperlink"/>
          </w:rPr>
          <w:t>)</w:t>
        </w:r>
      </w:hyperlink>
    </w:p>
    <w:p w14:paraId="0ECCE0F0" w14:textId="77777777" w:rsidR="003E2B54" w:rsidRDefault="00284C1E">
      <w:pPr>
        <w:pStyle w:val="Compact"/>
        <w:numPr>
          <w:ilvl w:val="0"/>
          <w:numId w:val="422"/>
        </w:numPr>
      </w:pPr>
      <w:hyperlink r:id="rId1487">
        <w:r>
          <w:rPr>
            <w:rStyle w:val="Hyperlink"/>
          </w:rPr>
          <w:t>Les 500 plus grandes entreprises au Québec (</w:t>
        </w:r>
        <w:r>
          <w:rPr>
            <w:rStyle w:val="Hyperlink"/>
            <w:i/>
            <w:iCs/>
          </w:rPr>
          <w:t>Les Affaires</w:t>
        </w:r>
        <w:r>
          <w:rPr>
            <w:rStyle w:val="Hyperlink"/>
          </w:rPr>
          <w:t>)</w:t>
        </w:r>
      </w:hyperlink>
    </w:p>
    <w:p w14:paraId="64DE0A96" w14:textId="77777777" w:rsidR="003E2B54" w:rsidRDefault="00284C1E">
      <w:pPr>
        <w:pStyle w:val="FirstParagraph"/>
      </w:pPr>
      <w:r>
        <w:t> </w:t>
      </w:r>
      <w:r>
        <w:rPr>
          <w:b/>
          <w:bCs/>
        </w:rPr>
        <w:t>Secteur public</w:t>
      </w:r>
    </w:p>
    <w:p w14:paraId="35490D8F" w14:textId="77777777" w:rsidR="003E2B54" w:rsidRDefault="00284C1E">
      <w:pPr>
        <w:pStyle w:val="Compact"/>
        <w:numPr>
          <w:ilvl w:val="0"/>
          <w:numId w:val="423"/>
        </w:numPr>
      </w:pPr>
      <w:hyperlink r:id="rId1488">
        <w:r>
          <w:rPr>
            <w:rStyle w:val="Hyperlink"/>
          </w:rPr>
          <w:t>Emplois au gouvernement du Canada</w:t>
        </w:r>
      </w:hyperlink>
    </w:p>
    <w:p w14:paraId="4E9A0476" w14:textId="77777777" w:rsidR="003E2B54" w:rsidRDefault="00284C1E">
      <w:pPr>
        <w:pStyle w:val="Compact"/>
        <w:numPr>
          <w:ilvl w:val="0"/>
          <w:numId w:val="423"/>
        </w:numPr>
      </w:pPr>
      <w:hyperlink r:id="rId1489">
        <w:r>
          <w:rPr>
            <w:rStyle w:val="Hyperlink"/>
          </w:rPr>
          <w:t>Travailler au gouvernement du Québec</w:t>
        </w:r>
      </w:hyperlink>
    </w:p>
    <w:p w14:paraId="05A9F0B9" w14:textId="77777777" w:rsidR="003E2B54" w:rsidRDefault="00284C1E">
      <w:pPr>
        <w:pStyle w:val="FirstParagraph"/>
      </w:pPr>
      <w:r>
        <w:rPr>
          <w:b/>
          <w:bCs/>
        </w:rPr>
        <w:t>Secteur communautaire</w:t>
      </w:r>
    </w:p>
    <w:p w14:paraId="6384921E" w14:textId="77777777" w:rsidR="003E2B54" w:rsidRDefault="00284C1E">
      <w:pPr>
        <w:pStyle w:val="Compact"/>
        <w:numPr>
          <w:ilvl w:val="0"/>
          <w:numId w:val="424"/>
        </w:numPr>
      </w:pPr>
      <w:hyperlink r:id="rId1490">
        <w:r>
          <w:rPr>
            <w:rStyle w:val="Hyperlink"/>
          </w:rPr>
          <w:t>Répertoire communautaire des organismes de la région de Montréal</w:t>
        </w:r>
      </w:hyperlink>
    </w:p>
    <w:p w14:paraId="6FE6697A" w14:textId="77777777" w:rsidR="003E2B54" w:rsidRDefault="00284C1E">
      <w:pPr>
        <w:pStyle w:val="FirstParagraph"/>
      </w:pPr>
      <w:r>
        <w:rPr>
          <w:b/>
          <w:bCs/>
        </w:rPr>
        <w:t>Secteur de la coopération internationale</w:t>
      </w:r>
    </w:p>
    <w:p w14:paraId="756972B1" w14:textId="77777777" w:rsidR="003E2B54" w:rsidRDefault="00284C1E">
      <w:pPr>
        <w:pStyle w:val="Compact"/>
        <w:numPr>
          <w:ilvl w:val="0"/>
          <w:numId w:val="425"/>
        </w:numPr>
      </w:pPr>
      <w:hyperlink r:id="rId1491">
        <w:r>
          <w:rPr>
            <w:rStyle w:val="Hyperlink"/>
          </w:rPr>
          <w:t>Répertoire des membres de l’AQOCI (coopération internationale québécoise)</w:t>
        </w:r>
      </w:hyperlink>
    </w:p>
    <w:p w14:paraId="6961D66D" w14:textId="77777777" w:rsidR="003E2B54" w:rsidRDefault="00284C1E">
      <w:pPr>
        <w:pStyle w:val="FirstParagraph"/>
      </w:pPr>
      <w:r>
        <w:rPr>
          <w:b/>
          <w:bCs/>
        </w:rPr>
        <w:t>Exploration des secteurs d’activité</w:t>
      </w:r>
    </w:p>
    <w:p w14:paraId="696C039D" w14:textId="77777777" w:rsidR="003E2B54" w:rsidRDefault="00284C1E">
      <w:pPr>
        <w:pStyle w:val="Compact"/>
        <w:numPr>
          <w:ilvl w:val="0"/>
          <w:numId w:val="426"/>
        </w:numPr>
      </w:pPr>
      <w:hyperlink r:id="rId1492">
        <w:r>
          <w:rPr>
            <w:rStyle w:val="Hyperlink"/>
          </w:rPr>
          <w:t>Actualité des secteurs d'activité (</w:t>
        </w:r>
        <w:r>
          <w:rPr>
            <w:rStyle w:val="Hyperlink"/>
            <w:i/>
            <w:iCs/>
          </w:rPr>
          <w:t>Les Affaires</w:t>
        </w:r>
        <w:r>
          <w:rPr>
            <w:rStyle w:val="Hyperlink"/>
          </w:rPr>
          <w:t>)</w:t>
        </w:r>
      </w:hyperlink>
    </w:p>
    <w:p w14:paraId="6FD38D14" w14:textId="77777777" w:rsidR="003E2B54" w:rsidRDefault="00284C1E">
      <w:pPr>
        <w:pStyle w:val="Compact"/>
        <w:numPr>
          <w:ilvl w:val="0"/>
          <w:numId w:val="426"/>
        </w:numPr>
      </w:pPr>
      <w:hyperlink r:id="rId1493">
        <w:r>
          <w:rPr>
            <w:rStyle w:val="Hyperlink"/>
          </w:rPr>
          <w:t>Liste des ordres professionnels</w:t>
        </w:r>
      </w:hyperlink>
    </w:p>
    <w:p w14:paraId="21D81973" w14:textId="77777777" w:rsidR="003E2B54" w:rsidRDefault="00284C1E">
      <w:pPr>
        <w:pStyle w:val="Compact"/>
        <w:numPr>
          <w:ilvl w:val="0"/>
          <w:numId w:val="426"/>
        </w:numPr>
      </w:pPr>
      <w:hyperlink r:id="rId1494">
        <w:r>
          <w:rPr>
            <w:rStyle w:val="Hyperlink"/>
          </w:rPr>
          <w:t>Comités sectoriels de main-d'œuvre</w:t>
        </w:r>
      </w:hyperlink>
    </w:p>
    <w:p w14:paraId="7A551AE1" w14:textId="77777777" w:rsidR="003E2B54" w:rsidRDefault="00284C1E">
      <w:pPr>
        <w:pStyle w:val="FirstParagraph"/>
      </w:pPr>
      <w:r>
        <w:rPr>
          <w:b/>
          <w:bCs/>
        </w:rPr>
        <w:t>Mentorat</w:t>
      </w:r>
    </w:p>
    <w:p w14:paraId="2DF51C3B" w14:textId="77777777" w:rsidR="003E2B54" w:rsidRDefault="00284C1E">
      <w:pPr>
        <w:pStyle w:val="Compact"/>
        <w:numPr>
          <w:ilvl w:val="0"/>
          <w:numId w:val="427"/>
        </w:numPr>
      </w:pPr>
      <w:hyperlink r:id="rId1495">
        <w:r>
          <w:rPr>
            <w:rStyle w:val="Hyperlink"/>
          </w:rPr>
          <w:t>Academos</w:t>
        </w:r>
      </w:hyperlink>
      <w:r>
        <w:t xml:space="preserve"> (pour les 14-30 ans)</w:t>
      </w:r>
    </w:p>
    <w:p w14:paraId="2F48CBE4" w14:textId="77777777" w:rsidR="003E2B54" w:rsidRDefault="00284C1E">
      <w:pPr>
        <w:pStyle w:val="Compact"/>
        <w:numPr>
          <w:ilvl w:val="0"/>
          <w:numId w:val="427"/>
        </w:numPr>
      </w:pPr>
      <w:hyperlink r:id="rId1496">
        <w:r>
          <w:rPr>
            <w:rStyle w:val="Hyperlink"/>
          </w:rPr>
          <w:t>Programme de mentorat de la Jeune chambre de commerce de Montréal</w:t>
        </w:r>
      </w:hyperlink>
    </w:p>
    <w:p w14:paraId="16C2B61C" w14:textId="77777777" w:rsidR="003E2B54" w:rsidRDefault="00284C1E">
      <w:pPr>
        <w:pStyle w:val="Heading2"/>
      </w:pPr>
      <w:bookmarkStart w:id="1243" w:name="lavis-de-martine-sandra-et-virginie"/>
      <w:bookmarkStart w:id="1244" w:name="br-145142"/>
      <w:bookmarkEnd w:id="1242"/>
      <w:bookmarkEnd w:id="1241"/>
      <w:bookmarkEnd w:id="1238"/>
      <w:bookmarkEnd w:id="1233"/>
      <w:bookmarkEnd w:id="1234"/>
      <w:r>
        <w:t>L'avis de Martine, Sandra et Virginie</w:t>
      </w:r>
    </w:p>
    <w:p w14:paraId="46D10033" w14:textId="77777777" w:rsidR="003E2B54" w:rsidRDefault="00284C1E">
      <w:pPr>
        <w:pStyle w:val="FirstParagraph"/>
      </w:pPr>
      <w:r>
        <w:t>Équipe d'orientation</w:t>
      </w:r>
    </w:p>
    <w:p w14:paraId="5B018EED" w14:textId="77777777" w:rsidR="003E2B54" w:rsidRDefault="00284C1E">
      <w:pPr>
        <w:pStyle w:val="BlockText"/>
      </w:pPr>
      <w:r>
        <w:t>« Lorsqu’il vient le temps de vous informer sur vos options de carrière, privilégiez des activités diversifiées: recherches, rencontres informelles, activités de réseautage, discussions avec des personnes de votre réseau (famille, amis, collègues, professeurs, etc.)</w:t>
      </w:r>
    </w:p>
    <w:p w14:paraId="65D4F13D" w14:textId="77777777" w:rsidR="003E2B54" w:rsidRDefault="00284C1E">
      <w:pPr>
        <w:pStyle w:val="BlockText"/>
      </w:pPr>
      <w:r>
        <w:t>Il pourrait être bénéfique de parler avec quelques professionnels faisant le même travail, vous seriez surpris par les différences dans leurs expériences! »</w:t>
      </w:r>
    </w:p>
    <w:p w14:paraId="35379484" w14:textId="77777777" w:rsidR="003E2B54" w:rsidRDefault="00284C1E">
      <w:pPr>
        <w:pStyle w:val="BlockText"/>
      </w:pPr>
      <w:r>
        <w:t>Les conseillères d’orientation</w:t>
      </w:r>
    </w:p>
    <w:p w14:paraId="30496040" w14:textId="77777777" w:rsidR="003E2B54" w:rsidRDefault="00284C1E">
      <w:pPr>
        <w:pStyle w:val="FirstParagraph"/>
      </w:pPr>
      <w:r>
        <w:t> </w:t>
      </w:r>
    </w:p>
    <w:p w14:paraId="09FE37FE" w14:textId="77777777" w:rsidR="003E2B54" w:rsidRDefault="00284C1E">
      <w:pPr>
        <w:pStyle w:val="Heading2"/>
      </w:pPr>
      <w:bookmarkStart w:id="1245" w:name="Xb937c5783d8940644df576491cce15062aa5287"/>
      <w:bookmarkStart w:id="1246" w:name="br-145167"/>
      <w:bookmarkEnd w:id="1243"/>
      <w:bookmarkEnd w:id="1244"/>
      <w:r>
        <w:t>Activités du service de gestion de carrière</w:t>
      </w:r>
    </w:p>
    <w:p w14:paraId="78B6BC59" w14:textId="1BF25025" w:rsidR="003E2B54" w:rsidRDefault="00284C1E">
      <w:pPr>
        <w:pStyle w:val="Compact"/>
        <w:numPr>
          <w:ilvl w:val="0"/>
          <w:numId w:val="428"/>
        </w:numPr>
      </w:pPr>
      <w:hyperlink r:id="rId1497">
        <w:r>
          <w:rPr>
            <w:rStyle w:val="Hyperlink"/>
          </w:rPr>
          <w:t>Orientation et gestion de carrière – Consultation éclair (20 minutes)</w:t>
        </w:r>
      </w:hyperlink>
    </w:p>
    <w:p w14:paraId="1564A190" w14:textId="75CBEB5D" w:rsidR="003E2B54" w:rsidRDefault="00284C1E">
      <w:pPr>
        <w:pStyle w:val="Compact"/>
        <w:numPr>
          <w:ilvl w:val="0"/>
          <w:numId w:val="428"/>
        </w:numPr>
      </w:pPr>
      <w:hyperlink r:id="rId1498">
        <w:r>
          <w:rPr>
            <w:rStyle w:val="Hyperlink"/>
          </w:rPr>
          <w:t>Groupe d'orientation et de développement de carrière</w:t>
        </w:r>
      </w:hyperlink>
      <w:r>
        <w:t>�</w:t>
      </w:r>
    </w:p>
    <w:p w14:paraId="5096D546" w14:textId="5FB26F0B" w:rsidR="003E2B54" w:rsidRDefault="00284C1E">
      <w:pPr>
        <w:pStyle w:val="Compact"/>
        <w:numPr>
          <w:ilvl w:val="0"/>
          <w:numId w:val="428"/>
        </w:numPr>
      </w:pPr>
      <w:hyperlink r:id="rId1499">
        <w:r>
          <w:rPr>
            <w:rStyle w:val="Hyperlink"/>
          </w:rPr>
          <w:t>Préparation au recrutement sur le campus – Atelier</w:t>
        </w:r>
      </w:hyperlink>
    </w:p>
    <w:p w14:paraId="4580AE9A" w14:textId="05D9FD7A" w:rsidR="003E2B54" w:rsidRDefault="00284C1E">
      <w:pPr>
        <w:pStyle w:val="Compact"/>
        <w:numPr>
          <w:ilvl w:val="0"/>
          <w:numId w:val="428"/>
        </w:numPr>
      </w:pPr>
      <w:hyperlink r:id="rId1500">
        <w:r>
          <w:rPr>
            <w:rStyle w:val="Hyperlink"/>
          </w:rPr>
          <w:t>Utilisez LinkedIn efficacement – Atelier</w:t>
        </w:r>
      </w:hyperlink>
    </w:p>
    <w:p w14:paraId="74B7316B" w14:textId="6EA13B98" w:rsidR="003E2B54" w:rsidRDefault="00284C1E">
      <w:pPr>
        <w:pStyle w:val="Compact"/>
        <w:numPr>
          <w:ilvl w:val="0"/>
          <w:numId w:val="428"/>
        </w:numPr>
      </w:pPr>
      <w:hyperlink r:id="rId1501">
        <w:r>
          <w:rPr>
            <w:rStyle w:val="Hyperlink"/>
          </w:rPr>
          <w:t>La consultation : est-ce pour vous? – Panel</w:t>
        </w:r>
      </w:hyperlink>
    </w:p>
    <w:bookmarkEnd w:id="1245"/>
    <w:bookmarkEnd w:id="1246"/>
    <w:p w14:paraId="32EFD028" w14:textId="77777777" w:rsidR="003E2B54" w:rsidRDefault="00284C1E">
      <w:pPr>
        <w:pStyle w:val="FirstParagraph"/>
      </w:pPr>
      <w:r>
        <w:t>Consultez le calendrier des activités</w:t>
      </w:r>
    </w:p>
    <w:p w14:paraId="351152CB" w14:textId="77777777" w:rsidR="003E2B54" w:rsidRDefault="00284C1E">
      <w:r>
        <w:pict w14:anchorId="7D86ED53">
          <v:rect id="_x0000_i1066" style="width:0;height:1.5pt" o:hralign="center" o:hrstd="t" o:hr="t"/>
        </w:pict>
      </w:r>
    </w:p>
    <w:p w14:paraId="74A1FB6D" w14:textId="77777777" w:rsidR="003E2B54" w:rsidRDefault="00284C1E">
      <w:pPr>
        <w:pStyle w:val="FirstParagraph"/>
      </w:pPr>
      <w:r>
        <w:t>.</w:t>
      </w:r>
    </w:p>
    <w:p w14:paraId="053781F5" w14:textId="77777777" w:rsidR="003E2B54" w:rsidRDefault="00284C1E">
      <w:pPr>
        <w:pStyle w:val="Heading3"/>
      </w:pPr>
      <w:bookmarkStart w:id="1247" w:name="besoin-daide-18"/>
      <w:bookmarkStart w:id="1248" w:name="br-183558"/>
      <w:r>
        <w:t>Besoin d'aide?</w:t>
      </w:r>
    </w:p>
    <w:p w14:paraId="3D814322" w14:textId="77777777" w:rsidR="003E2B54" w:rsidRDefault="00284C1E">
      <w:pPr>
        <w:pStyle w:val="FirstParagraph"/>
      </w:pPr>
      <w:r>
        <w:t>Le Service de gestion de carrière propose de nombreux services individuels et ateliers qui vous aideront à clarifier votre objectif de carrière et à faire des choix professionnels éclairés.</w:t>
      </w:r>
    </w:p>
    <w:p w14:paraId="22F952DC" w14:textId="68D2221A" w:rsidR="003E2B54" w:rsidRDefault="00284C1E">
      <w:pPr>
        <w:pStyle w:val="BodyText"/>
      </w:pPr>
      <w:hyperlink r:id="rId1502">
        <w:r>
          <w:rPr>
            <w:rStyle w:val="Hyperlink"/>
          </w:rPr>
          <w:t>Voir tous les services et ateliers offerts</w:t>
        </w:r>
      </w:hyperlink>
    </w:p>
    <w:p w14:paraId="51EC7DCA" w14:textId="77777777" w:rsidR="003E2B54" w:rsidRDefault="00284C1E">
      <w:pPr>
        <w:pStyle w:val="Heading2"/>
      </w:pPr>
      <w:bookmarkStart w:id="1249" w:name="votre-parcours-7"/>
      <w:bookmarkStart w:id="1250" w:name="br-145163"/>
      <w:bookmarkEnd w:id="1247"/>
      <w:bookmarkEnd w:id="1248"/>
      <w:bookmarkEnd w:id="1226"/>
      <w:r>
        <w:lastRenderedPageBreak/>
        <w:t>votre parcours</w:t>
      </w:r>
    </w:p>
    <w:p w14:paraId="78A28D3D" w14:textId="5E5073CA" w:rsidR="003E2B54" w:rsidRDefault="00284C1E">
      <w:pPr>
        <w:pStyle w:val="FirstParagraph"/>
      </w:pPr>
      <w:hyperlink r:id="rId1503">
        <w:r>
          <w:rPr>
            <w:rStyle w:val="Hyperlink"/>
          </w:rPr>
          <w:t>picto_mieux_connaitre</w:t>
        </w:r>
      </w:hyperlink>
    </w:p>
    <w:bookmarkStart w:id="1251" w:name="bien-se-connaître-8"/>
    <w:p w14:paraId="0F115BB8" w14:textId="773A757F" w:rsidR="003E2B54" w:rsidRDefault="00284C1E">
      <w:pPr>
        <w:pStyle w:val="Heading3"/>
      </w:pPr>
      <w:r>
        <w:fldChar w:fldCharType="begin"/>
      </w:r>
      <w:r>
        <w:instrText xml:space="preserve">HYPERLINK "C:\\My Web Sites\\bien-se-connaitre\\bien-se-connaitre.html" \h </w:instrText>
      </w:r>
      <w:r>
        <w:fldChar w:fldCharType="separate"/>
      </w:r>
      <w:r>
        <w:rPr>
          <w:rStyle w:val="Hyperlink"/>
        </w:rPr>
        <w:t>Bien se connaÎtre</w:t>
      </w:r>
      <w:r>
        <w:fldChar w:fldCharType="end"/>
      </w:r>
    </w:p>
    <w:bookmarkEnd w:id="1251"/>
    <w:p w14:paraId="27F84D61" w14:textId="65372EE8" w:rsidR="003E2B54" w:rsidRDefault="00284C1E">
      <w:pPr>
        <w:pStyle w:val="FirstParagraph"/>
      </w:pPr>
      <w:r>
        <w:fldChar w:fldCharType="begin"/>
      </w:r>
      <w:r>
        <w:instrText xml:space="preserve">HYPERLINK "C:\\My Web Sites\\sgc site\\explorer-les-carrieres.html" \h </w:instrText>
      </w:r>
      <w:r>
        <w:fldChar w:fldCharType="separate"/>
      </w:r>
      <w:r>
        <w:rPr>
          <w:rStyle w:val="Hyperlink"/>
        </w:rPr>
        <w:t>picto_explorer_carriere</w:t>
      </w:r>
      <w:r>
        <w:fldChar w:fldCharType="end"/>
      </w:r>
    </w:p>
    <w:bookmarkStart w:id="1252" w:name="explorer-les-carrières-8"/>
    <w:p w14:paraId="7BBD4A2B" w14:textId="77777777" w:rsidR="003E2B54" w:rsidRDefault="00284C1E">
      <w:pPr>
        <w:pStyle w:val="Heading3"/>
      </w:pPr>
      <w:r>
        <w:fldChar w:fldCharType="begin"/>
      </w:r>
      <w:r>
        <w:instrText>HYPERLINK \l "Xa39a3ee5e6b4b0d3255bfef95601890afd80709" \h</w:instrText>
      </w:r>
      <w:r>
        <w:fldChar w:fldCharType="separate"/>
      </w:r>
      <w:r>
        <w:rPr>
          <w:rStyle w:val="Hyperlink"/>
        </w:rPr>
        <w:t>Explorer les carrières</w:t>
      </w:r>
      <w:r>
        <w:fldChar w:fldCharType="end"/>
      </w:r>
    </w:p>
    <w:bookmarkEnd w:id="1252"/>
    <w:p w14:paraId="27D33BD9" w14:textId="5E131BB1" w:rsidR="003E2B54" w:rsidRDefault="00284C1E">
      <w:pPr>
        <w:pStyle w:val="FirstParagraph"/>
      </w:pPr>
      <w:r>
        <w:fldChar w:fldCharType="begin"/>
      </w:r>
      <w:r>
        <w:instrText xml:space="preserve">HYPERLINK "C:\\My Web Sites\\muscler-son-profil\\muscler-son-profil.html" \h </w:instrText>
      </w:r>
      <w:r>
        <w:fldChar w:fldCharType="separate"/>
      </w:r>
      <w:r>
        <w:rPr>
          <w:rStyle w:val="Hyperlink"/>
        </w:rPr>
        <w:t>picto_muscler_profil</w:t>
      </w:r>
      <w:r>
        <w:fldChar w:fldCharType="end"/>
      </w:r>
    </w:p>
    <w:bookmarkStart w:id="1253" w:name="muscler-son-profil-7"/>
    <w:p w14:paraId="6DABC0C8" w14:textId="04ACEA67" w:rsidR="003E2B54" w:rsidRDefault="00284C1E">
      <w:pPr>
        <w:pStyle w:val="Heading3"/>
      </w:pPr>
      <w:r>
        <w:fldChar w:fldCharType="begin"/>
      </w:r>
      <w:r>
        <w:instrText xml:space="preserve">HYPERLINK "C:\\My Web Sites\\muscler-son-profil\\muscler-son-profil.html" \h </w:instrText>
      </w:r>
      <w:r>
        <w:fldChar w:fldCharType="separate"/>
      </w:r>
      <w:r>
        <w:rPr>
          <w:rStyle w:val="Hyperlink"/>
        </w:rPr>
        <w:t>Muscler son profil</w:t>
      </w:r>
      <w:r>
        <w:fldChar w:fldCharType="end"/>
      </w:r>
    </w:p>
    <w:bookmarkEnd w:id="1253"/>
    <w:p w14:paraId="710FA766" w14:textId="2731F7F8" w:rsidR="003E2B54" w:rsidRDefault="00284C1E">
      <w:pPr>
        <w:pStyle w:val="FirstParagraph"/>
      </w:pPr>
      <w:r>
        <w:fldChar w:fldCharType="begin"/>
      </w:r>
      <w:r>
        <w:instrText xml:space="preserve">HYPERLINK "C:\\My Web Sites\\se-mettre-en-valeur\\se-mettre-en-valeur.html" \h </w:instrText>
      </w:r>
      <w:r>
        <w:fldChar w:fldCharType="separate"/>
      </w:r>
      <w:r>
        <w:rPr>
          <w:rStyle w:val="Hyperlink"/>
        </w:rPr>
        <w:t>picto_mettre_valeur</w:t>
      </w:r>
      <w:r>
        <w:fldChar w:fldCharType="end"/>
      </w:r>
    </w:p>
    <w:bookmarkStart w:id="1254" w:name="se-mettre-en-valeur-7"/>
    <w:p w14:paraId="0095DFE1" w14:textId="0B877D50" w:rsidR="003E2B54" w:rsidRDefault="00284C1E">
      <w:pPr>
        <w:pStyle w:val="Heading3"/>
      </w:pPr>
      <w:r>
        <w:fldChar w:fldCharType="begin"/>
      </w:r>
      <w:r>
        <w:instrText xml:space="preserve">HYPERLINK "C:\\My Web Sites\\se-mettre-en-valeur\\se-mettre-en-valeur.html" \h </w:instrText>
      </w:r>
      <w:r>
        <w:fldChar w:fldCharType="separate"/>
      </w:r>
      <w:r>
        <w:rPr>
          <w:rStyle w:val="Hyperlink"/>
        </w:rPr>
        <w:t>se mettre en valeur</w:t>
      </w:r>
      <w:r>
        <w:fldChar w:fldCharType="end"/>
      </w:r>
    </w:p>
    <w:bookmarkEnd w:id="1254"/>
    <w:p w14:paraId="10BA7CE7" w14:textId="4888BEF7" w:rsidR="003E2B54" w:rsidRDefault="00284C1E">
      <w:pPr>
        <w:pStyle w:val="FirstParagraph"/>
      </w:pPr>
      <w:r>
        <w:fldChar w:fldCharType="begin"/>
      </w:r>
      <w:r>
        <w:instrText xml:space="preserve">HYPERLINK "C:\\My Web Sites\\se-lancer-strategie-de-recherche-d-emploi\\se-lancer-strategie-recherche-demploi.html" \h </w:instrText>
      </w:r>
      <w:r>
        <w:fldChar w:fldCharType="separate"/>
      </w:r>
      <w:r>
        <w:rPr>
          <w:rStyle w:val="Hyperlink"/>
        </w:rPr>
        <w:t>picto_selancer</w:t>
      </w:r>
      <w:r>
        <w:fldChar w:fldCharType="end"/>
      </w:r>
    </w:p>
    <w:bookmarkStart w:id="1255" w:name="X4c350db2b6fe3a8c5e31b6cef44f3ba23f2813d"/>
    <w:p w14:paraId="5D566C4E" w14:textId="66AAA5DA" w:rsidR="003E2B54" w:rsidRDefault="00284C1E">
      <w:pPr>
        <w:pStyle w:val="Heading3"/>
      </w:pPr>
      <w:r>
        <w:fldChar w:fldCharType="begin"/>
      </w:r>
      <w:r>
        <w:instrText xml:space="preserve">HYPERLINK "C:\\My Web Sites\\se-lancer-strategie-de-recherche-d-emploi\\se-lancer-strategie-recherche-demploi.html" \h </w:instrText>
      </w:r>
      <w:r>
        <w:fldChar w:fldCharType="separate"/>
      </w:r>
      <w:r>
        <w:rPr>
          <w:rStyle w:val="Hyperlink"/>
        </w:rPr>
        <w:t>Se lancer : stratégie de</w:t>
      </w:r>
      <w:r>
        <w:br/>
      </w:r>
      <w:r>
        <w:rPr>
          <w:rStyle w:val="Hyperlink"/>
        </w:rPr>
        <w:t>recherche d'emploi</w:t>
      </w:r>
      <w:r>
        <w:fldChar w:fldCharType="end"/>
      </w:r>
    </w:p>
    <w:bookmarkEnd w:id="1255"/>
    <w:bookmarkEnd w:id="1249"/>
    <w:bookmarkEnd w:id="1250"/>
    <w:bookmarkEnd w:id="1219"/>
    <w:bookmarkEnd w:id="1216"/>
    <w:p w14:paraId="5785CF21" w14:textId="7C6A5BCC" w:rsidR="003E2B54" w:rsidRDefault="00284C1E">
      <w:pPr>
        <w:pStyle w:val="FirstParagraph"/>
      </w:pPr>
      <w:r>
        <w:fldChar w:fldCharType="begin"/>
      </w:r>
      <w:r>
        <w:instrText>HYPERLINK "https://www.hec.ca/etudiants/index.html" \h</w:instrText>
      </w:r>
      <w:r>
        <w:fldChar w:fldCharType="separate"/>
      </w:r>
      <w:r>
        <w:rPr>
          <w:rStyle w:val="Hyperlink"/>
        </w:rPr>
        <w:t>Étudiants</w:t>
      </w:r>
      <w:r>
        <w:fldChar w:fldCharType="end"/>
      </w:r>
      <w:r>
        <w:t xml:space="preserve"> &gt; </w:t>
      </w:r>
      <w:hyperlink r:id="rId1504">
        <w:r>
          <w:rPr>
            <w:rStyle w:val="Hyperlink"/>
          </w:rPr>
          <w:t>Soutien et ressources</w:t>
        </w:r>
      </w:hyperlink>
      <w:r>
        <w:t xml:space="preserve"> &gt; </w:t>
      </w:r>
      <w:hyperlink r:id="rId1505">
        <w:r>
          <w:rPr>
            <w:rStyle w:val="Hyperlink"/>
          </w:rPr>
          <w:t>Gestion de carrière</w:t>
        </w:r>
      </w:hyperlink>
      <w:r>
        <w:t xml:space="preserve"> &gt; </w:t>
      </w:r>
      <w:hyperlink r:id="rId1506">
        <w:r>
          <w:rPr>
            <w:rStyle w:val="Hyperlink"/>
          </w:rPr>
          <w:t>Parcours de développement de carrière</w:t>
        </w:r>
      </w:hyperlink>
      <w:r>
        <w:t xml:space="preserve"> &gt; Muscler son profil</w:t>
      </w:r>
      <w:r>
        <w:br/>
      </w:r>
    </w:p>
    <w:p w14:paraId="4367FE9A" w14:textId="77777777" w:rsidR="003E2B54" w:rsidRDefault="00284C1E">
      <w:pPr>
        <w:pStyle w:val="Heading1"/>
      </w:pPr>
      <w:bookmarkStart w:id="1256" w:name="muscler-son-profil-8"/>
      <w:r>
        <w:t>Muscler son profil</w:t>
      </w:r>
    </w:p>
    <w:p w14:paraId="079F3D14" w14:textId="77777777" w:rsidR="003E2B54" w:rsidRDefault="00284C1E">
      <w:pPr>
        <w:pStyle w:val="Heading2"/>
      </w:pPr>
      <w:bookmarkStart w:id="1257" w:name="votre-parcours-8"/>
      <w:bookmarkStart w:id="1258" w:name="br-145328"/>
      <w:bookmarkStart w:id="1259" w:name="ro-145416"/>
      <w:r>
        <w:t>votre parcours</w:t>
      </w:r>
    </w:p>
    <w:p w14:paraId="02F6E7A9" w14:textId="4D230D65" w:rsidR="003E2B54" w:rsidRDefault="00284C1E">
      <w:pPr>
        <w:pStyle w:val="FirstParagraph"/>
      </w:pPr>
      <w:hyperlink r:id="rId1507">
        <w:proofErr w:type="gramStart"/>
        <w:r>
          <w:rPr>
            <w:rStyle w:val="Hyperlink"/>
          </w:rPr>
          <w:t>picto</w:t>
        </w:r>
        <w:proofErr w:type="gramEnd"/>
        <w:r>
          <w:rPr>
            <w:rStyle w:val="Hyperlink"/>
          </w:rPr>
          <w:t>_mieux_connaitre</w:t>
        </w:r>
      </w:hyperlink>
      <w:hyperlink r:id="rId1508">
        <w:r w:rsidRPr="00284C1E">
          <w:rPr>
            <w:rStyle w:val="Hyperlink"/>
          </w:rPr>
          <w:t>C:\My Web Sites\bien-se-connaitre\bien-se-connaitre.html</w:t>
        </w:r>
      </w:hyperlink>
    </w:p>
    <w:p w14:paraId="5521E522" w14:textId="02874E60" w:rsidR="003E2B54" w:rsidRDefault="00284C1E">
      <w:pPr>
        <w:pStyle w:val="BodyText"/>
      </w:pPr>
      <w:hyperlink r:id="rId1509">
        <w:r w:rsidRPr="00284C1E">
          <w:rPr>
            <w:rStyle w:val="Hyperlink"/>
          </w:rPr>
          <w:t>C:\My Web Sites\bien-se-connaitre\bien-se-connaitre.html</w:t>
        </w:r>
      </w:hyperlink>
    </w:p>
    <w:bookmarkStart w:id="1260" w:name="bien-se-connaître-9"/>
    <w:p w14:paraId="10601FAD" w14:textId="3721AA3C" w:rsidR="003E2B54" w:rsidRDefault="00284C1E">
      <w:pPr>
        <w:pStyle w:val="Heading3"/>
      </w:pPr>
      <w:r>
        <w:fldChar w:fldCharType="begin"/>
      </w:r>
      <w:r>
        <w:instrText xml:space="preserve">HYPERLINK "C:\\My Web Sites\\bien-se-connaitre\\bien-se-connaitre.html" \h </w:instrText>
      </w:r>
      <w:r>
        <w:fldChar w:fldCharType="separate"/>
      </w:r>
      <w:r>
        <w:rPr>
          <w:rStyle w:val="Hyperlink"/>
        </w:rPr>
        <w:t>Bien se connaÎtre</w:t>
      </w:r>
      <w:r>
        <w:fldChar w:fldCharType="end"/>
      </w:r>
    </w:p>
    <w:bookmarkEnd w:id="1260"/>
    <w:p w14:paraId="52ABDD8E" w14:textId="0A731D9F" w:rsidR="003E2B54" w:rsidRDefault="00284C1E">
      <w:pPr>
        <w:pStyle w:val="FirstParagraph"/>
      </w:pPr>
      <w:r>
        <w:fldChar w:fldCharType="begin"/>
      </w:r>
      <w:r>
        <w:instrText xml:space="preserve">HYPERLINK "C:\\My Web Sites\\explorer-les-carrieres\\explorer-les-carrieres.html" \h </w:instrText>
      </w:r>
      <w:r>
        <w:fldChar w:fldCharType="separate"/>
      </w:r>
      <w:r>
        <w:rPr>
          <w:rStyle w:val="Hyperlink"/>
        </w:rPr>
        <w:t>picto_explorer_carriere</w:t>
      </w:r>
      <w:r>
        <w:fldChar w:fldCharType="end"/>
      </w:r>
    </w:p>
    <w:bookmarkStart w:id="1261" w:name="explorer-les-carrières-9"/>
    <w:p w14:paraId="265F62C9" w14:textId="3EE3E2CA" w:rsidR="003E2B54" w:rsidRDefault="00284C1E">
      <w:pPr>
        <w:pStyle w:val="Heading3"/>
      </w:pPr>
      <w:r>
        <w:fldChar w:fldCharType="begin"/>
      </w:r>
      <w:r>
        <w:instrText xml:space="preserve">HYPERLINK "C:\\My Web Sites\\explorer-les-carrieres\\explorer-les-carrieres.html" \h </w:instrText>
      </w:r>
      <w:r>
        <w:fldChar w:fldCharType="separate"/>
      </w:r>
      <w:r>
        <w:rPr>
          <w:rStyle w:val="Hyperlink"/>
        </w:rPr>
        <w:t>Explorer les carrières</w:t>
      </w:r>
      <w:r>
        <w:fldChar w:fldCharType="end"/>
      </w:r>
    </w:p>
    <w:bookmarkEnd w:id="1261"/>
    <w:p w14:paraId="345D7676" w14:textId="410E7986" w:rsidR="003E2B54" w:rsidRDefault="00284C1E">
      <w:pPr>
        <w:pStyle w:val="FirstParagraph"/>
      </w:pPr>
      <w:r>
        <w:fldChar w:fldCharType="begin"/>
      </w:r>
      <w:r>
        <w:instrText xml:space="preserve">HYPERLINK "C:\\My Web Sites\\sgc site\\muscler-son-profil.html" \h </w:instrText>
      </w:r>
      <w:r>
        <w:fldChar w:fldCharType="separate"/>
      </w:r>
      <w:r>
        <w:rPr>
          <w:rStyle w:val="Hyperlink"/>
        </w:rPr>
        <w:t>picto_muscler_profil</w:t>
      </w:r>
      <w:r>
        <w:fldChar w:fldCharType="end"/>
      </w:r>
    </w:p>
    <w:bookmarkStart w:id="1262" w:name="muscler-son-profil-9"/>
    <w:p w14:paraId="0096649D" w14:textId="690A1069" w:rsidR="003E2B54" w:rsidRDefault="00284C1E">
      <w:pPr>
        <w:pStyle w:val="Heading3"/>
      </w:pPr>
      <w:r>
        <w:fldChar w:fldCharType="begin"/>
      </w:r>
      <w:r>
        <w:instrText xml:space="preserve">HYPERLINK "C:\\My Web Sites\\sgc site\\muscler-son-profil.html" \h </w:instrText>
      </w:r>
      <w:r>
        <w:fldChar w:fldCharType="separate"/>
      </w:r>
      <w:r>
        <w:rPr>
          <w:rStyle w:val="Hyperlink"/>
        </w:rPr>
        <w:t>Muscler son profil</w:t>
      </w:r>
      <w:r>
        <w:fldChar w:fldCharType="end"/>
      </w:r>
    </w:p>
    <w:bookmarkEnd w:id="1262"/>
    <w:p w14:paraId="249E830D" w14:textId="72444BD9" w:rsidR="003E2B54" w:rsidRDefault="00284C1E">
      <w:pPr>
        <w:pStyle w:val="FirstParagraph"/>
      </w:pPr>
      <w:r>
        <w:fldChar w:fldCharType="begin"/>
      </w:r>
      <w:r>
        <w:instrText xml:space="preserve">HYPERLINK "C:\\My Web Sites\\se-mettre-en-valeur\\se-mettre-en-valeur.html" \h </w:instrText>
      </w:r>
      <w:r>
        <w:fldChar w:fldCharType="separate"/>
      </w:r>
      <w:r>
        <w:rPr>
          <w:rStyle w:val="Hyperlink"/>
        </w:rPr>
        <w:t>picto_mettre_valeur</w:t>
      </w:r>
      <w:r>
        <w:fldChar w:fldCharType="end"/>
      </w:r>
    </w:p>
    <w:bookmarkStart w:id="1263" w:name="se-mettre-en-valeur-8"/>
    <w:p w14:paraId="70163D0C" w14:textId="52B567F9" w:rsidR="003E2B54" w:rsidRDefault="00284C1E">
      <w:pPr>
        <w:pStyle w:val="Heading3"/>
      </w:pPr>
      <w:r>
        <w:lastRenderedPageBreak/>
        <w:fldChar w:fldCharType="begin"/>
      </w:r>
      <w:r>
        <w:instrText xml:space="preserve">HYPERLINK "C:\\My Web Sites\\se-mettre-en-valeur\\se-mettre-en-valeur.html" \h </w:instrText>
      </w:r>
      <w:r>
        <w:fldChar w:fldCharType="separate"/>
      </w:r>
      <w:r>
        <w:rPr>
          <w:rStyle w:val="Hyperlink"/>
        </w:rPr>
        <w:t>se mettre en valeur</w:t>
      </w:r>
      <w:r>
        <w:fldChar w:fldCharType="end"/>
      </w:r>
    </w:p>
    <w:bookmarkEnd w:id="1263"/>
    <w:p w14:paraId="2030EAF6" w14:textId="33DB2EB9" w:rsidR="003E2B54" w:rsidRDefault="00284C1E">
      <w:pPr>
        <w:pStyle w:val="FirstParagraph"/>
      </w:pPr>
      <w:r>
        <w:fldChar w:fldCharType="begin"/>
      </w:r>
      <w:r>
        <w:instrText xml:space="preserve">HYPERLINK "C:\\My Web Sites\\se-lancer-strategie-de-recherche-d-emploi\\se-lancer-strategie-recherche-demploi.html" \h </w:instrText>
      </w:r>
      <w:r>
        <w:fldChar w:fldCharType="separate"/>
      </w:r>
      <w:r>
        <w:rPr>
          <w:rStyle w:val="Hyperlink"/>
        </w:rPr>
        <w:t>picto_selancer</w:t>
      </w:r>
      <w:r>
        <w:fldChar w:fldCharType="end"/>
      </w:r>
    </w:p>
    <w:bookmarkStart w:id="1264" w:name="X1d6458af08b5e66798682d94e612898cb2998cf"/>
    <w:p w14:paraId="0FB2A953" w14:textId="059C3DCC" w:rsidR="003E2B54" w:rsidRDefault="00284C1E">
      <w:pPr>
        <w:pStyle w:val="Heading3"/>
      </w:pPr>
      <w:r>
        <w:fldChar w:fldCharType="begin"/>
      </w:r>
      <w:r>
        <w:instrText xml:space="preserve">HYPERLINK "C:\\My Web Sites\\se-lancer-strategie-de-recherche-d-emploi\\se-lancer-strategie-recherche-demploi.html" \h </w:instrText>
      </w:r>
      <w:r>
        <w:fldChar w:fldCharType="separate"/>
      </w:r>
      <w:r>
        <w:rPr>
          <w:rStyle w:val="Hyperlink"/>
        </w:rPr>
        <w:t>Se lancer : stratégie de</w:t>
      </w:r>
      <w:r>
        <w:br/>
      </w:r>
      <w:r>
        <w:rPr>
          <w:rStyle w:val="Hyperlink"/>
        </w:rPr>
        <w:t>recherche d'emploi</w:t>
      </w:r>
      <w:r>
        <w:fldChar w:fldCharType="end"/>
      </w:r>
    </w:p>
    <w:p w14:paraId="54169358" w14:textId="77777777" w:rsidR="003E2B54" w:rsidRDefault="00284C1E">
      <w:pPr>
        <w:pStyle w:val="FirstParagraph"/>
      </w:pPr>
      <w:bookmarkStart w:id="1265" w:name="br-145320"/>
      <w:bookmarkStart w:id="1266" w:name="gi-145331"/>
      <w:bookmarkEnd w:id="1264"/>
      <w:bookmarkEnd w:id="1257"/>
      <w:bookmarkEnd w:id="1258"/>
      <w:r>
        <w:t>Vous croyez qu'un bon diplôme suffit pour se démarquer sur le marché du travail? Détrompez-vous! Pour un employeur, c'est la cohérence de vos objectifs professionnels et l’ensemble d'une candidature qui comptent. Agissez dès maintenant pour vivre des expériences significatives et développer vos compétences!</w:t>
      </w:r>
    </w:p>
    <w:p w14:paraId="011F67AC" w14:textId="77777777" w:rsidR="003E2B54" w:rsidRDefault="00284C1E">
      <w:pPr>
        <w:pStyle w:val="Heading2"/>
      </w:pPr>
      <w:bookmarkStart w:id="1267" w:name="votre-objectif"/>
      <w:bookmarkStart w:id="1268" w:name="br-145321"/>
      <w:bookmarkEnd w:id="1265"/>
      <w:r>
        <w:t>Votre objectif</w:t>
      </w:r>
    </w:p>
    <w:p w14:paraId="2CD8D6A6" w14:textId="77777777" w:rsidR="003E2B54" w:rsidRDefault="00284C1E">
      <w:pPr>
        <w:pStyle w:val="FirstParagraph"/>
      </w:pPr>
      <w:r>
        <w:rPr>
          <w:b/>
          <w:bCs/>
        </w:rPr>
        <w:t>Développer des compétences distinctives et des réalisations</w:t>
      </w:r>
      <w:r>
        <w:t xml:space="preserve"> qui vous aideront à valider votre projet professionnel et à asseoir la crédibilité de votre candidature.</w:t>
      </w:r>
    </w:p>
    <w:p w14:paraId="15AF7BBF" w14:textId="77777777" w:rsidR="003E2B54" w:rsidRDefault="00284C1E">
      <w:pPr>
        <w:pStyle w:val="Heading2"/>
      </w:pPr>
      <w:bookmarkStart w:id="1269" w:name="Xc40c793fbac026376991a2f3af5cda0e50cbf85"/>
      <w:bookmarkStart w:id="1270" w:name="br-145322"/>
      <w:bookmarkEnd w:id="1267"/>
      <w:bookmarkEnd w:id="1268"/>
      <w:r>
        <w:t>L'avis de claire saint-jacques, conseillère</w:t>
      </w:r>
    </w:p>
    <w:p w14:paraId="082AFA69" w14:textId="77777777" w:rsidR="003E2B54" w:rsidRDefault="00284C1E">
      <w:pPr>
        <w:pStyle w:val="FirstParagraph"/>
      </w:pPr>
      <w:r>
        <w:t>Claire Saint-Jacques</w:t>
      </w:r>
    </w:p>
    <w:p w14:paraId="73D549D2" w14:textId="77777777" w:rsidR="003E2B54" w:rsidRDefault="00284C1E">
      <w:pPr>
        <w:pStyle w:val="BlockText"/>
      </w:pPr>
      <w:r>
        <w:t>« Vous voulez mettre toutes les chances de votre côté? Vivez des expériences significatives dès maintenant. En effet, de plus en plus d'employeurs recrutent des candidats en début de formation. Les étudiants qui se démarquent le plus tôt possible seront retenus. »</w:t>
      </w:r>
    </w:p>
    <w:p w14:paraId="587E0445" w14:textId="77777777" w:rsidR="003E2B54" w:rsidRDefault="00284C1E">
      <w:pPr>
        <w:pStyle w:val="BlockText"/>
      </w:pPr>
      <w:r>
        <w:t>Claire Saint-Jacques, conseillère – stratégies de recherche d'emploi</w:t>
      </w:r>
    </w:p>
    <w:p w14:paraId="7576C0C7" w14:textId="77777777" w:rsidR="003E2B54" w:rsidRDefault="00284C1E">
      <w:pPr>
        <w:pStyle w:val="FirstParagraph"/>
      </w:pPr>
      <w:r>
        <w:t> </w:t>
      </w:r>
    </w:p>
    <w:p w14:paraId="67CE79D7" w14:textId="77777777" w:rsidR="003E2B54" w:rsidRDefault="00284C1E">
      <w:pPr>
        <w:pStyle w:val="Heading2"/>
      </w:pPr>
      <w:bookmarkStart w:id="1271" w:name="vos-actions-pour-atteindre-cet-objectif"/>
      <w:bookmarkStart w:id="1272" w:name="br-145323"/>
      <w:bookmarkEnd w:id="1269"/>
      <w:bookmarkEnd w:id="1270"/>
      <w:r>
        <w:t>Vos Actions Pour Atteindre Cet Objectif</w:t>
      </w:r>
    </w:p>
    <w:p w14:paraId="77252E81" w14:textId="4D7F3D4D" w:rsidR="003E2B54" w:rsidRDefault="00284C1E">
      <w:pPr>
        <w:pStyle w:val="Compact"/>
        <w:numPr>
          <w:ilvl w:val="0"/>
          <w:numId w:val="429"/>
        </w:numPr>
      </w:pPr>
      <w:r>
        <w:t xml:space="preserve">Concentrez-vous sur vos études en gardant </w:t>
      </w:r>
      <w:hyperlink r:id="rId1510">
        <w:r>
          <w:rPr>
            <w:rStyle w:val="Hyperlink"/>
          </w:rPr>
          <w:t>votre projet professionnel</w:t>
        </w:r>
      </w:hyperlink>
      <w:r>
        <w:t xml:space="preserve"> à l'esprit.</w:t>
      </w:r>
    </w:p>
    <w:p w14:paraId="6875FF4D" w14:textId="6B2A2903" w:rsidR="003E2B54" w:rsidRDefault="00284C1E">
      <w:pPr>
        <w:pStyle w:val="Compact"/>
        <w:numPr>
          <w:ilvl w:val="0"/>
          <w:numId w:val="429"/>
        </w:numPr>
      </w:pPr>
      <w:r>
        <w:t xml:space="preserve">Déterminez les compétences nécessaires à la réalisation des mandats ou tâches de la profession que vous visez. Au besoin, reportez-vous à la page </w:t>
      </w:r>
      <w:hyperlink r:id="rId1511">
        <w:r>
          <w:rPr>
            <w:rStyle w:val="Hyperlink"/>
          </w:rPr>
          <w:t>Explorer les carrières</w:t>
        </w:r>
      </w:hyperlink>
      <w:r>
        <w:t>.</w:t>
      </w:r>
    </w:p>
    <w:p w14:paraId="11D0114E" w14:textId="77777777" w:rsidR="003E2B54" w:rsidRDefault="00284C1E">
      <w:pPr>
        <w:pStyle w:val="Compact"/>
        <w:numPr>
          <w:ilvl w:val="0"/>
          <w:numId w:val="429"/>
        </w:numPr>
      </w:pPr>
      <w:r>
        <w:t>Passez en revue les expériences qui vous permettront de développer ces compétences, et vivez-les.</w:t>
      </w:r>
    </w:p>
    <w:p w14:paraId="76349920" w14:textId="60F474EB" w:rsidR="003E2B54" w:rsidRDefault="00284C1E">
      <w:pPr>
        <w:pStyle w:val="Compact"/>
        <w:numPr>
          <w:ilvl w:val="0"/>
          <w:numId w:val="429"/>
        </w:numPr>
      </w:pPr>
      <w:r>
        <w:t xml:space="preserve">Consignez-les sous la forme d’un </w:t>
      </w:r>
      <w:hyperlink r:id="rId1512">
        <w:r>
          <w:rPr>
            <w:rStyle w:val="Hyperlink"/>
          </w:rPr>
          <w:t>plan d’action</w:t>
        </w:r>
      </w:hyperlink>
      <w:r>
        <w:t>.</w:t>
      </w:r>
    </w:p>
    <w:p w14:paraId="5AE35EE1" w14:textId="77777777" w:rsidR="003E2B54" w:rsidRDefault="00284C1E">
      <w:pPr>
        <w:pStyle w:val="Heading5"/>
      </w:pPr>
      <w:bookmarkStart w:id="1273" w:name="une-foule-dexpériences-à-vivre"/>
      <w:bookmarkStart w:id="1274" w:name="br-145324"/>
      <w:bookmarkEnd w:id="1271"/>
      <w:bookmarkEnd w:id="1272"/>
      <w:r>
        <w:t>Une Foule D’expériences À Vivre</w:t>
      </w:r>
    </w:p>
    <w:p w14:paraId="5FBBBA20" w14:textId="74222F82" w:rsidR="003E2B54" w:rsidRDefault="00284C1E">
      <w:pPr>
        <w:pStyle w:val="FirstParagraph"/>
      </w:pPr>
      <w:r>
        <w:t xml:space="preserve">Stages, bénévolat d'affaires, compétition universitaire, participation à des conférences ou séminaires : les occasions de vivre des expériences tout en développant vos compétences ne manquent pas. </w:t>
      </w:r>
      <w:hyperlink r:id="rId1513">
        <w:r>
          <w:rPr>
            <w:rStyle w:val="Hyperlink"/>
          </w:rPr>
          <w:t>Apprenez-en plus</w:t>
        </w:r>
      </w:hyperlink>
      <w:r>
        <w:t>.</w:t>
      </w:r>
    </w:p>
    <w:p w14:paraId="3FE0360A" w14:textId="77777777" w:rsidR="003E2B54" w:rsidRDefault="00284C1E">
      <w:pPr>
        <w:pStyle w:val="Heading2"/>
      </w:pPr>
      <w:bookmarkStart w:id="1275" w:name="les-outils-dont-vous-aurez-besoin"/>
      <w:bookmarkStart w:id="1276" w:name="br-145325"/>
      <w:bookmarkEnd w:id="1273"/>
      <w:bookmarkEnd w:id="1274"/>
      <w:r>
        <w:lastRenderedPageBreak/>
        <w:t>Les Outils Dont Vous Aurez Besoin</w:t>
      </w:r>
    </w:p>
    <w:p w14:paraId="1786045D" w14:textId="77777777" w:rsidR="003E2B54" w:rsidRDefault="00284C1E">
      <w:pPr>
        <w:pStyle w:val="FirstParagraph"/>
      </w:pPr>
      <w:r>
        <w:t xml:space="preserve">Étudiants étrangers : assurez-vous de détenir les </w:t>
      </w:r>
      <w:hyperlink r:id="rId1514">
        <w:r>
          <w:rPr>
            <w:rStyle w:val="Hyperlink"/>
          </w:rPr>
          <w:t>autorisations nécessaires pour travailler au Canada</w:t>
        </w:r>
      </w:hyperlink>
      <w:r>
        <w:t>.</w:t>
      </w:r>
    </w:p>
    <w:p w14:paraId="0B621863" w14:textId="2B9E5532" w:rsidR="003E2B54" w:rsidRDefault="00284C1E">
      <w:pPr>
        <w:pStyle w:val="Compact"/>
        <w:numPr>
          <w:ilvl w:val="0"/>
          <w:numId w:val="430"/>
        </w:numPr>
      </w:pPr>
      <w:hyperlink r:id="rId1515">
        <w:r>
          <w:rPr>
            <w:rStyle w:val="Hyperlink"/>
          </w:rPr>
          <w:t>Définir votre projet professionnel et les actions à entreprendre</w:t>
        </w:r>
      </w:hyperlink>
    </w:p>
    <w:p w14:paraId="4D4E5512" w14:textId="0C87F02D" w:rsidR="003E2B54" w:rsidRDefault="00284C1E">
      <w:pPr>
        <w:pStyle w:val="Compact"/>
        <w:numPr>
          <w:ilvl w:val="0"/>
          <w:numId w:val="430"/>
        </w:numPr>
      </w:pPr>
      <w:hyperlink r:id="rId1516">
        <w:r>
          <w:rPr>
            <w:rStyle w:val="Hyperlink"/>
          </w:rPr>
          <w:t>Votre plan d'action</w:t>
        </w:r>
      </w:hyperlink>
    </w:p>
    <w:p w14:paraId="51227BD7" w14:textId="3717328F" w:rsidR="003E2B54" w:rsidRDefault="00284C1E">
      <w:pPr>
        <w:pStyle w:val="Compact"/>
        <w:numPr>
          <w:ilvl w:val="0"/>
          <w:numId w:val="430"/>
        </w:numPr>
      </w:pPr>
      <w:hyperlink r:id="rId1517">
        <w:r>
          <w:rPr>
            <w:rStyle w:val="Hyperlink"/>
          </w:rPr>
          <w:t>S'informer auprès des professionnels</w:t>
        </w:r>
      </w:hyperlink>
    </w:p>
    <w:p w14:paraId="32F5BAF4" w14:textId="3E8A31AB" w:rsidR="003E2B54" w:rsidRDefault="00284C1E">
      <w:pPr>
        <w:pStyle w:val="Compact"/>
        <w:numPr>
          <w:ilvl w:val="0"/>
          <w:numId w:val="430"/>
        </w:numPr>
      </w:pPr>
      <w:hyperlink r:id="rId1518">
        <w:r>
          <w:rPr>
            <w:rStyle w:val="Hyperlink"/>
          </w:rPr>
          <w:t>S'impliquer pour se démarquer</w:t>
        </w:r>
      </w:hyperlink>
    </w:p>
    <w:p w14:paraId="1811DFEF" w14:textId="69EE6C89" w:rsidR="003E2B54" w:rsidRDefault="00284C1E">
      <w:pPr>
        <w:pStyle w:val="Compact"/>
        <w:numPr>
          <w:ilvl w:val="0"/>
          <w:numId w:val="430"/>
        </w:numPr>
      </w:pPr>
      <w:hyperlink r:id="rId1519">
        <w:r>
          <w:rPr>
            <w:rStyle w:val="Hyperlink"/>
          </w:rPr>
          <w:t>Stage, projet ou emploi d'été?</w:t>
        </w:r>
      </w:hyperlink>
    </w:p>
    <w:p w14:paraId="00C89DA2" w14:textId="7658B010" w:rsidR="003E2B54" w:rsidRDefault="00284C1E">
      <w:pPr>
        <w:pStyle w:val="Compact"/>
        <w:numPr>
          <w:ilvl w:val="0"/>
          <w:numId w:val="430"/>
        </w:numPr>
      </w:pPr>
      <w:hyperlink r:id="rId1520">
        <w:r>
          <w:rPr>
            <w:rStyle w:val="Hyperlink"/>
          </w:rPr>
          <w:t>Trouver un stage, un projet supervisé ou un emploi d'été</w:t>
        </w:r>
      </w:hyperlink>
    </w:p>
    <w:p w14:paraId="2B54001B" w14:textId="311629D2" w:rsidR="003E2B54" w:rsidRDefault="00284C1E">
      <w:pPr>
        <w:pStyle w:val="Compact"/>
        <w:numPr>
          <w:ilvl w:val="0"/>
          <w:numId w:val="430"/>
        </w:numPr>
      </w:pPr>
      <w:hyperlink r:id="rId1521">
        <w:r>
          <w:rPr>
            <w:rStyle w:val="Hyperlink"/>
          </w:rPr>
          <w:t>Stage CPA</w:t>
        </w:r>
      </w:hyperlink>
    </w:p>
    <w:p w14:paraId="5094E4C0" w14:textId="68C680ED" w:rsidR="003E2B54" w:rsidRDefault="00284C1E">
      <w:pPr>
        <w:pStyle w:val="Compact"/>
        <w:numPr>
          <w:ilvl w:val="0"/>
          <w:numId w:val="430"/>
        </w:numPr>
      </w:pPr>
      <w:hyperlink r:id="rId1522">
        <w:r>
          <w:rPr>
            <w:rStyle w:val="Hyperlink"/>
          </w:rPr>
          <w:t>Se lancer : stratégie de recherche d'emploi</w:t>
        </w:r>
      </w:hyperlink>
    </w:p>
    <w:bookmarkEnd w:id="1275"/>
    <w:bookmarkEnd w:id="1276"/>
    <w:p w14:paraId="7B187007" w14:textId="77777777" w:rsidR="003E2B54" w:rsidRDefault="00284C1E">
      <w:pPr>
        <w:pStyle w:val="FirstParagraph"/>
      </w:pPr>
      <w:r>
        <w:t>Consultez le calendrier des activités</w:t>
      </w:r>
    </w:p>
    <w:p w14:paraId="738EAFA1" w14:textId="77777777" w:rsidR="003E2B54" w:rsidRDefault="00284C1E">
      <w:pPr>
        <w:pStyle w:val="Heading2"/>
      </w:pPr>
      <w:bookmarkStart w:id="1277" w:name="votre-parcours-9"/>
      <w:bookmarkStart w:id="1278" w:name="br-145329"/>
      <w:bookmarkEnd w:id="1266"/>
      <w:r>
        <w:t>votre parcours</w:t>
      </w:r>
    </w:p>
    <w:p w14:paraId="43F4B3B1" w14:textId="64D9D314" w:rsidR="003E2B54" w:rsidRDefault="00284C1E">
      <w:pPr>
        <w:pStyle w:val="FirstParagraph"/>
      </w:pPr>
      <w:hyperlink r:id="rId1523">
        <w:r>
          <w:rPr>
            <w:rStyle w:val="Hyperlink"/>
          </w:rPr>
          <w:t>picto_mieux_connaitre</w:t>
        </w:r>
      </w:hyperlink>
    </w:p>
    <w:bookmarkStart w:id="1279" w:name="bien-se-connaître-10"/>
    <w:p w14:paraId="1D9E5F0D" w14:textId="653BADEC" w:rsidR="003E2B54" w:rsidRDefault="00284C1E">
      <w:pPr>
        <w:pStyle w:val="Heading3"/>
      </w:pPr>
      <w:r>
        <w:fldChar w:fldCharType="begin"/>
      </w:r>
      <w:r>
        <w:instrText xml:space="preserve">HYPERLINK "C:\\My Web Sites\\bien-se-connaitre\\bien-se-connaitre.html" \h </w:instrText>
      </w:r>
      <w:r>
        <w:fldChar w:fldCharType="separate"/>
      </w:r>
      <w:r>
        <w:rPr>
          <w:rStyle w:val="Hyperlink"/>
        </w:rPr>
        <w:t>Bien se connaÎtre</w:t>
      </w:r>
      <w:r>
        <w:fldChar w:fldCharType="end"/>
      </w:r>
    </w:p>
    <w:bookmarkEnd w:id="1279"/>
    <w:p w14:paraId="5FB12FB7" w14:textId="4A926C17" w:rsidR="003E2B54" w:rsidRDefault="00284C1E">
      <w:pPr>
        <w:pStyle w:val="FirstParagraph"/>
      </w:pPr>
      <w:r>
        <w:fldChar w:fldCharType="begin"/>
      </w:r>
      <w:r>
        <w:instrText xml:space="preserve">HYPERLINK "C:\\My Web Sites\\explorer-les-carrieres\\explorer-les-carrieres.html" \h </w:instrText>
      </w:r>
      <w:r>
        <w:fldChar w:fldCharType="separate"/>
      </w:r>
      <w:r>
        <w:rPr>
          <w:rStyle w:val="Hyperlink"/>
        </w:rPr>
        <w:t>picto_explorer_carriere</w:t>
      </w:r>
      <w:r>
        <w:fldChar w:fldCharType="end"/>
      </w:r>
    </w:p>
    <w:bookmarkStart w:id="1280" w:name="explorer-les-carrières-10"/>
    <w:p w14:paraId="2B806FF3" w14:textId="247D8C84" w:rsidR="003E2B54" w:rsidRDefault="00284C1E">
      <w:pPr>
        <w:pStyle w:val="Heading3"/>
      </w:pPr>
      <w:r>
        <w:fldChar w:fldCharType="begin"/>
      </w:r>
      <w:r>
        <w:instrText xml:space="preserve">HYPERLINK "C:\\My Web Sites\\explorer-les-carrieres\\explorer-les-carrieres.html" \h </w:instrText>
      </w:r>
      <w:r>
        <w:fldChar w:fldCharType="separate"/>
      </w:r>
      <w:r>
        <w:rPr>
          <w:rStyle w:val="Hyperlink"/>
        </w:rPr>
        <w:t>Explorer les carrières</w:t>
      </w:r>
      <w:r>
        <w:fldChar w:fldCharType="end"/>
      </w:r>
    </w:p>
    <w:bookmarkEnd w:id="1280"/>
    <w:p w14:paraId="79538967" w14:textId="6977AED2" w:rsidR="003E2B54" w:rsidRDefault="00284C1E">
      <w:pPr>
        <w:pStyle w:val="FirstParagraph"/>
      </w:pPr>
      <w:r>
        <w:fldChar w:fldCharType="begin"/>
      </w:r>
      <w:r>
        <w:instrText xml:space="preserve">HYPERLINK "C:\\My Web Sites\\sgc site\\muscler-son-profil.html" \h </w:instrText>
      </w:r>
      <w:r>
        <w:fldChar w:fldCharType="separate"/>
      </w:r>
      <w:r>
        <w:rPr>
          <w:rStyle w:val="Hyperlink"/>
        </w:rPr>
        <w:t>picto_muscler_profil</w:t>
      </w:r>
      <w:r>
        <w:fldChar w:fldCharType="end"/>
      </w:r>
    </w:p>
    <w:bookmarkStart w:id="1281" w:name="muscler-son-profil-10"/>
    <w:p w14:paraId="14CB233D" w14:textId="5742DA0C" w:rsidR="003E2B54" w:rsidRDefault="00284C1E">
      <w:pPr>
        <w:pStyle w:val="Heading3"/>
      </w:pPr>
      <w:r>
        <w:fldChar w:fldCharType="begin"/>
      </w:r>
      <w:r>
        <w:instrText xml:space="preserve">HYPERLINK "C:\\My Web Sites\\sgc site\\muscler-son-profil.html" \h </w:instrText>
      </w:r>
      <w:r>
        <w:fldChar w:fldCharType="separate"/>
      </w:r>
      <w:r>
        <w:rPr>
          <w:rStyle w:val="Hyperlink"/>
        </w:rPr>
        <w:t>Muscler son profil</w:t>
      </w:r>
      <w:r>
        <w:fldChar w:fldCharType="end"/>
      </w:r>
    </w:p>
    <w:bookmarkEnd w:id="1281"/>
    <w:p w14:paraId="5013A783" w14:textId="25E01938" w:rsidR="003E2B54" w:rsidRDefault="00284C1E">
      <w:pPr>
        <w:pStyle w:val="FirstParagraph"/>
      </w:pPr>
      <w:r>
        <w:fldChar w:fldCharType="begin"/>
      </w:r>
      <w:r>
        <w:instrText xml:space="preserve">HYPERLINK "C:\\My Web Sites\\se-mettre-en-valeur\\se-mettre-en-valeur.html" \h </w:instrText>
      </w:r>
      <w:r>
        <w:fldChar w:fldCharType="separate"/>
      </w:r>
      <w:r>
        <w:rPr>
          <w:rStyle w:val="Hyperlink"/>
        </w:rPr>
        <w:t>picto_mettre_valeur</w:t>
      </w:r>
      <w:r>
        <w:fldChar w:fldCharType="end"/>
      </w:r>
    </w:p>
    <w:bookmarkStart w:id="1282" w:name="se-mettre-en-valeur-9"/>
    <w:p w14:paraId="1D0E29F4" w14:textId="7EDF803B" w:rsidR="003E2B54" w:rsidRDefault="00284C1E">
      <w:pPr>
        <w:pStyle w:val="Heading3"/>
      </w:pPr>
      <w:r>
        <w:fldChar w:fldCharType="begin"/>
      </w:r>
      <w:r>
        <w:instrText xml:space="preserve">HYPERLINK "C:\\My Web Sites\\se-mettre-en-valeur\\se-mettre-en-valeur.html" \h </w:instrText>
      </w:r>
      <w:r>
        <w:fldChar w:fldCharType="separate"/>
      </w:r>
      <w:r>
        <w:rPr>
          <w:rStyle w:val="Hyperlink"/>
        </w:rPr>
        <w:t>se mettre en valeur</w:t>
      </w:r>
      <w:r>
        <w:fldChar w:fldCharType="end"/>
      </w:r>
    </w:p>
    <w:bookmarkEnd w:id="1282"/>
    <w:p w14:paraId="436C358E" w14:textId="78F04C8A" w:rsidR="003E2B54" w:rsidRDefault="00284C1E">
      <w:pPr>
        <w:pStyle w:val="FirstParagraph"/>
      </w:pPr>
      <w:r>
        <w:fldChar w:fldCharType="begin"/>
      </w:r>
      <w:r>
        <w:instrText xml:space="preserve">HYPERLINK "C:\\My Web Sites\\se-lancer-strategie-de-recherche-d-emploi\\se-lancer-strategie-recherche-demploi.html" \h </w:instrText>
      </w:r>
      <w:r>
        <w:fldChar w:fldCharType="separate"/>
      </w:r>
      <w:r>
        <w:rPr>
          <w:rStyle w:val="Hyperlink"/>
        </w:rPr>
        <w:t>picto_selancer</w:t>
      </w:r>
      <w:r>
        <w:fldChar w:fldCharType="end"/>
      </w:r>
    </w:p>
    <w:bookmarkStart w:id="1283" w:name="Xabd8d773c7538dd69af401e299ed201680d9d49"/>
    <w:p w14:paraId="294F601B" w14:textId="208724BA" w:rsidR="003E2B54" w:rsidRDefault="00284C1E">
      <w:pPr>
        <w:pStyle w:val="Heading3"/>
      </w:pPr>
      <w:r>
        <w:fldChar w:fldCharType="begin"/>
      </w:r>
      <w:r>
        <w:instrText xml:space="preserve">HYPERLINK "C:\\My Web Sites\\se-lancer-strategie-de-recherche-d-emploi\\se-lancer-strategie-recherche-demploi.html" \h </w:instrText>
      </w:r>
      <w:r>
        <w:fldChar w:fldCharType="separate"/>
      </w:r>
      <w:r>
        <w:rPr>
          <w:rStyle w:val="Hyperlink"/>
        </w:rPr>
        <w:t>Se lancer : stratégie de</w:t>
      </w:r>
      <w:r>
        <w:br/>
      </w:r>
      <w:r>
        <w:rPr>
          <w:rStyle w:val="Hyperlink"/>
        </w:rPr>
        <w:t>recherche d'emploi</w:t>
      </w:r>
      <w:r>
        <w:fldChar w:fldCharType="end"/>
      </w:r>
    </w:p>
    <w:bookmarkEnd w:id="1283"/>
    <w:bookmarkEnd w:id="1277"/>
    <w:bookmarkEnd w:id="1278"/>
    <w:bookmarkEnd w:id="1259"/>
    <w:bookmarkEnd w:id="1256"/>
    <w:p w14:paraId="6526A547" w14:textId="73C3D713" w:rsidR="003E2B54" w:rsidRDefault="00284C1E">
      <w:pPr>
        <w:pStyle w:val="FirstParagraph"/>
      </w:pPr>
      <w:r>
        <w:fldChar w:fldCharType="begin"/>
      </w:r>
      <w:r>
        <w:instrText>HYPERLINK "https://www.hec.ca/etudiants/index.html" \h</w:instrText>
      </w:r>
      <w:r>
        <w:fldChar w:fldCharType="separate"/>
      </w:r>
      <w:r>
        <w:rPr>
          <w:rStyle w:val="Hyperlink"/>
        </w:rPr>
        <w:t>Étudiants</w:t>
      </w:r>
      <w:r>
        <w:fldChar w:fldCharType="end"/>
      </w:r>
      <w:r>
        <w:t xml:space="preserve"> &gt; </w:t>
      </w:r>
      <w:hyperlink r:id="rId1524">
        <w:r>
          <w:rPr>
            <w:rStyle w:val="Hyperlink"/>
          </w:rPr>
          <w:t>Soutien et ressources</w:t>
        </w:r>
      </w:hyperlink>
      <w:r>
        <w:t xml:space="preserve"> &gt; </w:t>
      </w:r>
      <w:hyperlink r:id="rId1525">
        <w:r>
          <w:rPr>
            <w:rStyle w:val="Hyperlink"/>
          </w:rPr>
          <w:t>Gestion de carrière</w:t>
        </w:r>
      </w:hyperlink>
      <w:r>
        <w:t xml:space="preserve"> &gt; </w:t>
      </w:r>
      <w:hyperlink r:id="rId1526">
        <w:r>
          <w:rPr>
            <w:rStyle w:val="Hyperlink"/>
          </w:rPr>
          <w:t>Parcours de développement de carrière</w:t>
        </w:r>
      </w:hyperlink>
      <w:r>
        <w:t xml:space="preserve"> &gt; </w:t>
      </w:r>
      <w:hyperlink r:id="rId1527">
        <w:r>
          <w:rPr>
            <w:rStyle w:val="Hyperlink"/>
          </w:rPr>
          <w:t>Muscler son profil</w:t>
        </w:r>
      </w:hyperlink>
      <w:r>
        <w:t xml:space="preserve"> &gt; S'impliquer pour se démarquer</w:t>
      </w:r>
      <w:r>
        <w:br/>
      </w:r>
    </w:p>
    <w:p w14:paraId="169F7AD9" w14:textId="77777777" w:rsidR="003E2B54" w:rsidRDefault="00284C1E">
      <w:pPr>
        <w:pStyle w:val="Heading1"/>
      </w:pPr>
      <w:bookmarkStart w:id="1284" w:name="simpliquer-pour-se-démarquer"/>
      <w:r>
        <w:t>S'impliquer pour se démarquer</w:t>
      </w:r>
    </w:p>
    <w:p w14:paraId="7F389971" w14:textId="77777777" w:rsidR="003E2B54" w:rsidRDefault="00284C1E">
      <w:pPr>
        <w:pStyle w:val="FirstParagraph"/>
      </w:pPr>
      <w:hyperlink w:anchor="mn-Explo-Items"/>
    </w:p>
    <w:p w14:paraId="3963703F" w14:textId="77777777" w:rsidR="003E2B54" w:rsidRDefault="00284C1E">
      <w:pPr>
        <w:pStyle w:val="BodyText"/>
      </w:pPr>
      <w:r>
        <w:lastRenderedPageBreak/>
        <w:t>MENU</w:t>
      </w:r>
    </w:p>
    <w:p w14:paraId="36D605D1" w14:textId="77777777" w:rsidR="003E2B54" w:rsidRDefault="003E2B54">
      <w:pPr>
        <w:pStyle w:val="BodyText"/>
      </w:pPr>
    </w:p>
    <w:p w14:paraId="4BA9F01A" w14:textId="7EDF7F9C" w:rsidR="003E2B54" w:rsidRDefault="00284C1E">
      <w:pPr>
        <w:pStyle w:val="Compact"/>
        <w:numPr>
          <w:ilvl w:val="0"/>
          <w:numId w:val="431"/>
        </w:numPr>
      </w:pPr>
      <w:hyperlink r:id="rId1528">
        <w:r>
          <w:rPr>
            <w:rStyle w:val="Hyperlink"/>
          </w:rPr>
          <w:t xml:space="preserve"> Gestion de carrière</w:t>
        </w:r>
      </w:hyperlink>
    </w:p>
    <w:p w14:paraId="516CF2BB" w14:textId="54CF41C6" w:rsidR="003E2B54" w:rsidRDefault="00284C1E">
      <w:pPr>
        <w:pStyle w:val="Compact"/>
        <w:numPr>
          <w:ilvl w:val="0"/>
          <w:numId w:val="432"/>
        </w:numPr>
      </w:pPr>
      <w:hyperlink r:id="rId1529">
        <w:r>
          <w:rPr>
            <w:rStyle w:val="Hyperlink"/>
          </w:rPr>
          <w:t>Parcours de développement de carrière</w:t>
        </w:r>
      </w:hyperlink>
    </w:p>
    <w:p w14:paraId="5BA8CF3E" w14:textId="541F40A4" w:rsidR="003E2B54" w:rsidRDefault="00284C1E">
      <w:pPr>
        <w:pStyle w:val="Compact"/>
        <w:numPr>
          <w:ilvl w:val="0"/>
          <w:numId w:val="432"/>
        </w:numPr>
      </w:pPr>
      <w:hyperlink r:id="rId1530">
        <w:r>
          <w:rPr>
            <w:rStyle w:val="Hyperlink"/>
          </w:rPr>
          <w:t>Carrières en gestion</w:t>
        </w:r>
      </w:hyperlink>
    </w:p>
    <w:p w14:paraId="76235928" w14:textId="5711BB48" w:rsidR="003E2B54" w:rsidRDefault="00284C1E">
      <w:pPr>
        <w:pStyle w:val="Compact"/>
        <w:numPr>
          <w:ilvl w:val="0"/>
          <w:numId w:val="432"/>
        </w:numPr>
      </w:pPr>
      <w:hyperlink r:id="rId1531">
        <w:r>
          <w:rPr>
            <w:rStyle w:val="Hyperlink"/>
          </w:rPr>
          <w:t>Stages et projets</w:t>
        </w:r>
      </w:hyperlink>
    </w:p>
    <w:p w14:paraId="4520595A" w14:textId="3E01EBD0" w:rsidR="003E2B54" w:rsidRDefault="00284C1E">
      <w:pPr>
        <w:pStyle w:val="Compact"/>
        <w:numPr>
          <w:ilvl w:val="0"/>
          <w:numId w:val="432"/>
        </w:numPr>
      </w:pPr>
      <w:hyperlink r:id="rId1532">
        <w:r>
          <w:rPr>
            <w:rStyle w:val="Hyperlink"/>
          </w:rPr>
          <w:t>CV et lettres</w:t>
        </w:r>
      </w:hyperlink>
    </w:p>
    <w:p w14:paraId="0510BB6C" w14:textId="2A331940" w:rsidR="003E2B54" w:rsidRDefault="00284C1E">
      <w:pPr>
        <w:pStyle w:val="Compact"/>
        <w:numPr>
          <w:ilvl w:val="0"/>
          <w:numId w:val="432"/>
        </w:numPr>
      </w:pPr>
      <w:hyperlink r:id="rId1533">
        <w:r>
          <w:rPr>
            <w:rStyle w:val="Hyperlink"/>
          </w:rPr>
          <w:t>Réseautage</w:t>
        </w:r>
      </w:hyperlink>
    </w:p>
    <w:p w14:paraId="6DF2DD06" w14:textId="1F7BCD22" w:rsidR="003E2B54" w:rsidRDefault="00284C1E">
      <w:pPr>
        <w:pStyle w:val="Compact"/>
        <w:numPr>
          <w:ilvl w:val="0"/>
          <w:numId w:val="432"/>
        </w:numPr>
      </w:pPr>
      <w:hyperlink r:id="rId1534">
        <w:r>
          <w:rPr>
            <w:rStyle w:val="Hyperlink"/>
          </w:rPr>
          <w:t>Entrevues</w:t>
        </w:r>
      </w:hyperlink>
    </w:p>
    <w:p w14:paraId="19161143" w14:textId="1227E2FA" w:rsidR="003E2B54" w:rsidRDefault="00284C1E">
      <w:pPr>
        <w:pStyle w:val="Compact"/>
        <w:numPr>
          <w:ilvl w:val="0"/>
          <w:numId w:val="432"/>
        </w:numPr>
      </w:pPr>
      <w:hyperlink r:id="rId1535">
        <w:r>
          <w:rPr>
            <w:rStyle w:val="Hyperlink"/>
          </w:rPr>
          <w:t>Services et ateliers</w:t>
        </w:r>
      </w:hyperlink>
    </w:p>
    <w:p w14:paraId="7EA10855" w14:textId="478FEB9A" w:rsidR="003E2B54" w:rsidRDefault="00284C1E">
      <w:pPr>
        <w:pStyle w:val="Compact"/>
        <w:numPr>
          <w:ilvl w:val="0"/>
          <w:numId w:val="432"/>
        </w:numPr>
      </w:pPr>
      <w:hyperlink r:id="rId1536">
        <w:r>
          <w:rPr>
            <w:rStyle w:val="Hyperlink"/>
          </w:rPr>
          <w:t>Joindre le Service de gestion de carrière</w:t>
        </w:r>
      </w:hyperlink>
    </w:p>
    <w:p w14:paraId="02C9B2A6" w14:textId="77777777" w:rsidR="003E2B54" w:rsidRDefault="00284C1E">
      <w:pPr>
        <w:pStyle w:val="FirstParagraph"/>
      </w:pPr>
      <w:r>
        <w:br/>
      </w:r>
    </w:p>
    <w:p w14:paraId="0ED730E5" w14:textId="32E80197" w:rsidR="003E2B54" w:rsidRDefault="00284C1E">
      <w:pPr>
        <w:pStyle w:val="Compact"/>
        <w:numPr>
          <w:ilvl w:val="0"/>
          <w:numId w:val="433"/>
        </w:numPr>
      </w:pPr>
      <w:hyperlink r:id="rId1537">
        <w:r>
          <w:rPr>
            <w:rStyle w:val="Hyperlink"/>
          </w:rPr>
          <w:t xml:space="preserve"> Gestion de carrière</w:t>
        </w:r>
      </w:hyperlink>
    </w:p>
    <w:p w14:paraId="707B8992" w14:textId="1CEFB1AC" w:rsidR="003E2B54" w:rsidRDefault="00284C1E">
      <w:pPr>
        <w:pStyle w:val="Compact"/>
        <w:numPr>
          <w:ilvl w:val="0"/>
          <w:numId w:val="434"/>
        </w:numPr>
      </w:pPr>
      <w:hyperlink r:id="rId1538">
        <w:r>
          <w:rPr>
            <w:rStyle w:val="Hyperlink"/>
          </w:rPr>
          <w:t>Parcours de développement de carrière</w:t>
        </w:r>
      </w:hyperlink>
    </w:p>
    <w:p w14:paraId="4E59A8B7" w14:textId="21306824" w:rsidR="003E2B54" w:rsidRDefault="00284C1E">
      <w:pPr>
        <w:pStyle w:val="Compact"/>
        <w:numPr>
          <w:ilvl w:val="0"/>
          <w:numId w:val="434"/>
        </w:numPr>
      </w:pPr>
      <w:hyperlink r:id="rId1539">
        <w:r>
          <w:rPr>
            <w:rStyle w:val="Hyperlink"/>
          </w:rPr>
          <w:t>Carrières en gestion</w:t>
        </w:r>
      </w:hyperlink>
    </w:p>
    <w:p w14:paraId="60AA45ED" w14:textId="4FE0FE5B" w:rsidR="003E2B54" w:rsidRDefault="00284C1E">
      <w:pPr>
        <w:pStyle w:val="Compact"/>
        <w:numPr>
          <w:ilvl w:val="0"/>
          <w:numId w:val="434"/>
        </w:numPr>
      </w:pPr>
      <w:hyperlink r:id="rId1540">
        <w:r>
          <w:rPr>
            <w:rStyle w:val="Hyperlink"/>
          </w:rPr>
          <w:t>Stages et projets</w:t>
        </w:r>
      </w:hyperlink>
    </w:p>
    <w:p w14:paraId="7F497FF1" w14:textId="30F6C74B" w:rsidR="003E2B54" w:rsidRDefault="00284C1E">
      <w:pPr>
        <w:pStyle w:val="Compact"/>
        <w:numPr>
          <w:ilvl w:val="0"/>
          <w:numId w:val="434"/>
        </w:numPr>
      </w:pPr>
      <w:hyperlink r:id="rId1541">
        <w:r>
          <w:rPr>
            <w:rStyle w:val="Hyperlink"/>
          </w:rPr>
          <w:t>CV et lettres</w:t>
        </w:r>
      </w:hyperlink>
    </w:p>
    <w:p w14:paraId="41BE4181" w14:textId="4F2139ED" w:rsidR="003E2B54" w:rsidRDefault="00284C1E">
      <w:pPr>
        <w:pStyle w:val="Compact"/>
        <w:numPr>
          <w:ilvl w:val="0"/>
          <w:numId w:val="434"/>
        </w:numPr>
      </w:pPr>
      <w:hyperlink r:id="rId1542">
        <w:r>
          <w:rPr>
            <w:rStyle w:val="Hyperlink"/>
          </w:rPr>
          <w:t>Réseautage</w:t>
        </w:r>
      </w:hyperlink>
    </w:p>
    <w:p w14:paraId="3AE3BC91" w14:textId="0DFC3C57" w:rsidR="003E2B54" w:rsidRDefault="00284C1E">
      <w:pPr>
        <w:pStyle w:val="Compact"/>
        <w:numPr>
          <w:ilvl w:val="0"/>
          <w:numId w:val="434"/>
        </w:numPr>
      </w:pPr>
      <w:hyperlink r:id="rId1543">
        <w:r>
          <w:rPr>
            <w:rStyle w:val="Hyperlink"/>
          </w:rPr>
          <w:t>Entrevues</w:t>
        </w:r>
      </w:hyperlink>
    </w:p>
    <w:p w14:paraId="4DC5E430" w14:textId="5C95D6D8" w:rsidR="003E2B54" w:rsidRDefault="00284C1E">
      <w:pPr>
        <w:pStyle w:val="Compact"/>
        <w:numPr>
          <w:ilvl w:val="0"/>
          <w:numId w:val="434"/>
        </w:numPr>
      </w:pPr>
      <w:hyperlink r:id="rId1544">
        <w:r>
          <w:rPr>
            <w:rStyle w:val="Hyperlink"/>
          </w:rPr>
          <w:t>Services et ateliers</w:t>
        </w:r>
      </w:hyperlink>
    </w:p>
    <w:p w14:paraId="3BCFD34A" w14:textId="0BC875C5" w:rsidR="003E2B54" w:rsidRDefault="00284C1E">
      <w:pPr>
        <w:pStyle w:val="Compact"/>
        <w:numPr>
          <w:ilvl w:val="0"/>
          <w:numId w:val="434"/>
        </w:numPr>
      </w:pPr>
      <w:hyperlink r:id="rId1545">
        <w:r>
          <w:rPr>
            <w:rStyle w:val="Hyperlink"/>
          </w:rPr>
          <w:t>Joindre le Service de gestion de carrière</w:t>
        </w:r>
      </w:hyperlink>
    </w:p>
    <w:p w14:paraId="2EE98D29" w14:textId="77777777" w:rsidR="003E2B54" w:rsidRDefault="00284C1E">
      <w:pPr>
        <w:pStyle w:val="FirstParagraph"/>
      </w:pPr>
      <w:bookmarkStart w:id="1285" w:name="br-145614"/>
      <w:r>
        <w:t>Il est important d'engranger des compétences tout au long de vos études. Cela facilitera votre intégration sur le marché du travail et vous donnera la possibilité d'aborder vos mandats futurs avec confiance. Des implications bien choisies vous permettront d'acquérir ces précieuses habiletés.</w:t>
      </w:r>
    </w:p>
    <w:p w14:paraId="50D9181D" w14:textId="77777777" w:rsidR="003E2B54" w:rsidRDefault="00284C1E">
      <w:pPr>
        <w:pStyle w:val="Heading2"/>
      </w:pPr>
      <w:bookmarkStart w:id="1286" w:name="des-expériences-à-privilégier"/>
      <w:bookmarkStart w:id="1287" w:name="br-145615"/>
      <w:bookmarkEnd w:id="1285"/>
      <w:r>
        <w:t>Des expériences à privilégier</w:t>
      </w:r>
    </w:p>
    <w:p w14:paraId="337EEF8C" w14:textId="5ABBC47D" w:rsidR="003E2B54" w:rsidRDefault="00284C1E">
      <w:pPr>
        <w:pStyle w:val="FirstParagraph"/>
      </w:pPr>
      <w:r>
        <w:t xml:space="preserve">Vous pouvez développer plusieurs de ces compétences et </w:t>
      </w:r>
      <w:hyperlink r:id="rId1546">
        <w:r>
          <w:rPr>
            <w:rStyle w:val="Hyperlink"/>
          </w:rPr>
          <w:t>muscler votre profil</w:t>
        </w:r>
      </w:hyperlink>
      <w:r>
        <w:t xml:space="preserve"> avant même d'entrer sur le marché du travail. À condition de choisir ces implications avec soin, en accord avec votre </w:t>
      </w:r>
      <w:hyperlink r:id="rId1547">
        <w:r>
          <w:rPr>
            <w:rStyle w:val="Hyperlink"/>
          </w:rPr>
          <w:t>projet professionnel et selon un plan d'action</w:t>
        </w:r>
      </w:hyperlink>
      <w:r>
        <w:t xml:space="preserve">. Par ailleurs, certaines de ces expériences vous permettront de </w:t>
      </w:r>
      <w:hyperlink r:id="rId1548">
        <w:r>
          <w:rPr>
            <w:rStyle w:val="Hyperlink"/>
          </w:rPr>
          <w:t>mieux vous connaître</w:t>
        </w:r>
      </w:hyperlink>
      <w:r>
        <w:t xml:space="preserve"> et de préciser vos objectifs.</w:t>
      </w:r>
    </w:p>
    <w:p w14:paraId="27B88DA0" w14:textId="77777777" w:rsidR="003E2B54" w:rsidRDefault="00284C1E">
      <w:pPr>
        <w:pStyle w:val="Heading2"/>
      </w:pPr>
      <w:bookmarkStart w:id="1288" w:name="besoin-de-suggestions"/>
      <w:bookmarkStart w:id="1289" w:name="br-145616"/>
      <w:bookmarkEnd w:id="1286"/>
      <w:bookmarkEnd w:id="1287"/>
      <w:r>
        <w:t>Besoin de suggestions?</w:t>
      </w:r>
    </w:p>
    <w:p w14:paraId="6E1DFCB4" w14:textId="77777777" w:rsidR="003E2B54" w:rsidRDefault="00284C1E">
      <w:pPr>
        <w:pStyle w:val="FirstParagraph"/>
      </w:pPr>
      <w:r>
        <w:t xml:space="preserve">La liste ci-dessous présente plusieurs des activités dans lesquelles vous pourriez vous impliquer. Elle n'est pas exhaustive : explorez les possibilités par vous-même </w:t>
      </w:r>
      <w:r>
        <w:lastRenderedPageBreak/>
        <w:t>et fixez les compétences que vous souhaitez acquérir selon votre projet professionnel.</w:t>
      </w:r>
    </w:p>
    <w:tbl>
      <w:tblPr>
        <w:tblStyle w:val="Table"/>
        <w:tblW w:w="5000" w:type="pct"/>
        <w:tblLayout w:type="fixed"/>
        <w:tblLook w:val="0000" w:firstRow="0" w:lastRow="0" w:firstColumn="0" w:lastColumn="0" w:noHBand="0" w:noVBand="0"/>
      </w:tblPr>
      <w:tblGrid>
        <w:gridCol w:w="4320"/>
        <w:gridCol w:w="4320"/>
      </w:tblGrid>
      <w:tr w:rsidR="003E2B54" w14:paraId="6ECC584B" w14:textId="77777777">
        <w:tc>
          <w:tcPr>
            <w:tcW w:w="3960" w:type="dxa"/>
          </w:tcPr>
          <w:p w14:paraId="0F746D78" w14:textId="77777777" w:rsidR="003E2B54" w:rsidRDefault="00284C1E">
            <w:pPr>
              <w:pStyle w:val="Compact"/>
            </w:pPr>
            <w:r>
              <w:t>EXEMPLE D'IMPLICATION</w:t>
            </w:r>
          </w:p>
        </w:tc>
        <w:tc>
          <w:tcPr>
            <w:tcW w:w="3960" w:type="dxa"/>
          </w:tcPr>
          <w:p w14:paraId="0098539D" w14:textId="77777777" w:rsidR="003E2B54" w:rsidRDefault="00284C1E">
            <w:pPr>
              <w:pStyle w:val="Compact"/>
            </w:pPr>
            <w:r>
              <w:t>ACQUIS POSSIBLES</w:t>
            </w:r>
          </w:p>
        </w:tc>
      </w:tr>
      <w:tr w:rsidR="003E2B54" w14:paraId="7A7C113B" w14:textId="77777777">
        <w:tc>
          <w:tcPr>
            <w:tcW w:w="3960" w:type="dxa"/>
          </w:tcPr>
          <w:p w14:paraId="3064202C" w14:textId="77777777" w:rsidR="003E2B54" w:rsidRDefault="00284C1E">
            <w:pPr>
              <w:pStyle w:val="Compact"/>
            </w:pPr>
            <w:r>
              <w:rPr>
                <w:b/>
                <w:bCs/>
              </w:rPr>
              <w:t>Stage, emploi étudiant en gestion</w:t>
            </w:r>
          </w:p>
        </w:tc>
        <w:tc>
          <w:tcPr>
            <w:tcW w:w="3960" w:type="dxa"/>
          </w:tcPr>
          <w:p w14:paraId="0C32FECC" w14:textId="77777777" w:rsidR="003E2B54" w:rsidRDefault="00284C1E">
            <w:pPr>
              <w:pStyle w:val="Compact"/>
              <w:numPr>
                <w:ilvl w:val="0"/>
                <w:numId w:val="435"/>
              </w:numPr>
            </w:pPr>
            <w:r>
              <w:t>Mise en application des notions vues en classe</w:t>
            </w:r>
          </w:p>
          <w:p w14:paraId="1B657E2D" w14:textId="77777777" w:rsidR="003E2B54" w:rsidRDefault="00284C1E">
            <w:pPr>
              <w:pStyle w:val="Compact"/>
              <w:numPr>
                <w:ilvl w:val="0"/>
                <w:numId w:val="435"/>
              </w:numPr>
            </w:pPr>
            <w:r>
              <w:t>Mesure de votre capacité d'adaptation</w:t>
            </w:r>
          </w:p>
          <w:p w14:paraId="1FA64251" w14:textId="77777777" w:rsidR="003E2B54" w:rsidRDefault="00284C1E">
            <w:pPr>
              <w:pStyle w:val="Compact"/>
              <w:numPr>
                <w:ilvl w:val="0"/>
                <w:numId w:val="435"/>
              </w:numPr>
            </w:pPr>
            <w:r>
              <w:t>Maîtrise de logiciels</w:t>
            </w:r>
          </w:p>
          <w:p w14:paraId="484AD938" w14:textId="77777777" w:rsidR="003E2B54" w:rsidRDefault="00284C1E">
            <w:pPr>
              <w:pStyle w:val="Compact"/>
              <w:numPr>
                <w:ilvl w:val="0"/>
                <w:numId w:val="435"/>
              </w:numPr>
            </w:pPr>
            <w:r>
              <w:t>Travail d'équipe</w:t>
            </w:r>
          </w:p>
        </w:tc>
      </w:tr>
      <w:tr w:rsidR="003E2B54" w14:paraId="4462017A" w14:textId="77777777">
        <w:tc>
          <w:tcPr>
            <w:tcW w:w="3960" w:type="dxa"/>
          </w:tcPr>
          <w:p w14:paraId="04AE071D" w14:textId="77777777" w:rsidR="003E2B54" w:rsidRDefault="00284C1E">
            <w:pPr>
              <w:pStyle w:val="Compact"/>
            </w:pPr>
            <w:r>
              <w:rPr>
                <w:b/>
                <w:bCs/>
              </w:rPr>
              <w:t>Échange, expérience ou campus à l’international</w:t>
            </w:r>
          </w:p>
        </w:tc>
        <w:tc>
          <w:tcPr>
            <w:tcW w:w="3960" w:type="dxa"/>
          </w:tcPr>
          <w:p w14:paraId="23538E9F" w14:textId="77777777" w:rsidR="003E2B54" w:rsidRDefault="00284C1E">
            <w:pPr>
              <w:pStyle w:val="Compact"/>
              <w:numPr>
                <w:ilvl w:val="0"/>
                <w:numId w:val="436"/>
              </w:numPr>
            </w:pPr>
            <w:r>
              <w:t>Capacité d’adaptation</w:t>
            </w:r>
          </w:p>
          <w:p w14:paraId="57932E3F" w14:textId="77777777" w:rsidR="003E2B54" w:rsidRDefault="00284C1E">
            <w:pPr>
              <w:pStyle w:val="Compact"/>
              <w:numPr>
                <w:ilvl w:val="0"/>
                <w:numId w:val="436"/>
              </w:numPr>
            </w:pPr>
            <w:r>
              <w:t>Apprentissage d’une langue</w:t>
            </w:r>
          </w:p>
        </w:tc>
      </w:tr>
      <w:tr w:rsidR="003E2B54" w14:paraId="1F504028" w14:textId="77777777">
        <w:tc>
          <w:tcPr>
            <w:tcW w:w="3960" w:type="dxa"/>
          </w:tcPr>
          <w:p w14:paraId="7EDF6FF2" w14:textId="77777777" w:rsidR="003E2B54" w:rsidRDefault="00284C1E">
            <w:pPr>
              <w:pStyle w:val="Compact"/>
            </w:pPr>
            <w:r>
              <w:rPr>
                <w:b/>
                <w:bCs/>
              </w:rPr>
              <w:t>Concours ou compétition universitaire</w:t>
            </w:r>
          </w:p>
        </w:tc>
        <w:tc>
          <w:tcPr>
            <w:tcW w:w="3960" w:type="dxa"/>
          </w:tcPr>
          <w:p w14:paraId="5CD693D1" w14:textId="77777777" w:rsidR="003E2B54" w:rsidRDefault="00284C1E">
            <w:pPr>
              <w:pStyle w:val="Compact"/>
              <w:numPr>
                <w:ilvl w:val="0"/>
                <w:numId w:val="437"/>
              </w:numPr>
            </w:pPr>
            <w:r>
              <w:t>Maîtrise d’un logiciel</w:t>
            </w:r>
          </w:p>
          <w:p w14:paraId="2EF1B156" w14:textId="77777777" w:rsidR="003E2B54" w:rsidRDefault="00284C1E">
            <w:pPr>
              <w:pStyle w:val="Compact"/>
              <w:numPr>
                <w:ilvl w:val="0"/>
                <w:numId w:val="437"/>
              </w:numPr>
            </w:pPr>
            <w:r>
              <w:t>Capacité d’analyse</w:t>
            </w:r>
          </w:p>
          <w:p w14:paraId="092D061D" w14:textId="77777777" w:rsidR="003E2B54" w:rsidRDefault="00284C1E">
            <w:pPr>
              <w:pStyle w:val="Compact"/>
              <w:numPr>
                <w:ilvl w:val="0"/>
                <w:numId w:val="437"/>
              </w:numPr>
            </w:pPr>
            <w:r>
              <w:t>Capacité de résolution de problèmes</w:t>
            </w:r>
          </w:p>
        </w:tc>
      </w:tr>
      <w:tr w:rsidR="003E2B54" w14:paraId="5DFFAF34" w14:textId="77777777">
        <w:tc>
          <w:tcPr>
            <w:tcW w:w="3960" w:type="dxa"/>
          </w:tcPr>
          <w:p w14:paraId="64BA0C28" w14:textId="77777777" w:rsidR="003E2B54" w:rsidRDefault="00284C1E">
            <w:pPr>
              <w:pStyle w:val="Compact"/>
            </w:pPr>
            <w:r>
              <w:rPr>
                <w:b/>
                <w:bCs/>
              </w:rPr>
              <w:t>Implication associative universitaire</w:t>
            </w:r>
          </w:p>
        </w:tc>
        <w:tc>
          <w:tcPr>
            <w:tcW w:w="3960" w:type="dxa"/>
          </w:tcPr>
          <w:p w14:paraId="50713B43" w14:textId="77777777" w:rsidR="003E2B54" w:rsidRDefault="00284C1E">
            <w:pPr>
              <w:pStyle w:val="Compact"/>
              <w:numPr>
                <w:ilvl w:val="0"/>
                <w:numId w:val="438"/>
              </w:numPr>
            </w:pPr>
            <w:r>
              <w:t>Mise en application de notions vues en classe</w:t>
            </w:r>
          </w:p>
          <w:p w14:paraId="22FB664A" w14:textId="77777777" w:rsidR="003E2B54" w:rsidRDefault="00284C1E">
            <w:pPr>
              <w:pStyle w:val="Compact"/>
              <w:numPr>
                <w:ilvl w:val="0"/>
                <w:numId w:val="438"/>
              </w:numPr>
            </w:pPr>
            <w:r>
              <w:t>Leadership</w:t>
            </w:r>
          </w:p>
          <w:p w14:paraId="218FDC68" w14:textId="77777777" w:rsidR="003E2B54" w:rsidRDefault="00284C1E">
            <w:pPr>
              <w:pStyle w:val="Compact"/>
              <w:numPr>
                <w:ilvl w:val="0"/>
                <w:numId w:val="438"/>
              </w:numPr>
            </w:pPr>
            <w:r>
              <w:t>Sens de l’organisation</w:t>
            </w:r>
          </w:p>
          <w:p w14:paraId="27074C1D" w14:textId="77777777" w:rsidR="003E2B54" w:rsidRDefault="00284C1E">
            <w:pPr>
              <w:pStyle w:val="Compact"/>
              <w:numPr>
                <w:ilvl w:val="0"/>
                <w:numId w:val="438"/>
              </w:numPr>
            </w:pPr>
            <w:r>
              <w:t>Travail d’équipe</w:t>
            </w:r>
          </w:p>
        </w:tc>
      </w:tr>
      <w:tr w:rsidR="003E2B54" w14:paraId="4284EF20" w14:textId="77777777">
        <w:tc>
          <w:tcPr>
            <w:tcW w:w="3960" w:type="dxa"/>
          </w:tcPr>
          <w:p w14:paraId="34F14059" w14:textId="77777777" w:rsidR="003E2B54" w:rsidRDefault="00284C1E">
            <w:pPr>
              <w:pStyle w:val="Compact"/>
            </w:pPr>
            <w:r>
              <w:rPr>
                <w:b/>
                <w:bCs/>
              </w:rPr>
              <w:t>Obtention d'une accréditation ou d'une certification</w:t>
            </w:r>
          </w:p>
        </w:tc>
        <w:tc>
          <w:tcPr>
            <w:tcW w:w="3960" w:type="dxa"/>
          </w:tcPr>
          <w:p w14:paraId="263E63BC" w14:textId="77777777" w:rsidR="003E2B54" w:rsidRDefault="00284C1E">
            <w:pPr>
              <w:pStyle w:val="Compact"/>
              <w:numPr>
                <w:ilvl w:val="0"/>
                <w:numId w:val="439"/>
              </w:numPr>
            </w:pPr>
            <w:r>
              <w:t>Attester la maîtrise d’une compétence technique</w:t>
            </w:r>
          </w:p>
        </w:tc>
      </w:tr>
      <w:tr w:rsidR="003E2B54" w14:paraId="1722C6BD" w14:textId="77777777">
        <w:tc>
          <w:tcPr>
            <w:tcW w:w="3960" w:type="dxa"/>
          </w:tcPr>
          <w:p w14:paraId="00D67193" w14:textId="77777777" w:rsidR="003E2B54" w:rsidRDefault="00284C1E">
            <w:pPr>
              <w:pStyle w:val="Compact"/>
            </w:pPr>
            <w:r>
              <w:rPr>
                <w:b/>
                <w:bCs/>
              </w:rPr>
              <w:t>Bénévolat d’affaires et autres engagements sociaux</w:t>
            </w:r>
          </w:p>
        </w:tc>
        <w:tc>
          <w:tcPr>
            <w:tcW w:w="3960" w:type="dxa"/>
          </w:tcPr>
          <w:p w14:paraId="3DCFCACD" w14:textId="77777777" w:rsidR="003E2B54" w:rsidRDefault="00284C1E">
            <w:pPr>
              <w:pStyle w:val="Compact"/>
              <w:numPr>
                <w:ilvl w:val="0"/>
                <w:numId w:val="440"/>
              </w:numPr>
            </w:pPr>
            <w:r>
              <w:t>Mise en application de notions vues en classe</w:t>
            </w:r>
          </w:p>
          <w:p w14:paraId="67A3EF5E" w14:textId="77777777" w:rsidR="003E2B54" w:rsidRDefault="00284C1E">
            <w:pPr>
              <w:pStyle w:val="Compact"/>
              <w:numPr>
                <w:ilvl w:val="0"/>
                <w:numId w:val="440"/>
              </w:numPr>
            </w:pPr>
            <w:r>
              <w:t>Capacité de résolution de problèmes</w:t>
            </w:r>
          </w:p>
        </w:tc>
      </w:tr>
      <w:tr w:rsidR="003E2B54" w14:paraId="61B35AB2" w14:textId="77777777">
        <w:tc>
          <w:tcPr>
            <w:tcW w:w="3960" w:type="dxa"/>
          </w:tcPr>
          <w:p w14:paraId="2C2EEF1E" w14:textId="77777777" w:rsidR="003E2B54" w:rsidRDefault="00284C1E">
            <w:pPr>
              <w:pStyle w:val="Compact"/>
            </w:pPr>
            <w:r>
              <w:rPr>
                <w:b/>
                <w:bCs/>
              </w:rPr>
              <w:t>Participation à des congrès, conférences, séminaires, webinaires</w:t>
            </w:r>
          </w:p>
        </w:tc>
        <w:tc>
          <w:tcPr>
            <w:tcW w:w="3960" w:type="dxa"/>
          </w:tcPr>
          <w:p w14:paraId="1F981D0E" w14:textId="77777777" w:rsidR="003E2B54" w:rsidRDefault="00284C1E">
            <w:pPr>
              <w:pStyle w:val="Compact"/>
              <w:numPr>
                <w:ilvl w:val="0"/>
                <w:numId w:val="441"/>
              </w:numPr>
            </w:pPr>
            <w:r>
              <w:t>Capacité à garder ses connaissances à jour, à se placer à l’avant-garde des innovations et des avancées dans votre champ de spécialisation</w:t>
            </w:r>
          </w:p>
          <w:p w14:paraId="299F5CAE" w14:textId="77777777" w:rsidR="003E2B54" w:rsidRDefault="00284C1E">
            <w:pPr>
              <w:pStyle w:val="Compact"/>
              <w:numPr>
                <w:ilvl w:val="0"/>
                <w:numId w:val="441"/>
              </w:numPr>
            </w:pPr>
            <w:r>
              <w:t>Maintien d'une curiosité intellectuelle</w:t>
            </w:r>
          </w:p>
        </w:tc>
      </w:tr>
      <w:tr w:rsidR="003E2B54" w14:paraId="58A90117" w14:textId="77777777">
        <w:tc>
          <w:tcPr>
            <w:tcW w:w="3960" w:type="dxa"/>
          </w:tcPr>
          <w:p w14:paraId="38AB568D" w14:textId="77777777" w:rsidR="003E2B54" w:rsidRDefault="00284C1E">
            <w:pPr>
              <w:pStyle w:val="Compact"/>
              <w:numPr>
                <w:ilvl w:val="0"/>
                <w:numId w:val="442"/>
              </w:numPr>
            </w:pPr>
            <w:r>
              <w:rPr>
                <w:b/>
                <w:bCs/>
              </w:rPr>
              <w:t>Développement de projets personnels</w:t>
            </w:r>
          </w:p>
          <w:p w14:paraId="20242AAD" w14:textId="77777777" w:rsidR="003E2B54" w:rsidRDefault="00284C1E">
            <w:pPr>
              <w:pStyle w:val="Compact"/>
              <w:numPr>
                <w:ilvl w:val="0"/>
                <w:numId w:val="442"/>
              </w:numPr>
            </w:pPr>
            <w:r>
              <w:rPr>
                <w:b/>
                <w:bCs/>
              </w:rPr>
              <w:t>Implication dans une entreprise familiale</w:t>
            </w:r>
          </w:p>
          <w:p w14:paraId="26860551" w14:textId="77777777" w:rsidR="003E2B54" w:rsidRDefault="00284C1E">
            <w:pPr>
              <w:pStyle w:val="Compact"/>
              <w:numPr>
                <w:ilvl w:val="0"/>
                <w:numId w:val="442"/>
              </w:numPr>
            </w:pPr>
            <w:r>
              <w:rPr>
                <w:b/>
                <w:bCs/>
              </w:rPr>
              <w:t>Levée de fonds pour une cause</w:t>
            </w:r>
          </w:p>
          <w:p w14:paraId="7E86BF6D" w14:textId="77777777" w:rsidR="003E2B54" w:rsidRDefault="00284C1E">
            <w:pPr>
              <w:pStyle w:val="Compact"/>
              <w:numPr>
                <w:ilvl w:val="0"/>
                <w:numId w:val="442"/>
              </w:numPr>
            </w:pPr>
            <w:r>
              <w:rPr>
                <w:b/>
                <w:bCs/>
              </w:rPr>
              <w:lastRenderedPageBreak/>
              <w:t>Organisation d’un événement</w:t>
            </w:r>
          </w:p>
          <w:p w14:paraId="126AB1FC" w14:textId="77777777" w:rsidR="003E2B54" w:rsidRDefault="00284C1E">
            <w:pPr>
              <w:pStyle w:val="Compact"/>
              <w:numPr>
                <w:ilvl w:val="0"/>
                <w:numId w:val="442"/>
              </w:numPr>
            </w:pPr>
            <w:r>
              <w:rPr>
                <w:b/>
                <w:bCs/>
              </w:rPr>
              <w:t>Démarrage d’entreprise</w:t>
            </w:r>
          </w:p>
        </w:tc>
        <w:tc>
          <w:tcPr>
            <w:tcW w:w="3960" w:type="dxa"/>
          </w:tcPr>
          <w:p w14:paraId="223ACDEA" w14:textId="77777777" w:rsidR="003E2B54" w:rsidRDefault="00284C1E">
            <w:pPr>
              <w:pStyle w:val="Compact"/>
              <w:numPr>
                <w:ilvl w:val="0"/>
                <w:numId w:val="443"/>
              </w:numPr>
            </w:pPr>
            <w:r>
              <w:lastRenderedPageBreak/>
              <w:t>Leadership</w:t>
            </w:r>
          </w:p>
          <w:p w14:paraId="44FA5AC8" w14:textId="77777777" w:rsidR="003E2B54" w:rsidRDefault="00284C1E">
            <w:pPr>
              <w:pStyle w:val="Compact"/>
              <w:numPr>
                <w:ilvl w:val="0"/>
                <w:numId w:val="443"/>
              </w:numPr>
            </w:pPr>
            <w:r>
              <w:t>Sens de l'initiative</w:t>
            </w:r>
          </w:p>
          <w:p w14:paraId="53797D27" w14:textId="77777777" w:rsidR="003E2B54" w:rsidRDefault="00284C1E">
            <w:pPr>
              <w:pStyle w:val="Compact"/>
              <w:numPr>
                <w:ilvl w:val="0"/>
                <w:numId w:val="443"/>
              </w:numPr>
            </w:pPr>
            <w:r>
              <w:t>Sens de l’innovation</w:t>
            </w:r>
          </w:p>
          <w:p w14:paraId="76C31A7B" w14:textId="77777777" w:rsidR="003E2B54" w:rsidRDefault="00284C1E">
            <w:pPr>
              <w:pStyle w:val="Compact"/>
              <w:numPr>
                <w:ilvl w:val="0"/>
                <w:numId w:val="443"/>
              </w:numPr>
            </w:pPr>
            <w:r>
              <w:t>Créativité</w:t>
            </w:r>
          </w:p>
          <w:p w14:paraId="35DBCE4E" w14:textId="77777777" w:rsidR="003E2B54" w:rsidRDefault="00284C1E">
            <w:pPr>
              <w:pStyle w:val="Compact"/>
              <w:numPr>
                <w:ilvl w:val="0"/>
                <w:numId w:val="443"/>
              </w:numPr>
            </w:pPr>
            <w:r>
              <w:t>Autonomie</w:t>
            </w:r>
          </w:p>
          <w:p w14:paraId="4C865649" w14:textId="77777777" w:rsidR="003E2B54" w:rsidRDefault="00284C1E">
            <w:pPr>
              <w:pStyle w:val="Compact"/>
              <w:numPr>
                <w:ilvl w:val="0"/>
                <w:numId w:val="443"/>
              </w:numPr>
            </w:pPr>
            <w:r>
              <w:lastRenderedPageBreak/>
              <w:t>Ténacité</w:t>
            </w:r>
          </w:p>
        </w:tc>
      </w:tr>
      <w:tr w:rsidR="003E2B54" w14:paraId="5E15B9CB" w14:textId="77777777">
        <w:tc>
          <w:tcPr>
            <w:tcW w:w="3960" w:type="dxa"/>
          </w:tcPr>
          <w:p w14:paraId="669BAFA3" w14:textId="77777777" w:rsidR="003E2B54" w:rsidRDefault="00284C1E">
            <w:pPr>
              <w:pStyle w:val="Compact"/>
              <w:numPr>
                <w:ilvl w:val="0"/>
                <w:numId w:val="444"/>
              </w:numPr>
            </w:pPr>
            <w:r>
              <w:rPr>
                <w:b/>
                <w:bCs/>
              </w:rPr>
              <w:lastRenderedPageBreak/>
              <w:t>Théâtre</w:t>
            </w:r>
          </w:p>
          <w:p w14:paraId="7DADE9B6" w14:textId="77777777" w:rsidR="003E2B54" w:rsidRDefault="00284C1E">
            <w:pPr>
              <w:pStyle w:val="Compact"/>
              <w:numPr>
                <w:ilvl w:val="0"/>
                <w:numId w:val="444"/>
              </w:numPr>
            </w:pPr>
            <w:r>
              <w:rPr>
                <w:b/>
                <w:bCs/>
              </w:rPr>
              <w:t>Course</w:t>
            </w:r>
          </w:p>
          <w:p w14:paraId="13EBE1BB" w14:textId="77777777" w:rsidR="003E2B54" w:rsidRDefault="00284C1E">
            <w:pPr>
              <w:pStyle w:val="Compact"/>
              <w:numPr>
                <w:ilvl w:val="0"/>
                <w:numId w:val="444"/>
              </w:numPr>
            </w:pPr>
            <w:r>
              <w:rPr>
                <w:b/>
                <w:bCs/>
              </w:rPr>
              <w:t>Sport d’équipe</w:t>
            </w:r>
          </w:p>
          <w:p w14:paraId="5B3F8B17" w14:textId="77777777" w:rsidR="003E2B54" w:rsidRDefault="00284C1E">
            <w:pPr>
              <w:pStyle w:val="Compact"/>
              <w:numPr>
                <w:ilvl w:val="0"/>
                <w:numId w:val="444"/>
              </w:numPr>
            </w:pPr>
            <w:r>
              <w:rPr>
                <w:b/>
                <w:bCs/>
              </w:rPr>
              <w:t>Pratique d’un instrument</w:t>
            </w:r>
          </w:p>
        </w:tc>
        <w:tc>
          <w:tcPr>
            <w:tcW w:w="3960" w:type="dxa"/>
          </w:tcPr>
          <w:p w14:paraId="2FC7C820" w14:textId="77777777" w:rsidR="003E2B54" w:rsidRDefault="00284C1E">
            <w:pPr>
              <w:pStyle w:val="Compact"/>
              <w:numPr>
                <w:ilvl w:val="0"/>
                <w:numId w:val="445"/>
              </w:numPr>
            </w:pPr>
            <w:r>
              <w:t>Détermination</w:t>
            </w:r>
          </w:p>
          <w:p w14:paraId="1E553424" w14:textId="77777777" w:rsidR="003E2B54" w:rsidRDefault="00284C1E">
            <w:pPr>
              <w:pStyle w:val="Compact"/>
              <w:numPr>
                <w:ilvl w:val="0"/>
                <w:numId w:val="445"/>
              </w:numPr>
            </w:pPr>
            <w:r>
              <w:t>Discipline</w:t>
            </w:r>
          </w:p>
          <w:p w14:paraId="45BE0B9D" w14:textId="77777777" w:rsidR="003E2B54" w:rsidRDefault="00284C1E">
            <w:pPr>
              <w:pStyle w:val="Compact"/>
              <w:numPr>
                <w:ilvl w:val="0"/>
                <w:numId w:val="445"/>
              </w:numPr>
            </w:pPr>
            <w:r>
              <w:t>Esprit d’équipe</w:t>
            </w:r>
          </w:p>
          <w:p w14:paraId="26D06B44" w14:textId="77777777" w:rsidR="003E2B54" w:rsidRDefault="00284C1E">
            <w:pPr>
              <w:pStyle w:val="Compact"/>
              <w:numPr>
                <w:ilvl w:val="0"/>
                <w:numId w:val="445"/>
              </w:numPr>
            </w:pPr>
            <w:r>
              <w:t>Créativité</w:t>
            </w:r>
          </w:p>
          <w:p w14:paraId="24AFD264" w14:textId="77777777" w:rsidR="003E2B54" w:rsidRDefault="00284C1E">
            <w:pPr>
              <w:pStyle w:val="Compact"/>
              <w:numPr>
                <w:ilvl w:val="0"/>
                <w:numId w:val="445"/>
              </w:numPr>
            </w:pPr>
            <w:r>
              <w:t>Sens de l’innovation</w:t>
            </w:r>
          </w:p>
          <w:p w14:paraId="08271322" w14:textId="77777777" w:rsidR="003E2B54" w:rsidRDefault="00284C1E">
            <w:pPr>
              <w:pStyle w:val="Compact"/>
              <w:numPr>
                <w:ilvl w:val="0"/>
                <w:numId w:val="445"/>
              </w:numPr>
            </w:pPr>
            <w:r>
              <w:t>Capacité à gérer son stress</w:t>
            </w:r>
          </w:p>
        </w:tc>
      </w:tr>
    </w:tbl>
    <w:p w14:paraId="028594AA" w14:textId="77777777" w:rsidR="003E2B54" w:rsidRDefault="00284C1E">
      <w:pPr>
        <w:pStyle w:val="Heading2"/>
      </w:pPr>
      <w:bookmarkStart w:id="1290" w:name="des-ressources-pour-simpliquer"/>
      <w:bookmarkStart w:id="1291" w:name="br-148255"/>
      <w:bookmarkEnd w:id="1288"/>
      <w:bookmarkEnd w:id="1289"/>
      <w:r>
        <w:t>Des ressources pour s'impliquer</w:t>
      </w:r>
    </w:p>
    <w:p w14:paraId="59A4F128" w14:textId="77777777" w:rsidR="003E2B54" w:rsidRDefault="00284C1E">
      <w:pPr>
        <w:pStyle w:val="FirstParagraph"/>
      </w:pPr>
      <w:r>
        <w:t>Les occasions de s’impliquer sont variées et nombreuses. La liste de ressources que nous vous proposons n’est pas exhaustive, mais elle constitue un bon point de départ pour vous informer.</w:t>
      </w:r>
    </w:p>
    <w:p w14:paraId="27C47C9A" w14:textId="77777777" w:rsidR="003E2B54" w:rsidRDefault="00284C1E">
      <w:pPr>
        <w:pStyle w:val="Heading3"/>
      </w:pPr>
      <w:bookmarkStart w:id="1292" w:name="bénévolat"/>
      <w:bookmarkStart w:id="1293" w:name="br-148256"/>
      <w:bookmarkEnd w:id="1290"/>
      <w:bookmarkEnd w:id="1291"/>
      <w:r>
        <w:t>Bénévolat</w:t>
      </w:r>
    </w:p>
    <w:p w14:paraId="37ECEE19" w14:textId="77777777" w:rsidR="003E2B54" w:rsidRDefault="00284C1E">
      <w:pPr>
        <w:pStyle w:val="Compact"/>
        <w:numPr>
          <w:ilvl w:val="0"/>
          <w:numId w:val="446"/>
        </w:numPr>
      </w:pPr>
      <w:hyperlink r:id="rId1549">
        <w:r>
          <w:rPr>
            <w:rStyle w:val="Hyperlink"/>
          </w:rPr>
          <w:t>Arrondissement.com</w:t>
        </w:r>
      </w:hyperlink>
      <w:r>
        <w:t>, bottin des organismes de Montréal.</w:t>
      </w:r>
    </w:p>
    <w:p w14:paraId="1776F9DE" w14:textId="77777777" w:rsidR="003E2B54" w:rsidRDefault="00284C1E">
      <w:pPr>
        <w:pStyle w:val="Compact"/>
        <w:numPr>
          <w:ilvl w:val="0"/>
          <w:numId w:val="446"/>
        </w:numPr>
      </w:pPr>
      <w:hyperlink r:id="rId1550">
        <w:r>
          <w:rPr>
            <w:rStyle w:val="Hyperlink"/>
          </w:rPr>
          <w:t>Centre d’action bénévole de Montréal (CABM)</w:t>
        </w:r>
      </w:hyperlink>
    </w:p>
    <w:p w14:paraId="4A5C89BF" w14:textId="77777777" w:rsidR="003E2B54" w:rsidRDefault="00284C1E">
      <w:pPr>
        <w:pStyle w:val="Compact"/>
        <w:numPr>
          <w:ilvl w:val="0"/>
          <w:numId w:val="446"/>
        </w:numPr>
      </w:pPr>
      <w:hyperlink r:id="rId1551">
        <w:r>
          <w:rPr>
            <w:rStyle w:val="Hyperlink"/>
          </w:rPr>
          <w:t>Centres d'action bénévole du Québec</w:t>
        </w:r>
      </w:hyperlink>
    </w:p>
    <w:p w14:paraId="5B1D44E5" w14:textId="77777777" w:rsidR="003E2B54" w:rsidRDefault="00284C1E">
      <w:pPr>
        <w:pStyle w:val="Heading3"/>
      </w:pPr>
      <w:bookmarkStart w:id="1294" w:name="bénévolat-daffaires"/>
      <w:bookmarkStart w:id="1295" w:name="br-148257"/>
      <w:bookmarkEnd w:id="1292"/>
      <w:bookmarkEnd w:id="1293"/>
      <w:r>
        <w:t>Bénévolat d'affaires</w:t>
      </w:r>
    </w:p>
    <w:p w14:paraId="0CE8DD3C" w14:textId="77777777" w:rsidR="003E2B54" w:rsidRDefault="00284C1E">
      <w:pPr>
        <w:pStyle w:val="Compact"/>
        <w:numPr>
          <w:ilvl w:val="0"/>
          <w:numId w:val="447"/>
        </w:numPr>
      </w:pPr>
      <w:hyperlink r:id="rId1552">
        <w:r>
          <w:rPr>
            <w:rStyle w:val="Hyperlink"/>
          </w:rPr>
          <w:t>Bénévoles d’affaires (BA)</w:t>
        </w:r>
      </w:hyperlink>
      <w:r>
        <w:t>, service de jumelage entre bénévoles du milieu des affaires et organismes à but non lucratif.</w:t>
      </w:r>
    </w:p>
    <w:p w14:paraId="5C7C0AAE" w14:textId="77777777" w:rsidR="003E2B54" w:rsidRDefault="00284C1E">
      <w:pPr>
        <w:pStyle w:val="Compact"/>
        <w:numPr>
          <w:ilvl w:val="0"/>
          <w:numId w:val="447"/>
        </w:numPr>
      </w:pPr>
      <w:hyperlink r:id="rId1553">
        <w:r>
          <w:rPr>
            <w:rStyle w:val="Hyperlink"/>
          </w:rPr>
          <w:t>Leadership Montréal</w:t>
        </w:r>
      </w:hyperlink>
      <w:r>
        <w:t>, projet du Conseil régional des élus de Montréal, en direction des bénévoles qui souhaitent devenir membres de conseils d'administration.</w:t>
      </w:r>
    </w:p>
    <w:p w14:paraId="1DB2A4C8" w14:textId="77777777" w:rsidR="003E2B54" w:rsidRDefault="00284C1E">
      <w:pPr>
        <w:pStyle w:val="Heading3"/>
      </w:pPr>
      <w:bookmarkStart w:id="1296" w:name="compétitions-universitaires"/>
      <w:bookmarkStart w:id="1297" w:name="br-148269"/>
      <w:bookmarkEnd w:id="1294"/>
      <w:bookmarkEnd w:id="1295"/>
      <w:r>
        <w:t>Compétitions universitaires</w:t>
      </w:r>
    </w:p>
    <w:p w14:paraId="696851E3" w14:textId="77777777" w:rsidR="003E2B54" w:rsidRDefault="00284C1E">
      <w:pPr>
        <w:pStyle w:val="Compact"/>
        <w:numPr>
          <w:ilvl w:val="0"/>
          <w:numId w:val="448"/>
        </w:numPr>
      </w:pPr>
      <w:hyperlink r:id="rId1554">
        <w:r>
          <w:rPr>
            <w:rStyle w:val="Hyperlink"/>
          </w:rPr>
          <w:t>Compétitions universitaires à HEC Montréal</w:t>
        </w:r>
      </w:hyperlink>
    </w:p>
    <w:p w14:paraId="621A6B5F" w14:textId="77777777" w:rsidR="003E2B54" w:rsidRDefault="00284C1E">
      <w:pPr>
        <w:pStyle w:val="Compact"/>
        <w:numPr>
          <w:ilvl w:val="0"/>
          <w:numId w:val="448"/>
        </w:numPr>
      </w:pPr>
      <w:hyperlink r:id="rId1555">
        <w:r>
          <w:rPr>
            <w:rStyle w:val="Hyperlink"/>
          </w:rPr>
          <w:t>Comité compétitions HEC Montréal (CCHEC)</w:t>
        </w:r>
      </w:hyperlink>
    </w:p>
    <w:p w14:paraId="2A9609A8" w14:textId="77777777" w:rsidR="003E2B54" w:rsidRDefault="00284C1E">
      <w:pPr>
        <w:pStyle w:val="FirstParagraph"/>
      </w:pPr>
      <w:r>
        <w:t>Apprenez-en plus en utilisant le moteur de recherche du site hec.ca.</w:t>
      </w:r>
    </w:p>
    <w:p w14:paraId="58FD4C52" w14:textId="77777777" w:rsidR="003E2B54" w:rsidRDefault="00284C1E">
      <w:pPr>
        <w:pStyle w:val="Heading3"/>
      </w:pPr>
      <w:bookmarkStart w:id="1298" w:name="implications-associatives-sur-le-campus"/>
      <w:bookmarkStart w:id="1299" w:name="br-148270"/>
      <w:bookmarkEnd w:id="1296"/>
      <w:bookmarkEnd w:id="1297"/>
      <w:r>
        <w:t>Implications associatives sur le campus</w:t>
      </w:r>
    </w:p>
    <w:p w14:paraId="0865BAE9" w14:textId="77777777" w:rsidR="003E2B54" w:rsidRDefault="00284C1E">
      <w:pPr>
        <w:pStyle w:val="Compact"/>
        <w:numPr>
          <w:ilvl w:val="0"/>
          <w:numId w:val="449"/>
        </w:numPr>
      </w:pPr>
      <w:hyperlink r:id="rId1556">
        <w:r>
          <w:rPr>
            <w:rStyle w:val="Hyperlink"/>
          </w:rPr>
          <w:t>Engagement communautaire étudiant à HEC Montréal et à l'extérieur</w:t>
        </w:r>
      </w:hyperlink>
    </w:p>
    <w:p w14:paraId="41C03D4F" w14:textId="77777777" w:rsidR="003E2B54" w:rsidRDefault="00284C1E">
      <w:pPr>
        <w:pStyle w:val="Compact"/>
        <w:numPr>
          <w:ilvl w:val="0"/>
          <w:numId w:val="449"/>
        </w:numPr>
      </w:pPr>
      <w:hyperlink r:id="rId1557">
        <w:r>
          <w:rPr>
            <w:rStyle w:val="Hyperlink"/>
          </w:rPr>
          <w:t>Vie associative : associations étudiantes et groupes d'intérêt</w:t>
        </w:r>
      </w:hyperlink>
    </w:p>
    <w:p w14:paraId="06FCD02D" w14:textId="77777777" w:rsidR="003E2B54" w:rsidRDefault="00284C1E">
      <w:pPr>
        <w:pStyle w:val="Heading3"/>
      </w:pPr>
      <w:bookmarkStart w:id="1300" w:name="expériences-à-létranger"/>
      <w:bookmarkStart w:id="1301" w:name="br-148273"/>
      <w:bookmarkEnd w:id="1298"/>
      <w:bookmarkEnd w:id="1299"/>
      <w:r>
        <w:t>Expériences à l'étranger</w:t>
      </w:r>
    </w:p>
    <w:p w14:paraId="2BCB04F9" w14:textId="77777777" w:rsidR="003E2B54" w:rsidRDefault="00284C1E">
      <w:pPr>
        <w:pStyle w:val="Compact"/>
        <w:numPr>
          <w:ilvl w:val="0"/>
          <w:numId w:val="450"/>
        </w:numPr>
      </w:pPr>
      <w:hyperlink r:id="rId1558">
        <w:r>
          <w:rPr>
            <w:rStyle w:val="Hyperlink"/>
          </w:rPr>
          <w:t>Campus international</w:t>
        </w:r>
      </w:hyperlink>
    </w:p>
    <w:p w14:paraId="268A87E5" w14:textId="77777777" w:rsidR="003E2B54" w:rsidRDefault="00284C1E">
      <w:pPr>
        <w:pStyle w:val="Compact"/>
        <w:numPr>
          <w:ilvl w:val="0"/>
          <w:numId w:val="450"/>
        </w:numPr>
      </w:pPr>
      <w:hyperlink r:id="rId1559">
        <w:r>
          <w:rPr>
            <w:rStyle w:val="Hyperlink"/>
          </w:rPr>
          <w:t>Programme Échanges internationaux</w:t>
        </w:r>
      </w:hyperlink>
    </w:p>
    <w:p w14:paraId="2B8C21F4" w14:textId="77777777" w:rsidR="003E2B54" w:rsidRDefault="00284C1E">
      <w:pPr>
        <w:pStyle w:val="Compact"/>
        <w:numPr>
          <w:ilvl w:val="0"/>
          <w:numId w:val="450"/>
        </w:numPr>
      </w:pPr>
      <w:r>
        <w:t xml:space="preserve">AIESEC, organisation étudiante, propose des </w:t>
      </w:r>
      <w:hyperlink r:id="rId1560">
        <w:r>
          <w:rPr>
            <w:rStyle w:val="Hyperlink"/>
          </w:rPr>
          <w:t>engagements bénévoles à l'étranger</w:t>
        </w:r>
      </w:hyperlink>
      <w:r>
        <w:t>.</w:t>
      </w:r>
    </w:p>
    <w:p w14:paraId="39FF453D" w14:textId="77777777" w:rsidR="003E2B54" w:rsidRDefault="00284C1E">
      <w:pPr>
        <w:pStyle w:val="Heading3"/>
      </w:pPr>
      <w:bookmarkStart w:id="1302" w:name="développement-international-1"/>
      <w:bookmarkStart w:id="1303" w:name="br-148274"/>
      <w:bookmarkEnd w:id="1300"/>
      <w:bookmarkEnd w:id="1301"/>
      <w:r>
        <w:lastRenderedPageBreak/>
        <w:t>Développement international</w:t>
      </w:r>
    </w:p>
    <w:p w14:paraId="11100676" w14:textId="77777777" w:rsidR="003E2B54" w:rsidRDefault="00284C1E">
      <w:pPr>
        <w:pStyle w:val="Compact"/>
        <w:numPr>
          <w:ilvl w:val="0"/>
          <w:numId w:val="451"/>
        </w:numPr>
      </w:pPr>
      <w:r>
        <w:t>MBAs Without Borders</w:t>
      </w:r>
    </w:p>
    <w:p w14:paraId="2ED4936B" w14:textId="77777777" w:rsidR="003E2B54" w:rsidRDefault="00284C1E">
      <w:pPr>
        <w:pStyle w:val="FirstParagraph"/>
      </w:pPr>
      <w:r>
        <w:t xml:space="preserve">Accédez aux sites de ces partenaires à partir de la section « Ressources » du portail </w:t>
      </w:r>
      <w:hyperlink r:id="rId1561">
        <w:r>
          <w:rPr>
            <w:rStyle w:val="Hyperlink"/>
          </w:rPr>
          <w:t>Ma Carrière</w:t>
        </w:r>
      </w:hyperlink>
    </w:p>
    <w:p w14:paraId="2C282C57" w14:textId="77777777" w:rsidR="003E2B54" w:rsidRDefault="00284C1E">
      <w:pPr>
        <w:pStyle w:val="Compact"/>
        <w:numPr>
          <w:ilvl w:val="0"/>
          <w:numId w:val="452"/>
        </w:numPr>
      </w:pPr>
      <w:hyperlink r:id="rId1562">
        <w:r>
          <w:rPr>
            <w:rStyle w:val="Hyperlink"/>
          </w:rPr>
          <w:t>AQOCI</w:t>
        </w:r>
      </w:hyperlink>
      <w:r>
        <w:t xml:space="preserve">, Association québécoise des organismes de coopération internationale : </w:t>
      </w:r>
      <w:hyperlink r:id="rId1563">
        <w:r>
          <w:rPr>
            <w:rStyle w:val="Hyperlink"/>
          </w:rPr>
          <w:t>répertoire des membres</w:t>
        </w:r>
      </w:hyperlink>
      <w:r>
        <w:t xml:space="preserve"> et </w:t>
      </w:r>
      <w:hyperlink r:id="rId1564">
        <w:r>
          <w:rPr>
            <w:rStyle w:val="Hyperlink"/>
          </w:rPr>
          <w:t>offres d'emploi et de bénévolat</w:t>
        </w:r>
      </w:hyperlink>
      <w:r>
        <w:t>.</w:t>
      </w:r>
    </w:p>
    <w:p w14:paraId="1C39CF7D" w14:textId="77777777" w:rsidR="003E2B54" w:rsidRDefault="00284C1E">
      <w:pPr>
        <w:pStyle w:val="Compact"/>
        <w:numPr>
          <w:ilvl w:val="0"/>
          <w:numId w:val="452"/>
        </w:numPr>
      </w:pPr>
      <w:hyperlink r:id="rId1565">
        <w:r>
          <w:rPr>
            <w:rStyle w:val="Hyperlink"/>
          </w:rPr>
          <w:t>Entraide Universitaire Mondiale du Canada (EUMC)</w:t>
        </w:r>
      </w:hyperlink>
    </w:p>
    <w:p w14:paraId="70D9A5A1" w14:textId="77777777" w:rsidR="003E2B54" w:rsidRDefault="00284C1E">
      <w:pPr>
        <w:pStyle w:val="Compact"/>
        <w:numPr>
          <w:ilvl w:val="0"/>
          <w:numId w:val="452"/>
        </w:numPr>
      </w:pPr>
      <w:hyperlink r:id="rId1566">
        <w:r>
          <w:rPr>
            <w:rStyle w:val="Hyperlink"/>
          </w:rPr>
          <w:t>Les Offices jeunesse internationaux du Québec (LOJIQ)</w:t>
        </w:r>
      </w:hyperlink>
    </w:p>
    <w:p w14:paraId="68B40CAB" w14:textId="77777777" w:rsidR="003E2B54" w:rsidRDefault="00284C1E">
      <w:pPr>
        <w:pStyle w:val="Compact"/>
        <w:numPr>
          <w:ilvl w:val="0"/>
          <w:numId w:val="452"/>
        </w:numPr>
      </w:pPr>
      <w:r>
        <w:t xml:space="preserve">Nations Unies : </w:t>
      </w:r>
      <w:hyperlink r:id="rId1567">
        <w:r>
          <w:rPr>
            <w:rStyle w:val="Hyperlink"/>
          </w:rPr>
          <w:t>Programme de stages</w:t>
        </w:r>
      </w:hyperlink>
      <w:r>
        <w:t xml:space="preserve"> et </w:t>
      </w:r>
      <w:hyperlink r:id="rId1568">
        <w:r>
          <w:rPr>
            <w:rStyle w:val="Hyperlink"/>
          </w:rPr>
          <w:t>Programme de volontariat</w:t>
        </w:r>
      </w:hyperlink>
    </w:p>
    <w:p w14:paraId="5E56EDA3" w14:textId="77777777" w:rsidR="003E2B54" w:rsidRDefault="00284C1E">
      <w:pPr>
        <w:pStyle w:val="Compact"/>
        <w:numPr>
          <w:ilvl w:val="0"/>
          <w:numId w:val="452"/>
        </w:numPr>
      </w:pPr>
      <w:hyperlink r:id="rId1569">
        <w:r>
          <w:rPr>
            <w:rStyle w:val="Hyperlink"/>
          </w:rPr>
          <w:t>Participer au développement international</w:t>
        </w:r>
      </w:hyperlink>
      <w:r>
        <w:t>, guide du gouvernement du Canada.</w:t>
      </w:r>
    </w:p>
    <w:p w14:paraId="47E7672C" w14:textId="77777777" w:rsidR="003E2B54" w:rsidRDefault="00284C1E">
      <w:pPr>
        <w:pStyle w:val="Compact"/>
        <w:numPr>
          <w:ilvl w:val="0"/>
          <w:numId w:val="452"/>
        </w:numPr>
      </w:pPr>
      <w:hyperlink r:id="rId1570">
        <w:r>
          <w:rPr>
            <w:rStyle w:val="Hyperlink"/>
          </w:rPr>
          <w:t>Programme de stages internationaux pour les jeunes (PSIJ)</w:t>
        </w:r>
      </w:hyperlink>
      <w:r>
        <w:t xml:space="preserve"> du gouvernement du Canada</w:t>
      </w:r>
    </w:p>
    <w:p w14:paraId="136DDE7A" w14:textId="77777777" w:rsidR="003E2B54" w:rsidRDefault="00284C1E">
      <w:pPr>
        <w:pStyle w:val="Compact"/>
        <w:numPr>
          <w:ilvl w:val="0"/>
          <w:numId w:val="452"/>
        </w:numPr>
      </w:pPr>
      <w:hyperlink r:id="rId1571">
        <w:r>
          <w:rPr>
            <w:rStyle w:val="Hyperlink"/>
          </w:rPr>
          <w:t>Québec sans frontières (QSF)</w:t>
        </w:r>
      </w:hyperlink>
      <w:r>
        <w:t>, programme d’initiation à la solidarité internationale.</w:t>
      </w:r>
    </w:p>
    <w:p w14:paraId="78FC997A" w14:textId="77777777" w:rsidR="003E2B54" w:rsidRDefault="00284C1E">
      <w:pPr>
        <w:pStyle w:val="Heading3"/>
      </w:pPr>
      <w:bookmarkStart w:id="1304" w:name="X5169af95d55ea7e22e05d034f918e14f03d0377"/>
      <w:bookmarkStart w:id="1305" w:name="br-148276"/>
      <w:bookmarkEnd w:id="1302"/>
      <w:bookmarkEnd w:id="1303"/>
      <w:r>
        <w:t>Stages et emplois d'été (Canada et international)</w:t>
      </w:r>
    </w:p>
    <w:p w14:paraId="0D98CF24" w14:textId="3DF25AD7" w:rsidR="003E2B54" w:rsidRDefault="00284C1E">
      <w:pPr>
        <w:pStyle w:val="Compact"/>
        <w:numPr>
          <w:ilvl w:val="0"/>
          <w:numId w:val="453"/>
        </w:numPr>
      </w:pPr>
      <w:r>
        <w:t xml:space="preserve">Consultez la page </w:t>
      </w:r>
      <w:hyperlink r:id="rId1572">
        <w:r>
          <w:rPr>
            <w:rStyle w:val="Hyperlink"/>
          </w:rPr>
          <w:t>Trouver un stage, un projet supervisé ou un emploi d'été</w:t>
        </w:r>
      </w:hyperlink>
    </w:p>
    <w:bookmarkEnd w:id="1304"/>
    <w:bookmarkEnd w:id="1305"/>
    <w:p w14:paraId="3A4F4842" w14:textId="77777777" w:rsidR="003E2B54" w:rsidRDefault="00284C1E">
      <w:r>
        <w:pict w14:anchorId="3C4B79B2">
          <v:rect id="_x0000_i1067" style="width:0;height:1.5pt" o:hralign="center" o:hrstd="t" o:hr="t"/>
        </w:pict>
      </w:r>
    </w:p>
    <w:p w14:paraId="0E93DDF4" w14:textId="77777777" w:rsidR="003E2B54" w:rsidRDefault="00284C1E">
      <w:pPr>
        <w:pStyle w:val="FirstParagraph"/>
      </w:pPr>
      <w:r>
        <w:t>.</w:t>
      </w:r>
    </w:p>
    <w:p w14:paraId="59B6822D" w14:textId="77777777" w:rsidR="003E2B54" w:rsidRDefault="00284C1E">
      <w:pPr>
        <w:pStyle w:val="Heading3"/>
      </w:pPr>
      <w:bookmarkStart w:id="1306" w:name="pour-aller-plus-loin-26"/>
      <w:bookmarkStart w:id="1307" w:name="br-148278"/>
      <w:r>
        <w:t>Pour aller plus loin</w:t>
      </w:r>
    </w:p>
    <w:bookmarkStart w:id="1308" w:name="br-148277"/>
    <w:p w14:paraId="49ACDC74" w14:textId="240AA1E1" w:rsidR="003E2B54" w:rsidRDefault="00284C1E">
      <w:pPr>
        <w:pStyle w:val="FirstParagraph"/>
      </w:pPr>
      <w:r>
        <w:fldChar w:fldCharType="begin"/>
      </w:r>
      <w:r>
        <w:instrText xml:space="preserve">HYPERLINK "C:\\My Web Sites\\muscler-son-profil.html" \h </w:instrText>
      </w:r>
      <w:r>
        <w:fldChar w:fldCharType="separate"/>
      </w:r>
      <w:r>
        <w:rPr>
          <w:rStyle w:val="Hyperlink"/>
        </w:rPr>
        <w:t>Aller à la page Muscler son profil</w:t>
      </w:r>
      <w:r>
        <w:fldChar w:fldCharType="end"/>
      </w:r>
    </w:p>
    <w:bookmarkEnd w:id="1308"/>
    <w:bookmarkEnd w:id="1306"/>
    <w:bookmarkEnd w:id="1307"/>
    <w:bookmarkEnd w:id="1284"/>
    <w:p w14:paraId="07921B65" w14:textId="553B5EE7"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573">
        <w:r>
          <w:rPr>
            <w:rStyle w:val="Hyperlink"/>
          </w:rPr>
          <w:t>Soutien et ressources</w:t>
        </w:r>
      </w:hyperlink>
      <w:r>
        <w:t xml:space="preserve"> &gt; </w:t>
      </w:r>
      <w:hyperlink r:id="rId1574">
        <w:r>
          <w:rPr>
            <w:rStyle w:val="Hyperlink"/>
          </w:rPr>
          <w:t>Gestion de carrière</w:t>
        </w:r>
      </w:hyperlink>
      <w:r>
        <w:t xml:space="preserve"> &gt; Parcours de développement de carrière</w:t>
      </w:r>
      <w:r>
        <w:br/>
      </w:r>
    </w:p>
    <w:p w14:paraId="0B31AF96" w14:textId="77777777" w:rsidR="003E2B54" w:rsidRDefault="00284C1E">
      <w:pPr>
        <w:pStyle w:val="Heading1"/>
      </w:pPr>
      <w:bookmarkStart w:id="1309" w:name="parcours-de-développement-de-carrière"/>
      <w:r>
        <w:t>Parcours de développement de carrière</w:t>
      </w:r>
    </w:p>
    <w:p w14:paraId="0C29C252" w14:textId="77777777" w:rsidR="003E2B54" w:rsidRDefault="00284C1E">
      <w:pPr>
        <w:pStyle w:val="FirstParagraph"/>
      </w:pPr>
      <w:hyperlink w:anchor="mn-Explo-Items"/>
    </w:p>
    <w:p w14:paraId="39107970" w14:textId="77777777" w:rsidR="003E2B54" w:rsidRDefault="00284C1E">
      <w:pPr>
        <w:pStyle w:val="BodyText"/>
      </w:pPr>
      <w:r>
        <w:t>MENU</w:t>
      </w:r>
    </w:p>
    <w:p w14:paraId="480F99A0" w14:textId="77777777" w:rsidR="003E2B54" w:rsidRDefault="003E2B54">
      <w:pPr>
        <w:pStyle w:val="BodyText"/>
      </w:pPr>
    </w:p>
    <w:p w14:paraId="19856419" w14:textId="399BB4E6" w:rsidR="003E2B54" w:rsidRDefault="00284C1E">
      <w:pPr>
        <w:pStyle w:val="Compact"/>
        <w:numPr>
          <w:ilvl w:val="0"/>
          <w:numId w:val="454"/>
        </w:numPr>
      </w:pPr>
      <w:hyperlink r:id="rId1575">
        <w:r>
          <w:rPr>
            <w:rStyle w:val="Hyperlink"/>
          </w:rPr>
          <w:t xml:space="preserve"> Gestion de carrière</w:t>
        </w:r>
      </w:hyperlink>
    </w:p>
    <w:p w14:paraId="2D5DC5CF" w14:textId="219E5E6B" w:rsidR="003E2B54" w:rsidRDefault="00284C1E">
      <w:pPr>
        <w:pStyle w:val="Compact"/>
        <w:numPr>
          <w:ilvl w:val="0"/>
          <w:numId w:val="455"/>
        </w:numPr>
      </w:pPr>
      <w:hyperlink r:id="rId1576">
        <w:r>
          <w:rPr>
            <w:rStyle w:val="Hyperlink"/>
          </w:rPr>
          <w:t>Parcours de développement de carrière</w:t>
        </w:r>
      </w:hyperlink>
    </w:p>
    <w:p w14:paraId="017A6EEB" w14:textId="16016948" w:rsidR="003E2B54" w:rsidRDefault="00284C1E">
      <w:pPr>
        <w:pStyle w:val="Compact"/>
        <w:numPr>
          <w:ilvl w:val="0"/>
          <w:numId w:val="455"/>
        </w:numPr>
      </w:pPr>
      <w:hyperlink r:id="rId1577">
        <w:r>
          <w:rPr>
            <w:rStyle w:val="Hyperlink"/>
          </w:rPr>
          <w:t>Carrières en gestion</w:t>
        </w:r>
      </w:hyperlink>
    </w:p>
    <w:p w14:paraId="50FDE33E" w14:textId="0D0F5F5D" w:rsidR="003E2B54" w:rsidRDefault="00284C1E">
      <w:pPr>
        <w:pStyle w:val="Compact"/>
        <w:numPr>
          <w:ilvl w:val="0"/>
          <w:numId w:val="455"/>
        </w:numPr>
      </w:pPr>
      <w:hyperlink r:id="rId1578">
        <w:r>
          <w:rPr>
            <w:rStyle w:val="Hyperlink"/>
          </w:rPr>
          <w:t>Stages et projets</w:t>
        </w:r>
      </w:hyperlink>
    </w:p>
    <w:p w14:paraId="3703B25E" w14:textId="4780D2F3" w:rsidR="003E2B54" w:rsidRDefault="00284C1E">
      <w:pPr>
        <w:pStyle w:val="Compact"/>
        <w:numPr>
          <w:ilvl w:val="0"/>
          <w:numId w:val="455"/>
        </w:numPr>
      </w:pPr>
      <w:hyperlink r:id="rId1579">
        <w:r>
          <w:rPr>
            <w:rStyle w:val="Hyperlink"/>
          </w:rPr>
          <w:t>CV et lettres</w:t>
        </w:r>
      </w:hyperlink>
    </w:p>
    <w:p w14:paraId="23DE9438" w14:textId="2E1B3D61" w:rsidR="003E2B54" w:rsidRDefault="00284C1E">
      <w:pPr>
        <w:pStyle w:val="Compact"/>
        <w:numPr>
          <w:ilvl w:val="0"/>
          <w:numId w:val="455"/>
        </w:numPr>
      </w:pPr>
      <w:hyperlink r:id="rId1580">
        <w:r>
          <w:rPr>
            <w:rStyle w:val="Hyperlink"/>
          </w:rPr>
          <w:t>Réseautage</w:t>
        </w:r>
      </w:hyperlink>
    </w:p>
    <w:p w14:paraId="2CE8FA8B" w14:textId="68148083" w:rsidR="003E2B54" w:rsidRDefault="00284C1E">
      <w:pPr>
        <w:pStyle w:val="Compact"/>
        <w:numPr>
          <w:ilvl w:val="0"/>
          <w:numId w:val="455"/>
        </w:numPr>
      </w:pPr>
      <w:hyperlink r:id="rId1581">
        <w:r>
          <w:rPr>
            <w:rStyle w:val="Hyperlink"/>
          </w:rPr>
          <w:t>Entrevues</w:t>
        </w:r>
      </w:hyperlink>
    </w:p>
    <w:p w14:paraId="00E063F1" w14:textId="444782E1" w:rsidR="003E2B54" w:rsidRDefault="00284C1E">
      <w:pPr>
        <w:pStyle w:val="Compact"/>
        <w:numPr>
          <w:ilvl w:val="0"/>
          <w:numId w:val="455"/>
        </w:numPr>
      </w:pPr>
      <w:hyperlink r:id="rId1582">
        <w:r>
          <w:rPr>
            <w:rStyle w:val="Hyperlink"/>
          </w:rPr>
          <w:t>Services et ateliers</w:t>
        </w:r>
      </w:hyperlink>
    </w:p>
    <w:p w14:paraId="3B66C5EE" w14:textId="043E1DC6" w:rsidR="003E2B54" w:rsidRDefault="00284C1E">
      <w:pPr>
        <w:pStyle w:val="Compact"/>
        <w:numPr>
          <w:ilvl w:val="0"/>
          <w:numId w:val="455"/>
        </w:numPr>
      </w:pPr>
      <w:hyperlink r:id="rId1583">
        <w:r>
          <w:rPr>
            <w:rStyle w:val="Hyperlink"/>
          </w:rPr>
          <w:t>Joindre le Service de gestion de carrière</w:t>
        </w:r>
      </w:hyperlink>
    </w:p>
    <w:p w14:paraId="70C409D6" w14:textId="77777777" w:rsidR="003E2B54" w:rsidRDefault="00284C1E">
      <w:pPr>
        <w:pStyle w:val="FirstParagraph"/>
      </w:pPr>
      <w:r>
        <w:br/>
      </w:r>
    </w:p>
    <w:p w14:paraId="2BBA3BE6" w14:textId="14369005" w:rsidR="003E2B54" w:rsidRDefault="00284C1E">
      <w:pPr>
        <w:pStyle w:val="Compact"/>
        <w:numPr>
          <w:ilvl w:val="0"/>
          <w:numId w:val="456"/>
        </w:numPr>
      </w:pPr>
      <w:hyperlink r:id="rId1584">
        <w:r>
          <w:rPr>
            <w:rStyle w:val="Hyperlink"/>
          </w:rPr>
          <w:t xml:space="preserve"> Gestion de carrière</w:t>
        </w:r>
      </w:hyperlink>
    </w:p>
    <w:p w14:paraId="2298A26D" w14:textId="39D7C01E" w:rsidR="003E2B54" w:rsidRDefault="00284C1E">
      <w:pPr>
        <w:pStyle w:val="Compact"/>
        <w:numPr>
          <w:ilvl w:val="0"/>
          <w:numId w:val="457"/>
        </w:numPr>
      </w:pPr>
      <w:hyperlink r:id="rId1585">
        <w:r>
          <w:rPr>
            <w:rStyle w:val="Hyperlink"/>
          </w:rPr>
          <w:t>Parcours de développement de carrière</w:t>
        </w:r>
      </w:hyperlink>
    </w:p>
    <w:p w14:paraId="549BE818" w14:textId="6F2E36A7" w:rsidR="003E2B54" w:rsidRDefault="00284C1E">
      <w:pPr>
        <w:pStyle w:val="Compact"/>
        <w:numPr>
          <w:ilvl w:val="0"/>
          <w:numId w:val="457"/>
        </w:numPr>
      </w:pPr>
      <w:hyperlink r:id="rId1586">
        <w:r>
          <w:rPr>
            <w:rStyle w:val="Hyperlink"/>
          </w:rPr>
          <w:t>Carrières en gestion</w:t>
        </w:r>
      </w:hyperlink>
    </w:p>
    <w:p w14:paraId="7C23B8E8" w14:textId="7D9806CD" w:rsidR="003E2B54" w:rsidRDefault="00284C1E">
      <w:pPr>
        <w:pStyle w:val="Compact"/>
        <w:numPr>
          <w:ilvl w:val="0"/>
          <w:numId w:val="457"/>
        </w:numPr>
      </w:pPr>
      <w:hyperlink r:id="rId1587">
        <w:r>
          <w:rPr>
            <w:rStyle w:val="Hyperlink"/>
          </w:rPr>
          <w:t>Stages et projets</w:t>
        </w:r>
      </w:hyperlink>
    </w:p>
    <w:p w14:paraId="01799478" w14:textId="6E3A90C4" w:rsidR="003E2B54" w:rsidRDefault="00284C1E">
      <w:pPr>
        <w:pStyle w:val="Compact"/>
        <w:numPr>
          <w:ilvl w:val="0"/>
          <w:numId w:val="457"/>
        </w:numPr>
      </w:pPr>
      <w:hyperlink r:id="rId1588">
        <w:r>
          <w:rPr>
            <w:rStyle w:val="Hyperlink"/>
          </w:rPr>
          <w:t>CV et lettres</w:t>
        </w:r>
      </w:hyperlink>
    </w:p>
    <w:p w14:paraId="3041808F" w14:textId="033CFEB9" w:rsidR="003E2B54" w:rsidRDefault="00284C1E">
      <w:pPr>
        <w:pStyle w:val="Compact"/>
        <w:numPr>
          <w:ilvl w:val="0"/>
          <w:numId w:val="457"/>
        </w:numPr>
      </w:pPr>
      <w:hyperlink r:id="rId1589">
        <w:r>
          <w:rPr>
            <w:rStyle w:val="Hyperlink"/>
          </w:rPr>
          <w:t>Réseautage</w:t>
        </w:r>
      </w:hyperlink>
    </w:p>
    <w:p w14:paraId="5BEDB3EF" w14:textId="3C0A99A4" w:rsidR="003E2B54" w:rsidRDefault="00284C1E">
      <w:pPr>
        <w:pStyle w:val="Compact"/>
        <w:numPr>
          <w:ilvl w:val="0"/>
          <w:numId w:val="457"/>
        </w:numPr>
      </w:pPr>
      <w:hyperlink r:id="rId1590">
        <w:r>
          <w:rPr>
            <w:rStyle w:val="Hyperlink"/>
          </w:rPr>
          <w:t>Entrevues</w:t>
        </w:r>
      </w:hyperlink>
    </w:p>
    <w:p w14:paraId="491CAFD4" w14:textId="66EFDB21" w:rsidR="003E2B54" w:rsidRDefault="00284C1E">
      <w:pPr>
        <w:pStyle w:val="Compact"/>
        <w:numPr>
          <w:ilvl w:val="0"/>
          <w:numId w:val="457"/>
        </w:numPr>
      </w:pPr>
      <w:hyperlink r:id="rId1591">
        <w:r>
          <w:rPr>
            <w:rStyle w:val="Hyperlink"/>
          </w:rPr>
          <w:t>Services et ateliers</w:t>
        </w:r>
      </w:hyperlink>
    </w:p>
    <w:p w14:paraId="6C922BA2" w14:textId="23BC552F" w:rsidR="003E2B54" w:rsidRDefault="00284C1E">
      <w:pPr>
        <w:pStyle w:val="Compact"/>
        <w:numPr>
          <w:ilvl w:val="0"/>
          <w:numId w:val="457"/>
        </w:numPr>
      </w:pPr>
      <w:hyperlink r:id="rId1592">
        <w:r>
          <w:rPr>
            <w:rStyle w:val="Hyperlink"/>
          </w:rPr>
          <w:t>Joindre le Service de gestion de carrière</w:t>
        </w:r>
      </w:hyperlink>
    </w:p>
    <w:p w14:paraId="3EA0DAF7" w14:textId="77777777" w:rsidR="003E2B54" w:rsidRDefault="00284C1E">
      <w:pPr>
        <w:pStyle w:val="FirstParagraph"/>
      </w:pPr>
      <w:bookmarkStart w:id="1310" w:name="br-145029"/>
      <w:r>
        <w:t>Vous voulez bâtir un projet professionnel réaliste et qui tient compte de vos aspirations? Mettez-vous en action dès maintenant et appliquez nos recommandations.</w:t>
      </w:r>
    </w:p>
    <w:p w14:paraId="3BFD0BF9" w14:textId="3D9BC8B2" w:rsidR="003E2B54" w:rsidRDefault="00284C1E">
      <w:pPr>
        <w:pStyle w:val="BodyText"/>
      </w:pPr>
      <w:hyperlink r:id="rId1593">
        <w:r>
          <w:rPr>
            <w:rStyle w:val="Hyperlink"/>
          </w:rPr>
          <w:t>picto_mieux_connaitre</w:t>
        </w:r>
      </w:hyperlink>
    </w:p>
    <w:bookmarkStart w:id="1311" w:name="bien-se-connaître-11"/>
    <w:p w14:paraId="75C12BEA" w14:textId="4E7990C9" w:rsidR="003E2B54" w:rsidRDefault="00284C1E">
      <w:pPr>
        <w:pStyle w:val="Heading3"/>
      </w:pPr>
      <w:r>
        <w:fldChar w:fldCharType="begin"/>
      </w:r>
      <w:r>
        <w:instrText xml:space="preserve">HYPERLINK "C:\\My Web Sites\\sgc site\\bien-se-connaitre\\bien-se-connaitre.html" \h </w:instrText>
      </w:r>
      <w:r>
        <w:fldChar w:fldCharType="separate"/>
      </w:r>
      <w:r>
        <w:rPr>
          <w:rStyle w:val="Hyperlink"/>
        </w:rPr>
        <w:t>Bien se connaÎtre</w:t>
      </w:r>
      <w:r>
        <w:fldChar w:fldCharType="end"/>
      </w:r>
    </w:p>
    <w:p w14:paraId="0EBEB5C2" w14:textId="77777777" w:rsidR="003E2B54" w:rsidRDefault="00284C1E">
      <w:pPr>
        <w:pStyle w:val="FirstParagraph"/>
      </w:pPr>
      <w:r>
        <w:t>Le bon choix de carrière? Celui qui vous ressemble. Réfléchissez et vivez des expériences : prenez le temps de mieux savoir qui vous êtes.  </w:t>
      </w:r>
    </w:p>
    <w:bookmarkEnd w:id="1311"/>
    <w:p w14:paraId="454F8FCB" w14:textId="508B2A75" w:rsidR="003E2B54" w:rsidRDefault="00284C1E">
      <w:pPr>
        <w:pStyle w:val="BodyText"/>
      </w:pPr>
      <w:r>
        <w:fldChar w:fldCharType="begin"/>
      </w:r>
      <w:r>
        <w:instrText xml:space="preserve">HYPERLINK "C:\\My Web Sites\\sgc site\\explorer-les-carrieres\\explorer-les-carrieres.html" \h </w:instrText>
      </w:r>
      <w:r>
        <w:fldChar w:fldCharType="separate"/>
      </w:r>
      <w:r>
        <w:rPr>
          <w:rStyle w:val="Hyperlink"/>
        </w:rPr>
        <w:t>picto_explorer_carriere</w:t>
      </w:r>
      <w:r>
        <w:fldChar w:fldCharType="end"/>
      </w:r>
    </w:p>
    <w:bookmarkStart w:id="1312" w:name="explorer-les-carrières-11"/>
    <w:p w14:paraId="184C410E" w14:textId="23E6CD33" w:rsidR="003E2B54" w:rsidRDefault="00284C1E">
      <w:pPr>
        <w:pStyle w:val="Heading3"/>
      </w:pPr>
      <w:r>
        <w:fldChar w:fldCharType="begin"/>
      </w:r>
      <w:r>
        <w:instrText xml:space="preserve">HYPERLINK "C:\\My Web Sites\\sgc site\\explorer-les-carrieres\\explorer-les-carrieres.html" \h </w:instrText>
      </w:r>
      <w:r>
        <w:fldChar w:fldCharType="separate"/>
      </w:r>
      <w:r>
        <w:rPr>
          <w:rStyle w:val="Hyperlink"/>
        </w:rPr>
        <w:t>Explorer les carrières</w:t>
      </w:r>
      <w:r>
        <w:fldChar w:fldCharType="end"/>
      </w:r>
    </w:p>
    <w:p w14:paraId="4068758D" w14:textId="77777777" w:rsidR="003E2B54" w:rsidRDefault="00284C1E">
      <w:pPr>
        <w:pStyle w:val="FirstParagraph"/>
      </w:pPr>
      <w:r>
        <w:t>Pour définir un projet professionnel et un plan d'action réalistes, vous devez explorer concrètement les carrières en gestion et vivre des expériences significatives.</w:t>
      </w:r>
    </w:p>
    <w:bookmarkEnd w:id="1312"/>
    <w:p w14:paraId="0272764C" w14:textId="7CE6022F" w:rsidR="003E2B54" w:rsidRDefault="00284C1E">
      <w:pPr>
        <w:pStyle w:val="BodyText"/>
      </w:pPr>
      <w:r>
        <w:fldChar w:fldCharType="begin"/>
      </w:r>
      <w:r>
        <w:instrText xml:space="preserve">HYPERLINK "C:\\My Web Sites\\sgc site\\muscler-son-profil\\muscler-son-profil.html" \h </w:instrText>
      </w:r>
      <w:r>
        <w:fldChar w:fldCharType="separate"/>
      </w:r>
      <w:r>
        <w:rPr>
          <w:rStyle w:val="Hyperlink"/>
        </w:rPr>
        <w:t>picto_muscler_profil</w:t>
      </w:r>
      <w:r>
        <w:fldChar w:fldCharType="end"/>
      </w:r>
    </w:p>
    <w:bookmarkStart w:id="1313" w:name="muscler-son-profil-11"/>
    <w:p w14:paraId="7C30ED70" w14:textId="0FB0451E" w:rsidR="003E2B54" w:rsidRDefault="00284C1E">
      <w:pPr>
        <w:pStyle w:val="Heading3"/>
      </w:pPr>
      <w:r>
        <w:fldChar w:fldCharType="begin"/>
      </w:r>
      <w:r>
        <w:instrText xml:space="preserve">HYPERLINK "C:\\My Web Sites\\sgc site\\muscler-son-profil\\muscler-son-profil.html" \h </w:instrText>
      </w:r>
      <w:r>
        <w:fldChar w:fldCharType="separate"/>
      </w:r>
      <w:r>
        <w:rPr>
          <w:rStyle w:val="Hyperlink"/>
        </w:rPr>
        <w:t>Muscler son profil</w:t>
      </w:r>
      <w:r>
        <w:fldChar w:fldCharType="end"/>
      </w:r>
    </w:p>
    <w:p w14:paraId="7C11EBDB" w14:textId="77777777" w:rsidR="003E2B54" w:rsidRDefault="00284C1E">
      <w:pPr>
        <w:pStyle w:val="FirstParagraph"/>
      </w:pPr>
      <w:r>
        <w:t>Vous croyez qu'un bon diplôme suffit pour se démarquer sur le marché du travail? Détrompez-vous! Pour un employeur, c'est l’ensemble d'une candidature qui compte. Agissez dès maintenant pour développer vos compétences.</w:t>
      </w:r>
    </w:p>
    <w:bookmarkEnd w:id="1313"/>
    <w:p w14:paraId="56921F60" w14:textId="56268E54" w:rsidR="003E2B54" w:rsidRDefault="00284C1E">
      <w:pPr>
        <w:pStyle w:val="BodyText"/>
      </w:pPr>
      <w:r>
        <w:lastRenderedPageBreak/>
        <w:fldChar w:fldCharType="begin"/>
      </w:r>
      <w:r>
        <w:instrText xml:space="preserve">HYPERLINK "C:\\My Web Sites\\sgc site\\se-mettre-en-valeur\\se-mettre-en-valeur.html" \h </w:instrText>
      </w:r>
      <w:r>
        <w:fldChar w:fldCharType="separate"/>
      </w:r>
      <w:r>
        <w:rPr>
          <w:rStyle w:val="Hyperlink"/>
        </w:rPr>
        <w:t>picto_mettre_valeur</w:t>
      </w:r>
      <w:r>
        <w:fldChar w:fldCharType="end"/>
      </w:r>
    </w:p>
    <w:bookmarkStart w:id="1314" w:name="section-45"/>
    <w:p w14:paraId="3ECA9897" w14:textId="5221BF56" w:rsidR="003E2B54" w:rsidRDefault="00284C1E">
      <w:pPr>
        <w:pStyle w:val="Heading3"/>
      </w:pPr>
      <w:r>
        <w:fldChar w:fldCharType="begin"/>
      </w:r>
      <w:r>
        <w:instrText xml:space="preserve">HYPERLINK "C:\\My Web Sites\\sgc site\\se-mettre-en-valeur\\se-mettre-en-valeur.html" \h </w:instrText>
      </w:r>
      <w:r>
        <w:fldChar w:fldCharType="separate"/>
      </w:r>
      <w:r w:rsidRPr="00284C1E">
        <w:rPr>
          <w:rStyle w:val="Hyperlink"/>
          <w:rFonts w:eastAsiaTheme="minorHAnsi" w:cstheme="minorBidi"/>
          <w:sz w:val="24"/>
          <w:szCs w:val="24"/>
        </w:rPr>
        <w:t>C:\My Web Sites\sgc site\se-mettre-en-valeur\se-mettre-en-valeur.html</w:t>
      </w:r>
      <w:r>
        <w:fldChar w:fldCharType="end"/>
      </w:r>
    </w:p>
    <w:p w14:paraId="7D4CB636" w14:textId="7F77BB7E" w:rsidR="003E2B54" w:rsidRDefault="00284C1E">
      <w:pPr>
        <w:pStyle w:val="FirstParagraph"/>
      </w:pPr>
      <w:hyperlink r:id="rId1594">
        <w:r w:rsidRPr="00284C1E">
          <w:rPr>
            <w:rStyle w:val="Hyperlink"/>
          </w:rPr>
          <w:t>C:\My Web Sites\sgc site\se-mettre-en-valeur\se-mettre-en-valeur.html</w:t>
        </w:r>
      </w:hyperlink>
    </w:p>
    <w:bookmarkStart w:id="1315" w:name="se-mettre-en-valeur-10"/>
    <w:bookmarkEnd w:id="1314"/>
    <w:p w14:paraId="02F74243" w14:textId="3F86F868" w:rsidR="003E2B54" w:rsidRDefault="00284C1E">
      <w:pPr>
        <w:pStyle w:val="Heading3"/>
      </w:pPr>
      <w:r>
        <w:fldChar w:fldCharType="begin"/>
      </w:r>
      <w:r>
        <w:instrText xml:space="preserve">HYPERLINK "C:\\My Web Sites\\sgc site\\se-mettre-en-valeur\\se-mettre-en-valeur.html" \h </w:instrText>
      </w:r>
      <w:r>
        <w:fldChar w:fldCharType="separate"/>
      </w:r>
      <w:r>
        <w:rPr>
          <w:rStyle w:val="Hyperlink"/>
        </w:rPr>
        <w:t>se mettre en valeur</w:t>
      </w:r>
      <w:r>
        <w:fldChar w:fldCharType="end"/>
      </w:r>
    </w:p>
    <w:p w14:paraId="62B5B591" w14:textId="77777777" w:rsidR="003E2B54" w:rsidRDefault="00284C1E">
      <w:pPr>
        <w:pStyle w:val="FirstParagraph"/>
      </w:pPr>
      <w:r>
        <w:t>Avant de vous lancer à la conquête de l'emploi de vos rêves, vous devez avoir en main les outils nécessaires pour démontrer à l'employeur que vous êtes le candidat qu'il lui faut.</w:t>
      </w:r>
    </w:p>
    <w:bookmarkEnd w:id="1315"/>
    <w:p w14:paraId="7003627A" w14:textId="473BAFF7" w:rsidR="003E2B54" w:rsidRDefault="00284C1E">
      <w:pPr>
        <w:pStyle w:val="BodyText"/>
      </w:pPr>
      <w:r>
        <w:fldChar w:fldCharType="begin"/>
      </w:r>
      <w:r>
        <w:instrText xml:space="preserve">HYPERLINK "C:\\My Web Sites\\sgc site\\se-lancer-strategie-de-recherche-d-emploi\\se-lancer-strategie-recherche-demploi.html" \h </w:instrText>
      </w:r>
      <w:r>
        <w:fldChar w:fldCharType="separate"/>
      </w:r>
      <w:r>
        <w:rPr>
          <w:rStyle w:val="Hyperlink"/>
        </w:rPr>
        <w:t>picto_selancer</w:t>
      </w:r>
      <w:r>
        <w:fldChar w:fldCharType="end"/>
      </w:r>
    </w:p>
    <w:bookmarkStart w:id="1316" w:name="X3aad1d9e3a138a2b0c6aaf5c3a5f2a2cd307c26"/>
    <w:p w14:paraId="4CE5DB41" w14:textId="37CB9FEC" w:rsidR="003E2B54" w:rsidRDefault="00284C1E">
      <w:pPr>
        <w:pStyle w:val="Heading3"/>
      </w:pPr>
      <w:r>
        <w:fldChar w:fldCharType="begin"/>
      </w:r>
      <w:r>
        <w:instrText xml:space="preserve">HYPERLINK "C:\\My Web Sites\\sgc site\\se-lancer-strategie-de-recherche-d-emploi\\se-lancer-strategie-recherche-demploi.html" \h </w:instrText>
      </w:r>
      <w:r>
        <w:fldChar w:fldCharType="separate"/>
      </w:r>
      <w:r>
        <w:rPr>
          <w:rStyle w:val="Hyperlink"/>
        </w:rPr>
        <w:t>Se lancer : stratégie de recherche d'emploi</w:t>
      </w:r>
      <w:r>
        <w:fldChar w:fldCharType="end"/>
      </w:r>
    </w:p>
    <w:p w14:paraId="29192D0C" w14:textId="77777777" w:rsidR="003E2B54" w:rsidRDefault="00284C1E">
      <w:pPr>
        <w:pStyle w:val="FirstParagraph"/>
      </w:pPr>
      <w:r>
        <w:t>Vous vous apprêtez à entamer vos démarches de recherche d'emploi. Mais attention : savez-vous vraiment comment vous y prendre?</w:t>
      </w:r>
    </w:p>
    <w:p w14:paraId="45E1F66F" w14:textId="77777777" w:rsidR="003E2B54" w:rsidRDefault="00284C1E">
      <w:pPr>
        <w:pStyle w:val="BodyText"/>
      </w:pPr>
      <w:bookmarkStart w:id="1317" w:name="br-145046"/>
      <w:bookmarkEnd w:id="1316"/>
      <w:bookmarkEnd w:id="1310"/>
      <w:r>
        <w:t>Vous voulez bâtir un projet professionnel réaliste et qui tient compte de vos aspirations? Mettez-vous en action dès maintenant et appliquez nos recommandations.</w:t>
      </w:r>
    </w:p>
    <w:p w14:paraId="08B7C856" w14:textId="041537D4" w:rsidR="003E2B54" w:rsidRDefault="00284C1E">
      <w:pPr>
        <w:pStyle w:val="BodyText"/>
      </w:pPr>
      <w:hyperlink r:id="rId1595">
        <w:proofErr w:type="gramStart"/>
        <w:r>
          <w:rPr>
            <w:rStyle w:val="Hyperlink"/>
          </w:rPr>
          <w:t>picto</w:t>
        </w:r>
        <w:proofErr w:type="gramEnd"/>
        <w:r>
          <w:rPr>
            <w:rStyle w:val="Hyperlink"/>
          </w:rPr>
          <w:t>_mieux_connaitre</w:t>
        </w:r>
      </w:hyperlink>
      <w:hyperlink r:id="rId1596">
        <w:r w:rsidRPr="00284C1E">
          <w:rPr>
            <w:rStyle w:val="Hyperlink"/>
          </w:rPr>
          <w:t>C:\My Web Sites\sgc site\bien-se-connaitre\bien-se-connaitre.html</w:t>
        </w:r>
      </w:hyperlink>
    </w:p>
    <w:p w14:paraId="0D8D2DB6" w14:textId="6A1471BD" w:rsidR="003E2B54" w:rsidRDefault="00284C1E">
      <w:pPr>
        <w:pStyle w:val="BodyText"/>
      </w:pPr>
      <w:hyperlink r:id="rId1597">
        <w:r w:rsidRPr="00284C1E">
          <w:rPr>
            <w:rStyle w:val="Hyperlink"/>
          </w:rPr>
          <w:t>C:\My Web Sites\sgc site\bien-se-connaitre\bien-se-connaitre.html</w:t>
        </w:r>
      </w:hyperlink>
    </w:p>
    <w:bookmarkStart w:id="1318" w:name="bien-se-connaître-12"/>
    <w:p w14:paraId="7C1F67DF" w14:textId="29F3E93B" w:rsidR="003E2B54" w:rsidRDefault="00284C1E">
      <w:pPr>
        <w:pStyle w:val="Heading3"/>
      </w:pPr>
      <w:r>
        <w:fldChar w:fldCharType="begin"/>
      </w:r>
      <w:r>
        <w:instrText xml:space="preserve">HYPERLINK "C:\\My Web Sites\\sgc site\\bien-se-connaitre\\bien-se-connaitre.html" \h </w:instrText>
      </w:r>
      <w:r>
        <w:fldChar w:fldCharType="separate"/>
      </w:r>
      <w:r>
        <w:rPr>
          <w:rStyle w:val="Hyperlink"/>
        </w:rPr>
        <w:t>Bien se connaître</w:t>
      </w:r>
      <w:r>
        <w:fldChar w:fldCharType="end"/>
      </w:r>
    </w:p>
    <w:bookmarkEnd w:id="1318"/>
    <w:p w14:paraId="5BE0BE29" w14:textId="77777777" w:rsidR="003E2B54" w:rsidRDefault="00284C1E">
      <w:r>
        <w:pict w14:anchorId="368874E9">
          <v:rect id="_x0000_i1068" style="width:0;height:1.5pt" o:hralign="center" o:hrstd="t" o:hr="t"/>
        </w:pict>
      </w:r>
    </w:p>
    <w:p w14:paraId="57EC1751" w14:textId="6D5EFB83" w:rsidR="003E2B54" w:rsidRDefault="00284C1E">
      <w:pPr>
        <w:pStyle w:val="FirstParagraph"/>
      </w:pPr>
      <w:hyperlink r:id="rId1598">
        <w:r>
          <w:rPr>
            <w:rStyle w:val="Hyperlink"/>
          </w:rPr>
          <w:t>picto_explorer_carriere</w:t>
        </w:r>
      </w:hyperlink>
    </w:p>
    <w:bookmarkStart w:id="1319" w:name="explorer-les-carrières-12"/>
    <w:p w14:paraId="174751E6" w14:textId="5CFBEDF2" w:rsidR="003E2B54" w:rsidRDefault="00284C1E">
      <w:pPr>
        <w:pStyle w:val="Heading3"/>
      </w:pPr>
      <w:r>
        <w:fldChar w:fldCharType="begin"/>
      </w:r>
      <w:r>
        <w:instrText xml:space="preserve">HYPERLINK "C:\\My Web Sites\\sgc site\\explorer-les-carrieres\\explorer-les-carrieres.html" \h </w:instrText>
      </w:r>
      <w:r>
        <w:fldChar w:fldCharType="separate"/>
      </w:r>
      <w:r>
        <w:rPr>
          <w:rStyle w:val="Hyperlink"/>
        </w:rPr>
        <w:t>Explorer les carrières</w:t>
      </w:r>
      <w:r>
        <w:fldChar w:fldCharType="end"/>
      </w:r>
    </w:p>
    <w:bookmarkEnd w:id="1319"/>
    <w:p w14:paraId="261DA55F" w14:textId="77777777" w:rsidR="003E2B54" w:rsidRDefault="00284C1E">
      <w:r>
        <w:pict w14:anchorId="2BF9E0EB">
          <v:rect id="_x0000_i1069" style="width:0;height:1.5pt" o:hralign="center" o:hrstd="t" o:hr="t"/>
        </w:pict>
      </w:r>
    </w:p>
    <w:p w14:paraId="5A5DE58F" w14:textId="1A5095DB" w:rsidR="003E2B54" w:rsidRDefault="00284C1E">
      <w:pPr>
        <w:pStyle w:val="FirstParagraph"/>
      </w:pPr>
      <w:hyperlink r:id="rId1599">
        <w:r>
          <w:rPr>
            <w:rStyle w:val="Hyperlink"/>
          </w:rPr>
          <w:t>picto_muscler_profil</w:t>
        </w:r>
      </w:hyperlink>
    </w:p>
    <w:bookmarkStart w:id="1320" w:name="muscler-son-profil-12"/>
    <w:p w14:paraId="5F3C73B1" w14:textId="4D505BD2" w:rsidR="003E2B54" w:rsidRDefault="00284C1E">
      <w:pPr>
        <w:pStyle w:val="Heading3"/>
      </w:pPr>
      <w:r>
        <w:fldChar w:fldCharType="begin"/>
      </w:r>
      <w:r>
        <w:instrText xml:space="preserve">HYPERLINK "C:\\My Web Sites\\sgc site\\muscler-son-profil\\muscler-son-profil.html" \h </w:instrText>
      </w:r>
      <w:r>
        <w:fldChar w:fldCharType="separate"/>
      </w:r>
      <w:r>
        <w:rPr>
          <w:rStyle w:val="Hyperlink"/>
        </w:rPr>
        <w:t>Muscler son profil</w:t>
      </w:r>
      <w:r>
        <w:fldChar w:fldCharType="end"/>
      </w:r>
    </w:p>
    <w:bookmarkEnd w:id="1320"/>
    <w:p w14:paraId="2D2F37DA" w14:textId="77777777" w:rsidR="003E2B54" w:rsidRDefault="00284C1E">
      <w:r>
        <w:pict w14:anchorId="2C365BC8">
          <v:rect id="_x0000_i1070" style="width:0;height:1.5pt" o:hralign="center" o:hrstd="t" o:hr="t"/>
        </w:pict>
      </w:r>
    </w:p>
    <w:p w14:paraId="077E64EA" w14:textId="51DEA108" w:rsidR="003E2B54" w:rsidRDefault="00284C1E">
      <w:pPr>
        <w:pStyle w:val="FirstParagraph"/>
      </w:pPr>
      <w:hyperlink r:id="rId1600">
        <w:r>
          <w:rPr>
            <w:rStyle w:val="Hyperlink"/>
          </w:rPr>
          <w:t>picto_mettre_valeur</w:t>
        </w:r>
      </w:hyperlink>
    </w:p>
    <w:bookmarkStart w:id="1321" w:name="se-mettre-en-valeur-11"/>
    <w:p w14:paraId="16F219C3" w14:textId="2B9E313A" w:rsidR="003E2B54" w:rsidRDefault="00284C1E">
      <w:pPr>
        <w:pStyle w:val="Heading3"/>
      </w:pPr>
      <w:r>
        <w:fldChar w:fldCharType="begin"/>
      </w:r>
      <w:r>
        <w:instrText xml:space="preserve">HYPERLINK "C:\\My Web Sites\\sgc site\\se-mettre-en-valeur\\se-mettre-en-valeur.html" \h </w:instrText>
      </w:r>
      <w:r>
        <w:fldChar w:fldCharType="separate"/>
      </w:r>
      <w:r>
        <w:rPr>
          <w:rStyle w:val="Hyperlink"/>
        </w:rPr>
        <w:t>se mettre en valeur</w:t>
      </w:r>
      <w:r>
        <w:fldChar w:fldCharType="end"/>
      </w:r>
    </w:p>
    <w:bookmarkEnd w:id="1321"/>
    <w:p w14:paraId="60D2FC85" w14:textId="77777777" w:rsidR="003E2B54" w:rsidRDefault="00284C1E">
      <w:r>
        <w:pict w14:anchorId="3C6BDB47">
          <v:rect id="_x0000_i1071" style="width:0;height:1.5pt" o:hralign="center" o:hrstd="t" o:hr="t"/>
        </w:pict>
      </w:r>
    </w:p>
    <w:p w14:paraId="192E5A61" w14:textId="6D6AE01E" w:rsidR="003E2B54" w:rsidRDefault="00284C1E">
      <w:pPr>
        <w:pStyle w:val="FirstParagraph"/>
      </w:pPr>
      <w:hyperlink r:id="rId1601">
        <w:r>
          <w:rPr>
            <w:rStyle w:val="Hyperlink"/>
          </w:rPr>
          <w:t>picto_selancer</w:t>
        </w:r>
      </w:hyperlink>
    </w:p>
    <w:bookmarkStart w:id="1322" w:name="X12dcc5b72b8a19f6381badeb465b4d2b47d0d01"/>
    <w:p w14:paraId="224DE979" w14:textId="681505BC" w:rsidR="003E2B54" w:rsidRDefault="00284C1E">
      <w:pPr>
        <w:pStyle w:val="Heading3"/>
      </w:pPr>
      <w:r>
        <w:lastRenderedPageBreak/>
        <w:fldChar w:fldCharType="begin"/>
      </w:r>
      <w:r>
        <w:instrText xml:space="preserve">HYPERLINK "C:\\My Web Sites\\sgc site\\se-lancer-strategie-de-recherche-d-emploi\\se-lancer-strategie-recherche-demploi.html" \h </w:instrText>
      </w:r>
      <w:r>
        <w:fldChar w:fldCharType="separate"/>
      </w:r>
      <w:r>
        <w:rPr>
          <w:rStyle w:val="Hyperlink"/>
        </w:rPr>
        <w:t>Se lancer : stratégie de</w:t>
      </w:r>
      <w:r>
        <w:br/>
      </w:r>
      <w:r>
        <w:rPr>
          <w:rStyle w:val="Hyperlink"/>
        </w:rPr>
        <w:t>recherche d'emploi</w:t>
      </w:r>
      <w:r>
        <w:fldChar w:fldCharType="end"/>
      </w:r>
    </w:p>
    <w:bookmarkEnd w:id="1322"/>
    <w:p w14:paraId="22027D35" w14:textId="77777777" w:rsidR="003E2B54" w:rsidRDefault="00284C1E">
      <w:r>
        <w:pict w14:anchorId="10C8018C">
          <v:rect id="_x0000_i1072" style="width:0;height:1.5pt" o:hralign="center" o:hrstd="t" o:hr="t"/>
        </w:pict>
      </w:r>
    </w:p>
    <w:bookmarkEnd w:id="1317"/>
    <w:bookmarkEnd w:id="1309"/>
    <w:p w14:paraId="548A2136" w14:textId="7558CB17" w:rsidR="003E2B54" w:rsidRDefault="00284C1E">
      <w:pPr>
        <w:pStyle w:val="FirstParagraph"/>
      </w:pPr>
      <w:r>
        <w:fldChar w:fldCharType="begin"/>
      </w:r>
      <w:r>
        <w:instrText>HYPERLINK "https://www.hec.ca/etudiants/index.html" \h</w:instrText>
      </w:r>
      <w:r>
        <w:fldChar w:fldCharType="separate"/>
      </w:r>
      <w:r>
        <w:rPr>
          <w:rStyle w:val="Hyperlink"/>
        </w:rPr>
        <w:t>Étudiants</w:t>
      </w:r>
      <w:r>
        <w:fldChar w:fldCharType="end"/>
      </w:r>
      <w:r>
        <w:t xml:space="preserve"> &gt; </w:t>
      </w:r>
      <w:hyperlink r:id="rId1602">
        <w:r>
          <w:rPr>
            <w:rStyle w:val="Hyperlink"/>
          </w:rPr>
          <w:t>Soutien et ressources</w:t>
        </w:r>
      </w:hyperlink>
      <w:r>
        <w:t xml:space="preserve"> &gt; </w:t>
      </w:r>
      <w:hyperlink r:id="rId1603">
        <w:r>
          <w:rPr>
            <w:rStyle w:val="Hyperlink"/>
          </w:rPr>
          <w:t>Gestion de carrière</w:t>
        </w:r>
      </w:hyperlink>
      <w:r>
        <w:t xml:space="preserve"> &gt; </w:t>
      </w:r>
      <w:hyperlink r:id="rId1604">
        <w:r>
          <w:rPr>
            <w:rStyle w:val="Hyperlink"/>
          </w:rPr>
          <w:t>Parcours de développement de carrière</w:t>
        </w:r>
      </w:hyperlink>
      <w:r>
        <w:t xml:space="preserve"> &gt; Se lancer : stratégie de recherche d'emploi</w:t>
      </w:r>
      <w:r>
        <w:br/>
      </w:r>
    </w:p>
    <w:p w14:paraId="5228EEFB" w14:textId="77777777" w:rsidR="003E2B54" w:rsidRDefault="00284C1E">
      <w:pPr>
        <w:pStyle w:val="Heading1"/>
      </w:pPr>
      <w:bookmarkStart w:id="1323" w:name="Xb366d90de0d0453902ba2a8d489a308b54ead8a"/>
      <w:r>
        <w:t>Se lancer : stratégie de recherche d'emploi</w:t>
      </w:r>
    </w:p>
    <w:p w14:paraId="0764EF46" w14:textId="77777777" w:rsidR="003E2B54" w:rsidRDefault="00284C1E">
      <w:pPr>
        <w:pStyle w:val="Heading2"/>
      </w:pPr>
      <w:bookmarkStart w:id="1324" w:name="votre-parcours-10"/>
      <w:bookmarkStart w:id="1325" w:name="br-145447"/>
      <w:bookmarkStart w:id="1326" w:name="ro-145446"/>
      <w:r>
        <w:t>votre parcours</w:t>
      </w:r>
    </w:p>
    <w:p w14:paraId="463C0CF9" w14:textId="33F136B8" w:rsidR="003E2B54" w:rsidRDefault="00284C1E">
      <w:pPr>
        <w:pStyle w:val="FirstParagraph"/>
      </w:pPr>
      <w:hyperlink r:id="rId1605">
        <w:proofErr w:type="gramStart"/>
        <w:r>
          <w:rPr>
            <w:rStyle w:val="Hyperlink"/>
          </w:rPr>
          <w:t>picto</w:t>
        </w:r>
        <w:proofErr w:type="gramEnd"/>
        <w:r>
          <w:rPr>
            <w:rStyle w:val="Hyperlink"/>
          </w:rPr>
          <w:t>_mieux_connaitre</w:t>
        </w:r>
      </w:hyperlink>
      <w:hyperlink r:id="rId1606">
        <w:r w:rsidRPr="00284C1E">
          <w:rPr>
            <w:rStyle w:val="Hyperlink"/>
          </w:rPr>
          <w:t>C:\My Web Sites\bien-se-connaitre\bien-se-connaitre.html</w:t>
        </w:r>
      </w:hyperlink>
    </w:p>
    <w:p w14:paraId="08CA7D4F" w14:textId="653D9F4A" w:rsidR="003E2B54" w:rsidRDefault="00284C1E">
      <w:pPr>
        <w:pStyle w:val="BodyText"/>
      </w:pPr>
      <w:hyperlink r:id="rId1607">
        <w:r w:rsidRPr="00284C1E">
          <w:rPr>
            <w:rStyle w:val="Hyperlink"/>
          </w:rPr>
          <w:t>C:\My Web Sites\bien-se-connaitre\bien-se-connaitre.html</w:t>
        </w:r>
      </w:hyperlink>
    </w:p>
    <w:bookmarkStart w:id="1327" w:name="bien-se-connaître-13"/>
    <w:p w14:paraId="5B35F2CD" w14:textId="3AAAAC20" w:rsidR="003E2B54" w:rsidRDefault="00284C1E">
      <w:pPr>
        <w:pStyle w:val="Heading3"/>
      </w:pPr>
      <w:r>
        <w:fldChar w:fldCharType="begin"/>
      </w:r>
      <w:r>
        <w:instrText xml:space="preserve">HYPERLINK "C:\\My Web Sites\\bien-se-connaitre\\bien-se-connaitre.html" \h </w:instrText>
      </w:r>
      <w:r>
        <w:fldChar w:fldCharType="separate"/>
      </w:r>
      <w:r>
        <w:rPr>
          <w:rStyle w:val="Hyperlink"/>
        </w:rPr>
        <w:t>Bien se connaÎtre</w:t>
      </w:r>
      <w:r>
        <w:fldChar w:fldCharType="end"/>
      </w:r>
    </w:p>
    <w:bookmarkEnd w:id="1327"/>
    <w:p w14:paraId="3FB077AB" w14:textId="454F9B52" w:rsidR="003E2B54" w:rsidRDefault="00284C1E">
      <w:pPr>
        <w:pStyle w:val="FirstParagraph"/>
      </w:pPr>
      <w:r>
        <w:fldChar w:fldCharType="begin"/>
      </w:r>
      <w:r>
        <w:instrText xml:space="preserve">HYPERLINK "C:\\My Web Sites\\explorer-les-carrieres\\explorer-les-carrieres.html" \h </w:instrText>
      </w:r>
      <w:r>
        <w:fldChar w:fldCharType="separate"/>
      </w:r>
      <w:r>
        <w:rPr>
          <w:rStyle w:val="Hyperlink"/>
        </w:rPr>
        <w:t>picto_explorer_carriere</w:t>
      </w:r>
      <w:r>
        <w:fldChar w:fldCharType="end"/>
      </w:r>
    </w:p>
    <w:bookmarkStart w:id="1328" w:name="explorer-les-carrières-13"/>
    <w:p w14:paraId="6FEBA2C0" w14:textId="1694D73C" w:rsidR="003E2B54" w:rsidRDefault="00284C1E">
      <w:pPr>
        <w:pStyle w:val="Heading3"/>
      </w:pPr>
      <w:r>
        <w:fldChar w:fldCharType="begin"/>
      </w:r>
      <w:r>
        <w:instrText xml:space="preserve">HYPERLINK "C:\\My Web Sites\\explorer-les-carrieres\\explorer-les-carrieres.html" \h </w:instrText>
      </w:r>
      <w:r>
        <w:fldChar w:fldCharType="separate"/>
      </w:r>
      <w:r>
        <w:rPr>
          <w:rStyle w:val="Hyperlink"/>
        </w:rPr>
        <w:t>Explorer les carrières</w:t>
      </w:r>
      <w:r>
        <w:fldChar w:fldCharType="end"/>
      </w:r>
    </w:p>
    <w:bookmarkEnd w:id="1328"/>
    <w:p w14:paraId="3DCF9277" w14:textId="6E3D8ADB" w:rsidR="003E2B54" w:rsidRDefault="00284C1E">
      <w:pPr>
        <w:pStyle w:val="FirstParagraph"/>
      </w:pPr>
      <w:r>
        <w:fldChar w:fldCharType="begin"/>
      </w:r>
      <w:r>
        <w:instrText xml:space="preserve">HYPERLINK "C:\\My Web Sites\\muscler-son-profil\\muscler-son-profil.html" \h </w:instrText>
      </w:r>
      <w:r>
        <w:fldChar w:fldCharType="separate"/>
      </w:r>
      <w:r>
        <w:rPr>
          <w:rStyle w:val="Hyperlink"/>
        </w:rPr>
        <w:t>picto_muscler_profil</w:t>
      </w:r>
      <w:r>
        <w:fldChar w:fldCharType="end"/>
      </w:r>
    </w:p>
    <w:bookmarkStart w:id="1329" w:name="muscler-son-profil-13"/>
    <w:p w14:paraId="5F32BCAA" w14:textId="78F7C590" w:rsidR="003E2B54" w:rsidRDefault="00284C1E">
      <w:pPr>
        <w:pStyle w:val="Heading3"/>
      </w:pPr>
      <w:r>
        <w:fldChar w:fldCharType="begin"/>
      </w:r>
      <w:r>
        <w:instrText xml:space="preserve">HYPERLINK "C:\\My Web Sites\\muscler-son-profil\\muscler-son-profil.html" \h </w:instrText>
      </w:r>
      <w:r>
        <w:fldChar w:fldCharType="separate"/>
      </w:r>
      <w:r>
        <w:rPr>
          <w:rStyle w:val="Hyperlink"/>
        </w:rPr>
        <w:t>Muscler son profil</w:t>
      </w:r>
      <w:r>
        <w:fldChar w:fldCharType="end"/>
      </w:r>
    </w:p>
    <w:bookmarkEnd w:id="1329"/>
    <w:p w14:paraId="387CB301" w14:textId="266A553D" w:rsidR="003E2B54" w:rsidRDefault="00284C1E">
      <w:pPr>
        <w:pStyle w:val="FirstParagraph"/>
      </w:pPr>
      <w:r>
        <w:fldChar w:fldCharType="begin"/>
      </w:r>
      <w:r>
        <w:instrText xml:space="preserve">HYPERLINK "C:\\My Web Sites\\se-mettre-en-valeur\\se-mettre-en-valeur.html" \h </w:instrText>
      </w:r>
      <w:r>
        <w:fldChar w:fldCharType="separate"/>
      </w:r>
      <w:r>
        <w:rPr>
          <w:rStyle w:val="Hyperlink"/>
        </w:rPr>
        <w:t>picto_mettre_valeur</w:t>
      </w:r>
      <w:r>
        <w:fldChar w:fldCharType="end"/>
      </w:r>
    </w:p>
    <w:bookmarkStart w:id="1330" w:name="se-mettre-en-valeur-12"/>
    <w:p w14:paraId="22EC00C3" w14:textId="228055C3" w:rsidR="003E2B54" w:rsidRDefault="00284C1E">
      <w:pPr>
        <w:pStyle w:val="Heading3"/>
      </w:pPr>
      <w:r>
        <w:fldChar w:fldCharType="begin"/>
      </w:r>
      <w:r>
        <w:instrText xml:space="preserve">HYPERLINK "C:\\My Web Sites\\se-mettre-en-valeur\\se-mettre-en-valeur.html" \h </w:instrText>
      </w:r>
      <w:r>
        <w:fldChar w:fldCharType="separate"/>
      </w:r>
      <w:r>
        <w:rPr>
          <w:rStyle w:val="Hyperlink"/>
        </w:rPr>
        <w:t>se mettre en valeur</w:t>
      </w:r>
      <w:r>
        <w:fldChar w:fldCharType="end"/>
      </w:r>
    </w:p>
    <w:bookmarkEnd w:id="1330"/>
    <w:p w14:paraId="52E5F2AF" w14:textId="69FB59F2" w:rsidR="003E2B54" w:rsidRDefault="00284C1E">
      <w:pPr>
        <w:pStyle w:val="FirstParagraph"/>
      </w:pPr>
      <w:r>
        <w:fldChar w:fldCharType="begin"/>
      </w:r>
      <w:r>
        <w:instrText xml:space="preserve">HYPERLINK "C:\\My Web Sites\\sgc site\\se-lancer-strategie-recherche-demploi.html" \h </w:instrText>
      </w:r>
      <w:r>
        <w:fldChar w:fldCharType="separate"/>
      </w:r>
      <w:r>
        <w:rPr>
          <w:rStyle w:val="Hyperlink"/>
        </w:rPr>
        <w:t>picto_selancer</w:t>
      </w:r>
      <w:r>
        <w:fldChar w:fldCharType="end"/>
      </w:r>
    </w:p>
    <w:bookmarkStart w:id="1331" w:name="X7b91c4b5b4d68aa3b25d32786f221b84e173f0d"/>
    <w:p w14:paraId="5A9C061B" w14:textId="10FF5527" w:rsidR="003E2B54" w:rsidRDefault="00284C1E">
      <w:pPr>
        <w:pStyle w:val="Heading3"/>
      </w:pPr>
      <w:r>
        <w:fldChar w:fldCharType="begin"/>
      </w:r>
      <w:r>
        <w:instrText xml:space="preserve">HYPERLINK "C:\\My Web Sites\\sgc site\\se-lancer-strategie-recherche-demploi.html" \h </w:instrText>
      </w:r>
      <w:r>
        <w:fldChar w:fldCharType="separate"/>
      </w:r>
      <w:r>
        <w:rPr>
          <w:rStyle w:val="Hyperlink"/>
        </w:rPr>
        <w:t>Se lancer : stratégie de</w:t>
      </w:r>
      <w:r>
        <w:br/>
      </w:r>
      <w:r>
        <w:rPr>
          <w:rStyle w:val="Hyperlink"/>
        </w:rPr>
        <w:t>recherche d'emploi</w:t>
      </w:r>
      <w:r>
        <w:fldChar w:fldCharType="end"/>
      </w:r>
    </w:p>
    <w:p w14:paraId="2EA30E2E" w14:textId="77777777" w:rsidR="003E2B54" w:rsidRDefault="00284C1E">
      <w:pPr>
        <w:pStyle w:val="FirstParagraph"/>
      </w:pPr>
      <w:bookmarkStart w:id="1332" w:name="br-145437"/>
      <w:bookmarkStart w:id="1333" w:name="gi-145444"/>
      <w:bookmarkEnd w:id="1331"/>
      <w:bookmarkEnd w:id="1324"/>
      <w:bookmarkEnd w:id="1325"/>
      <w:r>
        <w:t>Vous vous apprêtez à entamer vos démarches de recherche d'emploi. Mais attention : savez-vous vraiment comment vous y prendre?</w:t>
      </w:r>
    </w:p>
    <w:p w14:paraId="4063C26B" w14:textId="77777777" w:rsidR="003E2B54" w:rsidRDefault="00284C1E">
      <w:pPr>
        <w:pStyle w:val="Heading2"/>
      </w:pPr>
      <w:bookmarkStart w:id="1334" w:name="objectifs-2"/>
      <w:bookmarkStart w:id="1335" w:name="br-145438"/>
      <w:bookmarkEnd w:id="1332"/>
      <w:r>
        <w:t>3 objectifs</w:t>
      </w:r>
    </w:p>
    <w:p w14:paraId="4E265631" w14:textId="77777777" w:rsidR="003E2B54" w:rsidRDefault="00284C1E">
      <w:pPr>
        <w:pStyle w:val="Compact"/>
        <w:numPr>
          <w:ilvl w:val="0"/>
          <w:numId w:val="458"/>
        </w:numPr>
      </w:pPr>
      <w:r>
        <w:rPr>
          <w:b/>
          <w:bCs/>
        </w:rPr>
        <w:t>Connaître les pratiques habituelles de recrutement</w:t>
      </w:r>
      <w:r>
        <w:t xml:space="preserve"> du milieu professionnel que vous ciblez.</w:t>
      </w:r>
    </w:p>
    <w:p w14:paraId="2FC56F0B" w14:textId="77777777" w:rsidR="003E2B54" w:rsidRDefault="00284C1E">
      <w:pPr>
        <w:pStyle w:val="Compact"/>
        <w:numPr>
          <w:ilvl w:val="0"/>
          <w:numId w:val="458"/>
        </w:numPr>
      </w:pPr>
      <w:r>
        <w:rPr>
          <w:b/>
          <w:bCs/>
        </w:rPr>
        <w:t>Multiplier les occasions d'accéder aux emplois disponibles</w:t>
      </w:r>
      <w:r>
        <w:t xml:space="preserve"> en évitant les écueils qui vous feront perdre temps et énergie.</w:t>
      </w:r>
    </w:p>
    <w:p w14:paraId="4441B949" w14:textId="77777777" w:rsidR="003E2B54" w:rsidRDefault="00284C1E">
      <w:pPr>
        <w:pStyle w:val="Compact"/>
        <w:numPr>
          <w:ilvl w:val="0"/>
          <w:numId w:val="458"/>
        </w:numPr>
      </w:pPr>
      <w:r>
        <w:rPr>
          <w:b/>
          <w:bCs/>
        </w:rPr>
        <w:t>Déployer votre recherche</w:t>
      </w:r>
      <w:r>
        <w:t xml:space="preserve"> en utilisant vos outils et vos savoirs de façon optimale.</w:t>
      </w:r>
    </w:p>
    <w:p w14:paraId="286DF984" w14:textId="77777777" w:rsidR="003E2B54" w:rsidRDefault="00284C1E">
      <w:pPr>
        <w:pStyle w:val="Heading2"/>
      </w:pPr>
      <w:bookmarkStart w:id="1336" w:name="lavis-de-nathalie-kubat-conseillère"/>
      <w:bookmarkStart w:id="1337" w:name="br-145439"/>
      <w:bookmarkEnd w:id="1334"/>
      <w:bookmarkEnd w:id="1335"/>
      <w:r>
        <w:lastRenderedPageBreak/>
        <w:t>L'avis de nathalie kubat, conseillère</w:t>
      </w:r>
    </w:p>
    <w:p w14:paraId="1E0A082F" w14:textId="77777777" w:rsidR="003E2B54" w:rsidRDefault="00284C1E">
      <w:pPr>
        <w:pStyle w:val="FirstParagraph"/>
      </w:pPr>
      <w:r>
        <w:t>Nathalie Kubat</w:t>
      </w:r>
    </w:p>
    <w:p w14:paraId="01E8B4A4" w14:textId="77777777" w:rsidR="003E2B54" w:rsidRDefault="00284C1E">
      <w:pPr>
        <w:pStyle w:val="BlockText"/>
      </w:pPr>
      <w:r>
        <w:t>« Ne vous contentez pas de répondre à des annonces! La grande majorité des employeurs préfèrent recruter au sein de leur réseau ou de celui de leurs employés. Apprenez à accéder au marché caché. »</w:t>
      </w:r>
    </w:p>
    <w:p w14:paraId="5766A895" w14:textId="77777777" w:rsidR="003E2B54" w:rsidRDefault="00284C1E">
      <w:pPr>
        <w:pStyle w:val="BlockText"/>
      </w:pPr>
      <w:r>
        <w:t>Nathalie Kubat, conseillère – stratégies de recherche d'emploi</w:t>
      </w:r>
    </w:p>
    <w:p w14:paraId="185E2E08" w14:textId="77777777" w:rsidR="003E2B54" w:rsidRDefault="00284C1E">
      <w:pPr>
        <w:pStyle w:val="FirstParagraph"/>
      </w:pPr>
      <w:r>
        <w:t> </w:t>
      </w:r>
    </w:p>
    <w:p w14:paraId="7018A179" w14:textId="77777777" w:rsidR="003E2B54" w:rsidRDefault="00284C1E">
      <w:pPr>
        <w:pStyle w:val="Heading2"/>
      </w:pPr>
      <w:bookmarkStart w:id="1338" w:name="vos-actions-pour-atteindre-ces-objectifs"/>
      <w:bookmarkStart w:id="1339" w:name="br-145441"/>
      <w:bookmarkEnd w:id="1336"/>
      <w:bookmarkEnd w:id="1337"/>
      <w:r>
        <w:t>Vos actions pour atteindre ces objectifs</w:t>
      </w:r>
    </w:p>
    <w:p w14:paraId="7BF7A47A" w14:textId="77777777" w:rsidR="003E2B54" w:rsidRDefault="00284C1E">
      <w:pPr>
        <w:pStyle w:val="Compact"/>
        <w:numPr>
          <w:ilvl w:val="0"/>
          <w:numId w:val="459"/>
        </w:numPr>
      </w:pPr>
      <w:r>
        <w:t>Évaluer les postes accessibles et établir un répertoire d'entreprises à approcher.</w:t>
      </w:r>
    </w:p>
    <w:p w14:paraId="666DD088" w14:textId="77777777" w:rsidR="003E2B54" w:rsidRDefault="00284C1E">
      <w:pPr>
        <w:pStyle w:val="Compact"/>
        <w:numPr>
          <w:ilvl w:val="0"/>
          <w:numId w:val="459"/>
        </w:numPr>
      </w:pPr>
      <w:r>
        <w:t>Diversifier vos approches en privilégiant celles qui sont les plus à même de vous ouvrir les portes du marché du travail.</w:t>
      </w:r>
    </w:p>
    <w:p w14:paraId="1DE5E71F" w14:textId="77777777" w:rsidR="003E2B54" w:rsidRDefault="00284C1E">
      <w:pPr>
        <w:pStyle w:val="Compact"/>
        <w:numPr>
          <w:ilvl w:val="0"/>
          <w:numId w:val="459"/>
        </w:numPr>
      </w:pPr>
      <w:r>
        <w:t>Se faire remarquer sur LinkedIn et à l'occasion d'événements de recrutement et de réseautage.</w:t>
      </w:r>
    </w:p>
    <w:p w14:paraId="17E05174" w14:textId="77777777" w:rsidR="003E2B54" w:rsidRDefault="00284C1E">
      <w:pPr>
        <w:pStyle w:val="Compact"/>
        <w:numPr>
          <w:ilvl w:val="0"/>
          <w:numId w:val="459"/>
        </w:numPr>
      </w:pPr>
      <w:r>
        <w:t>Analyser les postes, adapter votre CV et acheminer vos candidatures.</w:t>
      </w:r>
    </w:p>
    <w:p w14:paraId="13A183AB" w14:textId="77777777" w:rsidR="003E2B54" w:rsidRDefault="00284C1E">
      <w:pPr>
        <w:pStyle w:val="Compact"/>
        <w:numPr>
          <w:ilvl w:val="0"/>
          <w:numId w:val="459"/>
        </w:numPr>
      </w:pPr>
      <w:r>
        <w:t>Préparer vos entrevues.</w:t>
      </w:r>
    </w:p>
    <w:p w14:paraId="3644F743" w14:textId="77777777" w:rsidR="003E2B54" w:rsidRDefault="00284C1E">
      <w:pPr>
        <w:pStyle w:val="Compact"/>
        <w:numPr>
          <w:ilvl w:val="0"/>
          <w:numId w:val="459"/>
        </w:numPr>
      </w:pPr>
      <w:r>
        <w:t>Évaluer une proposition d'embauche et négocier un salaire.</w:t>
      </w:r>
    </w:p>
    <w:p w14:paraId="0ECE8B67" w14:textId="77777777" w:rsidR="003E2B54" w:rsidRDefault="00284C1E">
      <w:pPr>
        <w:pStyle w:val="Heading2"/>
      </w:pPr>
      <w:bookmarkStart w:id="1340" w:name="les-outils-dont-vous-aurez-besoin-1"/>
      <w:bookmarkStart w:id="1341" w:name="br-145442"/>
      <w:bookmarkEnd w:id="1338"/>
      <w:bookmarkEnd w:id="1339"/>
      <w:r>
        <w:t>Les outils dont vous aurez besoin</w:t>
      </w:r>
    </w:p>
    <w:p w14:paraId="24C69B87" w14:textId="77777777" w:rsidR="003E2B54" w:rsidRDefault="00284C1E">
      <w:pPr>
        <w:pStyle w:val="FirstParagraph"/>
      </w:pPr>
      <w:r>
        <w:t xml:space="preserve">Étudiants étrangers : assurez-vous de détenir les </w:t>
      </w:r>
      <w:hyperlink r:id="rId1608">
        <w:r>
          <w:rPr>
            <w:rStyle w:val="Hyperlink"/>
          </w:rPr>
          <w:t>autorisations nécessaires pour travailler au Canada</w:t>
        </w:r>
      </w:hyperlink>
      <w:r>
        <w:t>.</w:t>
      </w:r>
    </w:p>
    <w:p w14:paraId="72494ADA" w14:textId="77777777" w:rsidR="003E2B54" w:rsidRDefault="00284C1E">
      <w:pPr>
        <w:pStyle w:val="Heading3"/>
      </w:pPr>
      <w:bookmarkStart w:id="1342" w:name="recherche-demploi-et-réseautage"/>
      <w:r>
        <w:t>RECHERCHE D'EMPLOI ET RÉSEAUTAGE</w:t>
      </w:r>
    </w:p>
    <w:p w14:paraId="00C991F9" w14:textId="77777777" w:rsidR="003E2B54" w:rsidRDefault="00284C1E">
      <w:pPr>
        <w:pStyle w:val="Compact"/>
        <w:numPr>
          <w:ilvl w:val="0"/>
          <w:numId w:val="460"/>
        </w:numPr>
      </w:pPr>
      <w:r>
        <w:t xml:space="preserve">Offres d'emploi et de stage du portail </w:t>
      </w:r>
      <w:hyperlink r:id="rId1609">
        <w:r>
          <w:rPr>
            <w:rStyle w:val="Hyperlink"/>
          </w:rPr>
          <w:t>Ma Carrière</w:t>
        </w:r>
      </w:hyperlink>
    </w:p>
    <w:p w14:paraId="4FF1ABD6" w14:textId="296FD78A" w:rsidR="003E2B54" w:rsidRDefault="00284C1E">
      <w:pPr>
        <w:pStyle w:val="Compact"/>
        <w:numPr>
          <w:ilvl w:val="0"/>
          <w:numId w:val="460"/>
        </w:numPr>
      </w:pPr>
      <w:hyperlink r:id="rId1610">
        <w:r>
          <w:rPr>
            <w:rStyle w:val="Hyperlink"/>
          </w:rPr>
          <w:t>Sites et ressources de recherche d'emplois (Canada et international)</w:t>
        </w:r>
      </w:hyperlink>
    </w:p>
    <w:p w14:paraId="055A1B4C" w14:textId="53D65E70" w:rsidR="003E2B54" w:rsidRDefault="00284C1E">
      <w:pPr>
        <w:pStyle w:val="Compact"/>
        <w:numPr>
          <w:ilvl w:val="0"/>
          <w:numId w:val="460"/>
        </w:numPr>
      </w:pPr>
      <w:hyperlink r:id="rId1611">
        <w:r>
          <w:rPr>
            <w:rStyle w:val="Hyperlink"/>
          </w:rPr>
          <w:t>Ciblez les entreprises et faites-vous connaître</w:t>
        </w:r>
      </w:hyperlink>
    </w:p>
    <w:p w14:paraId="6CD5D66C" w14:textId="2E7E70F3" w:rsidR="003E2B54" w:rsidRDefault="00284C1E">
      <w:pPr>
        <w:pStyle w:val="Compact"/>
        <w:numPr>
          <w:ilvl w:val="0"/>
          <w:numId w:val="460"/>
        </w:numPr>
      </w:pPr>
      <w:hyperlink r:id="rId1612">
        <w:r>
          <w:rPr>
            <w:rStyle w:val="Hyperlink"/>
          </w:rPr>
          <w:t>S'informer auprès des professionnels</w:t>
        </w:r>
      </w:hyperlink>
    </w:p>
    <w:p w14:paraId="628FE6B1" w14:textId="4347B01F" w:rsidR="003E2B54" w:rsidRDefault="00284C1E">
      <w:pPr>
        <w:pStyle w:val="Compact"/>
        <w:numPr>
          <w:ilvl w:val="0"/>
          <w:numId w:val="460"/>
        </w:numPr>
      </w:pPr>
      <w:hyperlink r:id="rId1613">
        <w:r>
          <w:rPr>
            <w:rStyle w:val="Hyperlink"/>
          </w:rPr>
          <w:t>Apprenez à bien utiliser LinkedIn</w:t>
        </w:r>
      </w:hyperlink>
    </w:p>
    <w:p w14:paraId="4591FF13" w14:textId="469B15BD" w:rsidR="003E2B54" w:rsidRDefault="00284C1E">
      <w:pPr>
        <w:pStyle w:val="Compact"/>
        <w:numPr>
          <w:ilvl w:val="0"/>
          <w:numId w:val="460"/>
        </w:numPr>
      </w:pPr>
      <w:hyperlink r:id="rId1614">
        <w:r>
          <w:rPr>
            <w:rStyle w:val="Hyperlink"/>
          </w:rPr>
          <w:t>Événements de recrutement ou de réseautage</w:t>
        </w:r>
      </w:hyperlink>
    </w:p>
    <w:p w14:paraId="0CF34F87" w14:textId="04E0169F" w:rsidR="003E2B54" w:rsidRDefault="00284C1E">
      <w:pPr>
        <w:pStyle w:val="Compact"/>
        <w:numPr>
          <w:ilvl w:val="0"/>
          <w:numId w:val="460"/>
        </w:numPr>
      </w:pPr>
      <w:hyperlink r:id="rId1615">
        <w:r>
          <w:rPr>
            <w:rStyle w:val="Hyperlink"/>
          </w:rPr>
          <w:t>Faire bonne impression</w:t>
        </w:r>
      </w:hyperlink>
    </w:p>
    <w:p w14:paraId="6D3E966D" w14:textId="2E38BD7A" w:rsidR="003E2B54" w:rsidRDefault="00284C1E">
      <w:pPr>
        <w:pStyle w:val="Compact"/>
        <w:numPr>
          <w:ilvl w:val="0"/>
          <w:numId w:val="460"/>
        </w:numPr>
      </w:pPr>
      <w:hyperlink r:id="rId1616">
        <w:r>
          <w:rPr>
            <w:rStyle w:val="Hyperlink"/>
          </w:rPr>
          <w:t>Section Stages et projets</w:t>
        </w:r>
      </w:hyperlink>
    </w:p>
    <w:p w14:paraId="151DD022" w14:textId="77777777" w:rsidR="003E2B54" w:rsidRDefault="00284C1E">
      <w:pPr>
        <w:pStyle w:val="Heading3"/>
      </w:pPr>
      <w:bookmarkStart w:id="1343" w:name="pour-communiquer-avec-les-recruteurs"/>
      <w:bookmarkEnd w:id="1342"/>
      <w:r>
        <w:t>POUR COMMUNIQUER AVEC LES RECRUTEURS</w:t>
      </w:r>
    </w:p>
    <w:p w14:paraId="33C657A2" w14:textId="2F88C402" w:rsidR="003E2B54" w:rsidRDefault="00284C1E">
      <w:pPr>
        <w:pStyle w:val="Compact"/>
        <w:numPr>
          <w:ilvl w:val="0"/>
          <w:numId w:val="461"/>
        </w:numPr>
      </w:pPr>
      <w:hyperlink r:id="rId1617">
        <w:r>
          <w:rPr>
            <w:rStyle w:val="Hyperlink"/>
          </w:rPr>
          <w:t>CV et lettres</w:t>
        </w:r>
      </w:hyperlink>
    </w:p>
    <w:p w14:paraId="5B1CACEE" w14:textId="04221A2E" w:rsidR="003E2B54" w:rsidRDefault="00284C1E">
      <w:pPr>
        <w:pStyle w:val="Compact"/>
        <w:numPr>
          <w:ilvl w:val="0"/>
          <w:numId w:val="461"/>
        </w:numPr>
      </w:pPr>
      <w:hyperlink r:id="rId1618">
        <w:r>
          <w:rPr>
            <w:rStyle w:val="Hyperlink"/>
          </w:rPr>
          <w:t>Entrevues</w:t>
        </w:r>
      </w:hyperlink>
    </w:p>
    <w:p w14:paraId="76230072" w14:textId="6488CA99" w:rsidR="003E2B54" w:rsidRDefault="00284C1E">
      <w:pPr>
        <w:pStyle w:val="Compact"/>
        <w:numPr>
          <w:ilvl w:val="0"/>
          <w:numId w:val="461"/>
        </w:numPr>
      </w:pPr>
      <w:hyperlink r:id="rId1619">
        <w:r>
          <w:rPr>
            <w:rStyle w:val="Hyperlink"/>
          </w:rPr>
          <w:t>Votre énoncé de positionnement : indispensable</w:t>
        </w:r>
      </w:hyperlink>
    </w:p>
    <w:p w14:paraId="37D51B63" w14:textId="2F42CE88" w:rsidR="003E2B54" w:rsidRDefault="00284C1E">
      <w:pPr>
        <w:pStyle w:val="Compact"/>
        <w:numPr>
          <w:ilvl w:val="0"/>
          <w:numId w:val="461"/>
        </w:numPr>
      </w:pPr>
      <w:hyperlink r:id="rId1620">
        <w:r>
          <w:rPr>
            <w:rStyle w:val="Hyperlink"/>
          </w:rPr>
          <w:t>La carte d'affaires : à ne pas négliger</w:t>
        </w:r>
      </w:hyperlink>
    </w:p>
    <w:p w14:paraId="0588761E" w14:textId="0C54FCA0" w:rsidR="003E2B54" w:rsidRDefault="00284C1E">
      <w:pPr>
        <w:pStyle w:val="Compact"/>
        <w:numPr>
          <w:ilvl w:val="0"/>
          <w:numId w:val="461"/>
        </w:numPr>
      </w:pPr>
      <w:hyperlink r:id="rId1621">
        <w:r>
          <w:rPr>
            <w:rStyle w:val="Hyperlink"/>
          </w:rPr>
          <w:t>Créez votre profil LinkedIn</w:t>
        </w:r>
      </w:hyperlink>
    </w:p>
    <w:bookmarkEnd w:id="1343"/>
    <w:bookmarkEnd w:id="1340"/>
    <w:bookmarkEnd w:id="1341"/>
    <w:p w14:paraId="5F280582" w14:textId="77777777" w:rsidR="003E2B54" w:rsidRDefault="00284C1E">
      <w:pPr>
        <w:pStyle w:val="FirstParagraph"/>
      </w:pPr>
      <w:r>
        <w:t>Consultez le calendrier des activités</w:t>
      </w:r>
    </w:p>
    <w:p w14:paraId="1D68374D" w14:textId="77777777" w:rsidR="003E2B54" w:rsidRDefault="00284C1E">
      <w:r>
        <w:pict w14:anchorId="63F007A9">
          <v:rect id="_x0000_i1073" style="width:0;height:1.5pt" o:hralign="center" o:hrstd="t" o:hr="t"/>
        </w:pict>
      </w:r>
    </w:p>
    <w:p w14:paraId="421E4E1A" w14:textId="77777777" w:rsidR="003E2B54" w:rsidRDefault="00284C1E">
      <w:pPr>
        <w:pStyle w:val="FirstParagraph"/>
      </w:pPr>
      <w:r>
        <w:t>.</w:t>
      </w:r>
    </w:p>
    <w:p w14:paraId="1FA72014" w14:textId="77777777" w:rsidR="003E2B54" w:rsidRDefault="00284C1E">
      <w:pPr>
        <w:pStyle w:val="Heading3"/>
      </w:pPr>
      <w:bookmarkStart w:id="1344" w:name="besoin-daide-19"/>
      <w:bookmarkStart w:id="1345" w:name="br-145443"/>
      <w:r>
        <w:t>Besoin d'aide?</w:t>
      </w:r>
    </w:p>
    <w:p w14:paraId="69865091" w14:textId="77777777" w:rsidR="003E2B54" w:rsidRDefault="00284C1E">
      <w:pPr>
        <w:pStyle w:val="FirstParagraph"/>
      </w:pPr>
      <w:r>
        <w:t>Le Service de gestion de carrière propose de nombreux services individuels et ateliers qui vous aideront à bien entamer ou à optimiser votre recherche.</w:t>
      </w:r>
    </w:p>
    <w:bookmarkEnd w:id="1344"/>
    <w:bookmarkEnd w:id="1345"/>
    <w:p w14:paraId="60CDB872" w14:textId="255FB2A7"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4F29CB39" w14:textId="77777777" w:rsidR="003E2B54" w:rsidRDefault="00284C1E">
      <w:pPr>
        <w:pStyle w:val="Heading2"/>
      </w:pPr>
      <w:bookmarkStart w:id="1346" w:name="votre-parcours-11"/>
      <w:bookmarkStart w:id="1347" w:name="br-145448"/>
      <w:bookmarkEnd w:id="1333"/>
      <w:r>
        <w:t>votre parcours</w:t>
      </w:r>
    </w:p>
    <w:p w14:paraId="1166336F" w14:textId="33491C5B" w:rsidR="003E2B54" w:rsidRDefault="00284C1E">
      <w:pPr>
        <w:pStyle w:val="FirstParagraph"/>
      </w:pPr>
      <w:hyperlink r:id="rId1622">
        <w:r>
          <w:rPr>
            <w:rStyle w:val="Hyperlink"/>
          </w:rPr>
          <w:t>picto_mieux_connaitre</w:t>
        </w:r>
      </w:hyperlink>
    </w:p>
    <w:bookmarkStart w:id="1348" w:name="bien-se-connaître-14"/>
    <w:p w14:paraId="18CFE81E" w14:textId="5F63DD48" w:rsidR="003E2B54" w:rsidRDefault="00284C1E">
      <w:pPr>
        <w:pStyle w:val="Heading3"/>
      </w:pPr>
      <w:r>
        <w:fldChar w:fldCharType="begin"/>
      </w:r>
      <w:r>
        <w:instrText xml:space="preserve">HYPERLINK "C:\\My Web Sites\\bien-se-connaitre\\bien-se-connaitre.html" \h </w:instrText>
      </w:r>
      <w:r>
        <w:fldChar w:fldCharType="separate"/>
      </w:r>
      <w:r>
        <w:rPr>
          <w:rStyle w:val="Hyperlink"/>
        </w:rPr>
        <w:t>Bien se connaÎtre</w:t>
      </w:r>
      <w:r>
        <w:fldChar w:fldCharType="end"/>
      </w:r>
    </w:p>
    <w:bookmarkEnd w:id="1348"/>
    <w:p w14:paraId="7B08829D" w14:textId="2BEC7866" w:rsidR="003E2B54" w:rsidRDefault="00284C1E">
      <w:pPr>
        <w:pStyle w:val="FirstParagraph"/>
      </w:pPr>
      <w:r>
        <w:fldChar w:fldCharType="begin"/>
      </w:r>
      <w:r>
        <w:instrText xml:space="preserve">HYPERLINK "C:\\My Web Sites\\explorer-les-carrieres\\explorer-les-carrieres.html" \h </w:instrText>
      </w:r>
      <w:r>
        <w:fldChar w:fldCharType="separate"/>
      </w:r>
      <w:r>
        <w:rPr>
          <w:rStyle w:val="Hyperlink"/>
        </w:rPr>
        <w:t>picto_explorer_carriere</w:t>
      </w:r>
      <w:r>
        <w:fldChar w:fldCharType="end"/>
      </w:r>
    </w:p>
    <w:bookmarkStart w:id="1349" w:name="explorer-les-carrières-14"/>
    <w:p w14:paraId="1087B853" w14:textId="7C60E80E" w:rsidR="003E2B54" w:rsidRDefault="00284C1E">
      <w:pPr>
        <w:pStyle w:val="Heading3"/>
      </w:pPr>
      <w:r>
        <w:fldChar w:fldCharType="begin"/>
      </w:r>
      <w:r>
        <w:instrText xml:space="preserve">HYPERLINK "C:\\My Web Sites\\explorer-les-carrieres\\explorer-les-carrieres.html" \h </w:instrText>
      </w:r>
      <w:r>
        <w:fldChar w:fldCharType="separate"/>
      </w:r>
      <w:r>
        <w:rPr>
          <w:rStyle w:val="Hyperlink"/>
        </w:rPr>
        <w:t>Explorer les carrières</w:t>
      </w:r>
      <w:r>
        <w:fldChar w:fldCharType="end"/>
      </w:r>
    </w:p>
    <w:bookmarkEnd w:id="1349"/>
    <w:p w14:paraId="41B70239" w14:textId="08F1B1BC" w:rsidR="003E2B54" w:rsidRDefault="00284C1E">
      <w:pPr>
        <w:pStyle w:val="FirstParagraph"/>
      </w:pPr>
      <w:r>
        <w:fldChar w:fldCharType="begin"/>
      </w:r>
      <w:r>
        <w:instrText xml:space="preserve">HYPERLINK "C:\\My Web Sites\\muscler-son-profil\\muscler-son-profil.html" \h </w:instrText>
      </w:r>
      <w:r>
        <w:fldChar w:fldCharType="separate"/>
      </w:r>
      <w:r>
        <w:rPr>
          <w:rStyle w:val="Hyperlink"/>
        </w:rPr>
        <w:t>picto_muscler_profil</w:t>
      </w:r>
      <w:r>
        <w:fldChar w:fldCharType="end"/>
      </w:r>
    </w:p>
    <w:bookmarkStart w:id="1350" w:name="muscler-son-profil-14"/>
    <w:p w14:paraId="24DD15C8" w14:textId="7F8C4D6E" w:rsidR="003E2B54" w:rsidRDefault="00284C1E">
      <w:pPr>
        <w:pStyle w:val="Heading3"/>
      </w:pPr>
      <w:r>
        <w:fldChar w:fldCharType="begin"/>
      </w:r>
      <w:r>
        <w:instrText xml:space="preserve">HYPERLINK "C:\\My Web Sites\\muscler-son-profil\\muscler-son-profil.html" \h </w:instrText>
      </w:r>
      <w:r>
        <w:fldChar w:fldCharType="separate"/>
      </w:r>
      <w:r>
        <w:rPr>
          <w:rStyle w:val="Hyperlink"/>
        </w:rPr>
        <w:t>Muscler son profil</w:t>
      </w:r>
      <w:r>
        <w:fldChar w:fldCharType="end"/>
      </w:r>
    </w:p>
    <w:bookmarkEnd w:id="1350"/>
    <w:p w14:paraId="509961A9" w14:textId="15BD3EF7" w:rsidR="003E2B54" w:rsidRDefault="00284C1E">
      <w:pPr>
        <w:pStyle w:val="FirstParagraph"/>
      </w:pPr>
      <w:r>
        <w:fldChar w:fldCharType="begin"/>
      </w:r>
      <w:r>
        <w:instrText xml:space="preserve">HYPERLINK "C:\\My Web Sites\\se-mettre-en-valeur\\se-mettre-en-valeur.html" \h </w:instrText>
      </w:r>
      <w:r>
        <w:fldChar w:fldCharType="separate"/>
      </w:r>
      <w:r>
        <w:rPr>
          <w:rStyle w:val="Hyperlink"/>
        </w:rPr>
        <w:t>picto_mettre_valeur</w:t>
      </w:r>
      <w:r>
        <w:fldChar w:fldCharType="end"/>
      </w:r>
    </w:p>
    <w:bookmarkStart w:id="1351" w:name="se-mettre-en-valeur-13"/>
    <w:p w14:paraId="27447F97" w14:textId="784F2A5C" w:rsidR="003E2B54" w:rsidRDefault="00284C1E">
      <w:pPr>
        <w:pStyle w:val="Heading3"/>
      </w:pPr>
      <w:r>
        <w:fldChar w:fldCharType="begin"/>
      </w:r>
      <w:r>
        <w:instrText xml:space="preserve">HYPERLINK "C:\\My Web Sites\\se-mettre-en-valeur\\se-mettre-en-valeur.html" \h </w:instrText>
      </w:r>
      <w:r>
        <w:fldChar w:fldCharType="separate"/>
      </w:r>
      <w:r>
        <w:rPr>
          <w:rStyle w:val="Hyperlink"/>
        </w:rPr>
        <w:t>se mettre en valeur</w:t>
      </w:r>
      <w:r>
        <w:fldChar w:fldCharType="end"/>
      </w:r>
    </w:p>
    <w:bookmarkEnd w:id="1351"/>
    <w:p w14:paraId="09DF8C9D" w14:textId="0C2D39DD" w:rsidR="003E2B54" w:rsidRDefault="00284C1E">
      <w:pPr>
        <w:pStyle w:val="FirstParagraph"/>
      </w:pPr>
      <w:r>
        <w:fldChar w:fldCharType="begin"/>
      </w:r>
      <w:r>
        <w:instrText xml:space="preserve">HYPERLINK "C:\\My Web Sites\\sgc site\\se-lancer-strategie-recherche-demploi.html" \h </w:instrText>
      </w:r>
      <w:r>
        <w:fldChar w:fldCharType="separate"/>
      </w:r>
      <w:r>
        <w:rPr>
          <w:rStyle w:val="Hyperlink"/>
        </w:rPr>
        <w:t>picto_selancer</w:t>
      </w:r>
      <w:r>
        <w:fldChar w:fldCharType="end"/>
      </w:r>
    </w:p>
    <w:bookmarkStart w:id="1352" w:name="X5f74483bf2bcd0097e21886519c2ddabd1edf36"/>
    <w:p w14:paraId="602224D2" w14:textId="364E644A" w:rsidR="003E2B54" w:rsidRDefault="00284C1E">
      <w:pPr>
        <w:pStyle w:val="Heading3"/>
      </w:pPr>
      <w:r>
        <w:fldChar w:fldCharType="begin"/>
      </w:r>
      <w:r>
        <w:instrText xml:space="preserve">HYPERLINK "C:\\My Web Sites\\sgc site\\se-lancer-strategie-recherche-demploi.html" \h </w:instrText>
      </w:r>
      <w:r>
        <w:fldChar w:fldCharType="separate"/>
      </w:r>
      <w:r>
        <w:rPr>
          <w:rStyle w:val="Hyperlink"/>
        </w:rPr>
        <w:t>Se lancer : stratégie de</w:t>
      </w:r>
      <w:r>
        <w:br/>
      </w:r>
      <w:r>
        <w:rPr>
          <w:rStyle w:val="Hyperlink"/>
        </w:rPr>
        <w:t>recherche d'emploi</w:t>
      </w:r>
      <w:r>
        <w:fldChar w:fldCharType="end"/>
      </w:r>
    </w:p>
    <w:bookmarkEnd w:id="1352"/>
    <w:bookmarkEnd w:id="1346"/>
    <w:bookmarkEnd w:id="1347"/>
    <w:bookmarkEnd w:id="1326"/>
    <w:bookmarkEnd w:id="1323"/>
    <w:p w14:paraId="18EB7890" w14:textId="7625DEE0" w:rsidR="003E2B54" w:rsidRDefault="00284C1E">
      <w:pPr>
        <w:pStyle w:val="FirstParagraph"/>
      </w:pPr>
      <w:r>
        <w:fldChar w:fldCharType="begin"/>
      </w:r>
      <w:r>
        <w:instrText>HYPERLINK "https://www.hec.ca/etudiants/index.html" \h</w:instrText>
      </w:r>
      <w:r>
        <w:fldChar w:fldCharType="separate"/>
      </w:r>
      <w:r>
        <w:rPr>
          <w:rStyle w:val="Hyperlink"/>
        </w:rPr>
        <w:t>Étudiants</w:t>
      </w:r>
      <w:r>
        <w:fldChar w:fldCharType="end"/>
      </w:r>
      <w:r>
        <w:t xml:space="preserve"> &gt; </w:t>
      </w:r>
      <w:hyperlink r:id="rId1623">
        <w:r>
          <w:rPr>
            <w:rStyle w:val="Hyperlink"/>
          </w:rPr>
          <w:t>Soutien et ressources</w:t>
        </w:r>
      </w:hyperlink>
      <w:r>
        <w:t xml:space="preserve"> &gt; </w:t>
      </w:r>
      <w:hyperlink r:id="rId1624">
        <w:r>
          <w:rPr>
            <w:rStyle w:val="Hyperlink"/>
          </w:rPr>
          <w:t>Gestion de carrière</w:t>
        </w:r>
      </w:hyperlink>
      <w:r>
        <w:t xml:space="preserve"> &gt; </w:t>
      </w:r>
      <w:hyperlink r:id="rId1625">
        <w:r>
          <w:rPr>
            <w:rStyle w:val="Hyperlink"/>
          </w:rPr>
          <w:t>Parcours de développement de carrière</w:t>
        </w:r>
      </w:hyperlink>
      <w:r>
        <w:t xml:space="preserve"> &gt; </w:t>
      </w:r>
      <w:hyperlink r:id="rId1626">
        <w:r>
          <w:rPr>
            <w:rStyle w:val="Hyperlink"/>
          </w:rPr>
          <w:t>Se mettre en valeur</w:t>
        </w:r>
      </w:hyperlink>
      <w:r>
        <w:t xml:space="preserve"> &gt; Mettez en valeur vos réalisations</w:t>
      </w:r>
      <w:r>
        <w:br/>
      </w:r>
    </w:p>
    <w:p w14:paraId="1C7CF1D9" w14:textId="77777777" w:rsidR="003E2B54" w:rsidRDefault="00284C1E">
      <w:pPr>
        <w:pStyle w:val="Heading1"/>
      </w:pPr>
      <w:bookmarkStart w:id="1353" w:name="mettez-en-valeur-vos-réalisations"/>
      <w:r>
        <w:t>Mettez en valeur vos réalisations</w:t>
      </w:r>
    </w:p>
    <w:p w14:paraId="0056DAE4" w14:textId="77777777" w:rsidR="003E2B54" w:rsidRDefault="00284C1E">
      <w:pPr>
        <w:pStyle w:val="FirstParagraph"/>
      </w:pPr>
      <w:hyperlink w:anchor="mn-Explo-Items"/>
    </w:p>
    <w:p w14:paraId="1F181421" w14:textId="77777777" w:rsidR="003E2B54" w:rsidRDefault="00284C1E">
      <w:pPr>
        <w:pStyle w:val="BodyText"/>
      </w:pPr>
      <w:r>
        <w:t>MENU</w:t>
      </w:r>
    </w:p>
    <w:p w14:paraId="79C8EB69" w14:textId="77777777" w:rsidR="003E2B54" w:rsidRDefault="003E2B54">
      <w:pPr>
        <w:pStyle w:val="BodyText"/>
      </w:pPr>
    </w:p>
    <w:p w14:paraId="2BFC16ED" w14:textId="713B9C64" w:rsidR="003E2B54" w:rsidRDefault="00284C1E">
      <w:pPr>
        <w:pStyle w:val="Compact"/>
        <w:numPr>
          <w:ilvl w:val="0"/>
          <w:numId w:val="462"/>
        </w:numPr>
      </w:pPr>
      <w:hyperlink r:id="rId1627">
        <w:r>
          <w:rPr>
            <w:rStyle w:val="Hyperlink"/>
          </w:rPr>
          <w:t xml:space="preserve"> Gestion de carrière</w:t>
        </w:r>
      </w:hyperlink>
    </w:p>
    <w:p w14:paraId="01085EA3" w14:textId="6B5782EB" w:rsidR="003E2B54" w:rsidRDefault="00284C1E">
      <w:pPr>
        <w:pStyle w:val="Compact"/>
        <w:numPr>
          <w:ilvl w:val="0"/>
          <w:numId w:val="463"/>
        </w:numPr>
      </w:pPr>
      <w:hyperlink r:id="rId1628">
        <w:r>
          <w:rPr>
            <w:rStyle w:val="Hyperlink"/>
          </w:rPr>
          <w:t>Parcours de développement de carrière</w:t>
        </w:r>
      </w:hyperlink>
    </w:p>
    <w:p w14:paraId="39235334" w14:textId="7DE1C162" w:rsidR="003E2B54" w:rsidRDefault="00284C1E">
      <w:pPr>
        <w:pStyle w:val="Compact"/>
        <w:numPr>
          <w:ilvl w:val="0"/>
          <w:numId w:val="463"/>
        </w:numPr>
      </w:pPr>
      <w:hyperlink r:id="rId1629">
        <w:r>
          <w:rPr>
            <w:rStyle w:val="Hyperlink"/>
          </w:rPr>
          <w:t>Carrières en gestion</w:t>
        </w:r>
      </w:hyperlink>
    </w:p>
    <w:p w14:paraId="1B3BD061" w14:textId="5B3A8E63" w:rsidR="003E2B54" w:rsidRDefault="00284C1E">
      <w:pPr>
        <w:pStyle w:val="Compact"/>
        <w:numPr>
          <w:ilvl w:val="0"/>
          <w:numId w:val="463"/>
        </w:numPr>
      </w:pPr>
      <w:hyperlink r:id="rId1630">
        <w:r>
          <w:rPr>
            <w:rStyle w:val="Hyperlink"/>
          </w:rPr>
          <w:t>Stages et projets</w:t>
        </w:r>
      </w:hyperlink>
    </w:p>
    <w:p w14:paraId="60B5DA0D" w14:textId="00AA002C" w:rsidR="003E2B54" w:rsidRDefault="00284C1E">
      <w:pPr>
        <w:pStyle w:val="Compact"/>
        <w:numPr>
          <w:ilvl w:val="0"/>
          <w:numId w:val="463"/>
        </w:numPr>
      </w:pPr>
      <w:hyperlink r:id="rId1631">
        <w:r>
          <w:rPr>
            <w:rStyle w:val="Hyperlink"/>
          </w:rPr>
          <w:t>CV et lettres</w:t>
        </w:r>
      </w:hyperlink>
    </w:p>
    <w:p w14:paraId="3B7B0322" w14:textId="4F3E4CAC" w:rsidR="003E2B54" w:rsidRDefault="00284C1E">
      <w:pPr>
        <w:pStyle w:val="Compact"/>
        <w:numPr>
          <w:ilvl w:val="0"/>
          <w:numId w:val="463"/>
        </w:numPr>
      </w:pPr>
      <w:hyperlink r:id="rId1632">
        <w:r>
          <w:rPr>
            <w:rStyle w:val="Hyperlink"/>
          </w:rPr>
          <w:t>Réseautage</w:t>
        </w:r>
      </w:hyperlink>
    </w:p>
    <w:p w14:paraId="79340418" w14:textId="4ED12442" w:rsidR="003E2B54" w:rsidRDefault="00284C1E">
      <w:pPr>
        <w:pStyle w:val="Compact"/>
        <w:numPr>
          <w:ilvl w:val="0"/>
          <w:numId w:val="463"/>
        </w:numPr>
      </w:pPr>
      <w:hyperlink r:id="rId1633">
        <w:r>
          <w:rPr>
            <w:rStyle w:val="Hyperlink"/>
          </w:rPr>
          <w:t>Entrevues</w:t>
        </w:r>
      </w:hyperlink>
    </w:p>
    <w:p w14:paraId="5B8DF744" w14:textId="0FF62290" w:rsidR="003E2B54" w:rsidRDefault="00284C1E">
      <w:pPr>
        <w:pStyle w:val="Compact"/>
        <w:numPr>
          <w:ilvl w:val="0"/>
          <w:numId w:val="463"/>
        </w:numPr>
      </w:pPr>
      <w:hyperlink r:id="rId1634">
        <w:r>
          <w:rPr>
            <w:rStyle w:val="Hyperlink"/>
          </w:rPr>
          <w:t>Services et ateliers</w:t>
        </w:r>
      </w:hyperlink>
    </w:p>
    <w:p w14:paraId="7053D0EE" w14:textId="25B62FBF" w:rsidR="003E2B54" w:rsidRDefault="00284C1E">
      <w:pPr>
        <w:pStyle w:val="Compact"/>
        <w:numPr>
          <w:ilvl w:val="0"/>
          <w:numId w:val="463"/>
        </w:numPr>
      </w:pPr>
      <w:hyperlink r:id="rId1635">
        <w:r>
          <w:rPr>
            <w:rStyle w:val="Hyperlink"/>
          </w:rPr>
          <w:t>Joindre le Service de gestion de carrière</w:t>
        </w:r>
      </w:hyperlink>
    </w:p>
    <w:p w14:paraId="5A832382" w14:textId="77777777" w:rsidR="003E2B54" w:rsidRDefault="00284C1E">
      <w:pPr>
        <w:pStyle w:val="FirstParagraph"/>
      </w:pPr>
      <w:r>
        <w:br/>
      </w:r>
    </w:p>
    <w:p w14:paraId="73F6258A" w14:textId="144C85F2" w:rsidR="003E2B54" w:rsidRDefault="00284C1E">
      <w:pPr>
        <w:pStyle w:val="Compact"/>
        <w:numPr>
          <w:ilvl w:val="0"/>
          <w:numId w:val="464"/>
        </w:numPr>
      </w:pPr>
      <w:hyperlink r:id="rId1636">
        <w:r>
          <w:rPr>
            <w:rStyle w:val="Hyperlink"/>
          </w:rPr>
          <w:t xml:space="preserve"> Gestion de carrière</w:t>
        </w:r>
      </w:hyperlink>
    </w:p>
    <w:p w14:paraId="450B0DE0" w14:textId="2B85AF8C" w:rsidR="003E2B54" w:rsidRDefault="00284C1E">
      <w:pPr>
        <w:pStyle w:val="Compact"/>
        <w:numPr>
          <w:ilvl w:val="0"/>
          <w:numId w:val="465"/>
        </w:numPr>
      </w:pPr>
      <w:hyperlink r:id="rId1637">
        <w:r>
          <w:rPr>
            <w:rStyle w:val="Hyperlink"/>
          </w:rPr>
          <w:t>Parcours de développement de carrière</w:t>
        </w:r>
      </w:hyperlink>
    </w:p>
    <w:p w14:paraId="54203632" w14:textId="1669CCAC" w:rsidR="003E2B54" w:rsidRDefault="00284C1E">
      <w:pPr>
        <w:pStyle w:val="Compact"/>
        <w:numPr>
          <w:ilvl w:val="0"/>
          <w:numId w:val="465"/>
        </w:numPr>
      </w:pPr>
      <w:hyperlink r:id="rId1638">
        <w:r>
          <w:rPr>
            <w:rStyle w:val="Hyperlink"/>
          </w:rPr>
          <w:t>Carrières en gestion</w:t>
        </w:r>
      </w:hyperlink>
    </w:p>
    <w:p w14:paraId="72CC049C" w14:textId="369C756A" w:rsidR="003E2B54" w:rsidRDefault="00284C1E">
      <w:pPr>
        <w:pStyle w:val="Compact"/>
        <w:numPr>
          <w:ilvl w:val="0"/>
          <w:numId w:val="465"/>
        </w:numPr>
      </w:pPr>
      <w:hyperlink r:id="rId1639">
        <w:r>
          <w:rPr>
            <w:rStyle w:val="Hyperlink"/>
          </w:rPr>
          <w:t>Stages et projets</w:t>
        </w:r>
      </w:hyperlink>
    </w:p>
    <w:p w14:paraId="17D9DCD2" w14:textId="7F9E1D5F" w:rsidR="003E2B54" w:rsidRDefault="00284C1E">
      <w:pPr>
        <w:pStyle w:val="Compact"/>
        <w:numPr>
          <w:ilvl w:val="0"/>
          <w:numId w:val="465"/>
        </w:numPr>
      </w:pPr>
      <w:hyperlink r:id="rId1640">
        <w:r>
          <w:rPr>
            <w:rStyle w:val="Hyperlink"/>
          </w:rPr>
          <w:t>CV et lettres</w:t>
        </w:r>
      </w:hyperlink>
    </w:p>
    <w:p w14:paraId="1BF9196A" w14:textId="1961ABEA" w:rsidR="003E2B54" w:rsidRDefault="00284C1E">
      <w:pPr>
        <w:pStyle w:val="Compact"/>
        <w:numPr>
          <w:ilvl w:val="0"/>
          <w:numId w:val="465"/>
        </w:numPr>
      </w:pPr>
      <w:hyperlink r:id="rId1641">
        <w:r>
          <w:rPr>
            <w:rStyle w:val="Hyperlink"/>
          </w:rPr>
          <w:t>Réseautage</w:t>
        </w:r>
      </w:hyperlink>
    </w:p>
    <w:p w14:paraId="3E50C908" w14:textId="77148AF3" w:rsidR="003E2B54" w:rsidRDefault="00284C1E">
      <w:pPr>
        <w:pStyle w:val="Compact"/>
        <w:numPr>
          <w:ilvl w:val="0"/>
          <w:numId w:val="465"/>
        </w:numPr>
      </w:pPr>
      <w:hyperlink r:id="rId1642">
        <w:r>
          <w:rPr>
            <w:rStyle w:val="Hyperlink"/>
          </w:rPr>
          <w:t>Entrevues</w:t>
        </w:r>
      </w:hyperlink>
    </w:p>
    <w:p w14:paraId="3C3D035C" w14:textId="4319D840" w:rsidR="003E2B54" w:rsidRDefault="00284C1E">
      <w:pPr>
        <w:pStyle w:val="Compact"/>
        <w:numPr>
          <w:ilvl w:val="0"/>
          <w:numId w:val="465"/>
        </w:numPr>
      </w:pPr>
      <w:hyperlink r:id="rId1643">
        <w:r>
          <w:rPr>
            <w:rStyle w:val="Hyperlink"/>
          </w:rPr>
          <w:t>Services et ateliers</w:t>
        </w:r>
      </w:hyperlink>
    </w:p>
    <w:p w14:paraId="0BB6B6E5" w14:textId="255943C9" w:rsidR="003E2B54" w:rsidRDefault="00284C1E">
      <w:pPr>
        <w:pStyle w:val="Compact"/>
        <w:numPr>
          <w:ilvl w:val="0"/>
          <w:numId w:val="465"/>
        </w:numPr>
      </w:pPr>
      <w:hyperlink r:id="rId1644">
        <w:r>
          <w:rPr>
            <w:rStyle w:val="Hyperlink"/>
          </w:rPr>
          <w:t>Joindre le Service de gestion de carrière</w:t>
        </w:r>
      </w:hyperlink>
    </w:p>
    <w:p w14:paraId="7B9313D4" w14:textId="77777777" w:rsidR="003E2B54" w:rsidRDefault="00284C1E">
      <w:pPr>
        <w:pStyle w:val="FirstParagraph"/>
      </w:pPr>
      <w:bookmarkStart w:id="1354" w:name="br-145851"/>
      <w:r>
        <w:t>La production de vos outils de recherche d'emploi devrait vous amener à tirer le meilleur de vos réalisations. La méthode CAR vous facilitera la tâche en vous permettant de démontrer concrètement vos compétences.</w:t>
      </w:r>
    </w:p>
    <w:p w14:paraId="546CA566" w14:textId="77777777" w:rsidR="003E2B54" w:rsidRDefault="00284C1E">
      <w:pPr>
        <w:pStyle w:val="Heading2"/>
      </w:pPr>
      <w:bookmarkStart w:id="1355" w:name="contexte-action-résultat-car"/>
      <w:bookmarkStart w:id="1356" w:name="br-145852"/>
      <w:bookmarkEnd w:id="1354"/>
      <w:r>
        <w:t>Contexte-Action-Résultat (CAR)</w:t>
      </w:r>
    </w:p>
    <w:p w14:paraId="67121DC8" w14:textId="77777777" w:rsidR="003E2B54" w:rsidRDefault="00284C1E">
      <w:pPr>
        <w:pStyle w:val="FirstParagraph"/>
      </w:pPr>
      <w:r>
        <w:t>La méthode CAR vous invite à réfléchir :</w:t>
      </w:r>
    </w:p>
    <w:p w14:paraId="3D0D78CB" w14:textId="77777777" w:rsidR="003E2B54" w:rsidRDefault="00284C1E">
      <w:pPr>
        <w:pStyle w:val="Compact"/>
        <w:numPr>
          <w:ilvl w:val="0"/>
          <w:numId w:val="466"/>
        </w:numPr>
      </w:pPr>
      <w:r>
        <w:t xml:space="preserve">au </w:t>
      </w:r>
      <w:r>
        <w:rPr>
          <w:b/>
          <w:bCs/>
        </w:rPr>
        <w:t>contexte</w:t>
      </w:r>
      <w:r>
        <w:t xml:space="preserve"> dans lequel vous avez eu à poser une ou plusieurs actions;</w:t>
      </w:r>
    </w:p>
    <w:p w14:paraId="48DFD63E" w14:textId="77777777" w:rsidR="003E2B54" w:rsidRDefault="00284C1E">
      <w:pPr>
        <w:pStyle w:val="Compact"/>
        <w:numPr>
          <w:ilvl w:val="0"/>
          <w:numId w:val="466"/>
        </w:numPr>
      </w:pPr>
      <w:r>
        <w:t xml:space="preserve">à ce qu'étaient exactement ces </w:t>
      </w:r>
      <w:r>
        <w:rPr>
          <w:b/>
          <w:bCs/>
        </w:rPr>
        <w:t>actions</w:t>
      </w:r>
      <w:r>
        <w:t>; et</w:t>
      </w:r>
    </w:p>
    <w:p w14:paraId="4E2AE1D6" w14:textId="77777777" w:rsidR="003E2B54" w:rsidRDefault="00284C1E">
      <w:pPr>
        <w:pStyle w:val="Compact"/>
        <w:numPr>
          <w:ilvl w:val="0"/>
          <w:numId w:val="466"/>
        </w:numPr>
      </w:pPr>
      <w:r>
        <w:t xml:space="preserve">aux </w:t>
      </w:r>
      <w:r>
        <w:rPr>
          <w:b/>
          <w:bCs/>
        </w:rPr>
        <w:t>résultats</w:t>
      </w:r>
      <w:r>
        <w:t xml:space="preserve"> tangibles que vous avez obtenus.</w:t>
      </w:r>
    </w:p>
    <w:p w14:paraId="5E26BC5C" w14:textId="543F916A" w:rsidR="003E2B54" w:rsidRDefault="00284C1E">
      <w:pPr>
        <w:pStyle w:val="FirstParagraph"/>
      </w:pPr>
      <w:r>
        <w:t xml:space="preserve">Cette opération vous permet de bien parler de vos réalisations lors d'une </w:t>
      </w:r>
      <w:hyperlink r:id="rId1645">
        <w:r>
          <w:rPr>
            <w:rStyle w:val="Hyperlink"/>
          </w:rPr>
          <w:t>entrevue d'embauche</w:t>
        </w:r>
      </w:hyperlink>
      <w:r>
        <w:t>. Elle vous aide aussi à les illustrer de façon concrète, précise et intéressante dans :</w:t>
      </w:r>
    </w:p>
    <w:p w14:paraId="0F150BA9" w14:textId="707C578F" w:rsidR="003E2B54" w:rsidRDefault="00284C1E">
      <w:pPr>
        <w:pStyle w:val="Compact"/>
        <w:numPr>
          <w:ilvl w:val="0"/>
          <w:numId w:val="467"/>
        </w:numPr>
      </w:pPr>
      <w:hyperlink r:id="rId1646">
        <w:r>
          <w:rPr>
            <w:rStyle w:val="Hyperlink"/>
          </w:rPr>
          <w:t>votre CV maître</w:t>
        </w:r>
      </w:hyperlink>
      <w:r>
        <w:t>;</w:t>
      </w:r>
    </w:p>
    <w:p w14:paraId="356D1E00" w14:textId="39CC595E" w:rsidR="003E2B54" w:rsidRDefault="00284C1E">
      <w:pPr>
        <w:pStyle w:val="Compact"/>
        <w:numPr>
          <w:ilvl w:val="0"/>
          <w:numId w:val="467"/>
        </w:numPr>
      </w:pPr>
      <w:hyperlink r:id="rId1647">
        <w:r>
          <w:rPr>
            <w:rStyle w:val="Hyperlink"/>
          </w:rPr>
          <w:t>votre lettre de présentation</w:t>
        </w:r>
      </w:hyperlink>
      <w:r>
        <w:t>;</w:t>
      </w:r>
    </w:p>
    <w:p w14:paraId="3624A40B" w14:textId="41F390DD" w:rsidR="003E2B54" w:rsidRDefault="00284C1E">
      <w:pPr>
        <w:pStyle w:val="Compact"/>
        <w:numPr>
          <w:ilvl w:val="0"/>
          <w:numId w:val="467"/>
        </w:numPr>
      </w:pPr>
      <w:hyperlink r:id="rId1648">
        <w:r>
          <w:rPr>
            <w:rStyle w:val="Hyperlink"/>
          </w:rPr>
          <w:t>votre énoncé de positionnement</w:t>
        </w:r>
      </w:hyperlink>
      <w:r>
        <w:t>;</w:t>
      </w:r>
    </w:p>
    <w:p w14:paraId="36B5FCC2" w14:textId="3E5B69DD" w:rsidR="003E2B54" w:rsidRDefault="00284C1E">
      <w:pPr>
        <w:pStyle w:val="Compact"/>
        <w:numPr>
          <w:ilvl w:val="0"/>
          <w:numId w:val="467"/>
        </w:numPr>
      </w:pPr>
      <w:hyperlink r:id="rId1649">
        <w:r>
          <w:rPr>
            <w:rStyle w:val="Hyperlink"/>
          </w:rPr>
          <w:t>votre profil LinkedIn</w:t>
        </w:r>
      </w:hyperlink>
      <w:r>
        <w:t>.</w:t>
      </w:r>
    </w:p>
    <w:p w14:paraId="7EAE723E" w14:textId="77777777" w:rsidR="003E2B54" w:rsidRDefault="00284C1E">
      <w:pPr>
        <w:pStyle w:val="Heading5"/>
      </w:pPr>
      <w:bookmarkStart w:id="1357" w:name="X9d594339ef4ca4aa763976fc49d6853b4d8e42c"/>
      <w:bookmarkStart w:id="1358" w:name="br-145853"/>
      <w:bookmarkEnd w:id="1355"/>
      <w:bookmarkEnd w:id="1356"/>
      <w:r>
        <w:lastRenderedPageBreak/>
        <w:t>Ne confondez pas responsabilités, rôle et réalisations</w:t>
      </w:r>
    </w:p>
    <w:p w14:paraId="0561B794" w14:textId="77777777" w:rsidR="003E2B54" w:rsidRDefault="00284C1E">
      <w:pPr>
        <w:pStyle w:val="FirstParagraph"/>
      </w:pPr>
      <w:r>
        <w:t xml:space="preserve">Il est intéressant d'indiquer que vous avez joué un </w:t>
      </w:r>
      <w:r>
        <w:rPr>
          <w:b/>
          <w:bCs/>
        </w:rPr>
        <w:t>rôle</w:t>
      </w:r>
      <w:r>
        <w:t xml:space="preserve"> dans une équipe et de préciser quelles étaient vos responsabilités. Mais il est beaucoup plus valorisant d'expliquer </w:t>
      </w:r>
      <w:r>
        <w:rPr>
          <w:b/>
          <w:bCs/>
        </w:rPr>
        <w:t>ce que vous avez réalisé</w:t>
      </w:r>
      <w:r>
        <w:t xml:space="preserve"> au cours de ce mandat.</w:t>
      </w:r>
    </w:p>
    <w:p w14:paraId="10CC5068" w14:textId="77777777" w:rsidR="003E2B54" w:rsidRDefault="00284C1E">
      <w:pPr>
        <w:pStyle w:val="BodyText"/>
      </w:pPr>
      <w:r>
        <w:rPr>
          <w:b/>
          <w:bCs/>
        </w:rPr>
        <w:t>EXEMPLE</w:t>
      </w:r>
    </w:p>
    <w:p w14:paraId="09355CA2" w14:textId="77777777" w:rsidR="003E2B54" w:rsidRDefault="00284C1E">
      <w:pPr>
        <w:pStyle w:val="Compact"/>
        <w:numPr>
          <w:ilvl w:val="0"/>
          <w:numId w:val="468"/>
        </w:numPr>
      </w:pPr>
      <w:r>
        <w:t>Votre rôle : VP de l'association étudiante.</w:t>
      </w:r>
    </w:p>
    <w:p w14:paraId="5F2F64D4" w14:textId="77777777" w:rsidR="003E2B54" w:rsidRDefault="00284C1E">
      <w:pPr>
        <w:numPr>
          <w:ilvl w:val="0"/>
          <w:numId w:val="468"/>
        </w:numPr>
      </w:pPr>
      <w:r>
        <w:t>Vos responsabilités : Organise une série d’événements de réseautage.</w:t>
      </w:r>
    </w:p>
    <w:p w14:paraId="383BF8C6" w14:textId="77777777" w:rsidR="003E2B54" w:rsidRDefault="00284C1E">
      <w:pPr>
        <w:pStyle w:val="Compact"/>
        <w:numPr>
          <w:ilvl w:val="0"/>
          <w:numId w:val="468"/>
        </w:numPr>
      </w:pPr>
      <w:r>
        <w:t>Votre réalisation : Ces initiatives donnent lieu à une participation accrue de 25 % comparativement à l'année précédente.</w:t>
      </w:r>
    </w:p>
    <w:p w14:paraId="6FC3A303" w14:textId="77777777" w:rsidR="003E2B54" w:rsidRDefault="00284C1E">
      <w:pPr>
        <w:pStyle w:val="Heading2"/>
      </w:pPr>
      <w:bookmarkStart w:id="1359" w:name="Xc5f232ed2d69fd2110acb48d4043e6ed70d084d"/>
      <w:bookmarkStart w:id="1360" w:name="br-145854"/>
      <w:bookmarkEnd w:id="1357"/>
      <w:bookmarkEnd w:id="1358"/>
      <w:r>
        <w:t>Repérez les réalisations dont vous êtes fier</w:t>
      </w:r>
    </w:p>
    <w:p w14:paraId="3F519730" w14:textId="77777777" w:rsidR="003E2B54" w:rsidRDefault="00284C1E">
      <w:pPr>
        <w:pStyle w:val="Compact"/>
        <w:numPr>
          <w:ilvl w:val="0"/>
          <w:numId w:val="469"/>
        </w:numPr>
      </w:pPr>
      <w:r>
        <w:t>Répertoriez les moments de votre vie où vous avez ressenti de la fierté : vous avez terminé un marathon ou obtenu les félicitations de votre patron, par exemple.</w:t>
      </w:r>
    </w:p>
    <w:p w14:paraId="3821D1E6" w14:textId="77777777" w:rsidR="003E2B54" w:rsidRDefault="00284C1E">
      <w:pPr>
        <w:pStyle w:val="Compact"/>
        <w:numPr>
          <w:ilvl w:val="0"/>
          <w:numId w:val="469"/>
        </w:numPr>
      </w:pPr>
      <w:r>
        <w:t>Explorez aussi différentes dimensions de votre vie : travail, loisirs, études, implications, entre autres. Ne vous contentez pas des seules réalisations professionnelles. </w:t>
      </w:r>
    </w:p>
    <w:p w14:paraId="047E26A5" w14:textId="77777777" w:rsidR="003E2B54" w:rsidRDefault="00284C1E">
      <w:pPr>
        <w:pStyle w:val="Compact"/>
        <w:numPr>
          <w:ilvl w:val="0"/>
          <w:numId w:val="469"/>
        </w:numPr>
      </w:pPr>
      <w:r>
        <w:t>Essayez de déterminer si votre engagement a modifié quelque chose dans ces sphères : création d'un nouveau site web, collecte de fonds, restructuration d'un département, par exemple.</w:t>
      </w:r>
    </w:p>
    <w:p w14:paraId="769D435B" w14:textId="77777777" w:rsidR="003E2B54" w:rsidRDefault="00284C1E">
      <w:pPr>
        <w:pStyle w:val="Compact"/>
        <w:numPr>
          <w:ilvl w:val="0"/>
          <w:numId w:val="469"/>
        </w:numPr>
      </w:pPr>
      <w:r>
        <w:t>Voyez ensuite en quelle mesure vous avez amené ce changement ou contribué à sa réalisation.</w:t>
      </w:r>
    </w:p>
    <w:p w14:paraId="0A2DFBD7" w14:textId="77777777" w:rsidR="003E2B54" w:rsidRDefault="00284C1E">
      <w:pPr>
        <w:pStyle w:val="Heading2"/>
      </w:pPr>
      <w:bookmarkStart w:id="1361" w:name="approfondissez-et-explicitez-les"/>
      <w:bookmarkStart w:id="1362" w:name="br-145855"/>
      <w:bookmarkEnd w:id="1359"/>
      <w:bookmarkEnd w:id="1360"/>
      <w:r>
        <w:t>Approfondissez et explicitez-les</w:t>
      </w:r>
    </w:p>
    <w:p w14:paraId="21230B4C" w14:textId="77777777" w:rsidR="003E2B54" w:rsidRDefault="00284C1E">
      <w:pPr>
        <w:pStyle w:val="Compact"/>
        <w:numPr>
          <w:ilvl w:val="0"/>
          <w:numId w:val="470"/>
        </w:numPr>
      </w:pPr>
      <w:r>
        <w:t>Questionnez-vous précisément sur le contexte dans lequel vous avez agi, sur les actions posées et les résultats obtenus.</w:t>
      </w:r>
    </w:p>
    <w:p w14:paraId="5875322F" w14:textId="77777777" w:rsidR="003E2B54" w:rsidRDefault="00284C1E">
      <w:pPr>
        <w:pStyle w:val="Compact"/>
        <w:numPr>
          <w:ilvl w:val="0"/>
          <w:numId w:val="470"/>
        </w:numPr>
      </w:pPr>
      <w:r>
        <w:t>Trouvez les mots justes pour communiquer clairement ces réalisations à vos interlocuteurs.</w:t>
      </w:r>
    </w:p>
    <w:p w14:paraId="23130B2B" w14:textId="77777777" w:rsidR="003E2B54" w:rsidRDefault="00284C1E">
      <w:pPr>
        <w:pStyle w:val="Compact"/>
        <w:numPr>
          <w:ilvl w:val="0"/>
          <w:numId w:val="470"/>
        </w:numPr>
      </w:pPr>
      <w:r>
        <w:t>Explicitez-les un peu à la manière d'une histoire que vous raconteriez.</w:t>
      </w:r>
    </w:p>
    <w:p w14:paraId="2CA03F26" w14:textId="77777777" w:rsidR="003E2B54" w:rsidRDefault="00284C1E">
      <w:pPr>
        <w:pStyle w:val="Heading5"/>
      </w:pPr>
      <w:bookmarkStart w:id="1363" w:name="X89361621d94a1260d409e0e333142f0d6228e5d"/>
      <w:bookmarkStart w:id="1364" w:name="br-145856"/>
      <w:bookmarkEnd w:id="1361"/>
      <w:bookmarkEnd w:id="1362"/>
      <w:r>
        <w:t>Quelques questions pour vous faciliter la tâche</w:t>
      </w:r>
    </w:p>
    <w:p w14:paraId="1AA35612" w14:textId="77777777" w:rsidR="003E2B54" w:rsidRDefault="00284C1E">
      <w:pPr>
        <w:pStyle w:val="FirstParagraph"/>
      </w:pPr>
      <w:r>
        <w:t>Dans ces circonstances, ai-je :</w:t>
      </w:r>
    </w:p>
    <w:p w14:paraId="0729AC09" w14:textId="77777777" w:rsidR="003E2B54" w:rsidRDefault="00284C1E">
      <w:pPr>
        <w:pStyle w:val="Compact"/>
        <w:numPr>
          <w:ilvl w:val="0"/>
          <w:numId w:val="471"/>
        </w:numPr>
      </w:pPr>
      <w:r>
        <w:t>Résolu un problème critique?</w:t>
      </w:r>
    </w:p>
    <w:p w14:paraId="64B99149" w14:textId="77777777" w:rsidR="003E2B54" w:rsidRDefault="00284C1E">
      <w:pPr>
        <w:pStyle w:val="Compact"/>
        <w:numPr>
          <w:ilvl w:val="0"/>
          <w:numId w:val="471"/>
        </w:numPr>
      </w:pPr>
      <w:r>
        <w:t>Créé ou construit quelque chose?</w:t>
      </w:r>
    </w:p>
    <w:p w14:paraId="3E078A51" w14:textId="77777777" w:rsidR="003E2B54" w:rsidRDefault="00284C1E">
      <w:pPr>
        <w:pStyle w:val="Compact"/>
        <w:numPr>
          <w:ilvl w:val="0"/>
          <w:numId w:val="471"/>
        </w:numPr>
      </w:pPr>
      <w:r>
        <w:t>Développé une idée?</w:t>
      </w:r>
    </w:p>
    <w:p w14:paraId="42521560" w14:textId="77777777" w:rsidR="003E2B54" w:rsidRDefault="00284C1E">
      <w:pPr>
        <w:pStyle w:val="Compact"/>
        <w:numPr>
          <w:ilvl w:val="0"/>
          <w:numId w:val="471"/>
        </w:numPr>
      </w:pPr>
      <w:r>
        <w:t>Relevé un défi avec succès?</w:t>
      </w:r>
    </w:p>
    <w:p w14:paraId="620AD672" w14:textId="77777777" w:rsidR="003E2B54" w:rsidRDefault="00284C1E">
      <w:pPr>
        <w:pStyle w:val="Compact"/>
        <w:numPr>
          <w:ilvl w:val="0"/>
          <w:numId w:val="471"/>
        </w:numPr>
      </w:pPr>
      <w:r>
        <w:t>Suivi des instructions et atteint l'objectif fixé?</w:t>
      </w:r>
    </w:p>
    <w:p w14:paraId="54D1B3B2" w14:textId="77777777" w:rsidR="003E2B54" w:rsidRDefault="00284C1E">
      <w:pPr>
        <w:pStyle w:val="Compact"/>
        <w:numPr>
          <w:ilvl w:val="0"/>
          <w:numId w:val="471"/>
        </w:numPr>
      </w:pPr>
      <w:r>
        <w:t>Reconnu un besoin et su le satisfaire?</w:t>
      </w:r>
    </w:p>
    <w:p w14:paraId="0BE79D2B" w14:textId="77777777" w:rsidR="003E2B54" w:rsidRDefault="00284C1E">
      <w:pPr>
        <w:pStyle w:val="Compact"/>
        <w:numPr>
          <w:ilvl w:val="0"/>
          <w:numId w:val="471"/>
        </w:numPr>
      </w:pPr>
      <w:r>
        <w:lastRenderedPageBreak/>
        <w:t>Contribué activement à une décision ou à un changement?</w:t>
      </w:r>
    </w:p>
    <w:p w14:paraId="4F852481" w14:textId="77777777" w:rsidR="003E2B54" w:rsidRDefault="00284C1E">
      <w:pPr>
        <w:pStyle w:val="Compact"/>
        <w:numPr>
          <w:ilvl w:val="0"/>
          <w:numId w:val="471"/>
        </w:numPr>
      </w:pPr>
      <w:r>
        <w:t>Augmenté les ventes, l'efficacité, la rentabilité ou le chiffre d’affaires?</w:t>
      </w:r>
    </w:p>
    <w:p w14:paraId="41D6574F" w14:textId="77777777" w:rsidR="003E2B54" w:rsidRDefault="00284C1E">
      <w:pPr>
        <w:pStyle w:val="Compact"/>
        <w:numPr>
          <w:ilvl w:val="0"/>
          <w:numId w:val="471"/>
        </w:numPr>
      </w:pPr>
      <w:r>
        <w:t>Aidé une personne à atteindre ses objectifs?</w:t>
      </w:r>
    </w:p>
    <w:p w14:paraId="56E0417F" w14:textId="77777777" w:rsidR="003E2B54" w:rsidRDefault="00284C1E">
      <w:pPr>
        <w:pStyle w:val="Compact"/>
        <w:numPr>
          <w:ilvl w:val="0"/>
          <w:numId w:val="471"/>
        </w:numPr>
      </w:pPr>
      <w:r>
        <w:t>Fait gagner du temps et de l'argent?</w:t>
      </w:r>
    </w:p>
    <w:p w14:paraId="743D9022" w14:textId="77777777" w:rsidR="003E2B54" w:rsidRDefault="00284C1E">
      <w:pPr>
        <w:pStyle w:val="Compact"/>
        <w:numPr>
          <w:ilvl w:val="0"/>
          <w:numId w:val="471"/>
        </w:numPr>
      </w:pPr>
      <w:r>
        <w:t>Reçu une récompense ou des félicitations?</w:t>
      </w:r>
    </w:p>
    <w:p w14:paraId="78CF50E0" w14:textId="77777777" w:rsidR="003E2B54" w:rsidRDefault="00284C1E">
      <w:pPr>
        <w:pStyle w:val="Heading5"/>
      </w:pPr>
      <w:bookmarkStart w:id="1365" w:name="exemples-1"/>
      <w:bookmarkStart w:id="1366" w:name="br-145857"/>
      <w:bookmarkEnd w:id="1363"/>
      <w:bookmarkEnd w:id="1364"/>
      <w:r>
        <w:t>Exemples</w:t>
      </w:r>
    </w:p>
    <w:p w14:paraId="445E8A33" w14:textId="77777777" w:rsidR="003E2B54" w:rsidRDefault="00284C1E">
      <w:pPr>
        <w:pStyle w:val="FirstParagraph"/>
      </w:pPr>
      <w:r>
        <w:t>Les exemples suivants vous présentent la manière dont il faut s’y prendre pour bien valoriser ses réalisations. Lors de vos entretiens d’embauche, vous utiliserez ce type de formulation en détaillant vos points.</w:t>
      </w:r>
    </w:p>
    <w:p w14:paraId="79E8A4DC" w14:textId="77777777" w:rsidR="003E2B54" w:rsidRDefault="00284C1E">
      <w:pPr>
        <w:pStyle w:val="Heading5"/>
      </w:pPr>
      <w:bookmarkStart w:id="1367" w:name="exemple-1-1"/>
      <w:bookmarkEnd w:id="1365"/>
      <w:r>
        <w:t>Exemple 1</w:t>
      </w:r>
    </w:p>
    <w:bookmarkEnd w:id="1367"/>
    <w:p w14:paraId="6D09800F" w14:textId="77777777" w:rsidR="003E2B54" w:rsidRDefault="00284C1E">
      <w:pPr>
        <w:pStyle w:val="FirstParagraph"/>
      </w:pPr>
      <w:r>
        <w:rPr>
          <w:b/>
          <w:bCs/>
        </w:rPr>
        <w:t>Contexte</w:t>
      </w:r>
    </w:p>
    <w:p w14:paraId="2082AE45" w14:textId="77777777" w:rsidR="003E2B54" w:rsidRDefault="00284C1E">
      <w:pPr>
        <w:pStyle w:val="BodyText"/>
      </w:pPr>
      <w:r>
        <w:t>Au cours de mon stage au sein de l'entreprise ABCD Inc., mon supérieur m'a demandé de trouver une solution permettant de faciliter la préparation des rapports d'analyse par les gestionnaires de portefeuilles.</w:t>
      </w:r>
    </w:p>
    <w:p w14:paraId="5064596B" w14:textId="77777777" w:rsidR="003E2B54" w:rsidRDefault="00284C1E">
      <w:pPr>
        <w:pStyle w:val="BodyText"/>
      </w:pPr>
      <w:r>
        <w:rPr>
          <w:b/>
          <w:bCs/>
        </w:rPr>
        <w:t>Actions</w:t>
      </w:r>
    </w:p>
    <w:p w14:paraId="34C73B3C" w14:textId="77777777" w:rsidR="003E2B54" w:rsidRDefault="00284C1E">
      <w:pPr>
        <w:pStyle w:val="BodyText"/>
      </w:pPr>
      <w:r>
        <w:t>J'ai rencontré les gestionnaires afin de comprendre les étapes de préparation des rapports. J'ai recueilli leurs suggestions.</w:t>
      </w:r>
    </w:p>
    <w:p w14:paraId="5A382CB6" w14:textId="77777777" w:rsidR="003E2B54" w:rsidRDefault="00284C1E">
      <w:pPr>
        <w:pStyle w:val="BodyText"/>
      </w:pPr>
      <w:r>
        <w:t>J'ai créé un modèle d'analyse sur Excel. Ce modèle a été testé en collaboration avec les gestionnaires.</w:t>
      </w:r>
    </w:p>
    <w:p w14:paraId="381819A2" w14:textId="77777777" w:rsidR="003E2B54" w:rsidRDefault="00284C1E">
      <w:pPr>
        <w:pStyle w:val="BodyText"/>
      </w:pPr>
      <w:r>
        <w:rPr>
          <w:b/>
          <w:bCs/>
        </w:rPr>
        <w:t>Résultats</w:t>
      </w:r>
    </w:p>
    <w:p w14:paraId="0F9C3BB0" w14:textId="77777777" w:rsidR="003E2B54" w:rsidRDefault="00284C1E">
      <w:pPr>
        <w:pStyle w:val="BodyText"/>
      </w:pPr>
      <w:r>
        <w:t>Le temps de préparation des rapports a diminué de 30 % : 4 heures au lieu de 6 précédemment.</w:t>
      </w:r>
    </w:p>
    <w:p w14:paraId="77AA8EA0" w14:textId="77777777" w:rsidR="003E2B54" w:rsidRDefault="00284C1E">
      <w:pPr>
        <w:pStyle w:val="Heading5"/>
      </w:pPr>
      <w:bookmarkStart w:id="1368" w:name="exemple-2-1"/>
      <w:r>
        <w:t>Exemple 2</w:t>
      </w:r>
    </w:p>
    <w:bookmarkEnd w:id="1368"/>
    <w:p w14:paraId="652E7919" w14:textId="77777777" w:rsidR="003E2B54" w:rsidRDefault="00284C1E">
      <w:pPr>
        <w:pStyle w:val="FirstParagraph"/>
      </w:pPr>
      <w:r>
        <w:rPr>
          <w:b/>
          <w:bCs/>
        </w:rPr>
        <w:t>Contexte</w:t>
      </w:r>
    </w:p>
    <w:p w14:paraId="42E8A05B" w14:textId="77777777" w:rsidR="003E2B54" w:rsidRDefault="00284C1E">
      <w:pPr>
        <w:pStyle w:val="BodyText"/>
      </w:pPr>
      <w:r>
        <w:t>Lorsque je travaillais pour l'entreprise QCP Inter, j'ai été mandaté avec trois collègues pour mettre en place un système de contrôle de la qualité, afin</w:t>
      </w:r>
    </w:p>
    <w:p w14:paraId="715C8897" w14:textId="77777777" w:rsidR="003E2B54" w:rsidRDefault="00284C1E">
      <w:pPr>
        <w:pStyle w:val="Compact"/>
        <w:numPr>
          <w:ilvl w:val="0"/>
          <w:numId w:val="472"/>
        </w:numPr>
      </w:pPr>
      <w:r>
        <w:t>d'obtenir la norme ISO; et</w:t>
      </w:r>
    </w:p>
    <w:p w14:paraId="05F0F847" w14:textId="77777777" w:rsidR="003E2B54" w:rsidRDefault="00284C1E">
      <w:pPr>
        <w:pStyle w:val="Compact"/>
        <w:numPr>
          <w:ilvl w:val="0"/>
          <w:numId w:val="472"/>
        </w:numPr>
      </w:pPr>
      <w:r>
        <w:t>positionner notre organisation pour décrocher des contrats internationaux.</w:t>
      </w:r>
    </w:p>
    <w:p w14:paraId="0871732B" w14:textId="77777777" w:rsidR="003E2B54" w:rsidRDefault="00284C1E">
      <w:pPr>
        <w:pStyle w:val="FirstParagraph"/>
      </w:pPr>
      <w:r>
        <w:rPr>
          <w:b/>
          <w:bCs/>
        </w:rPr>
        <w:t>Actions</w:t>
      </w:r>
    </w:p>
    <w:p w14:paraId="035BF504" w14:textId="77777777" w:rsidR="003E2B54" w:rsidRDefault="00284C1E">
      <w:pPr>
        <w:pStyle w:val="BodyText"/>
      </w:pPr>
      <w:r>
        <w:t>J'ai rencontré les services concernés afin de comprendre les processus de contrôle de la qualité utilisés et d'identifier les changements à faire.</w:t>
      </w:r>
    </w:p>
    <w:p w14:paraId="79D35D5C" w14:textId="77777777" w:rsidR="003E2B54" w:rsidRDefault="00284C1E">
      <w:pPr>
        <w:pStyle w:val="BodyText"/>
      </w:pPr>
      <w:r>
        <w:t>J'ai participé au développement et à la mise en place des améliorations nécessaires, créé un guide et formé les employés.</w:t>
      </w:r>
    </w:p>
    <w:p w14:paraId="3CB19A7E" w14:textId="77777777" w:rsidR="003E2B54" w:rsidRDefault="00284C1E">
      <w:pPr>
        <w:pStyle w:val="BodyText"/>
      </w:pPr>
      <w:r>
        <w:rPr>
          <w:b/>
          <w:bCs/>
        </w:rPr>
        <w:lastRenderedPageBreak/>
        <w:t>Résultats</w:t>
      </w:r>
    </w:p>
    <w:p w14:paraId="0480A839" w14:textId="77777777" w:rsidR="003E2B54" w:rsidRDefault="00284C1E">
      <w:pPr>
        <w:pStyle w:val="Compact"/>
        <w:numPr>
          <w:ilvl w:val="0"/>
          <w:numId w:val="473"/>
        </w:numPr>
      </w:pPr>
      <w:r>
        <w:t>La qualité des produits s'est accrue de 10 %.</w:t>
      </w:r>
    </w:p>
    <w:p w14:paraId="56C23B04" w14:textId="77777777" w:rsidR="003E2B54" w:rsidRDefault="00284C1E">
      <w:pPr>
        <w:pStyle w:val="Compact"/>
        <w:numPr>
          <w:ilvl w:val="0"/>
          <w:numId w:val="473"/>
        </w:numPr>
      </w:pPr>
      <w:r>
        <w:t>L'entreprise a obtenu la norme ISO. Elle a décroché ensuite trois contrats internationaux.</w:t>
      </w:r>
    </w:p>
    <w:p w14:paraId="745EFE03" w14:textId="77777777" w:rsidR="003E2B54" w:rsidRDefault="00284C1E">
      <w:pPr>
        <w:pStyle w:val="Heading2"/>
      </w:pPr>
      <w:bookmarkStart w:id="1369" w:name="formulez"/>
      <w:bookmarkStart w:id="1370" w:name="br-145858"/>
      <w:bookmarkEnd w:id="1366"/>
      <w:r>
        <w:t>Formulez</w:t>
      </w:r>
    </w:p>
    <w:p w14:paraId="7B43B910" w14:textId="77777777" w:rsidR="003E2B54" w:rsidRDefault="00284C1E">
      <w:pPr>
        <w:pStyle w:val="FirstParagraph"/>
      </w:pPr>
      <w:r>
        <w:t xml:space="preserve">En entrevue, vous pouvez </w:t>
      </w:r>
      <w:r>
        <w:rPr>
          <w:b/>
          <w:bCs/>
        </w:rPr>
        <w:t>prendre le temps</w:t>
      </w:r>
      <w:r>
        <w:t xml:space="preserve"> de présenter vos réalisations de la manière indiquée aux exemples 1 et 2. C'est surtout le cas si le recruteur vous a demandé de lui en dire plus.</w:t>
      </w:r>
    </w:p>
    <w:p w14:paraId="701FA44E" w14:textId="77777777" w:rsidR="003E2B54" w:rsidRDefault="00284C1E">
      <w:pPr>
        <w:pStyle w:val="BodyText"/>
      </w:pPr>
      <w:r>
        <w:rPr>
          <w:b/>
          <w:bCs/>
        </w:rPr>
        <w:t>Soyez plus bref</w:t>
      </w:r>
      <w:r>
        <w:t xml:space="preserve"> dans votre CV, sur votre profil LinkedIn ou dans votre énoncé de positionnement. Limitez-vous à une seule phrase.</w:t>
      </w:r>
    </w:p>
    <w:p w14:paraId="08EF2A2B" w14:textId="77777777" w:rsidR="003E2B54" w:rsidRDefault="00284C1E">
      <w:pPr>
        <w:pStyle w:val="BodyText"/>
      </w:pPr>
      <w:r>
        <w:rPr>
          <w:b/>
          <w:bCs/>
        </w:rPr>
        <w:t>EXEMPLES</w:t>
      </w:r>
    </w:p>
    <w:p w14:paraId="5A316167" w14:textId="77777777" w:rsidR="003E2B54" w:rsidRDefault="00284C1E">
      <w:pPr>
        <w:pStyle w:val="Compact"/>
        <w:numPr>
          <w:ilvl w:val="0"/>
          <w:numId w:val="474"/>
        </w:numPr>
      </w:pPr>
      <w:r>
        <w:t>Diminue de 30 % le temps consacré à la préparation des rapports, en créant un modèle d'analyse adapté aux besoins de l'équipe de gestion de portefeuilles.</w:t>
      </w:r>
    </w:p>
    <w:p w14:paraId="33728595" w14:textId="77777777" w:rsidR="003E2B54" w:rsidRDefault="00284C1E">
      <w:pPr>
        <w:pStyle w:val="Compact"/>
        <w:numPr>
          <w:ilvl w:val="0"/>
          <w:numId w:val="474"/>
        </w:numPr>
      </w:pPr>
      <w:r>
        <w:t>Participe à l'implantation de la norme ISO, améliorant ainsi la qualité des produits de 10 % et permettant d'obtenir trois nouveaux contrats internationaux.</w:t>
      </w:r>
    </w:p>
    <w:p w14:paraId="4B7B84D0" w14:textId="77777777" w:rsidR="003E2B54" w:rsidRDefault="00284C1E">
      <w:pPr>
        <w:pStyle w:val="Heading2"/>
      </w:pPr>
      <w:bookmarkStart w:id="1371" w:name="Xe07de27c71e1d7e6407ac760c02beb0a55b4792"/>
      <w:bookmarkStart w:id="1372" w:name="br-145859"/>
      <w:bookmarkEnd w:id="1369"/>
      <w:bookmarkEnd w:id="1370"/>
      <w:r>
        <w:t>Quelques conseils pour décrire vos réalisations</w:t>
      </w:r>
    </w:p>
    <w:p w14:paraId="5CA2F7AD" w14:textId="77777777" w:rsidR="003E2B54" w:rsidRDefault="00284C1E">
      <w:pPr>
        <w:pStyle w:val="Compact"/>
        <w:numPr>
          <w:ilvl w:val="0"/>
          <w:numId w:val="475"/>
        </w:numPr>
      </w:pPr>
      <w:r>
        <w:t>Commencez par un verbe conjugué au présent ou un nom. Selon votre choix, assurez-vous de l’uniformité de chacune de vos phrases.</w:t>
      </w:r>
    </w:p>
    <w:p w14:paraId="73049910" w14:textId="77777777" w:rsidR="003E2B54" w:rsidRDefault="00284C1E">
      <w:pPr>
        <w:pStyle w:val="Compact"/>
        <w:numPr>
          <w:ilvl w:val="0"/>
          <w:numId w:val="475"/>
        </w:numPr>
      </w:pPr>
      <w:r>
        <w:t>Pour les résultats obtenus en équipe, employez des verbes tels que « collabore à », « participe à », « contribue à ». Les noms correspondants seraient : « collaboration à », « participation à », « contribution à ».</w:t>
      </w:r>
    </w:p>
    <w:p w14:paraId="1270E643" w14:textId="77777777" w:rsidR="003E2B54" w:rsidRDefault="00284C1E">
      <w:pPr>
        <w:pStyle w:val="Compact"/>
        <w:numPr>
          <w:ilvl w:val="0"/>
          <w:numId w:val="475"/>
        </w:numPr>
      </w:pPr>
      <w:r>
        <w:t xml:space="preserve">Quantifiez vos réalisations, </w:t>
      </w:r>
      <w:r>
        <w:rPr>
          <w:b/>
          <w:bCs/>
        </w:rPr>
        <w:t>si possible</w:t>
      </w:r>
      <w:r>
        <w:t>, avec des chiffres, pourcentages et statistiques.</w:t>
      </w:r>
    </w:p>
    <w:p w14:paraId="103E5E1A" w14:textId="77777777" w:rsidR="003E2B54" w:rsidRDefault="00284C1E">
      <w:pPr>
        <w:pStyle w:val="Compact"/>
        <w:numPr>
          <w:ilvl w:val="0"/>
          <w:numId w:val="475"/>
        </w:numPr>
      </w:pPr>
      <w:r>
        <w:t>Si vous n’êtes pas en mesure de quantifier, présentez une réalisation qualitative.</w:t>
      </w:r>
    </w:p>
    <w:p w14:paraId="43ACC30B" w14:textId="77777777" w:rsidR="003E2B54" w:rsidRDefault="00284C1E">
      <w:pPr>
        <w:pStyle w:val="Compact"/>
        <w:numPr>
          <w:ilvl w:val="0"/>
          <w:numId w:val="475"/>
        </w:numPr>
      </w:pPr>
      <w:r>
        <w:t>Évitez d'utiliser des pronoms tels que « je », « nous », etc.</w:t>
      </w:r>
    </w:p>
    <w:p w14:paraId="55C34E4B" w14:textId="77777777" w:rsidR="003E2B54" w:rsidRDefault="00284C1E">
      <w:pPr>
        <w:pStyle w:val="Compact"/>
        <w:numPr>
          <w:ilvl w:val="0"/>
          <w:numId w:val="475"/>
        </w:numPr>
      </w:pPr>
      <w:r>
        <w:t>Parlez le langage de l’employeur (mots clés).</w:t>
      </w:r>
    </w:p>
    <w:p w14:paraId="409F7028" w14:textId="77777777" w:rsidR="003E2B54" w:rsidRDefault="00284C1E">
      <w:pPr>
        <w:pStyle w:val="Compact"/>
        <w:numPr>
          <w:ilvl w:val="0"/>
          <w:numId w:val="475"/>
        </w:numPr>
      </w:pPr>
      <w:r>
        <w:t>Donnez la priorité aux réalisations pertinentes ou qui démontrent vos compétences transférables, en lien avec les exigences du poste.</w:t>
      </w:r>
    </w:p>
    <w:p w14:paraId="3F9E915D" w14:textId="77777777" w:rsidR="003E2B54" w:rsidRDefault="00284C1E">
      <w:pPr>
        <w:pStyle w:val="Heading3"/>
      </w:pPr>
      <w:bookmarkStart w:id="1373" w:name="X423626ba3043609329bb2be6faeee42ed7d9896"/>
      <w:bookmarkStart w:id="1374" w:name="br-145860"/>
      <w:bookmarkEnd w:id="1371"/>
      <w:bookmarkEnd w:id="1372"/>
      <w:r>
        <w:t>Exemples de résultats quantitatifs et qualitatifs</w:t>
      </w:r>
    </w:p>
    <w:p w14:paraId="413B66AA" w14:textId="77777777" w:rsidR="003E2B54" w:rsidRDefault="00284C1E">
      <w:pPr>
        <w:pStyle w:val="Compact"/>
        <w:numPr>
          <w:ilvl w:val="0"/>
          <w:numId w:val="476"/>
        </w:numPr>
      </w:pPr>
      <w:r>
        <w:t>Implante des réunions hebdomadaires pour les moniteurs, ce qui permet une meilleure coordination des activités du camp de vacances.</w:t>
      </w:r>
    </w:p>
    <w:p w14:paraId="1EDE6558" w14:textId="77777777" w:rsidR="003E2B54" w:rsidRDefault="00284C1E">
      <w:pPr>
        <w:pStyle w:val="Compact"/>
        <w:numPr>
          <w:ilvl w:val="0"/>
          <w:numId w:val="476"/>
        </w:numPr>
      </w:pPr>
      <w:r>
        <w:t>Se classe parmi les finalistes à l’occasion de trois compétitions nationales de natation.</w:t>
      </w:r>
    </w:p>
    <w:p w14:paraId="54E2B5C9" w14:textId="77777777" w:rsidR="003E2B54" w:rsidRDefault="00284C1E">
      <w:pPr>
        <w:pStyle w:val="Compact"/>
        <w:numPr>
          <w:ilvl w:val="0"/>
          <w:numId w:val="476"/>
        </w:numPr>
      </w:pPr>
      <w:r>
        <w:lastRenderedPageBreak/>
        <w:t>Initie la réorganisation de la salle d’entreposage des fournitures en soumettant des recommandations, ce qui permet de trouver le matériel plus rapidement et d’accroître la productivité.</w:t>
      </w:r>
    </w:p>
    <w:p w14:paraId="1864D18A" w14:textId="77777777" w:rsidR="003E2B54" w:rsidRDefault="00284C1E">
      <w:pPr>
        <w:pStyle w:val="Compact"/>
        <w:numPr>
          <w:ilvl w:val="0"/>
          <w:numId w:val="476"/>
        </w:numPr>
      </w:pPr>
      <w:r>
        <w:t>Permet à l’équipe de respecter les délais de production grâce à la création d’un guide sur l’implantation des nouveaux centres de santé.</w:t>
      </w:r>
    </w:p>
    <w:p w14:paraId="6EC755B9" w14:textId="77777777" w:rsidR="003E2B54" w:rsidRDefault="00284C1E">
      <w:pPr>
        <w:pStyle w:val="Compact"/>
        <w:numPr>
          <w:ilvl w:val="0"/>
          <w:numId w:val="476"/>
        </w:numPr>
      </w:pPr>
      <w:r>
        <w:t>Contribue au développement d’une campagne de repositionnement de marque pour le compte d’un client du secteur des cosmétiques générant une augmentation des ventes de 10 % en moins de 3 mois.</w:t>
      </w:r>
    </w:p>
    <w:p w14:paraId="70309C0E" w14:textId="77777777" w:rsidR="003E2B54" w:rsidRDefault="00284C1E">
      <w:pPr>
        <w:pStyle w:val="Compact"/>
        <w:numPr>
          <w:ilvl w:val="0"/>
          <w:numId w:val="476"/>
        </w:numPr>
      </w:pPr>
      <w:r>
        <w:t>Développe de nouvelles stratégies de marketing permettant d'augmenter la visibilité du produit et de hausser les ventes de 20 % dans les six premiers mois.</w:t>
      </w:r>
    </w:p>
    <w:p w14:paraId="13DFBD0D" w14:textId="77777777" w:rsidR="003E2B54" w:rsidRDefault="00284C1E">
      <w:pPr>
        <w:pStyle w:val="Compact"/>
        <w:numPr>
          <w:ilvl w:val="0"/>
          <w:numId w:val="476"/>
        </w:numPr>
      </w:pPr>
      <w:r>
        <w:t>Obtient la deuxième place à la compétition universitaire ABCD en résolvant un problème lié aux approvisionnements.</w:t>
      </w:r>
    </w:p>
    <w:bookmarkEnd w:id="1373"/>
    <w:bookmarkEnd w:id="1374"/>
    <w:p w14:paraId="096447DC" w14:textId="77777777" w:rsidR="003E2B54" w:rsidRDefault="00284C1E">
      <w:r>
        <w:pict w14:anchorId="0A62DA41">
          <v:rect id="_x0000_i1074" style="width:0;height:1.5pt" o:hralign="center" o:hrstd="t" o:hr="t"/>
        </w:pict>
      </w:r>
    </w:p>
    <w:p w14:paraId="672575DF" w14:textId="77777777" w:rsidR="003E2B54" w:rsidRDefault="00284C1E">
      <w:pPr>
        <w:pStyle w:val="FirstParagraph"/>
      </w:pPr>
      <w:r>
        <w:t>.</w:t>
      </w:r>
    </w:p>
    <w:p w14:paraId="2327D9A2" w14:textId="77777777" w:rsidR="003E2B54" w:rsidRDefault="00284C1E">
      <w:pPr>
        <w:pStyle w:val="Heading3"/>
      </w:pPr>
      <w:bookmarkStart w:id="1375" w:name="pour-aller-plus-loin-27"/>
      <w:bookmarkStart w:id="1376" w:name="br-148353"/>
      <w:r>
        <w:t>Pour aller plus loin</w:t>
      </w:r>
    </w:p>
    <w:p w14:paraId="4AD4EBBA" w14:textId="23A35018" w:rsidR="003E2B54" w:rsidRDefault="00284C1E">
      <w:pPr>
        <w:pStyle w:val="FirstParagraph"/>
      </w:pPr>
      <w:hyperlink r:id="rId1650">
        <w:r>
          <w:rPr>
            <w:rStyle w:val="Hyperlink"/>
          </w:rPr>
          <w:t>Voir tous les services et ateliers offerts</w:t>
        </w:r>
      </w:hyperlink>
    </w:p>
    <w:bookmarkStart w:id="1377" w:name="br-147802"/>
    <w:p w14:paraId="65640A2C" w14:textId="7AF57468" w:rsidR="003E2B54" w:rsidRDefault="00284C1E">
      <w:pPr>
        <w:pStyle w:val="BodyText"/>
      </w:pPr>
      <w:r>
        <w:fldChar w:fldCharType="begin"/>
      </w:r>
      <w:r>
        <w:instrText xml:space="preserve">HYPERLINK "C:\\My Web Sites\\se-mettre-en-valeur.html" \h </w:instrText>
      </w:r>
      <w:r>
        <w:fldChar w:fldCharType="separate"/>
      </w:r>
      <w:r>
        <w:rPr>
          <w:rStyle w:val="Hyperlink"/>
        </w:rPr>
        <w:t>Aller à la page Se mettre en valeur</w:t>
      </w:r>
      <w:r>
        <w:fldChar w:fldCharType="end"/>
      </w:r>
    </w:p>
    <w:bookmarkEnd w:id="1377"/>
    <w:bookmarkEnd w:id="1375"/>
    <w:bookmarkEnd w:id="1376"/>
    <w:bookmarkEnd w:id="1353"/>
    <w:p w14:paraId="49E71E63" w14:textId="71AD62CD"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651">
        <w:r>
          <w:rPr>
            <w:rStyle w:val="Hyperlink"/>
          </w:rPr>
          <w:t>Soutien et ressources</w:t>
        </w:r>
      </w:hyperlink>
      <w:r>
        <w:t xml:space="preserve"> &gt; </w:t>
      </w:r>
      <w:hyperlink r:id="rId1652">
        <w:r>
          <w:rPr>
            <w:rStyle w:val="Hyperlink"/>
          </w:rPr>
          <w:t>Gestion de carrière</w:t>
        </w:r>
      </w:hyperlink>
      <w:r>
        <w:t xml:space="preserve"> &gt; </w:t>
      </w:r>
      <w:hyperlink r:id="rId1653">
        <w:r>
          <w:rPr>
            <w:rStyle w:val="Hyperlink"/>
          </w:rPr>
          <w:t>Parcours de développement de carrière</w:t>
        </w:r>
      </w:hyperlink>
      <w:r>
        <w:t xml:space="preserve"> &gt; Se mettre en valeur</w:t>
      </w:r>
      <w:r>
        <w:br/>
      </w:r>
    </w:p>
    <w:p w14:paraId="4285A517" w14:textId="77777777" w:rsidR="003E2B54" w:rsidRDefault="00284C1E">
      <w:pPr>
        <w:pStyle w:val="Heading1"/>
      </w:pPr>
      <w:bookmarkStart w:id="1378" w:name="se-mettre-en-valeur-14"/>
      <w:r>
        <w:t>Se mettre en valeur</w:t>
      </w:r>
    </w:p>
    <w:p w14:paraId="1C1B3721" w14:textId="77777777" w:rsidR="003E2B54" w:rsidRDefault="00284C1E">
      <w:pPr>
        <w:pStyle w:val="Heading2"/>
      </w:pPr>
      <w:bookmarkStart w:id="1379" w:name="votre-parcours-12"/>
      <w:bookmarkStart w:id="1380" w:name="br-145431"/>
      <w:bookmarkStart w:id="1381" w:name="ro-145432"/>
      <w:r>
        <w:t>votre parcours</w:t>
      </w:r>
    </w:p>
    <w:p w14:paraId="5B1EA34F" w14:textId="29BC5D78" w:rsidR="003E2B54" w:rsidRDefault="00284C1E">
      <w:pPr>
        <w:pStyle w:val="FirstParagraph"/>
      </w:pPr>
      <w:hyperlink r:id="rId1654">
        <w:proofErr w:type="gramStart"/>
        <w:r>
          <w:rPr>
            <w:rStyle w:val="Hyperlink"/>
          </w:rPr>
          <w:t>picto</w:t>
        </w:r>
        <w:proofErr w:type="gramEnd"/>
        <w:r>
          <w:rPr>
            <w:rStyle w:val="Hyperlink"/>
          </w:rPr>
          <w:t>_mieux_connaitre</w:t>
        </w:r>
      </w:hyperlink>
      <w:hyperlink r:id="rId1655">
        <w:r w:rsidRPr="00284C1E">
          <w:rPr>
            <w:rStyle w:val="Hyperlink"/>
          </w:rPr>
          <w:t>C:\My Web Sites\bien-se-connaitre\bien-se-connaitre.html</w:t>
        </w:r>
      </w:hyperlink>
    </w:p>
    <w:p w14:paraId="416C01FD" w14:textId="549750AD" w:rsidR="003E2B54" w:rsidRDefault="00284C1E">
      <w:pPr>
        <w:pStyle w:val="BodyText"/>
      </w:pPr>
      <w:hyperlink r:id="rId1656">
        <w:r w:rsidRPr="00284C1E">
          <w:rPr>
            <w:rStyle w:val="Hyperlink"/>
          </w:rPr>
          <w:t>C:\My Web Sites\bien-se-connaitre\bien-se-connaitre.html</w:t>
        </w:r>
      </w:hyperlink>
    </w:p>
    <w:bookmarkStart w:id="1382" w:name="bien-se-connaître-15"/>
    <w:p w14:paraId="67951D27" w14:textId="0F94C24A" w:rsidR="003E2B54" w:rsidRDefault="00284C1E">
      <w:pPr>
        <w:pStyle w:val="Heading3"/>
      </w:pPr>
      <w:r>
        <w:fldChar w:fldCharType="begin"/>
      </w:r>
      <w:r>
        <w:instrText xml:space="preserve">HYPERLINK "C:\\My Web Sites\\bien-se-connaitre\\bien-se-connaitre.html" \h </w:instrText>
      </w:r>
      <w:r>
        <w:fldChar w:fldCharType="separate"/>
      </w:r>
      <w:r>
        <w:rPr>
          <w:rStyle w:val="Hyperlink"/>
        </w:rPr>
        <w:t>Bien se connaÎtre</w:t>
      </w:r>
      <w:r>
        <w:fldChar w:fldCharType="end"/>
      </w:r>
    </w:p>
    <w:bookmarkEnd w:id="1382"/>
    <w:p w14:paraId="5E8C3DA1" w14:textId="2223405B" w:rsidR="003E2B54" w:rsidRDefault="00284C1E">
      <w:pPr>
        <w:pStyle w:val="FirstParagraph"/>
      </w:pPr>
      <w:r>
        <w:fldChar w:fldCharType="begin"/>
      </w:r>
      <w:r>
        <w:instrText xml:space="preserve">HYPERLINK "C:\\My Web Sites\\explorer-les-carrieres\\explorer-les-carrieres.html" \h </w:instrText>
      </w:r>
      <w:r>
        <w:fldChar w:fldCharType="separate"/>
      </w:r>
      <w:r>
        <w:rPr>
          <w:rStyle w:val="Hyperlink"/>
        </w:rPr>
        <w:t>picto_explorer_carriere</w:t>
      </w:r>
      <w:r>
        <w:fldChar w:fldCharType="end"/>
      </w:r>
    </w:p>
    <w:bookmarkStart w:id="1383" w:name="explorer-les-carrières-15"/>
    <w:p w14:paraId="452528DF" w14:textId="5ABDA1B7" w:rsidR="003E2B54" w:rsidRDefault="00284C1E">
      <w:pPr>
        <w:pStyle w:val="Heading3"/>
      </w:pPr>
      <w:r>
        <w:fldChar w:fldCharType="begin"/>
      </w:r>
      <w:r>
        <w:instrText xml:space="preserve">HYPERLINK "C:\\My Web Sites\\explorer-les-carrieres\\explorer-les-carrieres.html" \h </w:instrText>
      </w:r>
      <w:r>
        <w:fldChar w:fldCharType="separate"/>
      </w:r>
      <w:r>
        <w:rPr>
          <w:rStyle w:val="Hyperlink"/>
        </w:rPr>
        <w:t>Explorer les carrières</w:t>
      </w:r>
      <w:r>
        <w:fldChar w:fldCharType="end"/>
      </w:r>
    </w:p>
    <w:bookmarkEnd w:id="1383"/>
    <w:p w14:paraId="3D9DD59E" w14:textId="23B14556" w:rsidR="003E2B54" w:rsidRDefault="00284C1E">
      <w:pPr>
        <w:pStyle w:val="FirstParagraph"/>
      </w:pPr>
      <w:r>
        <w:fldChar w:fldCharType="begin"/>
      </w:r>
      <w:r>
        <w:instrText xml:space="preserve">HYPERLINK "C:\\My Web Sites\\muscler-son-profil\\muscler-son-profil.html" \h </w:instrText>
      </w:r>
      <w:r>
        <w:fldChar w:fldCharType="separate"/>
      </w:r>
      <w:r>
        <w:rPr>
          <w:rStyle w:val="Hyperlink"/>
        </w:rPr>
        <w:t>picto_muscler_profil</w:t>
      </w:r>
      <w:r>
        <w:fldChar w:fldCharType="end"/>
      </w:r>
    </w:p>
    <w:bookmarkStart w:id="1384" w:name="muscler-son-profil-15"/>
    <w:p w14:paraId="6B18E9BC" w14:textId="2321DDF0" w:rsidR="003E2B54" w:rsidRDefault="00284C1E">
      <w:pPr>
        <w:pStyle w:val="Heading3"/>
      </w:pPr>
      <w:r>
        <w:fldChar w:fldCharType="begin"/>
      </w:r>
      <w:r>
        <w:instrText xml:space="preserve">HYPERLINK "C:\\My Web Sites\\muscler-son-profil\\muscler-son-profil.html" \h </w:instrText>
      </w:r>
      <w:r>
        <w:fldChar w:fldCharType="separate"/>
      </w:r>
      <w:r>
        <w:rPr>
          <w:rStyle w:val="Hyperlink"/>
        </w:rPr>
        <w:t>Muscler son profil</w:t>
      </w:r>
      <w:r>
        <w:fldChar w:fldCharType="end"/>
      </w:r>
    </w:p>
    <w:bookmarkEnd w:id="1384"/>
    <w:p w14:paraId="35CBBB3F" w14:textId="13BCEACC" w:rsidR="003E2B54" w:rsidRDefault="00284C1E">
      <w:pPr>
        <w:pStyle w:val="FirstParagraph"/>
      </w:pPr>
      <w:r>
        <w:fldChar w:fldCharType="begin"/>
      </w:r>
      <w:r>
        <w:instrText xml:space="preserve">HYPERLINK "C:\\My Web Sites\\sgc site\\se-mettre-en-valeur.html" \h </w:instrText>
      </w:r>
      <w:r>
        <w:fldChar w:fldCharType="separate"/>
      </w:r>
      <w:r>
        <w:rPr>
          <w:rStyle w:val="Hyperlink"/>
        </w:rPr>
        <w:t>picto_mettre_valeur</w:t>
      </w:r>
      <w:r>
        <w:fldChar w:fldCharType="end"/>
      </w:r>
    </w:p>
    <w:bookmarkStart w:id="1385" w:name="se-mettre-en-valeur-15"/>
    <w:p w14:paraId="63DB33BB" w14:textId="234FB727" w:rsidR="003E2B54" w:rsidRDefault="00284C1E">
      <w:pPr>
        <w:pStyle w:val="Heading3"/>
      </w:pPr>
      <w:r>
        <w:lastRenderedPageBreak/>
        <w:fldChar w:fldCharType="begin"/>
      </w:r>
      <w:r>
        <w:instrText xml:space="preserve">HYPERLINK "C:\\My Web Sites\\sgc site\\se-mettre-en-valeur.html" \h </w:instrText>
      </w:r>
      <w:r>
        <w:fldChar w:fldCharType="separate"/>
      </w:r>
      <w:r>
        <w:rPr>
          <w:rStyle w:val="Hyperlink"/>
        </w:rPr>
        <w:t>se mettre en valeur</w:t>
      </w:r>
      <w:r>
        <w:fldChar w:fldCharType="end"/>
      </w:r>
    </w:p>
    <w:bookmarkEnd w:id="1385"/>
    <w:p w14:paraId="6B5C7096" w14:textId="21E9877A" w:rsidR="003E2B54" w:rsidRDefault="00284C1E">
      <w:pPr>
        <w:pStyle w:val="FirstParagraph"/>
      </w:pPr>
      <w:r>
        <w:fldChar w:fldCharType="begin"/>
      </w:r>
      <w:r>
        <w:instrText xml:space="preserve">HYPERLINK "C:\\My Web Sites\\se-lancer-strategie-de-recherche-d-emploi\\se-lancer-strategie-recherche-demploi.html" \h </w:instrText>
      </w:r>
      <w:r>
        <w:fldChar w:fldCharType="separate"/>
      </w:r>
      <w:r>
        <w:rPr>
          <w:rStyle w:val="Hyperlink"/>
        </w:rPr>
        <w:t>picto_selancer</w:t>
      </w:r>
      <w:r>
        <w:fldChar w:fldCharType="end"/>
      </w:r>
    </w:p>
    <w:bookmarkStart w:id="1386" w:name="X511455bff118e4cc7e6a12e69836c7d264696db"/>
    <w:p w14:paraId="54581AA9" w14:textId="47501E09" w:rsidR="003E2B54" w:rsidRDefault="00284C1E">
      <w:pPr>
        <w:pStyle w:val="Heading3"/>
      </w:pPr>
      <w:r>
        <w:fldChar w:fldCharType="begin"/>
      </w:r>
      <w:r>
        <w:instrText xml:space="preserve">HYPERLINK "C:\\My Web Sites\\se-lancer-strategie-de-recherche-d-emploi\\se-lancer-strategie-recherche-demploi.html" \h </w:instrText>
      </w:r>
      <w:r>
        <w:fldChar w:fldCharType="separate"/>
      </w:r>
      <w:r>
        <w:rPr>
          <w:rStyle w:val="Hyperlink"/>
        </w:rPr>
        <w:t>Se lancer : stratégie de</w:t>
      </w:r>
      <w:r>
        <w:br/>
      </w:r>
      <w:r>
        <w:rPr>
          <w:rStyle w:val="Hyperlink"/>
        </w:rPr>
        <w:t>recherche d'emploi</w:t>
      </w:r>
      <w:r>
        <w:fldChar w:fldCharType="end"/>
      </w:r>
    </w:p>
    <w:p w14:paraId="53039C16" w14:textId="77777777" w:rsidR="003E2B54" w:rsidRDefault="00284C1E">
      <w:pPr>
        <w:pStyle w:val="FirstParagraph"/>
      </w:pPr>
      <w:bookmarkStart w:id="1387" w:name="br-145419"/>
      <w:bookmarkStart w:id="1388" w:name="gi-145426"/>
      <w:bookmarkEnd w:id="1386"/>
      <w:bookmarkEnd w:id="1379"/>
      <w:bookmarkEnd w:id="1380"/>
      <w:r>
        <w:t>Avant de vous lancer à la conquête de l'emploi de vos rêves, vous devez avoir en main les outils nécessaires pour démontrer à un recruteur que vous êtes le candidat qu'il lui faut.</w:t>
      </w:r>
    </w:p>
    <w:p w14:paraId="4C87D7E6" w14:textId="77777777" w:rsidR="003E2B54" w:rsidRDefault="00284C1E">
      <w:pPr>
        <w:pStyle w:val="Heading2"/>
      </w:pPr>
      <w:bookmarkStart w:id="1389" w:name="objectifs-3"/>
      <w:bookmarkStart w:id="1390" w:name="br-145420"/>
      <w:bookmarkEnd w:id="1387"/>
      <w:r>
        <w:t>3 objectifs</w:t>
      </w:r>
    </w:p>
    <w:p w14:paraId="12727F94" w14:textId="77777777" w:rsidR="003E2B54" w:rsidRDefault="00284C1E">
      <w:pPr>
        <w:pStyle w:val="Compact"/>
        <w:numPr>
          <w:ilvl w:val="0"/>
          <w:numId w:val="477"/>
        </w:numPr>
      </w:pPr>
      <w:r>
        <w:rPr>
          <w:b/>
          <w:bCs/>
        </w:rPr>
        <w:t>Bien comprendre</w:t>
      </w:r>
      <w:r>
        <w:t xml:space="preserve"> les défis des recruteurs et leurs attentes.</w:t>
      </w:r>
    </w:p>
    <w:p w14:paraId="4D950F41" w14:textId="77777777" w:rsidR="003E2B54" w:rsidRDefault="00284C1E">
      <w:pPr>
        <w:pStyle w:val="Compact"/>
        <w:numPr>
          <w:ilvl w:val="0"/>
          <w:numId w:val="477"/>
        </w:numPr>
      </w:pPr>
      <w:r>
        <w:rPr>
          <w:b/>
          <w:bCs/>
        </w:rPr>
        <w:t>Développer des outils de candidature</w:t>
      </w:r>
      <w:r>
        <w:t xml:space="preserve"> adaptés aux réalités des employeurs et à votre objectif de carrière.</w:t>
      </w:r>
    </w:p>
    <w:p w14:paraId="6A771D2F" w14:textId="77777777" w:rsidR="003E2B54" w:rsidRDefault="00284C1E">
      <w:pPr>
        <w:pStyle w:val="Compact"/>
        <w:numPr>
          <w:ilvl w:val="0"/>
          <w:numId w:val="477"/>
        </w:numPr>
      </w:pPr>
      <w:r>
        <w:rPr>
          <w:b/>
          <w:bCs/>
        </w:rPr>
        <w:t>Apprendre à parler de soi</w:t>
      </w:r>
      <w:r>
        <w:t xml:space="preserve"> dans une optique professionnelle.</w:t>
      </w:r>
    </w:p>
    <w:p w14:paraId="76A7757A" w14:textId="77777777" w:rsidR="003E2B54" w:rsidRDefault="00284C1E">
      <w:pPr>
        <w:pStyle w:val="Heading2"/>
      </w:pPr>
      <w:bookmarkStart w:id="1391" w:name="vos-actions-pour-les-atteindre-2"/>
      <w:bookmarkStart w:id="1392" w:name="br-145421"/>
      <w:bookmarkEnd w:id="1389"/>
      <w:bookmarkEnd w:id="1390"/>
      <w:r>
        <w:t>Vos Actions Pour Les Atteindre</w:t>
      </w:r>
    </w:p>
    <w:p w14:paraId="1152CE9F" w14:textId="77777777" w:rsidR="003E2B54" w:rsidRDefault="00284C1E">
      <w:pPr>
        <w:pStyle w:val="Compact"/>
        <w:numPr>
          <w:ilvl w:val="0"/>
          <w:numId w:val="478"/>
        </w:numPr>
      </w:pPr>
      <w:r>
        <w:t>Se renseigner sur les pratiques du recrutement dans la profession que vous visez.</w:t>
      </w:r>
    </w:p>
    <w:p w14:paraId="30CD62A2" w14:textId="77777777" w:rsidR="003E2B54" w:rsidRDefault="00284C1E">
      <w:pPr>
        <w:pStyle w:val="Compact"/>
        <w:numPr>
          <w:ilvl w:val="0"/>
          <w:numId w:val="478"/>
        </w:numPr>
      </w:pPr>
      <w:r>
        <w:t>Revenir sur vos réalisations et en extraire les éléments qui vous permettront de valoriser votre candidature.</w:t>
      </w:r>
    </w:p>
    <w:p w14:paraId="524DB585" w14:textId="77777777" w:rsidR="003E2B54" w:rsidRDefault="00284C1E">
      <w:pPr>
        <w:pStyle w:val="Compact"/>
        <w:numPr>
          <w:ilvl w:val="0"/>
          <w:numId w:val="478"/>
        </w:numPr>
      </w:pPr>
      <w:r>
        <w:t>Démontrer concrètement vos compétences, à l'écrit comme à l'oral, en vous appuyant sur vos expériences et vos réalisations, par exemple.</w:t>
      </w:r>
    </w:p>
    <w:p w14:paraId="0A3992E6" w14:textId="77777777" w:rsidR="003E2B54" w:rsidRDefault="00284C1E">
      <w:pPr>
        <w:pStyle w:val="Compact"/>
        <w:numPr>
          <w:ilvl w:val="0"/>
          <w:numId w:val="478"/>
        </w:numPr>
      </w:pPr>
      <w:r>
        <w:t>Créer vos outils de recherche d'emploi : CV, lettre de présentation, énoncé de positionnement (</w:t>
      </w:r>
      <w:r>
        <w:rPr>
          <w:i/>
          <w:iCs/>
        </w:rPr>
        <w:t>elevator pitch</w:t>
      </w:r>
      <w:r>
        <w:t>), carte d'affaires, profil LinkedIn.</w:t>
      </w:r>
    </w:p>
    <w:p w14:paraId="5DC54464" w14:textId="77777777" w:rsidR="003E2B54" w:rsidRDefault="00284C1E">
      <w:pPr>
        <w:pStyle w:val="Heading2"/>
      </w:pPr>
      <w:bookmarkStart w:id="1393" w:name="lavis-de-manon-st-michel-conseillère"/>
      <w:bookmarkStart w:id="1394" w:name="br-145422"/>
      <w:bookmarkEnd w:id="1391"/>
      <w:bookmarkEnd w:id="1392"/>
      <w:r>
        <w:t>L'avis De Manon St-Michel, Conseillère</w:t>
      </w:r>
    </w:p>
    <w:p w14:paraId="73DD8B10" w14:textId="77777777" w:rsidR="003E2B54" w:rsidRDefault="00284C1E">
      <w:pPr>
        <w:pStyle w:val="FirstParagraph"/>
      </w:pPr>
      <w:r>
        <w:t>Manon Saint-Michel</w:t>
      </w:r>
    </w:p>
    <w:p w14:paraId="152CE3BE" w14:textId="77777777" w:rsidR="003E2B54" w:rsidRDefault="00284C1E">
      <w:pPr>
        <w:pStyle w:val="BlockText"/>
      </w:pPr>
      <w:r>
        <w:t>« Un employeur qui recrute a besoin d'être rassuré sur la compétence de son futur employé. Tâchez de le sécuriser. Racontez-lui comment vous avez acquis et démontré vos habiletés. Soyez concret : parlez du contexte, du mandat, du défi, de l'action et du résultat, notamment. »</w:t>
      </w:r>
    </w:p>
    <w:p w14:paraId="7629BE78" w14:textId="77777777" w:rsidR="003E2B54" w:rsidRDefault="00284C1E">
      <w:pPr>
        <w:pStyle w:val="BlockText"/>
      </w:pPr>
      <w:r>
        <w:t>Manon St-Michel, conseillère – stratégies de recherche d'emploi</w:t>
      </w:r>
    </w:p>
    <w:p w14:paraId="3A7D089D" w14:textId="77777777" w:rsidR="003E2B54" w:rsidRDefault="00284C1E">
      <w:pPr>
        <w:pStyle w:val="FirstParagraph"/>
      </w:pPr>
      <w:r>
        <w:t> </w:t>
      </w:r>
    </w:p>
    <w:p w14:paraId="69C05529" w14:textId="77777777" w:rsidR="003E2B54" w:rsidRDefault="00284C1E">
      <w:pPr>
        <w:pStyle w:val="Heading2"/>
      </w:pPr>
      <w:bookmarkStart w:id="1395" w:name="les-outils-dont-vous-aurez-besoin-2"/>
      <w:bookmarkStart w:id="1396" w:name="br-145424"/>
      <w:bookmarkEnd w:id="1393"/>
      <w:bookmarkEnd w:id="1394"/>
      <w:r>
        <w:t>Les outils dont vous aurez besoin</w:t>
      </w:r>
    </w:p>
    <w:p w14:paraId="128FF5D7" w14:textId="77777777" w:rsidR="003E2B54" w:rsidRDefault="00284C1E">
      <w:pPr>
        <w:pStyle w:val="Heading3"/>
      </w:pPr>
      <w:bookmarkStart w:id="1397" w:name="pour-approcher-les-employeurs"/>
      <w:r>
        <w:t>POUR APPROCHER LES EMPLOYEURS</w:t>
      </w:r>
    </w:p>
    <w:p w14:paraId="37D6FAD2" w14:textId="4C6BC014" w:rsidR="003E2B54" w:rsidRDefault="00284C1E">
      <w:pPr>
        <w:pStyle w:val="Compact"/>
        <w:numPr>
          <w:ilvl w:val="0"/>
          <w:numId w:val="479"/>
        </w:numPr>
      </w:pPr>
      <w:hyperlink r:id="rId1657">
        <w:r>
          <w:rPr>
            <w:rStyle w:val="Hyperlink"/>
          </w:rPr>
          <w:t>Créez votre profil LinkedIn</w:t>
        </w:r>
      </w:hyperlink>
    </w:p>
    <w:p w14:paraId="4D61093A" w14:textId="3FA8A4D7" w:rsidR="003E2B54" w:rsidRDefault="00284C1E">
      <w:pPr>
        <w:pStyle w:val="Compact"/>
        <w:numPr>
          <w:ilvl w:val="0"/>
          <w:numId w:val="479"/>
        </w:numPr>
      </w:pPr>
      <w:hyperlink r:id="rId1658">
        <w:r>
          <w:rPr>
            <w:rStyle w:val="Hyperlink"/>
          </w:rPr>
          <w:t>Apprenez à bien utiliser LinkedIn</w:t>
        </w:r>
      </w:hyperlink>
    </w:p>
    <w:p w14:paraId="1EABE617" w14:textId="0D067EE0" w:rsidR="003E2B54" w:rsidRDefault="00284C1E">
      <w:pPr>
        <w:pStyle w:val="Compact"/>
        <w:numPr>
          <w:ilvl w:val="0"/>
          <w:numId w:val="479"/>
        </w:numPr>
      </w:pPr>
      <w:hyperlink r:id="rId1659">
        <w:r>
          <w:rPr>
            <w:rStyle w:val="Hyperlink"/>
          </w:rPr>
          <w:t>Votre énoncé de positionnement : indispensable</w:t>
        </w:r>
      </w:hyperlink>
    </w:p>
    <w:p w14:paraId="43A6C909" w14:textId="171DBDEF" w:rsidR="003E2B54" w:rsidRDefault="00284C1E">
      <w:pPr>
        <w:pStyle w:val="Compact"/>
        <w:numPr>
          <w:ilvl w:val="0"/>
          <w:numId w:val="479"/>
        </w:numPr>
      </w:pPr>
      <w:hyperlink r:id="rId1660">
        <w:r>
          <w:rPr>
            <w:rStyle w:val="Hyperlink"/>
          </w:rPr>
          <w:t>La carte d'affaires : à ne pas négliger</w:t>
        </w:r>
      </w:hyperlink>
    </w:p>
    <w:p w14:paraId="707B3F73" w14:textId="3F1E22C4" w:rsidR="003E2B54" w:rsidRDefault="00284C1E">
      <w:pPr>
        <w:pStyle w:val="Compact"/>
        <w:numPr>
          <w:ilvl w:val="0"/>
          <w:numId w:val="479"/>
        </w:numPr>
      </w:pPr>
      <w:hyperlink r:id="rId1661">
        <w:r>
          <w:rPr>
            <w:rStyle w:val="Hyperlink"/>
          </w:rPr>
          <w:t>Faire bonne impression</w:t>
        </w:r>
      </w:hyperlink>
    </w:p>
    <w:p w14:paraId="433E0F2B" w14:textId="02740871" w:rsidR="003E2B54" w:rsidRDefault="00284C1E">
      <w:pPr>
        <w:pStyle w:val="Compact"/>
        <w:numPr>
          <w:ilvl w:val="0"/>
          <w:numId w:val="479"/>
        </w:numPr>
      </w:pPr>
      <w:hyperlink r:id="rId1662">
        <w:r>
          <w:rPr>
            <w:rStyle w:val="Hyperlink"/>
          </w:rPr>
          <w:t>Événements de recrutement ou de réseautage</w:t>
        </w:r>
      </w:hyperlink>
    </w:p>
    <w:p w14:paraId="3ED8D025" w14:textId="77777777" w:rsidR="003E2B54" w:rsidRDefault="00284C1E">
      <w:pPr>
        <w:pStyle w:val="Heading3"/>
      </w:pPr>
      <w:bookmarkStart w:id="1398" w:name="pour-le-processus-de-recrutement"/>
      <w:bookmarkEnd w:id="1397"/>
      <w:r>
        <w:t>POUR LE PROCESSUS DE RECRUTEMENT</w:t>
      </w:r>
    </w:p>
    <w:p w14:paraId="1EB5E805" w14:textId="0EE08890" w:rsidR="003E2B54" w:rsidRDefault="00284C1E">
      <w:pPr>
        <w:pStyle w:val="Compact"/>
        <w:numPr>
          <w:ilvl w:val="0"/>
          <w:numId w:val="480"/>
        </w:numPr>
      </w:pPr>
      <w:hyperlink r:id="rId1663">
        <w:r>
          <w:rPr>
            <w:rStyle w:val="Hyperlink"/>
          </w:rPr>
          <w:t>CV et lettres</w:t>
        </w:r>
      </w:hyperlink>
    </w:p>
    <w:p w14:paraId="4392D3B8" w14:textId="72D3D3CA" w:rsidR="003E2B54" w:rsidRDefault="00284C1E">
      <w:pPr>
        <w:pStyle w:val="Compact"/>
        <w:numPr>
          <w:ilvl w:val="0"/>
          <w:numId w:val="480"/>
        </w:numPr>
      </w:pPr>
      <w:hyperlink r:id="rId1664">
        <w:r>
          <w:rPr>
            <w:rStyle w:val="Hyperlink"/>
          </w:rPr>
          <w:t>L'entrevue</w:t>
        </w:r>
      </w:hyperlink>
    </w:p>
    <w:p w14:paraId="72D113C1" w14:textId="3B6B42D4" w:rsidR="003E2B54" w:rsidRDefault="00284C1E">
      <w:pPr>
        <w:pStyle w:val="Compact"/>
        <w:numPr>
          <w:ilvl w:val="0"/>
          <w:numId w:val="480"/>
        </w:numPr>
      </w:pPr>
      <w:hyperlink r:id="rId1665">
        <w:r>
          <w:rPr>
            <w:rStyle w:val="Hyperlink"/>
          </w:rPr>
          <w:t>Mettez en valeur vos réalisations</w:t>
        </w:r>
      </w:hyperlink>
    </w:p>
    <w:p w14:paraId="59EFD21E" w14:textId="77777777" w:rsidR="003E2B54" w:rsidRDefault="00284C1E">
      <w:pPr>
        <w:pStyle w:val="FirstParagraph"/>
      </w:pPr>
      <w:bookmarkStart w:id="1399" w:name="br-145061"/>
      <w:bookmarkEnd w:id="1398"/>
      <w:bookmarkEnd w:id="1395"/>
      <w:bookmarkEnd w:id="1396"/>
      <w:r>
        <w:t>Consultez le calendrier des activités</w:t>
      </w:r>
    </w:p>
    <w:bookmarkEnd w:id="1399"/>
    <w:p w14:paraId="605C9E3D" w14:textId="77777777" w:rsidR="003E2B54" w:rsidRDefault="00284C1E">
      <w:r>
        <w:pict w14:anchorId="0D5BACC2">
          <v:rect id="_x0000_i1075" style="width:0;height:1.5pt" o:hralign="center" o:hrstd="t" o:hr="t"/>
        </w:pict>
      </w:r>
    </w:p>
    <w:p w14:paraId="5C2F8617" w14:textId="77777777" w:rsidR="003E2B54" w:rsidRDefault="00284C1E">
      <w:pPr>
        <w:pStyle w:val="FirstParagraph"/>
      </w:pPr>
      <w:r>
        <w:t>.</w:t>
      </w:r>
    </w:p>
    <w:p w14:paraId="26380AD5" w14:textId="77777777" w:rsidR="003E2B54" w:rsidRDefault="00284C1E">
      <w:pPr>
        <w:pStyle w:val="Heading3"/>
      </w:pPr>
      <w:bookmarkStart w:id="1400" w:name="besoin-daide-20"/>
      <w:bookmarkStart w:id="1401" w:name="br-145425"/>
      <w:r>
        <w:t>Besoin d'aide?</w:t>
      </w:r>
    </w:p>
    <w:p w14:paraId="4F044520" w14:textId="77777777" w:rsidR="003E2B54" w:rsidRDefault="00284C1E">
      <w:pPr>
        <w:pStyle w:val="FirstParagraph"/>
      </w:pPr>
      <w:r>
        <w:t>Le Service de gestion de carrière propose de nombreux services individuels et ateliers qui vous aideront à bien vous mettre en valeur face aux recruteurs.</w:t>
      </w:r>
    </w:p>
    <w:bookmarkEnd w:id="1400"/>
    <w:bookmarkEnd w:id="1401"/>
    <w:p w14:paraId="71DCBBDB" w14:textId="6BC65230"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3C1FBB97" w14:textId="77777777" w:rsidR="003E2B54" w:rsidRDefault="00284C1E">
      <w:pPr>
        <w:pStyle w:val="Heading2"/>
      </w:pPr>
      <w:bookmarkStart w:id="1402" w:name="votre-parcours-13"/>
      <w:bookmarkStart w:id="1403" w:name="br-145430"/>
      <w:bookmarkEnd w:id="1388"/>
      <w:r>
        <w:t>votre parcours</w:t>
      </w:r>
    </w:p>
    <w:p w14:paraId="286C7396" w14:textId="4EDE61EC" w:rsidR="003E2B54" w:rsidRDefault="00284C1E">
      <w:pPr>
        <w:pStyle w:val="FirstParagraph"/>
      </w:pPr>
      <w:hyperlink r:id="rId1666">
        <w:r>
          <w:rPr>
            <w:rStyle w:val="Hyperlink"/>
          </w:rPr>
          <w:t>picto_mieux_connaitre</w:t>
        </w:r>
      </w:hyperlink>
    </w:p>
    <w:bookmarkStart w:id="1404" w:name="bien-se-connaître-16"/>
    <w:p w14:paraId="639B1243" w14:textId="61C98AE9" w:rsidR="003E2B54" w:rsidRDefault="00284C1E">
      <w:pPr>
        <w:pStyle w:val="Heading3"/>
      </w:pPr>
      <w:r>
        <w:fldChar w:fldCharType="begin"/>
      </w:r>
      <w:r>
        <w:instrText xml:space="preserve">HYPERLINK "C:\\My Web Sites\\bien-se-connaitre\\bien-se-connaitre.html" \h </w:instrText>
      </w:r>
      <w:r>
        <w:fldChar w:fldCharType="separate"/>
      </w:r>
      <w:r>
        <w:rPr>
          <w:rStyle w:val="Hyperlink"/>
        </w:rPr>
        <w:t>Bien se connaÎtre</w:t>
      </w:r>
      <w:r>
        <w:fldChar w:fldCharType="end"/>
      </w:r>
    </w:p>
    <w:bookmarkEnd w:id="1404"/>
    <w:p w14:paraId="4F188D33" w14:textId="76376CDC" w:rsidR="003E2B54" w:rsidRDefault="00284C1E">
      <w:pPr>
        <w:pStyle w:val="FirstParagraph"/>
      </w:pPr>
      <w:r>
        <w:fldChar w:fldCharType="begin"/>
      </w:r>
      <w:r>
        <w:instrText xml:space="preserve">HYPERLINK "C:\\My Web Sites\\explorer-les-carrieres\\explorer-les-carrieres.html" \h </w:instrText>
      </w:r>
      <w:r>
        <w:fldChar w:fldCharType="separate"/>
      </w:r>
      <w:r>
        <w:rPr>
          <w:rStyle w:val="Hyperlink"/>
        </w:rPr>
        <w:t>picto_explorer_carriere</w:t>
      </w:r>
      <w:r>
        <w:fldChar w:fldCharType="end"/>
      </w:r>
    </w:p>
    <w:bookmarkStart w:id="1405" w:name="explorer-les-carrières-16"/>
    <w:p w14:paraId="7BEDB6D7" w14:textId="769904A8" w:rsidR="003E2B54" w:rsidRDefault="00284C1E">
      <w:pPr>
        <w:pStyle w:val="Heading3"/>
      </w:pPr>
      <w:r>
        <w:fldChar w:fldCharType="begin"/>
      </w:r>
      <w:r>
        <w:instrText xml:space="preserve">HYPERLINK "C:\\My Web Sites\\explorer-les-carrieres\\explorer-les-carrieres.html" \h </w:instrText>
      </w:r>
      <w:r>
        <w:fldChar w:fldCharType="separate"/>
      </w:r>
      <w:r>
        <w:rPr>
          <w:rStyle w:val="Hyperlink"/>
        </w:rPr>
        <w:t>Explorer les carrières</w:t>
      </w:r>
      <w:r>
        <w:fldChar w:fldCharType="end"/>
      </w:r>
    </w:p>
    <w:bookmarkEnd w:id="1405"/>
    <w:p w14:paraId="698C43B9" w14:textId="73CA8905" w:rsidR="003E2B54" w:rsidRDefault="00284C1E">
      <w:pPr>
        <w:pStyle w:val="FirstParagraph"/>
      </w:pPr>
      <w:r>
        <w:fldChar w:fldCharType="begin"/>
      </w:r>
      <w:r>
        <w:instrText xml:space="preserve">HYPERLINK "C:\\My Web Sites\\muscler-son-profil\\muscler-son-profil.html" \h </w:instrText>
      </w:r>
      <w:r>
        <w:fldChar w:fldCharType="separate"/>
      </w:r>
      <w:r>
        <w:rPr>
          <w:rStyle w:val="Hyperlink"/>
        </w:rPr>
        <w:t>picto_muscler_profil</w:t>
      </w:r>
      <w:r>
        <w:fldChar w:fldCharType="end"/>
      </w:r>
    </w:p>
    <w:bookmarkStart w:id="1406" w:name="muscler-son-profil-16"/>
    <w:p w14:paraId="450F0685" w14:textId="7EAAE42F" w:rsidR="003E2B54" w:rsidRDefault="00284C1E">
      <w:pPr>
        <w:pStyle w:val="Heading3"/>
      </w:pPr>
      <w:r>
        <w:fldChar w:fldCharType="begin"/>
      </w:r>
      <w:r>
        <w:instrText xml:space="preserve">HYPERLINK "C:\\My Web Sites\\muscler-son-profil\\muscler-son-profil.html" \h </w:instrText>
      </w:r>
      <w:r>
        <w:fldChar w:fldCharType="separate"/>
      </w:r>
      <w:r>
        <w:rPr>
          <w:rStyle w:val="Hyperlink"/>
        </w:rPr>
        <w:t>Muscler son profil</w:t>
      </w:r>
      <w:r>
        <w:fldChar w:fldCharType="end"/>
      </w:r>
    </w:p>
    <w:bookmarkEnd w:id="1406"/>
    <w:p w14:paraId="6C79EEE3" w14:textId="7DE721CA" w:rsidR="003E2B54" w:rsidRDefault="00284C1E">
      <w:pPr>
        <w:pStyle w:val="FirstParagraph"/>
      </w:pPr>
      <w:r>
        <w:fldChar w:fldCharType="begin"/>
      </w:r>
      <w:r>
        <w:instrText xml:space="preserve">HYPERLINK "C:\\My Web Sites\\sgc site\\se-mettre-en-valeur.html" \h </w:instrText>
      </w:r>
      <w:r>
        <w:fldChar w:fldCharType="separate"/>
      </w:r>
      <w:r>
        <w:rPr>
          <w:rStyle w:val="Hyperlink"/>
        </w:rPr>
        <w:t>picto_mettre_valeur</w:t>
      </w:r>
      <w:r>
        <w:fldChar w:fldCharType="end"/>
      </w:r>
    </w:p>
    <w:bookmarkStart w:id="1407" w:name="se-mettre-en-valeur-16"/>
    <w:p w14:paraId="1CCE5AC0" w14:textId="03F306CE" w:rsidR="003E2B54" w:rsidRDefault="00284C1E">
      <w:pPr>
        <w:pStyle w:val="Heading3"/>
      </w:pPr>
      <w:r>
        <w:fldChar w:fldCharType="begin"/>
      </w:r>
      <w:r>
        <w:instrText xml:space="preserve">HYPERLINK "C:\\My Web Sites\\sgc site\\se-mettre-en-valeur.html" \h </w:instrText>
      </w:r>
      <w:r>
        <w:fldChar w:fldCharType="separate"/>
      </w:r>
      <w:r>
        <w:rPr>
          <w:rStyle w:val="Hyperlink"/>
        </w:rPr>
        <w:t>se mettre en valeur</w:t>
      </w:r>
      <w:r>
        <w:fldChar w:fldCharType="end"/>
      </w:r>
    </w:p>
    <w:bookmarkEnd w:id="1407"/>
    <w:p w14:paraId="337C3AF6" w14:textId="5AF9457B" w:rsidR="003E2B54" w:rsidRDefault="00284C1E">
      <w:pPr>
        <w:pStyle w:val="FirstParagraph"/>
      </w:pPr>
      <w:r>
        <w:fldChar w:fldCharType="begin"/>
      </w:r>
      <w:r>
        <w:instrText xml:space="preserve">HYPERLINK "C:\\My Web Sites\\se-lancer-strategie-de-recherche-d-emploi\\se-lancer-strategie-recherche-demploi.html" \h </w:instrText>
      </w:r>
      <w:r>
        <w:fldChar w:fldCharType="separate"/>
      </w:r>
      <w:r>
        <w:rPr>
          <w:rStyle w:val="Hyperlink"/>
        </w:rPr>
        <w:t>picto_selancer</w:t>
      </w:r>
      <w:r>
        <w:fldChar w:fldCharType="end"/>
      </w:r>
    </w:p>
    <w:bookmarkStart w:id="1408" w:name="Xb84fa2caccbc5eb59cf5c8be93d78951468c9db"/>
    <w:p w14:paraId="3FEEC696" w14:textId="24C74FC2" w:rsidR="003E2B54" w:rsidRDefault="00284C1E">
      <w:pPr>
        <w:pStyle w:val="Heading3"/>
      </w:pPr>
      <w:r>
        <w:lastRenderedPageBreak/>
        <w:fldChar w:fldCharType="begin"/>
      </w:r>
      <w:r>
        <w:instrText xml:space="preserve">HYPERLINK "C:\\My Web Sites\\se-lancer-strategie-de-recherche-d-emploi\\se-lancer-strategie-recherche-demploi.html" \h </w:instrText>
      </w:r>
      <w:r>
        <w:fldChar w:fldCharType="separate"/>
      </w:r>
      <w:r>
        <w:rPr>
          <w:rStyle w:val="Hyperlink"/>
        </w:rPr>
        <w:t>Se lancer : stratégie de</w:t>
      </w:r>
      <w:r>
        <w:br/>
      </w:r>
      <w:r>
        <w:rPr>
          <w:rStyle w:val="Hyperlink"/>
        </w:rPr>
        <w:t>recherche d'emploi</w:t>
      </w:r>
      <w:r>
        <w:fldChar w:fldCharType="end"/>
      </w:r>
    </w:p>
    <w:bookmarkEnd w:id="1408"/>
    <w:bookmarkEnd w:id="1402"/>
    <w:bookmarkEnd w:id="1403"/>
    <w:bookmarkEnd w:id="1381"/>
    <w:bookmarkEnd w:id="1378"/>
    <w:p w14:paraId="46452C74" w14:textId="752F517F" w:rsidR="003E2B54" w:rsidRDefault="00284C1E">
      <w:pPr>
        <w:pStyle w:val="FirstParagraph"/>
      </w:pPr>
      <w:r>
        <w:fldChar w:fldCharType="begin"/>
      </w:r>
      <w:r>
        <w:instrText>HYPERLINK "https://www.hec.ca/etudiants/index.html" \h</w:instrText>
      </w:r>
      <w:r>
        <w:fldChar w:fldCharType="separate"/>
      </w:r>
      <w:r>
        <w:rPr>
          <w:rStyle w:val="Hyperlink"/>
        </w:rPr>
        <w:t>Étudiants</w:t>
      </w:r>
      <w:r>
        <w:fldChar w:fldCharType="end"/>
      </w:r>
      <w:r>
        <w:t xml:space="preserve"> &gt; </w:t>
      </w:r>
      <w:hyperlink r:id="rId1667">
        <w:r>
          <w:rPr>
            <w:rStyle w:val="Hyperlink"/>
          </w:rPr>
          <w:t>Soutien et ressources</w:t>
        </w:r>
      </w:hyperlink>
      <w:r>
        <w:t xml:space="preserve"> &gt; </w:t>
      </w:r>
      <w:hyperlink r:id="rId1668">
        <w:r>
          <w:rPr>
            <w:rStyle w:val="Hyperlink"/>
          </w:rPr>
          <w:t>Gestion de carrière</w:t>
        </w:r>
      </w:hyperlink>
      <w:r>
        <w:t xml:space="preserve"> &gt; </w:t>
      </w:r>
      <w:hyperlink r:id="rId1669">
        <w:r>
          <w:rPr>
            <w:rStyle w:val="Hyperlink"/>
          </w:rPr>
          <w:t>Réseautage</w:t>
        </w:r>
      </w:hyperlink>
      <w:r>
        <w:t xml:space="preserve"> &gt; Apprenez à bien utiliser LinkedIn</w:t>
      </w:r>
      <w:r>
        <w:br/>
      </w:r>
    </w:p>
    <w:p w14:paraId="66C72E50" w14:textId="77777777" w:rsidR="003E2B54" w:rsidRDefault="00284C1E">
      <w:pPr>
        <w:pStyle w:val="Heading1"/>
      </w:pPr>
      <w:bookmarkStart w:id="1409" w:name="apprenez-à-bien-utiliser-linkedin"/>
      <w:r>
        <w:t>Apprenez à bien utiliser LinkedIn</w:t>
      </w:r>
    </w:p>
    <w:p w14:paraId="02489A8B" w14:textId="77777777" w:rsidR="003E2B54" w:rsidRDefault="00284C1E">
      <w:pPr>
        <w:pStyle w:val="FirstParagraph"/>
      </w:pPr>
      <w:hyperlink w:anchor="mn-Explo-Items"/>
    </w:p>
    <w:p w14:paraId="365D740E" w14:textId="77777777" w:rsidR="003E2B54" w:rsidRDefault="00284C1E">
      <w:pPr>
        <w:pStyle w:val="BodyText"/>
      </w:pPr>
      <w:r>
        <w:t>MENU</w:t>
      </w:r>
    </w:p>
    <w:p w14:paraId="3A3A0159" w14:textId="77777777" w:rsidR="003E2B54" w:rsidRDefault="003E2B54">
      <w:pPr>
        <w:pStyle w:val="BodyText"/>
      </w:pPr>
    </w:p>
    <w:p w14:paraId="5E529004" w14:textId="40AAD453" w:rsidR="003E2B54" w:rsidRDefault="00284C1E">
      <w:pPr>
        <w:pStyle w:val="Compact"/>
        <w:numPr>
          <w:ilvl w:val="0"/>
          <w:numId w:val="481"/>
        </w:numPr>
      </w:pPr>
      <w:hyperlink r:id="rId1670">
        <w:r>
          <w:rPr>
            <w:rStyle w:val="Hyperlink"/>
          </w:rPr>
          <w:t xml:space="preserve"> Gestion de carrière</w:t>
        </w:r>
      </w:hyperlink>
    </w:p>
    <w:p w14:paraId="206BDDBE" w14:textId="1DA55E6D" w:rsidR="003E2B54" w:rsidRDefault="00284C1E">
      <w:pPr>
        <w:pStyle w:val="Compact"/>
        <w:numPr>
          <w:ilvl w:val="0"/>
          <w:numId w:val="482"/>
        </w:numPr>
      </w:pPr>
      <w:hyperlink r:id="rId1671">
        <w:r>
          <w:rPr>
            <w:rStyle w:val="Hyperlink"/>
          </w:rPr>
          <w:t>Parcours de développement de carrière</w:t>
        </w:r>
      </w:hyperlink>
    </w:p>
    <w:p w14:paraId="65269844" w14:textId="40F4D818" w:rsidR="003E2B54" w:rsidRDefault="00284C1E">
      <w:pPr>
        <w:pStyle w:val="Compact"/>
        <w:numPr>
          <w:ilvl w:val="0"/>
          <w:numId w:val="482"/>
        </w:numPr>
      </w:pPr>
      <w:hyperlink r:id="rId1672">
        <w:r>
          <w:rPr>
            <w:rStyle w:val="Hyperlink"/>
          </w:rPr>
          <w:t>Carrières en gestion</w:t>
        </w:r>
      </w:hyperlink>
    </w:p>
    <w:p w14:paraId="14AC452B" w14:textId="23283958" w:rsidR="003E2B54" w:rsidRDefault="00284C1E">
      <w:pPr>
        <w:pStyle w:val="Compact"/>
        <w:numPr>
          <w:ilvl w:val="0"/>
          <w:numId w:val="482"/>
        </w:numPr>
      </w:pPr>
      <w:hyperlink r:id="rId1673">
        <w:r>
          <w:rPr>
            <w:rStyle w:val="Hyperlink"/>
          </w:rPr>
          <w:t>Stages et projets</w:t>
        </w:r>
      </w:hyperlink>
    </w:p>
    <w:p w14:paraId="2FE63BA5" w14:textId="0C411BF0" w:rsidR="003E2B54" w:rsidRDefault="00284C1E">
      <w:pPr>
        <w:pStyle w:val="Compact"/>
        <w:numPr>
          <w:ilvl w:val="0"/>
          <w:numId w:val="482"/>
        </w:numPr>
      </w:pPr>
      <w:hyperlink r:id="rId1674">
        <w:r>
          <w:rPr>
            <w:rStyle w:val="Hyperlink"/>
          </w:rPr>
          <w:t>CV et lettres</w:t>
        </w:r>
      </w:hyperlink>
    </w:p>
    <w:p w14:paraId="2E8AE52F" w14:textId="423A33C7" w:rsidR="003E2B54" w:rsidRDefault="00284C1E">
      <w:pPr>
        <w:pStyle w:val="Compact"/>
        <w:numPr>
          <w:ilvl w:val="0"/>
          <w:numId w:val="482"/>
        </w:numPr>
      </w:pPr>
      <w:hyperlink r:id="rId1675">
        <w:r>
          <w:rPr>
            <w:rStyle w:val="Hyperlink"/>
          </w:rPr>
          <w:t>Réseautage</w:t>
        </w:r>
      </w:hyperlink>
    </w:p>
    <w:p w14:paraId="2187176A" w14:textId="3EEF1D10" w:rsidR="003E2B54" w:rsidRDefault="00284C1E">
      <w:pPr>
        <w:pStyle w:val="Compact"/>
        <w:numPr>
          <w:ilvl w:val="0"/>
          <w:numId w:val="482"/>
        </w:numPr>
      </w:pPr>
      <w:hyperlink r:id="rId1676">
        <w:r>
          <w:rPr>
            <w:rStyle w:val="Hyperlink"/>
          </w:rPr>
          <w:t>Entrevues</w:t>
        </w:r>
      </w:hyperlink>
    </w:p>
    <w:p w14:paraId="569A0118" w14:textId="4A91AD88" w:rsidR="003E2B54" w:rsidRDefault="00284C1E">
      <w:pPr>
        <w:pStyle w:val="Compact"/>
        <w:numPr>
          <w:ilvl w:val="0"/>
          <w:numId w:val="482"/>
        </w:numPr>
      </w:pPr>
      <w:hyperlink r:id="rId1677">
        <w:r>
          <w:rPr>
            <w:rStyle w:val="Hyperlink"/>
          </w:rPr>
          <w:t>Services et ateliers</w:t>
        </w:r>
      </w:hyperlink>
    </w:p>
    <w:p w14:paraId="6D28C969" w14:textId="6C0D11F9" w:rsidR="003E2B54" w:rsidRDefault="00284C1E">
      <w:pPr>
        <w:pStyle w:val="Compact"/>
        <w:numPr>
          <w:ilvl w:val="0"/>
          <w:numId w:val="482"/>
        </w:numPr>
      </w:pPr>
      <w:hyperlink r:id="rId1678">
        <w:r>
          <w:rPr>
            <w:rStyle w:val="Hyperlink"/>
          </w:rPr>
          <w:t>Joindre le Service de gestion de carrière</w:t>
        </w:r>
      </w:hyperlink>
    </w:p>
    <w:p w14:paraId="50C3BD3A" w14:textId="77777777" w:rsidR="003E2B54" w:rsidRDefault="00284C1E">
      <w:pPr>
        <w:pStyle w:val="FirstParagraph"/>
      </w:pPr>
      <w:r>
        <w:br/>
      </w:r>
    </w:p>
    <w:p w14:paraId="003F2C1F" w14:textId="38BF8405" w:rsidR="003E2B54" w:rsidRDefault="00284C1E">
      <w:pPr>
        <w:pStyle w:val="Compact"/>
        <w:numPr>
          <w:ilvl w:val="0"/>
          <w:numId w:val="483"/>
        </w:numPr>
      </w:pPr>
      <w:hyperlink r:id="rId1679">
        <w:r>
          <w:rPr>
            <w:rStyle w:val="Hyperlink"/>
          </w:rPr>
          <w:t xml:space="preserve"> Gestion de carrière</w:t>
        </w:r>
      </w:hyperlink>
    </w:p>
    <w:p w14:paraId="128C50C5" w14:textId="5242F929" w:rsidR="003E2B54" w:rsidRDefault="00284C1E">
      <w:pPr>
        <w:pStyle w:val="Compact"/>
        <w:numPr>
          <w:ilvl w:val="0"/>
          <w:numId w:val="484"/>
        </w:numPr>
      </w:pPr>
      <w:hyperlink r:id="rId1680">
        <w:r>
          <w:rPr>
            <w:rStyle w:val="Hyperlink"/>
          </w:rPr>
          <w:t>Parcours de développement de carrière</w:t>
        </w:r>
      </w:hyperlink>
    </w:p>
    <w:p w14:paraId="2C034F30" w14:textId="18127604" w:rsidR="003E2B54" w:rsidRDefault="00284C1E">
      <w:pPr>
        <w:pStyle w:val="Compact"/>
        <w:numPr>
          <w:ilvl w:val="0"/>
          <w:numId w:val="484"/>
        </w:numPr>
      </w:pPr>
      <w:hyperlink r:id="rId1681">
        <w:r>
          <w:rPr>
            <w:rStyle w:val="Hyperlink"/>
          </w:rPr>
          <w:t>Carrières en gestion</w:t>
        </w:r>
      </w:hyperlink>
    </w:p>
    <w:p w14:paraId="1601C06F" w14:textId="5468A21C" w:rsidR="003E2B54" w:rsidRDefault="00284C1E">
      <w:pPr>
        <w:pStyle w:val="Compact"/>
        <w:numPr>
          <w:ilvl w:val="0"/>
          <w:numId w:val="484"/>
        </w:numPr>
      </w:pPr>
      <w:hyperlink r:id="rId1682">
        <w:r>
          <w:rPr>
            <w:rStyle w:val="Hyperlink"/>
          </w:rPr>
          <w:t>Stages et projets</w:t>
        </w:r>
      </w:hyperlink>
    </w:p>
    <w:p w14:paraId="5C401FC4" w14:textId="1280350A" w:rsidR="003E2B54" w:rsidRDefault="00284C1E">
      <w:pPr>
        <w:pStyle w:val="Compact"/>
        <w:numPr>
          <w:ilvl w:val="0"/>
          <w:numId w:val="484"/>
        </w:numPr>
      </w:pPr>
      <w:hyperlink r:id="rId1683">
        <w:r>
          <w:rPr>
            <w:rStyle w:val="Hyperlink"/>
          </w:rPr>
          <w:t>CV et lettres</w:t>
        </w:r>
      </w:hyperlink>
    </w:p>
    <w:p w14:paraId="230F79F2" w14:textId="13194BE0" w:rsidR="003E2B54" w:rsidRDefault="00284C1E">
      <w:pPr>
        <w:pStyle w:val="Compact"/>
        <w:numPr>
          <w:ilvl w:val="0"/>
          <w:numId w:val="484"/>
        </w:numPr>
      </w:pPr>
      <w:hyperlink r:id="rId1684">
        <w:r>
          <w:rPr>
            <w:rStyle w:val="Hyperlink"/>
          </w:rPr>
          <w:t>Réseautage</w:t>
        </w:r>
      </w:hyperlink>
    </w:p>
    <w:p w14:paraId="23C6074B" w14:textId="5E306666" w:rsidR="003E2B54" w:rsidRDefault="00284C1E">
      <w:pPr>
        <w:pStyle w:val="Compact"/>
        <w:numPr>
          <w:ilvl w:val="0"/>
          <w:numId w:val="484"/>
        </w:numPr>
      </w:pPr>
      <w:hyperlink r:id="rId1685">
        <w:r>
          <w:rPr>
            <w:rStyle w:val="Hyperlink"/>
          </w:rPr>
          <w:t>Entrevues</w:t>
        </w:r>
      </w:hyperlink>
    </w:p>
    <w:p w14:paraId="7F127B92" w14:textId="64AA6DC1" w:rsidR="003E2B54" w:rsidRDefault="00284C1E">
      <w:pPr>
        <w:pStyle w:val="Compact"/>
        <w:numPr>
          <w:ilvl w:val="0"/>
          <w:numId w:val="484"/>
        </w:numPr>
      </w:pPr>
      <w:hyperlink r:id="rId1686">
        <w:r>
          <w:rPr>
            <w:rStyle w:val="Hyperlink"/>
          </w:rPr>
          <w:t>Services et ateliers</w:t>
        </w:r>
      </w:hyperlink>
    </w:p>
    <w:p w14:paraId="031B7A24" w14:textId="560FE6D2" w:rsidR="003E2B54" w:rsidRDefault="00284C1E">
      <w:pPr>
        <w:pStyle w:val="Compact"/>
        <w:numPr>
          <w:ilvl w:val="0"/>
          <w:numId w:val="484"/>
        </w:numPr>
      </w:pPr>
      <w:hyperlink r:id="rId1687">
        <w:r>
          <w:rPr>
            <w:rStyle w:val="Hyperlink"/>
          </w:rPr>
          <w:t>Joindre le Service de gestion de carrière</w:t>
        </w:r>
      </w:hyperlink>
    </w:p>
    <w:p w14:paraId="50297259" w14:textId="77777777" w:rsidR="003E2B54" w:rsidRDefault="00284C1E">
      <w:pPr>
        <w:pStyle w:val="FirstParagraph"/>
      </w:pPr>
      <w:bookmarkStart w:id="1410" w:name="br-145842"/>
      <w:r>
        <w:t>Explorer les carrières de la gestion, tisser des liens avec des employeurs potentiels, trouver un stage ou un emploi : voici quelques un des objectifs que votre profil LinkedIn vous permet d'atteindre. Apprenez à tirer profit de cet outil essentiel.</w:t>
      </w:r>
    </w:p>
    <w:p w14:paraId="61148DCF" w14:textId="77777777" w:rsidR="003E2B54" w:rsidRDefault="00284C1E">
      <w:pPr>
        <w:pStyle w:val="Heading2"/>
      </w:pPr>
      <w:bookmarkStart w:id="1411" w:name="pourquoi-linkedin"/>
      <w:bookmarkStart w:id="1412" w:name="br-145843"/>
      <w:bookmarkEnd w:id="1410"/>
      <w:r>
        <w:lastRenderedPageBreak/>
        <w:t>Pourquoi linkedin?</w:t>
      </w:r>
    </w:p>
    <w:p w14:paraId="6C9127FF" w14:textId="77777777" w:rsidR="003E2B54" w:rsidRDefault="00284C1E">
      <w:pPr>
        <w:pStyle w:val="FirstParagraph"/>
      </w:pPr>
      <w:r>
        <w:t xml:space="preserve">Ce réseau social professionnel fonctionne sur le principe de la connexion et du réseautage. Il est </w:t>
      </w:r>
      <w:r>
        <w:rPr>
          <w:b/>
          <w:bCs/>
        </w:rPr>
        <w:t>très apprécié par les professionnels de la gestion</w:t>
      </w:r>
      <w:r>
        <w:t xml:space="preserve">. Ses différentes options vous permettent de bâtir votre réputation professionnelle </w:t>
      </w:r>
      <w:r>
        <w:rPr>
          <w:b/>
          <w:bCs/>
        </w:rPr>
        <w:t>tout au long de vos études</w:t>
      </w:r>
      <w:r>
        <w:t>, en l'appuyant notamment sur un réseau que vous développez au fil de vos implications.</w:t>
      </w:r>
    </w:p>
    <w:p w14:paraId="17B84DC3" w14:textId="77777777" w:rsidR="003E2B54" w:rsidRDefault="00284C1E">
      <w:pPr>
        <w:pStyle w:val="BodyText"/>
      </w:pPr>
      <w:r>
        <w:t xml:space="preserve">LinkedIn est un outil puissant, mais beaucoup ne savent pas l'utiliser efficacement. Ils se contentent de créer leur profil et de se connecter à d'autres membres du réseau. Pour en tirer avantage, </w:t>
      </w:r>
      <w:r>
        <w:rPr>
          <w:b/>
          <w:bCs/>
        </w:rPr>
        <w:t>fixez-vous des objectifs!</w:t>
      </w:r>
    </w:p>
    <w:p w14:paraId="148BE984" w14:textId="77777777" w:rsidR="003E2B54" w:rsidRDefault="00284C1E">
      <w:pPr>
        <w:pStyle w:val="BodyText"/>
      </w:pPr>
      <w:r>
        <w:t>Votre profil vous permet notamment de :</w:t>
      </w:r>
    </w:p>
    <w:p w14:paraId="568A1EDB" w14:textId="77777777" w:rsidR="003E2B54" w:rsidRDefault="00284C1E">
      <w:pPr>
        <w:pStyle w:val="Compact"/>
        <w:numPr>
          <w:ilvl w:val="0"/>
          <w:numId w:val="485"/>
        </w:numPr>
      </w:pPr>
      <w:r>
        <w:rPr>
          <w:b/>
          <w:bCs/>
        </w:rPr>
        <w:t>Explorer les carrières de la gestion</w:t>
      </w:r>
      <w:r>
        <w:t>, en apprendre plus sur les professions, les champs de spécialisation, les secteurs d'activités.</w:t>
      </w:r>
    </w:p>
    <w:p w14:paraId="0BCE905A" w14:textId="77777777" w:rsidR="003E2B54" w:rsidRDefault="00284C1E">
      <w:pPr>
        <w:pStyle w:val="Compact"/>
        <w:numPr>
          <w:ilvl w:val="0"/>
          <w:numId w:val="485"/>
        </w:numPr>
      </w:pPr>
      <w:r>
        <w:t>Vous mettre en valeur et vous faire remarquer parmi vos connaissances et les professionnels de la gestion.</w:t>
      </w:r>
    </w:p>
    <w:p w14:paraId="0E84898A" w14:textId="77777777" w:rsidR="003E2B54" w:rsidRDefault="00284C1E">
      <w:pPr>
        <w:pStyle w:val="Compact"/>
        <w:numPr>
          <w:ilvl w:val="0"/>
          <w:numId w:val="485"/>
        </w:numPr>
      </w:pPr>
      <w:r>
        <w:rPr>
          <w:b/>
          <w:bCs/>
        </w:rPr>
        <w:t>Tisser des liens</w:t>
      </w:r>
      <w:r>
        <w:t xml:space="preserve"> avec des personnes œuvrant dans votre champ de spécialisation, susceptibles de vous aider à trouver un travail sur le marché caché ou de vous recruter à votre sortie de l'École.</w:t>
      </w:r>
    </w:p>
    <w:p w14:paraId="0D9D397E" w14:textId="77777777" w:rsidR="003E2B54" w:rsidRDefault="00284C1E">
      <w:pPr>
        <w:pStyle w:val="Compact"/>
        <w:numPr>
          <w:ilvl w:val="0"/>
          <w:numId w:val="485"/>
        </w:numPr>
      </w:pPr>
      <w:r>
        <w:rPr>
          <w:b/>
          <w:bCs/>
        </w:rPr>
        <w:t>Chercher un emploi</w:t>
      </w:r>
      <w:r>
        <w:t xml:space="preserve"> en ligne par le biais des annonces du réseau.</w:t>
      </w:r>
    </w:p>
    <w:p w14:paraId="63B35FC0" w14:textId="77777777" w:rsidR="003E2B54" w:rsidRDefault="00284C1E">
      <w:pPr>
        <w:pStyle w:val="Compact"/>
        <w:numPr>
          <w:ilvl w:val="0"/>
          <w:numId w:val="485"/>
        </w:numPr>
      </w:pPr>
      <w:r>
        <w:rPr>
          <w:b/>
          <w:bCs/>
        </w:rPr>
        <w:t>Apprendre à interagir</w:t>
      </w:r>
      <w:r>
        <w:t xml:space="preserve"> avec des professionnels. Des apprentissages qui vous seront utiles tout au long de vos études et lors de vos recherches d'emploi.</w:t>
      </w:r>
    </w:p>
    <w:p w14:paraId="736D45CD" w14:textId="77777777" w:rsidR="003E2B54" w:rsidRDefault="00284C1E">
      <w:pPr>
        <w:pStyle w:val="Heading2"/>
      </w:pPr>
      <w:bookmarkStart w:id="1413" w:name="apprenez-à-lutiliser"/>
      <w:bookmarkStart w:id="1414" w:name="br-145844"/>
      <w:bookmarkEnd w:id="1411"/>
      <w:bookmarkEnd w:id="1412"/>
      <w:r>
        <w:t>Apprenez à l'utiliser</w:t>
      </w:r>
    </w:p>
    <w:p w14:paraId="421BCFBF" w14:textId="77777777" w:rsidR="003E2B54" w:rsidRDefault="00284C1E">
      <w:pPr>
        <w:pStyle w:val="FirstParagraph"/>
      </w:pPr>
      <w:r>
        <w:t>Vous pouvez vous y inscrire gratuitement et bénéficier de fonctions limitées. La version Premium est payante et vous offre des fonctions étendues.</w:t>
      </w:r>
    </w:p>
    <w:bookmarkStart w:id="1415" w:name="br-145845"/>
    <w:bookmarkEnd w:id="1413"/>
    <w:bookmarkEnd w:id="1414"/>
    <w:p w14:paraId="3FFD990B" w14:textId="77777777" w:rsidR="003E2B54" w:rsidRDefault="00284C1E">
      <w:pPr>
        <w:pStyle w:val="BodyText"/>
      </w:pPr>
      <w:r>
        <w:fldChar w:fldCharType="begin"/>
      </w:r>
      <w:r>
        <w:instrText>HYPERLINK \l "explo-145845-364962" \h</w:instrText>
      </w:r>
      <w:r>
        <w:fldChar w:fldCharType="separate"/>
      </w:r>
      <w:r>
        <w:fldChar w:fldCharType="end"/>
      </w:r>
    </w:p>
    <w:p w14:paraId="7EE51FD9" w14:textId="77777777" w:rsidR="003E2B54" w:rsidRDefault="00284C1E">
      <w:pPr>
        <w:pStyle w:val="BodyText"/>
      </w:pPr>
      <w:r>
        <w:t>+</w:t>
      </w:r>
    </w:p>
    <w:p w14:paraId="3703B467" w14:textId="77777777" w:rsidR="003E2B54" w:rsidRDefault="00284C1E">
      <w:pPr>
        <w:pStyle w:val="Heading3"/>
      </w:pPr>
      <w:bookmarkStart w:id="1416" w:name="étape-1-créez-votre-profil"/>
      <w:r>
        <w:t>Étape 1 : Créez votre profil</w:t>
      </w:r>
    </w:p>
    <w:p w14:paraId="242CB4E7" w14:textId="75BA3770" w:rsidR="003E2B54" w:rsidRDefault="00284C1E">
      <w:pPr>
        <w:pStyle w:val="FirstParagraph"/>
      </w:pPr>
      <w:bookmarkStart w:id="1417" w:name="explo-145845-364962"/>
      <w:bookmarkEnd w:id="1416"/>
      <w:r>
        <w:t xml:space="preserve">Votre profil sur LinkedIn, c’est beaucoup plus qu'un CV en ligne. Faites en sorte que le vôtre démontre votre potentiel. Suivez nos recommandations. Elles vous éviteront de tomber dans le piège d’erreurs communes qui pourraient affaiblir votre crédibilité. Consultez la page </w:t>
      </w:r>
      <w:hyperlink r:id="rId1688">
        <w:r>
          <w:rPr>
            <w:rStyle w:val="Hyperlink"/>
          </w:rPr>
          <w:t>Créez votre profil LinkedIn</w:t>
        </w:r>
      </w:hyperlink>
      <w:r>
        <w:t>.</w:t>
      </w:r>
    </w:p>
    <w:bookmarkStart w:id="1418" w:name="br-145846"/>
    <w:bookmarkEnd w:id="1417"/>
    <w:bookmarkEnd w:id="1415"/>
    <w:p w14:paraId="6224C175" w14:textId="77777777" w:rsidR="003E2B54" w:rsidRDefault="00284C1E">
      <w:pPr>
        <w:pStyle w:val="BodyText"/>
      </w:pPr>
      <w:r>
        <w:fldChar w:fldCharType="begin"/>
      </w:r>
      <w:r>
        <w:instrText>HYPERLINK \l "explo-145846-976730" \h</w:instrText>
      </w:r>
      <w:r>
        <w:fldChar w:fldCharType="separate"/>
      </w:r>
      <w:r>
        <w:fldChar w:fldCharType="end"/>
      </w:r>
    </w:p>
    <w:p w14:paraId="371E808B" w14:textId="77777777" w:rsidR="003E2B54" w:rsidRDefault="00284C1E">
      <w:pPr>
        <w:pStyle w:val="BodyText"/>
      </w:pPr>
      <w:r>
        <w:t>+</w:t>
      </w:r>
    </w:p>
    <w:p w14:paraId="28362293" w14:textId="77777777" w:rsidR="003E2B54" w:rsidRDefault="00284C1E">
      <w:pPr>
        <w:pStyle w:val="Heading3"/>
      </w:pPr>
      <w:bookmarkStart w:id="1419" w:name="étape-2-connectez-vous"/>
      <w:r>
        <w:lastRenderedPageBreak/>
        <w:t>Étape 2 : Connectez-vous</w:t>
      </w:r>
    </w:p>
    <w:p w14:paraId="3FD91F38" w14:textId="77777777" w:rsidR="003E2B54" w:rsidRDefault="00284C1E">
      <w:pPr>
        <w:pStyle w:val="Compact"/>
        <w:numPr>
          <w:ilvl w:val="0"/>
          <w:numId w:val="486"/>
        </w:numPr>
      </w:pPr>
      <w:bookmarkStart w:id="1420" w:name="explo-145846-976730"/>
      <w:bookmarkEnd w:id="1419"/>
      <w:r>
        <w:t xml:space="preserve">Utilisez la fonction d'importation de contacts pour vous connecter à des personnes que vous connaissez déjà : </w:t>
      </w:r>
      <w:r>
        <w:rPr>
          <w:b/>
          <w:bCs/>
        </w:rPr>
        <w:t>vos contacts de 1</w:t>
      </w:r>
      <w:r>
        <w:rPr>
          <w:b/>
          <w:bCs/>
          <w:vertAlign w:val="superscript"/>
        </w:rPr>
        <w:t>er </w:t>
      </w:r>
      <w:r>
        <w:rPr>
          <w:b/>
          <w:bCs/>
        </w:rPr>
        <w:t>degré</w:t>
      </w:r>
      <w:r>
        <w:t>. N’oubliez pas les autres étudiants de votre programme!</w:t>
      </w:r>
    </w:p>
    <w:p w14:paraId="078F7B91" w14:textId="77777777" w:rsidR="003E2B54" w:rsidRDefault="00284C1E">
      <w:pPr>
        <w:pStyle w:val="Compact"/>
        <w:numPr>
          <w:ilvl w:val="0"/>
          <w:numId w:val="486"/>
        </w:numPr>
      </w:pPr>
      <w:r>
        <w:t>Employez le moteur de recherche et ses diverses fonctions pour aller chercher de nouvelles relations.</w:t>
      </w:r>
    </w:p>
    <w:p w14:paraId="26842373" w14:textId="77777777" w:rsidR="003E2B54" w:rsidRDefault="00284C1E">
      <w:pPr>
        <w:pStyle w:val="FirstParagraph"/>
      </w:pPr>
      <w:r>
        <w:t xml:space="preserve">Vous pouvez </w:t>
      </w:r>
      <w:r>
        <w:rPr>
          <w:b/>
          <w:bCs/>
        </w:rPr>
        <w:t>vous connecter avec des connaissances et des professionnels de 2</w:t>
      </w:r>
      <w:r>
        <w:rPr>
          <w:b/>
          <w:bCs/>
          <w:vertAlign w:val="superscript"/>
        </w:rPr>
        <w:t>e </w:t>
      </w:r>
      <w:r>
        <w:rPr>
          <w:b/>
          <w:bCs/>
        </w:rPr>
        <w:t>degré</w:t>
      </w:r>
      <w:r>
        <w:t xml:space="preserve"> (vos contacts indirects, ou relations de vos relations).</w:t>
      </w:r>
    </w:p>
    <w:p w14:paraId="3650A7FA" w14:textId="77777777" w:rsidR="003E2B54" w:rsidRDefault="00284C1E">
      <w:pPr>
        <w:pStyle w:val="BodyText"/>
      </w:pPr>
      <w:r>
        <w:t xml:space="preserve">Lorsque vous souhaitez vous connecter à une nouvelle relation, </w:t>
      </w:r>
      <w:r>
        <w:rPr>
          <w:b/>
          <w:bCs/>
        </w:rPr>
        <w:t>envoyez-lui une invitation</w:t>
      </w:r>
      <w:r>
        <w:t>. Il est recommandé de rédiger un message personnalisé.</w:t>
      </w:r>
    </w:p>
    <w:p w14:paraId="4F48FA4F" w14:textId="77777777" w:rsidR="003E2B54" w:rsidRDefault="00284C1E">
      <w:pPr>
        <w:pStyle w:val="Heading5"/>
      </w:pPr>
      <w:bookmarkStart w:id="1421" w:name="exemple-4"/>
      <w:r>
        <w:t>EXEMPLE</w:t>
      </w:r>
    </w:p>
    <w:bookmarkEnd w:id="1421"/>
    <w:p w14:paraId="3DB79665" w14:textId="77777777" w:rsidR="003E2B54" w:rsidRDefault="00284C1E">
      <w:pPr>
        <w:pStyle w:val="FirstParagraph"/>
      </w:pPr>
      <w:r>
        <w:t>Bonjour monsieur ***,</w:t>
      </w:r>
      <w:r>
        <w:br/>
        <w:t>Je développe mon réseau afin d'échanger avec des professionnels en [VOTRE SPÉCIALISATION].</w:t>
      </w:r>
    </w:p>
    <w:p w14:paraId="47117788" w14:textId="77777777" w:rsidR="003E2B54" w:rsidRDefault="00284C1E">
      <w:pPr>
        <w:pStyle w:val="BodyText"/>
      </w:pPr>
      <w:r>
        <w:t>Je trouve votre profil intéressant et je serais ravi de vous compter parmi mes relations.</w:t>
      </w:r>
    </w:p>
    <w:p w14:paraId="04238A41" w14:textId="77777777" w:rsidR="003E2B54" w:rsidRDefault="00284C1E">
      <w:pPr>
        <w:pStyle w:val="BodyText"/>
      </w:pPr>
      <w:r>
        <w:t>Au plaisir.</w:t>
      </w:r>
    </w:p>
    <w:p w14:paraId="627B9E07" w14:textId="77777777" w:rsidR="003E2B54" w:rsidRDefault="00284C1E">
      <w:pPr>
        <w:pStyle w:val="Compact"/>
        <w:numPr>
          <w:ilvl w:val="0"/>
          <w:numId w:val="487"/>
        </w:numPr>
      </w:pPr>
      <w:r>
        <w:t>Si vous êtes en recherche d’emploi, évitez de le mentionner : il est déconseillé de demander un service sans avoir établi une relation. Par ailleurs, un professionnel n’acceptera pas de vous recommander sans vous connaître.</w:t>
      </w:r>
    </w:p>
    <w:p w14:paraId="3B6A5825" w14:textId="77777777" w:rsidR="003E2B54" w:rsidRDefault="00284C1E">
      <w:pPr>
        <w:pStyle w:val="Compact"/>
        <w:numPr>
          <w:ilvl w:val="0"/>
          <w:numId w:val="487"/>
        </w:numPr>
      </w:pPr>
      <w:r>
        <w:t>Vous pouvez communiquer directement avec les membres des groupes LinkedIn dont vous faites partie. En rejoignant des groupes tels que le </w:t>
      </w:r>
      <w:hyperlink r:id="rId1689">
        <w:r>
          <w:rPr>
            <w:rStyle w:val="Hyperlink"/>
          </w:rPr>
          <w:t>groupe officiel de HEC Montréal</w:t>
        </w:r>
      </w:hyperlink>
      <w:r>
        <w:t xml:space="preserve"> et d’autres, reliés à vos intérêts de carrière, vous multipliez les occasions de mises en relation.</w:t>
      </w:r>
      <w:r>
        <w:br/>
      </w:r>
    </w:p>
    <w:p w14:paraId="79C468F7" w14:textId="77777777" w:rsidR="003E2B54" w:rsidRDefault="00284C1E">
      <w:pPr>
        <w:pStyle w:val="FirstParagraph"/>
      </w:pPr>
      <w:r>
        <w:rPr>
          <w:b/>
          <w:bCs/>
        </w:rPr>
        <w:t>Pour les professionnels de 3</w:t>
      </w:r>
      <w:r>
        <w:rPr>
          <w:b/>
          <w:bCs/>
          <w:vertAlign w:val="superscript"/>
        </w:rPr>
        <w:t>e </w:t>
      </w:r>
      <w:r>
        <w:rPr>
          <w:b/>
          <w:bCs/>
        </w:rPr>
        <w:t>degré,</w:t>
      </w:r>
      <w:r>
        <w:t xml:space="preserve"> vous serez parfois en mesure de les contacter directement, mais le reste du temps, il faudra attendre qu’ils acceptent votre invitation.</w:t>
      </w:r>
      <w:r>
        <w:br/>
      </w:r>
      <w:r>
        <w:br/>
      </w:r>
    </w:p>
    <w:bookmarkStart w:id="1422" w:name="br-145874"/>
    <w:bookmarkEnd w:id="1420"/>
    <w:bookmarkEnd w:id="1418"/>
    <w:p w14:paraId="7EFBD0A6" w14:textId="77777777" w:rsidR="003E2B54" w:rsidRDefault="00284C1E">
      <w:pPr>
        <w:pStyle w:val="BodyText"/>
      </w:pPr>
      <w:r>
        <w:fldChar w:fldCharType="begin"/>
      </w:r>
      <w:r>
        <w:instrText>HYPERLINK \l "explo-145874-295396" \h</w:instrText>
      </w:r>
      <w:r>
        <w:fldChar w:fldCharType="separate"/>
      </w:r>
      <w:r>
        <w:fldChar w:fldCharType="end"/>
      </w:r>
    </w:p>
    <w:p w14:paraId="1D807980" w14:textId="77777777" w:rsidR="003E2B54" w:rsidRDefault="00284C1E">
      <w:pPr>
        <w:pStyle w:val="BodyText"/>
      </w:pPr>
      <w:r>
        <w:t>+</w:t>
      </w:r>
    </w:p>
    <w:p w14:paraId="64C1ED74" w14:textId="77777777" w:rsidR="003E2B54" w:rsidRDefault="00284C1E">
      <w:pPr>
        <w:pStyle w:val="Heading3"/>
      </w:pPr>
      <w:bookmarkStart w:id="1423" w:name="étape-3-rendez-vous-visibles"/>
      <w:r>
        <w:lastRenderedPageBreak/>
        <w:t>Étape 3 : Rendez-vous visibles</w:t>
      </w:r>
    </w:p>
    <w:p w14:paraId="7EBF5FB1" w14:textId="77777777" w:rsidR="003E2B54" w:rsidRDefault="00284C1E">
      <w:pPr>
        <w:pStyle w:val="FirstParagraph"/>
      </w:pPr>
      <w:bookmarkStart w:id="1424" w:name="explo-145874-295396"/>
      <w:bookmarkEnd w:id="1423"/>
      <w:r>
        <w:t>Il est important de vous montrer actif sur LinkedIn. C'est une des conditions pour vous faire remarquer, consolider votre réseau et l'élargir. Vous pouvez, entre autres :</w:t>
      </w:r>
    </w:p>
    <w:p w14:paraId="0EC7005D" w14:textId="77777777" w:rsidR="003E2B54" w:rsidRDefault="00284C1E">
      <w:pPr>
        <w:pStyle w:val="Compact"/>
        <w:numPr>
          <w:ilvl w:val="0"/>
          <w:numId w:val="488"/>
        </w:numPr>
      </w:pPr>
      <w:r>
        <w:t>Publier des contenus concernant votre domaine de la gestion, en commenter, en aimer et en relayer.</w:t>
      </w:r>
    </w:p>
    <w:p w14:paraId="0365BB64" w14:textId="77777777" w:rsidR="003E2B54" w:rsidRDefault="00284C1E">
      <w:pPr>
        <w:pStyle w:val="Compact"/>
        <w:numPr>
          <w:ilvl w:val="0"/>
          <w:numId w:val="488"/>
        </w:numPr>
      </w:pPr>
      <w:r>
        <w:t>Enrichir les profils de vos relations en rédigeant des recommandations et en recommandant leurs compétences en gestion.</w:t>
      </w:r>
    </w:p>
    <w:p w14:paraId="70D2A95E" w14:textId="77777777" w:rsidR="003E2B54" w:rsidRDefault="00284C1E">
      <w:pPr>
        <w:pStyle w:val="Compact"/>
        <w:numPr>
          <w:ilvl w:val="0"/>
          <w:numId w:val="488"/>
        </w:numPr>
      </w:pPr>
      <w:r>
        <w:t>Inviter des contacts à rejoindre le réseau LinkedIn ou un groupe de discussion en lien avec votre objectif de carrière ou votre spécialisation.</w:t>
      </w:r>
    </w:p>
    <w:p w14:paraId="5CB86445" w14:textId="6FB4D539" w:rsidR="003E2B54" w:rsidRDefault="00284C1E">
      <w:pPr>
        <w:pStyle w:val="FirstParagraph"/>
      </w:pPr>
      <w:r>
        <w:t xml:space="preserve">Les </w:t>
      </w:r>
      <w:r>
        <w:rPr>
          <w:b/>
          <w:bCs/>
        </w:rPr>
        <w:t>groupes de discussion</w:t>
      </w:r>
      <w:r>
        <w:t xml:space="preserve"> réunissent des professionnels par centres d'intérêt. Vous pouvez demander à participer à ceux qui se rapportent à votre projet. Vous serez ensuite en mesure de suivre les conversations et d'y contribuer, de publier à votre tour, de consulter des offres d'emploi, par exemple. Pour connaître ces groupes, rendez-vous sur les pages de la section </w:t>
      </w:r>
      <w:hyperlink r:id="rId1690">
        <w:r>
          <w:rPr>
            <w:rStyle w:val="Hyperlink"/>
          </w:rPr>
          <w:t>Carrière en gestion</w:t>
        </w:r>
      </w:hyperlink>
      <w:r>
        <w:t xml:space="preserve"> correspondant à votre spécialisation : ils sont recensés à la rubrique « Connectez-vous ».</w:t>
      </w:r>
    </w:p>
    <w:bookmarkStart w:id="1425" w:name="br-145875"/>
    <w:bookmarkEnd w:id="1424"/>
    <w:bookmarkEnd w:id="1422"/>
    <w:p w14:paraId="28EBA547" w14:textId="77777777" w:rsidR="003E2B54" w:rsidRDefault="00284C1E">
      <w:pPr>
        <w:pStyle w:val="BodyText"/>
      </w:pPr>
      <w:r>
        <w:fldChar w:fldCharType="begin"/>
      </w:r>
      <w:r>
        <w:instrText>HYPERLINK \l "explo-145875-773474" \h</w:instrText>
      </w:r>
      <w:r>
        <w:fldChar w:fldCharType="separate"/>
      </w:r>
      <w:r>
        <w:fldChar w:fldCharType="end"/>
      </w:r>
    </w:p>
    <w:p w14:paraId="73305215" w14:textId="77777777" w:rsidR="003E2B54" w:rsidRDefault="00284C1E">
      <w:pPr>
        <w:pStyle w:val="BodyText"/>
      </w:pPr>
      <w:r>
        <w:t>+</w:t>
      </w:r>
    </w:p>
    <w:p w14:paraId="1FC9DFCD" w14:textId="77777777" w:rsidR="003E2B54" w:rsidRDefault="00284C1E">
      <w:pPr>
        <w:pStyle w:val="Heading3"/>
      </w:pPr>
      <w:bookmarkStart w:id="1426" w:name="des-ressources-pour-aller-plus-loin"/>
      <w:r>
        <w:t>Des ressources pour aller plus loin</w:t>
      </w:r>
    </w:p>
    <w:bookmarkStart w:id="1427" w:name="explo-145875-773474"/>
    <w:bookmarkEnd w:id="1426"/>
    <w:p w14:paraId="1E9B6BCE" w14:textId="77777777" w:rsidR="003E2B54" w:rsidRDefault="00284C1E">
      <w:pPr>
        <w:pStyle w:val="Compact"/>
        <w:numPr>
          <w:ilvl w:val="0"/>
          <w:numId w:val="489"/>
        </w:numPr>
      </w:pPr>
      <w:r>
        <w:fldChar w:fldCharType="begin"/>
      </w:r>
      <w:r>
        <w:instrText>HYPERLINK "https://mathieulaferriere.com/routine-linkedin-simple-efficace-15-minutes/" \h</w:instrText>
      </w:r>
      <w:r>
        <w:fldChar w:fldCharType="separate"/>
      </w:r>
      <w:r>
        <w:rPr>
          <w:rStyle w:val="Hyperlink"/>
        </w:rPr>
        <w:t>Routine LinkedIn simple et efficace en 15 minutes, par Mathieu Laferrière</w:t>
      </w:r>
      <w:r>
        <w:fldChar w:fldCharType="end"/>
      </w:r>
    </w:p>
    <w:p w14:paraId="4B837761" w14:textId="77777777" w:rsidR="003E2B54" w:rsidRPr="00284C1E" w:rsidRDefault="00284C1E">
      <w:pPr>
        <w:pStyle w:val="Compact"/>
        <w:numPr>
          <w:ilvl w:val="0"/>
          <w:numId w:val="489"/>
        </w:numPr>
        <w:rPr>
          <w:lang w:val="en-CA"/>
        </w:rPr>
      </w:pPr>
      <w:hyperlink r:id="rId1691">
        <w:r w:rsidRPr="00284C1E">
          <w:rPr>
            <w:rStyle w:val="Hyperlink"/>
            <w:lang w:val="en-CA"/>
          </w:rPr>
          <w:t>How to Communicate with New LinkedIn Contacts (Beyond B-School, vidéo)</w:t>
        </w:r>
      </w:hyperlink>
    </w:p>
    <w:p w14:paraId="0D87B143" w14:textId="77777777" w:rsidR="003E2B54" w:rsidRPr="00284C1E" w:rsidRDefault="00284C1E">
      <w:pPr>
        <w:pStyle w:val="Compact"/>
        <w:numPr>
          <w:ilvl w:val="0"/>
          <w:numId w:val="489"/>
        </w:numPr>
        <w:rPr>
          <w:lang w:val="en-CA"/>
        </w:rPr>
      </w:pPr>
      <w:hyperlink r:id="rId1692">
        <w:r w:rsidRPr="00284C1E">
          <w:rPr>
            <w:rStyle w:val="Hyperlink"/>
            <w:lang w:val="en-CA"/>
          </w:rPr>
          <w:t>How to Find, Connect and Engage Alumni Contacts (Beyond B-School, vidéo)</w:t>
        </w:r>
      </w:hyperlink>
    </w:p>
    <w:p w14:paraId="29A815D5" w14:textId="77777777" w:rsidR="003E2B54" w:rsidRDefault="00284C1E">
      <w:pPr>
        <w:pStyle w:val="Heading2"/>
      </w:pPr>
      <w:bookmarkStart w:id="1428" w:name="explorer-les-carrières-en-gestion"/>
      <w:bookmarkStart w:id="1429" w:name="br-145876"/>
      <w:bookmarkEnd w:id="1427"/>
      <w:bookmarkEnd w:id="1425"/>
      <w:r>
        <w:t>Explorer les carrières en gestion</w:t>
      </w:r>
    </w:p>
    <w:p w14:paraId="305A5297" w14:textId="3DA06A83" w:rsidR="003E2B54" w:rsidRDefault="00284C1E">
      <w:pPr>
        <w:pStyle w:val="FirstParagraph"/>
      </w:pPr>
      <w:r>
        <w:t>Pour faire un choix de carrière avisé, il important de vous inspirer des informations que vous avez collectées au fil de diverses expériences, ainsi que de l'avis de vos professeurs. Mais il est surtout recommandé d'</w:t>
      </w:r>
      <w:hyperlink r:id="rId1693">
        <w:r>
          <w:rPr>
            <w:rStyle w:val="Hyperlink"/>
          </w:rPr>
          <w:t>aller chercher des renseignements auprès des professionnels</w:t>
        </w:r>
      </w:hyperlink>
      <w:r>
        <w:t> : ce sont eux, les meilleurs experts de leur domaine!</w:t>
      </w:r>
    </w:p>
    <w:p w14:paraId="141F25E7" w14:textId="77777777" w:rsidR="003E2B54" w:rsidRDefault="00284C1E">
      <w:pPr>
        <w:pStyle w:val="Heading5"/>
      </w:pPr>
      <w:bookmarkStart w:id="1430" w:name="X4eb0ae4408df5e7ea98b40ac1435a57a5fd06d9"/>
      <w:r>
        <w:t>Avez-vous lu ces pages du Parcours de développement de carrière?</w:t>
      </w:r>
    </w:p>
    <w:p w14:paraId="09FDC77E" w14:textId="77777777" w:rsidR="003E2B54" w:rsidRDefault="00284C1E">
      <w:pPr>
        <w:pStyle w:val="FirstParagraph"/>
      </w:pPr>
      <w:r>
        <w:t>Elles contiennent une foule de de conseils et de ressources utiles.</w:t>
      </w:r>
    </w:p>
    <w:p w14:paraId="67DAE591" w14:textId="32D4A1BE" w:rsidR="003E2B54" w:rsidRDefault="00284C1E">
      <w:pPr>
        <w:pStyle w:val="BodyText"/>
      </w:pPr>
      <w:hyperlink r:id="rId1694">
        <w:r>
          <w:rPr>
            <w:rStyle w:val="Hyperlink"/>
          </w:rPr>
          <w:t>Bien se connaître</w:t>
        </w:r>
      </w:hyperlink>
    </w:p>
    <w:p w14:paraId="53A5DFBD" w14:textId="611757A4" w:rsidR="003E2B54" w:rsidRDefault="00284C1E">
      <w:pPr>
        <w:pStyle w:val="BodyText"/>
      </w:pPr>
      <w:hyperlink r:id="rId1695">
        <w:r>
          <w:rPr>
            <w:rStyle w:val="Hyperlink"/>
          </w:rPr>
          <w:t>Explorer les carrières</w:t>
        </w:r>
      </w:hyperlink>
      <w:r>
        <w:br/>
      </w:r>
      <w:r>
        <w:br/>
      </w:r>
    </w:p>
    <w:bookmarkStart w:id="1431" w:name="br-145877"/>
    <w:bookmarkEnd w:id="1430"/>
    <w:bookmarkEnd w:id="1428"/>
    <w:bookmarkEnd w:id="1429"/>
    <w:p w14:paraId="1D853D5D" w14:textId="77777777" w:rsidR="003E2B54" w:rsidRDefault="00284C1E">
      <w:pPr>
        <w:pStyle w:val="BodyText"/>
      </w:pPr>
      <w:r>
        <w:fldChar w:fldCharType="begin"/>
      </w:r>
      <w:r>
        <w:instrText>HYPERLINK \l "explo-145877-503123" \h</w:instrText>
      </w:r>
      <w:r>
        <w:fldChar w:fldCharType="separate"/>
      </w:r>
      <w:r>
        <w:fldChar w:fldCharType="end"/>
      </w:r>
    </w:p>
    <w:p w14:paraId="1B8FDB40" w14:textId="77777777" w:rsidR="003E2B54" w:rsidRDefault="00284C1E">
      <w:pPr>
        <w:pStyle w:val="BodyText"/>
      </w:pPr>
      <w:r>
        <w:lastRenderedPageBreak/>
        <w:t>+</w:t>
      </w:r>
    </w:p>
    <w:p w14:paraId="78DADE25" w14:textId="77777777" w:rsidR="003E2B54" w:rsidRDefault="00284C1E">
      <w:pPr>
        <w:pStyle w:val="Heading3"/>
      </w:pPr>
      <w:bookmarkStart w:id="1432" w:name="consultez-des-profils"/>
      <w:r>
        <w:t>Consultez des profils</w:t>
      </w:r>
    </w:p>
    <w:p w14:paraId="7F891E9C" w14:textId="77777777" w:rsidR="003E2B54" w:rsidRDefault="00284C1E">
      <w:pPr>
        <w:pStyle w:val="FirstParagraph"/>
      </w:pPr>
      <w:bookmarkStart w:id="1433" w:name="explo-145877-503123"/>
      <w:bookmarkEnd w:id="1432"/>
      <w:r>
        <w:t>Consultez les profils de professionnels exerçant dans le domaine de la gestion qui vous intéresse et voyez, entre autres :</w:t>
      </w:r>
    </w:p>
    <w:p w14:paraId="4A683989" w14:textId="77777777" w:rsidR="003E2B54" w:rsidRDefault="00284C1E">
      <w:pPr>
        <w:pStyle w:val="Compact"/>
        <w:numPr>
          <w:ilvl w:val="0"/>
          <w:numId w:val="490"/>
        </w:numPr>
      </w:pPr>
      <w:r>
        <w:t>les projets sur lesquels ils sont amenés à travailler;</w:t>
      </w:r>
    </w:p>
    <w:p w14:paraId="1B742825" w14:textId="77777777" w:rsidR="003E2B54" w:rsidRDefault="00284C1E">
      <w:pPr>
        <w:pStyle w:val="Compact"/>
        <w:numPr>
          <w:ilvl w:val="0"/>
          <w:numId w:val="490"/>
        </w:numPr>
      </w:pPr>
      <w:r>
        <w:t>leurs responsabilités;</w:t>
      </w:r>
    </w:p>
    <w:p w14:paraId="5234D215" w14:textId="77777777" w:rsidR="003E2B54" w:rsidRDefault="00284C1E">
      <w:pPr>
        <w:pStyle w:val="Compact"/>
        <w:numPr>
          <w:ilvl w:val="0"/>
          <w:numId w:val="490"/>
        </w:numPr>
      </w:pPr>
      <w:r>
        <w:t>leurs parcours universitaires;</w:t>
      </w:r>
    </w:p>
    <w:p w14:paraId="4F6C43C6" w14:textId="77777777" w:rsidR="003E2B54" w:rsidRDefault="00284C1E">
      <w:pPr>
        <w:pStyle w:val="Compact"/>
        <w:numPr>
          <w:ilvl w:val="0"/>
          <w:numId w:val="490"/>
        </w:numPr>
      </w:pPr>
      <w:r>
        <w:t>les postes qu'ils ont occupés depuis leur entrée sur le marché;</w:t>
      </w:r>
    </w:p>
    <w:p w14:paraId="0770DC19" w14:textId="77777777" w:rsidR="003E2B54" w:rsidRDefault="00284C1E">
      <w:pPr>
        <w:pStyle w:val="Compact"/>
        <w:numPr>
          <w:ilvl w:val="0"/>
          <w:numId w:val="490"/>
        </w:numPr>
      </w:pPr>
      <w:r>
        <w:t>leurs titres et certifications;</w:t>
      </w:r>
    </w:p>
    <w:p w14:paraId="0FB86468" w14:textId="77777777" w:rsidR="003E2B54" w:rsidRDefault="00284C1E">
      <w:pPr>
        <w:pStyle w:val="Compact"/>
        <w:numPr>
          <w:ilvl w:val="0"/>
          <w:numId w:val="490"/>
        </w:numPr>
      </w:pPr>
      <w:r>
        <w:t>les entreprises et secteurs d'activité où ils ont œuvré.</w:t>
      </w:r>
    </w:p>
    <w:p w14:paraId="2FF09B89" w14:textId="3FAB47A3" w:rsidR="003E2B54" w:rsidRDefault="00284C1E">
      <w:pPr>
        <w:pStyle w:val="FirstParagraph"/>
      </w:pPr>
      <w:r>
        <w:t xml:space="preserve">Rendez-vous sur les pages </w:t>
      </w:r>
      <w:hyperlink r:id="rId1696">
        <w:r>
          <w:rPr>
            <w:rStyle w:val="Hyperlink"/>
          </w:rPr>
          <w:t>Carrières en gestion</w:t>
        </w:r>
      </w:hyperlink>
      <w:r>
        <w:t>. Vous y trouverez des profils de diplômés, de gestionnaires et de professionnels par domaines, ainsi que les références de groupes de discussion.</w:t>
      </w:r>
    </w:p>
    <w:bookmarkStart w:id="1434" w:name="br-145878"/>
    <w:bookmarkEnd w:id="1433"/>
    <w:bookmarkEnd w:id="1431"/>
    <w:p w14:paraId="3C8BA1A0" w14:textId="77777777" w:rsidR="003E2B54" w:rsidRDefault="00284C1E">
      <w:pPr>
        <w:pStyle w:val="BodyText"/>
      </w:pPr>
      <w:r>
        <w:fldChar w:fldCharType="begin"/>
      </w:r>
      <w:r>
        <w:instrText>HYPERLINK \l "explo-145878-863529" \h</w:instrText>
      </w:r>
      <w:r>
        <w:fldChar w:fldCharType="separate"/>
      </w:r>
      <w:r>
        <w:fldChar w:fldCharType="end"/>
      </w:r>
    </w:p>
    <w:p w14:paraId="53C43C35" w14:textId="77777777" w:rsidR="003E2B54" w:rsidRDefault="00284C1E">
      <w:pPr>
        <w:pStyle w:val="BodyText"/>
      </w:pPr>
      <w:r>
        <w:t>+</w:t>
      </w:r>
    </w:p>
    <w:p w14:paraId="2A46A93A" w14:textId="77777777" w:rsidR="003E2B54" w:rsidRDefault="00284C1E">
      <w:pPr>
        <w:pStyle w:val="Heading3"/>
      </w:pPr>
      <w:bookmarkStart w:id="1435" w:name="connectez-vous-14"/>
      <w:r>
        <w:t>Connectez-vous</w:t>
      </w:r>
    </w:p>
    <w:p w14:paraId="73D6E617" w14:textId="77777777" w:rsidR="003E2B54" w:rsidRDefault="00284C1E">
      <w:pPr>
        <w:pStyle w:val="FirstParagraph"/>
      </w:pPr>
      <w:bookmarkStart w:id="1436" w:name="explo-145878-863529"/>
      <w:bookmarkEnd w:id="1435"/>
      <w:r>
        <w:rPr>
          <w:b/>
          <w:bCs/>
        </w:rPr>
        <w:t>Connectez-vous</w:t>
      </w:r>
      <w:r>
        <w:t xml:space="preserve"> avec les profils qui vous intéressent. N'ayez aucune crainte à le faire. Ces personnes se sont inscrites sur LinkedIn parce qu'elles souhaitent interagir avec d'autres, partageant les mêmes intérêts.</w:t>
      </w:r>
    </w:p>
    <w:p w14:paraId="16460043" w14:textId="77777777" w:rsidR="003E2B54" w:rsidRDefault="00284C1E">
      <w:pPr>
        <w:pStyle w:val="BodyText"/>
      </w:pPr>
      <w:r>
        <w:t>Dans votre invitation, n'hésitez pas à dire votre volonté d'en apprendre plus sur le domaine de la gestion qui vous intéresse.</w:t>
      </w:r>
    </w:p>
    <w:p w14:paraId="1684C037" w14:textId="77777777" w:rsidR="003E2B54" w:rsidRDefault="00284C1E">
      <w:pPr>
        <w:pStyle w:val="Heading5"/>
      </w:pPr>
      <w:bookmarkStart w:id="1437" w:name="exemple-5"/>
      <w:r>
        <w:t>EXEMPLE</w:t>
      </w:r>
    </w:p>
    <w:bookmarkEnd w:id="1437"/>
    <w:p w14:paraId="7DCEC875" w14:textId="77777777" w:rsidR="003E2B54" w:rsidRDefault="00284C1E">
      <w:pPr>
        <w:pStyle w:val="FirstParagraph"/>
      </w:pPr>
      <w:r>
        <w:t>Bonjour madame ***,</w:t>
      </w:r>
    </w:p>
    <w:p w14:paraId="00ED1F7A" w14:textId="77777777" w:rsidR="003E2B54" w:rsidRDefault="00284C1E">
      <w:pPr>
        <w:pStyle w:val="BodyText"/>
      </w:pPr>
      <w:r>
        <w:t>Je développe mon réseau afin de m'informer sur les possibilités de carrière en [DOMAINE DE LA GESTION QUI VOUS INTÉRESSE].</w:t>
      </w:r>
    </w:p>
    <w:p w14:paraId="23DD3F3F" w14:textId="77777777" w:rsidR="003E2B54" w:rsidRDefault="00284C1E">
      <w:pPr>
        <w:pStyle w:val="BodyText"/>
      </w:pPr>
      <w:r>
        <w:t>Votre profil m'intéresse et je serais ravi de vous compter parmi mes relations.</w:t>
      </w:r>
    </w:p>
    <w:p w14:paraId="79D02901" w14:textId="77777777" w:rsidR="003E2B54" w:rsidRDefault="00284C1E">
      <w:pPr>
        <w:pStyle w:val="BodyText"/>
      </w:pPr>
      <w:r>
        <w:t>Au plaisir.</w:t>
      </w:r>
    </w:p>
    <w:bookmarkStart w:id="1438" w:name="br-145879"/>
    <w:bookmarkEnd w:id="1436"/>
    <w:bookmarkEnd w:id="1434"/>
    <w:p w14:paraId="41C1FDE4" w14:textId="77777777" w:rsidR="003E2B54" w:rsidRDefault="00284C1E">
      <w:pPr>
        <w:pStyle w:val="BodyText"/>
      </w:pPr>
      <w:r>
        <w:fldChar w:fldCharType="begin"/>
      </w:r>
      <w:r>
        <w:instrText>HYPERLINK \l "explo-145879-514702" \h</w:instrText>
      </w:r>
      <w:r>
        <w:fldChar w:fldCharType="separate"/>
      </w:r>
      <w:r>
        <w:fldChar w:fldCharType="end"/>
      </w:r>
    </w:p>
    <w:p w14:paraId="4A35F310" w14:textId="77777777" w:rsidR="003E2B54" w:rsidRDefault="00284C1E">
      <w:pPr>
        <w:pStyle w:val="BodyText"/>
      </w:pPr>
      <w:r>
        <w:t>+</w:t>
      </w:r>
    </w:p>
    <w:p w14:paraId="12BA817C" w14:textId="77777777" w:rsidR="003E2B54" w:rsidRDefault="00284C1E">
      <w:pPr>
        <w:pStyle w:val="Heading3"/>
      </w:pPr>
      <w:bookmarkStart w:id="1439" w:name="dialoguez"/>
      <w:r>
        <w:lastRenderedPageBreak/>
        <w:t>Dialoguez</w:t>
      </w:r>
    </w:p>
    <w:p w14:paraId="18062F44" w14:textId="77777777" w:rsidR="003E2B54" w:rsidRDefault="00284C1E">
      <w:pPr>
        <w:pStyle w:val="FirstParagraph"/>
      </w:pPr>
      <w:bookmarkStart w:id="1440" w:name="explo-145879-514702"/>
      <w:bookmarkEnd w:id="1439"/>
      <w:r>
        <w:t>La semaine suivant l'acceptation de votre invitation, envoyez un message à cette nouvelle relation. Proposez-lui une rencontre ou une conversation téléphonique – on appelle cela une rencontre d'information.</w:t>
      </w:r>
    </w:p>
    <w:p w14:paraId="4050068A" w14:textId="769FF131" w:rsidR="003E2B54" w:rsidRDefault="00284C1E">
      <w:pPr>
        <w:pStyle w:val="BodyText"/>
      </w:pPr>
      <w:r>
        <w:t xml:space="preserve">Pour en apprendre plus sur la façon d'approcher ces professionnels, consultez la page </w:t>
      </w:r>
      <w:hyperlink r:id="rId1697">
        <w:r>
          <w:rPr>
            <w:rStyle w:val="Hyperlink"/>
          </w:rPr>
          <w:t>S'informer auprès des professionnels</w:t>
        </w:r>
      </w:hyperlink>
      <w:r>
        <w:t>.</w:t>
      </w:r>
    </w:p>
    <w:p w14:paraId="5917B6DF" w14:textId="77777777" w:rsidR="003E2B54" w:rsidRDefault="00284C1E">
      <w:pPr>
        <w:pStyle w:val="BodyText"/>
      </w:pPr>
      <w:r>
        <w:t xml:space="preserve">Certaines personnes accepteront votre sollicitation avec plaisir, d'autres seront trop occupées pour vous répondre favorablement : </w:t>
      </w:r>
      <w:r>
        <w:rPr>
          <w:b/>
          <w:bCs/>
        </w:rPr>
        <w:t>n'hésitez pas à approcher plusieurs professionnels</w:t>
      </w:r>
      <w:r>
        <w:t>.</w:t>
      </w:r>
    </w:p>
    <w:p w14:paraId="7DCF6193" w14:textId="77777777" w:rsidR="003E2B54" w:rsidRDefault="00284C1E">
      <w:pPr>
        <w:pStyle w:val="BodyText"/>
      </w:pPr>
      <w:r>
        <w:rPr>
          <w:b/>
          <w:bCs/>
        </w:rPr>
        <w:t>Fréquentez les groupes de discussion</w:t>
      </w:r>
      <w:r>
        <w:t xml:space="preserve"> pour y chercher de l'information spécialisée. Par ailleurs, les membres les plus actifs devraient se montrer les plus ouverts à partager leurs expériences.</w:t>
      </w:r>
    </w:p>
    <w:p w14:paraId="17DF3912" w14:textId="4B4CBFD8" w:rsidR="003E2B54" w:rsidRDefault="00284C1E">
      <w:pPr>
        <w:pStyle w:val="BodyText"/>
      </w:pPr>
      <w:r>
        <w:t xml:space="preserve">Pour connaître ces groupes, rendez-vous sur les pages de la section </w:t>
      </w:r>
      <w:hyperlink r:id="rId1698">
        <w:r>
          <w:rPr>
            <w:rStyle w:val="Hyperlink"/>
          </w:rPr>
          <w:t>Carrière en gestion</w:t>
        </w:r>
      </w:hyperlink>
      <w:r>
        <w:t xml:space="preserve"> correspondant à votre spécialisation : ils sont recensés à la rubrique « Connectez-vous ».</w:t>
      </w:r>
    </w:p>
    <w:p w14:paraId="699D13F8" w14:textId="77777777" w:rsidR="003E2B54" w:rsidRDefault="00284C1E">
      <w:pPr>
        <w:pStyle w:val="BodyText"/>
      </w:pPr>
      <w:r>
        <w:rPr>
          <w:b/>
          <w:bCs/>
        </w:rPr>
        <w:t>Voyez qui sont les relations de vos nouvelles relations</w:t>
      </w:r>
      <w:r>
        <w:t>. Parmi ces personnes, vous trouverez sans doute des professionnels dont les centres d'intérêt se rapprochent des vôtres.</w:t>
      </w:r>
    </w:p>
    <w:p w14:paraId="4A140648" w14:textId="77777777" w:rsidR="003E2B54" w:rsidRDefault="00284C1E">
      <w:pPr>
        <w:pStyle w:val="Heading2"/>
      </w:pPr>
      <w:bookmarkStart w:id="1441" w:name="chercher-un-emploi-ou-un-stage"/>
      <w:bookmarkStart w:id="1442" w:name="br-145880"/>
      <w:bookmarkEnd w:id="1440"/>
      <w:bookmarkEnd w:id="1438"/>
      <w:r>
        <w:t>Chercher un emploi (ou un stage)</w:t>
      </w:r>
    </w:p>
    <w:p w14:paraId="7D41D54A" w14:textId="77777777" w:rsidR="003E2B54" w:rsidRDefault="00284C1E">
      <w:pPr>
        <w:pStyle w:val="FirstParagraph"/>
      </w:pPr>
      <w:r>
        <w:t>Les gestionnaires préfèrent de loin recruter parmi les membres de leur réseau ou de celui de leurs collaborateurs, notamment sur le marché caché. Vous avez donc tout à gagner à vous connecter par LinkedIn aux personnes travaillant dans le domaine professionnel que vous visez. Vous devrez aussi informer les membres actuels de votre réseau que vous êtes en recherche d'un emploi ou d'un stage.</w:t>
      </w:r>
    </w:p>
    <w:bookmarkStart w:id="1443" w:name="br-145917"/>
    <w:bookmarkEnd w:id="1441"/>
    <w:bookmarkEnd w:id="1442"/>
    <w:p w14:paraId="61A06F9E" w14:textId="77777777" w:rsidR="003E2B54" w:rsidRDefault="00284C1E">
      <w:pPr>
        <w:pStyle w:val="BodyText"/>
      </w:pPr>
      <w:r>
        <w:fldChar w:fldCharType="begin"/>
      </w:r>
      <w:r>
        <w:instrText>HYPERLINK \l "explo-145917-209847" \h</w:instrText>
      </w:r>
      <w:r>
        <w:fldChar w:fldCharType="separate"/>
      </w:r>
      <w:r>
        <w:fldChar w:fldCharType="end"/>
      </w:r>
    </w:p>
    <w:p w14:paraId="62E6E46D" w14:textId="77777777" w:rsidR="003E2B54" w:rsidRDefault="00284C1E">
      <w:pPr>
        <w:pStyle w:val="BodyText"/>
      </w:pPr>
      <w:r>
        <w:t>+</w:t>
      </w:r>
    </w:p>
    <w:p w14:paraId="4ED6163E" w14:textId="77777777" w:rsidR="003E2B54" w:rsidRDefault="00284C1E">
      <w:pPr>
        <w:pStyle w:val="Heading3"/>
      </w:pPr>
      <w:bookmarkStart w:id="1444" w:name="assurez-vous-que-votre-profil-est-abouti"/>
      <w:r>
        <w:t>Assurez-vous que votre profil est abouti</w:t>
      </w:r>
    </w:p>
    <w:p w14:paraId="062030E7" w14:textId="77777777" w:rsidR="003E2B54" w:rsidRDefault="00284C1E">
      <w:pPr>
        <w:pStyle w:val="FirstParagraph"/>
      </w:pPr>
      <w:bookmarkStart w:id="1445" w:name="explo-145917-209847"/>
      <w:bookmarkEnd w:id="1444"/>
      <w:r>
        <w:t>Les gens que vous contacterez vont regarder votre profil. Tâchez de les convaincre de la qualité de votre candidature.</w:t>
      </w:r>
    </w:p>
    <w:p w14:paraId="1C00C25F" w14:textId="13746535" w:rsidR="003E2B54" w:rsidRDefault="00284C1E">
      <w:pPr>
        <w:pStyle w:val="BodyText"/>
      </w:pPr>
      <w:r>
        <w:t xml:space="preserve">Besoin de conseils pour optimiser votre profil? Consultez la page </w:t>
      </w:r>
      <w:hyperlink r:id="rId1699">
        <w:r>
          <w:rPr>
            <w:rStyle w:val="Hyperlink"/>
          </w:rPr>
          <w:t>Créez votre profil LinkedIn</w:t>
        </w:r>
      </w:hyperlink>
      <w:r>
        <w:t>.</w:t>
      </w:r>
    </w:p>
    <w:bookmarkStart w:id="1446" w:name="br-145882"/>
    <w:bookmarkEnd w:id="1445"/>
    <w:bookmarkEnd w:id="1443"/>
    <w:p w14:paraId="642D6FAE" w14:textId="77777777" w:rsidR="003E2B54" w:rsidRDefault="00284C1E">
      <w:pPr>
        <w:pStyle w:val="BodyText"/>
      </w:pPr>
      <w:r>
        <w:fldChar w:fldCharType="begin"/>
      </w:r>
      <w:r>
        <w:instrText>HYPERLINK \l "explo-145882-987011" \h</w:instrText>
      </w:r>
      <w:r>
        <w:fldChar w:fldCharType="separate"/>
      </w:r>
      <w:r>
        <w:fldChar w:fldCharType="end"/>
      </w:r>
    </w:p>
    <w:p w14:paraId="3E2256C1" w14:textId="77777777" w:rsidR="003E2B54" w:rsidRDefault="00284C1E">
      <w:pPr>
        <w:pStyle w:val="BodyText"/>
      </w:pPr>
      <w:r>
        <w:t>+</w:t>
      </w:r>
    </w:p>
    <w:p w14:paraId="4666FD35" w14:textId="77777777" w:rsidR="003E2B54" w:rsidRDefault="00284C1E">
      <w:pPr>
        <w:pStyle w:val="Heading3"/>
      </w:pPr>
      <w:bookmarkStart w:id="1447" w:name="X4135ecd1c0db73500a49c02753f06c2ccbec69f"/>
      <w:r>
        <w:lastRenderedPageBreak/>
        <w:t>Recherchez de nouvelles relations et dialoguez</w:t>
      </w:r>
    </w:p>
    <w:p w14:paraId="780CC4F3" w14:textId="77777777" w:rsidR="003E2B54" w:rsidRDefault="00284C1E">
      <w:pPr>
        <w:pStyle w:val="FirstParagraph"/>
      </w:pPr>
      <w:bookmarkStart w:id="1448" w:name="explo-145882-987011"/>
      <w:bookmarkEnd w:id="1447"/>
      <w:r>
        <w:t>N'ayez aucune crainte à le faire. Bien des professionnels s'inscrivent sur LinkedIn, entre autres, parce qu'ils souhaitent interagir avec de potentielles « recrues ». Vous devez trouver et approcher ces personnes afin qu'elles vous ouvrent des portes sur le marché caché.</w:t>
      </w:r>
    </w:p>
    <w:p w14:paraId="1CEC914B" w14:textId="77777777" w:rsidR="003E2B54" w:rsidRDefault="00284C1E">
      <w:pPr>
        <w:pStyle w:val="BodyText"/>
      </w:pPr>
      <w:r>
        <w:t>Dans votre invitation personnalisée, évitez de dire que vous êtes en recherche d'un emploi ou d'un stage. Vous le ferez ensuite.</w:t>
      </w:r>
    </w:p>
    <w:p w14:paraId="3A8EBD31" w14:textId="77777777" w:rsidR="003E2B54" w:rsidRDefault="00284C1E">
      <w:pPr>
        <w:pStyle w:val="Heading5"/>
      </w:pPr>
      <w:bookmarkStart w:id="1449" w:name="exemple-6"/>
      <w:r>
        <w:t>EXEMPLE</w:t>
      </w:r>
    </w:p>
    <w:bookmarkEnd w:id="1449"/>
    <w:p w14:paraId="10FCDD91" w14:textId="77777777" w:rsidR="003E2B54" w:rsidRDefault="00284C1E">
      <w:pPr>
        <w:pStyle w:val="FirstParagraph"/>
      </w:pPr>
      <w:r>
        <w:t>Bonjour monsieur ***,</w:t>
      </w:r>
    </w:p>
    <w:p w14:paraId="4FCCB235" w14:textId="77777777" w:rsidR="003E2B54" w:rsidRDefault="00284C1E">
      <w:pPr>
        <w:pStyle w:val="BodyText"/>
      </w:pPr>
      <w:r>
        <w:t>Je développe mon réseau de professionnels en [VOTRE DOMAINE DE LA GESTION].</w:t>
      </w:r>
    </w:p>
    <w:p w14:paraId="7ADD6D5F" w14:textId="77777777" w:rsidR="003E2B54" w:rsidRDefault="00284C1E">
      <w:pPr>
        <w:pStyle w:val="BodyText"/>
      </w:pPr>
      <w:r>
        <w:t>Votre parcours m'intéresse et je serais ravi de vous compter parmi mes relations.</w:t>
      </w:r>
    </w:p>
    <w:p w14:paraId="1BB9D8B7" w14:textId="77777777" w:rsidR="003E2B54" w:rsidRDefault="00284C1E">
      <w:pPr>
        <w:pStyle w:val="BodyText"/>
      </w:pPr>
      <w:r>
        <w:t>Au plaisir.</w:t>
      </w:r>
    </w:p>
    <w:p w14:paraId="43BB9A0E" w14:textId="77777777" w:rsidR="003E2B54" w:rsidRDefault="00284C1E">
      <w:pPr>
        <w:pStyle w:val="BodyText"/>
      </w:pPr>
      <w:r>
        <w:t>La semaine suivant l'acceptation de votre invitation, envoyez un message à cette nouvelle relation. Proposez-lui une rencontre ou une conversation téléphonique.</w:t>
      </w:r>
    </w:p>
    <w:p w14:paraId="0F11E00F" w14:textId="5FF990FB" w:rsidR="003E2B54" w:rsidRDefault="00284C1E">
      <w:pPr>
        <w:pStyle w:val="BodyText"/>
      </w:pPr>
      <w:r>
        <w:t xml:space="preserve">Pour en apprendre plus sur la façon d'approcher utilement ces professionnels, consultez la page </w:t>
      </w:r>
      <w:hyperlink r:id="rId1700">
        <w:r>
          <w:rPr>
            <w:rStyle w:val="Hyperlink"/>
          </w:rPr>
          <w:t>S'informer auprès des professionnels</w:t>
        </w:r>
      </w:hyperlink>
      <w:r>
        <w:t>.</w:t>
      </w:r>
    </w:p>
    <w:p w14:paraId="3BCD522D" w14:textId="693671E6" w:rsidR="003E2B54" w:rsidRDefault="00284C1E">
      <w:pPr>
        <w:pStyle w:val="BodyText"/>
      </w:pPr>
      <w:r>
        <w:t xml:space="preserve">Rendez-vous sur les pages </w:t>
      </w:r>
      <w:hyperlink r:id="rId1701">
        <w:r>
          <w:rPr>
            <w:rStyle w:val="Hyperlink"/>
          </w:rPr>
          <w:t>Carrières en gestion</w:t>
        </w:r>
      </w:hyperlink>
      <w:r>
        <w:t>. Vous y trouverez des profils de diplômés, de gestionnaires et de professionnels par spécialisations, ainsi que les références de groupes de discussion.</w:t>
      </w:r>
    </w:p>
    <w:p w14:paraId="4ED66110" w14:textId="77777777" w:rsidR="003E2B54" w:rsidRDefault="00284C1E">
      <w:pPr>
        <w:pStyle w:val="BodyText"/>
      </w:pPr>
      <w:r>
        <w:rPr>
          <w:b/>
          <w:bCs/>
        </w:rPr>
        <w:t>Connectez-vous sur LinkedIn</w:t>
      </w:r>
      <w:r>
        <w:t xml:space="preserve"> avec des </w:t>
      </w:r>
      <w:hyperlink r:id="rId1702">
        <w:r>
          <w:rPr>
            <w:rStyle w:val="Hyperlink"/>
          </w:rPr>
          <w:t>étudiants, diplômés et professeurs de HEC Montréal</w:t>
        </w:r>
      </w:hyperlink>
      <w:r>
        <w:t>.</w:t>
      </w:r>
    </w:p>
    <w:bookmarkStart w:id="1450" w:name="br-145883"/>
    <w:bookmarkEnd w:id="1448"/>
    <w:bookmarkEnd w:id="1446"/>
    <w:p w14:paraId="11567F0D" w14:textId="77777777" w:rsidR="003E2B54" w:rsidRDefault="00284C1E">
      <w:pPr>
        <w:pStyle w:val="BodyText"/>
      </w:pPr>
      <w:r>
        <w:fldChar w:fldCharType="begin"/>
      </w:r>
      <w:r>
        <w:instrText>HYPERLINK \l "explo-145883-513581" \h</w:instrText>
      </w:r>
      <w:r>
        <w:fldChar w:fldCharType="separate"/>
      </w:r>
      <w:r>
        <w:fldChar w:fldCharType="end"/>
      </w:r>
    </w:p>
    <w:p w14:paraId="3E54E034" w14:textId="77777777" w:rsidR="003E2B54" w:rsidRDefault="00284C1E">
      <w:pPr>
        <w:pStyle w:val="BodyText"/>
      </w:pPr>
      <w:r>
        <w:t>+</w:t>
      </w:r>
    </w:p>
    <w:p w14:paraId="5929F37F" w14:textId="77777777" w:rsidR="003E2B54" w:rsidRDefault="00284C1E">
      <w:pPr>
        <w:pStyle w:val="Heading3"/>
      </w:pPr>
      <w:bookmarkStart w:id="1451" w:name="activez-votre-réseau"/>
      <w:r>
        <w:t>Activez votre réseau</w:t>
      </w:r>
    </w:p>
    <w:p w14:paraId="396F295A" w14:textId="77777777" w:rsidR="003E2B54" w:rsidRDefault="00284C1E">
      <w:pPr>
        <w:pStyle w:val="FirstParagraph"/>
      </w:pPr>
      <w:bookmarkStart w:id="1452" w:name="explo-145883-513581"/>
      <w:bookmarkEnd w:id="1451"/>
      <w:r>
        <w:t>Vous avez sans doute déjà échangé avec des professionnels intéressants par le passé. Il est temps de reprendre contact en utilisant LinkedIn. Ces personnes peuvent vous fournir des informations et conseils de première main, vous mettre en relation avec d'autres professionnels, vous aviser de possibilités d'emplois ou de stages.</w:t>
      </w:r>
    </w:p>
    <w:p w14:paraId="78922FD8" w14:textId="77777777" w:rsidR="003E2B54" w:rsidRDefault="00284C1E">
      <w:pPr>
        <w:pStyle w:val="BodyText"/>
      </w:pPr>
      <w:r>
        <w:t>Adaptez votre approche selon les cas :</w:t>
      </w:r>
    </w:p>
    <w:p w14:paraId="1B425C9E" w14:textId="77777777" w:rsidR="003E2B54" w:rsidRDefault="00284C1E">
      <w:pPr>
        <w:pStyle w:val="Compact"/>
        <w:numPr>
          <w:ilvl w:val="0"/>
          <w:numId w:val="491"/>
        </w:numPr>
      </w:pPr>
      <w:r>
        <w:rPr>
          <w:b/>
          <w:bCs/>
        </w:rPr>
        <w:t>Vous avez eu un vrai dialogue avec cette personne. Elle a une idée de la qualité de votre candidature :</w:t>
      </w:r>
      <w:r>
        <w:t xml:space="preserve"> faites-lui savoir que vous êtes en recherche d'un emploi ou d'un stage. Demandez-lui si elle est informée d'occasions </w:t>
      </w:r>
      <w:r>
        <w:lastRenderedPageBreak/>
        <w:t>dans son entreprise. Si c'est le cas, voyez si vous pouvez utiliser son nom dans votre lettre de présentation.</w:t>
      </w:r>
    </w:p>
    <w:p w14:paraId="5BE7E9A5" w14:textId="77777777" w:rsidR="003E2B54" w:rsidRDefault="00284C1E">
      <w:pPr>
        <w:pStyle w:val="Compact"/>
        <w:numPr>
          <w:ilvl w:val="0"/>
          <w:numId w:val="491"/>
        </w:numPr>
      </w:pPr>
      <w:r>
        <w:rPr>
          <w:b/>
          <w:bCs/>
        </w:rPr>
        <w:t>Si votre échange est resté superficiel :</w:t>
      </w:r>
      <w:r>
        <w:t xml:space="preserve"> vous pouvez communiquer avec cette personne en lui indiquant que vous êtes en recherche d'informations. Comme elle ne connaît pas encore la valeur de votre candidature, ne sollicitez pas directement un emploi. Si vous cherchez un stage, n'hésitez pas à en parler dès que vous reprenez contact.</w:t>
      </w:r>
    </w:p>
    <w:bookmarkStart w:id="1453" w:name="br-145884"/>
    <w:bookmarkEnd w:id="1452"/>
    <w:bookmarkEnd w:id="1450"/>
    <w:p w14:paraId="6AFB4D62" w14:textId="77777777" w:rsidR="003E2B54" w:rsidRDefault="00284C1E">
      <w:pPr>
        <w:pStyle w:val="FirstParagraph"/>
      </w:pPr>
      <w:r>
        <w:fldChar w:fldCharType="begin"/>
      </w:r>
      <w:r>
        <w:instrText>HYPERLINK \l "explo-145884-388626" \h</w:instrText>
      </w:r>
      <w:r>
        <w:fldChar w:fldCharType="separate"/>
      </w:r>
      <w:r>
        <w:fldChar w:fldCharType="end"/>
      </w:r>
    </w:p>
    <w:p w14:paraId="45D49EC3" w14:textId="77777777" w:rsidR="003E2B54" w:rsidRDefault="00284C1E">
      <w:pPr>
        <w:pStyle w:val="BodyText"/>
      </w:pPr>
      <w:r>
        <w:t>+</w:t>
      </w:r>
    </w:p>
    <w:p w14:paraId="08DB89EB" w14:textId="77777777" w:rsidR="003E2B54" w:rsidRDefault="00284C1E">
      <w:pPr>
        <w:pStyle w:val="Heading3"/>
      </w:pPr>
      <w:bookmarkStart w:id="1454" w:name="Xb892ec15f4c3bdd595b6be8ca06c0184a69ab8b"/>
      <w:r>
        <w:t>Explorez les fonctions emploi de LinkedIn</w:t>
      </w:r>
    </w:p>
    <w:p w14:paraId="69469F23" w14:textId="77777777" w:rsidR="003E2B54" w:rsidRDefault="00284C1E">
      <w:pPr>
        <w:pStyle w:val="FirstParagraph"/>
      </w:pPr>
      <w:bookmarkStart w:id="1455" w:name="explo-145884-388626"/>
      <w:bookmarkEnd w:id="1454"/>
      <w:r>
        <w:t>Le Web vous offre une foule de tutoriels qui vous aideront à utiliser toutes les fonctionnalités de LinkedIn.</w:t>
      </w:r>
    </w:p>
    <w:p w14:paraId="5553E658" w14:textId="77777777" w:rsidR="003E2B54" w:rsidRDefault="00284C1E">
      <w:pPr>
        <w:pStyle w:val="Heading3"/>
      </w:pPr>
      <w:bookmarkStart w:id="1456" w:name="X14e16874218eb2e8040a6e9432f7bf7e75c4e44"/>
      <w:r>
        <w:t>Retenez ceci, si vous êtes en recherche d'emploi</w:t>
      </w:r>
    </w:p>
    <w:p w14:paraId="0EB895A3" w14:textId="77777777" w:rsidR="003E2B54" w:rsidRDefault="00284C1E">
      <w:pPr>
        <w:pStyle w:val="Compact"/>
        <w:numPr>
          <w:ilvl w:val="0"/>
          <w:numId w:val="492"/>
        </w:numPr>
      </w:pPr>
      <w:r>
        <w:t>LinkedIn vous permet de signaler à ses membres que vous êtes en recherche d'emploi.</w:t>
      </w:r>
    </w:p>
    <w:p w14:paraId="5A51559F" w14:textId="77777777" w:rsidR="003E2B54" w:rsidRDefault="00284C1E">
      <w:pPr>
        <w:pStyle w:val="FirstParagraph"/>
      </w:pPr>
      <w:r>
        <w:rPr>
          <w:noProof/>
        </w:rPr>
        <w:drawing>
          <wp:inline distT="0" distB="0" distL="0" distR="0" wp14:anchorId="10FF4A59" wp14:editId="2CD3F0D4">
            <wp:extent cx="5181600" cy="2463800"/>
            <wp:effectExtent l="0" t="0" r="0" b="0"/>
            <wp:docPr id="2330" name="Picture" descr="LinkedIn - Recherche d'emploi" title="LinkedIn - Recherche d'emploi"/>
            <wp:cNvGraphicFramePr/>
            <a:graphic xmlns:a="http://schemas.openxmlformats.org/drawingml/2006/main">
              <a:graphicData uri="http://schemas.openxmlformats.org/drawingml/2006/picture">
                <pic:pic xmlns:pic="http://schemas.openxmlformats.org/drawingml/2006/picture">
                  <pic:nvPicPr>
                    <pic:cNvPr id="2331" name="Picture" descr="https://www.hec.ca/etudiants/soutien-ressources/gestion-carriere/reseautage/apprenez-bien-utiliser-linkedin/linkedin-recherche-emploi.jpg"/>
                    <pic:cNvPicPr>
                      <a:picLocks noChangeAspect="1" noChangeArrowheads="1"/>
                    </pic:cNvPicPr>
                  </pic:nvPicPr>
                  <pic:blipFill>
                    <a:blip r:embed="rId1703"/>
                    <a:stretch>
                      <a:fillRect/>
                    </a:stretch>
                  </pic:blipFill>
                  <pic:spPr bwMode="auto">
                    <a:xfrm>
                      <a:off x="0" y="0"/>
                      <a:ext cx="5181600" cy="2463800"/>
                    </a:xfrm>
                    <a:prstGeom prst="rect">
                      <a:avLst/>
                    </a:prstGeom>
                    <a:noFill/>
                    <a:ln w="9525">
                      <a:noFill/>
                      <a:headEnd/>
                      <a:tailEnd/>
                    </a:ln>
                  </pic:spPr>
                </pic:pic>
              </a:graphicData>
            </a:graphic>
          </wp:inline>
        </w:drawing>
      </w:r>
    </w:p>
    <w:p w14:paraId="7D4E9292" w14:textId="77777777" w:rsidR="003E2B54" w:rsidRDefault="00284C1E">
      <w:pPr>
        <w:pStyle w:val="Compact"/>
        <w:numPr>
          <w:ilvl w:val="0"/>
          <w:numId w:val="493"/>
        </w:numPr>
      </w:pPr>
      <w:r>
        <w:t xml:space="preserve">Visitez la </w:t>
      </w:r>
      <w:hyperlink r:id="rId1704">
        <w:r>
          <w:rPr>
            <w:rStyle w:val="Hyperlink"/>
          </w:rPr>
          <w:t>section Emploi du site de LinkedIn</w:t>
        </w:r>
      </w:hyperlink>
      <w:r>
        <w:t>. Vous y trouverez, entre autres, des offres d'emploi correspondant à vos intérêts, des suggestions d'entreprises qui pourraient vous intéresser, de l'information sur les salaires.</w:t>
      </w:r>
    </w:p>
    <w:p w14:paraId="4A59D4C3" w14:textId="77777777" w:rsidR="003E2B54" w:rsidRDefault="00284C1E">
      <w:pPr>
        <w:pStyle w:val="Compact"/>
        <w:numPr>
          <w:ilvl w:val="0"/>
          <w:numId w:val="493"/>
        </w:numPr>
      </w:pPr>
      <w:r>
        <w:t xml:space="preserve">Explorez les </w:t>
      </w:r>
      <w:hyperlink r:id="rId1705">
        <w:r>
          <w:rPr>
            <w:rStyle w:val="Hyperlink"/>
          </w:rPr>
          <w:t>pages d'entreprises</w:t>
        </w:r>
      </w:hyperlink>
      <w:r>
        <w:t xml:space="preserve"> pour y trouver des offres d'emploi.</w:t>
      </w:r>
    </w:p>
    <w:p w14:paraId="73442211" w14:textId="77777777" w:rsidR="003E2B54" w:rsidRDefault="00284C1E">
      <w:pPr>
        <w:pStyle w:val="Heading2"/>
      </w:pPr>
      <w:bookmarkStart w:id="1457" w:name="besoin-daide-21"/>
      <w:bookmarkStart w:id="1458" w:name="br-145892"/>
      <w:bookmarkEnd w:id="1456"/>
      <w:bookmarkEnd w:id="1455"/>
      <w:bookmarkEnd w:id="1453"/>
      <w:r>
        <w:t>Besoin d'aide?</w:t>
      </w:r>
    </w:p>
    <w:p w14:paraId="17DBCF3A" w14:textId="77777777" w:rsidR="003E2B54" w:rsidRDefault="00284C1E">
      <w:pPr>
        <w:pStyle w:val="FirstParagraph"/>
      </w:pPr>
      <w:r>
        <w:t>Le Service de gestion de carrière propose des ateliers où vous apprendrez à bien utiliser LinkedIn.</w:t>
      </w:r>
    </w:p>
    <w:p w14:paraId="66A9B105" w14:textId="77777777" w:rsidR="003E2B54" w:rsidRDefault="00284C1E">
      <w:pPr>
        <w:pStyle w:val="BodyText"/>
      </w:pPr>
      <w:hyperlink r:id="rId1706">
        <w:r>
          <w:rPr>
            <w:rStyle w:val="Hyperlink"/>
          </w:rPr>
          <w:t>Recherche d'emploi et utilisation de LinkedIn (1</w:t>
        </w:r>
        <w:r>
          <w:rPr>
            <w:rStyle w:val="Hyperlink"/>
            <w:vertAlign w:val="superscript"/>
          </w:rPr>
          <w:t>er </w:t>
        </w:r>
        <w:r>
          <w:rPr>
            <w:rStyle w:val="Hyperlink"/>
          </w:rPr>
          <w:t>cycle)</w:t>
        </w:r>
      </w:hyperlink>
    </w:p>
    <w:p w14:paraId="16F8FB90" w14:textId="38EE8E11" w:rsidR="003E2B54" w:rsidRDefault="00284C1E">
      <w:pPr>
        <w:pStyle w:val="BodyText"/>
      </w:pPr>
      <w:hyperlink r:id="rId1707">
        <w:r>
          <w:rPr>
            <w:rStyle w:val="Hyperlink"/>
          </w:rPr>
          <w:t>Utilisez LinkedIn efficacement (2</w:t>
        </w:r>
        <w:r>
          <w:rPr>
            <w:rStyle w:val="Hyperlink"/>
            <w:vertAlign w:val="superscript"/>
          </w:rPr>
          <w:t>e </w:t>
        </w:r>
        <w:r>
          <w:rPr>
            <w:rStyle w:val="Hyperlink"/>
          </w:rPr>
          <w:t>cycle)</w:t>
        </w:r>
      </w:hyperlink>
    </w:p>
    <w:bookmarkEnd w:id="1457"/>
    <w:bookmarkEnd w:id="1458"/>
    <w:p w14:paraId="68D7889E" w14:textId="77777777" w:rsidR="003E2B54" w:rsidRDefault="00284C1E">
      <w:r>
        <w:pict w14:anchorId="59CACD34">
          <v:rect id="_x0000_i1076" style="width:0;height:1.5pt" o:hralign="center" o:hrstd="t" o:hr="t"/>
        </w:pict>
      </w:r>
    </w:p>
    <w:p w14:paraId="2FA11647" w14:textId="77777777" w:rsidR="003E2B54" w:rsidRDefault="00284C1E">
      <w:pPr>
        <w:pStyle w:val="FirstParagraph"/>
      </w:pPr>
      <w:r>
        <w:t>.</w:t>
      </w:r>
    </w:p>
    <w:p w14:paraId="51E06574" w14:textId="77777777" w:rsidR="003E2B54" w:rsidRDefault="00284C1E">
      <w:pPr>
        <w:pStyle w:val="Heading3"/>
      </w:pPr>
      <w:bookmarkStart w:id="1459" w:name="pour-aller-plus-loin-28"/>
      <w:bookmarkStart w:id="1460" w:name="br-147877"/>
      <w:r>
        <w:t>Pour aller plus loin</w:t>
      </w:r>
    </w:p>
    <w:p w14:paraId="28A0EDCE" w14:textId="673E3D58" w:rsidR="003E2B54" w:rsidRDefault="00284C1E">
      <w:pPr>
        <w:pStyle w:val="FirstParagraph"/>
      </w:pPr>
      <w:hyperlink r:id="rId1708">
        <w:r>
          <w:rPr>
            <w:rStyle w:val="Hyperlink"/>
          </w:rPr>
          <w:t>Voir tous les services et ateliers offerts</w:t>
        </w:r>
      </w:hyperlink>
    </w:p>
    <w:p w14:paraId="40CFC96F" w14:textId="17F65CD1" w:rsidR="003E2B54" w:rsidRDefault="00284C1E">
      <w:pPr>
        <w:pStyle w:val="BodyText"/>
      </w:pPr>
      <w:hyperlink r:id="rId1709">
        <w:r>
          <w:rPr>
            <w:rStyle w:val="Hyperlink"/>
          </w:rPr>
          <w:t>Aller à la section Réseautage</w:t>
        </w:r>
      </w:hyperlink>
    </w:p>
    <w:bookmarkEnd w:id="1459"/>
    <w:bookmarkEnd w:id="1460"/>
    <w:bookmarkEnd w:id="1409"/>
    <w:p w14:paraId="7E6F79BE" w14:textId="0EA6196D"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710">
        <w:r>
          <w:rPr>
            <w:rStyle w:val="Hyperlink"/>
          </w:rPr>
          <w:t>Soutien et ressources</w:t>
        </w:r>
      </w:hyperlink>
      <w:r>
        <w:t xml:space="preserve"> &gt; </w:t>
      </w:r>
      <w:hyperlink r:id="rId1711">
        <w:r>
          <w:rPr>
            <w:rStyle w:val="Hyperlink"/>
          </w:rPr>
          <w:t>Gestion de carrière</w:t>
        </w:r>
      </w:hyperlink>
      <w:r>
        <w:t xml:space="preserve"> &gt; </w:t>
      </w:r>
      <w:hyperlink r:id="rId1712">
        <w:r>
          <w:rPr>
            <w:rStyle w:val="Hyperlink"/>
          </w:rPr>
          <w:t>Réseautage</w:t>
        </w:r>
      </w:hyperlink>
      <w:r>
        <w:t xml:space="preserve"> &gt; La carte d'affaires : à ne pas négliger</w:t>
      </w:r>
      <w:r>
        <w:br/>
      </w:r>
    </w:p>
    <w:p w14:paraId="159E66BC" w14:textId="77777777" w:rsidR="003E2B54" w:rsidRDefault="00284C1E">
      <w:pPr>
        <w:pStyle w:val="Heading1"/>
      </w:pPr>
      <w:bookmarkStart w:id="1461" w:name="la-carte-daffaires-à-ne-pas-négliger"/>
      <w:r>
        <w:t>La carte d'affaires : à ne pas négliger</w:t>
      </w:r>
    </w:p>
    <w:p w14:paraId="78D805BF" w14:textId="77777777" w:rsidR="003E2B54" w:rsidRDefault="00284C1E">
      <w:pPr>
        <w:pStyle w:val="FirstParagraph"/>
      </w:pPr>
      <w:hyperlink w:anchor="mn-Explo-Items"/>
    </w:p>
    <w:p w14:paraId="12616D38" w14:textId="77777777" w:rsidR="003E2B54" w:rsidRDefault="00284C1E">
      <w:pPr>
        <w:pStyle w:val="BodyText"/>
      </w:pPr>
      <w:r>
        <w:t>MENU</w:t>
      </w:r>
    </w:p>
    <w:p w14:paraId="3EA7C87F" w14:textId="77777777" w:rsidR="003E2B54" w:rsidRDefault="003E2B54">
      <w:pPr>
        <w:pStyle w:val="BodyText"/>
      </w:pPr>
    </w:p>
    <w:p w14:paraId="45C39118" w14:textId="602BD88B" w:rsidR="003E2B54" w:rsidRDefault="00284C1E">
      <w:pPr>
        <w:pStyle w:val="Compact"/>
        <w:numPr>
          <w:ilvl w:val="0"/>
          <w:numId w:val="494"/>
        </w:numPr>
      </w:pPr>
      <w:hyperlink r:id="rId1713">
        <w:r>
          <w:rPr>
            <w:rStyle w:val="Hyperlink"/>
          </w:rPr>
          <w:t xml:space="preserve"> Gestion de carrière</w:t>
        </w:r>
      </w:hyperlink>
    </w:p>
    <w:p w14:paraId="7AA22134" w14:textId="0AA0CBA9" w:rsidR="003E2B54" w:rsidRDefault="00284C1E">
      <w:pPr>
        <w:pStyle w:val="Compact"/>
        <w:numPr>
          <w:ilvl w:val="0"/>
          <w:numId w:val="495"/>
        </w:numPr>
      </w:pPr>
      <w:hyperlink r:id="rId1714">
        <w:r>
          <w:rPr>
            <w:rStyle w:val="Hyperlink"/>
          </w:rPr>
          <w:t>Parcours de développement de carrière</w:t>
        </w:r>
      </w:hyperlink>
    </w:p>
    <w:p w14:paraId="38E0BFC7" w14:textId="6B6DF6A4" w:rsidR="003E2B54" w:rsidRDefault="00284C1E">
      <w:pPr>
        <w:pStyle w:val="Compact"/>
        <w:numPr>
          <w:ilvl w:val="0"/>
          <w:numId w:val="495"/>
        </w:numPr>
      </w:pPr>
      <w:hyperlink r:id="rId1715">
        <w:r>
          <w:rPr>
            <w:rStyle w:val="Hyperlink"/>
          </w:rPr>
          <w:t>Carrières en gestion</w:t>
        </w:r>
      </w:hyperlink>
    </w:p>
    <w:p w14:paraId="212A00BF" w14:textId="2269E732" w:rsidR="003E2B54" w:rsidRDefault="00284C1E">
      <w:pPr>
        <w:pStyle w:val="Compact"/>
        <w:numPr>
          <w:ilvl w:val="0"/>
          <w:numId w:val="495"/>
        </w:numPr>
      </w:pPr>
      <w:hyperlink r:id="rId1716">
        <w:r>
          <w:rPr>
            <w:rStyle w:val="Hyperlink"/>
          </w:rPr>
          <w:t>Stages et projets</w:t>
        </w:r>
      </w:hyperlink>
    </w:p>
    <w:p w14:paraId="636B75DA" w14:textId="76149E02" w:rsidR="003E2B54" w:rsidRDefault="00284C1E">
      <w:pPr>
        <w:pStyle w:val="Compact"/>
        <w:numPr>
          <w:ilvl w:val="0"/>
          <w:numId w:val="495"/>
        </w:numPr>
      </w:pPr>
      <w:hyperlink r:id="rId1717">
        <w:r>
          <w:rPr>
            <w:rStyle w:val="Hyperlink"/>
          </w:rPr>
          <w:t>CV et lettres</w:t>
        </w:r>
      </w:hyperlink>
    </w:p>
    <w:p w14:paraId="2C951D90" w14:textId="61EB37BD" w:rsidR="003E2B54" w:rsidRDefault="00284C1E">
      <w:pPr>
        <w:pStyle w:val="Compact"/>
        <w:numPr>
          <w:ilvl w:val="0"/>
          <w:numId w:val="495"/>
        </w:numPr>
      </w:pPr>
      <w:hyperlink r:id="rId1718">
        <w:r>
          <w:rPr>
            <w:rStyle w:val="Hyperlink"/>
          </w:rPr>
          <w:t>Réseautage</w:t>
        </w:r>
      </w:hyperlink>
    </w:p>
    <w:p w14:paraId="6F9BF055" w14:textId="54F67EB7" w:rsidR="003E2B54" w:rsidRDefault="00284C1E">
      <w:pPr>
        <w:pStyle w:val="Compact"/>
        <w:numPr>
          <w:ilvl w:val="0"/>
          <w:numId w:val="495"/>
        </w:numPr>
      </w:pPr>
      <w:hyperlink r:id="rId1719">
        <w:r>
          <w:rPr>
            <w:rStyle w:val="Hyperlink"/>
          </w:rPr>
          <w:t>Entrevues</w:t>
        </w:r>
      </w:hyperlink>
    </w:p>
    <w:p w14:paraId="4C5FD09C" w14:textId="35043AF9" w:rsidR="003E2B54" w:rsidRDefault="00284C1E">
      <w:pPr>
        <w:pStyle w:val="Compact"/>
        <w:numPr>
          <w:ilvl w:val="0"/>
          <w:numId w:val="495"/>
        </w:numPr>
      </w:pPr>
      <w:hyperlink r:id="rId1720">
        <w:r>
          <w:rPr>
            <w:rStyle w:val="Hyperlink"/>
          </w:rPr>
          <w:t>Services et ateliers</w:t>
        </w:r>
      </w:hyperlink>
    </w:p>
    <w:p w14:paraId="12D2C186" w14:textId="7C0C7486" w:rsidR="003E2B54" w:rsidRDefault="00284C1E">
      <w:pPr>
        <w:pStyle w:val="Compact"/>
        <w:numPr>
          <w:ilvl w:val="0"/>
          <w:numId w:val="495"/>
        </w:numPr>
      </w:pPr>
      <w:hyperlink r:id="rId1721">
        <w:r>
          <w:rPr>
            <w:rStyle w:val="Hyperlink"/>
          </w:rPr>
          <w:t>Joindre le Service de gestion de carrière</w:t>
        </w:r>
      </w:hyperlink>
    </w:p>
    <w:p w14:paraId="3A56E4C8" w14:textId="77777777" w:rsidR="003E2B54" w:rsidRDefault="00284C1E">
      <w:pPr>
        <w:pStyle w:val="FirstParagraph"/>
      </w:pPr>
      <w:r>
        <w:br/>
      </w:r>
    </w:p>
    <w:p w14:paraId="3293A1DA" w14:textId="34D65DFA" w:rsidR="003E2B54" w:rsidRDefault="00284C1E">
      <w:pPr>
        <w:pStyle w:val="Compact"/>
        <w:numPr>
          <w:ilvl w:val="0"/>
          <w:numId w:val="496"/>
        </w:numPr>
      </w:pPr>
      <w:hyperlink r:id="rId1722">
        <w:r>
          <w:rPr>
            <w:rStyle w:val="Hyperlink"/>
          </w:rPr>
          <w:t xml:space="preserve"> Gestion de carrière</w:t>
        </w:r>
      </w:hyperlink>
    </w:p>
    <w:p w14:paraId="64B4EFD3" w14:textId="5A90DA23" w:rsidR="003E2B54" w:rsidRDefault="00284C1E">
      <w:pPr>
        <w:pStyle w:val="Compact"/>
        <w:numPr>
          <w:ilvl w:val="0"/>
          <w:numId w:val="497"/>
        </w:numPr>
      </w:pPr>
      <w:hyperlink r:id="rId1723">
        <w:r>
          <w:rPr>
            <w:rStyle w:val="Hyperlink"/>
          </w:rPr>
          <w:t>Parcours de développement de carrière</w:t>
        </w:r>
      </w:hyperlink>
    </w:p>
    <w:p w14:paraId="0C61645F" w14:textId="627B140F" w:rsidR="003E2B54" w:rsidRDefault="00284C1E">
      <w:pPr>
        <w:pStyle w:val="Compact"/>
        <w:numPr>
          <w:ilvl w:val="0"/>
          <w:numId w:val="497"/>
        </w:numPr>
      </w:pPr>
      <w:hyperlink r:id="rId1724">
        <w:r>
          <w:rPr>
            <w:rStyle w:val="Hyperlink"/>
          </w:rPr>
          <w:t>Carrières en gestion</w:t>
        </w:r>
      </w:hyperlink>
    </w:p>
    <w:p w14:paraId="0F544783" w14:textId="781D9313" w:rsidR="003E2B54" w:rsidRDefault="00284C1E">
      <w:pPr>
        <w:pStyle w:val="Compact"/>
        <w:numPr>
          <w:ilvl w:val="0"/>
          <w:numId w:val="497"/>
        </w:numPr>
      </w:pPr>
      <w:hyperlink r:id="rId1725">
        <w:r>
          <w:rPr>
            <w:rStyle w:val="Hyperlink"/>
          </w:rPr>
          <w:t>Stages et projets</w:t>
        </w:r>
      </w:hyperlink>
    </w:p>
    <w:p w14:paraId="2F482C81" w14:textId="41A14A59" w:rsidR="003E2B54" w:rsidRDefault="00284C1E">
      <w:pPr>
        <w:pStyle w:val="Compact"/>
        <w:numPr>
          <w:ilvl w:val="0"/>
          <w:numId w:val="497"/>
        </w:numPr>
      </w:pPr>
      <w:hyperlink r:id="rId1726">
        <w:r>
          <w:rPr>
            <w:rStyle w:val="Hyperlink"/>
          </w:rPr>
          <w:t>CV et lettres</w:t>
        </w:r>
      </w:hyperlink>
    </w:p>
    <w:p w14:paraId="7EE02860" w14:textId="19F5E395" w:rsidR="003E2B54" w:rsidRDefault="00284C1E">
      <w:pPr>
        <w:pStyle w:val="Compact"/>
        <w:numPr>
          <w:ilvl w:val="0"/>
          <w:numId w:val="497"/>
        </w:numPr>
      </w:pPr>
      <w:hyperlink r:id="rId1727">
        <w:r>
          <w:rPr>
            <w:rStyle w:val="Hyperlink"/>
          </w:rPr>
          <w:t>Réseautage</w:t>
        </w:r>
      </w:hyperlink>
    </w:p>
    <w:p w14:paraId="7879F112" w14:textId="0BA5EAFC" w:rsidR="003E2B54" w:rsidRDefault="00284C1E">
      <w:pPr>
        <w:pStyle w:val="Compact"/>
        <w:numPr>
          <w:ilvl w:val="0"/>
          <w:numId w:val="497"/>
        </w:numPr>
      </w:pPr>
      <w:hyperlink r:id="rId1728">
        <w:r>
          <w:rPr>
            <w:rStyle w:val="Hyperlink"/>
          </w:rPr>
          <w:t>Entrevues</w:t>
        </w:r>
      </w:hyperlink>
    </w:p>
    <w:p w14:paraId="792225AA" w14:textId="26576410" w:rsidR="003E2B54" w:rsidRDefault="00284C1E">
      <w:pPr>
        <w:pStyle w:val="Compact"/>
        <w:numPr>
          <w:ilvl w:val="0"/>
          <w:numId w:val="497"/>
        </w:numPr>
      </w:pPr>
      <w:hyperlink r:id="rId1729">
        <w:r>
          <w:rPr>
            <w:rStyle w:val="Hyperlink"/>
          </w:rPr>
          <w:t>Services et ateliers</w:t>
        </w:r>
      </w:hyperlink>
    </w:p>
    <w:p w14:paraId="2E0BDAC7" w14:textId="24DABB53" w:rsidR="003E2B54" w:rsidRDefault="00284C1E">
      <w:pPr>
        <w:pStyle w:val="Compact"/>
        <w:numPr>
          <w:ilvl w:val="0"/>
          <w:numId w:val="497"/>
        </w:numPr>
      </w:pPr>
      <w:hyperlink r:id="rId1730">
        <w:r>
          <w:rPr>
            <w:rStyle w:val="Hyperlink"/>
          </w:rPr>
          <w:t>Joindre le Service de gestion de carrière</w:t>
        </w:r>
      </w:hyperlink>
    </w:p>
    <w:p w14:paraId="17D4CD0D" w14:textId="77777777" w:rsidR="003E2B54" w:rsidRDefault="00284C1E">
      <w:pPr>
        <w:pStyle w:val="FirstParagraph"/>
      </w:pPr>
      <w:bookmarkStart w:id="1462" w:name="br-145802"/>
      <w:r>
        <w:t>Bien que les réseaux sociaux professionnels comme LinkedIn soient devenus incontournables, la carte d'affaires reste un outil essentiel pour se démarquer et créer une première impression mémorable. Voici quelques conseils pour l'utiliser efficacement :</w:t>
      </w:r>
    </w:p>
    <w:p w14:paraId="59CB2D82" w14:textId="77777777" w:rsidR="003E2B54" w:rsidRDefault="00284C1E">
      <w:pPr>
        <w:pStyle w:val="Heading2"/>
      </w:pPr>
      <w:bookmarkStart w:id="1463" w:name="quand-lutiliser"/>
      <w:bookmarkStart w:id="1464" w:name="br-145796"/>
      <w:bookmarkEnd w:id="1462"/>
      <w:r>
        <w:t>Quand l'utiliser ?</w:t>
      </w:r>
    </w:p>
    <w:p w14:paraId="629DC07F" w14:textId="77777777" w:rsidR="003E2B54" w:rsidRDefault="00284C1E">
      <w:pPr>
        <w:pStyle w:val="Compact"/>
        <w:numPr>
          <w:ilvl w:val="0"/>
          <w:numId w:val="498"/>
        </w:numPr>
      </w:pPr>
      <w:r>
        <w:t>Événements de réseautage ou de recrutement</w:t>
      </w:r>
    </w:p>
    <w:p w14:paraId="58EEB408" w14:textId="77777777" w:rsidR="003E2B54" w:rsidRDefault="00284C1E">
      <w:pPr>
        <w:pStyle w:val="Compact"/>
        <w:numPr>
          <w:ilvl w:val="0"/>
          <w:numId w:val="498"/>
        </w:numPr>
      </w:pPr>
      <w:r>
        <w:t>Entrevues éclair ou express</w:t>
      </w:r>
    </w:p>
    <w:p w14:paraId="587D8653" w14:textId="77777777" w:rsidR="003E2B54" w:rsidRDefault="00284C1E">
      <w:pPr>
        <w:pStyle w:val="Compact"/>
        <w:numPr>
          <w:ilvl w:val="0"/>
          <w:numId w:val="498"/>
        </w:numPr>
      </w:pPr>
      <w:r>
        <w:t>Toute situation imprévue où vous devez vous présenter comme futur professionnel</w:t>
      </w:r>
    </w:p>
    <w:p w14:paraId="6296FBD0" w14:textId="77777777" w:rsidR="003E2B54" w:rsidRDefault="00284C1E">
      <w:pPr>
        <w:pStyle w:val="Heading2"/>
      </w:pPr>
      <w:bookmarkStart w:id="1465" w:name="son-contenu"/>
      <w:bookmarkStart w:id="1466" w:name="br-145800"/>
      <w:bookmarkEnd w:id="1463"/>
      <w:bookmarkEnd w:id="1464"/>
      <w:r>
        <w:t>Son contenu</w:t>
      </w:r>
    </w:p>
    <w:p w14:paraId="55473659" w14:textId="77777777" w:rsidR="003E2B54" w:rsidRDefault="00284C1E">
      <w:pPr>
        <w:pStyle w:val="Compact"/>
        <w:numPr>
          <w:ilvl w:val="0"/>
          <w:numId w:val="499"/>
        </w:numPr>
      </w:pPr>
      <w:r>
        <w:t>Nom et prénom (identiques à ceux sur votre CV et LinkedIn)</w:t>
      </w:r>
    </w:p>
    <w:p w14:paraId="27FCE1BB" w14:textId="77777777" w:rsidR="003E2B54" w:rsidRDefault="00284C1E">
      <w:pPr>
        <w:pStyle w:val="Compact"/>
        <w:numPr>
          <w:ilvl w:val="0"/>
          <w:numId w:val="499"/>
        </w:numPr>
      </w:pPr>
      <w:r>
        <w:t>Photo professionnelle (la même que sur LinkedIn)</w:t>
      </w:r>
    </w:p>
    <w:p w14:paraId="2B6C7DE7" w14:textId="77777777" w:rsidR="003E2B54" w:rsidRDefault="00284C1E">
      <w:pPr>
        <w:pStyle w:val="Compact"/>
        <w:numPr>
          <w:ilvl w:val="0"/>
          <w:numId w:val="499"/>
        </w:numPr>
      </w:pPr>
      <w:r>
        <w:t>Programme d'études, spécialisation et institution</w:t>
      </w:r>
    </w:p>
    <w:p w14:paraId="7C26DEE1" w14:textId="77777777" w:rsidR="003E2B54" w:rsidRDefault="00284C1E">
      <w:pPr>
        <w:pStyle w:val="Compact"/>
        <w:numPr>
          <w:ilvl w:val="0"/>
          <w:numId w:val="499"/>
        </w:numPr>
      </w:pPr>
      <w:r>
        <w:t>Objectif professionnel ou poste actuel</w:t>
      </w:r>
    </w:p>
    <w:p w14:paraId="7A416761" w14:textId="77777777" w:rsidR="003E2B54" w:rsidRDefault="00284C1E">
      <w:pPr>
        <w:pStyle w:val="Compact"/>
        <w:numPr>
          <w:ilvl w:val="0"/>
          <w:numId w:val="499"/>
        </w:numPr>
      </w:pPr>
      <w:r>
        <w:t>Réalisation, certification ou implication distinctive</w:t>
      </w:r>
    </w:p>
    <w:p w14:paraId="3A27E801" w14:textId="77777777" w:rsidR="003E2B54" w:rsidRDefault="00284C1E">
      <w:pPr>
        <w:pStyle w:val="Compact"/>
        <w:numPr>
          <w:ilvl w:val="0"/>
          <w:numId w:val="499"/>
        </w:numPr>
      </w:pPr>
      <w:r>
        <w:t>Coordonnées : téléphone, courriel, LinkedIn et éventuellement un QR code vers votre profil numérique</w:t>
      </w:r>
    </w:p>
    <w:p w14:paraId="27FC3A44" w14:textId="77777777" w:rsidR="003E2B54" w:rsidRDefault="00284C1E">
      <w:pPr>
        <w:pStyle w:val="FirstParagraph"/>
      </w:pPr>
      <w:r>
        <w:t> </w:t>
      </w:r>
    </w:p>
    <w:p w14:paraId="12541C9F" w14:textId="77777777" w:rsidR="003E2B54" w:rsidRDefault="00284C1E">
      <w:pPr>
        <w:pStyle w:val="Heading2"/>
      </w:pPr>
      <w:bookmarkStart w:id="1467" w:name="quand-la-donner"/>
      <w:bookmarkStart w:id="1468" w:name="br-145803"/>
      <w:bookmarkEnd w:id="1465"/>
      <w:bookmarkEnd w:id="1466"/>
      <w:r>
        <w:t>Quand la donner ?</w:t>
      </w:r>
    </w:p>
    <w:p w14:paraId="3FDAB20A" w14:textId="77777777" w:rsidR="003E2B54" w:rsidRDefault="00284C1E">
      <w:pPr>
        <w:pStyle w:val="FirstParagraph"/>
      </w:pPr>
      <w:r>
        <w:t>Idéalement à la fin d'une conversation avec un représentant d'entreprise intéressante ou un partenaire potentiel. Assurez-vous d'avoir leurs coordonnées en retour pour un suivi ultérieur.</w:t>
      </w:r>
    </w:p>
    <w:p w14:paraId="43ECFEE7" w14:textId="77777777" w:rsidR="003E2B54" w:rsidRDefault="00284C1E">
      <w:pPr>
        <w:pStyle w:val="Heading5"/>
      </w:pPr>
      <w:bookmarkStart w:id="1469" w:name="à-considérer"/>
      <w:r>
        <w:t>À CONSIDÉRER :</w:t>
      </w:r>
    </w:p>
    <w:p w14:paraId="75FBB284" w14:textId="77777777" w:rsidR="003E2B54" w:rsidRDefault="00284C1E">
      <w:pPr>
        <w:pStyle w:val="Compact"/>
        <w:numPr>
          <w:ilvl w:val="0"/>
          <w:numId w:val="500"/>
        </w:numPr>
      </w:pPr>
      <w:r>
        <w:t>Cartes d'affaires électroniques avec QR code vers un profil numérique complet</w:t>
      </w:r>
    </w:p>
    <w:p w14:paraId="53FC608C" w14:textId="77777777" w:rsidR="003E2B54" w:rsidRDefault="00284C1E">
      <w:pPr>
        <w:pStyle w:val="Compact"/>
        <w:numPr>
          <w:ilvl w:val="0"/>
          <w:numId w:val="500"/>
        </w:numPr>
      </w:pPr>
      <w:r>
        <w:t>Applications permettant d'échanger numériquement les coordonnées</w:t>
      </w:r>
    </w:p>
    <w:p w14:paraId="1410B899" w14:textId="77777777" w:rsidR="003E2B54" w:rsidRDefault="00284C1E">
      <w:pPr>
        <w:pStyle w:val="Compact"/>
        <w:numPr>
          <w:ilvl w:val="0"/>
          <w:numId w:val="500"/>
        </w:numPr>
      </w:pPr>
      <w:r>
        <w:t>Cependant, ayez toujours des cartes physiques, certains préfèrent encore ce format traditionnel</w:t>
      </w:r>
    </w:p>
    <w:bookmarkEnd w:id="1469"/>
    <w:p w14:paraId="608681F9" w14:textId="77777777" w:rsidR="003E2B54" w:rsidRDefault="00284C1E">
      <w:pPr>
        <w:pStyle w:val="FirstParagraph"/>
      </w:pPr>
      <w:r>
        <w:t>En somme, bien que le numérique prenne de l'ampleur, la carte d'affaires demeure un incontournable pour se démarquer et créer un lien humain lors des premières rencontres professionnelles.</w:t>
      </w:r>
    </w:p>
    <w:p w14:paraId="233516BC" w14:textId="77777777" w:rsidR="003E2B54" w:rsidRDefault="00284C1E">
      <w:pPr>
        <w:pStyle w:val="BodyText"/>
      </w:pPr>
      <w:r>
        <w:t> </w:t>
      </w:r>
    </w:p>
    <w:p w14:paraId="46B5E5A4" w14:textId="77777777" w:rsidR="003E2B54" w:rsidRDefault="00284C1E">
      <w:pPr>
        <w:pStyle w:val="Heading3"/>
      </w:pPr>
      <w:bookmarkStart w:id="1470" w:name="exemples-2"/>
      <w:bookmarkStart w:id="1471" w:name="br-145811"/>
      <w:bookmarkEnd w:id="1467"/>
      <w:bookmarkEnd w:id="1468"/>
      <w:r>
        <w:lastRenderedPageBreak/>
        <w:t>Exemples</w:t>
      </w:r>
    </w:p>
    <w:p w14:paraId="4B379906" w14:textId="77777777" w:rsidR="003E2B54" w:rsidRDefault="00284C1E">
      <w:pPr>
        <w:pStyle w:val="Heading4"/>
      </w:pPr>
      <w:bookmarkStart w:id="1472" w:name="X5c638a575002ac7798397de146c6155bfd7d2e9"/>
      <w:r>
        <w:rPr>
          <w:b/>
          <w:bCs/>
        </w:rPr>
        <w:t>Anna-Gabrielle Vachon</w:t>
      </w:r>
      <w:r>
        <w:br/>
        <w:t>Présidente de l'Association marketing de HEC Montréal</w:t>
      </w:r>
      <w:r>
        <w:br/>
        <w:t>Finissante en administration des affaires | marketing | HEC Montréal</w:t>
      </w:r>
      <w:r>
        <w:br/>
        <w:t>Certifiée Google Analytics</w:t>
      </w:r>
    </w:p>
    <w:p w14:paraId="2EF649DB" w14:textId="77777777" w:rsidR="003E2B54" w:rsidRDefault="00284C1E">
      <w:pPr>
        <w:pStyle w:val="Heading4"/>
      </w:pPr>
      <w:bookmarkStart w:id="1473" w:name="X211e0f5176ecfc9794ac85d6f3296dc89968bac"/>
      <w:bookmarkEnd w:id="1472"/>
      <w:r>
        <w:t>Objectif professionnel : événementiel et gestion de produits</w:t>
      </w:r>
    </w:p>
    <w:p w14:paraId="397C25C2" w14:textId="77777777" w:rsidR="003E2B54" w:rsidRDefault="00284C1E">
      <w:pPr>
        <w:pStyle w:val="FirstParagraph"/>
      </w:pPr>
      <w:r>
        <w:rPr>
          <w:b/>
          <w:bCs/>
        </w:rPr>
        <w:t>Coordonnées</w:t>
      </w:r>
      <w:r>
        <w:br/>
        <w:t>514-000-0000</w:t>
      </w:r>
      <w:r>
        <w:br/>
        <w:t>anna-gabrielle.vachon@hec.ca</w:t>
      </w:r>
      <w:r>
        <w:br/>
        <w:t>[QR Code vers profil LinkedIn]</w:t>
      </w:r>
    </w:p>
    <w:bookmarkEnd w:id="1473"/>
    <w:p w14:paraId="6AC15D17" w14:textId="77777777" w:rsidR="003E2B54" w:rsidRDefault="00284C1E">
      <w:pPr>
        <w:pStyle w:val="BodyText"/>
      </w:pPr>
      <w:r>
        <w:t> </w:t>
      </w:r>
    </w:p>
    <w:bookmarkEnd w:id="1470"/>
    <w:bookmarkEnd w:id="1471"/>
    <w:p w14:paraId="171D1E7D" w14:textId="77777777" w:rsidR="003E2B54" w:rsidRDefault="00284C1E">
      <w:r>
        <w:pict w14:anchorId="542F3C13">
          <v:rect id="_x0000_i1077" style="width:0;height:1.5pt" o:hralign="center" o:hrstd="t" o:hr="t"/>
        </w:pict>
      </w:r>
    </w:p>
    <w:p w14:paraId="532760CC" w14:textId="77777777" w:rsidR="003E2B54" w:rsidRDefault="00284C1E">
      <w:pPr>
        <w:pStyle w:val="FirstParagraph"/>
      </w:pPr>
      <w:r>
        <w:t>.</w:t>
      </w:r>
    </w:p>
    <w:p w14:paraId="28B96593" w14:textId="77777777" w:rsidR="003E2B54" w:rsidRDefault="00284C1E">
      <w:pPr>
        <w:pStyle w:val="Heading3"/>
      </w:pPr>
      <w:bookmarkStart w:id="1474" w:name="pour-aller-plus-loin-29"/>
      <w:bookmarkStart w:id="1475" w:name="br-147583"/>
      <w:r>
        <w:t>Pour aller plus loin</w:t>
      </w:r>
    </w:p>
    <w:p w14:paraId="6B7A8EB8" w14:textId="77777777" w:rsidR="003E2B54" w:rsidRDefault="00284C1E">
      <w:pPr>
        <w:pStyle w:val="FirstParagraph"/>
      </w:pPr>
      <w:r>
        <w:t>Le Service de gestion de carrière propose de nombreux services individuels et ateliers qui vous aideront à réseauter et trouver un emploi.</w:t>
      </w:r>
    </w:p>
    <w:bookmarkEnd w:id="1474"/>
    <w:bookmarkEnd w:id="1475"/>
    <w:p w14:paraId="57C20C46" w14:textId="590BB488"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4A5DB4C4" w14:textId="2E4B6684" w:rsidR="003E2B54" w:rsidRDefault="00284C1E">
      <w:pPr>
        <w:pStyle w:val="BodyText"/>
      </w:pPr>
      <w:hyperlink r:id="rId1731">
        <w:r>
          <w:rPr>
            <w:rStyle w:val="Hyperlink"/>
          </w:rPr>
          <w:t>Aller à la section Réseautage</w:t>
        </w:r>
      </w:hyperlink>
    </w:p>
    <w:bookmarkEnd w:id="1461"/>
    <w:p w14:paraId="07ECAD28" w14:textId="2CA562B3"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732">
        <w:r>
          <w:rPr>
            <w:rStyle w:val="Hyperlink"/>
          </w:rPr>
          <w:t>Soutien et ressources</w:t>
        </w:r>
      </w:hyperlink>
      <w:r>
        <w:t xml:space="preserve"> &gt; </w:t>
      </w:r>
      <w:hyperlink r:id="rId1733">
        <w:r>
          <w:rPr>
            <w:rStyle w:val="Hyperlink"/>
          </w:rPr>
          <w:t>Gestion de carrière</w:t>
        </w:r>
      </w:hyperlink>
      <w:r>
        <w:t xml:space="preserve"> &gt; </w:t>
      </w:r>
      <w:hyperlink r:id="rId1734">
        <w:r>
          <w:rPr>
            <w:rStyle w:val="Hyperlink"/>
          </w:rPr>
          <w:t>Réseautage</w:t>
        </w:r>
      </w:hyperlink>
      <w:r>
        <w:t xml:space="preserve"> &gt; Ciblez les entreprises et faites-vous connaître</w:t>
      </w:r>
      <w:r>
        <w:br/>
      </w:r>
    </w:p>
    <w:p w14:paraId="1DBB84DE" w14:textId="77777777" w:rsidR="003E2B54" w:rsidRDefault="00284C1E">
      <w:pPr>
        <w:pStyle w:val="Heading1"/>
      </w:pPr>
      <w:bookmarkStart w:id="1476" w:name="X23a74bd0b5a025b1e6877ac35f3bfc4bcee045b"/>
      <w:r>
        <w:t>Ciblez les entreprises et faites-vous connaître</w:t>
      </w:r>
    </w:p>
    <w:p w14:paraId="3DE4E801" w14:textId="77777777" w:rsidR="003E2B54" w:rsidRDefault="00284C1E">
      <w:pPr>
        <w:pStyle w:val="FirstParagraph"/>
      </w:pPr>
      <w:hyperlink w:anchor="mn-Explo-Items"/>
    </w:p>
    <w:p w14:paraId="11A5406A" w14:textId="77777777" w:rsidR="003E2B54" w:rsidRDefault="00284C1E">
      <w:pPr>
        <w:pStyle w:val="BodyText"/>
      </w:pPr>
      <w:r>
        <w:t>MENU</w:t>
      </w:r>
    </w:p>
    <w:p w14:paraId="0BA4D204" w14:textId="77777777" w:rsidR="003E2B54" w:rsidRDefault="003E2B54">
      <w:pPr>
        <w:pStyle w:val="BodyText"/>
      </w:pPr>
    </w:p>
    <w:p w14:paraId="4D199D13" w14:textId="38BEA4CB" w:rsidR="003E2B54" w:rsidRDefault="00284C1E">
      <w:pPr>
        <w:pStyle w:val="Compact"/>
        <w:numPr>
          <w:ilvl w:val="0"/>
          <w:numId w:val="501"/>
        </w:numPr>
      </w:pPr>
      <w:hyperlink r:id="rId1735">
        <w:r>
          <w:rPr>
            <w:rStyle w:val="Hyperlink"/>
          </w:rPr>
          <w:t xml:space="preserve"> Gestion de carrière</w:t>
        </w:r>
      </w:hyperlink>
    </w:p>
    <w:p w14:paraId="6AABAF87" w14:textId="63FB721C" w:rsidR="003E2B54" w:rsidRDefault="00284C1E">
      <w:pPr>
        <w:pStyle w:val="Compact"/>
        <w:numPr>
          <w:ilvl w:val="0"/>
          <w:numId w:val="502"/>
        </w:numPr>
      </w:pPr>
      <w:hyperlink r:id="rId1736">
        <w:r>
          <w:rPr>
            <w:rStyle w:val="Hyperlink"/>
          </w:rPr>
          <w:t>Parcours de développement de carrière</w:t>
        </w:r>
      </w:hyperlink>
    </w:p>
    <w:p w14:paraId="5779AEC6" w14:textId="237762AD" w:rsidR="003E2B54" w:rsidRDefault="00284C1E">
      <w:pPr>
        <w:pStyle w:val="Compact"/>
        <w:numPr>
          <w:ilvl w:val="0"/>
          <w:numId w:val="502"/>
        </w:numPr>
      </w:pPr>
      <w:hyperlink r:id="rId1737">
        <w:r>
          <w:rPr>
            <w:rStyle w:val="Hyperlink"/>
          </w:rPr>
          <w:t>Carrières en gestion</w:t>
        </w:r>
      </w:hyperlink>
    </w:p>
    <w:p w14:paraId="7232CEDF" w14:textId="058CA35E" w:rsidR="003E2B54" w:rsidRDefault="00284C1E">
      <w:pPr>
        <w:pStyle w:val="Compact"/>
        <w:numPr>
          <w:ilvl w:val="0"/>
          <w:numId w:val="502"/>
        </w:numPr>
      </w:pPr>
      <w:hyperlink r:id="rId1738">
        <w:r>
          <w:rPr>
            <w:rStyle w:val="Hyperlink"/>
          </w:rPr>
          <w:t>Stages et projets</w:t>
        </w:r>
      </w:hyperlink>
    </w:p>
    <w:p w14:paraId="22374543" w14:textId="66514464" w:rsidR="003E2B54" w:rsidRDefault="00284C1E">
      <w:pPr>
        <w:pStyle w:val="Compact"/>
        <w:numPr>
          <w:ilvl w:val="0"/>
          <w:numId w:val="502"/>
        </w:numPr>
      </w:pPr>
      <w:hyperlink r:id="rId1739">
        <w:r>
          <w:rPr>
            <w:rStyle w:val="Hyperlink"/>
          </w:rPr>
          <w:t>CV et lettres</w:t>
        </w:r>
      </w:hyperlink>
    </w:p>
    <w:p w14:paraId="3D68E5BE" w14:textId="07084CA5" w:rsidR="003E2B54" w:rsidRDefault="00284C1E">
      <w:pPr>
        <w:pStyle w:val="Compact"/>
        <w:numPr>
          <w:ilvl w:val="0"/>
          <w:numId w:val="502"/>
        </w:numPr>
      </w:pPr>
      <w:hyperlink r:id="rId1740">
        <w:r>
          <w:rPr>
            <w:rStyle w:val="Hyperlink"/>
          </w:rPr>
          <w:t>Réseautage</w:t>
        </w:r>
      </w:hyperlink>
    </w:p>
    <w:p w14:paraId="7C429205" w14:textId="2DFE8B66" w:rsidR="003E2B54" w:rsidRDefault="00284C1E">
      <w:pPr>
        <w:pStyle w:val="Compact"/>
        <w:numPr>
          <w:ilvl w:val="0"/>
          <w:numId w:val="502"/>
        </w:numPr>
      </w:pPr>
      <w:hyperlink r:id="rId1741">
        <w:r>
          <w:rPr>
            <w:rStyle w:val="Hyperlink"/>
          </w:rPr>
          <w:t>Entrevues</w:t>
        </w:r>
      </w:hyperlink>
    </w:p>
    <w:p w14:paraId="20E8CE84" w14:textId="2D52B7CC" w:rsidR="003E2B54" w:rsidRDefault="00284C1E">
      <w:pPr>
        <w:pStyle w:val="Compact"/>
        <w:numPr>
          <w:ilvl w:val="0"/>
          <w:numId w:val="502"/>
        </w:numPr>
      </w:pPr>
      <w:hyperlink r:id="rId1742">
        <w:r>
          <w:rPr>
            <w:rStyle w:val="Hyperlink"/>
          </w:rPr>
          <w:t>Services et ateliers</w:t>
        </w:r>
      </w:hyperlink>
    </w:p>
    <w:p w14:paraId="1E476BCE" w14:textId="0BAC0944" w:rsidR="003E2B54" w:rsidRDefault="00284C1E">
      <w:pPr>
        <w:pStyle w:val="Compact"/>
        <w:numPr>
          <w:ilvl w:val="0"/>
          <w:numId w:val="502"/>
        </w:numPr>
      </w:pPr>
      <w:hyperlink r:id="rId1743">
        <w:r>
          <w:rPr>
            <w:rStyle w:val="Hyperlink"/>
          </w:rPr>
          <w:t>Joindre le Service de gestion de carrière</w:t>
        </w:r>
      </w:hyperlink>
    </w:p>
    <w:p w14:paraId="34FF8D1C" w14:textId="77777777" w:rsidR="003E2B54" w:rsidRDefault="00284C1E">
      <w:pPr>
        <w:pStyle w:val="FirstParagraph"/>
      </w:pPr>
      <w:r>
        <w:br/>
      </w:r>
    </w:p>
    <w:p w14:paraId="4AD54BC1" w14:textId="09D98FA6" w:rsidR="003E2B54" w:rsidRDefault="00284C1E">
      <w:pPr>
        <w:pStyle w:val="Compact"/>
        <w:numPr>
          <w:ilvl w:val="0"/>
          <w:numId w:val="503"/>
        </w:numPr>
      </w:pPr>
      <w:hyperlink r:id="rId1744">
        <w:r>
          <w:rPr>
            <w:rStyle w:val="Hyperlink"/>
          </w:rPr>
          <w:t xml:space="preserve"> Gestion de carrière</w:t>
        </w:r>
      </w:hyperlink>
    </w:p>
    <w:p w14:paraId="73C80A1F" w14:textId="033D0CA9" w:rsidR="003E2B54" w:rsidRDefault="00284C1E">
      <w:pPr>
        <w:pStyle w:val="Compact"/>
        <w:numPr>
          <w:ilvl w:val="0"/>
          <w:numId w:val="504"/>
        </w:numPr>
      </w:pPr>
      <w:hyperlink r:id="rId1745">
        <w:r>
          <w:rPr>
            <w:rStyle w:val="Hyperlink"/>
          </w:rPr>
          <w:t>Parcours de développement de carrière</w:t>
        </w:r>
      </w:hyperlink>
    </w:p>
    <w:p w14:paraId="5C392D63" w14:textId="32EEBE60" w:rsidR="003E2B54" w:rsidRDefault="00284C1E">
      <w:pPr>
        <w:pStyle w:val="Compact"/>
        <w:numPr>
          <w:ilvl w:val="0"/>
          <w:numId w:val="504"/>
        </w:numPr>
      </w:pPr>
      <w:hyperlink r:id="rId1746">
        <w:r>
          <w:rPr>
            <w:rStyle w:val="Hyperlink"/>
          </w:rPr>
          <w:t>Carrières en gestion</w:t>
        </w:r>
      </w:hyperlink>
    </w:p>
    <w:p w14:paraId="188F1EFC" w14:textId="3CBB6037" w:rsidR="003E2B54" w:rsidRDefault="00284C1E">
      <w:pPr>
        <w:pStyle w:val="Compact"/>
        <w:numPr>
          <w:ilvl w:val="0"/>
          <w:numId w:val="504"/>
        </w:numPr>
      </w:pPr>
      <w:hyperlink r:id="rId1747">
        <w:r>
          <w:rPr>
            <w:rStyle w:val="Hyperlink"/>
          </w:rPr>
          <w:t>Stages et projets</w:t>
        </w:r>
      </w:hyperlink>
    </w:p>
    <w:p w14:paraId="45A4723A" w14:textId="5440088D" w:rsidR="003E2B54" w:rsidRDefault="00284C1E">
      <w:pPr>
        <w:pStyle w:val="Compact"/>
        <w:numPr>
          <w:ilvl w:val="0"/>
          <w:numId w:val="504"/>
        </w:numPr>
      </w:pPr>
      <w:hyperlink r:id="rId1748">
        <w:r>
          <w:rPr>
            <w:rStyle w:val="Hyperlink"/>
          </w:rPr>
          <w:t>CV et lettres</w:t>
        </w:r>
      </w:hyperlink>
    </w:p>
    <w:p w14:paraId="50BEFC40" w14:textId="5EC80950" w:rsidR="003E2B54" w:rsidRDefault="00284C1E">
      <w:pPr>
        <w:pStyle w:val="Compact"/>
        <w:numPr>
          <w:ilvl w:val="0"/>
          <w:numId w:val="504"/>
        </w:numPr>
      </w:pPr>
      <w:hyperlink r:id="rId1749">
        <w:r>
          <w:rPr>
            <w:rStyle w:val="Hyperlink"/>
          </w:rPr>
          <w:t>Réseautage</w:t>
        </w:r>
      </w:hyperlink>
    </w:p>
    <w:p w14:paraId="49E013A4" w14:textId="572714E6" w:rsidR="003E2B54" w:rsidRDefault="00284C1E">
      <w:pPr>
        <w:pStyle w:val="Compact"/>
        <w:numPr>
          <w:ilvl w:val="0"/>
          <w:numId w:val="504"/>
        </w:numPr>
      </w:pPr>
      <w:hyperlink r:id="rId1750">
        <w:r>
          <w:rPr>
            <w:rStyle w:val="Hyperlink"/>
          </w:rPr>
          <w:t>Entrevues</w:t>
        </w:r>
      </w:hyperlink>
    </w:p>
    <w:p w14:paraId="345E661A" w14:textId="62F82606" w:rsidR="003E2B54" w:rsidRDefault="00284C1E">
      <w:pPr>
        <w:pStyle w:val="Compact"/>
        <w:numPr>
          <w:ilvl w:val="0"/>
          <w:numId w:val="504"/>
        </w:numPr>
      </w:pPr>
      <w:hyperlink r:id="rId1751">
        <w:r>
          <w:rPr>
            <w:rStyle w:val="Hyperlink"/>
          </w:rPr>
          <w:t>Services et ateliers</w:t>
        </w:r>
      </w:hyperlink>
    </w:p>
    <w:p w14:paraId="247FC006" w14:textId="2FB4EF26" w:rsidR="003E2B54" w:rsidRDefault="00284C1E">
      <w:pPr>
        <w:pStyle w:val="Compact"/>
        <w:numPr>
          <w:ilvl w:val="0"/>
          <w:numId w:val="504"/>
        </w:numPr>
      </w:pPr>
      <w:hyperlink r:id="rId1752">
        <w:r>
          <w:rPr>
            <w:rStyle w:val="Hyperlink"/>
          </w:rPr>
          <w:t>Joindre le Service de gestion de carrière</w:t>
        </w:r>
      </w:hyperlink>
    </w:p>
    <w:p w14:paraId="53F67215" w14:textId="77777777" w:rsidR="003E2B54" w:rsidRDefault="00284C1E">
      <w:pPr>
        <w:pStyle w:val="FirstParagraph"/>
      </w:pPr>
      <w:bookmarkStart w:id="1477" w:name="br-145717"/>
      <w:r>
        <w:t>Les gestionnaires préfèrent bien souvent embaucher au sein de leur réseau ou dans celui de leurs collaborateurs. Il est donc important d'accéder à différents réseaux professionnels pour vous assurer de profiter de ces occasions d'emploi. Découvrez des techniques d'approche efficaces.</w:t>
      </w:r>
    </w:p>
    <w:p w14:paraId="3083698B" w14:textId="77777777" w:rsidR="003E2B54" w:rsidRDefault="00284C1E">
      <w:pPr>
        <w:pStyle w:val="Heading2"/>
      </w:pPr>
      <w:bookmarkStart w:id="1478" w:name="Xcf83f4afaec77e3dd3c6588bd8cd11358ce42ad"/>
      <w:bookmarkStart w:id="1479" w:name="br-145718"/>
      <w:bookmarkEnd w:id="1477"/>
      <w:r>
        <w:t>Étape 1 : Établissez une liste d'entreprises à cibler</w:t>
      </w:r>
    </w:p>
    <w:p w14:paraId="3C74D223" w14:textId="77777777" w:rsidR="003E2B54" w:rsidRDefault="00284C1E">
      <w:pPr>
        <w:pStyle w:val="FirstParagraph"/>
      </w:pPr>
      <w:r>
        <w:t>Sélectionnez ces entreprises (max. 40), selon des critères qui augmentent naturellement vos chances d'obtenir un emploi qui correspond à vos objectifs professionnels.</w:t>
      </w:r>
    </w:p>
    <w:p w14:paraId="68AE5DFB" w14:textId="77777777" w:rsidR="003E2B54" w:rsidRDefault="00284C1E">
      <w:pPr>
        <w:numPr>
          <w:ilvl w:val="0"/>
          <w:numId w:val="505"/>
        </w:numPr>
      </w:pPr>
      <w:r>
        <w:rPr>
          <w:b/>
          <w:bCs/>
        </w:rPr>
        <w:t>Vos entreprises de rêve</w:t>
      </w:r>
      <w:r>
        <w:t xml:space="preserve"> (max. 10). Trouvez-les en utilisant les sites </w:t>
      </w:r>
      <w:hyperlink r:id="rId1753">
        <w:r>
          <w:rPr>
            <w:rStyle w:val="Hyperlink"/>
          </w:rPr>
          <w:t>Les Affaires</w:t>
        </w:r>
      </w:hyperlink>
      <w:r>
        <w:t xml:space="preserve">, </w:t>
      </w:r>
      <w:hyperlink r:id="rId1754">
        <w:r>
          <w:rPr>
            <w:rStyle w:val="Hyperlink"/>
          </w:rPr>
          <w:t>IMT en ligne</w:t>
        </w:r>
      </w:hyperlink>
      <w:r>
        <w:t xml:space="preserve">, </w:t>
      </w:r>
      <w:hyperlink r:id="rId1755">
        <w:r>
          <w:rPr>
            <w:rStyle w:val="Hyperlink"/>
          </w:rPr>
          <w:t>ICRIQ</w:t>
        </w:r>
      </w:hyperlink>
      <w:r>
        <w:t xml:space="preserve">, </w:t>
      </w:r>
      <w:hyperlink r:id="rId1756">
        <w:r>
          <w:rPr>
            <w:rStyle w:val="Hyperlink"/>
          </w:rPr>
          <w:t>Scott's directories</w:t>
        </w:r>
      </w:hyperlink>
      <w:r>
        <w:t>, par exemple.</w:t>
      </w:r>
    </w:p>
    <w:p w14:paraId="04585B27" w14:textId="77777777" w:rsidR="003E2B54" w:rsidRDefault="00284C1E">
      <w:pPr>
        <w:numPr>
          <w:ilvl w:val="0"/>
          <w:numId w:val="505"/>
        </w:numPr>
      </w:pPr>
      <w:r>
        <w:rPr>
          <w:b/>
          <w:bCs/>
        </w:rPr>
        <w:t>Des employeurs de diplômés de HEC Montréal</w:t>
      </w:r>
      <w:r>
        <w:t xml:space="preserve">. Découvrez-les dans le </w:t>
      </w:r>
      <w:hyperlink r:id="rId1757">
        <w:r>
          <w:rPr>
            <w:rStyle w:val="Hyperlink"/>
          </w:rPr>
          <w:t>répertoire des diplômés de LinkedIn</w:t>
        </w:r>
      </w:hyperlink>
      <w:r>
        <w:t>.</w:t>
      </w:r>
    </w:p>
    <w:p w14:paraId="4CAD8909" w14:textId="77777777" w:rsidR="003E2B54" w:rsidRDefault="00284C1E">
      <w:pPr>
        <w:numPr>
          <w:ilvl w:val="0"/>
          <w:numId w:val="505"/>
        </w:numPr>
      </w:pPr>
      <w:r>
        <w:rPr>
          <w:b/>
          <w:bCs/>
        </w:rPr>
        <w:t>Des employeurs qui recrutent</w:t>
      </w:r>
      <w:r>
        <w:t xml:space="preserve">. Consultez divers sites de recherche d'emploi, parmi lesquels </w:t>
      </w:r>
      <w:hyperlink r:id="rId1758">
        <w:r>
          <w:rPr>
            <w:rStyle w:val="Hyperlink"/>
          </w:rPr>
          <w:t>Ma Carrière</w:t>
        </w:r>
      </w:hyperlink>
      <w:r>
        <w:t xml:space="preserve"> ou </w:t>
      </w:r>
      <w:hyperlink r:id="rId1759">
        <w:r>
          <w:rPr>
            <w:rStyle w:val="Hyperlink"/>
          </w:rPr>
          <w:t>Indeed</w:t>
        </w:r>
      </w:hyperlink>
      <w:r>
        <w:t>.</w:t>
      </w:r>
    </w:p>
    <w:p w14:paraId="386EFC01" w14:textId="77777777" w:rsidR="003E2B54" w:rsidRDefault="00284C1E">
      <w:pPr>
        <w:numPr>
          <w:ilvl w:val="0"/>
          <w:numId w:val="505"/>
        </w:numPr>
      </w:pPr>
      <w:r>
        <w:rPr>
          <w:b/>
          <w:bCs/>
        </w:rPr>
        <w:t>Des entreprises émergentes (PME)</w:t>
      </w:r>
      <w:r>
        <w:t xml:space="preserve">. Pour les repérer, faites une recherche par mots-clés, lisez la presse spécialisée ou la </w:t>
      </w:r>
      <w:hyperlink r:id="rId1760">
        <w:r>
          <w:rPr>
            <w:rStyle w:val="Hyperlink"/>
          </w:rPr>
          <w:t>liste des 300 plus grandes PME du Québec</w:t>
        </w:r>
      </w:hyperlink>
      <w:r>
        <w:t>.</w:t>
      </w:r>
    </w:p>
    <w:p w14:paraId="14C6951F" w14:textId="77777777" w:rsidR="003E2B54" w:rsidRDefault="00284C1E">
      <w:pPr>
        <w:numPr>
          <w:ilvl w:val="0"/>
          <w:numId w:val="505"/>
        </w:numPr>
      </w:pPr>
      <w:r>
        <w:rPr>
          <w:b/>
          <w:bCs/>
        </w:rPr>
        <w:t>Des entreprises au sein desquelles vous avez des contacts directs ou indirects</w:t>
      </w:r>
      <w:r>
        <w:t xml:space="preserve"> (le membre d'une association dont vous faites partie, la sœur d'une de vos collègues, par exemple).</w:t>
      </w:r>
    </w:p>
    <w:p w14:paraId="2153892D" w14:textId="77777777" w:rsidR="003E2B54" w:rsidRDefault="00284C1E">
      <w:pPr>
        <w:pStyle w:val="Heading2"/>
      </w:pPr>
      <w:bookmarkStart w:id="1480" w:name="Xb48e336e1bc62aa840a89d0073f9d58121b9cfb"/>
      <w:bookmarkStart w:id="1481" w:name="br-145719"/>
      <w:bookmarkEnd w:id="1478"/>
      <w:bookmarkEnd w:id="1479"/>
      <w:r>
        <w:lastRenderedPageBreak/>
        <w:t>Étape 2 : Approchez-les et faites-vous connaître</w:t>
      </w:r>
    </w:p>
    <w:p w14:paraId="1CC23EB1" w14:textId="77777777" w:rsidR="003E2B54" w:rsidRDefault="00284C1E">
      <w:pPr>
        <w:pStyle w:val="FirstParagraph"/>
      </w:pPr>
      <w:r>
        <w:t>Vous pouvez pénétrer aisément au sein des réseaux des professionnels du domaine qui vous intéresse.</w:t>
      </w:r>
    </w:p>
    <w:p w14:paraId="62EBE0BE" w14:textId="77777777" w:rsidR="003E2B54" w:rsidRDefault="00284C1E">
      <w:pPr>
        <w:numPr>
          <w:ilvl w:val="0"/>
          <w:numId w:val="506"/>
        </w:numPr>
      </w:pPr>
      <w:r>
        <w:t>Renseignez-vous sur les entreprises retenues. Suivez-les dans les actualités et sur les médias sociaux.</w:t>
      </w:r>
    </w:p>
    <w:p w14:paraId="0E19CE11" w14:textId="3416D7ED" w:rsidR="003E2B54" w:rsidRDefault="00284C1E">
      <w:pPr>
        <w:numPr>
          <w:ilvl w:val="0"/>
          <w:numId w:val="506"/>
        </w:numPr>
      </w:pPr>
      <w:hyperlink r:id="rId1761">
        <w:r>
          <w:rPr>
            <w:rStyle w:val="Hyperlink"/>
          </w:rPr>
          <w:t>Participez aux événements publics</w:t>
        </w:r>
      </w:hyperlink>
      <w:r>
        <w:t xml:space="preserve"> dans lesquels elles s'impliquent. Profitez-en pour vous informer et dialoguer.</w:t>
      </w:r>
    </w:p>
    <w:p w14:paraId="0F030B04" w14:textId="774660F0" w:rsidR="003E2B54" w:rsidRDefault="00284C1E">
      <w:pPr>
        <w:numPr>
          <w:ilvl w:val="0"/>
          <w:numId w:val="506"/>
        </w:numPr>
      </w:pPr>
      <w:r>
        <w:t xml:space="preserve">Approchez des professionnels qui y travaillent, notamment sur LinkedIn. </w:t>
      </w:r>
      <w:hyperlink r:id="rId1762">
        <w:r>
          <w:rPr>
            <w:rStyle w:val="Hyperlink"/>
          </w:rPr>
          <w:t>Voyez comment tirer profit de ces approches</w:t>
        </w:r>
      </w:hyperlink>
      <w:r>
        <w:t>.</w:t>
      </w:r>
    </w:p>
    <w:p w14:paraId="02CA4BB5" w14:textId="77777777" w:rsidR="003E2B54" w:rsidRDefault="00284C1E">
      <w:pPr>
        <w:numPr>
          <w:ilvl w:val="0"/>
          <w:numId w:val="506"/>
        </w:numPr>
      </w:pPr>
      <w:r>
        <w:t>Postulez aux offres d'emploi de ces entreprises. Vous rappellerez au recruteur que vous avez déjà établi des contacts au sein de son organisation.</w:t>
      </w:r>
    </w:p>
    <w:p w14:paraId="25C71B86" w14:textId="77777777" w:rsidR="003E2B54" w:rsidRDefault="00284C1E">
      <w:pPr>
        <w:pStyle w:val="Heading2"/>
      </w:pPr>
      <w:bookmarkStart w:id="1482" w:name="Xf495b9cba715687f2f3fb9c17b896480e743b41"/>
      <w:bookmarkStart w:id="1483" w:name="br-145720"/>
      <w:bookmarkEnd w:id="1480"/>
      <w:bookmarkEnd w:id="1481"/>
      <w:r>
        <w:t>L'avis de claire saint-jacques, conseillère</w:t>
      </w:r>
    </w:p>
    <w:p w14:paraId="6277A312" w14:textId="77777777" w:rsidR="003E2B54" w:rsidRDefault="00284C1E">
      <w:pPr>
        <w:pStyle w:val="FirstParagraph"/>
      </w:pPr>
      <w:r>
        <w:t>Claire Saint-Jacques</w:t>
      </w:r>
    </w:p>
    <w:p w14:paraId="22B7CDA5" w14:textId="77777777" w:rsidR="003E2B54" w:rsidRDefault="00284C1E">
      <w:pPr>
        <w:pStyle w:val="BlockText"/>
      </w:pPr>
      <w:r>
        <w:t>« Gardez la mémoire des gestes que vous posez. Vous avez intérêt à tenir un fichier dans lequel vous enregistrerez vos actions, les dates, les noms et coordonnées des personnes rencontrées. Cela vous permettra de conserver une vision précise de vos démarches, d'effectuer des suivis et d'éviter certains faux-pas. »</w:t>
      </w:r>
    </w:p>
    <w:p w14:paraId="00590032" w14:textId="77777777" w:rsidR="003E2B54" w:rsidRDefault="00284C1E">
      <w:pPr>
        <w:pStyle w:val="BlockText"/>
      </w:pPr>
      <w:r>
        <w:t>Claire Saint-Jacques, conseillère – stratégies de recherche d'emploi.</w:t>
      </w:r>
    </w:p>
    <w:p w14:paraId="71693C0D" w14:textId="77777777" w:rsidR="003E2B54" w:rsidRDefault="00284C1E">
      <w:pPr>
        <w:pStyle w:val="FirstParagraph"/>
      </w:pPr>
      <w:r>
        <w:t> </w:t>
      </w:r>
    </w:p>
    <w:bookmarkEnd w:id="1482"/>
    <w:bookmarkEnd w:id="1483"/>
    <w:p w14:paraId="6D31C046" w14:textId="77777777" w:rsidR="003E2B54" w:rsidRDefault="00284C1E">
      <w:r>
        <w:pict w14:anchorId="33208C3B">
          <v:rect id="_x0000_i1078" style="width:0;height:1.5pt" o:hralign="center" o:hrstd="t" o:hr="t"/>
        </w:pict>
      </w:r>
    </w:p>
    <w:p w14:paraId="28AA27E8" w14:textId="77777777" w:rsidR="003E2B54" w:rsidRDefault="00284C1E">
      <w:pPr>
        <w:pStyle w:val="FirstParagraph"/>
      </w:pPr>
      <w:r>
        <w:t>.</w:t>
      </w:r>
    </w:p>
    <w:p w14:paraId="22C9A71B" w14:textId="77777777" w:rsidR="003E2B54" w:rsidRDefault="00284C1E">
      <w:pPr>
        <w:pStyle w:val="Heading3"/>
      </w:pPr>
      <w:bookmarkStart w:id="1484" w:name="pour-aller-plus-loin-30"/>
      <w:bookmarkStart w:id="1485" w:name="br-145721"/>
      <w:r>
        <w:t>Pour aller plus loin</w:t>
      </w:r>
    </w:p>
    <w:p w14:paraId="2D1C76A6" w14:textId="77777777" w:rsidR="003E2B54" w:rsidRDefault="00284C1E">
      <w:pPr>
        <w:pStyle w:val="FirstParagraph"/>
      </w:pPr>
      <w:r>
        <w:t>Informez-vous sur les événements de recrutement et de réseautage à venir et bénéficiez des conseils des personnes-ressources du Service de gestion de carrière.</w:t>
      </w:r>
    </w:p>
    <w:p w14:paraId="38008EDA" w14:textId="626114C2" w:rsidR="003E2B54" w:rsidRDefault="00284C1E">
      <w:pPr>
        <w:pStyle w:val="BodyText"/>
      </w:pPr>
      <w:hyperlink r:id="rId1763">
        <w:r>
          <w:rPr>
            <w:rStyle w:val="Hyperlink"/>
          </w:rPr>
          <w:t>Événements de recrutement ou de réseautage</w:t>
        </w:r>
      </w:hyperlink>
    </w:p>
    <w:p w14:paraId="08752527" w14:textId="1D6E53DB" w:rsidR="003E2B54" w:rsidRDefault="00284C1E">
      <w:pPr>
        <w:pStyle w:val="BodyText"/>
      </w:pPr>
      <w:hyperlink r:id="rId1764">
        <w:r>
          <w:rPr>
            <w:rStyle w:val="Hyperlink"/>
          </w:rPr>
          <w:t>Préparation au recrutement sur le campus – Atelier</w:t>
        </w:r>
      </w:hyperlink>
    </w:p>
    <w:bookmarkEnd w:id="1484"/>
    <w:bookmarkEnd w:id="1485"/>
    <w:p w14:paraId="111F087C" w14:textId="469540DC"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6E95432D" w14:textId="2037A19B" w:rsidR="003E2B54" w:rsidRDefault="00284C1E">
      <w:pPr>
        <w:pStyle w:val="BodyText"/>
      </w:pPr>
      <w:hyperlink r:id="rId1765">
        <w:r>
          <w:rPr>
            <w:rStyle w:val="Hyperlink"/>
          </w:rPr>
          <w:t>Aller à la section Réseautage</w:t>
        </w:r>
      </w:hyperlink>
    </w:p>
    <w:bookmarkEnd w:id="1476"/>
    <w:p w14:paraId="6F3F1626" w14:textId="51533AA1" w:rsidR="003E2B54" w:rsidRDefault="00284C1E">
      <w:pPr>
        <w:pStyle w:val="BodyText"/>
      </w:pPr>
      <w:r>
        <w:lastRenderedPageBreak/>
        <w:fldChar w:fldCharType="begin"/>
      </w:r>
      <w:r>
        <w:instrText>HYPERLINK "https://www.hec.ca/etudiants/index.html" \h</w:instrText>
      </w:r>
      <w:r>
        <w:fldChar w:fldCharType="separate"/>
      </w:r>
      <w:r>
        <w:rPr>
          <w:rStyle w:val="Hyperlink"/>
        </w:rPr>
        <w:t>Étudiants</w:t>
      </w:r>
      <w:r>
        <w:fldChar w:fldCharType="end"/>
      </w:r>
      <w:r>
        <w:t xml:space="preserve"> &gt; </w:t>
      </w:r>
      <w:hyperlink r:id="rId1766">
        <w:r>
          <w:rPr>
            <w:rStyle w:val="Hyperlink"/>
          </w:rPr>
          <w:t>Soutien et ressources</w:t>
        </w:r>
      </w:hyperlink>
      <w:r>
        <w:t xml:space="preserve"> &gt; </w:t>
      </w:r>
      <w:hyperlink r:id="rId1767">
        <w:r>
          <w:rPr>
            <w:rStyle w:val="Hyperlink"/>
          </w:rPr>
          <w:t>Gestion de carrière</w:t>
        </w:r>
      </w:hyperlink>
      <w:r>
        <w:t xml:space="preserve"> &gt; </w:t>
      </w:r>
      <w:hyperlink r:id="rId1768">
        <w:r>
          <w:rPr>
            <w:rStyle w:val="Hyperlink"/>
          </w:rPr>
          <w:t>Réseautage</w:t>
        </w:r>
      </w:hyperlink>
      <w:r>
        <w:t xml:space="preserve"> &gt; Créez votre profil LinkedIn</w:t>
      </w:r>
      <w:r>
        <w:br/>
      </w:r>
    </w:p>
    <w:p w14:paraId="624192EF" w14:textId="77777777" w:rsidR="003E2B54" w:rsidRDefault="00284C1E">
      <w:pPr>
        <w:pStyle w:val="Heading1"/>
      </w:pPr>
      <w:bookmarkStart w:id="1486" w:name="créez-votre-profil-linkedin"/>
      <w:r>
        <w:t>Créez votre profil LinkedIn</w:t>
      </w:r>
    </w:p>
    <w:p w14:paraId="08AEC0A8" w14:textId="77777777" w:rsidR="003E2B54" w:rsidRDefault="00284C1E">
      <w:pPr>
        <w:pStyle w:val="FirstParagraph"/>
      </w:pPr>
      <w:hyperlink w:anchor="mn-Explo-Items"/>
    </w:p>
    <w:p w14:paraId="33219ABD" w14:textId="77777777" w:rsidR="003E2B54" w:rsidRDefault="00284C1E">
      <w:pPr>
        <w:pStyle w:val="BodyText"/>
      </w:pPr>
      <w:r>
        <w:t>MENU</w:t>
      </w:r>
    </w:p>
    <w:p w14:paraId="2B3A16DC" w14:textId="77777777" w:rsidR="003E2B54" w:rsidRDefault="003E2B54">
      <w:pPr>
        <w:pStyle w:val="BodyText"/>
      </w:pPr>
    </w:p>
    <w:p w14:paraId="6E8BB35C" w14:textId="643449C9" w:rsidR="003E2B54" w:rsidRDefault="00284C1E">
      <w:pPr>
        <w:pStyle w:val="Compact"/>
        <w:numPr>
          <w:ilvl w:val="0"/>
          <w:numId w:val="507"/>
        </w:numPr>
      </w:pPr>
      <w:hyperlink r:id="rId1769">
        <w:r>
          <w:rPr>
            <w:rStyle w:val="Hyperlink"/>
          </w:rPr>
          <w:t xml:space="preserve"> Gestion de carrière</w:t>
        </w:r>
      </w:hyperlink>
    </w:p>
    <w:p w14:paraId="006CCE88" w14:textId="4AA6113D" w:rsidR="003E2B54" w:rsidRDefault="00284C1E">
      <w:pPr>
        <w:pStyle w:val="Compact"/>
        <w:numPr>
          <w:ilvl w:val="0"/>
          <w:numId w:val="508"/>
        </w:numPr>
      </w:pPr>
      <w:hyperlink r:id="rId1770">
        <w:r>
          <w:rPr>
            <w:rStyle w:val="Hyperlink"/>
          </w:rPr>
          <w:t>Parcours de développement de carrière</w:t>
        </w:r>
      </w:hyperlink>
    </w:p>
    <w:p w14:paraId="693BDF7E" w14:textId="6284E2C5" w:rsidR="003E2B54" w:rsidRDefault="00284C1E">
      <w:pPr>
        <w:pStyle w:val="Compact"/>
        <w:numPr>
          <w:ilvl w:val="0"/>
          <w:numId w:val="508"/>
        </w:numPr>
      </w:pPr>
      <w:hyperlink r:id="rId1771">
        <w:r>
          <w:rPr>
            <w:rStyle w:val="Hyperlink"/>
          </w:rPr>
          <w:t>Carrières en gestion</w:t>
        </w:r>
      </w:hyperlink>
    </w:p>
    <w:p w14:paraId="38F9C56F" w14:textId="31C480A8" w:rsidR="003E2B54" w:rsidRDefault="00284C1E">
      <w:pPr>
        <w:pStyle w:val="Compact"/>
        <w:numPr>
          <w:ilvl w:val="0"/>
          <w:numId w:val="508"/>
        </w:numPr>
      </w:pPr>
      <w:hyperlink r:id="rId1772">
        <w:r>
          <w:rPr>
            <w:rStyle w:val="Hyperlink"/>
          </w:rPr>
          <w:t>Stages et projets</w:t>
        </w:r>
      </w:hyperlink>
    </w:p>
    <w:p w14:paraId="6117FE67" w14:textId="1251EB65" w:rsidR="003E2B54" w:rsidRDefault="00284C1E">
      <w:pPr>
        <w:pStyle w:val="Compact"/>
        <w:numPr>
          <w:ilvl w:val="0"/>
          <w:numId w:val="508"/>
        </w:numPr>
      </w:pPr>
      <w:hyperlink r:id="rId1773">
        <w:r>
          <w:rPr>
            <w:rStyle w:val="Hyperlink"/>
          </w:rPr>
          <w:t>CV et lettres</w:t>
        </w:r>
      </w:hyperlink>
    </w:p>
    <w:p w14:paraId="70878F67" w14:textId="55AFB897" w:rsidR="003E2B54" w:rsidRDefault="00284C1E">
      <w:pPr>
        <w:pStyle w:val="Compact"/>
        <w:numPr>
          <w:ilvl w:val="0"/>
          <w:numId w:val="508"/>
        </w:numPr>
      </w:pPr>
      <w:hyperlink r:id="rId1774">
        <w:r>
          <w:rPr>
            <w:rStyle w:val="Hyperlink"/>
          </w:rPr>
          <w:t>Réseautage</w:t>
        </w:r>
      </w:hyperlink>
    </w:p>
    <w:p w14:paraId="1B956864" w14:textId="7FD71DC5" w:rsidR="003E2B54" w:rsidRDefault="00284C1E">
      <w:pPr>
        <w:pStyle w:val="Compact"/>
        <w:numPr>
          <w:ilvl w:val="0"/>
          <w:numId w:val="508"/>
        </w:numPr>
      </w:pPr>
      <w:hyperlink r:id="rId1775">
        <w:r>
          <w:rPr>
            <w:rStyle w:val="Hyperlink"/>
          </w:rPr>
          <w:t>Entrevues</w:t>
        </w:r>
      </w:hyperlink>
    </w:p>
    <w:p w14:paraId="4DD2957A" w14:textId="207847C9" w:rsidR="003E2B54" w:rsidRDefault="00284C1E">
      <w:pPr>
        <w:pStyle w:val="Compact"/>
        <w:numPr>
          <w:ilvl w:val="0"/>
          <w:numId w:val="508"/>
        </w:numPr>
      </w:pPr>
      <w:hyperlink r:id="rId1776">
        <w:r>
          <w:rPr>
            <w:rStyle w:val="Hyperlink"/>
          </w:rPr>
          <w:t>Services et ateliers</w:t>
        </w:r>
      </w:hyperlink>
    </w:p>
    <w:p w14:paraId="22BD384C" w14:textId="3BCAB479" w:rsidR="003E2B54" w:rsidRDefault="00284C1E">
      <w:pPr>
        <w:pStyle w:val="Compact"/>
        <w:numPr>
          <w:ilvl w:val="0"/>
          <w:numId w:val="508"/>
        </w:numPr>
      </w:pPr>
      <w:hyperlink r:id="rId1777">
        <w:r>
          <w:rPr>
            <w:rStyle w:val="Hyperlink"/>
          </w:rPr>
          <w:t>Joindre le Service de gestion de carrière</w:t>
        </w:r>
      </w:hyperlink>
    </w:p>
    <w:p w14:paraId="50258051" w14:textId="77777777" w:rsidR="003E2B54" w:rsidRDefault="00284C1E">
      <w:pPr>
        <w:pStyle w:val="FirstParagraph"/>
      </w:pPr>
      <w:r>
        <w:br/>
      </w:r>
    </w:p>
    <w:p w14:paraId="49B892EB" w14:textId="755D702C" w:rsidR="003E2B54" w:rsidRDefault="00284C1E">
      <w:pPr>
        <w:pStyle w:val="Compact"/>
        <w:numPr>
          <w:ilvl w:val="0"/>
          <w:numId w:val="509"/>
        </w:numPr>
      </w:pPr>
      <w:hyperlink r:id="rId1778">
        <w:r>
          <w:rPr>
            <w:rStyle w:val="Hyperlink"/>
          </w:rPr>
          <w:t xml:space="preserve"> Gestion de carrière</w:t>
        </w:r>
      </w:hyperlink>
    </w:p>
    <w:p w14:paraId="48E92600" w14:textId="15D212B4" w:rsidR="003E2B54" w:rsidRDefault="00284C1E">
      <w:pPr>
        <w:pStyle w:val="Compact"/>
        <w:numPr>
          <w:ilvl w:val="0"/>
          <w:numId w:val="510"/>
        </w:numPr>
      </w:pPr>
      <w:hyperlink r:id="rId1779">
        <w:r>
          <w:rPr>
            <w:rStyle w:val="Hyperlink"/>
          </w:rPr>
          <w:t>Parcours de développement de carrière</w:t>
        </w:r>
      </w:hyperlink>
    </w:p>
    <w:p w14:paraId="3363A5AB" w14:textId="623C18A3" w:rsidR="003E2B54" w:rsidRDefault="00284C1E">
      <w:pPr>
        <w:pStyle w:val="Compact"/>
        <w:numPr>
          <w:ilvl w:val="0"/>
          <w:numId w:val="510"/>
        </w:numPr>
      </w:pPr>
      <w:hyperlink r:id="rId1780">
        <w:r>
          <w:rPr>
            <w:rStyle w:val="Hyperlink"/>
          </w:rPr>
          <w:t>Carrières en gestion</w:t>
        </w:r>
      </w:hyperlink>
    </w:p>
    <w:p w14:paraId="10D75888" w14:textId="2B099A92" w:rsidR="003E2B54" w:rsidRDefault="00284C1E">
      <w:pPr>
        <w:pStyle w:val="Compact"/>
        <w:numPr>
          <w:ilvl w:val="0"/>
          <w:numId w:val="510"/>
        </w:numPr>
      </w:pPr>
      <w:hyperlink r:id="rId1781">
        <w:r>
          <w:rPr>
            <w:rStyle w:val="Hyperlink"/>
          </w:rPr>
          <w:t>Stages et projets</w:t>
        </w:r>
      </w:hyperlink>
    </w:p>
    <w:p w14:paraId="306C10DB" w14:textId="16B3E273" w:rsidR="003E2B54" w:rsidRDefault="00284C1E">
      <w:pPr>
        <w:pStyle w:val="Compact"/>
        <w:numPr>
          <w:ilvl w:val="0"/>
          <w:numId w:val="510"/>
        </w:numPr>
      </w:pPr>
      <w:hyperlink r:id="rId1782">
        <w:r>
          <w:rPr>
            <w:rStyle w:val="Hyperlink"/>
          </w:rPr>
          <w:t>CV et lettres</w:t>
        </w:r>
      </w:hyperlink>
    </w:p>
    <w:p w14:paraId="3CCF64EB" w14:textId="60F7B81D" w:rsidR="003E2B54" w:rsidRDefault="00284C1E">
      <w:pPr>
        <w:pStyle w:val="Compact"/>
        <w:numPr>
          <w:ilvl w:val="0"/>
          <w:numId w:val="510"/>
        </w:numPr>
      </w:pPr>
      <w:hyperlink r:id="rId1783">
        <w:r>
          <w:rPr>
            <w:rStyle w:val="Hyperlink"/>
          </w:rPr>
          <w:t>Réseautage</w:t>
        </w:r>
      </w:hyperlink>
    </w:p>
    <w:p w14:paraId="7B5F7085" w14:textId="09E6A194" w:rsidR="003E2B54" w:rsidRDefault="00284C1E">
      <w:pPr>
        <w:pStyle w:val="Compact"/>
        <w:numPr>
          <w:ilvl w:val="0"/>
          <w:numId w:val="510"/>
        </w:numPr>
      </w:pPr>
      <w:hyperlink r:id="rId1784">
        <w:r>
          <w:rPr>
            <w:rStyle w:val="Hyperlink"/>
          </w:rPr>
          <w:t>Entrevues</w:t>
        </w:r>
      </w:hyperlink>
    </w:p>
    <w:p w14:paraId="176CA6C3" w14:textId="0584037D" w:rsidR="003E2B54" w:rsidRDefault="00284C1E">
      <w:pPr>
        <w:pStyle w:val="Compact"/>
        <w:numPr>
          <w:ilvl w:val="0"/>
          <w:numId w:val="510"/>
        </w:numPr>
      </w:pPr>
      <w:hyperlink r:id="rId1785">
        <w:r>
          <w:rPr>
            <w:rStyle w:val="Hyperlink"/>
          </w:rPr>
          <w:t>Services et ateliers</w:t>
        </w:r>
      </w:hyperlink>
    </w:p>
    <w:p w14:paraId="3E4657D6" w14:textId="23060EB3" w:rsidR="003E2B54" w:rsidRDefault="00284C1E">
      <w:pPr>
        <w:pStyle w:val="Compact"/>
        <w:numPr>
          <w:ilvl w:val="0"/>
          <w:numId w:val="510"/>
        </w:numPr>
      </w:pPr>
      <w:hyperlink r:id="rId1786">
        <w:r>
          <w:rPr>
            <w:rStyle w:val="Hyperlink"/>
          </w:rPr>
          <w:t>Joindre le Service de gestion de carrière</w:t>
        </w:r>
      </w:hyperlink>
    </w:p>
    <w:p w14:paraId="2BA49425" w14:textId="77777777" w:rsidR="003E2B54" w:rsidRDefault="00284C1E">
      <w:pPr>
        <w:pStyle w:val="FirstParagraph"/>
      </w:pPr>
      <w:bookmarkStart w:id="1487" w:name="br-145724"/>
      <w:r>
        <w:t>Votre profil sur LinkedIn, c’est beaucoup plus qu'un CV en ligne. C'est aussi un outil utile dès le début de vos études. Il vous permet d'aborder le monde du travail en tissant des liens avec des professionnels inaccessibles autrement. Faites en sorte que le vôtre démontre votre potentiel.</w:t>
      </w:r>
    </w:p>
    <w:p w14:paraId="63D41C64" w14:textId="77777777" w:rsidR="003E2B54" w:rsidRDefault="00284C1E">
      <w:pPr>
        <w:pStyle w:val="Heading2"/>
      </w:pPr>
      <w:bookmarkStart w:id="1488" w:name="votre-cv-dabord"/>
      <w:bookmarkStart w:id="1489" w:name="br-145725"/>
      <w:bookmarkEnd w:id="1487"/>
      <w:r>
        <w:lastRenderedPageBreak/>
        <w:t>Votre cv d'abord</w:t>
      </w:r>
    </w:p>
    <w:p w14:paraId="5B521712" w14:textId="77777777" w:rsidR="003E2B54" w:rsidRDefault="00284C1E">
      <w:pPr>
        <w:pStyle w:val="FirstParagraph"/>
      </w:pPr>
      <w:r>
        <w:t xml:space="preserve">Il est recommandé de </w:t>
      </w:r>
      <w:r>
        <w:rPr>
          <w:b/>
          <w:bCs/>
        </w:rPr>
        <w:t>créer un CV maître avant de développer votre profil LinkedIn</w:t>
      </w:r>
      <w:r>
        <w:t>. Pour cela, consultez les pages</w:t>
      </w:r>
    </w:p>
    <w:p w14:paraId="774BF935" w14:textId="19B0FC53" w:rsidR="003E2B54" w:rsidRDefault="00284C1E">
      <w:pPr>
        <w:pStyle w:val="BodyText"/>
      </w:pPr>
      <w:hyperlink r:id="rId1787">
        <w:r>
          <w:rPr>
            <w:rStyle w:val="Hyperlink"/>
          </w:rPr>
          <w:t>Créez votre CV maître</w:t>
        </w:r>
      </w:hyperlink>
    </w:p>
    <w:p w14:paraId="38A46722" w14:textId="6D1C4D8E" w:rsidR="003E2B54" w:rsidRDefault="00284C1E">
      <w:pPr>
        <w:pStyle w:val="BodyText"/>
      </w:pPr>
      <w:hyperlink r:id="rId1788">
        <w:r>
          <w:rPr>
            <w:rStyle w:val="Hyperlink"/>
          </w:rPr>
          <w:t>Adaptez votre CV maître selon vos objectifs</w:t>
        </w:r>
      </w:hyperlink>
    </w:p>
    <w:p w14:paraId="16154704" w14:textId="77777777" w:rsidR="003E2B54" w:rsidRDefault="00284C1E">
      <w:pPr>
        <w:pStyle w:val="BodyText"/>
      </w:pPr>
      <w:r>
        <w:t>Elles contiennent un grand nombre de conseils utiles à cette étape.</w:t>
      </w:r>
    </w:p>
    <w:p w14:paraId="495218C1" w14:textId="77777777" w:rsidR="003E2B54" w:rsidRDefault="00284C1E">
      <w:pPr>
        <w:pStyle w:val="BodyText"/>
      </w:pPr>
      <w:r>
        <w:t xml:space="preserve">Reportez ensuite sur votre profil les </w:t>
      </w:r>
      <w:r>
        <w:rPr>
          <w:b/>
          <w:bCs/>
        </w:rPr>
        <w:t>principales composantes de votre CV</w:t>
      </w:r>
      <w:r>
        <w:t xml:space="preserve"> que vous jugez pertinentes (titres des postes, réalisations, responsabilités, etc.). Les éléments pertinents sont ceux qui servent votre objectif professionnel.</w:t>
      </w:r>
    </w:p>
    <w:p w14:paraId="6D8C75B5" w14:textId="77777777" w:rsidR="003E2B54" w:rsidRDefault="00284C1E">
      <w:pPr>
        <w:pStyle w:val="Heading5"/>
      </w:pPr>
      <w:bookmarkStart w:id="1490" w:name="X28c86d73f7bb33d9dd26d5117d5b9c00456a8ae"/>
      <w:bookmarkStart w:id="1491" w:name="br-145726"/>
      <w:bookmarkEnd w:id="1488"/>
      <w:bookmarkEnd w:id="1489"/>
      <w:r>
        <w:t>Besoin d'aide pour bien valoriser vos réalisations?</w:t>
      </w:r>
    </w:p>
    <w:p w14:paraId="408C998A" w14:textId="0DD85AB2" w:rsidR="003E2B54" w:rsidRDefault="00284C1E">
      <w:pPr>
        <w:pStyle w:val="FirstParagraph"/>
      </w:pPr>
      <w:r>
        <w:t xml:space="preserve">Utilisez la méthode CAR (Contexte, Action, Résultat). Pour apprendre à le faire, référez-vous à la page </w:t>
      </w:r>
      <w:hyperlink r:id="rId1789">
        <w:r>
          <w:rPr>
            <w:rStyle w:val="Hyperlink"/>
          </w:rPr>
          <w:t>Mettez vos réalisations en valeur</w:t>
        </w:r>
      </w:hyperlink>
      <w:r>
        <w:t>.</w:t>
      </w:r>
    </w:p>
    <w:p w14:paraId="6CEB157A" w14:textId="77777777" w:rsidR="003E2B54" w:rsidRDefault="00284C1E">
      <w:pPr>
        <w:pStyle w:val="Heading2"/>
      </w:pPr>
      <w:bookmarkStart w:id="1492" w:name="des-ressources-en-ligne"/>
      <w:bookmarkStart w:id="1493" w:name="br-145727"/>
      <w:bookmarkEnd w:id="1490"/>
      <w:bookmarkEnd w:id="1491"/>
      <w:r>
        <w:t>Des ressources en ligne</w:t>
      </w:r>
    </w:p>
    <w:p w14:paraId="11A3DB11" w14:textId="77777777" w:rsidR="003E2B54" w:rsidRDefault="00284C1E">
      <w:pPr>
        <w:pStyle w:val="FirstParagraph"/>
      </w:pPr>
      <w:r>
        <w:t>Le Web regorge de tutoriels qui vous apprendront à créer votre profil LinkedIn. N'hésitez pas à vous en inspirer.</w:t>
      </w:r>
    </w:p>
    <w:p w14:paraId="5617C476" w14:textId="77777777" w:rsidR="003E2B54" w:rsidRDefault="00284C1E">
      <w:pPr>
        <w:pStyle w:val="Compact"/>
        <w:numPr>
          <w:ilvl w:val="0"/>
          <w:numId w:val="511"/>
        </w:numPr>
      </w:pPr>
      <w:hyperlink r:id="rId1790">
        <w:r>
          <w:rPr>
            <w:rStyle w:val="Hyperlink"/>
          </w:rPr>
          <w:t>3 façons de se faire repérer des recruteurs (L’œil du recruteur)</w:t>
        </w:r>
      </w:hyperlink>
    </w:p>
    <w:p w14:paraId="68D8BFED" w14:textId="77777777" w:rsidR="003E2B54" w:rsidRPr="00284C1E" w:rsidRDefault="00284C1E">
      <w:pPr>
        <w:pStyle w:val="Compact"/>
        <w:numPr>
          <w:ilvl w:val="0"/>
          <w:numId w:val="511"/>
        </w:numPr>
        <w:rPr>
          <w:lang w:val="en-CA"/>
        </w:rPr>
      </w:pPr>
      <w:hyperlink r:id="rId1791">
        <w:r w:rsidRPr="00284C1E">
          <w:rPr>
            <w:rStyle w:val="Hyperlink"/>
            <w:lang w:val="en-CA"/>
          </w:rPr>
          <w:t>11 Tips to Differentiate Your LinkedIn Profile (Beyond B-School, vidéo)</w:t>
        </w:r>
      </w:hyperlink>
    </w:p>
    <w:p w14:paraId="5E47D7DD" w14:textId="77777777" w:rsidR="003E2B54" w:rsidRPr="00284C1E" w:rsidRDefault="00284C1E">
      <w:pPr>
        <w:pStyle w:val="Compact"/>
        <w:numPr>
          <w:ilvl w:val="0"/>
          <w:numId w:val="511"/>
        </w:numPr>
        <w:rPr>
          <w:lang w:val="en-CA"/>
        </w:rPr>
      </w:pPr>
      <w:hyperlink r:id="rId1792">
        <w:r w:rsidRPr="00284C1E">
          <w:rPr>
            <w:rStyle w:val="Hyperlink"/>
            <w:lang w:val="en-CA"/>
          </w:rPr>
          <w:t>LinkedIn Keywords: Get Attention with your Headline (Beyond B-School, vidéo)</w:t>
        </w:r>
      </w:hyperlink>
    </w:p>
    <w:p w14:paraId="0531214A" w14:textId="77777777" w:rsidR="003E2B54" w:rsidRDefault="00284C1E">
      <w:pPr>
        <w:pStyle w:val="Heading2"/>
      </w:pPr>
      <w:bookmarkStart w:id="1494" w:name="en-français-et-en-anglais"/>
      <w:bookmarkStart w:id="1495" w:name="br-145728"/>
      <w:bookmarkEnd w:id="1492"/>
      <w:bookmarkEnd w:id="1493"/>
      <w:r>
        <w:t>En français et en anglais</w:t>
      </w:r>
    </w:p>
    <w:p w14:paraId="48D6CBDB" w14:textId="77777777" w:rsidR="003E2B54" w:rsidRDefault="00284C1E">
      <w:pPr>
        <w:pStyle w:val="FirstParagraph"/>
      </w:pPr>
      <w:r>
        <w:t>LinkedIn vous permet de présenter votre profil en français et en anglais, grâce à la fonction « Créer votre profil dans une autre langue ».</w:t>
      </w:r>
    </w:p>
    <w:p w14:paraId="73575E55" w14:textId="77777777" w:rsidR="003E2B54" w:rsidRDefault="00284C1E">
      <w:pPr>
        <w:pStyle w:val="BodyText"/>
      </w:pPr>
      <w:r>
        <w:t xml:space="preserve">Si vous visez une carrière dans le domaine de la gestion au Québec, il est recommandé de le faire : cela </w:t>
      </w:r>
      <w:r>
        <w:rPr>
          <w:b/>
          <w:bCs/>
        </w:rPr>
        <w:t>démontrera votre bilinguisme</w:t>
      </w:r>
      <w:r>
        <w:t xml:space="preserve"> à vos employeurs potentiels.</w:t>
      </w:r>
    </w:p>
    <w:p w14:paraId="79CAD18B" w14:textId="77777777" w:rsidR="003E2B54" w:rsidRDefault="00284C1E">
      <w:pPr>
        <w:pStyle w:val="BodyText"/>
      </w:pPr>
      <w:r>
        <w:rPr>
          <w:b/>
          <w:bCs/>
        </w:rPr>
        <w:t>Attention!</w:t>
      </w:r>
      <w:r>
        <w:t xml:space="preserve"> Les traductions ne se font pas automatiquement. Il vous faudra ajouter ou traduire votre propre contenu.</w:t>
      </w:r>
    </w:p>
    <w:p w14:paraId="74D5CCA3" w14:textId="77777777" w:rsidR="003E2B54" w:rsidRDefault="00284C1E">
      <w:pPr>
        <w:pStyle w:val="Heading2"/>
      </w:pPr>
      <w:bookmarkStart w:id="1496" w:name="erreurs-simples-à-éviter"/>
      <w:bookmarkStart w:id="1497" w:name="br-145729"/>
      <w:bookmarkEnd w:id="1494"/>
      <w:bookmarkEnd w:id="1495"/>
      <w:r>
        <w:t>Erreurs simples à éviter</w:t>
      </w:r>
    </w:p>
    <w:p w14:paraId="49186EE4" w14:textId="77777777" w:rsidR="003E2B54" w:rsidRDefault="00284C1E">
      <w:pPr>
        <w:pStyle w:val="FirstParagraph"/>
      </w:pPr>
      <w:r>
        <w:t>Attention à ne pas tomber dans le piège des erreurs communes. Celles-ci nuisent à votre crédibilité en affaiblissant votre profil. Elles pourraient vous faire perdre des occasions de vous connecter à des ressources utiles, et même vous empêcher de décrocher un emploi.</w:t>
      </w:r>
    </w:p>
    <w:bookmarkStart w:id="1498" w:name="br-145730"/>
    <w:bookmarkEnd w:id="1496"/>
    <w:bookmarkEnd w:id="1497"/>
    <w:p w14:paraId="49630D66" w14:textId="77777777" w:rsidR="003E2B54" w:rsidRDefault="00284C1E">
      <w:pPr>
        <w:pStyle w:val="BodyText"/>
      </w:pPr>
      <w:r>
        <w:lastRenderedPageBreak/>
        <w:fldChar w:fldCharType="begin"/>
      </w:r>
      <w:r>
        <w:instrText>HYPERLINK \l "explo-145730-904654" \h</w:instrText>
      </w:r>
      <w:r>
        <w:fldChar w:fldCharType="separate"/>
      </w:r>
      <w:r>
        <w:fldChar w:fldCharType="end"/>
      </w:r>
    </w:p>
    <w:p w14:paraId="7805E375" w14:textId="77777777" w:rsidR="003E2B54" w:rsidRDefault="00284C1E">
      <w:pPr>
        <w:pStyle w:val="BodyText"/>
      </w:pPr>
      <w:r>
        <w:t>+</w:t>
      </w:r>
    </w:p>
    <w:p w14:paraId="14F404CE" w14:textId="77777777" w:rsidR="003E2B54" w:rsidRDefault="00284C1E">
      <w:pPr>
        <w:pStyle w:val="Heading3"/>
      </w:pPr>
      <w:bookmarkStart w:id="1499" w:name="vous-avez-négligé-votre-profil"/>
      <w:r>
        <w:t>Vous avez négligé votre profil</w:t>
      </w:r>
    </w:p>
    <w:p w14:paraId="70690BB4" w14:textId="77777777" w:rsidR="003E2B54" w:rsidRDefault="00284C1E">
      <w:pPr>
        <w:pStyle w:val="FirstParagraph"/>
      </w:pPr>
      <w:bookmarkStart w:id="1500" w:name="explo-145730-904654"/>
      <w:bookmarkEnd w:id="1499"/>
      <w:r>
        <w:t>Travaillez votre profil avec soin, que vous soyez sur LinkedIn pour explorer les carrières ou pour décrocher un emploi. C'est important et utile.</w:t>
      </w:r>
    </w:p>
    <w:p w14:paraId="08F2F36D" w14:textId="77777777" w:rsidR="003E2B54" w:rsidRDefault="00284C1E">
      <w:pPr>
        <w:pStyle w:val="Compact"/>
        <w:numPr>
          <w:ilvl w:val="0"/>
          <w:numId w:val="512"/>
        </w:numPr>
      </w:pPr>
      <w:r>
        <w:t>Les professionnels avec qui vous allez vous connecter vont consulter votre profil. Mieux vaut faire bonne impression, que vous soyez en recherche d'emploi ou non.</w:t>
      </w:r>
    </w:p>
    <w:p w14:paraId="6B7159F6" w14:textId="77777777" w:rsidR="003E2B54" w:rsidRDefault="00284C1E">
      <w:pPr>
        <w:pStyle w:val="Compact"/>
        <w:numPr>
          <w:ilvl w:val="0"/>
          <w:numId w:val="512"/>
        </w:numPr>
      </w:pPr>
      <w:r>
        <w:t>LinkedIn est un outil public. Il est utilisé par divers types de professionnels : des recruteurs, mais aussi des visiteurs qui cherchent à vous évaluer dans un processus de sélection (un concours, par exemple).</w:t>
      </w:r>
    </w:p>
    <w:p w14:paraId="76952980" w14:textId="77777777" w:rsidR="003E2B54" w:rsidRDefault="00284C1E">
      <w:pPr>
        <w:pStyle w:val="Compact"/>
        <w:numPr>
          <w:ilvl w:val="0"/>
          <w:numId w:val="512"/>
        </w:numPr>
      </w:pPr>
      <w:r>
        <w:t>Un profil abouti et complet a plus de chance de se retrouver à l'avant-plan dans les résultats de recherche.</w:t>
      </w:r>
    </w:p>
    <w:p w14:paraId="53660C82" w14:textId="77777777" w:rsidR="003E2B54" w:rsidRDefault="00284C1E">
      <w:pPr>
        <w:pStyle w:val="FirstParagraph"/>
      </w:pPr>
      <w:r>
        <w:t xml:space="preserve">Donc, </w:t>
      </w:r>
      <w:r>
        <w:rPr>
          <w:b/>
          <w:bCs/>
        </w:rPr>
        <w:t>renseignez correctement toutes les sections</w:t>
      </w:r>
      <w:r>
        <w:t>. Évitez notamment les fautes de langue, les opinions tranchées et les publications qui ne vous présentent pas sous votre meilleur jour.</w:t>
      </w:r>
    </w:p>
    <w:bookmarkStart w:id="1501" w:name="br-145731"/>
    <w:bookmarkEnd w:id="1500"/>
    <w:bookmarkEnd w:id="1498"/>
    <w:p w14:paraId="0CFABE8E" w14:textId="77777777" w:rsidR="003E2B54" w:rsidRDefault="00284C1E">
      <w:pPr>
        <w:pStyle w:val="BodyText"/>
      </w:pPr>
      <w:r>
        <w:fldChar w:fldCharType="begin"/>
      </w:r>
      <w:r>
        <w:instrText>HYPERLINK \l "explo-145731-838937" \h</w:instrText>
      </w:r>
      <w:r>
        <w:fldChar w:fldCharType="separate"/>
      </w:r>
      <w:r>
        <w:fldChar w:fldCharType="end"/>
      </w:r>
    </w:p>
    <w:p w14:paraId="0A6D1393" w14:textId="77777777" w:rsidR="003E2B54" w:rsidRDefault="00284C1E">
      <w:pPr>
        <w:pStyle w:val="BodyText"/>
      </w:pPr>
      <w:r>
        <w:t>+</w:t>
      </w:r>
    </w:p>
    <w:p w14:paraId="1594948B" w14:textId="77777777" w:rsidR="003E2B54" w:rsidRDefault="00284C1E">
      <w:pPr>
        <w:pStyle w:val="Heading3"/>
      </w:pPr>
      <w:bookmarkStart w:id="1502" w:name="X75b02c96d7225fe807c52fe1aa098109d37be2f"/>
      <w:r>
        <w:t>Votre CV et votre profil ne sont pas concordants</w:t>
      </w:r>
    </w:p>
    <w:p w14:paraId="00135D6F" w14:textId="77777777" w:rsidR="003E2B54" w:rsidRDefault="00284C1E">
      <w:pPr>
        <w:pStyle w:val="FirstParagraph"/>
      </w:pPr>
      <w:bookmarkStart w:id="1503" w:name="explo-145731-838937"/>
      <w:bookmarkEnd w:id="1502"/>
      <w:r>
        <w:t>Un profil LinkedIn fonctionne comme un CV, à cette différence près qu'il n'est pas adapté à une offre d'emploi, mais à votre objectif professionnel. C'est cet objectif que vous annoncez dans votre titre et votre résumé, et dont vous devez démontrer la pertinence à travers le profil.</w:t>
      </w:r>
    </w:p>
    <w:p w14:paraId="01F42300" w14:textId="77777777" w:rsidR="003E2B54" w:rsidRDefault="00284C1E">
      <w:pPr>
        <w:pStyle w:val="BodyText"/>
      </w:pPr>
      <w:r>
        <w:t>Lorsque vous adressez un dossier de candidature à une entreprise, il est fort probable que le recruteur fera des vérifications sur votre LinkedIn. Donc, assurez-vous que votre profil couvre vos différents objectifs et ne contredit pas ce que vous avancez dans votre CV.</w:t>
      </w:r>
    </w:p>
    <w:bookmarkStart w:id="1504" w:name="br-145732"/>
    <w:bookmarkEnd w:id="1503"/>
    <w:bookmarkEnd w:id="1501"/>
    <w:p w14:paraId="0DEF68E8" w14:textId="77777777" w:rsidR="003E2B54" w:rsidRDefault="00284C1E">
      <w:pPr>
        <w:pStyle w:val="BodyText"/>
      </w:pPr>
      <w:r>
        <w:fldChar w:fldCharType="begin"/>
      </w:r>
      <w:r>
        <w:instrText>HYPERLINK \l "explo-145732-768685" \h</w:instrText>
      </w:r>
      <w:r>
        <w:fldChar w:fldCharType="separate"/>
      </w:r>
      <w:r>
        <w:fldChar w:fldCharType="end"/>
      </w:r>
    </w:p>
    <w:p w14:paraId="34984C5D" w14:textId="77777777" w:rsidR="003E2B54" w:rsidRDefault="00284C1E">
      <w:pPr>
        <w:pStyle w:val="BodyText"/>
      </w:pPr>
      <w:r>
        <w:t>+</w:t>
      </w:r>
    </w:p>
    <w:p w14:paraId="51B66963" w14:textId="77777777" w:rsidR="003E2B54" w:rsidRDefault="00284C1E">
      <w:pPr>
        <w:pStyle w:val="Heading3"/>
      </w:pPr>
      <w:bookmarkStart w:id="1505" w:name="X7d9f79daac618535f0b00d7fe1d4531d3531b2e"/>
      <w:r>
        <w:t>Votre choix de photo ne démontre pas votre professionnalisme</w:t>
      </w:r>
    </w:p>
    <w:p w14:paraId="5DF5EE47" w14:textId="77777777" w:rsidR="003E2B54" w:rsidRDefault="00284C1E">
      <w:pPr>
        <w:pStyle w:val="FirstParagraph"/>
      </w:pPr>
      <w:bookmarkStart w:id="1506" w:name="explo-145732-768685"/>
      <w:bookmarkEnd w:id="1505"/>
      <w:r>
        <w:t>Vous n'avez pas de photo sur votre profil? Attention, le visiteur pensera que ce profil est inachevé, inabouti. Cela pourrait vous desservir.</w:t>
      </w:r>
    </w:p>
    <w:p w14:paraId="3EC3088A" w14:textId="77777777" w:rsidR="003E2B54" w:rsidRDefault="00284C1E">
      <w:pPr>
        <w:pStyle w:val="BodyText"/>
      </w:pPr>
      <w:r>
        <w:t>Les professionnels qui consultent votre profil veulent établir un contact en mettant un visage sur votre nom. Ce à quoi ils s'attendent :</w:t>
      </w:r>
    </w:p>
    <w:p w14:paraId="5B2B5B71" w14:textId="77777777" w:rsidR="003E2B54" w:rsidRDefault="00284C1E">
      <w:pPr>
        <w:pStyle w:val="Compact"/>
        <w:numPr>
          <w:ilvl w:val="0"/>
          <w:numId w:val="513"/>
        </w:numPr>
      </w:pPr>
      <w:r>
        <w:lastRenderedPageBreak/>
        <w:t>On distingue bien votre visage.</w:t>
      </w:r>
    </w:p>
    <w:p w14:paraId="295FD891" w14:textId="77777777" w:rsidR="003E2B54" w:rsidRDefault="00284C1E">
      <w:pPr>
        <w:pStyle w:val="Compact"/>
        <w:numPr>
          <w:ilvl w:val="0"/>
          <w:numId w:val="513"/>
        </w:numPr>
      </w:pPr>
      <w:r>
        <w:t>Vous souriez franchement.</w:t>
      </w:r>
    </w:p>
    <w:p w14:paraId="5D03F656" w14:textId="77777777" w:rsidR="003E2B54" w:rsidRDefault="00284C1E">
      <w:pPr>
        <w:pStyle w:val="Compact"/>
        <w:numPr>
          <w:ilvl w:val="0"/>
          <w:numId w:val="513"/>
        </w:numPr>
      </w:pPr>
      <w:r>
        <w:t xml:space="preserve">La photo est de bon ton. À bannir : grimaces, </w:t>
      </w:r>
      <w:r>
        <w:rPr>
          <w:i/>
          <w:iCs/>
        </w:rPr>
        <w:t>duckfaces</w:t>
      </w:r>
      <w:r>
        <w:t>, lunettes de soleil, arrière-plan inapproprié, décolletés plongeants, maquillage excessif, photo de cérémonie de collation des grades, par exemple.</w:t>
      </w:r>
    </w:p>
    <w:bookmarkStart w:id="1507" w:name="br-145736"/>
    <w:bookmarkEnd w:id="1506"/>
    <w:bookmarkEnd w:id="1504"/>
    <w:p w14:paraId="7C0E1BE7" w14:textId="77777777" w:rsidR="003E2B54" w:rsidRDefault="00284C1E">
      <w:pPr>
        <w:pStyle w:val="FirstParagraph"/>
      </w:pPr>
      <w:r>
        <w:fldChar w:fldCharType="begin"/>
      </w:r>
      <w:r>
        <w:instrText>HYPERLINK \l "explo-145736-606426" \h</w:instrText>
      </w:r>
      <w:r>
        <w:fldChar w:fldCharType="separate"/>
      </w:r>
      <w:r>
        <w:fldChar w:fldCharType="end"/>
      </w:r>
    </w:p>
    <w:p w14:paraId="445164E1" w14:textId="77777777" w:rsidR="003E2B54" w:rsidRDefault="00284C1E">
      <w:pPr>
        <w:pStyle w:val="BodyText"/>
      </w:pPr>
      <w:r>
        <w:t>+</w:t>
      </w:r>
    </w:p>
    <w:p w14:paraId="0197DE3D" w14:textId="77777777" w:rsidR="003E2B54" w:rsidRDefault="00284C1E">
      <w:pPr>
        <w:pStyle w:val="Heading3"/>
      </w:pPr>
      <w:bookmarkStart w:id="1508" w:name="X3f9e452a1c127abd61050f475ffb844e9d07582"/>
      <w:r>
        <w:t>Votre titre n'indique pas votre objectif professionnel</w:t>
      </w:r>
    </w:p>
    <w:p w14:paraId="3A357D1D" w14:textId="77777777" w:rsidR="003E2B54" w:rsidRDefault="00284C1E">
      <w:pPr>
        <w:pStyle w:val="FirstParagraph"/>
      </w:pPr>
      <w:bookmarkStart w:id="1509" w:name="explo-145736-606426"/>
      <w:bookmarkEnd w:id="1508"/>
      <w:r>
        <w:t xml:space="preserve">Vous êtes en début de carrière ou en réorientation? Il est essentiel de mettre à profit le titre en y indiquant </w:t>
      </w:r>
      <w:r>
        <w:rPr>
          <w:b/>
          <w:bCs/>
        </w:rPr>
        <w:t>votre objectif professionnel</w:t>
      </w:r>
      <w:r>
        <w:t xml:space="preserve"> plutôt que l'emploi que vous occupez ou avez occupé.</w:t>
      </w:r>
    </w:p>
    <w:p w14:paraId="310D88CB" w14:textId="77777777" w:rsidR="003E2B54" w:rsidRDefault="00284C1E">
      <w:pPr>
        <w:pStyle w:val="BodyText"/>
      </w:pPr>
      <w:r>
        <w:t xml:space="preserve"> Remplissez la section « Titre ». Sinon, LinkedIn décidera d'afficher par défaut votre emploi étudiant actuel, qui ne correspond pas forcément à votre objectif professionnel.</w:t>
      </w:r>
    </w:p>
    <w:p w14:paraId="6F45AF15" w14:textId="77777777" w:rsidR="003E2B54" w:rsidRDefault="00284C1E">
      <w:pPr>
        <w:pStyle w:val="BodyText"/>
      </w:pPr>
      <w:r>
        <w:t xml:space="preserve">Vous visez un </w:t>
      </w:r>
      <w:r>
        <w:rPr>
          <w:b/>
          <w:bCs/>
        </w:rPr>
        <w:t>poste spécifique</w:t>
      </w:r>
      <w:r>
        <w:t>? Dites-le. Si vous n’avez pas encore d’expérience en ce sens, utilisez des termes tels que « future », « futur », « aspirante » ou « aspirant », par exemple :</w:t>
      </w:r>
    </w:p>
    <w:p w14:paraId="5F5AA293" w14:textId="77777777" w:rsidR="003E2B54" w:rsidRDefault="00284C1E">
      <w:pPr>
        <w:pStyle w:val="Compact"/>
        <w:numPr>
          <w:ilvl w:val="0"/>
          <w:numId w:val="514"/>
        </w:numPr>
      </w:pPr>
      <w:r>
        <w:t>Aspirant gestionnaire de projets en TI</w:t>
      </w:r>
    </w:p>
    <w:p w14:paraId="331BDB9D" w14:textId="77777777" w:rsidR="003E2B54" w:rsidRDefault="00284C1E">
      <w:pPr>
        <w:pStyle w:val="Compact"/>
        <w:numPr>
          <w:ilvl w:val="0"/>
          <w:numId w:val="514"/>
        </w:numPr>
      </w:pPr>
      <w:r>
        <w:t>Future analyste d’affaires</w:t>
      </w:r>
    </w:p>
    <w:p w14:paraId="4EC4D353" w14:textId="77777777" w:rsidR="003E2B54" w:rsidRDefault="00284C1E">
      <w:pPr>
        <w:pStyle w:val="Compact"/>
        <w:numPr>
          <w:ilvl w:val="0"/>
          <w:numId w:val="514"/>
        </w:numPr>
      </w:pPr>
      <w:r>
        <w:t>Aspirante coordonnatrice marketing</w:t>
      </w:r>
    </w:p>
    <w:p w14:paraId="6FEC0751" w14:textId="77777777" w:rsidR="003E2B54" w:rsidRDefault="00284C1E">
      <w:pPr>
        <w:pStyle w:val="FirstParagraph"/>
      </w:pPr>
      <w:r>
        <w:t xml:space="preserve">Mettez de l'avant ce qui vous permet de </w:t>
      </w:r>
      <w:r>
        <w:rPr>
          <w:b/>
          <w:bCs/>
        </w:rPr>
        <w:t>vous démarquer</w:t>
      </w:r>
      <w:r>
        <w:t>, par exemple :</w:t>
      </w:r>
    </w:p>
    <w:p w14:paraId="4CE1AB68" w14:textId="77777777" w:rsidR="003E2B54" w:rsidRDefault="00284C1E">
      <w:pPr>
        <w:pStyle w:val="Compact"/>
        <w:numPr>
          <w:ilvl w:val="0"/>
          <w:numId w:val="515"/>
        </w:numPr>
      </w:pPr>
      <w:r>
        <w:t>une certification (SAP, PMP);</w:t>
      </w:r>
    </w:p>
    <w:p w14:paraId="08798DBA" w14:textId="77777777" w:rsidR="003E2B54" w:rsidRDefault="00284C1E">
      <w:pPr>
        <w:pStyle w:val="Compact"/>
        <w:numPr>
          <w:ilvl w:val="0"/>
          <w:numId w:val="515"/>
        </w:numPr>
      </w:pPr>
      <w:r>
        <w:t>votre appartenance à un ordre professionnel (CRHA, CPA);</w:t>
      </w:r>
    </w:p>
    <w:p w14:paraId="3A3EBCFC" w14:textId="77777777" w:rsidR="003E2B54" w:rsidRDefault="00284C1E">
      <w:pPr>
        <w:pStyle w:val="Compact"/>
        <w:numPr>
          <w:ilvl w:val="0"/>
          <w:numId w:val="515"/>
        </w:numPr>
      </w:pPr>
      <w:r>
        <w:t>une distinction (Lauréate de la compétition internationale de cas de l’APICS).</w:t>
      </w:r>
    </w:p>
    <w:p w14:paraId="13E4F407" w14:textId="77777777" w:rsidR="003E2B54" w:rsidRDefault="00284C1E">
      <w:pPr>
        <w:pStyle w:val="FirstParagraph"/>
      </w:pPr>
      <w:r>
        <w:t xml:space="preserve">Vous ne voulez pas vous limiter à un seul type de poste? Vous vous intéressez à un éventail de postes dans un même domaine? </w:t>
      </w:r>
      <w:r>
        <w:rPr>
          <w:b/>
          <w:bCs/>
        </w:rPr>
        <w:t>Nommez le domaine</w:t>
      </w:r>
      <w:r>
        <w:t xml:space="preserve"> en question.</w:t>
      </w:r>
    </w:p>
    <w:p w14:paraId="51727A46" w14:textId="77777777" w:rsidR="003E2B54" w:rsidRDefault="00284C1E">
      <w:pPr>
        <w:pStyle w:val="Compact"/>
        <w:numPr>
          <w:ilvl w:val="0"/>
          <w:numId w:val="516"/>
        </w:numPr>
      </w:pPr>
      <w:r>
        <w:t>Recrutement – dotation – acquisition de talents</w:t>
      </w:r>
    </w:p>
    <w:p w14:paraId="2FC99F14" w14:textId="77777777" w:rsidR="003E2B54" w:rsidRDefault="00284C1E">
      <w:pPr>
        <w:pStyle w:val="Compact"/>
        <w:numPr>
          <w:ilvl w:val="0"/>
          <w:numId w:val="516"/>
        </w:numPr>
      </w:pPr>
      <w:r>
        <w:t>Banques d’investissements – fusion et acquisition</w:t>
      </w:r>
    </w:p>
    <w:p w14:paraId="64E89F53" w14:textId="77777777" w:rsidR="003E2B54" w:rsidRDefault="00284C1E">
      <w:pPr>
        <w:pStyle w:val="Compact"/>
        <w:numPr>
          <w:ilvl w:val="0"/>
          <w:numId w:val="516"/>
        </w:numPr>
      </w:pPr>
      <w:r>
        <w:t>Développement d’affaires – import-export</w:t>
      </w:r>
    </w:p>
    <w:p w14:paraId="4B3523EB" w14:textId="77777777" w:rsidR="003E2B54" w:rsidRDefault="00284C1E">
      <w:pPr>
        <w:pStyle w:val="Compact"/>
        <w:numPr>
          <w:ilvl w:val="0"/>
          <w:numId w:val="516"/>
        </w:numPr>
      </w:pPr>
      <w:r>
        <w:t>Coordination marketing – gestion de produit</w:t>
      </w:r>
    </w:p>
    <w:p w14:paraId="50AFD65F" w14:textId="77777777" w:rsidR="003E2B54" w:rsidRDefault="00284C1E">
      <w:pPr>
        <w:pStyle w:val="FirstParagraph"/>
      </w:pPr>
      <w:r>
        <w:rPr>
          <w:b/>
          <w:bCs/>
        </w:rPr>
        <w:t>Évitez</w:t>
      </w:r>
      <w:r>
        <w:t xml:space="preserve"> </w:t>
      </w:r>
      <w:r>
        <w:rPr>
          <w:b/>
          <w:bCs/>
        </w:rPr>
        <w:t>les formulations trop évidentes ou qui sont redondantes</w:t>
      </w:r>
      <w:r>
        <w:t xml:space="preserve"> avec le contenu de votre profil :</w:t>
      </w:r>
    </w:p>
    <w:p w14:paraId="04BFD8DA" w14:textId="77777777" w:rsidR="003E2B54" w:rsidRDefault="00284C1E">
      <w:pPr>
        <w:pStyle w:val="Compact"/>
        <w:numPr>
          <w:ilvl w:val="0"/>
          <w:numId w:val="517"/>
        </w:numPr>
      </w:pPr>
      <w:r>
        <w:lastRenderedPageBreak/>
        <w:t>Étudiant à HEC Montréal : c'est déjà inscrit dans votre profil et ne précise pas votre objectif.</w:t>
      </w:r>
    </w:p>
    <w:p w14:paraId="4EEECA9B" w14:textId="77777777" w:rsidR="003E2B54" w:rsidRDefault="00284C1E">
      <w:pPr>
        <w:pStyle w:val="Compact"/>
        <w:numPr>
          <w:ilvl w:val="0"/>
          <w:numId w:val="517"/>
        </w:numPr>
      </w:pPr>
      <w:r>
        <w:t>À la recherche de nouveaux défis : cela ne vous démarque pas.</w:t>
      </w:r>
    </w:p>
    <w:bookmarkStart w:id="1510" w:name="br-145733"/>
    <w:bookmarkEnd w:id="1509"/>
    <w:bookmarkEnd w:id="1507"/>
    <w:p w14:paraId="39DF8AFA" w14:textId="77777777" w:rsidR="003E2B54" w:rsidRDefault="00284C1E">
      <w:pPr>
        <w:pStyle w:val="FirstParagraph"/>
      </w:pPr>
      <w:r>
        <w:fldChar w:fldCharType="begin"/>
      </w:r>
      <w:r>
        <w:instrText>HYPERLINK \l "explo-145733-992990" \h</w:instrText>
      </w:r>
      <w:r>
        <w:fldChar w:fldCharType="separate"/>
      </w:r>
      <w:r>
        <w:fldChar w:fldCharType="end"/>
      </w:r>
    </w:p>
    <w:p w14:paraId="4FE37D86" w14:textId="77777777" w:rsidR="003E2B54" w:rsidRDefault="00284C1E">
      <w:pPr>
        <w:pStyle w:val="BodyText"/>
      </w:pPr>
      <w:r>
        <w:t>+</w:t>
      </w:r>
    </w:p>
    <w:p w14:paraId="65535C50" w14:textId="77777777" w:rsidR="003E2B54" w:rsidRDefault="00284C1E">
      <w:pPr>
        <w:pStyle w:val="Heading3"/>
      </w:pPr>
      <w:bookmarkStart w:id="1511" w:name="Xb40709cf0491762b787b8f1e259042e35550bb3"/>
      <w:r>
        <w:t>Votre section Infos (anciennement appelé résumé) est faible… ou inexistante</w:t>
      </w:r>
    </w:p>
    <w:p w14:paraId="4A0952B6" w14:textId="77777777" w:rsidR="003E2B54" w:rsidRDefault="00284C1E">
      <w:pPr>
        <w:pStyle w:val="FirstParagraph"/>
      </w:pPr>
      <w:bookmarkStart w:id="1512" w:name="explo-145733-992990"/>
      <w:bookmarkEnd w:id="1511"/>
      <w:r>
        <w:t xml:space="preserve">Travaillez bien la section </w:t>
      </w:r>
      <w:r>
        <w:rPr>
          <w:i/>
          <w:iCs/>
        </w:rPr>
        <w:t>Infos</w:t>
      </w:r>
      <w:r>
        <w:t xml:space="preserve"> de votre profil : c'est votre bande-annonce. Par ailleurs, les recruteurs consultent beaucoup plus les profils qui en comportent une, et se font ici une idée de la valeur du candidat.</w:t>
      </w:r>
    </w:p>
    <w:p w14:paraId="62B6EE4D" w14:textId="77777777" w:rsidR="003E2B54" w:rsidRDefault="00284C1E">
      <w:pPr>
        <w:pStyle w:val="Compact"/>
        <w:numPr>
          <w:ilvl w:val="0"/>
          <w:numId w:val="518"/>
        </w:numPr>
      </w:pPr>
      <w:r>
        <w:t xml:space="preserve">C'est l'espace où vous pouvez démontrer </w:t>
      </w:r>
      <w:r>
        <w:rPr>
          <w:b/>
          <w:bCs/>
        </w:rPr>
        <w:t>votre capacité à vous démarquer</w:t>
      </w:r>
      <w:r>
        <w:t>. La forme est plus libre : vous pouvez utiliser le « je »; proposer un texte structuré; vous raconter, par exemple.</w:t>
      </w:r>
    </w:p>
    <w:p w14:paraId="1EE0E62D" w14:textId="77777777" w:rsidR="003E2B54" w:rsidRDefault="00284C1E">
      <w:pPr>
        <w:pStyle w:val="Compact"/>
        <w:numPr>
          <w:ilvl w:val="0"/>
          <w:numId w:val="518"/>
        </w:numPr>
      </w:pPr>
      <w:r>
        <w:t>S'il contient des mots clés en lien avec votre objectif professionnel, vous augmentez les chances que votre profil figure parmi les résultats de recherche.</w:t>
      </w:r>
    </w:p>
    <w:p w14:paraId="34EB1CE6" w14:textId="77777777" w:rsidR="003E2B54" w:rsidRDefault="00284C1E">
      <w:pPr>
        <w:pStyle w:val="FirstParagraph"/>
      </w:pPr>
      <w:r>
        <w:t xml:space="preserve">Des exemples de ce que vous pouvez mettre dans votre section </w:t>
      </w:r>
      <w:r>
        <w:rPr>
          <w:i/>
          <w:iCs/>
        </w:rPr>
        <w:t>Infos</w:t>
      </w:r>
      <w:r>
        <w:t xml:space="preserve"> :</w:t>
      </w:r>
    </w:p>
    <w:p w14:paraId="3AC06125" w14:textId="77777777" w:rsidR="003E2B54" w:rsidRDefault="00284C1E">
      <w:pPr>
        <w:pStyle w:val="Compact"/>
        <w:numPr>
          <w:ilvl w:val="0"/>
          <w:numId w:val="519"/>
        </w:numPr>
      </w:pPr>
      <w:r>
        <w:t>Vos objectifs : objectifs de carrière, domaines et secteurs visés.</w:t>
      </w:r>
    </w:p>
    <w:p w14:paraId="015BAE20" w14:textId="77777777" w:rsidR="003E2B54" w:rsidRDefault="00284C1E">
      <w:pPr>
        <w:pStyle w:val="Compact"/>
        <w:numPr>
          <w:ilvl w:val="0"/>
          <w:numId w:val="519"/>
        </w:numPr>
      </w:pPr>
      <w:r>
        <w:t>Vos centres d'intérêt.</w:t>
      </w:r>
    </w:p>
    <w:p w14:paraId="3533A165" w14:textId="77777777" w:rsidR="003E2B54" w:rsidRDefault="00284C1E">
      <w:pPr>
        <w:pStyle w:val="Compact"/>
        <w:numPr>
          <w:ilvl w:val="0"/>
          <w:numId w:val="519"/>
        </w:numPr>
      </w:pPr>
      <w:r>
        <w:t>Des éléments de CV : réalisations, formation, expérience, titres ou certifications, compétences transférables, connaissances informatiques, distinctions (prix, bourses, médailles).</w:t>
      </w:r>
    </w:p>
    <w:p w14:paraId="18C37A22" w14:textId="77777777" w:rsidR="003E2B54" w:rsidRDefault="00284C1E">
      <w:pPr>
        <w:pStyle w:val="Compact"/>
        <w:numPr>
          <w:ilvl w:val="0"/>
          <w:numId w:val="519"/>
        </w:numPr>
      </w:pPr>
      <w:r>
        <w:t>Des anecdotes vous mettant en valeur.</w:t>
      </w:r>
    </w:p>
    <w:p w14:paraId="1E31328C" w14:textId="77777777" w:rsidR="003E2B54" w:rsidRDefault="00284C1E">
      <w:pPr>
        <w:pStyle w:val="Heading4"/>
      </w:pPr>
      <w:bookmarkStart w:id="1513" w:name="exemples-de-sections-infos"/>
      <w:r>
        <w:t xml:space="preserve">Exemples de sections </w:t>
      </w:r>
      <w:r>
        <w:t>Infos:</w:t>
      </w:r>
    </w:p>
    <w:p w14:paraId="606CEBED" w14:textId="77777777" w:rsidR="003E2B54" w:rsidRDefault="00284C1E">
      <w:pPr>
        <w:pStyle w:val="Heading5"/>
      </w:pPr>
      <w:bookmarkStart w:id="1514" w:name="exemple-1-2"/>
      <w:bookmarkStart w:id="1515" w:name="br-145734"/>
      <w:r>
        <w:t>Exemple 1</w:t>
      </w:r>
    </w:p>
    <w:bookmarkEnd w:id="1514"/>
    <w:p w14:paraId="4DA3DB18" w14:textId="77777777" w:rsidR="003E2B54" w:rsidRDefault="00284C1E">
      <w:pPr>
        <w:pStyle w:val="FirstParagraph"/>
      </w:pPr>
      <w:r>
        <w:t>Passionné d'analyse et de stratégie d'affaires, j’étudie à la maîtrise en gestion (M. Sc.), spécialisation en stratégie à HEC Montréal. J’y développe une expertise en gestion du changement, en mobilisation par les objectifs et en diagnostic organisationnel. Je peaufine aussi mes compétences en science des données afin de faciliter la prise de décision et l’innovation.</w:t>
      </w:r>
    </w:p>
    <w:p w14:paraId="221910C5" w14:textId="77777777" w:rsidR="003E2B54" w:rsidRDefault="00284C1E">
      <w:pPr>
        <w:pStyle w:val="BodyText"/>
      </w:pPr>
      <w:r>
        <w:t>Mes plus grands succès (projets universitaires, compétitions et réalisations) :</w:t>
      </w:r>
    </w:p>
    <w:p w14:paraId="36A5225E" w14:textId="77777777" w:rsidR="003E2B54" w:rsidRDefault="00284C1E">
      <w:pPr>
        <w:pStyle w:val="Compact"/>
        <w:numPr>
          <w:ilvl w:val="0"/>
          <w:numId w:val="520"/>
        </w:numPr>
      </w:pPr>
      <w:r>
        <w:t>Direction de sessions de concertation chez le client pour recueillir les données nécessaires à la configuration d’un nouveau processus d’affaires.</w:t>
      </w:r>
    </w:p>
    <w:p w14:paraId="782450F4" w14:textId="77777777" w:rsidR="003E2B54" w:rsidRDefault="00284C1E">
      <w:pPr>
        <w:pStyle w:val="Compact"/>
        <w:numPr>
          <w:ilvl w:val="0"/>
          <w:numId w:val="520"/>
        </w:numPr>
      </w:pPr>
      <w:r>
        <w:t>Amélioration de la structure organisationnelle d’une entreprise après l’optimisation des approches en gestion du changement.</w:t>
      </w:r>
    </w:p>
    <w:p w14:paraId="2442948F" w14:textId="77777777" w:rsidR="003E2B54" w:rsidRDefault="00284C1E">
      <w:pPr>
        <w:pStyle w:val="Compact"/>
        <w:numPr>
          <w:ilvl w:val="0"/>
          <w:numId w:val="520"/>
        </w:numPr>
      </w:pPr>
      <w:r>
        <w:lastRenderedPageBreak/>
        <w:t>Analyse de risques pour la réingénierie d’entreprises par le biais de la transformation numérique.</w:t>
      </w:r>
    </w:p>
    <w:p w14:paraId="2949E56D" w14:textId="77777777" w:rsidR="003E2B54" w:rsidRDefault="00284C1E">
      <w:pPr>
        <w:pStyle w:val="Compact"/>
        <w:numPr>
          <w:ilvl w:val="0"/>
          <w:numId w:val="520"/>
        </w:numPr>
      </w:pPr>
      <w:r>
        <w:rPr>
          <w:i/>
          <w:iCs/>
        </w:rPr>
        <w:t>Open Case</w:t>
      </w:r>
      <w:r>
        <w:t> 2018 — Compétition en stratégie de KPMG : Membre de l’équipe ayant remporté la deuxième place.</w:t>
      </w:r>
    </w:p>
    <w:p w14:paraId="12F35846" w14:textId="77777777" w:rsidR="003E2B54" w:rsidRDefault="00284C1E">
      <w:pPr>
        <w:pStyle w:val="FirstParagraph"/>
      </w:pPr>
      <w:r>
        <w:t>Enfin, je suis reconnu pour mon leadership et ma capacité à implémenter les bonnes pratiques de gestion.</w:t>
      </w:r>
    </w:p>
    <w:p w14:paraId="1C8E2875" w14:textId="77777777" w:rsidR="003E2B54" w:rsidRDefault="00284C1E">
      <w:pPr>
        <w:pStyle w:val="BodyText"/>
      </w:pPr>
      <w:r>
        <w:t>Vous désirez vous connecter? N'hésitez pas à m’envoyer un message avec votre invitation.</w:t>
      </w:r>
    </w:p>
    <w:p w14:paraId="14B2DEBB" w14:textId="77777777" w:rsidR="003E2B54" w:rsidRDefault="00284C1E">
      <w:pPr>
        <w:pStyle w:val="Heading5"/>
      </w:pPr>
      <w:bookmarkStart w:id="1516" w:name="exemple-2-2"/>
      <w:r>
        <w:t>Exemple 2</w:t>
      </w:r>
    </w:p>
    <w:bookmarkEnd w:id="1516"/>
    <w:p w14:paraId="2D1777B0" w14:textId="77777777" w:rsidR="003E2B54" w:rsidRDefault="00284C1E">
      <w:pPr>
        <w:pStyle w:val="FirstParagraph"/>
      </w:pPr>
      <w:r>
        <w:t>Dès mon premier emploi, j’ai été remarqué par mes supérieurs qui m’ont promu chef sauveteur, puis responsable de l’environnement d’un parc aquatique.</w:t>
      </w:r>
    </w:p>
    <w:p w14:paraId="785766E9" w14:textId="77777777" w:rsidR="003E2B54" w:rsidRDefault="00284C1E">
      <w:pPr>
        <w:pStyle w:val="BodyText"/>
      </w:pPr>
      <w:r>
        <w:t>À la tête d’une équipe de 20 personnes, j’ai acquis une excellente capacité à gérer les priorités et les imprévus. Ces compétences me seront essentielles en gestion de la chaîne d’approvisionnement.</w:t>
      </w:r>
    </w:p>
    <w:p w14:paraId="4C13FFE4" w14:textId="77777777" w:rsidR="003E2B54" w:rsidRDefault="00284C1E">
      <w:pPr>
        <w:pStyle w:val="BodyText"/>
      </w:pPr>
      <w:r>
        <w:t>Connaissances acquises au baccalauréat en administration des affaires – spécialisation en gestion des opérations et de la logistique à HEC Montréal :</w:t>
      </w:r>
    </w:p>
    <w:p w14:paraId="364CA26C" w14:textId="77777777" w:rsidR="003E2B54" w:rsidRDefault="00284C1E">
      <w:pPr>
        <w:pStyle w:val="Compact"/>
        <w:numPr>
          <w:ilvl w:val="0"/>
          <w:numId w:val="521"/>
        </w:numPr>
      </w:pPr>
      <w:r>
        <w:t>Gestion de la chaîne d’approvisionnement</w:t>
      </w:r>
    </w:p>
    <w:p w14:paraId="34FFE5D9" w14:textId="77777777" w:rsidR="003E2B54" w:rsidRDefault="00284C1E">
      <w:pPr>
        <w:pStyle w:val="Compact"/>
        <w:numPr>
          <w:ilvl w:val="0"/>
          <w:numId w:val="521"/>
        </w:numPr>
      </w:pPr>
      <w:r>
        <w:t>Planification de la production</w:t>
      </w:r>
    </w:p>
    <w:p w14:paraId="58217CCA" w14:textId="77777777" w:rsidR="003E2B54" w:rsidRDefault="00284C1E">
      <w:pPr>
        <w:pStyle w:val="Compact"/>
        <w:numPr>
          <w:ilvl w:val="0"/>
          <w:numId w:val="521"/>
        </w:numPr>
      </w:pPr>
      <w:r>
        <w:t>Progiciels de gestion intégrés</w:t>
      </w:r>
    </w:p>
    <w:p w14:paraId="17BD2BC0" w14:textId="77777777" w:rsidR="003E2B54" w:rsidRDefault="00284C1E">
      <w:pPr>
        <w:pStyle w:val="Compact"/>
        <w:numPr>
          <w:ilvl w:val="0"/>
          <w:numId w:val="521"/>
        </w:numPr>
      </w:pPr>
      <w:r>
        <w:t>Achats et négociation</w:t>
      </w:r>
    </w:p>
    <w:p w14:paraId="4F441A79" w14:textId="77777777" w:rsidR="003E2B54" w:rsidRDefault="00284C1E">
      <w:pPr>
        <w:pStyle w:val="Heading5"/>
      </w:pPr>
      <w:bookmarkStart w:id="1517" w:name="exemple-3-1"/>
      <w:r>
        <w:t>Exemple 3</w:t>
      </w:r>
    </w:p>
    <w:bookmarkEnd w:id="1517"/>
    <w:p w14:paraId="02B876DE" w14:textId="77777777" w:rsidR="003E2B54" w:rsidRDefault="00284C1E">
      <w:pPr>
        <w:pStyle w:val="FirstParagraph"/>
      </w:pPr>
      <w:r>
        <w:t>Professionnel de la logistique, je détiens une longue expérience en amélioration des processus, transport, négociation de contrats et gestion d’inventaire.</w:t>
      </w:r>
    </w:p>
    <w:p w14:paraId="79B4CD21" w14:textId="77777777" w:rsidR="003E2B54" w:rsidRDefault="00284C1E">
      <w:pPr>
        <w:pStyle w:val="BodyText"/>
      </w:pPr>
      <w:r>
        <w:t>Mon sens du leadership et celui de l’innovation m’ont permis d’apporter des contributions significatives aux différentes entreprises dans lesquelles j’ai évolué :</w:t>
      </w:r>
    </w:p>
    <w:p w14:paraId="282E6AD2" w14:textId="77777777" w:rsidR="003E2B54" w:rsidRDefault="00284C1E">
      <w:pPr>
        <w:pStyle w:val="Compact"/>
        <w:numPr>
          <w:ilvl w:val="0"/>
          <w:numId w:val="522"/>
        </w:numPr>
      </w:pPr>
      <w:r>
        <w:t>J’ai effectué plusieurs réaménagements de postes qui ont permis de réduire les délais de livraison de 25 %.</w:t>
      </w:r>
    </w:p>
    <w:p w14:paraId="17C4C033" w14:textId="77777777" w:rsidR="003E2B54" w:rsidRDefault="00284C1E">
      <w:pPr>
        <w:pStyle w:val="Compact"/>
        <w:numPr>
          <w:ilvl w:val="0"/>
          <w:numId w:val="522"/>
        </w:numPr>
      </w:pPr>
      <w:r>
        <w:t>J’ai piloté l’implantation de systèmes informatiques intégrés, occasionnant une amélioration significative de la productivité et générant des économies de 20 %.</w:t>
      </w:r>
    </w:p>
    <w:p w14:paraId="720E2A0F" w14:textId="77777777" w:rsidR="003E2B54" w:rsidRDefault="00284C1E">
      <w:pPr>
        <w:pStyle w:val="Compact"/>
        <w:numPr>
          <w:ilvl w:val="0"/>
          <w:numId w:val="522"/>
        </w:numPr>
      </w:pPr>
      <w:r>
        <w:t>J’ai participé à l’implantation de la norme ISO, permettant d’améliorer la qualité des produits de 15 % et d’obtenir ainsi trois nouveaux contrats internationaux.</w:t>
      </w:r>
    </w:p>
    <w:bookmarkStart w:id="1518" w:name="br-145737"/>
    <w:bookmarkEnd w:id="1515"/>
    <w:bookmarkEnd w:id="1513"/>
    <w:bookmarkEnd w:id="1512"/>
    <w:bookmarkEnd w:id="1510"/>
    <w:p w14:paraId="247070DF" w14:textId="77777777" w:rsidR="003E2B54" w:rsidRDefault="00284C1E">
      <w:pPr>
        <w:pStyle w:val="FirstParagraph"/>
      </w:pPr>
      <w:r>
        <w:fldChar w:fldCharType="begin"/>
      </w:r>
      <w:r>
        <w:instrText>HYPERLINK \l "explo-145737-537736" \h</w:instrText>
      </w:r>
      <w:r>
        <w:fldChar w:fldCharType="separate"/>
      </w:r>
      <w:r>
        <w:fldChar w:fldCharType="end"/>
      </w:r>
    </w:p>
    <w:p w14:paraId="08A6D263" w14:textId="77777777" w:rsidR="003E2B54" w:rsidRDefault="00284C1E">
      <w:pPr>
        <w:pStyle w:val="BodyText"/>
      </w:pPr>
      <w:r>
        <w:t>+</w:t>
      </w:r>
    </w:p>
    <w:p w14:paraId="02E1DC5C" w14:textId="77777777" w:rsidR="003E2B54" w:rsidRDefault="00284C1E">
      <w:pPr>
        <w:pStyle w:val="Heading3"/>
      </w:pPr>
      <w:bookmarkStart w:id="1519" w:name="X8565159b3e3b009a0ed9dcd476f8400b1cf81f8"/>
      <w:r>
        <w:lastRenderedPageBreak/>
        <w:t>Vous avez sollicité peu de recommandations ou de compétences</w:t>
      </w:r>
    </w:p>
    <w:p w14:paraId="2DCF7856" w14:textId="77777777" w:rsidR="003E2B54" w:rsidRDefault="00284C1E">
      <w:pPr>
        <w:pStyle w:val="FirstParagraph"/>
      </w:pPr>
      <w:bookmarkStart w:id="1520" w:name="explo-145737-537736"/>
      <w:bookmarkEnd w:id="1519"/>
      <w:r>
        <w:t xml:space="preserve">Les recommandations et compétences sont des éléments clés de votre profil. Elles vous mettent en valeur et renforcent </w:t>
      </w:r>
      <w:r>
        <w:rPr>
          <w:b/>
          <w:bCs/>
        </w:rPr>
        <w:t>votre crédibilité</w:t>
      </w:r>
      <w:r>
        <w:t>. Sollicitez-en auprès de vos collègues, gestionnaires, partenaires, professeurs.</w:t>
      </w:r>
    </w:p>
    <w:p w14:paraId="0B483697" w14:textId="77777777" w:rsidR="003E2B54" w:rsidRDefault="00284C1E">
      <w:pPr>
        <w:pStyle w:val="Compact"/>
        <w:numPr>
          <w:ilvl w:val="0"/>
          <w:numId w:val="523"/>
        </w:numPr>
      </w:pPr>
      <w:r>
        <w:t>Une recommandation a beaucoup de valeur en elle-même.</w:t>
      </w:r>
    </w:p>
    <w:p w14:paraId="6C6303F0" w14:textId="77777777" w:rsidR="003E2B54" w:rsidRDefault="00284C1E">
      <w:pPr>
        <w:pStyle w:val="Compact"/>
        <w:numPr>
          <w:ilvl w:val="0"/>
          <w:numId w:val="523"/>
        </w:numPr>
      </w:pPr>
      <w:r>
        <w:t>Pour que les compétences en aient, elles doivent être reconnues par un grand nombre de personnes.</w:t>
      </w:r>
    </w:p>
    <w:bookmarkStart w:id="1521" w:name="br-145738"/>
    <w:bookmarkEnd w:id="1520"/>
    <w:bookmarkEnd w:id="1518"/>
    <w:p w14:paraId="2D9AFA29" w14:textId="77777777" w:rsidR="003E2B54" w:rsidRDefault="00284C1E">
      <w:pPr>
        <w:pStyle w:val="FirstParagraph"/>
      </w:pPr>
      <w:r>
        <w:fldChar w:fldCharType="begin"/>
      </w:r>
      <w:r>
        <w:instrText>HYPERLINK \l "explo-145738-557952" \h</w:instrText>
      </w:r>
      <w:r>
        <w:fldChar w:fldCharType="separate"/>
      </w:r>
      <w:r>
        <w:fldChar w:fldCharType="end"/>
      </w:r>
    </w:p>
    <w:p w14:paraId="2D7BC6FF" w14:textId="77777777" w:rsidR="003E2B54" w:rsidRDefault="00284C1E">
      <w:pPr>
        <w:pStyle w:val="BodyText"/>
      </w:pPr>
      <w:r>
        <w:t>+</w:t>
      </w:r>
    </w:p>
    <w:p w14:paraId="008DDEC9" w14:textId="77777777" w:rsidR="003E2B54" w:rsidRDefault="00284C1E">
      <w:pPr>
        <w:pStyle w:val="Heading3"/>
      </w:pPr>
      <w:bookmarkStart w:id="1522" w:name="X762fefc6184e614d445ff84a78d6a1ba92f3e59"/>
      <w:r>
        <w:t>Le nom indiqué sur votre profil n'est pas le même que sur votre CV</w:t>
      </w:r>
    </w:p>
    <w:p w14:paraId="5DA876B2" w14:textId="77777777" w:rsidR="003E2B54" w:rsidRDefault="00284C1E">
      <w:pPr>
        <w:pStyle w:val="FirstParagraph"/>
      </w:pPr>
      <w:bookmarkStart w:id="1523" w:name="explo-145738-557952"/>
      <w:bookmarkEnd w:id="1522"/>
      <w:r>
        <w:t>Certaines personnes ont un nom composé et parfois plusieurs prénoms. Elles se présentent de différentes manières d'un outil à l'autre. Cela complique la recherche de leur profil. Si c'est votre cas, veillez à utiliser exactement le même nom sur tous vos outils (CV, lettre de présentation, profil LinkedIn, carte d'affaires).</w:t>
      </w:r>
    </w:p>
    <w:bookmarkEnd w:id="1523"/>
    <w:bookmarkEnd w:id="1521"/>
    <w:p w14:paraId="22DE74EA" w14:textId="77777777" w:rsidR="003E2B54" w:rsidRDefault="00284C1E">
      <w:r>
        <w:pict w14:anchorId="02B0796C">
          <v:rect id="_x0000_i1079" style="width:0;height:1.5pt" o:hralign="center" o:hrstd="t" o:hr="t"/>
        </w:pict>
      </w:r>
    </w:p>
    <w:p w14:paraId="4B3809AD" w14:textId="77777777" w:rsidR="003E2B54" w:rsidRDefault="00284C1E">
      <w:pPr>
        <w:pStyle w:val="FirstParagraph"/>
      </w:pPr>
      <w:r>
        <w:t>.</w:t>
      </w:r>
    </w:p>
    <w:p w14:paraId="3FD8156D" w14:textId="77777777" w:rsidR="003E2B54" w:rsidRDefault="00284C1E">
      <w:pPr>
        <w:pStyle w:val="Heading3"/>
      </w:pPr>
      <w:bookmarkStart w:id="1524" w:name="pour-aller-plus-loin-31"/>
      <w:bookmarkStart w:id="1525" w:name="br-145740"/>
      <w:r>
        <w:t>Pour aller plus loin</w:t>
      </w:r>
    </w:p>
    <w:p w14:paraId="5FBADFCC" w14:textId="77777777" w:rsidR="003E2B54" w:rsidRDefault="00284C1E">
      <w:pPr>
        <w:pStyle w:val="FirstParagraph"/>
      </w:pPr>
      <w:r>
        <w:t>Le Service de gestion de carrière propose des consultations personnalisées pour vous permettre, entre autres, de peaufiner votre profil LinkedIn.</w:t>
      </w:r>
    </w:p>
    <w:p w14:paraId="1F286FDA" w14:textId="77777777" w:rsidR="003E2B54" w:rsidRDefault="00284C1E">
      <w:pPr>
        <w:pStyle w:val="BodyText"/>
      </w:pPr>
      <w:hyperlink r:id="rId1793">
        <w:r>
          <w:rPr>
            <w:rStyle w:val="Hyperlink"/>
          </w:rPr>
          <w:t>Clinique de révision de CV et de profil LinkedIn (1</w:t>
        </w:r>
        <w:r>
          <w:rPr>
            <w:rStyle w:val="Hyperlink"/>
            <w:vertAlign w:val="superscript"/>
          </w:rPr>
          <w:t>er</w:t>
        </w:r>
        <w:r>
          <w:rPr>
            <w:rStyle w:val="Hyperlink"/>
          </w:rPr>
          <w:t> cycle)</w:t>
        </w:r>
      </w:hyperlink>
    </w:p>
    <w:p w14:paraId="6D57B065" w14:textId="77777777" w:rsidR="003E2B54" w:rsidRDefault="00284C1E">
      <w:pPr>
        <w:pStyle w:val="BodyText"/>
      </w:pPr>
      <w:hyperlink r:id="rId1794">
        <w:r>
          <w:rPr>
            <w:rStyle w:val="Hyperlink"/>
          </w:rPr>
          <w:t>Clinique de révision de profil LinkedIn (2</w:t>
        </w:r>
        <w:r>
          <w:rPr>
            <w:rStyle w:val="Hyperlink"/>
            <w:vertAlign w:val="superscript"/>
          </w:rPr>
          <w:t>e</w:t>
        </w:r>
        <w:r>
          <w:rPr>
            <w:rStyle w:val="Hyperlink"/>
          </w:rPr>
          <w:t> cycle)</w:t>
        </w:r>
      </w:hyperlink>
    </w:p>
    <w:bookmarkEnd w:id="1524"/>
    <w:bookmarkEnd w:id="1525"/>
    <w:p w14:paraId="5817075B" w14:textId="4445BF12"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068200DC" w14:textId="0CB7ACF8" w:rsidR="003E2B54" w:rsidRDefault="00284C1E">
      <w:pPr>
        <w:pStyle w:val="BodyText"/>
      </w:pPr>
      <w:hyperlink r:id="rId1795">
        <w:r>
          <w:rPr>
            <w:rStyle w:val="Hyperlink"/>
          </w:rPr>
          <w:t>Aller à la section Réseautage</w:t>
        </w:r>
      </w:hyperlink>
    </w:p>
    <w:bookmarkEnd w:id="1486"/>
    <w:p w14:paraId="4467A062" w14:textId="6AC86B93"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796">
        <w:r>
          <w:rPr>
            <w:rStyle w:val="Hyperlink"/>
          </w:rPr>
          <w:t>Soutien et ressources</w:t>
        </w:r>
      </w:hyperlink>
      <w:r>
        <w:t xml:space="preserve"> &gt; </w:t>
      </w:r>
      <w:hyperlink r:id="rId1797">
        <w:r>
          <w:rPr>
            <w:rStyle w:val="Hyperlink"/>
          </w:rPr>
          <w:t>Gestion de carrière</w:t>
        </w:r>
      </w:hyperlink>
      <w:r>
        <w:t xml:space="preserve"> &gt; </w:t>
      </w:r>
      <w:hyperlink r:id="rId1798">
        <w:r>
          <w:rPr>
            <w:rStyle w:val="Hyperlink"/>
          </w:rPr>
          <w:t>Réseautage</w:t>
        </w:r>
      </w:hyperlink>
      <w:r>
        <w:t xml:space="preserve"> &gt; Événements de recrutement ou de réseautage</w:t>
      </w:r>
      <w:r>
        <w:br/>
      </w:r>
    </w:p>
    <w:p w14:paraId="5680ACBD" w14:textId="77777777" w:rsidR="003E2B54" w:rsidRDefault="00284C1E">
      <w:pPr>
        <w:pStyle w:val="Heading1"/>
      </w:pPr>
      <w:bookmarkStart w:id="1526" w:name="X00d5d6d2784a5aa23a02b79c2ee51b76a35d9ff"/>
      <w:r>
        <w:t>Événements de recrutement ou de réseautage</w:t>
      </w:r>
    </w:p>
    <w:p w14:paraId="216FA009" w14:textId="77777777" w:rsidR="003E2B54" w:rsidRDefault="00284C1E">
      <w:pPr>
        <w:pStyle w:val="FirstParagraph"/>
      </w:pPr>
      <w:hyperlink w:anchor="mn-Explo-Items"/>
    </w:p>
    <w:p w14:paraId="525B36C9" w14:textId="77777777" w:rsidR="003E2B54" w:rsidRDefault="00284C1E">
      <w:pPr>
        <w:pStyle w:val="BodyText"/>
      </w:pPr>
      <w:r>
        <w:t>MENU</w:t>
      </w:r>
    </w:p>
    <w:p w14:paraId="10519BBB" w14:textId="77777777" w:rsidR="003E2B54" w:rsidRDefault="003E2B54">
      <w:pPr>
        <w:pStyle w:val="BodyText"/>
      </w:pPr>
    </w:p>
    <w:p w14:paraId="25D01F31" w14:textId="17F034EB" w:rsidR="003E2B54" w:rsidRDefault="00284C1E">
      <w:pPr>
        <w:pStyle w:val="Compact"/>
        <w:numPr>
          <w:ilvl w:val="0"/>
          <w:numId w:val="524"/>
        </w:numPr>
      </w:pPr>
      <w:hyperlink r:id="rId1799">
        <w:r>
          <w:rPr>
            <w:rStyle w:val="Hyperlink"/>
          </w:rPr>
          <w:t xml:space="preserve"> Gestion de carrière</w:t>
        </w:r>
      </w:hyperlink>
    </w:p>
    <w:p w14:paraId="3C494E80" w14:textId="1E291D2B" w:rsidR="003E2B54" w:rsidRDefault="00284C1E">
      <w:pPr>
        <w:pStyle w:val="Compact"/>
        <w:numPr>
          <w:ilvl w:val="0"/>
          <w:numId w:val="525"/>
        </w:numPr>
      </w:pPr>
      <w:hyperlink r:id="rId1800">
        <w:r>
          <w:rPr>
            <w:rStyle w:val="Hyperlink"/>
          </w:rPr>
          <w:t>Parcours de développement de carrière</w:t>
        </w:r>
      </w:hyperlink>
    </w:p>
    <w:p w14:paraId="63556B13" w14:textId="0CAA3AB5" w:rsidR="003E2B54" w:rsidRDefault="00284C1E">
      <w:pPr>
        <w:pStyle w:val="Compact"/>
        <w:numPr>
          <w:ilvl w:val="0"/>
          <w:numId w:val="525"/>
        </w:numPr>
      </w:pPr>
      <w:hyperlink r:id="rId1801">
        <w:r>
          <w:rPr>
            <w:rStyle w:val="Hyperlink"/>
          </w:rPr>
          <w:t>Carrières en gestion</w:t>
        </w:r>
      </w:hyperlink>
    </w:p>
    <w:p w14:paraId="5EF9AB4A" w14:textId="6BC95C23" w:rsidR="003E2B54" w:rsidRDefault="00284C1E">
      <w:pPr>
        <w:pStyle w:val="Compact"/>
        <w:numPr>
          <w:ilvl w:val="0"/>
          <w:numId w:val="525"/>
        </w:numPr>
      </w:pPr>
      <w:hyperlink r:id="rId1802">
        <w:r>
          <w:rPr>
            <w:rStyle w:val="Hyperlink"/>
          </w:rPr>
          <w:t>Stages et projets</w:t>
        </w:r>
      </w:hyperlink>
    </w:p>
    <w:p w14:paraId="2B2D2B99" w14:textId="775CDA98" w:rsidR="003E2B54" w:rsidRDefault="00284C1E">
      <w:pPr>
        <w:pStyle w:val="Compact"/>
        <w:numPr>
          <w:ilvl w:val="0"/>
          <w:numId w:val="525"/>
        </w:numPr>
      </w:pPr>
      <w:hyperlink r:id="rId1803">
        <w:r>
          <w:rPr>
            <w:rStyle w:val="Hyperlink"/>
          </w:rPr>
          <w:t>CV et lettres</w:t>
        </w:r>
      </w:hyperlink>
    </w:p>
    <w:p w14:paraId="7EEE4DC4" w14:textId="1F9DE7F1" w:rsidR="003E2B54" w:rsidRDefault="00284C1E">
      <w:pPr>
        <w:pStyle w:val="Compact"/>
        <w:numPr>
          <w:ilvl w:val="0"/>
          <w:numId w:val="525"/>
        </w:numPr>
      </w:pPr>
      <w:hyperlink r:id="rId1804">
        <w:r>
          <w:rPr>
            <w:rStyle w:val="Hyperlink"/>
          </w:rPr>
          <w:t>Réseautage</w:t>
        </w:r>
      </w:hyperlink>
    </w:p>
    <w:p w14:paraId="172A5975" w14:textId="7BB32EB0" w:rsidR="003E2B54" w:rsidRDefault="00284C1E">
      <w:pPr>
        <w:pStyle w:val="Compact"/>
        <w:numPr>
          <w:ilvl w:val="0"/>
          <w:numId w:val="525"/>
        </w:numPr>
      </w:pPr>
      <w:hyperlink r:id="rId1805">
        <w:r>
          <w:rPr>
            <w:rStyle w:val="Hyperlink"/>
          </w:rPr>
          <w:t>Entrevues</w:t>
        </w:r>
      </w:hyperlink>
    </w:p>
    <w:p w14:paraId="4EB69DB8" w14:textId="1B1F2F5E" w:rsidR="003E2B54" w:rsidRDefault="00284C1E">
      <w:pPr>
        <w:pStyle w:val="Compact"/>
        <w:numPr>
          <w:ilvl w:val="0"/>
          <w:numId w:val="525"/>
        </w:numPr>
      </w:pPr>
      <w:hyperlink r:id="rId1806">
        <w:r>
          <w:rPr>
            <w:rStyle w:val="Hyperlink"/>
          </w:rPr>
          <w:t>Services et ateliers</w:t>
        </w:r>
      </w:hyperlink>
    </w:p>
    <w:p w14:paraId="4ECD68DF" w14:textId="535AA5FF" w:rsidR="003E2B54" w:rsidRDefault="00284C1E">
      <w:pPr>
        <w:pStyle w:val="Compact"/>
        <w:numPr>
          <w:ilvl w:val="0"/>
          <w:numId w:val="525"/>
        </w:numPr>
      </w:pPr>
      <w:hyperlink r:id="rId1807">
        <w:r>
          <w:rPr>
            <w:rStyle w:val="Hyperlink"/>
          </w:rPr>
          <w:t>Joindre le Service de gestion de carrière</w:t>
        </w:r>
      </w:hyperlink>
    </w:p>
    <w:p w14:paraId="393D025D" w14:textId="77777777" w:rsidR="003E2B54" w:rsidRDefault="00284C1E">
      <w:pPr>
        <w:pStyle w:val="FirstParagraph"/>
      </w:pPr>
      <w:r>
        <w:br/>
      </w:r>
    </w:p>
    <w:p w14:paraId="74906AF8" w14:textId="6B7B1B05" w:rsidR="003E2B54" w:rsidRDefault="00284C1E">
      <w:pPr>
        <w:pStyle w:val="Compact"/>
        <w:numPr>
          <w:ilvl w:val="0"/>
          <w:numId w:val="526"/>
        </w:numPr>
      </w:pPr>
      <w:hyperlink r:id="rId1808">
        <w:r>
          <w:rPr>
            <w:rStyle w:val="Hyperlink"/>
          </w:rPr>
          <w:t xml:space="preserve"> Gestion de carrière</w:t>
        </w:r>
      </w:hyperlink>
    </w:p>
    <w:p w14:paraId="6364AD58" w14:textId="6F23F890" w:rsidR="003E2B54" w:rsidRDefault="00284C1E">
      <w:pPr>
        <w:pStyle w:val="Compact"/>
        <w:numPr>
          <w:ilvl w:val="0"/>
          <w:numId w:val="527"/>
        </w:numPr>
      </w:pPr>
      <w:hyperlink r:id="rId1809">
        <w:r>
          <w:rPr>
            <w:rStyle w:val="Hyperlink"/>
          </w:rPr>
          <w:t>Parcours de développement de carrière</w:t>
        </w:r>
      </w:hyperlink>
    </w:p>
    <w:p w14:paraId="285AEF8C" w14:textId="35FAC605" w:rsidR="003E2B54" w:rsidRDefault="00284C1E">
      <w:pPr>
        <w:pStyle w:val="Compact"/>
        <w:numPr>
          <w:ilvl w:val="0"/>
          <w:numId w:val="527"/>
        </w:numPr>
      </w:pPr>
      <w:hyperlink r:id="rId1810">
        <w:r>
          <w:rPr>
            <w:rStyle w:val="Hyperlink"/>
          </w:rPr>
          <w:t>Carrières en gestion</w:t>
        </w:r>
      </w:hyperlink>
    </w:p>
    <w:p w14:paraId="43A49AE3" w14:textId="5D2FD500" w:rsidR="003E2B54" w:rsidRDefault="00284C1E">
      <w:pPr>
        <w:pStyle w:val="Compact"/>
        <w:numPr>
          <w:ilvl w:val="0"/>
          <w:numId w:val="527"/>
        </w:numPr>
      </w:pPr>
      <w:hyperlink r:id="rId1811">
        <w:r>
          <w:rPr>
            <w:rStyle w:val="Hyperlink"/>
          </w:rPr>
          <w:t>Stages et projets</w:t>
        </w:r>
      </w:hyperlink>
    </w:p>
    <w:p w14:paraId="1CD6C5D1" w14:textId="5ABDEA6F" w:rsidR="003E2B54" w:rsidRDefault="00284C1E">
      <w:pPr>
        <w:pStyle w:val="Compact"/>
        <w:numPr>
          <w:ilvl w:val="0"/>
          <w:numId w:val="527"/>
        </w:numPr>
      </w:pPr>
      <w:hyperlink r:id="rId1812">
        <w:r>
          <w:rPr>
            <w:rStyle w:val="Hyperlink"/>
          </w:rPr>
          <w:t>CV et lettres</w:t>
        </w:r>
      </w:hyperlink>
    </w:p>
    <w:p w14:paraId="766FA41C" w14:textId="4F22A1F5" w:rsidR="003E2B54" w:rsidRDefault="00284C1E">
      <w:pPr>
        <w:pStyle w:val="Compact"/>
        <w:numPr>
          <w:ilvl w:val="0"/>
          <w:numId w:val="527"/>
        </w:numPr>
      </w:pPr>
      <w:hyperlink r:id="rId1813">
        <w:r>
          <w:rPr>
            <w:rStyle w:val="Hyperlink"/>
          </w:rPr>
          <w:t>Réseautage</w:t>
        </w:r>
      </w:hyperlink>
    </w:p>
    <w:p w14:paraId="33F7C76D" w14:textId="27432DDB" w:rsidR="003E2B54" w:rsidRDefault="00284C1E">
      <w:pPr>
        <w:pStyle w:val="Compact"/>
        <w:numPr>
          <w:ilvl w:val="0"/>
          <w:numId w:val="527"/>
        </w:numPr>
      </w:pPr>
      <w:hyperlink r:id="rId1814">
        <w:r>
          <w:rPr>
            <w:rStyle w:val="Hyperlink"/>
          </w:rPr>
          <w:t>Entrevues</w:t>
        </w:r>
      </w:hyperlink>
    </w:p>
    <w:p w14:paraId="43AA60D0" w14:textId="02EB67B2" w:rsidR="003E2B54" w:rsidRDefault="00284C1E">
      <w:pPr>
        <w:pStyle w:val="Compact"/>
        <w:numPr>
          <w:ilvl w:val="0"/>
          <w:numId w:val="527"/>
        </w:numPr>
      </w:pPr>
      <w:hyperlink r:id="rId1815">
        <w:r>
          <w:rPr>
            <w:rStyle w:val="Hyperlink"/>
          </w:rPr>
          <w:t>Services et ateliers</w:t>
        </w:r>
      </w:hyperlink>
    </w:p>
    <w:p w14:paraId="7A50D896" w14:textId="690E4D51" w:rsidR="003E2B54" w:rsidRDefault="00284C1E">
      <w:pPr>
        <w:pStyle w:val="Compact"/>
        <w:numPr>
          <w:ilvl w:val="0"/>
          <w:numId w:val="527"/>
        </w:numPr>
      </w:pPr>
      <w:hyperlink r:id="rId1816">
        <w:r>
          <w:rPr>
            <w:rStyle w:val="Hyperlink"/>
          </w:rPr>
          <w:t>Joindre le Service de gestion de carrière</w:t>
        </w:r>
      </w:hyperlink>
    </w:p>
    <w:p w14:paraId="0A91E835" w14:textId="77777777" w:rsidR="003E2B54" w:rsidRDefault="00284C1E">
      <w:pPr>
        <w:pStyle w:val="FirstParagraph"/>
      </w:pPr>
      <w:bookmarkStart w:id="1527" w:name="br-145750"/>
      <w:r>
        <w:t>Les événements de recrutement ou de réseautage vous permettent d'en apprendre plus sur les entreprises qui recrutent et sur les postes qu'elles ont à offrir. Ce sont aussi des occasions de tisser des liens avec des professionnels susceptibles de vous informer et de faciliter votre entrée sur le marché du travail.</w:t>
      </w:r>
    </w:p>
    <w:p w14:paraId="1A85FA85" w14:textId="77777777" w:rsidR="003E2B54" w:rsidRDefault="00284C1E">
      <w:pPr>
        <w:pStyle w:val="Heading2"/>
      </w:pPr>
      <w:bookmarkStart w:id="1528" w:name="différents-types-dévénements"/>
      <w:bookmarkStart w:id="1529" w:name="br-145760"/>
      <w:bookmarkEnd w:id="1527"/>
      <w:r>
        <w:t>Différents types d'événements</w:t>
      </w:r>
    </w:p>
    <w:p w14:paraId="20E87BD0" w14:textId="77777777" w:rsidR="003E2B54" w:rsidRDefault="00284C1E">
      <w:pPr>
        <w:pStyle w:val="FirstParagraph"/>
      </w:pPr>
      <w:r>
        <w:t>Différents types d'événements de réseautage, de mentorat et de recrutement, comme des salons de l'emploi, des cocktails, des visites d'entreprise, des déjeuners ou repas d'affaires sont organisés, par l'École, par les associations étudiantes, ainsi que par le Service de gestion de carrière spécifiquement.</w:t>
      </w:r>
    </w:p>
    <w:p w14:paraId="11E29695" w14:textId="77777777" w:rsidR="003E2B54" w:rsidRDefault="00284C1E">
      <w:pPr>
        <w:pStyle w:val="Heading2"/>
      </w:pPr>
      <w:bookmarkStart w:id="1530" w:name="à-hec-montréal-et-hors-de-lécole"/>
      <w:bookmarkStart w:id="1531" w:name="br-145761"/>
      <w:bookmarkEnd w:id="1528"/>
      <w:bookmarkEnd w:id="1529"/>
      <w:r>
        <w:t>À HEC Montréal et hors de l'école</w:t>
      </w:r>
    </w:p>
    <w:p w14:paraId="3CB79890" w14:textId="77777777" w:rsidR="003E2B54" w:rsidRDefault="00284C1E">
      <w:pPr>
        <w:pStyle w:val="FirstParagraph"/>
      </w:pPr>
      <w:r>
        <w:t>Restez à l'affût en consultant régulièrement, entre autres :</w:t>
      </w:r>
    </w:p>
    <w:p w14:paraId="6A649C42" w14:textId="77777777" w:rsidR="003E2B54" w:rsidRDefault="00284C1E">
      <w:pPr>
        <w:numPr>
          <w:ilvl w:val="0"/>
          <w:numId w:val="528"/>
        </w:numPr>
      </w:pPr>
      <w:r>
        <w:t xml:space="preserve">Le </w:t>
      </w:r>
      <w:hyperlink r:id="rId1817">
        <w:r>
          <w:rPr>
            <w:rStyle w:val="Hyperlink"/>
          </w:rPr>
          <w:t>calendrier événementiel du SGC</w:t>
        </w:r>
      </w:hyperlink>
      <w:r>
        <w:t>.</w:t>
      </w:r>
    </w:p>
    <w:p w14:paraId="30CB88E9" w14:textId="77777777" w:rsidR="003E2B54" w:rsidRDefault="00284C1E">
      <w:pPr>
        <w:numPr>
          <w:ilvl w:val="0"/>
          <w:numId w:val="528"/>
        </w:numPr>
      </w:pPr>
      <w:r>
        <w:t>Les courriels en provenance des différents services et entités de HEC Montréal.</w:t>
      </w:r>
    </w:p>
    <w:p w14:paraId="0B5032EE" w14:textId="77777777" w:rsidR="003E2B54" w:rsidRDefault="00284C1E">
      <w:pPr>
        <w:numPr>
          <w:ilvl w:val="0"/>
          <w:numId w:val="528"/>
        </w:numPr>
      </w:pPr>
      <w:r>
        <w:lastRenderedPageBreak/>
        <w:t>Les sites des programmes gouvernementaux ou communautaires consacrés à l'insertion professionnelle.</w:t>
      </w:r>
    </w:p>
    <w:p w14:paraId="1EBE9799" w14:textId="77777777" w:rsidR="003E2B54" w:rsidRDefault="00284C1E">
      <w:pPr>
        <w:numPr>
          <w:ilvl w:val="0"/>
          <w:numId w:val="528"/>
        </w:numPr>
      </w:pPr>
      <w:r>
        <w:t>Les sites et médias sociaux des :</w:t>
      </w:r>
    </w:p>
    <w:p w14:paraId="10CA98D5" w14:textId="77777777" w:rsidR="003E2B54" w:rsidRDefault="00284C1E">
      <w:pPr>
        <w:pStyle w:val="Compact"/>
        <w:numPr>
          <w:ilvl w:val="1"/>
          <w:numId w:val="529"/>
        </w:numPr>
      </w:pPr>
      <w:hyperlink r:id="rId1818">
        <w:r>
          <w:rPr>
            <w:rStyle w:val="Hyperlink"/>
          </w:rPr>
          <w:t>associations et comités étudiants</w:t>
        </w:r>
      </w:hyperlink>
      <w:r>
        <w:t>;</w:t>
      </w:r>
    </w:p>
    <w:p w14:paraId="4755EB76" w14:textId="77777777" w:rsidR="003E2B54" w:rsidRDefault="00284C1E">
      <w:pPr>
        <w:pStyle w:val="Compact"/>
        <w:numPr>
          <w:ilvl w:val="1"/>
          <w:numId w:val="529"/>
        </w:numPr>
      </w:pPr>
      <w:r>
        <w:t>entreprises qui vous intéressent;</w:t>
      </w:r>
    </w:p>
    <w:p w14:paraId="4636DDAA" w14:textId="55731A3B" w:rsidR="003E2B54" w:rsidRDefault="00284C1E">
      <w:pPr>
        <w:pStyle w:val="Compact"/>
        <w:numPr>
          <w:ilvl w:val="1"/>
          <w:numId w:val="529"/>
        </w:numPr>
      </w:pPr>
      <w:r>
        <w:t xml:space="preserve">associations et ordres professionnels. Pour plus d'informations, consultez la page correspondant à votre champ de spécialisation dans la section </w:t>
      </w:r>
      <w:hyperlink r:id="rId1819">
        <w:r>
          <w:rPr>
            <w:rStyle w:val="Hyperlink"/>
          </w:rPr>
          <w:t>Carrières en gestion</w:t>
        </w:r>
      </w:hyperlink>
      <w:r>
        <w:t>.</w:t>
      </w:r>
    </w:p>
    <w:bookmarkStart w:id="1532" w:name="br-146163"/>
    <w:bookmarkEnd w:id="1530"/>
    <w:bookmarkEnd w:id="1531"/>
    <w:p w14:paraId="41E2ADC1" w14:textId="77777777" w:rsidR="003E2B54" w:rsidRDefault="00284C1E">
      <w:pPr>
        <w:pStyle w:val="FirstParagraph"/>
      </w:pPr>
      <w:r>
        <w:fldChar w:fldCharType="begin"/>
      </w:r>
      <w:r>
        <w:instrText>HYPERLINK \l "explo-146163-900542" \h</w:instrText>
      </w:r>
      <w:r>
        <w:fldChar w:fldCharType="separate"/>
      </w:r>
      <w:r>
        <w:fldChar w:fldCharType="end"/>
      </w:r>
    </w:p>
    <w:p w14:paraId="3030ADA4" w14:textId="77777777" w:rsidR="003E2B54" w:rsidRDefault="00284C1E">
      <w:pPr>
        <w:pStyle w:val="BodyText"/>
      </w:pPr>
      <w:r>
        <w:t>+</w:t>
      </w:r>
    </w:p>
    <w:p w14:paraId="56822EF7" w14:textId="77777777" w:rsidR="003E2B54" w:rsidRDefault="00284C1E">
      <w:pPr>
        <w:pStyle w:val="Heading3"/>
      </w:pPr>
      <w:bookmarkStart w:id="1533" w:name="Xb734346df364382ffcd024e97da7f5c2dd9729d"/>
      <w:r>
        <w:t>Événements recommandés par le Service de gestion de carrière</w:t>
      </w:r>
    </w:p>
    <w:p w14:paraId="5B509105" w14:textId="77777777" w:rsidR="003E2B54" w:rsidRDefault="00284C1E">
      <w:pPr>
        <w:pStyle w:val="Heading5"/>
      </w:pPr>
      <w:bookmarkStart w:id="1534" w:name="Xc95f82413a98d813ee3b11f9a3c22a18e9f2bc9"/>
      <w:bookmarkStart w:id="1535" w:name="explo-146163-900542"/>
      <w:bookmarkEnd w:id="1533"/>
      <w:r>
        <w:t>Rencontres de PRÉrecrutement et événements de recrutement</w:t>
      </w:r>
    </w:p>
    <w:p w14:paraId="3CD85E1C" w14:textId="77777777" w:rsidR="003E2B54" w:rsidRDefault="00284C1E">
      <w:pPr>
        <w:pStyle w:val="FirstParagraph"/>
      </w:pPr>
      <w:r>
        <w:t>Plusieurs fois par an, des employeurs visitent HEC Montréal pour recruter des étudiants en dernière année. Certains proposent aussi des emplois d'été, des stages ou des projets supervisés.</w:t>
      </w:r>
    </w:p>
    <w:p w14:paraId="539F2439" w14:textId="77777777" w:rsidR="003E2B54" w:rsidRDefault="00284C1E">
      <w:pPr>
        <w:pStyle w:val="BodyText"/>
      </w:pPr>
      <w:r>
        <w:rPr>
          <w:b/>
          <w:bCs/>
        </w:rPr>
        <w:t>Quand?</w:t>
      </w:r>
    </w:p>
    <w:p w14:paraId="1B3D868F" w14:textId="77777777" w:rsidR="003E2B54" w:rsidRDefault="00284C1E">
      <w:pPr>
        <w:pStyle w:val="BodyText"/>
      </w:pPr>
      <w:r>
        <w:t>Pour des emplois, stages ou projets de maîtrise :</w:t>
      </w:r>
    </w:p>
    <w:p w14:paraId="225FEC59" w14:textId="77777777" w:rsidR="003E2B54" w:rsidRDefault="00284C1E">
      <w:pPr>
        <w:pStyle w:val="Compact"/>
        <w:numPr>
          <w:ilvl w:val="0"/>
          <w:numId w:val="530"/>
        </w:numPr>
      </w:pPr>
      <w:r>
        <w:t>De septembre à novembre et;</w:t>
      </w:r>
    </w:p>
    <w:p w14:paraId="54FAE859" w14:textId="77777777" w:rsidR="003E2B54" w:rsidRDefault="00284C1E">
      <w:pPr>
        <w:pStyle w:val="Compact"/>
        <w:numPr>
          <w:ilvl w:val="0"/>
          <w:numId w:val="530"/>
        </w:numPr>
      </w:pPr>
      <w:r>
        <w:t>De janvier à avril.</w:t>
      </w:r>
    </w:p>
    <w:p w14:paraId="38B08C41" w14:textId="77777777" w:rsidR="003E2B54" w:rsidRDefault="00284C1E">
      <w:pPr>
        <w:pStyle w:val="FirstParagraph"/>
      </w:pPr>
      <w:r>
        <w:t>Entreprises participantes : firmes de services-conseils, grandes entreprises, institutions financières, fonction publique du Québec et du Canada, entreprises de secteurs émergents et autres.</w:t>
      </w:r>
    </w:p>
    <w:p w14:paraId="68015EFF" w14:textId="77777777" w:rsidR="003E2B54" w:rsidRDefault="00284C1E">
      <w:pPr>
        <w:pStyle w:val="BodyText"/>
      </w:pPr>
      <w:r>
        <w:t xml:space="preserve">Consultez le </w:t>
      </w:r>
      <w:hyperlink r:id="rId1820">
        <w:r>
          <w:rPr>
            <w:rStyle w:val="Hyperlink"/>
          </w:rPr>
          <w:t>calendrier événementiel du SGC</w:t>
        </w:r>
      </w:hyperlink>
      <w:r>
        <w:t>.</w:t>
      </w:r>
    </w:p>
    <w:bookmarkStart w:id="1536" w:name="br-145762"/>
    <w:bookmarkEnd w:id="1534"/>
    <w:bookmarkEnd w:id="1535"/>
    <w:bookmarkEnd w:id="1532"/>
    <w:p w14:paraId="17A63E1F" w14:textId="77777777" w:rsidR="003E2B54" w:rsidRDefault="00284C1E">
      <w:pPr>
        <w:pStyle w:val="BodyText"/>
      </w:pPr>
      <w:r>
        <w:fldChar w:fldCharType="begin"/>
      </w:r>
      <w:r>
        <w:instrText>HYPERLINK \l "explo-145762-401106" \h</w:instrText>
      </w:r>
      <w:r>
        <w:fldChar w:fldCharType="separate"/>
      </w:r>
      <w:r>
        <w:fldChar w:fldCharType="end"/>
      </w:r>
    </w:p>
    <w:p w14:paraId="5FA9EACD" w14:textId="77777777" w:rsidR="003E2B54" w:rsidRDefault="00284C1E">
      <w:pPr>
        <w:pStyle w:val="BodyText"/>
      </w:pPr>
      <w:r>
        <w:t>+</w:t>
      </w:r>
    </w:p>
    <w:p w14:paraId="14A19583" w14:textId="77777777" w:rsidR="003E2B54" w:rsidRDefault="00284C1E">
      <w:pPr>
        <w:pStyle w:val="Heading3"/>
      </w:pPr>
      <w:bookmarkStart w:id="1537" w:name="X0ac03946b3342992eab4d8bedae530a2a04530b"/>
      <w:r>
        <w:t>Avant, pendant et après l'événement : quelques conseils</w:t>
      </w:r>
    </w:p>
    <w:p w14:paraId="15F190AB" w14:textId="77777777" w:rsidR="003E2B54" w:rsidRDefault="00284C1E">
      <w:pPr>
        <w:pStyle w:val="Heading5"/>
      </w:pPr>
      <w:bookmarkStart w:id="1538" w:name="avant-lévénement"/>
      <w:bookmarkStart w:id="1539" w:name="explo-145762-401106"/>
      <w:bookmarkEnd w:id="1537"/>
      <w:r>
        <w:t>Avant l’événement</w:t>
      </w:r>
    </w:p>
    <w:p w14:paraId="6F47ADEF" w14:textId="3DB94DDF" w:rsidR="003E2B54" w:rsidRDefault="00284C1E">
      <w:pPr>
        <w:pStyle w:val="Compact"/>
        <w:numPr>
          <w:ilvl w:val="0"/>
          <w:numId w:val="531"/>
        </w:numPr>
      </w:pPr>
      <w:r>
        <w:t xml:space="preserve">Préparez votre </w:t>
      </w:r>
      <w:hyperlink r:id="rId1821">
        <w:r>
          <w:rPr>
            <w:rStyle w:val="Hyperlink"/>
          </w:rPr>
          <w:t>énoncé de positionnement</w:t>
        </w:r>
      </w:hyperlink>
      <w:r>
        <w:t>.</w:t>
      </w:r>
    </w:p>
    <w:p w14:paraId="2BE8A469" w14:textId="77777777" w:rsidR="003E2B54" w:rsidRDefault="00284C1E">
      <w:pPr>
        <w:pStyle w:val="Compact"/>
        <w:numPr>
          <w:ilvl w:val="0"/>
          <w:numId w:val="531"/>
        </w:numPr>
      </w:pPr>
      <w:r>
        <w:t>Faites des recherches sur les entreprises, leurs secteurs d’activités et les représentants qui seront présents.</w:t>
      </w:r>
    </w:p>
    <w:p w14:paraId="16F809EB" w14:textId="1F15B004" w:rsidR="003E2B54" w:rsidRDefault="00284C1E">
      <w:pPr>
        <w:pStyle w:val="Compact"/>
        <w:numPr>
          <w:ilvl w:val="0"/>
          <w:numId w:val="531"/>
        </w:numPr>
      </w:pPr>
      <w:r>
        <w:t xml:space="preserve">Réfléchissez à des questions à poser. Pour des exemples de questions à poser, consultez la page </w:t>
      </w:r>
      <w:hyperlink r:id="rId1822">
        <w:r>
          <w:rPr>
            <w:rStyle w:val="Hyperlink"/>
          </w:rPr>
          <w:t>S'informer auprès des professionnels</w:t>
        </w:r>
      </w:hyperlink>
      <w:r>
        <w:t>.</w:t>
      </w:r>
    </w:p>
    <w:p w14:paraId="44A13192" w14:textId="1434DD07" w:rsidR="003E2B54" w:rsidRDefault="00284C1E">
      <w:pPr>
        <w:pStyle w:val="Compact"/>
        <w:numPr>
          <w:ilvl w:val="0"/>
          <w:numId w:val="531"/>
        </w:numPr>
      </w:pPr>
      <w:hyperlink r:id="rId1823">
        <w:r>
          <w:rPr>
            <w:rStyle w:val="Hyperlink"/>
          </w:rPr>
          <w:t>Soignez votre tenue vestimentaire</w:t>
        </w:r>
      </w:hyperlink>
      <w:r>
        <w:t>.</w:t>
      </w:r>
    </w:p>
    <w:p w14:paraId="76F78687" w14:textId="2CF73D5C" w:rsidR="003E2B54" w:rsidRDefault="00284C1E">
      <w:pPr>
        <w:pStyle w:val="Compact"/>
        <w:numPr>
          <w:ilvl w:val="0"/>
          <w:numId w:val="531"/>
        </w:numPr>
      </w:pPr>
      <w:r>
        <w:lastRenderedPageBreak/>
        <w:t xml:space="preserve">Veillez à vous présenter à ces événements avec des </w:t>
      </w:r>
      <w:hyperlink r:id="rId1824">
        <w:r>
          <w:rPr>
            <w:rStyle w:val="Hyperlink"/>
          </w:rPr>
          <w:t>cartes d'affaires</w:t>
        </w:r>
      </w:hyperlink>
      <w:r>
        <w:t>.</w:t>
      </w:r>
    </w:p>
    <w:p w14:paraId="10F0D6BE" w14:textId="77777777" w:rsidR="003E2B54" w:rsidRDefault="00284C1E">
      <w:pPr>
        <w:pStyle w:val="Heading5"/>
      </w:pPr>
      <w:bookmarkStart w:id="1540" w:name="pendant-lévénement"/>
      <w:bookmarkStart w:id="1541" w:name="br-145764"/>
      <w:bookmarkEnd w:id="1538"/>
      <w:r>
        <w:t>Pendant l'événement</w:t>
      </w:r>
    </w:p>
    <w:p w14:paraId="026AE782" w14:textId="7BADA1F8" w:rsidR="003E2B54" w:rsidRDefault="00284C1E">
      <w:pPr>
        <w:pStyle w:val="Compact"/>
        <w:numPr>
          <w:ilvl w:val="0"/>
          <w:numId w:val="532"/>
        </w:numPr>
      </w:pPr>
      <w:r>
        <w:t xml:space="preserve">Allez au-devant des personnes présentes. </w:t>
      </w:r>
      <w:hyperlink r:id="rId1825">
        <w:r>
          <w:rPr>
            <w:rStyle w:val="Hyperlink"/>
          </w:rPr>
          <w:t>Montrez-vous sympathique, souriant, poli</w:t>
        </w:r>
      </w:hyperlink>
      <w:r>
        <w:t>.</w:t>
      </w:r>
    </w:p>
    <w:p w14:paraId="5A400758" w14:textId="46C3B0FC" w:rsidR="003E2B54" w:rsidRDefault="00284C1E">
      <w:pPr>
        <w:pStyle w:val="Compact"/>
        <w:numPr>
          <w:ilvl w:val="0"/>
          <w:numId w:val="532"/>
        </w:numPr>
      </w:pPr>
      <w:r>
        <w:t xml:space="preserve">Entamez la conversation en formulant votre </w:t>
      </w:r>
      <w:hyperlink r:id="rId1826">
        <w:r>
          <w:rPr>
            <w:rStyle w:val="Hyperlink"/>
          </w:rPr>
          <w:t>énoncé de positionnement</w:t>
        </w:r>
      </w:hyperlink>
      <w:r>
        <w:t>.</w:t>
      </w:r>
    </w:p>
    <w:p w14:paraId="65669FBF" w14:textId="77777777" w:rsidR="003E2B54" w:rsidRDefault="00284C1E">
      <w:pPr>
        <w:pStyle w:val="Compact"/>
        <w:numPr>
          <w:ilvl w:val="0"/>
          <w:numId w:val="532"/>
        </w:numPr>
      </w:pPr>
      <w:r>
        <w:t>Posez des questions et écoutez les réponses.</w:t>
      </w:r>
    </w:p>
    <w:p w14:paraId="2D0B5EFE" w14:textId="77777777" w:rsidR="003E2B54" w:rsidRDefault="00284C1E">
      <w:pPr>
        <w:pStyle w:val="Compact"/>
        <w:numPr>
          <w:ilvl w:val="0"/>
          <w:numId w:val="532"/>
        </w:numPr>
      </w:pPr>
      <w:r>
        <w:t>Soyez ouvert et tâchez de découvrir des points communs et des relations communes avec vos interlocuteurs, des possibilités d'entraide, etc.</w:t>
      </w:r>
    </w:p>
    <w:p w14:paraId="284812BD" w14:textId="77777777" w:rsidR="003E2B54" w:rsidRDefault="00284C1E">
      <w:pPr>
        <w:pStyle w:val="Compact"/>
        <w:numPr>
          <w:ilvl w:val="0"/>
          <w:numId w:val="532"/>
        </w:numPr>
      </w:pPr>
      <w:r>
        <w:t>Consacrez une dizaine de minutes par personne. Cette durée peut varier selon le nombre de participants à l’activité et l'intérêt de votre interlocuteur. Veillez à ne pas monopoliser le recruteur lorsque d’autres attendent leur tour.</w:t>
      </w:r>
    </w:p>
    <w:p w14:paraId="700395AE" w14:textId="77777777" w:rsidR="003E2B54" w:rsidRDefault="00284C1E">
      <w:pPr>
        <w:pStyle w:val="Heading5"/>
      </w:pPr>
      <w:bookmarkStart w:id="1542" w:name="terminer-la-conversation"/>
      <w:bookmarkStart w:id="1543" w:name="br-145765"/>
      <w:bookmarkEnd w:id="1540"/>
      <w:bookmarkEnd w:id="1541"/>
      <w:r>
        <w:t>Terminer la conversation</w:t>
      </w:r>
    </w:p>
    <w:p w14:paraId="549216D1" w14:textId="7538E883" w:rsidR="003E2B54" w:rsidRDefault="00284C1E">
      <w:pPr>
        <w:numPr>
          <w:ilvl w:val="0"/>
          <w:numId w:val="533"/>
        </w:numPr>
      </w:pPr>
      <w:r>
        <w:t xml:space="preserve">Offrez votre </w:t>
      </w:r>
      <w:hyperlink r:id="rId1827">
        <w:r>
          <w:rPr>
            <w:rStyle w:val="Hyperlink"/>
          </w:rPr>
          <w:t>carte d’affaires</w:t>
        </w:r>
      </w:hyperlink>
      <w:r>
        <w:t xml:space="preserve"> à la personne rencontrée si vous désirez garder le contact avec elle (pour une </w:t>
      </w:r>
      <w:hyperlink r:id="rId1828">
        <w:r>
          <w:rPr>
            <w:rStyle w:val="Hyperlink"/>
          </w:rPr>
          <w:t>rencontre d’information</w:t>
        </w:r>
      </w:hyperlink>
      <w:r>
        <w:t>, par exemple). Il est probable qu'elle vous fournira elle aussi ses coordonnées. Si ce n'est pas le cas, notez son nom : vous pourrez essayer de la retrouver par la suite sur LinkedIn ou sur le site de son entreprise.</w:t>
      </w:r>
    </w:p>
    <w:p w14:paraId="03822B44" w14:textId="77777777" w:rsidR="003E2B54" w:rsidRDefault="00284C1E">
      <w:pPr>
        <w:numPr>
          <w:ilvl w:val="0"/>
          <w:numId w:val="533"/>
        </w:numPr>
      </w:pPr>
      <w:r>
        <w:t>Terminez la conversation de manière adéquate. Exemple : « J'ai eu un grand plaisir à vous rencontrer. Je vous laisse discuter avec d’autres candidats. J’espère vraiment que nous aurons l’occasion de nous reparler. »</w:t>
      </w:r>
    </w:p>
    <w:p w14:paraId="33C2934A" w14:textId="77777777" w:rsidR="003E2B54" w:rsidRDefault="00284C1E">
      <w:pPr>
        <w:pStyle w:val="Heading5"/>
      </w:pPr>
      <w:bookmarkStart w:id="1544" w:name="avant-de-quitter-lévénement"/>
      <w:bookmarkStart w:id="1545" w:name="br-145766"/>
      <w:bookmarkEnd w:id="1542"/>
      <w:bookmarkEnd w:id="1543"/>
      <w:r>
        <w:t>Avant de quitter l’événement</w:t>
      </w:r>
    </w:p>
    <w:p w14:paraId="4A995194" w14:textId="77777777" w:rsidR="003E2B54" w:rsidRDefault="00284C1E">
      <w:pPr>
        <w:pStyle w:val="Compact"/>
        <w:numPr>
          <w:ilvl w:val="0"/>
          <w:numId w:val="534"/>
        </w:numPr>
      </w:pPr>
      <w:r>
        <w:t>Prenez le temps de remercier les organisateurs. Ceci renforce vos liens avec eux.</w:t>
      </w:r>
    </w:p>
    <w:p w14:paraId="76DB707B" w14:textId="77777777" w:rsidR="003E2B54" w:rsidRDefault="00284C1E">
      <w:pPr>
        <w:pStyle w:val="Heading5"/>
      </w:pPr>
      <w:bookmarkStart w:id="1546" w:name="après-lévénement"/>
      <w:bookmarkStart w:id="1547" w:name="br-145767"/>
      <w:bookmarkEnd w:id="1544"/>
      <w:bookmarkEnd w:id="1545"/>
      <w:r>
        <w:t>Après l’événement</w:t>
      </w:r>
    </w:p>
    <w:p w14:paraId="5B771718" w14:textId="031C6C40" w:rsidR="003E2B54" w:rsidRDefault="00284C1E">
      <w:pPr>
        <w:numPr>
          <w:ilvl w:val="0"/>
          <w:numId w:val="535"/>
        </w:numPr>
      </w:pPr>
      <w:hyperlink r:id="rId1829">
        <w:r>
          <w:rPr>
            <w:rStyle w:val="Hyperlink"/>
          </w:rPr>
          <w:t>Reprenez contact avec vos interlocuteurs sur LinkedIn</w:t>
        </w:r>
      </w:hyperlink>
      <w:r>
        <w:t>. C'est à vous de poser ce geste.</w:t>
      </w:r>
    </w:p>
    <w:p w14:paraId="02BDC9AA" w14:textId="3BF5AA3B" w:rsidR="003E2B54" w:rsidRDefault="00284C1E">
      <w:pPr>
        <w:numPr>
          <w:ilvl w:val="0"/>
          <w:numId w:val="535"/>
        </w:numPr>
      </w:pPr>
      <w:r>
        <w:t xml:space="preserve">S’il y a de l’intérêt de part et d’autre, faites ensuite une demande de </w:t>
      </w:r>
      <w:hyperlink r:id="rId1830">
        <w:r>
          <w:rPr>
            <w:rStyle w:val="Hyperlink"/>
          </w:rPr>
          <w:t>rencontre d’information</w:t>
        </w:r>
      </w:hyperlink>
      <w:r>
        <w:t>.</w:t>
      </w:r>
    </w:p>
    <w:p w14:paraId="45EE3F59" w14:textId="77777777" w:rsidR="003E2B54" w:rsidRDefault="00284C1E">
      <w:pPr>
        <w:pStyle w:val="Heading3"/>
      </w:pPr>
      <w:bookmarkStart w:id="1548" w:name="pour-aller-plus-loin-32"/>
      <w:bookmarkStart w:id="1549" w:name="br-145768"/>
      <w:bookmarkEnd w:id="1546"/>
      <w:bookmarkEnd w:id="1547"/>
      <w:bookmarkEnd w:id="1539"/>
      <w:bookmarkEnd w:id="1536"/>
      <w:r>
        <w:t>Pour aller plus loin</w:t>
      </w:r>
    </w:p>
    <w:p w14:paraId="600102D6" w14:textId="77777777" w:rsidR="003E2B54" w:rsidRDefault="00284C1E">
      <w:pPr>
        <w:pStyle w:val="FirstParagraph"/>
      </w:pPr>
      <w:r>
        <w:t>Le Service de gestion de carrière propose deux ateliers qui vous aideront à aborder les événements de recrutement avec confiance.</w:t>
      </w:r>
    </w:p>
    <w:p w14:paraId="21D6C3DB" w14:textId="6186E590" w:rsidR="003E2B54" w:rsidRDefault="00284C1E">
      <w:pPr>
        <w:pStyle w:val="BodyText"/>
      </w:pPr>
      <w:hyperlink r:id="rId1831">
        <w:r>
          <w:rPr>
            <w:rStyle w:val="Hyperlink"/>
          </w:rPr>
          <w:t>Préparation au recrutement sur le campus</w:t>
        </w:r>
      </w:hyperlink>
    </w:p>
    <w:p w14:paraId="4724628E" w14:textId="77777777" w:rsidR="003E2B54" w:rsidRDefault="00284C1E">
      <w:pPr>
        <w:pStyle w:val="BodyText"/>
      </w:pPr>
      <w:hyperlink r:id="rId1832">
        <w:r>
          <w:rPr>
            <w:rStyle w:val="Hyperlink"/>
          </w:rPr>
          <w:t>Préparation au recrutement CPA et formulaire ACSEE</w:t>
        </w:r>
      </w:hyperlink>
      <w:r>
        <w:br/>
        <w:t> </w:t>
      </w:r>
    </w:p>
    <w:p w14:paraId="59E5ABB0" w14:textId="257B4999" w:rsidR="003E2B54" w:rsidRDefault="00284C1E">
      <w:pPr>
        <w:pStyle w:val="BodyText"/>
      </w:pPr>
      <w:hyperlink r:id="rId1833">
        <w:r>
          <w:rPr>
            <w:rStyle w:val="Hyperlink"/>
          </w:rPr>
          <w:t>Voir tous les services et ateliers offerts</w:t>
        </w:r>
      </w:hyperlink>
    </w:p>
    <w:p w14:paraId="5AF8716D" w14:textId="5FD2C7AC" w:rsidR="003E2B54" w:rsidRDefault="00284C1E">
      <w:pPr>
        <w:pStyle w:val="BodyText"/>
      </w:pPr>
      <w:hyperlink r:id="rId1834">
        <w:r>
          <w:rPr>
            <w:rStyle w:val="Hyperlink"/>
          </w:rPr>
          <w:t>Aller à la section Réseautage</w:t>
        </w:r>
      </w:hyperlink>
    </w:p>
    <w:bookmarkEnd w:id="1548"/>
    <w:bookmarkEnd w:id="1549"/>
    <w:bookmarkEnd w:id="1526"/>
    <w:p w14:paraId="0824516C" w14:textId="3AFACBE1"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835">
        <w:r>
          <w:rPr>
            <w:rStyle w:val="Hyperlink"/>
          </w:rPr>
          <w:t>Soutien et ressources</w:t>
        </w:r>
      </w:hyperlink>
      <w:r>
        <w:t xml:space="preserve"> &gt; </w:t>
      </w:r>
      <w:hyperlink r:id="rId1836">
        <w:r>
          <w:rPr>
            <w:rStyle w:val="Hyperlink"/>
          </w:rPr>
          <w:t>Gestion de carrière</w:t>
        </w:r>
      </w:hyperlink>
      <w:r>
        <w:t xml:space="preserve"> &gt; </w:t>
      </w:r>
      <w:hyperlink r:id="rId1837">
        <w:r>
          <w:rPr>
            <w:rStyle w:val="Hyperlink"/>
          </w:rPr>
          <w:t>Réseautage</w:t>
        </w:r>
      </w:hyperlink>
      <w:r>
        <w:t xml:space="preserve"> &gt; Faire bonne impression</w:t>
      </w:r>
      <w:r>
        <w:br/>
      </w:r>
    </w:p>
    <w:p w14:paraId="74544225" w14:textId="77777777" w:rsidR="003E2B54" w:rsidRDefault="00284C1E">
      <w:pPr>
        <w:pStyle w:val="Heading1"/>
      </w:pPr>
      <w:bookmarkStart w:id="1550" w:name="faire-bonne-impression"/>
      <w:r>
        <w:t>Faire bonne impression</w:t>
      </w:r>
    </w:p>
    <w:p w14:paraId="5F7A8232" w14:textId="77777777" w:rsidR="003E2B54" w:rsidRDefault="00284C1E">
      <w:pPr>
        <w:pStyle w:val="FirstParagraph"/>
      </w:pPr>
      <w:hyperlink w:anchor="mn-Explo-Items"/>
    </w:p>
    <w:p w14:paraId="79E1A2A2" w14:textId="77777777" w:rsidR="003E2B54" w:rsidRDefault="00284C1E">
      <w:pPr>
        <w:pStyle w:val="BodyText"/>
      </w:pPr>
      <w:r>
        <w:t>MENU</w:t>
      </w:r>
    </w:p>
    <w:p w14:paraId="60292553" w14:textId="77777777" w:rsidR="003E2B54" w:rsidRDefault="003E2B54">
      <w:pPr>
        <w:pStyle w:val="BodyText"/>
      </w:pPr>
    </w:p>
    <w:p w14:paraId="2589C063" w14:textId="2D0BE79C" w:rsidR="003E2B54" w:rsidRDefault="00284C1E">
      <w:pPr>
        <w:pStyle w:val="Compact"/>
        <w:numPr>
          <w:ilvl w:val="0"/>
          <w:numId w:val="536"/>
        </w:numPr>
      </w:pPr>
      <w:hyperlink r:id="rId1838">
        <w:r>
          <w:rPr>
            <w:rStyle w:val="Hyperlink"/>
          </w:rPr>
          <w:t xml:space="preserve"> Gestion de carrière</w:t>
        </w:r>
      </w:hyperlink>
    </w:p>
    <w:p w14:paraId="30A66AA3" w14:textId="1CDE41F5" w:rsidR="003E2B54" w:rsidRDefault="00284C1E">
      <w:pPr>
        <w:pStyle w:val="Compact"/>
        <w:numPr>
          <w:ilvl w:val="0"/>
          <w:numId w:val="537"/>
        </w:numPr>
      </w:pPr>
      <w:hyperlink r:id="rId1839">
        <w:r>
          <w:rPr>
            <w:rStyle w:val="Hyperlink"/>
          </w:rPr>
          <w:t>Parcours de développement de carrière</w:t>
        </w:r>
      </w:hyperlink>
    </w:p>
    <w:p w14:paraId="7B55AC6E" w14:textId="6983256D" w:rsidR="003E2B54" w:rsidRDefault="00284C1E">
      <w:pPr>
        <w:pStyle w:val="Compact"/>
        <w:numPr>
          <w:ilvl w:val="0"/>
          <w:numId w:val="537"/>
        </w:numPr>
      </w:pPr>
      <w:hyperlink r:id="rId1840">
        <w:r>
          <w:rPr>
            <w:rStyle w:val="Hyperlink"/>
          </w:rPr>
          <w:t>Carrières en gestion</w:t>
        </w:r>
      </w:hyperlink>
    </w:p>
    <w:p w14:paraId="20C4E12A" w14:textId="2B519F93" w:rsidR="003E2B54" w:rsidRDefault="00284C1E">
      <w:pPr>
        <w:pStyle w:val="Compact"/>
        <w:numPr>
          <w:ilvl w:val="0"/>
          <w:numId w:val="537"/>
        </w:numPr>
      </w:pPr>
      <w:hyperlink r:id="rId1841">
        <w:r>
          <w:rPr>
            <w:rStyle w:val="Hyperlink"/>
          </w:rPr>
          <w:t>Stages et projets</w:t>
        </w:r>
      </w:hyperlink>
    </w:p>
    <w:p w14:paraId="3BFEBCA2" w14:textId="5EBF778C" w:rsidR="003E2B54" w:rsidRDefault="00284C1E">
      <w:pPr>
        <w:pStyle w:val="Compact"/>
        <w:numPr>
          <w:ilvl w:val="0"/>
          <w:numId w:val="537"/>
        </w:numPr>
      </w:pPr>
      <w:hyperlink r:id="rId1842">
        <w:r>
          <w:rPr>
            <w:rStyle w:val="Hyperlink"/>
          </w:rPr>
          <w:t>CV et lettres</w:t>
        </w:r>
      </w:hyperlink>
    </w:p>
    <w:p w14:paraId="36976B6B" w14:textId="6B9E701C" w:rsidR="003E2B54" w:rsidRDefault="00284C1E">
      <w:pPr>
        <w:pStyle w:val="Compact"/>
        <w:numPr>
          <w:ilvl w:val="0"/>
          <w:numId w:val="537"/>
        </w:numPr>
      </w:pPr>
      <w:hyperlink r:id="rId1843">
        <w:r>
          <w:rPr>
            <w:rStyle w:val="Hyperlink"/>
          </w:rPr>
          <w:t>Réseautage</w:t>
        </w:r>
      </w:hyperlink>
    </w:p>
    <w:p w14:paraId="6A00B62B" w14:textId="3A19A29E" w:rsidR="003E2B54" w:rsidRDefault="00284C1E">
      <w:pPr>
        <w:pStyle w:val="Compact"/>
        <w:numPr>
          <w:ilvl w:val="0"/>
          <w:numId w:val="537"/>
        </w:numPr>
      </w:pPr>
      <w:hyperlink r:id="rId1844">
        <w:r>
          <w:rPr>
            <w:rStyle w:val="Hyperlink"/>
          </w:rPr>
          <w:t>Entrevues</w:t>
        </w:r>
      </w:hyperlink>
    </w:p>
    <w:p w14:paraId="385988B5" w14:textId="0C38103D" w:rsidR="003E2B54" w:rsidRDefault="00284C1E">
      <w:pPr>
        <w:pStyle w:val="Compact"/>
        <w:numPr>
          <w:ilvl w:val="0"/>
          <w:numId w:val="537"/>
        </w:numPr>
      </w:pPr>
      <w:hyperlink r:id="rId1845">
        <w:r>
          <w:rPr>
            <w:rStyle w:val="Hyperlink"/>
          </w:rPr>
          <w:t>Services et ateliers</w:t>
        </w:r>
      </w:hyperlink>
    </w:p>
    <w:p w14:paraId="5DDE4F9C" w14:textId="177ADD23" w:rsidR="003E2B54" w:rsidRDefault="00284C1E">
      <w:pPr>
        <w:pStyle w:val="Compact"/>
        <w:numPr>
          <w:ilvl w:val="0"/>
          <w:numId w:val="537"/>
        </w:numPr>
      </w:pPr>
      <w:hyperlink r:id="rId1846">
        <w:r>
          <w:rPr>
            <w:rStyle w:val="Hyperlink"/>
          </w:rPr>
          <w:t>Joindre le Service de gestion de carrière</w:t>
        </w:r>
      </w:hyperlink>
    </w:p>
    <w:p w14:paraId="34A0F4EE" w14:textId="77777777" w:rsidR="003E2B54" w:rsidRDefault="00284C1E">
      <w:pPr>
        <w:pStyle w:val="FirstParagraph"/>
      </w:pPr>
      <w:r>
        <w:br/>
      </w:r>
    </w:p>
    <w:p w14:paraId="1DE11F76" w14:textId="4C72711F" w:rsidR="003E2B54" w:rsidRDefault="00284C1E">
      <w:pPr>
        <w:pStyle w:val="Compact"/>
        <w:numPr>
          <w:ilvl w:val="0"/>
          <w:numId w:val="538"/>
        </w:numPr>
      </w:pPr>
      <w:hyperlink r:id="rId1847">
        <w:r>
          <w:rPr>
            <w:rStyle w:val="Hyperlink"/>
          </w:rPr>
          <w:t xml:space="preserve"> Gestion de carrière</w:t>
        </w:r>
      </w:hyperlink>
    </w:p>
    <w:p w14:paraId="6080B2E7" w14:textId="0AEA5CD5" w:rsidR="003E2B54" w:rsidRDefault="00284C1E">
      <w:pPr>
        <w:pStyle w:val="Compact"/>
        <w:numPr>
          <w:ilvl w:val="0"/>
          <w:numId w:val="539"/>
        </w:numPr>
      </w:pPr>
      <w:hyperlink r:id="rId1848">
        <w:r>
          <w:rPr>
            <w:rStyle w:val="Hyperlink"/>
          </w:rPr>
          <w:t>Parcours de développement de carrière</w:t>
        </w:r>
      </w:hyperlink>
    </w:p>
    <w:p w14:paraId="445C3B3C" w14:textId="1A2C1A15" w:rsidR="003E2B54" w:rsidRDefault="00284C1E">
      <w:pPr>
        <w:pStyle w:val="Compact"/>
        <w:numPr>
          <w:ilvl w:val="0"/>
          <w:numId w:val="539"/>
        </w:numPr>
      </w:pPr>
      <w:hyperlink r:id="rId1849">
        <w:r>
          <w:rPr>
            <w:rStyle w:val="Hyperlink"/>
          </w:rPr>
          <w:t>Carrières en gestion</w:t>
        </w:r>
      </w:hyperlink>
    </w:p>
    <w:p w14:paraId="2159352E" w14:textId="2DE1B812" w:rsidR="003E2B54" w:rsidRDefault="00284C1E">
      <w:pPr>
        <w:pStyle w:val="Compact"/>
        <w:numPr>
          <w:ilvl w:val="0"/>
          <w:numId w:val="539"/>
        </w:numPr>
      </w:pPr>
      <w:hyperlink r:id="rId1850">
        <w:r>
          <w:rPr>
            <w:rStyle w:val="Hyperlink"/>
          </w:rPr>
          <w:t>Stages et projets</w:t>
        </w:r>
      </w:hyperlink>
    </w:p>
    <w:p w14:paraId="7659EB04" w14:textId="3F2D8C1B" w:rsidR="003E2B54" w:rsidRDefault="00284C1E">
      <w:pPr>
        <w:pStyle w:val="Compact"/>
        <w:numPr>
          <w:ilvl w:val="0"/>
          <w:numId w:val="539"/>
        </w:numPr>
      </w:pPr>
      <w:hyperlink r:id="rId1851">
        <w:r>
          <w:rPr>
            <w:rStyle w:val="Hyperlink"/>
          </w:rPr>
          <w:t>CV et lettres</w:t>
        </w:r>
      </w:hyperlink>
    </w:p>
    <w:p w14:paraId="7299F954" w14:textId="75D87E7E" w:rsidR="003E2B54" w:rsidRDefault="00284C1E">
      <w:pPr>
        <w:pStyle w:val="Compact"/>
        <w:numPr>
          <w:ilvl w:val="0"/>
          <w:numId w:val="539"/>
        </w:numPr>
      </w:pPr>
      <w:hyperlink r:id="rId1852">
        <w:r>
          <w:rPr>
            <w:rStyle w:val="Hyperlink"/>
          </w:rPr>
          <w:t>Réseautage</w:t>
        </w:r>
      </w:hyperlink>
    </w:p>
    <w:p w14:paraId="17FEF58B" w14:textId="27A8ABB9" w:rsidR="003E2B54" w:rsidRDefault="00284C1E">
      <w:pPr>
        <w:pStyle w:val="Compact"/>
        <w:numPr>
          <w:ilvl w:val="0"/>
          <w:numId w:val="539"/>
        </w:numPr>
      </w:pPr>
      <w:hyperlink r:id="rId1853">
        <w:r>
          <w:rPr>
            <w:rStyle w:val="Hyperlink"/>
          </w:rPr>
          <w:t>Entrevues</w:t>
        </w:r>
      </w:hyperlink>
    </w:p>
    <w:p w14:paraId="2B1E89DF" w14:textId="7EFBD76D" w:rsidR="003E2B54" w:rsidRDefault="00284C1E">
      <w:pPr>
        <w:pStyle w:val="Compact"/>
        <w:numPr>
          <w:ilvl w:val="0"/>
          <w:numId w:val="539"/>
        </w:numPr>
      </w:pPr>
      <w:hyperlink r:id="rId1854">
        <w:r>
          <w:rPr>
            <w:rStyle w:val="Hyperlink"/>
          </w:rPr>
          <w:t>Services et ateliers</w:t>
        </w:r>
      </w:hyperlink>
    </w:p>
    <w:p w14:paraId="4D9C0894" w14:textId="34C7309C" w:rsidR="003E2B54" w:rsidRDefault="00284C1E">
      <w:pPr>
        <w:pStyle w:val="Compact"/>
        <w:numPr>
          <w:ilvl w:val="0"/>
          <w:numId w:val="539"/>
        </w:numPr>
      </w:pPr>
      <w:hyperlink r:id="rId1855">
        <w:r>
          <w:rPr>
            <w:rStyle w:val="Hyperlink"/>
          </w:rPr>
          <w:t>Joindre le Service de gestion de carrière</w:t>
        </w:r>
      </w:hyperlink>
    </w:p>
    <w:p w14:paraId="7601E410" w14:textId="77777777" w:rsidR="003E2B54" w:rsidRDefault="00284C1E">
      <w:pPr>
        <w:pStyle w:val="FirstParagraph"/>
      </w:pPr>
      <w:bookmarkStart w:id="1551" w:name="br-145782"/>
      <w:r>
        <w:t>Tenue vestimentaire, relations interpersonnelles, habiletés de communication : le savoir-être au travail est tout aussi important que le savoir-faire. Voici quelques conseils qui vous aideront à faire la différence lors de vos échanges en situation de réseautage et de recherche d'emploi. </w:t>
      </w:r>
    </w:p>
    <w:p w14:paraId="419732E6" w14:textId="77777777" w:rsidR="003E2B54" w:rsidRDefault="00284C1E">
      <w:pPr>
        <w:pStyle w:val="Heading2"/>
      </w:pPr>
      <w:bookmarkStart w:id="1552" w:name="X414340b704c8ffd60082e133e8a04d93c65c6e3"/>
      <w:bookmarkStart w:id="1553" w:name="br-145783"/>
      <w:bookmarkEnd w:id="1551"/>
      <w:r>
        <w:lastRenderedPageBreak/>
        <w:t>Communication et relations interpersonnelles</w:t>
      </w:r>
    </w:p>
    <w:p w14:paraId="60886969" w14:textId="77777777" w:rsidR="003E2B54" w:rsidRDefault="00284C1E">
      <w:pPr>
        <w:pStyle w:val="FirstParagraph"/>
      </w:pPr>
      <w:r>
        <w:t>Il est important de connaître les usages en vigueur dans le monde du travail et le milieu de la gestion en matière de communication et de relations interpersonnelles. Le fait de les respecter ou non pourrait avoir des conséquences considérables sur votre carrière.</w:t>
      </w:r>
    </w:p>
    <w:p w14:paraId="6C40C266" w14:textId="77777777" w:rsidR="003E2B54" w:rsidRDefault="00284C1E">
      <w:pPr>
        <w:pStyle w:val="Heading3"/>
      </w:pPr>
      <w:bookmarkStart w:id="1554" w:name="premier-contact"/>
      <w:r>
        <w:t>Premier contact</w:t>
      </w:r>
    </w:p>
    <w:p w14:paraId="0B6EBA6B" w14:textId="10C0A9A0" w:rsidR="003E2B54" w:rsidRDefault="00284C1E">
      <w:pPr>
        <w:pStyle w:val="Compact"/>
        <w:numPr>
          <w:ilvl w:val="0"/>
          <w:numId w:val="540"/>
        </w:numPr>
      </w:pPr>
      <w:r>
        <w:t xml:space="preserve">Sachez vous présenter. La poignée de main doit être ferme. Souriez. Vous pouvez utiliser votre </w:t>
      </w:r>
      <w:hyperlink r:id="rId1856">
        <w:r>
          <w:rPr>
            <w:rStyle w:val="Hyperlink"/>
          </w:rPr>
          <w:t>énoncé de positionnement</w:t>
        </w:r>
      </w:hyperlink>
      <w:r>
        <w:t>, si cela vous semble pertinent.</w:t>
      </w:r>
    </w:p>
    <w:p w14:paraId="31F25BFC" w14:textId="77777777" w:rsidR="003E2B54" w:rsidRDefault="00284C1E">
      <w:pPr>
        <w:pStyle w:val="Compact"/>
        <w:numPr>
          <w:ilvl w:val="0"/>
          <w:numId w:val="540"/>
        </w:numPr>
      </w:pPr>
      <w:r>
        <w:t>Portez une attention particulière à la façon dont vous vous exprimez en français comme en anglais.</w:t>
      </w:r>
    </w:p>
    <w:p w14:paraId="39BFA678" w14:textId="77777777" w:rsidR="003E2B54" w:rsidRDefault="00284C1E">
      <w:pPr>
        <w:pStyle w:val="Heading3"/>
      </w:pPr>
      <w:bookmarkStart w:id="1555" w:name="en-règle-générale"/>
      <w:bookmarkEnd w:id="1554"/>
      <w:r>
        <w:t>En règle générale</w:t>
      </w:r>
    </w:p>
    <w:p w14:paraId="08620DDB" w14:textId="77777777" w:rsidR="003E2B54" w:rsidRDefault="00284C1E">
      <w:pPr>
        <w:pStyle w:val="Compact"/>
        <w:numPr>
          <w:ilvl w:val="0"/>
          <w:numId w:val="541"/>
        </w:numPr>
      </w:pPr>
      <w:r>
        <w:t>Soyez poli et à l'écoute.</w:t>
      </w:r>
    </w:p>
    <w:p w14:paraId="34BA503E" w14:textId="77777777" w:rsidR="003E2B54" w:rsidRDefault="00284C1E">
      <w:pPr>
        <w:pStyle w:val="Compact"/>
        <w:numPr>
          <w:ilvl w:val="0"/>
          <w:numId w:val="541"/>
        </w:numPr>
      </w:pPr>
      <w:r>
        <w:t>Intéressez-vous à votre interlocuteur.</w:t>
      </w:r>
      <w:r>
        <w:br/>
      </w:r>
    </w:p>
    <w:p w14:paraId="6AA53183" w14:textId="77777777" w:rsidR="003E2B54" w:rsidRDefault="00284C1E">
      <w:pPr>
        <w:pStyle w:val="Compact"/>
        <w:numPr>
          <w:ilvl w:val="1"/>
          <w:numId w:val="542"/>
        </w:numPr>
      </w:pPr>
      <w:r>
        <w:t>Si possible, informez-vous à son sujet et sur son entreprise avant votre rencontre.</w:t>
      </w:r>
    </w:p>
    <w:p w14:paraId="5E696A5F" w14:textId="77777777" w:rsidR="003E2B54" w:rsidRDefault="00284C1E">
      <w:pPr>
        <w:pStyle w:val="Compact"/>
        <w:numPr>
          <w:ilvl w:val="1"/>
          <w:numId w:val="542"/>
        </w:numPr>
      </w:pPr>
      <w:r>
        <w:t>Posez-lui des questions d'ordre professionnel.</w:t>
      </w:r>
    </w:p>
    <w:p w14:paraId="0D229B0D" w14:textId="77777777" w:rsidR="003E2B54" w:rsidRDefault="00284C1E">
      <w:pPr>
        <w:pStyle w:val="Compact"/>
        <w:numPr>
          <w:ilvl w:val="1"/>
          <w:numId w:val="542"/>
        </w:numPr>
      </w:pPr>
      <w:r>
        <w:t>Faites attention aux points que vous pourriez avoir en commun.</w:t>
      </w:r>
    </w:p>
    <w:p w14:paraId="03A301B7" w14:textId="74070B06" w:rsidR="003E2B54" w:rsidRDefault="00284C1E">
      <w:pPr>
        <w:pStyle w:val="Compact"/>
        <w:numPr>
          <w:ilvl w:val="1"/>
          <w:numId w:val="542"/>
        </w:numPr>
      </w:pPr>
      <w:r>
        <w:t xml:space="preserve">Si c'est pertinent, </w:t>
      </w:r>
      <w:hyperlink r:id="rId1857">
        <w:r>
          <w:rPr>
            <w:rStyle w:val="Hyperlink"/>
          </w:rPr>
          <w:t>mettez de l'avant vos réalisations</w:t>
        </w:r>
      </w:hyperlink>
      <w:r>
        <w:t>.</w:t>
      </w:r>
    </w:p>
    <w:p w14:paraId="1F85819B" w14:textId="77777777" w:rsidR="003E2B54" w:rsidRDefault="00284C1E">
      <w:pPr>
        <w:pStyle w:val="Compact"/>
        <w:numPr>
          <w:ilvl w:val="0"/>
          <w:numId w:val="541"/>
        </w:numPr>
      </w:pPr>
      <w:r>
        <w:t>Modérez vos propos. Attention aux opinions trop tranchées ou aux paroles qui pourraient froisser votre interlocuteur.</w:t>
      </w:r>
    </w:p>
    <w:p w14:paraId="5FC9CCA8" w14:textId="77777777" w:rsidR="003E2B54" w:rsidRDefault="00284C1E">
      <w:pPr>
        <w:pStyle w:val="Compact"/>
        <w:numPr>
          <w:ilvl w:val="0"/>
          <w:numId w:val="541"/>
        </w:numPr>
      </w:pPr>
      <w:r>
        <w:t>Structurez votre pensée et exprimez-vous concrètement.</w:t>
      </w:r>
    </w:p>
    <w:p w14:paraId="5BBD2F75" w14:textId="77777777" w:rsidR="003E2B54" w:rsidRDefault="00284C1E">
      <w:pPr>
        <w:pStyle w:val="Compact"/>
        <w:numPr>
          <w:ilvl w:val="0"/>
          <w:numId w:val="541"/>
        </w:numPr>
      </w:pPr>
      <w:r>
        <w:t>Développez vos idées : ni trop ni trop peu.</w:t>
      </w:r>
    </w:p>
    <w:p w14:paraId="03D280F6" w14:textId="5E8E3FBC" w:rsidR="003E2B54" w:rsidRDefault="00284C1E">
      <w:pPr>
        <w:pStyle w:val="Compact"/>
        <w:numPr>
          <w:ilvl w:val="0"/>
          <w:numId w:val="541"/>
        </w:numPr>
      </w:pPr>
      <w:r>
        <w:t xml:space="preserve">Portez une attention particulière à la façon dont vous terminez une conversation. Par exemple, vous pouvez remercier votre interlocuteur d'avoir pris le temps de vous écouter. Si vous le jugez à propos, remettez-lui votre </w:t>
      </w:r>
      <w:hyperlink r:id="rId1858">
        <w:r>
          <w:rPr>
            <w:rStyle w:val="Hyperlink"/>
          </w:rPr>
          <w:t>carte d'affaires</w:t>
        </w:r>
      </w:hyperlink>
      <w:r>
        <w:t>.</w:t>
      </w:r>
      <w:r>
        <w:br/>
        <w:t> </w:t>
      </w:r>
    </w:p>
    <w:p w14:paraId="3DAA0E98" w14:textId="77777777" w:rsidR="003E2B54" w:rsidRDefault="00284C1E">
      <w:pPr>
        <w:pStyle w:val="Heading5"/>
      </w:pPr>
      <w:bookmarkStart w:id="1556" w:name="X52fa5bcec445885fd6f017b5eb10123bc8e78ef"/>
      <w:bookmarkStart w:id="1557" w:name="br-145784"/>
      <w:bookmarkEnd w:id="1555"/>
      <w:bookmarkEnd w:id="1552"/>
      <w:bookmarkEnd w:id="1553"/>
      <w:r>
        <w:t>Avez-vous travaillé vos outils de communication?</w:t>
      </w:r>
    </w:p>
    <w:p w14:paraId="3FFEC405" w14:textId="77777777" w:rsidR="003E2B54" w:rsidRDefault="00284C1E">
      <w:pPr>
        <w:pStyle w:val="FirstParagraph"/>
      </w:pPr>
      <w:r>
        <w:t>La communication ne se limite pas aux interactions spontanées avec les employeurs. Tous vos outils doivent refléter le professionnel que vous aspirez à devenir. Veillez-y dès maintenant. Consultez nos pages de conseils.</w:t>
      </w:r>
    </w:p>
    <w:p w14:paraId="2BB2D5C0" w14:textId="5E44D454" w:rsidR="003E2B54" w:rsidRDefault="00284C1E">
      <w:pPr>
        <w:pStyle w:val="BodyText"/>
      </w:pPr>
      <w:hyperlink r:id="rId1859">
        <w:r>
          <w:rPr>
            <w:rStyle w:val="Hyperlink"/>
          </w:rPr>
          <w:t>La carte d'affaires : à ne pas négliger</w:t>
        </w:r>
      </w:hyperlink>
    </w:p>
    <w:p w14:paraId="06BEE9BD" w14:textId="686B0B4D" w:rsidR="003E2B54" w:rsidRDefault="00284C1E">
      <w:pPr>
        <w:pStyle w:val="BodyText"/>
      </w:pPr>
      <w:hyperlink r:id="rId1860">
        <w:r>
          <w:rPr>
            <w:rStyle w:val="Hyperlink"/>
          </w:rPr>
          <w:t>Votre énoncé de positionnement : indispensable</w:t>
        </w:r>
      </w:hyperlink>
    </w:p>
    <w:p w14:paraId="6519B9F8" w14:textId="531159BD" w:rsidR="003E2B54" w:rsidRDefault="00284C1E">
      <w:pPr>
        <w:pStyle w:val="BodyText"/>
      </w:pPr>
      <w:hyperlink r:id="rId1861">
        <w:r>
          <w:rPr>
            <w:rStyle w:val="Hyperlink"/>
          </w:rPr>
          <w:t>Créez votre profil LinkedIn</w:t>
        </w:r>
      </w:hyperlink>
    </w:p>
    <w:p w14:paraId="270055C8" w14:textId="2ED4FE7D" w:rsidR="003E2B54" w:rsidRDefault="00284C1E">
      <w:pPr>
        <w:pStyle w:val="BodyText"/>
      </w:pPr>
      <w:hyperlink r:id="rId1862">
        <w:r>
          <w:rPr>
            <w:rStyle w:val="Hyperlink"/>
          </w:rPr>
          <w:t>CV et lettres</w:t>
        </w:r>
      </w:hyperlink>
    </w:p>
    <w:p w14:paraId="52E7A8B4" w14:textId="77777777" w:rsidR="003E2B54" w:rsidRDefault="00284C1E">
      <w:pPr>
        <w:pStyle w:val="Heading2"/>
      </w:pPr>
      <w:bookmarkStart w:id="1558" w:name="votre-image-sur-les-réseaux-sociaux"/>
      <w:bookmarkStart w:id="1559" w:name="br-145785"/>
      <w:bookmarkEnd w:id="1556"/>
      <w:bookmarkEnd w:id="1557"/>
      <w:r>
        <w:t>Votre image sur les réseaux sociaux</w:t>
      </w:r>
    </w:p>
    <w:p w14:paraId="1C3FF36F" w14:textId="77777777" w:rsidR="003E2B54" w:rsidRDefault="00284C1E">
      <w:pPr>
        <w:pStyle w:val="FirstParagraph"/>
      </w:pPr>
      <w:r>
        <w:t>Les recruteurs se réfèrent constamment aux réseaux sociaux pour en apprendre plus sur les candidats qu'ils rencontrent ou qui les sollicitent. Soyez prudents et ne gâchez pas vos chances : contrôlez votre image sur LinkedIn, Facebook, Instagram, entre autres.</w:t>
      </w:r>
    </w:p>
    <w:p w14:paraId="5C6AAE55" w14:textId="77777777" w:rsidR="003E2B54" w:rsidRDefault="00284C1E">
      <w:pPr>
        <w:pStyle w:val="BodyText"/>
      </w:pPr>
      <w:r>
        <w:t>Voyez nos conseils concernant</w:t>
      </w:r>
    </w:p>
    <w:p w14:paraId="03AED7E3" w14:textId="19DFF1A1" w:rsidR="003E2B54" w:rsidRDefault="00284C1E">
      <w:pPr>
        <w:pStyle w:val="Compact"/>
        <w:numPr>
          <w:ilvl w:val="0"/>
          <w:numId w:val="543"/>
        </w:numPr>
      </w:pPr>
      <w:hyperlink r:id="rId1863">
        <w:r>
          <w:rPr>
            <w:rStyle w:val="Hyperlink"/>
          </w:rPr>
          <w:t>la création de votre profil LinkedIn</w:t>
        </w:r>
      </w:hyperlink>
      <w:r>
        <w:t>;</w:t>
      </w:r>
    </w:p>
    <w:p w14:paraId="659CCD3E" w14:textId="39D84751" w:rsidR="003E2B54" w:rsidRDefault="00284C1E">
      <w:pPr>
        <w:pStyle w:val="Compact"/>
        <w:numPr>
          <w:ilvl w:val="0"/>
          <w:numId w:val="543"/>
        </w:numPr>
      </w:pPr>
      <w:hyperlink r:id="rId1864">
        <w:r>
          <w:rPr>
            <w:rStyle w:val="Hyperlink"/>
          </w:rPr>
          <w:t>l'utilisation efficace de ce profil</w:t>
        </w:r>
      </w:hyperlink>
      <w:r>
        <w:t>.</w:t>
      </w:r>
    </w:p>
    <w:p w14:paraId="4B7AC30D" w14:textId="77777777" w:rsidR="003E2B54" w:rsidRDefault="00284C1E">
      <w:pPr>
        <w:pStyle w:val="Heading2"/>
      </w:pPr>
      <w:bookmarkStart w:id="1560" w:name="votre-tenue-vestimentaire"/>
      <w:bookmarkStart w:id="1561" w:name="br-145786"/>
      <w:bookmarkEnd w:id="1558"/>
      <w:bookmarkEnd w:id="1559"/>
      <w:r>
        <w:t>Votre tenue vestimentaire</w:t>
      </w:r>
    </w:p>
    <w:p w14:paraId="3F99A968" w14:textId="77777777" w:rsidR="003E2B54" w:rsidRDefault="00284C1E">
      <w:pPr>
        <w:pStyle w:val="FirstParagraph"/>
      </w:pPr>
      <w:r>
        <w:t>Vêtements et souliers, hygiène, coiffure, bijoux et maquillage : certains détails en apparence secondaires sont d'une importance décisive.</w:t>
      </w:r>
    </w:p>
    <w:p w14:paraId="0504D2E7" w14:textId="77777777" w:rsidR="003E2B54" w:rsidRDefault="00284C1E">
      <w:pPr>
        <w:pStyle w:val="BodyText"/>
      </w:pPr>
      <w:r>
        <w:t>Au travail, dans un événement de réseautage, en entrevue, vous vous habillerez de façon plus soignée que dans la vie de tous les jours. À moins qu'on vous ait demandé de porter une tenue décontractée pour l'occasion.</w:t>
      </w:r>
    </w:p>
    <w:p w14:paraId="251B8C69" w14:textId="77777777" w:rsidR="003E2B54" w:rsidRDefault="00284C1E">
      <w:pPr>
        <w:pStyle w:val="BodyText"/>
      </w:pPr>
      <w:r>
        <w:t>Dans les milieux de la gestion, on s'attend en général à ce que les professionnels adoptent une tenue un peu plus neutre et conservatrice que dans d'autres environnements. Cela peut vouloir dire :</w:t>
      </w:r>
    </w:p>
    <w:p w14:paraId="2CE65D3B" w14:textId="77777777" w:rsidR="003E2B54" w:rsidRDefault="00284C1E">
      <w:pPr>
        <w:pStyle w:val="Compact"/>
        <w:numPr>
          <w:ilvl w:val="0"/>
          <w:numId w:val="544"/>
        </w:numPr>
      </w:pPr>
      <w:r>
        <w:t>Un complet-cravate pour les hommes</w:t>
      </w:r>
    </w:p>
    <w:p w14:paraId="1C93660B" w14:textId="77777777" w:rsidR="003E2B54" w:rsidRDefault="00284C1E">
      <w:pPr>
        <w:pStyle w:val="Compact"/>
        <w:numPr>
          <w:ilvl w:val="0"/>
          <w:numId w:val="544"/>
        </w:numPr>
      </w:pPr>
      <w:r>
        <w:t>Des bijoux, maquillages, parfums et eaux de toilette plus discrets</w:t>
      </w:r>
    </w:p>
    <w:p w14:paraId="5DBE8405" w14:textId="77777777" w:rsidR="003E2B54" w:rsidRDefault="00284C1E">
      <w:pPr>
        <w:pStyle w:val="Compact"/>
        <w:numPr>
          <w:ilvl w:val="0"/>
          <w:numId w:val="544"/>
        </w:numPr>
      </w:pPr>
      <w:r>
        <w:t>Les tenues provocantes sont à éviter (par exemple, les talons très hauts, jupes courtes, décolletés révélateurs, chemises déboutonnées)</w:t>
      </w:r>
    </w:p>
    <w:p w14:paraId="70DB8D5A" w14:textId="77777777" w:rsidR="003E2B54" w:rsidRDefault="00284C1E">
      <w:pPr>
        <w:pStyle w:val="FirstParagraph"/>
      </w:pPr>
      <w:r>
        <w:t>Mais il y a des nuances.</w:t>
      </w:r>
    </w:p>
    <w:p w14:paraId="31CAB839" w14:textId="77777777" w:rsidR="003E2B54" w:rsidRDefault="00284C1E">
      <w:pPr>
        <w:pStyle w:val="Compact"/>
        <w:numPr>
          <w:ilvl w:val="0"/>
          <w:numId w:val="545"/>
        </w:numPr>
      </w:pPr>
      <w:r>
        <w:t>Dans le marketing, la publicité, les entreprises en démarrage (</w:t>
      </w:r>
      <w:r>
        <w:rPr>
          <w:i/>
          <w:iCs/>
        </w:rPr>
        <w:t>startups</w:t>
      </w:r>
      <w:r>
        <w:t>) et dans le milieu communautaire, par exemple, les exigences ne sont pas les mêmes. Informez-vous.</w:t>
      </w:r>
    </w:p>
    <w:p w14:paraId="490A265E" w14:textId="77777777" w:rsidR="003E2B54" w:rsidRDefault="00284C1E">
      <w:pPr>
        <w:pStyle w:val="Compact"/>
        <w:numPr>
          <w:ilvl w:val="0"/>
          <w:numId w:val="545"/>
        </w:numPr>
      </w:pPr>
      <w:r>
        <w:t>Il est d'usage que les gestionnaires évoluant dans le monde de la mode observent les tendances et deviennent des ambassadeurs des produits de leur entreprise.</w:t>
      </w:r>
    </w:p>
    <w:p w14:paraId="256EBED0" w14:textId="77777777" w:rsidR="003E2B54" w:rsidRDefault="00284C1E">
      <w:pPr>
        <w:pStyle w:val="FirstParagraph"/>
      </w:pPr>
      <w:r>
        <w:t>Dans tous les cas, on s'attend à ce qu'un professionnel ait une hygiène irréprochable.</w:t>
      </w:r>
    </w:p>
    <w:bookmarkEnd w:id="1560"/>
    <w:bookmarkEnd w:id="1561"/>
    <w:p w14:paraId="249B0329" w14:textId="77777777" w:rsidR="003E2B54" w:rsidRDefault="00284C1E">
      <w:r>
        <w:pict w14:anchorId="472ECA5F">
          <v:rect id="_x0000_i1080" style="width:0;height:1.5pt" o:hralign="center" o:hrstd="t" o:hr="t"/>
        </w:pict>
      </w:r>
    </w:p>
    <w:p w14:paraId="69D50E50" w14:textId="77777777" w:rsidR="003E2B54" w:rsidRDefault="00284C1E">
      <w:pPr>
        <w:pStyle w:val="FirstParagraph"/>
      </w:pPr>
      <w:r>
        <w:t>.</w:t>
      </w:r>
    </w:p>
    <w:p w14:paraId="2D930BC6" w14:textId="77777777" w:rsidR="003E2B54" w:rsidRDefault="00284C1E">
      <w:pPr>
        <w:pStyle w:val="Heading3"/>
      </w:pPr>
      <w:bookmarkStart w:id="1562" w:name="pour-aller-plus-loin-33"/>
      <w:bookmarkStart w:id="1563" w:name="br-145787"/>
      <w:r>
        <w:lastRenderedPageBreak/>
        <w:t>Pour aller plus loin</w:t>
      </w:r>
    </w:p>
    <w:p w14:paraId="7D37764E" w14:textId="77777777" w:rsidR="003E2B54" w:rsidRDefault="00284C1E">
      <w:pPr>
        <w:pStyle w:val="FirstParagraph"/>
      </w:pPr>
      <w:r>
        <w:t>Apprenez à soigner votre image professionnelle pour mettre toutes les chances de votre côté. Participez à l'atelier Étiquette en affaires.</w:t>
      </w:r>
    </w:p>
    <w:bookmarkEnd w:id="1562"/>
    <w:bookmarkEnd w:id="1563"/>
    <w:p w14:paraId="53C28432" w14:textId="42184D60"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685667B9" w14:textId="236969F3" w:rsidR="003E2B54" w:rsidRDefault="00284C1E">
      <w:pPr>
        <w:pStyle w:val="BodyText"/>
      </w:pPr>
      <w:hyperlink r:id="rId1865">
        <w:r>
          <w:rPr>
            <w:rStyle w:val="Hyperlink"/>
          </w:rPr>
          <w:t>Aller à la section Réseautage</w:t>
        </w:r>
      </w:hyperlink>
    </w:p>
    <w:bookmarkEnd w:id="1550"/>
    <w:p w14:paraId="55D6242F" w14:textId="05DE8BC1"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866">
        <w:r>
          <w:rPr>
            <w:rStyle w:val="Hyperlink"/>
          </w:rPr>
          <w:t>Soutien et ressources</w:t>
        </w:r>
      </w:hyperlink>
      <w:r>
        <w:t xml:space="preserve"> &gt; </w:t>
      </w:r>
      <w:hyperlink r:id="rId1867">
        <w:r>
          <w:rPr>
            <w:rStyle w:val="Hyperlink"/>
          </w:rPr>
          <w:t>Gestion de carrière</w:t>
        </w:r>
      </w:hyperlink>
      <w:r>
        <w:t xml:space="preserve"> &gt; Réseautage</w:t>
      </w:r>
      <w:r>
        <w:br/>
      </w:r>
    </w:p>
    <w:p w14:paraId="13370235" w14:textId="77777777" w:rsidR="003E2B54" w:rsidRDefault="00284C1E">
      <w:pPr>
        <w:pStyle w:val="Heading1"/>
      </w:pPr>
      <w:bookmarkStart w:id="1564" w:name="réseautage"/>
      <w:r>
        <w:t>Réseautage</w:t>
      </w:r>
    </w:p>
    <w:p w14:paraId="405C6AA5" w14:textId="77777777" w:rsidR="003E2B54" w:rsidRDefault="003E2B54">
      <w:pPr>
        <w:pStyle w:val="FirstParagraph"/>
      </w:pPr>
      <w:bookmarkStart w:id="1565" w:name="em-146168"/>
      <w:bookmarkEnd w:id="1564"/>
    </w:p>
    <w:bookmarkEnd w:id="1565"/>
    <w:p w14:paraId="3474090B" w14:textId="77777777" w:rsidR="003E2B54" w:rsidRDefault="00284C1E">
      <w:pPr>
        <w:pStyle w:val="BodyText"/>
      </w:pPr>
      <w:r>
        <w:fldChar w:fldCharType="begin"/>
      </w:r>
      <w:r>
        <w:instrText>HYPERLINK \l "mn-Explo-Items" \h</w:instrText>
      </w:r>
      <w:r>
        <w:fldChar w:fldCharType="separate"/>
      </w:r>
      <w:r>
        <w:fldChar w:fldCharType="end"/>
      </w:r>
    </w:p>
    <w:p w14:paraId="628BC150" w14:textId="77777777" w:rsidR="003E2B54" w:rsidRDefault="00284C1E">
      <w:pPr>
        <w:pStyle w:val="BodyText"/>
      </w:pPr>
      <w:r>
        <w:t>MENU</w:t>
      </w:r>
    </w:p>
    <w:p w14:paraId="2683FD7F" w14:textId="77777777" w:rsidR="003E2B54" w:rsidRDefault="003E2B54">
      <w:pPr>
        <w:pStyle w:val="BodyText"/>
      </w:pPr>
    </w:p>
    <w:p w14:paraId="30A0A60A" w14:textId="3E02442A" w:rsidR="003E2B54" w:rsidRDefault="00284C1E">
      <w:pPr>
        <w:pStyle w:val="Compact"/>
        <w:numPr>
          <w:ilvl w:val="0"/>
          <w:numId w:val="546"/>
        </w:numPr>
      </w:pPr>
      <w:hyperlink r:id="rId1868">
        <w:r>
          <w:rPr>
            <w:rStyle w:val="Hyperlink"/>
          </w:rPr>
          <w:t xml:space="preserve"> Gestion de carrière</w:t>
        </w:r>
      </w:hyperlink>
    </w:p>
    <w:p w14:paraId="1E0E8A41" w14:textId="21B23879" w:rsidR="003E2B54" w:rsidRDefault="00284C1E">
      <w:pPr>
        <w:pStyle w:val="Compact"/>
        <w:numPr>
          <w:ilvl w:val="0"/>
          <w:numId w:val="547"/>
        </w:numPr>
      </w:pPr>
      <w:hyperlink r:id="rId1869">
        <w:r>
          <w:rPr>
            <w:rStyle w:val="Hyperlink"/>
          </w:rPr>
          <w:t>Parcours de développement de carrière</w:t>
        </w:r>
      </w:hyperlink>
    </w:p>
    <w:p w14:paraId="2EDA9111" w14:textId="4BA492CB" w:rsidR="003E2B54" w:rsidRDefault="00284C1E">
      <w:pPr>
        <w:pStyle w:val="Compact"/>
        <w:numPr>
          <w:ilvl w:val="0"/>
          <w:numId w:val="547"/>
        </w:numPr>
      </w:pPr>
      <w:hyperlink r:id="rId1870">
        <w:r>
          <w:rPr>
            <w:rStyle w:val="Hyperlink"/>
          </w:rPr>
          <w:t>Carrières en gestion</w:t>
        </w:r>
      </w:hyperlink>
    </w:p>
    <w:p w14:paraId="11FC0E86" w14:textId="5AE5E183" w:rsidR="003E2B54" w:rsidRDefault="00284C1E">
      <w:pPr>
        <w:pStyle w:val="Compact"/>
        <w:numPr>
          <w:ilvl w:val="0"/>
          <w:numId w:val="547"/>
        </w:numPr>
      </w:pPr>
      <w:hyperlink r:id="rId1871">
        <w:r>
          <w:rPr>
            <w:rStyle w:val="Hyperlink"/>
          </w:rPr>
          <w:t>Stages et projets</w:t>
        </w:r>
      </w:hyperlink>
    </w:p>
    <w:p w14:paraId="0DC5D9E3" w14:textId="4BD408DE" w:rsidR="003E2B54" w:rsidRDefault="00284C1E">
      <w:pPr>
        <w:pStyle w:val="Compact"/>
        <w:numPr>
          <w:ilvl w:val="0"/>
          <w:numId w:val="547"/>
        </w:numPr>
      </w:pPr>
      <w:hyperlink r:id="rId1872">
        <w:r>
          <w:rPr>
            <w:rStyle w:val="Hyperlink"/>
          </w:rPr>
          <w:t>CV et lettres</w:t>
        </w:r>
      </w:hyperlink>
    </w:p>
    <w:p w14:paraId="7A449D92" w14:textId="734FDB72" w:rsidR="003E2B54" w:rsidRDefault="00284C1E">
      <w:pPr>
        <w:pStyle w:val="Compact"/>
        <w:numPr>
          <w:ilvl w:val="0"/>
          <w:numId w:val="547"/>
        </w:numPr>
      </w:pPr>
      <w:hyperlink r:id="rId1873">
        <w:r>
          <w:rPr>
            <w:rStyle w:val="Hyperlink"/>
          </w:rPr>
          <w:t>Réseautage</w:t>
        </w:r>
      </w:hyperlink>
    </w:p>
    <w:p w14:paraId="355DEE83" w14:textId="361B035F" w:rsidR="003E2B54" w:rsidRDefault="00284C1E">
      <w:pPr>
        <w:pStyle w:val="Compact"/>
        <w:numPr>
          <w:ilvl w:val="0"/>
          <w:numId w:val="547"/>
        </w:numPr>
      </w:pPr>
      <w:hyperlink r:id="rId1874">
        <w:r>
          <w:rPr>
            <w:rStyle w:val="Hyperlink"/>
          </w:rPr>
          <w:t>Entrevues</w:t>
        </w:r>
      </w:hyperlink>
    </w:p>
    <w:p w14:paraId="6F93F6D2" w14:textId="244C137B" w:rsidR="003E2B54" w:rsidRDefault="00284C1E">
      <w:pPr>
        <w:pStyle w:val="Compact"/>
        <w:numPr>
          <w:ilvl w:val="0"/>
          <w:numId w:val="547"/>
        </w:numPr>
      </w:pPr>
      <w:hyperlink r:id="rId1875">
        <w:r>
          <w:rPr>
            <w:rStyle w:val="Hyperlink"/>
          </w:rPr>
          <w:t>Services et ateliers</w:t>
        </w:r>
      </w:hyperlink>
    </w:p>
    <w:p w14:paraId="1A70D153" w14:textId="528E70B2" w:rsidR="003E2B54" w:rsidRDefault="00284C1E">
      <w:pPr>
        <w:pStyle w:val="Compact"/>
        <w:numPr>
          <w:ilvl w:val="0"/>
          <w:numId w:val="547"/>
        </w:numPr>
      </w:pPr>
      <w:hyperlink r:id="rId1876">
        <w:r>
          <w:rPr>
            <w:rStyle w:val="Hyperlink"/>
          </w:rPr>
          <w:t>Joindre le Service de gestion de carrière</w:t>
        </w:r>
      </w:hyperlink>
    </w:p>
    <w:p w14:paraId="751B1A84" w14:textId="77777777" w:rsidR="003E2B54" w:rsidRDefault="00284C1E">
      <w:pPr>
        <w:pStyle w:val="FirstParagraph"/>
      </w:pPr>
      <w:r>
        <w:br/>
      </w:r>
    </w:p>
    <w:p w14:paraId="2BD53117" w14:textId="7D08A8BE" w:rsidR="003E2B54" w:rsidRDefault="00284C1E">
      <w:pPr>
        <w:pStyle w:val="Compact"/>
        <w:numPr>
          <w:ilvl w:val="0"/>
          <w:numId w:val="548"/>
        </w:numPr>
      </w:pPr>
      <w:hyperlink r:id="rId1877">
        <w:r>
          <w:rPr>
            <w:rStyle w:val="Hyperlink"/>
          </w:rPr>
          <w:t xml:space="preserve"> Gestion de carrière</w:t>
        </w:r>
      </w:hyperlink>
    </w:p>
    <w:p w14:paraId="2CC91201" w14:textId="57CA0817" w:rsidR="003E2B54" w:rsidRDefault="00284C1E">
      <w:pPr>
        <w:pStyle w:val="Compact"/>
        <w:numPr>
          <w:ilvl w:val="0"/>
          <w:numId w:val="549"/>
        </w:numPr>
      </w:pPr>
      <w:hyperlink r:id="rId1878">
        <w:r>
          <w:rPr>
            <w:rStyle w:val="Hyperlink"/>
          </w:rPr>
          <w:t>Parcours de développement de carrière</w:t>
        </w:r>
      </w:hyperlink>
    </w:p>
    <w:p w14:paraId="38C47140" w14:textId="45BC33ED" w:rsidR="003E2B54" w:rsidRDefault="00284C1E">
      <w:pPr>
        <w:pStyle w:val="Compact"/>
        <w:numPr>
          <w:ilvl w:val="0"/>
          <w:numId w:val="549"/>
        </w:numPr>
      </w:pPr>
      <w:hyperlink r:id="rId1879">
        <w:r>
          <w:rPr>
            <w:rStyle w:val="Hyperlink"/>
          </w:rPr>
          <w:t>Carrières en gestion</w:t>
        </w:r>
      </w:hyperlink>
    </w:p>
    <w:p w14:paraId="633989A0" w14:textId="49BAD630" w:rsidR="003E2B54" w:rsidRDefault="00284C1E">
      <w:pPr>
        <w:pStyle w:val="Compact"/>
        <w:numPr>
          <w:ilvl w:val="0"/>
          <w:numId w:val="549"/>
        </w:numPr>
      </w:pPr>
      <w:hyperlink r:id="rId1880">
        <w:r>
          <w:rPr>
            <w:rStyle w:val="Hyperlink"/>
          </w:rPr>
          <w:t>Stages et projets</w:t>
        </w:r>
      </w:hyperlink>
    </w:p>
    <w:p w14:paraId="3161B61D" w14:textId="6A9CDC16" w:rsidR="003E2B54" w:rsidRDefault="00284C1E">
      <w:pPr>
        <w:pStyle w:val="Compact"/>
        <w:numPr>
          <w:ilvl w:val="0"/>
          <w:numId w:val="549"/>
        </w:numPr>
      </w:pPr>
      <w:hyperlink r:id="rId1881">
        <w:r>
          <w:rPr>
            <w:rStyle w:val="Hyperlink"/>
          </w:rPr>
          <w:t>CV et lettres</w:t>
        </w:r>
      </w:hyperlink>
    </w:p>
    <w:p w14:paraId="0C943B19" w14:textId="785A8487" w:rsidR="003E2B54" w:rsidRDefault="00284C1E">
      <w:pPr>
        <w:pStyle w:val="Compact"/>
        <w:numPr>
          <w:ilvl w:val="0"/>
          <w:numId w:val="549"/>
        </w:numPr>
      </w:pPr>
      <w:hyperlink r:id="rId1882">
        <w:r>
          <w:rPr>
            <w:rStyle w:val="Hyperlink"/>
          </w:rPr>
          <w:t>Réseautage</w:t>
        </w:r>
      </w:hyperlink>
    </w:p>
    <w:p w14:paraId="2DABE947" w14:textId="3BCC3DEE" w:rsidR="003E2B54" w:rsidRDefault="00284C1E">
      <w:pPr>
        <w:pStyle w:val="Compact"/>
        <w:numPr>
          <w:ilvl w:val="0"/>
          <w:numId w:val="549"/>
        </w:numPr>
      </w:pPr>
      <w:hyperlink r:id="rId1883">
        <w:r>
          <w:rPr>
            <w:rStyle w:val="Hyperlink"/>
          </w:rPr>
          <w:t>Entrevues</w:t>
        </w:r>
      </w:hyperlink>
    </w:p>
    <w:p w14:paraId="37210F4D" w14:textId="794415BA" w:rsidR="003E2B54" w:rsidRDefault="00284C1E">
      <w:pPr>
        <w:pStyle w:val="Compact"/>
        <w:numPr>
          <w:ilvl w:val="0"/>
          <w:numId w:val="549"/>
        </w:numPr>
      </w:pPr>
      <w:hyperlink r:id="rId1884">
        <w:r>
          <w:rPr>
            <w:rStyle w:val="Hyperlink"/>
          </w:rPr>
          <w:t>Services et ateliers</w:t>
        </w:r>
      </w:hyperlink>
    </w:p>
    <w:p w14:paraId="0A54D3E5" w14:textId="7E231B62" w:rsidR="003E2B54" w:rsidRDefault="00284C1E">
      <w:pPr>
        <w:pStyle w:val="Compact"/>
        <w:numPr>
          <w:ilvl w:val="0"/>
          <w:numId w:val="549"/>
        </w:numPr>
      </w:pPr>
      <w:hyperlink r:id="rId1885">
        <w:r>
          <w:rPr>
            <w:rStyle w:val="Hyperlink"/>
          </w:rPr>
          <w:t>Joindre le Service de gestion de carrière</w:t>
        </w:r>
      </w:hyperlink>
    </w:p>
    <w:p w14:paraId="7351A046" w14:textId="77777777" w:rsidR="003E2B54" w:rsidRDefault="00284C1E">
      <w:pPr>
        <w:pStyle w:val="FirstParagraph"/>
      </w:pPr>
      <w:bookmarkStart w:id="1566" w:name="br-146151"/>
      <w:r>
        <w:lastRenderedPageBreak/>
        <w:t>Le succès de votre recherche d'emploi dépend beaucoup des liens que vous tissez avec d'autres professionnels. Dotez-vous des stratégies et des outils qui vous permettront d'approcher les employeurs sans vous limiter à leur envoyer des CV.</w:t>
      </w:r>
    </w:p>
    <w:p w14:paraId="1D7EA474" w14:textId="77777777" w:rsidR="003E2B54" w:rsidRDefault="00284C1E">
      <w:pPr>
        <w:pStyle w:val="Heading2"/>
      </w:pPr>
      <w:bookmarkStart w:id="1567" w:name="allez-au-devant-des-occasions"/>
      <w:bookmarkStart w:id="1568" w:name="br-146152"/>
      <w:bookmarkEnd w:id="1566"/>
      <w:r>
        <w:t>Allez au-devant des occasions</w:t>
      </w:r>
    </w:p>
    <w:p w14:paraId="1E77B5E8" w14:textId="77777777" w:rsidR="003E2B54" w:rsidRDefault="00284C1E">
      <w:pPr>
        <w:pStyle w:val="FirstParagraph"/>
      </w:pPr>
      <w:r>
        <w:t>Obtenez les informations qui faciliteront votre entrée sur le marché du travail, et tirez parti de ces occasions pour vous faire connaître.</w:t>
      </w:r>
    </w:p>
    <w:p w14:paraId="718A4EDC" w14:textId="20B51FC5" w:rsidR="003E2B54" w:rsidRDefault="00284C1E">
      <w:pPr>
        <w:pStyle w:val="Compact"/>
        <w:numPr>
          <w:ilvl w:val="0"/>
          <w:numId w:val="550"/>
        </w:numPr>
      </w:pPr>
      <w:hyperlink r:id="rId1886">
        <w:r>
          <w:rPr>
            <w:rStyle w:val="Hyperlink"/>
          </w:rPr>
          <w:t>Participez aux événements de recrutement et de réseautage</w:t>
        </w:r>
      </w:hyperlink>
    </w:p>
    <w:p w14:paraId="620035FF" w14:textId="6BBD0D4B" w:rsidR="003E2B54" w:rsidRDefault="00284C1E">
      <w:pPr>
        <w:pStyle w:val="Compact"/>
        <w:numPr>
          <w:ilvl w:val="0"/>
          <w:numId w:val="550"/>
        </w:numPr>
      </w:pPr>
      <w:hyperlink r:id="rId1887">
        <w:r>
          <w:rPr>
            <w:rStyle w:val="Hyperlink"/>
          </w:rPr>
          <w:t>Ciblez les entreprises et faites-vous connaître</w:t>
        </w:r>
      </w:hyperlink>
    </w:p>
    <w:p w14:paraId="3D245D04" w14:textId="2283D0DC" w:rsidR="003E2B54" w:rsidRDefault="00284C1E">
      <w:pPr>
        <w:pStyle w:val="Compact"/>
        <w:numPr>
          <w:ilvl w:val="0"/>
          <w:numId w:val="550"/>
        </w:numPr>
      </w:pPr>
      <w:hyperlink r:id="rId1888">
        <w:r>
          <w:rPr>
            <w:rStyle w:val="Hyperlink"/>
          </w:rPr>
          <w:t>Informez-vous auprès des professionnels</w:t>
        </w:r>
      </w:hyperlink>
    </w:p>
    <w:p w14:paraId="37113314" w14:textId="1803A504" w:rsidR="003E2B54" w:rsidRDefault="00284C1E">
      <w:pPr>
        <w:pStyle w:val="Compact"/>
        <w:numPr>
          <w:ilvl w:val="0"/>
          <w:numId w:val="550"/>
        </w:numPr>
      </w:pPr>
      <w:hyperlink r:id="rId1889">
        <w:r>
          <w:rPr>
            <w:rStyle w:val="Hyperlink"/>
          </w:rPr>
          <w:t>Consultez les sites et ressources de recherche d'emploi</w:t>
        </w:r>
      </w:hyperlink>
    </w:p>
    <w:p w14:paraId="29E14AD4" w14:textId="77777777" w:rsidR="003E2B54" w:rsidRDefault="00284C1E">
      <w:pPr>
        <w:pStyle w:val="Heading2"/>
      </w:pPr>
      <w:bookmarkStart w:id="1569" w:name="faites-vous-remarquer"/>
      <w:bookmarkStart w:id="1570" w:name="br-146153"/>
      <w:bookmarkEnd w:id="1567"/>
      <w:bookmarkEnd w:id="1568"/>
      <w:r>
        <w:t>Faites-vous remarquer</w:t>
      </w:r>
    </w:p>
    <w:p w14:paraId="43006236" w14:textId="77777777" w:rsidR="003E2B54" w:rsidRDefault="00284C1E">
      <w:pPr>
        <w:pStyle w:val="FirstParagraph"/>
      </w:pPr>
      <w:r>
        <w:t>Peur de bafouiller? De présenter une mauvaise image? Prenez le temps de bien vous préparer pour que les recruteurs se souviennent de vous.</w:t>
      </w:r>
    </w:p>
    <w:p w14:paraId="00C47821" w14:textId="6C9D4187" w:rsidR="003E2B54" w:rsidRDefault="00284C1E">
      <w:pPr>
        <w:pStyle w:val="Compact"/>
        <w:numPr>
          <w:ilvl w:val="0"/>
          <w:numId w:val="551"/>
        </w:numPr>
      </w:pPr>
      <w:hyperlink r:id="rId1890">
        <w:r>
          <w:rPr>
            <w:rStyle w:val="Hyperlink"/>
          </w:rPr>
          <w:t>Votre énoncé de positionnement : indispensable</w:t>
        </w:r>
      </w:hyperlink>
    </w:p>
    <w:p w14:paraId="0C413A8C" w14:textId="01AA7FE8" w:rsidR="003E2B54" w:rsidRDefault="00284C1E">
      <w:pPr>
        <w:pStyle w:val="Compact"/>
        <w:numPr>
          <w:ilvl w:val="0"/>
          <w:numId w:val="551"/>
        </w:numPr>
      </w:pPr>
      <w:hyperlink r:id="rId1891">
        <w:r>
          <w:rPr>
            <w:rStyle w:val="Hyperlink"/>
          </w:rPr>
          <w:t>La carte d'affaires : à ne pas négliger</w:t>
        </w:r>
      </w:hyperlink>
    </w:p>
    <w:p w14:paraId="3D6FB4F3" w14:textId="42BE4CA7" w:rsidR="003E2B54" w:rsidRDefault="00284C1E">
      <w:pPr>
        <w:pStyle w:val="Compact"/>
        <w:numPr>
          <w:ilvl w:val="0"/>
          <w:numId w:val="551"/>
        </w:numPr>
      </w:pPr>
      <w:hyperlink r:id="rId1892">
        <w:r>
          <w:rPr>
            <w:rStyle w:val="Hyperlink"/>
          </w:rPr>
          <w:t>Faites bonne impression</w:t>
        </w:r>
      </w:hyperlink>
    </w:p>
    <w:p w14:paraId="017D9414" w14:textId="77777777" w:rsidR="003E2B54" w:rsidRDefault="00284C1E">
      <w:pPr>
        <w:pStyle w:val="Heading2"/>
      </w:pPr>
      <w:bookmarkStart w:id="1571" w:name="rayonnez-sur-linkedin"/>
      <w:bookmarkStart w:id="1572" w:name="br-146154"/>
      <w:bookmarkEnd w:id="1569"/>
      <w:bookmarkEnd w:id="1570"/>
      <w:r>
        <w:t>Rayonnez sur linkedin</w:t>
      </w:r>
    </w:p>
    <w:p w14:paraId="49A66B21" w14:textId="77777777" w:rsidR="003E2B54" w:rsidRDefault="00284C1E">
      <w:pPr>
        <w:pStyle w:val="FirstParagraph"/>
      </w:pPr>
      <w:r>
        <w:t>LinkedIn est l'outil idéal et essentiel pour approcher de futurs contacts et vous faire connaître d'eux.</w:t>
      </w:r>
    </w:p>
    <w:p w14:paraId="10689CBF" w14:textId="7B0055C6" w:rsidR="003E2B54" w:rsidRDefault="00284C1E">
      <w:pPr>
        <w:pStyle w:val="Compact"/>
        <w:numPr>
          <w:ilvl w:val="0"/>
          <w:numId w:val="552"/>
        </w:numPr>
      </w:pPr>
      <w:hyperlink r:id="rId1893">
        <w:r>
          <w:rPr>
            <w:rStyle w:val="Hyperlink"/>
          </w:rPr>
          <w:t>Créez votre profil LinkedIn</w:t>
        </w:r>
      </w:hyperlink>
    </w:p>
    <w:p w14:paraId="1851FC78" w14:textId="6712FAF2" w:rsidR="003E2B54" w:rsidRDefault="00284C1E">
      <w:pPr>
        <w:pStyle w:val="Compact"/>
        <w:numPr>
          <w:ilvl w:val="0"/>
          <w:numId w:val="552"/>
        </w:numPr>
      </w:pPr>
      <w:hyperlink r:id="rId1894">
        <w:r>
          <w:rPr>
            <w:rStyle w:val="Hyperlink"/>
          </w:rPr>
          <w:t>Apprenez à bien utiliser LinkedIn</w:t>
        </w:r>
      </w:hyperlink>
    </w:p>
    <w:bookmarkEnd w:id="1571"/>
    <w:bookmarkEnd w:id="1572"/>
    <w:p w14:paraId="1C4F3A19" w14:textId="77777777" w:rsidR="003E2B54" w:rsidRDefault="00284C1E">
      <w:r>
        <w:pict w14:anchorId="691689CF">
          <v:rect id="_x0000_i1081" style="width:0;height:1.5pt" o:hralign="center" o:hrstd="t" o:hr="t"/>
        </w:pict>
      </w:r>
    </w:p>
    <w:p w14:paraId="267494E5" w14:textId="77777777" w:rsidR="003E2B54" w:rsidRDefault="00284C1E">
      <w:pPr>
        <w:pStyle w:val="FirstParagraph"/>
      </w:pPr>
      <w:r>
        <w:t>.</w:t>
      </w:r>
    </w:p>
    <w:p w14:paraId="6180D76D" w14:textId="77777777" w:rsidR="003E2B54" w:rsidRDefault="00284C1E">
      <w:pPr>
        <w:pStyle w:val="Heading3"/>
      </w:pPr>
      <w:bookmarkStart w:id="1573" w:name="besoin-daide-22"/>
      <w:bookmarkStart w:id="1574" w:name="br-146155"/>
      <w:r>
        <w:t>Besoin d'aide?</w:t>
      </w:r>
    </w:p>
    <w:p w14:paraId="26D56051" w14:textId="77777777" w:rsidR="003E2B54" w:rsidRDefault="00284C1E">
      <w:pPr>
        <w:pStyle w:val="FirstParagraph"/>
      </w:pPr>
      <w:r>
        <w:t>Le Service de gestion de carrière propose de nombreux services individuels et ateliers qui vous aideront à réseauter et à trouver un emploi.</w:t>
      </w:r>
    </w:p>
    <w:bookmarkEnd w:id="1573"/>
    <w:bookmarkEnd w:id="1574"/>
    <w:p w14:paraId="62DCD698" w14:textId="42ECC0F7" w:rsidR="003E2B54" w:rsidRDefault="00284C1E">
      <w:pPr>
        <w:pStyle w:val="BodyText"/>
      </w:pPr>
      <w:r>
        <w:fldChar w:fldCharType="begin"/>
      </w:r>
      <w:r>
        <w:instrText xml:space="preserve">HYPERLINK "C:\\My Web Sites\\services-et-ateliers\\index.html" \h </w:instrText>
      </w:r>
      <w:r>
        <w:fldChar w:fldCharType="separate"/>
      </w:r>
      <w:r>
        <w:rPr>
          <w:rStyle w:val="Hyperlink"/>
        </w:rPr>
        <w:t>Voir tous les services et ateliers offerts</w:t>
      </w:r>
      <w:r>
        <w:fldChar w:fldCharType="end"/>
      </w:r>
    </w:p>
    <w:p w14:paraId="4D2176E2" w14:textId="7DC7C33A" w:rsidR="003E2B54" w:rsidRDefault="00284C1E">
      <w:pPr>
        <w:pStyle w:val="BodyText"/>
      </w:pPr>
      <w:hyperlink r:id="rId1895">
        <w:r>
          <w:rPr>
            <w:rStyle w:val="Hyperlink"/>
          </w:rPr>
          <w:t>Étudiants</w:t>
        </w:r>
      </w:hyperlink>
      <w:r>
        <w:t xml:space="preserve"> &gt; </w:t>
      </w:r>
      <w:hyperlink r:id="rId1896">
        <w:r>
          <w:rPr>
            <w:rStyle w:val="Hyperlink"/>
          </w:rPr>
          <w:t>Soutien et ressources</w:t>
        </w:r>
      </w:hyperlink>
      <w:r>
        <w:t xml:space="preserve"> &gt; </w:t>
      </w:r>
      <w:hyperlink r:id="rId1897">
        <w:r>
          <w:rPr>
            <w:rStyle w:val="Hyperlink"/>
          </w:rPr>
          <w:t>Gestion de carrière</w:t>
        </w:r>
      </w:hyperlink>
      <w:r>
        <w:t xml:space="preserve"> &gt; </w:t>
      </w:r>
      <w:hyperlink r:id="rId1898">
        <w:r>
          <w:rPr>
            <w:rStyle w:val="Hyperlink"/>
          </w:rPr>
          <w:t>Réseautage</w:t>
        </w:r>
      </w:hyperlink>
      <w:r>
        <w:t xml:space="preserve"> &gt; S'informer auprès des professionnels</w:t>
      </w:r>
      <w:r>
        <w:br/>
      </w:r>
    </w:p>
    <w:p w14:paraId="17DAAB00" w14:textId="77777777" w:rsidR="003E2B54" w:rsidRDefault="00284C1E">
      <w:pPr>
        <w:pStyle w:val="Heading1"/>
      </w:pPr>
      <w:bookmarkStart w:id="1575" w:name="sinformer-auprès-des-professionnels"/>
      <w:r>
        <w:lastRenderedPageBreak/>
        <w:t>S'informer auprès des professionnels</w:t>
      </w:r>
    </w:p>
    <w:p w14:paraId="3ADECBE2" w14:textId="77777777" w:rsidR="003E2B54" w:rsidRDefault="00284C1E">
      <w:pPr>
        <w:pStyle w:val="FirstParagraph"/>
      </w:pPr>
      <w:hyperlink w:anchor="mn-Explo-Items"/>
    </w:p>
    <w:p w14:paraId="10406F60" w14:textId="77777777" w:rsidR="003E2B54" w:rsidRDefault="00284C1E">
      <w:pPr>
        <w:pStyle w:val="BodyText"/>
      </w:pPr>
      <w:r>
        <w:t>MENU</w:t>
      </w:r>
    </w:p>
    <w:p w14:paraId="12FD7A4A" w14:textId="77777777" w:rsidR="003E2B54" w:rsidRDefault="003E2B54">
      <w:pPr>
        <w:pStyle w:val="BodyText"/>
      </w:pPr>
    </w:p>
    <w:p w14:paraId="21491624" w14:textId="28AD7B62" w:rsidR="003E2B54" w:rsidRDefault="00284C1E">
      <w:pPr>
        <w:pStyle w:val="Compact"/>
        <w:numPr>
          <w:ilvl w:val="0"/>
          <w:numId w:val="553"/>
        </w:numPr>
      </w:pPr>
      <w:hyperlink r:id="rId1899">
        <w:r>
          <w:rPr>
            <w:rStyle w:val="Hyperlink"/>
          </w:rPr>
          <w:t xml:space="preserve"> Gestion de carrière</w:t>
        </w:r>
      </w:hyperlink>
    </w:p>
    <w:p w14:paraId="0BE331D5" w14:textId="441636D8" w:rsidR="003E2B54" w:rsidRDefault="00284C1E">
      <w:pPr>
        <w:pStyle w:val="Compact"/>
        <w:numPr>
          <w:ilvl w:val="0"/>
          <w:numId w:val="554"/>
        </w:numPr>
      </w:pPr>
      <w:hyperlink r:id="rId1900">
        <w:r>
          <w:rPr>
            <w:rStyle w:val="Hyperlink"/>
          </w:rPr>
          <w:t>Parcours de développement de carrière</w:t>
        </w:r>
      </w:hyperlink>
    </w:p>
    <w:p w14:paraId="25FB682F" w14:textId="1967E06D" w:rsidR="003E2B54" w:rsidRDefault="00284C1E">
      <w:pPr>
        <w:pStyle w:val="Compact"/>
        <w:numPr>
          <w:ilvl w:val="0"/>
          <w:numId w:val="554"/>
        </w:numPr>
      </w:pPr>
      <w:hyperlink r:id="rId1901">
        <w:r>
          <w:rPr>
            <w:rStyle w:val="Hyperlink"/>
          </w:rPr>
          <w:t>Carrières en gestion</w:t>
        </w:r>
      </w:hyperlink>
    </w:p>
    <w:p w14:paraId="38D8A891" w14:textId="0ED7DCE1" w:rsidR="003E2B54" w:rsidRDefault="00284C1E">
      <w:pPr>
        <w:pStyle w:val="Compact"/>
        <w:numPr>
          <w:ilvl w:val="0"/>
          <w:numId w:val="554"/>
        </w:numPr>
      </w:pPr>
      <w:hyperlink r:id="rId1902">
        <w:r>
          <w:rPr>
            <w:rStyle w:val="Hyperlink"/>
          </w:rPr>
          <w:t>Stages et projets</w:t>
        </w:r>
      </w:hyperlink>
    </w:p>
    <w:p w14:paraId="6AC7A62E" w14:textId="6BC7D30B" w:rsidR="003E2B54" w:rsidRDefault="00284C1E">
      <w:pPr>
        <w:pStyle w:val="Compact"/>
        <w:numPr>
          <w:ilvl w:val="0"/>
          <w:numId w:val="554"/>
        </w:numPr>
      </w:pPr>
      <w:hyperlink r:id="rId1903">
        <w:r>
          <w:rPr>
            <w:rStyle w:val="Hyperlink"/>
          </w:rPr>
          <w:t>CV et lettres</w:t>
        </w:r>
      </w:hyperlink>
    </w:p>
    <w:p w14:paraId="083F14F2" w14:textId="44D5284C" w:rsidR="003E2B54" w:rsidRDefault="00284C1E">
      <w:pPr>
        <w:pStyle w:val="Compact"/>
        <w:numPr>
          <w:ilvl w:val="0"/>
          <w:numId w:val="554"/>
        </w:numPr>
      </w:pPr>
      <w:hyperlink r:id="rId1904">
        <w:r>
          <w:rPr>
            <w:rStyle w:val="Hyperlink"/>
          </w:rPr>
          <w:t>Réseautage</w:t>
        </w:r>
      </w:hyperlink>
    </w:p>
    <w:p w14:paraId="7713407B" w14:textId="7E2948F3" w:rsidR="003E2B54" w:rsidRDefault="00284C1E">
      <w:pPr>
        <w:pStyle w:val="Compact"/>
        <w:numPr>
          <w:ilvl w:val="0"/>
          <w:numId w:val="554"/>
        </w:numPr>
      </w:pPr>
      <w:hyperlink r:id="rId1905">
        <w:r>
          <w:rPr>
            <w:rStyle w:val="Hyperlink"/>
          </w:rPr>
          <w:t>Entrevues</w:t>
        </w:r>
      </w:hyperlink>
    </w:p>
    <w:p w14:paraId="389DB435" w14:textId="7FC685F3" w:rsidR="003E2B54" w:rsidRDefault="00284C1E">
      <w:pPr>
        <w:pStyle w:val="Compact"/>
        <w:numPr>
          <w:ilvl w:val="0"/>
          <w:numId w:val="554"/>
        </w:numPr>
      </w:pPr>
      <w:hyperlink r:id="rId1906">
        <w:r>
          <w:rPr>
            <w:rStyle w:val="Hyperlink"/>
          </w:rPr>
          <w:t>Services et ateliers</w:t>
        </w:r>
      </w:hyperlink>
    </w:p>
    <w:p w14:paraId="1517231B" w14:textId="62134B76" w:rsidR="003E2B54" w:rsidRDefault="00284C1E">
      <w:pPr>
        <w:pStyle w:val="Compact"/>
        <w:numPr>
          <w:ilvl w:val="0"/>
          <w:numId w:val="554"/>
        </w:numPr>
      </w:pPr>
      <w:hyperlink r:id="rId1907">
        <w:r>
          <w:rPr>
            <w:rStyle w:val="Hyperlink"/>
          </w:rPr>
          <w:t>Joindre le Service de gestion de carrière</w:t>
        </w:r>
      </w:hyperlink>
    </w:p>
    <w:p w14:paraId="33AA9215" w14:textId="77777777" w:rsidR="003E2B54" w:rsidRDefault="00284C1E">
      <w:pPr>
        <w:pStyle w:val="FirstParagraph"/>
      </w:pPr>
      <w:r>
        <w:br/>
      </w:r>
    </w:p>
    <w:p w14:paraId="31B31036" w14:textId="42878D09" w:rsidR="003E2B54" w:rsidRDefault="00284C1E">
      <w:pPr>
        <w:pStyle w:val="Compact"/>
        <w:numPr>
          <w:ilvl w:val="0"/>
          <w:numId w:val="555"/>
        </w:numPr>
      </w:pPr>
      <w:hyperlink r:id="rId1908">
        <w:r>
          <w:rPr>
            <w:rStyle w:val="Hyperlink"/>
          </w:rPr>
          <w:t xml:space="preserve"> Gestion de carrière</w:t>
        </w:r>
      </w:hyperlink>
    </w:p>
    <w:p w14:paraId="3D81C6A0" w14:textId="0803E185" w:rsidR="003E2B54" w:rsidRDefault="00284C1E">
      <w:pPr>
        <w:pStyle w:val="Compact"/>
        <w:numPr>
          <w:ilvl w:val="0"/>
          <w:numId w:val="556"/>
        </w:numPr>
      </w:pPr>
      <w:hyperlink r:id="rId1909">
        <w:r>
          <w:rPr>
            <w:rStyle w:val="Hyperlink"/>
          </w:rPr>
          <w:t>Parcours de développement de carrière</w:t>
        </w:r>
      </w:hyperlink>
    </w:p>
    <w:p w14:paraId="36ADCE41" w14:textId="2842598B" w:rsidR="003E2B54" w:rsidRDefault="00284C1E">
      <w:pPr>
        <w:pStyle w:val="Compact"/>
        <w:numPr>
          <w:ilvl w:val="0"/>
          <w:numId w:val="556"/>
        </w:numPr>
      </w:pPr>
      <w:hyperlink r:id="rId1910">
        <w:r>
          <w:rPr>
            <w:rStyle w:val="Hyperlink"/>
          </w:rPr>
          <w:t>Carrières en gestion</w:t>
        </w:r>
      </w:hyperlink>
    </w:p>
    <w:p w14:paraId="44CE5D31" w14:textId="3FFE4A7B" w:rsidR="003E2B54" w:rsidRDefault="00284C1E">
      <w:pPr>
        <w:pStyle w:val="Compact"/>
        <w:numPr>
          <w:ilvl w:val="0"/>
          <w:numId w:val="556"/>
        </w:numPr>
      </w:pPr>
      <w:hyperlink r:id="rId1911">
        <w:r>
          <w:rPr>
            <w:rStyle w:val="Hyperlink"/>
          </w:rPr>
          <w:t>Stages et projets</w:t>
        </w:r>
      </w:hyperlink>
    </w:p>
    <w:p w14:paraId="3BDA08E0" w14:textId="20E18CB8" w:rsidR="003E2B54" w:rsidRDefault="00284C1E">
      <w:pPr>
        <w:pStyle w:val="Compact"/>
        <w:numPr>
          <w:ilvl w:val="0"/>
          <w:numId w:val="556"/>
        </w:numPr>
      </w:pPr>
      <w:hyperlink r:id="rId1912">
        <w:r>
          <w:rPr>
            <w:rStyle w:val="Hyperlink"/>
          </w:rPr>
          <w:t>CV et lettres</w:t>
        </w:r>
      </w:hyperlink>
    </w:p>
    <w:p w14:paraId="36935EAE" w14:textId="3DB6CA89" w:rsidR="003E2B54" w:rsidRDefault="00284C1E">
      <w:pPr>
        <w:pStyle w:val="Compact"/>
        <w:numPr>
          <w:ilvl w:val="0"/>
          <w:numId w:val="556"/>
        </w:numPr>
      </w:pPr>
      <w:hyperlink r:id="rId1913">
        <w:r>
          <w:rPr>
            <w:rStyle w:val="Hyperlink"/>
          </w:rPr>
          <w:t>Réseautage</w:t>
        </w:r>
      </w:hyperlink>
    </w:p>
    <w:p w14:paraId="4EA402DD" w14:textId="7D12B4CD" w:rsidR="003E2B54" w:rsidRDefault="00284C1E">
      <w:pPr>
        <w:pStyle w:val="Compact"/>
        <w:numPr>
          <w:ilvl w:val="0"/>
          <w:numId w:val="556"/>
        </w:numPr>
      </w:pPr>
      <w:hyperlink r:id="rId1914">
        <w:r>
          <w:rPr>
            <w:rStyle w:val="Hyperlink"/>
          </w:rPr>
          <w:t>Entrevues</w:t>
        </w:r>
      </w:hyperlink>
    </w:p>
    <w:p w14:paraId="050EC755" w14:textId="444280A9" w:rsidR="003E2B54" w:rsidRDefault="00284C1E">
      <w:pPr>
        <w:pStyle w:val="Compact"/>
        <w:numPr>
          <w:ilvl w:val="0"/>
          <w:numId w:val="556"/>
        </w:numPr>
      </w:pPr>
      <w:hyperlink r:id="rId1915">
        <w:r>
          <w:rPr>
            <w:rStyle w:val="Hyperlink"/>
          </w:rPr>
          <w:t>Services et ateliers</w:t>
        </w:r>
      </w:hyperlink>
    </w:p>
    <w:p w14:paraId="2301C2B3" w14:textId="111404FC" w:rsidR="003E2B54" w:rsidRDefault="00284C1E">
      <w:pPr>
        <w:pStyle w:val="Compact"/>
        <w:numPr>
          <w:ilvl w:val="0"/>
          <w:numId w:val="556"/>
        </w:numPr>
      </w:pPr>
      <w:hyperlink r:id="rId1916">
        <w:r>
          <w:rPr>
            <w:rStyle w:val="Hyperlink"/>
          </w:rPr>
          <w:t>Joindre le Service de gestion de carrière</w:t>
        </w:r>
      </w:hyperlink>
    </w:p>
    <w:p w14:paraId="1597170F" w14:textId="77777777" w:rsidR="003E2B54" w:rsidRDefault="00284C1E">
      <w:pPr>
        <w:pStyle w:val="FirstParagraph"/>
      </w:pPr>
      <w:bookmarkStart w:id="1576" w:name="br-145704"/>
      <w:r>
        <w:t>Apprenez dès maintenant à aller au-devant des experts qui vous ouvriront les portes du monde du travail. La plupart d'entre eux partageront avec vous des informations qui auront des retombées importantes sur vos études, vos choix de carrière et votre recherche d'emploi.</w:t>
      </w:r>
    </w:p>
    <w:p w14:paraId="605C5F9B" w14:textId="77777777" w:rsidR="003E2B54" w:rsidRDefault="00284C1E">
      <w:pPr>
        <w:pStyle w:val="Heading5"/>
      </w:pPr>
      <w:bookmarkStart w:id="1577" w:name="Xca1633279c6b32b333950639f7a375c617032d3"/>
      <w:bookmarkStart w:id="1578" w:name="br-145705"/>
      <w:bookmarkEnd w:id="1576"/>
      <w:r>
        <w:t>Pour Choisir une carrière ou trouver un emploi</w:t>
      </w:r>
    </w:p>
    <w:p w14:paraId="52CCB03F" w14:textId="77777777" w:rsidR="003E2B54" w:rsidRDefault="00284C1E">
      <w:pPr>
        <w:pStyle w:val="FirstParagraph"/>
      </w:pPr>
      <w:r>
        <w:t xml:space="preserve">Grâce aux </w:t>
      </w:r>
      <w:r>
        <w:rPr>
          <w:b/>
          <w:bCs/>
        </w:rPr>
        <w:t>rencontres d'information</w:t>
      </w:r>
      <w:r>
        <w:t xml:space="preserve"> vous pourrez </w:t>
      </w:r>
      <w:r>
        <w:rPr>
          <w:b/>
          <w:bCs/>
        </w:rPr>
        <w:t>à la fois</w:t>
      </w:r>
      <w:r>
        <w:t> :</w:t>
      </w:r>
    </w:p>
    <w:p w14:paraId="11925328" w14:textId="77777777" w:rsidR="003E2B54" w:rsidRDefault="00284C1E">
      <w:pPr>
        <w:pStyle w:val="Compact"/>
        <w:numPr>
          <w:ilvl w:val="0"/>
          <w:numId w:val="557"/>
        </w:numPr>
      </w:pPr>
      <w:r>
        <w:t>améliorer votre connaissance des carrières de la gestion;</w:t>
      </w:r>
    </w:p>
    <w:p w14:paraId="358CD915" w14:textId="77777777" w:rsidR="003E2B54" w:rsidRDefault="00284C1E">
      <w:pPr>
        <w:pStyle w:val="Compact"/>
        <w:numPr>
          <w:ilvl w:val="0"/>
          <w:numId w:val="557"/>
        </w:numPr>
      </w:pPr>
      <w:r>
        <w:t>découvrir les meilleures stratégies de recherche d'emploi dans le domaine qui vous intéresse;</w:t>
      </w:r>
    </w:p>
    <w:p w14:paraId="7770D344" w14:textId="77777777" w:rsidR="003E2B54" w:rsidRDefault="00284C1E">
      <w:pPr>
        <w:pStyle w:val="Compact"/>
        <w:numPr>
          <w:ilvl w:val="0"/>
          <w:numId w:val="557"/>
        </w:numPr>
      </w:pPr>
      <w:r>
        <w:lastRenderedPageBreak/>
        <w:t>tisser des liens durables avec une personne susceptible de vous recruter ou de vous aider à trouver un emploi.</w:t>
      </w:r>
    </w:p>
    <w:p w14:paraId="3E65D356" w14:textId="77777777" w:rsidR="003E2B54" w:rsidRDefault="00284C1E">
      <w:pPr>
        <w:pStyle w:val="FirstParagraph"/>
      </w:pPr>
      <w:r>
        <w:t>De plus, une rencontre d’information vous apprend à interagir avec des professionnels. Des apprentissages qui vous seront utiles lors de vos entrevues et, au-delà, quand vous entrerez en fonction.</w:t>
      </w:r>
    </w:p>
    <w:p w14:paraId="636958FD" w14:textId="77777777" w:rsidR="003E2B54" w:rsidRDefault="00284C1E">
      <w:pPr>
        <w:pStyle w:val="BodyText"/>
      </w:pPr>
      <w:r>
        <w:rPr>
          <w:b/>
          <w:bCs/>
        </w:rPr>
        <w:t>Attention!</w:t>
      </w:r>
      <w:r>
        <w:t xml:space="preserve"> Évitez de demander un emploi lors de la rencontre. Nous vous expliquerons plus loin à quel moment vous pourrez le faire.</w:t>
      </w:r>
    </w:p>
    <w:p w14:paraId="5B87DE71" w14:textId="77777777" w:rsidR="003E2B54" w:rsidRDefault="00284C1E">
      <w:pPr>
        <w:pStyle w:val="Heading2"/>
      </w:pPr>
      <w:bookmarkStart w:id="1579" w:name="X981c5f6b11402040cbb1c9d6fe017c3609b7b13"/>
      <w:bookmarkStart w:id="1580" w:name="br-145706"/>
      <w:bookmarkEnd w:id="1577"/>
      <w:bookmarkEnd w:id="1578"/>
      <w:r>
        <w:t>La rencontre d'information : pourquoi ça marche?</w:t>
      </w:r>
    </w:p>
    <w:p w14:paraId="066D6A8C" w14:textId="77777777" w:rsidR="003E2B54" w:rsidRDefault="00284C1E">
      <w:pPr>
        <w:pStyle w:val="FirstParagraph"/>
      </w:pPr>
      <w:r>
        <w:t>Certaines des personnes que vous allez contacter laisseront vos demandes sans suite, mais la plupart ont intérêt à vous rencontrer avant même que vous ne soyez en recherche d'emploi. Attendez-vous à ce que celles qui accepteront votre sollicitation se montrent très ouvertes à dialoguer avec vous.</w:t>
      </w:r>
    </w:p>
    <w:p w14:paraId="2E9D3A01" w14:textId="77777777" w:rsidR="003E2B54" w:rsidRDefault="00284C1E">
      <w:pPr>
        <w:pStyle w:val="Compact"/>
        <w:numPr>
          <w:ilvl w:val="0"/>
          <w:numId w:val="558"/>
        </w:numPr>
      </w:pPr>
      <w:r>
        <w:t>Les employeurs préfèrent en général recruter des personnes qu'ils connaissent et qui les ont déjà approchés.</w:t>
      </w:r>
    </w:p>
    <w:p w14:paraId="60C6F43B" w14:textId="77777777" w:rsidR="003E2B54" w:rsidRDefault="00284C1E">
      <w:pPr>
        <w:pStyle w:val="Compact"/>
        <w:numPr>
          <w:ilvl w:val="0"/>
          <w:numId w:val="558"/>
        </w:numPr>
      </w:pPr>
      <w:r>
        <w:t>Certaines entreprises offrent des primes aux employés qui leur ont recommandé des candidats de qualité.</w:t>
      </w:r>
    </w:p>
    <w:p w14:paraId="4B945A4B" w14:textId="77777777" w:rsidR="003E2B54" w:rsidRDefault="00284C1E">
      <w:pPr>
        <w:pStyle w:val="Compact"/>
        <w:numPr>
          <w:ilvl w:val="0"/>
          <w:numId w:val="558"/>
        </w:numPr>
      </w:pPr>
      <w:r>
        <w:t>Bien des professionnels aiment parler de leur travail, donner des conseils, aider les gens, et parfois même jouer le rôle de mentor.</w:t>
      </w:r>
    </w:p>
    <w:p w14:paraId="1558C771" w14:textId="77777777" w:rsidR="003E2B54" w:rsidRDefault="00284C1E">
      <w:pPr>
        <w:pStyle w:val="Heading2"/>
      </w:pPr>
      <w:bookmarkStart w:id="1581" w:name="comment-sy-prendre"/>
      <w:bookmarkStart w:id="1582" w:name="br-145707"/>
      <w:bookmarkEnd w:id="1579"/>
      <w:bookmarkEnd w:id="1580"/>
      <w:r>
        <w:t>Comment s'y prendre?</w:t>
      </w:r>
    </w:p>
    <w:p w14:paraId="09E7E583" w14:textId="77777777" w:rsidR="003E2B54" w:rsidRDefault="00284C1E">
      <w:pPr>
        <w:pStyle w:val="FirstParagraph"/>
      </w:pPr>
      <w:r>
        <w:t xml:space="preserve">Amis, proches, anciens collègues, voisins : </w:t>
      </w:r>
      <w:r>
        <w:rPr>
          <w:b/>
          <w:bCs/>
        </w:rPr>
        <w:t>tous vos contacts directs</w:t>
      </w:r>
      <w:r>
        <w:t xml:space="preserve"> peuvent s'avérer utiles lorsqu'il est question de s'informer. Mais pour obtenir les renseignements que vous recherchez, vous devrez cibler vos interlocuteurs </w:t>
      </w:r>
      <w:r>
        <w:rPr>
          <w:b/>
          <w:bCs/>
        </w:rPr>
        <w:t>bien au-delà</w:t>
      </w:r>
      <w:r>
        <w:t xml:space="preserve"> de ce premier cercle de connaissances. Votre succès dépend de la manière dont vous allez vous y prendre : appliquez les conseils qui suivent.</w:t>
      </w:r>
    </w:p>
    <w:p w14:paraId="205C938E" w14:textId="77777777" w:rsidR="003E2B54" w:rsidRDefault="00284C1E">
      <w:pPr>
        <w:pStyle w:val="Heading5"/>
      </w:pPr>
      <w:bookmarkStart w:id="1583" w:name="X2d0017feba6b17d6fbb3d1ba9622e1beef482a0"/>
      <w:bookmarkStart w:id="1584" w:name="br-145708"/>
      <w:bookmarkEnd w:id="1581"/>
      <w:bookmarkEnd w:id="1582"/>
      <w:r>
        <w:t>Cibler les interlocuteurs en mesure de vous aider</w:t>
      </w:r>
    </w:p>
    <w:p w14:paraId="1A957492" w14:textId="77777777" w:rsidR="003E2B54" w:rsidRDefault="00284C1E">
      <w:pPr>
        <w:pStyle w:val="FirstParagraph"/>
      </w:pPr>
      <w:r>
        <w:rPr>
          <w:b/>
          <w:bCs/>
        </w:rPr>
        <w:t>Vous explorez une carrière qui vous intéresse?</w:t>
      </w:r>
      <w:r>
        <w:t xml:space="preserve"> Contactez des professionnels occupant le type de poste que vous visez.</w:t>
      </w:r>
    </w:p>
    <w:p w14:paraId="72A5D18A" w14:textId="77777777" w:rsidR="003E2B54" w:rsidRDefault="00284C1E">
      <w:pPr>
        <w:pStyle w:val="BodyText"/>
      </w:pPr>
      <w:r>
        <w:rPr>
          <w:b/>
          <w:bCs/>
        </w:rPr>
        <w:t>Vous êtes en recherche d'emploi?</w:t>
      </w:r>
      <w:r>
        <w:t xml:space="preserve"> Contactez des professionnels occupant le type de poste que vous visez, mais aussi des gestionnaires. Ne vous adressez pas au service des ressources humaines chargé du recrutement, sauf si c'est au sein de ce service que vous désirez travailler.</w:t>
      </w:r>
    </w:p>
    <w:p w14:paraId="5E64866E" w14:textId="77777777" w:rsidR="003E2B54" w:rsidRDefault="00284C1E">
      <w:pPr>
        <w:pStyle w:val="Heading5"/>
      </w:pPr>
      <w:bookmarkStart w:id="1585" w:name="comment-faire"/>
      <w:bookmarkStart w:id="1586" w:name="br-145709"/>
      <w:bookmarkEnd w:id="1583"/>
      <w:bookmarkEnd w:id="1584"/>
      <w:r>
        <w:t>Comment faire?</w:t>
      </w:r>
    </w:p>
    <w:p w14:paraId="518607FF" w14:textId="77777777" w:rsidR="003E2B54" w:rsidRDefault="00284C1E">
      <w:pPr>
        <w:pStyle w:val="FirstParagraph"/>
      </w:pPr>
      <w:r>
        <w:rPr>
          <w:b/>
          <w:bCs/>
        </w:rPr>
        <w:t>Mobilisez vos relations</w:t>
      </w:r>
      <w:r>
        <w:t>, peu importe le métier qu'elles exercent. Demandez-leur :</w:t>
      </w:r>
    </w:p>
    <w:p w14:paraId="1DED99E8" w14:textId="77777777" w:rsidR="003E2B54" w:rsidRDefault="00284C1E">
      <w:pPr>
        <w:pStyle w:val="Compact"/>
        <w:numPr>
          <w:ilvl w:val="0"/>
          <w:numId w:val="559"/>
        </w:numPr>
      </w:pPr>
      <w:r>
        <w:t>si elles connaissent des professionnels qui correspondent à ce que vous cherchez;</w:t>
      </w:r>
    </w:p>
    <w:p w14:paraId="3F360BB5" w14:textId="77777777" w:rsidR="003E2B54" w:rsidRDefault="00284C1E">
      <w:pPr>
        <w:pStyle w:val="Compact"/>
        <w:numPr>
          <w:ilvl w:val="0"/>
          <w:numId w:val="559"/>
        </w:numPr>
      </w:pPr>
      <w:r>
        <w:lastRenderedPageBreak/>
        <w:t>si elles peuvent vous mettre en contact avec ces personnes.</w:t>
      </w:r>
    </w:p>
    <w:p w14:paraId="176C01F6" w14:textId="77777777" w:rsidR="003E2B54" w:rsidRDefault="00284C1E">
      <w:pPr>
        <w:pStyle w:val="FirstParagraph"/>
      </w:pPr>
      <w:r>
        <w:rPr>
          <w:b/>
          <w:bCs/>
        </w:rPr>
        <w:t>Utilisez le moteur de recherche de LinkedIn</w:t>
      </w:r>
      <w:r>
        <w:t>. Vous pouvez y faire des recherches par mots-clés (types de postes, entreprises) et par filtres, notamment au travers du réseau des diplômés et des étudiants actuels de HEC Montréal.</w:t>
      </w:r>
    </w:p>
    <w:p w14:paraId="259400BA" w14:textId="386B25BF" w:rsidR="003E2B54" w:rsidRDefault="00284C1E">
      <w:pPr>
        <w:pStyle w:val="BodyText"/>
      </w:pPr>
      <w:r>
        <w:rPr>
          <w:b/>
          <w:bCs/>
        </w:rPr>
        <w:t xml:space="preserve">Prenez part à des </w:t>
      </w:r>
      <w:hyperlink r:id="rId1917">
        <w:r>
          <w:rPr>
            <w:rStyle w:val="Hyperlink"/>
            <w:b/>
            <w:bCs/>
          </w:rPr>
          <w:t>événements de recrutement ou de réseautage</w:t>
        </w:r>
      </w:hyperlink>
      <w:r>
        <w:t xml:space="preserve"> vous permettant d'entrer en contact avec des professionnels du milieu que vous visez : conférences, cocktails, rencontres de prérecrutement, salons de l'emploi, etc.</w:t>
      </w:r>
    </w:p>
    <w:p w14:paraId="39ECA88D" w14:textId="77777777" w:rsidR="003E2B54" w:rsidRDefault="00284C1E">
      <w:pPr>
        <w:pStyle w:val="BodyText"/>
      </w:pPr>
      <w:r>
        <w:rPr>
          <w:b/>
          <w:bCs/>
        </w:rPr>
        <w:t>Faites confiance à votre inspiration</w:t>
      </w:r>
      <w:r>
        <w:t>. La vie sociale vous offre de nombreuses possibilités que vous saurez identifier : bénévolat (bénévolat d'affaires, par exemple), participation à la vie associative (notamment au sein d'associations étudiantes ou professionnelles), activités sportives et culturelles, par exemple.</w:t>
      </w:r>
    </w:p>
    <w:p w14:paraId="470AFFEA" w14:textId="77777777" w:rsidR="003E2B54" w:rsidRDefault="00284C1E">
      <w:pPr>
        <w:pStyle w:val="BodyText"/>
      </w:pPr>
      <w:bookmarkStart w:id="1587" w:name="br-145710"/>
      <w:bookmarkEnd w:id="1585"/>
      <w:bookmarkEnd w:id="1586"/>
      <w:r>
        <w:rPr>
          <w:b/>
          <w:bCs/>
        </w:rPr>
        <w:t>Ressources utiles</w:t>
      </w:r>
    </w:p>
    <w:p w14:paraId="0C0893EB" w14:textId="62347869" w:rsidR="003E2B54" w:rsidRDefault="00284C1E">
      <w:pPr>
        <w:pStyle w:val="Compact"/>
        <w:numPr>
          <w:ilvl w:val="0"/>
          <w:numId w:val="560"/>
        </w:numPr>
      </w:pPr>
      <w:hyperlink r:id="rId1918">
        <w:r>
          <w:rPr>
            <w:rStyle w:val="Hyperlink"/>
          </w:rPr>
          <w:t>Les pages de présentation des carrières en gestion</w:t>
        </w:r>
      </w:hyperlink>
      <w:r>
        <w:t>. Vous trouverez une grande variété de contacts possibles à la section « Connectez-vous » de chacune d'elles.</w:t>
      </w:r>
    </w:p>
    <w:p w14:paraId="401F6507" w14:textId="77777777" w:rsidR="003E2B54" w:rsidRDefault="00284C1E">
      <w:pPr>
        <w:pStyle w:val="Compact"/>
        <w:numPr>
          <w:ilvl w:val="0"/>
          <w:numId w:val="560"/>
        </w:numPr>
      </w:pPr>
      <w:hyperlink r:id="rId1919">
        <w:r>
          <w:rPr>
            <w:rStyle w:val="Hyperlink"/>
          </w:rPr>
          <w:t>Le calendrier du Service de gestion de carrière</w:t>
        </w:r>
      </w:hyperlink>
      <w:r>
        <w:t>. On vous y informe de nombreux événements se déroulant sur le campus de HEC Montréal.</w:t>
      </w:r>
    </w:p>
    <w:p w14:paraId="0F73A266" w14:textId="77777777" w:rsidR="003E2B54" w:rsidRDefault="00284C1E">
      <w:pPr>
        <w:pStyle w:val="Compact"/>
        <w:numPr>
          <w:ilvl w:val="0"/>
          <w:numId w:val="560"/>
        </w:numPr>
      </w:pPr>
      <w:r>
        <w:t>Les pages Facebook des associations étudiantes</w:t>
      </w:r>
    </w:p>
    <w:p w14:paraId="6229E943" w14:textId="77777777" w:rsidR="003E2B54" w:rsidRDefault="00284C1E">
      <w:pPr>
        <w:pStyle w:val="Compact"/>
        <w:numPr>
          <w:ilvl w:val="0"/>
          <w:numId w:val="560"/>
        </w:numPr>
      </w:pPr>
      <w:r>
        <w:t>Les pages LinkedIn des groupes et des entreprises</w:t>
      </w:r>
    </w:p>
    <w:p w14:paraId="7CE690BE" w14:textId="77777777" w:rsidR="003E2B54" w:rsidRDefault="00284C1E">
      <w:pPr>
        <w:pStyle w:val="Heading3"/>
      </w:pPr>
      <w:bookmarkStart w:id="1588" w:name="soignez-votre-approche"/>
      <w:bookmarkStart w:id="1589" w:name="br-145711"/>
      <w:bookmarkEnd w:id="1587"/>
      <w:r>
        <w:t>Soignez votre approche</w:t>
      </w:r>
    </w:p>
    <w:p w14:paraId="344BCE52" w14:textId="77777777" w:rsidR="003E2B54" w:rsidRDefault="00284C1E">
      <w:pPr>
        <w:pStyle w:val="Compact"/>
        <w:numPr>
          <w:ilvl w:val="0"/>
          <w:numId w:val="561"/>
        </w:numPr>
      </w:pPr>
      <w:r>
        <w:t>Connectez-vous aux professionnels ciblés sur LinkedIn.</w:t>
      </w:r>
    </w:p>
    <w:p w14:paraId="5B36FF06" w14:textId="77777777" w:rsidR="003E2B54" w:rsidRDefault="00284C1E">
      <w:pPr>
        <w:pStyle w:val="Compact"/>
        <w:numPr>
          <w:ilvl w:val="0"/>
          <w:numId w:val="561"/>
        </w:numPr>
      </w:pPr>
      <w:r>
        <w:t xml:space="preserve">Une fois votre demande acceptée, prenez contact avec ces personnes </w:t>
      </w:r>
      <w:r>
        <w:rPr>
          <w:b/>
          <w:bCs/>
        </w:rPr>
        <w:t>en leur écrivant à leur adresse de courriel professionnelle ou en utilisant la messagerie de LinkedIn</w:t>
      </w:r>
      <w:r>
        <w:t xml:space="preserve"> pour solliciter une rencontre d'information.</w:t>
      </w:r>
    </w:p>
    <w:p w14:paraId="67E25DD9" w14:textId="77777777" w:rsidR="003E2B54" w:rsidRDefault="00284C1E">
      <w:pPr>
        <w:pStyle w:val="Compact"/>
        <w:numPr>
          <w:ilvl w:val="0"/>
          <w:numId w:val="561"/>
        </w:numPr>
      </w:pPr>
      <w:r>
        <w:t xml:space="preserve">Si vous n’obtenez pas de réponse, vous pourrez faire un </w:t>
      </w:r>
      <w:r>
        <w:rPr>
          <w:b/>
          <w:bCs/>
        </w:rPr>
        <w:t>suivi</w:t>
      </w:r>
      <w:r>
        <w:t xml:space="preserve"> après une semaine, par téléphone ou par courriel.</w:t>
      </w:r>
    </w:p>
    <w:p w14:paraId="72373169" w14:textId="77777777" w:rsidR="003E2B54" w:rsidRDefault="00284C1E">
      <w:pPr>
        <w:pStyle w:val="Heading5"/>
      </w:pPr>
      <w:bookmarkStart w:id="1590" w:name="X11bb14fc601df277cb75cefce9091f77563a57c"/>
      <w:bookmarkStart w:id="1591" w:name="br-145712"/>
      <w:bookmarkEnd w:id="1588"/>
      <w:bookmarkEnd w:id="1589"/>
      <w:r>
        <w:t>Conseils pour le premier échange par courriel</w:t>
      </w:r>
    </w:p>
    <w:p w14:paraId="4A6F7258" w14:textId="77777777" w:rsidR="003E2B54" w:rsidRDefault="00284C1E">
      <w:pPr>
        <w:pStyle w:val="FirstParagraph"/>
      </w:pPr>
      <w:r>
        <w:t>Indiquez :</w:t>
      </w:r>
    </w:p>
    <w:p w14:paraId="308274B5" w14:textId="77777777" w:rsidR="003E2B54" w:rsidRDefault="00284C1E">
      <w:pPr>
        <w:pStyle w:val="Compact"/>
        <w:numPr>
          <w:ilvl w:val="0"/>
          <w:numId w:val="562"/>
        </w:numPr>
      </w:pPr>
      <w:r>
        <w:t>Qui vous êtes.</w:t>
      </w:r>
    </w:p>
    <w:p w14:paraId="17C41C52" w14:textId="77777777" w:rsidR="003E2B54" w:rsidRDefault="00284C1E">
      <w:pPr>
        <w:pStyle w:val="Compact"/>
        <w:numPr>
          <w:ilvl w:val="0"/>
          <w:numId w:val="562"/>
        </w:numPr>
      </w:pPr>
      <w:r>
        <w:t>Comment vous avez trouvé ce contact.</w:t>
      </w:r>
    </w:p>
    <w:p w14:paraId="597F4417" w14:textId="77777777" w:rsidR="003E2B54" w:rsidRDefault="00284C1E">
      <w:pPr>
        <w:pStyle w:val="Compact"/>
        <w:numPr>
          <w:ilvl w:val="0"/>
          <w:numId w:val="562"/>
        </w:numPr>
      </w:pPr>
      <w:r>
        <w:t>Pourquoi vous voulez vous mettre en relation avec cette personne.</w:t>
      </w:r>
    </w:p>
    <w:p w14:paraId="0263F915" w14:textId="77777777" w:rsidR="003E2B54" w:rsidRDefault="00284C1E">
      <w:pPr>
        <w:pStyle w:val="FirstParagraph"/>
      </w:pPr>
      <w:r>
        <w:t xml:space="preserve"> </w:t>
      </w:r>
      <w:r>
        <w:rPr>
          <w:b/>
          <w:bCs/>
        </w:rPr>
        <w:t>Attention!</w:t>
      </w:r>
    </w:p>
    <w:p w14:paraId="50573C1F" w14:textId="77777777" w:rsidR="003E2B54" w:rsidRDefault="00284C1E">
      <w:pPr>
        <w:pStyle w:val="Compact"/>
        <w:numPr>
          <w:ilvl w:val="0"/>
          <w:numId w:val="563"/>
        </w:numPr>
      </w:pPr>
      <w:r>
        <w:t>Utilisez moins de 100 mots.</w:t>
      </w:r>
    </w:p>
    <w:p w14:paraId="3DAA5285" w14:textId="77777777" w:rsidR="003E2B54" w:rsidRDefault="00284C1E">
      <w:pPr>
        <w:pStyle w:val="Compact"/>
        <w:numPr>
          <w:ilvl w:val="0"/>
          <w:numId w:val="563"/>
        </w:numPr>
      </w:pPr>
      <w:r>
        <w:t>Précisez que l'entretien sera de courte durée.</w:t>
      </w:r>
    </w:p>
    <w:p w14:paraId="4A2CA051" w14:textId="77777777" w:rsidR="003E2B54" w:rsidRDefault="00284C1E">
      <w:pPr>
        <w:pStyle w:val="Compact"/>
        <w:numPr>
          <w:ilvl w:val="0"/>
          <w:numId w:val="563"/>
        </w:numPr>
      </w:pPr>
      <w:r>
        <w:rPr>
          <w:b/>
          <w:bCs/>
        </w:rPr>
        <w:t>Ne parlez pas de recherche d’emploi</w:t>
      </w:r>
      <w:r>
        <w:t xml:space="preserve"> à ce stade.</w:t>
      </w:r>
    </w:p>
    <w:p w14:paraId="2D0F21C3" w14:textId="77777777" w:rsidR="003E2B54" w:rsidRDefault="00284C1E">
      <w:pPr>
        <w:pStyle w:val="Compact"/>
        <w:numPr>
          <w:ilvl w:val="0"/>
          <w:numId w:val="563"/>
        </w:numPr>
      </w:pPr>
      <w:r>
        <w:lastRenderedPageBreak/>
        <w:t>Annoncez que vous ferez un suivi. Votre interlocuteur sera ainsi plus susceptible de vous donner une réponse claire.</w:t>
      </w:r>
    </w:p>
    <w:p w14:paraId="388F039E" w14:textId="77777777" w:rsidR="003E2B54" w:rsidRDefault="00284C1E">
      <w:pPr>
        <w:pStyle w:val="Heading5"/>
      </w:pPr>
      <w:bookmarkStart w:id="1592" w:name="exemple-de-courriel-de-prise-de-contact"/>
      <w:bookmarkStart w:id="1593" w:name="br-145713"/>
      <w:bookmarkEnd w:id="1590"/>
      <w:bookmarkEnd w:id="1591"/>
      <w:r>
        <w:t>Exemple de courriel de prise de contact</w:t>
      </w:r>
    </w:p>
    <w:bookmarkEnd w:id="1592"/>
    <w:p w14:paraId="618A8CB4" w14:textId="77777777" w:rsidR="003E2B54" w:rsidRDefault="00284C1E">
      <w:pPr>
        <w:pStyle w:val="FirstParagraph"/>
      </w:pPr>
      <w:r>
        <w:t>Objet : Demande d'avis professionnel</w:t>
      </w:r>
    </w:p>
    <w:p w14:paraId="1B44BA19" w14:textId="77777777" w:rsidR="003E2B54" w:rsidRDefault="00284C1E">
      <w:pPr>
        <w:pStyle w:val="BodyText"/>
      </w:pPr>
      <w:r>
        <w:t>Je m'appelle... et je suis étudiante au D.E.S.S. en comptabilité professionnelle – CPA à HEC Montréal. J’ai trouvé votre nom sur le répertoire des diplômés de l'École.</w:t>
      </w:r>
    </w:p>
    <w:p w14:paraId="36A4095B" w14:textId="77777777" w:rsidR="003E2B54" w:rsidRDefault="00284C1E">
      <w:pPr>
        <w:pStyle w:val="BodyText"/>
      </w:pPr>
      <w:r>
        <w:t>J’aimerais obtenir certains conseils d’un professionnel détenant une expérience telle que la vôtre en entreprise, en grands et en petits cabinets comptables. Notre discussion prendrait tout au plus une vingtaine de minutes.</w:t>
      </w:r>
    </w:p>
    <w:p w14:paraId="4E07AB58" w14:textId="77777777" w:rsidR="003E2B54" w:rsidRDefault="00284C1E">
      <w:pPr>
        <w:pStyle w:val="BodyText"/>
      </w:pPr>
      <w:r>
        <w:t>Vous êtes sans doute très occupé en ce moment. Si mon courriel demeure sans réponse, je me permettrai de vous contacter la semaine prochaine. Le moment sera peut-être alors plus opportun.</w:t>
      </w:r>
    </w:p>
    <w:p w14:paraId="17452D28" w14:textId="77777777" w:rsidR="003E2B54" w:rsidRDefault="00284C1E">
      <w:pPr>
        <w:pStyle w:val="BodyText"/>
      </w:pPr>
      <w:r>
        <w:t>Merci pour votre attention.</w:t>
      </w:r>
    </w:p>
    <w:p w14:paraId="53E2175F" w14:textId="77777777" w:rsidR="003E2B54" w:rsidRDefault="00284C1E">
      <w:pPr>
        <w:pStyle w:val="Heading5"/>
      </w:pPr>
      <w:bookmarkStart w:id="1594" w:name="approche-téléphonique"/>
      <w:bookmarkStart w:id="1595" w:name="br-145714"/>
      <w:bookmarkEnd w:id="1593"/>
      <w:r>
        <w:t>Approche téléphonique</w:t>
      </w:r>
    </w:p>
    <w:p w14:paraId="23A76810" w14:textId="77777777" w:rsidR="003E2B54" w:rsidRDefault="00284C1E">
      <w:pPr>
        <w:pStyle w:val="FirstParagraph"/>
      </w:pPr>
      <w:r>
        <w:t>Si vous privilégiez cette approche, vous pourriez obtenir une réponse positive ou négative plus rapidement.</w:t>
      </w:r>
    </w:p>
    <w:p w14:paraId="684FEB67" w14:textId="77777777" w:rsidR="003E2B54" w:rsidRDefault="00284C1E">
      <w:pPr>
        <w:pStyle w:val="BodyText"/>
      </w:pPr>
      <w:r>
        <w:t>Les conseils sont les mêmes que pour le courriel.</w:t>
      </w:r>
    </w:p>
    <w:p w14:paraId="5D06B418" w14:textId="77777777" w:rsidR="003E2B54" w:rsidRDefault="00284C1E">
      <w:pPr>
        <w:pStyle w:val="Compact"/>
        <w:numPr>
          <w:ilvl w:val="0"/>
          <w:numId w:val="564"/>
        </w:numPr>
      </w:pPr>
      <w:r>
        <w:t>Tâchez de parler directement avec le professionnel. Ne laissez pas de message vocal.</w:t>
      </w:r>
    </w:p>
    <w:p w14:paraId="6537E937" w14:textId="0C0153AE" w:rsidR="003E2B54" w:rsidRDefault="00284C1E">
      <w:pPr>
        <w:pStyle w:val="Compact"/>
        <w:numPr>
          <w:ilvl w:val="0"/>
          <w:numId w:val="564"/>
        </w:numPr>
      </w:pPr>
      <w:r>
        <w:t>Pour ce qui est de la teneur de votre échange, vous pouvez vous présenter à l'aide de votre énoncé de positionnement (</w:t>
      </w:r>
      <w:r>
        <w:rPr>
          <w:i/>
          <w:iCs/>
        </w:rPr>
        <w:t>elevator pitch</w:t>
      </w:r>
      <w:r>
        <w:t xml:space="preserve">). Si vous n'en avez pas, consultez la page </w:t>
      </w:r>
      <w:hyperlink r:id="rId1920">
        <w:r>
          <w:rPr>
            <w:rStyle w:val="Hyperlink"/>
          </w:rPr>
          <w:t>Votre énoncé de positionnement : indispensable!</w:t>
        </w:r>
      </w:hyperlink>
      <w:r>
        <w:t>.</w:t>
      </w:r>
    </w:p>
    <w:p w14:paraId="2CFABD6C" w14:textId="77777777" w:rsidR="003E2B54" w:rsidRDefault="00284C1E">
      <w:pPr>
        <w:pStyle w:val="Compact"/>
        <w:numPr>
          <w:ilvl w:val="0"/>
          <w:numId w:val="564"/>
        </w:numPr>
      </w:pPr>
      <w:r>
        <w:t>Il est possible que votre interlocuteur ne puisse pas discuter avec vous lorsque vous le contacterez. Proposez-lui de le rappeler au moment qui lui conviendra le mieux.</w:t>
      </w:r>
    </w:p>
    <w:p w14:paraId="2A4194EE" w14:textId="77777777" w:rsidR="003E2B54" w:rsidRDefault="00284C1E">
      <w:pPr>
        <w:pStyle w:val="Heading2"/>
      </w:pPr>
      <w:bookmarkStart w:id="1596" w:name="préparez-bien-votre-entretien"/>
      <w:bookmarkStart w:id="1597" w:name="br-145715"/>
      <w:bookmarkEnd w:id="1594"/>
      <w:bookmarkEnd w:id="1595"/>
      <w:r>
        <w:t>Préparez bien votre entretien</w:t>
      </w:r>
    </w:p>
    <w:p w14:paraId="30FB26E2" w14:textId="77777777" w:rsidR="003E2B54" w:rsidRDefault="00284C1E">
      <w:pPr>
        <w:pStyle w:val="FirstParagraph"/>
      </w:pPr>
      <w:r>
        <w:t>La rencontre d'information peut avoir lieu en divers endroits : dans un bureau professionnel, dans un café, ou même au téléphone. Quelle que soit la formule retenue, préparez-vous en vue d'obtenir le meilleur résultat et de donner une très bonne image de vous.</w:t>
      </w:r>
    </w:p>
    <w:p w14:paraId="2E0F7D53" w14:textId="77777777" w:rsidR="003E2B54" w:rsidRDefault="00284C1E">
      <w:pPr>
        <w:pStyle w:val="Heading5"/>
      </w:pPr>
      <w:bookmarkStart w:id="1598" w:name="Xe3e7a818a0dc291bd275effef329a70c8d06b58"/>
      <w:r>
        <w:t>Par téléphone : parce que c'est parfois plus simple</w:t>
      </w:r>
    </w:p>
    <w:p w14:paraId="2347AF19" w14:textId="77777777" w:rsidR="003E2B54" w:rsidRDefault="00284C1E">
      <w:pPr>
        <w:pStyle w:val="FirstParagraph"/>
      </w:pPr>
      <w:r>
        <w:t>Votre contact ne peut pas aménager son emploi du temps pour participer à une rencontre? Proposez-lui un entretien téléphonique, ou acceptez son offre si c'est lui qui le suggère.</w:t>
      </w:r>
    </w:p>
    <w:p w14:paraId="101512AC" w14:textId="77777777" w:rsidR="003E2B54" w:rsidRDefault="00284C1E">
      <w:pPr>
        <w:pStyle w:val="Heading3"/>
      </w:pPr>
      <w:bookmarkStart w:id="1599" w:name="vous-êtes-en-recherche-demploi"/>
      <w:bookmarkStart w:id="1600" w:name="br-145716"/>
      <w:bookmarkEnd w:id="1598"/>
      <w:bookmarkEnd w:id="1596"/>
      <w:bookmarkEnd w:id="1597"/>
      <w:r>
        <w:lastRenderedPageBreak/>
        <w:t>Vous êtes en recherche d'emploi?</w:t>
      </w:r>
    </w:p>
    <w:p w14:paraId="137A19FE" w14:textId="77777777" w:rsidR="003E2B54" w:rsidRDefault="00284C1E">
      <w:pPr>
        <w:pStyle w:val="FirstParagraph"/>
      </w:pPr>
      <w:r>
        <w:t>Avant de vous rendre à la rencontre :</w:t>
      </w:r>
    </w:p>
    <w:p w14:paraId="4E43E004" w14:textId="77777777" w:rsidR="003E2B54" w:rsidRDefault="00284C1E">
      <w:pPr>
        <w:pStyle w:val="Compact"/>
        <w:numPr>
          <w:ilvl w:val="0"/>
          <w:numId w:val="565"/>
        </w:numPr>
      </w:pPr>
      <w:r>
        <w:rPr>
          <w:b/>
          <w:bCs/>
        </w:rPr>
        <w:t>Informez-vous bien</w:t>
      </w:r>
      <w:r>
        <w:t>. Sur l'entreprise et le secteur d'activité dans lequel elle opère; sur le champ d'expertise de votre contact, entre autres.</w:t>
      </w:r>
    </w:p>
    <w:p w14:paraId="1CF5E2E1" w14:textId="77777777" w:rsidR="003E2B54" w:rsidRDefault="00284C1E">
      <w:pPr>
        <w:pStyle w:val="Compact"/>
        <w:numPr>
          <w:ilvl w:val="0"/>
          <w:numId w:val="565"/>
        </w:numPr>
      </w:pPr>
      <w:r>
        <w:t xml:space="preserve">Préparez des </w:t>
      </w:r>
      <w:r>
        <w:rPr>
          <w:b/>
          <w:bCs/>
        </w:rPr>
        <w:t>questions pertinentes</w:t>
      </w:r>
      <w:r>
        <w:t>.</w:t>
      </w:r>
    </w:p>
    <w:p w14:paraId="200D9B05" w14:textId="77777777" w:rsidR="003E2B54" w:rsidRDefault="00284C1E">
      <w:pPr>
        <w:pStyle w:val="Compact"/>
        <w:numPr>
          <w:ilvl w:val="0"/>
          <w:numId w:val="565"/>
        </w:numPr>
      </w:pPr>
      <w:r>
        <w:t xml:space="preserve">Soignez votre </w:t>
      </w:r>
      <w:r>
        <w:rPr>
          <w:b/>
          <w:bCs/>
        </w:rPr>
        <w:t>présentation</w:t>
      </w:r>
      <w:r>
        <w:t>.</w:t>
      </w:r>
    </w:p>
    <w:p w14:paraId="4500DB05" w14:textId="77777777" w:rsidR="003E2B54" w:rsidRDefault="00284C1E">
      <w:pPr>
        <w:pStyle w:val="Heading3"/>
      </w:pPr>
      <w:bookmarkStart w:id="1601" w:name="Xa7855b90bb083bef8f1600571480859618999c9"/>
      <w:bookmarkStart w:id="1602" w:name="br-145776"/>
      <w:bookmarkEnd w:id="1599"/>
      <w:bookmarkEnd w:id="1600"/>
      <w:r>
        <w:t>Vous explorez une carrière qui vous intéresse?</w:t>
      </w:r>
    </w:p>
    <w:p w14:paraId="4CDF1E3D" w14:textId="77777777" w:rsidR="003E2B54" w:rsidRDefault="00284C1E">
      <w:pPr>
        <w:pStyle w:val="FirstParagraph"/>
      </w:pPr>
      <w:r>
        <w:t>Les conseils sont identiques, mais vous n'aurez pas à démontrer le même niveau de connaissances qu'un chercheur d'emploi.</w:t>
      </w:r>
    </w:p>
    <w:p w14:paraId="2697F8AE" w14:textId="77777777" w:rsidR="003E2B54" w:rsidRDefault="00284C1E">
      <w:pPr>
        <w:pStyle w:val="Heading5"/>
      </w:pPr>
      <w:bookmarkStart w:id="1603" w:name="exemples-de-questions-pertinentes"/>
      <w:bookmarkStart w:id="1604" w:name="br-145777"/>
      <w:bookmarkEnd w:id="1601"/>
      <w:bookmarkEnd w:id="1602"/>
      <w:r>
        <w:t>Exemples de questions pertinentes</w:t>
      </w:r>
    </w:p>
    <w:bookmarkEnd w:id="1603"/>
    <w:p w14:paraId="2F2C01FB" w14:textId="77777777" w:rsidR="003E2B54" w:rsidRDefault="00284C1E">
      <w:pPr>
        <w:pStyle w:val="Compact"/>
        <w:numPr>
          <w:ilvl w:val="0"/>
          <w:numId w:val="566"/>
        </w:numPr>
      </w:pPr>
      <w:r>
        <w:t>Comment sa carrière a-t-elle débuté?</w:t>
      </w:r>
    </w:p>
    <w:p w14:paraId="4654BAB2" w14:textId="77777777" w:rsidR="003E2B54" w:rsidRDefault="00284C1E">
      <w:pPr>
        <w:pStyle w:val="Compact"/>
        <w:numPr>
          <w:ilvl w:val="0"/>
          <w:numId w:val="566"/>
        </w:numPr>
      </w:pPr>
      <w:r>
        <w:t>Quels sont les aspects les plus stimulants de son travail?</w:t>
      </w:r>
    </w:p>
    <w:p w14:paraId="3B8B2790" w14:textId="77777777" w:rsidR="003E2B54" w:rsidRDefault="00284C1E">
      <w:pPr>
        <w:pStyle w:val="Compact"/>
        <w:numPr>
          <w:ilvl w:val="0"/>
          <w:numId w:val="566"/>
        </w:numPr>
      </w:pPr>
      <w:r>
        <w:t>A-t-il rencontré des défis particuliers dans son environnement (PME, cabinet ou grande entreprise, par exemple)?</w:t>
      </w:r>
    </w:p>
    <w:p w14:paraId="6479A48A" w14:textId="77777777" w:rsidR="003E2B54" w:rsidRDefault="00284C1E">
      <w:pPr>
        <w:pStyle w:val="Compact"/>
        <w:numPr>
          <w:ilvl w:val="0"/>
          <w:numId w:val="566"/>
        </w:numPr>
      </w:pPr>
      <w:r>
        <w:t>Peut-il vous parler de sa journée type?</w:t>
      </w:r>
    </w:p>
    <w:p w14:paraId="29AA2B2F" w14:textId="77777777" w:rsidR="003E2B54" w:rsidRDefault="00284C1E">
      <w:pPr>
        <w:pStyle w:val="Compact"/>
        <w:numPr>
          <w:ilvl w:val="0"/>
          <w:numId w:val="566"/>
        </w:numPr>
      </w:pPr>
      <w:r>
        <w:t>Quels objectifs son entreprise s'est-elle fixés pour les années à venir?</w:t>
      </w:r>
    </w:p>
    <w:p w14:paraId="004776E1" w14:textId="77777777" w:rsidR="003E2B54" w:rsidRDefault="00284C1E">
      <w:pPr>
        <w:pStyle w:val="Compact"/>
        <w:numPr>
          <w:ilvl w:val="0"/>
          <w:numId w:val="566"/>
        </w:numPr>
      </w:pPr>
      <w:r>
        <w:t>A-t-il des conseils à vous donner pour commencer votre carrière dans le domaine que vous envisagez? Quels types de candidatures son entreprise prend-elle en considération?</w:t>
      </w:r>
    </w:p>
    <w:p w14:paraId="50A8502F" w14:textId="77777777" w:rsidR="003E2B54" w:rsidRDefault="00284C1E">
      <w:pPr>
        <w:pStyle w:val="Heading2"/>
      </w:pPr>
      <w:bookmarkStart w:id="1605" w:name="X1d1547638d5cbb203a05520960611347a64878e"/>
      <w:bookmarkStart w:id="1606" w:name="br-145778"/>
      <w:bookmarkEnd w:id="1604"/>
      <w:r>
        <w:t>Pendant la rencontre : démontrez vos savoir-faire et savoir-être</w:t>
      </w:r>
    </w:p>
    <w:p w14:paraId="6418E8A0" w14:textId="77777777" w:rsidR="003E2B54" w:rsidRDefault="00284C1E">
      <w:pPr>
        <w:pStyle w:val="FirstParagraph"/>
      </w:pPr>
      <w:r>
        <w:t xml:space="preserve">En acceptant de vous rencontrer, le professionnel se montre généreux. Tenez-en compte dans les échanges que vous aurez avec lui. Il est maintenant une de vos relations dans le monde du travail, une personne susceptible de devenir votre mentor, de vous recommander à un futur employeur, ou de vous recruter lui-même. Même si vous n'êtes pas encore en recherche d'emploi, </w:t>
      </w:r>
      <w:r>
        <w:rPr>
          <w:b/>
          <w:bCs/>
        </w:rPr>
        <w:t>profitez de la rencontre pour démontrer votre valeur.</w:t>
      </w:r>
    </w:p>
    <w:p w14:paraId="2AA12A47" w14:textId="77777777" w:rsidR="003E2B54" w:rsidRDefault="00284C1E">
      <w:pPr>
        <w:pStyle w:val="Compact"/>
        <w:numPr>
          <w:ilvl w:val="0"/>
          <w:numId w:val="567"/>
        </w:numPr>
      </w:pPr>
      <w:r>
        <w:t>Remerciez votre interlocuteur d'avoir accepté de faire votre connaissance.</w:t>
      </w:r>
    </w:p>
    <w:p w14:paraId="03DFABB4" w14:textId="77777777" w:rsidR="003E2B54" w:rsidRDefault="00284C1E">
      <w:pPr>
        <w:pStyle w:val="Compact"/>
        <w:numPr>
          <w:ilvl w:val="0"/>
          <w:numId w:val="567"/>
        </w:numPr>
      </w:pPr>
      <w:r>
        <w:t>Rappelez-lui le but de la conversation.</w:t>
      </w:r>
    </w:p>
    <w:p w14:paraId="36CADDED" w14:textId="77777777" w:rsidR="003E2B54" w:rsidRDefault="00284C1E">
      <w:pPr>
        <w:pStyle w:val="Compact"/>
        <w:numPr>
          <w:ilvl w:val="0"/>
          <w:numId w:val="567"/>
        </w:numPr>
      </w:pPr>
      <w:r>
        <w:t xml:space="preserve">Posez vos questions et </w:t>
      </w:r>
      <w:r>
        <w:rPr>
          <w:b/>
          <w:bCs/>
        </w:rPr>
        <w:t>prenez des notes</w:t>
      </w:r>
      <w:r>
        <w:t>.</w:t>
      </w:r>
    </w:p>
    <w:p w14:paraId="1FB09628" w14:textId="77777777" w:rsidR="003E2B54" w:rsidRDefault="00284C1E">
      <w:pPr>
        <w:pStyle w:val="Compact"/>
        <w:numPr>
          <w:ilvl w:val="0"/>
          <w:numId w:val="567"/>
        </w:numPr>
      </w:pPr>
      <w:r>
        <w:t>Faites-le parler de son parcours et de sa profession, avant d'élargir le propos vers l'entreprise, le secteur d'activité.</w:t>
      </w:r>
    </w:p>
    <w:p w14:paraId="547D33D4" w14:textId="77777777" w:rsidR="003E2B54" w:rsidRDefault="00284C1E">
      <w:pPr>
        <w:pStyle w:val="Compact"/>
        <w:numPr>
          <w:ilvl w:val="0"/>
          <w:numId w:val="567"/>
        </w:numPr>
      </w:pPr>
      <w:r>
        <w:t>Respectez le temps prévu pour l'entretien.</w:t>
      </w:r>
    </w:p>
    <w:p w14:paraId="623A27CD" w14:textId="77777777" w:rsidR="003E2B54" w:rsidRDefault="00284C1E">
      <w:pPr>
        <w:pStyle w:val="Compact"/>
        <w:numPr>
          <w:ilvl w:val="0"/>
          <w:numId w:val="567"/>
        </w:numPr>
      </w:pPr>
      <w:r>
        <w:t>Si la conversation se déroule bien, demandez-lui de vous recommander d'autres contacts pertinents.</w:t>
      </w:r>
    </w:p>
    <w:p w14:paraId="6C15D0DE" w14:textId="77777777" w:rsidR="003E2B54" w:rsidRDefault="00284C1E">
      <w:pPr>
        <w:pStyle w:val="FirstParagraph"/>
      </w:pPr>
      <w:r>
        <w:rPr>
          <w:b/>
          <w:bCs/>
        </w:rPr>
        <w:lastRenderedPageBreak/>
        <w:t>Chercheurs d'emploi :</w:t>
      </w:r>
      <w:r>
        <w:t xml:space="preserve"> Il se peut que votre interlocuteur parle de possibilités d'emploi au sein de son entreprise. Montrez-vous intéressé en posant des questions, mais ne proposez pas immédiatement votre candidature, à moins d'y être explicitement invité. Vous le ferez après la rencontre.</w:t>
      </w:r>
    </w:p>
    <w:p w14:paraId="1BFAB5FC" w14:textId="77777777" w:rsidR="003E2B54" w:rsidRDefault="00284C1E">
      <w:pPr>
        <w:pStyle w:val="Heading5"/>
      </w:pPr>
      <w:bookmarkStart w:id="1607" w:name="X4bdf09f66dd93bbcdedfa8727c8e5762e1cb26c"/>
      <w:bookmarkStart w:id="1608" w:name="br-145779"/>
      <w:bookmarkEnd w:id="1605"/>
      <w:bookmarkEnd w:id="1606"/>
      <w:r>
        <w:t>Et si votre entretien se transformait en entrevue d'embauche?</w:t>
      </w:r>
    </w:p>
    <w:p w14:paraId="7C243639" w14:textId="2D7A719E" w:rsidR="003E2B54" w:rsidRDefault="00284C1E">
      <w:pPr>
        <w:pStyle w:val="FirstParagraph"/>
      </w:pPr>
      <w:r>
        <w:t xml:space="preserve">Si vous êtes en recherche d'emploi, assurez-vous toujours d'avoir bien préparé votre </w:t>
      </w:r>
      <w:hyperlink r:id="rId1921">
        <w:r>
          <w:rPr>
            <w:rStyle w:val="Hyperlink"/>
          </w:rPr>
          <w:t>énoncé de positionnement</w:t>
        </w:r>
      </w:hyperlink>
      <w:r>
        <w:t xml:space="preserve"> et les réponses aux trois plus importantes questions posées lors des entrevues :</w:t>
      </w:r>
    </w:p>
    <w:p w14:paraId="144112F5" w14:textId="77777777" w:rsidR="003E2B54" w:rsidRDefault="00284C1E">
      <w:pPr>
        <w:pStyle w:val="Compact"/>
        <w:numPr>
          <w:ilvl w:val="0"/>
          <w:numId w:val="568"/>
        </w:numPr>
      </w:pPr>
      <w:r>
        <w:t>Parlez-moi de vous.</w:t>
      </w:r>
    </w:p>
    <w:p w14:paraId="1F810A5C" w14:textId="77777777" w:rsidR="003E2B54" w:rsidRDefault="00284C1E">
      <w:pPr>
        <w:pStyle w:val="Compact"/>
        <w:numPr>
          <w:ilvl w:val="0"/>
          <w:numId w:val="568"/>
        </w:numPr>
      </w:pPr>
      <w:r>
        <w:t>Pourquoi êtes-vous intéressé par notre entreprise?</w:t>
      </w:r>
    </w:p>
    <w:p w14:paraId="34773E98" w14:textId="77777777" w:rsidR="003E2B54" w:rsidRDefault="00284C1E">
      <w:pPr>
        <w:pStyle w:val="Compact"/>
        <w:numPr>
          <w:ilvl w:val="0"/>
          <w:numId w:val="568"/>
        </w:numPr>
      </w:pPr>
      <w:r>
        <w:t>Pourquoi êtes-vous intéressé par ce type de poste?</w:t>
      </w:r>
    </w:p>
    <w:p w14:paraId="5DA91885" w14:textId="77777777" w:rsidR="003E2B54" w:rsidRDefault="00284C1E">
      <w:pPr>
        <w:pStyle w:val="Heading2"/>
      </w:pPr>
      <w:bookmarkStart w:id="1609" w:name="X3ddcb2fe86b9434d1220ebfe6a60ecd6245447b"/>
      <w:bookmarkStart w:id="1610" w:name="br-145780"/>
      <w:bookmarkEnd w:id="1607"/>
      <w:bookmarkEnd w:id="1608"/>
      <w:r>
        <w:t>Après l'entretien : posez les gestes gagnants</w:t>
      </w:r>
    </w:p>
    <w:p w14:paraId="3B1E9536" w14:textId="77777777" w:rsidR="003E2B54" w:rsidRDefault="00284C1E">
      <w:pPr>
        <w:pStyle w:val="FirstParagraph"/>
      </w:pPr>
      <w:r>
        <w:t>Envoyez un courriel de remerciement en indiquant ce que vous avez aimé dans cette rencontre.</w:t>
      </w:r>
    </w:p>
    <w:p w14:paraId="1F4F0BDD" w14:textId="77777777" w:rsidR="003E2B54" w:rsidRDefault="00284C1E">
      <w:pPr>
        <w:pStyle w:val="BodyText"/>
      </w:pPr>
      <w:r>
        <w:rPr>
          <w:b/>
          <w:bCs/>
        </w:rPr>
        <w:t>Chercheurs d'emploi :</w:t>
      </w:r>
      <w:r>
        <w:t xml:space="preserve"> Vous pouvez faire part de votre intérêt pour l'entreprise où travaille votre interlocuteur et joindre votre CV. Vous pouvez aussi rappeler cette personne pour lui parler de votre motivation.</w:t>
      </w:r>
    </w:p>
    <w:p w14:paraId="3686EF8F" w14:textId="77777777" w:rsidR="003E2B54" w:rsidRDefault="00284C1E">
      <w:pPr>
        <w:pStyle w:val="Heading3"/>
      </w:pPr>
      <w:bookmarkStart w:id="1611" w:name="Xfdde18c745b4e7d4fd973a4bf66a87349bef07f"/>
      <w:bookmarkStart w:id="1612" w:name="br-145781"/>
      <w:bookmarkEnd w:id="1609"/>
      <w:bookmarkEnd w:id="1610"/>
      <w:r>
        <w:t>Veillez à entretenir la relation que vous avez développée</w:t>
      </w:r>
    </w:p>
    <w:p w14:paraId="71A1055B" w14:textId="77777777" w:rsidR="003E2B54" w:rsidRDefault="00284C1E">
      <w:pPr>
        <w:pStyle w:val="Compact"/>
        <w:numPr>
          <w:ilvl w:val="0"/>
          <w:numId w:val="569"/>
        </w:numPr>
      </w:pPr>
      <w:r>
        <w:t>Communiquez de temps en temps avec votre contact. Envoyez-lui un lien vers un article, de l'information ou l'annonce d'un événement pertinent, par exemple.</w:t>
      </w:r>
    </w:p>
    <w:p w14:paraId="49576E0B" w14:textId="77777777" w:rsidR="003E2B54" w:rsidRDefault="00284C1E">
      <w:pPr>
        <w:pStyle w:val="Compact"/>
        <w:numPr>
          <w:ilvl w:val="0"/>
          <w:numId w:val="569"/>
        </w:numPr>
      </w:pPr>
      <w:r>
        <w:t>Donnez des nouvelles de vos démarches.</w:t>
      </w:r>
    </w:p>
    <w:p w14:paraId="3A256ABF" w14:textId="77777777" w:rsidR="003E2B54" w:rsidRDefault="00284C1E">
      <w:pPr>
        <w:pStyle w:val="Compact"/>
        <w:numPr>
          <w:ilvl w:val="0"/>
          <w:numId w:val="569"/>
        </w:numPr>
      </w:pPr>
      <w:r>
        <w:t>Informez-le quand vous avez été admis dans un programme d'études ou avez obtenu un poste. Remerciez-le à nouveau à cette occasion.</w:t>
      </w:r>
    </w:p>
    <w:bookmarkEnd w:id="1611"/>
    <w:bookmarkEnd w:id="1612"/>
    <w:p w14:paraId="487CF78E" w14:textId="77777777" w:rsidR="003E2B54" w:rsidRDefault="00284C1E">
      <w:r>
        <w:pict w14:anchorId="20B1BF3D">
          <v:rect id="_x0000_i1082" style="width:0;height:1.5pt" o:hralign="center" o:hrstd="t" o:hr="t"/>
        </w:pict>
      </w:r>
    </w:p>
    <w:p w14:paraId="7D31D813" w14:textId="77777777" w:rsidR="003E2B54" w:rsidRDefault="00284C1E">
      <w:pPr>
        <w:pStyle w:val="FirstParagraph"/>
      </w:pPr>
      <w:r>
        <w:t>.</w:t>
      </w:r>
    </w:p>
    <w:p w14:paraId="7C3B5AC4" w14:textId="77777777" w:rsidR="003E2B54" w:rsidRDefault="00284C1E">
      <w:pPr>
        <w:pStyle w:val="Heading3"/>
      </w:pPr>
      <w:bookmarkStart w:id="1613" w:name="pour-aller-plus-loin-34"/>
      <w:bookmarkStart w:id="1614" w:name="br-147608"/>
      <w:r>
        <w:t>Pour aller plus loin</w:t>
      </w:r>
    </w:p>
    <w:p w14:paraId="0C1619CD" w14:textId="77777777" w:rsidR="003E2B54" w:rsidRDefault="00284C1E">
      <w:pPr>
        <w:pStyle w:val="FirstParagraph"/>
      </w:pPr>
      <w:r>
        <w:t>Le Service de gestion de carrière propose de nombreux services individuels et ateliers qui vous aideront à réseauter et à trouver un emploi.</w:t>
      </w:r>
    </w:p>
    <w:p w14:paraId="46E8860B" w14:textId="22C9CC61" w:rsidR="003E2B54" w:rsidRDefault="00284C1E">
      <w:pPr>
        <w:pStyle w:val="BodyText"/>
      </w:pPr>
      <w:hyperlink r:id="rId1922">
        <w:r>
          <w:rPr>
            <w:rStyle w:val="Hyperlink"/>
          </w:rPr>
          <w:t>Voir tous les services et ateliers offerts</w:t>
        </w:r>
      </w:hyperlink>
    </w:p>
    <w:p w14:paraId="616B3327" w14:textId="7021BFC6" w:rsidR="003E2B54" w:rsidRDefault="00284C1E">
      <w:pPr>
        <w:pStyle w:val="BodyText"/>
      </w:pPr>
      <w:hyperlink r:id="rId1923">
        <w:r>
          <w:rPr>
            <w:rStyle w:val="Hyperlink"/>
          </w:rPr>
          <w:t>Aller à la section Réseautage</w:t>
        </w:r>
      </w:hyperlink>
    </w:p>
    <w:bookmarkEnd w:id="1613"/>
    <w:bookmarkEnd w:id="1614"/>
    <w:bookmarkEnd w:id="1575"/>
    <w:p w14:paraId="6896533B" w14:textId="4DA7C4FC"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1924">
        <w:r>
          <w:rPr>
            <w:rStyle w:val="Hyperlink"/>
          </w:rPr>
          <w:t>Soutien et ressources</w:t>
        </w:r>
      </w:hyperlink>
      <w:r>
        <w:t xml:space="preserve"> &gt; </w:t>
      </w:r>
      <w:hyperlink r:id="rId1925">
        <w:r>
          <w:rPr>
            <w:rStyle w:val="Hyperlink"/>
          </w:rPr>
          <w:t>Gestion de carrière</w:t>
        </w:r>
      </w:hyperlink>
      <w:r>
        <w:t xml:space="preserve"> &gt; </w:t>
      </w:r>
      <w:hyperlink r:id="rId1926">
        <w:r>
          <w:rPr>
            <w:rStyle w:val="Hyperlink"/>
          </w:rPr>
          <w:t>Réseautage</w:t>
        </w:r>
      </w:hyperlink>
      <w:r>
        <w:t xml:space="preserve"> &gt; Sites et ressources de recherche d'emploi</w:t>
      </w:r>
      <w:r>
        <w:br/>
      </w:r>
    </w:p>
    <w:p w14:paraId="6A03E622" w14:textId="77777777" w:rsidR="003E2B54" w:rsidRDefault="00284C1E">
      <w:pPr>
        <w:pStyle w:val="Heading1"/>
      </w:pPr>
      <w:bookmarkStart w:id="1615" w:name="sites-et-ressources-de-recherche-demploi"/>
      <w:r>
        <w:lastRenderedPageBreak/>
        <w:t>Sites et ressources de recherche d'emploi</w:t>
      </w:r>
    </w:p>
    <w:p w14:paraId="32A08F2D" w14:textId="77777777" w:rsidR="003E2B54" w:rsidRDefault="00284C1E">
      <w:pPr>
        <w:pStyle w:val="FirstParagraph"/>
      </w:pPr>
      <w:hyperlink w:anchor="mn-Explo-Items"/>
    </w:p>
    <w:p w14:paraId="54A18F9B" w14:textId="77777777" w:rsidR="003E2B54" w:rsidRDefault="00284C1E">
      <w:pPr>
        <w:pStyle w:val="BodyText"/>
      </w:pPr>
      <w:r>
        <w:t>MENU</w:t>
      </w:r>
    </w:p>
    <w:p w14:paraId="550F1A7A" w14:textId="77777777" w:rsidR="003E2B54" w:rsidRDefault="003E2B54">
      <w:pPr>
        <w:pStyle w:val="BodyText"/>
      </w:pPr>
    </w:p>
    <w:p w14:paraId="3F77AD1C" w14:textId="31BD028F" w:rsidR="003E2B54" w:rsidRDefault="00284C1E">
      <w:pPr>
        <w:pStyle w:val="Compact"/>
        <w:numPr>
          <w:ilvl w:val="0"/>
          <w:numId w:val="570"/>
        </w:numPr>
      </w:pPr>
      <w:hyperlink r:id="rId1927">
        <w:r>
          <w:rPr>
            <w:rStyle w:val="Hyperlink"/>
          </w:rPr>
          <w:t xml:space="preserve"> Gestion de carrière</w:t>
        </w:r>
      </w:hyperlink>
    </w:p>
    <w:p w14:paraId="6D38EF80" w14:textId="4958A084" w:rsidR="003E2B54" w:rsidRDefault="00284C1E">
      <w:pPr>
        <w:pStyle w:val="Compact"/>
        <w:numPr>
          <w:ilvl w:val="0"/>
          <w:numId w:val="571"/>
        </w:numPr>
      </w:pPr>
      <w:hyperlink r:id="rId1928">
        <w:r>
          <w:rPr>
            <w:rStyle w:val="Hyperlink"/>
          </w:rPr>
          <w:t>Parcours de développement de carrière</w:t>
        </w:r>
      </w:hyperlink>
    </w:p>
    <w:p w14:paraId="3C48E3A8" w14:textId="1FD6AB6B" w:rsidR="003E2B54" w:rsidRDefault="00284C1E">
      <w:pPr>
        <w:pStyle w:val="Compact"/>
        <w:numPr>
          <w:ilvl w:val="0"/>
          <w:numId w:val="571"/>
        </w:numPr>
      </w:pPr>
      <w:hyperlink r:id="rId1929">
        <w:r>
          <w:rPr>
            <w:rStyle w:val="Hyperlink"/>
          </w:rPr>
          <w:t>Carrières en gestion</w:t>
        </w:r>
      </w:hyperlink>
    </w:p>
    <w:p w14:paraId="53527C12" w14:textId="190DD3E8" w:rsidR="003E2B54" w:rsidRDefault="00284C1E">
      <w:pPr>
        <w:pStyle w:val="Compact"/>
        <w:numPr>
          <w:ilvl w:val="0"/>
          <w:numId w:val="571"/>
        </w:numPr>
      </w:pPr>
      <w:hyperlink r:id="rId1930">
        <w:r>
          <w:rPr>
            <w:rStyle w:val="Hyperlink"/>
          </w:rPr>
          <w:t>Stages et projets</w:t>
        </w:r>
      </w:hyperlink>
    </w:p>
    <w:p w14:paraId="1E6EA8CA" w14:textId="4E2B5BC7" w:rsidR="003E2B54" w:rsidRDefault="00284C1E">
      <w:pPr>
        <w:pStyle w:val="Compact"/>
        <w:numPr>
          <w:ilvl w:val="0"/>
          <w:numId w:val="571"/>
        </w:numPr>
      </w:pPr>
      <w:hyperlink r:id="rId1931">
        <w:r>
          <w:rPr>
            <w:rStyle w:val="Hyperlink"/>
          </w:rPr>
          <w:t>CV et lettres</w:t>
        </w:r>
      </w:hyperlink>
    </w:p>
    <w:p w14:paraId="164E1697" w14:textId="4985A10A" w:rsidR="003E2B54" w:rsidRDefault="00284C1E">
      <w:pPr>
        <w:pStyle w:val="Compact"/>
        <w:numPr>
          <w:ilvl w:val="0"/>
          <w:numId w:val="571"/>
        </w:numPr>
      </w:pPr>
      <w:hyperlink r:id="rId1932">
        <w:r>
          <w:rPr>
            <w:rStyle w:val="Hyperlink"/>
          </w:rPr>
          <w:t>Réseautage</w:t>
        </w:r>
      </w:hyperlink>
    </w:p>
    <w:p w14:paraId="4CC56417" w14:textId="6AB6E8D2" w:rsidR="003E2B54" w:rsidRDefault="00284C1E">
      <w:pPr>
        <w:pStyle w:val="Compact"/>
        <w:numPr>
          <w:ilvl w:val="0"/>
          <w:numId w:val="571"/>
        </w:numPr>
      </w:pPr>
      <w:hyperlink r:id="rId1933">
        <w:r>
          <w:rPr>
            <w:rStyle w:val="Hyperlink"/>
          </w:rPr>
          <w:t>Entrevues</w:t>
        </w:r>
      </w:hyperlink>
    </w:p>
    <w:p w14:paraId="4B9D99E6" w14:textId="56578780" w:rsidR="003E2B54" w:rsidRDefault="00284C1E">
      <w:pPr>
        <w:pStyle w:val="Compact"/>
        <w:numPr>
          <w:ilvl w:val="0"/>
          <w:numId w:val="571"/>
        </w:numPr>
      </w:pPr>
      <w:hyperlink r:id="rId1934">
        <w:r>
          <w:rPr>
            <w:rStyle w:val="Hyperlink"/>
          </w:rPr>
          <w:t>Services et ateliers</w:t>
        </w:r>
      </w:hyperlink>
    </w:p>
    <w:p w14:paraId="7825FAB2" w14:textId="61BBC84F" w:rsidR="003E2B54" w:rsidRDefault="00284C1E">
      <w:pPr>
        <w:pStyle w:val="Compact"/>
        <w:numPr>
          <w:ilvl w:val="0"/>
          <w:numId w:val="571"/>
        </w:numPr>
      </w:pPr>
      <w:hyperlink r:id="rId1935">
        <w:r>
          <w:rPr>
            <w:rStyle w:val="Hyperlink"/>
          </w:rPr>
          <w:t>Joindre le Service de gestion de carrière</w:t>
        </w:r>
      </w:hyperlink>
    </w:p>
    <w:p w14:paraId="640F7F50" w14:textId="77777777" w:rsidR="003E2B54" w:rsidRDefault="00284C1E">
      <w:pPr>
        <w:pStyle w:val="FirstParagraph"/>
      </w:pPr>
      <w:r>
        <w:br/>
      </w:r>
    </w:p>
    <w:p w14:paraId="41941B9F" w14:textId="31E2DF38" w:rsidR="003E2B54" w:rsidRDefault="00284C1E">
      <w:pPr>
        <w:pStyle w:val="Compact"/>
        <w:numPr>
          <w:ilvl w:val="0"/>
          <w:numId w:val="572"/>
        </w:numPr>
      </w:pPr>
      <w:hyperlink r:id="rId1936">
        <w:r>
          <w:rPr>
            <w:rStyle w:val="Hyperlink"/>
          </w:rPr>
          <w:t xml:space="preserve"> Gestion de carrière</w:t>
        </w:r>
      </w:hyperlink>
    </w:p>
    <w:p w14:paraId="69F46A64" w14:textId="238BEEF6" w:rsidR="003E2B54" w:rsidRDefault="00284C1E">
      <w:pPr>
        <w:pStyle w:val="Compact"/>
        <w:numPr>
          <w:ilvl w:val="0"/>
          <w:numId w:val="573"/>
        </w:numPr>
      </w:pPr>
      <w:hyperlink r:id="rId1937">
        <w:r>
          <w:rPr>
            <w:rStyle w:val="Hyperlink"/>
          </w:rPr>
          <w:t>Parcours de développement de carrière</w:t>
        </w:r>
      </w:hyperlink>
    </w:p>
    <w:p w14:paraId="60A2710B" w14:textId="65328075" w:rsidR="003E2B54" w:rsidRDefault="00284C1E">
      <w:pPr>
        <w:pStyle w:val="Compact"/>
        <w:numPr>
          <w:ilvl w:val="0"/>
          <w:numId w:val="573"/>
        </w:numPr>
      </w:pPr>
      <w:hyperlink r:id="rId1938">
        <w:r>
          <w:rPr>
            <w:rStyle w:val="Hyperlink"/>
          </w:rPr>
          <w:t>Carrières en gestion</w:t>
        </w:r>
      </w:hyperlink>
    </w:p>
    <w:p w14:paraId="52D7905B" w14:textId="1ED905EB" w:rsidR="003E2B54" w:rsidRDefault="00284C1E">
      <w:pPr>
        <w:pStyle w:val="Compact"/>
        <w:numPr>
          <w:ilvl w:val="0"/>
          <w:numId w:val="573"/>
        </w:numPr>
      </w:pPr>
      <w:hyperlink r:id="rId1939">
        <w:r>
          <w:rPr>
            <w:rStyle w:val="Hyperlink"/>
          </w:rPr>
          <w:t>Stages et projets</w:t>
        </w:r>
      </w:hyperlink>
    </w:p>
    <w:p w14:paraId="32C9D956" w14:textId="536FF7F3" w:rsidR="003E2B54" w:rsidRDefault="00284C1E">
      <w:pPr>
        <w:pStyle w:val="Compact"/>
        <w:numPr>
          <w:ilvl w:val="0"/>
          <w:numId w:val="573"/>
        </w:numPr>
      </w:pPr>
      <w:hyperlink r:id="rId1940">
        <w:r>
          <w:rPr>
            <w:rStyle w:val="Hyperlink"/>
          </w:rPr>
          <w:t>CV et lettres</w:t>
        </w:r>
      </w:hyperlink>
    </w:p>
    <w:p w14:paraId="04A38FC3" w14:textId="534A9977" w:rsidR="003E2B54" w:rsidRDefault="00284C1E">
      <w:pPr>
        <w:pStyle w:val="Compact"/>
        <w:numPr>
          <w:ilvl w:val="0"/>
          <w:numId w:val="573"/>
        </w:numPr>
      </w:pPr>
      <w:hyperlink r:id="rId1941">
        <w:r>
          <w:rPr>
            <w:rStyle w:val="Hyperlink"/>
          </w:rPr>
          <w:t>Réseautage</w:t>
        </w:r>
      </w:hyperlink>
    </w:p>
    <w:p w14:paraId="11CEE550" w14:textId="4110D6FF" w:rsidR="003E2B54" w:rsidRDefault="00284C1E">
      <w:pPr>
        <w:pStyle w:val="Compact"/>
        <w:numPr>
          <w:ilvl w:val="0"/>
          <w:numId w:val="573"/>
        </w:numPr>
      </w:pPr>
      <w:hyperlink r:id="rId1942">
        <w:r>
          <w:rPr>
            <w:rStyle w:val="Hyperlink"/>
          </w:rPr>
          <w:t>Entrevues</w:t>
        </w:r>
      </w:hyperlink>
    </w:p>
    <w:p w14:paraId="493FEDC0" w14:textId="4352AD60" w:rsidR="003E2B54" w:rsidRDefault="00284C1E">
      <w:pPr>
        <w:pStyle w:val="Compact"/>
        <w:numPr>
          <w:ilvl w:val="0"/>
          <w:numId w:val="573"/>
        </w:numPr>
      </w:pPr>
      <w:hyperlink r:id="rId1943">
        <w:r>
          <w:rPr>
            <w:rStyle w:val="Hyperlink"/>
          </w:rPr>
          <w:t>Services et ateliers</w:t>
        </w:r>
      </w:hyperlink>
    </w:p>
    <w:p w14:paraId="3490C7BA" w14:textId="21A637D1" w:rsidR="003E2B54" w:rsidRDefault="00284C1E">
      <w:pPr>
        <w:pStyle w:val="Compact"/>
        <w:numPr>
          <w:ilvl w:val="0"/>
          <w:numId w:val="573"/>
        </w:numPr>
      </w:pPr>
      <w:hyperlink r:id="rId1944">
        <w:r>
          <w:rPr>
            <w:rStyle w:val="Hyperlink"/>
          </w:rPr>
          <w:t>Joindre le Service de gestion de carrière</w:t>
        </w:r>
      </w:hyperlink>
    </w:p>
    <w:p w14:paraId="314AF068" w14:textId="77777777" w:rsidR="003E2B54" w:rsidRDefault="00284C1E">
      <w:pPr>
        <w:pStyle w:val="Heading5"/>
      </w:pPr>
      <w:bookmarkStart w:id="1616" w:name="consultez-le-portail-ma-carrière"/>
      <w:bookmarkStart w:id="1617" w:name="br-148336"/>
      <w:r>
        <w:t>Consultez le portail Ma Carrière</w:t>
      </w:r>
    </w:p>
    <w:p w14:paraId="22F58459" w14:textId="77777777" w:rsidR="003E2B54" w:rsidRDefault="00284C1E">
      <w:pPr>
        <w:pStyle w:val="FirstParagraph"/>
      </w:pPr>
      <w:r>
        <w:t>Le site de recherche d'emploi et de stage du Service de gestion de carrière vous propose de nombreuses offres d’emploi, de stages et de projets supervisés, au Canada et ailleurs dans le monde. Les entreprises qui souhaitent recruter des étudiants de HEC Montréal y déposent leurs annonces. N’oubliez pas de configurer une ou plusieurs « alertes emploi ».</w:t>
      </w:r>
    </w:p>
    <w:p w14:paraId="3FE31782" w14:textId="77777777" w:rsidR="003E2B54" w:rsidRDefault="00284C1E">
      <w:pPr>
        <w:pStyle w:val="BodyText"/>
      </w:pPr>
      <w:hyperlink r:id="rId1945">
        <w:r>
          <w:rPr>
            <w:rStyle w:val="Hyperlink"/>
          </w:rPr>
          <w:t>Consultez les offres</w:t>
        </w:r>
      </w:hyperlink>
    </w:p>
    <w:bookmarkStart w:id="1618" w:name="br-148337"/>
    <w:bookmarkEnd w:id="1616"/>
    <w:bookmarkEnd w:id="1617"/>
    <w:p w14:paraId="0609B384" w14:textId="77777777" w:rsidR="003E2B54" w:rsidRDefault="00284C1E">
      <w:pPr>
        <w:pStyle w:val="BodyText"/>
      </w:pPr>
      <w:r>
        <w:fldChar w:fldCharType="begin"/>
      </w:r>
      <w:r>
        <w:instrText>HYPERLINK \l "explo-148337-987732" \h</w:instrText>
      </w:r>
      <w:r>
        <w:fldChar w:fldCharType="separate"/>
      </w:r>
      <w:r>
        <w:fldChar w:fldCharType="end"/>
      </w:r>
    </w:p>
    <w:p w14:paraId="3D3887E6" w14:textId="77777777" w:rsidR="003E2B54" w:rsidRDefault="00284C1E">
      <w:pPr>
        <w:pStyle w:val="BodyText"/>
      </w:pPr>
      <w:r>
        <w:t>+</w:t>
      </w:r>
    </w:p>
    <w:p w14:paraId="3CC25E31" w14:textId="77777777" w:rsidR="003E2B54" w:rsidRDefault="00284C1E">
      <w:pPr>
        <w:pStyle w:val="Heading3"/>
      </w:pPr>
      <w:bookmarkStart w:id="1619" w:name="répertoires-dentreprises"/>
      <w:r>
        <w:lastRenderedPageBreak/>
        <w:t>Répertoires d'entreprises</w:t>
      </w:r>
    </w:p>
    <w:bookmarkStart w:id="1620" w:name="explo-148337-987732"/>
    <w:bookmarkEnd w:id="1619"/>
    <w:p w14:paraId="07A45D43" w14:textId="77777777" w:rsidR="003E2B54" w:rsidRDefault="00284C1E">
      <w:pPr>
        <w:pStyle w:val="Compact"/>
        <w:numPr>
          <w:ilvl w:val="0"/>
          <w:numId w:val="574"/>
        </w:numPr>
      </w:pPr>
      <w:r>
        <w:fldChar w:fldCharType="begin"/>
      </w:r>
      <w:r>
        <w:instrText>HYPERLINK "https://www.banq.qc.ca/rechercher/" \h</w:instrText>
      </w:r>
      <w:r>
        <w:fldChar w:fldCharType="separate"/>
      </w:r>
      <w:r>
        <w:rPr>
          <w:rStyle w:val="Hyperlink"/>
        </w:rPr>
        <w:t>BAnQ services – données sur les entreprises</w:t>
      </w:r>
      <w:r>
        <w:fldChar w:fldCharType="end"/>
      </w:r>
    </w:p>
    <w:p w14:paraId="479A968D" w14:textId="77777777" w:rsidR="003E2B54" w:rsidRDefault="00284C1E">
      <w:pPr>
        <w:pStyle w:val="Compact"/>
        <w:numPr>
          <w:ilvl w:val="0"/>
          <w:numId w:val="574"/>
        </w:numPr>
      </w:pPr>
      <w:hyperlink r:id="rId1946">
        <w:r>
          <w:rPr>
            <w:rStyle w:val="Hyperlink"/>
          </w:rPr>
          <w:t>Chantier de l’économie sociale – répertoire d’entreprises</w:t>
        </w:r>
      </w:hyperlink>
    </w:p>
    <w:p w14:paraId="108E7671" w14:textId="77777777" w:rsidR="003E2B54" w:rsidRDefault="00284C1E">
      <w:pPr>
        <w:pStyle w:val="Compact"/>
        <w:numPr>
          <w:ilvl w:val="0"/>
          <w:numId w:val="574"/>
        </w:numPr>
      </w:pPr>
      <w:hyperlink r:id="rId1947">
        <w:r>
          <w:rPr>
            <w:rStyle w:val="Hyperlink"/>
          </w:rPr>
          <w:t>Classement des plus importantes PME québécoises (</w:t>
        </w:r>
        <w:r>
          <w:rPr>
            <w:rStyle w:val="Hyperlink"/>
            <w:i/>
            <w:iCs/>
          </w:rPr>
          <w:t>Les Affaires</w:t>
        </w:r>
        <w:r>
          <w:rPr>
            <w:rStyle w:val="Hyperlink"/>
          </w:rPr>
          <w:t>)</w:t>
        </w:r>
      </w:hyperlink>
    </w:p>
    <w:p w14:paraId="44629103" w14:textId="77777777" w:rsidR="003E2B54" w:rsidRDefault="00284C1E">
      <w:pPr>
        <w:pStyle w:val="Compact"/>
        <w:numPr>
          <w:ilvl w:val="0"/>
          <w:numId w:val="574"/>
        </w:numPr>
      </w:pPr>
      <w:hyperlink r:id="rId1948">
        <w:r>
          <w:rPr>
            <w:rStyle w:val="Hyperlink"/>
          </w:rPr>
          <w:t>Icriq – information sur les entreprises industrielles et commerciales du Québec</w:t>
        </w:r>
      </w:hyperlink>
    </w:p>
    <w:p w14:paraId="1461F044" w14:textId="77777777" w:rsidR="003E2B54" w:rsidRDefault="00284C1E">
      <w:pPr>
        <w:pStyle w:val="Compact"/>
        <w:numPr>
          <w:ilvl w:val="0"/>
          <w:numId w:val="574"/>
        </w:numPr>
      </w:pPr>
      <w:hyperlink r:id="rId1949">
        <w:r>
          <w:rPr>
            <w:rStyle w:val="Hyperlink"/>
          </w:rPr>
          <w:t>Répertoires d'entreprises canadiennes – gouvernement du Canada</w:t>
        </w:r>
      </w:hyperlink>
    </w:p>
    <w:bookmarkStart w:id="1621" w:name="br-148338"/>
    <w:bookmarkEnd w:id="1620"/>
    <w:bookmarkEnd w:id="1618"/>
    <w:p w14:paraId="0C4B21D2" w14:textId="77777777" w:rsidR="003E2B54" w:rsidRDefault="00284C1E">
      <w:pPr>
        <w:pStyle w:val="FirstParagraph"/>
      </w:pPr>
      <w:r>
        <w:fldChar w:fldCharType="begin"/>
      </w:r>
      <w:r>
        <w:instrText>HYPERLINK \l "explo-148338-995470" \h</w:instrText>
      </w:r>
      <w:r>
        <w:fldChar w:fldCharType="separate"/>
      </w:r>
      <w:r>
        <w:fldChar w:fldCharType="end"/>
      </w:r>
    </w:p>
    <w:p w14:paraId="395D22D9" w14:textId="77777777" w:rsidR="003E2B54" w:rsidRDefault="00284C1E">
      <w:pPr>
        <w:pStyle w:val="BodyText"/>
      </w:pPr>
      <w:r>
        <w:t>+</w:t>
      </w:r>
    </w:p>
    <w:p w14:paraId="450EA317" w14:textId="77777777" w:rsidR="003E2B54" w:rsidRDefault="00284C1E">
      <w:pPr>
        <w:pStyle w:val="Heading3"/>
      </w:pPr>
      <w:bookmarkStart w:id="1622" w:name="sites-généralistes"/>
      <w:r>
        <w:t>Sites généralistes</w:t>
      </w:r>
    </w:p>
    <w:bookmarkStart w:id="1623" w:name="explo-148338-995470"/>
    <w:bookmarkEnd w:id="1622"/>
    <w:p w14:paraId="5D939567" w14:textId="77777777" w:rsidR="003E2B54" w:rsidRDefault="00284C1E">
      <w:pPr>
        <w:pStyle w:val="Compact"/>
        <w:numPr>
          <w:ilvl w:val="0"/>
          <w:numId w:val="575"/>
        </w:numPr>
      </w:pPr>
      <w:r>
        <w:fldChar w:fldCharType="begin"/>
      </w:r>
      <w:r>
        <w:instrText>HYPERLINK "https://www.careerjet.ca/" \h</w:instrText>
      </w:r>
      <w:r>
        <w:fldChar w:fldCharType="separate"/>
      </w:r>
      <w:r>
        <w:rPr>
          <w:rStyle w:val="Hyperlink"/>
        </w:rPr>
        <w:t>Careerjet</w:t>
      </w:r>
      <w:r>
        <w:fldChar w:fldCharType="end"/>
      </w:r>
    </w:p>
    <w:p w14:paraId="01D7676A" w14:textId="77777777" w:rsidR="003E2B54" w:rsidRDefault="00284C1E">
      <w:pPr>
        <w:pStyle w:val="Compact"/>
        <w:numPr>
          <w:ilvl w:val="0"/>
          <w:numId w:val="575"/>
        </w:numPr>
      </w:pPr>
      <w:hyperlink r:id="rId1950">
        <w:r>
          <w:rPr>
            <w:rStyle w:val="Hyperlink"/>
          </w:rPr>
          <w:t>Eluta</w:t>
        </w:r>
      </w:hyperlink>
    </w:p>
    <w:p w14:paraId="3FA6FC90" w14:textId="77777777" w:rsidR="003E2B54" w:rsidRDefault="00284C1E">
      <w:pPr>
        <w:pStyle w:val="Compact"/>
        <w:numPr>
          <w:ilvl w:val="0"/>
          <w:numId w:val="575"/>
        </w:numPr>
      </w:pPr>
      <w:hyperlink r:id="rId1951">
        <w:r>
          <w:rPr>
            <w:rStyle w:val="Hyperlink"/>
          </w:rPr>
          <w:t>Emplois Montréal</w:t>
        </w:r>
      </w:hyperlink>
    </w:p>
    <w:p w14:paraId="0433FCDB" w14:textId="77777777" w:rsidR="003E2B54" w:rsidRDefault="00284C1E">
      <w:pPr>
        <w:pStyle w:val="Compact"/>
        <w:numPr>
          <w:ilvl w:val="0"/>
          <w:numId w:val="575"/>
        </w:numPr>
      </w:pPr>
      <w:hyperlink r:id="rId1952">
        <w:r>
          <w:rPr>
            <w:rStyle w:val="Hyperlink"/>
          </w:rPr>
          <w:t>ExecuNet Canada</w:t>
        </w:r>
      </w:hyperlink>
    </w:p>
    <w:p w14:paraId="59780E30" w14:textId="77777777" w:rsidR="003E2B54" w:rsidRDefault="00284C1E">
      <w:pPr>
        <w:pStyle w:val="Compact"/>
        <w:numPr>
          <w:ilvl w:val="0"/>
          <w:numId w:val="575"/>
        </w:numPr>
      </w:pPr>
      <w:hyperlink r:id="rId1953">
        <w:r>
          <w:rPr>
            <w:rStyle w:val="Hyperlink"/>
          </w:rPr>
          <w:t>Guichet-emplois</w:t>
        </w:r>
      </w:hyperlink>
    </w:p>
    <w:p w14:paraId="6DC51CDA" w14:textId="77777777" w:rsidR="003E2B54" w:rsidRDefault="00284C1E">
      <w:pPr>
        <w:pStyle w:val="Compact"/>
        <w:numPr>
          <w:ilvl w:val="0"/>
          <w:numId w:val="575"/>
        </w:numPr>
      </w:pPr>
      <w:hyperlink r:id="rId1954">
        <w:r>
          <w:rPr>
            <w:rStyle w:val="Hyperlink"/>
          </w:rPr>
          <w:t>Indeed</w:t>
        </w:r>
      </w:hyperlink>
    </w:p>
    <w:p w14:paraId="3DF0DA18" w14:textId="77777777" w:rsidR="003E2B54" w:rsidRDefault="00284C1E">
      <w:pPr>
        <w:pStyle w:val="Compact"/>
        <w:numPr>
          <w:ilvl w:val="0"/>
          <w:numId w:val="575"/>
        </w:numPr>
      </w:pPr>
      <w:hyperlink r:id="rId1955">
        <w:r>
          <w:rPr>
            <w:rStyle w:val="Hyperlink"/>
          </w:rPr>
          <w:t>Jobboom</w:t>
        </w:r>
      </w:hyperlink>
    </w:p>
    <w:p w14:paraId="5BEBB125" w14:textId="77777777" w:rsidR="003E2B54" w:rsidRDefault="00284C1E">
      <w:pPr>
        <w:pStyle w:val="Compact"/>
        <w:numPr>
          <w:ilvl w:val="0"/>
          <w:numId w:val="575"/>
        </w:numPr>
      </w:pPr>
      <w:hyperlink r:id="rId1956">
        <w:r>
          <w:rPr>
            <w:rStyle w:val="Hyperlink"/>
          </w:rPr>
          <w:t>Jobillico</w:t>
        </w:r>
      </w:hyperlink>
    </w:p>
    <w:p w14:paraId="7BF7BDE4" w14:textId="77777777" w:rsidR="003E2B54" w:rsidRDefault="00284C1E">
      <w:pPr>
        <w:pStyle w:val="Compact"/>
        <w:numPr>
          <w:ilvl w:val="0"/>
          <w:numId w:val="575"/>
        </w:numPr>
      </w:pPr>
      <w:hyperlink r:id="rId1957">
        <w:r>
          <w:rPr>
            <w:rStyle w:val="Hyperlink"/>
          </w:rPr>
          <w:t>Jobs.ca</w:t>
        </w:r>
      </w:hyperlink>
    </w:p>
    <w:p w14:paraId="6A3CD1C8" w14:textId="77777777" w:rsidR="003E2B54" w:rsidRDefault="00284C1E">
      <w:pPr>
        <w:pStyle w:val="Compact"/>
        <w:numPr>
          <w:ilvl w:val="0"/>
          <w:numId w:val="575"/>
        </w:numPr>
      </w:pPr>
      <w:hyperlink r:id="rId1958">
        <w:r>
          <w:rPr>
            <w:rStyle w:val="Hyperlink"/>
          </w:rPr>
          <w:t>Monster</w:t>
        </w:r>
      </w:hyperlink>
    </w:p>
    <w:p w14:paraId="3A48CC89" w14:textId="77777777" w:rsidR="003E2B54" w:rsidRDefault="00284C1E">
      <w:pPr>
        <w:pStyle w:val="Compact"/>
        <w:numPr>
          <w:ilvl w:val="0"/>
          <w:numId w:val="575"/>
        </w:numPr>
      </w:pPr>
      <w:hyperlink r:id="rId1959">
        <w:r>
          <w:rPr>
            <w:rStyle w:val="Hyperlink"/>
          </w:rPr>
          <w:t>Montréal International</w:t>
        </w:r>
      </w:hyperlink>
    </w:p>
    <w:p w14:paraId="15DB664F" w14:textId="77777777" w:rsidR="003E2B54" w:rsidRDefault="00284C1E">
      <w:pPr>
        <w:pStyle w:val="Compact"/>
        <w:numPr>
          <w:ilvl w:val="0"/>
          <w:numId w:val="575"/>
        </w:numPr>
      </w:pPr>
      <w:hyperlink r:id="rId1960">
        <w:r>
          <w:rPr>
            <w:rStyle w:val="Hyperlink"/>
          </w:rPr>
          <w:t>Nations Unies</w:t>
        </w:r>
      </w:hyperlink>
    </w:p>
    <w:p w14:paraId="1CF0A391" w14:textId="77777777" w:rsidR="003E2B54" w:rsidRDefault="00284C1E">
      <w:pPr>
        <w:pStyle w:val="Compact"/>
        <w:numPr>
          <w:ilvl w:val="0"/>
          <w:numId w:val="575"/>
        </w:numPr>
      </w:pPr>
      <w:hyperlink r:id="rId1961">
        <w:r>
          <w:rPr>
            <w:rStyle w:val="Hyperlink"/>
          </w:rPr>
          <w:t>ROSEPH – emploi des personnes handicapées</w:t>
        </w:r>
      </w:hyperlink>
    </w:p>
    <w:p w14:paraId="56BFB45C" w14:textId="77777777" w:rsidR="003E2B54" w:rsidRDefault="00284C1E">
      <w:pPr>
        <w:pStyle w:val="Compact"/>
        <w:numPr>
          <w:ilvl w:val="0"/>
          <w:numId w:val="575"/>
        </w:numPr>
      </w:pPr>
      <w:hyperlink r:id="rId1962">
        <w:r>
          <w:rPr>
            <w:rStyle w:val="Hyperlink"/>
          </w:rPr>
          <w:t>Talent.com</w:t>
        </w:r>
      </w:hyperlink>
    </w:p>
    <w:p w14:paraId="13772097" w14:textId="77777777" w:rsidR="003E2B54" w:rsidRDefault="00284C1E">
      <w:pPr>
        <w:pStyle w:val="Compact"/>
        <w:numPr>
          <w:ilvl w:val="0"/>
          <w:numId w:val="575"/>
        </w:numPr>
      </w:pPr>
      <w:hyperlink r:id="rId1963">
        <w:r>
          <w:rPr>
            <w:rStyle w:val="Hyperlink"/>
          </w:rPr>
          <w:t>Temps-partiel</w:t>
        </w:r>
      </w:hyperlink>
    </w:p>
    <w:p w14:paraId="5C29FB4C" w14:textId="77777777" w:rsidR="003E2B54" w:rsidRDefault="00284C1E">
      <w:pPr>
        <w:pStyle w:val="Compact"/>
        <w:numPr>
          <w:ilvl w:val="0"/>
          <w:numId w:val="575"/>
        </w:numPr>
      </w:pPr>
      <w:hyperlink r:id="rId1964">
        <w:r>
          <w:rPr>
            <w:rStyle w:val="Hyperlink"/>
          </w:rPr>
          <w:t>Workhoppers Workland</w:t>
        </w:r>
      </w:hyperlink>
    </w:p>
    <w:bookmarkStart w:id="1624" w:name="br-148339"/>
    <w:bookmarkEnd w:id="1623"/>
    <w:bookmarkEnd w:id="1621"/>
    <w:p w14:paraId="519A8686" w14:textId="77777777" w:rsidR="003E2B54" w:rsidRDefault="00284C1E">
      <w:pPr>
        <w:pStyle w:val="FirstParagraph"/>
      </w:pPr>
      <w:r>
        <w:fldChar w:fldCharType="begin"/>
      </w:r>
      <w:r>
        <w:instrText>HYPERLINK \l "explo-148339-161426" \h</w:instrText>
      </w:r>
      <w:r>
        <w:fldChar w:fldCharType="separate"/>
      </w:r>
      <w:r>
        <w:fldChar w:fldCharType="end"/>
      </w:r>
    </w:p>
    <w:p w14:paraId="30279C72" w14:textId="77777777" w:rsidR="003E2B54" w:rsidRDefault="00284C1E">
      <w:pPr>
        <w:pStyle w:val="BodyText"/>
      </w:pPr>
      <w:r>
        <w:t>+</w:t>
      </w:r>
    </w:p>
    <w:p w14:paraId="7AA98C1D" w14:textId="77777777" w:rsidR="003E2B54" w:rsidRDefault="00284C1E">
      <w:pPr>
        <w:pStyle w:val="Heading3"/>
      </w:pPr>
      <w:bookmarkStart w:id="1625" w:name="sites-par-secteurs-dactivités"/>
      <w:r>
        <w:t>Sites par secteurs d'activités</w:t>
      </w:r>
    </w:p>
    <w:p w14:paraId="55713868" w14:textId="77777777" w:rsidR="003E2B54" w:rsidRDefault="00284C1E">
      <w:pPr>
        <w:pStyle w:val="FirstParagraph"/>
      </w:pPr>
      <w:bookmarkStart w:id="1626" w:name="explo-148339-161426"/>
      <w:bookmarkEnd w:id="1625"/>
      <w:r>
        <w:br/>
      </w:r>
      <w:hyperlink r:id="rId1965">
        <w:r>
          <w:rPr>
            <w:rStyle w:val="Hyperlink"/>
          </w:rPr>
          <w:t>EmploisSpécialisés.com</w:t>
        </w:r>
      </w:hyperlink>
    </w:p>
    <w:p w14:paraId="738DE1FE" w14:textId="77777777" w:rsidR="003E2B54" w:rsidRDefault="00284C1E">
      <w:pPr>
        <w:pStyle w:val="Heading5"/>
      </w:pPr>
      <w:bookmarkStart w:id="1627" w:name="aéronautique"/>
      <w:r>
        <w:br/>
        <w:t>Aéronautique</w:t>
      </w:r>
    </w:p>
    <w:p w14:paraId="2523C2EA" w14:textId="77777777" w:rsidR="003E2B54" w:rsidRDefault="00284C1E">
      <w:pPr>
        <w:pStyle w:val="Compact"/>
        <w:numPr>
          <w:ilvl w:val="0"/>
          <w:numId w:val="576"/>
        </w:numPr>
      </w:pPr>
      <w:hyperlink r:id="rId1966">
        <w:r>
          <w:rPr>
            <w:rStyle w:val="Hyperlink"/>
          </w:rPr>
          <w:t>Aerojobs</w:t>
        </w:r>
      </w:hyperlink>
    </w:p>
    <w:p w14:paraId="67F94560" w14:textId="77777777" w:rsidR="003E2B54" w:rsidRDefault="00284C1E">
      <w:pPr>
        <w:pStyle w:val="Compact"/>
        <w:numPr>
          <w:ilvl w:val="0"/>
          <w:numId w:val="576"/>
        </w:numPr>
      </w:pPr>
      <w:hyperlink r:id="rId1967">
        <w:r>
          <w:rPr>
            <w:rStyle w:val="Hyperlink"/>
          </w:rPr>
          <w:t>AeroEmploi</w:t>
        </w:r>
      </w:hyperlink>
    </w:p>
    <w:p w14:paraId="60E760D2" w14:textId="77777777" w:rsidR="003E2B54" w:rsidRDefault="00284C1E">
      <w:pPr>
        <w:pStyle w:val="Heading5"/>
      </w:pPr>
      <w:bookmarkStart w:id="1628" w:name="arts-et-affaires-culturelles"/>
      <w:bookmarkEnd w:id="1627"/>
      <w:r>
        <w:t>Arts et affaires culturelles</w:t>
      </w:r>
    </w:p>
    <w:p w14:paraId="277A362D" w14:textId="77777777" w:rsidR="003E2B54" w:rsidRDefault="00284C1E">
      <w:pPr>
        <w:pStyle w:val="Compact"/>
        <w:numPr>
          <w:ilvl w:val="0"/>
          <w:numId w:val="577"/>
        </w:numPr>
      </w:pPr>
      <w:hyperlink r:id="rId1968">
        <w:r>
          <w:rPr>
            <w:rStyle w:val="Hyperlink"/>
          </w:rPr>
          <w:t>The Art Career Project</w:t>
        </w:r>
      </w:hyperlink>
    </w:p>
    <w:p w14:paraId="167D26AE" w14:textId="77777777" w:rsidR="003E2B54" w:rsidRDefault="00284C1E">
      <w:pPr>
        <w:pStyle w:val="Heading5"/>
      </w:pPr>
      <w:bookmarkStart w:id="1629" w:name="X51799b2755627919dae2a557302b369702e8d90"/>
      <w:bookmarkEnd w:id="1628"/>
      <w:r>
        <w:t>Commerce de détail et biens de consommation</w:t>
      </w:r>
    </w:p>
    <w:p w14:paraId="5A419BE1" w14:textId="77777777" w:rsidR="003E2B54" w:rsidRDefault="00284C1E">
      <w:pPr>
        <w:pStyle w:val="Compact"/>
        <w:numPr>
          <w:ilvl w:val="0"/>
          <w:numId w:val="578"/>
        </w:numPr>
      </w:pPr>
      <w:hyperlink r:id="rId1969">
        <w:r>
          <w:rPr>
            <w:rStyle w:val="Hyperlink"/>
          </w:rPr>
          <w:t>CPG Connect</w:t>
        </w:r>
      </w:hyperlink>
    </w:p>
    <w:p w14:paraId="2205E932" w14:textId="77777777" w:rsidR="003E2B54" w:rsidRDefault="00284C1E">
      <w:pPr>
        <w:pStyle w:val="Compact"/>
        <w:numPr>
          <w:ilvl w:val="0"/>
          <w:numId w:val="578"/>
        </w:numPr>
      </w:pPr>
      <w:hyperlink r:id="rId1970">
        <w:r>
          <w:rPr>
            <w:rStyle w:val="Hyperlink"/>
          </w:rPr>
          <w:t>Détail</w:t>
        </w:r>
      </w:hyperlink>
    </w:p>
    <w:p w14:paraId="57CFF090" w14:textId="77777777" w:rsidR="003E2B54" w:rsidRDefault="00284C1E">
      <w:pPr>
        <w:pStyle w:val="Heading5"/>
      </w:pPr>
      <w:bookmarkStart w:id="1630" w:name="enseignement"/>
      <w:bookmarkEnd w:id="1629"/>
      <w:r>
        <w:t>Enseignement</w:t>
      </w:r>
    </w:p>
    <w:p w14:paraId="5F4CB680" w14:textId="77777777" w:rsidR="003E2B54" w:rsidRDefault="00284C1E">
      <w:pPr>
        <w:pStyle w:val="Compact"/>
        <w:numPr>
          <w:ilvl w:val="0"/>
          <w:numId w:val="579"/>
        </w:numPr>
      </w:pPr>
      <w:hyperlink r:id="rId1971">
        <w:r>
          <w:rPr>
            <w:rStyle w:val="Hyperlink"/>
          </w:rPr>
          <w:t>Academic Careers Online</w:t>
        </w:r>
      </w:hyperlink>
    </w:p>
    <w:p w14:paraId="1D0245D0" w14:textId="77777777" w:rsidR="003E2B54" w:rsidRDefault="00284C1E">
      <w:pPr>
        <w:pStyle w:val="Compact"/>
        <w:numPr>
          <w:ilvl w:val="0"/>
          <w:numId w:val="579"/>
        </w:numPr>
      </w:pPr>
      <w:hyperlink r:id="rId1972">
        <w:r>
          <w:rPr>
            <w:rStyle w:val="Hyperlink"/>
          </w:rPr>
          <w:t>Affaires universitaires</w:t>
        </w:r>
      </w:hyperlink>
    </w:p>
    <w:p w14:paraId="7B3CF2F5" w14:textId="77777777" w:rsidR="003E2B54" w:rsidRDefault="00284C1E">
      <w:pPr>
        <w:pStyle w:val="Compact"/>
        <w:numPr>
          <w:ilvl w:val="0"/>
          <w:numId w:val="579"/>
        </w:numPr>
      </w:pPr>
      <w:hyperlink r:id="rId1973">
        <w:r>
          <w:rPr>
            <w:rStyle w:val="Hyperlink"/>
          </w:rPr>
          <w:t>AMEQ en ligne</w:t>
        </w:r>
      </w:hyperlink>
    </w:p>
    <w:p w14:paraId="6C419C42" w14:textId="77777777" w:rsidR="003E2B54" w:rsidRDefault="00284C1E">
      <w:pPr>
        <w:pStyle w:val="Compact"/>
        <w:numPr>
          <w:ilvl w:val="0"/>
          <w:numId w:val="579"/>
        </w:numPr>
      </w:pPr>
      <w:hyperlink r:id="rId1974">
        <w:r>
          <w:rPr>
            <w:rStyle w:val="Hyperlink"/>
          </w:rPr>
          <w:t>EduJobsCanada</w:t>
        </w:r>
      </w:hyperlink>
    </w:p>
    <w:p w14:paraId="2C14888A" w14:textId="77777777" w:rsidR="003E2B54" w:rsidRDefault="00284C1E">
      <w:pPr>
        <w:pStyle w:val="Compact"/>
        <w:numPr>
          <w:ilvl w:val="0"/>
          <w:numId w:val="579"/>
        </w:numPr>
      </w:pPr>
      <w:hyperlink r:id="rId1975">
        <w:r>
          <w:rPr>
            <w:rStyle w:val="Hyperlink"/>
          </w:rPr>
          <w:t>Emplois en enseignement</w:t>
        </w:r>
      </w:hyperlink>
    </w:p>
    <w:p w14:paraId="2AC6D3A7" w14:textId="77777777" w:rsidR="003E2B54" w:rsidRDefault="00284C1E">
      <w:pPr>
        <w:pStyle w:val="Heading5"/>
      </w:pPr>
      <w:bookmarkStart w:id="1631" w:name="fonction-publique"/>
      <w:bookmarkEnd w:id="1630"/>
      <w:r>
        <w:t>Fonction publique</w:t>
      </w:r>
    </w:p>
    <w:p w14:paraId="28B26604" w14:textId="77777777" w:rsidR="003E2B54" w:rsidRDefault="00284C1E">
      <w:pPr>
        <w:pStyle w:val="Compact"/>
        <w:numPr>
          <w:ilvl w:val="0"/>
          <w:numId w:val="580"/>
        </w:numPr>
      </w:pPr>
      <w:hyperlink r:id="rId1976">
        <w:r>
          <w:rPr>
            <w:rStyle w:val="Hyperlink"/>
          </w:rPr>
          <w:t>Fonction publique du Canada</w:t>
        </w:r>
      </w:hyperlink>
    </w:p>
    <w:p w14:paraId="5F0071B5" w14:textId="77777777" w:rsidR="003E2B54" w:rsidRDefault="00284C1E">
      <w:pPr>
        <w:pStyle w:val="Compact"/>
        <w:numPr>
          <w:ilvl w:val="0"/>
          <w:numId w:val="580"/>
        </w:numPr>
      </w:pPr>
      <w:hyperlink r:id="rId1977">
        <w:r>
          <w:rPr>
            <w:rStyle w:val="Hyperlink"/>
          </w:rPr>
          <w:t>Fonction publique du Québec</w:t>
        </w:r>
      </w:hyperlink>
    </w:p>
    <w:p w14:paraId="2F1706D2" w14:textId="77777777" w:rsidR="003E2B54" w:rsidRDefault="00284C1E">
      <w:pPr>
        <w:pStyle w:val="Heading5"/>
      </w:pPr>
      <w:bookmarkStart w:id="1632" w:name="ingénierie-et-technique"/>
      <w:bookmarkEnd w:id="1631"/>
      <w:r>
        <w:t>Ingénierie et technique</w:t>
      </w:r>
    </w:p>
    <w:p w14:paraId="216D6681" w14:textId="77777777" w:rsidR="003E2B54" w:rsidRDefault="00284C1E">
      <w:pPr>
        <w:pStyle w:val="Compact"/>
        <w:numPr>
          <w:ilvl w:val="0"/>
          <w:numId w:val="581"/>
        </w:numPr>
      </w:pPr>
      <w:hyperlink r:id="rId1978">
        <w:r>
          <w:rPr>
            <w:rStyle w:val="Hyperlink"/>
          </w:rPr>
          <w:t>EngineeringCareers</w:t>
        </w:r>
      </w:hyperlink>
    </w:p>
    <w:p w14:paraId="7D022FE3" w14:textId="77777777" w:rsidR="003E2B54" w:rsidRDefault="00284C1E">
      <w:pPr>
        <w:pStyle w:val="Compact"/>
        <w:numPr>
          <w:ilvl w:val="0"/>
          <w:numId w:val="581"/>
        </w:numPr>
      </w:pPr>
      <w:hyperlink r:id="rId1979">
        <w:r>
          <w:rPr>
            <w:rStyle w:val="Hyperlink"/>
          </w:rPr>
          <w:t>Le Marché</w:t>
        </w:r>
      </w:hyperlink>
    </w:p>
    <w:p w14:paraId="57F40D2D" w14:textId="77777777" w:rsidR="003E2B54" w:rsidRDefault="00284C1E">
      <w:pPr>
        <w:pStyle w:val="Compact"/>
        <w:numPr>
          <w:ilvl w:val="0"/>
          <w:numId w:val="581"/>
        </w:numPr>
      </w:pPr>
      <w:hyperlink r:id="rId1980">
        <w:r>
          <w:rPr>
            <w:rStyle w:val="Hyperlink"/>
          </w:rPr>
          <w:t>Techjobs</w:t>
        </w:r>
      </w:hyperlink>
    </w:p>
    <w:p w14:paraId="48AA5EF9" w14:textId="77777777" w:rsidR="003E2B54" w:rsidRDefault="00284C1E">
      <w:pPr>
        <w:pStyle w:val="Heading5"/>
      </w:pPr>
      <w:bookmarkStart w:id="1633" w:name="pharmaceutique"/>
      <w:bookmarkEnd w:id="1632"/>
      <w:r>
        <w:t>Pharmaceutique</w:t>
      </w:r>
    </w:p>
    <w:p w14:paraId="4B0A5850" w14:textId="77777777" w:rsidR="003E2B54" w:rsidRDefault="00284C1E">
      <w:pPr>
        <w:pStyle w:val="Compact"/>
        <w:numPr>
          <w:ilvl w:val="0"/>
          <w:numId w:val="582"/>
        </w:numPr>
      </w:pPr>
      <w:hyperlink r:id="rId1981">
        <w:r>
          <w:rPr>
            <w:rStyle w:val="Hyperlink"/>
          </w:rPr>
          <w:t>Pharmajob</w:t>
        </w:r>
      </w:hyperlink>
    </w:p>
    <w:p w14:paraId="66EAD771" w14:textId="77777777" w:rsidR="003E2B54" w:rsidRDefault="00284C1E">
      <w:pPr>
        <w:pStyle w:val="Heading5"/>
      </w:pPr>
      <w:bookmarkStart w:id="1634" w:name="santé"/>
      <w:bookmarkEnd w:id="1633"/>
      <w:r>
        <w:t>Santé</w:t>
      </w:r>
    </w:p>
    <w:p w14:paraId="5A57F6D8" w14:textId="77777777" w:rsidR="003E2B54" w:rsidRDefault="00284C1E">
      <w:pPr>
        <w:pStyle w:val="Compact"/>
        <w:numPr>
          <w:ilvl w:val="0"/>
          <w:numId w:val="583"/>
        </w:numPr>
      </w:pPr>
      <w:hyperlink r:id="rId1982">
        <w:r>
          <w:rPr>
            <w:rStyle w:val="Hyperlink"/>
          </w:rPr>
          <w:t>Emploisanté</w:t>
        </w:r>
      </w:hyperlink>
    </w:p>
    <w:p w14:paraId="7BA5B2C7" w14:textId="77777777" w:rsidR="003E2B54" w:rsidRDefault="00284C1E">
      <w:pPr>
        <w:pStyle w:val="Compact"/>
        <w:numPr>
          <w:ilvl w:val="0"/>
          <w:numId w:val="583"/>
        </w:numPr>
      </w:pPr>
      <w:hyperlink r:id="rId1983">
        <w:r>
          <w:rPr>
            <w:rStyle w:val="Hyperlink"/>
          </w:rPr>
          <w:t>Emplois santé Montréal</w:t>
        </w:r>
      </w:hyperlink>
    </w:p>
    <w:bookmarkStart w:id="1635" w:name="br-148340"/>
    <w:bookmarkEnd w:id="1634"/>
    <w:bookmarkEnd w:id="1626"/>
    <w:bookmarkEnd w:id="1624"/>
    <w:p w14:paraId="1EC8753B" w14:textId="77777777" w:rsidR="003E2B54" w:rsidRDefault="00284C1E">
      <w:pPr>
        <w:pStyle w:val="FirstParagraph"/>
      </w:pPr>
      <w:r>
        <w:fldChar w:fldCharType="begin"/>
      </w:r>
      <w:r>
        <w:instrText>HYPERLINK \l "explo-148340-288939" \h</w:instrText>
      </w:r>
      <w:r>
        <w:fldChar w:fldCharType="separate"/>
      </w:r>
      <w:r>
        <w:fldChar w:fldCharType="end"/>
      </w:r>
    </w:p>
    <w:p w14:paraId="0B461282" w14:textId="77777777" w:rsidR="003E2B54" w:rsidRDefault="00284C1E">
      <w:pPr>
        <w:pStyle w:val="BodyText"/>
      </w:pPr>
      <w:r>
        <w:t>+</w:t>
      </w:r>
    </w:p>
    <w:p w14:paraId="1A40AFF0" w14:textId="77777777" w:rsidR="003E2B54" w:rsidRDefault="00284C1E">
      <w:pPr>
        <w:pStyle w:val="Heading3"/>
      </w:pPr>
      <w:bookmarkStart w:id="1636" w:name="sites-par-spécialisations"/>
      <w:r>
        <w:t>Sites par spécialisations</w:t>
      </w:r>
    </w:p>
    <w:p w14:paraId="3EAA5232" w14:textId="77777777" w:rsidR="003E2B54" w:rsidRDefault="00284C1E">
      <w:pPr>
        <w:pStyle w:val="Heading5"/>
      </w:pPr>
      <w:bookmarkStart w:id="1637" w:name="affaires-internationales"/>
      <w:bookmarkStart w:id="1638" w:name="explo-148340-288939"/>
      <w:bookmarkEnd w:id="1636"/>
      <w:r>
        <w:t>Affaires internationales</w:t>
      </w:r>
    </w:p>
    <w:p w14:paraId="272010FF" w14:textId="77777777" w:rsidR="003E2B54" w:rsidRDefault="00284C1E">
      <w:pPr>
        <w:pStyle w:val="Compact"/>
        <w:numPr>
          <w:ilvl w:val="0"/>
          <w:numId w:val="584"/>
        </w:numPr>
      </w:pPr>
      <w:hyperlink r:id="rId1984">
        <w:r>
          <w:rPr>
            <w:rStyle w:val="Hyperlink"/>
          </w:rPr>
          <w:t>Réseau des entreprises canadiennes</w:t>
        </w:r>
      </w:hyperlink>
      <w:r>
        <w:t xml:space="preserve"> – Pour rechercher des entreprises faisant affaire à l'international.</w:t>
      </w:r>
    </w:p>
    <w:p w14:paraId="1438CF65" w14:textId="77777777" w:rsidR="003E2B54" w:rsidRDefault="00284C1E">
      <w:pPr>
        <w:pStyle w:val="Heading5"/>
      </w:pPr>
      <w:bookmarkStart w:id="1639" w:name="X0a15f8f4ece8bf4513757331553add3cd632d3a"/>
      <w:bookmarkEnd w:id="1637"/>
      <w:r>
        <w:t>Analyse d’affaires – technologies de l’information</w:t>
      </w:r>
    </w:p>
    <w:p w14:paraId="6279177A" w14:textId="77777777" w:rsidR="003E2B54" w:rsidRDefault="00284C1E">
      <w:pPr>
        <w:pStyle w:val="Compact"/>
        <w:numPr>
          <w:ilvl w:val="0"/>
          <w:numId w:val="585"/>
        </w:numPr>
      </w:pPr>
      <w:hyperlink r:id="rId1985">
        <w:r>
          <w:rPr>
            <w:rStyle w:val="Hyperlink"/>
          </w:rPr>
          <w:t>Bajob.ca</w:t>
        </w:r>
      </w:hyperlink>
    </w:p>
    <w:p w14:paraId="5A868F97" w14:textId="77777777" w:rsidR="003E2B54" w:rsidRDefault="00284C1E">
      <w:pPr>
        <w:pStyle w:val="Compact"/>
        <w:numPr>
          <w:ilvl w:val="0"/>
          <w:numId w:val="585"/>
        </w:numPr>
      </w:pPr>
      <w:hyperlink r:id="rId1986">
        <w:r>
          <w:rPr>
            <w:rStyle w:val="Hyperlink"/>
          </w:rPr>
          <w:t>EmploiTI</w:t>
        </w:r>
      </w:hyperlink>
    </w:p>
    <w:p w14:paraId="773F7FC0" w14:textId="77777777" w:rsidR="003E2B54" w:rsidRDefault="00284C1E">
      <w:pPr>
        <w:pStyle w:val="Compact"/>
        <w:numPr>
          <w:ilvl w:val="0"/>
          <w:numId w:val="585"/>
        </w:numPr>
      </w:pPr>
      <w:hyperlink r:id="rId1987">
        <w:r>
          <w:rPr>
            <w:rStyle w:val="Hyperlink"/>
          </w:rPr>
          <w:t>Itjob.ca</w:t>
        </w:r>
      </w:hyperlink>
    </w:p>
    <w:p w14:paraId="5A14D82B" w14:textId="77777777" w:rsidR="003E2B54" w:rsidRDefault="00284C1E">
      <w:pPr>
        <w:pStyle w:val="Heading5"/>
      </w:pPr>
      <w:bookmarkStart w:id="1640" w:name="comptabilité"/>
      <w:bookmarkEnd w:id="1639"/>
      <w:r>
        <w:lastRenderedPageBreak/>
        <w:t>Comptabilité</w:t>
      </w:r>
    </w:p>
    <w:p w14:paraId="6CB5C75B" w14:textId="77777777" w:rsidR="003E2B54" w:rsidRDefault="00284C1E">
      <w:pPr>
        <w:pStyle w:val="Compact"/>
        <w:numPr>
          <w:ilvl w:val="0"/>
          <w:numId w:val="586"/>
        </w:numPr>
      </w:pPr>
      <w:hyperlink r:id="rId1988">
        <w:r>
          <w:rPr>
            <w:rStyle w:val="Hyperlink"/>
          </w:rPr>
          <w:t>Comptabilité.ca</w:t>
        </w:r>
      </w:hyperlink>
    </w:p>
    <w:p w14:paraId="14ADD0D1" w14:textId="77777777" w:rsidR="003E2B54" w:rsidRDefault="00284C1E">
      <w:pPr>
        <w:pStyle w:val="Compact"/>
        <w:numPr>
          <w:ilvl w:val="0"/>
          <w:numId w:val="586"/>
        </w:numPr>
      </w:pPr>
      <w:hyperlink r:id="rId1989">
        <w:r>
          <w:rPr>
            <w:rStyle w:val="Hyperlink"/>
          </w:rPr>
          <w:t>Emploisencomptabilité.com</w:t>
        </w:r>
      </w:hyperlink>
    </w:p>
    <w:p w14:paraId="6B30A4FC" w14:textId="77777777" w:rsidR="003E2B54" w:rsidRDefault="00284C1E">
      <w:pPr>
        <w:pStyle w:val="Compact"/>
        <w:numPr>
          <w:ilvl w:val="0"/>
          <w:numId w:val="586"/>
        </w:numPr>
      </w:pPr>
      <w:hyperlink r:id="rId1990">
        <w:r>
          <w:rPr>
            <w:rStyle w:val="Hyperlink"/>
          </w:rPr>
          <w:t>Jobwings</w:t>
        </w:r>
      </w:hyperlink>
    </w:p>
    <w:p w14:paraId="44364731" w14:textId="77777777" w:rsidR="003E2B54" w:rsidRDefault="00284C1E">
      <w:pPr>
        <w:pStyle w:val="Compact"/>
        <w:numPr>
          <w:ilvl w:val="0"/>
          <w:numId w:val="586"/>
        </w:numPr>
      </w:pPr>
      <w:hyperlink r:id="rId1991">
        <w:r>
          <w:rPr>
            <w:rStyle w:val="Hyperlink"/>
          </w:rPr>
          <w:t>Comptafinance</w:t>
        </w:r>
      </w:hyperlink>
    </w:p>
    <w:p w14:paraId="7155EF26" w14:textId="77777777" w:rsidR="003E2B54" w:rsidRDefault="00284C1E">
      <w:pPr>
        <w:pStyle w:val="Compact"/>
        <w:numPr>
          <w:ilvl w:val="0"/>
          <w:numId w:val="586"/>
        </w:numPr>
      </w:pPr>
      <w:hyperlink r:id="rId1992">
        <w:r>
          <w:rPr>
            <w:rStyle w:val="Hyperlink"/>
          </w:rPr>
          <w:t>EmploiCPA</w:t>
        </w:r>
      </w:hyperlink>
    </w:p>
    <w:p w14:paraId="08C48888" w14:textId="77777777" w:rsidR="003E2B54" w:rsidRDefault="00284C1E">
      <w:pPr>
        <w:pStyle w:val="Compact"/>
        <w:numPr>
          <w:ilvl w:val="0"/>
          <w:numId w:val="586"/>
        </w:numPr>
      </w:pPr>
      <w:hyperlink r:id="rId1993">
        <w:r>
          <w:rPr>
            <w:rStyle w:val="Hyperlink"/>
          </w:rPr>
          <w:t>Finance et comptabilité – Emplois et carrières au Québec (groupe LinkedIn)</w:t>
        </w:r>
      </w:hyperlink>
    </w:p>
    <w:p w14:paraId="76B68978" w14:textId="77777777" w:rsidR="003E2B54" w:rsidRDefault="00284C1E">
      <w:pPr>
        <w:pStyle w:val="Heading5"/>
      </w:pPr>
      <w:bookmarkStart w:id="1641" w:name="finance"/>
      <w:bookmarkEnd w:id="1640"/>
      <w:r>
        <w:t>Finance</w:t>
      </w:r>
    </w:p>
    <w:p w14:paraId="53C4A60C" w14:textId="77777777" w:rsidR="003E2B54" w:rsidRDefault="00284C1E">
      <w:pPr>
        <w:pStyle w:val="Compact"/>
        <w:numPr>
          <w:ilvl w:val="0"/>
          <w:numId w:val="587"/>
        </w:numPr>
      </w:pPr>
      <w:hyperlink r:id="rId1994">
        <w:r>
          <w:rPr>
            <w:rStyle w:val="Hyperlink"/>
          </w:rPr>
          <w:t>eFinancialCareers</w:t>
        </w:r>
      </w:hyperlink>
    </w:p>
    <w:p w14:paraId="3A22F21A" w14:textId="77777777" w:rsidR="003E2B54" w:rsidRDefault="00284C1E">
      <w:pPr>
        <w:pStyle w:val="Compact"/>
        <w:numPr>
          <w:ilvl w:val="0"/>
          <w:numId w:val="587"/>
        </w:numPr>
      </w:pPr>
      <w:hyperlink r:id="rId1995">
        <w:r>
          <w:rPr>
            <w:rStyle w:val="Hyperlink"/>
          </w:rPr>
          <w:t>Econ Job Market (ressource pour doctorants)</w:t>
        </w:r>
      </w:hyperlink>
    </w:p>
    <w:p w14:paraId="69AE9DD1" w14:textId="77777777" w:rsidR="003E2B54" w:rsidRDefault="00284C1E">
      <w:pPr>
        <w:pStyle w:val="Compact"/>
        <w:numPr>
          <w:ilvl w:val="0"/>
          <w:numId w:val="587"/>
        </w:numPr>
      </w:pPr>
      <w:hyperlink r:id="rId1996">
        <w:r>
          <w:rPr>
            <w:rStyle w:val="Hyperlink"/>
          </w:rPr>
          <w:t>Jobwings</w:t>
        </w:r>
      </w:hyperlink>
    </w:p>
    <w:p w14:paraId="6AE95AFA" w14:textId="77777777" w:rsidR="003E2B54" w:rsidRDefault="00284C1E">
      <w:pPr>
        <w:pStyle w:val="Compact"/>
        <w:numPr>
          <w:ilvl w:val="0"/>
          <w:numId w:val="587"/>
        </w:numPr>
      </w:pPr>
      <w:hyperlink r:id="rId1997">
        <w:r>
          <w:rPr>
            <w:rStyle w:val="Hyperlink"/>
          </w:rPr>
          <w:t>Math-Fi</w:t>
        </w:r>
      </w:hyperlink>
    </w:p>
    <w:p w14:paraId="155412EC" w14:textId="77777777" w:rsidR="003E2B54" w:rsidRDefault="00284C1E">
      <w:pPr>
        <w:pStyle w:val="Compact"/>
        <w:numPr>
          <w:ilvl w:val="0"/>
          <w:numId w:val="587"/>
        </w:numPr>
      </w:pPr>
      <w:hyperlink r:id="rId1998">
        <w:r>
          <w:rPr>
            <w:rStyle w:val="Hyperlink"/>
          </w:rPr>
          <w:t>Mergers and inquisitions</w:t>
        </w:r>
      </w:hyperlink>
    </w:p>
    <w:p w14:paraId="5566A300" w14:textId="77777777" w:rsidR="003E2B54" w:rsidRDefault="00284C1E">
      <w:pPr>
        <w:pStyle w:val="Heading5"/>
      </w:pPr>
      <w:bookmarkStart w:id="1642" w:name="gestion-de-projets"/>
      <w:bookmarkEnd w:id="1641"/>
      <w:r>
        <w:t>Gestion de projets</w:t>
      </w:r>
    </w:p>
    <w:p w14:paraId="5D882AD6" w14:textId="77777777" w:rsidR="003E2B54" w:rsidRDefault="00284C1E">
      <w:pPr>
        <w:pStyle w:val="Compact"/>
        <w:numPr>
          <w:ilvl w:val="0"/>
          <w:numId w:val="588"/>
        </w:numPr>
      </w:pPr>
      <w:hyperlink r:id="rId1999">
        <w:r>
          <w:rPr>
            <w:rStyle w:val="Hyperlink"/>
          </w:rPr>
          <w:t>PMjobs</w:t>
        </w:r>
      </w:hyperlink>
    </w:p>
    <w:p w14:paraId="4BE04CE7" w14:textId="77777777" w:rsidR="003E2B54" w:rsidRDefault="00284C1E">
      <w:pPr>
        <w:pStyle w:val="Compact"/>
        <w:numPr>
          <w:ilvl w:val="0"/>
          <w:numId w:val="588"/>
        </w:numPr>
      </w:pPr>
      <w:hyperlink r:id="rId2000">
        <w:r>
          <w:rPr>
            <w:rStyle w:val="Hyperlink"/>
          </w:rPr>
          <w:t>PMI Montréal</w:t>
        </w:r>
      </w:hyperlink>
    </w:p>
    <w:p w14:paraId="76F308BD" w14:textId="77777777" w:rsidR="003E2B54" w:rsidRDefault="00284C1E">
      <w:pPr>
        <w:pStyle w:val="Heading5"/>
      </w:pPr>
      <w:bookmarkStart w:id="1643" w:name="gestion-des-ressources-humaines"/>
      <w:bookmarkEnd w:id="1642"/>
      <w:r>
        <w:t>Gestion des ressources humaines</w:t>
      </w:r>
    </w:p>
    <w:p w14:paraId="64A33E28" w14:textId="77777777" w:rsidR="003E2B54" w:rsidRDefault="00284C1E">
      <w:pPr>
        <w:pStyle w:val="Compact"/>
        <w:numPr>
          <w:ilvl w:val="0"/>
          <w:numId w:val="589"/>
        </w:numPr>
      </w:pPr>
      <w:hyperlink r:id="rId2001">
        <w:r>
          <w:rPr>
            <w:rStyle w:val="Hyperlink"/>
          </w:rPr>
          <w:t>La toile des recruteurs</w:t>
        </w:r>
      </w:hyperlink>
    </w:p>
    <w:p w14:paraId="65947C57" w14:textId="77777777" w:rsidR="003E2B54" w:rsidRDefault="00284C1E">
      <w:pPr>
        <w:pStyle w:val="Compact"/>
        <w:numPr>
          <w:ilvl w:val="0"/>
          <w:numId w:val="589"/>
        </w:numPr>
      </w:pPr>
      <w:hyperlink r:id="rId2002">
        <w:r>
          <w:rPr>
            <w:rStyle w:val="Hyperlink"/>
          </w:rPr>
          <w:t>Le réseau d’Annie</w:t>
        </w:r>
      </w:hyperlink>
    </w:p>
    <w:p w14:paraId="0C730075" w14:textId="77777777" w:rsidR="003E2B54" w:rsidRDefault="00284C1E">
      <w:pPr>
        <w:pStyle w:val="Compact"/>
        <w:numPr>
          <w:ilvl w:val="0"/>
          <w:numId w:val="589"/>
        </w:numPr>
      </w:pPr>
      <w:hyperlink r:id="rId2003">
        <w:r>
          <w:rPr>
            <w:rStyle w:val="Hyperlink"/>
          </w:rPr>
          <w:t>Emploi CRHA +</w:t>
        </w:r>
      </w:hyperlink>
    </w:p>
    <w:p w14:paraId="32E53CBB" w14:textId="77777777" w:rsidR="003E2B54" w:rsidRDefault="00284C1E">
      <w:pPr>
        <w:pStyle w:val="Compact"/>
        <w:numPr>
          <w:ilvl w:val="0"/>
          <w:numId w:val="589"/>
        </w:numPr>
      </w:pPr>
      <w:hyperlink r:id="rId2004">
        <w:r>
          <w:rPr>
            <w:rStyle w:val="Hyperlink"/>
          </w:rPr>
          <w:t>Emploisrh.ca</w:t>
        </w:r>
      </w:hyperlink>
    </w:p>
    <w:p w14:paraId="1F579C91" w14:textId="77777777" w:rsidR="003E2B54" w:rsidRDefault="00284C1E">
      <w:pPr>
        <w:pStyle w:val="Heading5"/>
      </w:pPr>
      <w:bookmarkStart w:id="1644" w:name="gestion-du-développement-durable"/>
      <w:bookmarkEnd w:id="1643"/>
      <w:r>
        <w:t>Gestion du développement durable</w:t>
      </w:r>
    </w:p>
    <w:p w14:paraId="7F1E16DA" w14:textId="77777777" w:rsidR="003E2B54" w:rsidRDefault="00284C1E">
      <w:pPr>
        <w:pStyle w:val="Compact"/>
        <w:numPr>
          <w:ilvl w:val="0"/>
          <w:numId w:val="590"/>
        </w:numPr>
      </w:pPr>
      <w:hyperlink r:id="rId2005">
        <w:r>
          <w:rPr>
            <w:rStyle w:val="Hyperlink"/>
          </w:rPr>
          <w:t>Arrondissement.com</w:t>
        </w:r>
      </w:hyperlink>
    </w:p>
    <w:p w14:paraId="405FA188" w14:textId="77777777" w:rsidR="003E2B54" w:rsidRDefault="00284C1E">
      <w:pPr>
        <w:pStyle w:val="Compact"/>
        <w:numPr>
          <w:ilvl w:val="0"/>
          <w:numId w:val="590"/>
        </w:numPr>
      </w:pPr>
      <w:hyperlink r:id="rId2006">
        <w:r>
          <w:rPr>
            <w:rStyle w:val="Hyperlink"/>
          </w:rPr>
          <w:t>Engagé</w:t>
        </w:r>
      </w:hyperlink>
    </w:p>
    <w:p w14:paraId="2FC4AD75" w14:textId="77777777" w:rsidR="003E2B54" w:rsidRDefault="00284C1E">
      <w:pPr>
        <w:pStyle w:val="Compact"/>
        <w:numPr>
          <w:ilvl w:val="0"/>
          <w:numId w:val="590"/>
        </w:numPr>
      </w:pPr>
      <w:hyperlink r:id="rId2007">
        <w:r>
          <w:rPr>
            <w:rStyle w:val="Hyperlink"/>
          </w:rPr>
          <w:t>Enviro Emploi</w:t>
        </w:r>
      </w:hyperlink>
    </w:p>
    <w:p w14:paraId="273F2D2F" w14:textId="77777777" w:rsidR="003E2B54" w:rsidRDefault="00284C1E">
      <w:pPr>
        <w:pStyle w:val="Compact"/>
        <w:numPr>
          <w:ilvl w:val="0"/>
          <w:numId w:val="590"/>
        </w:numPr>
      </w:pPr>
      <w:hyperlink r:id="rId2008">
        <w:r>
          <w:rPr>
            <w:rStyle w:val="Hyperlink"/>
          </w:rPr>
          <w:t>Portail FinDev</w:t>
        </w:r>
      </w:hyperlink>
    </w:p>
    <w:p w14:paraId="3DB52915" w14:textId="77777777" w:rsidR="003E2B54" w:rsidRDefault="00284C1E">
      <w:pPr>
        <w:pStyle w:val="Heading5"/>
      </w:pPr>
      <w:bookmarkStart w:id="1645" w:name="marketing"/>
      <w:bookmarkEnd w:id="1644"/>
      <w:r>
        <w:t>Marketing</w:t>
      </w:r>
    </w:p>
    <w:p w14:paraId="69F5EFA1" w14:textId="77777777" w:rsidR="003E2B54" w:rsidRDefault="00284C1E">
      <w:pPr>
        <w:pStyle w:val="Compact"/>
        <w:numPr>
          <w:ilvl w:val="0"/>
          <w:numId w:val="591"/>
        </w:numPr>
      </w:pPr>
      <w:hyperlink r:id="rId2009">
        <w:r>
          <w:rPr>
            <w:rStyle w:val="Hyperlink"/>
          </w:rPr>
          <w:t>Expresso jobs</w:t>
        </w:r>
      </w:hyperlink>
    </w:p>
    <w:p w14:paraId="1AF6EE00" w14:textId="77777777" w:rsidR="003E2B54" w:rsidRDefault="00284C1E">
      <w:pPr>
        <w:pStyle w:val="Compact"/>
        <w:numPr>
          <w:ilvl w:val="0"/>
          <w:numId w:val="591"/>
        </w:numPr>
      </w:pPr>
      <w:hyperlink r:id="rId2010">
        <w:r>
          <w:rPr>
            <w:rStyle w:val="Hyperlink"/>
          </w:rPr>
          <w:t>Infopresse</w:t>
        </w:r>
      </w:hyperlink>
    </w:p>
    <w:p w14:paraId="0E1528CE" w14:textId="77777777" w:rsidR="003E2B54" w:rsidRDefault="00284C1E">
      <w:pPr>
        <w:pStyle w:val="Compact"/>
        <w:numPr>
          <w:ilvl w:val="0"/>
          <w:numId w:val="591"/>
        </w:numPr>
      </w:pPr>
      <w:hyperlink r:id="rId2011">
        <w:r>
          <w:rPr>
            <w:rStyle w:val="Hyperlink"/>
          </w:rPr>
          <w:t>Isarta</w:t>
        </w:r>
      </w:hyperlink>
    </w:p>
    <w:p w14:paraId="5CCB2028" w14:textId="77777777" w:rsidR="003E2B54" w:rsidRDefault="00284C1E">
      <w:pPr>
        <w:pStyle w:val="Compact"/>
        <w:numPr>
          <w:ilvl w:val="0"/>
          <w:numId w:val="591"/>
        </w:numPr>
      </w:pPr>
      <w:hyperlink r:id="rId2012">
        <w:r>
          <w:rPr>
            <w:rStyle w:val="Hyperlink"/>
          </w:rPr>
          <w:t>Le Grenier aux nouvelles</w:t>
        </w:r>
      </w:hyperlink>
    </w:p>
    <w:p w14:paraId="779D76A5" w14:textId="77777777" w:rsidR="003E2B54" w:rsidRDefault="00284C1E">
      <w:pPr>
        <w:pStyle w:val="Compact"/>
        <w:numPr>
          <w:ilvl w:val="0"/>
          <w:numId w:val="591"/>
        </w:numPr>
      </w:pPr>
      <w:hyperlink r:id="rId2013">
        <w:r>
          <w:rPr>
            <w:rStyle w:val="Hyperlink"/>
          </w:rPr>
          <w:t>Salesrep</w:t>
        </w:r>
      </w:hyperlink>
    </w:p>
    <w:p w14:paraId="6EDD8928" w14:textId="77777777" w:rsidR="003E2B54" w:rsidRDefault="00284C1E">
      <w:pPr>
        <w:pStyle w:val="Heading5"/>
      </w:pPr>
      <w:bookmarkStart w:id="1646" w:name="science-des-données"/>
      <w:bookmarkEnd w:id="1645"/>
      <w:r>
        <w:t>Science des données</w:t>
      </w:r>
    </w:p>
    <w:p w14:paraId="43E3AF0E" w14:textId="77777777" w:rsidR="003E2B54" w:rsidRDefault="00284C1E">
      <w:pPr>
        <w:pStyle w:val="Compact"/>
        <w:numPr>
          <w:ilvl w:val="0"/>
          <w:numId w:val="592"/>
        </w:numPr>
      </w:pPr>
      <w:hyperlink r:id="rId2014">
        <w:r>
          <w:rPr>
            <w:rStyle w:val="Hyperlink"/>
          </w:rPr>
          <w:t>Bajobs</w:t>
        </w:r>
      </w:hyperlink>
    </w:p>
    <w:p w14:paraId="10BF78BE" w14:textId="77777777" w:rsidR="003E2B54" w:rsidRDefault="00284C1E">
      <w:pPr>
        <w:pStyle w:val="Compact"/>
        <w:numPr>
          <w:ilvl w:val="0"/>
          <w:numId w:val="592"/>
        </w:numPr>
      </w:pPr>
      <w:hyperlink r:id="rId2015">
        <w:r>
          <w:rPr>
            <w:rStyle w:val="Hyperlink"/>
          </w:rPr>
          <w:t>DataJobs</w:t>
        </w:r>
      </w:hyperlink>
    </w:p>
    <w:p w14:paraId="1C87BD89" w14:textId="77777777" w:rsidR="003E2B54" w:rsidRDefault="00284C1E">
      <w:pPr>
        <w:pStyle w:val="Compact"/>
        <w:numPr>
          <w:ilvl w:val="0"/>
          <w:numId w:val="592"/>
        </w:numPr>
      </w:pPr>
      <w:hyperlink r:id="rId2016">
        <w:r>
          <w:rPr>
            <w:rStyle w:val="Hyperlink"/>
          </w:rPr>
          <w:t>KDnuggets</w:t>
        </w:r>
      </w:hyperlink>
    </w:p>
    <w:bookmarkStart w:id="1647" w:name="br-148341"/>
    <w:bookmarkEnd w:id="1646"/>
    <w:bookmarkEnd w:id="1638"/>
    <w:bookmarkEnd w:id="1635"/>
    <w:p w14:paraId="1E7EE034" w14:textId="77777777" w:rsidR="003E2B54" w:rsidRDefault="00284C1E">
      <w:pPr>
        <w:pStyle w:val="FirstParagraph"/>
      </w:pPr>
      <w:r>
        <w:lastRenderedPageBreak/>
        <w:fldChar w:fldCharType="begin"/>
      </w:r>
      <w:r>
        <w:instrText>HYPERLINK \l "explo-148341-154287" \h</w:instrText>
      </w:r>
      <w:r>
        <w:fldChar w:fldCharType="separate"/>
      </w:r>
      <w:r>
        <w:fldChar w:fldCharType="end"/>
      </w:r>
    </w:p>
    <w:p w14:paraId="046BDD8C" w14:textId="77777777" w:rsidR="003E2B54" w:rsidRDefault="00284C1E">
      <w:pPr>
        <w:pStyle w:val="BodyText"/>
      </w:pPr>
      <w:r>
        <w:t>+</w:t>
      </w:r>
    </w:p>
    <w:p w14:paraId="391EEF3E" w14:textId="77777777" w:rsidR="003E2B54" w:rsidRDefault="00284C1E">
      <w:pPr>
        <w:pStyle w:val="Heading3"/>
      </w:pPr>
      <w:bookmarkStart w:id="1648" w:name="carrières-internationales"/>
      <w:r>
        <w:t>Carrières internationales</w:t>
      </w:r>
    </w:p>
    <w:p w14:paraId="72CCFDE1" w14:textId="77777777" w:rsidR="003E2B54" w:rsidRDefault="00284C1E">
      <w:pPr>
        <w:pStyle w:val="Heading3"/>
      </w:pPr>
      <w:bookmarkStart w:id="1649" w:name="europe-des-ressources-spécifiques-3"/>
      <w:bookmarkStart w:id="1650" w:name="explo-148341-154287"/>
      <w:bookmarkEnd w:id="1648"/>
      <w:r>
        <w:t>Europe : Des ressources spécifiques</w:t>
      </w:r>
    </w:p>
    <w:p w14:paraId="3D349135" w14:textId="77777777" w:rsidR="003E2B54" w:rsidRDefault="00284C1E">
      <w:pPr>
        <w:pStyle w:val="FirstParagraph"/>
      </w:pPr>
      <w:r>
        <w:t>Guides de la recherche de stage ou d’emploi par pays</w:t>
      </w:r>
    </w:p>
    <w:p w14:paraId="24B36A75" w14:textId="77777777" w:rsidR="003E2B54" w:rsidRDefault="00284C1E">
      <w:pPr>
        <w:pStyle w:val="Compact"/>
        <w:numPr>
          <w:ilvl w:val="0"/>
          <w:numId w:val="593"/>
        </w:numPr>
      </w:pPr>
      <w:hyperlink r:id="rId2017">
        <w:r>
          <w:rPr>
            <w:rStyle w:val="Hyperlink"/>
          </w:rPr>
          <w:t>Allemagne</w:t>
        </w:r>
      </w:hyperlink>
    </w:p>
    <w:p w14:paraId="1207D9EE" w14:textId="77777777" w:rsidR="003E2B54" w:rsidRDefault="00284C1E">
      <w:pPr>
        <w:pStyle w:val="Compact"/>
        <w:numPr>
          <w:ilvl w:val="0"/>
          <w:numId w:val="593"/>
        </w:numPr>
      </w:pPr>
      <w:hyperlink r:id="rId2018">
        <w:r>
          <w:rPr>
            <w:rStyle w:val="Hyperlink"/>
          </w:rPr>
          <w:t>Espagne</w:t>
        </w:r>
      </w:hyperlink>
    </w:p>
    <w:p w14:paraId="5240479E" w14:textId="77777777" w:rsidR="003E2B54" w:rsidRDefault="00284C1E">
      <w:pPr>
        <w:pStyle w:val="Compact"/>
        <w:numPr>
          <w:ilvl w:val="0"/>
          <w:numId w:val="593"/>
        </w:numPr>
      </w:pPr>
      <w:hyperlink r:id="rId2019">
        <w:r>
          <w:rPr>
            <w:rStyle w:val="Hyperlink"/>
          </w:rPr>
          <w:t>Grande-Bretagne</w:t>
        </w:r>
      </w:hyperlink>
    </w:p>
    <w:p w14:paraId="07084F2B" w14:textId="77777777" w:rsidR="003E2B54" w:rsidRDefault="00284C1E">
      <w:pPr>
        <w:pStyle w:val="Compact"/>
        <w:numPr>
          <w:ilvl w:val="0"/>
          <w:numId w:val="593"/>
        </w:numPr>
      </w:pPr>
      <w:hyperlink r:id="rId2020">
        <w:r>
          <w:rPr>
            <w:rStyle w:val="Hyperlink"/>
          </w:rPr>
          <w:t>Luxembourg</w:t>
        </w:r>
      </w:hyperlink>
    </w:p>
    <w:p w14:paraId="64D1E522" w14:textId="77777777" w:rsidR="003E2B54" w:rsidRDefault="00284C1E">
      <w:pPr>
        <w:pStyle w:val="Compact"/>
        <w:numPr>
          <w:ilvl w:val="0"/>
          <w:numId w:val="593"/>
        </w:numPr>
      </w:pPr>
      <w:hyperlink r:id="rId2021">
        <w:r>
          <w:rPr>
            <w:rStyle w:val="Hyperlink"/>
          </w:rPr>
          <w:t>Suisse</w:t>
        </w:r>
      </w:hyperlink>
    </w:p>
    <w:p w14:paraId="63503240" w14:textId="77777777" w:rsidR="003E2B54" w:rsidRDefault="00284C1E">
      <w:pPr>
        <w:pStyle w:val="FirstParagraph"/>
      </w:pPr>
      <w:r>
        <w:rPr>
          <w:b/>
          <w:bCs/>
        </w:rPr>
        <w:t>France</w:t>
      </w:r>
    </w:p>
    <w:p w14:paraId="16A4A67B" w14:textId="77777777" w:rsidR="003E2B54" w:rsidRDefault="00284C1E">
      <w:pPr>
        <w:pStyle w:val="Compact"/>
        <w:numPr>
          <w:ilvl w:val="0"/>
          <w:numId w:val="594"/>
        </w:numPr>
      </w:pPr>
      <w:hyperlink r:id="rId2022">
        <w:r>
          <w:rPr>
            <w:rStyle w:val="Hyperlink"/>
          </w:rPr>
          <w:t>Liste de sites de recherche d'emploi</w:t>
        </w:r>
      </w:hyperlink>
    </w:p>
    <w:bookmarkEnd w:id="1649"/>
    <w:p w14:paraId="45937F5F" w14:textId="77777777" w:rsidR="003E2B54" w:rsidRDefault="00284C1E">
      <w:pPr>
        <w:pStyle w:val="FirstParagraph"/>
      </w:pPr>
      <w:r>
        <w:t> </w:t>
      </w:r>
    </w:p>
    <w:p w14:paraId="468A2C50" w14:textId="77777777" w:rsidR="003E2B54" w:rsidRDefault="00284C1E">
      <w:pPr>
        <w:pStyle w:val="Heading3"/>
      </w:pPr>
      <w:bookmarkStart w:id="1651" w:name="services-exclusifs-de-nos-partenaires"/>
      <w:bookmarkStart w:id="1652" w:name="br-148342"/>
      <w:r>
        <w:t>Services exclusifs de nos partenaires</w:t>
      </w:r>
    </w:p>
    <w:p w14:paraId="3DD2D9DF" w14:textId="77777777" w:rsidR="003E2B54" w:rsidRDefault="00284C1E">
      <w:pPr>
        <w:numPr>
          <w:ilvl w:val="0"/>
          <w:numId w:val="595"/>
        </w:numPr>
      </w:pPr>
      <w:hyperlink r:id="rId2023">
        <w:r>
          <w:rPr>
            <w:rStyle w:val="Hyperlink"/>
          </w:rPr>
          <w:t>Highered – EFMD Global Career Services</w:t>
        </w:r>
      </w:hyperlink>
      <w:r>
        <w:t>, offres d'emploi et de stages à l'international au sein d'entreprises d'envergure mondiale.</w:t>
      </w:r>
    </w:p>
    <w:p w14:paraId="5CFD0D90" w14:textId="77777777" w:rsidR="003E2B54" w:rsidRDefault="00284C1E">
      <w:pPr>
        <w:numPr>
          <w:ilvl w:val="0"/>
          <w:numId w:val="595"/>
        </w:numPr>
      </w:pPr>
      <w:hyperlink r:id="rId2024">
        <w:r>
          <w:rPr>
            <w:rStyle w:val="Hyperlink"/>
          </w:rPr>
          <w:t>MBA-Exchange.com</w:t>
        </w:r>
      </w:hyperlink>
      <w:r>
        <w:t>, offres d'emploi et événements carrière pour étudiants du MBA.</w:t>
      </w:r>
    </w:p>
    <w:p w14:paraId="72FE2713" w14:textId="77777777" w:rsidR="003E2B54" w:rsidRDefault="00284C1E">
      <w:pPr>
        <w:pStyle w:val="FirstParagraph"/>
      </w:pPr>
      <w:r>
        <w:t xml:space="preserve">Accessibles dans </w:t>
      </w:r>
      <w:hyperlink r:id="rId2025">
        <w:r>
          <w:rPr>
            <w:rStyle w:val="Hyperlink"/>
          </w:rPr>
          <w:t>Ma Carrière</w:t>
        </w:r>
      </w:hyperlink>
      <w:r>
        <w:t xml:space="preserve"> </w:t>
      </w:r>
      <w:r>
        <w:t>(section Ressources) :</w:t>
      </w:r>
    </w:p>
    <w:p w14:paraId="1B2DF4F9" w14:textId="77777777" w:rsidR="003E2B54" w:rsidRDefault="00284C1E">
      <w:pPr>
        <w:numPr>
          <w:ilvl w:val="0"/>
          <w:numId w:val="596"/>
        </w:numPr>
      </w:pPr>
      <w:r>
        <w:rPr>
          <w:b/>
          <w:bCs/>
        </w:rPr>
        <w:t>Beyond B-School</w:t>
      </w:r>
      <w:r>
        <w:t>, vidéos et conseils d'experts sur la recherche d’emploi.</w:t>
      </w:r>
    </w:p>
    <w:p w14:paraId="4D1BABAE" w14:textId="77777777" w:rsidR="003E2B54" w:rsidRDefault="00284C1E">
      <w:pPr>
        <w:numPr>
          <w:ilvl w:val="0"/>
          <w:numId w:val="596"/>
        </w:numPr>
      </w:pPr>
      <w:r>
        <w:rPr>
          <w:b/>
          <w:bCs/>
        </w:rPr>
        <w:t>GoinGlobal</w:t>
      </w:r>
      <w:r>
        <w:t>, stages et emplois au Canada et dans plus de 35 pays.</w:t>
      </w:r>
    </w:p>
    <w:p w14:paraId="39960708" w14:textId="77777777" w:rsidR="003E2B54" w:rsidRDefault="00284C1E">
      <w:pPr>
        <w:pStyle w:val="Heading3"/>
      </w:pPr>
      <w:bookmarkStart w:id="1653" w:name="sites-et-organismes-affichant-des-offres"/>
      <w:bookmarkStart w:id="1654" w:name="br-148344"/>
      <w:bookmarkEnd w:id="1651"/>
      <w:bookmarkEnd w:id="1652"/>
      <w:r>
        <w:t>Sites et organismes affichant des offres</w:t>
      </w:r>
    </w:p>
    <w:p w14:paraId="4B98890F" w14:textId="77777777" w:rsidR="003E2B54" w:rsidRDefault="00284C1E">
      <w:pPr>
        <w:pStyle w:val="Compact"/>
        <w:numPr>
          <w:ilvl w:val="0"/>
          <w:numId w:val="597"/>
        </w:numPr>
      </w:pPr>
      <w:hyperlink r:id="rId2026">
        <w:r>
          <w:rPr>
            <w:rStyle w:val="Hyperlink"/>
          </w:rPr>
          <w:t>AQOCI – coopération internationale</w:t>
        </w:r>
      </w:hyperlink>
    </w:p>
    <w:p w14:paraId="35CEE568" w14:textId="77777777" w:rsidR="003E2B54" w:rsidRDefault="00284C1E">
      <w:pPr>
        <w:pStyle w:val="Compact"/>
        <w:numPr>
          <w:ilvl w:val="0"/>
          <w:numId w:val="597"/>
        </w:numPr>
      </w:pPr>
      <w:hyperlink r:id="rId2027">
        <w:r>
          <w:rPr>
            <w:rStyle w:val="Hyperlink"/>
          </w:rPr>
          <w:t>Canadiens : Travailler et voyager à l'étranger avec Expérience internationale Canada</w:t>
        </w:r>
      </w:hyperlink>
    </w:p>
    <w:p w14:paraId="5D43A244" w14:textId="77777777" w:rsidR="003E2B54" w:rsidRDefault="00284C1E">
      <w:pPr>
        <w:pStyle w:val="Compact"/>
        <w:numPr>
          <w:ilvl w:val="0"/>
          <w:numId w:val="597"/>
        </w:numPr>
      </w:pPr>
      <w:hyperlink r:id="rId2028">
        <w:r>
          <w:rPr>
            <w:rStyle w:val="Hyperlink"/>
          </w:rPr>
          <w:t>iAgora</w:t>
        </w:r>
      </w:hyperlink>
    </w:p>
    <w:p w14:paraId="06B50298" w14:textId="77777777" w:rsidR="003E2B54" w:rsidRDefault="00284C1E">
      <w:pPr>
        <w:pStyle w:val="Compact"/>
        <w:numPr>
          <w:ilvl w:val="0"/>
          <w:numId w:val="597"/>
        </w:numPr>
      </w:pPr>
      <w:hyperlink r:id="rId2029">
        <w:r>
          <w:rPr>
            <w:rStyle w:val="Hyperlink"/>
          </w:rPr>
          <w:t>Participer au développement international</w:t>
        </w:r>
      </w:hyperlink>
      <w:r>
        <w:t>, page d’information du gouvernement du Canada.</w:t>
      </w:r>
    </w:p>
    <w:p w14:paraId="6931264E" w14:textId="77777777" w:rsidR="003E2B54" w:rsidRDefault="00284C1E">
      <w:pPr>
        <w:pStyle w:val="Compact"/>
        <w:numPr>
          <w:ilvl w:val="0"/>
          <w:numId w:val="597"/>
        </w:numPr>
      </w:pPr>
      <w:hyperlink r:id="rId2030">
        <w:r>
          <w:rPr>
            <w:rStyle w:val="Hyperlink"/>
          </w:rPr>
          <w:t>Relations internationales et Francophonie – Stages et emplois</w:t>
        </w:r>
      </w:hyperlink>
    </w:p>
    <w:p w14:paraId="1D977B2B" w14:textId="77777777" w:rsidR="003E2B54" w:rsidRDefault="00284C1E">
      <w:pPr>
        <w:pStyle w:val="Compact"/>
        <w:numPr>
          <w:ilvl w:val="0"/>
          <w:numId w:val="597"/>
        </w:numPr>
      </w:pPr>
      <w:hyperlink r:id="rId2031">
        <w:r>
          <w:rPr>
            <w:rStyle w:val="Hyperlink"/>
          </w:rPr>
          <w:t>Sites de recherche d’emploi par secteur en France</w:t>
        </w:r>
      </w:hyperlink>
    </w:p>
    <w:p w14:paraId="575CEBA0" w14:textId="77777777" w:rsidR="003E2B54" w:rsidRDefault="00284C1E">
      <w:pPr>
        <w:pStyle w:val="Heading5"/>
      </w:pPr>
      <w:bookmarkStart w:id="1655" w:name="de-nombreuses-autres-ressources"/>
      <w:bookmarkStart w:id="1656" w:name="br-148345"/>
      <w:bookmarkEnd w:id="1653"/>
      <w:bookmarkEnd w:id="1654"/>
      <w:bookmarkEnd w:id="1650"/>
      <w:bookmarkEnd w:id="1647"/>
      <w:r>
        <w:lastRenderedPageBreak/>
        <w:t>De nombreuses autres ressources</w:t>
      </w:r>
    </w:p>
    <w:p w14:paraId="22C82C26" w14:textId="77777777" w:rsidR="003E2B54" w:rsidRDefault="00284C1E">
      <w:pPr>
        <w:pStyle w:val="FirstParagraph"/>
      </w:pPr>
      <w:r>
        <w:t>L’Internet regorge de sites de recherche d'emploi.</w:t>
      </w:r>
    </w:p>
    <w:p w14:paraId="74526B2B" w14:textId="77777777" w:rsidR="003E2B54" w:rsidRDefault="00284C1E">
      <w:pPr>
        <w:pStyle w:val="BodyText"/>
      </w:pPr>
      <w:hyperlink r:id="rId2032">
        <w:r>
          <w:rPr>
            <w:rStyle w:val="Hyperlink"/>
          </w:rPr>
          <w:t>Consultez le répertoire exhaustif d’Emploi-Québec</w:t>
        </w:r>
      </w:hyperlink>
    </w:p>
    <w:p w14:paraId="18E647C3" w14:textId="77777777" w:rsidR="003E2B54" w:rsidRDefault="00284C1E">
      <w:pPr>
        <w:pStyle w:val="BodyText"/>
      </w:pPr>
      <w:r>
        <w:t>Mais votre succès dépend beaucoup des liens que vous allez tisser avec d'autres professionnels.</w:t>
      </w:r>
    </w:p>
    <w:p w14:paraId="555BB01F" w14:textId="4B8B25D9" w:rsidR="003E2B54" w:rsidRDefault="00284C1E">
      <w:pPr>
        <w:pStyle w:val="BodyText"/>
      </w:pPr>
      <w:hyperlink r:id="rId2033">
        <w:r>
          <w:rPr>
            <w:rStyle w:val="Hyperlink"/>
          </w:rPr>
          <w:t>Réseautez pour trouver un emploi</w:t>
        </w:r>
      </w:hyperlink>
    </w:p>
    <w:bookmarkEnd w:id="1655"/>
    <w:bookmarkEnd w:id="1656"/>
    <w:p w14:paraId="39807C83" w14:textId="77777777" w:rsidR="003E2B54" w:rsidRDefault="00284C1E">
      <w:r>
        <w:pict w14:anchorId="5E02565C">
          <v:rect id="_x0000_i1083" style="width:0;height:1.5pt" o:hralign="center" o:hrstd="t" o:hr="t"/>
        </w:pict>
      </w:r>
    </w:p>
    <w:p w14:paraId="113592F9" w14:textId="77777777" w:rsidR="003E2B54" w:rsidRDefault="00284C1E">
      <w:pPr>
        <w:pStyle w:val="FirstParagraph"/>
      </w:pPr>
      <w:r>
        <w:t>.</w:t>
      </w:r>
    </w:p>
    <w:p w14:paraId="4F5404B7" w14:textId="77777777" w:rsidR="003E2B54" w:rsidRDefault="00284C1E">
      <w:pPr>
        <w:pStyle w:val="Heading3"/>
      </w:pPr>
      <w:bookmarkStart w:id="1657" w:name="pour-aller-plus-loin-35"/>
      <w:bookmarkStart w:id="1658" w:name="br-148346"/>
      <w:r>
        <w:t>Pour aller plus loin</w:t>
      </w:r>
    </w:p>
    <w:p w14:paraId="6545CB67" w14:textId="77777777" w:rsidR="003E2B54" w:rsidRDefault="00284C1E">
      <w:pPr>
        <w:pStyle w:val="FirstParagraph"/>
      </w:pPr>
      <w:r>
        <w:t>Le Service de gestion de carrière propose de nombreux services individuels et ateliers qui vous aideront à réseauter et trouver un emploi.</w:t>
      </w:r>
    </w:p>
    <w:bookmarkEnd w:id="1657"/>
    <w:bookmarkEnd w:id="1658"/>
    <w:p w14:paraId="41990FFA" w14:textId="5BA9BEAC"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2806B054" w14:textId="5C3A3087" w:rsidR="003E2B54" w:rsidRDefault="00284C1E">
      <w:pPr>
        <w:pStyle w:val="BodyText"/>
      </w:pPr>
      <w:hyperlink r:id="rId2034">
        <w:r>
          <w:rPr>
            <w:rStyle w:val="Hyperlink"/>
          </w:rPr>
          <w:t>Aller à la section Réseautage</w:t>
        </w:r>
      </w:hyperlink>
    </w:p>
    <w:bookmarkEnd w:id="1615"/>
    <w:p w14:paraId="23A75D6F" w14:textId="1F4F3DD5"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2035">
        <w:r>
          <w:rPr>
            <w:rStyle w:val="Hyperlink"/>
          </w:rPr>
          <w:t>Soutien et ressources</w:t>
        </w:r>
      </w:hyperlink>
      <w:r>
        <w:t xml:space="preserve"> &gt; </w:t>
      </w:r>
      <w:hyperlink r:id="rId2036">
        <w:r>
          <w:rPr>
            <w:rStyle w:val="Hyperlink"/>
          </w:rPr>
          <w:t>Gestion de carrière</w:t>
        </w:r>
      </w:hyperlink>
      <w:r>
        <w:t xml:space="preserve"> &gt; </w:t>
      </w:r>
      <w:hyperlink r:id="rId2037">
        <w:r>
          <w:rPr>
            <w:rStyle w:val="Hyperlink"/>
          </w:rPr>
          <w:t>Réseautage</w:t>
        </w:r>
      </w:hyperlink>
      <w:r>
        <w:t xml:space="preserve"> &gt; Votre énoncé de positionnement</w:t>
      </w:r>
      <w:r>
        <w:br/>
      </w:r>
    </w:p>
    <w:p w14:paraId="66B839C6" w14:textId="77777777" w:rsidR="003E2B54" w:rsidRDefault="00284C1E">
      <w:pPr>
        <w:pStyle w:val="Heading1"/>
      </w:pPr>
      <w:bookmarkStart w:id="1659" w:name="X5640aa867842449016c41b50411e04b29d9d6f3"/>
      <w:r>
        <w:t>Votre énoncé de positionnement : indispensable!</w:t>
      </w:r>
    </w:p>
    <w:p w14:paraId="448D4196" w14:textId="77777777" w:rsidR="003E2B54" w:rsidRDefault="00284C1E">
      <w:pPr>
        <w:pStyle w:val="FirstParagraph"/>
      </w:pPr>
      <w:hyperlink w:anchor="mn-Explo-Items"/>
    </w:p>
    <w:p w14:paraId="7A19FD77" w14:textId="77777777" w:rsidR="003E2B54" w:rsidRDefault="00284C1E">
      <w:pPr>
        <w:pStyle w:val="BodyText"/>
      </w:pPr>
      <w:r>
        <w:t>MENU</w:t>
      </w:r>
    </w:p>
    <w:p w14:paraId="521DC699" w14:textId="77777777" w:rsidR="003E2B54" w:rsidRDefault="003E2B54">
      <w:pPr>
        <w:pStyle w:val="BodyText"/>
      </w:pPr>
    </w:p>
    <w:p w14:paraId="5B58CBE6" w14:textId="752021B9" w:rsidR="003E2B54" w:rsidRDefault="00284C1E">
      <w:pPr>
        <w:pStyle w:val="Compact"/>
        <w:numPr>
          <w:ilvl w:val="0"/>
          <w:numId w:val="598"/>
        </w:numPr>
      </w:pPr>
      <w:hyperlink r:id="rId2038">
        <w:r>
          <w:rPr>
            <w:rStyle w:val="Hyperlink"/>
          </w:rPr>
          <w:t xml:space="preserve"> Gestion de carrière</w:t>
        </w:r>
      </w:hyperlink>
    </w:p>
    <w:p w14:paraId="78931B1B" w14:textId="35C5B057" w:rsidR="003E2B54" w:rsidRDefault="00284C1E">
      <w:pPr>
        <w:pStyle w:val="Compact"/>
        <w:numPr>
          <w:ilvl w:val="0"/>
          <w:numId w:val="599"/>
        </w:numPr>
      </w:pPr>
      <w:hyperlink r:id="rId2039">
        <w:r>
          <w:rPr>
            <w:rStyle w:val="Hyperlink"/>
          </w:rPr>
          <w:t>Parcours de développement de carrière</w:t>
        </w:r>
      </w:hyperlink>
    </w:p>
    <w:p w14:paraId="3E83D1DF" w14:textId="062A6656" w:rsidR="003E2B54" w:rsidRDefault="00284C1E">
      <w:pPr>
        <w:pStyle w:val="Compact"/>
        <w:numPr>
          <w:ilvl w:val="0"/>
          <w:numId w:val="599"/>
        </w:numPr>
      </w:pPr>
      <w:hyperlink r:id="rId2040">
        <w:r>
          <w:rPr>
            <w:rStyle w:val="Hyperlink"/>
          </w:rPr>
          <w:t>Carrières en gestion</w:t>
        </w:r>
      </w:hyperlink>
    </w:p>
    <w:p w14:paraId="6217239D" w14:textId="22DBA06A" w:rsidR="003E2B54" w:rsidRDefault="00284C1E">
      <w:pPr>
        <w:pStyle w:val="Compact"/>
        <w:numPr>
          <w:ilvl w:val="0"/>
          <w:numId w:val="599"/>
        </w:numPr>
      </w:pPr>
      <w:hyperlink r:id="rId2041">
        <w:r>
          <w:rPr>
            <w:rStyle w:val="Hyperlink"/>
          </w:rPr>
          <w:t>Stages et projets</w:t>
        </w:r>
      </w:hyperlink>
    </w:p>
    <w:p w14:paraId="2CBE2271" w14:textId="4A0B3228" w:rsidR="003E2B54" w:rsidRDefault="00284C1E">
      <w:pPr>
        <w:pStyle w:val="Compact"/>
        <w:numPr>
          <w:ilvl w:val="0"/>
          <w:numId w:val="599"/>
        </w:numPr>
      </w:pPr>
      <w:hyperlink r:id="rId2042">
        <w:r>
          <w:rPr>
            <w:rStyle w:val="Hyperlink"/>
          </w:rPr>
          <w:t>CV et lettres</w:t>
        </w:r>
      </w:hyperlink>
    </w:p>
    <w:p w14:paraId="153C0BD1" w14:textId="036712CA" w:rsidR="003E2B54" w:rsidRDefault="00284C1E">
      <w:pPr>
        <w:pStyle w:val="Compact"/>
        <w:numPr>
          <w:ilvl w:val="0"/>
          <w:numId w:val="599"/>
        </w:numPr>
      </w:pPr>
      <w:hyperlink r:id="rId2043">
        <w:r>
          <w:rPr>
            <w:rStyle w:val="Hyperlink"/>
          </w:rPr>
          <w:t>Réseautage</w:t>
        </w:r>
      </w:hyperlink>
    </w:p>
    <w:p w14:paraId="3B9DFE55" w14:textId="4533D02E" w:rsidR="003E2B54" w:rsidRDefault="00284C1E">
      <w:pPr>
        <w:pStyle w:val="Compact"/>
        <w:numPr>
          <w:ilvl w:val="0"/>
          <w:numId w:val="599"/>
        </w:numPr>
      </w:pPr>
      <w:hyperlink r:id="rId2044">
        <w:r>
          <w:rPr>
            <w:rStyle w:val="Hyperlink"/>
          </w:rPr>
          <w:t>Entrevues</w:t>
        </w:r>
      </w:hyperlink>
    </w:p>
    <w:p w14:paraId="3732DF91" w14:textId="1C190327" w:rsidR="003E2B54" w:rsidRDefault="00284C1E">
      <w:pPr>
        <w:pStyle w:val="Compact"/>
        <w:numPr>
          <w:ilvl w:val="0"/>
          <w:numId w:val="599"/>
        </w:numPr>
      </w:pPr>
      <w:hyperlink r:id="rId2045">
        <w:r>
          <w:rPr>
            <w:rStyle w:val="Hyperlink"/>
          </w:rPr>
          <w:t>Services et ateliers</w:t>
        </w:r>
      </w:hyperlink>
    </w:p>
    <w:p w14:paraId="35B78B9A" w14:textId="1E3219F5" w:rsidR="003E2B54" w:rsidRDefault="00284C1E">
      <w:pPr>
        <w:pStyle w:val="Compact"/>
        <w:numPr>
          <w:ilvl w:val="0"/>
          <w:numId w:val="599"/>
        </w:numPr>
      </w:pPr>
      <w:hyperlink r:id="rId2046">
        <w:r>
          <w:rPr>
            <w:rStyle w:val="Hyperlink"/>
          </w:rPr>
          <w:t>Joindre le Service de gestion de carrière</w:t>
        </w:r>
      </w:hyperlink>
    </w:p>
    <w:p w14:paraId="5D736930" w14:textId="77777777" w:rsidR="003E2B54" w:rsidRDefault="00284C1E">
      <w:pPr>
        <w:pStyle w:val="FirstParagraph"/>
      </w:pPr>
      <w:r>
        <w:lastRenderedPageBreak/>
        <w:br/>
      </w:r>
    </w:p>
    <w:p w14:paraId="2F9732E6" w14:textId="7C594385" w:rsidR="003E2B54" w:rsidRDefault="00284C1E">
      <w:pPr>
        <w:pStyle w:val="Compact"/>
        <w:numPr>
          <w:ilvl w:val="0"/>
          <w:numId w:val="600"/>
        </w:numPr>
      </w:pPr>
      <w:hyperlink r:id="rId2047">
        <w:r>
          <w:rPr>
            <w:rStyle w:val="Hyperlink"/>
          </w:rPr>
          <w:t xml:space="preserve"> Gestion de carrière</w:t>
        </w:r>
      </w:hyperlink>
    </w:p>
    <w:p w14:paraId="568880F0" w14:textId="09A40C89" w:rsidR="003E2B54" w:rsidRDefault="00284C1E">
      <w:pPr>
        <w:pStyle w:val="Compact"/>
        <w:numPr>
          <w:ilvl w:val="0"/>
          <w:numId w:val="601"/>
        </w:numPr>
      </w:pPr>
      <w:hyperlink r:id="rId2048">
        <w:r>
          <w:rPr>
            <w:rStyle w:val="Hyperlink"/>
          </w:rPr>
          <w:t>Parcours de développement de carrière</w:t>
        </w:r>
      </w:hyperlink>
    </w:p>
    <w:p w14:paraId="4DC759CB" w14:textId="1F8DF5FE" w:rsidR="003E2B54" w:rsidRDefault="00284C1E">
      <w:pPr>
        <w:pStyle w:val="Compact"/>
        <w:numPr>
          <w:ilvl w:val="0"/>
          <w:numId w:val="601"/>
        </w:numPr>
      </w:pPr>
      <w:hyperlink r:id="rId2049">
        <w:r>
          <w:rPr>
            <w:rStyle w:val="Hyperlink"/>
          </w:rPr>
          <w:t>Carrières en gestion</w:t>
        </w:r>
      </w:hyperlink>
    </w:p>
    <w:p w14:paraId="73CC9C15" w14:textId="43F7807F" w:rsidR="003E2B54" w:rsidRDefault="00284C1E">
      <w:pPr>
        <w:pStyle w:val="Compact"/>
        <w:numPr>
          <w:ilvl w:val="0"/>
          <w:numId w:val="601"/>
        </w:numPr>
      </w:pPr>
      <w:hyperlink r:id="rId2050">
        <w:r>
          <w:rPr>
            <w:rStyle w:val="Hyperlink"/>
          </w:rPr>
          <w:t>Stages et projets</w:t>
        </w:r>
      </w:hyperlink>
    </w:p>
    <w:p w14:paraId="0B8CBB95" w14:textId="5DF8DC7D" w:rsidR="003E2B54" w:rsidRDefault="00284C1E">
      <w:pPr>
        <w:pStyle w:val="Compact"/>
        <w:numPr>
          <w:ilvl w:val="0"/>
          <w:numId w:val="601"/>
        </w:numPr>
      </w:pPr>
      <w:hyperlink r:id="rId2051">
        <w:r>
          <w:rPr>
            <w:rStyle w:val="Hyperlink"/>
          </w:rPr>
          <w:t>CV et lettres</w:t>
        </w:r>
      </w:hyperlink>
    </w:p>
    <w:p w14:paraId="3104F09D" w14:textId="451227A5" w:rsidR="003E2B54" w:rsidRDefault="00284C1E">
      <w:pPr>
        <w:pStyle w:val="Compact"/>
        <w:numPr>
          <w:ilvl w:val="0"/>
          <w:numId w:val="601"/>
        </w:numPr>
      </w:pPr>
      <w:hyperlink r:id="rId2052">
        <w:r>
          <w:rPr>
            <w:rStyle w:val="Hyperlink"/>
          </w:rPr>
          <w:t>Réseautage</w:t>
        </w:r>
      </w:hyperlink>
    </w:p>
    <w:p w14:paraId="258F7454" w14:textId="116F1C36" w:rsidR="003E2B54" w:rsidRDefault="00284C1E">
      <w:pPr>
        <w:pStyle w:val="Compact"/>
        <w:numPr>
          <w:ilvl w:val="0"/>
          <w:numId w:val="601"/>
        </w:numPr>
      </w:pPr>
      <w:hyperlink r:id="rId2053">
        <w:r>
          <w:rPr>
            <w:rStyle w:val="Hyperlink"/>
          </w:rPr>
          <w:t>Entrevues</w:t>
        </w:r>
      </w:hyperlink>
    </w:p>
    <w:p w14:paraId="0B6E8453" w14:textId="43E7EAF9" w:rsidR="003E2B54" w:rsidRDefault="00284C1E">
      <w:pPr>
        <w:pStyle w:val="Compact"/>
        <w:numPr>
          <w:ilvl w:val="0"/>
          <w:numId w:val="601"/>
        </w:numPr>
      </w:pPr>
      <w:hyperlink r:id="rId2054">
        <w:r>
          <w:rPr>
            <w:rStyle w:val="Hyperlink"/>
          </w:rPr>
          <w:t>Services et ateliers</w:t>
        </w:r>
      </w:hyperlink>
    </w:p>
    <w:p w14:paraId="29D71468" w14:textId="68DBC170" w:rsidR="003E2B54" w:rsidRDefault="00284C1E">
      <w:pPr>
        <w:pStyle w:val="Compact"/>
        <w:numPr>
          <w:ilvl w:val="0"/>
          <w:numId w:val="601"/>
        </w:numPr>
      </w:pPr>
      <w:hyperlink r:id="rId2055">
        <w:r>
          <w:rPr>
            <w:rStyle w:val="Hyperlink"/>
          </w:rPr>
          <w:t>Joindre le Service de gestion de carrière</w:t>
        </w:r>
      </w:hyperlink>
    </w:p>
    <w:p w14:paraId="3B36B2B9" w14:textId="77777777" w:rsidR="003E2B54" w:rsidRDefault="00284C1E">
      <w:pPr>
        <w:pStyle w:val="FirstParagraph"/>
      </w:pPr>
      <w:bookmarkStart w:id="1660" w:name="br-145807"/>
      <w:r>
        <w:t>L'énoncé de positionnement (</w:t>
      </w:r>
      <w:r>
        <w:rPr>
          <w:i/>
          <w:iCs/>
        </w:rPr>
        <w:t>elevator pitch</w:t>
      </w:r>
      <w:r>
        <w:t>) est une courte présentation professionnelle qui vous permettra de donner à vos interlocuteurs un aperçu de vos compétences et de vos aspirations. C'est aussi la réponse idéale à la question qui ouvre la majorité des entrevues d’embauche : « Pourriez-vous me parler de vous? ».</w:t>
      </w:r>
    </w:p>
    <w:p w14:paraId="3C732DFC" w14:textId="77777777" w:rsidR="003E2B54" w:rsidRDefault="00284C1E">
      <w:pPr>
        <w:pStyle w:val="Heading2"/>
      </w:pPr>
      <w:bookmarkStart w:id="1661" w:name="les-employeurs-veulent-lentendre"/>
      <w:bookmarkStart w:id="1662" w:name="br-145808"/>
      <w:bookmarkEnd w:id="1660"/>
      <w:r>
        <w:t>Les employeurs veulent l'entendre</w:t>
      </w:r>
    </w:p>
    <w:p w14:paraId="29B80107" w14:textId="77777777" w:rsidR="003E2B54" w:rsidRDefault="00284C1E">
      <w:pPr>
        <w:pStyle w:val="FirstParagraph"/>
      </w:pPr>
      <w:r>
        <w:t>Vous souhaitez étendre votre réseau professionnel ou trouver un emploi? Attention. Lors d'un premier contact, les recruteurs ne se contentent pas de simples affirmations telles que : « Je cherche un stage » ou « J'aimerais travailler pour vous ». Ils veulent en général vous entendre leur expliquer qui vous êtes et comment vous vous démarquez.</w:t>
      </w:r>
    </w:p>
    <w:p w14:paraId="130C3347" w14:textId="36B1F005" w:rsidR="003E2B54" w:rsidRDefault="00284C1E">
      <w:pPr>
        <w:pStyle w:val="BodyText"/>
      </w:pPr>
      <w:r>
        <w:t xml:space="preserve">L'énoncé de positionnement vous permet de vous présenter en 30 à 60 secondes. Il peut contenir des informations sur votre formation, votre expérience, ce qui vous distingue, </w:t>
      </w:r>
      <w:hyperlink r:id="rId2056">
        <w:r>
          <w:rPr>
            <w:rStyle w:val="Hyperlink"/>
          </w:rPr>
          <w:t>votre objectif professionnel</w:t>
        </w:r>
      </w:hyperlink>
      <w:r>
        <w:t>, votre intérêt pour l'entreprise, etc.</w:t>
      </w:r>
    </w:p>
    <w:p w14:paraId="5617D414" w14:textId="77777777" w:rsidR="003E2B54" w:rsidRDefault="00284C1E">
      <w:pPr>
        <w:pStyle w:val="Heading2"/>
      </w:pPr>
      <w:bookmarkStart w:id="1663" w:name="quand-lutiliser-1"/>
      <w:bookmarkStart w:id="1664" w:name="br-145809"/>
      <w:bookmarkEnd w:id="1661"/>
      <w:bookmarkEnd w:id="1662"/>
      <w:r>
        <w:t>Quand l'utiliser?</w:t>
      </w:r>
    </w:p>
    <w:p w14:paraId="6B2FE053" w14:textId="77777777" w:rsidR="003E2B54" w:rsidRDefault="00284C1E">
      <w:pPr>
        <w:pStyle w:val="Compact"/>
        <w:numPr>
          <w:ilvl w:val="0"/>
          <w:numId w:val="602"/>
        </w:numPr>
      </w:pPr>
      <w:r>
        <w:t>Événements de réseautage ou de recrutement</w:t>
      </w:r>
    </w:p>
    <w:p w14:paraId="26BDC0EC" w14:textId="77777777" w:rsidR="003E2B54" w:rsidRDefault="00284C1E">
      <w:pPr>
        <w:pStyle w:val="Compact"/>
        <w:numPr>
          <w:ilvl w:val="0"/>
          <w:numId w:val="602"/>
        </w:numPr>
      </w:pPr>
      <w:r>
        <w:t>Entrevues éclair ou express</w:t>
      </w:r>
    </w:p>
    <w:p w14:paraId="589EDF72" w14:textId="77777777" w:rsidR="003E2B54" w:rsidRDefault="00284C1E">
      <w:pPr>
        <w:pStyle w:val="Compact"/>
        <w:numPr>
          <w:ilvl w:val="0"/>
          <w:numId w:val="602"/>
        </w:numPr>
      </w:pPr>
      <w:r>
        <w:t>Toute situation imprévue où vous devrez vous présenter comme professionnel ou futur professionnel.</w:t>
      </w:r>
    </w:p>
    <w:p w14:paraId="61EEFDB7" w14:textId="77777777" w:rsidR="003E2B54" w:rsidRDefault="00284C1E">
      <w:pPr>
        <w:pStyle w:val="FirstParagraph"/>
      </w:pPr>
      <w:r>
        <w:t xml:space="preserve">Vous devez donc </w:t>
      </w:r>
      <w:r>
        <w:rPr>
          <w:b/>
          <w:bCs/>
        </w:rPr>
        <w:t>le préparer bien avant d'en avoir besoin</w:t>
      </w:r>
      <w:r>
        <w:t>.</w:t>
      </w:r>
    </w:p>
    <w:p w14:paraId="28884580" w14:textId="77777777" w:rsidR="003E2B54" w:rsidRDefault="00284C1E">
      <w:pPr>
        <w:pStyle w:val="Heading2"/>
      </w:pPr>
      <w:bookmarkStart w:id="1665" w:name="ce-quil-doit-contenir"/>
      <w:bookmarkStart w:id="1666" w:name="br-145810"/>
      <w:bookmarkEnd w:id="1663"/>
      <w:bookmarkEnd w:id="1664"/>
      <w:r>
        <w:t>Ce qu'il doit contenir</w:t>
      </w:r>
    </w:p>
    <w:p w14:paraId="0EDF082F" w14:textId="6CADB8A9" w:rsidR="003E2B54" w:rsidRDefault="00284C1E">
      <w:pPr>
        <w:pStyle w:val="FirstParagraph"/>
      </w:pPr>
      <w:hyperlink r:id="rId2057">
        <w:r>
          <w:rPr>
            <w:rStyle w:val="Hyperlink"/>
          </w:rPr>
          <w:t>Votre objectif professionnel</w:t>
        </w:r>
      </w:hyperlink>
      <w:r>
        <w:t xml:space="preserve"> à court, moyen ou long terme.</w:t>
      </w:r>
    </w:p>
    <w:p w14:paraId="1D49ADE5" w14:textId="77777777" w:rsidR="003E2B54" w:rsidRDefault="00284C1E">
      <w:pPr>
        <w:pStyle w:val="Heading2"/>
      </w:pPr>
      <w:bookmarkStart w:id="1667" w:name="ce-quil-peut-contenir"/>
      <w:bookmarkStart w:id="1668" w:name="br-145812"/>
      <w:bookmarkEnd w:id="1665"/>
      <w:bookmarkEnd w:id="1666"/>
      <w:r>
        <w:lastRenderedPageBreak/>
        <w:t>Ce qu'il peut contenir</w:t>
      </w:r>
    </w:p>
    <w:p w14:paraId="2EA0F439" w14:textId="77777777" w:rsidR="003E2B54" w:rsidRDefault="00284C1E">
      <w:pPr>
        <w:pStyle w:val="FirstParagraph"/>
      </w:pPr>
      <w:r>
        <w:t>Tout élément qui rend crédible votre objectif professionnel.</w:t>
      </w:r>
    </w:p>
    <w:p w14:paraId="6FC5F3DD" w14:textId="77777777" w:rsidR="003E2B54" w:rsidRDefault="00284C1E">
      <w:pPr>
        <w:pStyle w:val="Compact"/>
        <w:numPr>
          <w:ilvl w:val="0"/>
          <w:numId w:val="603"/>
        </w:numPr>
      </w:pPr>
      <w:r>
        <w:t>Formation</w:t>
      </w:r>
    </w:p>
    <w:p w14:paraId="1829583A" w14:textId="77777777" w:rsidR="003E2B54" w:rsidRDefault="00284C1E">
      <w:pPr>
        <w:pStyle w:val="Compact"/>
        <w:numPr>
          <w:ilvl w:val="0"/>
          <w:numId w:val="603"/>
        </w:numPr>
      </w:pPr>
      <w:r>
        <w:t>Expérience professionnelle</w:t>
      </w:r>
    </w:p>
    <w:p w14:paraId="052A7520" w14:textId="77777777" w:rsidR="003E2B54" w:rsidRDefault="00284C1E">
      <w:pPr>
        <w:pStyle w:val="Compact"/>
        <w:numPr>
          <w:ilvl w:val="0"/>
          <w:numId w:val="603"/>
        </w:numPr>
      </w:pPr>
      <w:r>
        <w:t>Réalisations</w:t>
      </w:r>
    </w:p>
    <w:p w14:paraId="48DC0E1D" w14:textId="77777777" w:rsidR="003E2B54" w:rsidRDefault="00284C1E">
      <w:pPr>
        <w:pStyle w:val="Compact"/>
        <w:numPr>
          <w:ilvl w:val="0"/>
          <w:numId w:val="603"/>
        </w:numPr>
      </w:pPr>
      <w:r>
        <w:t>Intérêts</w:t>
      </w:r>
    </w:p>
    <w:p w14:paraId="3D163EEF" w14:textId="77777777" w:rsidR="003E2B54" w:rsidRDefault="00284C1E">
      <w:pPr>
        <w:pStyle w:val="Compact"/>
        <w:numPr>
          <w:ilvl w:val="0"/>
          <w:numId w:val="603"/>
        </w:numPr>
      </w:pPr>
      <w:r>
        <w:t>Implications</w:t>
      </w:r>
    </w:p>
    <w:p w14:paraId="19792CD8" w14:textId="77777777" w:rsidR="003E2B54" w:rsidRDefault="00284C1E">
      <w:pPr>
        <w:pStyle w:val="Compact"/>
        <w:numPr>
          <w:ilvl w:val="0"/>
          <w:numId w:val="603"/>
        </w:numPr>
      </w:pPr>
      <w:r>
        <w:t>Loisirs</w:t>
      </w:r>
    </w:p>
    <w:p w14:paraId="58BA2206" w14:textId="77777777" w:rsidR="003E2B54" w:rsidRDefault="00284C1E">
      <w:pPr>
        <w:pStyle w:val="Compact"/>
        <w:numPr>
          <w:ilvl w:val="0"/>
          <w:numId w:val="603"/>
        </w:numPr>
      </w:pPr>
      <w:r>
        <w:t>Compétences transférables</w:t>
      </w:r>
    </w:p>
    <w:p w14:paraId="77B82BEC" w14:textId="77777777" w:rsidR="003E2B54" w:rsidRDefault="00284C1E">
      <w:pPr>
        <w:pStyle w:val="Compact"/>
        <w:numPr>
          <w:ilvl w:val="0"/>
          <w:numId w:val="603"/>
        </w:numPr>
      </w:pPr>
      <w:r>
        <w:t>Etc.</w:t>
      </w:r>
    </w:p>
    <w:p w14:paraId="6F7A0494" w14:textId="77777777" w:rsidR="003E2B54" w:rsidRDefault="00284C1E">
      <w:pPr>
        <w:pStyle w:val="Heading5"/>
      </w:pPr>
      <w:bookmarkStart w:id="1669" w:name="Xd4dcd16c8409216300ef7cd7c60f4d1246aa94f"/>
      <w:bookmarkStart w:id="1670" w:name="br-145813"/>
      <w:bookmarkEnd w:id="1667"/>
      <w:bookmarkEnd w:id="1668"/>
      <w:r>
        <w:t>Besoin d'aide pour bien valoriser vos réalisations?</w:t>
      </w:r>
    </w:p>
    <w:p w14:paraId="370E87BE" w14:textId="233E4484" w:rsidR="003E2B54" w:rsidRDefault="00284C1E">
      <w:pPr>
        <w:pStyle w:val="FirstParagraph"/>
      </w:pPr>
      <w:r>
        <w:t xml:space="preserve">Utilisez la méthode CAR (Contexte, Action, Résultat). Pour apprendre à le faire, consultez la page </w:t>
      </w:r>
      <w:hyperlink r:id="rId2058">
        <w:r>
          <w:rPr>
            <w:rStyle w:val="Hyperlink"/>
          </w:rPr>
          <w:t>Mettez vos réalisations en valeur</w:t>
        </w:r>
      </w:hyperlink>
      <w:r>
        <w:t>.</w:t>
      </w:r>
    </w:p>
    <w:p w14:paraId="437A661B" w14:textId="77777777" w:rsidR="003E2B54" w:rsidRDefault="00284C1E">
      <w:pPr>
        <w:pStyle w:val="Heading2"/>
      </w:pPr>
      <w:bookmarkStart w:id="1671" w:name="terminez-le-par-une-question"/>
      <w:bookmarkStart w:id="1672" w:name="br-145814"/>
      <w:bookmarkEnd w:id="1669"/>
      <w:bookmarkEnd w:id="1670"/>
      <w:r>
        <w:t>Terminez-le par une question</w:t>
      </w:r>
    </w:p>
    <w:p w14:paraId="49ABEABB" w14:textId="77777777" w:rsidR="003E2B54" w:rsidRDefault="00284C1E">
      <w:pPr>
        <w:pStyle w:val="FirstParagraph"/>
      </w:pPr>
      <w:r>
        <w:t xml:space="preserve">Votre énoncé se terminera par une </w:t>
      </w:r>
      <w:r>
        <w:rPr>
          <w:b/>
          <w:bCs/>
        </w:rPr>
        <w:t>question pertinente</w:t>
      </w:r>
      <w:r>
        <w:t>, ce qui permettra à votre interlocuteur de poursuivre la conversation avec vous.</w:t>
      </w:r>
    </w:p>
    <w:p w14:paraId="6358E85D" w14:textId="77777777" w:rsidR="003E2B54" w:rsidRDefault="00284C1E">
      <w:pPr>
        <w:pStyle w:val="Heading2"/>
      </w:pPr>
      <w:bookmarkStart w:id="1673" w:name="exemples-3"/>
      <w:bookmarkStart w:id="1674" w:name="br-145815"/>
      <w:bookmarkEnd w:id="1671"/>
      <w:bookmarkEnd w:id="1672"/>
      <w:r>
        <w:t>Exemples</w:t>
      </w:r>
    </w:p>
    <w:p w14:paraId="64D72F38" w14:textId="77777777" w:rsidR="003E2B54" w:rsidRDefault="00284C1E">
      <w:pPr>
        <w:pStyle w:val="Heading5"/>
      </w:pPr>
      <w:bookmarkStart w:id="1675" w:name="exemple-1-3"/>
      <w:r>
        <w:t>Exemple 1</w:t>
      </w:r>
    </w:p>
    <w:bookmarkEnd w:id="1675"/>
    <w:p w14:paraId="2E3B65B7" w14:textId="77777777" w:rsidR="003E2B54" w:rsidRDefault="00284C1E">
      <w:pPr>
        <w:pStyle w:val="FirstParagraph"/>
      </w:pPr>
      <w:r>
        <w:t>Bonsoir. Je m’appelle Simon. Je suis un finissant à la maîtrise en stratégie à HEC Montréal.</w:t>
      </w:r>
    </w:p>
    <w:p w14:paraId="37B9E650" w14:textId="77777777" w:rsidR="003E2B54" w:rsidRDefault="00284C1E">
      <w:pPr>
        <w:pStyle w:val="BodyText"/>
      </w:pPr>
      <w:r>
        <w:t>Je m’intéresse beaucoup à la consultation depuis quelques années. Je suis membre du Club de consultation en management de l'École depuis 2 ans, et j’ai réalisé différents mandats au sein de plusieurs PME.</w:t>
      </w:r>
    </w:p>
    <w:p w14:paraId="71C553D1" w14:textId="77777777" w:rsidR="003E2B54" w:rsidRDefault="00284C1E">
      <w:pPr>
        <w:pStyle w:val="BodyText"/>
      </w:pPr>
      <w:r>
        <w:t>J’ai réussi à maintenir une moyenne cumulative de 3,7 sur 4,3 malgré ces implications et mon rôle de responsable dans l’association des étudiants des cycles supérieurs.</w:t>
      </w:r>
    </w:p>
    <w:p w14:paraId="3A2D6114" w14:textId="77777777" w:rsidR="003E2B54" w:rsidRDefault="00284C1E">
      <w:pPr>
        <w:pStyle w:val="BodyText"/>
      </w:pPr>
      <w:r>
        <w:t>L'an dernier, j’ai rencontré Antoine Simard, un de vos collègues diplômé de HEC Montréal. Il m’a parlé de son expérience et du profil de candidats que vous recherchez. Il m’a encouragé à participer au recrutement de cette année.</w:t>
      </w:r>
    </w:p>
    <w:p w14:paraId="79F20252" w14:textId="77777777" w:rsidR="003E2B54" w:rsidRDefault="00284C1E">
      <w:pPr>
        <w:pStyle w:val="BodyText"/>
      </w:pPr>
      <w:r>
        <w:t>Les projets sur lesquels vous travaillez m'intéressent. Votre firme a-t-elle l’intention de continuer dans cette voie ou envisagez-vous de diversifier vos mandats?</w:t>
      </w:r>
    </w:p>
    <w:p w14:paraId="544FFD9F" w14:textId="77777777" w:rsidR="003E2B54" w:rsidRDefault="00284C1E">
      <w:pPr>
        <w:pStyle w:val="Heading5"/>
      </w:pPr>
      <w:bookmarkStart w:id="1676" w:name="exemple-2-3"/>
      <w:r>
        <w:lastRenderedPageBreak/>
        <w:t>Exemple 2</w:t>
      </w:r>
    </w:p>
    <w:bookmarkEnd w:id="1676"/>
    <w:p w14:paraId="1BC1A417" w14:textId="77777777" w:rsidR="003E2B54" w:rsidRDefault="00284C1E">
      <w:pPr>
        <w:pStyle w:val="FirstParagraph"/>
      </w:pPr>
      <w:r>
        <w:t>Bonjour. Je m’appelle Laurence. Je suis finissante au baccalauréat en marketing à HEC Montréal.</w:t>
      </w:r>
    </w:p>
    <w:p w14:paraId="6EC0CC56" w14:textId="77777777" w:rsidR="003E2B54" w:rsidRDefault="00284C1E">
      <w:pPr>
        <w:pStyle w:val="BodyText"/>
      </w:pPr>
      <w:r>
        <w:t>J'ai toujours de nouvelles idées et j'aime lancer des défis : à moi-même et aux autres. La session dernière, j’ai démarré un projet de… qui a obtenu de tels résultats que mon équipe a gagné le prix du meilleur nouveau projet lors du Gala...</w:t>
      </w:r>
    </w:p>
    <w:p w14:paraId="756BF21B" w14:textId="77777777" w:rsidR="003E2B54" w:rsidRDefault="00284C1E">
      <w:pPr>
        <w:pStyle w:val="BodyText"/>
      </w:pPr>
      <w:r>
        <w:t>J’ai également une expérience en vente et en service à la clientèle. Je sais que c'est ce que vous recherchez chez les candidats.</w:t>
      </w:r>
    </w:p>
    <w:p w14:paraId="4933E12E" w14:textId="77777777" w:rsidR="003E2B54" w:rsidRDefault="00284C1E">
      <w:pPr>
        <w:pStyle w:val="BodyText"/>
      </w:pPr>
      <w:r>
        <w:t>Votre présentation m’a vraiment intéressée, particulièrement tout ce qui concerne vos programmes de rotation.</w:t>
      </w:r>
    </w:p>
    <w:p w14:paraId="665286CA" w14:textId="77777777" w:rsidR="003E2B54" w:rsidRDefault="00284C1E">
      <w:pPr>
        <w:pStyle w:val="BodyText"/>
      </w:pPr>
      <w:r>
        <w:t>Pouvez-vous m’en dire plus sur votre programme en innovation? Sur l'équipe qui travaille dans ce programme?</w:t>
      </w:r>
    </w:p>
    <w:bookmarkEnd w:id="1673"/>
    <w:bookmarkEnd w:id="1674"/>
    <w:p w14:paraId="0709CE80" w14:textId="77777777" w:rsidR="003E2B54" w:rsidRDefault="00284C1E">
      <w:r>
        <w:pict w14:anchorId="1AB7E10A">
          <v:rect id="_x0000_i1084" style="width:0;height:1.5pt" o:hralign="center" o:hrstd="t" o:hr="t"/>
        </w:pict>
      </w:r>
    </w:p>
    <w:p w14:paraId="1E43B32F" w14:textId="77777777" w:rsidR="003E2B54" w:rsidRDefault="00284C1E">
      <w:pPr>
        <w:pStyle w:val="FirstParagraph"/>
      </w:pPr>
      <w:r>
        <w:t>.</w:t>
      </w:r>
    </w:p>
    <w:p w14:paraId="263DCBC5" w14:textId="77777777" w:rsidR="003E2B54" w:rsidRDefault="00284C1E">
      <w:pPr>
        <w:pStyle w:val="Heading3"/>
      </w:pPr>
      <w:bookmarkStart w:id="1677" w:name="pour-aller-plus-loin-36"/>
      <w:bookmarkStart w:id="1678" w:name="br-147609"/>
      <w:r>
        <w:t>Pour aller plus loin</w:t>
      </w:r>
    </w:p>
    <w:p w14:paraId="2BBF1929" w14:textId="77777777" w:rsidR="003E2B54" w:rsidRDefault="00284C1E">
      <w:pPr>
        <w:pStyle w:val="FirstParagraph"/>
      </w:pPr>
      <w:r>
        <w:t>Le Service de gestion de carrière propose de nombreux services individuels et ateliers qui vous aideront à réseauter et trouver un emploi.</w:t>
      </w:r>
    </w:p>
    <w:bookmarkEnd w:id="1677"/>
    <w:bookmarkEnd w:id="1678"/>
    <w:p w14:paraId="5D351681" w14:textId="2AB51FF6"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bookmarkStart w:id="1679" w:name="br-147876"/>
    <w:p w14:paraId="58AD402F" w14:textId="19735F26" w:rsidR="003E2B54" w:rsidRDefault="00284C1E">
      <w:pPr>
        <w:pStyle w:val="BodyText"/>
      </w:pPr>
      <w:r>
        <w:fldChar w:fldCharType="begin"/>
      </w:r>
      <w:r>
        <w:instrText xml:space="preserve">HYPERLINK "C:\\My Web Sites\\index.html" \h </w:instrText>
      </w:r>
      <w:r>
        <w:fldChar w:fldCharType="separate"/>
      </w:r>
      <w:r>
        <w:rPr>
          <w:rStyle w:val="Hyperlink"/>
        </w:rPr>
        <w:t>Aller à la section Réseautage</w:t>
      </w:r>
      <w:r>
        <w:fldChar w:fldCharType="end"/>
      </w:r>
    </w:p>
    <w:bookmarkEnd w:id="1679"/>
    <w:bookmarkEnd w:id="1659"/>
    <w:p w14:paraId="09842571" w14:textId="0E142591"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2059">
        <w:r>
          <w:rPr>
            <w:rStyle w:val="Hyperlink"/>
          </w:rPr>
          <w:t>Soutien et ressources</w:t>
        </w:r>
      </w:hyperlink>
      <w:r>
        <w:t xml:space="preserve"> &gt; </w:t>
      </w:r>
      <w:hyperlink r:id="rId2060">
        <w:r>
          <w:rPr>
            <w:rStyle w:val="Hyperlink"/>
          </w:rPr>
          <w:t>Gestion de carrière</w:t>
        </w:r>
      </w:hyperlink>
      <w:r>
        <w:t xml:space="preserve"> &gt; </w:t>
      </w:r>
      <w:hyperlink r:id="rId2061">
        <w:r>
          <w:rPr>
            <w:rStyle w:val="Hyperlink"/>
          </w:rPr>
          <w:t>Services et ateliers</w:t>
        </w:r>
      </w:hyperlink>
      <w:r>
        <w:t xml:space="preserve"> &gt; Careerleader</w:t>
      </w:r>
      <w:r>
        <w:br/>
      </w:r>
    </w:p>
    <w:p w14:paraId="2D9D15C7" w14:textId="77777777" w:rsidR="003E2B54" w:rsidRDefault="00284C1E">
      <w:pPr>
        <w:pStyle w:val="Heading1"/>
      </w:pPr>
      <w:bookmarkStart w:id="1680" w:name="careerleader"/>
      <w:r>
        <w:t>CareerLeader</w:t>
      </w:r>
    </w:p>
    <w:p w14:paraId="7E592FD5" w14:textId="77777777" w:rsidR="003E2B54" w:rsidRDefault="00284C1E">
      <w:pPr>
        <w:pStyle w:val="FirstParagraph"/>
      </w:pPr>
      <w:hyperlink w:anchor="mn-Explo-Items"/>
    </w:p>
    <w:p w14:paraId="3E8CF597" w14:textId="77777777" w:rsidR="003E2B54" w:rsidRDefault="00284C1E">
      <w:pPr>
        <w:pStyle w:val="BodyText"/>
      </w:pPr>
      <w:r>
        <w:t>MENU</w:t>
      </w:r>
    </w:p>
    <w:p w14:paraId="40B67B65" w14:textId="77777777" w:rsidR="003E2B54" w:rsidRDefault="003E2B54">
      <w:pPr>
        <w:pStyle w:val="BodyText"/>
      </w:pPr>
    </w:p>
    <w:p w14:paraId="33A8ADDB" w14:textId="5B44F0AC" w:rsidR="003E2B54" w:rsidRDefault="00284C1E">
      <w:pPr>
        <w:pStyle w:val="Compact"/>
        <w:numPr>
          <w:ilvl w:val="0"/>
          <w:numId w:val="604"/>
        </w:numPr>
      </w:pPr>
      <w:hyperlink r:id="rId2062">
        <w:r>
          <w:rPr>
            <w:rStyle w:val="Hyperlink"/>
          </w:rPr>
          <w:t xml:space="preserve"> Gestion de carrière</w:t>
        </w:r>
      </w:hyperlink>
    </w:p>
    <w:p w14:paraId="69226E11" w14:textId="0F27CEEC" w:rsidR="003E2B54" w:rsidRDefault="00284C1E">
      <w:pPr>
        <w:pStyle w:val="Compact"/>
        <w:numPr>
          <w:ilvl w:val="0"/>
          <w:numId w:val="605"/>
        </w:numPr>
      </w:pPr>
      <w:hyperlink r:id="rId2063">
        <w:r>
          <w:rPr>
            <w:rStyle w:val="Hyperlink"/>
          </w:rPr>
          <w:t>Parcours de développement de carrière</w:t>
        </w:r>
      </w:hyperlink>
    </w:p>
    <w:p w14:paraId="68E57543" w14:textId="56A43855" w:rsidR="003E2B54" w:rsidRDefault="00284C1E">
      <w:pPr>
        <w:pStyle w:val="Compact"/>
        <w:numPr>
          <w:ilvl w:val="0"/>
          <w:numId w:val="605"/>
        </w:numPr>
      </w:pPr>
      <w:hyperlink r:id="rId2064">
        <w:r>
          <w:rPr>
            <w:rStyle w:val="Hyperlink"/>
          </w:rPr>
          <w:t>Carrières en gestion</w:t>
        </w:r>
      </w:hyperlink>
    </w:p>
    <w:p w14:paraId="45D08B8B" w14:textId="587E1B36" w:rsidR="003E2B54" w:rsidRDefault="00284C1E">
      <w:pPr>
        <w:pStyle w:val="Compact"/>
        <w:numPr>
          <w:ilvl w:val="0"/>
          <w:numId w:val="605"/>
        </w:numPr>
      </w:pPr>
      <w:hyperlink r:id="rId2065">
        <w:r>
          <w:rPr>
            <w:rStyle w:val="Hyperlink"/>
          </w:rPr>
          <w:t>Stages et projets</w:t>
        </w:r>
      </w:hyperlink>
    </w:p>
    <w:p w14:paraId="6C86252A" w14:textId="26A51855" w:rsidR="003E2B54" w:rsidRDefault="00284C1E">
      <w:pPr>
        <w:pStyle w:val="Compact"/>
        <w:numPr>
          <w:ilvl w:val="0"/>
          <w:numId w:val="605"/>
        </w:numPr>
      </w:pPr>
      <w:hyperlink r:id="rId2066">
        <w:r>
          <w:rPr>
            <w:rStyle w:val="Hyperlink"/>
          </w:rPr>
          <w:t>CV et lettres</w:t>
        </w:r>
      </w:hyperlink>
    </w:p>
    <w:p w14:paraId="714CBC02" w14:textId="09E6CEA3" w:rsidR="003E2B54" w:rsidRDefault="00284C1E">
      <w:pPr>
        <w:pStyle w:val="Compact"/>
        <w:numPr>
          <w:ilvl w:val="0"/>
          <w:numId w:val="605"/>
        </w:numPr>
      </w:pPr>
      <w:hyperlink r:id="rId2067">
        <w:r>
          <w:rPr>
            <w:rStyle w:val="Hyperlink"/>
          </w:rPr>
          <w:t>Réseautage</w:t>
        </w:r>
      </w:hyperlink>
    </w:p>
    <w:p w14:paraId="27D58D64" w14:textId="1497AA1A" w:rsidR="003E2B54" w:rsidRDefault="00284C1E">
      <w:pPr>
        <w:pStyle w:val="Compact"/>
        <w:numPr>
          <w:ilvl w:val="0"/>
          <w:numId w:val="605"/>
        </w:numPr>
      </w:pPr>
      <w:hyperlink r:id="rId2068">
        <w:r>
          <w:rPr>
            <w:rStyle w:val="Hyperlink"/>
          </w:rPr>
          <w:t>Entrevues</w:t>
        </w:r>
      </w:hyperlink>
    </w:p>
    <w:p w14:paraId="469E0820" w14:textId="35910E4D" w:rsidR="003E2B54" w:rsidRDefault="00284C1E">
      <w:pPr>
        <w:pStyle w:val="Compact"/>
        <w:numPr>
          <w:ilvl w:val="0"/>
          <w:numId w:val="605"/>
        </w:numPr>
      </w:pPr>
      <w:hyperlink r:id="rId2069">
        <w:r>
          <w:rPr>
            <w:rStyle w:val="Hyperlink"/>
          </w:rPr>
          <w:t>Services et ateliers</w:t>
        </w:r>
      </w:hyperlink>
    </w:p>
    <w:p w14:paraId="37AA8273" w14:textId="59713D2F" w:rsidR="003E2B54" w:rsidRDefault="00284C1E">
      <w:pPr>
        <w:pStyle w:val="Compact"/>
        <w:numPr>
          <w:ilvl w:val="0"/>
          <w:numId w:val="605"/>
        </w:numPr>
      </w:pPr>
      <w:hyperlink r:id="rId2070">
        <w:r>
          <w:rPr>
            <w:rStyle w:val="Hyperlink"/>
          </w:rPr>
          <w:t>Joindre le Service de gestion de carrière</w:t>
        </w:r>
      </w:hyperlink>
    </w:p>
    <w:p w14:paraId="235B52EA" w14:textId="77777777" w:rsidR="003E2B54" w:rsidRDefault="00284C1E">
      <w:pPr>
        <w:pStyle w:val="FirstParagraph"/>
      </w:pPr>
      <w:r>
        <w:br/>
      </w:r>
    </w:p>
    <w:p w14:paraId="0188AC62" w14:textId="7FC5DC41" w:rsidR="003E2B54" w:rsidRDefault="00284C1E">
      <w:pPr>
        <w:pStyle w:val="Compact"/>
        <w:numPr>
          <w:ilvl w:val="0"/>
          <w:numId w:val="606"/>
        </w:numPr>
      </w:pPr>
      <w:hyperlink r:id="rId2071">
        <w:r>
          <w:rPr>
            <w:rStyle w:val="Hyperlink"/>
          </w:rPr>
          <w:t xml:space="preserve"> Gestion de carrière</w:t>
        </w:r>
      </w:hyperlink>
    </w:p>
    <w:p w14:paraId="7349E91D" w14:textId="07954804" w:rsidR="003E2B54" w:rsidRDefault="00284C1E">
      <w:pPr>
        <w:pStyle w:val="Compact"/>
        <w:numPr>
          <w:ilvl w:val="0"/>
          <w:numId w:val="607"/>
        </w:numPr>
      </w:pPr>
      <w:hyperlink r:id="rId2072">
        <w:r>
          <w:rPr>
            <w:rStyle w:val="Hyperlink"/>
          </w:rPr>
          <w:t>Parcours de développement de carrière</w:t>
        </w:r>
      </w:hyperlink>
    </w:p>
    <w:p w14:paraId="7581029B" w14:textId="5A6B9CCC" w:rsidR="003E2B54" w:rsidRDefault="00284C1E">
      <w:pPr>
        <w:pStyle w:val="Compact"/>
        <w:numPr>
          <w:ilvl w:val="0"/>
          <w:numId w:val="607"/>
        </w:numPr>
      </w:pPr>
      <w:hyperlink r:id="rId2073">
        <w:r>
          <w:rPr>
            <w:rStyle w:val="Hyperlink"/>
          </w:rPr>
          <w:t>Carrières en gestion</w:t>
        </w:r>
      </w:hyperlink>
    </w:p>
    <w:p w14:paraId="714DF076" w14:textId="2FEC8FE7" w:rsidR="003E2B54" w:rsidRDefault="00284C1E">
      <w:pPr>
        <w:pStyle w:val="Compact"/>
        <w:numPr>
          <w:ilvl w:val="0"/>
          <w:numId w:val="607"/>
        </w:numPr>
      </w:pPr>
      <w:hyperlink r:id="rId2074">
        <w:r>
          <w:rPr>
            <w:rStyle w:val="Hyperlink"/>
          </w:rPr>
          <w:t>Stages et projets</w:t>
        </w:r>
      </w:hyperlink>
    </w:p>
    <w:p w14:paraId="560EDE52" w14:textId="3F6CCB1D" w:rsidR="003E2B54" w:rsidRDefault="00284C1E">
      <w:pPr>
        <w:pStyle w:val="Compact"/>
        <w:numPr>
          <w:ilvl w:val="0"/>
          <w:numId w:val="607"/>
        </w:numPr>
      </w:pPr>
      <w:hyperlink r:id="rId2075">
        <w:r>
          <w:rPr>
            <w:rStyle w:val="Hyperlink"/>
          </w:rPr>
          <w:t>CV et lettres</w:t>
        </w:r>
      </w:hyperlink>
    </w:p>
    <w:p w14:paraId="1373C895" w14:textId="59F9FD84" w:rsidR="003E2B54" w:rsidRDefault="00284C1E">
      <w:pPr>
        <w:pStyle w:val="Compact"/>
        <w:numPr>
          <w:ilvl w:val="0"/>
          <w:numId w:val="607"/>
        </w:numPr>
      </w:pPr>
      <w:hyperlink r:id="rId2076">
        <w:r>
          <w:rPr>
            <w:rStyle w:val="Hyperlink"/>
          </w:rPr>
          <w:t>Réseautage</w:t>
        </w:r>
      </w:hyperlink>
    </w:p>
    <w:p w14:paraId="5BE2B8F8" w14:textId="43C41098" w:rsidR="003E2B54" w:rsidRDefault="00284C1E">
      <w:pPr>
        <w:pStyle w:val="Compact"/>
        <w:numPr>
          <w:ilvl w:val="0"/>
          <w:numId w:val="607"/>
        </w:numPr>
      </w:pPr>
      <w:hyperlink r:id="rId2077">
        <w:r>
          <w:rPr>
            <w:rStyle w:val="Hyperlink"/>
          </w:rPr>
          <w:t>Entrevues</w:t>
        </w:r>
      </w:hyperlink>
    </w:p>
    <w:p w14:paraId="23DEEED1" w14:textId="2D6F8C5A" w:rsidR="003E2B54" w:rsidRDefault="00284C1E">
      <w:pPr>
        <w:pStyle w:val="Compact"/>
        <w:numPr>
          <w:ilvl w:val="0"/>
          <w:numId w:val="607"/>
        </w:numPr>
      </w:pPr>
      <w:hyperlink r:id="rId2078">
        <w:r>
          <w:rPr>
            <w:rStyle w:val="Hyperlink"/>
          </w:rPr>
          <w:t>Services et ateliers</w:t>
        </w:r>
      </w:hyperlink>
    </w:p>
    <w:p w14:paraId="3A7C90E8" w14:textId="4F3E5EB4" w:rsidR="003E2B54" w:rsidRDefault="00284C1E">
      <w:pPr>
        <w:pStyle w:val="Compact"/>
        <w:numPr>
          <w:ilvl w:val="0"/>
          <w:numId w:val="607"/>
        </w:numPr>
      </w:pPr>
      <w:hyperlink r:id="rId2079">
        <w:r>
          <w:rPr>
            <w:rStyle w:val="Hyperlink"/>
          </w:rPr>
          <w:t>Joindre le Service de gestion de carrière</w:t>
        </w:r>
      </w:hyperlink>
    </w:p>
    <w:p w14:paraId="57CFEAF9" w14:textId="77777777" w:rsidR="003E2B54" w:rsidRDefault="00284C1E">
      <w:pPr>
        <w:pStyle w:val="FirstParagraph"/>
      </w:pPr>
      <w:bookmarkStart w:id="1681" w:name="br-144682"/>
      <w:r>
        <w:t>CareerLeader et CareerLeader-College sont des programmes de réflexion et d’aide à la gestion de carrière conçus spécifiquement pour vous qui étudiez en gestion.</w:t>
      </w:r>
    </w:p>
    <w:p w14:paraId="5E76325D" w14:textId="77777777" w:rsidR="003E2B54" w:rsidRDefault="00284C1E">
      <w:pPr>
        <w:pStyle w:val="Heading2"/>
      </w:pPr>
      <w:bookmarkStart w:id="1682" w:name="caractéristiques"/>
      <w:r>
        <w:t>Caractéristiques</w:t>
      </w:r>
    </w:p>
    <w:p w14:paraId="777706CE" w14:textId="77777777" w:rsidR="003E2B54" w:rsidRDefault="00284C1E">
      <w:pPr>
        <w:pStyle w:val="Compact"/>
        <w:numPr>
          <w:ilvl w:val="0"/>
          <w:numId w:val="608"/>
        </w:numPr>
      </w:pPr>
      <w:r>
        <w:t>Questionnaires en ligne </w:t>
      </w:r>
    </w:p>
    <w:p w14:paraId="2C4CF1B1" w14:textId="77777777" w:rsidR="003E2B54" w:rsidRDefault="00284C1E">
      <w:pPr>
        <w:pStyle w:val="Compact"/>
        <w:numPr>
          <w:ilvl w:val="0"/>
          <w:numId w:val="608"/>
        </w:numPr>
      </w:pPr>
      <w:r>
        <w:t>Permettent de répondre aux questions à votre rythme, en toute confidentialité </w:t>
      </w:r>
    </w:p>
    <w:p w14:paraId="1EE0D9A9" w14:textId="77777777" w:rsidR="003E2B54" w:rsidRDefault="00284C1E">
      <w:pPr>
        <w:pStyle w:val="Compact"/>
        <w:numPr>
          <w:ilvl w:val="0"/>
          <w:numId w:val="608"/>
        </w:numPr>
      </w:pPr>
      <w:r>
        <w:t>En 6 langues, dont le français </w:t>
      </w:r>
    </w:p>
    <w:p w14:paraId="330AF160" w14:textId="77777777" w:rsidR="003E2B54" w:rsidRDefault="00284C1E">
      <w:pPr>
        <w:pStyle w:val="Compact"/>
        <w:numPr>
          <w:ilvl w:val="0"/>
          <w:numId w:val="608"/>
        </w:numPr>
      </w:pPr>
      <w:r>
        <w:t>Rapport et résultats d'interprétation finaux en anglais </w:t>
      </w:r>
    </w:p>
    <w:p w14:paraId="45DAC691" w14:textId="77777777" w:rsidR="003E2B54" w:rsidRDefault="00284C1E">
      <w:pPr>
        <w:pStyle w:val="Compact"/>
        <w:numPr>
          <w:ilvl w:val="0"/>
          <w:numId w:val="608"/>
        </w:numPr>
      </w:pPr>
      <w:r>
        <w:t>Service payant (tarif préférentiel pour les étudiants de HEC Montréal)</w:t>
      </w:r>
    </w:p>
    <w:p w14:paraId="75008895" w14:textId="77777777" w:rsidR="003E2B54" w:rsidRDefault="00284C1E">
      <w:pPr>
        <w:pStyle w:val="Heading3"/>
      </w:pPr>
      <w:bookmarkStart w:id="1683" w:name="careerleader-1"/>
      <w:bookmarkStart w:id="1684" w:name="br-144683"/>
      <w:bookmarkEnd w:id="1682"/>
      <w:bookmarkEnd w:id="1681"/>
      <w:r>
        <w:t>CareerLeader</w:t>
      </w:r>
    </w:p>
    <w:p w14:paraId="3084A927" w14:textId="77777777" w:rsidR="003E2B54" w:rsidRDefault="00284C1E">
      <w:r>
        <w:pict w14:anchorId="1B40F967">
          <v:rect id="_x0000_i1085" style="width:0;height:1.5pt" o:hralign="center" o:hrstd="t" o:hr="t"/>
        </w:pict>
      </w:r>
    </w:p>
    <w:p w14:paraId="6C59FBBB" w14:textId="77777777" w:rsidR="003E2B54" w:rsidRDefault="00284C1E">
      <w:pPr>
        <w:pStyle w:val="Compact"/>
        <w:numPr>
          <w:ilvl w:val="0"/>
          <w:numId w:val="609"/>
        </w:numPr>
      </w:pPr>
      <w:r>
        <w:t>S’adresse à celles et ceux qui possèdent déjà une bonne expérience professionnelle </w:t>
      </w:r>
    </w:p>
    <w:p w14:paraId="531B2879" w14:textId="77777777" w:rsidR="003E2B54" w:rsidRDefault="00284C1E">
      <w:pPr>
        <w:pStyle w:val="Compact"/>
        <w:numPr>
          <w:ilvl w:val="0"/>
          <w:numId w:val="609"/>
        </w:numPr>
      </w:pPr>
      <w:r>
        <w:t>Permet d’effectuer une auto-évaluation des intérêts, valeurs et aptitudes </w:t>
      </w:r>
    </w:p>
    <w:p w14:paraId="53EC8764" w14:textId="77777777" w:rsidR="003E2B54" w:rsidRDefault="00284C1E">
      <w:pPr>
        <w:pStyle w:val="Compact"/>
        <w:numPr>
          <w:ilvl w:val="0"/>
          <w:numId w:val="609"/>
        </w:numPr>
      </w:pPr>
      <w:r>
        <w:t>Utilise les résultats pour recommander un choix de carrière et de culture organisationnelle </w:t>
      </w:r>
    </w:p>
    <w:p w14:paraId="3412F493" w14:textId="77777777" w:rsidR="003E2B54" w:rsidRDefault="00284C1E">
      <w:pPr>
        <w:pStyle w:val="Compact"/>
        <w:numPr>
          <w:ilvl w:val="0"/>
          <w:numId w:val="609"/>
        </w:numPr>
      </w:pPr>
      <w:r>
        <w:t>Propose des pistes de réflexion afin de maximiser le succès professionnel au regard des zones de vulnérabilité identifiées</w:t>
      </w:r>
    </w:p>
    <w:p w14:paraId="563D7ECC" w14:textId="77777777" w:rsidR="003E2B54" w:rsidRDefault="00284C1E">
      <w:pPr>
        <w:pStyle w:val="FirstParagraph"/>
      </w:pPr>
      <w:hyperlink r:id="rId2080">
        <w:r>
          <w:rPr>
            <w:rStyle w:val="Hyperlink"/>
          </w:rPr>
          <w:t>Exemple de rapport CareerLeader</w:t>
        </w:r>
      </w:hyperlink>
    </w:p>
    <w:p w14:paraId="10363852" w14:textId="77777777" w:rsidR="003E2B54" w:rsidRDefault="00284C1E">
      <w:pPr>
        <w:pStyle w:val="Heading3"/>
      </w:pPr>
      <w:bookmarkStart w:id="1685" w:name="careerleader-college"/>
      <w:bookmarkEnd w:id="1683"/>
      <w:r>
        <w:lastRenderedPageBreak/>
        <w:t>CareerLeader-College</w:t>
      </w:r>
    </w:p>
    <w:p w14:paraId="0B1B5DF6" w14:textId="77777777" w:rsidR="003E2B54" w:rsidRDefault="00284C1E">
      <w:r>
        <w:pict w14:anchorId="26ACA3CF">
          <v:rect id="_x0000_i1086" style="width:0;height:1.5pt" o:hralign="center" o:hrstd="t" o:hr="t"/>
        </w:pict>
      </w:r>
    </w:p>
    <w:p w14:paraId="33F05460" w14:textId="77777777" w:rsidR="003E2B54" w:rsidRDefault="00284C1E">
      <w:pPr>
        <w:pStyle w:val="Compact"/>
        <w:numPr>
          <w:ilvl w:val="0"/>
          <w:numId w:val="610"/>
        </w:numPr>
      </w:pPr>
      <w:r>
        <w:t>Pour celles et ceux qui n’ont aucune expérience de travail ou une expérience de travail limitée </w:t>
      </w:r>
    </w:p>
    <w:p w14:paraId="25E1AE95" w14:textId="77777777" w:rsidR="003E2B54" w:rsidRDefault="00284C1E">
      <w:pPr>
        <w:pStyle w:val="Compact"/>
        <w:numPr>
          <w:ilvl w:val="0"/>
          <w:numId w:val="610"/>
        </w:numPr>
      </w:pPr>
      <w:r>
        <w:t>Propose les mêmes services que CareerLeader </w:t>
      </w:r>
    </w:p>
    <w:p w14:paraId="5DF35D73" w14:textId="77777777" w:rsidR="003E2B54" w:rsidRDefault="00284C1E">
      <w:pPr>
        <w:pStyle w:val="Compact"/>
        <w:numPr>
          <w:ilvl w:val="0"/>
          <w:numId w:val="610"/>
        </w:numPr>
      </w:pPr>
      <w:r>
        <w:t>Répond aux questions spécifiques des étudiants en début de carrière, telles que : « Je n’ai pas beaucoup d’expérience, comment puis-je débuter dans cette carrière? »</w:t>
      </w:r>
    </w:p>
    <w:p w14:paraId="5C54DE04" w14:textId="77777777" w:rsidR="003E2B54" w:rsidRDefault="00284C1E">
      <w:pPr>
        <w:pStyle w:val="FirstParagraph"/>
      </w:pPr>
      <w:hyperlink r:id="rId2081">
        <w:r>
          <w:rPr>
            <w:rStyle w:val="Hyperlink"/>
          </w:rPr>
          <w:t>Exemple de rapport CareerLeader-College</w:t>
        </w:r>
      </w:hyperlink>
    </w:p>
    <w:bookmarkEnd w:id="1685"/>
    <w:p w14:paraId="3ED6261B" w14:textId="77777777" w:rsidR="003E2B54" w:rsidRDefault="00284C1E">
      <w:pPr>
        <w:pStyle w:val="BodyText"/>
      </w:pPr>
      <w:r>
        <w:t> </w:t>
      </w:r>
    </w:p>
    <w:p w14:paraId="3880ADCE" w14:textId="77777777" w:rsidR="003E2B54" w:rsidRDefault="00284C1E">
      <w:pPr>
        <w:pStyle w:val="Heading2"/>
      </w:pPr>
      <w:bookmarkStart w:id="1686" w:name="pour-utiliser-careerleader"/>
      <w:bookmarkStart w:id="1687" w:name="br-144689"/>
      <w:bookmarkEnd w:id="1684"/>
      <w:r>
        <w:t>Pour utiliser CareerLeader</w:t>
      </w:r>
    </w:p>
    <w:p w14:paraId="3B988311" w14:textId="77777777" w:rsidR="003E2B54" w:rsidRDefault="00284C1E">
      <w:pPr>
        <w:pStyle w:val="Compact"/>
        <w:numPr>
          <w:ilvl w:val="0"/>
          <w:numId w:val="611"/>
        </w:numPr>
      </w:pPr>
      <w:r>
        <w:t xml:space="preserve">Pour obtenir un code d'accès, écrivez à </w:t>
      </w:r>
      <w:hyperlink r:id="rId2082">
        <w:r>
          <w:rPr>
            <w:rStyle w:val="Hyperlink"/>
          </w:rPr>
          <w:t>sgc@hec.ca</w:t>
        </w:r>
      </w:hyperlink>
      <w:r>
        <w:t>, en indiquant si vous optez pour CareerLeader ou CareerLeader-College. Vous recevrez une réponse dans les 48 heures.</w:t>
      </w:r>
    </w:p>
    <w:p w14:paraId="64E8E4BC" w14:textId="77777777" w:rsidR="003E2B54" w:rsidRDefault="00284C1E">
      <w:pPr>
        <w:pStyle w:val="Compact"/>
        <w:numPr>
          <w:ilvl w:val="0"/>
          <w:numId w:val="611"/>
        </w:numPr>
      </w:pPr>
      <w:r>
        <w:t>Après avoir reçu ce code, connectez-vous au service en utilisant le lien et le mot de passe fournis. Vous bénéficierez alors du tarif préférentiel (30 $ US à payer par carte de crédit).</w:t>
      </w:r>
    </w:p>
    <w:bookmarkStart w:id="1688" w:name="br-146162"/>
    <w:bookmarkEnd w:id="1686"/>
    <w:bookmarkEnd w:id="1687"/>
    <w:p w14:paraId="559BFE07" w14:textId="77777777" w:rsidR="003E2B54" w:rsidRDefault="00284C1E">
      <w:pPr>
        <w:pStyle w:val="FirstParagraph"/>
      </w:pPr>
      <w:r>
        <w:fldChar w:fldCharType="begin"/>
      </w:r>
      <w:r>
        <w:instrText>HYPERLINK "http://www.careerleader.com/" \h</w:instrText>
      </w:r>
      <w:r>
        <w:fldChar w:fldCharType="separate"/>
      </w:r>
      <w:r>
        <w:rPr>
          <w:rStyle w:val="Hyperlink"/>
        </w:rPr>
        <w:t>Visitez le site careerleader</w:t>
      </w:r>
      <w:r>
        <w:fldChar w:fldCharType="end"/>
      </w:r>
    </w:p>
    <w:bookmarkEnd w:id="1688"/>
    <w:p w14:paraId="5C6D2470" w14:textId="77777777" w:rsidR="003E2B54" w:rsidRDefault="00284C1E">
      <w:r>
        <w:pict w14:anchorId="4815094D">
          <v:rect id="_x0000_i1087" style="width:0;height:1.5pt" o:hralign="center" o:hrstd="t" o:hr="t"/>
        </w:pict>
      </w:r>
    </w:p>
    <w:p w14:paraId="621BCAFB" w14:textId="77777777" w:rsidR="003E2B54" w:rsidRDefault="00284C1E">
      <w:pPr>
        <w:pStyle w:val="FirstParagraph"/>
      </w:pPr>
      <w:r>
        <w:t>.</w:t>
      </w:r>
    </w:p>
    <w:p w14:paraId="5F46E768" w14:textId="33AE0B83" w:rsidR="003E2B54" w:rsidRDefault="00284C1E">
      <w:pPr>
        <w:pStyle w:val="BodyText"/>
      </w:pPr>
      <w:hyperlink r:id="rId2083">
        <w:r>
          <w:rPr>
            <w:rStyle w:val="Hyperlink"/>
          </w:rPr>
          <w:t>Voir tous les services et ateliers offerts</w:t>
        </w:r>
      </w:hyperlink>
    </w:p>
    <w:bookmarkEnd w:id="1680"/>
    <w:p w14:paraId="3E287405" w14:textId="6A233E0A"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2084">
        <w:r>
          <w:rPr>
            <w:rStyle w:val="Hyperlink"/>
          </w:rPr>
          <w:t>Soutien et ressources</w:t>
        </w:r>
      </w:hyperlink>
      <w:r>
        <w:t xml:space="preserve"> &gt; </w:t>
      </w:r>
      <w:hyperlink r:id="rId2085">
        <w:r>
          <w:rPr>
            <w:rStyle w:val="Hyperlink"/>
          </w:rPr>
          <w:t>Gestion de carrière</w:t>
        </w:r>
      </w:hyperlink>
      <w:r>
        <w:t xml:space="preserve"> &gt; Services et ateliers</w:t>
      </w:r>
      <w:r>
        <w:br/>
      </w:r>
    </w:p>
    <w:p w14:paraId="30F7CB98" w14:textId="77777777" w:rsidR="003E2B54" w:rsidRDefault="00284C1E">
      <w:pPr>
        <w:pStyle w:val="Heading1"/>
      </w:pPr>
      <w:bookmarkStart w:id="1689" w:name="services-et-ateliers"/>
      <w:r>
        <w:t>Services et ateliers</w:t>
      </w:r>
    </w:p>
    <w:p w14:paraId="2D4A4FA6" w14:textId="77777777" w:rsidR="003E2B54" w:rsidRDefault="003E2B54">
      <w:pPr>
        <w:pStyle w:val="FirstParagraph"/>
      </w:pPr>
      <w:bookmarkStart w:id="1690" w:name="em-144761"/>
      <w:bookmarkEnd w:id="1689"/>
    </w:p>
    <w:bookmarkEnd w:id="1690"/>
    <w:p w14:paraId="16DE6D72" w14:textId="77777777" w:rsidR="003E2B54" w:rsidRDefault="00284C1E">
      <w:pPr>
        <w:pStyle w:val="BodyText"/>
      </w:pPr>
      <w:r>
        <w:fldChar w:fldCharType="begin"/>
      </w:r>
      <w:r>
        <w:instrText>HYPERLINK \l "mn-Explo-Items" \h</w:instrText>
      </w:r>
      <w:r>
        <w:fldChar w:fldCharType="separate"/>
      </w:r>
      <w:r>
        <w:fldChar w:fldCharType="end"/>
      </w:r>
    </w:p>
    <w:p w14:paraId="6E197598" w14:textId="77777777" w:rsidR="003E2B54" w:rsidRDefault="00284C1E">
      <w:pPr>
        <w:pStyle w:val="BodyText"/>
      </w:pPr>
      <w:r>
        <w:t>MENU</w:t>
      </w:r>
    </w:p>
    <w:p w14:paraId="61C1377C" w14:textId="77777777" w:rsidR="003E2B54" w:rsidRDefault="003E2B54">
      <w:pPr>
        <w:pStyle w:val="BodyText"/>
      </w:pPr>
    </w:p>
    <w:p w14:paraId="4C7A8635" w14:textId="5DE2209B" w:rsidR="003E2B54" w:rsidRDefault="00284C1E">
      <w:pPr>
        <w:pStyle w:val="Compact"/>
        <w:numPr>
          <w:ilvl w:val="0"/>
          <w:numId w:val="612"/>
        </w:numPr>
      </w:pPr>
      <w:hyperlink r:id="rId2086">
        <w:r>
          <w:rPr>
            <w:rStyle w:val="Hyperlink"/>
          </w:rPr>
          <w:t xml:space="preserve"> Gestion de carrière</w:t>
        </w:r>
      </w:hyperlink>
    </w:p>
    <w:p w14:paraId="137B8A41" w14:textId="5446E41C" w:rsidR="003E2B54" w:rsidRDefault="00284C1E">
      <w:pPr>
        <w:pStyle w:val="Compact"/>
        <w:numPr>
          <w:ilvl w:val="0"/>
          <w:numId w:val="613"/>
        </w:numPr>
      </w:pPr>
      <w:hyperlink r:id="rId2087">
        <w:r>
          <w:rPr>
            <w:rStyle w:val="Hyperlink"/>
          </w:rPr>
          <w:t>Parcours de développement de carrière</w:t>
        </w:r>
      </w:hyperlink>
    </w:p>
    <w:p w14:paraId="0573A1C7" w14:textId="0FC58FE6" w:rsidR="003E2B54" w:rsidRDefault="00284C1E">
      <w:pPr>
        <w:pStyle w:val="Compact"/>
        <w:numPr>
          <w:ilvl w:val="0"/>
          <w:numId w:val="613"/>
        </w:numPr>
      </w:pPr>
      <w:hyperlink r:id="rId2088">
        <w:r>
          <w:rPr>
            <w:rStyle w:val="Hyperlink"/>
          </w:rPr>
          <w:t>Carrières en gestion</w:t>
        </w:r>
      </w:hyperlink>
    </w:p>
    <w:p w14:paraId="401211AE" w14:textId="7CDCE6C3" w:rsidR="003E2B54" w:rsidRDefault="00284C1E">
      <w:pPr>
        <w:pStyle w:val="Compact"/>
        <w:numPr>
          <w:ilvl w:val="0"/>
          <w:numId w:val="613"/>
        </w:numPr>
      </w:pPr>
      <w:hyperlink r:id="rId2089">
        <w:r>
          <w:rPr>
            <w:rStyle w:val="Hyperlink"/>
          </w:rPr>
          <w:t>Stages et projets</w:t>
        </w:r>
      </w:hyperlink>
    </w:p>
    <w:p w14:paraId="103D1781" w14:textId="2A062BBC" w:rsidR="003E2B54" w:rsidRDefault="00284C1E">
      <w:pPr>
        <w:pStyle w:val="Compact"/>
        <w:numPr>
          <w:ilvl w:val="0"/>
          <w:numId w:val="613"/>
        </w:numPr>
      </w:pPr>
      <w:hyperlink r:id="rId2090">
        <w:r>
          <w:rPr>
            <w:rStyle w:val="Hyperlink"/>
          </w:rPr>
          <w:t>CV et lettres</w:t>
        </w:r>
      </w:hyperlink>
    </w:p>
    <w:p w14:paraId="12BB7ACB" w14:textId="08811AA7" w:rsidR="003E2B54" w:rsidRDefault="00284C1E">
      <w:pPr>
        <w:pStyle w:val="Compact"/>
        <w:numPr>
          <w:ilvl w:val="0"/>
          <w:numId w:val="613"/>
        </w:numPr>
      </w:pPr>
      <w:hyperlink r:id="rId2091">
        <w:r>
          <w:rPr>
            <w:rStyle w:val="Hyperlink"/>
          </w:rPr>
          <w:t>Réseautage</w:t>
        </w:r>
      </w:hyperlink>
    </w:p>
    <w:p w14:paraId="3D6289CC" w14:textId="76C7D404" w:rsidR="003E2B54" w:rsidRDefault="00284C1E">
      <w:pPr>
        <w:pStyle w:val="Compact"/>
        <w:numPr>
          <w:ilvl w:val="0"/>
          <w:numId w:val="613"/>
        </w:numPr>
      </w:pPr>
      <w:hyperlink r:id="rId2092">
        <w:r>
          <w:rPr>
            <w:rStyle w:val="Hyperlink"/>
          </w:rPr>
          <w:t>Entrevues</w:t>
        </w:r>
      </w:hyperlink>
    </w:p>
    <w:p w14:paraId="084D3EF7" w14:textId="78C6D9A3" w:rsidR="003E2B54" w:rsidRDefault="00284C1E">
      <w:pPr>
        <w:pStyle w:val="Compact"/>
        <w:numPr>
          <w:ilvl w:val="0"/>
          <w:numId w:val="613"/>
        </w:numPr>
      </w:pPr>
      <w:hyperlink r:id="rId2093">
        <w:r>
          <w:rPr>
            <w:rStyle w:val="Hyperlink"/>
          </w:rPr>
          <w:t>Services et ateliers</w:t>
        </w:r>
      </w:hyperlink>
    </w:p>
    <w:p w14:paraId="167533C5" w14:textId="419E1E19" w:rsidR="003E2B54" w:rsidRDefault="00284C1E">
      <w:pPr>
        <w:pStyle w:val="Compact"/>
        <w:numPr>
          <w:ilvl w:val="0"/>
          <w:numId w:val="613"/>
        </w:numPr>
      </w:pPr>
      <w:hyperlink r:id="rId2094">
        <w:r>
          <w:rPr>
            <w:rStyle w:val="Hyperlink"/>
          </w:rPr>
          <w:t>Joindre le Service de gestion de carrière</w:t>
        </w:r>
      </w:hyperlink>
    </w:p>
    <w:p w14:paraId="294FBC39" w14:textId="77777777" w:rsidR="003E2B54" w:rsidRDefault="00284C1E">
      <w:pPr>
        <w:pStyle w:val="FirstParagraph"/>
      </w:pPr>
      <w:r>
        <w:br/>
      </w:r>
    </w:p>
    <w:p w14:paraId="72F49E43" w14:textId="2F26D10F" w:rsidR="003E2B54" w:rsidRDefault="00284C1E">
      <w:pPr>
        <w:pStyle w:val="Compact"/>
        <w:numPr>
          <w:ilvl w:val="0"/>
          <w:numId w:val="614"/>
        </w:numPr>
      </w:pPr>
      <w:hyperlink r:id="rId2095">
        <w:r>
          <w:rPr>
            <w:rStyle w:val="Hyperlink"/>
          </w:rPr>
          <w:t xml:space="preserve"> Gestion de carrière</w:t>
        </w:r>
      </w:hyperlink>
    </w:p>
    <w:p w14:paraId="2D685C17" w14:textId="171A16DD" w:rsidR="003E2B54" w:rsidRDefault="00284C1E">
      <w:pPr>
        <w:pStyle w:val="Compact"/>
        <w:numPr>
          <w:ilvl w:val="0"/>
          <w:numId w:val="615"/>
        </w:numPr>
      </w:pPr>
      <w:hyperlink r:id="rId2096">
        <w:r>
          <w:rPr>
            <w:rStyle w:val="Hyperlink"/>
          </w:rPr>
          <w:t>Parcours de développement de carrière</w:t>
        </w:r>
      </w:hyperlink>
    </w:p>
    <w:p w14:paraId="17A199A0" w14:textId="4BA1F86A" w:rsidR="003E2B54" w:rsidRDefault="00284C1E">
      <w:pPr>
        <w:pStyle w:val="Compact"/>
        <w:numPr>
          <w:ilvl w:val="0"/>
          <w:numId w:val="615"/>
        </w:numPr>
      </w:pPr>
      <w:hyperlink r:id="rId2097">
        <w:r>
          <w:rPr>
            <w:rStyle w:val="Hyperlink"/>
          </w:rPr>
          <w:t>Carrières en gestion</w:t>
        </w:r>
      </w:hyperlink>
    </w:p>
    <w:p w14:paraId="2D8F5C9A" w14:textId="6E78DA2E" w:rsidR="003E2B54" w:rsidRDefault="00284C1E">
      <w:pPr>
        <w:pStyle w:val="Compact"/>
        <w:numPr>
          <w:ilvl w:val="0"/>
          <w:numId w:val="615"/>
        </w:numPr>
      </w:pPr>
      <w:hyperlink r:id="rId2098">
        <w:r>
          <w:rPr>
            <w:rStyle w:val="Hyperlink"/>
          </w:rPr>
          <w:t>Stages et projets</w:t>
        </w:r>
      </w:hyperlink>
    </w:p>
    <w:p w14:paraId="6FE052BD" w14:textId="2632E18B" w:rsidR="003E2B54" w:rsidRDefault="00284C1E">
      <w:pPr>
        <w:pStyle w:val="Compact"/>
        <w:numPr>
          <w:ilvl w:val="0"/>
          <w:numId w:val="615"/>
        </w:numPr>
      </w:pPr>
      <w:hyperlink r:id="rId2099">
        <w:r>
          <w:rPr>
            <w:rStyle w:val="Hyperlink"/>
          </w:rPr>
          <w:t>CV et lettres</w:t>
        </w:r>
      </w:hyperlink>
    </w:p>
    <w:p w14:paraId="0BD311DA" w14:textId="1E41D0D7" w:rsidR="003E2B54" w:rsidRDefault="00284C1E">
      <w:pPr>
        <w:pStyle w:val="Compact"/>
        <w:numPr>
          <w:ilvl w:val="0"/>
          <w:numId w:val="615"/>
        </w:numPr>
      </w:pPr>
      <w:hyperlink r:id="rId2100">
        <w:r>
          <w:rPr>
            <w:rStyle w:val="Hyperlink"/>
          </w:rPr>
          <w:t>Réseautage</w:t>
        </w:r>
      </w:hyperlink>
    </w:p>
    <w:p w14:paraId="3B608EF8" w14:textId="12901092" w:rsidR="003E2B54" w:rsidRDefault="00284C1E">
      <w:pPr>
        <w:pStyle w:val="Compact"/>
        <w:numPr>
          <w:ilvl w:val="0"/>
          <w:numId w:val="615"/>
        </w:numPr>
      </w:pPr>
      <w:hyperlink r:id="rId2101">
        <w:r>
          <w:rPr>
            <w:rStyle w:val="Hyperlink"/>
          </w:rPr>
          <w:t>Entrevues</w:t>
        </w:r>
      </w:hyperlink>
    </w:p>
    <w:p w14:paraId="02599178" w14:textId="104BD93E" w:rsidR="003E2B54" w:rsidRDefault="00284C1E">
      <w:pPr>
        <w:pStyle w:val="Compact"/>
        <w:numPr>
          <w:ilvl w:val="0"/>
          <w:numId w:val="615"/>
        </w:numPr>
      </w:pPr>
      <w:hyperlink r:id="rId2102">
        <w:r>
          <w:rPr>
            <w:rStyle w:val="Hyperlink"/>
          </w:rPr>
          <w:t>Services et ateliers</w:t>
        </w:r>
      </w:hyperlink>
    </w:p>
    <w:p w14:paraId="412E661C" w14:textId="11E9BDE9" w:rsidR="003E2B54" w:rsidRDefault="00284C1E">
      <w:pPr>
        <w:pStyle w:val="Compact"/>
        <w:numPr>
          <w:ilvl w:val="0"/>
          <w:numId w:val="615"/>
        </w:numPr>
      </w:pPr>
      <w:hyperlink r:id="rId2103">
        <w:r>
          <w:rPr>
            <w:rStyle w:val="Hyperlink"/>
          </w:rPr>
          <w:t>Joindre le Service de gestion de carrière</w:t>
        </w:r>
      </w:hyperlink>
    </w:p>
    <w:p w14:paraId="2C101EE3" w14:textId="77777777" w:rsidR="003E2B54" w:rsidRDefault="00284C1E">
      <w:pPr>
        <w:pStyle w:val="FirstParagraph"/>
      </w:pPr>
      <w:r>
        <w:t>Le service de gestion de carrière propose une gamme de services pour vous accompagner dans le développement de votre carrière, tels que des ateliers, des événements de réseautage et des entretiens individuels. Veuillez choisir l'un des motifs ci-dessous pour être dirigé vers les ressources appropriées.</w:t>
      </w:r>
    </w:p>
    <w:p w14:paraId="017DA55D" w14:textId="77777777" w:rsidR="003E2B54" w:rsidRDefault="00284C1E">
      <w:pPr>
        <w:pStyle w:val="BodyText"/>
      </w:pPr>
      <w:r>
        <w:t> </w:t>
      </w:r>
    </w:p>
    <w:p w14:paraId="4C3D8B6B" w14:textId="77777777" w:rsidR="003E2B54" w:rsidRDefault="00284C1E">
      <w:pPr>
        <w:pStyle w:val="BodyText"/>
      </w:pPr>
      <w:r>
        <w:t>Vidéos de formation à la demande sur des sujets de pointe, exclusivement réservées aux étudiants de HEC (connexion requise).</w:t>
      </w:r>
      <w:r>
        <w:br/>
        <w:t>Ici, vous trouverez toutes sortes de vidéos utiles (en anglais et en français) sur des sujets tels que l'exploration de différentes carrières, la connaissance de soi et de ses préférences, la création d'objectifs professionnels, toutes les étapes pour obtenir un stage, les meilleures pratiques pour les CV et lettres de motivation, comment réussir les entretiens (et éviter leurs pièges !), des astuces de réseautage, comment se faire remarquer sur LinkedIn, et l'utilisation de ChatGPT et de l'IA pour la rech</w:t>
      </w:r>
      <w:r>
        <w:t>erche d'emploi.</w:t>
      </w:r>
    </w:p>
    <w:p w14:paraId="701A6F45" w14:textId="104B84C2" w:rsidR="003E2B54" w:rsidRDefault="00284C1E">
      <w:pPr>
        <w:pStyle w:val="BodyText"/>
      </w:pPr>
      <w:hyperlink r:id="rId2104">
        <w:r>
          <w:rPr>
            <w:rStyle w:val="Hyperlink"/>
            <w:b/>
            <w:bCs/>
          </w:rPr>
          <w:t>Visionner</w:t>
        </w:r>
      </w:hyperlink>
    </w:p>
    <w:p w14:paraId="412BA8D8" w14:textId="77777777" w:rsidR="003E2B54" w:rsidRDefault="00284C1E">
      <w:r>
        <w:pict w14:anchorId="6A12A54A">
          <v:rect id="_x0000_i1088" style="width:0;height:1.5pt" o:hralign="center" o:hrstd="t" o:hr="t"/>
        </w:pict>
      </w:r>
    </w:p>
    <w:p w14:paraId="42F94D32" w14:textId="77777777" w:rsidR="003E2B54" w:rsidRDefault="00284C1E">
      <w:pPr>
        <w:pStyle w:val="FirstParagraph"/>
      </w:pPr>
      <w:r>
        <w:t> </w:t>
      </w:r>
    </w:p>
    <w:p w14:paraId="71135220" w14:textId="77777777" w:rsidR="003E2B54" w:rsidRDefault="00284C1E">
      <w:pPr>
        <w:pStyle w:val="BodyText"/>
      </w:pPr>
      <w:r>
        <w:t>Tous les événements de réseautage, ateliers de formation et événements conçus pour vous faire briller et élargir votre réseau professionnel.</w:t>
      </w:r>
    </w:p>
    <w:p w14:paraId="0D428319" w14:textId="77777777" w:rsidR="003E2B54" w:rsidRDefault="00284C1E">
      <w:pPr>
        <w:pStyle w:val="BodyText"/>
      </w:pPr>
      <w:hyperlink r:id="rId2105">
        <w:r>
          <w:rPr>
            <w:rStyle w:val="Hyperlink"/>
            <w:b/>
            <w:bCs/>
          </w:rPr>
          <w:t>Calendrier</w:t>
        </w:r>
      </w:hyperlink>
    </w:p>
    <w:p w14:paraId="4BAC1818" w14:textId="77777777" w:rsidR="003E2B54" w:rsidRDefault="00284C1E">
      <w:r>
        <w:pict w14:anchorId="685BEB4F">
          <v:rect id="_x0000_i1089" style="width:0;height:1.5pt" o:hralign="center" o:hrstd="t" o:hr="t"/>
        </w:pict>
      </w:r>
    </w:p>
    <w:p w14:paraId="24252B89" w14:textId="77777777" w:rsidR="003E2B54" w:rsidRDefault="00284C1E">
      <w:pPr>
        <w:pStyle w:val="FirstParagraph"/>
      </w:pPr>
      <w:r>
        <w:t> </w:t>
      </w:r>
    </w:p>
    <w:p w14:paraId="4103DFF1" w14:textId="77777777" w:rsidR="003E2B54" w:rsidRDefault="00284C1E">
      <w:pPr>
        <w:pStyle w:val="BodyText"/>
      </w:pPr>
      <w:r>
        <w:t>Consultez les offres d'emploi et de stage sur le babillard d’emploi exclusif de HEC Montréal (connexion avec numéro d'étudiant requise).</w:t>
      </w:r>
    </w:p>
    <w:p w14:paraId="4CB2EABB" w14:textId="77777777" w:rsidR="003E2B54" w:rsidRDefault="00284C1E">
      <w:pPr>
        <w:pStyle w:val="BodyText"/>
      </w:pPr>
      <w:hyperlink r:id="rId2106">
        <w:r>
          <w:rPr>
            <w:rStyle w:val="Hyperlink"/>
            <w:b/>
            <w:bCs/>
          </w:rPr>
          <w:t>Consulter les offres</w:t>
        </w:r>
      </w:hyperlink>
    </w:p>
    <w:p w14:paraId="06E3DB08" w14:textId="77777777" w:rsidR="003E2B54" w:rsidRDefault="00284C1E">
      <w:r>
        <w:pict w14:anchorId="295F3754">
          <v:rect id="_x0000_i1090" style="width:0;height:1.5pt" o:hralign="center" o:hrstd="t" o:hr="t"/>
        </w:pict>
      </w:r>
    </w:p>
    <w:p w14:paraId="6E56863D" w14:textId="77777777" w:rsidR="003E2B54" w:rsidRDefault="00284C1E">
      <w:pPr>
        <w:pStyle w:val="Heading3"/>
      </w:pPr>
      <w:bookmarkStart w:id="1691" w:name="je-me-pose-les-questions-suivantes"/>
      <w:r>
        <w:br/>
        <w:t>Je me pose les questions suivantes :</w:t>
      </w:r>
    </w:p>
    <w:p w14:paraId="0868C52E" w14:textId="77777777" w:rsidR="003E2B54" w:rsidRDefault="00284C1E">
      <w:pPr>
        <w:pStyle w:val="Compact"/>
        <w:numPr>
          <w:ilvl w:val="0"/>
          <w:numId w:val="616"/>
        </w:numPr>
      </w:pPr>
      <w:r>
        <w:t>J’aimerais savoir quel est le meilleur moment pour faire un stage dans mon cheminement scolaire.</w:t>
      </w:r>
    </w:p>
    <w:p w14:paraId="3661224B" w14:textId="77777777" w:rsidR="003E2B54" w:rsidRDefault="00284C1E">
      <w:pPr>
        <w:pStyle w:val="Compact"/>
        <w:numPr>
          <w:ilvl w:val="0"/>
          <w:numId w:val="616"/>
        </w:numPr>
      </w:pPr>
      <w:r>
        <w:t>J’aimerais avoir de l’information sur les critères d’admission pour un programme (prérequis spécifiques, dates limites, moyenne demandée, etc.).</w:t>
      </w:r>
    </w:p>
    <w:p w14:paraId="476D7402" w14:textId="77777777" w:rsidR="003E2B54" w:rsidRDefault="00284C1E">
      <w:pPr>
        <w:pStyle w:val="Compact"/>
        <w:numPr>
          <w:ilvl w:val="0"/>
          <w:numId w:val="616"/>
        </w:numPr>
      </w:pPr>
      <w:r>
        <w:t>J'aimerais connaitre les procédures administratives pour faire un changement de cours, de spécialisation ou de programme.</w:t>
      </w:r>
    </w:p>
    <w:p w14:paraId="4D08459F" w14:textId="77777777" w:rsidR="003E2B54" w:rsidRDefault="00284C1E">
      <w:pPr>
        <w:pStyle w:val="Compact"/>
        <w:numPr>
          <w:ilvl w:val="0"/>
          <w:numId w:val="616"/>
        </w:numPr>
      </w:pPr>
      <w:r>
        <w:t>J’aimerais comprendre l’impact d’un échec sur mon cheminement scolaire.</w:t>
      </w:r>
    </w:p>
    <w:p w14:paraId="5163B6E2" w14:textId="77777777" w:rsidR="003E2B54" w:rsidRDefault="00284C1E">
      <w:pPr>
        <w:pStyle w:val="Compact"/>
        <w:numPr>
          <w:ilvl w:val="0"/>
          <w:numId w:val="616"/>
        </w:numPr>
      </w:pPr>
      <w:r>
        <w:t>Je me demande quand faire un échange étudiant afin qu’il ait le moins d’impact sur mon cheminement scolaire.</w:t>
      </w:r>
    </w:p>
    <w:p w14:paraId="796BD8EF" w14:textId="77777777" w:rsidR="003E2B54" w:rsidRDefault="00284C1E">
      <w:pPr>
        <w:pStyle w:val="Compact"/>
        <w:numPr>
          <w:ilvl w:val="0"/>
          <w:numId w:val="616"/>
        </w:numPr>
      </w:pPr>
      <w:r>
        <w:t>Je voudrais savoir comment faire créditer des cours réussis dans une autre école.</w:t>
      </w:r>
    </w:p>
    <w:p w14:paraId="396E4B0D" w14:textId="77777777" w:rsidR="003E2B54" w:rsidRDefault="00284C1E">
      <w:pPr>
        <w:pStyle w:val="FirstParagraph"/>
      </w:pPr>
      <w:hyperlink r:id="rId2107">
        <w:r>
          <w:rPr>
            <w:rStyle w:val="Hyperlink"/>
            <w:b/>
            <w:bCs/>
          </w:rPr>
          <w:t>Nous joindre</w:t>
        </w:r>
      </w:hyperlink>
    </w:p>
    <w:p w14:paraId="5741FFDF" w14:textId="77777777" w:rsidR="003E2B54" w:rsidRDefault="00284C1E">
      <w:r>
        <w:pict w14:anchorId="44DA4E22">
          <v:rect id="_x0000_i1091" style="width:0;height:1.5pt" o:hralign="center" o:hrstd="t" o:hr="t"/>
        </w:pict>
      </w:r>
    </w:p>
    <w:p w14:paraId="1A01F929" w14:textId="77777777" w:rsidR="003E2B54" w:rsidRDefault="00284C1E">
      <w:pPr>
        <w:pStyle w:val="Heading3"/>
      </w:pPr>
      <w:bookmarkStart w:id="1692" w:name="je-me-pose-les-questions-suivantes-1"/>
      <w:bookmarkEnd w:id="1691"/>
      <w:r>
        <w:br/>
        <w:t>Je me pose les questions suivantes :</w:t>
      </w:r>
    </w:p>
    <w:p w14:paraId="58C069FE" w14:textId="77777777" w:rsidR="003E2B54" w:rsidRDefault="00284C1E">
      <w:pPr>
        <w:pStyle w:val="Compact"/>
        <w:numPr>
          <w:ilvl w:val="0"/>
          <w:numId w:val="617"/>
        </w:numPr>
      </w:pPr>
      <w:r>
        <w:t>Je voudrais rédiger ou faire réviser mon CV et ma lettre de présentation. </w:t>
      </w:r>
    </w:p>
    <w:p w14:paraId="68AF15C7" w14:textId="77777777" w:rsidR="003E2B54" w:rsidRDefault="00284C1E">
      <w:pPr>
        <w:pStyle w:val="Compact"/>
        <w:numPr>
          <w:ilvl w:val="0"/>
          <w:numId w:val="617"/>
        </w:numPr>
      </w:pPr>
      <w:r>
        <w:t>J’aimerais adapter mon profil LinkedIn. </w:t>
      </w:r>
    </w:p>
    <w:p w14:paraId="1FE371B3" w14:textId="77777777" w:rsidR="003E2B54" w:rsidRDefault="00284C1E">
      <w:pPr>
        <w:pStyle w:val="Compact"/>
        <w:numPr>
          <w:ilvl w:val="0"/>
          <w:numId w:val="617"/>
        </w:numPr>
      </w:pPr>
      <w:r>
        <w:t>Je voudrais pratiquer une situation d’entrevue dans le domaine de ma spécialisation. </w:t>
      </w:r>
    </w:p>
    <w:p w14:paraId="738DA3E9" w14:textId="77777777" w:rsidR="003E2B54" w:rsidRDefault="00284C1E">
      <w:pPr>
        <w:pStyle w:val="Compact"/>
        <w:numPr>
          <w:ilvl w:val="0"/>
          <w:numId w:val="617"/>
        </w:numPr>
      </w:pPr>
      <w:r>
        <w:t>J’hésite entre deux postes, stages ou projets supervisés pour lesquels je suis qualifié.e. </w:t>
      </w:r>
    </w:p>
    <w:p w14:paraId="1BD61137" w14:textId="77777777" w:rsidR="003E2B54" w:rsidRDefault="00284C1E">
      <w:pPr>
        <w:pStyle w:val="Compact"/>
        <w:numPr>
          <w:ilvl w:val="0"/>
          <w:numId w:val="617"/>
        </w:numPr>
      </w:pPr>
      <w:r>
        <w:t>Je voudrais connaitre les meilleures façons de faire ma recherche d’emploi dans mon domaine. </w:t>
      </w:r>
    </w:p>
    <w:p w14:paraId="7E5F3049" w14:textId="77777777" w:rsidR="003E2B54" w:rsidRDefault="00284C1E">
      <w:pPr>
        <w:pStyle w:val="Compact"/>
        <w:numPr>
          <w:ilvl w:val="0"/>
          <w:numId w:val="617"/>
        </w:numPr>
      </w:pPr>
      <w:r>
        <w:t>J’aimerais savoir comment obtenir de l’information sur les postes possibles à la suite de ma formation (professions, tâches, conditions de travail, etc.). </w:t>
      </w:r>
    </w:p>
    <w:p w14:paraId="24CC6166" w14:textId="77777777" w:rsidR="003E2B54" w:rsidRDefault="00284C1E">
      <w:pPr>
        <w:pStyle w:val="FirstParagraph"/>
      </w:pPr>
      <w:hyperlink r:id="rId2108">
        <w:r>
          <w:rPr>
            <w:rStyle w:val="Hyperlink"/>
            <w:b/>
            <w:bCs/>
          </w:rPr>
          <w:t>Prendre rendez-vous</w:t>
        </w:r>
      </w:hyperlink>
    </w:p>
    <w:p w14:paraId="4FC149B7" w14:textId="77777777" w:rsidR="003E2B54" w:rsidRDefault="00284C1E">
      <w:r>
        <w:pict w14:anchorId="05F4462C">
          <v:rect id="_x0000_i1092" style="width:0;height:1.5pt" o:hralign="center" o:hrstd="t" o:hr="t"/>
        </w:pict>
      </w:r>
    </w:p>
    <w:p w14:paraId="4535CC25" w14:textId="77777777" w:rsidR="003E2B54" w:rsidRDefault="00284C1E">
      <w:pPr>
        <w:pStyle w:val="Heading3"/>
      </w:pPr>
      <w:bookmarkStart w:id="1693" w:name="je-me-pose-les-questions-suivantes-2"/>
      <w:bookmarkEnd w:id="1692"/>
      <w:r>
        <w:br/>
        <w:t>Je me pose les questions suivantes :</w:t>
      </w:r>
    </w:p>
    <w:p w14:paraId="3BE5790A" w14:textId="77777777" w:rsidR="003E2B54" w:rsidRDefault="00284C1E">
      <w:pPr>
        <w:pStyle w:val="Compact"/>
        <w:numPr>
          <w:ilvl w:val="0"/>
          <w:numId w:val="618"/>
        </w:numPr>
      </w:pPr>
      <w:r>
        <w:t>Mon choix de formation actuel ne me convient pas. </w:t>
      </w:r>
    </w:p>
    <w:p w14:paraId="6D61470D" w14:textId="77777777" w:rsidR="003E2B54" w:rsidRDefault="00284C1E">
      <w:pPr>
        <w:pStyle w:val="Compact"/>
        <w:numPr>
          <w:ilvl w:val="0"/>
          <w:numId w:val="618"/>
        </w:numPr>
      </w:pPr>
      <w:r>
        <w:t>J’aimerais mieux me connaitre : mes intérêts, ma personnalité, mes besoins, mes compétences, etc. </w:t>
      </w:r>
    </w:p>
    <w:p w14:paraId="47EFB66F" w14:textId="77777777" w:rsidR="003E2B54" w:rsidRDefault="00284C1E">
      <w:pPr>
        <w:pStyle w:val="Compact"/>
        <w:numPr>
          <w:ilvl w:val="0"/>
          <w:numId w:val="618"/>
        </w:numPr>
      </w:pPr>
      <w:r>
        <w:t>Je vis de l’indécision et c’est difficile de faire un choix en lien avec ma formation et/ou ma carrière. </w:t>
      </w:r>
    </w:p>
    <w:p w14:paraId="52368BC7" w14:textId="77777777" w:rsidR="003E2B54" w:rsidRDefault="00284C1E">
      <w:pPr>
        <w:pStyle w:val="Compact"/>
        <w:numPr>
          <w:ilvl w:val="0"/>
          <w:numId w:val="618"/>
        </w:numPr>
      </w:pPr>
      <w:r>
        <w:t>J’aimerais choisir une spécialisation, un certificat ou un programme de 2</w:t>
      </w:r>
      <w:r>
        <w:rPr>
          <w:vertAlign w:val="superscript"/>
        </w:rPr>
        <w:t>e</w:t>
      </w:r>
      <w:r>
        <w:t xml:space="preserve"> cycle.</w:t>
      </w:r>
    </w:p>
    <w:p w14:paraId="119D27C3" w14:textId="77777777" w:rsidR="003E2B54" w:rsidRDefault="00284C1E">
      <w:pPr>
        <w:pStyle w:val="Compact"/>
        <w:numPr>
          <w:ilvl w:val="0"/>
          <w:numId w:val="618"/>
        </w:numPr>
      </w:pPr>
      <w:r>
        <w:t>Je souhaite changer de domaine professionnel et j’aimerais être accompagné dans cette transition. </w:t>
      </w:r>
    </w:p>
    <w:p w14:paraId="550B2ED8" w14:textId="77777777" w:rsidR="003E2B54" w:rsidRDefault="00284C1E">
      <w:pPr>
        <w:pStyle w:val="Compact"/>
        <w:numPr>
          <w:ilvl w:val="0"/>
          <w:numId w:val="618"/>
        </w:numPr>
      </w:pPr>
      <w:r>
        <w:t>J’aimerais développer un plan de perfectionnement dans le but d’avancer dans ma carrière. </w:t>
      </w:r>
    </w:p>
    <w:p w14:paraId="2910E77E" w14:textId="77777777" w:rsidR="003E2B54" w:rsidRDefault="00284C1E">
      <w:pPr>
        <w:pStyle w:val="FirstParagraph"/>
      </w:pPr>
      <w:hyperlink r:id="rId2109">
        <w:r>
          <w:rPr>
            <w:rStyle w:val="Hyperlink"/>
            <w:b/>
            <w:bCs/>
          </w:rPr>
          <w:t>Prendre rendez-vous</w:t>
        </w:r>
      </w:hyperlink>
    </w:p>
    <w:bookmarkEnd w:id="1693"/>
    <w:p w14:paraId="088D8A25" w14:textId="6693DBBE"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2110">
        <w:r>
          <w:rPr>
            <w:rStyle w:val="Hyperlink"/>
          </w:rPr>
          <w:t>Soutien et ressources</w:t>
        </w:r>
      </w:hyperlink>
      <w:r>
        <w:t xml:space="preserve"> &gt; </w:t>
      </w:r>
      <w:hyperlink r:id="rId2111">
        <w:r>
          <w:rPr>
            <w:rStyle w:val="Hyperlink"/>
          </w:rPr>
          <w:t>Gestion de carrière</w:t>
        </w:r>
      </w:hyperlink>
      <w:r>
        <w:t xml:space="preserve"> &gt; </w:t>
      </w:r>
      <w:hyperlink r:id="rId2112">
        <w:r>
          <w:rPr>
            <w:rStyle w:val="Hyperlink"/>
          </w:rPr>
          <w:t>Services et ateliers</w:t>
        </w:r>
      </w:hyperlink>
      <w:r>
        <w:t xml:space="preserve"> &gt; La consultation : est-ce pour vous? – Panel</w:t>
      </w:r>
      <w:r>
        <w:br/>
      </w:r>
    </w:p>
    <w:p w14:paraId="38F957DA" w14:textId="77777777" w:rsidR="003E2B54" w:rsidRDefault="00284C1E">
      <w:pPr>
        <w:pStyle w:val="Heading1"/>
      </w:pPr>
      <w:bookmarkStart w:id="1694" w:name="la-consultation-est-ce-pour-vous-panel"/>
      <w:r>
        <w:t>La consultation : est-ce pour vous? – Panel</w:t>
      </w:r>
    </w:p>
    <w:p w14:paraId="50AC18B1" w14:textId="77777777" w:rsidR="003E2B54" w:rsidRDefault="00284C1E">
      <w:pPr>
        <w:pStyle w:val="FirstParagraph"/>
      </w:pPr>
      <w:hyperlink w:anchor="mn-Explo-Items"/>
    </w:p>
    <w:p w14:paraId="753C179D" w14:textId="77777777" w:rsidR="003E2B54" w:rsidRDefault="00284C1E">
      <w:pPr>
        <w:pStyle w:val="BodyText"/>
      </w:pPr>
      <w:r>
        <w:t>MENU</w:t>
      </w:r>
    </w:p>
    <w:p w14:paraId="1D62CFA8" w14:textId="77777777" w:rsidR="003E2B54" w:rsidRDefault="003E2B54">
      <w:pPr>
        <w:pStyle w:val="BodyText"/>
      </w:pPr>
    </w:p>
    <w:p w14:paraId="72C52FFA" w14:textId="768F6EAE" w:rsidR="003E2B54" w:rsidRDefault="00284C1E">
      <w:pPr>
        <w:pStyle w:val="Compact"/>
        <w:numPr>
          <w:ilvl w:val="0"/>
          <w:numId w:val="619"/>
        </w:numPr>
      </w:pPr>
      <w:hyperlink r:id="rId2113">
        <w:r>
          <w:rPr>
            <w:rStyle w:val="Hyperlink"/>
          </w:rPr>
          <w:t xml:space="preserve"> Gestion de carrière</w:t>
        </w:r>
      </w:hyperlink>
    </w:p>
    <w:p w14:paraId="11CE82C2" w14:textId="568BEF2D" w:rsidR="003E2B54" w:rsidRDefault="00284C1E">
      <w:pPr>
        <w:pStyle w:val="Compact"/>
        <w:numPr>
          <w:ilvl w:val="0"/>
          <w:numId w:val="620"/>
        </w:numPr>
      </w:pPr>
      <w:hyperlink r:id="rId2114">
        <w:r>
          <w:rPr>
            <w:rStyle w:val="Hyperlink"/>
          </w:rPr>
          <w:t>Parcours de développement de carrière</w:t>
        </w:r>
      </w:hyperlink>
    </w:p>
    <w:p w14:paraId="3A7B068C" w14:textId="12F0254B" w:rsidR="003E2B54" w:rsidRDefault="00284C1E">
      <w:pPr>
        <w:pStyle w:val="Compact"/>
        <w:numPr>
          <w:ilvl w:val="0"/>
          <w:numId w:val="620"/>
        </w:numPr>
      </w:pPr>
      <w:hyperlink r:id="rId2115">
        <w:r>
          <w:rPr>
            <w:rStyle w:val="Hyperlink"/>
          </w:rPr>
          <w:t>Carrières en gestion</w:t>
        </w:r>
      </w:hyperlink>
    </w:p>
    <w:p w14:paraId="1CB6F9EF" w14:textId="1275C98C" w:rsidR="003E2B54" w:rsidRDefault="00284C1E">
      <w:pPr>
        <w:pStyle w:val="Compact"/>
        <w:numPr>
          <w:ilvl w:val="0"/>
          <w:numId w:val="620"/>
        </w:numPr>
      </w:pPr>
      <w:hyperlink r:id="rId2116">
        <w:r>
          <w:rPr>
            <w:rStyle w:val="Hyperlink"/>
          </w:rPr>
          <w:t>Stages et projets</w:t>
        </w:r>
      </w:hyperlink>
    </w:p>
    <w:p w14:paraId="329F0DD5" w14:textId="2972ABD1" w:rsidR="003E2B54" w:rsidRDefault="00284C1E">
      <w:pPr>
        <w:pStyle w:val="Compact"/>
        <w:numPr>
          <w:ilvl w:val="0"/>
          <w:numId w:val="620"/>
        </w:numPr>
      </w:pPr>
      <w:hyperlink r:id="rId2117">
        <w:r>
          <w:rPr>
            <w:rStyle w:val="Hyperlink"/>
          </w:rPr>
          <w:t>CV et lettres</w:t>
        </w:r>
      </w:hyperlink>
    </w:p>
    <w:p w14:paraId="1AE26D36" w14:textId="4F3D8238" w:rsidR="003E2B54" w:rsidRDefault="00284C1E">
      <w:pPr>
        <w:pStyle w:val="Compact"/>
        <w:numPr>
          <w:ilvl w:val="0"/>
          <w:numId w:val="620"/>
        </w:numPr>
      </w:pPr>
      <w:hyperlink r:id="rId2118">
        <w:r>
          <w:rPr>
            <w:rStyle w:val="Hyperlink"/>
          </w:rPr>
          <w:t>Réseautage</w:t>
        </w:r>
      </w:hyperlink>
    </w:p>
    <w:p w14:paraId="7B84795F" w14:textId="1BF625B8" w:rsidR="003E2B54" w:rsidRDefault="00284C1E">
      <w:pPr>
        <w:pStyle w:val="Compact"/>
        <w:numPr>
          <w:ilvl w:val="0"/>
          <w:numId w:val="620"/>
        </w:numPr>
      </w:pPr>
      <w:hyperlink r:id="rId2119">
        <w:r>
          <w:rPr>
            <w:rStyle w:val="Hyperlink"/>
          </w:rPr>
          <w:t>Entrevues</w:t>
        </w:r>
      </w:hyperlink>
    </w:p>
    <w:p w14:paraId="243119AA" w14:textId="15001146" w:rsidR="003E2B54" w:rsidRDefault="00284C1E">
      <w:pPr>
        <w:pStyle w:val="Compact"/>
        <w:numPr>
          <w:ilvl w:val="0"/>
          <w:numId w:val="620"/>
        </w:numPr>
      </w:pPr>
      <w:hyperlink r:id="rId2120">
        <w:r>
          <w:rPr>
            <w:rStyle w:val="Hyperlink"/>
          </w:rPr>
          <w:t>Services et ateliers</w:t>
        </w:r>
      </w:hyperlink>
    </w:p>
    <w:p w14:paraId="0AB254D2" w14:textId="2804A935" w:rsidR="003E2B54" w:rsidRDefault="00284C1E">
      <w:pPr>
        <w:pStyle w:val="Compact"/>
        <w:numPr>
          <w:ilvl w:val="0"/>
          <w:numId w:val="620"/>
        </w:numPr>
      </w:pPr>
      <w:hyperlink r:id="rId2121">
        <w:r>
          <w:rPr>
            <w:rStyle w:val="Hyperlink"/>
          </w:rPr>
          <w:t>Joindre le Service de gestion de carrière</w:t>
        </w:r>
      </w:hyperlink>
    </w:p>
    <w:p w14:paraId="766CA965" w14:textId="77777777" w:rsidR="003E2B54" w:rsidRDefault="00284C1E">
      <w:pPr>
        <w:pStyle w:val="FirstParagraph"/>
      </w:pPr>
      <w:r>
        <w:lastRenderedPageBreak/>
        <w:br/>
      </w:r>
    </w:p>
    <w:p w14:paraId="41AB6EDE" w14:textId="27F20FFA" w:rsidR="003E2B54" w:rsidRDefault="00284C1E">
      <w:pPr>
        <w:pStyle w:val="Compact"/>
        <w:numPr>
          <w:ilvl w:val="0"/>
          <w:numId w:val="621"/>
        </w:numPr>
      </w:pPr>
      <w:hyperlink r:id="rId2122">
        <w:r>
          <w:rPr>
            <w:rStyle w:val="Hyperlink"/>
          </w:rPr>
          <w:t xml:space="preserve"> Gestion de carrière</w:t>
        </w:r>
      </w:hyperlink>
    </w:p>
    <w:p w14:paraId="68C91921" w14:textId="354EFFC9" w:rsidR="003E2B54" w:rsidRDefault="00284C1E">
      <w:pPr>
        <w:pStyle w:val="Compact"/>
        <w:numPr>
          <w:ilvl w:val="0"/>
          <w:numId w:val="622"/>
        </w:numPr>
      </w:pPr>
      <w:hyperlink r:id="rId2123">
        <w:r>
          <w:rPr>
            <w:rStyle w:val="Hyperlink"/>
          </w:rPr>
          <w:t>Parcours de développement de carrière</w:t>
        </w:r>
      </w:hyperlink>
    </w:p>
    <w:p w14:paraId="05D60911" w14:textId="22124815" w:rsidR="003E2B54" w:rsidRDefault="00284C1E">
      <w:pPr>
        <w:pStyle w:val="Compact"/>
        <w:numPr>
          <w:ilvl w:val="0"/>
          <w:numId w:val="622"/>
        </w:numPr>
      </w:pPr>
      <w:hyperlink r:id="rId2124">
        <w:r>
          <w:rPr>
            <w:rStyle w:val="Hyperlink"/>
          </w:rPr>
          <w:t>Carrières en gestion</w:t>
        </w:r>
      </w:hyperlink>
    </w:p>
    <w:p w14:paraId="7F26913C" w14:textId="48F350F0" w:rsidR="003E2B54" w:rsidRDefault="00284C1E">
      <w:pPr>
        <w:pStyle w:val="Compact"/>
        <w:numPr>
          <w:ilvl w:val="0"/>
          <w:numId w:val="622"/>
        </w:numPr>
      </w:pPr>
      <w:hyperlink r:id="rId2125">
        <w:r>
          <w:rPr>
            <w:rStyle w:val="Hyperlink"/>
          </w:rPr>
          <w:t>Stages et projets</w:t>
        </w:r>
      </w:hyperlink>
    </w:p>
    <w:p w14:paraId="059EB69E" w14:textId="789419B5" w:rsidR="003E2B54" w:rsidRDefault="00284C1E">
      <w:pPr>
        <w:pStyle w:val="Compact"/>
        <w:numPr>
          <w:ilvl w:val="0"/>
          <w:numId w:val="622"/>
        </w:numPr>
      </w:pPr>
      <w:hyperlink r:id="rId2126">
        <w:r>
          <w:rPr>
            <w:rStyle w:val="Hyperlink"/>
          </w:rPr>
          <w:t>CV et lettres</w:t>
        </w:r>
      </w:hyperlink>
    </w:p>
    <w:p w14:paraId="34D07CC7" w14:textId="3BFDF13F" w:rsidR="003E2B54" w:rsidRDefault="00284C1E">
      <w:pPr>
        <w:pStyle w:val="Compact"/>
        <w:numPr>
          <w:ilvl w:val="0"/>
          <w:numId w:val="622"/>
        </w:numPr>
      </w:pPr>
      <w:hyperlink r:id="rId2127">
        <w:r>
          <w:rPr>
            <w:rStyle w:val="Hyperlink"/>
          </w:rPr>
          <w:t>Réseautage</w:t>
        </w:r>
      </w:hyperlink>
    </w:p>
    <w:p w14:paraId="3D4FACAB" w14:textId="0016F384" w:rsidR="003E2B54" w:rsidRDefault="00284C1E">
      <w:pPr>
        <w:pStyle w:val="Compact"/>
        <w:numPr>
          <w:ilvl w:val="0"/>
          <w:numId w:val="622"/>
        </w:numPr>
      </w:pPr>
      <w:hyperlink r:id="rId2128">
        <w:r>
          <w:rPr>
            <w:rStyle w:val="Hyperlink"/>
          </w:rPr>
          <w:t>Entrevues</w:t>
        </w:r>
      </w:hyperlink>
    </w:p>
    <w:p w14:paraId="349FF5D0" w14:textId="522A1634" w:rsidR="003E2B54" w:rsidRDefault="00284C1E">
      <w:pPr>
        <w:pStyle w:val="Compact"/>
        <w:numPr>
          <w:ilvl w:val="0"/>
          <w:numId w:val="622"/>
        </w:numPr>
      </w:pPr>
      <w:hyperlink r:id="rId2129">
        <w:r>
          <w:rPr>
            <w:rStyle w:val="Hyperlink"/>
          </w:rPr>
          <w:t>Services et ateliers</w:t>
        </w:r>
      </w:hyperlink>
    </w:p>
    <w:p w14:paraId="77A5F04B" w14:textId="0E3A3519" w:rsidR="003E2B54" w:rsidRDefault="00284C1E">
      <w:pPr>
        <w:pStyle w:val="Compact"/>
        <w:numPr>
          <w:ilvl w:val="0"/>
          <w:numId w:val="622"/>
        </w:numPr>
      </w:pPr>
      <w:hyperlink r:id="rId2130">
        <w:r>
          <w:rPr>
            <w:rStyle w:val="Hyperlink"/>
          </w:rPr>
          <w:t>Joindre le Service de gestion de carrière</w:t>
        </w:r>
      </w:hyperlink>
    </w:p>
    <w:p w14:paraId="3400753E" w14:textId="77777777" w:rsidR="003E2B54" w:rsidRDefault="00284C1E">
      <w:pPr>
        <w:pStyle w:val="FirstParagraph"/>
      </w:pPr>
      <w:bookmarkStart w:id="1695" w:name="br-144913"/>
      <w:r>
        <w:t>La consultation est-elle un bon choix pour vous? Avant de prendre votre décision, assistez à un panel de consultants de diverses firmes, animé par des professeurs en management.</w:t>
      </w:r>
    </w:p>
    <w:p w14:paraId="109E9914" w14:textId="77777777" w:rsidR="003E2B54" w:rsidRDefault="00284C1E">
      <w:pPr>
        <w:pStyle w:val="Heading5"/>
      </w:pPr>
      <w:bookmarkStart w:id="1696" w:name="présentation-devant-un-groupe"/>
      <w:r>
        <w:rPr>
          <w:b/>
          <w:bCs/>
        </w:rPr>
        <w:t>PRÉSENTATION DEVANT UN GROUPE</w:t>
      </w:r>
    </w:p>
    <w:p w14:paraId="2F6347AB" w14:textId="77777777" w:rsidR="003E2B54" w:rsidRDefault="00284C1E">
      <w:pPr>
        <w:pStyle w:val="Heading5"/>
      </w:pPr>
      <w:bookmarkStart w:id="1697" w:name="min"/>
      <w:bookmarkEnd w:id="1696"/>
      <w:r>
        <w:rPr>
          <w:b/>
          <w:bCs/>
        </w:rPr>
        <w:t>90 MIN</w:t>
      </w:r>
    </w:p>
    <w:p w14:paraId="0EC135D4" w14:textId="77777777" w:rsidR="003E2B54" w:rsidRDefault="00284C1E">
      <w:pPr>
        <w:pStyle w:val="Heading2"/>
      </w:pPr>
      <w:bookmarkStart w:id="1698" w:name="sujets-couverts"/>
      <w:bookmarkStart w:id="1699" w:name="br-144914"/>
      <w:bookmarkEnd w:id="1697"/>
      <w:bookmarkEnd w:id="1695"/>
      <w:r>
        <w:t>Sujets couverts</w:t>
      </w:r>
    </w:p>
    <w:p w14:paraId="253ABD2A" w14:textId="77777777" w:rsidR="003E2B54" w:rsidRDefault="00284C1E">
      <w:pPr>
        <w:pStyle w:val="Compact"/>
        <w:numPr>
          <w:ilvl w:val="0"/>
          <w:numId w:val="623"/>
        </w:numPr>
      </w:pPr>
      <w:r>
        <w:t>Que font les consultants au quotidien?</w:t>
      </w:r>
    </w:p>
    <w:p w14:paraId="5977C21B" w14:textId="77777777" w:rsidR="003E2B54" w:rsidRDefault="00284C1E">
      <w:pPr>
        <w:pStyle w:val="Compact"/>
        <w:numPr>
          <w:ilvl w:val="0"/>
          <w:numId w:val="623"/>
        </w:numPr>
      </w:pPr>
      <w:r>
        <w:t>Comment créent-ils de la valeur?</w:t>
      </w:r>
    </w:p>
    <w:p w14:paraId="625E7B72" w14:textId="77777777" w:rsidR="003E2B54" w:rsidRDefault="00284C1E">
      <w:pPr>
        <w:pStyle w:val="Compact"/>
        <w:numPr>
          <w:ilvl w:val="0"/>
          <w:numId w:val="623"/>
        </w:numPr>
      </w:pPr>
      <w:r>
        <w:t>Quelles sont les compétences recherchées?</w:t>
      </w:r>
    </w:p>
    <w:p w14:paraId="5DB2A4FF" w14:textId="77777777" w:rsidR="003E2B54" w:rsidRDefault="00284C1E">
      <w:pPr>
        <w:pStyle w:val="Compact"/>
        <w:numPr>
          <w:ilvl w:val="0"/>
          <w:numId w:val="623"/>
        </w:numPr>
      </w:pPr>
      <w:r>
        <w:t>Comment devenir consultant?</w:t>
      </w:r>
    </w:p>
    <w:p w14:paraId="2970A9A6" w14:textId="77777777" w:rsidR="003E2B54" w:rsidRDefault="00284C1E">
      <w:pPr>
        <w:pStyle w:val="Heading2"/>
      </w:pPr>
      <w:bookmarkStart w:id="1700" w:name="avant-dassister-à-lactivité"/>
      <w:bookmarkStart w:id="1701" w:name="br-144915"/>
      <w:bookmarkEnd w:id="1698"/>
      <w:bookmarkEnd w:id="1699"/>
      <w:r>
        <w:t>Avant d'assister à l'activité</w:t>
      </w:r>
    </w:p>
    <w:p w14:paraId="62290511" w14:textId="04C332FB" w:rsidR="003E2B54" w:rsidRDefault="00284C1E">
      <w:pPr>
        <w:pStyle w:val="FirstParagraph"/>
      </w:pPr>
      <w:r>
        <w:t xml:space="preserve">Lisez la page </w:t>
      </w:r>
      <w:hyperlink r:id="rId2131">
        <w:r>
          <w:rPr>
            <w:rStyle w:val="Hyperlink"/>
          </w:rPr>
          <w:t>Carrières en consultation</w:t>
        </w:r>
      </w:hyperlink>
      <w:r>
        <w:t>.</w:t>
      </w:r>
    </w:p>
    <w:p w14:paraId="5AB44D1E" w14:textId="77777777" w:rsidR="003E2B54" w:rsidRDefault="00284C1E">
      <w:pPr>
        <w:pStyle w:val="BodyText"/>
      </w:pPr>
      <w:r>
        <w:t> </w:t>
      </w:r>
    </w:p>
    <w:p w14:paraId="51FF5FF9" w14:textId="77777777" w:rsidR="003E2B54" w:rsidRDefault="00284C1E">
      <w:pPr>
        <w:pStyle w:val="BodyText"/>
      </w:pPr>
      <w:bookmarkStart w:id="1702" w:name="br-144916"/>
      <w:bookmarkEnd w:id="1700"/>
      <w:bookmarkEnd w:id="1701"/>
      <w:r>
        <w:t>S'inscrire</w:t>
      </w:r>
    </w:p>
    <w:p w14:paraId="4D11B8C2" w14:textId="77777777" w:rsidR="003E2B54" w:rsidRDefault="00284C1E">
      <w:pPr>
        <w:pStyle w:val="BodyText"/>
      </w:pPr>
      <w:r>
        <w:t> </w:t>
      </w:r>
    </w:p>
    <w:p w14:paraId="3BE9DA7F" w14:textId="77777777" w:rsidR="003E2B54" w:rsidRDefault="00284C1E">
      <w:pPr>
        <w:pStyle w:val="BodyText"/>
      </w:pPr>
      <w:r>
        <w:t>Annuler* </w:t>
      </w:r>
    </w:p>
    <w:p w14:paraId="157002D2" w14:textId="77777777" w:rsidR="003E2B54" w:rsidRDefault="00284C1E">
      <w:pPr>
        <w:pStyle w:val="BodyText"/>
      </w:pPr>
      <w:r>
        <w:t>*Jusqu’à 24 heures avant l’activité</w:t>
      </w:r>
    </w:p>
    <w:p w14:paraId="0528ED1D" w14:textId="77777777" w:rsidR="003E2B54" w:rsidRDefault="00284C1E">
      <w:pPr>
        <w:pStyle w:val="BodyText"/>
      </w:pPr>
      <w:r>
        <w:br/>
      </w:r>
      <w:r>
        <w:br/>
      </w:r>
    </w:p>
    <w:p w14:paraId="0E1D1534" w14:textId="77777777" w:rsidR="003E2B54" w:rsidRDefault="00284C1E">
      <w:pPr>
        <w:pStyle w:val="BodyText"/>
      </w:pPr>
      <w:r>
        <w:t> </w:t>
      </w:r>
    </w:p>
    <w:bookmarkEnd w:id="1702"/>
    <w:p w14:paraId="0CC3310E" w14:textId="77777777" w:rsidR="003E2B54" w:rsidRDefault="00284C1E">
      <w:pPr>
        <w:pStyle w:val="BodyText"/>
      </w:pPr>
      <w:r>
        <w:lastRenderedPageBreak/>
        <w:br/>
      </w:r>
      <w:r>
        <w:br/>
      </w:r>
      <w:r>
        <w:br/>
      </w:r>
      <w:r>
        <w:t>Le Service de gestion de carrière est amené à annuler certaines activités en de très rares occasions. </w:t>
      </w:r>
      <w:r>
        <w:br/>
        <w:t>       Le cas échéant, les personnes inscrites en sont avisées au moins 24 heures à l’avance.</w:t>
      </w:r>
    </w:p>
    <w:p w14:paraId="373D8C4D" w14:textId="77777777" w:rsidR="003E2B54" w:rsidRDefault="00284C1E">
      <w:r>
        <w:pict w14:anchorId="0734B4F8">
          <v:rect id="_x0000_i1093" style="width:0;height:1.5pt" o:hralign="center" o:hrstd="t" o:hr="t"/>
        </w:pict>
      </w:r>
    </w:p>
    <w:p w14:paraId="4F3C31E0" w14:textId="77777777" w:rsidR="003E2B54" w:rsidRDefault="00284C1E">
      <w:pPr>
        <w:pStyle w:val="FirstParagraph"/>
      </w:pPr>
      <w:r>
        <w:t>.</w:t>
      </w:r>
    </w:p>
    <w:p w14:paraId="5352384A" w14:textId="164406B8" w:rsidR="003E2B54" w:rsidRDefault="00284C1E">
      <w:pPr>
        <w:pStyle w:val="BodyText"/>
      </w:pPr>
      <w:hyperlink r:id="rId2132">
        <w:r>
          <w:rPr>
            <w:rStyle w:val="Hyperlink"/>
          </w:rPr>
          <w:t>Voir tous les services et ateliers offerts</w:t>
        </w:r>
      </w:hyperlink>
    </w:p>
    <w:bookmarkEnd w:id="1694"/>
    <w:p w14:paraId="14464787" w14:textId="3A22F377"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2133">
        <w:r>
          <w:rPr>
            <w:rStyle w:val="Hyperlink"/>
          </w:rPr>
          <w:t>Soutien et ressources</w:t>
        </w:r>
      </w:hyperlink>
      <w:r>
        <w:t xml:space="preserve"> &gt; </w:t>
      </w:r>
      <w:hyperlink r:id="rId2134">
        <w:r>
          <w:rPr>
            <w:rStyle w:val="Hyperlink"/>
          </w:rPr>
          <w:t>Gestion de carrière</w:t>
        </w:r>
      </w:hyperlink>
      <w:r>
        <w:t xml:space="preserve"> &gt; </w:t>
      </w:r>
      <w:hyperlink r:id="rId2135">
        <w:r>
          <w:rPr>
            <w:rStyle w:val="Hyperlink"/>
          </w:rPr>
          <w:t>Services et ateliers</w:t>
        </w:r>
      </w:hyperlink>
      <w:r>
        <w:t xml:space="preserve"> &gt; Orientation</w:t>
      </w:r>
      <w:r>
        <w:br/>
      </w:r>
    </w:p>
    <w:p w14:paraId="6732B4F2" w14:textId="77777777" w:rsidR="003E2B54" w:rsidRDefault="00284C1E">
      <w:pPr>
        <w:pStyle w:val="Heading1"/>
      </w:pPr>
      <w:bookmarkStart w:id="1703" w:name="X50546c5b43628aa556e65eab93dd0a0cd66ba4c"/>
      <w:r>
        <w:t>Groupe d’orientation et de développement de carrière</w:t>
      </w:r>
    </w:p>
    <w:p w14:paraId="1F549CE1" w14:textId="77777777" w:rsidR="003E2B54" w:rsidRDefault="00284C1E">
      <w:pPr>
        <w:pStyle w:val="FirstParagraph"/>
      </w:pPr>
      <w:hyperlink w:anchor="mn-Explo-Items"/>
    </w:p>
    <w:p w14:paraId="0C132BF9" w14:textId="77777777" w:rsidR="003E2B54" w:rsidRDefault="00284C1E">
      <w:pPr>
        <w:pStyle w:val="BodyText"/>
      </w:pPr>
      <w:r>
        <w:t>MENU</w:t>
      </w:r>
    </w:p>
    <w:p w14:paraId="568AA6D4" w14:textId="77777777" w:rsidR="003E2B54" w:rsidRDefault="003E2B54">
      <w:pPr>
        <w:pStyle w:val="BodyText"/>
      </w:pPr>
    </w:p>
    <w:p w14:paraId="202EF5C6" w14:textId="133B059C" w:rsidR="003E2B54" w:rsidRDefault="00284C1E">
      <w:pPr>
        <w:pStyle w:val="Compact"/>
        <w:numPr>
          <w:ilvl w:val="0"/>
          <w:numId w:val="624"/>
        </w:numPr>
      </w:pPr>
      <w:hyperlink r:id="rId2136">
        <w:r>
          <w:rPr>
            <w:rStyle w:val="Hyperlink"/>
          </w:rPr>
          <w:t xml:space="preserve"> Gestion de carrière</w:t>
        </w:r>
      </w:hyperlink>
    </w:p>
    <w:p w14:paraId="44976FD7" w14:textId="7A1620E7" w:rsidR="003E2B54" w:rsidRDefault="00284C1E">
      <w:pPr>
        <w:pStyle w:val="Compact"/>
        <w:numPr>
          <w:ilvl w:val="0"/>
          <w:numId w:val="625"/>
        </w:numPr>
      </w:pPr>
      <w:hyperlink r:id="rId2137">
        <w:r>
          <w:rPr>
            <w:rStyle w:val="Hyperlink"/>
          </w:rPr>
          <w:t>Parcours de développement de carrière</w:t>
        </w:r>
      </w:hyperlink>
    </w:p>
    <w:p w14:paraId="00AA6CD1" w14:textId="0F049804" w:rsidR="003E2B54" w:rsidRDefault="00284C1E">
      <w:pPr>
        <w:pStyle w:val="Compact"/>
        <w:numPr>
          <w:ilvl w:val="0"/>
          <w:numId w:val="625"/>
        </w:numPr>
      </w:pPr>
      <w:hyperlink r:id="rId2138">
        <w:r>
          <w:rPr>
            <w:rStyle w:val="Hyperlink"/>
          </w:rPr>
          <w:t>Carrières en gestion</w:t>
        </w:r>
      </w:hyperlink>
    </w:p>
    <w:p w14:paraId="251D3C02" w14:textId="33ADDBA0" w:rsidR="003E2B54" w:rsidRDefault="00284C1E">
      <w:pPr>
        <w:pStyle w:val="Compact"/>
        <w:numPr>
          <w:ilvl w:val="0"/>
          <w:numId w:val="625"/>
        </w:numPr>
      </w:pPr>
      <w:hyperlink r:id="rId2139">
        <w:r>
          <w:rPr>
            <w:rStyle w:val="Hyperlink"/>
          </w:rPr>
          <w:t>Stages et projets</w:t>
        </w:r>
      </w:hyperlink>
    </w:p>
    <w:p w14:paraId="6D93E766" w14:textId="0CFA8DAA" w:rsidR="003E2B54" w:rsidRDefault="00284C1E">
      <w:pPr>
        <w:pStyle w:val="Compact"/>
        <w:numPr>
          <w:ilvl w:val="0"/>
          <w:numId w:val="625"/>
        </w:numPr>
      </w:pPr>
      <w:hyperlink r:id="rId2140">
        <w:r>
          <w:rPr>
            <w:rStyle w:val="Hyperlink"/>
          </w:rPr>
          <w:t>CV et lettres</w:t>
        </w:r>
      </w:hyperlink>
    </w:p>
    <w:p w14:paraId="5E21351E" w14:textId="6F220D11" w:rsidR="003E2B54" w:rsidRDefault="00284C1E">
      <w:pPr>
        <w:pStyle w:val="Compact"/>
        <w:numPr>
          <w:ilvl w:val="0"/>
          <w:numId w:val="625"/>
        </w:numPr>
      </w:pPr>
      <w:hyperlink r:id="rId2141">
        <w:r>
          <w:rPr>
            <w:rStyle w:val="Hyperlink"/>
          </w:rPr>
          <w:t>Réseautage</w:t>
        </w:r>
      </w:hyperlink>
    </w:p>
    <w:p w14:paraId="3AFFA846" w14:textId="34C8D65E" w:rsidR="003E2B54" w:rsidRDefault="00284C1E">
      <w:pPr>
        <w:pStyle w:val="Compact"/>
        <w:numPr>
          <w:ilvl w:val="0"/>
          <w:numId w:val="625"/>
        </w:numPr>
      </w:pPr>
      <w:hyperlink r:id="rId2142">
        <w:r>
          <w:rPr>
            <w:rStyle w:val="Hyperlink"/>
          </w:rPr>
          <w:t>Entrevues</w:t>
        </w:r>
      </w:hyperlink>
    </w:p>
    <w:p w14:paraId="7CE7603D" w14:textId="4090F2F5" w:rsidR="003E2B54" w:rsidRDefault="00284C1E">
      <w:pPr>
        <w:pStyle w:val="Compact"/>
        <w:numPr>
          <w:ilvl w:val="0"/>
          <w:numId w:val="625"/>
        </w:numPr>
      </w:pPr>
      <w:hyperlink r:id="rId2143">
        <w:r>
          <w:rPr>
            <w:rStyle w:val="Hyperlink"/>
          </w:rPr>
          <w:t>Services et ateliers</w:t>
        </w:r>
      </w:hyperlink>
    </w:p>
    <w:p w14:paraId="53640A0E" w14:textId="2DD991E8" w:rsidR="003E2B54" w:rsidRDefault="00284C1E">
      <w:pPr>
        <w:pStyle w:val="Compact"/>
        <w:numPr>
          <w:ilvl w:val="0"/>
          <w:numId w:val="625"/>
        </w:numPr>
      </w:pPr>
      <w:hyperlink r:id="rId2144">
        <w:r>
          <w:rPr>
            <w:rStyle w:val="Hyperlink"/>
          </w:rPr>
          <w:t>Joindre le Service de gestion de carrière</w:t>
        </w:r>
      </w:hyperlink>
    </w:p>
    <w:p w14:paraId="3FE2ABB4" w14:textId="77777777" w:rsidR="003E2B54" w:rsidRDefault="00284C1E">
      <w:pPr>
        <w:pStyle w:val="FirstParagraph"/>
      </w:pPr>
      <w:r>
        <w:br/>
      </w:r>
    </w:p>
    <w:p w14:paraId="75E1F274" w14:textId="26DDFEC1" w:rsidR="003E2B54" w:rsidRDefault="00284C1E">
      <w:pPr>
        <w:pStyle w:val="Compact"/>
        <w:numPr>
          <w:ilvl w:val="0"/>
          <w:numId w:val="626"/>
        </w:numPr>
      </w:pPr>
      <w:hyperlink r:id="rId2145">
        <w:r>
          <w:rPr>
            <w:rStyle w:val="Hyperlink"/>
          </w:rPr>
          <w:t xml:space="preserve"> Gestion de carrière</w:t>
        </w:r>
      </w:hyperlink>
    </w:p>
    <w:p w14:paraId="781F32B7" w14:textId="2A2B125A" w:rsidR="003E2B54" w:rsidRDefault="00284C1E">
      <w:pPr>
        <w:pStyle w:val="Compact"/>
        <w:numPr>
          <w:ilvl w:val="0"/>
          <w:numId w:val="627"/>
        </w:numPr>
      </w:pPr>
      <w:hyperlink r:id="rId2146">
        <w:r>
          <w:rPr>
            <w:rStyle w:val="Hyperlink"/>
          </w:rPr>
          <w:t>Parcours de développement de carrière</w:t>
        </w:r>
      </w:hyperlink>
    </w:p>
    <w:p w14:paraId="5FE989F1" w14:textId="096B7BE2" w:rsidR="003E2B54" w:rsidRDefault="00284C1E">
      <w:pPr>
        <w:pStyle w:val="Compact"/>
        <w:numPr>
          <w:ilvl w:val="0"/>
          <w:numId w:val="627"/>
        </w:numPr>
      </w:pPr>
      <w:hyperlink r:id="rId2147">
        <w:r>
          <w:rPr>
            <w:rStyle w:val="Hyperlink"/>
          </w:rPr>
          <w:t>Carrières en gestion</w:t>
        </w:r>
      </w:hyperlink>
    </w:p>
    <w:p w14:paraId="1D5DDF4F" w14:textId="3C441BFC" w:rsidR="003E2B54" w:rsidRDefault="00284C1E">
      <w:pPr>
        <w:pStyle w:val="Compact"/>
        <w:numPr>
          <w:ilvl w:val="0"/>
          <w:numId w:val="627"/>
        </w:numPr>
      </w:pPr>
      <w:hyperlink r:id="rId2148">
        <w:r>
          <w:rPr>
            <w:rStyle w:val="Hyperlink"/>
          </w:rPr>
          <w:t>Stages et projets</w:t>
        </w:r>
      </w:hyperlink>
    </w:p>
    <w:p w14:paraId="354C9DBC" w14:textId="203D97FD" w:rsidR="003E2B54" w:rsidRDefault="00284C1E">
      <w:pPr>
        <w:pStyle w:val="Compact"/>
        <w:numPr>
          <w:ilvl w:val="0"/>
          <w:numId w:val="627"/>
        </w:numPr>
      </w:pPr>
      <w:hyperlink r:id="rId2149">
        <w:r>
          <w:rPr>
            <w:rStyle w:val="Hyperlink"/>
          </w:rPr>
          <w:t>CV et lettres</w:t>
        </w:r>
      </w:hyperlink>
    </w:p>
    <w:p w14:paraId="574C0C70" w14:textId="33FD82BB" w:rsidR="003E2B54" w:rsidRDefault="00284C1E">
      <w:pPr>
        <w:pStyle w:val="Compact"/>
        <w:numPr>
          <w:ilvl w:val="0"/>
          <w:numId w:val="627"/>
        </w:numPr>
      </w:pPr>
      <w:hyperlink r:id="rId2150">
        <w:r>
          <w:rPr>
            <w:rStyle w:val="Hyperlink"/>
          </w:rPr>
          <w:t>Réseautage</w:t>
        </w:r>
      </w:hyperlink>
    </w:p>
    <w:p w14:paraId="1B86080C" w14:textId="6BCE91C0" w:rsidR="003E2B54" w:rsidRDefault="00284C1E">
      <w:pPr>
        <w:pStyle w:val="Compact"/>
        <w:numPr>
          <w:ilvl w:val="0"/>
          <w:numId w:val="627"/>
        </w:numPr>
      </w:pPr>
      <w:hyperlink r:id="rId2151">
        <w:r>
          <w:rPr>
            <w:rStyle w:val="Hyperlink"/>
          </w:rPr>
          <w:t>Entrevues</w:t>
        </w:r>
      </w:hyperlink>
    </w:p>
    <w:p w14:paraId="7FEF6249" w14:textId="4BCC8614" w:rsidR="003E2B54" w:rsidRDefault="00284C1E">
      <w:pPr>
        <w:pStyle w:val="Compact"/>
        <w:numPr>
          <w:ilvl w:val="0"/>
          <w:numId w:val="627"/>
        </w:numPr>
      </w:pPr>
      <w:hyperlink r:id="rId2152">
        <w:r>
          <w:rPr>
            <w:rStyle w:val="Hyperlink"/>
          </w:rPr>
          <w:t>Services et ateliers</w:t>
        </w:r>
      </w:hyperlink>
    </w:p>
    <w:p w14:paraId="1D9A97FD" w14:textId="643AFD50" w:rsidR="003E2B54" w:rsidRDefault="00284C1E">
      <w:pPr>
        <w:pStyle w:val="Compact"/>
        <w:numPr>
          <w:ilvl w:val="0"/>
          <w:numId w:val="627"/>
        </w:numPr>
      </w:pPr>
      <w:hyperlink r:id="rId2153">
        <w:r>
          <w:rPr>
            <w:rStyle w:val="Hyperlink"/>
          </w:rPr>
          <w:t>Joindre le Service de gestion de carrière</w:t>
        </w:r>
      </w:hyperlink>
    </w:p>
    <w:p w14:paraId="4EC575FD" w14:textId="77777777" w:rsidR="003E2B54" w:rsidRDefault="00284C1E">
      <w:pPr>
        <w:pStyle w:val="Heading3"/>
      </w:pPr>
      <w:bookmarkStart w:id="1704" w:name="X0918edce4340ddf815448898382c86d84b99b20"/>
      <w:r>
        <w:t>Bénéficiez d’une démarche en groupe afin de clarifier votre objectif professionnel et faire des choix professionnels éclairés</w:t>
      </w:r>
    </w:p>
    <w:p w14:paraId="084C43C7" w14:textId="77777777" w:rsidR="003E2B54" w:rsidRDefault="00284C1E">
      <w:pPr>
        <w:pStyle w:val="Heading5"/>
      </w:pPr>
      <w:bookmarkStart w:id="1705" w:name="X4446a30d0f6bea5850e1107b12faec808c2b9ce"/>
      <w:r>
        <w:rPr>
          <w:b/>
          <w:bCs/>
        </w:rPr>
        <w:t>GROUPES D’ORIENTATION VIRTUELS INTERACTIFS EN PETIT GROUPE</w:t>
      </w:r>
    </w:p>
    <w:p w14:paraId="70D0ED1A" w14:textId="77777777" w:rsidR="003E2B54" w:rsidRDefault="00284C1E">
      <w:pPr>
        <w:pStyle w:val="Heading5"/>
      </w:pPr>
      <w:bookmarkStart w:id="1706" w:name="séances---1h30-par-séance"/>
      <w:bookmarkEnd w:id="1705"/>
      <w:r>
        <w:t xml:space="preserve">3 </w:t>
      </w:r>
      <w:r>
        <w:rPr>
          <w:b/>
          <w:bCs/>
        </w:rPr>
        <w:t>séances - 1h30 par séance*</w:t>
      </w:r>
    </w:p>
    <w:p w14:paraId="1A24E70C" w14:textId="77777777" w:rsidR="003E2B54" w:rsidRDefault="00284C1E">
      <w:pPr>
        <w:pStyle w:val="Heading5"/>
      </w:pPr>
      <w:bookmarkStart w:id="1707" w:name="qui-est-admissible"/>
      <w:bookmarkEnd w:id="1706"/>
      <w:r>
        <w:rPr>
          <w:b/>
          <w:bCs/>
        </w:rPr>
        <w:t>QUI EST ADMISSIBLE?</w:t>
      </w:r>
    </w:p>
    <w:p w14:paraId="14C080B8" w14:textId="77777777" w:rsidR="003E2B54" w:rsidRDefault="00284C1E">
      <w:pPr>
        <w:numPr>
          <w:ilvl w:val="0"/>
          <w:numId w:val="628"/>
        </w:numPr>
      </w:pPr>
      <w:r>
        <w:t>Étudiants</w:t>
      </w:r>
    </w:p>
    <w:p w14:paraId="3816BFA7" w14:textId="77777777" w:rsidR="003E2B54" w:rsidRDefault="00284C1E">
      <w:pPr>
        <w:pStyle w:val="FirstParagraph"/>
      </w:pPr>
      <w:r>
        <w:t>L’étudiant inscrit doit être libre pour les 3 séances du groupe.</w:t>
      </w:r>
    </w:p>
    <w:p w14:paraId="5BC334F8" w14:textId="77777777" w:rsidR="003E2B54" w:rsidRDefault="00284C1E">
      <w:pPr>
        <w:pStyle w:val="Heading2"/>
      </w:pPr>
      <w:bookmarkStart w:id="1708" w:name="objectifs-4"/>
      <w:bookmarkEnd w:id="1707"/>
      <w:bookmarkEnd w:id="1704"/>
      <w:r>
        <w:t>Objectifs :</w:t>
      </w:r>
    </w:p>
    <w:p w14:paraId="6AD3FCFC" w14:textId="77777777" w:rsidR="003E2B54" w:rsidRDefault="00284C1E">
      <w:pPr>
        <w:pStyle w:val="Compact"/>
        <w:numPr>
          <w:ilvl w:val="0"/>
          <w:numId w:val="629"/>
        </w:numPr>
      </w:pPr>
      <w:r>
        <w:t>Clarifier ou valider son ou ses objectifs de carrière en prenant le temps de réfléchir à ce qui est important pour soi</w:t>
      </w:r>
    </w:p>
    <w:p w14:paraId="619D4927" w14:textId="77777777" w:rsidR="003E2B54" w:rsidRDefault="00284C1E">
      <w:pPr>
        <w:pStyle w:val="Compact"/>
        <w:numPr>
          <w:ilvl w:val="0"/>
          <w:numId w:val="629"/>
        </w:numPr>
      </w:pPr>
      <w:r>
        <w:t>Mieux se connaître, explorer le marché du travail, prendre une décision éclairée</w:t>
      </w:r>
    </w:p>
    <w:p w14:paraId="6A0C55E0" w14:textId="77777777" w:rsidR="003E2B54" w:rsidRDefault="00284C1E">
      <w:pPr>
        <w:pStyle w:val="Compact"/>
        <w:numPr>
          <w:ilvl w:val="0"/>
          <w:numId w:val="629"/>
        </w:numPr>
      </w:pPr>
      <w:r>
        <w:t>Élaborer un plan d'action en utilisant ses études et son parcours professionnel pour atteindre un domaine ou un poste satisfaisant pour soi</w:t>
      </w:r>
    </w:p>
    <w:p w14:paraId="7647641D" w14:textId="77777777" w:rsidR="003E2B54" w:rsidRDefault="00284C1E">
      <w:pPr>
        <w:pStyle w:val="Heading5"/>
      </w:pPr>
      <w:bookmarkStart w:id="1709" w:name="X43090329427eb3fcf441b57dddb06f366a4c8c0"/>
      <w:bookmarkStart w:id="1710" w:name="br-144875"/>
      <w:r>
        <w:rPr>
          <w:b/>
          <w:bCs/>
        </w:rPr>
        <w:t>Vous cherchez des informations sur les cours ou les programmes?</w:t>
      </w:r>
    </w:p>
    <w:p w14:paraId="2BD8A266" w14:textId="77777777" w:rsidR="003E2B54" w:rsidRDefault="00284C1E">
      <w:pPr>
        <w:pStyle w:val="FirstParagraph"/>
      </w:pPr>
      <w:hyperlink r:id="rId2154">
        <w:r>
          <w:rPr>
            <w:rStyle w:val="Hyperlink"/>
          </w:rPr>
          <w:t>Rendez-vous sur la page du programme qui vous intéresse</w:t>
        </w:r>
      </w:hyperlink>
    </w:p>
    <w:p w14:paraId="30DAF241" w14:textId="77777777" w:rsidR="003E2B54" w:rsidRDefault="00284C1E">
      <w:pPr>
        <w:pStyle w:val="BodyText"/>
      </w:pPr>
      <w:hyperlink r:id="rId2155">
        <w:r>
          <w:rPr>
            <w:rStyle w:val="Hyperlink"/>
          </w:rPr>
          <w:t>Communiquez avec Zone Info</w:t>
        </w:r>
      </w:hyperlink>
    </w:p>
    <w:p w14:paraId="5A8C813A" w14:textId="77777777" w:rsidR="003E2B54" w:rsidRDefault="00284C1E">
      <w:pPr>
        <w:pStyle w:val="BodyText"/>
      </w:pPr>
      <w:r>
        <w:t>Vous y trouverez des renseignements sur les conditions d'admission et votre admissibilité; les spécialisations; les frais de scolarité; les cours et leurs horaires; les différences entre certains programmes ou toute autre question administrative. </w:t>
      </w:r>
    </w:p>
    <w:bookmarkEnd w:id="1709"/>
    <w:bookmarkEnd w:id="1710"/>
    <w:p w14:paraId="5B467133" w14:textId="77777777" w:rsidR="003E2B54" w:rsidRDefault="003E2B54">
      <w:pPr>
        <w:pStyle w:val="BodyText"/>
      </w:pPr>
    </w:p>
    <w:p w14:paraId="38719748" w14:textId="77777777" w:rsidR="003E2B54" w:rsidRDefault="00284C1E">
      <w:pPr>
        <w:pStyle w:val="BodyText"/>
      </w:pPr>
      <w:r>
        <w:rPr>
          <w:b/>
          <w:bCs/>
        </w:rPr>
        <w:t>Pour consulter le calendrier, les dates des prochains groupes et s’inscrire :</w:t>
      </w:r>
    </w:p>
    <w:p w14:paraId="78C57241" w14:textId="77777777" w:rsidR="003E2B54" w:rsidRDefault="00284C1E">
      <w:pPr>
        <w:pStyle w:val="BodyText"/>
      </w:pPr>
      <w:hyperlink r:id="rId2156">
        <w:r>
          <w:rPr>
            <w:rStyle w:val="Hyperlink"/>
            <w:b/>
            <w:bCs/>
            <w:lang w:val="fr-CA"/>
          </w:rPr>
          <w:t>S'inscrire</w:t>
        </w:r>
      </w:hyperlink>
    </w:p>
    <w:p w14:paraId="49BD244B" w14:textId="77777777" w:rsidR="003E2B54" w:rsidRDefault="00284C1E">
      <w:pPr>
        <w:pStyle w:val="BodyText"/>
      </w:pPr>
      <w:r>
        <w:rPr>
          <w:b/>
          <w:bCs/>
          <w:lang w:val="fr-CA"/>
        </w:rPr>
        <w:t xml:space="preserve">Pour annuler votre participation, nous vous invitons à écrire à l’adresse suivante : </w:t>
      </w:r>
      <w:hyperlink r:id="rId2157">
        <w:r>
          <w:rPr>
            <w:rStyle w:val="Hyperlink"/>
            <w:b/>
            <w:bCs/>
            <w:lang w:val="fr-CA"/>
          </w:rPr>
          <w:t>orientation@hec.ca</w:t>
        </w:r>
      </w:hyperlink>
    </w:p>
    <w:bookmarkEnd w:id="1708"/>
    <w:bookmarkEnd w:id="1703"/>
    <w:p w14:paraId="782634AC" w14:textId="5D5BEE2C"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2158">
        <w:r>
          <w:rPr>
            <w:rStyle w:val="Hyperlink"/>
          </w:rPr>
          <w:t>Soutien et ressources</w:t>
        </w:r>
      </w:hyperlink>
      <w:r>
        <w:t xml:space="preserve"> &gt; </w:t>
      </w:r>
      <w:hyperlink r:id="rId2159">
        <w:r>
          <w:rPr>
            <w:rStyle w:val="Hyperlink"/>
          </w:rPr>
          <w:t>Gestion de carrière</w:t>
        </w:r>
      </w:hyperlink>
      <w:r>
        <w:t xml:space="preserve"> &gt; </w:t>
      </w:r>
      <w:hyperlink r:id="rId2160">
        <w:r>
          <w:rPr>
            <w:rStyle w:val="Hyperlink"/>
          </w:rPr>
          <w:t>Services et ateliers</w:t>
        </w:r>
      </w:hyperlink>
      <w:r>
        <w:t xml:space="preserve"> &gt; </w:t>
      </w:r>
      <w:hyperlink r:id="rId2161">
        <w:r>
          <w:rPr>
            <w:rStyle w:val="Hyperlink"/>
          </w:rPr>
          <w:t>Orientation et gestion de carrière – Rencontre individuelle</w:t>
        </w:r>
      </w:hyperlink>
      <w:r>
        <w:t xml:space="preserve"> &gt; Consultation éclair</w:t>
      </w:r>
      <w:r>
        <w:br/>
      </w:r>
    </w:p>
    <w:p w14:paraId="6CBFAC1C" w14:textId="77777777" w:rsidR="003E2B54" w:rsidRDefault="00284C1E">
      <w:pPr>
        <w:pStyle w:val="Heading1"/>
      </w:pPr>
      <w:bookmarkStart w:id="1711" w:name="consultation-éclair"/>
      <w:r>
        <w:lastRenderedPageBreak/>
        <w:t>Consultation éclair</w:t>
      </w:r>
    </w:p>
    <w:p w14:paraId="103A914E" w14:textId="77777777" w:rsidR="003E2B54" w:rsidRDefault="00284C1E">
      <w:pPr>
        <w:pStyle w:val="FirstParagraph"/>
      </w:pPr>
      <w:hyperlink w:anchor="mn-Explo-Items"/>
    </w:p>
    <w:p w14:paraId="31E51CCD" w14:textId="77777777" w:rsidR="003E2B54" w:rsidRDefault="00284C1E">
      <w:pPr>
        <w:pStyle w:val="BodyText"/>
      </w:pPr>
      <w:r>
        <w:t>MENU</w:t>
      </w:r>
    </w:p>
    <w:p w14:paraId="3D8EB88B" w14:textId="77777777" w:rsidR="003E2B54" w:rsidRDefault="003E2B54">
      <w:pPr>
        <w:pStyle w:val="BodyText"/>
      </w:pPr>
    </w:p>
    <w:p w14:paraId="274A7EB2" w14:textId="3D8FA7B9" w:rsidR="003E2B54" w:rsidRDefault="00284C1E">
      <w:pPr>
        <w:pStyle w:val="Compact"/>
        <w:numPr>
          <w:ilvl w:val="0"/>
          <w:numId w:val="630"/>
        </w:numPr>
      </w:pPr>
      <w:hyperlink r:id="rId2162">
        <w:r>
          <w:rPr>
            <w:rStyle w:val="Hyperlink"/>
          </w:rPr>
          <w:t xml:space="preserve"> Gestion de carrière</w:t>
        </w:r>
      </w:hyperlink>
    </w:p>
    <w:p w14:paraId="6FEB301A" w14:textId="7946FCE2" w:rsidR="003E2B54" w:rsidRDefault="00284C1E">
      <w:pPr>
        <w:pStyle w:val="Compact"/>
        <w:numPr>
          <w:ilvl w:val="0"/>
          <w:numId w:val="631"/>
        </w:numPr>
      </w:pPr>
      <w:hyperlink r:id="rId2163">
        <w:r>
          <w:rPr>
            <w:rStyle w:val="Hyperlink"/>
          </w:rPr>
          <w:t>Parcours de développement de carrière</w:t>
        </w:r>
      </w:hyperlink>
    </w:p>
    <w:p w14:paraId="2CA1538D" w14:textId="541B9747" w:rsidR="003E2B54" w:rsidRDefault="00284C1E">
      <w:pPr>
        <w:pStyle w:val="Compact"/>
        <w:numPr>
          <w:ilvl w:val="0"/>
          <w:numId w:val="631"/>
        </w:numPr>
      </w:pPr>
      <w:hyperlink r:id="rId2164">
        <w:r>
          <w:rPr>
            <w:rStyle w:val="Hyperlink"/>
          </w:rPr>
          <w:t>Carrières en gestion</w:t>
        </w:r>
      </w:hyperlink>
    </w:p>
    <w:p w14:paraId="440F16AC" w14:textId="05543679" w:rsidR="003E2B54" w:rsidRDefault="00284C1E">
      <w:pPr>
        <w:pStyle w:val="Compact"/>
        <w:numPr>
          <w:ilvl w:val="0"/>
          <w:numId w:val="631"/>
        </w:numPr>
      </w:pPr>
      <w:hyperlink r:id="rId2165">
        <w:r>
          <w:rPr>
            <w:rStyle w:val="Hyperlink"/>
          </w:rPr>
          <w:t>Stages et projets</w:t>
        </w:r>
      </w:hyperlink>
    </w:p>
    <w:p w14:paraId="11E5A525" w14:textId="6AC261FA" w:rsidR="003E2B54" w:rsidRDefault="00284C1E">
      <w:pPr>
        <w:pStyle w:val="Compact"/>
        <w:numPr>
          <w:ilvl w:val="0"/>
          <w:numId w:val="631"/>
        </w:numPr>
      </w:pPr>
      <w:hyperlink r:id="rId2166">
        <w:r>
          <w:rPr>
            <w:rStyle w:val="Hyperlink"/>
          </w:rPr>
          <w:t>CV et lettres</w:t>
        </w:r>
      </w:hyperlink>
    </w:p>
    <w:p w14:paraId="31FD3C0F" w14:textId="488213EC" w:rsidR="003E2B54" w:rsidRDefault="00284C1E">
      <w:pPr>
        <w:pStyle w:val="Compact"/>
        <w:numPr>
          <w:ilvl w:val="0"/>
          <w:numId w:val="631"/>
        </w:numPr>
      </w:pPr>
      <w:hyperlink r:id="rId2167">
        <w:r>
          <w:rPr>
            <w:rStyle w:val="Hyperlink"/>
          </w:rPr>
          <w:t>Réseautage</w:t>
        </w:r>
      </w:hyperlink>
    </w:p>
    <w:p w14:paraId="5AF5C717" w14:textId="24E7D1BA" w:rsidR="003E2B54" w:rsidRDefault="00284C1E">
      <w:pPr>
        <w:pStyle w:val="Compact"/>
        <w:numPr>
          <w:ilvl w:val="0"/>
          <w:numId w:val="631"/>
        </w:numPr>
      </w:pPr>
      <w:hyperlink r:id="rId2168">
        <w:r>
          <w:rPr>
            <w:rStyle w:val="Hyperlink"/>
          </w:rPr>
          <w:t>Entrevues</w:t>
        </w:r>
      </w:hyperlink>
    </w:p>
    <w:p w14:paraId="21E3ADAD" w14:textId="1B98B2C0" w:rsidR="003E2B54" w:rsidRDefault="00284C1E">
      <w:pPr>
        <w:pStyle w:val="Compact"/>
        <w:numPr>
          <w:ilvl w:val="0"/>
          <w:numId w:val="631"/>
        </w:numPr>
      </w:pPr>
      <w:hyperlink r:id="rId2169">
        <w:r>
          <w:rPr>
            <w:rStyle w:val="Hyperlink"/>
          </w:rPr>
          <w:t>Services et ateliers</w:t>
        </w:r>
      </w:hyperlink>
    </w:p>
    <w:p w14:paraId="368A840A" w14:textId="068D74C1" w:rsidR="003E2B54" w:rsidRDefault="00284C1E">
      <w:pPr>
        <w:pStyle w:val="Compact"/>
        <w:numPr>
          <w:ilvl w:val="0"/>
          <w:numId w:val="631"/>
        </w:numPr>
      </w:pPr>
      <w:hyperlink r:id="rId2170">
        <w:r>
          <w:rPr>
            <w:rStyle w:val="Hyperlink"/>
          </w:rPr>
          <w:t>Joindre le Service de gestion de carrière</w:t>
        </w:r>
      </w:hyperlink>
    </w:p>
    <w:p w14:paraId="7AF84454" w14:textId="77777777" w:rsidR="003E2B54" w:rsidRDefault="00284C1E">
      <w:pPr>
        <w:pStyle w:val="FirstParagraph"/>
      </w:pPr>
      <w:r>
        <w:br/>
      </w:r>
    </w:p>
    <w:p w14:paraId="21623C69" w14:textId="43CD613C" w:rsidR="003E2B54" w:rsidRDefault="00284C1E">
      <w:pPr>
        <w:pStyle w:val="Compact"/>
        <w:numPr>
          <w:ilvl w:val="0"/>
          <w:numId w:val="632"/>
        </w:numPr>
      </w:pPr>
      <w:hyperlink r:id="rId2171">
        <w:r>
          <w:rPr>
            <w:rStyle w:val="Hyperlink"/>
          </w:rPr>
          <w:t xml:space="preserve"> Gestion de carrière</w:t>
        </w:r>
      </w:hyperlink>
    </w:p>
    <w:p w14:paraId="50B43F37" w14:textId="39A2B179" w:rsidR="003E2B54" w:rsidRDefault="00284C1E">
      <w:pPr>
        <w:pStyle w:val="Compact"/>
        <w:numPr>
          <w:ilvl w:val="0"/>
          <w:numId w:val="633"/>
        </w:numPr>
      </w:pPr>
      <w:hyperlink r:id="rId2172">
        <w:r>
          <w:rPr>
            <w:rStyle w:val="Hyperlink"/>
          </w:rPr>
          <w:t>Parcours de développement de carrière</w:t>
        </w:r>
      </w:hyperlink>
    </w:p>
    <w:p w14:paraId="2DEA0E3A" w14:textId="35412A4A" w:rsidR="003E2B54" w:rsidRDefault="00284C1E">
      <w:pPr>
        <w:pStyle w:val="Compact"/>
        <w:numPr>
          <w:ilvl w:val="0"/>
          <w:numId w:val="633"/>
        </w:numPr>
      </w:pPr>
      <w:hyperlink r:id="rId2173">
        <w:r>
          <w:rPr>
            <w:rStyle w:val="Hyperlink"/>
          </w:rPr>
          <w:t>Carrières en gestion</w:t>
        </w:r>
      </w:hyperlink>
    </w:p>
    <w:p w14:paraId="07309A78" w14:textId="0DE85255" w:rsidR="003E2B54" w:rsidRDefault="00284C1E">
      <w:pPr>
        <w:pStyle w:val="Compact"/>
        <w:numPr>
          <w:ilvl w:val="0"/>
          <w:numId w:val="633"/>
        </w:numPr>
      </w:pPr>
      <w:hyperlink r:id="rId2174">
        <w:r>
          <w:rPr>
            <w:rStyle w:val="Hyperlink"/>
          </w:rPr>
          <w:t>Stages et projets</w:t>
        </w:r>
      </w:hyperlink>
    </w:p>
    <w:p w14:paraId="6EA2A770" w14:textId="03588213" w:rsidR="003E2B54" w:rsidRDefault="00284C1E">
      <w:pPr>
        <w:pStyle w:val="Compact"/>
        <w:numPr>
          <w:ilvl w:val="0"/>
          <w:numId w:val="633"/>
        </w:numPr>
      </w:pPr>
      <w:hyperlink r:id="rId2175">
        <w:r>
          <w:rPr>
            <w:rStyle w:val="Hyperlink"/>
          </w:rPr>
          <w:t>CV et lettres</w:t>
        </w:r>
      </w:hyperlink>
    </w:p>
    <w:p w14:paraId="70FE5637" w14:textId="3CCC1D89" w:rsidR="003E2B54" w:rsidRDefault="00284C1E">
      <w:pPr>
        <w:pStyle w:val="Compact"/>
        <w:numPr>
          <w:ilvl w:val="0"/>
          <w:numId w:val="633"/>
        </w:numPr>
      </w:pPr>
      <w:hyperlink r:id="rId2176">
        <w:r>
          <w:rPr>
            <w:rStyle w:val="Hyperlink"/>
          </w:rPr>
          <w:t>Réseautage</w:t>
        </w:r>
      </w:hyperlink>
    </w:p>
    <w:p w14:paraId="683E76C9" w14:textId="7BBBACA6" w:rsidR="003E2B54" w:rsidRDefault="00284C1E">
      <w:pPr>
        <w:pStyle w:val="Compact"/>
        <w:numPr>
          <w:ilvl w:val="0"/>
          <w:numId w:val="633"/>
        </w:numPr>
      </w:pPr>
      <w:hyperlink r:id="rId2177">
        <w:r>
          <w:rPr>
            <w:rStyle w:val="Hyperlink"/>
          </w:rPr>
          <w:t>Entrevues</w:t>
        </w:r>
      </w:hyperlink>
    </w:p>
    <w:p w14:paraId="3F5FF222" w14:textId="00D72798" w:rsidR="003E2B54" w:rsidRDefault="00284C1E">
      <w:pPr>
        <w:pStyle w:val="Compact"/>
        <w:numPr>
          <w:ilvl w:val="0"/>
          <w:numId w:val="633"/>
        </w:numPr>
      </w:pPr>
      <w:hyperlink r:id="rId2178">
        <w:r>
          <w:rPr>
            <w:rStyle w:val="Hyperlink"/>
          </w:rPr>
          <w:t>Services et ateliers</w:t>
        </w:r>
      </w:hyperlink>
    </w:p>
    <w:p w14:paraId="5ED8D884" w14:textId="5EAF8B55" w:rsidR="003E2B54" w:rsidRDefault="00284C1E">
      <w:pPr>
        <w:pStyle w:val="Compact"/>
        <w:numPr>
          <w:ilvl w:val="0"/>
          <w:numId w:val="633"/>
        </w:numPr>
      </w:pPr>
      <w:hyperlink r:id="rId2179">
        <w:r>
          <w:rPr>
            <w:rStyle w:val="Hyperlink"/>
          </w:rPr>
          <w:t>Joindre le Service de gestion de carrière</w:t>
        </w:r>
      </w:hyperlink>
    </w:p>
    <w:p w14:paraId="3FF73BCF" w14:textId="77777777" w:rsidR="003E2B54" w:rsidRDefault="00284C1E">
      <w:pPr>
        <w:pStyle w:val="Heading3"/>
      </w:pPr>
      <w:bookmarkStart w:id="1712" w:name="Xf821ad98b337564228b498648c784a4c0f6ea4a"/>
      <w:r>
        <w:t>�</w:t>
      </w:r>
      <w:r>
        <w:t>Bénéficiez d'une consultation éclair afin de répondre aux questions ponctuelles concernant votre projet d'études ou de carrière et d’évaluer votre situation.</w:t>
      </w:r>
    </w:p>
    <w:p w14:paraId="0ABE57B5" w14:textId="77777777" w:rsidR="003E2B54" w:rsidRDefault="00284C1E">
      <w:pPr>
        <w:pStyle w:val="FirstParagraph"/>
      </w:pPr>
      <w:r>
        <w:t> </w:t>
      </w:r>
    </w:p>
    <w:p w14:paraId="4337769F" w14:textId="77777777" w:rsidR="003E2B54" w:rsidRDefault="00284C1E">
      <w:pPr>
        <w:pStyle w:val="Heading5"/>
      </w:pPr>
      <w:bookmarkStart w:id="1713" w:name="consultation-individuelle-éclair"/>
      <w:r>
        <w:rPr>
          <w:b/>
          <w:bCs/>
        </w:rPr>
        <w:t>Consultation individuelle éclair</w:t>
      </w:r>
    </w:p>
    <w:p w14:paraId="41CE909F" w14:textId="77777777" w:rsidR="003E2B54" w:rsidRDefault="00284C1E">
      <w:pPr>
        <w:pStyle w:val="Heading5"/>
      </w:pPr>
      <w:bookmarkStart w:id="1714" w:name="min-1"/>
      <w:bookmarkEnd w:id="1713"/>
      <w:r>
        <w:rPr>
          <w:b/>
          <w:bCs/>
        </w:rPr>
        <w:t>20 MIN</w:t>
      </w:r>
    </w:p>
    <w:p w14:paraId="2C8EFBF4" w14:textId="77777777" w:rsidR="003E2B54" w:rsidRDefault="00284C1E">
      <w:pPr>
        <w:pStyle w:val="Heading5"/>
      </w:pPr>
      <w:bookmarkStart w:id="1715" w:name="qui-est-admissible-1"/>
      <w:bookmarkEnd w:id="1714"/>
      <w:r>
        <w:rPr>
          <w:b/>
          <w:bCs/>
        </w:rPr>
        <w:t>QUI EST ADMISSIBLE?</w:t>
      </w:r>
    </w:p>
    <w:p w14:paraId="04649177" w14:textId="77777777" w:rsidR="003E2B54" w:rsidRDefault="00284C1E">
      <w:pPr>
        <w:pStyle w:val="Compact"/>
        <w:numPr>
          <w:ilvl w:val="0"/>
          <w:numId w:val="634"/>
        </w:numPr>
      </w:pPr>
      <w:r>
        <w:t>Étudiants et diplômés</w:t>
      </w:r>
    </w:p>
    <w:bookmarkEnd w:id="1715"/>
    <w:p w14:paraId="212D4332" w14:textId="77777777" w:rsidR="003E2B54" w:rsidRDefault="00284C1E">
      <w:pPr>
        <w:pStyle w:val="FirstParagraph"/>
      </w:pPr>
      <w:r>
        <w:rPr>
          <w:b/>
          <w:bCs/>
        </w:rPr>
        <w:t>OBJECTIFS</w:t>
      </w:r>
    </w:p>
    <w:p w14:paraId="60779B25" w14:textId="77777777" w:rsidR="003E2B54" w:rsidRDefault="00284C1E">
      <w:pPr>
        <w:pStyle w:val="Compact"/>
        <w:numPr>
          <w:ilvl w:val="0"/>
          <w:numId w:val="635"/>
        </w:numPr>
      </w:pPr>
      <w:r>
        <w:lastRenderedPageBreak/>
        <w:t>Répondre à des questions concernant votre projet d’études ou de carrière.</w:t>
      </w:r>
    </w:p>
    <w:p w14:paraId="6787CD4E" w14:textId="77777777" w:rsidR="003E2B54" w:rsidRDefault="00284C1E">
      <w:pPr>
        <w:pStyle w:val="Compact"/>
        <w:numPr>
          <w:ilvl w:val="0"/>
          <w:numId w:val="635"/>
        </w:numPr>
      </w:pPr>
      <w:r>
        <w:t>Évaluer votre situation et explorer des pistes de solutions.</w:t>
      </w:r>
    </w:p>
    <w:p w14:paraId="5FDC14A2" w14:textId="77777777" w:rsidR="003E2B54" w:rsidRDefault="00284C1E">
      <w:pPr>
        <w:pStyle w:val="Compact"/>
        <w:numPr>
          <w:ilvl w:val="0"/>
          <w:numId w:val="635"/>
        </w:numPr>
      </w:pPr>
      <w:r>
        <w:t>Obtenir une référence vers d’autres services, au besoin.</w:t>
      </w:r>
    </w:p>
    <w:p w14:paraId="191068E4" w14:textId="77777777" w:rsidR="003E2B54" w:rsidRDefault="00284C1E">
      <w:pPr>
        <w:pStyle w:val="Heading5"/>
      </w:pPr>
      <w:bookmarkStart w:id="1716" w:name="Xa097c0735f2371bb93edac8838e782fd02010a4"/>
      <w:r>
        <w:rPr>
          <w:b/>
          <w:bCs/>
        </w:rPr>
        <w:t>Vous cherchez des informations sur les cours ou les programmes?</w:t>
      </w:r>
    </w:p>
    <w:p w14:paraId="2594A4BB" w14:textId="77777777" w:rsidR="003E2B54" w:rsidRDefault="00284C1E">
      <w:pPr>
        <w:pStyle w:val="FirstParagraph"/>
      </w:pPr>
      <w:hyperlink r:id="rId2180">
        <w:r>
          <w:rPr>
            <w:rStyle w:val="Hyperlink"/>
          </w:rPr>
          <w:t>Rendez-vous sur la page du programme qui vous intéresse</w:t>
        </w:r>
      </w:hyperlink>
    </w:p>
    <w:p w14:paraId="528072B9" w14:textId="77777777" w:rsidR="003E2B54" w:rsidRDefault="00284C1E">
      <w:pPr>
        <w:pStyle w:val="BodyText"/>
      </w:pPr>
      <w:hyperlink r:id="rId2181">
        <w:r>
          <w:rPr>
            <w:rStyle w:val="Hyperlink"/>
          </w:rPr>
          <w:t>Communiquez avec Zone Info</w:t>
        </w:r>
      </w:hyperlink>
    </w:p>
    <w:p w14:paraId="24BE066A" w14:textId="77777777" w:rsidR="003E2B54" w:rsidRDefault="00284C1E">
      <w:pPr>
        <w:pStyle w:val="BodyText"/>
      </w:pPr>
      <w:r>
        <w:t>Vous y trouverez des renseignements sur les conditions d'admission et votre admissibilité; les spécialisations; les frais de scolarité; les cours et leurs horaires; les différences entre certains programmes ou toute autre question administrative. </w:t>
      </w:r>
    </w:p>
    <w:p w14:paraId="2908D6DE" w14:textId="77777777" w:rsidR="003E2B54" w:rsidRDefault="00284C1E">
      <w:pPr>
        <w:pStyle w:val="Heading5"/>
      </w:pPr>
      <w:bookmarkStart w:id="1717" w:name="X56ea476253bdedc1d5c154d0c5d0dabbd7b7457"/>
      <w:bookmarkEnd w:id="1716"/>
      <w:r>
        <w:br/>
      </w:r>
      <w:r>
        <w:rPr>
          <w:b/>
          <w:bCs/>
        </w:rPr>
        <w:t>Vous cherchez des informations sur le marché du travail ? Voir les outils mis à votre disposition :</w:t>
      </w:r>
    </w:p>
    <w:p w14:paraId="5327CBA1" w14:textId="51AB4F94" w:rsidR="003E2B54" w:rsidRDefault="00284C1E">
      <w:pPr>
        <w:pStyle w:val="FirstParagraph"/>
      </w:pPr>
      <w:hyperlink r:id="rId2182">
        <w:r>
          <w:rPr>
            <w:rStyle w:val="Hyperlink"/>
          </w:rPr>
          <w:t>Explorer les carrières</w:t>
        </w:r>
      </w:hyperlink>
    </w:p>
    <w:bookmarkEnd w:id="1717"/>
    <w:p w14:paraId="38BBB62E" w14:textId="77777777" w:rsidR="003E2B54" w:rsidRDefault="00284C1E">
      <w:pPr>
        <w:pStyle w:val="BodyText"/>
      </w:pPr>
      <w:r>
        <w:rPr>
          <w:b/>
          <w:bCs/>
        </w:rPr>
        <w:t>COÛT</w:t>
      </w:r>
    </w:p>
    <w:p w14:paraId="1448E29F" w14:textId="77777777" w:rsidR="003E2B54" w:rsidRDefault="00284C1E">
      <w:pPr>
        <w:pStyle w:val="BodyText"/>
      </w:pPr>
      <w:r>
        <w:t>Gratuit</w:t>
      </w:r>
    </w:p>
    <w:p w14:paraId="4B2AB46B" w14:textId="77777777" w:rsidR="003E2B54" w:rsidRDefault="00284C1E">
      <w:pPr>
        <w:pStyle w:val="BodyText"/>
      </w:pPr>
      <w:r>
        <w:rPr>
          <w:b/>
          <w:bCs/>
        </w:rPr>
        <w:t>Étudiants</w:t>
      </w:r>
    </w:p>
    <w:p w14:paraId="405851BA" w14:textId="77777777" w:rsidR="003E2B54" w:rsidRDefault="00284C1E">
      <w:pPr>
        <w:pStyle w:val="BodyText"/>
      </w:pPr>
      <w:hyperlink r:id="rId2183">
        <w:r>
          <w:rPr>
            <w:rStyle w:val="Hyperlink"/>
          </w:rPr>
          <w:t>PRENEZ RENDEZ-VOUS</w:t>
        </w:r>
      </w:hyperlink>
    </w:p>
    <w:p w14:paraId="174412C8" w14:textId="08AFC048" w:rsidR="003E2B54" w:rsidRDefault="00284C1E">
      <w:pPr>
        <w:pStyle w:val="BodyText"/>
      </w:pPr>
      <w:hyperlink r:id="rId2184">
        <w:r>
          <w:rPr>
            <w:rStyle w:val="Hyperlink"/>
          </w:rPr>
          <w:t>Voir tous les services et ateliers offerts</w:t>
        </w:r>
      </w:hyperlink>
    </w:p>
    <w:p w14:paraId="29913DB4" w14:textId="77777777" w:rsidR="003E2B54" w:rsidRDefault="00284C1E">
      <w:pPr>
        <w:pStyle w:val="BodyText"/>
      </w:pPr>
      <w:r>
        <w:t> </w:t>
      </w:r>
    </w:p>
    <w:bookmarkEnd w:id="1712"/>
    <w:bookmarkEnd w:id="1711"/>
    <w:p w14:paraId="43F8DAF6" w14:textId="4FA4FE3C"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2185">
        <w:r>
          <w:rPr>
            <w:rStyle w:val="Hyperlink"/>
          </w:rPr>
          <w:t>Soutien et ressources</w:t>
        </w:r>
      </w:hyperlink>
      <w:r>
        <w:t xml:space="preserve"> &gt; </w:t>
      </w:r>
      <w:hyperlink r:id="rId2186">
        <w:r>
          <w:rPr>
            <w:rStyle w:val="Hyperlink"/>
          </w:rPr>
          <w:t>Gestion de carrière</w:t>
        </w:r>
      </w:hyperlink>
      <w:r>
        <w:t xml:space="preserve"> &gt; </w:t>
      </w:r>
      <w:hyperlink r:id="rId2187">
        <w:r>
          <w:rPr>
            <w:rStyle w:val="Hyperlink"/>
          </w:rPr>
          <w:t>Services et ateliers</w:t>
        </w:r>
      </w:hyperlink>
      <w:r>
        <w:t xml:space="preserve"> &gt; Séance d’information - Recrutement en finance, consultation et programme de rotation/Leadership</w:t>
      </w:r>
      <w:r>
        <w:br/>
      </w:r>
    </w:p>
    <w:p w14:paraId="3CF4EE87" w14:textId="77777777" w:rsidR="003E2B54" w:rsidRDefault="00284C1E">
      <w:pPr>
        <w:pStyle w:val="Heading1"/>
      </w:pPr>
      <w:bookmarkStart w:id="1718" w:name="X312ec2e4437398a277235324a1c99521a1dcfa5"/>
      <w:r>
        <w:t>Séance d'information - Recrutement en finance, consultation et programme de rotation/Leadership</w:t>
      </w:r>
    </w:p>
    <w:p w14:paraId="1B6F7EBF" w14:textId="77777777" w:rsidR="003E2B54" w:rsidRDefault="00284C1E">
      <w:pPr>
        <w:pStyle w:val="FirstParagraph"/>
      </w:pPr>
      <w:hyperlink w:anchor="mn-Explo-Items"/>
    </w:p>
    <w:p w14:paraId="1F5E26BA" w14:textId="77777777" w:rsidR="003E2B54" w:rsidRDefault="00284C1E">
      <w:pPr>
        <w:pStyle w:val="BodyText"/>
      </w:pPr>
      <w:r>
        <w:t>MENU</w:t>
      </w:r>
    </w:p>
    <w:p w14:paraId="7A007007" w14:textId="77777777" w:rsidR="003E2B54" w:rsidRDefault="003E2B54">
      <w:pPr>
        <w:pStyle w:val="BodyText"/>
      </w:pPr>
    </w:p>
    <w:p w14:paraId="7DD6C12A" w14:textId="3421C25E" w:rsidR="003E2B54" w:rsidRDefault="00284C1E">
      <w:pPr>
        <w:pStyle w:val="Compact"/>
        <w:numPr>
          <w:ilvl w:val="0"/>
          <w:numId w:val="636"/>
        </w:numPr>
      </w:pPr>
      <w:hyperlink r:id="rId2188">
        <w:r>
          <w:rPr>
            <w:rStyle w:val="Hyperlink"/>
          </w:rPr>
          <w:t xml:space="preserve"> Gestion de carrière</w:t>
        </w:r>
      </w:hyperlink>
    </w:p>
    <w:p w14:paraId="32BD5594" w14:textId="1D17F580" w:rsidR="003E2B54" w:rsidRDefault="00284C1E">
      <w:pPr>
        <w:pStyle w:val="Compact"/>
        <w:numPr>
          <w:ilvl w:val="0"/>
          <w:numId w:val="637"/>
        </w:numPr>
      </w:pPr>
      <w:hyperlink r:id="rId2189">
        <w:r>
          <w:rPr>
            <w:rStyle w:val="Hyperlink"/>
          </w:rPr>
          <w:t>Parcours de développement de carrière</w:t>
        </w:r>
      </w:hyperlink>
    </w:p>
    <w:p w14:paraId="2488E935" w14:textId="6365C7A5" w:rsidR="003E2B54" w:rsidRDefault="00284C1E">
      <w:pPr>
        <w:pStyle w:val="Compact"/>
        <w:numPr>
          <w:ilvl w:val="0"/>
          <w:numId w:val="637"/>
        </w:numPr>
      </w:pPr>
      <w:hyperlink r:id="rId2190">
        <w:r>
          <w:rPr>
            <w:rStyle w:val="Hyperlink"/>
          </w:rPr>
          <w:t>Carrières en gestion</w:t>
        </w:r>
      </w:hyperlink>
    </w:p>
    <w:p w14:paraId="336752F2" w14:textId="4FAF19AD" w:rsidR="003E2B54" w:rsidRDefault="00284C1E">
      <w:pPr>
        <w:pStyle w:val="Compact"/>
        <w:numPr>
          <w:ilvl w:val="0"/>
          <w:numId w:val="637"/>
        </w:numPr>
      </w:pPr>
      <w:hyperlink r:id="rId2191">
        <w:r>
          <w:rPr>
            <w:rStyle w:val="Hyperlink"/>
          </w:rPr>
          <w:t>Stages et projets</w:t>
        </w:r>
      </w:hyperlink>
    </w:p>
    <w:p w14:paraId="1DE5ECB3" w14:textId="0F8B4E35" w:rsidR="003E2B54" w:rsidRDefault="00284C1E">
      <w:pPr>
        <w:pStyle w:val="Compact"/>
        <w:numPr>
          <w:ilvl w:val="0"/>
          <w:numId w:val="637"/>
        </w:numPr>
      </w:pPr>
      <w:hyperlink r:id="rId2192">
        <w:r>
          <w:rPr>
            <w:rStyle w:val="Hyperlink"/>
          </w:rPr>
          <w:t>CV et lettres</w:t>
        </w:r>
      </w:hyperlink>
    </w:p>
    <w:p w14:paraId="18B66041" w14:textId="427113CC" w:rsidR="003E2B54" w:rsidRDefault="00284C1E">
      <w:pPr>
        <w:pStyle w:val="Compact"/>
        <w:numPr>
          <w:ilvl w:val="0"/>
          <w:numId w:val="637"/>
        </w:numPr>
      </w:pPr>
      <w:hyperlink r:id="rId2193">
        <w:r>
          <w:rPr>
            <w:rStyle w:val="Hyperlink"/>
          </w:rPr>
          <w:t>Réseautage</w:t>
        </w:r>
      </w:hyperlink>
    </w:p>
    <w:p w14:paraId="27974D32" w14:textId="7745A687" w:rsidR="003E2B54" w:rsidRDefault="00284C1E">
      <w:pPr>
        <w:pStyle w:val="Compact"/>
        <w:numPr>
          <w:ilvl w:val="0"/>
          <w:numId w:val="637"/>
        </w:numPr>
      </w:pPr>
      <w:hyperlink r:id="rId2194">
        <w:r>
          <w:rPr>
            <w:rStyle w:val="Hyperlink"/>
          </w:rPr>
          <w:t>Entrevues</w:t>
        </w:r>
      </w:hyperlink>
    </w:p>
    <w:p w14:paraId="727937C0" w14:textId="647DC8E8" w:rsidR="003E2B54" w:rsidRDefault="00284C1E">
      <w:pPr>
        <w:pStyle w:val="Compact"/>
        <w:numPr>
          <w:ilvl w:val="0"/>
          <w:numId w:val="637"/>
        </w:numPr>
      </w:pPr>
      <w:hyperlink r:id="rId2195">
        <w:r>
          <w:rPr>
            <w:rStyle w:val="Hyperlink"/>
          </w:rPr>
          <w:t>Services et ateliers</w:t>
        </w:r>
      </w:hyperlink>
    </w:p>
    <w:p w14:paraId="2F5CB09F" w14:textId="5E544670" w:rsidR="003E2B54" w:rsidRDefault="00284C1E">
      <w:pPr>
        <w:pStyle w:val="Compact"/>
        <w:numPr>
          <w:ilvl w:val="0"/>
          <w:numId w:val="637"/>
        </w:numPr>
      </w:pPr>
      <w:hyperlink r:id="rId2196">
        <w:r>
          <w:rPr>
            <w:rStyle w:val="Hyperlink"/>
          </w:rPr>
          <w:t>Joindre le Service de gestion de carrière</w:t>
        </w:r>
      </w:hyperlink>
    </w:p>
    <w:p w14:paraId="11F07E95" w14:textId="77777777" w:rsidR="003E2B54" w:rsidRDefault="00284C1E">
      <w:pPr>
        <w:pStyle w:val="FirstParagraph"/>
      </w:pPr>
      <w:r>
        <w:br/>
      </w:r>
    </w:p>
    <w:p w14:paraId="5234E428" w14:textId="717D830F" w:rsidR="003E2B54" w:rsidRDefault="00284C1E">
      <w:pPr>
        <w:pStyle w:val="Compact"/>
        <w:numPr>
          <w:ilvl w:val="0"/>
          <w:numId w:val="638"/>
        </w:numPr>
      </w:pPr>
      <w:hyperlink r:id="rId2197">
        <w:r>
          <w:rPr>
            <w:rStyle w:val="Hyperlink"/>
          </w:rPr>
          <w:t xml:space="preserve"> Gestion de carrière</w:t>
        </w:r>
      </w:hyperlink>
    </w:p>
    <w:p w14:paraId="5221BE0D" w14:textId="635F84E2" w:rsidR="003E2B54" w:rsidRDefault="00284C1E">
      <w:pPr>
        <w:pStyle w:val="Compact"/>
        <w:numPr>
          <w:ilvl w:val="0"/>
          <w:numId w:val="639"/>
        </w:numPr>
      </w:pPr>
      <w:hyperlink r:id="rId2198">
        <w:r>
          <w:rPr>
            <w:rStyle w:val="Hyperlink"/>
          </w:rPr>
          <w:t>Parcours de développement de carrière</w:t>
        </w:r>
      </w:hyperlink>
    </w:p>
    <w:p w14:paraId="7384EBA9" w14:textId="5EE24A16" w:rsidR="003E2B54" w:rsidRDefault="00284C1E">
      <w:pPr>
        <w:pStyle w:val="Compact"/>
        <w:numPr>
          <w:ilvl w:val="0"/>
          <w:numId w:val="639"/>
        </w:numPr>
      </w:pPr>
      <w:hyperlink r:id="rId2199">
        <w:r>
          <w:rPr>
            <w:rStyle w:val="Hyperlink"/>
          </w:rPr>
          <w:t>Carrières en gestion</w:t>
        </w:r>
      </w:hyperlink>
    </w:p>
    <w:p w14:paraId="4D51A4A9" w14:textId="58A38E61" w:rsidR="003E2B54" w:rsidRDefault="00284C1E">
      <w:pPr>
        <w:pStyle w:val="Compact"/>
        <w:numPr>
          <w:ilvl w:val="0"/>
          <w:numId w:val="639"/>
        </w:numPr>
      </w:pPr>
      <w:hyperlink r:id="rId2200">
        <w:r>
          <w:rPr>
            <w:rStyle w:val="Hyperlink"/>
          </w:rPr>
          <w:t>Stages et projets</w:t>
        </w:r>
      </w:hyperlink>
    </w:p>
    <w:p w14:paraId="5026C162" w14:textId="31CA7915" w:rsidR="003E2B54" w:rsidRDefault="00284C1E">
      <w:pPr>
        <w:pStyle w:val="Compact"/>
        <w:numPr>
          <w:ilvl w:val="0"/>
          <w:numId w:val="639"/>
        </w:numPr>
      </w:pPr>
      <w:hyperlink r:id="rId2201">
        <w:r>
          <w:rPr>
            <w:rStyle w:val="Hyperlink"/>
          </w:rPr>
          <w:t>CV et lettres</w:t>
        </w:r>
      </w:hyperlink>
    </w:p>
    <w:p w14:paraId="79D5AC35" w14:textId="08AC82D0" w:rsidR="003E2B54" w:rsidRDefault="00284C1E">
      <w:pPr>
        <w:pStyle w:val="Compact"/>
        <w:numPr>
          <w:ilvl w:val="0"/>
          <w:numId w:val="639"/>
        </w:numPr>
      </w:pPr>
      <w:hyperlink r:id="rId2202">
        <w:r>
          <w:rPr>
            <w:rStyle w:val="Hyperlink"/>
          </w:rPr>
          <w:t>Réseautage</w:t>
        </w:r>
      </w:hyperlink>
    </w:p>
    <w:p w14:paraId="153C64C4" w14:textId="2BC63BE0" w:rsidR="003E2B54" w:rsidRDefault="00284C1E">
      <w:pPr>
        <w:pStyle w:val="Compact"/>
        <w:numPr>
          <w:ilvl w:val="0"/>
          <w:numId w:val="639"/>
        </w:numPr>
      </w:pPr>
      <w:hyperlink r:id="rId2203">
        <w:r>
          <w:rPr>
            <w:rStyle w:val="Hyperlink"/>
          </w:rPr>
          <w:t>Entrevues</w:t>
        </w:r>
      </w:hyperlink>
    </w:p>
    <w:p w14:paraId="48F28241" w14:textId="0BC67356" w:rsidR="003E2B54" w:rsidRDefault="00284C1E">
      <w:pPr>
        <w:pStyle w:val="Compact"/>
        <w:numPr>
          <w:ilvl w:val="0"/>
          <w:numId w:val="639"/>
        </w:numPr>
      </w:pPr>
      <w:hyperlink r:id="rId2204">
        <w:r>
          <w:rPr>
            <w:rStyle w:val="Hyperlink"/>
          </w:rPr>
          <w:t>Services et ateliers</w:t>
        </w:r>
      </w:hyperlink>
    </w:p>
    <w:p w14:paraId="1A7BC34B" w14:textId="39E8CC23" w:rsidR="003E2B54" w:rsidRDefault="00284C1E">
      <w:pPr>
        <w:pStyle w:val="Compact"/>
        <w:numPr>
          <w:ilvl w:val="0"/>
          <w:numId w:val="639"/>
        </w:numPr>
      </w:pPr>
      <w:hyperlink r:id="rId2205">
        <w:r>
          <w:rPr>
            <w:rStyle w:val="Hyperlink"/>
          </w:rPr>
          <w:t>Joindre le Service de gestion de carrière</w:t>
        </w:r>
      </w:hyperlink>
    </w:p>
    <w:p w14:paraId="18FFD942" w14:textId="77777777" w:rsidR="003E2B54" w:rsidRDefault="00284C1E">
      <w:pPr>
        <w:pStyle w:val="FirstParagraph"/>
      </w:pPr>
      <w:bookmarkStart w:id="1719" w:name="br-144958"/>
      <w:r>
        <w:t>Tout ce que vous devez savoir avant de rencontrer des employeurs qui recrutent sur le campus ou hors campus de HEC Montréal.</w:t>
      </w:r>
    </w:p>
    <w:p w14:paraId="2A3E779E" w14:textId="77777777" w:rsidR="003E2B54" w:rsidRDefault="00284C1E">
      <w:pPr>
        <w:pStyle w:val="Heading5"/>
      </w:pPr>
      <w:bookmarkStart w:id="1720" w:name="présentation-devant-un-groupe-1"/>
      <w:r>
        <w:rPr>
          <w:b/>
          <w:bCs/>
        </w:rPr>
        <w:t>Présentation devant un groupe</w:t>
      </w:r>
    </w:p>
    <w:p w14:paraId="397FBC8B" w14:textId="77777777" w:rsidR="003E2B54" w:rsidRDefault="00284C1E">
      <w:pPr>
        <w:pStyle w:val="Heading5"/>
      </w:pPr>
      <w:bookmarkStart w:id="1721" w:name="h-30"/>
      <w:bookmarkEnd w:id="1720"/>
      <w:r>
        <w:rPr>
          <w:b/>
          <w:bCs/>
        </w:rPr>
        <w:t>1 h 30</w:t>
      </w:r>
    </w:p>
    <w:p w14:paraId="7470F9A8" w14:textId="77777777" w:rsidR="003E2B54" w:rsidRDefault="00284C1E">
      <w:pPr>
        <w:pStyle w:val="Heading5"/>
      </w:pPr>
      <w:bookmarkStart w:id="1722" w:name="qui-est-admissible-2"/>
      <w:bookmarkEnd w:id="1721"/>
      <w:r>
        <w:rPr>
          <w:b/>
          <w:bCs/>
        </w:rPr>
        <w:t>Qui est admissible?</w:t>
      </w:r>
    </w:p>
    <w:p w14:paraId="2D26A814" w14:textId="77777777" w:rsidR="003E2B54" w:rsidRDefault="00284C1E">
      <w:pPr>
        <w:pStyle w:val="FirstParagraph"/>
      </w:pPr>
      <w:r>
        <w:t>Tous les étudiants</w:t>
      </w:r>
    </w:p>
    <w:p w14:paraId="3F0ADF75" w14:textId="77777777" w:rsidR="003E2B54" w:rsidRDefault="00284C1E">
      <w:pPr>
        <w:pStyle w:val="Heading2"/>
      </w:pPr>
      <w:bookmarkStart w:id="1723" w:name="sujets-couverts-1"/>
      <w:bookmarkStart w:id="1724" w:name="br-144960"/>
      <w:bookmarkEnd w:id="1722"/>
      <w:bookmarkEnd w:id="1719"/>
      <w:r>
        <w:t>Sujets couverts</w:t>
      </w:r>
    </w:p>
    <w:p w14:paraId="1F2B5D54" w14:textId="77777777" w:rsidR="003E2B54" w:rsidRDefault="00284C1E">
      <w:pPr>
        <w:pStyle w:val="FirstParagraph"/>
      </w:pPr>
      <w:r>
        <w:t>Que ce soit pour la finance, la consultation ou les programmes de rotation | leadership, les processus de sélection lors du recrutement visent les étudiantes et étudiants très performants et talentueux et leur processus de sélection demandent beaucoup de préparation. Cet atelier vous permettra de (d’) :</w:t>
      </w:r>
    </w:p>
    <w:p w14:paraId="5DA8207A" w14:textId="77777777" w:rsidR="003E2B54" w:rsidRDefault="00284C1E">
      <w:pPr>
        <w:pStyle w:val="Compact"/>
        <w:numPr>
          <w:ilvl w:val="0"/>
          <w:numId w:val="640"/>
        </w:numPr>
      </w:pPr>
      <w:r>
        <w:t>Accéder aux ressources et événements offerts par le SGC et différentes associations étudiantes afin de se démarquer et de recevoir une offre</w:t>
      </w:r>
    </w:p>
    <w:p w14:paraId="15F2D4AB" w14:textId="77777777" w:rsidR="003E2B54" w:rsidRDefault="00284C1E">
      <w:pPr>
        <w:pStyle w:val="Compact"/>
        <w:numPr>
          <w:ilvl w:val="0"/>
          <w:numId w:val="640"/>
        </w:numPr>
      </w:pPr>
      <w:r>
        <w:t>Connaître les entreprises qui participeront à FINvest et celles qui recrutent en consultation</w:t>
      </w:r>
    </w:p>
    <w:p w14:paraId="1FD570A0" w14:textId="77777777" w:rsidR="003E2B54" w:rsidRDefault="00284C1E">
      <w:pPr>
        <w:pStyle w:val="Compact"/>
        <w:numPr>
          <w:ilvl w:val="0"/>
          <w:numId w:val="640"/>
        </w:numPr>
      </w:pPr>
      <w:r>
        <w:t>Vous familiariser avec le déroulement et le processus de recrutement des entreprises participantes</w:t>
      </w:r>
    </w:p>
    <w:p w14:paraId="5A4E6F0F" w14:textId="77777777" w:rsidR="003E2B54" w:rsidRDefault="00284C1E">
      <w:pPr>
        <w:pStyle w:val="Compact"/>
        <w:numPr>
          <w:ilvl w:val="0"/>
          <w:numId w:val="640"/>
        </w:numPr>
      </w:pPr>
      <w:r>
        <w:lastRenderedPageBreak/>
        <w:t>Répondre à vos questions</w:t>
      </w:r>
    </w:p>
    <w:p w14:paraId="0E07707D" w14:textId="77777777" w:rsidR="003E2B54" w:rsidRDefault="00284C1E">
      <w:pPr>
        <w:pStyle w:val="Heading3"/>
      </w:pPr>
      <w:bookmarkStart w:id="1725" w:name="avant-dassister-à-latelier"/>
      <w:bookmarkStart w:id="1726" w:name="br-144961"/>
      <w:bookmarkEnd w:id="1723"/>
      <w:bookmarkEnd w:id="1724"/>
      <w:r>
        <w:t>Avant d'assister à l'atelier</w:t>
      </w:r>
    </w:p>
    <w:p w14:paraId="4E731D50" w14:textId="694BE1CC" w:rsidR="003E2B54" w:rsidRDefault="00284C1E">
      <w:pPr>
        <w:pStyle w:val="FirstParagraph"/>
      </w:pPr>
      <w:r>
        <w:t xml:space="preserve">Nous vous suggérons fortement de consulter la page </w:t>
      </w:r>
      <w:hyperlink r:id="rId2206">
        <w:r>
          <w:rPr>
            <w:rStyle w:val="Hyperlink"/>
          </w:rPr>
          <w:t>Événements de recrutement ou de réseautage</w:t>
        </w:r>
      </w:hyperlink>
      <w:r>
        <w:t>.</w:t>
      </w:r>
    </w:p>
    <w:p w14:paraId="31385EDB" w14:textId="77777777" w:rsidR="003E2B54" w:rsidRDefault="00284C1E">
      <w:pPr>
        <w:pStyle w:val="BodyText"/>
      </w:pPr>
      <w:r>
        <w:t> </w:t>
      </w:r>
    </w:p>
    <w:p w14:paraId="5A9BB466" w14:textId="77777777" w:rsidR="003E2B54" w:rsidRDefault="00284C1E">
      <w:pPr>
        <w:pStyle w:val="BodyText"/>
      </w:pPr>
      <w:bookmarkStart w:id="1727" w:name="br-144962"/>
      <w:bookmarkEnd w:id="1725"/>
      <w:bookmarkEnd w:id="1726"/>
      <w:r>
        <w:t>S'inscrire</w:t>
      </w:r>
    </w:p>
    <w:p w14:paraId="226499C7" w14:textId="77777777" w:rsidR="003E2B54" w:rsidRDefault="00284C1E">
      <w:pPr>
        <w:pStyle w:val="BodyText"/>
      </w:pPr>
      <w:r>
        <w:t> </w:t>
      </w:r>
    </w:p>
    <w:p w14:paraId="086C3047" w14:textId="77777777" w:rsidR="003E2B54" w:rsidRDefault="00284C1E">
      <w:pPr>
        <w:pStyle w:val="BodyText"/>
      </w:pPr>
      <w:r>
        <w:t>Annuler* </w:t>
      </w:r>
    </w:p>
    <w:p w14:paraId="3984C41F" w14:textId="77777777" w:rsidR="003E2B54" w:rsidRDefault="00284C1E">
      <w:pPr>
        <w:pStyle w:val="BodyText"/>
      </w:pPr>
      <w:r>
        <w:t>*Jusqu’à 24 heures avant l’activité</w:t>
      </w:r>
    </w:p>
    <w:p w14:paraId="3564B92C" w14:textId="77777777" w:rsidR="003E2B54" w:rsidRDefault="00284C1E">
      <w:pPr>
        <w:pStyle w:val="BodyText"/>
      </w:pPr>
      <w:r>
        <w:t>  </w:t>
      </w:r>
    </w:p>
    <w:bookmarkEnd w:id="1727"/>
    <w:p w14:paraId="742093A4" w14:textId="77777777" w:rsidR="003E2B54" w:rsidRDefault="00284C1E">
      <w:pPr>
        <w:pStyle w:val="BodyText"/>
      </w:pPr>
      <w:r>
        <w:br/>
      </w:r>
      <w:r>
        <w:br/>
      </w:r>
      <w:r>
        <w:br/>
        <w:t>Le Service de gestion de carrière est amené à annuler certaines activités en de très rares occasions. </w:t>
      </w:r>
      <w:r>
        <w:br/>
        <w:t>       Le cas échéant, les personnes inscrites en sont avisées au moins 24 heures à l’avance.</w:t>
      </w:r>
    </w:p>
    <w:p w14:paraId="20CCDF6F" w14:textId="77777777" w:rsidR="003E2B54" w:rsidRDefault="00284C1E">
      <w:r>
        <w:pict w14:anchorId="0C0F3D4D">
          <v:rect id="_x0000_i1094" style="width:0;height:1.5pt" o:hralign="center" o:hrstd="t" o:hr="t"/>
        </w:pict>
      </w:r>
    </w:p>
    <w:p w14:paraId="6EA46BAE" w14:textId="77777777" w:rsidR="003E2B54" w:rsidRDefault="00284C1E">
      <w:pPr>
        <w:pStyle w:val="FirstParagraph"/>
      </w:pPr>
      <w:r>
        <w:t>.</w:t>
      </w:r>
    </w:p>
    <w:p w14:paraId="34C3E18E" w14:textId="6E3FAD33" w:rsidR="003E2B54" w:rsidRDefault="00284C1E">
      <w:pPr>
        <w:pStyle w:val="BodyText"/>
      </w:pPr>
      <w:hyperlink r:id="rId2207">
        <w:r>
          <w:rPr>
            <w:rStyle w:val="Hyperlink"/>
          </w:rPr>
          <w:t>Voir tous les services et ateliers offerts</w:t>
        </w:r>
      </w:hyperlink>
    </w:p>
    <w:bookmarkEnd w:id="1718"/>
    <w:p w14:paraId="59B0DB6D" w14:textId="78A26FF1"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2208">
        <w:r>
          <w:rPr>
            <w:rStyle w:val="Hyperlink"/>
          </w:rPr>
          <w:t>Soutien et ressources</w:t>
        </w:r>
      </w:hyperlink>
      <w:r>
        <w:t xml:space="preserve"> &gt; </w:t>
      </w:r>
      <w:hyperlink r:id="rId2209">
        <w:r>
          <w:rPr>
            <w:rStyle w:val="Hyperlink"/>
          </w:rPr>
          <w:t>Gestion de carrière</w:t>
        </w:r>
      </w:hyperlink>
      <w:r>
        <w:t xml:space="preserve"> &gt; </w:t>
      </w:r>
      <w:hyperlink r:id="rId2210">
        <w:r>
          <w:rPr>
            <w:rStyle w:val="Hyperlink"/>
          </w:rPr>
          <w:t>Services et ateliers</w:t>
        </w:r>
      </w:hyperlink>
      <w:r>
        <w:t xml:space="preserve"> &gt; Utiliser linkedin efficacement – Atelier</w:t>
      </w:r>
      <w:r>
        <w:br/>
      </w:r>
    </w:p>
    <w:p w14:paraId="70DED271" w14:textId="77777777" w:rsidR="003E2B54" w:rsidRDefault="00284C1E">
      <w:pPr>
        <w:pStyle w:val="Heading1"/>
      </w:pPr>
      <w:bookmarkStart w:id="1728" w:name="utilisez-linkedin-efficacement-atelier"/>
      <w:r>
        <w:t>Utilisez LinkedIn efficacement – Atelier</w:t>
      </w:r>
    </w:p>
    <w:p w14:paraId="2F3C1DD5" w14:textId="77777777" w:rsidR="003E2B54" w:rsidRDefault="00284C1E">
      <w:pPr>
        <w:pStyle w:val="FirstParagraph"/>
      </w:pPr>
      <w:hyperlink w:anchor="mn-Explo-Items"/>
    </w:p>
    <w:p w14:paraId="305133B2" w14:textId="77777777" w:rsidR="003E2B54" w:rsidRDefault="00284C1E">
      <w:pPr>
        <w:pStyle w:val="BodyText"/>
      </w:pPr>
      <w:r>
        <w:t>MENU</w:t>
      </w:r>
    </w:p>
    <w:p w14:paraId="3638F9CC" w14:textId="77777777" w:rsidR="003E2B54" w:rsidRDefault="003E2B54">
      <w:pPr>
        <w:pStyle w:val="BodyText"/>
      </w:pPr>
    </w:p>
    <w:p w14:paraId="42D3E18C" w14:textId="428EB95E" w:rsidR="003E2B54" w:rsidRDefault="00284C1E">
      <w:pPr>
        <w:pStyle w:val="Compact"/>
        <w:numPr>
          <w:ilvl w:val="0"/>
          <w:numId w:val="641"/>
        </w:numPr>
      </w:pPr>
      <w:hyperlink r:id="rId2211">
        <w:r>
          <w:rPr>
            <w:rStyle w:val="Hyperlink"/>
          </w:rPr>
          <w:t xml:space="preserve"> Gestion de carrière</w:t>
        </w:r>
      </w:hyperlink>
    </w:p>
    <w:p w14:paraId="55809AEA" w14:textId="1A4D6DF3" w:rsidR="003E2B54" w:rsidRDefault="00284C1E">
      <w:pPr>
        <w:pStyle w:val="Compact"/>
        <w:numPr>
          <w:ilvl w:val="0"/>
          <w:numId w:val="642"/>
        </w:numPr>
      </w:pPr>
      <w:hyperlink r:id="rId2212">
        <w:r>
          <w:rPr>
            <w:rStyle w:val="Hyperlink"/>
          </w:rPr>
          <w:t>Parcours de développement de carrière</w:t>
        </w:r>
      </w:hyperlink>
    </w:p>
    <w:p w14:paraId="41C3E1CB" w14:textId="7425983A" w:rsidR="003E2B54" w:rsidRDefault="00284C1E">
      <w:pPr>
        <w:pStyle w:val="Compact"/>
        <w:numPr>
          <w:ilvl w:val="0"/>
          <w:numId w:val="642"/>
        </w:numPr>
      </w:pPr>
      <w:hyperlink r:id="rId2213">
        <w:r>
          <w:rPr>
            <w:rStyle w:val="Hyperlink"/>
          </w:rPr>
          <w:t>Carrières en gestion</w:t>
        </w:r>
      </w:hyperlink>
    </w:p>
    <w:p w14:paraId="12B9F9F9" w14:textId="516AD048" w:rsidR="003E2B54" w:rsidRDefault="00284C1E">
      <w:pPr>
        <w:pStyle w:val="Compact"/>
        <w:numPr>
          <w:ilvl w:val="0"/>
          <w:numId w:val="642"/>
        </w:numPr>
      </w:pPr>
      <w:hyperlink r:id="rId2214">
        <w:r>
          <w:rPr>
            <w:rStyle w:val="Hyperlink"/>
          </w:rPr>
          <w:t>Stages et projets</w:t>
        </w:r>
      </w:hyperlink>
    </w:p>
    <w:p w14:paraId="03B7750A" w14:textId="0D5C1479" w:rsidR="003E2B54" w:rsidRDefault="00284C1E">
      <w:pPr>
        <w:pStyle w:val="Compact"/>
        <w:numPr>
          <w:ilvl w:val="0"/>
          <w:numId w:val="642"/>
        </w:numPr>
      </w:pPr>
      <w:hyperlink r:id="rId2215">
        <w:r>
          <w:rPr>
            <w:rStyle w:val="Hyperlink"/>
          </w:rPr>
          <w:t>CV et lettres</w:t>
        </w:r>
      </w:hyperlink>
    </w:p>
    <w:p w14:paraId="3011C139" w14:textId="3096D467" w:rsidR="003E2B54" w:rsidRDefault="00284C1E">
      <w:pPr>
        <w:pStyle w:val="Compact"/>
        <w:numPr>
          <w:ilvl w:val="0"/>
          <w:numId w:val="642"/>
        </w:numPr>
      </w:pPr>
      <w:hyperlink r:id="rId2216">
        <w:r>
          <w:rPr>
            <w:rStyle w:val="Hyperlink"/>
          </w:rPr>
          <w:t>Réseautage</w:t>
        </w:r>
      </w:hyperlink>
    </w:p>
    <w:p w14:paraId="342E7136" w14:textId="5572AEE4" w:rsidR="003E2B54" w:rsidRDefault="00284C1E">
      <w:pPr>
        <w:pStyle w:val="Compact"/>
        <w:numPr>
          <w:ilvl w:val="0"/>
          <w:numId w:val="642"/>
        </w:numPr>
      </w:pPr>
      <w:hyperlink r:id="rId2217">
        <w:r>
          <w:rPr>
            <w:rStyle w:val="Hyperlink"/>
          </w:rPr>
          <w:t>Entrevues</w:t>
        </w:r>
      </w:hyperlink>
    </w:p>
    <w:p w14:paraId="74BA05B9" w14:textId="1DBFC1A1" w:rsidR="003E2B54" w:rsidRDefault="00284C1E">
      <w:pPr>
        <w:pStyle w:val="Compact"/>
        <w:numPr>
          <w:ilvl w:val="0"/>
          <w:numId w:val="642"/>
        </w:numPr>
      </w:pPr>
      <w:hyperlink r:id="rId2218">
        <w:r>
          <w:rPr>
            <w:rStyle w:val="Hyperlink"/>
          </w:rPr>
          <w:t>Services et ateliers</w:t>
        </w:r>
      </w:hyperlink>
    </w:p>
    <w:p w14:paraId="1F7A73A2" w14:textId="2A7ADBC5" w:rsidR="003E2B54" w:rsidRDefault="00284C1E">
      <w:pPr>
        <w:pStyle w:val="Compact"/>
        <w:numPr>
          <w:ilvl w:val="0"/>
          <w:numId w:val="642"/>
        </w:numPr>
      </w:pPr>
      <w:hyperlink r:id="rId2219">
        <w:r>
          <w:rPr>
            <w:rStyle w:val="Hyperlink"/>
          </w:rPr>
          <w:t>Joindre le Service de gestion de carrière</w:t>
        </w:r>
      </w:hyperlink>
    </w:p>
    <w:p w14:paraId="37B2D735" w14:textId="77777777" w:rsidR="003E2B54" w:rsidRDefault="00284C1E">
      <w:pPr>
        <w:pStyle w:val="FirstParagraph"/>
      </w:pPr>
      <w:r>
        <w:br/>
      </w:r>
    </w:p>
    <w:p w14:paraId="62F6DF6C" w14:textId="6E78EE86" w:rsidR="003E2B54" w:rsidRDefault="00284C1E">
      <w:pPr>
        <w:pStyle w:val="Compact"/>
        <w:numPr>
          <w:ilvl w:val="0"/>
          <w:numId w:val="643"/>
        </w:numPr>
      </w:pPr>
      <w:hyperlink r:id="rId2220">
        <w:r>
          <w:rPr>
            <w:rStyle w:val="Hyperlink"/>
          </w:rPr>
          <w:t xml:space="preserve"> Gestion de carrière</w:t>
        </w:r>
      </w:hyperlink>
    </w:p>
    <w:p w14:paraId="33E623E7" w14:textId="7E235E43" w:rsidR="003E2B54" w:rsidRDefault="00284C1E">
      <w:pPr>
        <w:pStyle w:val="Compact"/>
        <w:numPr>
          <w:ilvl w:val="0"/>
          <w:numId w:val="644"/>
        </w:numPr>
      </w:pPr>
      <w:hyperlink r:id="rId2221">
        <w:r>
          <w:rPr>
            <w:rStyle w:val="Hyperlink"/>
          </w:rPr>
          <w:t>Parcours de développement de carrière</w:t>
        </w:r>
      </w:hyperlink>
    </w:p>
    <w:p w14:paraId="1EFC1D73" w14:textId="078735CD" w:rsidR="003E2B54" w:rsidRDefault="00284C1E">
      <w:pPr>
        <w:pStyle w:val="Compact"/>
        <w:numPr>
          <w:ilvl w:val="0"/>
          <w:numId w:val="644"/>
        </w:numPr>
      </w:pPr>
      <w:hyperlink r:id="rId2222">
        <w:r>
          <w:rPr>
            <w:rStyle w:val="Hyperlink"/>
          </w:rPr>
          <w:t>Carrières en gestion</w:t>
        </w:r>
      </w:hyperlink>
    </w:p>
    <w:p w14:paraId="49029806" w14:textId="31D5E2D6" w:rsidR="003E2B54" w:rsidRDefault="00284C1E">
      <w:pPr>
        <w:pStyle w:val="Compact"/>
        <w:numPr>
          <w:ilvl w:val="0"/>
          <w:numId w:val="644"/>
        </w:numPr>
      </w:pPr>
      <w:hyperlink r:id="rId2223">
        <w:r>
          <w:rPr>
            <w:rStyle w:val="Hyperlink"/>
          </w:rPr>
          <w:t>Stages et projets</w:t>
        </w:r>
      </w:hyperlink>
    </w:p>
    <w:p w14:paraId="038EF074" w14:textId="67B57F4F" w:rsidR="003E2B54" w:rsidRDefault="00284C1E">
      <w:pPr>
        <w:pStyle w:val="Compact"/>
        <w:numPr>
          <w:ilvl w:val="0"/>
          <w:numId w:val="644"/>
        </w:numPr>
      </w:pPr>
      <w:hyperlink r:id="rId2224">
        <w:r>
          <w:rPr>
            <w:rStyle w:val="Hyperlink"/>
          </w:rPr>
          <w:t>CV et lettres</w:t>
        </w:r>
      </w:hyperlink>
    </w:p>
    <w:p w14:paraId="1DAB568D" w14:textId="1FAEC497" w:rsidR="003E2B54" w:rsidRDefault="00284C1E">
      <w:pPr>
        <w:pStyle w:val="Compact"/>
        <w:numPr>
          <w:ilvl w:val="0"/>
          <w:numId w:val="644"/>
        </w:numPr>
      </w:pPr>
      <w:hyperlink r:id="rId2225">
        <w:r>
          <w:rPr>
            <w:rStyle w:val="Hyperlink"/>
          </w:rPr>
          <w:t>Réseautage</w:t>
        </w:r>
      </w:hyperlink>
    </w:p>
    <w:p w14:paraId="512432D8" w14:textId="4E013DDB" w:rsidR="003E2B54" w:rsidRDefault="00284C1E">
      <w:pPr>
        <w:pStyle w:val="Compact"/>
        <w:numPr>
          <w:ilvl w:val="0"/>
          <w:numId w:val="644"/>
        </w:numPr>
      </w:pPr>
      <w:hyperlink r:id="rId2226">
        <w:r>
          <w:rPr>
            <w:rStyle w:val="Hyperlink"/>
          </w:rPr>
          <w:t>Entrevues</w:t>
        </w:r>
      </w:hyperlink>
    </w:p>
    <w:p w14:paraId="74BF5737" w14:textId="2B2EC638" w:rsidR="003E2B54" w:rsidRDefault="00284C1E">
      <w:pPr>
        <w:pStyle w:val="Compact"/>
        <w:numPr>
          <w:ilvl w:val="0"/>
          <w:numId w:val="644"/>
        </w:numPr>
      </w:pPr>
      <w:hyperlink r:id="rId2227">
        <w:r>
          <w:rPr>
            <w:rStyle w:val="Hyperlink"/>
          </w:rPr>
          <w:t>Services et ateliers</w:t>
        </w:r>
      </w:hyperlink>
    </w:p>
    <w:p w14:paraId="6B81D582" w14:textId="19F1D410" w:rsidR="003E2B54" w:rsidRDefault="00284C1E">
      <w:pPr>
        <w:pStyle w:val="Compact"/>
        <w:numPr>
          <w:ilvl w:val="0"/>
          <w:numId w:val="644"/>
        </w:numPr>
      </w:pPr>
      <w:hyperlink r:id="rId2228">
        <w:r>
          <w:rPr>
            <w:rStyle w:val="Hyperlink"/>
          </w:rPr>
          <w:t>Joindre le Service de gestion de carrière</w:t>
        </w:r>
      </w:hyperlink>
    </w:p>
    <w:p w14:paraId="6EE8D83B" w14:textId="77777777" w:rsidR="003E2B54" w:rsidRDefault="00284C1E">
      <w:pPr>
        <w:pStyle w:val="FirstParagraph"/>
      </w:pPr>
      <w:bookmarkStart w:id="1729" w:name="br-145021"/>
      <w:r>
        <w:t>Apprenez à tirer profit de cet outil de réseautage incontournable.</w:t>
      </w:r>
    </w:p>
    <w:p w14:paraId="75BC40F2" w14:textId="77777777" w:rsidR="003E2B54" w:rsidRDefault="00284C1E">
      <w:pPr>
        <w:pStyle w:val="Heading5"/>
      </w:pPr>
      <w:bookmarkStart w:id="1730" w:name="présentation-devant-un-groupe-2"/>
      <w:r>
        <w:rPr>
          <w:b/>
          <w:bCs/>
        </w:rPr>
        <w:t>PRÉSENTATION DEVANT UN GROUPE</w:t>
      </w:r>
    </w:p>
    <w:p w14:paraId="52148B4F" w14:textId="77777777" w:rsidR="003E2B54" w:rsidRDefault="00284C1E">
      <w:pPr>
        <w:pStyle w:val="Heading5"/>
      </w:pPr>
      <w:bookmarkStart w:id="1731" w:name="h"/>
      <w:bookmarkEnd w:id="1730"/>
      <w:r>
        <w:t>3</w:t>
      </w:r>
      <w:r>
        <w:rPr>
          <w:b/>
          <w:bCs/>
        </w:rPr>
        <w:t> H</w:t>
      </w:r>
    </w:p>
    <w:p w14:paraId="7931383A" w14:textId="77777777" w:rsidR="003E2B54" w:rsidRDefault="00284C1E">
      <w:pPr>
        <w:pStyle w:val="Heading5"/>
      </w:pPr>
      <w:bookmarkStart w:id="1732" w:name="qui-est-admissible-3"/>
      <w:bookmarkEnd w:id="1731"/>
      <w:r>
        <w:rPr>
          <w:b/>
          <w:bCs/>
        </w:rPr>
        <w:t>QUI EST ADMISSIBLE?</w:t>
      </w:r>
    </w:p>
    <w:p w14:paraId="704703CD" w14:textId="77777777" w:rsidR="003E2B54" w:rsidRDefault="00284C1E">
      <w:pPr>
        <w:pStyle w:val="FirstParagraph"/>
      </w:pPr>
      <w:r>
        <w:t>Étudiants du 2</w:t>
      </w:r>
      <w:r>
        <w:rPr>
          <w:vertAlign w:val="superscript"/>
        </w:rPr>
        <w:t>e </w:t>
      </w:r>
      <w:r>
        <w:t>cycle</w:t>
      </w:r>
    </w:p>
    <w:p w14:paraId="6F69BDB1" w14:textId="77777777" w:rsidR="003E2B54" w:rsidRDefault="00284C1E">
      <w:pPr>
        <w:pStyle w:val="Heading2"/>
      </w:pPr>
      <w:bookmarkStart w:id="1733" w:name="sujets-couverts-2"/>
      <w:bookmarkStart w:id="1734" w:name="br-145022"/>
      <w:bookmarkEnd w:id="1732"/>
      <w:bookmarkEnd w:id="1729"/>
      <w:r>
        <w:t>Sujets couverts</w:t>
      </w:r>
    </w:p>
    <w:p w14:paraId="469F10A2" w14:textId="77777777" w:rsidR="003E2B54" w:rsidRDefault="00284C1E">
      <w:pPr>
        <w:pStyle w:val="Compact"/>
        <w:numPr>
          <w:ilvl w:val="0"/>
          <w:numId w:val="645"/>
        </w:numPr>
      </w:pPr>
      <w:r>
        <w:t>Créer un profil percutant.</w:t>
      </w:r>
    </w:p>
    <w:p w14:paraId="5F4DEEE4" w14:textId="77777777" w:rsidR="003E2B54" w:rsidRDefault="00284C1E">
      <w:pPr>
        <w:pStyle w:val="Compact"/>
        <w:numPr>
          <w:ilvl w:val="0"/>
          <w:numId w:val="645"/>
        </w:numPr>
      </w:pPr>
      <w:r>
        <w:t>Explorer les carrières en gestion.</w:t>
      </w:r>
    </w:p>
    <w:p w14:paraId="4BD28B13" w14:textId="77777777" w:rsidR="003E2B54" w:rsidRDefault="00284C1E">
      <w:pPr>
        <w:pStyle w:val="Compact"/>
        <w:numPr>
          <w:ilvl w:val="0"/>
          <w:numId w:val="645"/>
        </w:numPr>
      </w:pPr>
      <w:r>
        <w:t>Développer un réseau en vue d’atteindre votre objectif de carrière.</w:t>
      </w:r>
    </w:p>
    <w:p w14:paraId="672E4778" w14:textId="77777777" w:rsidR="003E2B54" w:rsidRDefault="00284C1E">
      <w:pPr>
        <w:pStyle w:val="Compact"/>
        <w:numPr>
          <w:ilvl w:val="0"/>
          <w:numId w:val="645"/>
        </w:numPr>
      </w:pPr>
      <w:r>
        <w:t>Identifier des postes vacants et des contacts en lien avec ces postes.</w:t>
      </w:r>
    </w:p>
    <w:p w14:paraId="7578B230" w14:textId="77777777" w:rsidR="003E2B54" w:rsidRDefault="00284C1E">
      <w:pPr>
        <w:pStyle w:val="Compact"/>
        <w:numPr>
          <w:ilvl w:val="0"/>
          <w:numId w:val="645"/>
        </w:numPr>
      </w:pPr>
      <w:r>
        <w:t>Comprendre les usages des recruteurs afin de vous faire remarquer.</w:t>
      </w:r>
    </w:p>
    <w:p w14:paraId="3258D559" w14:textId="77777777" w:rsidR="003E2B54" w:rsidRDefault="00284C1E">
      <w:pPr>
        <w:pStyle w:val="Heading2"/>
      </w:pPr>
      <w:bookmarkStart w:id="1735" w:name="avant-de-participer-à-cet-atelier"/>
      <w:bookmarkStart w:id="1736" w:name="br-145023"/>
      <w:bookmarkEnd w:id="1733"/>
      <w:bookmarkEnd w:id="1734"/>
      <w:r>
        <w:t>Avant de participer à cet atelier</w:t>
      </w:r>
    </w:p>
    <w:p w14:paraId="14FD7F31" w14:textId="77777777" w:rsidR="003E2B54" w:rsidRDefault="00284C1E">
      <w:pPr>
        <w:pStyle w:val="FirstParagraph"/>
      </w:pPr>
      <w:r>
        <w:t>Vous devez consulter les pages :</w:t>
      </w:r>
    </w:p>
    <w:p w14:paraId="5C0535B1" w14:textId="66130608" w:rsidR="003E2B54" w:rsidRDefault="00284C1E">
      <w:pPr>
        <w:pStyle w:val="BodyText"/>
      </w:pPr>
      <w:hyperlink r:id="rId2229">
        <w:r>
          <w:rPr>
            <w:rStyle w:val="Hyperlink"/>
          </w:rPr>
          <w:t>Créez votre profil LinkedIn</w:t>
        </w:r>
      </w:hyperlink>
      <w:r>
        <w:br/>
      </w:r>
      <w:hyperlink r:id="rId2230">
        <w:r>
          <w:rPr>
            <w:rStyle w:val="Hyperlink"/>
          </w:rPr>
          <w:t>Apprenez à bien utiliser LinkedIn</w:t>
        </w:r>
      </w:hyperlink>
    </w:p>
    <w:p w14:paraId="4EE9BEA9" w14:textId="77777777" w:rsidR="003E2B54" w:rsidRDefault="00284C1E">
      <w:pPr>
        <w:pStyle w:val="Heading2"/>
      </w:pPr>
      <w:bookmarkStart w:id="1737" w:name="le-jour-de-la-clinique"/>
      <w:bookmarkStart w:id="1738" w:name="br-145024"/>
      <w:bookmarkEnd w:id="1735"/>
      <w:bookmarkEnd w:id="1736"/>
      <w:r>
        <w:lastRenderedPageBreak/>
        <w:t>Le jour de la clinique</w:t>
      </w:r>
    </w:p>
    <w:p w14:paraId="784440CB" w14:textId="77777777" w:rsidR="003E2B54" w:rsidRDefault="00284C1E">
      <w:pPr>
        <w:pStyle w:val="FirstParagraph"/>
      </w:pPr>
      <w:r>
        <w:t xml:space="preserve">Vous apporterez un </w:t>
      </w:r>
      <w:r>
        <w:rPr>
          <w:b/>
          <w:bCs/>
        </w:rPr>
        <w:t>ordinateur</w:t>
      </w:r>
      <w:r>
        <w:t>.</w:t>
      </w:r>
    </w:p>
    <w:p w14:paraId="6D769F0F" w14:textId="77777777" w:rsidR="003E2B54" w:rsidRDefault="00284C1E">
      <w:pPr>
        <w:pStyle w:val="BodyText"/>
      </w:pPr>
      <w:r>
        <w:t> </w:t>
      </w:r>
    </w:p>
    <w:p w14:paraId="7AC0F144" w14:textId="77777777" w:rsidR="003E2B54" w:rsidRDefault="00284C1E">
      <w:pPr>
        <w:pStyle w:val="BodyText"/>
      </w:pPr>
      <w:bookmarkStart w:id="1739" w:name="br-145025"/>
      <w:bookmarkEnd w:id="1737"/>
      <w:bookmarkEnd w:id="1738"/>
      <w:r>
        <w:t>S'inscrire</w:t>
      </w:r>
    </w:p>
    <w:p w14:paraId="56F4B06B" w14:textId="77777777" w:rsidR="003E2B54" w:rsidRDefault="00284C1E">
      <w:pPr>
        <w:pStyle w:val="BodyText"/>
      </w:pPr>
      <w:r>
        <w:t> </w:t>
      </w:r>
    </w:p>
    <w:p w14:paraId="0420D650" w14:textId="77777777" w:rsidR="003E2B54" w:rsidRDefault="00284C1E">
      <w:pPr>
        <w:pStyle w:val="BodyText"/>
      </w:pPr>
      <w:r>
        <w:t>Annuler* </w:t>
      </w:r>
    </w:p>
    <w:p w14:paraId="7ACA5B94" w14:textId="77777777" w:rsidR="003E2B54" w:rsidRDefault="00284C1E">
      <w:pPr>
        <w:pStyle w:val="BodyText"/>
      </w:pPr>
      <w:r>
        <w:t>*Jusqu’à 24 heures avant l’activité</w:t>
      </w:r>
    </w:p>
    <w:p w14:paraId="40283686" w14:textId="77777777" w:rsidR="003E2B54" w:rsidRDefault="00284C1E">
      <w:pPr>
        <w:pStyle w:val="BodyText"/>
      </w:pPr>
      <w:r>
        <w:t>  </w:t>
      </w:r>
    </w:p>
    <w:p w14:paraId="61C092F6" w14:textId="77777777" w:rsidR="003E2B54" w:rsidRDefault="00284C1E">
      <w:pPr>
        <w:pStyle w:val="BodyText"/>
      </w:pPr>
      <w:bookmarkStart w:id="1740" w:name="br-144765"/>
      <w:bookmarkEnd w:id="1739"/>
      <w:r>
        <w:br/>
      </w:r>
      <w:r>
        <w:br/>
      </w:r>
      <w:r>
        <w:br/>
      </w:r>
      <w:r>
        <w:t>Le Service de gestion de carrière est amené à annuler certaines activités en de très rares occasions. </w:t>
      </w:r>
      <w:r>
        <w:br/>
        <w:t>       Le cas échéant, les personnes inscrites en sont avisées au moins 24 heures à l’avance.</w:t>
      </w:r>
    </w:p>
    <w:bookmarkEnd w:id="1740"/>
    <w:p w14:paraId="33D2D0DE" w14:textId="77777777" w:rsidR="003E2B54" w:rsidRDefault="00284C1E">
      <w:r>
        <w:pict w14:anchorId="3FAF7715">
          <v:rect id="_x0000_i1095" style="width:0;height:1.5pt" o:hralign="center" o:hrstd="t" o:hr="t"/>
        </w:pict>
      </w:r>
    </w:p>
    <w:p w14:paraId="39A3A4E6" w14:textId="77777777" w:rsidR="003E2B54" w:rsidRDefault="00284C1E">
      <w:pPr>
        <w:pStyle w:val="FirstParagraph"/>
      </w:pPr>
      <w:r>
        <w:t>.</w:t>
      </w:r>
    </w:p>
    <w:p w14:paraId="55F9D3A2" w14:textId="665D0C66" w:rsidR="003E2B54" w:rsidRDefault="00284C1E">
      <w:pPr>
        <w:pStyle w:val="BodyText"/>
      </w:pPr>
      <w:hyperlink r:id="rId2231">
        <w:r>
          <w:rPr>
            <w:rStyle w:val="Hyperlink"/>
          </w:rPr>
          <w:t>Voir tous les services et ateliers offerts</w:t>
        </w:r>
      </w:hyperlink>
    </w:p>
    <w:bookmarkEnd w:id="1728"/>
    <w:p w14:paraId="6C38E403" w14:textId="2D706EC9"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2232">
        <w:r>
          <w:rPr>
            <w:rStyle w:val="Hyperlink"/>
          </w:rPr>
          <w:t>Soutien et ressources</w:t>
        </w:r>
      </w:hyperlink>
      <w:r>
        <w:t xml:space="preserve"> &gt; </w:t>
      </w:r>
      <w:hyperlink r:id="rId2233">
        <w:r>
          <w:rPr>
            <w:rStyle w:val="Hyperlink"/>
          </w:rPr>
          <w:t>Gestion de carrière</w:t>
        </w:r>
      </w:hyperlink>
      <w:r>
        <w:t xml:space="preserve"> &gt; </w:t>
      </w:r>
      <w:hyperlink r:id="rId2234">
        <w:r>
          <w:rPr>
            <w:rStyle w:val="Hyperlink"/>
          </w:rPr>
          <w:t>Stages et projets</w:t>
        </w:r>
      </w:hyperlink>
      <w:r>
        <w:t xml:space="preserve"> &gt; </w:t>
      </w:r>
      <w:hyperlink w:anchor="Xa39a3ee5e6b4b0d3255bfef95601890afd80709">
        <w:r>
          <w:rPr>
            <w:rStyle w:val="Hyperlink"/>
          </w:rPr>
          <w:t>Bureau des stages</w:t>
        </w:r>
      </w:hyperlink>
      <w:r>
        <w:t xml:space="preserve"> &gt; Bureau des stages</w:t>
      </w:r>
      <w:r>
        <w:br/>
      </w:r>
    </w:p>
    <w:p w14:paraId="5D903216" w14:textId="77777777" w:rsidR="003E2B54" w:rsidRDefault="00284C1E">
      <w:pPr>
        <w:pStyle w:val="Heading1"/>
      </w:pPr>
      <w:bookmarkStart w:id="1741" w:name="bureau-des-stages"/>
      <w:r>
        <w:t>Bureau des stages</w:t>
      </w:r>
    </w:p>
    <w:bookmarkStart w:id="1742" w:name="OngTo197262"/>
    <w:bookmarkStart w:id="1743" w:name="on-197264"/>
    <w:bookmarkEnd w:id="1741"/>
    <w:p w14:paraId="7FDE5E83" w14:textId="6D6422C8" w:rsidR="003E2B54" w:rsidRDefault="00284C1E">
      <w:pPr>
        <w:pStyle w:val="FirstParagraph"/>
      </w:pPr>
      <w:r>
        <w:fldChar w:fldCharType="begin"/>
      </w:r>
      <w:r>
        <w:instrText xml:space="preserve">HYPERLINK "C:\\My Web Sites\\sgc site\\qu-est-ce-qu-un-stage.html" \h </w:instrText>
      </w:r>
      <w:r>
        <w:fldChar w:fldCharType="separate"/>
      </w:r>
      <w:r>
        <w:rPr>
          <w:rStyle w:val="Hyperlink"/>
        </w:rPr>
        <w:t>Qu'est-ce que c'est?</w:t>
      </w:r>
      <w:r>
        <w:fldChar w:fldCharType="end"/>
      </w:r>
    </w:p>
    <w:bookmarkStart w:id="1744" w:name="OngTo197263"/>
    <w:bookmarkEnd w:id="1742"/>
    <w:p w14:paraId="10DCD6B5" w14:textId="77777777" w:rsidR="003E2B54" w:rsidRDefault="00284C1E">
      <w:pPr>
        <w:pStyle w:val="BodyText"/>
      </w:pPr>
      <w:r>
        <w:fldChar w:fldCharType="begin"/>
      </w:r>
      <w:r>
        <w:instrText>HYPERLINK "https://www.hec.ca/etudiants/soutien-ressources/gestion-carriere/stages/bureau-stages/pourquoi-faire-un-stage.html" \h</w:instrText>
      </w:r>
      <w:r>
        <w:fldChar w:fldCharType="separate"/>
      </w:r>
      <w:r>
        <w:rPr>
          <w:rStyle w:val="Hyperlink"/>
        </w:rPr>
        <w:t>Pourquoi le faire?</w:t>
      </w:r>
      <w:r>
        <w:fldChar w:fldCharType="end"/>
      </w:r>
    </w:p>
    <w:bookmarkStart w:id="1745" w:name="OngTo197265"/>
    <w:bookmarkEnd w:id="1744"/>
    <w:p w14:paraId="03258ED6" w14:textId="77777777" w:rsidR="003E2B54" w:rsidRDefault="00284C1E">
      <w:pPr>
        <w:pStyle w:val="BodyText"/>
      </w:pPr>
      <w:r>
        <w:fldChar w:fldCharType="begin"/>
      </w:r>
      <w:r>
        <w:instrText>HYPERLINK "https://www.hec.ca/etudiants/soutien-ressources/gestion-carriere/stages/bureau-stages/quand-faire-un-stage.html" \h</w:instrText>
      </w:r>
      <w:r>
        <w:fldChar w:fldCharType="separate"/>
      </w:r>
      <w:r>
        <w:rPr>
          <w:rStyle w:val="Hyperlink"/>
        </w:rPr>
        <w:t>Quand le faire?</w:t>
      </w:r>
      <w:r>
        <w:fldChar w:fldCharType="end"/>
      </w:r>
    </w:p>
    <w:bookmarkStart w:id="1746" w:name="OngTo197266"/>
    <w:bookmarkEnd w:id="1745"/>
    <w:p w14:paraId="52E55A3E" w14:textId="77777777" w:rsidR="003E2B54" w:rsidRDefault="00284C1E">
      <w:pPr>
        <w:pStyle w:val="BodyText"/>
      </w:pPr>
      <w:r>
        <w:fldChar w:fldCharType="begin"/>
      </w:r>
      <w:r>
        <w:instrText>HYPERLINK "https://www.hec.ca/etudiants/soutien-ressources/gestion-carriere/stages/bureau-stages/comment-trouver-un-stage.html" \h</w:instrText>
      </w:r>
      <w:r>
        <w:fldChar w:fldCharType="separate"/>
      </w:r>
      <w:r>
        <w:rPr>
          <w:rStyle w:val="Hyperlink"/>
        </w:rPr>
        <w:t>Comment le trouver?</w:t>
      </w:r>
      <w:r>
        <w:fldChar w:fldCharType="end"/>
      </w:r>
    </w:p>
    <w:bookmarkStart w:id="1747" w:name="OngTo197267"/>
    <w:bookmarkEnd w:id="1746"/>
    <w:p w14:paraId="43C3E6B3" w14:textId="77777777" w:rsidR="003E2B54" w:rsidRDefault="00284C1E">
      <w:pPr>
        <w:pStyle w:val="BodyText"/>
      </w:pPr>
      <w:r>
        <w:fldChar w:fldCharType="begin"/>
      </w:r>
      <w:r>
        <w:instrText>HYPERLINK "https://www.hec.ca/etudiants/soutien-ressources/gestion-carriere/stages/bureau-stages/quoi-faire-apres-avoir-trouve-un-stage.html" \h</w:instrText>
      </w:r>
      <w:r>
        <w:fldChar w:fldCharType="separate"/>
      </w:r>
      <w:r>
        <w:rPr>
          <w:rStyle w:val="Hyperlink"/>
        </w:rPr>
        <w:t>Quoi faire après?</w:t>
      </w:r>
      <w:r>
        <w:fldChar w:fldCharType="end"/>
      </w:r>
    </w:p>
    <w:bookmarkStart w:id="1748" w:name="OngTo214872"/>
    <w:bookmarkEnd w:id="1747"/>
    <w:p w14:paraId="4D763A44" w14:textId="77777777" w:rsidR="003E2B54" w:rsidRDefault="00284C1E">
      <w:pPr>
        <w:pStyle w:val="BodyText"/>
      </w:pPr>
      <w:r>
        <w:fldChar w:fldCharType="begin"/>
      </w:r>
      <w:r>
        <w:instrText>HYPERLINK "https://www.hec.ca/etudiants/soutien-ressources/gestion-carriere/stages/bureau-stages/temoignages.html" \h</w:instrText>
      </w:r>
      <w:r>
        <w:fldChar w:fldCharType="separate"/>
      </w:r>
      <w:r>
        <w:rPr>
          <w:rStyle w:val="Hyperlink"/>
        </w:rPr>
        <w:t>Témoignages</w:t>
      </w:r>
      <w:r>
        <w:fldChar w:fldCharType="end"/>
      </w:r>
    </w:p>
    <w:p w14:paraId="4BA6295B" w14:textId="77777777" w:rsidR="003E2B54" w:rsidRDefault="00284C1E">
      <w:pPr>
        <w:pStyle w:val="Heading2"/>
      </w:pPr>
      <w:bookmarkStart w:id="1749" w:name="quest-ce-quun-stage"/>
      <w:bookmarkStart w:id="1750" w:name="br-197269"/>
      <w:bookmarkEnd w:id="1748"/>
      <w:bookmarkEnd w:id="1743"/>
      <w:r>
        <w:lastRenderedPageBreak/>
        <w:t>Qu'est-ce qu'un stage?</w:t>
      </w:r>
    </w:p>
    <w:p w14:paraId="408D5C0E" w14:textId="77777777" w:rsidR="003E2B54" w:rsidRDefault="00284C1E">
      <w:pPr>
        <w:pStyle w:val="FirstParagraph"/>
      </w:pPr>
      <w:r>
        <w:t>Selon votre programme, vous aurez la possibilité de faire un stage, un projet supervisé ou un projet d’intégration durant vos études, il est donc important de bien en faire la nuance. Si vous souhaitez que votre stage soit crédité, vous devez vérifier auprès de votre direction administrative si celui-ci est intégré dans votre cheminement.</w:t>
      </w:r>
    </w:p>
    <w:p w14:paraId="0A115051" w14:textId="77777777" w:rsidR="003E2B54" w:rsidRDefault="00284C1E">
      <w:pPr>
        <w:pStyle w:val="Heading2"/>
      </w:pPr>
      <w:bookmarkStart w:id="1751" w:name="stage"/>
      <w:bookmarkStart w:id="1752" w:name="br-197276"/>
      <w:bookmarkEnd w:id="1749"/>
      <w:bookmarkEnd w:id="1750"/>
      <w:r>
        <w:t>Stage</w:t>
      </w:r>
    </w:p>
    <w:p w14:paraId="5542F4FD" w14:textId="77777777" w:rsidR="003E2B54" w:rsidRDefault="00284C1E">
      <w:pPr>
        <w:pStyle w:val="FirstParagraph"/>
      </w:pPr>
      <w:r>
        <w:t>Un stage vous donne la possibilité d’explorer et de développer votre carrière et d’acquérir de nouvelles compétences professionnelles, tout en apportant une contribution et de nouvelles idées à l’organisation qui vous accueille. C’est une période de formation pratique, d’apprentissage ou de perfectionnement en entreprise, liée à votre domaine d’études.</w:t>
      </w:r>
    </w:p>
    <w:p w14:paraId="04BD6548" w14:textId="77777777" w:rsidR="003E2B54" w:rsidRDefault="00284C1E">
      <w:pPr>
        <w:pStyle w:val="Heading3"/>
      </w:pPr>
      <w:bookmarkStart w:id="1753" w:name="X29d5020174ad96dd9ef8d7672daa560a36a2275"/>
      <w:r>
        <w:t>Exemples de responsabilités de stage au B.A.A.</w:t>
      </w:r>
    </w:p>
    <w:p w14:paraId="70E326B0" w14:textId="77777777" w:rsidR="003E2B54" w:rsidRDefault="00284C1E">
      <w:pPr>
        <w:pStyle w:val="Heading4"/>
      </w:pPr>
      <w:bookmarkStart w:id="1754" w:name="marketing-1"/>
      <w:r>
        <w:t>Marketing :</w:t>
      </w:r>
    </w:p>
    <w:p w14:paraId="55501C3B" w14:textId="77777777" w:rsidR="003E2B54" w:rsidRDefault="00284C1E">
      <w:pPr>
        <w:pStyle w:val="Compact"/>
        <w:numPr>
          <w:ilvl w:val="0"/>
          <w:numId w:val="646"/>
        </w:numPr>
      </w:pPr>
      <w:r>
        <w:t>Participer au développement d’un plan de communication</w:t>
      </w:r>
    </w:p>
    <w:p w14:paraId="7D57EBA8" w14:textId="77777777" w:rsidR="003E2B54" w:rsidRDefault="00284C1E">
      <w:pPr>
        <w:pStyle w:val="Compact"/>
        <w:numPr>
          <w:ilvl w:val="0"/>
          <w:numId w:val="646"/>
        </w:numPr>
      </w:pPr>
      <w:r>
        <w:t>Créer des outils de communication et de lancement de promotions</w:t>
      </w:r>
    </w:p>
    <w:p w14:paraId="30F87F46" w14:textId="77777777" w:rsidR="003E2B54" w:rsidRDefault="00284C1E">
      <w:pPr>
        <w:pStyle w:val="Compact"/>
        <w:numPr>
          <w:ilvl w:val="0"/>
          <w:numId w:val="646"/>
        </w:numPr>
      </w:pPr>
      <w:r>
        <w:t>Développer de nouvelles stratégies marketing </w:t>
      </w:r>
    </w:p>
    <w:p w14:paraId="483761FE" w14:textId="77777777" w:rsidR="003E2B54" w:rsidRDefault="00284C1E">
      <w:pPr>
        <w:pStyle w:val="Compact"/>
        <w:numPr>
          <w:ilvl w:val="0"/>
          <w:numId w:val="646"/>
        </w:numPr>
      </w:pPr>
      <w:r>
        <w:t>Aider à l’organisation et à la gestion des événements</w:t>
      </w:r>
    </w:p>
    <w:p w14:paraId="0FB724A5" w14:textId="77777777" w:rsidR="003E2B54" w:rsidRDefault="00284C1E">
      <w:pPr>
        <w:pStyle w:val="Compact"/>
        <w:numPr>
          <w:ilvl w:val="0"/>
          <w:numId w:val="646"/>
        </w:numPr>
      </w:pPr>
      <w:r>
        <w:t>Participer à la réalisation d’études de marché </w:t>
      </w:r>
    </w:p>
    <w:p w14:paraId="0005797B" w14:textId="77777777" w:rsidR="003E2B54" w:rsidRDefault="00284C1E">
      <w:pPr>
        <w:pStyle w:val="Heading4"/>
      </w:pPr>
      <w:bookmarkStart w:id="1755" w:name="finance-1"/>
      <w:bookmarkEnd w:id="1754"/>
      <w:r>
        <w:t>Finance :</w:t>
      </w:r>
    </w:p>
    <w:p w14:paraId="6D120540" w14:textId="77777777" w:rsidR="003E2B54" w:rsidRDefault="00284C1E">
      <w:pPr>
        <w:pStyle w:val="Compact"/>
        <w:numPr>
          <w:ilvl w:val="0"/>
          <w:numId w:val="647"/>
        </w:numPr>
      </w:pPr>
      <w:r>
        <w:t>Faire des analyses et construire des portefeuilles de placement </w:t>
      </w:r>
    </w:p>
    <w:p w14:paraId="67605079" w14:textId="77777777" w:rsidR="003E2B54" w:rsidRDefault="00284C1E">
      <w:pPr>
        <w:pStyle w:val="Compact"/>
        <w:numPr>
          <w:ilvl w:val="0"/>
          <w:numId w:val="647"/>
        </w:numPr>
      </w:pPr>
      <w:r>
        <w:t>Conseiller les clients sur les meilleures stratégies pour faire fructifier leur capital accumulé </w:t>
      </w:r>
    </w:p>
    <w:p w14:paraId="74FC330E" w14:textId="77777777" w:rsidR="003E2B54" w:rsidRDefault="00284C1E">
      <w:pPr>
        <w:pStyle w:val="Compact"/>
        <w:numPr>
          <w:ilvl w:val="0"/>
          <w:numId w:val="647"/>
        </w:numPr>
      </w:pPr>
      <w:r>
        <w:t>Supporter et assister dans la mise à jour des modèles financiers et autres analyses </w:t>
      </w:r>
    </w:p>
    <w:p w14:paraId="0A3F9F05" w14:textId="77777777" w:rsidR="003E2B54" w:rsidRDefault="00284C1E">
      <w:pPr>
        <w:pStyle w:val="Compact"/>
        <w:numPr>
          <w:ilvl w:val="0"/>
          <w:numId w:val="647"/>
        </w:numPr>
      </w:pPr>
      <w:r>
        <w:t>Analyser les modèles financiers à l’intérieur des différents groupes sectoriels </w:t>
      </w:r>
    </w:p>
    <w:p w14:paraId="45C42AE7" w14:textId="77777777" w:rsidR="003E2B54" w:rsidRDefault="00284C1E">
      <w:pPr>
        <w:pStyle w:val="FirstParagraph"/>
      </w:pPr>
      <w:hyperlink r:id="rId2235">
        <w:r>
          <w:rPr>
            <w:rStyle w:val="Hyperlink"/>
          </w:rPr>
          <w:t>Consultez d'autres exemples</w:t>
        </w:r>
      </w:hyperlink>
    </w:p>
    <w:p w14:paraId="11AEC094" w14:textId="77777777" w:rsidR="003E2B54" w:rsidRDefault="00284C1E">
      <w:pPr>
        <w:pStyle w:val="Heading2"/>
      </w:pPr>
      <w:bookmarkStart w:id="1756" w:name="projet-supervisé"/>
      <w:bookmarkStart w:id="1757" w:name="br-197277"/>
      <w:bookmarkEnd w:id="1755"/>
      <w:bookmarkEnd w:id="1753"/>
      <w:bookmarkEnd w:id="1751"/>
      <w:bookmarkEnd w:id="1752"/>
      <w:r>
        <w:t>Projet supervisé</w:t>
      </w:r>
    </w:p>
    <w:p w14:paraId="781EAD60" w14:textId="77777777" w:rsidR="003E2B54" w:rsidRDefault="00284C1E">
      <w:pPr>
        <w:pStyle w:val="FirstParagraph"/>
      </w:pPr>
      <w:r>
        <w:t>Le projet supervisé est un travail d’envergure au cours duquel vous fournirez une expertise pointue dans votre domaine de spécialisation. Vous pourrez identifier des pistes de solutions en lien avec un projet ou une problématique de l’entreprise.</w:t>
      </w:r>
    </w:p>
    <w:p w14:paraId="4BEE443E" w14:textId="77777777" w:rsidR="003E2B54" w:rsidRDefault="00284C1E">
      <w:pPr>
        <w:pStyle w:val="BodyText"/>
      </w:pPr>
      <w:r>
        <w:t>N’oubliez pas que votre projet doit comporter un travail d’analyse, d’intervention et, si possible, une formulation de recommandations destinées aux gestionnaires de l’organisation.</w:t>
      </w:r>
    </w:p>
    <w:p w14:paraId="0EBCEED8" w14:textId="77777777" w:rsidR="003E2B54" w:rsidRDefault="00284C1E">
      <w:pPr>
        <w:pStyle w:val="Heading3"/>
      </w:pPr>
      <w:bookmarkStart w:id="1758" w:name="exemples-de-mandat-de-projet-supervisé"/>
      <w:r>
        <w:lastRenderedPageBreak/>
        <w:t>Exemples de mandat de projet supervisé :</w:t>
      </w:r>
    </w:p>
    <w:p w14:paraId="012392AA" w14:textId="77777777" w:rsidR="003E2B54" w:rsidRDefault="00284C1E">
      <w:pPr>
        <w:pStyle w:val="Heading4"/>
      </w:pPr>
      <w:bookmarkStart w:id="1759" w:name="analytique-daffaires"/>
      <w:r>
        <w:t>Analytique d’affaires :</w:t>
      </w:r>
    </w:p>
    <w:p w14:paraId="4CBE2E18" w14:textId="77777777" w:rsidR="003E2B54" w:rsidRDefault="00284C1E">
      <w:pPr>
        <w:pStyle w:val="Compact"/>
        <w:numPr>
          <w:ilvl w:val="0"/>
          <w:numId w:val="648"/>
        </w:numPr>
      </w:pPr>
      <w:r>
        <w:t>Optimisation des pauses et des postes dans les modèles d’optimisation pour la planification des horaires dans les centres d’appel de XYZ</w:t>
      </w:r>
    </w:p>
    <w:p w14:paraId="36FB1A40" w14:textId="77777777" w:rsidR="003E2B54" w:rsidRDefault="00284C1E">
      <w:pPr>
        <w:pStyle w:val="Compact"/>
        <w:numPr>
          <w:ilvl w:val="0"/>
          <w:numId w:val="648"/>
        </w:numPr>
      </w:pPr>
      <w:r>
        <w:t>Conception et optimisation du réseau logistique de l’entreprise XYZ</w:t>
      </w:r>
    </w:p>
    <w:p w14:paraId="5A2ACBC9" w14:textId="77777777" w:rsidR="003E2B54" w:rsidRDefault="00284C1E">
      <w:pPr>
        <w:pStyle w:val="Compact"/>
        <w:numPr>
          <w:ilvl w:val="0"/>
          <w:numId w:val="648"/>
        </w:numPr>
      </w:pPr>
      <w:r>
        <w:t>La planification avancée des effectifs</w:t>
      </w:r>
    </w:p>
    <w:p w14:paraId="36D8C340" w14:textId="77777777" w:rsidR="003E2B54" w:rsidRDefault="00284C1E">
      <w:pPr>
        <w:pStyle w:val="Heading4"/>
      </w:pPr>
      <w:bookmarkStart w:id="1760" w:name="économie-financière-appliquée"/>
      <w:bookmarkEnd w:id="1759"/>
      <w:r>
        <w:t>Économie financière appliquée :</w:t>
      </w:r>
    </w:p>
    <w:p w14:paraId="34C730F0" w14:textId="77777777" w:rsidR="003E2B54" w:rsidRDefault="00284C1E">
      <w:pPr>
        <w:pStyle w:val="Compact"/>
        <w:numPr>
          <w:ilvl w:val="0"/>
          <w:numId w:val="649"/>
        </w:numPr>
      </w:pPr>
      <w:r>
        <w:t>Investissement dans les technologies de l’information et le capital humain : Les effets sur la productivité</w:t>
      </w:r>
    </w:p>
    <w:p w14:paraId="58AD33FD" w14:textId="77777777" w:rsidR="003E2B54" w:rsidRDefault="00284C1E">
      <w:pPr>
        <w:pStyle w:val="Compact"/>
        <w:numPr>
          <w:ilvl w:val="0"/>
          <w:numId w:val="649"/>
        </w:numPr>
      </w:pPr>
      <w:r>
        <w:t>Les effets d’un choc de politique monétaire sur la dynamique désagrégée</w:t>
      </w:r>
    </w:p>
    <w:p w14:paraId="07B051B9" w14:textId="77777777" w:rsidR="003E2B54" w:rsidRDefault="00284C1E">
      <w:pPr>
        <w:pStyle w:val="Compact"/>
        <w:numPr>
          <w:ilvl w:val="0"/>
          <w:numId w:val="649"/>
        </w:numPr>
      </w:pPr>
      <w:r>
        <w:t>Le rôle de la banque XYZ dans le marché belge des fusions acquisitions</w:t>
      </w:r>
    </w:p>
    <w:p w14:paraId="123BCD66" w14:textId="77777777" w:rsidR="003E2B54" w:rsidRDefault="00284C1E">
      <w:pPr>
        <w:pStyle w:val="Compact"/>
        <w:numPr>
          <w:ilvl w:val="0"/>
          <w:numId w:val="649"/>
        </w:numPr>
      </w:pPr>
      <w:r>
        <w:t>Le risque opérationnel dans les caisses de retraite</w:t>
      </w:r>
    </w:p>
    <w:p w14:paraId="1B437575" w14:textId="77777777" w:rsidR="003E2B54" w:rsidRDefault="00284C1E">
      <w:pPr>
        <w:pStyle w:val="Compact"/>
        <w:numPr>
          <w:ilvl w:val="0"/>
          <w:numId w:val="649"/>
        </w:numPr>
      </w:pPr>
      <w:r>
        <w:t>L’anomalie des ajustements comptables au Canada</w:t>
      </w:r>
    </w:p>
    <w:p w14:paraId="05FDD436" w14:textId="77777777" w:rsidR="003E2B54" w:rsidRDefault="00284C1E">
      <w:pPr>
        <w:pStyle w:val="FirstParagraph"/>
      </w:pPr>
      <w:hyperlink r:id="rId2236">
        <w:r>
          <w:rPr>
            <w:rStyle w:val="Hyperlink"/>
          </w:rPr>
          <w:t>Consultez d'autres exemples</w:t>
        </w:r>
      </w:hyperlink>
    </w:p>
    <w:p w14:paraId="75C2D2C3" w14:textId="77777777" w:rsidR="003E2B54" w:rsidRDefault="00284C1E">
      <w:pPr>
        <w:pStyle w:val="Heading2"/>
      </w:pPr>
      <w:bookmarkStart w:id="1761" w:name="projet-dintégration"/>
      <w:bookmarkStart w:id="1762" w:name="br-197278"/>
      <w:bookmarkEnd w:id="1760"/>
      <w:bookmarkEnd w:id="1758"/>
      <w:bookmarkEnd w:id="1756"/>
      <w:bookmarkEnd w:id="1757"/>
      <w:r>
        <w:t>Projet d'intégration</w:t>
      </w:r>
    </w:p>
    <w:p w14:paraId="4E1C770E" w14:textId="77777777" w:rsidR="003E2B54" w:rsidRDefault="00284C1E">
      <w:pPr>
        <w:pStyle w:val="FirstParagraph"/>
      </w:pPr>
      <w:r>
        <w:t>Le projet d’intégration permet de démontrer que vous avez atteint le niveau de compétence requis pour faire une analyse approfondie, rigoureuse et originale d’un sujet pertinent et complexe dans la gestion.</w:t>
      </w:r>
    </w:p>
    <w:p w14:paraId="35102370" w14:textId="77777777" w:rsidR="003E2B54" w:rsidRDefault="00284C1E">
      <w:pPr>
        <w:pStyle w:val="Heading3"/>
      </w:pPr>
      <w:bookmarkStart w:id="1763" w:name="X796378a745da07fa4a7a1e8a56dfd0b2b92d281"/>
      <w:r>
        <w:t>Voici quelques exemples de projets d’intégration :</w:t>
      </w:r>
    </w:p>
    <w:p w14:paraId="472C40E0" w14:textId="77777777" w:rsidR="003E2B54" w:rsidRDefault="00284C1E">
      <w:pPr>
        <w:pStyle w:val="Heading4"/>
      </w:pPr>
      <w:bookmarkStart w:id="1764" w:name="organisme-culturel"/>
      <w:r>
        <w:t>Organisme culturel :</w:t>
      </w:r>
    </w:p>
    <w:p w14:paraId="07C1AC44" w14:textId="77777777" w:rsidR="003E2B54" w:rsidRDefault="00284C1E">
      <w:pPr>
        <w:pStyle w:val="Compact"/>
        <w:numPr>
          <w:ilvl w:val="0"/>
          <w:numId w:val="650"/>
        </w:numPr>
      </w:pPr>
      <w:r>
        <w:t>Gestion des festivals en région au Québec : ancrage local et rayonnement hors région</w:t>
      </w:r>
    </w:p>
    <w:p w14:paraId="2BFA6CD8" w14:textId="77777777" w:rsidR="003E2B54" w:rsidRDefault="00284C1E">
      <w:pPr>
        <w:pStyle w:val="Compact"/>
        <w:numPr>
          <w:ilvl w:val="0"/>
          <w:numId w:val="650"/>
        </w:numPr>
      </w:pPr>
      <w:r>
        <w:t>État des lieux et perspectives d’avenir des pratiques collaboratives dans les organismes artistiques s’adressant à la relève en arts vivants</w:t>
      </w:r>
    </w:p>
    <w:p w14:paraId="412E6087" w14:textId="77777777" w:rsidR="003E2B54" w:rsidRDefault="00284C1E">
      <w:pPr>
        <w:pStyle w:val="Compact"/>
        <w:numPr>
          <w:ilvl w:val="0"/>
          <w:numId w:val="650"/>
        </w:numPr>
      </w:pPr>
      <w:r>
        <w:t>Gestion philanthropique : défis et enjeux des fondations parallèles</w:t>
      </w:r>
    </w:p>
    <w:p w14:paraId="2B39EE84" w14:textId="77777777" w:rsidR="003E2B54" w:rsidRDefault="00284C1E">
      <w:pPr>
        <w:pStyle w:val="Compact"/>
        <w:numPr>
          <w:ilvl w:val="0"/>
          <w:numId w:val="650"/>
        </w:numPr>
      </w:pPr>
      <w:r>
        <w:t>Des acteurs culturels responsables : le développement durable comme avantage concurrentiel dans le secteur des arts de la scène à Montréal</w:t>
      </w:r>
    </w:p>
    <w:p w14:paraId="687FFEC4" w14:textId="77777777" w:rsidR="003E2B54" w:rsidRDefault="00284C1E">
      <w:pPr>
        <w:pStyle w:val="Compact"/>
        <w:numPr>
          <w:ilvl w:val="0"/>
          <w:numId w:val="650"/>
        </w:numPr>
      </w:pPr>
      <w:r>
        <w:t>La transformation du milieu culturel vers le numérique</w:t>
      </w:r>
    </w:p>
    <w:p w14:paraId="115D839E" w14:textId="77777777" w:rsidR="003E2B54" w:rsidRDefault="00284C1E">
      <w:pPr>
        <w:pStyle w:val="Compact"/>
        <w:numPr>
          <w:ilvl w:val="0"/>
          <w:numId w:val="650"/>
        </w:numPr>
      </w:pPr>
      <w:r>
        <w:t>Plan de Marketing et de Communication pour la XYZ</w:t>
      </w:r>
    </w:p>
    <w:p w14:paraId="4B8EF2C7" w14:textId="77777777" w:rsidR="003E2B54" w:rsidRDefault="00284C1E">
      <w:pPr>
        <w:pStyle w:val="Heading4"/>
      </w:pPr>
      <w:bookmarkStart w:id="1765" w:name="développement-durable"/>
      <w:bookmarkEnd w:id="1764"/>
      <w:r>
        <w:t>Développement durable :</w:t>
      </w:r>
    </w:p>
    <w:p w14:paraId="4604A6D7" w14:textId="77777777" w:rsidR="003E2B54" w:rsidRDefault="00284C1E">
      <w:pPr>
        <w:pStyle w:val="Compact"/>
        <w:numPr>
          <w:ilvl w:val="0"/>
          <w:numId w:val="651"/>
        </w:numPr>
      </w:pPr>
      <w:r>
        <w:t>Le potentiel du modèle coopératif pour le développement de la paludiculture au Québec</w:t>
      </w:r>
    </w:p>
    <w:p w14:paraId="3B816B2F" w14:textId="77777777" w:rsidR="003E2B54" w:rsidRDefault="00284C1E">
      <w:pPr>
        <w:pStyle w:val="Compact"/>
        <w:numPr>
          <w:ilvl w:val="0"/>
          <w:numId w:val="651"/>
        </w:numPr>
      </w:pPr>
      <w:r>
        <w:t>Réflexion autour de la création d’une organisation non gouvernementale : le cas XYZ</w:t>
      </w:r>
    </w:p>
    <w:p w14:paraId="6EF9C52F" w14:textId="77777777" w:rsidR="003E2B54" w:rsidRDefault="00284C1E">
      <w:pPr>
        <w:pStyle w:val="Compact"/>
        <w:numPr>
          <w:ilvl w:val="0"/>
          <w:numId w:val="651"/>
        </w:numPr>
      </w:pPr>
      <w:r>
        <w:t>Montage d’un projet de Fab Lab à vocation environnementale, secteur du textile et de l’habillement</w:t>
      </w:r>
    </w:p>
    <w:p w14:paraId="7F0E977A" w14:textId="77777777" w:rsidR="003E2B54" w:rsidRDefault="00284C1E">
      <w:pPr>
        <w:pStyle w:val="Compact"/>
        <w:numPr>
          <w:ilvl w:val="0"/>
          <w:numId w:val="651"/>
        </w:numPr>
      </w:pPr>
      <w:r>
        <w:lastRenderedPageBreak/>
        <w:t>Ressources naturelles : bienfait ou malédiction?</w:t>
      </w:r>
    </w:p>
    <w:p w14:paraId="6DD629D0" w14:textId="77777777" w:rsidR="003E2B54" w:rsidRDefault="00284C1E">
      <w:pPr>
        <w:pStyle w:val="Compact"/>
        <w:numPr>
          <w:ilvl w:val="0"/>
          <w:numId w:val="651"/>
        </w:numPr>
      </w:pPr>
      <w:r>
        <w:t>La décroissance, c'est bon pour la santé</w:t>
      </w:r>
    </w:p>
    <w:bookmarkEnd w:id="1765"/>
    <w:bookmarkEnd w:id="1763"/>
    <w:bookmarkEnd w:id="1761"/>
    <w:bookmarkEnd w:id="1762"/>
    <w:p w14:paraId="4C0F1290" w14:textId="77777777" w:rsidR="003E2B54" w:rsidRDefault="00284C1E">
      <w:r>
        <w:pict w14:anchorId="49783EBD">
          <v:rect id="_x0000_i1096" style="width:0;height:1.5pt" o:hralign="center" o:hrstd="t" o:hr="t"/>
        </w:pict>
      </w:r>
    </w:p>
    <w:p w14:paraId="7947FDD8" w14:textId="77777777" w:rsidR="003E2B54" w:rsidRDefault="00284C1E">
      <w:pPr>
        <w:pStyle w:val="FirstParagraph"/>
      </w:pPr>
      <w:r>
        <w:t>.</w:t>
      </w:r>
    </w:p>
    <w:p w14:paraId="59E23803" w14:textId="77777777" w:rsidR="003E2B54" w:rsidRDefault="00284C1E">
      <w:pPr>
        <w:pStyle w:val="Heading2"/>
      </w:pPr>
      <w:bookmarkStart w:id="1766" w:name="pour-aller-plus-loin-37"/>
      <w:bookmarkStart w:id="1767" w:name="br-197306"/>
      <w:r>
        <w:t>Pour aller plus loin</w:t>
      </w:r>
    </w:p>
    <w:p w14:paraId="568B9E56" w14:textId="1F8E3001" w:rsidR="003E2B54" w:rsidRDefault="00284C1E">
      <w:pPr>
        <w:pStyle w:val="FirstParagraph"/>
      </w:pPr>
      <w:hyperlink r:id="rId2237">
        <w:r>
          <w:rPr>
            <w:rStyle w:val="Hyperlink"/>
          </w:rPr>
          <w:t>Aller à la section Stages et projets</w:t>
        </w:r>
      </w:hyperlink>
    </w:p>
    <w:bookmarkEnd w:id="1766"/>
    <w:bookmarkEnd w:id="1767"/>
    <w:p w14:paraId="45461B83" w14:textId="2124C3BB"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2238">
        <w:r>
          <w:rPr>
            <w:rStyle w:val="Hyperlink"/>
          </w:rPr>
          <w:t>Soutien et ressources</w:t>
        </w:r>
      </w:hyperlink>
      <w:r>
        <w:t xml:space="preserve"> &gt; </w:t>
      </w:r>
      <w:hyperlink r:id="rId2239">
        <w:r>
          <w:rPr>
            <w:rStyle w:val="Hyperlink"/>
          </w:rPr>
          <w:t>Gestion de carrière</w:t>
        </w:r>
      </w:hyperlink>
      <w:r>
        <w:t xml:space="preserve"> &gt; Stages et projets</w:t>
      </w:r>
      <w:r>
        <w:br/>
      </w:r>
    </w:p>
    <w:p w14:paraId="2D9A5B5D" w14:textId="77777777" w:rsidR="003E2B54" w:rsidRDefault="00284C1E">
      <w:pPr>
        <w:pStyle w:val="Heading1"/>
      </w:pPr>
      <w:bookmarkStart w:id="1768" w:name="stages-et-projets"/>
      <w:r>
        <w:t>Stages et projets</w:t>
      </w:r>
    </w:p>
    <w:p w14:paraId="15AFD268" w14:textId="77777777" w:rsidR="003E2B54" w:rsidRDefault="003E2B54">
      <w:pPr>
        <w:pStyle w:val="FirstParagraph"/>
      </w:pPr>
      <w:bookmarkStart w:id="1769" w:name="em-145489"/>
      <w:bookmarkStart w:id="1770" w:name="EMfromPgItem"/>
      <w:bookmarkEnd w:id="1768"/>
    </w:p>
    <w:bookmarkEnd w:id="1769"/>
    <w:bookmarkEnd w:id="1770"/>
    <w:p w14:paraId="1527AE89" w14:textId="77777777" w:rsidR="003E2B54" w:rsidRDefault="00284C1E">
      <w:pPr>
        <w:pStyle w:val="BodyText"/>
      </w:pPr>
      <w:r>
        <w:fldChar w:fldCharType="begin"/>
      </w:r>
      <w:r>
        <w:instrText>HYPERLINK \l "mn-Explo-Items" \h</w:instrText>
      </w:r>
      <w:r>
        <w:fldChar w:fldCharType="separate"/>
      </w:r>
      <w:r>
        <w:fldChar w:fldCharType="end"/>
      </w:r>
    </w:p>
    <w:p w14:paraId="2E5F6D93" w14:textId="77777777" w:rsidR="003E2B54" w:rsidRDefault="00284C1E">
      <w:pPr>
        <w:pStyle w:val="BodyText"/>
      </w:pPr>
      <w:r>
        <w:t>MENU</w:t>
      </w:r>
    </w:p>
    <w:p w14:paraId="1DFB75E6" w14:textId="77777777" w:rsidR="003E2B54" w:rsidRDefault="003E2B54">
      <w:pPr>
        <w:pStyle w:val="BodyText"/>
      </w:pPr>
    </w:p>
    <w:p w14:paraId="52E6B5B2" w14:textId="37A66600" w:rsidR="003E2B54" w:rsidRDefault="00284C1E">
      <w:pPr>
        <w:pStyle w:val="Compact"/>
        <w:numPr>
          <w:ilvl w:val="0"/>
          <w:numId w:val="652"/>
        </w:numPr>
      </w:pPr>
      <w:hyperlink r:id="rId2240">
        <w:r>
          <w:rPr>
            <w:rStyle w:val="Hyperlink"/>
          </w:rPr>
          <w:t xml:space="preserve"> Gestion de carrière</w:t>
        </w:r>
      </w:hyperlink>
    </w:p>
    <w:p w14:paraId="77D54FE4" w14:textId="705313C6" w:rsidR="003E2B54" w:rsidRDefault="00284C1E">
      <w:pPr>
        <w:pStyle w:val="Compact"/>
        <w:numPr>
          <w:ilvl w:val="0"/>
          <w:numId w:val="653"/>
        </w:numPr>
      </w:pPr>
      <w:hyperlink r:id="rId2241">
        <w:r>
          <w:rPr>
            <w:rStyle w:val="Hyperlink"/>
          </w:rPr>
          <w:t>Parcours de développement de carrière</w:t>
        </w:r>
      </w:hyperlink>
    </w:p>
    <w:p w14:paraId="4D66E30D" w14:textId="14C34ADB" w:rsidR="003E2B54" w:rsidRDefault="00284C1E">
      <w:pPr>
        <w:pStyle w:val="Compact"/>
        <w:numPr>
          <w:ilvl w:val="0"/>
          <w:numId w:val="653"/>
        </w:numPr>
      </w:pPr>
      <w:hyperlink r:id="rId2242">
        <w:r>
          <w:rPr>
            <w:rStyle w:val="Hyperlink"/>
          </w:rPr>
          <w:t>Carrières en gestion</w:t>
        </w:r>
      </w:hyperlink>
    </w:p>
    <w:p w14:paraId="7F21420F" w14:textId="0DF06BDB" w:rsidR="003E2B54" w:rsidRDefault="00284C1E">
      <w:pPr>
        <w:pStyle w:val="Compact"/>
        <w:numPr>
          <w:ilvl w:val="0"/>
          <w:numId w:val="653"/>
        </w:numPr>
      </w:pPr>
      <w:hyperlink r:id="rId2243">
        <w:r>
          <w:rPr>
            <w:rStyle w:val="Hyperlink"/>
          </w:rPr>
          <w:t>Stages et projets</w:t>
        </w:r>
      </w:hyperlink>
    </w:p>
    <w:p w14:paraId="39F03F92" w14:textId="7A8B7CDC" w:rsidR="003E2B54" w:rsidRDefault="00284C1E">
      <w:pPr>
        <w:pStyle w:val="Compact"/>
        <w:numPr>
          <w:ilvl w:val="0"/>
          <w:numId w:val="653"/>
        </w:numPr>
      </w:pPr>
      <w:hyperlink r:id="rId2244">
        <w:r>
          <w:rPr>
            <w:rStyle w:val="Hyperlink"/>
          </w:rPr>
          <w:t>CV et lettres</w:t>
        </w:r>
      </w:hyperlink>
    </w:p>
    <w:p w14:paraId="50C3A346" w14:textId="0F685367" w:rsidR="003E2B54" w:rsidRDefault="00284C1E">
      <w:pPr>
        <w:pStyle w:val="Compact"/>
        <w:numPr>
          <w:ilvl w:val="0"/>
          <w:numId w:val="653"/>
        </w:numPr>
      </w:pPr>
      <w:hyperlink r:id="rId2245">
        <w:r>
          <w:rPr>
            <w:rStyle w:val="Hyperlink"/>
          </w:rPr>
          <w:t>Réseautage</w:t>
        </w:r>
      </w:hyperlink>
    </w:p>
    <w:p w14:paraId="7C5B8918" w14:textId="7B46D567" w:rsidR="003E2B54" w:rsidRDefault="00284C1E">
      <w:pPr>
        <w:pStyle w:val="Compact"/>
        <w:numPr>
          <w:ilvl w:val="0"/>
          <w:numId w:val="653"/>
        </w:numPr>
      </w:pPr>
      <w:hyperlink r:id="rId2246">
        <w:r>
          <w:rPr>
            <w:rStyle w:val="Hyperlink"/>
          </w:rPr>
          <w:t>Entrevues</w:t>
        </w:r>
      </w:hyperlink>
    </w:p>
    <w:p w14:paraId="5EA767A9" w14:textId="2B6D9F7D" w:rsidR="003E2B54" w:rsidRDefault="00284C1E">
      <w:pPr>
        <w:pStyle w:val="Compact"/>
        <w:numPr>
          <w:ilvl w:val="0"/>
          <w:numId w:val="653"/>
        </w:numPr>
      </w:pPr>
      <w:hyperlink r:id="rId2247">
        <w:r>
          <w:rPr>
            <w:rStyle w:val="Hyperlink"/>
          </w:rPr>
          <w:t>Services et ateliers</w:t>
        </w:r>
      </w:hyperlink>
    </w:p>
    <w:p w14:paraId="5740A7AB" w14:textId="4E8E4E8D" w:rsidR="003E2B54" w:rsidRDefault="00284C1E">
      <w:pPr>
        <w:pStyle w:val="Compact"/>
        <w:numPr>
          <w:ilvl w:val="0"/>
          <w:numId w:val="653"/>
        </w:numPr>
      </w:pPr>
      <w:hyperlink r:id="rId2248">
        <w:r>
          <w:rPr>
            <w:rStyle w:val="Hyperlink"/>
          </w:rPr>
          <w:t>Joindre le Service de gestion de carrière</w:t>
        </w:r>
      </w:hyperlink>
    </w:p>
    <w:p w14:paraId="666D2CD3" w14:textId="77777777" w:rsidR="003E2B54" w:rsidRDefault="00284C1E">
      <w:pPr>
        <w:pStyle w:val="FirstParagraph"/>
      </w:pPr>
      <w:r>
        <w:br/>
      </w:r>
    </w:p>
    <w:p w14:paraId="055D9577" w14:textId="5D1D2AE1" w:rsidR="003E2B54" w:rsidRDefault="00284C1E">
      <w:pPr>
        <w:pStyle w:val="Compact"/>
        <w:numPr>
          <w:ilvl w:val="0"/>
          <w:numId w:val="654"/>
        </w:numPr>
      </w:pPr>
      <w:hyperlink r:id="rId2249">
        <w:r>
          <w:rPr>
            <w:rStyle w:val="Hyperlink"/>
          </w:rPr>
          <w:t xml:space="preserve"> Gestion de carrière</w:t>
        </w:r>
      </w:hyperlink>
    </w:p>
    <w:p w14:paraId="723B9E8A" w14:textId="670DE832" w:rsidR="003E2B54" w:rsidRDefault="00284C1E">
      <w:pPr>
        <w:pStyle w:val="Compact"/>
        <w:numPr>
          <w:ilvl w:val="0"/>
          <w:numId w:val="655"/>
        </w:numPr>
      </w:pPr>
      <w:hyperlink r:id="rId2250">
        <w:r>
          <w:rPr>
            <w:rStyle w:val="Hyperlink"/>
          </w:rPr>
          <w:t>Parcours de développement de carrière</w:t>
        </w:r>
      </w:hyperlink>
    </w:p>
    <w:p w14:paraId="743E09B1" w14:textId="4F851824" w:rsidR="003E2B54" w:rsidRDefault="00284C1E">
      <w:pPr>
        <w:pStyle w:val="Compact"/>
        <w:numPr>
          <w:ilvl w:val="0"/>
          <w:numId w:val="655"/>
        </w:numPr>
      </w:pPr>
      <w:hyperlink r:id="rId2251">
        <w:r>
          <w:rPr>
            <w:rStyle w:val="Hyperlink"/>
          </w:rPr>
          <w:t>Carrières en gestion</w:t>
        </w:r>
      </w:hyperlink>
    </w:p>
    <w:p w14:paraId="0B06CB5B" w14:textId="10F04E8B" w:rsidR="003E2B54" w:rsidRDefault="00284C1E">
      <w:pPr>
        <w:pStyle w:val="Compact"/>
        <w:numPr>
          <w:ilvl w:val="0"/>
          <w:numId w:val="655"/>
        </w:numPr>
      </w:pPr>
      <w:hyperlink r:id="rId2252">
        <w:r>
          <w:rPr>
            <w:rStyle w:val="Hyperlink"/>
          </w:rPr>
          <w:t>Stages et projets</w:t>
        </w:r>
      </w:hyperlink>
    </w:p>
    <w:p w14:paraId="1EB425DF" w14:textId="3DF84110" w:rsidR="003E2B54" w:rsidRDefault="00284C1E">
      <w:pPr>
        <w:pStyle w:val="Compact"/>
        <w:numPr>
          <w:ilvl w:val="0"/>
          <w:numId w:val="655"/>
        </w:numPr>
      </w:pPr>
      <w:hyperlink r:id="rId2253">
        <w:r>
          <w:rPr>
            <w:rStyle w:val="Hyperlink"/>
          </w:rPr>
          <w:t>CV et lettres</w:t>
        </w:r>
      </w:hyperlink>
    </w:p>
    <w:p w14:paraId="001D9E41" w14:textId="4F64752E" w:rsidR="003E2B54" w:rsidRDefault="00284C1E">
      <w:pPr>
        <w:pStyle w:val="Compact"/>
        <w:numPr>
          <w:ilvl w:val="0"/>
          <w:numId w:val="655"/>
        </w:numPr>
      </w:pPr>
      <w:hyperlink r:id="rId2254">
        <w:r>
          <w:rPr>
            <w:rStyle w:val="Hyperlink"/>
          </w:rPr>
          <w:t>Réseautage</w:t>
        </w:r>
      </w:hyperlink>
    </w:p>
    <w:p w14:paraId="0B4CC69C" w14:textId="7ED01DF5" w:rsidR="003E2B54" w:rsidRDefault="00284C1E">
      <w:pPr>
        <w:pStyle w:val="Compact"/>
        <w:numPr>
          <w:ilvl w:val="0"/>
          <w:numId w:val="655"/>
        </w:numPr>
      </w:pPr>
      <w:hyperlink r:id="rId2255">
        <w:r>
          <w:rPr>
            <w:rStyle w:val="Hyperlink"/>
          </w:rPr>
          <w:t>Entrevues</w:t>
        </w:r>
      </w:hyperlink>
    </w:p>
    <w:p w14:paraId="1B6BFB7C" w14:textId="39FF1ACC" w:rsidR="003E2B54" w:rsidRDefault="00284C1E">
      <w:pPr>
        <w:pStyle w:val="Compact"/>
        <w:numPr>
          <w:ilvl w:val="0"/>
          <w:numId w:val="655"/>
        </w:numPr>
      </w:pPr>
      <w:hyperlink r:id="rId2256">
        <w:r>
          <w:rPr>
            <w:rStyle w:val="Hyperlink"/>
          </w:rPr>
          <w:t>Services et ateliers</w:t>
        </w:r>
      </w:hyperlink>
    </w:p>
    <w:p w14:paraId="189B775E" w14:textId="482572B5" w:rsidR="003E2B54" w:rsidRDefault="00284C1E">
      <w:pPr>
        <w:pStyle w:val="Compact"/>
        <w:numPr>
          <w:ilvl w:val="0"/>
          <w:numId w:val="655"/>
        </w:numPr>
      </w:pPr>
      <w:hyperlink r:id="rId2257">
        <w:r>
          <w:rPr>
            <w:rStyle w:val="Hyperlink"/>
          </w:rPr>
          <w:t>Joindre le Service de gestion de carrière</w:t>
        </w:r>
      </w:hyperlink>
    </w:p>
    <w:p w14:paraId="1F3F05A3" w14:textId="77777777" w:rsidR="003E2B54" w:rsidRDefault="00284C1E">
      <w:pPr>
        <w:pStyle w:val="Heading2"/>
      </w:pPr>
      <w:bookmarkStart w:id="1771" w:name="vivre-des-expériences"/>
      <w:bookmarkStart w:id="1772" w:name="br-147886"/>
      <w:r>
        <w:t>Vivre des expériences</w:t>
      </w:r>
    </w:p>
    <w:p w14:paraId="4FC80E0D" w14:textId="77777777" w:rsidR="003E2B54" w:rsidRDefault="00284C1E">
      <w:pPr>
        <w:pStyle w:val="FirstParagraph"/>
      </w:pPr>
      <w:r>
        <w:t>Stage, projet et emploi d'été vous donnent la possibilité de vous familiariser avec les organisations et de développer votre expertise.</w:t>
      </w:r>
    </w:p>
    <w:p w14:paraId="48CFE406" w14:textId="7877EBC5" w:rsidR="003E2B54" w:rsidRDefault="00284C1E">
      <w:pPr>
        <w:pStyle w:val="BodyText"/>
      </w:pPr>
      <w:hyperlink r:id="rId2258">
        <w:r>
          <w:rPr>
            <w:rStyle w:val="Hyperlink"/>
          </w:rPr>
          <w:t>Découvrez leurs avantages et trouvez la formule qui vous convient.</w:t>
        </w:r>
      </w:hyperlink>
    </w:p>
    <w:p w14:paraId="6A6B8D7F" w14:textId="77777777" w:rsidR="003E2B54" w:rsidRDefault="00284C1E">
      <w:pPr>
        <w:pStyle w:val="BodyText"/>
      </w:pPr>
      <w:hyperlink r:id="rId2259">
        <w:r>
          <w:rPr>
            <w:rStyle w:val="Hyperlink"/>
          </w:rPr>
          <w:t>Offres d’emploi et de stage du portail Ma Carrière</w:t>
        </w:r>
      </w:hyperlink>
    </w:p>
    <w:p w14:paraId="3B2040BD" w14:textId="77777777" w:rsidR="003E2B54" w:rsidRDefault="00284C1E">
      <w:pPr>
        <w:pStyle w:val="Heading2"/>
      </w:pPr>
      <w:bookmarkStart w:id="1773" w:name="X99963f28fa70d09fe05fff73d6ca89a08acce04"/>
      <w:bookmarkStart w:id="1774" w:name="br-145487"/>
      <w:bookmarkEnd w:id="1771"/>
      <w:bookmarkEnd w:id="1772"/>
      <w:r>
        <w:t>Trouver un stage, un projet supervisé ou un emploi d'été</w:t>
      </w:r>
    </w:p>
    <w:p w14:paraId="5F60794F" w14:textId="229A65F4" w:rsidR="003E2B54" w:rsidRDefault="00284C1E">
      <w:pPr>
        <w:pStyle w:val="FirstParagraph"/>
      </w:pPr>
      <w:hyperlink r:id="rId2260">
        <w:r>
          <w:rPr>
            <w:rStyle w:val="Hyperlink"/>
          </w:rPr>
          <w:t>Conseils et ressources utiles</w:t>
        </w:r>
      </w:hyperlink>
    </w:p>
    <w:p w14:paraId="131AC60F" w14:textId="77777777" w:rsidR="003E2B54" w:rsidRDefault="00284C1E">
      <w:pPr>
        <w:pStyle w:val="BodyText"/>
      </w:pPr>
      <w:hyperlink r:id="rId2261">
        <w:r>
          <w:rPr>
            <w:rStyle w:val="Hyperlink"/>
          </w:rPr>
          <w:t>Offres d’emploi et de stage du portail Ma Carrière</w:t>
        </w:r>
      </w:hyperlink>
    </w:p>
    <w:p w14:paraId="052CF8AE" w14:textId="77777777" w:rsidR="003E2B54" w:rsidRDefault="00284C1E">
      <w:pPr>
        <w:pStyle w:val="Heading2"/>
      </w:pPr>
      <w:bookmarkStart w:id="1775" w:name="trouver-un-stage-cpa"/>
      <w:bookmarkStart w:id="1776" w:name="br-145488"/>
      <w:bookmarkEnd w:id="1773"/>
      <w:bookmarkEnd w:id="1774"/>
      <w:r>
        <w:t>Trouver un stage CPA</w:t>
      </w:r>
    </w:p>
    <w:p w14:paraId="294CECC6" w14:textId="77777777" w:rsidR="003E2B54" w:rsidRDefault="00284C1E">
      <w:pPr>
        <w:pStyle w:val="FirstParagraph"/>
      </w:pPr>
      <w:r>
        <w:t>Vous suivez le cheminement CPA? L'obligation de faire un stage doit être prise au sérieux, mais rassurez-vous : le marché du travail offre de nombreuses possibilités, à condition de respecter les règles fixées par l'Ordre des CPA du Québec.</w:t>
      </w:r>
    </w:p>
    <w:p w14:paraId="07243F4D" w14:textId="251864A6" w:rsidR="003E2B54" w:rsidRDefault="00284C1E">
      <w:pPr>
        <w:pStyle w:val="BodyText"/>
      </w:pPr>
      <w:hyperlink r:id="rId2262">
        <w:r>
          <w:rPr>
            <w:rStyle w:val="Hyperlink"/>
          </w:rPr>
          <w:t>Voyez quand et comment trouver un stage CPA</w:t>
        </w:r>
      </w:hyperlink>
    </w:p>
    <w:p w14:paraId="149D1882" w14:textId="77777777" w:rsidR="003E2B54" w:rsidRDefault="00284C1E">
      <w:pPr>
        <w:pStyle w:val="Heading2"/>
      </w:pPr>
      <w:bookmarkStart w:id="1777" w:name="guide-des-stages-et-des-projets"/>
      <w:bookmarkStart w:id="1778" w:name="br-197304"/>
      <w:bookmarkEnd w:id="1775"/>
      <w:bookmarkEnd w:id="1776"/>
      <w:r>
        <w:t>Guide des stages et des projets</w:t>
      </w:r>
    </w:p>
    <w:p w14:paraId="69C1FB28" w14:textId="77777777" w:rsidR="003E2B54" w:rsidRDefault="00284C1E">
      <w:pPr>
        <w:pStyle w:val="FirstParagraph"/>
      </w:pPr>
      <w:r>
        <w:t>Qu’est-ce qu’un stage? Un projet? Qu’allez-vous en retirer? Quand et comment en chercher un? Le Service de gestion de carrière met à votre disposition une mine d’informations et de conseils.</w:t>
      </w:r>
    </w:p>
    <w:p w14:paraId="51CD15C1" w14:textId="360D965B" w:rsidR="003E2B54" w:rsidRDefault="00284C1E">
      <w:pPr>
        <w:pStyle w:val="BodyText"/>
      </w:pPr>
      <w:hyperlink r:id="rId2263">
        <w:r>
          <w:rPr>
            <w:rStyle w:val="Hyperlink"/>
          </w:rPr>
          <w:t>Consultez le guide</w:t>
        </w:r>
      </w:hyperlink>
    </w:p>
    <w:bookmarkEnd w:id="1777"/>
    <w:bookmarkEnd w:id="1778"/>
    <w:p w14:paraId="43C8805A" w14:textId="77777777" w:rsidR="003E2B54" w:rsidRDefault="00284C1E">
      <w:r>
        <w:pict w14:anchorId="250BB7E5">
          <v:rect id="_x0000_i1097" style="width:0;height:1.5pt" o:hralign="center" o:hrstd="t" o:hr="t"/>
        </w:pict>
      </w:r>
    </w:p>
    <w:p w14:paraId="7DF0E478" w14:textId="77777777" w:rsidR="003E2B54" w:rsidRDefault="00284C1E">
      <w:pPr>
        <w:pStyle w:val="FirstParagraph"/>
      </w:pPr>
      <w:r>
        <w:t>.</w:t>
      </w:r>
    </w:p>
    <w:p w14:paraId="1D79BF64" w14:textId="77777777" w:rsidR="003E2B54" w:rsidRDefault="00284C1E">
      <w:pPr>
        <w:pStyle w:val="Heading3"/>
      </w:pPr>
      <w:bookmarkStart w:id="1779" w:name="besoin-daide-23"/>
      <w:bookmarkStart w:id="1780" w:name="br-147888"/>
      <w:r>
        <w:t>Besoin d'aide?</w:t>
      </w:r>
    </w:p>
    <w:p w14:paraId="62B0131A" w14:textId="77777777" w:rsidR="003E2B54" w:rsidRDefault="00284C1E">
      <w:pPr>
        <w:pStyle w:val="FirstParagraph"/>
      </w:pPr>
      <w:r>
        <w:t>Le Service de gestion de carrière propose plusieurs services et activités qui vous aideront à trouver votre stage, projet supervisé ou emploi d’été.</w:t>
      </w:r>
    </w:p>
    <w:bookmarkEnd w:id="1779"/>
    <w:bookmarkEnd w:id="1780"/>
    <w:p w14:paraId="17D9B9FE" w14:textId="1585B85E" w:rsidR="003E2B54" w:rsidRDefault="00284C1E">
      <w:pPr>
        <w:pStyle w:val="BodyText"/>
      </w:pPr>
      <w:r>
        <w:fldChar w:fldCharType="begin"/>
      </w:r>
      <w:r>
        <w:instrText xml:space="preserve">HYPERLINK "C:\\My Web Sites\\services-et-ateliers\\index.html" \h </w:instrText>
      </w:r>
      <w:r>
        <w:fldChar w:fldCharType="separate"/>
      </w:r>
      <w:r>
        <w:rPr>
          <w:rStyle w:val="Hyperlink"/>
        </w:rPr>
        <w:t>Voir tous les services et ateliers offerts</w:t>
      </w:r>
      <w:r>
        <w:fldChar w:fldCharType="end"/>
      </w:r>
    </w:p>
    <w:bookmarkStart w:id="1781" w:name="br-147887"/>
    <w:p w14:paraId="16C10E2E" w14:textId="77777777" w:rsidR="003E2B54" w:rsidRDefault="00284C1E">
      <w:pPr>
        <w:pStyle w:val="BodyText"/>
      </w:pPr>
      <w:r>
        <w:fldChar w:fldCharType="begin"/>
      </w:r>
      <w:r>
        <w:instrText>HYPERLINK "https://macarriere.hec.ca/" \h</w:instrText>
      </w:r>
      <w:r>
        <w:fldChar w:fldCharType="separate"/>
      </w:r>
      <w:r>
        <w:rPr>
          <w:rStyle w:val="Hyperlink"/>
        </w:rPr>
        <w:t>Consultez le portail Ma Carrière</w:t>
      </w:r>
      <w:r>
        <w:fldChar w:fldCharType="end"/>
      </w:r>
    </w:p>
    <w:bookmarkEnd w:id="1781"/>
    <w:p w14:paraId="0749CA70" w14:textId="3EEF9CBB"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2264">
        <w:r>
          <w:rPr>
            <w:rStyle w:val="Hyperlink"/>
          </w:rPr>
          <w:t>Soutien et ressources</w:t>
        </w:r>
      </w:hyperlink>
      <w:r>
        <w:t xml:space="preserve"> &gt; </w:t>
      </w:r>
      <w:hyperlink r:id="rId2265">
        <w:r>
          <w:rPr>
            <w:rStyle w:val="Hyperlink"/>
          </w:rPr>
          <w:t>Gestion de carrière</w:t>
        </w:r>
      </w:hyperlink>
      <w:r>
        <w:t xml:space="preserve"> &gt; </w:t>
      </w:r>
      <w:hyperlink r:id="rId2266">
        <w:r>
          <w:rPr>
            <w:rStyle w:val="Hyperlink"/>
          </w:rPr>
          <w:t>Stages et projets</w:t>
        </w:r>
      </w:hyperlink>
      <w:r>
        <w:t xml:space="preserve"> &gt; Stage CPA</w:t>
      </w:r>
      <w:r>
        <w:br/>
      </w:r>
    </w:p>
    <w:p w14:paraId="34E7E85B" w14:textId="77777777" w:rsidR="003E2B54" w:rsidRDefault="00284C1E">
      <w:pPr>
        <w:pStyle w:val="Heading1"/>
      </w:pPr>
      <w:bookmarkStart w:id="1782" w:name="stage-cpa"/>
      <w:r>
        <w:lastRenderedPageBreak/>
        <w:t>Stage CPA</w:t>
      </w:r>
    </w:p>
    <w:p w14:paraId="3FC9B157" w14:textId="77777777" w:rsidR="003E2B54" w:rsidRDefault="00284C1E">
      <w:pPr>
        <w:pStyle w:val="FirstParagraph"/>
      </w:pPr>
      <w:hyperlink w:anchor="mn-Explo-Items"/>
    </w:p>
    <w:p w14:paraId="37A53EFB" w14:textId="77777777" w:rsidR="003E2B54" w:rsidRDefault="00284C1E">
      <w:pPr>
        <w:pStyle w:val="BodyText"/>
      </w:pPr>
      <w:r>
        <w:t>MENU</w:t>
      </w:r>
    </w:p>
    <w:p w14:paraId="596DFDFF" w14:textId="77777777" w:rsidR="003E2B54" w:rsidRDefault="003E2B54">
      <w:pPr>
        <w:pStyle w:val="BodyText"/>
      </w:pPr>
    </w:p>
    <w:p w14:paraId="6BB5FF2B" w14:textId="4968D1CC" w:rsidR="003E2B54" w:rsidRDefault="00284C1E">
      <w:pPr>
        <w:pStyle w:val="Compact"/>
        <w:numPr>
          <w:ilvl w:val="0"/>
          <w:numId w:val="656"/>
        </w:numPr>
      </w:pPr>
      <w:hyperlink r:id="rId2267">
        <w:r>
          <w:rPr>
            <w:rStyle w:val="Hyperlink"/>
          </w:rPr>
          <w:t xml:space="preserve"> Gestion de carrière</w:t>
        </w:r>
      </w:hyperlink>
    </w:p>
    <w:p w14:paraId="400B052A" w14:textId="773B565E" w:rsidR="003E2B54" w:rsidRDefault="00284C1E">
      <w:pPr>
        <w:pStyle w:val="Compact"/>
        <w:numPr>
          <w:ilvl w:val="0"/>
          <w:numId w:val="657"/>
        </w:numPr>
      </w:pPr>
      <w:hyperlink r:id="rId2268">
        <w:r>
          <w:rPr>
            <w:rStyle w:val="Hyperlink"/>
          </w:rPr>
          <w:t>Parcours de développement de carrière</w:t>
        </w:r>
      </w:hyperlink>
    </w:p>
    <w:p w14:paraId="01D1EF82" w14:textId="2A54358D" w:rsidR="003E2B54" w:rsidRDefault="00284C1E">
      <w:pPr>
        <w:pStyle w:val="Compact"/>
        <w:numPr>
          <w:ilvl w:val="0"/>
          <w:numId w:val="657"/>
        </w:numPr>
      </w:pPr>
      <w:hyperlink r:id="rId2269">
        <w:r>
          <w:rPr>
            <w:rStyle w:val="Hyperlink"/>
          </w:rPr>
          <w:t>Carrières en gestion</w:t>
        </w:r>
      </w:hyperlink>
    </w:p>
    <w:p w14:paraId="6DDDFA22" w14:textId="66E67712" w:rsidR="003E2B54" w:rsidRDefault="00284C1E">
      <w:pPr>
        <w:pStyle w:val="Compact"/>
        <w:numPr>
          <w:ilvl w:val="0"/>
          <w:numId w:val="657"/>
        </w:numPr>
      </w:pPr>
      <w:hyperlink r:id="rId2270">
        <w:r>
          <w:rPr>
            <w:rStyle w:val="Hyperlink"/>
          </w:rPr>
          <w:t>Stages et projets</w:t>
        </w:r>
      </w:hyperlink>
    </w:p>
    <w:p w14:paraId="77D1D520" w14:textId="624C081D" w:rsidR="003E2B54" w:rsidRDefault="00284C1E">
      <w:pPr>
        <w:pStyle w:val="Compact"/>
        <w:numPr>
          <w:ilvl w:val="0"/>
          <w:numId w:val="657"/>
        </w:numPr>
      </w:pPr>
      <w:hyperlink r:id="rId2271">
        <w:r>
          <w:rPr>
            <w:rStyle w:val="Hyperlink"/>
          </w:rPr>
          <w:t>CV et lettres</w:t>
        </w:r>
      </w:hyperlink>
    </w:p>
    <w:p w14:paraId="47EA173F" w14:textId="57C75261" w:rsidR="003E2B54" w:rsidRDefault="00284C1E">
      <w:pPr>
        <w:pStyle w:val="Compact"/>
        <w:numPr>
          <w:ilvl w:val="0"/>
          <w:numId w:val="657"/>
        </w:numPr>
      </w:pPr>
      <w:hyperlink r:id="rId2272">
        <w:r>
          <w:rPr>
            <w:rStyle w:val="Hyperlink"/>
          </w:rPr>
          <w:t>Réseautage</w:t>
        </w:r>
      </w:hyperlink>
    </w:p>
    <w:p w14:paraId="7A8AB801" w14:textId="614A7003" w:rsidR="003E2B54" w:rsidRDefault="00284C1E">
      <w:pPr>
        <w:pStyle w:val="Compact"/>
        <w:numPr>
          <w:ilvl w:val="0"/>
          <w:numId w:val="657"/>
        </w:numPr>
      </w:pPr>
      <w:hyperlink r:id="rId2273">
        <w:r>
          <w:rPr>
            <w:rStyle w:val="Hyperlink"/>
          </w:rPr>
          <w:t>Entrevues</w:t>
        </w:r>
      </w:hyperlink>
    </w:p>
    <w:p w14:paraId="36C202B0" w14:textId="35AC3F2A" w:rsidR="003E2B54" w:rsidRDefault="00284C1E">
      <w:pPr>
        <w:pStyle w:val="Compact"/>
        <w:numPr>
          <w:ilvl w:val="0"/>
          <w:numId w:val="657"/>
        </w:numPr>
      </w:pPr>
      <w:hyperlink r:id="rId2274">
        <w:r>
          <w:rPr>
            <w:rStyle w:val="Hyperlink"/>
          </w:rPr>
          <w:t>Services et ateliers</w:t>
        </w:r>
      </w:hyperlink>
    </w:p>
    <w:p w14:paraId="4BEDEB62" w14:textId="5956638A" w:rsidR="003E2B54" w:rsidRDefault="00284C1E">
      <w:pPr>
        <w:pStyle w:val="Compact"/>
        <w:numPr>
          <w:ilvl w:val="0"/>
          <w:numId w:val="657"/>
        </w:numPr>
      </w:pPr>
      <w:hyperlink r:id="rId2275">
        <w:r>
          <w:rPr>
            <w:rStyle w:val="Hyperlink"/>
          </w:rPr>
          <w:t>Joindre le Service de gestion de carrière</w:t>
        </w:r>
      </w:hyperlink>
    </w:p>
    <w:p w14:paraId="016BF974" w14:textId="77777777" w:rsidR="003E2B54" w:rsidRDefault="00284C1E">
      <w:pPr>
        <w:pStyle w:val="FirstParagraph"/>
      </w:pPr>
      <w:r>
        <w:br/>
      </w:r>
    </w:p>
    <w:p w14:paraId="264D8B5E" w14:textId="683FCDCB" w:rsidR="003E2B54" w:rsidRDefault="00284C1E">
      <w:pPr>
        <w:pStyle w:val="Compact"/>
        <w:numPr>
          <w:ilvl w:val="0"/>
          <w:numId w:val="658"/>
        </w:numPr>
      </w:pPr>
      <w:hyperlink r:id="rId2276">
        <w:r>
          <w:rPr>
            <w:rStyle w:val="Hyperlink"/>
          </w:rPr>
          <w:t xml:space="preserve"> Gestion de carrière</w:t>
        </w:r>
      </w:hyperlink>
    </w:p>
    <w:p w14:paraId="07E85FC8" w14:textId="5022AD5D" w:rsidR="003E2B54" w:rsidRDefault="00284C1E">
      <w:pPr>
        <w:pStyle w:val="Compact"/>
        <w:numPr>
          <w:ilvl w:val="0"/>
          <w:numId w:val="659"/>
        </w:numPr>
      </w:pPr>
      <w:hyperlink r:id="rId2277">
        <w:r>
          <w:rPr>
            <w:rStyle w:val="Hyperlink"/>
          </w:rPr>
          <w:t>Parcours de développement de carrière</w:t>
        </w:r>
      </w:hyperlink>
    </w:p>
    <w:p w14:paraId="78AF3755" w14:textId="12FDF3CC" w:rsidR="003E2B54" w:rsidRDefault="00284C1E">
      <w:pPr>
        <w:pStyle w:val="Compact"/>
        <w:numPr>
          <w:ilvl w:val="0"/>
          <w:numId w:val="659"/>
        </w:numPr>
      </w:pPr>
      <w:hyperlink r:id="rId2278">
        <w:r>
          <w:rPr>
            <w:rStyle w:val="Hyperlink"/>
          </w:rPr>
          <w:t>Carrières en gestion</w:t>
        </w:r>
      </w:hyperlink>
    </w:p>
    <w:p w14:paraId="74EABEDC" w14:textId="62840023" w:rsidR="003E2B54" w:rsidRDefault="00284C1E">
      <w:pPr>
        <w:pStyle w:val="Compact"/>
        <w:numPr>
          <w:ilvl w:val="0"/>
          <w:numId w:val="659"/>
        </w:numPr>
      </w:pPr>
      <w:hyperlink r:id="rId2279">
        <w:r>
          <w:rPr>
            <w:rStyle w:val="Hyperlink"/>
          </w:rPr>
          <w:t>Stages et projets</w:t>
        </w:r>
      </w:hyperlink>
    </w:p>
    <w:p w14:paraId="6CA8F3A2" w14:textId="26FC87AC" w:rsidR="003E2B54" w:rsidRDefault="00284C1E">
      <w:pPr>
        <w:pStyle w:val="Compact"/>
        <w:numPr>
          <w:ilvl w:val="0"/>
          <w:numId w:val="659"/>
        </w:numPr>
      </w:pPr>
      <w:hyperlink r:id="rId2280">
        <w:r>
          <w:rPr>
            <w:rStyle w:val="Hyperlink"/>
          </w:rPr>
          <w:t>CV et lettres</w:t>
        </w:r>
      </w:hyperlink>
    </w:p>
    <w:p w14:paraId="2897757B" w14:textId="0BD3194A" w:rsidR="003E2B54" w:rsidRDefault="00284C1E">
      <w:pPr>
        <w:pStyle w:val="Compact"/>
        <w:numPr>
          <w:ilvl w:val="0"/>
          <w:numId w:val="659"/>
        </w:numPr>
      </w:pPr>
      <w:hyperlink r:id="rId2281">
        <w:r>
          <w:rPr>
            <w:rStyle w:val="Hyperlink"/>
          </w:rPr>
          <w:t>Réseautage</w:t>
        </w:r>
      </w:hyperlink>
    </w:p>
    <w:p w14:paraId="5582AB40" w14:textId="6C07F0FD" w:rsidR="003E2B54" w:rsidRDefault="00284C1E">
      <w:pPr>
        <w:pStyle w:val="Compact"/>
        <w:numPr>
          <w:ilvl w:val="0"/>
          <w:numId w:val="659"/>
        </w:numPr>
      </w:pPr>
      <w:hyperlink r:id="rId2282">
        <w:r>
          <w:rPr>
            <w:rStyle w:val="Hyperlink"/>
          </w:rPr>
          <w:t>Entrevues</w:t>
        </w:r>
      </w:hyperlink>
    </w:p>
    <w:p w14:paraId="10F09F9A" w14:textId="5C606B22" w:rsidR="003E2B54" w:rsidRDefault="00284C1E">
      <w:pPr>
        <w:pStyle w:val="Compact"/>
        <w:numPr>
          <w:ilvl w:val="0"/>
          <w:numId w:val="659"/>
        </w:numPr>
      </w:pPr>
      <w:hyperlink r:id="rId2283">
        <w:r>
          <w:rPr>
            <w:rStyle w:val="Hyperlink"/>
          </w:rPr>
          <w:t>Services et ateliers</w:t>
        </w:r>
      </w:hyperlink>
    </w:p>
    <w:p w14:paraId="7A279941" w14:textId="3C662EEF" w:rsidR="003E2B54" w:rsidRDefault="00284C1E">
      <w:pPr>
        <w:pStyle w:val="Compact"/>
        <w:numPr>
          <w:ilvl w:val="0"/>
          <w:numId w:val="659"/>
        </w:numPr>
      </w:pPr>
      <w:hyperlink r:id="rId2284">
        <w:r>
          <w:rPr>
            <w:rStyle w:val="Hyperlink"/>
          </w:rPr>
          <w:t>Joindre le Service de gestion de carrière</w:t>
        </w:r>
      </w:hyperlink>
    </w:p>
    <w:p w14:paraId="5C2F494C" w14:textId="77777777" w:rsidR="003E2B54" w:rsidRDefault="00284C1E">
      <w:pPr>
        <w:pStyle w:val="FirstParagraph"/>
      </w:pPr>
      <w:bookmarkStart w:id="1783" w:name="br-146120"/>
      <w:r>
        <w:t>L'obligation de faire un stage en vue de devenir CPA doit être prise au sérieux, mais rassurez-vous : le marché du travail vous offre de nombreuses possibilités, à condition que vous respectiez les règles fixées par l'Ordre des CPA du Québec.</w:t>
      </w:r>
    </w:p>
    <w:p w14:paraId="1D1BDE06" w14:textId="77777777" w:rsidR="003E2B54" w:rsidRDefault="00284C1E">
      <w:pPr>
        <w:pStyle w:val="Heading5"/>
      </w:pPr>
      <w:bookmarkStart w:id="1784" w:name="stage-ou-emploi-soyez-vigilant"/>
      <w:bookmarkStart w:id="1785" w:name="br-146121"/>
      <w:bookmarkEnd w:id="1783"/>
      <w:r>
        <w:t>Stage ou emploi? Soyez vigilant</w:t>
      </w:r>
    </w:p>
    <w:p w14:paraId="512157DB" w14:textId="77777777" w:rsidR="003E2B54" w:rsidRDefault="00284C1E">
      <w:pPr>
        <w:pStyle w:val="FirstParagraph"/>
      </w:pPr>
      <w:r>
        <w:t xml:space="preserve">L'Ordre des CPA du Québec, les moyens et grands cabinets et autres grandes organisations, utilisent le terme </w:t>
      </w:r>
      <w:r>
        <w:rPr>
          <w:b/>
          <w:bCs/>
        </w:rPr>
        <w:t>stage</w:t>
      </w:r>
      <w:r>
        <w:t xml:space="preserve"> pour désigner l'expérience professionnelle que vous devez accumuler pour obtenir le titre de CPA au Québec.</w:t>
      </w:r>
    </w:p>
    <w:p w14:paraId="073457EF" w14:textId="77777777" w:rsidR="003E2B54" w:rsidRDefault="00284C1E">
      <w:pPr>
        <w:pStyle w:val="BodyText"/>
      </w:pPr>
      <w:r>
        <w:t xml:space="preserve">Mais </w:t>
      </w:r>
      <w:r>
        <w:rPr>
          <w:b/>
          <w:bCs/>
        </w:rPr>
        <w:t>faites attention</w:t>
      </w:r>
      <w:r>
        <w:t xml:space="preserve"> au vocabulaire que vous employez lorsque vous communiquez avec des entreprises ou des cabinets de plus petite taille :</w:t>
      </w:r>
    </w:p>
    <w:p w14:paraId="7E1E2A76" w14:textId="77777777" w:rsidR="003E2B54" w:rsidRDefault="00284C1E">
      <w:pPr>
        <w:pStyle w:val="BodyText"/>
      </w:pPr>
      <w:r>
        <w:lastRenderedPageBreak/>
        <w:t>Expérience professionnelle au 1</w:t>
      </w:r>
      <w:r>
        <w:rPr>
          <w:vertAlign w:val="superscript"/>
        </w:rPr>
        <w:t>er </w:t>
      </w:r>
      <w:r>
        <w:t xml:space="preserve">cycle : Utilisez les termes </w:t>
      </w:r>
      <w:r>
        <w:rPr>
          <w:b/>
          <w:bCs/>
        </w:rPr>
        <w:t>stage</w:t>
      </w:r>
      <w:r>
        <w:t xml:space="preserve"> ou </w:t>
      </w:r>
      <w:r>
        <w:rPr>
          <w:b/>
          <w:bCs/>
        </w:rPr>
        <w:t>emploi d'été</w:t>
      </w:r>
      <w:r>
        <w:t>.</w:t>
      </w:r>
      <w:r>
        <w:br/>
        <w:t>Expérience professionnelle au 2</w:t>
      </w:r>
      <w:r>
        <w:rPr>
          <w:vertAlign w:val="superscript"/>
        </w:rPr>
        <w:t>e </w:t>
      </w:r>
      <w:r>
        <w:t xml:space="preserve">cycle : Parlez plutôt d'un </w:t>
      </w:r>
      <w:r>
        <w:rPr>
          <w:b/>
          <w:bCs/>
        </w:rPr>
        <w:t>emploi</w:t>
      </w:r>
      <w:r>
        <w:t xml:space="preserve"> </w:t>
      </w:r>
      <w:r>
        <w:rPr>
          <w:b/>
          <w:bCs/>
        </w:rPr>
        <w:t>en comptabilité</w:t>
      </w:r>
      <w:r>
        <w:t>.</w:t>
      </w:r>
      <w:r>
        <w:br/>
        <w:t>Sinon, vous risquez de créer un malentendu et de laisser passer une occasion intéressante.</w:t>
      </w:r>
    </w:p>
    <w:p w14:paraId="664FEB5F" w14:textId="77777777" w:rsidR="003E2B54" w:rsidRDefault="00284C1E">
      <w:pPr>
        <w:pStyle w:val="Heading2"/>
      </w:pPr>
      <w:bookmarkStart w:id="1786" w:name="un-stage-obligatoire"/>
      <w:bookmarkStart w:id="1787" w:name="br-146122"/>
      <w:bookmarkEnd w:id="1784"/>
      <w:bookmarkEnd w:id="1785"/>
      <w:r>
        <w:t>Un stage obligatoire</w:t>
      </w:r>
    </w:p>
    <w:p w14:paraId="23059B1E" w14:textId="77777777" w:rsidR="003E2B54" w:rsidRDefault="00284C1E">
      <w:pPr>
        <w:pStyle w:val="FirstParagraph"/>
      </w:pPr>
      <w:r>
        <w:t>Le stage CPA est un emploi ou un cumul d’emploi rémunéré de 24 mois qui doit être déclaré à l'Ordre afin de faire reconnaitre l'expérience pratique pour l'obtention du titre CPA.</w:t>
      </w:r>
    </w:p>
    <w:p w14:paraId="291C8E30" w14:textId="77777777" w:rsidR="003E2B54" w:rsidRDefault="00284C1E">
      <w:pPr>
        <w:pStyle w:val="BodyText"/>
      </w:pPr>
      <w:r>
        <w:t xml:space="preserve">Il existe deux types de cheminements (préapprouvé et vérification de l'expérience). </w:t>
      </w:r>
      <w:hyperlink r:id="rId2285">
        <w:r>
          <w:rPr>
            <w:rStyle w:val="Hyperlink"/>
          </w:rPr>
          <w:t>Plus de détails</w:t>
        </w:r>
      </w:hyperlink>
    </w:p>
    <w:p w14:paraId="47879B6F" w14:textId="77777777" w:rsidR="003E2B54" w:rsidRDefault="00284C1E">
      <w:pPr>
        <w:pStyle w:val="BodyText"/>
      </w:pPr>
      <w:r>
        <w:t xml:space="preserve">Pour tout étudiant qui désire obtenir le titre de CPA auditeur, il est nécessaire d’effectuer 24 mois en cheminement préapprouvé en audit. </w:t>
      </w:r>
      <w:hyperlink r:id="rId2286">
        <w:r>
          <w:rPr>
            <w:rStyle w:val="Hyperlink"/>
          </w:rPr>
          <w:t>Plus de détails</w:t>
        </w:r>
      </w:hyperlink>
    </w:p>
    <w:p w14:paraId="3862BC8E" w14:textId="77777777" w:rsidR="003E2B54" w:rsidRDefault="00284C1E">
      <w:pPr>
        <w:pStyle w:val="Heading2"/>
      </w:pPr>
      <w:bookmarkStart w:id="1788" w:name="à-quel-moment-dans-vos-études"/>
      <w:bookmarkStart w:id="1789" w:name="br-146123"/>
      <w:bookmarkEnd w:id="1786"/>
      <w:bookmarkEnd w:id="1787"/>
      <w:r>
        <w:t>À quel moment dans vos études?</w:t>
      </w:r>
    </w:p>
    <w:p w14:paraId="3EE85526" w14:textId="77777777" w:rsidR="003E2B54" w:rsidRDefault="00284C1E">
      <w:pPr>
        <w:pStyle w:val="FirstParagraph"/>
      </w:pPr>
      <w:r>
        <w:t xml:space="preserve">Dès que vous avez accumulé 30 crédits universitaires, vous pouvez débuter votre expérience pratique dans le cadre du parcours CPA. Jusqu'à 8 mois de stages pourra être reconnu par l'Ordre. Cette reconnaissance sera faite lors de votre inscription à l'Ordre. Un minimum de 16 mois de stage doit être effectué après le début de votre </w:t>
      </w:r>
      <w:hyperlink r:id="rId2287">
        <w:r>
          <w:rPr>
            <w:rStyle w:val="Hyperlink"/>
          </w:rPr>
          <w:t>Programme de formation professionnelle</w:t>
        </w:r>
      </w:hyperlink>
      <w:r>
        <w:t xml:space="preserve">. </w:t>
      </w:r>
      <w:hyperlink r:id="rId2288">
        <w:r>
          <w:rPr>
            <w:rStyle w:val="Hyperlink"/>
          </w:rPr>
          <w:t>Plus de détails</w:t>
        </w:r>
      </w:hyperlink>
    </w:p>
    <w:p w14:paraId="72176A2B" w14:textId="77777777" w:rsidR="003E2B54" w:rsidRDefault="00284C1E">
      <w:pPr>
        <w:pStyle w:val="BodyText"/>
      </w:pPr>
      <w:r>
        <w:t>Certains étudiants commencent leur stage après la 2</w:t>
      </w:r>
      <w:r>
        <w:rPr>
          <w:vertAlign w:val="superscript"/>
        </w:rPr>
        <w:t>e </w:t>
      </w:r>
      <w:r>
        <w:t>année du B.A.A. (au trimestre d’été).</w:t>
      </w:r>
    </w:p>
    <w:p w14:paraId="0750EBE3" w14:textId="77777777" w:rsidR="003E2B54" w:rsidRDefault="00284C1E">
      <w:pPr>
        <w:pStyle w:val="BodyText"/>
      </w:pPr>
      <w:r>
        <w:t>En général, ils le poursuivent au trimestre d’hiver du D.E.S.S. en comptabilité professionnelle – CPA (cheminement régulier).</w:t>
      </w:r>
    </w:p>
    <w:p w14:paraId="4676051C" w14:textId="77777777" w:rsidR="003E2B54" w:rsidRDefault="00284C1E">
      <w:pPr>
        <w:pStyle w:val="BodyText"/>
      </w:pPr>
      <w:r>
        <w:t xml:space="preserve">D’autres candidats débutent ou terminent leur stage après avoir terminé leur </w:t>
      </w:r>
      <w:hyperlink r:id="rId2289">
        <w:r>
          <w:rPr>
            <w:rStyle w:val="Hyperlink"/>
          </w:rPr>
          <w:t>programme de formation professionnelle</w:t>
        </w:r>
      </w:hyperlink>
      <w:r>
        <w:t xml:space="preserve"> (PFP) des CPA ou même après l'Examen final commun de l’Ordre des CPA du Québec (EFC).</w:t>
      </w:r>
    </w:p>
    <w:p w14:paraId="38AECC01" w14:textId="77777777" w:rsidR="003E2B54" w:rsidRDefault="00284C1E">
      <w:pPr>
        <w:pStyle w:val="Heading5"/>
      </w:pPr>
      <w:bookmarkStart w:id="1790" w:name="X3187418d80364696710b5b5891db2c7d6a4b226"/>
      <w:bookmarkStart w:id="1791" w:name="br-146124"/>
      <w:bookmarkEnd w:id="1788"/>
      <w:bookmarkEnd w:id="1789"/>
      <w:r>
        <w:t>Faire créditer son stage en comptabilité au b.a.a.</w:t>
      </w:r>
    </w:p>
    <w:p w14:paraId="24D50B1F" w14:textId="77777777" w:rsidR="003E2B54" w:rsidRDefault="00284C1E">
      <w:pPr>
        <w:pStyle w:val="FirstParagraph"/>
      </w:pPr>
      <w:r>
        <w:t>Les étudiants inscrits à la spécialisation en comptabilité professionnelle doivent réussir tous les cours obligatoires. S'ils choisissent de faire créditer un stage, ce sera hors programme. Ils devront le faire avant la fin de leur baccalauréat. Les crédits ainsi cumulés ne seront pas comptabilisés parmi les 90 crédits nécessaires en vue de l'obtention du B.A.A.</w:t>
      </w:r>
    </w:p>
    <w:p w14:paraId="1C18660D" w14:textId="77777777" w:rsidR="003E2B54" w:rsidRDefault="00284C1E">
      <w:pPr>
        <w:pStyle w:val="Heading2"/>
      </w:pPr>
      <w:bookmarkStart w:id="1792" w:name="trouver-un-stage"/>
      <w:bookmarkStart w:id="1793" w:name="br-147891"/>
      <w:bookmarkEnd w:id="1790"/>
      <w:bookmarkEnd w:id="1791"/>
      <w:r>
        <w:t>Trouver un stage</w:t>
      </w:r>
    </w:p>
    <w:p w14:paraId="6F0FC6A1" w14:textId="77777777" w:rsidR="003E2B54" w:rsidRDefault="00284C1E">
      <w:pPr>
        <w:pStyle w:val="FirstParagraph"/>
      </w:pPr>
      <w:r>
        <w:t xml:space="preserve">Étudiants étrangers : assurez-vous de détenir les </w:t>
      </w:r>
      <w:hyperlink r:id="rId2290">
        <w:r>
          <w:rPr>
            <w:rStyle w:val="Hyperlink"/>
          </w:rPr>
          <w:t>autorisations nécessaires pour travailler au Canada</w:t>
        </w:r>
      </w:hyperlink>
      <w:r>
        <w:t>.</w:t>
      </w:r>
    </w:p>
    <w:bookmarkStart w:id="1794" w:name="br-146125"/>
    <w:bookmarkEnd w:id="1792"/>
    <w:bookmarkEnd w:id="1793"/>
    <w:p w14:paraId="4B43FA62" w14:textId="77777777" w:rsidR="003E2B54" w:rsidRDefault="00284C1E">
      <w:pPr>
        <w:pStyle w:val="BodyText"/>
      </w:pPr>
      <w:r>
        <w:lastRenderedPageBreak/>
        <w:fldChar w:fldCharType="begin"/>
      </w:r>
      <w:r>
        <w:instrText>HYPERLINK \l "explo-146125-169590" \h</w:instrText>
      </w:r>
      <w:r>
        <w:fldChar w:fldCharType="separate"/>
      </w:r>
      <w:r>
        <w:fldChar w:fldCharType="end"/>
      </w:r>
    </w:p>
    <w:p w14:paraId="09E97106" w14:textId="77777777" w:rsidR="003E2B54" w:rsidRDefault="00284C1E">
      <w:pPr>
        <w:pStyle w:val="BodyText"/>
      </w:pPr>
      <w:r>
        <w:t>+</w:t>
      </w:r>
    </w:p>
    <w:p w14:paraId="5BA1AA7A" w14:textId="77777777" w:rsidR="003E2B54" w:rsidRDefault="00284C1E">
      <w:pPr>
        <w:pStyle w:val="Heading3"/>
      </w:pPr>
      <w:bookmarkStart w:id="1795" w:name="par-vous-même"/>
      <w:r>
        <w:t>Par vous-même</w:t>
      </w:r>
    </w:p>
    <w:p w14:paraId="6415E61B" w14:textId="77777777" w:rsidR="003E2B54" w:rsidRDefault="00284C1E">
      <w:pPr>
        <w:pStyle w:val="FirstParagraph"/>
      </w:pPr>
      <w:bookmarkStart w:id="1796" w:name="explo-146125-169590"/>
      <w:bookmarkEnd w:id="1795"/>
      <w:r>
        <w:t>De nombreux candidats à la profession comptable trouvent leur stage à la suite de démarches personnelles.</w:t>
      </w:r>
    </w:p>
    <w:p w14:paraId="37298734" w14:textId="6905EAFF" w:rsidR="003E2B54" w:rsidRDefault="00284C1E">
      <w:pPr>
        <w:pStyle w:val="BodyText"/>
      </w:pPr>
      <w:r>
        <w:t xml:space="preserve">Si vous souhaitez procéder de cette façon, vous devrez effectuer une </w:t>
      </w:r>
      <w:hyperlink r:id="rId2291">
        <w:r>
          <w:rPr>
            <w:rStyle w:val="Hyperlink"/>
          </w:rPr>
          <w:t>recherche d'emploi classique</w:t>
        </w:r>
      </w:hyperlink>
      <w:r>
        <w:t>.</w:t>
      </w:r>
    </w:p>
    <w:p w14:paraId="4F34B739" w14:textId="77777777" w:rsidR="003E2B54" w:rsidRDefault="00284C1E">
      <w:pPr>
        <w:pStyle w:val="BodyText"/>
      </w:pPr>
      <w:r>
        <w:t xml:space="preserve">Vous pouvez, par exemple, </w:t>
      </w:r>
      <w:hyperlink r:id="rId2292">
        <w:r>
          <w:rPr>
            <w:rStyle w:val="Hyperlink"/>
          </w:rPr>
          <w:t>consulter le répertoire des programmes de stages préapprouvés</w:t>
        </w:r>
      </w:hyperlink>
      <w:r>
        <w:t xml:space="preserve">  (avec ou sans permis auditeur) de l'Ordre des CPA du Québec.</w:t>
      </w:r>
    </w:p>
    <w:p w14:paraId="3465DDAD" w14:textId="77777777" w:rsidR="003E2B54" w:rsidRDefault="00284C1E">
      <w:pPr>
        <w:pStyle w:val="BodyText"/>
      </w:pPr>
      <w:r>
        <w:t xml:space="preserve">Par ailleurs, des </w:t>
      </w:r>
      <w:r>
        <w:rPr>
          <w:b/>
          <w:bCs/>
        </w:rPr>
        <w:t>activités de réseautage avec des cabinets et des entreprises</w:t>
      </w:r>
      <w:r>
        <w:t xml:space="preserve"> ont lieu tout au long de l’année. Afin de ne rien manquer, tenez-vous informé régulièrement :</w:t>
      </w:r>
    </w:p>
    <w:p w14:paraId="42F5F2C4" w14:textId="77777777" w:rsidR="003E2B54" w:rsidRDefault="00284C1E">
      <w:pPr>
        <w:pStyle w:val="Compact"/>
        <w:numPr>
          <w:ilvl w:val="0"/>
          <w:numId w:val="660"/>
        </w:numPr>
      </w:pPr>
      <w:hyperlink r:id="rId2293">
        <w:r>
          <w:rPr>
            <w:rStyle w:val="Hyperlink"/>
          </w:rPr>
          <w:t>Page Facebook du Comité CPA</w:t>
        </w:r>
      </w:hyperlink>
    </w:p>
    <w:p w14:paraId="706F1687" w14:textId="77777777" w:rsidR="003E2B54" w:rsidRDefault="00284C1E">
      <w:pPr>
        <w:pStyle w:val="Compact"/>
        <w:numPr>
          <w:ilvl w:val="0"/>
          <w:numId w:val="660"/>
        </w:numPr>
      </w:pPr>
      <w:r>
        <w:t xml:space="preserve">Calendrier d’événements dans </w:t>
      </w:r>
      <w:hyperlink r:id="rId2294">
        <w:r>
          <w:rPr>
            <w:rStyle w:val="Hyperlink"/>
          </w:rPr>
          <w:t>Ma Carrière</w:t>
        </w:r>
      </w:hyperlink>
    </w:p>
    <w:p w14:paraId="70C02443" w14:textId="1637340D" w:rsidR="003E2B54" w:rsidRDefault="00284C1E">
      <w:pPr>
        <w:pStyle w:val="FirstParagraph"/>
      </w:pPr>
      <w:r>
        <w:t xml:space="preserve">Enfin, vous pouvez </w:t>
      </w:r>
      <w:hyperlink r:id="rId2295">
        <w:r>
          <w:rPr>
            <w:rStyle w:val="Hyperlink"/>
          </w:rPr>
          <w:t>participer aux rencontres prérecrutement</w:t>
        </w:r>
      </w:hyperlink>
      <w:r>
        <w:t xml:space="preserve"> organisées par le Service de gestion de carrière tout au long de l'année. Ces événements peuvent concerner tous les domaines professionnels parmi lesquels, à l'occasion, la comptabilité.</w:t>
      </w:r>
    </w:p>
    <w:p w14:paraId="163C1BD9" w14:textId="77777777" w:rsidR="003E2B54" w:rsidRDefault="00284C1E">
      <w:pPr>
        <w:pStyle w:val="Heading5"/>
      </w:pPr>
      <w:bookmarkStart w:id="1797" w:name="X4ed82d153b1c52e8a0c302d3168143aeffccf8a"/>
      <w:bookmarkStart w:id="1798" w:name="br-147890"/>
      <w:r>
        <w:t>STAGE CPA AVEC VÉRIFICATION DE L’EXPÉRIENCE</w:t>
      </w:r>
    </w:p>
    <w:p w14:paraId="1B0510E7" w14:textId="77777777" w:rsidR="003E2B54" w:rsidRDefault="00284C1E">
      <w:pPr>
        <w:pStyle w:val="FirstParagraph"/>
      </w:pPr>
      <w:r>
        <w:t>Si vous optez pour un stage CPA avec vérification de l’expérience, vous n’êtes pas obligé de déposer votre candidature auprès d’entreprises ou de cabinets figurant sur le répertoire des programmes de stages préapprouvés. L'Ordre analysera votre demande et les documents fournis afin de vous autoriser à effectuer un stage au sein de cette organisation. Pour plus d’informations, consultez la section </w:t>
      </w:r>
      <w:hyperlink r:id="rId2296">
        <w:r>
          <w:rPr>
            <w:rStyle w:val="Hyperlink"/>
          </w:rPr>
          <w:t>Processus de déclaration de stage</w:t>
        </w:r>
      </w:hyperlink>
      <w:r>
        <w:t xml:space="preserve"> sur le site de l'Ordre.</w:t>
      </w:r>
    </w:p>
    <w:p w14:paraId="2C6622D2" w14:textId="77777777" w:rsidR="003E2B54" w:rsidRDefault="00284C1E">
      <w:pPr>
        <w:pStyle w:val="Heading3"/>
      </w:pPr>
      <w:bookmarkStart w:id="1799" w:name="consultez-le-portail-ma-carrière-1"/>
      <w:bookmarkStart w:id="1800" w:name="br-147892"/>
      <w:bookmarkEnd w:id="1797"/>
      <w:bookmarkEnd w:id="1798"/>
      <w:r>
        <w:t>Consultez le portail Ma Carrière</w:t>
      </w:r>
    </w:p>
    <w:p w14:paraId="65528EE7" w14:textId="77777777" w:rsidR="003E2B54" w:rsidRDefault="00284C1E">
      <w:pPr>
        <w:pStyle w:val="FirstParagraph"/>
      </w:pPr>
      <w:r>
        <w:t>Le site de recherche d'emploi et de stage du Service de gestion de carrière vous permet d'accéder à de nombreuses offres. Les entreprises qui souhaitent recruter des étudiants de HEC Montréal y déposent leurs annonces. N’oubliez pas de configurer une ou plusieurs « alertes emploi ».</w:t>
      </w:r>
    </w:p>
    <w:p w14:paraId="2B413219" w14:textId="77777777" w:rsidR="003E2B54" w:rsidRDefault="00284C1E">
      <w:pPr>
        <w:pStyle w:val="BodyText"/>
      </w:pPr>
      <w:hyperlink r:id="rId2297">
        <w:r>
          <w:rPr>
            <w:rStyle w:val="Hyperlink"/>
          </w:rPr>
          <w:t>Consultez les offres</w:t>
        </w:r>
      </w:hyperlink>
    </w:p>
    <w:bookmarkStart w:id="1801" w:name="br-146128"/>
    <w:bookmarkEnd w:id="1799"/>
    <w:bookmarkEnd w:id="1800"/>
    <w:bookmarkEnd w:id="1796"/>
    <w:bookmarkEnd w:id="1794"/>
    <w:p w14:paraId="7F2BBE6C" w14:textId="77777777" w:rsidR="003E2B54" w:rsidRDefault="00284C1E">
      <w:pPr>
        <w:pStyle w:val="BodyText"/>
      </w:pPr>
      <w:r>
        <w:fldChar w:fldCharType="begin"/>
      </w:r>
      <w:r>
        <w:instrText>HYPERLINK \l "explo-146128-255057" \h</w:instrText>
      </w:r>
      <w:r>
        <w:fldChar w:fldCharType="separate"/>
      </w:r>
      <w:r>
        <w:fldChar w:fldCharType="end"/>
      </w:r>
    </w:p>
    <w:p w14:paraId="4C35312A" w14:textId="77777777" w:rsidR="003E2B54" w:rsidRDefault="00284C1E">
      <w:pPr>
        <w:pStyle w:val="BodyText"/>
      </w:pPr>
      <w:r>
        <w:t>+</w:t>
      </w:r>
    </w:p>
    <w:p w14:paraId="2FAC02E2" w14:textId="77777777" w:rsidR="003E2B54" w:rsidRDefault="00284C1E">
      <w:pPr>
        <w:pStyle w:val="Heading3"/>
      </w:pPr>
      <w:bookmarkStart w:id="1802" w:name="rassemblement-annuel-des-futures-cpa"/>
      <w:r>
        <w:lastRenderedPageBreak/>
        <w:t>Rassemblement annuel des futur(e)s CPA</w:t>
      </w:r>
    </w:p>
    <w:p w14:paraId="74F75DC8" w14:textId="77777777" w:rsidR="003E2B54" w:rsidRDefault="00284C1E">
      <w:pPr>
        <w:pStyle w:val="FirstParagraph"/>
      </w:pPr>
      <w:bookmarkStart w:id="1803" w:name="explo-146128-255057"/>
      <w:bookmarkEnd w:id="1802"/>
      <w:r>
        <w:t xml:space="preserve">Le RAFCPA est un événement de réseautage qui se déroule habituellement en avril ou mai et rassemble des cabinets, des entreprises et des organisations du secteur public. Même s’il ne s’agit pas d’un événement axé vers le recrutement, il permet d’échanger avec des employeurs potentiels. </w:t>
      </w:r>
      <w:hyperlink r:id="rId2298">
        <w:r>
          <w:rPr>
            <w:rStyle w:val="Hyperlink"/>
          </w:rPr>
          <w:t>Plus de détails</w:t>
        </w:r>
      </w:hyperlink>
    </w:p>
    <w:p w14:paraId="50D5BF03" w14:textId="77777777" w:rsidR="003E2B54" w:rsidRDefault="00284C1E">
      <w:pPr>
        <w:pStyle w:val="BodyText"/>
      </w:pPr>
      <w:r>
        <w:t> </w:t>
      </w:r>
    </w:p>
    <w:bookmarkStart w:id="1804" w:name="br-146129"/>
    <w:bookmarkEnd w:id="1803"/>
    <w:bookmarkEnd w:id="1801"/>
    <w:p w14:paraId="330DAB96" w14:textId="77777777" w:rsidR="003E2B54" w:rsidRDefault="00284C1E">
      <w:pPr>
        <w:pStyle w:val="BodyText"/>
      </w:pPr>
      <w:r>
        <w:fldChar w:fldCharType="begin"/>
      </w:r>
      <w:r>
        <w:instrText>HYPERLINK \l "explo-146129-785626" \h</w:instrText>
      </w:r>
      <w:r>
        <w:fldChar w:fldCharType="separate"/>
      </w:r>
      <w:r>
        <w:fldChar w:fldCharType="end"/>
      </w:r>
    </w:p>
    <w:p w14:paraId="2E7C56A3" w14:textId="77777777" w:rsidR="003E2B54" w:rsidRDefault="00284C1E">
      <w:pPr>
        <w:pStyle w:val="BodyText"/>
      </w:pPr>
      <w:r>
        <w:t>+</w:t>
      </w:r>
    </w:p>
    <w:p w14:paraId="73146714" w14:textId="77777777" w:rsidR="003E2B54" w:rsidRDefault="00284C1E">
      <w:pPr>
        <w:pStyle w:val="Heading3"/>
      </w:pPr>
      <w:bookmarkStart w:id="1805" w:name="recrutement-cpa"/>
      <w:r>
        <w:t>Recrutement CPA</w:t>
      </w:r>
    </w:p>
    <w:p w14:paraId="70C36F7C" w14:textId="77777777" w:rsidR="003E2B54" w:rsidRDefault="00284C1E">
      <w:pPr>
        <w:pStyle w:val="FirstParagraph"/>
      </w:pPr>
      <w:bookmarkStart w:id="1806" w:name="explo-146129-785626"/>
      <w:bookmarkEnd w:id="1805"/>
      <w:r>
        <w:t xml:space="preserve">Vous trouverez la </w:t>
      </w:r>
      <w:r>
        <w:rPr>
          <w:b/>
          <w:bCs/>
        </w:rPr>
        <w:t>liste des cabinets</w:t>
      </w:r>
      <w:r>
        <w:t xml:space="preserve"> </w:t>
      </w:r>
      <w:r>
        <w:t xml:space="preserve">qui recrutent ainsi que les stages proposés sur la </w:t>
      </w:r>
      <w:hyperlink r:id="rId2299">
        <w:r>
          <w:rPr>
            <w:rStyle w:val="Hyperlink"/>
          </w:rPr>
          <w:t>page Facebook du Comité CPA</w:t>
        </w:r>
      </w:hyperlink>
      <w:r>
        <w:t>.</w:t>
      </w:r>
    </w:p>
    <w:p w14:paraId="1498E6C1" w14:textId="77777777" w:rsidR="003E2B54" w:rsidRDefault="00284C1E">
      <w:pPr>
        <w:pStyle w:val="Heading3"/>
      </w:pPr>
      <w:bookmarkStart w:id="1807" w:name="les-candidats-recherchés"/>
      <w:r>
        <w:t>Les candidats recherchés</w:t>
      </w:r>
    </w:p>
    <w:p w14:paraId="48D93395" w14:textId="77777777" w:rsidR="003E2B54" w:rsidRDefault="00284C1E">
      <w:pPr>
        <w:pStyle w:val="FirstParagraph"/>
      </w:pPr>
      <w:r>
        <w:t>Certains cabinets, plus prestigieux, sont plus exigeants que d’autres. Voici certains des éléments qui pourraient vous permettre de vous distinguer :</w:t>
      </w:r>
    </w:p>
    <w:p w14:paraId="4F9CC12E" w14:textId="77777777" w:rsidR="003E2B54" w:rsidRDefault="00284C1E">
      <w:pPr>
        <w:pStyle w:val="Compact"/>
        <w:numPr>
          <w:ilvl w:val="0"/>
          <w:numId w:val="661"/>
        </w:numPr>
      </w:pPr>
      <w:r>
        <w:t>Moyenne cumulative</w:t>
      </w:r>
    </w:p>
    <w:p w14:paraId="4BABEAAF" w14:textId="77777777" w:rsidR="003E2B54" w:rsidRDefault="00284C1E">
      <w:pPr>
        <w:pStyle w:val="Compact"/>
        <w:numPr>
          <w:ilvl w:val="0"/>
          <w:numId w:val="661"/>
        </w:numPr>
      </w:pPr>
      <w:r>
        <w:t>Implication universitaire et communautaire (associations étudiantes, bénévolat, compétitions)</w:t>
      </w:r>
    </w:p>
    <w:p w14:paraId="1D5727C6" w14:textId="77777777" w:rsidR="003E2B54" w:rsidRDefault="00284C1E">
      <w:pPr>
        <w:pStyle w:val="Compact"/>
        <w:numPr>
          <w:ilvl w:val="0"/>
          <w:numId w:val="661"/>
        </w:numPr>
      </w:pPr>
      <w:r>
        <w:t>Dynamisme (réalisations diverses : loisirs, sports, études, etc.)</w:t>
      </w:r>
    </w:p>
    <w:p w14:paraId="339D957F" w14:textId="77777777" w:rsidR="003E2B54" w:rsidRDefault="00284C1E">
      <w:pPr>
        <w:pStyle w:val="Compact"/>
        <w:numPr>
          <w:ilvl w:val="0"/>
          <w:numId w:val="661"/>
        </w:numPr>
      </w:pPr>
      <w:r>
        <w:t>Esprit d’équipe</w:t>
      </w:r>
    </w:p>
    <w:p w14:paraId="3F7CF650" w14:textId="77777777" w:rsidR="003E2B54" w:rsidRDefault="00284C1E">
      <w:pPr>
        <w:pStyle w:val="FirstParagraph"/>
      </w:pPr>
      <w:r>
        <w:rPr>
          <w:b/>
          <w:bCs/>
        </w:rPr>
        <w:t>Si vous ne réussissez pas à obtenir une offre lors du recrutement CPA, d’autres possibilités s’offrent à vous :</w:t>
      </w:r>
    </w:p>
    <w:p w14:paraId="38023859" w14:textId="77777777" w:rsidR="003E2B54" w:rsidRDefault="00284C1E">
      <w:pPr>
        <w:pStyle w:val="Compact"/>
        <w:numPr>
          <w:ilvl w:val="0"/>
          <w:numId w:val="662"/>
        </w:numPr>
      </w:pPr>
      <w:hyperlink r:id="rId2300">
        <w:r>
          <w:rPr>
            <w:rStyle w:val="Hyperlink"/>
          </w:rPr>
          <w:t>Emploi CPA</w:t>
        </w:r>
      </w:hyperlink>
    </w:p>
    <w:p w14:paraId="48388DA4" w14:textId="77777777" w:rsidR="003E2B54" w:rsidRDefault="00284C1E">
      <w:pPr>
        <w:pStyle w:val="Compact"/>
        <w:numPr>
          <w:ilvl w:val="0"/>
          <w:numId w:val="662"/>
        </w:numPr>
      </w:pPr>
      <w:r>
        <w:t xml:space="preserve">Page Facebook du </w:t>
      </w:r>
      <w:hyperlink r:id="rId2301">
        <w:r>
          <w:rPr>
            <w:rStyle w:val="Hyperlink"/>
          </w:rPr>
          <w:t>Comité étudiant CPA</w:t>
        </w:r>
      </w:hyperlink>
      <w:r>
        <w:t xml:space="preserve"> de HEC Montréal</w:t>
      </w:r>
    </w:p>
    <w:p w14:paraId="3C9EA837" w14:textId="77777777" w:rsidR="003E2B54" w:rsidRDefault="00284C1E">
      <w:pPr>
        <w:pStyle w:val="Compact"/>
        <w:numPr>
          <w:ilvl w:val="0"/>
          <w:numId w:val="662"/>
        </w:numPr>
      </w:pPr>
      <w:r>
        <w:t xml:space="preserve">Portail </w:t>
      </w:r>
      <w:hyperlink r:id="rId2302">
        <w:r>
          <w:rPr>
            <w:rStyle w:val="Hyperlink"/>
          </w:rPr>
          <w:t>MaCarrière</w:t>
        </w:r>
      </w:hyperlink>
      <w:r>
        <w:t xml:space="preserve"> du Services de gestion de carrières</w:t>
      </w:r>
    </w:p>
    <w:p w14:paraId="2DA82571" w14:textId="77777777" w:rsidR="003E2B54" w:rsidRDefault="00284C1E">
      <w:pPr>
        <w:pStyle w:val="Compact"/>
        <w:numPr>
          <w:ilvl w:val="0"/>
          <w:numId w:val="662"/>
        </w:numPr>
      </w:pPr>
      <w:r>
        <w:t xml:space="preserve">Calendrier des événements pour la </w:t>
      </w:r>
      <w:hyperlink r:id="rId2303">
        <w:r>
          <w:rPr>
            <w:rStyle w:val="Hyperlink"/>
          </w:rPr>
          <w:t>communauté étudiante de HEC Montréal</w:t>
        </w:r>
      </w:hyperlink>
    </w:p>
    <w:p w14:paraId="26B12343" w14:textId="77777777" w:rsidR="003E2B54" w:rsidRDefault="00284C1E">
      <w:pPr>
        <w:pStyle w:val="Compact"/>
        <w:numPr>
          <w:ilvl w:val="0"/>
          <w:numId w:val="662"/>
        </w:numPr>
      </w:pPr>
      <w:r>
        <w:t>Site web des organisations qui vous intéressent</w:t>
      </w:r>
    </w:p>
    <w:p w14:paraId="74A2988E" w14:textId="77777777" w:rsidR="003E2B54" w:rsidRDefault="00284C1E">
      <w:pPr>
        <w:pStyle w:val="FirstParagraph"/>
      </w:pPr>
      <w:r>
        <w:t>On constate qu'ils recrutent principalement des étudiants des B.A.A. et des D.E.S.S. Les autres étudiants ont avantage à approcher des entreprises, ainsi que des cabinets qui ne participent pas au recrutement CPA.</w:t>
      </w:r>
    </w:p>
    <w:p w14:paraId="1CC369E9" w14:textId="77777777" w:rsidR="003E2B54" w:rsidRDefault="00284C1E">
      <w:pPr>
        <w:pStyle w:val="Heading3"/>
      </w:pPr>
      <w:bookmarkStart w:id="1808" w:name="recrutement-à-lautomne"/>
      <w:bookmarkEnd w:id="1807"/>
      <w:r>
        <w:br/>
        <w:t>Recrutement à l'automne</w:t>
      </w:r>
    </w:p>
    <w:p w14:paraId="0FC2DFE5" w14:textId="77777777" w:rsidR="003E2B54" w:rsidRDefault="00284C1E">
      <w:pPr>
        <w:pStyle w:val="Compact"/>
        <w:numPr>
          <w:ilvl w:val="0"/>
          <w:numId w:val="663"/>
        </w:numPr>
      </w:pPr>
      <w:r>
        <w:t xml:space="preserve">En septembre, grand cocktail, généralement dans un hôtel du centre-ville, réunissant des centaines d’étudiants et d’employeurs, surtout des cabinets </w:t>
      </w:r>
      <w:r>
        <w:lastRenderedPageBreak/>
        <w:t>et la fonction publique. À noter qu’il y a des dates fixes, à laquelle vous devez répondre aux offres reçues.</w:t>
      </w:r>
    </w:p>
    <w:p w14:paraId="42141C46" w14:textId="77777777" w:rsidR="003E2B54" w:rsidRDefault="00284C1E">
      <w:pPr>
        <w:pStyle w:val="Compact"/>
        <w:numPr>
          <w:ilvl w:val="0"/>
          <w:numId w:val="663"/>
        </w:numPr>
      </w:pPr>
      <w:r>
        <w:t>Visites de cabinets</w:t>
      </w:r>
    </w:p>
    <w:p w14:paraId="188D793B" w14:textId="77777777" w:rsidR="003E2B54" w:rsidRDefault="00284C1E">
      <w:pPr>
        <w:pStyle w:val="Compact"/>
        <w:numPr>
          <w:ilvl w:val="0"/>
          <w:numId w:val="663"/>
        </w:numPr>
      </w:pPr>
      <w:r>
        <w:t>Panels et conférences</w:t>
      </w:r>
    </w:p>
    <w:p w14:paraId="06709112" w14:textId="77777777" w:rsidR="003E2B54" w:rsidRDefault="00284C1E">
      <w:pPr>
        <w:pStyle w:val="FirstParagraph"/>
      </w:pPr>
      <w:r>
        <w:t>Ce recrutement concerne principalement :</w:t>
      </w:r>
    </w:p>
    <w:p w14:paraId="277A21B4" w14:textId="77777777" w:rsidR="003E2B54" w:rsidRDefault="00284C1E">
      <w:pPr>
        <w:pStyle w:val="Compact"/>
        <w:numPr>
          <w:ilvl w:val="0"/>
          <w:numId w:val="664"/>
        </w:numPr>
      </w:pPr>
      <w:r>
        <w:t>Étudiants de B.A.A. commençant leur 2</w:t>
      </w:r>
      <w:r>
        <w:rPr>
          <w:vertAlign w:val="superscript"/>
        </w:rPr>
        <w:t>e</w:t>
      </w:r>
      <w:r>
        <w:t xml:space="preserve"> année universitaire. Stage à l’été suivant.</w:t>
      </w:r>
    </w:p>
    <w:p w14:paraId="136BB8C8" w14:textId="77777777" w:rsidR="003E2B54" w:rsidRDefault="00284C1E">
      <w:pPr>
        <w:pStyle w:val="Compact"/>
        <w:numPr>
          <w:ilvl w:val="0"/>
          <w:numId w:val="664"/>
        </w:numPr>
      </w:pPr>
      <w:r>
        <w:t>Étudiants de B.A.A. commençant leur 3</w:t>
      </w:r>
      <w:r>
        <w:rPr>
          <w:vertAlign w:val="superscript"/>
        </w:rPr>
        <w:t>e</w:t>
      </w:r>
      <w:r>
        <w:t xml:space="preserve"> année. Stage d’hiver un an et demi plus tard.</w:t>
      </w:r>
    </w:p>
    <w:p w14:paraId="269C8196" w14:textId="77777777" w:rsidR="003E2B54" w:rsidRDefault="00284C1E">
      <w:pPr>
        <w:pStyle w:val="Compact"/>
        <w:numPr>
          <w:ilvl w:val="0"/>
          <w:numId w:val="664"/>
        </w:numPr>
      </w:pPr>
      <w:r>
        <w:t>Parfois, étudiants du D.E.S.S. et PFP, surtout pour un stage à l’hiver suivant. </w:t>
      </w:r>
    </w:p>
    <w:p w14:paraId="5D24226B" w14:textId="77777777" w:rsidR="003E2B54" w:rsidRDefault="00284C1E">
      <w:pPr>
        <w:pStyle w:val="Heading3"/>
      </w:pPr>
      <w:bookmarkStart w:id="1809" w:name="recrutement-au-printemps"/>
      <w:bookmarkEnd w:id="1808"/>
      <w:r>
        <w:br/>
        <w:t>Recrutement au printemps</w:t>
      </w:r>
    </w:p>
    <w:p w14:paraId="4E495549" w14:textId="77777777" w:rsidR="003E2B54" w:rsidRDefault="00284C1E">
      <w:pPr>
        <w:pStyle w:val="FirstParagraph"/>
      </w:pPr>
      <w:r>
        <w:rPr>
          <w:b/>
          <w:bCs/>
        </w:rPr>
        <w:t>Même si à plus petite échelle</w:t>
      </w:r>
      <w:r>
        <w:t>, des activités similaires à celle de l’automne, incluant un cocktail de recrutement et de réseautage, se tiennent aussi au printemps</w:t>
      </w:r>
    </w:p>
    <w:p w14:paraId="6E59B95E" w14:textId="77777777" w:rsidR="003E2B54" w:rsidRDefault="00284C1E">
      <w:pPr>
        <w:pStyle w:val="BodyText"/>
      </w:pPr>
      <w:r>
        <w:t xml:space="preserve">Pour en apprendre plus sur ces activités et sur les dates des recrutements, consultez régulièrement la </w:t>
      </w:r>
      <w:hyperlink r:id="rId2304">
        <w:r>
          <w:rPr>
            <w:rStyle w:val="Hyperlink"/>
          </w:rPr>
          <w:t>page Facebook du Comité CPA</w:t>
        </w:r>
      </w:hyperlink>
      <w:r>
        <w:t>.</w:t>
      </w:r>
    </w:p>
    <w:p w14:paraId="032941EA" w14:textId="77777777" w:rsidR="003E2B54" w:rsidRDefault="00284C1E">
      <w:pPr>
        <w:pStyle w:val="Heading3"/>
      </w:pPr>
      <w:bookmarkStart w:id="1810" w:name="les-documents-à-utiliser-pour-postuler"/>
      <w:bookmarkStart w:id="1811" w:name="br-154351"/>
      <w:bookmarkEnd w:id="1809"/>
      <w:bookmarkEnd w:id="1806"/>
      <w:bookmarkEnd w:id="1804"/>
      <w:r>
        <w:t>Les documents à utiliser pour postuler</w:t>
      </w:r>
    </w:p>
    <w:p w14:paraId="60D25DBC" w14:textId="77777777" w:rsidR="003E2B54" w:rsidRDefault="00284C1E">
      <w:pPr>
        <w:pStyle w:val="Heading5"/>
      </w:pPr>
      <w:bookmarkStart w:id="1812" w:name="recrutement-cpa-1"/>
      <w:r>
        <w:br/>
        <w:t>Recrutement CPA</w:t>
      </w:r>
    </w:p>
    <w:p w14:paraId="0162EA31" w14:textId="77777777" w:rsidR="003E2B54" w:rsidRDefault="00284C1E">
      <w:pPr>
        <w:pStyle w:val="FirstParagraph"/>
      </w:pPr>
      <w:r>
        <w:t>Les cabinets exigent un CV, une lettre de motivation et certains, un relevé de notes. Pour préparer un document de qualité, appliquez nos conseils de rédaction.</w:t>
      </w:r>
    </w:p>
    <w:p w14:paraId="4ABF0BB4" w14:textId="77777777" w:rsidR="003E2B54" w:rsidRDefault="00284C1E">
      <w:pPr>
        <w:pStyle w:val="Compact"/>
        <w:numPr>
          <w:ilvl w:val="0"/>
          <w:numId w:val="665"/>
        </w:numPr>
      </w:pPr>
      <w:hyperlink r:id="rId2305">
        <w:r>
          <w:rPr>
            <w:rStyle w:val="Hyperlink"/>
          </w:rPr>
          <w:t>Modèle de CV et de lettre de présentation – Recrutement CPA</w:t>
        </w:r>
      </w:hyperlink>
    </w:p>
    <w:p w14:paraId="1E30D12F" w14:textId="77777777" w:rsidR="003E2B54" w:rsidRDefault="00284C1E">
      <w:pPr>
        <w:pStyle w:val="Compact"/>
        <w:numPr>
          <w:ilvl w:val="0"/>
          <w:numId w:val="665"/>
        </w:numPr>
      </w:pPr>
      <w:hyperlink r:id="rId2306">
        <w:r>
          <w:rPr>
            <w:rStyle w:val="Hyperlink"/>
          </w:rPr>
          <w:t>CV - BAA comptabilité</w:t>
        </w:r>
      </w:hyperlink>
    </w:p>
    <w:p w14:paraId="51D5C061" w14:textId="77777777" w:rsidR="003E2B54" w:rsidRDefault="00284C1E">
      <w:pPr>
        <w:pStyle w:val="Compact"/>
        <w:numPr>
          <w:ilvl w:val="0"/>
          <w:numId w:val="665"/>
        </w:numPr>
      </w:pPr>
      <w:hyperlink r:id="rId2307">
        <w:r>
          <w:rPr>
            <w:rStyle w:val="Hyperlink"/>
          </w:rPr>
          <w:t>CV - DESS CPA</w:t>
        </w:r>
      </w:hyperlink>
    </w:p>
    <w:p w14:paraId="10422DF2" w14:textId="77777777" w:rsidR="003E2B54" w:rsidRDefault="00284C1E">
      <w:pPr>
        <w:pStyle w:val="Heading5"/>
      </w:pPr>
      <w:bookmarkStart w:id="1813" w:name="en-dehors-du-recrutement-cpa-cabinets"/>
      <w:bookmarkEnd w:id="1812"/>
      <w:r>
        <w:br/>
        <w:t>En dehors du recrutement CPA (cabinets)</w:t>
      </w:r>
    </w:p>
    <w:p w14:paraId="55E9552F" w14:textId="2EA520A9" w:rsidR="003E2B54" w:rsidRDefault="00284C1E">
      <w:pPr>
        <w:pStyle w:val="FirstParagraph"/>
      </w:pPr>
      <w:r>
        <w:t xml:space="preserve">En dehors des activités de recrutement CPA, les étudiants qui visent le titre CPA doivent aussi disposer d'un </w:t>
      </w:r>
      <w:hyperlink r:id="rId2308">
        <w:r>
          <w:rPr>
            <w:rStyle w:val="Hyperlink"/>
          </w:rPr>
          <w:t>CV et souvent d'une lettre de présentation</w:t>
        </w:r>
      </w:hyperlink>
      <w:r>
        <w:t>. De plus, ils doivent ajouter les indications suivantes à leur CV :</w:t>
      </w:r>
    </w:p>
    <w:p w14:paraId="7375D5B8" w14:textId="77777777" w:rsidR="003E2B54" w:rsidRDefault="00284C1E">
      <w:pPr>
        <w:pStyle w:val="BodyText"/>
      </w:pPr>
      <w:r>
        <w:rPr>
          <w:b/>
          <w:bCs/>
        </w:rPr>
        <w:t>Au 1</w:t>
      </w:r>
      <w:r>
        <w:rPr>
          <w:b/>
          <w:bCs/>
          <w:vertAlign w:val="superscript"/>
        </w:rPr>
        <w:t>er</w:t>
      </w:r>
      <w:r>
        <w:rPr>
          <w:b/>
          <w:bCs/>
        </w:rPr>
        <w:t xml:space="preserve"> cycle :</w:t>
      </w:r>
    </w:p>
    <w:p w14:paraId="0A94F865" w14:textId="77777777" w:rsidR="003E2B54" w:rsidRDefault="00284C1E">
      <w:pPr>
        <w:pStyle w:val="BodyText"/>
      </w:pPr>
      <w:r>
        <w:rPr>
          <w:i/>
          <w:iCs/>
        </w:rPr>
        <w:t>Objectif professionnel : obtention du titre de comptable professionnel agréé (CPA) au Québec</w:t>
      </w:r>
    </w:p>
    <w:p w14:paraId="1009FA9C" w14:textId="77777777" w:rsidR="003E2B54" w:rsidRDefault="00284C1E">
      <w:pPr>
        <w:pStyle w:val="BodyText"/>
      </w:pPr>
      <w:r>
        <w:rPr>
          <w:b/>
          <w:bCs/>
        </w:rPr>
        <w:t>Cycles supérieurs (inscrits auprès de l'Ordre) :</w:t>
      </w:r>
    </w:p>
    <w:p w14:paraId="69DFE3D3" w14:textId="77777777" w:rsidR="003E2B54" w:rsidRDefault="00284C1E">
      <w:pPr>
        <w:pStyle w:val="BodyText"/>
      </w:pPr>
      <w:r>
        <w:rPr>
          <w:i/>
          <w:iCs/>
        </w:rPr>
        <w:lastRenderedPageBreak/>
        <w:t>Candidat(e) à l’exercice de la profession comptable</w:t>
      </w:r>
    </w:p>
    <w:p w14:paraId="4D33F57C" w14:textId="77777777" w:rsidR="003E2B54" w:rsidRDefault="00284C1E">
      <w:pPr>
        <w:pStyle w:val="BodyText"/>
      </w:pPr>
      <w:r>
        <w:rPr>
          <w:i/>
          <w:iCs/>
        </w:rPr>
        <w:t>Ordre des comptables professionnels agréés du Québec</w:t>
      </w:r>
    </w:p>
    <w:p w14:paraId="5D5D7C19" w14:textId="113084F8" w:rsidR="003E2B54" w:rsidRDefault="00284C1E">
      <w:pPr>
        <w:pStyle w:val="Compact"/>
        <w:numPr>
          <w:ilvl w:val="0"/>
          <w:numId w:val="666"/>
        </w:numPr>
      </w:pPr>
      <w:r>
        <w:t xml:space="preserve">Au besoin, consultez </w:t>
      </w:r>
      <w:hyperlink r:id="rId2309">
        <w:r>
          <w:rPr>
            <w:rStyle w:val="Hyperlink"/>
          </w:rPr>
          <w:t>d’autres modèles de CV</w:t>
        </w:r>
      </w:hyperlink>
    </w:p>
    <w:p w14:paraId="666EB40E" w14:textId="77777777" w:rsidR="003E2B54" w:rsidRDefault="00284C1E">
      <w:pPr>
        <w:pStyle w:val="Heading5"/>
      </w:pPr>
      <w:bookmarkStart w:id="1814" w:name="votre-profil-linkedin"/>
      <w:bookmarkStart w:id="1815" w:name="br-154352"/>
      <w:bookmarkEnd w:id="1813"/>
      <w:bookmarkEnd w:id="1810"/>
      <w:bookmarkEnd w:id="1811"/>
      <w:r>
        <w:t>Votre profil LinkedIn</w:t>
      </w:r>
    </w:p>
    <w:p w14:paraId="3FFE6948" w14:textId="0ECDB350" w:rsidR="003E2B54" w:rsidRDefault="00284C1E">
      <w:pPr>
        <w:pStyle w:val="FirstParagraph"/>
      </w:pPr>
      <w:r>
        <w:t xml:space="preserve">Les étudiants qui visent le titre CPA ont intérêt à </w:t>
      </w:r>
      <w:hyperlink r:id="rId2310">
        <w:r>
          <w:rPr>
            <w:rStyle w:val="Hyperlink"/>
          </w:rPr>
          <w:t>se doter d'un profil LinkedIn</w:t>
        </w:r>
      </w:hyperlink>
      <w:r>
        <w:t> et à le maintenir à jour. Veillez à reporter les mêmes indications (titre) que sur votre CV.</w:t>
      </w:r>
    </w:p>
    <w:p w14:paraId="1E19D416" w14:textId="77777777" w:rsidR="003E2B54" w:rsidRDefault="00284C1E">
      <w:pPr>
        <w:pStyle w:val="BodyText"/>
      </w:pPr>
      <w:r>
        <w:rPr>
          <w:noProof/>
        </w:rPr>
        <w:drawing>
          <wp:inline distT="0" distB="0" distL="0" distR="0" wp14:anchorId="4D9AA0DC" wp14:editId="4019FB80">
            <wp:extent cx="3810000" cy="1057275"/>
            <wp:effectExtent l="0" t="0" r="0" b="0"/>
            <wp:docPr id="2921" name="Picture" descr="Candidat à la profession comptable CPA" title="Candidat à la profession comptable CPA"/>
            <wp:cNvGraphicFramePr/>
            <a:graphic xmlns:a="http://schemas.openxmlformats.org/drawingml/2006/main">
              <a:graphicData uri="http://schemas.openxmlformats.org/drawingml/2006/picture">
                <pic:pic xmlns:pic="http://schemas.openxmlformats.org/drawingml/2006/picture">
                  <pic:nvPicPr>
                    <pic:cNvPr id="2922" name="Picture" descr="https://www.hec.ca/etudiants/soutien-ressources/gestion-carriere/stages/stage-cpa/capture-linkedin_fr.jpg"/>
                    <pic:cNvPicPr>
                      <a:picLocks noChangeAspect="1" noChangeArrowheads="1"/>
                    </pic:cNvPicPr>
                  </pic:nvPicPr>
                  <pic:blipFill>
                    <a:blip r:embed="rId2311"/>
                    <a:stretch>
                      <a:fillRect/>
                    </a:stretch>
                  </pic:blipFill>
                  <pic:spPr bwMode="auto">
                    <a:xfrm>
                      <a:off x="0" y="0"/>
                      <a:ext cx="3810000" cy="1057275"/>
                    </a:xfrm>
                    <a:prstGeom prst="rect">
                      <a:avLst/>
                    </a:prstGeom>
                    <a:noFill/>
                    <a:ln w="9525">
                      <a:noFill/>
                      <a:headEnd/>
                      <a:tailEnd/>
                    </a:ln>
                  </pic:spPr>
                </pic:pic>
              </a:graphicData>
            </a:graphic>
          </wp:inline>
        </w:drawing>
      </w:r>
    </w:p>
    <w:p w14:paraId="5FEA1D2B" w14:textId="77777777" w:rsidR="003E2B54" w:rsidRDefault="00284C1E">
      <w:pPr>
        <w:pStyle w:val="Heading2"/>
      </w:pPr>
      <w:bookmarkStart w:id="1816" w:name="ressources-utiles-pour-tous"/>
      <w:bookmarkStart w:id="1817" w:name="br-146133"/>
      <w:bookmarkEnd w:id="1814"/>
      <w:bookmarkEnd w:id="1815"/>
      <w:r>
        <w:t>Ressources utiles pour tous</w:t>
      </w:r>
    </w:p>
    <w:p w14:paraId="336DD7E8" w14:textId="77777777" w:rsidR="003E2B54" w:rsidRDefault="00284C1E">
      <w:pPr>
        <w:pStyle w:val="Compact"/>
        <w:numPr>
          <w:ilvl w:val="0"/>
          <w:numId w:val="667"/>
        </w:numPr>
      </w:pPr>
      <w:hyperlink r:id="rId2312">
        <w:r>
          <w:rPr>
            <w:rStyle w:val="Hyperlink"/>
          </w:rPr>
          <w:t>Stages CPA – Séance d'information</w:t>
        </w:r>
      </w:hyperlink>
    </w:p>
    <w:p w14:paraId="1800BE98" w14:textId="77777777" w:rsidR="003E2B54" w:rsidRDefault="00284C1E">
      <w:pPr>
        <w:pStyle w:val="Compact"/>
        <w:numPr>
          <w:ilvl w:val="0"/>
          <w:numId w:val="667"/>
        </w:numPr>
      </w:pPr>
      <w:hyperlink r:id="rId2313">
        <w:r>
          <w:rPr>
            <w:rStyle w:val="Hyperlink"/>
          </w:rPr>
          <w:t>Communiquez efficacement en entrevue – Atelier</w:t>
        </w:r>
      </w:hyperlink>
    </w:p>
    <w:p w14:paraId="6F9C827D" w14:textId="77777777" w:rsidR="003E2B54" w:rsidRDefault="00284C1E">
      <w:pPr>
        <w:pStyle w:val="Compact"/>
        <w:numPr>
          <w:ilvl w:val="0"/>
          <w:numId w:val="667"/>
        </w:numPr>
      </w:pPr>
      <w:r>
        <w:t>Étiquette en affaires – Atelier</w:t>
      </w:r>
    </w:p>
    <w:p w14:paraId="6246FB3B" w14:textId="77777777" w:rsidR="003E2B54" w:rsidRDefault="00284C1E">
      <w:pPr>
        <w:pStyle w:val="Compact"/>
        <w:numPr>
          <w:ilvl w:val="0"/>
          <w:numId w:val="667"/>
        </w:numPr>
      </w:pPr>
      <w:hyperlink r:id="rId2314">
        <w:r>
          <w:rPr>
            <w:rStyle w:val="Hyperlink"/>
          </w:rPr>
          <w:t>Aide à la recherche d'emploi – Rencontre individuelle</w:t>
        </w:r>
      </w:hyperlink>
    </w:p>
    <w:p w14:paraId="5820F028" w14:textId="77777777" w:rsidR="003E2B54" w:rsidRDefault="00284C1E">
      <w:pPr>
        <w:pStyle w:val="Compact"/>
        <w:numPr>
          <w:ilvl w:val="0"/>
          <w:numId w:val="667"/>
        </w:numPr>
      </w:pPr>
      <w:hyperlink r:id="rId2315">
        <w:r>
          <w:rPr>
            <w:rStyle w:val="Hyperlink"/>
          </w:rPr>
          <w:t>Préparation à l'entrevue – Rencontre individuelle</w:t>
        </w:r>
      </w:hyperlink>
    </w:p>
    <w:p w14:paraId="02AA13B0" w14:textId="4C87F647" w:rsidR="003E2B54" w:rsidRDefault="00284C1E">
      <w:pPr>
        <w:pStyle w:val="Compact"/>
        <w:numPr>
          <w:ilvl w:val="0"/>
          <w:numId w:val="667"/>
        </w:numPr>
      </w:pPr>
      <w:hyperlink r:id="rId2316">
        <w:r>
          <w:rPr>
            <w:rStyle w:val="Hyperlink"/>
          </w:rPr>
          <w:t>Créez votre profil LinkedIn</w:t>
        </w:r>
      </w:hyperlink>
    </w:p>
    <w:p w14:paraId="51C202A8" w14:textId="78325D3B" w:rsidR="003E2B54" w:rsidRDefault="00284C1E">
      <w:pPr>
        <w:pStyle w:val="Compact"/>
        <w:numPr>
          <w:ilvl w:val="0"/>
          <w:numId w:val="667"/>
        </w:numPr>
      </w:pPr>
      <w:hyperlink r:id="rId2317">
        <w:r>
          <w:rPr>
            <w:rStyle w:val="Hyperlink"/>
          </w:rPr>
          <w:t>Apprenez à bien utiliser LinkedIn</w:t>
        </w:r>
      </w:hyperlink>
    </w:p>
    <w:p w14:paraId="1AECB7F5" w14:textId="77777777" w:rsidR="003E2B54" w:rsidRDefault="00284C1E">
      <w:pPr>
        <w:pStyle w:val="Compact"/>
        <w:numPr>
          <w:ilvl w:val="0"/>
          <w:numId w:val="667"/>
        </w:numPr>
      </w:pPr>
      <w:hyperlink r:id="rId2318">
        <w:r>
          <w:rPr>
            <w:rStyle w:val="Hyperlink"/>
          </w:rPr>
          <w:t>InterviewStream</w:t>
        </w:r>
      </w:hyperlink>
      <w:r>
        <w:t>, logiciel de simulations d'entrevues (questions en français et en anglais)</w:t>
      </w:r>
    </w:p>
    <w:p w14:paraId="065A0315" w14:textId="77777777" w:rsidR="003E2B54" w:rsidRDefault="00284C1E">
      <w:pPr>
        <w:pStyle w:val="FirstParagraph"/>
      </w:pPr>
      <w:r>
        <w:t xml:space="preserve">Le Comité CPA peut également vous aider dans vos démarches de recherche de stage. </w:t>
      </w:r>
      <w:hyperlink r:id="rId2319">
        <w:r>
          <w:rPr>
            <w:rStyle w:val="Hyperlink"/>
          </w:rPr>
          <w:t>Visitez sa page sur Facebook</w:t>
        </w:r>
      </w:hyperlink>
      <w:r>
        <w:t>.</w:t>
      </w:r>
    </w:p>
    <w:p w14:paraId="4634DE46" w14:textId="77777777" w:rsidR="003E2B54" w:rsidRDefault="00284C1E">
      <w:pPr>
        <w:pStyle w:val="Heading3"/>
      </w:pPr>
      <w:bookmarkStart w:id="1818" w:name="ressources-utiles-selon-votre-choix"/>
      <w:r>
        <w:t>RESSOURCES UTILES SELON VOTRE CHOIX</w:t>
      </w:r>
    </w:p>
    <w:p w14:paraId="753FEC42" w14:textId="77777777" w:rsidR="003E2B54" w:rsidRDefault="00284C1E">
      <w:pPr>
        <w:pStyle w:val="Heading5"/>
      </w:pPr>
      <w:bookmarkStart w:id="1819" w:name="recrutement-cpa-septembre-et-octobre"/>
      <w:r>
        <w:t>Recrutement CPA (septembre et octobre)</w:t>
      </w:r>
    </w:p>
    <w:p w14:paraId="30578F19" w14:textId="77777777" w:rsidR="003E2B54" w:rsidRDefault="00284C1E">
      <w:pPr>
        <w:pStyle w:val="Compact"/>
        <w:numPr>
          <w:ilvl w:val="0"/>
          <w:numId w:val="668"/>
        </w:numPr>
      </w:pPr>
      <w:hyperlink r:id="rId2320">
        <w:r>
          <w:rPr>
            <w:rStyle w:val="Hyperlink"/>
          </w:rPr>
          <w:t>Préparation au recrutement CPA et formulaire ACSEE</w:t>
        </w:r>
      </w:hyperlink>
    </w:p>
    <w:p w14:paraId="2A1973F2" w14:textId="77777777" w:rsidR="003E2B54" w:rsidRDefault="00284C1E">
      <w:pPr>
        <w:pStyle w:val="Compact"/>
        <w:numPr>
          <w:ilvl w:val="0"/>
          <w:numId w:val="668"/>
        </w:numPr>
      </w:pPr>
      <w:hyperlink r:id="rId2321">
        <w:r>
          <w:rPr>
            <w:rStyle w:val="Hyperlink"/>
          </w:rPr>
          <w:t>Rencontre CPA – Séance d'information</w:t>
        </w:r>
      </w:hyperlink>
    </w:p>
    <w:p w14:paraId="2D81D7CB" w14:textId="77777777" w:rsidR="003E2B54" w:rsidRDefault="00284C1E">
      <w:pPr>
        <w:pStyle w:val="Heading5"/>
      </w:pPr>
      <w:bookmarkStart w:id="1820" w:name="X7d8f3e0e7a58224bd0673964bdd1f624f844d90"/>
      <w:bookmarkEnd w:id="1819"/>
      <w:r>
        <w:t>Démarche individuelle de recherche de stage</w:t>
      </w:r>
    </w:p>
    <w:p w14:paraId="69404828" w14:textId="74BCD316" w:rsidR="003E2B54" w:rsidRDefault="00284C1E">
      <w:pPr>
        <w:pStyle w:val="Compact"/>
        <w:numPr>
          <w:ilvl w:val="0"/>
          <w:numId w:val="669"/>
        </w:numPr>
      </w:pPr>
      <w:hyperlink r:id="rId2322">
        <w:r>
          <w:rPr>
            <w:rStyle w:val="Hyperlink"/>
          </w:rPr>
          <w:t>CV et lettres</w:t>
        </w:r>
      </w:hyperlink>
    </w:p>
    <w:p w14:paraId="621D1653" w14:textId="637A7B29" w:rsidR="003E2B54" w:rsidRDefault="00284C1E">
      <w:pPr>
        <w:pStyle w:val="Compact"/>
        <w:numPr>
          <w:ilvl w:val="0"/>
          <w:numId w:val="669"/>
        </w:numPr>
      </w:pPr>
      <w:hyperlink r:id="rId2323">
        <w:r>
          <w:rPr>
            <w:rStyle w:val="Hyperlink"/>
          </w:rPr>
          <w:t>Réseautage</w:t>
        </w:r>
      </w:hyperlink>
    </w:p>
    <w:p w14:paraId="10EE484B" w14:textId="77777777" w:rsidR="003E2B54" w:rsidRDefault="00284C1E">
      <w:pPr>
        <w:pStyle w:val="Compact"/>
        <w:numPr>
          <w:ilvl w:val="0"/>
          <w:numId w:val="669"/>
        </w:numPr>
      </w:pPr>
      <w:hyperlink r:id="rId2324">
        <w:r>
          <w:rPr>
            <w:rStyle w:val="Hyperlink"/>
          </w:rPr>
          <w:t>Clinique de révision de CV et de profil LinkedIn</w:t>
        </w:r>
      </w:hyperlink>
    </w:p>
    <w:p w14:paraId="20582C6E" w14:textId="77777777" w:rsidR="003E2B54" w:rsidRDefault="00284C1E">
      <w:pPr>
        <w:pStyle w:val="Compact"/>
        <w:numPr>
          <w:ilvl w:val="0"/>
          <w:numId w:val="669"/>
        </w:numPr>
      </w:pPr>
      <w:hyperlink r:id="rId2325">
        <w:r>
          <w:rPr>
            <w:rStyle w:val="Hyperlink"/>
          </w:rPr>
          <w:t>Recherche d'emploi et utilisation de LinkedIn – Atelier</w:t>
        </w:r>
      </w:hyperlink>
    </w:p>
    <w:p w14:paraId="71AD40DD" w14:textId="77777777" w:rsidR="003E2B54" w:rsidRDefault="00284C1E">
      <w:pPr>
        <w:pStyle w:val="Compact"/>
        <w:numPr>
          <w:ilvl w:val="0"/>
          <w:numId w:val="669"/>
        </w:numPr>
      </w:pPr>
      <w:r>
        <w:t xml:space="preserve">Offres d'emploi et de stage du portail </w:t>
      </w:r>
      <w:hyperlink r:id="rId2326">
        <w:r>
          <w:rPr>
            <w:rStyle w:val="Hyperlink"/>
          </w:rPr>
          <w:t>Ma Carrière</w:t>
        </w:r>
      </w:hyperlink>
    </w:p>
    <w:p w14:paraId="1E9E5460" w14:textId="77777777" w:rsidR="003E2B54" w:rsidRDefault="00284C1E">
      <w:pPr>
        <w:pStyle w:val="FirstParagraph"/>
      </w:pPr>
      <w:bookmarkStart w:id="1821" w:name="br-145599"/>
      <w:bookmarkEnd w:id="1820"/>
      <w:bookmarkEnd w:id="1818"/>
      <w:bookmarkEnd w:id="1816"/>
      <w:bookmarkEnd w:id="1817"/>
      <w:r>
        <w:rPr>
          <w:i/>
          <w:iCs/>
        </w:rPr>
        <w:lastRenderedPageBreak/>
        <w:t>HEC Montréal ne peut pas garantir l’exactitude des informations échangées sur des comptes autres que ses comptes officiels.</w:t>
      </w:r>
    </w:p>
    <w:p w14:paraId="3B17A48B" w14:textId="77777777" w:rsidR="003E2B54" w:rsidRDefault="00284C1E">
      <w:pPr>
        <w:pStyle w:val="Heading2"/>
      </w:pPr>
      <w:bookmarkStart w:id="1822" w:name="besoin-daide-24"/>
      <w:bookmarkStart w:id="1823" w:name="br-146134"/>
      <w:bookmarkEnd w:id="1821"/>
      <w:r>
        <w:t>Besoin d'aide?</w:t>
      </w:r>
    </w:p>
    <w:p w14:paraId="15102EC8" w14:textId="77777777" w:rsidR="003E2B54" w:rsidRDefault="00284C1E">
      <w:pPr>
        <w:pStyle w:val="FirstParagraph"/>
      </w:pPr>
      <w:r>
        <w:t>Communiquez avec le Service de gestion de carrière</w:t>
      </w:r>
    </w:p>
    <w:p w14:paraId="28DF70AB" w14:textId="77777777" w:rsidR="003E2B54" w:rsidRDefault="00284C1E">
      <w:pPr>
        <w:pStyle w:val="BodyText"/>
      </w:pPr>
      <w:r>
        <w:t xml:space="preserve"> </w:t>
      </w:r>
      <w:hyperlink r:id="rId2327">
        <w:r>
          <w:rPr>
            <w:rStyle w:val="Hyperlink"/>
          </w:rPr>
          <w:t>sgc@hec.ca</w:t>
        </w:r>
      </w:hyperlink>
      <w:r>
        <w:br/>
        <w:t xml:space="preserve"> </w:t>
      </w:r>
      <w:hyperlink r:id="rId2328">
        <w:r>
          <w:rPr>
            <w:rStyle w:val="Hyperlink"/>
          </w:rPr>
          <w:t>514 340-6169</w:t>
        </w:r>
      </w:hyperlink>
    </w:p>
    <w:bookmarkEnd w:id="1822"/>
    <w:bookmarkEnd w:id="1823"/>
    <w:p w14:paraId="1EF22AF0" w14:textId="77777777" w:rsidR="003E2B54" w:rsidRDefault="00284C1E">
      <w:r>
        <w:pict w14:anchorId="3FD246B3">
          <v:rect id="_x0000_i1098" style="width:0;height:1.5pt" o:hralign="center" o:hrstd="t" o:hr="t"/>
        </w:pict>
      </w:r>
    </w:p>
    <w:p w14:paraId="4B65F25B" w14:textId="77777777" w:rsidR="003E2B54" w:rsidRDefault="00284C1E">
      <w:pPr>
        <w:pStyle w:val="FirstParagraph"/>
      </w:pPr>
      <w:r>
        <w:t>.</w:t>
      </w:r>
    </w:p>
    <w:p w14:paraId="210F7D9A" w14:textId="77777777" w:rsidR="003E2B54" w:rsidRDefault="00284C1E">
      <w:pPr>
        <w:pStyle w:val="Heading3"/>
      </w:pPr>
      <w:bookmarkStart w:id="1824" w:name="pour-aller-plus-loin-38"/>
      <w:bookmarkStart w:id="1825" w:name="br-147893"/>
      <w:r>
        <w:t>Pour aller plus loin</w:t>
      </w:r>
    </w:p>
    <w:p w14:paraId="6A52500A" w14:textId="61752424" w:rsidR="003E2B54" w:rsidRDefault="00284C1E">
      <w:pPr>
        <w:pStyle w:val="FirstParagraph"/>
      </w:pPr>
      <w:hyperlink r:id="rId2329">
        <w:r>
          <w:rPr>
            <w:rStyle w:val="Hyperlink"/>
          </w:rPr>
          <w:t>Voir tous les services et ateliers offerts</w:t>
        </w:r>
      </w:hyperlink>
    </w:p>
    <w:p w14:paraId="72D57A54" w14:textId="61B31678" w:rsidR="003E2B54" w:rsidRDefault="00284C1E">
      <w:pPr>
        <w:pStyle w:val="BodyText"/>
      </w:pPr>
      <w:hyperlink r:id="rId2330">
        <w:r>
          <w:rPr>
            <w:rStyle w:val="Hyperlink"/>
          </w:rPr>
          <w:t>Aller à la section Stages et projets</w:t>
        </w:r>
      </w:hyperlink>
    </w:p>
    <w:bookmarkEnd w:id="1824"/>
    <w:bookmarkEnd w:id="1825"/>
    <w:bookmarkEnd w:id="1782"/>
    <w:p w14:paraId="02C2DB89" w14:textId="6CF14D2A"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2331">
        <w:r>
          <w:rPr>
            <w:rStyle w:val="Hyperlink"/>
          </w:rPr>
          <w:t>Soutien et ressources</w:t>
        </w:r>
      </w:hyperlink>
      <w:r>
        <w:t xml:space="preserve"> &gt; </w:t>
      </w:r>
      <w:hyperlink r:id="rId2332">
        <w:r>
          <w:rPr>
            <w:rStyle w:val="Hyperlink"/>
          </w:rPr>
          <w:t>Gestion de carrière</w:t>
        </w:r>
      </w:hyperlink>
      <w:r>
        <w:t xml:space="preserve"> &gt; </w:t>
      </w:r>
      <w:hyperlink r:id="rId2333">
        <w:r>
          <w:rPr>
            <w:rStyle w:val="Hyperlink"/>
          </w:rPr>
          <w:t>Stages et projets</w:t>
        </w:r>
      </w:hyperlink>
      <w:r>
        <w:t xml:space="preserve"> &gt; Stage, projet ou emploi d'été?</w:t>
      </w:r>
      <w:r>
        <w:br/>
      </w:r>
    </w:p>
    <w:p w14:paraId="086CC35B" w14:textId="77777777" w:rsidR="003E2B54" w:rsidRDefault="00284C1E">
      <w:pPr>
        <w:pStyle w:val="Heading1"/>
      </w:pPr>
      <w:bookmarkStart w:id="1826" w:name="stage-projet-ou-emploi-dété"/>
      <w:r>
        <w:t>Stage, projet ou emploi d'été?</w:t>
      </w:r>
    </w:p>
    <w:p w14:paraId="4F8F3075" w14:textId="77777777" w:rsidR="003E2B54" w:rsidRDefault="00284C1E">
      <w:pPr>
        <w:pStyle w:val="FirstParagraph"/>
      </w:pPr>
      <w:hyperlink w:anchor="mn-Explo-Items"/>
    </w:p>
    <w:p w14:paraId="4342E464" w14:textId="77777777" w:rsidR="003E2B54" w:rsidRDefault="00284C1E">
      <w:pPr>
        <w:pStyle w:val="BodyText"/>
      </w:pPr>
      <w:r>
        <w:t>MENU</w:t>
      </w:r>
    </w:p>
    <w:p w14:paraId="7840B075" w14:textId="77777777" w:rsidR="003E2B54" w:rsidRDefault="003E2B54">
      <w:pPr>
        <w:pStyle w:val="BodyText"/>
      </w:pPr>
    </w:p>
    <w:p w14:paraId="64BE7A6D" w14:textId="51F32D4F" w:rsidR="003E2B54" w:rsidRDefault="00284C1E">
      <w:pPr>
        <w:pStyle w:val="Compact"/>
        <w:numPr>
          <w:ilvl w:val="0"/>
          <w:numId w:val="670"/>
        </w:numPr>
      </w:pPr>
      <w:hyperlink r:id="rId2334">
        <w:r>
          <w:rPr>
            <w:rStyle w:val="Hyperlink"/>
          </w:rPr>
          <w:t xml:space="preserve"> Gestion de carrière</w:t>
        </w:r>
      </w:hyperlink>
    </w:p>
    <w:p w14:paraId="7A6BA699" w14:textId="69880D24" w:rsidR="003E2B54" w:rsidRDefault="00284C1E">
      <w:pPr>
        <w:pStyle w:val="Compact"/>
        <w:numPr>
          <w:ilvl w:val="0"/>
          <w:numId w:val="671"/>
        </w:numPr>
      </w:pPr>
      <w:hyperlink r:id="rId2335">
        <w:r>
          <w:rPr>
            <w:rStyle w:val="Hyperlink"/>
          </w:rPr>
          <w:t>Parcours de développement de carrière</w:t>
        </w:r>
      </w:hyperlink>
    </w:p>
    <w:p w14:paraId="0EE33738" w14:textId="7D7F20E2" w:rsidR="003E2B54" w:rsidRDefault="00284C1E">
      <w:pPr>
        <w:pStyle w:val="Compact"/>
        <w:numPr>
          <w:ilvl w:val="0"/>
          <w:numId w:val="671"/>
        </w:numPr>
      </w:pPr>
      <w:hyperlink r:id="rId2336">
        <w:r>
          <w:rPr>
            <w:rStyle w:val="Hyperlink"/>
          </w:rPr>
          <w:t>Carrières en gestion</w:t>
        </w:r>
      </w:hyperlink>
    </w:p>
    <w:p w14:paraId="3DCA07BB" w14:textId="05D86197" w:rsidR="003E2B54" w:rsidRDefault="00284C1E">
      <w:pPr>
        <w:pStyle w:val="Compact"/>
        <w:numPr>
          <w:ilvl w:val="0"/>
          <w:numId w:val="671"/>
        </w:numPr>
      </w:pPr>
      <w:hyperlink r:id="rId2337">
        <w:r>
          <w:rPr>
            <w:rStyle w:val="Hyperlink"/>
          </w:rPr>
          <w:t>Stages et projets</w:t>
        </w:r>
      </w:hyperlink>
    </w:p>
    <w:p w14:paraId="0A97671B" w14:textId="7D5B7E6D" w:rsidR="003E2B54" w:rsidRDefault="00284C1E">
      <w:pPr>
        <w:pStyle w:val="Compact"/>
        <w:numPr>
          <w:ilvl w:val="0"/>
          <w:numId w:val="671"/>
        </w:numPr>
      </w:pPr>
      <w:hyperlink r:id="rId2338">
        <w:r>
          <w:rPr>
            <w:rStyle w:val="Hyperlink"/>
          </w:rPr>
          <w:t>CV et lettres</w:t>
        </w:r>
      </w:hyperlink>
    </w:p>
    <w:p w14:paraId="6D5B25F0" w14:textId="0C19A962" w:rsidR="003E2B54" w:rsidRDefault="00284C1E">
      <w:pPr>
        <w:pStyle w:val="Compact"/>
        <w:numPr>
          <w:ilvl w:val="0"/>
          <w:numId w:val="671"/>
        </w:numPr>
      </w:pPr>
      <w:hyperlink r:id="rId2339">
        <w:r>
          <w:rPr>
            <w:rStyle w:val="Hyperlink"/>
          </w:rPr>
          <w:t>Réseautage</w:t>
        </w:r>
      </w:hyperlink>
    </w:p>
    <w:p w14:paraId="5CCB4BB1" w14:textId="116F2402" w:rsidR="003E2B54" w:rsidRDefault="00284C1E">
      <w:pPr>
        <w:pStyle w:val="Compact"/>
        <w:numPr>
          <w:ilvl w:val="0"/>
          <w:numId w:val="671"/>
        </w:numPr>
      </w:pPr>
      <w:hyperlink r:id="rId2340">
        <w:r>
          <w:rPr>
            <w:rStyle w:val="Hyperlink"/>
          </w:rPr>
          <w:t>Entrevues</w:t>
        </w:r>
      </w:hyperlink>
    </w:p>
    <w:p w14:paraId="7E23A787" w14:textId="4CACE8E5" w:rsidR="003E2B54" w:rsidRDefault="00284C1E">
      <w:pPr>
        <w:pStyle w:val="Compact"/>
        <w:numPr>
          <w:ilvl w:val="0"/>
          <w:numId w:val="671"/>
        </w:numPr>
      </w:pPr>
      <w:hyperlink r:id="rId2341">
        <w:r>
          <w:rPr>
            <w:rStyle w:val="Hyperlink"/>
          </w:rPr>
          <w:t>Services et ateliers</w:t>
        </w:r>
      </w:hyperlink>
    </w:p>
    <w:p w14:paraId="38DEEB44" w14:textId="736E970E" w:rsidR="003E2B54" w:rsidRDefault="00284C1E">
      <w:pPr>
        <w:pStyle w:val="Compact"/>
        <w:numPr>
          <w:ilvl w:val="0"/>
          <w:numId w:val="671"/>
        </w:numPr>
      </w:pPr>
      <w:hyperlink r:id="rId2342">
        <w:r>
          <w:rPr>
            <w:rStyle w:val="Hyperlink"/>
          </w:rPr>
          <w:t>Joindre le Service de gestion de carrière</w:t>
        </w:r>
      </w:hyperlink>
    </w:p>
    <w:p w14:paraId="5AF4680B" w14:textId="77777777" w:rsidR="003E2B54" w:rsidRDefault="00284C1E">
      <w:pPr>
        <w:pStyle w:val="FirstParagraph"/>
      </w:pPr>
      <w:r>
        <w:br/>
      </w:r>
    </w:p>
    <w:p w14:paraId="6D484DC1" w14:textId="56FF2CE6" w:rsidR="003E2B54" w:rsidRDefault="00284C1E">
      <w:pPr>
        <w:pStyle w:val="Compact"/>
        <w:numPr>
          <w:ilvl w:val="0"/>
          <w:numId w:val="672"/>
        </w:numPr>
      </w:pPr>
      <w:hyperlink r:id="rId2343">
        <w:r>
          <w:rPr>
            <w:rStyle w:val="Hyperlink"/>
          </w:rPr>
          <w:t xml:space="preserve"> Gestion de carrière</w:t>
        </w:r>
      </w:hyperlink>
    </w:p>
    <w:p w14:paraId="09DBC433" w14:textId="170354C0" w:rsidR="003E2B54" w:rsidRDefault="00284C1E">
      <w:pPr>
        <w:pStyle w:val="Compact"/>
        <w:numPr>
          <w:ilvl w:val="0"/>
          <w:numId w:val="673"/>
        </w:numPr>
      </w:pPr>
      <w:hyperlink r:id="rId2344">
        <w:r>
          <w:rPr>
            <w:rStyle w:val="Hyperlink"/>
          </w:rPr>
          <w:t>Parcours de développement de carrière</w:t>
        </w:r>
      </w:hyperlink>
    </w:p>
    <w:p w14:paraId="4F029F56" w14:textId="55FB777D" w:rsidR="003E2B54" w:rsidRDefault="00284C1E">
      <w:pPr>
        <w:pStyle w:val="Compact"/>
        <w:numPr>
          <w:ilvl w:val="0"/>
          <w:numId w:val="673"/>
        </w:numPr>
      </w:pPr>
      <w:hyperlink r:id="rId2345">
        <w:r>
          <w:rPr>
            <w:rStyle w:val="Hyperlink"/>
          </w:rPr>
          <w:t>Carrières en gestion</w:t>
        </w:r>
      </w:hyperlink>
    </w:p>
    <w:p w14:paraId="32A772AC" w14:textId="1311521C" w:rsidR="003E2B54" w:rsidRDefault="00284C1E">
      <w:pPr>
        <w:pStyle w:val="Compact"/>
        <w:numPr>
          <w:ilvl w:val="0"/>
          <w:numId w:val="673"/>
        </w:numPr>
      </w:pPr>
      <w:hyperlink r:id="rId2346">
        <w:r>
          <w:rPr>
            <w:rStyle w:val="Hyperlink"/>
          </w:rPr>
          <w:t>Stages et projets</w:t>
        </w:r>
      </w:hyperlink>
    </w:p>
    <w:p w14:paraId="5CE6EE73" w14:textId="28A571C5" w:rsidR="003E2B54" w:rsidRDefault="00284C1E">
      <w:pPr>
        <w:pStyle w:val="Compact"/>
        <w:numPr>
          <w:ilvl w:val="0"/>
          <w:numId w:val="673"/>
        </w:numPr>
      </w:pPr>
      <w:hyperlink r:id="rId2347">
        <w:r>
          <w:rPr>
            <w:rStyle w:val="Hyperlink"/>
          </w:rPr>
          <w:t>CV et lettres</w:t>
        </w:r>
      </w:hyperlink>
    </w:p>
    <w:p w14:paraId="225693EF" w14:textId="0C6A0718" w:rsidR="003E2B54" w:rsidRDefault="00284C1E">
      <w:pPr>
        <w:pStyle w:val="Compact"/>
        <w:numPr>
          <w:ilvl w:val="0"/>
          <w:numId w:val="673"/>
        </w:numPr>
      </w:pPr>
      <w:hyperlink r:id="rId2348">
        <w:r>
          <w:rPr>
            <w:rStyle w:val="Hyperlink"/>
          </w:rPr>
          <w:t>Réseautage</w:t>
        </w:r>
      </w:hyperlink>
    </w:p>
    <w:p w14:paraId="6E760FB6" w14:textId="4AD315FA" w:rsidR="003E2B54" w:rsidRDefault="00284C1E">
      <w:pPr>
        <w:pStyle w:val="Compact"/>
        <w:numPr>
          <w:ilvl w:val="0"/>
          <w:numId w:val="673"/>
        </w:numPr>
      </w:pPr>
      <w:hyperlink r:id="rId2349">
        <w:r>
          <w:rPr>
            <w:rStyle w:val="Hyperlink"/>
          </w:rPr>
          <w:t>Entrevues</w:t>
        </w:r>
      </w:hyperlink>
    </w:p>
    <w:p w14:paraId="4245BBCB" w14:textId="5F9370E2" w:rsidR="003E2B54" w:rsidRDefault="00284C1E">
      <w:pPr>
        <w:pStyle w:val="Compact"/>
        <w:numPr>
          <w:ilvl w:val="0"/>
          <w:numId w:val="673"/>
        </w:numPr>
      </w:pPr>
      <w:hyperlink r:id="rId2350">
        <w:r>
          <w:rPr>
            <w:rStyle w:val="Hyperlink"/>
          </w:rPr>
          <w:t>Services et ateliers</w:t>
        </w:r>
      </w:hyperlink>
    </w:p>
    <w:p w14:paraId="08422C32" w14:textId="395F96ED" w:rsidR="003E2B54" w:rsidRDefault="00284C1E">
      <w:pPr>
        <w:pStyle w:val="Compact"/>
        <w:numPr>
          <w:ilvl w:val="0"/>
          <w:numId w:val="673"/>
        </w:numPr>
      </w:pPr>
      <w:hyperlink r:id="rId2351">
        <w:r>
          <w:rPr>
            <w:rStyle w:val="Hyperlink"/>
          </w:rPr>
          <w:t>Joindre le Service de gestion de carrière</w:t>
        </w:r>
      </w:hyperlink>
    </w:p>
    <w:p w14:paraId="6DA63EA5" w14:textId="77777777" w:rsidR="003E2B54" w:rsidRDefault="00284C1E">
      <w:pPr>
        <w:pStyle w:val="FirstParagraph"/>
      </w:pPr>
      <w:bookmarkStart w:id="1827" w:name="br-145493"/>
      <w:r>
        <w:t>Stage, projet et emploi d'été vous donnent la possibilité de vous familiariser avec les organisations et de développer votre expertise. Découvrez leurs nombreux avantages et trouvez la formule qui favorisera la réalisation de votre projet professionnel.</w:t>
      </w:r>
    </w:p>
    <w:p w14:paraId="1DBE40E5" w14:textId="77777777" w:rsidR="003E2B54" w:rsidRDefault="00284C1E">
      <w:pPr>
        <w:pStyle w:val="Heading2"/>
      </w:pPr>
      <w:bookmarkStart w:id="1828" w:name="Xb389a09b0dee08b83143cf9dedc9c4069cd1077"/>
      <w:bookmarkStart w:id="1829" w:name="br-145494"/>
      <w:bookmarkEnd w:id="1827"/>
      <w:r>
        <w:t>Préparez-vous à intégrer le marché du travail</w:t>
      </w:r>
    </w:p>
    <w:p w14:paraId="26CC5BE6" w14:textId="77777777" w:rsidR="003E2B54" w:rsidRDefault="00284C1E">
      <w:pPr>
        <w:pStyle w:val="FirstParagraph"/>
      </w:pPr>
      <w:r>
        <w:t>Il est avantageux d'opter pour un stage, un projet ou un emploi d'été. En effet, cela vous donnera l'occasion, entre autres, de :</w:t>
      </w:r>
    </w:p>
    <w:p w14:paraId="08EE3DB5" w14:textId="77777777" w:rsidR="003E2B54" w:rsidRDefault="00284C1E">
      <w:pPr>
        <w:pStyle w:val="Compact"/>
        <w:numPr>
          <w:ilvl w:val="0"/>
          <w:numId w:val="674"/>
        </w:numPr>
      </w:pPr>
      <w:r>
        <w:t>clarifier votre choix de carrière;</w:t>
      </w:r>
    </w:p>
    <w:p w14:paraId="36C1F03E" w14:textId="77777777" w:rsidR="003E2B54" w:rsidRDefault="00284C1E">
      <w:pPr>
        <w:pStyle w:val="Compact"/>
        <w:numPr>
          <w:ilvl w:val="0"/>
          <w:numId w:val="674"/>
        </w:numPr>
      </w:pPr>
      <w:r>
        <w:t>mettre en pratique les connaissances acquises dans vos cours de spécialisation</w:t>
      </w:r>
    </w:p>
    <w:p w14:paraId="492A49CC" w14:textId="77777777" w:rsidR="003E2B54" w:rsidRDefault="00284C1E">
      <w:pPr>
        <w:pStyle w:val="Compact"/>
        <w:numPr>
          <w:ilvl w:val="0"/>
          <w:numId w:val="674"/>
        </w:numPr>
      </w:pPr>
      <w:r>
        <w:t>confronter votre idée du marché du travail avec la réalité;</w:t>
      </w:r>
    </w:p>
    <w:p w14:paraId="765DF7B0" w14:textId="77777777" w:rsidR="003E2B54" w:rsidRDefault="00284C1E">
      <w:pPr>
        <w:pStyle w:val="Compact"/>
        <w:numPr>
          <w:ilvl w:val="0"/>
          <w:numId w:val="674"/>
        </w:numPr>
      </w:pPr>
      <w:r>
        <w:t>muscler votre profil en vue de rendre votre candidature plus attrayante;</w:t>
      </w:r>
    </w:p>
    <w:p w14:paraId="0DF42050" w14:textId="77777777" w:rsidR="003E2B54" w:rsidRDefault="00284C1E">
      <w:pPr>
        <w:pStyle w:val="Compact"/>
        <w:numPr>
          <w:ilvl w:val="0"/>
          <w:numId w:val="674"/>
        </w:numPr>
      </w:pPr>
      <w:r>
        <w:t>côtoyer des professionnels expérimentés et développer ainsi votre réseau de contacts;</w:t>
      </w:r>
    </w:p>
    <w:p w14:paraId="69885CD3" w14:textId="77777777" w:rsidR="003E2B54" w:rsidRDefault="00284C1E">
      <w:pPr>
        <w:pStyle w:val="Compact"/>
        <w:numPr>
          <w:ilvl w:val="0"/>
          <w:numId w:val="674"/>
        </w:numPr>
      </w:pPr>
      <w:r>
        <w:t>mieux vous connaître;</w:t>
      </w:r>
    </w:p>
    <w:p w14:paraId="2F5DFA99" w14:textId="77777777" w:rsidR="003E2B54" w:rsidRDefault="00284C1E">
      <w:pPr>
        <w:pStyle w:val="Compact"/>
        <w:numPr>
          <w:ilvl w:val="0"/>
          <w:numId w:val="674"/>
        </w:numPr>
      </w:pPr>
      <w:r>
        <w:t>acquérir de nouvelles compétences et une expérience professionnelle, tout en apportant une contribution à l’organisation qui vous accueille;</w:t>
      </w:r>
    </w:p>
    <w:p w14:paraId="4363814B" w14:textId="77777777" w:rsidR="003E2B54" w:rsidRDefault="00284C1E">
      <w:pPr>
        <w:pStyle w:val="Compact"/>
        <w:numPr>
          <w:ilvl w:val="0"/>
          <w:numId w:val="674"/>
        </w:numPr>
      </w:pPr>
      <w:r>
        <w:t>sauf exception, recevoir une rémunération pour le travail effectué.</w:t>
      </w:r>
    </w:p>
    <w:p w14:paraId="5B63FF8C" w14:textId="77777777" w:rsidR="003E2B54" w:rsidRDefault="00284C1E">
      <w:pPr>
        <w:pStyle w:val="FirstParagraph"/>
      </w:pPr>
      <w:r>
        <w:t xml:space="preserve">Par ailleurs, un stage ou un projet pourraient vous permettre de </w:t>
      </w:r>
      <w:r>
        <w:rPr>
          <w:b/>
          <w:bCs/>
        </w:rPr>
        <w:t>trouver un emploi avant même d'avoir terminé vos études</w:t>
      </w:r>
      <w:r>
        <w:t>. En effet, bien des employeurs voient cette expérience comme une période de formation qui débouche sur un poste permanent.</w:t>
      </w:r>
    </w:p>
    <w:p w14:paraId="264F8DE1" w14:textId="77777777" w:rsidR="003E2B54" w:rsidRDefault="00284C1E">
      <w:pPr>
        <w:pStyle w:val="BodyText"/>
      </w:pPr>
      <w:r>
        <w:t>Enfin, un stage implique la production d'un bilan. Vous pourrez alors réfléchir à vos apprentissages, tout en développant vos capacités de rédaction et de communication. Le stage se conclut par une évaluation de l'employeur, un vrai retour sur expérience.</w:t>
      </w:r>
    </w:p>
    <w:p w14:paraId="5502B96B" w14:textId="77777777" w:rsidR="003E2B54" w:rsidRDefault="00284C1E">
      <w:pPr>
        <w:pStyle w:val="BodyText"/>
      </w:pPr>
      <w:r>
        <w:t xml:space="preserve">Étudiants étrangers : assurez-vous de détenir les </w:t>
      </w:r>
      <w:hyperlink r:id="rId2352">
        <w:r>
          <w:rPr>
            <w:rStyle w:val="Hyperlink"/>
          </w:rPr>
          <w:t>autorisations nécessaires pour travailler au Canada</w:t>
        </w:r>
      </w:hyperlink>
      <w:r>
        <w:t>.</w:t>
      </w:r>
    </w:p>
    <w:p w14:paraId="64901F0D" w14:textId="77777777" w:rsidR="003E2B54" w:rsidRDefault="00284C1E">
      <w:pPr>
        <w:pStyle w:val="Heading2"/>
      </w:pPr>
      <w:bookmarkStart w:id="1830" w:name="déterminez-la-formule-qui-vous-convient"/>
      <w:bookmarkStart w:id="1831" w:name="br-145495"/>
      <w:bookmarkEnd w:id="1828"/>
      <w:bookmarkEnd w:id="1829"/>
      <w:r>
        <w:lastRenderedPageBreak/>
        <w:t>Déterminez la formule qui vous convient</w:t>
      </w:r>
    </w:p>
    <w:p w14:paraId="0804261E" w14:textId="77777777" w:rsidR="003E2B54" w:rsidRDefault="00284C1E">
      <w:pPr>
        <w:pStyle w:val="Heading3"/>
      </w:pPr>
      <w:bookmarkStart w:id="1832" w:name="stage-1"/>
      <w:bookmarkStart w:id="1833" w:name="br-154439"/>
      <w:r>
        <w:t>Stage</w:t>
      </w:r>
    </w:p>
    <w:p w14:paraId="2237120F" w14:textId="77777777" w:rsidR="003E2B54" w:rsidRDefault="00284C1E">
      <w:pPr>
        <w:pStyle w:val="Compact"/>
        <w:numPr>
          <w:ilvl w:val="0"/>
          <w:numId w:val="675"/>
        </w:numPr>
      </w:pPr>
      <w:r>
        <w:t>Période de formation, d’apprentissage ou de perfectionnement en entreprise.</w:t>
      </w:r>
    </w:p>
    <w:p w14:paraId="35BC9607" w14:textId="77777777" w:rsidR="003E2B54" w:rsidRDefault="00284C1E">
      <w:pPr>
        <w:pStyle w:val="Compact"/>
        <w:numPr>
          <w:ilvl w:val="0"/>
          <w:numId w:val="675"/>
        </w:numPr>
      </w:pPr>
      <w:r>
        <w:t>Fait partie de votre formation (crédité)</w:t>
      </w:r>
    </w:p>
    <w:p w14:paraId="1ED45673" w14:textId="77777777" w:rsidR="003E2B54" w:rsidRDefault="00284C1E">
      <w:pPr>
        <w:pStyle w:val="Heading3"/>
      </w:pPr>
      <w:bookmarkStart w:id="1834" w:name="projet"/>
      <w:bookmarkStart w:id="1835" w:name="br-154440"/>
      <w:bookmarkEnd w:id="1832"/>
      <w:bookmarkEnd w:id="1833"/>
      <w:bookmarkEnd w:id="1830"/>
      <w:bookmarkEnd w:id="1831"/>
      <w:r>
        <w:t>Projet</w:t>
      </w:r>
    </w:p>
    <w:p w14:paraId="53052D54" w14:textId="77777777" w:rsidR="003E2B54" w:rsidRDefault="00284C1E">
      <w:pPr>
        <w:pStyle w:val="Compact"/>
        <w:numPr>
          <w:ilvl w:val="0"/>
          <w:numId w:val="676"/>
        </w:numPr>
      </w:pPr>
      <w:r>
        <w:t>Travail d’envergure au cours duquel vous fournissez une expertise pointue dans votre domaine de spécialisation.</w:t>
      </w:r>
    </w:p>
    <w:p w14:paraId="08A8C829" w14:textId="77777777" w:rsidR="003E2B54" w:rsidRDefault="00284C1E">
      <w:pPr>
        <w:pStyle w:val="Compact"/>
        <w:numPr>
          <w:ilvl w:val="0"/>
          <w:numId w:val="676"/>
        </w:numPr>
      </w:pPr>
      <w:r>
        <w:t>Vous identifiez des pistes de solutions en lien avec un projet ou une problématique de l’entreprise, puis formulez, si possible, des recommandations.</w:t>
      </w:r>
    </w:p>
    <w:p w14:paraId="4E137BCD" w14:textId="77777777" w:rsidR="003E2B54" w:rsidRDefault="00284C1E">
      <w:pPr>
        <w:pStyle w:val="Compact"/>
        <w:numPr>
          <w:ilvl w:val="0"/>
          <w:numId w:val="676"/>
        </w:numPr>
      </w:pPr>
      <w:r>
        <w:t>Fait partie de votre formation (crédité).</w:t>
      </w:r>
    </w:p>
    <w:p w14:paraId="5C813612" w14:textId="77777777" w:rsidR="003E2B54" w:rsidRDefault="00284C1E">
      <w:pPr>
        <w:pStyle w:val="Heading5"/>
      </w:pPr>
      <w:bookmarkStart w:id="1836" w:name="X76cce24260d40beda84ac7ea0e636e68b0ef323"/>
      <w:r>
        <w:t>Projet supervisé à la maîtrise en gestion (M. Sc.)</w:t>
      </w:r>
    </w:p>
    <w:p w14:paraId="64043F22" w14:textId="77777777" w:rsidR="003E2B54" w:rsidRDefault="00284C1E">
      <w:pPr>
        <w:pStyle w:val="Compact"/>
        <w:numPr>
          <w:ilvl w:val="0"/>
          <w:numId w:val="677"/>
        </w:numPr>
      </w:pPr>
      <w:r>
        <w:t>Fait partie de votre formation (crédité).</w:t>
      </w:r>
    </w:p>
    <w:p w14:paraId="11F6D917" w14:textId="77777777" w:rsidR="003E2B54" w:rsidRDefault="00284C1E">
      <w:pPr>
        <w:pStyle w:val="Compact"/>
        <w:numPr>
          <w:ilvl w:val="0"/>
          <w:numId w:val="677"/>
        </w:numPr>
      </w:pPr>
      <w:r>
        <w:t>Prise en charge d'un mandat avec des responsabilités réelles et spécifiques au sein d'une organisation canadienne ou étrangère.</w:t>
      </w:r>
    </w:p>
    <w:p w14:paraId="45F303BF" w14:textId="77777777" w:rsidR="003E2B54" w:rsidRDefault="00284C1E">
      <w:pPr>
        <w:pStyle w:val="Compact"/>
        <w:numPr>
          <w:ilvl w:val="0"/>
          <w:numId w:val="677"/>
        </w:numPr>
      </w:pPr>
      <w:r>
        <w:t>Doit comporter un travail d'analyse, d'intervention et si possible, des recommandations.</w:t>
      </w:r>
    </w:p>
    <w:p w14:paraId="16E39FAA" w14:textId="77777777" w:rsidR="003E2B54" w:rsidRDefault="00284C1E">
      <w:pPr>
        <w:pStyle w:val="FirstParagraph"/>
      </w:pPr>
      <w:r>
        <w:rPr>
          <w:b/>
          <w:bCs/>
        </w:rPr>
        <w:t>Renseignez-vous!</w:t>
      </w:r>
      <w:r>
        <w:t xml:space="preserve"> Il existe d'autres type de projets supervisés : projet supervisé à l'université (rédaction d'un cas d'envergure ou réalisation d'un mandat spécifique de recherche), avis d'expert, projet entrepreneurial.</w:t>
      </w:r>
    </w:p>
    <w:p w14:paraId="3570F81A" w14:textId="77777777" w:rsidR="003E2B54" w:rsidRDefault="00284C1E">
      <w:pPr>
        <w:pStyle w:val="BodyText"/>
      </w:pPr>
      <w:r>
        <w:t>Pour en apprendre plus sur les projets supervisés au 2</w:t>
      </w:r>
      <w:r>
        <w:rPr>
          <w:vertAlign w:val="superscript"/>
        </w:rPr>
        <w:t>e</w:t>
      </w:r>
      <w:r>
        <w:t xml:space="preserve"> cycle :</w:t>
      </w:r>
    </w:p>
    <w:p w14:paraId="49EAD1E4" w14:textId="77777777" w:rsidR="003E2B54" w:rsidRDefault="00284C1E">
      <w:pPr>
        <w:pStyle w:val="Compact"/>
        <w:numPr>
          <w:ilvl w:val="0"/>
          <w:numId w:val="678"/>
        </w:numPr>
      </w:pPr>
      <w:r>
        <w:t xml:space="preserve">Consultez la page </w:t>
      </w:r>
      <w:hyperlink r:id="rId2353">
        <w:r>
          <w:rPr>
            <w:rStyle w:val="Hyperlink"/>
          </w:rPr>
          <w:t>Projet supervisé</w:t>
        </w:r>
      </w:hyperlink>
    </w:p>
    <w:p w14:paraId="5082E681" w14:textId="77777777" w:rsidR="003E2B54" w:rsidRDefault="00284C1E">
      <w:pPr>
        <w:pStyle w:val="Compact"/>
        <w:numPr>
          <w:ilvl w:val="0"/>
          <w:numId w:val="678"/>
        </w:numPr>
      </w:pPr>
      <w:r>
        <w:t xml:space="preserve">Participez à l’une des </w:t>
      </w:r>
      <w:hyperlink r:id="rId2354">
        <w:r>
          <w:rPr>
            <w:rStyle w:val="Hyperlink"/>
          </w:rPr>
          <w:t>séances d’information sur les projets supervisés</w:t>
        </w:r>
      </w:hyperlink>
      <w:r>
        <w:t xml:space="preserve"> qui se donnent habituellement en novembre et en février.</w:t>
      </w:r>
    </w:p>
    <w:p w14:paraId="48D1B210" w14:textId="77777777" w:rsidR="003E2B54" w:rsidRDefault="00284C1E">
      <w:pPr>
        <w:pStyle w:val="Heading3"/>
      </w:pPr>
      <w:bookmarkStart w:id="1837" w:name="Xa6ced1153a26ab795e8126b78b01589513b5b35"/>
      <w:bookmarkStart w:id="1838" w:name="br-154441"/>
      <w:bookmarkEnd w:id="1836"/>
      <w:bookmarkEnd w:id="1834"/>
      <w:bookmarkEnd w:id="1835"/>
      <w:r>
        <w:t>Emploi d'été ou emploi temporaire en gestion</w:t>
      </w:r>
    </w:p>
    <w:p w14:paraId="2FA8E96E" w14:textId="77777777" w:rsidR="003E2B54" w:rsidRDefault="00284C1E">
      <w:pPr>
        <w:pStyle w:val="Compact"/>
        <w:numPr>
          <w:ilvl w:val="0"/>
          <w:numId w:val="679"/>
        </w:numPr>
      </w:pPr>
      <w:r>
        <w:t>Travail sur une période relativement courte, dans le domaine de la gestion.</w:t>
      </w:r>
    </w:p>
    <w:p w14:paraId="7E0FDDB9" w14:textId="77777777" w:rsidR="003E2B54" w:rsidRDefault="00284C1E">
      <w:pPr>
        <w:pStyle w:val="Compact"/>
        <w:numPr>
          <w:ilvl w:val="0"/>
          <w:numId w:val="679"/>
        </w:numPr>
      </w:pPr>
      <w:r>
        <w:t>En complément de votre formation (non crédité).</w:t>
      </w:r>
    </w:p>
    <w:p w14:paraId="41BA0E53" w14:textId="77777777" w:rsidR="003E2B54" w:rsidRDefault="00284C1E">
      <w:pPr>
        <w:pStyle w:val="Heading2"/>
      </w:pPr>
      <w:bookmarkStart w:id="1839" w:name="X127911828c864f705a479e5d018904ec0e087d6"/>
      <w:bookmarkStart w:id="1840" w:name="br-145496"/>
      <w:bookmarkEnd w:id="1837"/>
      <w:bookmarkEnd w:id="1838"/>
      <w:r>
        <w:t>Stage ou projet? Ce que prévoit votre programme d'études</w:t>
      </w:r>
    </w:p>
    <w:p w14:paraId="19C45368" w14:textId="77777777" w:rsidR="003E2B54" w:rsidRDefault="00284C1E">
      <w:pPr>
        <w:pStyle w:val="FirstParagraph"/>
      </w:pPr>
      <w:r>
        <w:t xml:space="preserve">Avant de faire votre choix, </w:t>
      </w:r>
      <w:r>
        <w:rPr>
          <w:b/>
          <w:bCs/>
        </w:rPr>
        <w:t>vous devez vous renseigner</w:t>
      </w:r>
      <w:r>
        <w:t xml:space="preserve"> sur ce que prévoit votre programme d’études. En effet :</w:t>
      </w:r>
    </w:p>
    <w:p w14:paraId="1BC07AAD" w14:textId="77777777" w:rsidR="003E2B54" w:rsidRDefault="00284C1E">
      <w:pPr>
        <w:pStyle w:val="Compact"/>
        <w:numPr>
          <w:ilvl w:val="0"/>
          <w:numId w:val="680"/>
        </w:numPr>
      </w:pPr>
      <w:r>
        <w:t>Les stages ou projets sont parfois obligatoires.</w:t>
      </w:r>
    </w:p>
    <w:p w14:paraId="422EF3AC" w14:textId="77777777" w:rsidR="003E2B54" w:rsidRDefault="00284C1E">
      <w:pPr>
        <w:pStyle w:val="Compact"/>
        <w:numPr>
          <w:ilvl w:val="0"/>
          <w:numId w:val="680"/>
        </w:numPr>
      </w:pPr>
      <w:r>
        <w:t>Vous devez dans tous les cas vous renseigner pour connaître les conditions qui les encadrent (inscription, supervision, crédits, durée, etc.).</w:t>
      </w:r>
    </w:p>
    <w:tbl>
      <w:tblPr>
        <w:tblStyle w:val="Table"/>
        <w:tblW w:w="5000" w:type="pct"/>
        <w:tblLayout w:type="fixed"/>
        <w:tblLook w:val="0000" w:firstRow="0" w:lastRow="0" w:firstColumn="0" w:lastColumn="0" w:noHBand="0" w:noVBand="0"/>
      </w:tblPr>
      <w:tblGrid>
        <w:gridCol w:w="4320"/>
        <w:gridCol w:w="4320"/>
      </w:tblGrid>
      <w:tr w:rsidR="003E2B54" w14:paraId="282F72DF" w14:textId="77777777">
        <w:tc>
          <w:tcPr>
            <w:tcW w:w="3960" w:type="dxa"/>
          </w:tcPr>
          <w:p w14:paraId="1E46E980" w14:textId="77777777" w:rsidR="003E2B54" w:rsidRDefault="00284C1E">
            <w:pPr>
              <w:pStyle w:val="Compact"/>
            </w:pPr>
            <w:r>
              <w:lastRenderedPageBreak/>
              <w:t>Programmes</w:t>
            </w:r>
          </w:p>
        </w:tc>
        <w:tc>
          <w:tcPr>
            <w:tcW w:w="3960" w:type="dxa"/>
          </w:tcPr>
          <w:p w14:paraId="21788913" w14:textId="77777777" w:rsidR="003E2B54" w:rsidRDefault="00284C1E">
            <w:pPr>
              <w:pStyle w:val="Compact"/>
            </w:pPr>
            <w:r>
              <w:t>Stage ou projet</w:t>
            </w:r>
          </w:p>
        </w:tc>
      </w:tr>
      <w:tr w:rsidR="003E2B54" w14:paraId="002BD3E9" w14:textId="77777777">
        <w:tc>
          <w:tcPr>
            <w:tcW w:w="3960" w:type="dxa"/>
          </w:tcPr>
          <w:p w14:paraId="3F56AE1A" w14:textId="77777777" w:rsidR="003E2B54" w:rsidRDefault="00284C1E">
            <w:pPr>
              <w:pStyle w:val="Compact"/>
            </w:pPr>
            <w:r>
              <w:t>B.A.A.</w:t>
            </w:r>
          </w:p>
        </w:tc>
        <w:tc>
          <w:tcPr>
            <w:tcW w:w="3960" w:type="dxa"/>
          </w:tcPr>
          <w:p w14:paraId="7B61F428" w14:textId="77777777" w:rsidR="003E2B54" w:rsidRDefault="00284C1E">
            <w:pPr>
              <w:pStyle w:val="BodyText"/>
            </w:pPr>
            <w:hyperlink r:id="rId2355">
              <w:r>
                <w:rPr>
                  <w:rStyle w:val="Hyperlink"/>
                </w:rPr>
                <w:t>Stage en entreprise (multidisciplinaire, spécialisé ou de fin d’études)</w:t>
              </w:r>
            </w:hyperlink>
          </w:p>
          <w:p w14:paraId="77E0A521" w14:textId="77777777" w:rsidR="003E2B54" w:rsidRDefault="00284C1E">
            <w:pPr>
              <w:pStyle w:val="BodyText"/>
            </w:pPr>
            <w:hyperlink r:id="rId2356">
              <w:r>
                <w:rPr>
                  <w:rStyle w:val="Hyperlink"/>
                </w:rPr>
                <w:t>Cours-projet</w:t>
              </w:r>
            </w:hyperlink>
          </w:p>
        </w:tc>
      </w:tr>
      <w:tr w:rsidR="003E2B54" w14:paraId="7B608277" w14:textId="77777777">
        <w:tc>
          <w:tcPr>
            <w:tcW w:w="3960" w:type="dxa"/>
          </w:tcPr>
          <w:p w14:paraId="2C6D3AEE" w14:textId="77777777" w:rsidR="003E2B54" w:rsidRDefault="00284C1E">
            <w:pPr>
              <w:pStyle w:val="Compact"/>
            </w:pPr>
            <w:r>
              <w:t>Certificat</w:t>
            </w:r>
          </w:p>
        </w:tc>
        <w:tc>
          <w:tcPr>
            <w:tcW w:w="3960" w:type="dxa"/>
          </w:tcPr>
          <w:p w14:paraId="757A9985" w14:textId="77777777" w:rsidR="003E2B54" w:rsidRDefault="00284C1E">
            <w:pPr>
              <w:pStyle w:val="BodyText"/>
            </w:pPr>
            <w:hyperlink r:id="rId2357">
              <w:r>
                <w:rPr>
                  <w:rStyle w:val="Hyperlink"/>
                </w:rPr>
                <w:t>Stage en entreprise</w:t>
              </w:r>
            </w:hyperlink>
          </w:p>
        </w:tc>
      </w:tr>
      <w:tr w:rsidR="003E2B54" w14:paraId="6EF12434" w14:textId="77777777">
        <w:tc>
          <w:tcPr>
            <w:tcW w:w="3960" w:type="dxa"/>
          </w:tcPr>
          <w:p w14:paraId="407A18E0" w14:textId="77777777" w:rsidR="003E2B54" w:rsidRDefault="00284C1E">
            <w:pPr>
              <w:pStyle w:val="Compact"/>
            </w:pPr>
            <w:r>
              <w:t>Maîtrise en gestion</w:t>
            </w:r>
          </w:p>
        </w:tc>
        <w:tc>
          <w:tcPr>
            <w:tcW w:w="3960" w:type="dxa"/>
          </w:tcPr>
          <w:p w14:paraId="271916C7" w14:textId="77777777" w:rsidR="003E2B54" w:rsidRDefault="00284C1E">
            <w:pPr>
              <w:pStyle w:val="BodyText"/>
            </w:pPr>
            <w:hyperlink r:id="rId2358">
              <w:r>
                <w:rPr>
                  <w:rStyle w:val="Hyperlink"/>
                </w:rPr>
                <w:t>Projet supervisé *</w:t>
              </w:r>
            </w:hyperlink>
          </w:p>
          <w:p w14:paraId="088B9C20" w14:textId="77777777" w:rsidR="003E2B54" w:rsidRDefault="00284C1E">
            <w:pPr>
              <w:pStyle w:val="BodyText"/>
            </w:pPr>
            <w:hyperlink r:id="rId2359">
              <w:r>
                <w:rPr>
                  <w:rStyle w:val="Hyperlink"/>
                </w:rPr>
                <w:t>Stage de fin d'études</w:t>
              </w:r>
            </w:hyperlink>
          </w:p>
        </w:tc>
      </w:tr>
      <w:tr w:rsidR="003E2B54" w14:paraId="168F62C3" w14:textId="77777777">
        <w:tc>
          <w:tcPr>
            <w:tcW w:w="3960" w:type="dxa"/>
          </w:tcPr>
          <w:p w14:paraId="3406E204" w14:textId="77777777" w:rsidR="003E2B54" w:rsidRDefault="00284C1E">
            <w:pPr>
              <w:pStyle w:val="Compact"/>
            </w:pPr>
            <w:r>
              <w:t>Maîtrise</w:t>
            </w:r>
          </w:p>
        </w:tc>
        <w:tc>
          <w:tcPr>
            <w:tcW w:w="3960" w:type="dxa"/>
          </w:tcPr>
          <w:p w14:paraId="07198880" w14:textId="77777777" w:rsidR="003E2B54" w:rsidRDefault="00284C1E">
            <w:pPr>
              <w:pStyle w:val="BodyText"/>
            </w:pPr>
            <w:hyperlink r:id="rId2360">
              <w:r>
                <w:rPr>
                  <w:rStyle w:val="Hyperlink"/>
                </w:rPr>
                <w:t>Projet d'intégration *</w:t>
              </w:r>
            </w:hyperlink>
          </w:p>
          <w:p w14:paraId="79965031" w14:textId="77777777" w:rsidR="003E2B54" w:rsidRDefault="00284C1E">
            <w:pPr>
              <w:pStyle w:val="BodyText"/>
            </w:pPr>
            <w:hyperlink r:id="rId2361">
              <w:r>
                <w:rPr>
                  <w:rStyle w:val="Hyperlink"/>
                </w:rPr>
                <w:t>Stage en entreprise *</w:t>
              </w:r>
            </w:hyperlink>
          </w:p>
        </w:tc>
      </w:tr>
      <w:tr w:rsidR="003E2B54" w14:paraId="1C768752" w14:textId="77777777">
        <w:tc>
          <w:tcPr>
            <w:tcW w:w="3960" w:type="dxa"/>
          </w:tcPr>
          <w:p w14:paraId="15CC892A" w14:textId="77777777" w:rsidR="003E2B54" w:rsidRDefault="00284C1E">
            <w:pPr>
              <w:pStyle w:val="Compact"/>
            </w:pPr>
            <w:r>
              <w:t>MBA</w:t>
            </w:r>
          </w:p>
        </w:tc>
        <w:tc>
          <w:tcPr>
            <w:tcW w:w="3960" w:type="dxa"/>
          </w:tcPr>
          <w:p w14:paraId="62B6DE2E" w14:textId="77777777" w:rsidR="003E2B54" w:rsidRDefault="00284C1E">
            <w:pPr>
              <w:pStyle w:val="Compact"/>
            </w:pPr>
            <w:hyperlink r:id="rId2362">
              <w:r>
                <w:rPr>
                  <w:rStyle w:val="Hyperlink"/>
                </w:rPr>
                <w:t>Projets : consultation, intégration et individuel</w:t>
              </w:r>
            </w:hyperlink>
          </w:p>
        </w:tc>
      </w:tr>
      <w:tr w:rsidR="003E2B54" w14:paraId="13177C07" w14:textId="77777777">
        <w:tc>
          <w:tcPr>
            <w:tcW w:w="3960" w:type="dxa"/>
          </w:tcPr>
          <w:p w14:paraId="0A320AE4" w14:textId="77777777" w:rsidR="003E2B54" w:rsidRDefault="00284C1E">
            <w:pPr>
              <w:pStyle w:val="Compact"/>
            </w:pPr>
            <w:r>
              <w:t>D.E.S.S.</w:t>
            </w:r>
          </w:p>
        </w:tc>
        <w:tc>
          <w:tcPr>
            <w:tcW w:w="3960" w:type="dxa"/>
          </w:tcPr>
          <w:p w14:paraId="3CD885D9" w14:textId="77777777" w:rsidR="003E2B54" w:rsidRDefault="00284C1E">
            <w:pPr>
              <w:pStyle w:val="BodyText"/>
            </w:pPr>
            <w:hyperlink r:id="rId2363">
              <w:r>
                <w:rPr>
                  <w:rStyle w:val="Hyperlink"/>
                </w:rPr>
                <w:t>Projet d'intervention *</w:t>
              </w:r>
            </w:hyperlink>
          </w:p>
          <w:p w14:paraId="5993B870" w14:textId="77777777" w:rsidR="003E2B54" w:rsidRDefault="00284C1E">
            <w:pPr>
              <w:pStyle w:val="BodyText"/>
            </w:pPr>
            <w:hyperlink r:id="rId2364">
              <w:r>
                <w:rPr>
                  <w:rStyle w:val="Hyperlink"/>
                </w:rPr>
                <w:t>Stages en entreprise (spécialisé ou de fin d'études) *</w:t>
              </w:r>
            </w:hyperlink>
          </w:p>
        </w:tc>
      </w:tr>
      <w:tr w:rsidR="003E2B54" w14:paraId="53F2B1AF" w14:textId="77777777">
        <w:tc>
          <w:tcPr>
            <w:tcW w:w="7920" w:type="dxa"/>
            <w:gridSpan w:val="2"/>
          </w:tcPr>
          <w:p w14:paraId="06FDDC22" w14:textId="77777777" w:rsidR="003E2B54" w:rsidRDefault="00284C1E">
            <w:pPr>
              <w:pStyle w:val="Compact"/>
            </w:pPr>
            <w:r>
              <w:t xml:space="preserve">* Selon votre programme ou cheminement. Pour plus de précisions, consultez la </w:t>
            </w:r>
            <w:hyperlink r:id="rId2365">
              <w:r>
                <w:rPr>
                  <w:rStyle w:val="Hyperlink"/>
                </w:rPr>
                <w:t>page de présentation de votre programme</w:t>
              </w:r>
            </w:hyperlink>
            <w:r>
              <w:t>.</w:t>
            </w:r>
          </w:p>
        </w:tc>
      </w:tr>
    </w:tbl>
    <w:p w14:paraId="20975C4B" w14:textId="77777777" w:rsidR="003E2B54" w:rsidRDefault="00284C1E">
      <w:pPr>
        <w:pStyle w:val="Heading2"/>
      </w:pPr>
      <w:bookmarkStart w:id="1841" w:name="Xafdc5202dc749a12613259501f0eee76f5efe35"/>
      <w:bookmarkStart w:id="1842" w:name="br-145497"/>
      <w:bookmarkEnd w:id="1839"/>
      <w:bookmarkEnd w:id="1840"/>
      <w:r>
        <w:t>Le meilleur choix? Celui qui permet d'atteindre vos objectifs</w:t>
      </w:r>
    </w:p>
    <w:p w14:paraId="69BC7B4A" w14:textId="0F9DB496" w:rsidR="003E2B54" w:rsidRDefault="00284C1E">
      <w:pPr>
        <w:pStyle w:val="FirstParagraph"/>
      </w:pPr>
      <w:r>
        <w:t xml:space="preserve">Ne prenez pas de décision sans </w:t>
      </w:r>
      <w:hyperlink r:id="rId2366">
        <w:r>
          <w:rPr>
            <w:rStyle w:val="Hyperlink"/>
          </w:rPr>
          <w:t>réfléchir à votre projet professionnel</w:t>
        </w:r>
      </w:hyperlink>
      <w:r>
        <w:t xml:space="preserve">. Vous n’êtes pas obligé d’avoir une idée très précise, mais au moins </w:t>
      </w:r>
      <w:r>
        <w:rPr>
          <w:b/>
          <w:bCs/>
        </w:rPr>
        <w:t>quelques pistes</w:t>
      </w:r>
      <w:r>
        <w:t>. Par exemple : Vous étudiez le marketing, mais qu’est-ce qui vous plaît dans ce domaine? La vente, la publicité, les événements spéciaux ou la stratégie?</w:t>
      </w:r>
    </w:p>
    <w:p w14:paraId="7ED2C21C" w14:textId="06E25C79" w:rsidR="003E2B54" w:rsidRDefault="00284C1E">
      <w:pPr>
        <w:pStyle w:val="BodyText"/>
      </w:pPr>
      <w:r>
        <w:t xml:space="preserve">Vous pouvez commencer à consulter des </w:t>
      </w:r>
      <w:r>
        <w:rPr>
          <w:b/>
          <w:bCs/>
        </w:rPr>
        <w:t>offres de stages et projets</w:t>
      </w:r>
      <w:r>
        <w:t xml:space="preserve"> dans les </w:t>
      </w:r>
      <w:hyperlink r:id="rId2367">
        <w:r>
          <w:rPr>
            <w:rStyle w:val="Hyperlink"/>
          </w:rPr>
          <w:t>sites de recherche d'emploi</w:t>
        </w:r>
      </w:hyperlink>
      <w:r>
        <w:t xml:space="preserve"> ou sur le portail </w:t>
      </w:r>
      <w:hyperlink r:id="rId2368">
        <w:r>
          <w:rPr>
            <w:rStyle w:val="Hyperlink"/>
          </w:rPr>
          <w:t>Ma Carrière</w:t>
        </w:r>
      </w:hyperlink>
      <w:r>
        <w:t>. Vous vous ferez une idée de ce qui intéresse les employeurs et déterminerez ce qui vous convient.</w:t>
      </w:r>
    </w:p>
    <w:p w14:paraId="766DB284" w14:textId="77777777" w:rsidR="003E2B54" w:rsidRDefault="00284C1E">
      <w:pPr>
        <w:pStyle w:val="BodyText"/>
      </w:pPr>
      <w:r>
        <w:t xml:space="preserve">Choisissez aussi des </w:t>
      </w:r>
      <w:r>
        <w:rPr>
          <w:b/>
          <w:bCs/>
        </w:rPr>
        <w:t>secteurs d’activités</w:t>
      </w:r>
      <w:r>
        <w:t xml:space="preserve"> et un </w:t>
      </w:r>
      <w:r>
        <w:rPr>
          <w:b/>
          <w:bCs/>
        </w:rPr>
        <w:t>type d’entreprise</w:t>
      </w:r>
      <w:r>
        <w:t>. Quels secteurs vous attirent vraiment? La mode, la construction, les pharmaceutiques, les banques, le milieu culturel, les OSBL? Dans quel type d’organisation vous sentirez-vous bien? Serez-vous plus à l’aise dans une petite structure où vous pourriez toucher à tout, faire valoir vos idées? Ou préférez-vous travailler dans une multinationale, où vous aurez accès à une formation, à de meilleurs avantages sociaux?</w:t>
      </w:r>
    </w:p>
    <w:bookmarkEnd w:id="1841"/>
    <w:bookmarkEnd w:id="1842"/>
    <w:p w14:paraId="69666604" w14:textId="77777777" w:rsidR="003E2B54" w:rsidRDefault="00284C1E">
      <w:r>
        <w:lastRenderedPageBreak/>
        <w:pict w14:anchorId="00EF1BC5">
          <v:rect id="_x0000_i1099" style="width:0;height:1.5pt" o:hralign="center" o:hrstd="t" o:hr="t"/>
        </w:pict>
      </w:r>
    </w:p>
    <w:p w14:paraId="18648F3B" w14:textId="77777777" w:rsidR="003E2B54" w:rsidRDefault="00284C1E">
      <w:pPr>
        <w:pStyle w:val="FirstParagraph"/>
      </w:pPr>
      <w:r>
        <w:t>.</w:t>
      </w:r>
    </w:p>
    <w:p w14:paraId="64D793DD" w14:textId="77777777" w:rsidR="003E2B54" w:rsidRDefault="00284C1E">
      <w:pPr>
        <w:pStyle w:val="Heading3"/>
      </w:pPr>
      <w:bookmarkStart w:id="1843" w:name="pour-aller-plus-loin-39"/>
      <w:bookmarkStart w:id="1844" w:name="br-147894"/>
      <w:r>
        <w:t>Pour aller plus loin</w:t>
      </w:r>
    </w:p>
    <w:p w14:paraId="3D505F6D" w14:textId="74C3AC58" w:rsidR="003E2B54" w:rsidRDefault="00284C1E">
      <w:pPr>
        <w:pStyle w:val="FirstParagraph"/>
      </w:pPr>
      <w:hyperlink r:id="rId2369">
        <w:r>
          <w:rPr>
            <w:rStyle w:val="Hyperlink"/>
          </w:rPr>
          <w:t>Voir tous les services et ateliers offerts</w:t>
        </w:r>
      </w:hyperlink>
    </w:p>
    <w:p w14:paraId="4F699FC7" w14:textId="59A47170" w:rsidR="003E2B54" w:rsidRDefault="00284C1E">
      <w:pPr>
        <w:pStyle w:val="BodyText"/>
      </w:pPr>
      <w:hyperlink r:id="rId2370">
        <w:r>
          <w:rPr>
            <w:rStyle w:val="Hyperlink"/>
          </w:rPr>
          <w:t>Aller à la section Stages et projets</w:t>
        </w:r>
      </w:hyperlink>
    </w:p>
    <w:bookmarkEnd w:id="1843"/>
    <w:bookmarkEnd w:id="1844"/>
    <w:bookmarkEnd w:id="1826"/>
    <w:p w14:paraId="22238490" w14:textId="717A4D6E" w:rsidR="003E2B54" w:rsidRDefault="00284C1E">
      <w:pPr>
        <w:pStyle w:val="BodyText"/>
      </w:pPr>
      <w:r>
        <w:fldChar w:fldCharType="begin"/>
      </w:r>
      <w:r>
        <w:instrText>HYPERLINK "https://www.hec.ca/etudiants/index.html" \h</w:instrText>
      </w:r>
      <w:r>
        <w:fldChar w:fldCharType="separate"/>
      </w:r>
      <w:r>
        <w:rPr>
          <w:rStyle w:val="Hyperlink"/>
        </w:rPr>
        <w:t>Étudiants</w:t>
      </w:r>
      <w:r>
        <w:fldChar w:fldCharType="end"/>
      </w:r>
      <w:r>
        <w:t xml:space="preserve"> &gt; </w:t>
      </w:r>
      <w:hyperlink r:id="rId2371">
        <w:r>
          <w:rPr>
            <w:rStyle w:val="Hyperlink"/>
          </w:rPr>
          <w:t>Soutien et ressources</w:t>
        </w:r>
      </w:hyperlink>
      <w:r>
        <w:t xml:space="preserve"> &gt; </w:t>
      </w:r>
      <w:hyperlink r:id="rId2372">
        <w:r>
          <w:rPr>
            <w:rStyle w:val="Hyperlink"/>
          </w:rPr>
          <w:t>Gestion de carrière</w:t>
        </w:r>
      </w:hyperlink>
      <w:r>
        <w:t xml:space="preserve"> &gt; </w:t>
      </w:r>
      <w:hyperlink r:id="rId2373">
        <w:r>
          <w:rPr>
            <w:rStyle w:val="Hyperlink"/>
          </w:rPr>
          <w:t>Stages et projets</w:t>
        </w:r>
      </w:hyperlink>
      <w:r>
        <w:t xml:space="preserve"> &gt; Trouver un stage, un projet supervisé ou un emploi d'été</w:t>
      </w:r>
      <w:r>
        <w:br/>
      </w:r>
    </w:p>
    <w:p w14:paraId="47A15809" w14:textId="77777777" w:rsidR="003E2B54" w:rsidRDefault="00284C1E">
      <w:pPr>
        <w:pStyle w:val="Heading1"/>
      </w:pPr>
      <w:bookmarkStart w:id="1845" w:name="Xc57f80ffd7d918a653e774c23c2f1da54d40eca"/>
      <w:bookmarkStart w:id="1846" w:name="ContenuPrincipal"/>
      <w:r>
        <w:t>Trouver un stage, un projet supervisé ou un emploi d'été</w:t>
      </w:r>
    </w:p>
    <w:p w14:paraId="13BB354D" w14:textId="77777777" w:rsidR="003E2B54" w:rsidRDefault="00284C1E">
      <w:pPr>
        <w:pStyle w:val="FirstParagraph"/>
      </w:pPr>
      <w:hyperlink w:anchor="mn-Explo-Items"/>
    </w:p>
    <w:p w14:paraId="0FF89142" w14:textId="77777777" w:rsidR="003E2B54" w:rsidRDefault="00284C1E">
      <w:pPr>
        <w:pStyle w:val="BodyText"/>
      </w:pPr>
      <w:r>
        <w:t>MENU</w:t>
      </w:r>
    </w:p>
    <w:p w14:paraId="4DE952FD" w14:textId="77777777" w:rsidR="003E2B54" w:rsidRDefault="003E2B54">
      <w:pPr>
        <w:pStyle w:val="BodyText"/>
      </w:pPr>
    </w:p>
    <w:bookmarkStart w:id="1847" w:name="mn-Explo-Items"/>
    <w:p w14:paraId="0B218EBA" w14:textId="689CC374" w:rsidR="003E2B54" w:rsidRDefault="00284C1E">
      <w:pPr>
        <w:pStyle w:val="Compact"/>
        <w:numPr>
          <w:ilvl w:val="0"/>
          <w:numId w:val="681"/>
        </w:numPr>
      </w:pPr>
      <w:r>
        <w:fldChar w:fldCharType="begin"/>
      </w:r>
      <w:r>
        <w:instrText xml:space="preserve">HYPERLINK "C:\\index-2.html" \h </w:instrText>
      </w:r>
      <w:r>
        <w:fldChar w:fldCharType="separate"/>
      </w:r>
      <w:r>
        <w:rPr>
          <w:rStyle w:val="Hyperlink"/>
        </w:rPr>
        <w:t xml:space="preserve"> Gestion de carrière</w:t>
      </w:r>
      <w:r>
        <w:fldChar w:fldCharType="end"/>
      </w:r>
    </w:p>
    <w:p w14:paraId="216D2EBE" w14:textId="0DBF5E7A" w:rsidR="003E2B54" w:rsidRDefault="00284C1E">
      <w:pPr>
        <w:pStyle w:val="Compact"/>
        <w:numPr>
          <w:ilvl w:val="0"/>
          <w:numId w:val="682"/>
        </w:numPr>
      </w:pPr>
      <w:hyperlink r:id="rId2374">
        <w:r>
          <w:rPr>
            <w:rStyle w:val="Hyperlink"/>
          </w:rPr>
          <w:t>Parcours de développement de carrière</w:t>
        </w:r>
      </w:hyperlink>
    </w:p>
    <w:p w14:paraId="74A6F933" w14:textId="254CBB27" w:rsidR="003E2B54" w:rsidRDefault="00284C1E">
      <w:pPr>
        <w:pStyle w:val="Compact"/>
        <w:numPr>
          <w:ilvl w:val="0"/>
          <w:numId w:val="682"/>
        </w:numPr>
      </w:pPr>
      <w:hyperlink r:id="rId2375">
        <w:r>
          <w:rPr>
            <w:rStyle w:val="Hyperlink"/>
          </w:rPr>
          <w:t>Carrières en gestion</w:t>
        </w:r>
      </w:hyperlink>
    </w:p>
    <w:p w14:paraId="44B312FC" w14:textId="1C61F0D3" w:rsidR="003E2B54" w:rsidRDefault="00284C1E">
      <w:pPr>
        <w:pStyle w:val="Compact"/>
        <w:numPr>
          <w:ilvl w:val="0"/>
          <w:numId w:val="682"/>
        </w:numPr>
      </w:pPr>
      <w:hyperlink r:id="rId2376">
        <w:r>
          <w:rPr>
            <w:rStyle w:val="Hyperlink"/>
          </w:rPr>
          <w:t>Stages et projets</w:t>
        </w:r>
      </w:hyperlink>
    </w:p>
    <w:p w14:paraId="24EC3852" w14:textId="24D97200" w:rsidR="003E2B54" w:rsidRDefault="00284C1E">
      <w:pPr>
        <w:pStyle w:val="Compact"/>
        <w:numPr>
          <w:ilvl w:val="0"/>
          <w:numId w:val="682"/>
        </w:numPr>
      </w:pPr>
      <w:hyperlink r:id="rId2377">
        <w:r>
          <w:rPr>
            <w:rStyle w:val="Hyperlink"/>
          </w:rPr>
          <w:t>CV et lettres</w:t>
        </w:r>
      </w:hyperlink>
    </w:p>
    <w:p w14:paraId="15397569" w14:textId="7D8784EA" w:rsidR="003E2B54" w:rsidRDefault="00284C1E">
      <w:pPr>
        <w:pStyle w:val="Compact"/>
        <w:numPr>
          <w:ilvl w:val="0"/>
          <w:numId w:val="682"/>
        </w:numPr>
      </w:pPr>
      <w:hyperlink r:id="rId2378">
        <w:r>
          <w:rPr>
            <w:rStyle w:val="Hyperlink"/>
          </w:rPr>
          <w:t>Réseautage</w:t>
        </w:r>
      </w:hyperlink>
    </w:p>
    <w:p w14:paraId="585A0BE5" w14:textId="28630B6F" w:rsidR="003E2B54" w:rsidRDefault="00284C1E">
      <w:pPr>
        <w:pStyle w:val="Compact"/>
        <w:numPr>
          <w:ilvl w:val="0"/>
          <w:numId w:val="682"/>
        </w:numPr>
      </w:pPr>
      <w:hyperlink r:id="rId2379">
        <w:r>
          <w:rPr>
            <w:rStyle w:val="Hyperlink"/>
          </w:rPr>
          <w:t>Entrevues</w:t>
        </w:r>
      </w:hyperlink>
    </w:p>
    <w:p w14:paraId="1187265D" w14:textId="163B3E60" w:rsidR="003E2B54" w:rsidRDefault="00284C1E">
      <w:pPr>
        <w:pStyle w:val="Compact"/>
        <w:numPr>
          <w:ilvl w:val="0"/>
          <w:numId w:val="682"/>
        </w:numPr>
      </w:pPr>
      <w:hyperlink r:id="rId2380">
        <w:r>
          <w:rPr>
            <w:rStyle w:val="Hyperlink"/>
          </w:rPr>
          <w:t>Services et ateliers</w:t>
        </w:r>
      </w:hyperlink>
    </w:p>
    <w:p w14:paraId="08D76CEB" w14:textId="507F6971" w:rsidR="003E2B54" w:rsidRDefault="00284C1E">
      <w:pPr>
        <w:pStyle w:val="Compact"/>
        <w:numPr>
          <w:ilvl w:val="0"/>
          <w:numId w:val="682"/>
        </w:numPr>
      </w:pPr>
      <w:hyperlink r:id="rId2381">
        <w:r>
          <w:rPr>
            <w:rStyle w:val="Hyperlink"/>
          </w:rPr>
          <w:t>Joindre le Service de gestion de carrière</w:t>
        </w:r>
      </w:hyperlink>
    </w:p>
    <w:bookmarkEnd w:id="1847"/>
    <w:p w14:paraId="4B7A3083" w14:textId="77777777" w:rsidR="003E2B54" w:rsidRDefault="00284C1E">
      <w:pPr>
        <w:pStyle w:val="FirstParagraph"/>
      </w:pPr>
      <w:r>
        <w:br/>
      </w:r>
    </w:p>
    <w:p w14:paraId="29A3F3D3" w14:textId="4364D91F" w:rsidR="003E2B54" w:rsidRDefault="00284C1E">
      <w:pPr>
        <w:pStyle w:val="Compact"/>
        <w:numPr>
          <w:ilvl w:val="0"/>
          <w:numId w:val="683"/>
        </w:numPr>
      </w:pPr>
      <w:hyperlink r:id="rId2382">
        <w:r>
          <w:rPr>
            <w:rStyle w:val="Hyperlink"/>
          </w:rPr>
          <w:t xml:space="preserve"> Gestion de carrière</w:t>
        </w:r>
      </w:hyperlink>
    </w:p>
    <w:p w14:paraId="11CD9E27" w14:textId="5220B090" w:rsidR="003E2B54" w:rsidRDefault="00284C1E">
      <w:pPr>
        <w:pStyle w:val="Compact"/>
        <w:numPr>
          <w:ilvl w:val="0"/>
          <w:numId w:val="684"/>
        </w:numPr>
      </w:pPr>
      <w:hyperlink r:id="rId2383">
        <w:r>
          <w:rPr>
            <w:rStyle w:val="Hyperlink"/>
          </w:rPr>
          <w:t>Parcours de développement de carrière</w:t>
        </w:r>
      </w:hyperlink>
    </w:p>
    <w:p w14:paraId="1838EFFF" w14:textId="2ED1A901" w:rsidR="003E2B54" w:rsidRDefault="00284C1E">
      <w:pPr>
        <w:pStyle w:val="Compact"/>
        <w:numPr>
          <w:ilvl w:val="0"/>
          <w:numId w:val="684"/>
        </w:numPr>
      </w:pPr>
      <w:hyperlink r:id="rId2384">
        <w:r>
          <w:rPr>
            <w:rStyle w:val="Hyperlink"/>
          </w:rPr>
          <w:t>Carrières en gestion</w:t>
        </w:r>
      </w:hyperlink>
    </w:p>
    <w:p w14:paraId="5B5BDB75" w14:textId="080DF63F" w:rsidR="003E2B54" w:rsidRDefault="00284C1E">
      <w:pPr>
        <w:pStyle w:val="Compact"/>
        <w:numPr>
          <w:ilvl w:val="0"/>
          <w:numId w:val="684"/>
        </w:numPr>
      </w:pPr>
      <w:hyperlink r:id="rId2385">
        <w:r>
          <w:rPr>
            <w:rStyle w:val="Hyperlink"/>
          </w:rPr>
          <w:t>Stages et projets</w:t>
        </w:r>
      </w:hyperlink>
    </w:p>
    <w:p w14:paraId="6DFEFED4" w14:textId="28D7ABB0" w:rsidR="003E2B54" w:rsidRDefault="00284C1E">
      <w:pPr>
        <w:pStyle w:val="Compact"/>
        <w:numPr>
          <w:ilvl w:val="0"/>
          <w:numId w:val="684"/>
        </w:numPr>
      </w:pPr>
      <w:hyperlink r:id="rId2386">
        <w:r>
          <w:rPr>
            <w:rStyle w:val="Hyperlink"/>
          </w:rPr>
          <w:t>CV et lettres</w:t>
        </w:r>
      </w:hyperlink>
    </w:p>
    <w:p w14:paraId="6A82F75C" w14:textId="7B3B033D" w:rsidR="003E2B54" w:rsidRDefault="00284C1E">
      <w:pPr>
        <w:pStyle w:val="Compact"/>
        <w:numPr>
          <w:ilvl w:val="0"/>
          <w:numId w:val="684"/>
        </w:numPr>
      </w:pPr>
      <w:hyperlink r:id="rId2387">
        <w:r>
          <w:rPr>
            <w:rStyle w:val="Hyperlink"/>
          </w:rPr>
          <w:t>Réseautage</w:t>
        </w:r>
      </w:hyperlink>
    </w:p>
    <w:p w14:paraId="3D587770" w14:textId="623BD067" w:rsidR="003E2B54" w:rsidRDefault="00284C1E">
      <w:pPr>
        <w:pStyle w:val="Compact"/>
        <w:numPr>
          <w:ilvl w:val="0"/>
          <w:numId w:val="684"/>
        </w:numPr>
      </w:pPr>
      <w:hyperlink r:id="rId2388">
        <w:r>
          <w:rPr>
            <w:rStyle w:val="Hyperlink"/>
          </w:rPr>
          <w:t>Entrevues</w:t>
        </w:r>
      </w:hyperlink>
    </w:p>
    <w:p w14:paraId="05EAD690" w14:textId="66EE6F6F" w:rsidR="003E2B54" w:rsidRDefault="00284C1E">
      <w:pPr>
        <w:pStyle w:val="Compact"/>
        <w:numPr>
          <w:ilvl w:val="0"/>
          <w:numId w:val="684"/>
        </w:numPr>
      </w:pPr>
      <w:hyperlink r:id="rId2389">
        <w:r>
          <w:rPr>
            <w:rStyle w:val="Hyperlink"/>
          </w:rPr>
          <w:t>Services et ateliers</w:t>
        </w:r>
      </w:hyperlink>
    </w:p>
    <w:p w14:paraId="1D3601BF" w14:textId="6B019D5B" w:rsidR="003E2B54" w:rsidRDefault="00284C1E">
      <w:pPr>
        <w:pStyle w:val="Compact"/>
        <w:numPr>
          <w:ilvl w:val="0"/>
          <w:numId w:val="684"/>
        </w:numPr>
      </w:pPr>
      <w:hyperlink r:id="rId2390">
        <w:r>
          <w:rPr>
            <w:rStyle w:val="Hyperlink"/>
          </w:rPr>
          <w:t>Joindre le Service de gestion de carrière</w:t>
        </w:r>
      </w:hyperlink>
    </w:p>
    <w:p w14:paraId="3BEDAF0A" w14:textId="77777777" w:rsidR="003E2B54" w:rsidRDefault="00284C1E">
      <w:pPr>
        <w:pStyle w:val="FirstParagraph"/>
      </w:pPr>
      <w:bookmarkStart w:id="1848" w:name="br-147946"/>
      <w:r>
        <w:t>Pour trouver un stage, un projet ou un emploi d’été, il faut se montrer proactif. Nous vous recommandons de mettre en pratique les conseils qui suivent.</w:t>
      </w:r>
    </w:p>
    <w:p w14:paraId="2860E462" w14:textId="5D1CAB36" w:rsidR="003E2B54" w:rsidRDefault="00284C1E">
      <w:pPr>
        <w:pStyle w:val="BodyText"/>
      </w:pPr>
      <w:r>
        <w:rPr>
          <w:b/>
          <w:bCs/>
        </w:rPr>
        <w:t>Vous suivez le cheminement CPA?</w:t>
      </w:r>
      <w:r>
        <w:t xml:space="preserve"> Consultez la page </w:t>
      </w:r>
      <w:hyperlink r:id="rId2391">
        <w:r>
          <w:rPr>
            <w:rStyle w:val="Hyperlink"/>
          </w:rPr>
          <w:t>Stage CPA</w:t>
        </w:r>
      </w:hyperlink>
      <w:r>
        <w:t>.</w:t>
      </w:r>
    </w:p>
    <w:p w14:paraId="28263D99" w14:textId="77777777" w:rsidR="003E2B54" w:rsidRDefault="00284C1E">
      <w:pPr>
        <w:pStyle w:val="Heading2"/>
      </w:pPr>
      <w:bookmarkStart w:id="1849" w:name="ayez-un-cv-et-un-profil-linkedin-adaptés"/>
      <w:bookmarkStart w:id="1850" w:name="br-145575"/>
      <w:bookmarkEnd w:id="1848"/>
      <w:r>
        <w:t>Ayez un cv et un profil linkedin adaptés</w:t>
      </w:r>
    </w:p>
    <w:p w14:paraId="5E15E0AF" w14:textId="77777777" w:rsidR="003E2B54" w:rsidRDefault="00284C1E">
      <w:pPr>
        <w:pStyle w:val="FirstParagraph"/>
      </w:pPr>
      <w:r>
        <w:t>Les employeurs recherchent des candidats faisant preuve de professionnalisme et capables de mettre de l'avant leurs compétences et leur adéquation. Vous devez leur présenter des documents performants.</w:t>
      </w:r>
    </w:p>
    <w:p w14:paraId="08598C12" w14:textId="7773E6FE" w:rsidR="003E2B54" w:rsidRDefault="00284C1E">
      <w:pPr>
        <w:pStyle w:val="BodyText"/>
      </w:pPr>
      <w:r>
        <w:t xml:space="preserve">Consultez notre section </w:t>
      </w:r>
      <w:hyperlink r:id="rId2392">
        <w:r>
          <w:rPr>
            <w:rStyle w:val="Hyperlink"/>
          </w:rPr>
          <w:t>CV et lettres</w:t>
        </w:r>
      </w:hyperlink>
      <w:r>
        <w:t xml:space="preserve"> et la page </w:t>
      </w:r>
      <w:hyperlink r:id="rId2393">
        <w:r>
          <w:rPr>
            <w:rStyle w:val="Hyperlink"/>
          </w:rPr>
          <w:t>Créez votre profil LinkedIn</w:t>
        </w:r>
      </w:hyperlink>
      <w:r>
        <w:t>. Vous y trouverez les conseils qui vous permettront d'adapter votre candidature aux postes qui vous intéressent.</w:t>
      </w:r>
    </w:p>
    <w:p w14:paraId="6E5F30A1" w14:textId="77777777" w:rsidR="003E2B54" w:rsidRDefault="00284C1E">
      <w:pPr>
        <w:pStyle w:val="Heading2"/>
      </w:pPr>
      <w:bookmarkStart w:id="1851" w:name="sy-prendre-tôt"/>
      <w:bookmarkStart w:id="1852" w:name="br-145576"/>
      <w:bookmarkEnd w:id="1849"/>
      <w:bookmarkEnd w:id="1850"/>
      <w:r>
        <w:t>S'y prendre tôt</w:t>
      </w:r>
    </w:p>
    <w:p w14:paraId="54D98321" w14:textId="77777777" w:rsidR="003E2B54" w:rsidRDefault="00284C1E">
      <w:pPr>
        <w:pStyle w:val="FirstParagraph"/>
      </w:pPr>
      <w:r>
        <w:t xml:space="preserve">Étudiants étrangers : assurez-vous de détenir les </w:t>
      </w:r>
      <w:hyperlink r:id="rId2394">
        <w:r>
          <w:rPr>
            <w:rStyle w:val="Hyperlink"/>
          </w:rPr>
          <w:t>autorisations nécessaires pour travailler au Canada</w:t>
        </w:r>
      </w:hyperlink>
      <w:r>
        <w:t>.</w:t>
      </w:r>
    </w:p>
    <w:p w14:paraId="37885F88" w14:textId="77777777" w:rsidR="003E2B54" w:rsidRDefault="00284C1E">
      <w:pPr>
        <w:pStyle w:val="BodyText"/>
      </w:pPr>
      <w:r>
        <w:rPr>
          <w:b/>
          <w:bCs/>
        </w:rPr>
        <w:t>Pour l’été</w:t>
      </w:r>
      <w:r>
        <w:t xml:space="preserve"> (stages, projets et emplois), la plupart des affichages ont lieu de </w:t>
      </w:r>
      <w:r>
        <w:rPr>
          <w:b/>
          <w:bCs/>
        </w:rPr>
        <w:t>janvier à mars, avec un maximum en janvier</w:t>
      </w:r>
      <w:r>
        <w:t>. Mais attention!</w:t>
      </w:r>
    </w:p>
    <w:p w14:paraId="05C5B662" w14:textId="77777777" w:rsidR="003E2B54" w:rsidRDefault="00284C1E">
      <w:pPr>
        <w:pStyle w:val="Compact"/>
        <w:numPr>
          <w:ilvl w:val="0"/>
          <w:numId w:val="685"/>
        </w:numPr>
      </w:pPr>
      <w:r>
        <w:t xml:space="preserve">Certains employeurs commencent à recruter </w:t>
      </w:r>
      <w:r>
        <w:rPr>
          <w:b/>
          <w:bCs/>
        </w:rPr>
        <w:t>dès le début de l'automne </w:t>
      </w:r>
      <w:r>
        <w:t>– c'est le cas en finance, en consultation et en comptabilité.</w:t>
      </w:r>
    </w:p>
    <w:p w14:paraId="0CF27624" w14:textId="5417C450" w:rsidR="003E2B54" w:rsidRDefault="00284C1E">
      <w:pPr>
        <w:pStyle w:val="Compact"/>
        <w:numPr>
          <w:ilvl w:val="0"/>
          <w:numId w:val="685"/>
        </w:numPr>
      </w:pPr>
      <w:r>
        <w:t xml:space="preserve">Beaucoup d'entre eux participent aux </w:t>
      </w:r>
      <w:hyperlink r:id="rId2395">
        <w:r>
          <w:rPr>
            <w:rStyle w:val="Hyperlink"/>
          </w:rPr>
          <w:t>activités de recrutement</w:t>
        </w:r>
      </w:hyperlink>
      <w:r>
        <w:t xml:space="preserve"> qui se tiennent </w:t>
      </w:r>
      <w:r>
        <w:rPr>
          <w:b/>
          <w:bCs/>
        </w:rPr>
        <w:t>tout au long de l'année</w:t>
      </w:r>
      <w:r>
        <w:t> à HEC Montréal ou hors du campus.</w:t>
      </w:r>
    </w:p>
    <w:p w14:paraId="4CAB00D2" w14:textId="77777777" w:rsidR="003E2B54" w:rsidRDefault="00284C1E">
      <w:pPr>
        <w:pStyle w:val="FirstParagraph"/>
      </w:pPr>
      <w:r>
        <w:rPr>
          <w:b/>
          <w:bCs/>
        </w:rPr>
        <w:t>Les stages et projets d’automne et d’hiver</w:t>
      </w:r>
      <w:r>
        <w:t xml:space="preserve"> sont généralement affichés </w:t>
      </w:r>
      <w:r>
        <w:rPr>
          <w:b/>
          <w:bCs/>
        </w:rPr>
        <w:t>trois à quatre mois</w:t>
      </w:r>
      <w:r>
        <w:t xml:space="preserve"> avant l’entrée en poste.</w:t>
      </w:r>
    </w:p>
    <w:p w14:paraId="574B458A" w14:textId="77777777" w:rsidR="003E2B54" w:rsidRDefault="00284C1E">
      <w:pPr>
        <w:pStyle w:val="Heading5"/>
      </w:pPr>
      <w:bookmarkStart w:id="1853" w:name="b.a.a.-automne-et-hiver"/>
      <w:bookmarkStart w:id="1854" w:name="br-145499"/>
      <w:bookmarkEnd w:id="1851"/>
      <w:bookmarkEnd w:id="1852"/>
      <w:r>
        <w:t>B.a.a. : automne et hiver</w:t>
      </w:r>
    </w:p>
    <w:p w14:paraId="7DB7A362" w14:textId="77777777" w:rsidR="003E2B54" w:rsidRDefault="00284C1E">
      <w:pPr>
        <w:pStyle w:val="FirstParagraph"/>
      </w:pPr>
      <w:r>
        <w:t>Étudiants au B.A.A., ne vous interdisez pas de faire votre stage à l'automne ou à l'hiver, quitte à obtenir votre diplôme en plus de trois ans. En effet, un futur employeur favorisera votre candidature si vous détenez une expérience de stage ou de projet, sans que la durée de votre formation vous désavantage. Par ailleurs, il y a beaucoup moins de concurrence pour des stages d'automne et d'hiver que pour ceux d’été.</w:t>
      </w:r>
    </w:p>
    <w:p w14:paraId="0903E828" w14:textId="77777777" w:rsidR="003E2B54" w:rsidRDefault="00284C1E">
      <w:pPr>
        <w:pStyle w:val="Heading2"/>
      </w:pPr>
      <w:bookmarkStart w:id="1855" w:name="diversifiez-vos-approches"/>
      <w:bookmarkStart w:id="1856" w:name="br-145500"/>
      <w:bookmarkEnd w:id="1853"/>
      <w:bookmarkEnd w:id="1854"/>
      <w:r>
        <w:t>Diversifiez vos approches</w:t>
      </w:r>
    </w:p>
    <w:p w14:paraId="75EDFC40" w14:textId="77777777" w:rsidR="003E2B54" w:rsidRDefault="00284C1E">
      <w:pPr>
        <w:pStyle w:val="FirstParagraph"/>
      </w:pPr>
      <w:r>
        <w:t xml:space="preserve">Envoyer trois ou quatre candidatures, c'est trop peu pour avoir la chance d'obtenir une entrevue. Par ailleurs, rencontrer un employeur ne signifie pas que votre </w:t>
      </w:r>
      <w:r>
        <w:lastRenderedPageBreak/>
        <w:t>candidature sera retenue. Vous devez donc expédier un certain nombre de CV et varier vos approches pour attirer l'attention.</w:t>
      </w:r>
    </w:p>
    <w:p w14:paraId="45F32C85" w14:textId="77777777" w:rsidR="003E2B54" w:rsidRDefault="00284C1E">
      <w:pPr>
        <w:pStyle w:val="Heading3"/>
      </w:pPr>
      <w:bookmarkStart w:id="1857" w:name="parlez-en-à-votre-entourage"/>
      <w:r>
        <w:t>Parlez-en à votre entourage</w:t>
      </w:r>
    </w:p>
    <w:p w14:paraId="1CFFBB2B" w14:textId="77777777" w:rsidR="003E2B54" w:rsidRDefault="00284C1E">
      <w:pPr>
        <w:pStyle w:val="FirstParagraph"/>
      </w:pPr>
      <w:r>
        <w:t>Les employeurs ont tendance à embaucher des gens qu’ils connaissent ou qui leur ont été recommandés. Mettez vos proches et relations à contribution. Demandez-leur d'activer leurs réseaux.</w:t>
      </w:r>
    </w:p>
    <w:p w14:paraId="19BC13BA" w14:textId="77777777" w:rsidR="003E2B54" w:rsidRDefault="00284C1E">
      <w:pPr>
        <w:pStyle w:val="Compact"/>
        <w:numPr>
          <w:ilvl w:val="0"/>
          <w:numId w:val="686"/>
        </w:numPr>
      </w:pPr>
      <w:r>
        <w:t>Famille et amis</w:t>
      </w:r>
    </w:p>
    <w:p w14:paraId="5F4D7566" w14:textId="77777777" w:rsidR="003E2B54" w:rsidRDefault="00284C1E">
      <w:pPr>
        <w:pStyle w:val="Compact"/>
        <w:numPr>
          <w:ilvl w:val="0"/>
          <w:numId w:val="686"/>
        </w:numPr>
      </w:pPr>
      <w:r>
        <w:t>Relations de travail, de bénévolat, de loisirs, d'études et de formation</w:t>
      </w:r>
    </w:p>
    <w:p w14:paraId="399DB80D" w14:textId="77777777" w:rsidR="003E2B54" w:rsidRDefault="00284C1E">
      <w:pPr>
        <w:pStyle w:val="Compact"/>
        <w:numPr>
          <w:ilvl w:val="0"/>
          <w:numId w:val="686"/>
        </w:numPr>
      </w:pPr>
      <w:r>
        <w:t>Toute autre personne que vous connaissez : votre dentiste, votre comptable, vos voisins, par exemple.</w:t>
      </w:r>
    </w:p>
    <w:p w14:paraId="72AA9712" w14:textId="77777777" w:rsidR="003E2B54" w:rsidRDefault="00284C1E">
      <w:pPr>
        <w:pStyle w:val="Heading3"/>
      </w:pPr>
      <w:bookmarkStart w:id="1858" w:name="consultez-le-portail-ma-carrière-2"/>
      <w:bookmarkEnd w:id="1857"/>
      <w:r>
        <w:t>Consultez le portail Ma Carrière</w:t>
      </w:r>
    </w:p>
    <w:p w14:paraId="15729144" w14:textId="77777777" w:rsidR="003E2B54" w:rsidRDefault="00284C1E">
      <w:pPr>
        <w:pStyle w:val="FirstParagraph"/>
      </w:pPr>
      <w:r>
        <w:t>Le site de recherche d'emploi et de stage du Service de gestion de carrière vous permet d'accéder à de nombreuses offres de stages, projets supervisés et emplois d’été, au Canada et en Europe. Les entreprises qui souhaitent recruter des étudiants de HEC Montréal y déposent leurs annonces. N’oubliez pas de configurer une ou plusieurs « alertes emploi ».</w:t>
      </w:r>
    </w:p>
    <w:p w14:paraId="673B9DC4" w14:textId="77777777" w:rsidR="003E2B54" w:rsidRDefault="00284C1E">
      <w:pPr>
        <w:pStyle w:val="BodyText"/>
      </w:pPr>
      <w:hyperlink r:id="rId2396">
        <w:r>
          <w:rPr>
            <w:rStyle w:val="Hyperlink"/>
          </w:rPr>
          <w:t>Consultez les offres</w:t>
        </w:r>
      </w:hyperlink>
    </w:p>
    <w:p w14:paraId="75204DA7" w14:textId="77777777" w:rsidR="003E2B54" w:rsidRDefault="00284C1E">
      <w:pPr>
        <w:pStyle w:val="Heading3"/>
      </w:pPr>
      <w:bookmarkStart w:id="1859" w:name="contactez-les-employeurs-directement"/>
      <w:bookmarkEnd w:id="1858"/>
      <w:r>
        <w:t>Contactez les employeurs directement</w:t>
      </w:r>
    </w:p>
    <w:p w14:paraId="734FFD9F" w14:textId="77777777" w:rsidR="003E2B54" w:rsidRDefault="00284C1E">
      <w:pPr>
        <w:pStyle w:val="FirstParagraph"/>
      </w:pPr>
      <w:r>
        <w:t>Il y a sûrement des types d'entreprises ou des secteurs d'activités qui vous intéressent en particulier.</w:t>
      </w:r>
    </w:p>
    <w:p w14:paraId="5EC1A3A3" w14:textId="77777777" w:rsidR="003E2B54" w:rsidRDefault="00284C1E">
      <w:pPr>
        <w:pStyle w:val="Compact"/>
        <w:numPr>
          <w:ilvl w:val="0"/>
          <w:numId w:val="687"/>
        </w:numPr>
      </w:pPr>
      <w:r>
        <w:t>Faites des recherches et des listes d'organisations.</w:t>
      </w:r>
    </w:p>
    <w:p w14:paraId="45AF8D30" w14:textId="77777777" w:rsidR="003E2B54" w:rsidRDefault="00284C1E">
      <w:pPr>
        <w:pStyle w:val="Compact"/>
        <w:numPr>
          <w:ilvl w:val="0"/>
          <w:numId w:val="687"/>
        </w:numPr>
      </w:pPr>
      <w:r>
        <w:t>Consultez leurs sites internet pour voir s’ils proposent des emplois d'été ou des stages.</w:t>
      </w:r>
    </w:p>
    <w:p w14:paraId="7AC856A1" w14:textId="26A52B1D" w:rsidR="003E2B54" w:rsidRDefault="00284C1E">
      <w:pPr>
        <w:pStyle w:val="Compact"/>
        <w:numPr>
          <w:ilvl w:val="0"/>
          <w:numId w:val="687"/>
        </w:numPr>
      </w:pPr>
      <w:r>
        <w:t xml:space="preserve">Participez aux </w:t>
      </w:r>
      <w:hyperlink r:id="rId2397">
        <w:r>
          <w:rPr>
            <w:rStyle w:val="Hyperlink"/>
          </w:rPr>
          <w:t>rencontres de prérecrutement</w:t>
        </w:r>
      </w:hyperlink>
      <w:r>
        <w:t xml:space="preserve"> programmées par ces employeurs.</w:t>
      </w:r>
    </w:p>
    <w:p w14:paraId="72B069C7" w14:textId="77777777" w:rsidR="003E2B54" w:rsidRDefault="00284C1E">
      <w:pPr>
        <w:pStyle w:val="Compact"/>
        <w:numPr>
          <w:ilvl w:val="0"/>
          <w:numId w:val="687"/>
        </w:numPr>
      </w:pPr>
      <w:r>
        <w:t>Sinon, faites un envoi de candidatures spontanées.</w:t>
      </w:r>
    </w:p>
    <w:p w14:paraId="74D6EAE8" w14:textId="3806E1B3" w:rsidR="003E2B54" w:rsidRDefault="00284C1E">
      <w:pPr>
        <w:pStyle w:val="FirstParagraph"/>
      </w:pPr>
      <w:r>
        <w:rPr>
          <w:b/>
          <w:bCs/>
        </w:rPr>
        <w:t xml:space="preserve">Les pages </w:t>
      </w:r>
      <w:hyperlink r:id="rId2398">
        <w:r>
          <w:rPr>
            <w:rStyle w:val="Hyperlink"/>
            <w:b/>
            <w:bCs/>
          </w:rPr>
          <w:t>Carrières en gestion</w:t>
        </w:r>
      </w:hyperlink>
      <w:r>
        <w:rPr>
          <w:b/>
          <w:bCs/>
        </w:rPr>
        <w:t xml:space="preserve"> sont une mine d'information.</w:t>
      </w:r>
      <w:r>
        <w:t xml:space="preserve"> Vous y trouverez des indications spécifiques qui faciliteront vos recherches.</w:t>
      </w:r>
    </w:p>
    <w:p w14:paraId="73FEAA9B" w14:textId="77777777" w:rsidR="003E2B54" w:rsidRDefault="00284C1E">
      <w:pPr>
        <w:pStyle w:val="BodyText"/>
      </w:pPr>
      <w:r>
        <w:rPr>
          <w:b/>
          <w:bCs/>
        </w:rPr>
        <w:t>Utilisez votre téléphone.</w:t>
      </w:r>
      <w:r>
        <w:t xml:space="preserve"> Contactez le département dans lequel vous voudriez travailler. Demandez s’il y a des besoins en personnel étudiant. Proposez vos services et adressez-leur votre CV.</w:t>
      </w:r>
    </w:p>
    <w:p w14:paraId="0BE404E8" w14:textId="65A03F2B" w:rsidR="003E2B54" w:rsidRDefault="00284C1E">
      <w:pPr>
        <w:pStyle w:val="BodyText"/>
      </w:pPr>
      <w:r>
        <w:rPr>
          <w:b/>
          <w:bCs/>
        </w:rPr>
        <w:t>Servez-vous de LinkedIn</w:t>
      </w:r>
      <w:r>
        <w:t xml:space="preserve"> pour </w:t>
      </w:r>
      <w:hyperlink r:id="rId2399">
        <w:r>
          <w:rPr>
            <w:rStyle w:val="Hyperlink"/>
          </w:rPr>
          <w:t>trouver des diplômés de HEC Montréal</w:t>
        </w:r>
      </w:hyperlink>
      <w:r>
        <w:t xml:space="preserve"> et des gestionnaires dans les entreprises qui vous intéressent. Communiquez avec eux. Demandez-leur si leurs organisations ont des postes à proposer à des étudiants. Consultez la page </w:t>
      </w:r>
      <w:hyperlink r:id="rId2400">
        <w:r>
          <w:rPr>
            <w:rStyle w:val="Hyperlink"/>
          </w:rPr>
          <w:t>Apprenez à bien utiliser LinkedIn</w:t>
        </w:r>
      </w:hyperlink>
      <w:r>
        <w:t> pour le faire efficacement.</w:t>
      </w:r>
    </w:p>
    <w:bookmarkStart w:id="1860" w:name="br-147947"/>
    <w:bookmarkEnd w:id="1859"/>
    <w:bookmarkEnd w:id="1855"/>
    <w:bookmarkEnd w:id="1856"/>
    <w:p w14:paraId="459CF0DA" w14:textId="77777777" w:rsidR="003E2B54" w:rsidRDefault="00284C1E">
      <w:pPr>
        <w:pStyle w:val="BodyText"/>
      </w:pPr>
      <w:r>
        <w:lastRenderedPageBreak/>
        <w:fldChar w:fldCharType="begin"/>
      </w:r>
      <w:r>
        <w:instrText>HYPERLINK \l "explo-147947-785631" \h</w:instrText>
      </w:r>
      <w:r>
        <w:fldChar w:fldCharType="separate"/>
      </w:r>
      <w:r>
        <w:fldChar w:fldCharType="end"/>
      </w:r>
    </w:p>
    <w:p w14:paraId="30D0BA5B" w14:textId="77777777" w:rsidR="003E2B54" w:rsidRDefault="00284C1E">
      <w:pPr>
        <w:pStyle w:val="BodyText"/>
      </w:pPr>
      <w:r>
        <w:t>+</w:t>
      </w:r>
    </w:p>
    <w:p w14:paraId="528A02C2" w14:textId="77777777" w:rsidR="003E2B54" w:rsidRDefault="00284C1E">
      <w:pPr>
        <w:pStyle w:val="Heading3"/>
      </w:pPr>
      <w:bookmarkStart w:id="1861" w:name="quelques-sites-et-ressources"/>
      <w:r>
        <w:t>Quelques sites et ressources</w:t>
      </w:r>
    </w:p>
    <w:p w14:paraId="1398B42E" w14:textId="77777777" w:rsidR="003E2B54" w:rsidRDefault="00284C1E">
      <w:pPr>
        <w:pStyle w:val="Heading3"/>
      </w:pPr>
      <w:bookmarkStart w:id="1862" w:name="stages-et-emplois-dété-au-canada"/>
      <w:bookmarkStart w:id="1863" w:name="br-147948"/>
      <w:bookmarkStart w:id="1864" w:name="explo-147947-785631"/>
      <w:bookmarkEnd w:id="1861"/>
      <w:r>
        <w:t>Stages et emplois d'été au Canada</w:t>
      </w:r>
    </w:p>
    <w:p w14:paraId="64450B2C" w14:textId="77777777" w:rsidR="003E2B54" w:rsidRDefault="00284C1E">
      <w:pPr>
        <w:pStyle w:val="Compact"/>
        <w:numPr>
          <w:ilvl w:val="0"/>
          <w:numId w:val="688"/>
        </w:numPr>
      </w:pPr>
      <w:hyperlink r:id="rId2401">
        <w:r>
          <w:rPr>
            <w:rStyle w:val="Hyperlink"/>
          </w:rPr>
          <w:t>Gouvernement du Canada – Guichet-Emplois</w:t>
        </w:r>
      </w:hyperlink>
    </w:p>
    <w:p w14:paraId="47CA753E" w14:textId="77777777" w:rsidR="003E2B54" w:rsidRDefault="00284C1E">
      <w:pPr>
        <w:pStyle w:val="Compact"/>
        <w:numPr>
          <w:ilvl w:val="0"/>
          <w:numId w:val="688"/>
        </w:numPr>
      </w:pPr>
      <w:hyperlink r:id="rId2402">
        <w:r>
          <w:rPr>
            <w:rStyle w:val="Hyperlink"/>
          </w:rPr>
          <w:t>Gouvernement du Québec – Stages</w:t>
        </w:r>
      </w:hyperlink>
    </w:p>
    <w:p w14:paraId="3D00B8B2" w14:textId="77777777" w:rsidR="003E2B54" w:rsidRDefault="00284C1E">
      <w:pPr>
        <w:pStyle w:val="Compact"/>
        <w:numPr>
          <w:ilvl w:val="0"/>
          <w:numId w:val="688"/>
        </w:numPr>
      </w:pPr>
      <w:hyperlink r:id="rId2403">
        <w:r>
          <w:rPr>
            <w:rStyle w:val="Hyperlink"/>
          </w:rPr>
          <w:t>Jeunesse Canada au travail</w:t>
        </w:r>
      </w:hyperlink>
    </w:p>
    <w:p w14:paraId="5FBA5117" w14:textId="77777777" w:rsidR="003E2B54" w:rsidRDefault="00284C1E">
      <w:pPr>
        <w:pStyle w:val="Compact"/>
        <w:numPr>
          <w:ilvl w:val="0"/>
          <w:numId w:val="688"/>
        </w:numPr>
      </w:pPr>
      <w:hyperlink r:id="rId2404">
        <w:r>
          <w:rPr>
            <w:rStyle w:val="Hyperlink"/>
          </w:rPr>
          <w:t>Job Été, portail des emplois étudiants</w:t>
        </w:r>
      </w:hyperlink>
    </w:p>
    <w:p w14:paraId="09C5C3B0" w14:textId="77777777" w:rsidR="003E2B54" w:rsidRDefault="00284C1E">
      <w:pPr>
        <w:pStyle w:val="Compact"/>
        <w:numPr>
          <w:ilvl w:val="0"/>
          <w:numId w:val="688"/>
        </w:numPr>
      </w:pPr>
      <w:hyperlink r:id="rId2405">
        <w:r>
          <w:rPr>
            <w:rStyle w:val="Hyperlink"/>
          </w:rPr>
          <w:t>Placement en ligne d’Emploi Québec</w:t>
        </w:r>
      </w:hyperlink>
    </w:p>
    <w:p w14:paraId="02F0F2BC" w14:textId="77777777" w:rsidR="003E2B54" w:rsidRDefault="00284C1E">
      <w:pPr>
        <w:pStyle w:val="Compact"/>
        <w:numPr>
          <w:ilvl w:val="0"/>
          <w:numId w:val="688"/>
        </w:numPr>
      </w:pPr>
      <w:hyperlink r:id="rId2406">
        <w:r>
          <w:rPr>
            <w:rStyle w:val="Hyperlink"/>
          </w:rPr>
          <w:t>Placement étudiant au Québec</w:t>
        </w:r>
      </w:hyperlink>
    </w:p>
    <w:p w14:paraId="709CC7D2" w14:textId="77777777" w:rsidR="003E2B54" w:rsidRDefault="00284C1E">
      <w:pPr>
        <w:pStyle w:val="Compact"/>
        <w:numPr>
          <w:ilvl w:val="0"/>
          <w:numId w:val="688"/>
        </w:numPr>
      </w:pPr>
      <w:hyperlink r:id="rId2407">
        <w:r>
          <w:rPr>
            <w:rStyle w:val="Hyperlink"/>
          </w:rPr>
          <w:t>Programme fédéral d’expérience de travail étudiant (PFETE)</w:t>
        </w:r>
      </w:hyperlink>
    </w:p>
    <w:p w14:paraId="49AAC5F7" w14:textId="77777777" w:rsidR="003E2B54" w:rsidRDefault="00284C1E">
      <w:pPr>
        <w:pStyle w:val="Compact"/>
        <w:numPr>
          <w:ilvl w:val="0"/>
          <w:numId w:val="688"/>
        </w:numPr>
      </w:pPr>
      <w:hyperlink r:id="rId2408">
        <w:r>
          <w:rPr>
            <w:rStyle w:val="Hyperlink"/>
          </w:rPr>
          <w:t>Trouve un stage</w:t>
        </w:r>
      </w:hyperlink>
    </w:p>
    <w:p w14:paraId="37797D42" w14:textId="77777777" w:rsidR="003E2B54" w:rsidRDefault="00284C1E">
      <w:pPr>
        <w:pStyle w:val="Compact"/>
        <w:numPr>
          <w:ilvl w:val="0"/>
          <w:numId w:val="688"/>
        </w:numPr>
      </w:pPr>
      <w:hyperlink r:id="rId2409">
        <w:r>
          <w:rPr>
            <w:rStyle w:val="Hyperlink"/>
          </w:rPr>
          <w:t>Ville de Laval – Emplois étudiants et stages</w:t>
        </w:r>
      </w:hyperlink>
    </w:p>
    <w:p w14:paraId="4AC70F5D" w14:textId="77777777" w:rsidR="003E2B54" w:rsidRDefault="00284C1E">
      <w:pPr>
        <w:pStyle w:val="Compact"/>
        <w:numPr>
          <w:ilvl w:val="0"/>
          <w:numId w:val="688"/>
        </w:numPr>
      </w:pPr>
      <w:hyperlink r:id="rId2410">
        <w:r>
          <w:rPr>
            <w:rStyle w:val="Hyperlink"/>
          </w:rPr>
          <w:t>Ville de Longueuil – Emplois étudiants et stages</w:t>
        </w:r>
      </w:hyperlink>
    </w:p>
    <w:p w14:paraId="51A53A13" w14:textId="77777777" w:rsidR="003E2B54" w:rsidRDefault="00284C1E">
      <w:pPr>
        <w:pStyle w:val="Compact"/>
        <w:numPr>
          <w:ilvl w:val="0"/>
          <w:numId w:val="688"/>
        </w:numPr>
      </w:pPr>
      <w:hyperlink r:id="rId2411">
        <w:r>
          <w:rPr>
            <w:rStyle w:val="Hyperlink"/>
          </w:rPr>
          <w:t>Ville de Montréal – Emplois étudiants</w:t>
        </w:r>
      </w:hyperlink>
    </w:p>
    <w:p w14:paraId="4AB1DC32" w14:textId="77777777" w:rsidR="003E2B54" w:rsidRDefault="00284C1E">
      <w:pPr>
        <w:pStyle w:val="Heading3"/>
      </w:pPr>
      <w:bookmarkStart w:id="1865" w:name="stages-à-létranger"/>
      <w:bookmarkStart w:id="1866" w:name="br-147950"/>
      <w:bookmarkEnd w:id="1862"/>
      <w:bookmarkEnd w:id="1863"/>
      <w:r>
        <w:t>Stages à l'étranger</w:t>
      </w:r>
    </w:p>
    <w:p w14:paraId="24593638" w14:textId="77777777" w:rsidR="003E2B54" w:rsidRDefault="00284C1E">
      <w:pPr>
        <w:pStyle w:val="Heading5"/>
      </w:pPr>
      <w:bookmarkStart w:id="1867" w:name="europe-des-ressources-spécifiques-4"/>
      <w:r>
        <w:t>Europe : Des ressources spécifiques</w:t>
      </w:r>
    </w:p>
    <w:p w14:paraId="0D81C3D6" w14:textId="77777777" w:rsidR="003E2B54" w:rsidRDefault="00284C1E">
      <w:pPr>
        <w:pStyle w:val="FirstParagraph"/>
      </w:pPr>
      <w:r>
        <w:t>Nous mettons à votre disposition des guides de la recherche de stage ou d’emploi par pays.</w:t>
      </w:r>
    </w:p>
    <w:p w14:paraId="464292C7" w14:textId="77777777" w:rsidR="003E2B54" w:rsidRDefault="00284C1E">
      <w:pPr>
        <w:pStyle w:val="Compact"/>
        <w:numPr>
          <w:ilvl w:val="0"/>
          <w:numId w:val="689"/>
        </w:numPr>
      </w:pPr>
      <w:hyperlink r:id="rId2412">
        <w:r>
          <w:rPr>
            <w:rStyle w:val="Hyperlink"/>
          </w:rPr>
          <w:t>Allemagne</w:t>
        </w:r>
      </w:hyperlink>
    </w:p>
    <w:p w14:paraId="0305B251" w14:textId="77777777" w:rsidR="003E2B54" w:rsidRDefault="00284C1E">
      <w:pPr>
        <w:pStyle w:val="Compact"/>
        <w:numPr>
          <w:ilvl w:val="0"/>
          <w:numId w:val="689"/>
        </w:numPr>
      </w:pPr>
      <w:hyperlink r:id="rId2413">
        <w:r>
          <w:rPr>
            <w:rStyle w:val="Hyperlink"/>
          </w:rPr>
          <w:t>Espagne</w:t>
        </w:r>
      </w:hyperlink>
    </w:p>
    <w:p w14:paraId="0C966E9F" w14:textId="77777777" w:rsidR="003E2B54" w:rsidRDefault="00284C1E">
      <w:pPr>
        <w:pStyle w:val="Compact"/>
        <w:numPr>
          <w:ilvl w:val="0"/>
          <w:numId w:val="689"/>
        </w:numPr>
      </w:pPr>
      <w:hyperlink r:id="rId2414">
        <w:r>
          <w:rPr>
            <w:rStyle w:val="Hyperlink"/>
          </w:rPr>
          <w:t>Grande-Bretagne</w:t>
        </w:r>
      </w:hyperlink>
    </w:p>
    <w:p w14:paraId="021E8F27" w14:textId="77777777" w:rsidR="003E2B54" w:rsidRDefault="00284C1E">
      <w:pPr>
        <w:pStyle w:val="Compact"/>
        <w:numPr>
          <w:ilvl w:val="0"/>
          <w:numId w:val="689"/>
        </w:numPr>
      </w:pPr>
      <w:hyperlink r:id="rId2415">
        <w:r>
          <w:rPr>
            <w:rStyle w:val="Hyperlink"/>
          </w:rPr>
          <w:t>Luxembourg</w:t>
        </w:r>
      </w:hyperlink>
    </w:p>
    <w:p w14:paraId="696676EA" w14:textId="77777777" w:rsidR="003E2B54" w:rsidRDefault="00284C1E">
      <w:pPr>
        <w:pStyle w:val="Compact"/>
        <w:numPr>
          <w:ilvl w:val="0"/>
          <w:numId w:val="689"/>
        </w:numPr>
      </w:pPr>
      <w:hyperlink r:id="rId2416">
        <w:r>
          <w:rPr>
            <w:rStyle w:val="Hyperlink"/>
          </w:rPr>
          <w:t>Suisse</w:t>
        </w:r>
      </w:hyperlink>
    </w:p>
    <w:p w14:paraId="1AECE2F4" w14:textId="77777777" w:rsidR="003E2B54" w:rsidRDefault="00284C1E">
      <w:pPr>
        <w:pStyle w:val="FirstParagraph"/>
      </w:pPr>
      <w:r>
        <w:rPr>
          <w:b/>
          <w:bCs/>
        </w:rPr>
        <w:t>Stage en France</w:t>
      </w:r>
    </w:p>
    <w:p w14:paraId="0CCB7C77" w14:textId="77777777" w:rsidR="003E2B54" w:rsidRDefault="00284C1E">
      <w:pPr>
        <w:pStyle w:val="Compact"/>
        <w:numPr>
          <w:ilvl w:val="0"/>
          <w:numId w:val="690"/>
        </w:numPr>
      </w:pPr>
      <w:hyperlink r:id="rId2417">
        <w:r>
          <w:rPr>
            <w:rStyle w:val="Hyperlink"/>
          </w:rPr>
          <w:t>France – liste de sites de recherche d'emploi</w:t>
        </w:r>
      </w:hyperlink>
    </w:p>
    <w:p w14:paraId="7572A231" w14:textId="77777777" w:rsidR="003E2B54" w:rsidRDefault="00284C1E">
      <w:pPr>
        <w:pStyle w:val="Compact"/>
        <w:numPr>
          <w:ilvl w:val="0"/>
          <w:numId w:val="690"/>
        </w:numPr>
      </w:pPr>
      <w:hyperlink r:id="rId2418">
        <w:r>
          <w:rPr>
            <w:rStyle w:val="Hyperlink"/>
          </w:rPr>
          <w:t>Les obligations des employeurs</w:t>
        </w:r>
      </w:hyperlink>
    </w:p>
    <w:p w14:paraId="49C51E26" w14:textId="77777777" w:rsidR="003E2B54" w:rsidRDefault="00284C1E">
      <w:pPr>
        <w:pStyle w:val="Compact"/>
        <w:numPr>
          <w:ilvl w:val="0"/>
          <w:numId w:val="690"/>
        </w:numPr>
      </w:pPr>
      <w:hyperlink r:id="rId2419">
        <w:r>
          <w:rPr>
            <w:rStyle w:val="Hyperlink"/>
          </w:rPr>
          <w:t>Guide de la demande de visa pour les étudiants canadiens</w:t>
        </w:r>
      </w:hyperlink>
    </w:p>
    <w:p w14:paraId="2A226475" w14:textId="77777777" w:rsidR="003E2B54" w:rsidRDefault="00284C1E">
      <w:pPr>
        <w:pStyle w:val="Compact"/>
        <w:numPr>
          <w:ilvl w:val="0"/>
          <w:numId w:val="690"/>
        </w:numPr>
      </w:pPr>
      <w:hyperlink r:id="rId2420">
        <w:r>
          <w:rPr>
            <w:rStyle w:val="Hyperlink"/>
          </w:rPr>
          <w:t>Les stagiaires et l’assurance maladie</w:t>
        </w:r>
      </w:hyperlink>
    </w:p>
    <w:bookmarkEnd w:id="1867"/>
    <w:p w14:paraId="0474AF61" w14:textId="77777777" w:rsidR="003E2B54" w:rsidRDefault="00284C1E">
      <w:pPr>
        <w:pStyle w:val="FirstParagraph"/>
      </w:pPr>
      <w:r>
        <w:t> </w:t>
      </w:r>
    </w:p>
    <w:p w14:paraId="0B78CBAC" w14:textId="77777777" w:rsidR="003E2B54" w:rsidRDefault="00284C1E">
      <w:pPr>
        <w:pStyle w:val="Heading5"/>
      </w:pPr>
      <w:bookmarkStart w:id="1868" w:name="Xb58abff1fd5de540a7afdc82327a924fc4c9a79"/>
      <w:r>
        <w:t>Services exclusifs des partenaires de HEC Montréal</w:t>
      </w:r>
    </w:p>
    <w:p w14:paraId="342A3823" w14:textId="77777777" w:rsidR="003E2B54" w:rsidRDefault="00284C1E">
      <w:pPr>
        <w:pStyle w:val="FirstParagraph"/>
      </w:pPr>
      <w:hyperlink r:id="rId2421">
        <w:r>
          <w:rPr>
            <w:rStyle w:val="Hyperlink"/>
            <w:b/>
            <w:bCs/>
          </w:rPr>
          <w:t>Highered – EFMD Global Career Services</w:t>
        </w:r>
      </w:hyperlink>
      <w:r>
        <w:t>, offres de stages à l'international au sein d'entreprises d'envergure mondiale.</w:t>
      </w:r>
    </w:p>
    <w:p w14:paraId="52B86876" w14:textId="77777777" w:rsidR="003E2B54" w:rsidRDefault="00284C1E">
      <w:pPr>
        <w:pStyle w:val="BodyText"/>
      </w:pPr>
      <w:r>
        <w:lastRenderedPageBreak/>
        <w:br/>
        <w:t xml:space="preserve">Accessibles dans </w:t>
      </w:r>
      <w:hyperlink r:id="rId2422">
        <w:r>
          <w:rPr>
            <w:rStyle w:val="Hyperlink"/>
          </w:rPr>
          <w:t>Ma Carrière</w:t>
        </w:r>
      </w:hyperlink>
      <w:r>
        <w:t xml:space="preserve"> (section Ressources) :</w:t>
      </w:r>
    </w:p>
    <w:p w14:paraId="078C573B" w14:textId="77777777" w:rsidR="003E2B54" w:rsidRDefault="00284C1E">
      <w:pPr>
        <w:pStyle w:val="BodyText"/>
      </w:pPr>
      <w:r>
        <w:rPr>
          <w:b/>
          <w:bCs/>
        </w:rPr>
        <w:t>GoinGlobal</w:t>
      </w:r>
      <w:r>
        <w:t>, recherche d'emploi et de stage dans plus de 35 pays et nombreuses ressources (informations sur le permis de travail, les cultures locales, entre autres).</w:t>
      </w:r>
    </w:p>
    <w:p w14:paraId="2DFB162D" w14:textId="77777777" w:rsidR="003E2B54" w:rsidRDefault="00284C1E">
      <w:pPr>
        <w:pStyle w:val="Heading5"/>
      </w:pPr>
      <w:bookmarkStart w:id="1869" w:name="organismes-affichant-des-offres"/>
      <w:bookmarkEnd w:id="1868"/>
      <w:r>
        <w:t>ORGANISMES AFFICHANT DES OFFRES</w:t>
      </w:r>
    </w:p>
    <w:p w14:paraId="148E887A" w14:textId="77777777" w:rsidR="003E2B54" w:rsidRDefault="00284C1E">
      <w:pPr>
        <w:pStyle w:val="Compact"/>
        <w:numPr>
          <w:ilvl w:val="0"/>
          <w:numId w:val="691"/>
        </w:numPr>
      </w:pPr>
      <w:r>
        <w:t xml:space="preserve">AIESEC, organisation étudiante, propose des </w:t>
      </w:r>
      <w:hyperlink r:id="rId2423">
        <w:r>
          <w:rPr>
            <w:rStyle w:val="Hyperlink"/>
          </w:rPr>
          <w:t>offres de stages à l’étranger</w:t>
        </w:r>
      </w:hyperlink>
    </w:p>
    <w:p w14:paraId="3B1678C7" w14:textId="77777777" w:rsidR="003E2B54" w:rsidRDefault="00284C1E">
      <w:pPr>
        <w:pStyle w:val="Compact"/>
        <w:numPr>
          <w:ilvl w:val="0"/>
          <w:numId w:val="691"/>
        </w:numPr>
      </w:pPr>
      <w:hyperlink r:id="rId2424">
        <w:r>
          <w:rPr>
            <w:rStyle w:val="Hyperlink"/>
          </w:rPr>
          <w:t>Horizon cosmopolite</w:t>
        </w:r>
      </w:hyperlink>
      <w:r>
        <w:t>, travail bénévole et stages à l’étranger</w:t>
      </w:r>
    </w:p>
    <w:p w14:paraId="68243691" w14:textId="77777777" w:rsidR="003E2B54" w:rsidRDefault="00284C1E">
      <w:pPr>
        <w:pStyle w:val="Compact"/>
        <w:numPr>
          <w:ilvl w:val="0"/>
          <w:numId w:val="691"/>
        </w:numPr>
      </w:pPr>
      <w:hyperlink r:id="rId2425">
        <w:r>
          <w:rPr>
            <w:rStyle w:val="Hyperlink"/>
          </w:rPr>
          <w:t>IES Consulting</w:t>
        </w:r>
      </w:hyperlink>
      <w:r>
        <w:t>, stages en Espagne</w:t>
      </w:r>
    </w:p>
    <w:p w14:paraId="504E556E" w14:textId="77777777" w:rsidR="003E2B54" w:rsidRDefault="00284C1E">
      <w:pPr>
        <w:pStyle w:val="Compact"/>
        <w:numPr>
          <w:ilvl w:val="0"/>
          <w:numId w:val="691"/>
        </w:numPr>
      </w:pPr>
      <w:hyperlink r:id="rId2426">
        <w:r>
          <w:rPr>
            <w:rStyle w:val="Hyperlink"/>
          </w:rPr>
          <w:t>InterExchange</w:t>
        </w:r>
      </w:hyperlink>
      <w:r>
        <w:t>, stages aux États-Unis</w:t>
      </w:r>
    </w:p>
    <w:p w14:paraId="6830475B" w14:textId="77777777" w:rsidR="003E2B54" w:rsidRDefault="00284C1E">
      <w:pPr>
        <w:pStyle w:val="Compact"/>
        <w:numPr>
          <w:ilvl w:val="0"/>
          <w:numId w:val="691"/>
        </w:numPr>
      </w:pPr>
      <w:hyperlink r:id="rId2427">
        <w:r>
          <w:rPr>
            <w:rStyle w:val="Hyperlink"/>
          </w:rPr>
          <w:t>InternChina</w:t>
        </w:r>
      </w:hyperlink>
      <w:r>
        <w:t>, stages en Chine</w:t>
      </w:r>
    </w:p>
    <w:p w14:paraId="1F2E6B91" w14:textId="77777777" w:rsidR="003E2B54" w:rsidRDefault="00284C1E">
      <w:pPr>
        <w:pStyle w:val="Compact"/>
        <w:numPr>
          <w:ilvl w:val="0"/>
          <w:numId w:val="691"/>
        </w:numPr>
      </w:pPr>
      <w:hyperlink r:id="rId2428">
        <w:r>
          <w:rPr>
            <w:rStyle w:val="Hyperlink"/>
          </w:rPr>
          <w:t>LOJIQ</w:t>
        </w:r>
      </w:hyperlink>
      <w:r>
        <w:t>, stages et projets étudiants à l'international</w:t>
      </w:r>
    </w:p>
    <w:p w14:paraId="52E156AB" w14:textId="77777777" w:rsidR="003E2B54" w:rsidRDefault="00284C1E">
      <w:pPr>
        <w:pStyle w:val="Compact"/>
        <w:numPr>
          <w:ilvl w:val="0"/>
          <w:numId w:val="691"/>
        </w:numPr>
      </w:pPr>
      <w:hyperlink r:id="rId2429">
        <w:r>
          <w:rPr>
            <w:rStyle w:val="Hyperlink"/>
          </w:rPr>
          <w:t>SWAP vacances-travail</w:t>
        </w:r>
      </w:hyperlink>
      <w:r>
        <w:t>, forfait incluant le permis de travail</w:t>
      </w:r>
    </w:p>
    <w:p w14:paraId="29C6B26B" w14:textId="40ED968D" w:rsidR="003E2B54" w:rsidRDefault="00284C1E">
      <w:pPr>
        <w:pStyle w:val="FirstParagraph"/>
      </w:pPr>
      <w:r>
        <w:t xml:space="preserve">Plus de ressources? Consultez la page </w:t>
      </w:r>
      <w:hyperlink r:id="rId2430">
        <w:r>
          <w:rPr>
            <w:rStyle w:val="Hyperlink"/>
          </w:rPr>
          <w:t>Sites et ressources de recherche d’emploi</w:t>
        </w:r>
      </w:hyperlink>
      <w:r>
        <w:t>.</w:t>
      </w:r>
    </w:p>
    <w:p w14:paraId="46B7739C" w14:textId="77777777" w:rsidR="003E2B54" w:rsidRDefault="00284C1E">
      <w:pPr>
        <w:pStyle w:val="Heading2"/>
      </w:pPr>
      <w:bookmarkStart w:id="1870" w:name="besoin-daide-25"/>
      <w:bookmarkStart w:id="1871" w:name="br-147951"/>
      <w:bookmarkEnd w:id="1869"/>
      <w:bookmarkEnd w:id="1865"/>
      <w:bookmarkEnd w:id="1866"/>
      <w:bookmarkEnd w:id="1864"/>
      <w:bookmarkEnd w:id="1860"/>
      <w:r>
        <w:t>Besoin d'aide?</w:t>
      </w:r>
    </w:p>
    <w:p w14:paraId="06DAFF1E" w14:textId="77777777" w:rsidR="003E2B54" w:rsidRDefault="00284C1E">
      <w:pPr>
        <w:pStyle w:val="FirstParagraph"/>
      </w:pPr>
      <w:r>
        <w:t>Le Service de gestion de carrière propose de nombreux services individuels et ateliers qui vous aideront à bien entamer ou à optimiser votre recherche.</w:t>
      </w:r>
    </w:p>
    <w:bookmarkStart w:id="1872" w:name="br-144391"/>
    <w:p w14:paraId="1A79D467" w14:textId="7964BFCE" w:rsidR="003E2B54" w:rsidRDefault="00284C1E">
      <w:pPr>
        <w:pStyle w:val="BodyText"/>
      </w:pPr>
      <w:r>
        <w:fldChar w:fldCharType="begin"/>
      </w:r>
      <w:r>
        <w:instrText xml:space="preserve">HYPERLINK "C:\\services-et-ateliers\\index.html" \h </w:instrText>
      </w:r>
      <w:r>
        <w:fldChar w:fldCharType="separate"/>
      </w:r>
      <w:r>
        <w:rPr>
          <w:rStyle w:val="Hyperlink"/>
        </w:rPr>
        <w:t>Voir tous les services et ateliers offerts</w:t>
      </w:r>
      <w:r>
        <w:fldChar w:fldCharType="end"/>
      </w:r>
    </w:p>
    <w:p w14:paraId="4ED6373A" w14:textId="77777777" w:rsidR="003E2B54" w:rsidRDefault="00284C1E">
      <w:bookmarkStart w:id="1873" w:name="br-145773"/>
      <w:bookmarkEnd w:id="1872"/>
      <w:bookmarkEnd w:id="1870"/>
      <w:bookmarkEnd w:id="1871"/>
      <w:r>
        <w:pict w14:anchorId="700906C4">
          <v:rect id="_x0000_i1100" style="width:0;height:1.5pt" o:hralign="center" o:hrstd="t" o:hr="t"/>
        </w:pict>
      </w:r>
    </w:p>
    <w:p w14:paraId="0B1194AC" w14:textId="77777777" w:rsidR="003E2B54" w:rsidRDefault="00284C1E">
      <w:pPr>
        <w:pStyle w:val="FirstParagraph"/>
      </w:pPr>
      <w:r>
        <w:t>.</w:t>
      </w:r>
    </w:p>
    <w:p w14:paraId="3C8153D7" w14:textId="77777777" w:rsidR="003E2B54" w:rsidRDefault="00284C1E">
      <w:pPr>
        <w:pStyle w:val="Heading3"/>
      </w:pPr>
      <w:bookmarkStart w:id="1874" w:name="pour-aller-plus-loin-40"/>
      <w:bookmarkStart w:id="1875" w:name="br-147952"/>
      <w:bookmarkEnd w:id="1873"/>
      <w:r>
        <w:t>Pour aller plus loin</w:t>
      </w:r>
    </w:p>
    <w:bookmarkStart w:id="1876" w:name="br-147889"/>
    <w:p w14:paraId="487A3247" w14:textId="470494D2" w:rsidR="003E2B54" w:rsidRDefault="00284C1E">
      <w:pPr>
        <w:pStyle w:val="FirstParagraph"/>
      </w:pPr>
      <w:r>
        <w:fldChar w:fldCharType="begin"/>
      </w:r>
      <w:r>
        <w:instrText xml:space="preserve">HYPERLINK "C:\\My Web Sites\\index.html" \h </w:instrText>
      </w:r>
      <w:r>
        <w:fldChar w:fldCharType="separate"/>
      </w:r>
      <w:r>
        <w:rPr>
          <w:rStyle w:val="Hyperlink"/>
        </w:rPr>
        <w:t>Aller à la section Stages et projets</w:t>
      </w:r>
      <w:r>
        <w:fldChar w:fldCharType="end"/>
      </w:r>
    </w:p>
    <w:bookmarkEnd w:id="1876"/>
    <w:p w14:paraId="12E79919" w14:textId="77777777" w:rsidR="003E2B54" w:rsidRDefault="00284C1E">
      <w:pPr>
        <w:pStyle w:val="BodyText"/>
      </w:pPr>
      <w:r>
        <w:fldChar w:fldCharType="begin"/>
      </w:r>
      <w:r>
        <w:instrText>HYPERLINK "https://macarriere.hec.ca/home.htm" \h</w:instrText>
      </w:r>
      <w:r>
        <w:fldChar w:fldCharType="separate"/>
      </w:r>
      <w:r>
        <w:rPr>
          <w:rStyle w:val="Hyperlink"/>
        </w:rPr>
        <w:t>Offres d'emploi et de stage</w:t>
      </w:r>
      <w:r>
        <w:fldChar w:fldCharType="end"/>
      </w:r>
    </w:p>
    <w:bookmarkStart w:id="1877" w:name="br-154333"/>
    <w:bookmarkEnd w:id="1874"/>
    <w:bookmarkEnd w:id="1875"/>
    <w:p w14:paraId="59E91C9D" w14:textId="77777777" w:rsidR="003E2B54" w:rsidRDefault="00284C1E">
      <w:pPr>
        <w:pStyle w:val="BodyText"/>
      </w:pPr>
      <w:r>
        <w:fldChar w:fldCharType="begin"/>
      </w:r>
      <w:r>
        <w:instrText>HYPERLINK "https://macarriere.hec.ca/home.htm" \h</w:instrText>
      </w:r>
      <w:r>
        <w:fldChar w:fldCharType="separate"/>
      </w:r>
      <w:r>
        <w:rPr>
          <w:rStyle w:val="Hyperlink"/>
        </w:rPr>
        <w:t>Offres d'emploi et de stage</w:t>
      </w:r>
      <w:r>
        <w:fldChar w:fldCharType="end"/>
      </w:r>
    </w:p>
    <w:p w14:paraId="0F5E5557" w14:textId="77777777" w:rsidR="00284C1E" w:rsidRDefault="00284C1E">
      <w:pPr>
        <w:pStyle w:val="BodyText"/>
      </w:pPr>
    </w:p>
    <w:p w14:paraId="7DAB511C" w14:textId="77777777" w:rsidR="00284C1E" w:rsidRDefault="00284C1E">
      <w:pPr>
        <w:pStyle w:val="BodyText"/>
      </w:pPr>
    </w:p>
    <w:p w14:paraId="1EED53E6" w14:textId="77777777" w:rsidR="00284C1E" w:rsidRDefault="00284C1E" w:rsidP="00284C1E">
      <w:pPr>
        <w:pStyle w:val="Title"/>
      </w:pPr>
      <w:r>
        <w:t>Témoignages | Stages | Gestion de carrière | Étudiants | HEC Montréal</w:t>
      </w:r>
    </w:p>
    <w:sdt>
      <w:sdtPr>
        <w:rPr>
          <w:rFonts w:asciiTheme="minorHAnsi" w:eastAsiaTheme="minorHAnsi" w:hAnsiTheme="minorHAnsi" w:cstheme="minorBidi"/>
          <w:color w:val="auto"/>
          <w:sz w:val="24"/>
          <w:szCs w:val="24"/>
        </w:rPr>
        <w:id w:val="-935517224"/>
        <w:docPartObj>
          <w:docPartGallery w:val="Table of Contents"/>
          <w:docPartUnique/>
        </w:docPartObj>
      </w:sdtPr>
      <w:sdtContent>
        <w:p w14:paraId="11B85E9F" w14:textId="77777777" w:rsidR="00284C1E" w:rsidRDefault="00284C1E" w:rsidP="00284C1E">
          <w:pPr>
            <w:pStyle w:val="TOCHeading"/>
          </w:pPr>
          <w:r>
            <w:t>Table of Contents</w:t>
          </w:r>
        </w:p>
        <w:p w14:paraId="6912B8D9" w14:textId="77777777" w:rsidR="00284C1E" w:rsidRDefault="00284C1E" w:rsidP="00284C1E">
          <w:r>
            <w:fldChar w:fldCharType="begin"/>
          </w:r>
          <w:r>
            <w:instrText>TOC \o "1-3" \h \z \u</w:instrText>
          </w:r>
          <w:r>
            <w:fldChar w:fldCharType="separate"/>
          </w:r>
          <w:r>
            <w:fldChar w:fldCharType="end"/>
          </w:r>
        </w:p>
      </w:sdtContent>
    </w:sdt>
    <w:p w14:paraId="0E4A5ACA" w14:textId="77777777" w:rsidR="00284C1E" w:rsidRDefault="00284C1E" w:rsidP="00284C1E">
      <w:pPr>
        <w:pStyle w:val="FirstParagraph"/>
      </w:pPr>
      <w:hyperlink r:id="rId2431">
        <w:r>
          <w:rPr>
            <w:rStyle w:val="Hyperlink"/>
          </w:rPr>
          <w:t>Étudiants</w:t>
        </w:r>
      </w:hyperlink>
      <w:r>
        <w:t xml:space="preserve"> &gt; </w:t>
      </w:r>
      <w:hyperlink r:id="rId2432">
        <w:r>
          <w:rPr>
            <w:rStyle w:val="Hyperlink"/>
          </w:rPr>
          <w:t>Soutien et ressources</w:t>
        </w:r>
      </w:hyperlink>
      <w:r>
        <w:t xml:space="preserve"> &gt; </w:t>
      </w:r>
      <w:hyperlink r:id="rId2433">
        <w:r>
          <w:rPr>
            <w:rStyle w:val="Hyperlink"/>
          </w:rPr>
          <w:t>Gestion de carrière</w:t>
        </w:r>
      </w:hyperlink>
      <w:r>
        <w:t xml:space="preserve"> &gt; </w:t>
      </w:r>
      <w:hyperlink r:id="rId2434">
        <w:r>
          <w:rPr>
            <w:rStyle w:val="Hyperlink"/>
          </w:rPr>
          <w:t>Stages et projets</w:t>
        </w:r>
      </w:hyperlink>
      <w:r>
        <w:t xml:space="preserve"> &gt; </w:t>
      </w:r>
      <w:hyperlink w:anchor="Xa39a3ee5e6b4b0d3255bfef95601890afd80709">
        <w:r>
          <w:rPr>
            <w:rStyle w:val="Hyperlink"/>
          </w:rPr>
          <w:t>Bureau des stages</w:t>
        </w:r>
      </w:hyperlink>
      <w:r>
        <w:t xml:space="preserve"> &gt; Bureau des stages</w:t>
      </w:r>
      <w:r>
        <w:br/>
      </w:r>
    </w:p>
    <w:p w14:paraId="5589B7D2" w14:textId="77777777" w:rsidR="00284C1E" w:rsidRDefault="00284C1E" w:rsidP="00284C1E">
      <w:pPr>
        <w:pStyle w:val="Heading1"/>
      </w:pPr>
      <w:r>
        <w:t>Bureau des stages</w:t>
      </w:r>
    </w:p>
    <w:p w14:paraId="1F5DD539" w14:textId="3562C872" w:rsidR="00284C1E" w:rsidRDefault="00284C1E" w:rsidP="00284C1E">
      <w:pPr>
        <w:pStyle w:val="FirstParagraph"/>
      </w:pPr>
      <w:hyperlink r:id="rId2435">
        <w:r>
          <w:rPr>
            <w:rStyle w:val="Hyperlink"/>
          </w:rPr>
          <w:t>Qu'est-ce que c'est?</w:t>
        </w:r>
      </w:hyperlink>
    </w:p>
    <w:p w14:paraId="6DC9AEB1" w14:textId="4E44FA63" w:rsidR="00284C1E" w:rsidRDefault="00284C1E" w:rsidP="00284C1E">
      <w:pPr>
        <w:pStyle w:val="BodyText"/>
      </w:pPr>
      <w:hyperlink r:id="rId2436">
        <w:r>
          <w:rPr>
            <w:rStyle w:val="Hyperlink"/>
          </w:rPr>
          <w:t>Pourquoi le faire?</w:t>
        </w:r>
      </w:hyperlink>
    </w:p>
    <w:p w14:paraId="6D3FA4F9" w14:textId="574FEC5E" w:rsidR="00284C1E" w:rsidRDefault="00284C1E" w:rsidP="00284C1E">
      <w:pPr>
        <w:pStyle w:val="BodyText"/>
      </w:pPr>
      <w:hyperlink r:id="rId2437">
        <w:r>
          <w:rPr>
            <w:rStyle w:val="Hyperlink"/>
          </w:rPr>
          <w:t>Quand le faire?</w:t>
        </w:r>
      </w:hyperlink>
    </w:p>
    <w:p w14:paraId="3DA8DB38" w14:textId="35069F1B" w:rsidR="00284C1E" w:rsidRDefault="00284C1E" w:rsidP="00284C1E">
      <w:pPr>
        <w:pStyle w:val="BodyText"/>
      </w:pPr>
      <w:hyperlink r:id="rId2438">
        <w:r>
          <w:rPr>
            <w:rStyle w:val="Hyperlink"/>
          </w:rPr>
          <w:t>Comment le trouver?</w:t>
        </w:r>
      </w:hyperlink>
    </w:p>
    <w:p w14:paraId="11EEC971" w14:textId="11469FE8" w:rsidR="00284C1E" w:rsidRDefault="00284C1E" w:rsidP="00284C1E">
      <w:pPr>
        <w:pStyle w:val="BodyText"/>
      </w:pPr>
      <w:hyperlink r:id="rId2439">
        <w:r>
          <w:rPr>
            <w:rStyle w:val="Hyperlink"/>
          </w:rPr>
          <w:t>Quoi faire après?</w:t>
        </w:r>
      </w:hyperlink>
    </w:p>
    <w:p w14:paraId="10B29C37" w14:textId="0535848D" w:rsidR="00284C1E" w:rsidRDefault="00284C1E" w:rsidP="00284C1E">
      <w:pPr>
        <w:pStyle w:val="BodyText"/>
      </w:pPr>
      <w:hyperlink r:id="rId2440">
        <w:r>
          <w:rPr>
            <w:rStyle w:val="Hyperlink"/>
          </w:rPr>
          <w:t>Témoignages</w:t>
        </w:r>
      </w:hyperlink>
    </w:p>
    <w:p w14:paraId="2F1FAB3F" w14:textId="77777777" w:rsidR="00284C1E" w:rsidRDefault="00284C1E" w:rsidP="00284C1E">
      <w:pPr>
        <w:pStyle w:val="Heading2"/>
      </w:pPr>
      <w:bookmarkStart w:id="1878" w:name="comment-trouver-un-stage"/>
      <w:bookmarkStart w:id="1879" w:name="br-197292"/>
      <w:r>
        <w:t>Comment trouver un stage?</w:t>
      </w:r>
    </w:p>
    <w:p w14:paraId="6CF94B61" w14:textId="77777777" w:rsidR="00284C1E" w:rsidRDefault="00284C1E" w:rsidP="00284C1E">
      <w:pPr>
        <w:pStyle w:val="FirstParagraph"/>
      </w:pPr>
      <w:r>
        <w:t>Les conditions d’approbation varient d’un programme à l’autre, il est important d’en prendre connaissance avant d’effectuer votre recherche.</w:t>
      </w:r>
    </w:p>
    <w:p w14:paraId="32CDAA9F" w14:textId="77777777" w:rsidR="00284C1E" w:rsidRDefault="00284C1E" w:rsidP="00284C1E">
      <w:pPr>
        <w:pStyle w:val="BodyText"/>
      </w:pPr>
      <w:hyperlink r:id="rId2441">
        <w:r>
          <w:rPr>
            <w:rStyle w:val="Hyperlink"/>
          </w:rPr>
          <w:t>B.A.A.</w:t>
        </w:r>
      </w:hyperlink>
    </w:p>
    <w:p w14:paraId="17175C46" w14:textId="77777777" w:rsidR="00284C1E" w:rsidRDefault="00284C1E" w:rsidP="00284C1E">
      <w:pPr>
        <w:pStyle w:val="BodyText"/>
      </w:pPr>
      <w:hyperlink r:id="rId2442">
        <w:r>
          <w:rPr>
            <w:rStyle w:val="Hyperlink"/>
          </w:rPr>
          <w:t>Certificat</w:t>
        </w:r>
      </w:hyperlink>
    </w:p>
    <w:p w14:paraId="763B99FB" w14:textId="77777777" w:rsidR="00284C1E" w:rsidRDefault="00284C1E" w:rsidP="00284C1E">
      <w:pPr>
        <w:pStyle w:val="BodyText"/>
      </w:pPr>
      <w:hyperlink r:id="rId2443">
        <w:r>
          <w:rPr>
            <w:rStyle w:val="Hyperlink"/>
          </w:rPr>
          <w:t>D.E.S.S.</w:t>
        </w:r>
      </w:hyperlink>
    </w:p>
    <w:p w14:paraId="678F26FF" w14:textId="77777777" w:rsidR="00284C1E" w:rsidRDefault="00284C1E" w:rsidP="00284C1E">
      <w:pPr>
        <w:pStyle w:val="BodyText"/>
      </w:pPr>
      <w:hyperlink r:id="rId2444">
        <w:r>
          <w:rPr>
            <w:rStyle w:val="Hyperlink"/>
          </w:rPr>
          <w:t>MBA</w:t>
        </w:r>
      </w:hyperlink>
    </w:p>
    <w:p w14:paraId="79D7E55E" w14:textId="77777777" w:rsidR="00284C1E" w:rsidRDefault="00284C1E" w:rsidP="00284C1E">
      <w:pPr>
        <w:pStyle w:val="BodyText"/>
      </w:pPr>
      <w:hyperlink r:id="rId2445">
        <w:r>
          <w:rPr>
            <w:rStyle w:val="Hyperlink"/>
          </w:rPr>
          <w:t>Maîtrise : projet supervisé</w:t>
        </w:r>
      </w:hyperlink>
    </w:p>
    <w:p w14:paraId="6A873418" w14:textId="77777777" w:rsidR="00284C1E" w:rsidRDefault="00284C1E" w:rsidP="00284C1E">
      <w:pPr>
        <w:pStyle w:val="BodyText"/>
      </w:pPr>
      <w:hyperlink r:id="rId2446">
        <w:r>
          <w:rPr>
            <w:rStyle w:val="Hyperlink"/>
          </w:rPr>
          <w:t>Maîtrise : projet d’intégration</w:t>
        </w:r>
      </w:hyperlink>
    </w:p>
    <w:p w14:paraId="5FE65AC1" w14:textId="77777777" w:rsidR="00284C1E" w:rsidRDefault="00284C1E" w:rsidP="00284C1E">
      <w:pPr>
        <w:pStyle w:val="BodyText"/>
      </w:pPr>
      <w:hyperlink r:id="rId2447">
        <w:r>
          <w:rPr>
            <w:rStyle w:val="Hyperlink"/>
          </w:rPr>
          <w:t>Maîtrise : stage</w:t>
        </w:r>
      </w:hyperlink>
    </w:p>
    <w:p w14:paraId="23347662" w14:textId="77777777" w:rsidR="00284C1E" w:rsidRDefault="00284C1E" w:rsidP="00284C1E">
      <w:pPr>
        <w:pStyle w:val="Heading2"/>
      </w:pPr>
      <w:bookmarkStart w:id="1880" w:name="X95ff4f0850efe7ab8bfd7319b13582ef4f3821b"/>
      <w:bookmarkStart w:id="1881" w:name="br-197293"/>
      <w:bookmarkEnd w:id="1878"/>
      <w:bookmarkEnd w:id="1879"/>
      <w:r>
        <w:t>Définissez votre objectif de stage ou de projet</w:t>
      </w:r>
    </w:p>
    <w:p w14:paraId="2EAE4008" w14:textId="77777777" w:rsidR="00284C1E" w:rsidRDefault="00284C1E" w:rsidP="00284C1E">
      <w:pPr>
        <w:pStyle w:val="FirstParagraph"/>
      </w:pPr>
      <w:r>
        <w:t>Pour trouver un stage, il ne faut pas s’y prendre à l’improviste ni faire les choses au hasard. Trop d’étudiants ou d’étudiantes postulent pour plusieurs stages sans réfléchir, acceptent la première proposition et finissent par regretter leur choix.</w:t>
      </w:r>
    </w:p>
    <w:p w14:paraId="6DDB2FBF" w14:textId="77777777" w:rsidR="00284C1E" w:rsidRDefault="00284C1E" w:rsidP="00284C1E">
      <w:pPr>
        <w:pStyle w:val="BodyText"/>
      </w:pPr>
      <w:r>
        <w:t>Vous voulez donc vous assurer de trouver un bon milieu pour vous et éviter les erreurs.</w:t>
      </w:r>
    </w:p>
    <w:p w14:paraId="0CC39F1C" w14:textId="77777777" w:rsidR="00284C1E" w:rsidRDefault="00284C1E" w:rsidP="00284C1E">
      <w:pPr>
        <w:pStyle w:val="BodyText"/>
      </w:pPr>
      <w:r>
        <w:lastRenderedPageBreak/>
        <w:t>Bien que la grande majorité des employeurs aient déjà rédigé les responsabilités du stage en fonction de leurs besoins, si une entreprise vous intéresse particulièrement, rien ne vous empêche de l’approcher directement pour proposer vos services. Il est alors important de faire preuve de proactivité et de leur donner une idée du type de mandat ou responsabilités de ce qu’une personne qui étudie au 1</w:t>
      </w:r>
      <w:r>
        <w:rPr>
          <w:vertAlign w:val="superscript"/>
        </w:rPr>
        <w:t>er</w:t>
      </w:r>
      <w:r>
        <w:t xml:space="preserve"> ou au 2</w:t>
      </w:r>
      <w:r>
        <w:rPr>
          <w:vertAlign w:val="superscript"/>
        </w:rPr>
        <w:t>e</w:t>
      </w:r>
      <w:r>
        <w:t> cycle dans une spécialisation donnée pourrait effectuer.</w:t>
      </w:r>
    </w:p>
    <w:p w14:paraId="47BBBE3A" w14:textId="77777777" w:rsidR="00284C1E" w:rsidRDefault="00284C1E" w:rsidP="00284C1E">
      <w:pPr>
        <w:pStyle w:val="BodyText"/>
      </w:pPr>
      <w:r>
        <w:t>Pour vous aider dans votre démarche de recherche de stage ou projet, vous aurez peut-être besoin de leviers pour « vendre » votre projet, alors voici une liste davantage qui pourrait aider à convaincre un employeur potentiel à vous embaucher :</w:t>
      </w:r>
    </w:p>
    <w:p w14:paraId="087D94BC" w14:textId="77777777" w:rsidR="00284C1E" w:rsidRDefault="00284C1E" w:rsidP="00284C1E">
      <w:pPr>
        <w:pStyle w:val="Compact"/>
        <w:numPr>
          <w:ilvl w:val="0"/>
          <w:numId w:val="2"/>
        </w:numPr>
      </w:pPr>
      <w:r>
        <w:t>Assurer une relève, le stage, c’est comme une entrevue sur plusieurs mois!</w:t>
      </w:r>
    </w:p>
    <w:p w14:paraId="54BFA5B8" w14:textId="77777777" w:rsidR="00284C1E" w:rsidRDefault="00284C1E" w:rsidP="00284C1E">
      <w:pPr>
        <w:pStyle w:val="Compact"/>
        <w:numPr>
          <w:ilvl w:val="0"/>
          <w:numId w:val="2"/>
        </w:numPr>
      </w:pPr>
      <w:r>
        <w:t>Apporter un œil neuf à l’entreprise.</w:t>
      </w:r>
    </w:p>
    <w:p w14:paraId="5745713D" w14:textId="77777777" w:rsidR="00284C1E" w:rsidRDefault="00284C1E" w:rsidP="00284C1E">
      <w:pPr>
        <w:pStyle w:val="Compact"/>
        <w:numPr>
          <w:ilvl w:val="0"/>
          <w:numId w:val="2"/>
        </w:numPr>
      </w:pPr>
      <w:r>
        <w:t>Mettre en pratique ses récents apprentissages et apporter un nouveau savoir-faire, une nouvelle technologie, de nouveaux processus.</w:t>
      </w:r>
    </w:p>
    <w:p w14:paraId="1E16127F" w14:textId="77777777" w:rsidR="00284C1E" w:rsidRDefault="00284C1E" w:rsidP="00284C1E">
      <w:pPr>
        <w:pStyle w:val="Compact"/>
        <w:numPr>
          <w:ilvl w:val="1"/>
          <w:numId w:val="2"/>
        </w:numPr>
      </w:pPr>
      <w:r>
        <w:t>Un membre du corps professoral de HEC Montréal supervise les stagiaires au 2</w:t>
      </w:r>
      <w:r>
        <w:rPr>
          <w:vertAlign w:val="superscript"/>
        </w:rPr>
        <w:t>e</w:t>
      </w:r>
      <w:r>
        <w:t xml:space="preserve"> cycle, cela donne accès à l’expertise d’un professionnel ou d’une professionnelle de haut niveau.</w:t>
      </w:r>
    </w:p>
    <w:p w14:paraId="4FD043BD" w14:textId="77777777" w:rsidR="00284C1E" w:rsidRDefault="00284C1E" w:rsidP="00284C1E">
      <w:pPr>
        <w:pStyle w:val="Compact"/>
        <w:numPr>
          <w:ilvl w:val="1"/>
          <w:numId w:val="2"/>
        </w:numPr>
      </w:pPr>
      <w:r>
        <w:t>Appuyer une entreprise dans la résolution d’un problème managérial auquel elle fait face ou dans l’identification des occasions d’affaires sur le marché.</w:t>
      </w:r>
    </w:p>
    <w:p w14:paraId="03C38CF2" w14:textId="77777777" w:rsidR="00284C1E" w:rsidRDefault="00284C1E" w:rsidP="00284C1E">
      <w:pPr>
        <w:pStyle w:val="FirstParagraph"/>
      </w:pPr>
      <w:r>
        <w:t xml:space="preserve">De plus, l’entreprise peut </w:t>
      </w:r>
      <w:r>
        <w:rPr>
          <w:b/>
          <w:bCs/>
        </w:rPr>
        <w:t>bénéficier de programmes de subventions et de crédit d’impôt</w:t>
      </w:r>
      <w:r>
        <w:t xml:space="preserve"> pour aider à l’embauche de stagiaires.</w:t>
      </w:r>
    </w:p>
    <w:p w14:paraId="0002C6E2" w14:textId="77777777" w:rsidR="00284C1E" w:rsidRDefault="00284C1E" w:rsidP="00284C1E">
      <w:pPr>
        <w:pStyle w:val="BodyText"/>
      </w:pPr>
      <w:r>
        <w:t xml:space="preserve">Assurez-vous qu’elle se renseigne d’abord sur les </w:t>
      </w:r>
      <w:r>
        <w:rPr>
          <w:b/>
          <w:bCs/>
        </w:rPr>
        <w:t>conditions d’admissibilité</w:t>
      </w:r>
      <w:r>
        <w:t xml:space="preserve"> auprès des organismes responsables de ces programmes.</w:t>
      </w:r>
    </w:p>
    <w:p w14:paraId="05946A9A" w14:textId="77777777" w:rsidR="00284C1E" w:rsidRDefault="00284C1E" w:rsidP="00284C1E">
      <w:pPr>
        <w:pStyle w:val="BodyText"/>
      </w:pPr>
      <w:r>
        <w:t>Posez-vous les questions suivantes :</w:t>
      </w:r>
    </w:p>
    <w:p w14:paraId="29CA46A7" w14:textId="77777777" w:rsidR="00284C1E" w:rsidRDefault="00284C1E" w:rsidP="00284C1E">
      <w:pPr>
        <w:pStyle w:val="Compact"/>
        <w:numPr>
          <w:ilvl w:val="0"/>
          <w:numId w:val="2"/>
        </w:numPr>
      </w:pPr>
      <w:r>
        <w:t>Quels types de postes vous intéressent?</w:t>
      </w:r>
    </w:p>
    <w:p w14:paraId="50053886" w14:textId="77777777" w:rsidR="00284C1E" w:rsidRDefault="00284C1E" w:rsidP="00284C1E">
      <w:pPr>
        <w:pStyle w:val="Compact"/>
        <w:numPr>
          <w:ilvl w:val="0"/>
          <w:numId w:val="2"/>
        </w:numPr>
      </w:pPr>
      <w:r>
        <w:t>Quels mandats ou responsabilités vous intéressent particulièrement?</w:t>
      </w:r>
    </w:p>
    <w:p w14:paraId="735654D4" w14:textId="77777777" w:rsidR="00284C1E" w:rsidRDefault="00284C1E" w:rsidP="00284C1E">
      <w:pPr>
        <w:pStyle w:val="Compact"/>
        <w:numPr>
          <w:ilvl w:val="0"/>
          <w:numId w:val="2"/>
        </w:numPr>
      </w:pPr>
      <w:r>
        <w:t>Quel type et quelle taille d’entreprise vous correspondent davantage?</w:t>
      </w:r>
    </w:p>
    <w:p w14:paraId="52013549" w14:textId="77777777" w:rsidR="00284C1E" w:rsidRDefault="00284C1E" w:rsidP="00284C1E">
      <w:pPr>
        <w:pStyle w:val="Compact"/>
        <w:numPr>
          <w:ilvl w:val="0"/>
          <w:numId w:val="2"/>
        </w:numPr>
      </w:pPr>
      <w:r>
        <w:t>Quel secteur d’activité vous conviendrait mieux?</w:t>
      </w:r>
    </w:p>
    <w:p w14:paraId="13661D7F" w14:textId="77777777" w:rsidR="00284C1E" w:rsidRDefault="00284C1E" w:rsidP="00284C1E">
      <w:pPr>
        <w:pStyle w:val="Compact"/>
        <w:numPr>
          <w:ilvl w:val="0"/>
          <w:numId w:val="2"/>
        </w:numPr>
      </w:pPr>
      <w:r>
        <w:t>Quelles compétences souhaitez-vous développer?</w:t>
      </w:r>
    </w:p>
    <w:p w14:paraId="4F863ACC" w14:textId="77777777" w:rsidR="00284C1E" w:rsidRDefault="00284C1E" w:rsidP="00284C1E">
      <w:pPr>
        <w:pStyle w:val="Compact"/>
        <w:numPr>
          <w:ilvl w:val="0"/>
          <w:numId w:val="2"/>
        </w:numPr>
      </w:pPr>
      <w:r>
        <w:t>Quelles compétences avez-vous à offrir?</w:t>
      </w:r>
    </w:p>
    <w:p w14:paraId="6B8A7DA5" w14:textId="77777777" w:rsidR="00284C1E" w:rsidRDefault="00284C1E" w:rsidP="00284C1E">
      <w:pPr>
        <w:pStyle w:val="Heading2"/>
      </w:pPr>
      <w:bookmarkStart w:id="1882" w:name="X8d67bc6c06684aa0681bd0d2538a606986654a0"/>
      <w:bookmarkStart w:id="1883" w:name="br-197295"/>
      <w:bookmarkEnd w:id="1880"/>
      <w:bookmarkEnd w:id="1881"/>
      <w:r>
        <w:t>Préparez et adaptez vos outils (CV, lettre, LinkedIn)</w:t>
      </w:r>
    </w:p>
    <w:p w14:paraId="3B032578" w14:textId="77777777" w:rsidR="00284C1E" w:rsidRDefault="00284C1E" w:rsidP="00284C1E">
      <w:pPr>
        <w:pStyle w:val="FirstParagraph"/>
      </w:pPr>
      <w:r>
        <w:t>Les employeurs recherchent des candidats et candidates faisant preuve de professionnalisme et capables de mettre de l’avant leurs compétences et leur adéquation. Vous devez leur présenter des documents performants, professionnels et adaptés aux responsabilités et exigences des stages.</w:t>
      </w:r>
    </w:p>
    <w:p w14:paraId="02C13042" w14:textId="77777777" w:rsidR="00284C1E" w:rsidRDefault="00284C1E" w:rsidP="00284C1E">
      <w:pPr>
        <w:pStyle w:val="BodyText"/>
      </w:pPr>
      <w:hyperlink r:id="rId2448">
        <w:r>
          <w:rPr>
            <w:rStyle w:val="Hyperlink"/>
          </w:rPr>
          <w:t>Préparez votre CV</w:t>
        </w:r>
      </w:hyperlink>
    </w:p>
    <w:p w14:paraId="48650847" w14:textId="77777777" w:rsidR="00284C1E" w:rsidRDefault="00284C1E" w:rsidP="00284C1E">
      <w:pPr>
        <w:pStyle w:val="BodyText"/>
      </w:pPr>
      <w:hyperlink r:id="rId2449">
        <w:r>
          <w:rPr>
            <w:rStyle w:val="Hyperlink"/>
          </w:rPr>
          <w:t>Préparez votre lettre</w:t>
        </w:r>
      </w:hyperlink>
    </w:p>
    <w:p w14:paraId="66FB5D64" w14:textId="77777777" w:rsidR="00284C1E" w:rsidRDefault="00284C1E" w:rsidP="00284C1E">
      <w:pPr>
        <w:pStyle w:val="BodyText"/>
      </w:pPr>
      <w:hyperlink r:id="rId2450">
        <w:r>
          <w:rPr>
            <w:rStyle w:val="Hyperlink"/>
          </w:rPr>
          <w:t>Mettez à jour votre LinkedIn</w:t>
        </w:r>
      </w:hyperlink>
    </w:p>
    <w:p w14:paraId="543AAEC0" w14:textId="77777777" w:rsidR="00284C1E" w:rsidRDefault="00284C1E" w:rsidP="00284C1E">
      <w:pPr>
        <w:pStyle w:val="Heading2"/>
      </w:pPr>
      <w:bookmarkStart w:id="1884" w:name="mettez-vous-en-mode-recherche"/>
      <w:bookmarkStart w:id="1885" w:name="br-197296"/>
      <w:bookmarkEnd w:id="1882"/>
      <w:bookmarkEnd w:id="1883"/>
      <w:r>
        <w:t>Mettez-vous en mode recherche!</w:t>
      </w:r>
    </w:p>
    <w:p w14:paraId="6A4EEB64" w14:textId="77777777" w:rsidR="00284C1E" w:rsidRDefault="00284C1E" w:rsidP="00284C1E">
      <w:pPr>
        <w:pStyle w:val="FirstParagraph"/>
      </w:pPr>
      <w:r>
        <w:t>Vos outils sont prêts, bien fignolés? Vous voulez passer à l’attaque? Voici trois stratégies à adopter pour vous lancer dans l’action.</w:t>
      </w:r>
    </w:p>
    <w:p w14:paraId="70A94DE4" w14:textId="77777777" w:rsidR="00284C1E" w:rsidRDefault="00284C1E" w:rsidP="00284C1E">
      <w:pPr>
        <w:pStyle w:val="Heading3"/>
      </w:pPr>
      <w:bookmarkStart w:id="1886" w:name="servez-vous-de-votre-réseau"/>
      <w:r>
        <w:t>Servez-vous de votre réseau</w:t>
      </w:r>
    </w:p>
    <w:p w14:paraId="2A1E199E" w14:textId="77777777" w:rsidR="00284C1E" w:rsidRDefault="00284C1E" w:rsidP="00284C1E">
      <w:pPr>
        <w:pStyle w:val="FirstParagraph"/>
      </w:pPr>
      <w:r>
        <w:t>Des faits sur le réseau :</w:t>
      </w:r>
    </w:p>
    <w:p w14:paraId="5FC98A8E" w14:textId="77777777" w:rsidR="00284C1E" w:rsidRDefault="00284C1E" w:rsidP="00284C1E">
      <w:pPr>
        <w:pStyle w:val="Compact"/>
        <w:numPr>
          <w:ilvl w:val="0"/>
          <w:numId w:val="2"/>
        </w:numPr>
      </w:pPr>
      <w:r>
        <w:t>Plusieurs étudiants et étudiantes qui ont décroché un stage l’ont fait grâce à leur réseau.</w:t>
      </w:r>
    </w:p>
    <w:p w14:paraId="51D5405A" w14:textId="77777777" w:rsidR="00284C1E" w:rsidRDefault="00284C1E" w:rsidP="00284C1E">
      <w:pPr>
        <w:pStyle w:val="Compact"/>
        <w:numPr>
          <w:ilvl w:val="0"/>
          <w:numId w:val="2"/>
        </w:numPr>
      </w:pPr>
      <w:r>
        <w:t>C’est la méthode privilégiée d’un gestionnaire pour embaucher un candidat. Pourquoi? C’est plus rapide, c’est moins cher et moins compliqué que de passer à travers une montagne de CV.</w:t>
      </w:r>
    </w:p>
    <w:p w14:paraId="7D12A392" w14:textId="77777777" w:rsidR="00284C1E" w:rsidRDefault="00284C1E" w:rsidP="00284C1E">
      <w:pPr>
        <w:pStyle w:val="Compact"/>
        <w:numPr>
          <w:ilvl w:val="0"/>
          <w:numId w:val="2"/>
        </w:numPr>
      </w:pPr>
      <w:r>
        <w:t>Plus de 70 % des postes ne sont pas affichés.</w:t>
      </w:r>
    </w:p>
    <w:p w14:paraId="4F1A00F0" w14:textId="77777777" w:rsidR="00284C1E" w:rsidRDefault="00284C1E" w:rsidP="00284C1E">
      <w:pPr>
        <w:pStyle w:val="Compact"/>
        <w:numPr>
          <w:ilvl w:val="0"/>
          <w:numId w:val="2"/>
        </w:numPr>
      </w:pPr>
      <w:r>
        <w:t>LinkedIn est le plus important réseau social professionnel au monde.</w:t>
      </w:r>
    </w:p>
    <w:p w14:paraId="33A2DC6B" w14:textId="77777777" w:rsidR="00284C1E" w:rsidRDefault="00284C1E" w:rsidP="00284C1E">
      <w:pPr>
        <w:pStyle w:val="Heading3"/>
      </w:pPr>
      <w:bookmarkStart w:id="1887" w:name="contactez-lemployeur-directement"/>
      <w:bookmarkEnd w:id="1886"/>
      <w:r>
        <w:t>Contactez l'employeur directement</w:t>
      </w:r>
    </w:p>
    <w:p w14:paraId="09EEB790" w14:textId="77777777" w:rsidR="00284C1E" w:rsidRDefault="00284C1E" w:rsidP="00284C1E">
      <w:pPr>
        <w:pStyle w:val="FirstParagraph"/>
      </w:pPr>
      <w:r>
        <w:t>Certaines entreprises vous intéressent particulièrement et vous n'avez pas de contacts dans celles-ci? Contactez directement les employeurs en leur faisant une demande de stage via LinkedIn ou par courriel.</w:t>
      </w:r>
    </w:p>
    <w:p w14:paraId="2604B5C1" w14:textId="77777777" w:rsidR="00284C1E" w:rsidRDefault="00284C1E" w:rsidP="00284C1E">
      <w:pPr>
        <w:pStyle w:val="Heading3"/>
      </w:pPr>
      <w:bookmarkStart w:id="1888" w:name="postulez-directement"/>
      <w:bookmarkEnd w:id="1887"/>
      <w:r>
        <w:t>Postulez directement</w:t>
      </w:r>
    </w:p>
    <w:p w14:paraId="1DBD678F" w14:textId="77777777" w:rsidR="00284C1E" w:rsidRDefault="00284C1E" w:rsidP="00284C1E">
      <w:pPr>
        <w:pStyle w:val="FirstParagraph"/>
      </w:pPr>
      <w:r>
        <w:t>C’est la manière la plus facile, mais souvent la moins efficace dû à la compétition! N’oubliez pas votre réseau!</w:t>
      </w:r>
    </w:p>
    <w:p w14:paraId="063AA681" w14:textId="77777777" w:rsidR="00284C1E" w:rsidRDefault="00284C1E" w:rsidP="00284C1E">
      <w:pPr>
        <w:pStyle w:val="Heading2"/>
      </w:pPr>
      <w:bookmarkStart w:id="1889" w:name="Xd50e9c3e04e886561a21105d1bf7f470ba0a238"/>
      <w:bookmarkStart w:id="1890" w:name="br-197297"/>
      <w:bookmarkEnd w:id="1884"/>
      <w:bookmarkEnd w:id="1885"/>
      <w:bookmarkEnd w:id="1888"/>
      <w:r>
        <w:t>Examinez les données salariales par programme, afin de bien évaluer les possibilités qui s’offrent à vous</w:t>
      </w:r>
    </w:p>
    <w:p w14:paraId="13125644" w14:textId="77777777" w:rsidR="00284C1E" w:rsidRDefault="00284C1E" w:rsidP="00284C1E">
      <w:pPr>
        <w:pStyle w:val="FirstParagraph"/>
      </w:pPr>
      <w:r>
        <w:t xml:space="preserve">Tout stage ou projet à l’exception de ceux réalisés au sein d’un organisme à but non lucratif ou à vocation sociale ou communautaire, doit être rémunéré au moins au salaire minimum. Pour en savoir plus, consultez la </w:t>
      </w:r>
      <w:hyperlink r:id="rId2451">
        <w:r>
          <w:rPr>
            <w:rStyle w:val="Hyperlink"/>
            <w:i/>
            <w:iCs/>
          </w:rPr>
          <w:t>Loi sur les normes de travail</w:t>
        </w:r>
      </w:hyperlink>
      <w:r>
        <w:rPr>
          <w:i/>
          <w:iCs/>
        </w:rPr>
        <w:t>.</w:t>
      </w:r>
    </w:p>
    <w:p w14:paraId="41843968" w14:textId="77777777" w:rsidR="00284C1E" w:rsidRDefault="00284C1E" w:rsidP="00284C1E">
      <w:pPr>
        <w:pStyle w:val="BodyText"/>
      </w:pPr>
      <w:r>
        <w:t>B.A.A. (2021-2022)</w:t>
      </w:r>
    </w:p>
    <w:p w14:paraId="089B284C" w14:textId="77777777" w:rsidR="00284C1E" w:rsidRDefault="00284C1E" w:rsidP="00284C1E">
      <w:pPr>
        <w:pStyle w:val="BodyText"/>
      </w:pPr>
      <w:r>
        <w:t>Échelle entre 18 et 22 $/heure</w:t>
      </w:r>
    </w:p>
    <w:p w14:paraId="43659319" w14:textId="77777777" w:rsidR="00284C1E" w:rsidRDefault="00284C1E" w:rsidP="00284C1E">
      <w:pPr>
        <w:pStyle w:val="BodyText"/>
      </w:pPr>
      <w:r>
        <w:t>Moyenne de 20 $/heure</w:t>
      </w:r>
    </w:p>
    <w:p w14:paraId="2AC8F55C" w14:textId="77777777" w:rsidR="00284C1E" w:rsidRDefault="00284C1E" w:rsidP="00284C1E">
      <w:pPr>
        <w:pStyle w:val="BodyText"/>
      </w:pPr>
      <w:r>
        <w:t>M. Sc. (2021-2022)</w:t>
      </w:r>
    </w:p>
    <w:p w14:paraId="7A7984A3" w14:textId="77777777" w:rsidR="00284C1E" w:rsidRDefault="00284C1E" w:rsidP="00284C1E">
      <w:pPr>
        <w:pStyle w:val="BodyText"/>
      </w:pPr>
      <w:r>
        <w:lastRenderedPageBreak/>
        <w:t>Échelle entre 25 et 29 $/heure</w:t>
      </w:r>
    </w:p>
    <w:p w14:paraId="22E26697" w14:textId="77777777" w:rsidR="00284C1E" w:rsidRDefault="00284C1E" w:rsidP="00284C1E">
      <w:pPr>
        <w:pStyle w:val="BodyText"/>
      </w:pPr>
      <w:r>
        <w:t>Moyenne de 27 $/heure</w:t>
      </w:r>
    </w:p>
    <w:p w14:paraId="62866E9E" w14:textId="77777777" w:rsidR="00284C1E" w:rsidRDefault="00284C1E" w:rsidP="00284C1E">
      <w:pPr>
        <w:pStyle w:val="Heading2"/>
      </w:pPr>
      <w:bookmarkStart w:id="1891" w:name="Xdab1fa3f556b384ee7778253267196c6f6af972"/>
      <w:bookmarkStart w:id="1892" w:name="br-197298"/>
      <w:bookmarkEnd w:id="1889"/>
      <w:bookmarkEnd w:id="1890"/>
      <w:r>
        <w:t>Où rechercher des offres de stages ou de projets?</w:t>
      </w:r>
    </w:p>
    <w:p w14:paraId="5A4E9357" w14:textId="77777777" w:rsidR="00284C1E" w:rsidRDefault="00284C1E" w:rsidP="00284C1E">
      <w:pPr>
        <w:pStyle w:val="FirstParagraph"/>
      </w:pPr>
      <w:r>
        <w:t>Savoir où trouver des offres de stage vous permettra de diversifier vos recherches en vue de trouver un stage rapidement.</w:t>
      </w:r>
    </w:p>
    <w:p w14:paraId="137758AF" w14:textId="77777777" w:rsidR="00284C1E" w:rsidRDefault="00284C1E" w:rsidP="00284C1E">
      <w:pPr>
        <w:pStyle w:val="BodyText"/>
      </w:pPr>
      <w:r>
        <w:rPr>
          <w:b/>
          <w:bCs/>
        </w:rPr>
        <w:t>Consultez le</w:t>
      </w:r>
      <w:r>
        <w:t xml:space="preserve"> </w:t>
      </w:r>
      <w:hyperlink r:id="rId2452">
        <w:r>
          <w:rPr>
            <w:rStyle w:val="Hyperlink"/>
            <w:b/>
            <w:bCs/>
          </w:rPr>
          <w:t>portail officiel de l’École</w:t>
        </w:r>
      </w:hyperlink>
      <w:r>
        <w:t xml:space="preserve"> en vous connectant avec votre matricule et votre mot de passe de HEC en ligne, ou tout autre portail de stage disponible.</w:t>
      </w:r>
    </w:p>
    <w:p w14:paraId="6491F083" w14:textId="77777777" w:rsidR="00284C1E" w:rsidRDefault="00284C1E" w:rsidP="00284C1E">
      <w:pPr>
        <w:pStyle w:val="BodyText"/>
      </w:pPr>
      <w:r>
        <w:t>Autres astuces :</w:t>
      </w:r>
    </w:p>
    <w:p w14:paraId="4DC4C19B" w14:textId="77777777" w:rsidR="00284C1E" w:rsidRDefault="00284C1E" w:rsidP="00284C1E">
      <w:pPr>
        <w:pStyle w:val="Compact"/>
        <w:numPr>
          <w:ilvl w:val="0"/>
          <w:numId w:val="2"/>
        </w:numPr>
      </w:pPr>
      <w:r>
        <w:t>Les sites généraux </w:t>
      </w:r>
    </w:p>
    <w:p w14:paraId="1044465B" w14:textId="77777777" w:rsidR="00284C1E" w:rsidRDefault="00284C1E" w:rsidP="00284C1E">
      <w:pPr>
        <w:pStyle w:val="Compact"/>
        <w:numPr>
          <w:ilvl w:val="0"/>
          <w:numId w:val="2"/>
        </w:numPr>
      </w:pPr>
      <w:r>
        <w:t>Le réseautage lors des événements</w:t>
      </w:r>
    </w:p>
    <w:p w14:paraId="264BCBE1" w14:textId="77777777" w:rsidR="00284C1E" w:rsidRDefault="00284C1E" w:rsidP="00284C1E">
      <w:pPr>
        <w:pStyle w:val="Compact"/>
        <w:numPr>
          <w:ilvl w:val="0"/>
          <w:numId w:val="2"/>
        </w:numPr>
      </w:pPr>
      <w:r>
        <w:t>La rencontre d’information (coffee chat)</w:t>
      </w:r>
    </w:p>
    <w:p w14:paraId="44D940C4" w14:textId="77777777" w:rsidR="00284C1E" w:rsidRDefault="00284C1E" w:rsidP="00284C1E">
      <w:pPr>
        <w:pStyle w:val="Compact"/>
        <w:numPr>
          <w:ilvl w:val="0"/>
          <w:numId w:val="2"/>
        </w:numPr>
      </w:pPr>
      <w:r>
        <w:t>LinkedIn</w:t>
      </w:r>
    </w:p>
    <w:p w14:paraId="5D968AB9" w14:textId="77777777" w:rsidR="00284C1E" w:rsidRDefault="00284C1E" w:rsidP="00284C1E">
      <w:pPr>
        <w:pStyle w:val="Heading2"/>
      </w:pPr>
      <w:bookmarkStart w:id="1893" w:name="comment-vous-préparer-pour-lentrevue"/>
      <w:bookmarkStart w:id="1894" w:name="br-197299"/>
      <w:bookmarkEnd w:id="1891"/>
      <w:bookmarkEnd w:id="1892"/>
      <w:r>
        <w:t>Comment vous préparer pour l’entrevue?</w:t>
      </w:r>
    </w:p>
    <w:p w14:paraId="7354CE25" w14:textId="77777777" w:rsidR="00284C1E" w:rsidRDefault="00284C1E" w:rsidP="00284C1E">
      <w:pPr>
        <w:pStyle w:val="FirstParagraph"/>
      </w:pPr>
      <w:r>
        <w:t>On vous contacte pour une entrevue? C’est l’occasion de vous distinguer en faisant valoir vos compétences et vos qualités. Voici quelques informations à prendre en considération :</w:t>
      </w:r>
    </w:p>
    <w:p w14:paraId="177553B6" w14:textId="77777777" w:rsidR="00284C1E" w:rsidRDefault="00284C1E" w:rsidP="00284C1E">
      <w:pPr>
        <w:pStyle w:val="Heading3"/>
      </w:pPr>
      <w:bookmarkStart w:id="1895" w:name="X5b181b9ec96ce44e0228886e6e9419eeabbb29f"/>
      <w:r>
        <w:t>Se préparer aux différentes formes d’entrevue</w:t>
      </w:r>
    </w:p>
    <w:p w14:paraId="0B1920BF" w14:textId="77777777" w:rsidR="00284C1E" w:rsidRDefault="00284C1E" w:rsidP="00284C1E">
      <w:pPr>
        <w:pStyle w:val="FirstParagraph"/>
      </w:pPr>
      <w:r>
        <w:t>En plus des modalités virtuelles ou présentielles, le processus d’entrevue diffère d’une entreprise à l’autre en fonction du poste, de la taille de l’entreprise, etc. Il existe entre autres les entrevues uniques ou consécutives, devant un comité de sélection, des mises en situation, des entrevues de groupe par exemple.</w:t>
      </w:r>
    </w:p>
    <w:p w14:paraId="5E09F8A1" w14:textId="77777777" w:rsidR="00284C1E" w:rsidRDefault="00284C1E" w:rsidP="00284C1E">
      <w:pPr>
        <w:pStyle w:val="Heading3"/>
      </w:pPr>
      <w:bookmarkStart w:id="1896" w:name="X096cf73c34746492570067ba243a49e4517dfb2"/>
      <w:bookmarkEnd w:id="1895"/>
      <w:r>
        <w:t>Prendre connaissance des exemples de questions d’entrevue</w:t>
      </w:r>
    </w:p>
    <w:p w14:paraId="3F943000" w14:textId="77777777" w:rsidR="00284C1E" w:rsidRDefault="00284C1E" w:rsidP="00284C1E">
      <w:pPr>
        <w:pStyle w:val="FirstParagraph"/>
      </w:pPr>
      <w:r>
        <w:t xml:space="preserve">Des ateliers de simulation d’entrevue sont couramment offerts par les conseillers au service de développement de carrière. Consultez le calendrier événementiel sur </w:t>
      </w:r>
      <w:hyperlink r:id="rId2453">
        <w:r>
          <w:rPr>
            <w:rStyle w:val="Hyperlink"/>
          </w:rPr>
          <w:t>Ma Carrière</w:t>
        </w:r>
      </w:hyperlink>
      <w:r>
        <w:t>.</w:t>
      </w:r>
    </w:p>
    <w:bookmarkEnd w:id="1893"/>
    <w:bookmarkEnd w:id="1894"/>
    <w:bookmarkEnd w:id="1896"/>
    <w:p w14:paraId="33023EFA" w14:textId="77777777" w:rsidR="00284C1E" w:rsidRDefault="00284C1E" w:rsidP="00284C1E">
      <w:r>
        <w:pict w14:anchorId="10AE2B16">
          <v:rect id="_x0000_i1107" style="width:0;height:1.5pt" o:hralign="center" o:hrstd="t" o:hr="t"/>
        </w:pict>
      </w:r>
    </w:p>
    <w:p w14:paraId="7836C187" w14:textId="77777777" w:rsidR="00284C1E" w:rsidRDefault="00284C1E" w:rsidP="00284C1E">
      <w:pPr>
        <w:pStyle w:val="FirstParagraph"/>
      </w:pPr>
      <w:r>
        <w:t>.</w:t>
      </w:r>
    </w:p>
    <w:p w14:paraId="67AB4789" w14:textId="77777777" w:rsidR="00284C1E" w:rsidRDefault="00284C1E" w:rsidP="00284C1E">
      <w:pPr>
        <w:pStyle w:val="Heading2"/>
      </w:pPr>
      <w:r>
        <w:t>Pour aller plus loin</w:t>
      </w:r>
    </w:p>
    <w:p w14:paraId="30E43766" w14:textId="77777777" w:rsidR="00284C1E" w:rsidRDefault="00284C1E" w:rsidP="00284C1E">
      <w:pPr>
        <w:pStyle w:val="FirstParagraph"/>
      </w:pPr>
      <w:hyperlink r:id="rId2454">
        <w:r>
          <w:rPr>
            <w:rStyle w:val="Hyperlink"/>
          </w:rPr>
          <w:t>Aller à la section Stages et projets</w:t>
        </w:r>
      </w:hyperlink>
    </w:p>
    <w:p w14:paraId="3E2E1BB9" w14:textId="77777777" w:rsidR="00284C1E" w:rsidRDefault="00284C1E" w:rsidP="00284C1E">
      <w:pPr>
        <w:pStyle w:val="BodyText"/>
      </w:pPr>
      <w:hyperlink r:id="rId2455">
        <w:r>
          <w:rPr>
            <w:rStyle w:val="Hyperlink"/>
          </w:rPr>
          <w:t>Étudiants</w:t>
        </w:r>
      </w:hyperlink>
      <w:r>
        <w:t xml:space="preserve"> &gt; </w:t>
      </w:r>
      <w:hyperlink r:id="rId2456">
        <w:r>
          <w:rPr>
            <w:rStyle w:val="Hyperlink"/>
          </w:rPr>
          <w:t>Soutien et ressources</w:t>
        </w:r>
      </w:hyperlink>
      <w:r>
        <w:t xml:space="preserve"> &gt; </w:t>
      </w:r>
      <w:hyperlink r:id="rId2457">
        <w:r>
          <w:rPr>
            <w:rStyle w:val="Hyperlink"/>
          </w:rPr>
          <w:t>Gestion de carrière</w:t>
        </w:r>
      </w:hyperlink>
      <w:r>
        <w:t xml:space="preserve"> &gt; </w:t>
      </w:r>
      <w:hyperlink r:id="rId2458">
        <w:r>
          <w:rPr>
            <w:rStyle w:val="Hyperlink"/>
          </w:rPr>
          <w:t>Stages et projets</w:t>
        </w:r>
      </w:hyperlink>
      <w:r>
        <w:t xml:space="preserve"> &gt; </w:t>
      </w:r>
      <w:hyperlink w:anchor="Xa39a3ee5e6b4b0d3255bfef95601890afd80709">
        <w:r>
          <w:rPr>
            <w:rStyle w:val="Hyperlink"/>
          </w:rPr>
          <w:t>Bureau des stages</w:t>
        </w:r>
      </w:hyperlink>
      <w:r>
        <w:t xml:space="preserve"> &gt; Bureau des stages</w:t>
      </w:r>
      <w:r>
        <w:br/>
      </w:r>
    </w:p>
    <w:p w14:paraId="09EA4F9E" w14:textId="77777777" w:rsidR="00284C1E" w:rsidRDefault="00284C1E" w:rsidP="00284C1E">
      <w:pPr>
        <w:pStyle w:val="Heading1"/>
      </w:pPr>
      <w:bookmarkStart w:id="1897" w:name="bureau-des-stages-1"/>
      <w:r>
        <w:t>Bureau des stages</w:t>
      </w:r>
    </w:p>
    <w:bookmarkEnd w:id="1897"/>
    <w:p w14:paraId="7CFD17D8" w14:textId="6AF6E328" w:rsidR="00284C1E" w:rsidRDefault="00284C1E" w:rsidP="00284C1E">
      <w:pPr>
        <w:pStyle w:val="FirstParagraph"/>
      </w:pPr>
      <w:r>
        <w:fldChar w:fldCharType="begin"/>
      </w:r>
      <w:r>
        <w:instrText xml:space="preserve">HYPERLINK "C:\\My Web Sites\\sgc site\\qu-est-ce-qu-un-stage.html" \h </w:instrText>
      </w:r>
      <w:r>
        <w:fldChar w:fldCharType="separate"/>
      </w:r>
      <w:r>
        <w:rPr>
          <w:rStyle w:val="Hyperlink"/>
        </w:rPr>
        <w:t>Qu'est-ce que c'est?</w:t>
      </w:r>
      <w:r>
        <w:fldChar w:fldCharType="end"/>
      </w:r>
    </w:p>
    <w:p w14:paraId="1488A332" w14:textId="59D7A9FC" w:rsidR="00284C1E" w:rsidRDefault="00284C1E" w:rsidP="00284C1E">
      <w:pPr>
        <w:pStyle w:val="BodyText"/>
      </w:pPr>
      <w:hyperlink r:id="rId2459">
        <w:r>
          <w:rPr>
            <w:rStyle w:val="Hyperlink"/>
          </w:rPr>
          <w:t>Pourquoi le faire?</w:t>
        </w:r>
      </w:hyperlink>
    </w:p>
    <w:p w14:paraId="58E97407" w14:textId="4C943683" w:rsidR="00284C1E" w:rsidRDefault="00284C1E" w:rsidP="00284C1E">
      <w:pPr>
        <w:pStyle w:val="BodyText"/>
      </w:pPr>
      <w:hyperlink r:id="rId2460">
        <w:r>
          <w:rPr>
            <w:rStyle w:val="Hyperlink"/>
          </w:rPr>
          <w:t>Quand le faire?</w:t>
        </w:r>
      </w:hyperlink>
    </w:p>
    <w:p w14:paraId="0F151999" w14:textId="6E43DCB4" w:rsidR="00284C1E" w:rsidRDefault="00284C1E" w:rsidP="00284C1E">
      <w:pPr>
        <w:pStyle w:val="BodyText"/>
      </w:pPr>
      <w:hyperlink r:id="rId2461">
        <w:r>
          <w:rPr>
            <w:rStyle w:val="Hyperlink"/>
          </w:rPr>
          <w:t>Comment le trouver?</w:t>
        </w:r>
      </w:hyperlink>
    </w:p>
    <w:p w14:paraId="3783A905" w14:textId="5F77E730" w:rsidR="00284C1E" w:rsidRDefault="00284C1E" w:rsidP="00284C1E">
      <w:pPr>
        <w:pStyle w:val="BodyText"/>
      </w:pPr>
      <w:hyperlink r:id="rId2462">
        <w:r>
          <w:rPr>
            <w:rStyle w:val="Hyperlink"/>
          </w:rPr>
          <w:t>Quoi faire après?</w:t>
        </w:r>
      </w:hyperlink>
    </w:p>
    <w:p w14:paraId="50F805A0" w14:textId="20C31786" w:rsidR="00284C1E" w:rsidRDefault="00284C1E" w:rsidP="00284C1E">
      <w:pPr>
        <w:pStyle w:val="BodyText"/>
      </w:pPr>
      <w:hyperlink r:id="rId2463">
        <w:r>
          <w:rPr>
            <w:rStyle w:val="Hyperlink"/>
          </w:rPr>
          <w:t>Témoignages</w:t>
        </w:r>
      </w:hyperlink>
    </w:p>
    <w:p w14:paraId="55FC98AD" w14:textId="77777777" w:rsidR="00284C1E" w:rsidRDefault="00284C1E" w:rsidP="00284C1E">
      <w:pPr>
        <w:pStyle w:val="Heading2"/>
      </w:pPr>
      <w:bookmarkStart w:id="1898" w:name="pourquoi-faire-un-stage"/>
      <w:bookmarkStart w:id="1899" w:name="br-197275"/>
      <w:r>
        <w:t>Pourquoi faire un stage?</w:t>
      </w:r>
    </w:p>
    <w:p w14:paraId="5679FE9C" w14:textId="77777777" w:rsidR="00284C1E" w:rsidRDefault="00284C1E" w:rsidP="00284C1E">
      <w:pPr>
        <w:pStyle w:val="FirstParagraph"/>
      </w:pPr>
      <w:r>
        <w:rPr>
          <w:b/>
          <w:bCs/>
        </w:rPr>
        <w:t>Véritable atout pour votre CV</w:t>
      </w:r>
      <w:r>
        <w:t>, votre apprentissage en entreprise est une occasion idéale pour construire votre projet de carrière. En plus de l’expérience tangible que vous pourrez acquérir dans votre domaine, vous bénéficierez des nombreux avantages vous permettant de faire avancer votre futur professionnel!</w:t>
      </w:r>
    </w:p>
    <w:p w14:paraId="212997BE" w14:textId="77777777" w:rsidR="00284C1E" w:rsidRDefault="00284C1E" w:rsidP="00284C1E">
      <w:pPr>
        <w:pStyle w:val="BodyText"/>
      </w:pPr>
      <w:bookmarkStart w:id="1900" w:name="citphoto-197270"/>
      <w:bookmarkStart w:id="1901" w:name="ro-197274"/>
      <w:bookmarkEnd w:id="1898"/>
      <w:bookmarkEnd w:id="1899"/>
      <w:r>
        <w:t>Arianne Leblanc</w:t>
      </w:r>
    </w:p>
    <w:p w14:paraId="53AF0B2B" w14:textId="77777777" w:rsidR="00284C1E" w:rsidRDefault="00284C1E" w:rsidP="00284C1E">
      <w:pPr>
        <w:pStyle w:val="BlockText"/>
      </w:pPr>
      <w:r>
        <w:t>« Effectuer un stage, c’est le meilleur moyen de se trouver un travail en graduant après son Baccalauréat »</w:t>
      </w:r>
    </w:p>
    <w:p w14:paraId="7D4C64D5" w14:textId="77777777" w:rsidR="00284C1E" w:rsidRDefault="00284C1E" w:rsidP="00284C1E">
      <w:pPr>
        <w:pStyle w:val="BlockText"/>
      </w:pPr>
      <w:r>
        <w:t>Arianne Leblanc (Diplômée du B.A.A. en Finance, 2022)</w:t>
      </w:r>
    </w:p>
    <w:p w14:paraId="76C53503" w14:textId="77777777" w:rsidR="00284C1E" w:rsidRDefault="00284C1E" w:rsidP="00284C1E">
      <w:pPr>
        <w:pStyle w:val="FirstParagraph"/>
      </w:pPr>
      <w:bookmarkStart w:id="1902" w:name="citphoto-197272"/>
      <w:bookmarkEnd w:id="1900"/>
      <w:r>
        <w:t>Sarah St-Jean</w:t>
      </w:r>
    </w:p>
    <w:p w14:paraId="068FBB30" w14:textId="77777777" w:rsidR="00284C1E" w:rsidRDefault="00284C1E" w:rsidP="00284C1E">
      <w:pPr>
        <w:pStyle w:val="BlockText"/>
      </w:pPr>
      <w:r>
        <w:t>« Ça peut vraiment enrichir le parcours universitaire et permettre de gagner de l’expérience concrète sur le terrain »</w:t>
      </w:r>
    </w:p>
    <w:p w14:paraId="530CE718" w14:textId="77777777" w:rsidR="00284C1E" w:rsidRDefault="00284C1E" w:rsidP="00284C1E">
      <w:pPr>
        <w:pStyle w:val="BlockText"/>
      </w:pPr>
      <w:r>
        <w:t>Sarah St-Jean (Diplômée de la M. Sc. en affaires internationales, 2020)</w:t>
      </w:r>
    </w:p>
    <w:p w14:paraId="310A6893" w14:textId="77777777" w:rsidR="00284C1E" w:rsidRDefault="00284C1E" w:rsidP="00284C1E">
      <w:pPr>
        <w:pStyle w:val="Heading2"/>
      </w:pPr>
      <w:bookmarkStart w:id="1903" w:name="avantages-de-faire-un-stage"/>
      <w:bookmarkStart w:id="1904" w:name="br-197273"/>
      <w:bookmarkEnd w:id="1901"/>
      <w:bookmarkEnd w:id="1902"/>
      <w:r>
        <w:t>Avantages de faire un stage</w:t>
      </w:r>
    </w:p>
    <w:p w14:paraId="775A959B" w14:textId="77777777" w:rsidR="00284C1E" w:rsidRDefault="00284C1E" w:rsidP="00284C1E">
      <w:pPr>
        <w:pStyle w:val="Compact"/>
        <w:numPr>
          <w:ilvl w:val="0"/>
          <w:numId w:val="2"/>
        </w:numPr>
      </w:pPr>
      <w:r>
        <w:t>C’est l’occasion de mettre à l’épreuve vos connaissances théoriques, de les appliquer à la vraie vie</w:t>
      </w:r>
    </w:p>
    <w:p w14:paraId="692A6314" w14:textId="77777777" w:rsidR="00284C1E" w:rsidRDefault="00284C1E" w:rsidP="00284C1E">
      <w:pPr>
        <w:pStyle w:val="Compact"/>
        <w:numPr>
          <w:ilvl w:val="0"/>
          <w:numId w:val="2"/>
        </w:numPr>
      </w:pPr>
      <w:r>
        <w:t>Apprenez à vous connaître et identifiez vos intérêts : élément fondamental pour une carrière à votre image!</w:t>
      </w:r>
    </w:p>
    <w:p w14:paraId="1A27D534" w14:textId="77777777" w:rsidR="00284C1E" w:rsidRDefault="00284C1E" w:rsidP="00284C1E">
      <w:pPr>
        <w:pStyle w:val="Compact"/>
        <w:numPr>
          <w:ilvl w:val="0"/>
          <w:numId w:val="2"/>
        </w:numPr>
      </w:pPr>
      <w:r>
        <w:t>Enfin une expérience professionnelle à écrire dans votre CV.</w:t>
      </w:r>
    </w:p>
    <w:p w14:paraId="052AE4B1" w14:textId="77777777" w:rsidR="00284C1E" w:rsidRDefault="00284C1E" w:rsidP="00284C1E">
      <w:pPr>
        <w:pStyle w:val="Compact"/>
        <w:numPr>
          <w:ilvl w:val="0"/>
          <w:numId w:val="2"/>
        </w:numPr>
      </w:pPr>
      <w:r>
        <w:t>Recevez une rémunération pour apprendre auprès d’experts ou d’expertes</w:t>
      </w:r>
    </w:p>
    <w:p w14:paraId="599401A3" w14:textId="77777777" w:rsidR="00284C1E" w:rsidRDefault="00284C1E" w:rsidP="00284C1E">
      <w:pPr>
        <w:pStyle w:val="Compact"/>
        <w:numPr>
          <w:ilvl w:val="0"/>
          <w:numId w:val="2"/>
        </w:numPr>
      </w:pPr>
      <w:r>
        <w:t>Explorez une branche plus précise de votre domaine d’études.</w:t>
      </w:r>
    </w:p>
    <w:p w14:paraId="1E0FB1EB" w14:textId="77777777" w:rsidR="00284C1E" w:rsidRDefault="00284C1E" w:rsidP="00284C1E">
      <w:pPr>
        <w:pStyle w:val="Compact"/>
        <w:numPr>
          <w:ilvl w:val="0"/>
          <w:numId w:val="2"/>
        </w:numPr>
      </w:pPr>
      <w:r>
        <w:lastRenderedPageBreak/>
        <w:t>Effectuez un stage dans des milieux différents qui vous permettra de valider votre choix et de mieux vous orienter pour le reste de votre parcours scolaire.</w:t>
      </w:r>
    </w:p>
    <w:p w14:paraId="5B2946D5" w14:textId="77777777" w:rsidR="00284C1E" w:rsidRDefault="00284C1E" w:rsidP="00284C1E">
      <w:pPr>
        <w:pStyle w:val="Compact"/>
        <w:numPr>
          <w:ilvl w:val="0"/>
          <w:numId w:val="2"/>
        </w:numPr>
      </w:pPr>
      <w:r>
        <w:t>Intégrez une entreprise dans laquelle vous aimeriez faire carrière et élargissez votre réseau de contacts.</w:t>
      </w:r>
    </w:p>
    <w:p w14:paraId="598F37A3" w14:textId="77777777" w:rsidR="00284C1E" w:rsidRDefault="00284C1E" w:rsidP="00284C1E">
      <w:pPr>
        <w:pStyle w:val="Compact"/>
        <w:numPr>
          <w:ilvl w:val="0"/>
          <w:numId w:val="2"/>
        </w:numPr>
      </w:pPr>
      <w:r>
        <w:t>Le droit à l’erreur! Développez vos habiletés de futur professionnel ou professionnelle dans un contexte d’apprentissage supervisé.</w:t>
      </w:r>
    </w:p>
    <w:p w14:paraId="66565562" w14:textId="77777777" w:rsidR="00284C1E" w:rsidRDefault="00284C1E" w:rsidP="00284C1E">
      <w:pPr>
        <w:pStyle w:val="Compact"/>
        <w:numPr>
          <w:ilvl w:val="0"/>
          <w:numId w:val="2"/>
        </w:numPr>
      </w:pPr>
      <w:r>
        <w:t>Apportez une contribution significative dans un milieu de travail selon vos valeurs.</w:t>
      </w:r>
    </w:p>
    <w:p w14:paraId="19168365" w14:textId="77777777" w:rsidR="00284C1E" w:rsidRDefault="00284C1E" w:rsidP="00284C1E">
      <w:pPr>
        <w:pStyle w:val="Compact"/>
        <w:numPr>
          <w:ilvl w:val="0"/>
          <w:numId w:val="2"/>
        </w:numPr>
      </w:pPr>
      <w:r>
        <w:t>Vivez une expérience internationale.</w:t>
      </w:r>
    </w:p>
    <w:p w14:paraId="0FBB77A9" w14:textId="77777777" w:rsidR="00284C1E" w:rsidRDefault="00284C1E" w:rsidP="00284C1E">
      <w:pPr>
        <w:pStyle w:val="Compact"/>
        <w:numPr>
          <w:ilvl w:val="0"/>
          <w:numId w:val="2"/>
        </w:numPr>
      </w:pPr>
      <w:r>
        <w:t>Obtenez l’opportunité de continuer votre stage dans la même entreprise ou de vous faire embaucher après avoir obtenu votre diplôme.</w:t>
      </w:r>
    </w:p>
    <w:p w14:paraId="25EA4A30" w14:textId="77777777" w:rsidR="00284C1E" w:rsidRDefault="00284C1E" w:rsidP="00284C1E">
      <w:pPr>
        <w:pStyle w:val="Compact"/>
        <w:numPr>
          <w:ilvl w:val="0"/>
          <w:numId w:val="2"/>
        </w:numPr>
      </w:pPr>
      <w:r>
        <w:t>Préparez-vous avant la fin de votre parcours universitaire.</w:t>
      </w:r>
    </w:p>
    <w:p w14:paraId="282CEB55" w14:textId="77777777" w:rsidR="00284C1E" w:rsidRDefault="00284C1E" w:rsidP="00284C1E">
      <w:pPr>
        <w:pStyle w:val="Compact"/>
        <w:numPr>
          <w:ilvl w:val="0"/>
          <w:numId w:val="2"/>
        </w:numPr>
      </w:pPr>
      <w:r>
        <w:t>Démontrez vos capacités hors classe telles que votre leadership, votre dynamisme et votre agilité à vous adapter à la culture d’une entreprise.</w:t>
      </w:r>
    </w:p>
    <w:p w14:paraId="5E4CD1D3" w14:textId="77777777" w:rsidR="00284C1E" w:rsidRDefault="00284C1E" w:rsidP="00284C1E">
      <w:pPr>
        <w:pStyle w:val="Compact"/>
        <w:numPr>
          <w:ilvl w:val="0"/>
          <w:numId w:val="2"/>
        </w:numPr>
      </w:pPr>
      <w:r>
        <w:t>Variez vos milieux de stage (privé, public, OBNL, gouvernemental, PME, projet de recherche en contexte universitaire, etc.) afin de trouver celui qui vous convient.</w:t>
      </w:r>
    </w:p>
    <w:p w14:paraId="441A8376" w14:textId="77777777" w:rsidR="00284C1E" w:rsidRDefault="00284C1E" w:rsidP="00284C1E">
      <w:pPr>
        <w:pStyle w:val="Compact"/>
        <w:numPr>
          <w:ilvl w:val="0"/>
          <w:numId w:val="2"/>
        </w:numPr>
      </w:pPr>
      <w:r>
        <w:t>Acquérez les compétences et les connaissances les plus souvent recherchées par les employeurs : capacités d’adaptation, leadership, autonomie et initiative, analyse de situations de manière stratégique, habiletés à communiquer, etc.</w:t>
      </w:r>
    </w:p>
    <w:p w14:paraId="483230B7" w14:textId="77777777" w:rsidR="00284C1E" w:rsidRDefault="00284C1E" w:rsidP="00284C1E">
      <w:pPr>
        <w:pStyle w:val="Compact"/>
        <w:numPr>
          <w:ilvl w:val="0"/>
          <w:numId w:val="2"/>
        </w:numPr>
      </w:pPr>
      <w:r>
        <w:t>Sortez du lot et démarquez-vous dans un processus d’entrevue!</w:t>
      </w:r>
    </w:p>
    <w:bookmarkEnd w:id="1903"/>
    <w:bookmarkEnd w:id="1904"/>
    <w:p w14:paraId="4883B712" w14:textId="77777777" w:rsidR="00284C1E" w:rsidRDefault="00284C1E" w:rsidP="00284C1E">
      <w:r>
        <w:pict w14:anchorId="04B79A0D">
          <v:rect id="_x0000_i1108" style="width:0;height:1.5pt" o:hralign="center" o:hrstd="t" o:hr="t"/>
        </w:pict>
      </w:r>
    </w:p>
    <w:p w14:paraId="0012F82C" w14:textId="77777777" w:rsidR="00284C1E" w:rsidRDefault="00284C1E" w:rsidP="00284C1E">
      <w:pPr>
        <w:pStyle w:val="FirstParagraph"/>
      </w:pPr>
      <w:r>
        <w:t>.</w:t>
      </w:r>
    </w:p>
    <w:p w14:paraId="72C76029" w14:textId="77777777" w:rsidR="00284C1E" w:rsidRDefault="00284C1E" w:rsidP="00284C1E">
      <w:pPr>
        <w:pStyle w:val="Heading2"/>
      </w:pPr>
      <w:r>
        <w:t>Pour aller plus loin</w:t>
      </w:r>
    </w:p>
    <w:p w14:paraId="65C0FD3B" w14:textId="77777777" w:rsidR="00284C1E" w:rsidRDefault="00284C1E" w:rsidP="00284C1E">
      <w:pPr>
        <w:pStyle w:val="FirstParagraph"/>
      </w:pPr>
      <w:hyperlink r:id="rId2464">
        <w:r>
          <w:rPr>
            <w:rStyle w:val="Hyperlink"/>
          </w:rPr>
          <w:t>Aller à la section Stages et projets</w:t>
        </w:r>
      </w:hyperlink>
    </w:p>
    <w:p w14:paraId="37BF9D1F" w14:textId="77777777" w:rsidR="00284C1E" w:rsidRDefault="00284C1E" w:rsidP="00284C1E">
      <w:pPr>
        <w:pStyle w:val="BodyText"/>
      </w:pPr>
      <w:hyperlink r:id="rId2465">
        <w:r>
          <w:rPr>
            <w:rStyle w:val="Hyperlink"/>
          </w:rPr>
          <w:t>Étudiants</w:t>
        </w:r>
      </w:hyperlink>
      <w:r>
        <w:t xml:space="preserve"> &gt; </w:t>
      </w:r>
      <w:hyperlink r:id="rId2466">
        <w:r>
          <w:rPr>
            <w:rStyle w:val="Hyperlink"/>
          </w:rPr>
          <w:t>Soutien et ressources</w:t>
        </w:r>
      </w:hyperlink>
      <w:r>
        <w:t xml:space="preserve"> &gt; </w:t>
      </w:r>
      <w:hyperlink r:id="rId2467">
        <w:r>
          <w:rPr>
            <w:rStyle w:val="Hyperlink"/>
          </w:rPr>
          <w:t>Gestion de carrière</w:t>
        </w:r>
      </w:hyperlink>
      <w:r>
        <w:t xml:space="preserve"> &gt; </w:t>
      </w:r>
      <w:hyperlink r:id="rId2468">
        <w:r>
          <w:rPr>
            <w:rStyle w:val="Hyperlink"/>
          </w:rPr>
          <w:t>Stages et projets</w:t>
        </w:r>
      </w:hyperlink>
      <w:r>
        <w:t xml:space="preserve"> &gt; </w:t>
      </w:r>
      <w:hyperlink w:anchor="Xa39a3ee5e6b4b0d3255bfef95601890afd80709">
        <w:r>
          <w:rPr>
            <w:rStyle w:val="Hyperlink"/>
          </w:rPr>
          <w:t>Bureau des stages</w:t>
        </w:r>
      </w:hyperlink>
      <w:r>
        <w:t xml:space="preserve"> &gt; Bureau des stages</w:t>
      </w:r>
      <w:r>
        <w:br/>
      </w:r>
    </w:p>
    <w:p w14:paraId="4CFB7C30" w14:textId="77777777" w:rsidR="00284C1E" w:rsidRDefault="00284C1E" w:rsidP="00284C1E">
      <w:pPr>
        <w:pStyle w:val="Heading1"/>
      </w:pPr>
      <w:bookmarkStart w:id="1905" w:name="bureau-des-stages-2"/>
      <w:r>
        <w:t>Bureau des stages</w:t>
      </w:r>
    </w:p>
    <w:bookmarkEnd w:id="1905"/>
    <w:p w14:paraId="66D813AE" w14:textId="5A44890C" w:rsidR="00284C1E" w:rsidRDefault="00284C1E" w:rsidP="00284C1E">
      <w:pPr>
        <w:pStyle w:val="FirstParagraph"/>
      </w:pPr>
      <w:r>
        <w:fldChar w:fldCharType="begin"/>
      </w:r>
      <w:r>
        <w:instrText xml:space="preserve">HYPERLINK "C:\\My Web Sites\\sgc site\\qu-est-ce-qu-un-stage.html" \h </w:instrText>
      </w:r>
      <w:r>
        <w:fldChar w:fldCharType="separate"/>
      </w:r>
      <w:r>
        <w:rPr>
          <w:rStyle w:val="Hyperlink"/>
        </w:rPr>
        <w:t>Qu'est-ce que c'est?</w:t>
      </w:r>
      <w:r>
        <w:fldChar w:fldCharType="end"/>
      </w:r>
    </w:p>
    <w:p w14:paraId="0A77D6AD" w14:textId="390874C4" w:rsidR="00284C1E" w:rsidRDefault="00284C1E" w:rsidP="00284C1E">
      <w:pPr>
        <w:pStyle w:val="BodyText"/>
      </w:pPr>
      <w:hyperlink r:id="rId2469">
        <w:r>
          <w:rPr>
            <w:rStyle w:val="Hyperlink"/>
          </w:rPr>
          <w:t>Pourquoi le faire?</w:t>
        </w:r>
      </w:hyperlink>
    </w:p>
    <w:p w14:paraId="327363DF" w14:textId="3EDBD8C5" w:rsidR="00284C1E" w:rsidRDefault="00284C1E" w:rsidP="00284C1E">
      <w:pPr>
        <w:pStyle w:val="BodyText"/>
      </w:pPr>
      <w:hyperlink r:id="rId2470">
        <w:r>
          <w:rPr>
            <w:rStyle w:val="Hyperlink"/>
          </w:rPr>
          <w:t>Quand le faire?</w:t>
        </w:r>
      </w:hyperlink>
    </w:p>
    <w:p w14:paraId="0FCB1E42" w14:textId="5AEE2C86" w:rsidR="00284C1E" w:rsidRDefault="00284C1E" w:rsidP="00284C1E">
      <w:pPr>
        <w:pStyle w:val="BodyText"/>
      </w:pPr>
      <w:hyperlink r:id="rId2471">
        <w:r>
          <w:rPr>
            <w:rStyle w:val="Hyperlink"/>
          </w:rPr>
          <w:t>Comment le trouver?</w:t>
        </w:r>
      </w:hyperlink>
    </w:p>
    <w:p w14:paraId="7E547EF3" w14:textId="2684D370" w:rsidR="00284C1E" w:rsidRDefault="00284C1E" w:rsidP="00284C1E">
      <w:pPr>
        <w:pStyle w:val="BodyText"/>
      </w:pPr>
      <w:hyperlink r:id="rId2472">
        <w:r>
          <w:rPr>
            <w:rStyle w:val="Hyperlink"/>
          </w:rPr>
          <w:t>Quoi faire après?</w:t>
        </w:r>
      </w:hyperlink>
    </w:p>
    <w:p w14:paraId="0A971A3B" w14:textId="12E864F4" w:rsidR="00284C1E" w:rsidRDefault="00284C1E" w:rsidP="00284C1E">
      <w:pPr>
        <w:pStyle w:val="BodyText"/>
      </w:pPr>
      <w:hyperlink r:id="rId2473">
        <w:r>
          <w:rPr>
            <w:rStyle w:val="Hyperlink"/>
          </w:rPr>
          <w:t>Témoignages</w:t>
        </w:r>
      </w:hyperlink>
    </w:p>
    <w:p w14:paraId="61D5F6EA" w14:textId="77777777" w:rsidR="00284C1E" w:rsidRDefault="00284C1E" w:rsidP="00284C1E">
      <w:pPr>
        <w:pStyle w:val="Heading2"/>
      </w:pPr>
      <w:bookmarkStart w:id="1906" w:name="quand-faire-un-stage"/>
      <w:bookmarkStart w:id="1907" w:name="br-197286"/>
      <w:r>
        <w:t>Quand faire un stage?</w:t>
      </w:r>
    </w:p>
    <w:p w14:paraId="686E52A9" w14:textId="77777777" w:rsidR="00284C1E" w:rsidRDefault="00284C1E" w:rsidP="00284C1E">
      <w:pPr>
        <w:pStyle w:val="FirstParagraph"/>
      </w:pPr>
      <w:r>
        <w:t>Vous avez la possibilité de faire votre stage au trimestre qui vous convient, soit à l’été, à l’automne ou à l’hiver. Les employeurs commencent à afficher leurs offres de stage généralement quatre mois avant la date de début, alors il est important de vous y prendre tôt!</w:t>
      </w:r>
    </w:p>
    <w:p w14:paraId="6B660D8F" w14:textId="77777777" w:rsidR="00284C1E" w:rsidRDefault="00284C1E" w:rsidP="00284C1E">
      <w:pPr>
        <w:pStyle w:val="Heading2"/>
      </w:pPr>
      <w:bookmarkStart w:id="1908" w:name="dates-importantes"/>
      <w:bookmarkStart w:id="1909" w:name="br-197287"/>
      <w:bookmarkEnd w:id="1906"/>
      <w:bookmarkEnd w:id="1907"/>
      <w:r>
        <w:t>Dates importantes</w:t>
      </w:r>
    </w:p>
    <w:p w14:paraId="452323EE" w14:textId="77777777" w:rsidR="00284C1E" w:rsidRDefault="00284C1E" w:rsidP="00284C1E">
      <w:pPr>
        <w:pStyle w:val="FirstParagraph"/>
      </w:pPr>
      <w:r>
        <w:t>Consultez les pages administratives de votre programme.</w:t>
      </w:r>
    </w:p>
    <w:p w14:paraId="70263A66" w14:textId="77777777" w:rsidR="00284C1E" w:rsidRDefault="00284C1E" w:rsidP="00284C1E">
      <w:pPr>
        <w:pStyle w:val="BodyText"/>
      </w:pPr>
      <w:hyperlink r:id="rId2474">
        <w:r>
          <w:rPr>
            <w:rStyle w:val="Hyperlink"/>
          </w:rPr>
          <w:t>B.A.A.</w:t>
        </w:r>
      </w:hyperlink>
    </w:p>
    <w:p w14:paraId="059B4C33" w14:textId="77777777" w:rsidR="00284C1E" w:rsidRDefault="00284C1E" w:rsidP="00284C1E">
      <w:pPr>
        <w:pStyle w:val="BodyText"/>
      </w:pPr>
      <w:hyperlink r:id="rId2475">
        <w:r>
          <w:rPr>
            <w:rStyle w:val="Hyperlink"/>
          </w:rPr>
          <w:t>Certificat</w:t>
        </w:r>
      </w:hyperlink>
    </w:p>
    <w:p w14:paraId="31C6FECB" w14:textId="77777777" w:rsidR="00284C1E" w:rsidRDefault="00284C1E" w:rsidP="00284C1E">
      <w:pPr>
        <w:pStyle w:val="BodyText"/>
      </w:pPr>
      <w:hyperlink r:id="rId2476">
        <w:r>
          <w:rPr>
            <w:rStyle w:val="Hyperlink"/>
          </w:rPr>
          <w:t>D.E.S.S.</w:t>
        </w:r>
      </w:hyperlink>
    </w:p>
    <w:p w14:paraId="3A29896A" w14:textId="77777777" w:rsidR="00284C1E" w:rsidRDefault="00284C1E" w:rsidP="00284C1E">
      <w:pPr>
        <w:pStyle w:val="BodyText"/>
      </w:pPr>
      <w:hyperlink r:id="rId2477">
        <w:r>
          <w:rPr>
            <w:rStyle w:val="Hyperlink"/>
          </w:rPr>
          <w:t>MBA</w:t>
        </w:r>
      </w:hyperlink>
    </w:p>
    <w:p w14:paraId="66896EEA" w14:textId="77777777" w:rsidR="00284C1E" w:rsidRDefault="00284C1E" w:rsidP="00284C1E">
      <w:pPr>
        <w:pStyle w:val="BodyText"/>
      </w:pPr>
      <w:hyperlink r:id="rId2478">
        <w:r>
          <w:rPr>
            <w:rStyle w:val="Hyperlink"/>
          </w:rPr>
          <w:t>Maîtrise : projet supervisé</w:t>
        </w:r>
      </w:hyperlink>
    </w:p>
    <w:p w14:paraId="4170E4D1" w14:textId="77777777" w:rsidR="00284C1E" w:rsidRDefault="00284C1E" w:rsidP="00284C1E">
      <w:pPr>
        <w:pStyle w:val="BodyText"/>
      </w:pPr>
      <w:hyperlink r:id="rId2479">
        <w:r>
          <w:rPr>
            <w:rStyle w:val="Hyperlink"/>
          </w:rPr>
          <w:t>Maîtrise : projet d’intégration</w:t>
        </w:r>
      </w:hyperlink>
    </w:p>
    <w:p w14:paraId="23070FA7" w14:textId="77777777" w:rsidR="00284C1E" w:rsidRDefault="00284C1E" w:rsidP="00284C1E">
      <w:pPr>
        <w:pStyle w:val="BodyText"/>
      </w:pPr>
      <w:hyperlink r:id="rId2480">
        <w:r>
          <w:rPr>
            <w:rStyle w:val="Hyperlink"/>
          </w:rPr>
          <w:t>Maîtrise : stage</w:t>
        </w:r>
      </w:hyperlink>
    </w:p>
    <w:p w14:paraId="60F03875" w14:textId="77777777" w:rsidR="00284C1E" w:rsidRDefault="00284C1E" w:rsidP="00284C1E">
      <w:pPr>
        <w:pStyle w:val="Heading2"/>
      </w:pPr>
      <w:bookmarkStart w:id="1910" w:name="important-à-savoir"/>
      <w:bookmarkStart w:id="1911" w:name="br-197288"/>
      <w:bookmarkEnd w:id="1908"/>
      <w:bookmarkEnd w:id="1909"/>
      <w:r>
        <w:t>Important à savoir</w:t>
      </w:r>
    </w:p>
    <w:p w14:paraId="7AB2C295" w14:textId="77777777" w:rsidR="00284C1E" w:rsidRDefault="00284C1E" w:rsidP="00284C1E">
      <w:pPr>
        <w:pStyle w:val="FirstParagraph"/>
      </w:pPr>
      <w:r>
        <w:rPr>
          <w:b/>
          <w:bCs/>
        </w:rPr>
        <w:t>Pour les stages d’été</w:t>
      </w:r>
      <w:r>
        <w:t xml:space="preserve">, certains employeurs commencent à recruter </w:t>
      </w:r>
      <w:r>
        <w:rPr>
          <w:b/>
          <w:bCs/>
        </w:rPr>
        <w:t>dès le début de l’automne</w:t>
      </w:r>
      <w:r>
        <w:t xml:space="preserve"> — c’est le cas en finance, en consultation et en comptabilité.</w:t>
      </w:r>
    </w:p>
    <w:p w14:paraId="36DFC56A" w14:textId="77777777" w:rsidR="00284C1E" w:rsidRDefault="00284C1E" w:rsidP="00284C1E">
      <w:pPr>
        <w:pStyle w:val="BodyText"/>
      </w:pPr>
      <w:r>
        <w:t xml:space="preserve">Beaucoup d’entre eux participent aux </w:t>
      </w:r>
      <w:hyperlink r:id="rId2481">
        <w:r>
          <w:rPr>
            <w:rStyle w:val="Hyperlink"/>
          </w:rPr>
          <w:t>activités de recrutement</w:t>
        </w:r>
      </w:hyperlink>
      <w:r>
        <w:t xml:space="preserve"> qui se tiennent </w:t>
      </w:r>
      <w:r>
        <w:rPr>
          <w:b/>
          <w:bCs/>
        </w:rPr>
        <w:t>tout au long de l’année</w:t>
      </w:r>
      <w:r>
        <w:t xml:space="preserve"> à HEC Montréal ou hors du campus.</w:t>
      </w:r>
    </w:p>
    <w:tbl>
      <w:tblPr>
        <w:tblStyle w:val="Table"/>
        <w:tblW w:w="0" w:type="auto"/>
        <w:tblLook w:val="0000" w:firstRow="0" w:lastRow="0" w:firstColumn="0" w:lastColumn="0" w:noHBand="0" w:noVBand="0"/>
      </w:tblPr>
      <w:tblGrid>
        <w:gridCol w:w="2370"/>
        <w:gridCol w:w="5077"/>
      </w:tblGrid>
      <w:tr w:rsidR="00284C1E" w14:paraId="45546322" w14:textId="77777777" w:rsidTr="00B9695E">
        <w:tc>
          <w:tcPr>
            <w:tcW w:w="0" w:type="auto"/>
          </w:tcPr>
          <w:p w14:paraId="41A553F1" w14:textId="77777777" w:rsidR="00284C1E" w:rsidRDefault="00284C1E" w:rsidP="00B9695E">
            <w:pPr>
              <w:pStyle w:val="Compact"/>
            </w:pPr>
            <w:r>
              <w:t>Trimestre d'hiver</w:t>
            </w:r>
          </w:p>
        </w:tc>
        <w:tc>
          <w:tcPr>
            <w:tcW w:w="0" w:type="auto"/>
          </w:tcPr>
          <w:p w14:paraId="7E92159F" w14:textId="77777777" w:rsidR="00284C1E" w:rsidRDefault="00284C1E" w:rsidP="00B9695E">
            <w:pPr>
              <w:pStyle w:val="Compact"/>
            </w:pPr>
            <w:r>
              <w:t>Affichage des offres dès septembre</w:t>
            </w:r>
          </w:p>
        </w:tc>
      </w:tr>
      <w:tr w:rsidR="00284C1E" w14:paraId="051D560F" w14:textId="77777777" w:rsidTr="00B9695E">
        <w:tc>
          <w:tcPr>
            <w:tcW w:w="0" w:type="auto"/>
          </w:tcPr>
          <w:p w14:paraId="516BD842" w14:textId="77777777" w:rsidR="00284C1E" w:rsidRDefault="00284C1E" w:rsidP="00B9695E">
            <w:pPr>
              <w:pStyle w:val="Compact"/>
            </w:pPr>
            <w:r>
              <w:t>Trimestre d'été</w:t>
            </w:r>
          </w:p>
        </w:tc>
        <w:tc>
          <w:tcPr>
            <w:tcW w:w="0" w:type="auto"/>
          </w:tcPr>
          <w:p w14:paraId="31542BB4" w14:textId="77777777" w:rsidR="00284C1E" w:rsidRDefault="00284C1E" w:rsidP="00B9695E">
            <w:pPr>
              <w:pStyle w:val="Compact"/>
            </w:pPr>
            <w:r>
              <w:t>Affichage des offres dès janvier ou même avant</w:t>
            </w:r>
          </w:p>
        </w:tc>
      </w:tr>
      <w:tr w:rsidR="00284C1E" w14:paraId="0389C284" w14:textId="77777777" w:rsidTr="00B9695E">
        <w:tc>
          <w:tcPr>
            <w:tcW w:w="0" w:type="auto"/>
          </w:tcPr>
          <w:p w14:paraId="517B43BB" w14:textId="77777777" w:rsidR="00284C1E" w:rsidRDefault="00284C1E" w:rsidP="00B9695E">
            <w:pPr>
              <w:pStyle w:val="Compact"/>
            </w:pPr>
            <w:r>
              <w:t>Trimestre d'automne</w:t>
            </w:r>
          </w:p>
        </w:tc>
        <w:tc>
          <w:tcPr>
            <w:tcW w:w="0" w:type="auto"/>
          </w:tcPr>
          <w:p w14:paraId="00E24550" w14:textId="77777777" w:rsidR="00284C1E" w:rsidRDefault="00284C1E" w:rsidP="00B9695E">
            <w:pPr>
              <w:pStyle w:val="Compact"/>
            </w:pPr>
            <w:r>
              <w:t>Affichage des offres dès janvier</w:t>
            </w:r>
          </w:p>
        </w:tc>
      </w:tr>
    </w:tbl>
    <w:p w14:paraId="56F7FB20" w14:textId="77777777" w:rsidR="00284C1E" w:rsidRDefault="00284C1E" w:rsidP="00284C1E">
      <w:pPr>
        <w:pStyle w:val="Heading2"/>
      </w:pPr>
      <w:bookmarkStart w:id="1912" w:name="nos-conseils"/>
      <w:bookmarkStart w:id="1913" w:name="br-197289"/>
      <w:bookmarkEnd w:id="1910"/>
      <w:bookmarkEnd w:id="1911"/>
      <w:r>
        <w:t>Nos conseils</w:t>
      </w:r>
    </w:p>
    <w:p w14:paraId="0269D04E" w14:textId="77777777" w:rsidR="00284C1E" w:rsidRDefault="00284C1E" w:rsidP="00284C1E">
      <w:pPr>
        <w:pStyle w:val="Compact"/>
        <w:numPr>
          <w:ilvl w:val="0"/>
          <w:numId w:val="2"/>
        </w:numPr>
      </w:pPr>
      <w:r>
        <w:t xml:space="preserve">Ne vous interdisez pas de faire un stage à l’automne ou à l’hiver, quitte à obtenir votre diplôme un peu plus tard. En effet, </w:t>
      </w:r>
      <w:r>
        <w:rPr>
          <w:b/>
          <w:bCs/>
        </w:rPr>
        <w:t>un futur employeur favorisera votre candidature si</w:t>
      </w:r>
      <w:r>
        <w:t xml:space="preserve"> </w:t>
      </w:r>
      <w:r>
        <w:rPr>
          <w:b/>
          <w:bCs/>
        </w:rPr>
        <w:t>vous détenez</w:t>
      </w:r>
      <w:r>
        <w:t xml:space="preserve"> </w:t>
      </w:r>
      <w:r>
        <w:rPr>
          <w:b/>
          <w:bCs/>
        </w:rPr>
        <w:t>une expérience de stage ou de projet, sans que la durée de votre formation vous désavantage</w:t>
      </w:r>
      <w:r>
        <w:t>. Par ailleurs, il y a beaucoup moins de concurrence pour des stages d’automne et d’hiver que pour ceux d’été.</w:t>
      </w:r>
    </w:p>
    <w:p w14:paraId="3068F41D" w14:textId="77777777" w:rsidR="00284C1E" w:rsidRDefault="00284C1E" w:rsidP="00284C1E">
      <w:pPr>
        <w:pStyle w:val="Compact"/>
        <w:numPr>
          <w:ilvl w:val="0"/>
          <w:numId w:val="2"/>
        </w:numPr>
      </w:pPr>
      <w:r>
        <w:lastRenderedPageBreak/>
        <w:t xml:space="preserve">Étudiant étranger? Assurez-vous de détenir les </w:t>
      </w:r>
      <w:hyperlink r:id="rId2482">
        <w:r>
          <w:rPr>
            <w:rStyle w:val="Hyperlink"/>
          </w:rPr>
          <w:t>autorisations nécessaires pour travailler au Canada</w:t>
        </w:r>
      </w:hyperlink>
      <w:r>
        <w:t xml:space="preserve">. Écrivez à </w:t>
      </w:r>
      <w:hyperlink r:id="rId2483">
        <w:r>
          <w:rPr>
            <w:rStyle w:val="Hyperlink"/>
          </w:rPr>
          <w:t>immigration@hec.ca</w:t>
        </w:r>
      </w:hyperlink>
      <w:r>
        <w:t> pour toute question.</w:t>
      </w:r>
    </w:p>
    <w:p w14:paraId="4569C3B8" w14:textId="77777777" w:rsidR="00284C1E" w:rsidRDefault="00284C1E" w:rsidP="00284C1E">
      <w:pPr>
        <w:pStyle w:val="Heading2"/>
      </w:pPr>
      <w:bookmarkStart w:id="1914" w:name="autres-questions"/>
      <w:bookmarkStart w:id="1915" w:name="br-197290"/>
      <w:bookmarkEnd w:id="1912"/>
      <w:bookmarkEnd w:id="1913"/>
      <w:r>
        <w:t>Autres questions?</w:t>
      </w:r>
    </w:p>
    <w:p w14:paraId="058649C1" w14:textId="77777777" w:rsidR="00284C1E" w:rsidRDefault="00284C1E" w:rsidP="00284C1E">
      <w:pPr>
        <w:pStyle w:val="FirstParagraph"/>
      </w:pPr>
      <w:r>
        <w:t xml:space="preserve">Pour la recherche d’un stage ou d’un projet, écrivez à </w:t>
      </w:r>
      <w:hyperlink r:id="rId2484">
        <w:r>
          <w:rPr>
            <w:rStyle w:val="Hyperlink"/>
          </w:rPr>
          <w:t>sgc@hec.ca</w:t>
        </w:r>
      </w:hyperlink>
      <w:r>
        <w:t>.</w:t>
      </w:r>
    </w:p>
    <w:p w14:paraId="0BC837C6" w14:textId="77777777" w:rsidR="00284C1E" w:rsidRDefault="00284C1E" w:rsidP="00284C1E">
      <w:pPr>
        <w:pStyle w:val="BodyText"/>
      </w:pPr>
      <w:r>
        <w:t>Pour plus d’informations, consultez :</w:t>
      </w:r>
    </w:p>
    <w:p w14:paraId="1B10656C" w14:textId="77777777" w:rsidR="00284C1E" w:rsidRDefault="00284C1E" w:rsidP="00284C1E">
      <w:pPr>
        <w:pStyle w:val="BodyText"/>
      </w:pPr>
      <w:hyperlink r:id="rId2485">
        <w:r>
          <w:rPr>
            <w:rStyle w:val="Hyperlink"/>
          </w:rPr>
          <w:t>La page Web des stages au B.A.A.</w:t>
        </w:r>
      </w:hyperlink>
    </w:p>
    <w:p w14:paraId="5F0FA671" w14:textId="77777777" w:rsidR="00284C1E" w:rsidRDefault="00284C1E" w:rsidP="00284C1E">
      <w:pPr>
        <w:pStyle w:val="BodyText"/>
      </w:pPr>
      <w:hyperlink r:id="rId2486">
        <w:r>
          <w:rPr>
            <w:rStyle w:val="Hyperlink"/>
          </w:rPr>
          <w:t>La page Web des stages au certificat</w:t>
        </w:r>
      </w:hyperlink>
    </w:p>
    <w:p w14:paraId="76711E74" w14:textId="77777777" w:rsidR="00284C1E" w:rsidRDefault="00284C1E" w:rsidP="00284C1E">
      <w:pPr>
        <w:pStyle w:val="BodyText"/>
      </w:pPr>
      <w:hyperlink r:id="rId2487">
        <w:r>
          <w:rPr>
            <w:rStyle w:val="Hyperlink"/>
          </w:rPr>
          <w:t>Le guide Nature et exigences du projet supervisé (M. Sc.)</w:t>
        </w:r>
      </w:hyperlink>
    </w:p>
    <w:p w14:paraId="6CAA4D70" w14:textId="77777777" w:rsidR="00284C1E" w:rsidRDefault="00284C1E" w:rsidP="00284C1E">
      <w:pPr>
        <w:pStyle w:val="BodyText"/>
      </w:pPr>
      <w:hyperlink r:id="rId2488">
        <w:r>
          <w:rPr>
            <w:rStyle w:val="Hyperlink"/>
          </w:rPr>
          <w:t>Le guide du projet d’intégration (MMEC)</w:t>
        </w:r>
      </w:hyperlink>
    </w:p>
    <w:p w14:paraId="5C69A0EC" w14:textId="77777777" w:rsidR="00284C1E" w:rsidRDefault="00284C1E" w:rsidP="00284C1E">
      <w:pPr>
        <w:pStyle w:val="BodyText"/>
      </w:pPr>
      <w:hyperlink r:id="rId2489">
        <w:r>
          <w:rPr>
            <w:rStyle w:val="Hyperlink"/>
          </w:rPr>
          <w:t>Le guide du projet d’intégration (MMDD)</w:t>
        </w:r>
      </w:hyperlink>
    </w:p>
    <w:bookmarkEnd w:id="1914"/>
    <w:bookmarkEnd w:id="1915"/>
    <w:p w14:paraId="5B4F527A" w14:textId="77777777" w:rsidR="00284C1E" w:rsidRDefault="00284C1E" w:rsidP="00284C1E">
      <w:r>
        <w:pict w14:anchorId="129D9AE6">
          <v:rect id="_x0000_i1109" style="width:0;height:1.5pt" o:hralign="center" o:hrstd="t" o:hr="t"/>
        </w:pict>
      </w:r>
    </w:p>
    <w:p w14:paraId="0D1BFCDF" w14:textId="77777777" w:rsidR="00284C1E" w:rsidRDefault="00284C1E" w:rsidP="00284C1E">
      <w:pPr>
        <w:pStyle w:val="FirstParagraph"/>
      </w:pPr>
      <w:r>
        <w:t>.</w:t>
      </w:r>
    </w:p>
    <w:p w14:paraId="05C0B5BB" w14:textId="77777777" w:rsidR="00284C1E" w:rsidRDefault="00284C1E" w:rsidP="00284C1E">
      <w:pPr>
        <w:pStyle w:val="Heading2"/>
      </w:pPr>
      <w:r>
        <w:t>Pour aller plus loin</w:t>
      </w:r>
    </w:p>
    <w:p w14:paraId="4D087BAF" w14:textId="77777777" w:rsidR="00284C1E" w:rsidRDefault="00284C1E" w:rsidP="00284C1E">
      <w:pPr>
        <w:pStyle w:val="FirstParagraph"/>
      </w:pPr>
      <w:hyperlink r:id="rId2490">
        <w:r>
          <w:rPr>
            <w:rStyle w:val="Hyperlink"/>
          </w:rPr>
          <w:t>Aller à la section Stages et projets</w:t>
        </w:r>
      </w:hyperlink>
    </w:p>
    <w:p w14:paraId="597DBD9E" w14:textId="77777777" w:rsidR="00284C1E" w:rsidRDefault="00284C1E" w:rsidP="00284C1E">
      <w:pPr>
        <w:pStyle w:val="BodyText"/>
      </w:pPr>
      <w:hyperlink r:id="rId2491">
        <w:r>
          <w:rPr>
            <w:rStyle w:val="Hyperlink"/>
          </w:rPr>
          <w:t>Étudiants</w:t>
        </w:r>
      </w:hyperlink>
      <w:r>
        <w:t xml:space="preserve"> &gt; </w:t>
      </w:r>
      <w:hyperlink r:id="rId2492">
        <w:r>
          <w:rPr>
            <w:rStyle w:val="Hyperlink"/>
          </w:rPr>
          <w:t>Soutien et ressources</w:t>
        </w:r>
      </w:hyperlink>
      <w:r>
        <w:t xml:space="preserve"> &gt; </w:t>
      </w:r>
      <w:hyperlink r:id="rId2493">
        <w:r>
          <w:rPr>
            <w:rStyle w:val="Hyperlink"/>
          </w:rPr>
          <w:t>Gestion de carrière</w:t>
        </w:r>
      </w:hyperlink>
      <w:r>
        <w:t xml:space="preserve"> &gt; </w:t>
      </w:r>
      <w:hyperlink r:id="rId2494">
        <w:r>
          <w:rPr>
            <w:rStyle w:val="Hyperlink"/>
          </w:rPr>
          <w:t>Stages et projets</w:t>
        </w:r>
      </w:hyperlink>
      <w:r>
        <w:t xml:space="preserve"> &gt; </w:t>
      </w:r>
      <w:hyperlink w:anchor="Xa39a3ee5e6b4b0d3255bfef95601890afd80709">
        <w:r>
          <w:rPr>
            <w:rStyle w:val="Hyperlink"/>
          </w:rPr>
          <w:t>Bureau des stages</w:t>
        </w:r>
      </w:hyperlink>
      <w:r>
        <w:t xml:space="preserve"> &gt; Bureau des stages</w:t>
      </w:r>
      <w:r>
        <w:br/>
      </w:r>
    </w:p>
    <w:p w14:paraId="47E03675" w14:textId="77777777" w:rsidR="00284C1E" w:rsidRDefault="00284C1E" w:rsidP="00284C1E">
      <w:pPr>
        <w:pStyle w:val="Heading1"/>
      </w:pPr>
      <w:bookmarkStart w:id="1916" w:name="bureau-des-stages-3"/>
      <w:r>
        <w:t>Bureau des stages</w:t>
      </w:r>
    </w:p>
    <w:bookmarkEnd w:id="1916"/>
    <w:p w14:paraId="7F95FB18" w14:textId="37CA8941" w:rsidR="00284C1E" w:rsidRDefault="00284C1E" w:rsidP="00284C1E">
      <w:pPr>
        <w:pStyle w:val="FirstParagraph"/>
      </w:pPr>
      <w:r>
        <w:fldChar w:fldCharType="begin"/>
      </w:r>
      <w:r>
        <w:instrText xml:space="preserve">HYPERLINK "C:\\My Web Sites\\sgc site\\qu-est-ce-qu-un-stage.html" \h </w:instrText>
      </w:r>
      <w:r>
        <w:fldChar w:fldCharType="separate"/>
      </w:r>
      <w:r>
        <w:rPr>
          <w:rStyle w:val="Hyperlink"/>
        </w:rPr>
        <w:t>Qu'est-ce que c'est?</w:t>
      </w:r>
      <w:r>
        <w:fldChar w:fldCharType="end"/>
      </w:r>
    </w:p>
    <w:p w14:paraId="37CECAB2" w14:textId="5072B4FF" w:rsidR="00284C1E" w:rsidRDefault="00284C1E" w:rsidP="00284C1E">
      <w:pPr>
        <w:pStyle w:val="BodyText"/>
      </w:pPr>
      <w:hyperlink r:id="rId2495">
        <w:r>
          <w:rPr>
            <w:rStyle w:val="Hyperlink"/>
          </w:rPr>
          <w:t>Pourquoi le faire?</w:t>
        </w:r>
      </w:hyperlink>
    </w:p>
    <w:p w14:paraId="1342D5A0" w14:textId="393282E3" w:rsidR="00284C1E" w:rsidRDefault="00284C1E" w:rsidP="00284C1E">
      <w:pPr>
        <w:pStyle w:val="BodyText"/>
      </w:pPr>
      <w:hyperlink r:id="rId2496">
        <w:r>
          <w:rPr>
            <w:rStyle w:val="Hyperlink"/>
          </w:rPr>
          <w:t>Quand le faire?</w:t>
        </w:r>
      </w:hyperlink>
    </w:p>
    <w:p w14:paraId="060A0F21" w14:textId="64E5D376" w:rsidR="00284C1E" w:rsidRDefault="00284C1E" w:rsidP="00284C1E">
      <w:pPr>
        <w:pStyle w:val="BodyText"/>
      </w:pPr>
      <w:hyperlink r:id="rId2497">
        <w:r>
          <w:rPr>
            <w:rStyle w:val="Hyperlink"/>
          </w:rPr>
          <w:t>Comment le trouver?</w:t>
        </w:r>
      </w:hyperlink>
    </w:p>
    <w:p w14:paraId="4AF31AB6" w14:textId="650D1B4E" w:rsidR="00284C1E" w:rsidRDefault="00284C1E" w:rsidP="00284C1E">
      <w:pPr>
        <w:pStyle w:val="BodyText"/>
      </w:pPr>
      <w:hyperlink r:id="rId2498">
        <w:r>
          <w:rPr>
            <w:rStyle w:val="Hyperlink"/>
          </w:rPr>
          <w:t>Quoi faire après?</w:t>
        </w:r>
      </w:hyperlink>
    </w:p>
    <w:p w14:paraId="6B549B05" w14:textId="6794B96E" w:rsidR="00284C1E" w:rsidRDefault="00284C1E" w:rsidP="00284C1E">
      <w:pPr>
        <w:pStyle w:val="BodyText"/>
      </w:pPr>
      <w:hyperlink r:id="rId2499">
        <w:r>
          <w:rPr>
            <w:rStyle w:val="Hyperlink"/>
          </w:rPr>
          <w:t>Témoignages</w:t>
        </w:r>
      </w:hyperlink>
    </w:p>
    <w:p w14:paraId="27CC0607" w14:textId="77777777" w:rsidR="00284C1E" w:rsidRDefault="00284C1E" w:rsidP="00284C1E">
      <w:pPr>
        <w:pStyle w:val="Heading2"/>
      </w:pPr>
      <w:r>
        <w:t>Qu'est-ce qu'un stage?</w:t>
      </w:r>
    </w:p>
    <w:p w14:paraId="59101415" w14:textId="77777777" w:rsidR="00284C1E" w:rsidRDefault="00284C1E" w:rsidP="00284C1E">
      <w:pPr>
        <w:pStyle w:val="FirstParagraph"/>
      </w:pPr>
      <w:r>
        <w:t xml:space="preserve">Selon votre programme, vous aurez la possibilité de faire un stage, un projet supervisé ou un projet d’intégration durant vos études, il est donc important de bien </w:t>
      </w:r>
      <w:r>
        <w:lastRenderedPageBreak/>
        <w:t>en faire la nuance. Si vous souhaitez que votre stage soit crédité, vous devez vérifier auprès de votre direction administrative si celui-ci est intégré dans votre cheminement.</w:t>
      </w:r>
    </w:p>
    <w:p w14:paraId="58DF45CA" w14:textId="77777777" w:rsidR="00284C1E" w:rsidRDefault="00284C1E" w:rsidP="00284C1E">
      <w:pPr>
        <w:pStyle w:val="Heading2"/>
      </w:pPr>
      <w:r>
        <w:t>Stage</w:t>
      </w:r>
    </w:p>
    <w:p w14:paraId="08854043" w14:textId="77777777" w:rsidR="00284C1E" w:rsidRDefault="00284C1E" w:rsidP="00284C1E">
      <w:pPr>
        <w:pStyle w:val="FirstParagraph"/>
      </w:pPr>
      <w:r>
        <w:t>Un stage vous donne la possibilité d’explorer et de développer votre carrière et d’acquérir de nouvelles compétences professionnelles, tout en apportant une contribution et de nouvelles idées à l’organisation qui vous accueille. C’est une période de formation pratique, d’apprentissage ou de perfectionnement en entreprise, liée à votre domaine d’études.</w:t>
      </w:r>
    </w:p>
    <w:p w14:paraId="7AFEF0B3" w14:textId="77777777" w:rsidR="00284C1E" w:rsidRDefault="00284C1E" w:rsidP="00284C1E">
      <w:pPr>
        <w:pStyle w:val="Heading3"/>
      </w:pPr>
      <w:r>
        <w:t>Exemples de responsabilités de stage au B.A.A.</w:t>
      </w:r>
    </w:p>
    <w:p w14:paraId="2165033B" w14:textId="77777777" w:rsidR="00284C1E" w:rsidRDefault="00284C1E" w:rsidP="00284C1E">
      <w:pPr>
        <w:pStyle w:val="Heading4"/>
      </w:pPr>
      <w:r>
        <w:t>Marketing :</w:t>
      </w:r>
    </w:p>
    <w:p w14:paraId="3B39C02E" w14:textId="77777777" w:rsidR="00284C1E" w:rsidRDefault="00284C1E" w:rsidP="00284C1E">
      <w:pPr>
        <w:pStyle w:val="Compact"/>
        <w:numPr>
          <w:ilvl w:val="0"/>
          <w:numId w:val="2"/>
        </w:numPr>
      </w:pPr>
      <w:r>
        <w:t>Participer au développement d’un plan de communication</w:t>
      </w:r>
    </w:p>
    <w:p w14:paraId="318E8512" w14:textId="77777777" w:rsidR="00284C1E" w:rsidRDefault="00284C1E" w:rsidP="00284C1E">
      <w:pPr>
        <w:pStyle w:val="Compact"/>
        <w:numPr>
          <w:ilvl w:val="0"/>
          <w:numId w:val="2"/>
        </w:numPr>
      </w:pPr>
      <w:r>
        <w:t>Créer des outils de communication et de lancement de promotions</w:t>
      </w:r>
    </w:p>
    <w:p w14:paraId="4393CDA5" w14:textId="77777777" w:rsidR="00284C1E" w:rsidRDefault="00284C1E" w:rsidP="00284C1E">
      <w:pPr>
        <w:pStyle w:val="Compact"/>
        <w:numPr>
          <w:ilvl w:val="0"/>
          <w:numId w:val="2"/>
        </w:numPr>
      </w:pPr>
      <w:r>
        <w:t>Développer de nouvelles stratégies marketing </w:t>
      </w:r>
    </w:p>
    <w:p w14:paraId="1844FF12" w14:textId="77777777" w:rsidR="00284C1E" w:rsidRDefault="00284C1E" w:rsidP="00284C1E">
      <w:pPr>
        <w:pStyle w:val="Compact"/>
        <w:numPr>
          <w:ilvl w:val="0"/>
          <w:numId w:val="2"/>
        </w:numPr>
      </w:pPr>
      <w:r>
        <w:t>Aider à l’organisation et à la gestion des événements</w:t>
      </w:r>
    </w:p>
    <w:p w14:paraId="29FA1DFF" w14:textId="77777777" w:rsidR="00284C1E" w:rsidRDefault="00284C1E" w:rsidP="00284C1E">
      <w:pPr>
        <w:pStyle w:val="Compact"/>
        <w:numPr>
          <w:ilvl w:val="0"/>
          <w:numId w:val="2"/>
        </w:numPr>
      </w:pPr>
      <w:r>
        <w:t>Participer à la réalisation d’études de marché </w:t>
      </w:r>
    </w:p>
    <w:p w14:paraId="7B5D8BE9" w14:textId="77777777" w:rsidR="00284C1E" w:rsidRDefault="00284C1E" w:rsidP="00284C1E">
      <w:pPr>
        <w:pStyle w:val="Heading4"/>
      </w:pPr>
      <w:r>
        <w:t>Finance :</w:t>
      </w:r>
    </w:p>
    <w:p w14:paraId="4ECD6666" w14:textId="77777777" w:rsidR="00284C1E" w:rsidRDefault="00284C1E" w:rsidP="00284C1E">
      <w:pPr>
        <w:pStyle w:val="Compact"/>
        <w:numPr>
          <w:ilvl w:val="0"/>
          <w:numId w:val="2"/>
        </w:numPr>
      </w:pPr>
      <w:r>
        <w:t>Faire des analyses et construire des portefeuilles de placement </w:t>
      </w:r>
    </w:p>
    <w:p w14:paraId="38DE4187" w14:textId="77777777" w:rsidR="00284C1E" w:rsidRDefault="00284C1E" w:rsidP="00284C1E">
      <w:pPr>
        <w:pStyle w:val="Compact"/>
        <w:numPr>
          <w:ilvl w:val="0"/>
          <w:numId w:val="2"/>
        </w:numPr>
      </w:pPr>
      <w:r>
        <w:t>Conseiller les clients sur les meilleures stratégies pour faire fructifier leur capital accumulé </w:t>
      </w:r>
    </w:p>
    <w:p w14:paraId="4184B627" w14:textId="77777777" w:rsidR="00284C1E" w:rsidRDefault="00284C1E" w:rsidP="00284C1E">
      <w:pPr>
        <w:pStyle w:val="Compact"/>
        <w:numPr>
          <w:ilvl w:val="0"/>
          <w:numId w:val="2"/>
        </w:numPr>
      </w:pPr>
      <w:r>
        <w:t>Supporter et assister dans la mise à jour des modèles financiers et autres analyses </w:t>
      </w:r>
    </w:p>
    <w:p w14:paraId="1B4CD568" w14:textId="77777777" w:rsidR="00284C1E" w:rsidRDefault="00284C1E" w:rsidP="00284C1E">
      <w:pPr>
        <w:pStyle w:val="Compact"/>
        <w:numPr>
          <w:ilvl w:val="0"/>
          <w:numId w:val="2"/>
        </w:numPr>
      </w:pPr>
      <w:r>
        <w:t>Analyser les modèles financiers à l’intérieur des différents groupes sectoriels </w:t>
      </w:r>
    </w:p>
    <w:p w14:paraId="6DA3A516" w14:textId="77777777" w:rsidR="00284C1E" w:rsidRDefault="00284C1E" w:rsidP="00284C1E">
      <w:pPr>
        <w:pStyle w:val="FirstParagraph"/>
      </w:pPr>
      <w:hyperlink r:id="rId2500">
        <w:r>
          <w:rPr>
            <w:rStyle w:val="Hyperlink"/>
          </w:rPr>
          <w:t>Consultez d'autres exemples</w:t>
        </w:r>
      </w:hyperlink>
    </w:p>
    <w:p w14:paraId="3A012093" w14:textId="77777777" w:rsidR="00284C1E" w:rsidRDefault="00284C1E" w:rsidP="00284C1E">
      <w:pPr>
        <w:pStyle w:val="Heading2"/>
      </w:pPr>
      <w:r>
        <w:t>Projet supervisé</w:t>
      </w:r>
    </w:p>
    <w:p w14:paraId="584B6A50" w14:textId="77777777" w:rsidR="00284C1E" w:rsidRDefault="00284C1E" w:rsidP="00284C1E">
      <w:pPr>
        <w:pStyle w:val="FirstParagraph"/>
      </w:pPr>
      <w:r>
        <w:t>Le projet supervisé est un travail d’envergure au cours duquel vous fournirez une expertise pointue dans votre domaine de spécialisation. Vous pourrez identifier des pistes de solutions en lien avec un projet ou une problématique de l’entreprise.</w:t>
      </w:r>
    </w:p>
    <w:p w14:paraId="603A60C4" w14:textId="77777777" w:rsidR="00284C1E" w:rsidRDefault="00284C1E" w:rsidP="00284C1E">
      <w:pPr>
        <w:pStyle w:val="BodyText"/>
      </w:pPr>
      <w:r>
        <w:t>N’oubliez pas que votre projet doit comporter un travail d’analyse, d’intervention et, si possible, une formulation de recommandations destinées aux gestionnaires de l’organisation.</w:t>
      </w:r>
    </w:p>
    <w:p w14:paraId="3A9F3A03" w14:textId="77777777" w:rsidR="00284C1E" w:rsidRDefault="00284C1E" w:rsidP="00284C1E">
      <w:pPr>
        <w:pStyle w:val="Heading3"/>
      </w:pPr>
      <w:r>
        <w:lastRenderedPageBreak/>
        <w:t>Exemples de mandat de projet supervisé :</w:t>
      </w:r>
    </w:p>
    <w:p w14:paraId="098153C5" w14:textId="77777777" w:rsidR="00284C1E" w:rsidRDefault="00284C1E" w:rsidP="00284C1E">
      <w:pPr>
        <w:pStyle w:val="Heading4"/>
      </w:pPr>
      <w:r>
        <w:t>Analytique d’affaires :</w:t>
      </w:r>
    </w:p>
    <w:p w14:paraId="41775567" w14:textId="77777777" w:rsidR="00284C1E" w:rsidRDefault="00284C1E" w:rsidP="00284C1E">
      <w:pPr>
        <w:pStyle w:val="Compact"/>
        <w:numPr>
          <w:ilvl w:val="0"/>
          <w:numId w:val="2"/>
        </w:numPr>
      </w:pPr>
      <w:r>
        <w:t>Optimisation des pauses et des postes dans les modèles d’optimisation pour la planification des horaires dans les centres d’appel de XYZ</w:t>
      </w:r>
    </w:p>
    <w:p w14:paraId="1A142A09" w14:textId="77777777" w:rsidR="00284C1E" w:rsidRDefault="00284C1E" w:rsidP="00284C1E">
      <w:pPr>
        <w:pStyle w:val="Compact"/>
        <w:numPr>
          <w:ilvl w:val="0"/>
          <w:numId w:val="2"/>
        </w:numPr>
      </w:pPr>
      <w:r>
        <w:t>Conception et optimisation du réseau logistique de l’entreprise XYZ</w:t>
      </w:r>
    </w:p>
    <w:p w14:paraId="129D580A" w14:textId="77777777" w:rsidR="00284C1E" w:rsidRDefault="00284C1E" w:rsidP="00284C1E">
      <w:pPr>
        <w:pStyle w:val="Compact"/>
        <w:numPr>
          <w:ilvl w:val="0"/>
          <w:numId w:val="2"/>
        </w:numPr>
      </w:pPr>
      <w:r>
        <w:t>La planification avancée des effectifs</w:t>
      </w:r>
    </w:p>
    <w:p w14:paraId="39473706" w14:textId="77777777" w:rsidR="00284C1E" w:rsidRDefault="00284C1E" w:rsidP="00284C1E">
      <w:pPr>
        <w:pStyle w:val="Heading4"/>
      </w:pPr>
      <w:r>
        <w:t>Économie financière appliquée :</w:t>
      </w:r>
    </w:p>
    <w:p w14:paraId="7C16AE47" w14:textId="77777777" w:rsidR="00284C1E" w:rsidRDefault="00284C1E" w:rsidP="00284C1E">
      <w:pPr>
        <w:pStyle w:val="Compact"/>
        <w:numPr>
          <w:ilvl w:val="0"/>
          <w:numId w:val="2"/>
        </w:numPr>
      </w:pPr>
      <w:r>
        <w:t>Investissement dans les technologies de l’information et le capital humain : Les effets sur la productivité</w:t>
      </w:r>
    </w:p>
    <w:p w14:paraId="0D28D67A" w14:textId="77777777" w:rsidR="00284C1E" w:rsidRDefault="00284C1E" w:rsidP="00284C1E">
      <w:pPr>
        <w:pStyle w:val="Compact"/>
        <w:numPr>
          <w:ilvl w:val="0"/>
          <w:numId w:val="2"/>
        </w:numPr>
      </w:pPr>
      <w:r>
        <w:t>Les effets d’un choc de politique monétaire sur la dynamique désagrégée</w:t>
      </w:r>
    </w:p>
    <w:p w14:paraId="72B8C362" w14:textId="77777777" w:rsidR="00284C1E" w:rsidRDefault="00284C1E" w:rsidP="00284C1E">
      <w:pPr>
        <w:pStyle w:val="Compact"/>
        <w:numPr>
          <w:ilvl w:val="0"/>
          <w:numId w:val="2"/>
        </w:numPr>
      </w:pPr>
      <w:r>
        <w:t>Le rôle de la banque XYZ dans le marché belge des fusions acquisitions</w:t>
      </w:r>
    </w:p>
    <w:p w14:paraId="352C883A" w14:textId="77777777" w:rsidR="00284C1E" w:rsidRDefault="00284C1E" w:rsidP="00284C1E">
      <w:pPr>
        <w:pStyle w:val="Compact"/>
        <w:numPr>
          <w:ilvl w:val="0"/>
          <w:numId w:val="2"/>
        </w:numPr>
      </w:pPr>
      <w:r>
        <w:t>Le risque opérationnel dans les caisses de retraite</w:t>
      </w:r>
    </w:p>
    <w:p w14:paraId="0872FC34" w14:textId="77777777" w:rsidR="00284C1E" w:rsidRDefault="00284C1E" w:rsidP="00284C1E">
      <w:pPr>
        <w:pStyle w:val="Compact"/>
        <w:numPr>
          <w:ilvl w:val="0"/>
          <w:numId w:val="2"/>
        </w:numPr>
      </w:pPr>
      <w:r>
        <w:t>L’anomalie des ajustements comptables au Canada</w:t>
      </w:r>
    </w:p>
    <w:p w14:paraId="3E421648" w14:textId="77777777" w:rsidR="00284C1E" w:rsidRDefault="00284C1E" w:rsidP="00284C1E">
      <w:pPr>
        <w:pStyle w:val="FirstParagraph"/>
      </w:pPr>
      <w:hyperlink r:id="rId2501">
        <w:r>
          <w:rPr>
            <w:rStyle w:val="Hyperlink"/>
          </w:rPr>
          <w:t>Consultez d'autres exemples</w:t>
        </w:r>
      </w:hyperlink>
    </w:p>
    <w:p w14:paraId="085D9543" w14:textId="77777777" w:rsidR="00284C1E" w:rsidRDefault="00284C1E" w:rsidP="00284C1E">
      <w:pPr>
        <w:pStyle w:val="Heading2"/>
      </w:pPr>
      <w:r>
        <w:t>Projet d'intégration</w:t>
      </w:r>
    </w:p>
    <w:p w14:paraId="0933DB4C" w14:textId="77777777" w:rsidR="00284C1E" w:rsidRDefault="00284C1E" w:rsidP="00284C1E">
      <w:pPr>
        <w:pStyle w:val="FirstParagraph"/>
      </w:pPr>
      <w:r>
        <w:t>Le projet d’intégration permet de démontrer que vous avez atteint le niveau de compétence requis pour faire une analyse approfondie, rigoureuse et originale d’un sujet pertinent et complexe dans la gestion.</w:t>
      </w:r>
    </w:p>
    <w:p w14:paraId="2570AFAE" w14:textId="77777777" w:rsidR="00284C1E" w:rsidRDefault="00284C1E" w:rsidP="00284C1E">
      <w:pPr>
        <w:pStyle w:val="Heading3"/>
      </w:pPr>
      <w:r>
        <w:t>Voici quelques exemples de projets d’intégration :</w:t>
      </w:r>
    </w:p>
    <w:p w14:paraId="6F105B1C" w14:textId="77777777" w:rsidR="00284C1E" w:rsidRDefault="00284C1E" w:rsidP="00284C1E">
      <w:pPr>
        <w:pStyle w:val="Heading4"/>
      </w:pPr>
      <w:r>
        <w:t>Organisme culturel :</w:t>
      </w:r>
    </w:p>
    <w:p w14:paraId="61842427" w14:textId="77777777" w:rsidR="00284C1E" w:rsidRDefault="00284C1E" w:rsidP="00284C1E">
      <w:pPr>
        <w:pStyle w:val="Compact"/>
        <w:numPr>
          <w:ilvl w:val="0"/>
          <w:numId w:val="2"/>
        </w:numPr>
      </w:pPr>
      <w:r>
        <w:t>Gestion des festivals en région au Québec : ancrage local et rayonnement hors région</w:t>
      </w:r>
    </w:p>
    <w:p w14:paraId="256BC410" w14:textId="77777777" w:rsidR="00284C1E" w:rsidRDefault="00284C1E" w:rsidP="00284C1E">
      <w:pPr>
        <w:pStyle w:val="Compact"/>
        <w:numPr>
          <w:ilvl w:val="0"/>
          <w:numId w:val="2"/>
        </w:numPr>
      </w:pPr>
      <w:r>
        <w:t>État des lieux et perspectives d’avenir des pratiques collaboratives dans les organismes artistiques s’adressant à la relève en arts vivants</w:t>
      </w:r>
    </w:p>
    <w:p w14:paraId="324D4FC3" w14:textId="77777777" w:rsidR="00284C1E" w:rsidRDefault="00284C1E" w:rsidP="00284C1E">
      <w:pPr>
        <w:pStyle w:val="Compact"/>
        <w:numPr>
          <w:ilvl w:val="0"/>
          <w:numId w:val="2"/>
        </w:numPr>
      </w:pPr>
      <w:r>
        <w:t>Gestion philanthropique : défis et enjeux des fondations parallèles</w:t>
      </w:r>
    </w:p>
    <w:p w14:paraId="5AF9BD49" w14:textId="77777777" w:rsidR="00284C1E" w:rsidRDefault="00284C1E" w:rsidP="00284C1E">
      <w:pPr>
        <w:pStyle w:val="Compact"/>
        <w:numPr>
          <w:ilvl w:val="0"/>
          <w:numId w:val="2"/>
        </w:numPr>
      </w:pPr>
      <w:r>
        <w:t>Des acteurs culturels responsables : le développement durable comme avantage concurrentiel dans le secteur des arts de la scène à Montréal</w:t>
      </w:r>
    </w:p>
    <w:p w14:paraId="39DF845E" w14:textId="77777777" w:rsidR="00284C1E" w:rsidRDefault="00284C1E" w:rsidP="00284C1E">
      <w:pPr>
        <w:pStyle w:val="Compact"/>
        <w:numPr>
          <w:ilvl w:val="0"/>
          <w:numId w:val="2"/>
        </w:numPr>
      </w:pPr>
      <w:r>
        <w:t>La transformation du milieu culturel vers le numérique</w:t>
      </w:r>
    </w:p>
    <w:p w14:paraId="4EE5E4BC" w14:textId="77777777" w:rsidR="00284C1E" w:rsidRDefault="00284C1E" w:rsidP="00284C1E">
      <w:pPr>
        <w:pStyle w:val="Compact"/>
        <w:numPr>
          <w:ilvl w:val="0"/>
          <w:numId w:val="2"/>
        </w:numPr>
      </w:pPr>
      <w:r>
        <w:t>Plan de Marketing et de Communication pour la XYZ</w:t>
      </w:r>
    </w:p>
    <w:p w14:paraId="6484F149" w14:textId="77777777" w:rsidR="00284C1E" w:rsidRDefault="00284C1E" w:rsidP="00284C1E">
      <w:pPr>
        <w:pStyle w:val="Heading4"/>
      </w:pPr>
      <w:r>
        <w:t>Développement durable :</w:t>
      </w:r>
    </w:p>
    <w:p w14:paraId="5B297A6C" w14:textId="77777777" w:rsidR="00284C1E" w:rsidRDefault="00284C1E" w:rsidP="00284C1E">
      <w:pPr>
        <w:pStyle w:val="Compact"/>
        <w:numPr>
          <w:ilvl w:val="0"/>
          <w:numId w:val="2"/>
        </w:numPr>
      </w:pPr>
      <w:r>
        <w:t>Le potentiel du modèle coopératif pour le développement de la paludiculture au Québec</w:t>
      </w:r>
    </w:p>
    <w:p w14:paraId="614A7991" w14:textId="77777777" w:rsidR="00284C1E" w:rsidRDefault="00284C1E" w:rsidP="00284C1E">
      <w:pPr>
        <w:pStyle w:val="Compact"/>
        <w:numPr>
          <w:ilvl w:val="0"/>
          <w:numId w:val="2"/>
        </w:numPr>
      </w:pPr>
      <w:r>
        <w:t>Réflexion autour de la création d’une organisation non gouvernementale : le cas XYZ</w:t>
      </w:r>
    </w:p>
    <w:p w14:paraId="0126A4F1" w14:textId="77777777" w:rsidR="00284C1E" w:rsidRDefault="00284C1E" w:rsidP="00284C1E">
      <w:pPr>
        <w:pStyle w:val="Compact"/>
        <w:numPr>
          <w:ilvl w:val="0"/>
          <w:numId w:val="2"/>
        </w:numPr>
      </w:pPr>
      <w:r>
        <w:t>Montage d’un projet de Fab Lab à vocation environnementale, secteur du textile et de l’habillement</w:t>
      </w:r>
    </w:p>
    <w:p w14:paraId="42926F4B" w14:textId="77777777" w:rsidR="00284C1E" w:rsidRDefault="00284C1E" w:rsidP="00284C1E">
      <w:pPr>
        <w:pStyle w:val="Compact"/>
        <w:numPr>
          <w:ilvl w:val="0"/>
          <w:numId w:val="2"/>
        </w:numPr>
      </w:pPr>
      <w:r>
        <w:lastRenderedPageBreak/>
        <w:t>Ressources naturelles : bienfait ou malédiction?</w:t>
      </w:r>
    </w:p>
    <w:p w14:paraId="06C45D81" w14:textId="77777777" w:rsidR="00284C1E" w:rsidRDefault="00284C1E" w:rsidP="00284C1E">
      <w:pPr>
        <w:pStyle w:val="Compact"/>
        <w:numPr>
          <w:ilvl w:val="0"/>
          <w:numId w:val="2"/>
        </w:numPr>
      </w:pPr>
      <w:r>
        <w:t>La décroissance, c'est bon pour la santé</w:t>
      </w:r>
    </w:p>
    <w:p w14:paraId="3643C0DB" w14:textId="77777777" w:rsidR="00284C1E" w:rsidRDefault="00284C1E" w:rsidP="00284C1E">
      <w:r>
        <w:pict w14:anchorId="434C298B">
          <v:rect id="_x0000_i1110" style="width:0;height:1.5pt" o:hralign="center" o:hrstd="t" o:hr="t"/>
        </w:pict>
      </w:r>
    </w:p>
    <w:p w14:paraId="604A64BA" w14:textId="77777777" w:rsidR="00284C1E" w:rsidRDefault="00284C1E" w:rsidP="00284C1E">
      <w:pPr>
        <w:pStyle w:val="FirstParagraph"/>
      </w:pPr>
      <w:r>
        <w:t>.</w:t>
      </w:r>
    </w:p>
    <w:p w14:paraId="2107253D" w14:textId="77777777" w:rsidR="00284C1E" w:rsidRDefault="00284C1E" w:rsidP="00284C1E">
      <w:pPr>
        <w:pStyle w:val="Heading2"/>
      </w:pPr>
      <w:r>
        <w:t>Pour aller plus loin</w:t>
      </w:r>
    </w:p>
    <w:p w14:paraId="2A2C5DB1" w14:textId="77777777" w:rsidR="00284C1E" w:rsidRDefault="00284C1E" w:rsidP="00284C1E">
      <w:pPr>
        <w:pStyle w:val="FirstParagraph"/>
      </w:pPr>
      <w:hyperlink r:id="rId2502">
        <w:r>
          <w:rPr>
            <w:rStyle w:val="Hyperlink"/>
          </w:rPr>
          <w:t>Aller à la section Stages et projets</w:t>
        </w:r>
      </w:hyperlink>
    </w:p>
    <w:p w14:paraId="0313228D" w14:textId="77777777" w:rsidR="00284C1E" w:rsidRDefault="00284C1E" w:rsidP="00284C1E">
      <w:pPr>
        <w:pStyle w:val="BodyText"/>
      </w:pPr>
      <w:hyperlink r:id="rId2503">
        <w:r>
          <w:rPr>
            <w:rStyle w:val="Hyperlink"/>
          </w:rPr>
          <w:t>Étudiants</w:t>
        </w:r>
      </w:hyperlink>
      <w:r>
        <w:t xml:space="preserve"> &gt; </w:t>
      </w:r>
      <w:hyperlink r:id="rId2504">
        <w:r>
          <w:rPr>
            <w:rStyle w:val="Hyperlink"/>
          </w:rPr>
          <w:t>Soutien et ressources</w:t>
        </w:r>
      </w:hyperlink>
      <w:r>
        <w:t xml:space="preserve"> &gt; </w:t>
      </w:r>
      <w:hyperlink r:id="rId2505">
        <w:r>
          <w:rPr>
            <w:rStyle w:val="Hyperlink"/>
          </w:rPr>
          <w:t>Gestion de carrière</w:t>
        </w:r>
      </w:hyperlink>
      <w:r>
        <w:t xml:space="preserve"> &gt; </w:t>
      </w:r>
      <w:hyperlink r:id="rId2506">
        <w:r>
          <w:rPr>
            <w:rStyle w:val="Hyperlink"/>
          </w:rPr>
          <w:t>Stages et projets</w:t>
        </w:r>
      </w:hyperlink>
      <w:r>
        <w:t xml:space="preserve"> &gt; </w:t>
      </w:r>
      <w:hyperlink w:anchor="Xa39a3ee5e6b4b0d3255bfef95601890afd80709">
        <w:r>
          <w:rPr>
            <w:rStyle w:val="Hyperlink"/>
          </w:rPr>
          <w:t>Bureau des stages</w:t>
        </w:r>
      </w:hyperlink>
      <w:r>
        <w:t xml:space="preserve"> &gt; Bureau des stages</w:t>
      </w:r>
      <w:r>
        <w:br/>
      </w:r>
    </w:p>
    <w:p w14:paraId="10212722" w14:textId="77777777" w:rsidR="00284C1E" w:rsidRDefault="00284C1E" w:rsidP="00284C1E">
      <w:pPr>
        <w:pStyle w:val="Heading1"/>
      </w:pPr>
      <w:bookmarkStart w:id="1917" w:name="bureau-des-stages-4"/>
      <w:r>
        <w:t>Bureau des stages</w:t>
      </w:r>
    </w:p>
    <w:bookmarkEnd w:id="1917"/>
    <w:p w14:paraId="62E707C3" w14:textId="0F3C8CA3" w:rsidR="00284C1E" w:rsidRDefault="00284C1E" w:rsidP="00284C1E">
      <w:pPr>
        <w:pStyle w:val="FirstParagraph"/>
      </w:pPr>
      <w:r>
        <w:fldChar w:fldCharType="begin"/>
      </w:r>
      <w:r>
        <w:instrText xml:space="preserve">HYPERLINK "C:\\My Web Sites\\sgc site\\qu-est-ce-qu-un-stage.html" \h </w:instrText>
      </w:r>
      <w:r>
        <w:fldChar w:fldCharType="separate"/>
      </w:r>
      <w:r>
        <w:rPr>
          <w:rStyle w:val="Hyperlink"/>
        </w:rPr>
        <w:t>Qu'est-ce que c'est?</w:t>
      </w:r>
      <w:r>
        <w:fldChar w:fldCharType="end"/>
      </w:r>
    </w:p>
    <w:p w14:paraId="5421AE76" w14:textId="4D261E9D" w:rsidR="00284C1E" w:rsidRDefault="00284C1E" w:rsidP="00284C1E">
      <w:pPr>
        <w:pStyle w:val="BodyText"/>
      </w:pPr>
      <w:hyperlink r:id="rId2507">
        <w:r>
          <w:rPr>
            <w:rStyle w:val="Hyperlink"/>
          </w:rPr>
          <w:t>Pourquoi le faire?</w:t>
        </w:r>
      </w:hyperlink>
    </w:p>
    <w:p w14:paraId="2B2ED0EA" w14:textId="1F56EF3F" w:rsidR="00284C1E" w:rsidRDefault="00284C1E" w:rsidP="00284C1E">
      <w:pPr>
        <w:pStyle w:val="BodyText"/>
      </w:pPr>
      <w:hyperlink r:id="rId2508">
        <w:r>
          <w:rPr>
            <w:rStyle w:val="Hyperlink"/>
          </w:rPr>
          <w:t>Quand le faire?</w:t>
        </w:r>
      </w:hyperlink>
    </w:p>
    <w:p w14:paraId="3E117800" w14:textId="4B6A8B4E" w:rsidR="00284C1E" w:rsidRDefault="00284C1E" w:rsidP="00284C1E">
      <w:pPr>
        <w:pStyle w:val="BodyText"/>
      </w:pPr>
      <w:hyperlink r:id="rId2509">
        <w:r>
          <w:rPr>
            <w:rStyle w:val="Hyperlink"/>
          </w:rPr>
          <w:t>Comment le trouver?</w:t>
        </w:r>
      </w:hyperlink>
    </w:p>
    <w:p w14:paraId="3F356D6B" w14:textId="2D5F130A" w:rsidR="00284C1E" w:rsidRDefault="00284C1E" w:rsidP="00284C1E">
      <w:pPr>
        <w:pStyle w:val="BodyText"/>
      </w:pPr>
      <w:hyperlink r:id="rId2510">
        <w:r>
          <w:rPr>
            <w:rStyle w:val="Hyperlink"/>
          </w:rPr>
          <w:t>Quoi faire après?</w:t>
        </w:r>
      </w:hyperlink>
    </w:p>
    <w:p w14:paraId="7FB37E67" w14:textId="21441058" w:rsidR="00284C1E" w:rsidRDefault="00284C1E" w:rsidP="00284C1E">
      <w:pPr>
        <w:pStyle w:val="BodyText"/>
      </w:pPr>
      <w:hyperlink r:id="rId2511">
        <w:r>
          <w:rPr>
            <w:rStyle w:val="Hyperlink"/>
          </w:rPr>
          <w:t>Témoignages</w:t>
        </w:r>
      </w:hyperlink>
    </w:p>
    <w:p w14:paraId="24054223" w14:textId="77777777" w:rsidR="00284C1E" w:rsidRDefault="00284C1E" w:rsidP="00284C1E">
      <w:pPr>
        <w:pStyle w:val="Heading2"/>
      </w:pPr>
      <w:bookmarkStart w:id="1918" w:name="quoi-faire-après-avoir-trouvé-un-stage"/>
      <w:bookmarkStart w:id="1919" w:name="br-197300"/>
      <w:r>
        <w:t>Quoi faire après avoir trouvé un stage?</w:t>
      </w:r>
    </w:p>
    <w:p w14:paraId="78C6F0FC" w14:textId="77777777" w:rsidR="00284C1E" w:rsidRDefault="00284C1E" w:rsidP="00284C1E">
      <w:pPr>
        <w:pStyle w:val="FirstParagraph"/>
      </w:pPr>
      <w:r>
        <w:t>Félicitations, vous commencerez votre expérience en entreprise sous peu!</w:t>
      </w:r>
    </w:p>
    <w:p w14:paraId="0317DD33" w14:textId="77777777" w:rsidR="00284C1E" w:rsidRDefault="00284C1E" w:rsidP="00284C1E">
      <w:pPr>
        <w:pStyle w:val="BodyText"/>
      </w:pPr>
      <w:r>
        <w:t>Petit rappel, n’oubliez pas qu’avant de commencer votre stage, ou votre projet, vous devez vous assurer que celui-ci est approuvé par la direction de votre programme et que vous êtes inscrit ou inscrite au cours de stage ou au projet dans HEC en ligne.</w:t>
      </w:r>
    </w:p>
    <w:p w14:paraId="458DA580" w14:textId="77777777" w:rsidR="00284C1E" w:rsidRDefault="00284C1E" w:rsidP="00284C1E">
      <w:pPr>
        <w:pStyle w:val="Heading2"/>
      </w:pPr>
      <w:bookmarkStart w:id="1920" w:name="premières-journées"/>
      <w:bookmarkStart w:id="1921" w:name="br-197301"/>
      <w:bookmarkEnd w:id="1918"/>
      <w:bookmarkEnd w:id="1919"/>
      <w:r>
        <w:t>Premières journées</w:t>
      </w:r>
    </w:p>
    <w:p w14:paraId="6612ED47" w14:textId="77777777" w:rsidR="00284C1E" w:rsidRDefault="00284C1E" w:rsidP="00284C1E">
      <w:pPr>
        <w:pStyle w:val="FirstParagraph"/>
      </w:pPr>
      <w:r>
        <w:t>Voici à quoi vous attendre en général, les premières journées de stage :</w:t>
      </w:r>
    </w:p>
    <w:p w14:paraId="7F259C19" w14:textId="77777777" w:rsidR="00284C1E" w:rsidRDefault="00284C1E" w:rsidP="00284C1E">
      <w:pPr>
        <w:pStyle w:val="Compact"/>
        <w:numPr>
          <w:ilvl w:val="0"/>
          <w:numId w:val="2"/>
        </w:numPr>
      </w:pPr>
      <w:r>
        <w:t>Visite du bâtiment, de votre espace de travail</w:t>
      </w:r>
    </w:p>
    <w:p w14:paraId="60E26D15" w14:textId="77777777" w:rsidR="00284C1E" w:rsidRDefault="00284C1E" w:rsidP="00284C1E">
      <w:pPr>
        <w:pStyle w:val="Compact"/>
        <w:numPr>
          <w:ilvl w:val="0"/>
          <w:numId w:val="2"/>
        </w:numPr>
      </w:pPr>
      <w:r>
        <w:t>Présentation de l’équipe ou du personnel</w:t>
      </w:r>
    </w:p>
    <w:p w14:paraId="697F9E29" w14:textId="77777777" w:rsidR="00284C1E" w:rsidRDefault="00284C1E" w:rsidP="00284C1E">
      <w:pPr>
        <w:pStyle w:val="Compact"/>
        <w:numPr>
          <w:ilvl w:val="0"/>
          <w:numId w:val="2"/>
        </w:numPr>
      </w:pPr>
      <w:r>
        <w:t>Informations RH : paie, impôt, congés, maladie, horaire et heures de travail</w:t>
      </w:r>
    </w:p>
    <w:p w14:paraId="5FE37B6F" w14:textId="77777777" w:rsidR="00284C1E" w:rsidRDefault="00284C1E" w:rsidP="00284C1E">
      <w:pPr>
        <w:pStyle w:val="Compact"/>
        <w:numPr>
          <w:ilvl w:val="0"/>
          <w:numId w:val="2"/>
        </w:numPr>
      </w:pPr>
      <w:r>
        <w:t>Formation nécessaire pour bien accomplir votre travail (différentes applications)</w:t>
      </w:r>
    </w:p>
    <w:p w14:paraId="35034AC9" w14:textId="77777777" w:rsidR="00284C1E" w:rsidRDefault="00284C1E" w:rsidP="00284C1E">
      <w:pPr>
        <w:pStyle w:val="FirstParagraph"/>
      </w:pPr>
      <w:r>
        <w:lastRenderedPageBreak/>
        <w:t>Si votre stage a lieu dans une PME, ou que c’est la première fois qu’ils accueillent un stage, ça ne se passera sûrement pas comme ça, mais vous pouvez en faire la requête.</w:t>
      </w:r>
    </w:p>
    <w:p w14:paraId="5A58C55A" w14:textId="77777777" w:rsidR="00284C1E" w:rsidRDefault="00284C1E" w:rsidP="00284C1E">
      <w:pPr>
        <w:pStyle w:val="Heading2"/>
      </w:pPr>
      <w:bookmarkStart w:id="1922" w:name="X0eace1199e9924e89584892e99a9d959df302c7"/>
      <w:bookmarkStart w:id="1923" w:name="br-197302"/>
      <w:bookmarkEnd w:id="1920"/>
      <w:bookmarkEnd w:id="1921"/>
      <w:r>
        <w:t>Rencontre avec votre supérieur ou supérieure</w:t>
      </w:r>
    </w:p>
    <w:p w14:paraId="1A9800B6" w14:textId="77777777" w:rsidR="00284C1E" w:rsidRDefault="00284C1E" w:rsidP="00284C1E">
      <w:pPr>
        <w:pStyle w:val="Compact"/>
        <w:numPr>
          <w:ilvl w:val="0"/>
          <w:numId w:val="2"/>
        </w:numPr>
      </w:pPr>
      <w:r>
        <w:t>Établir les objectifs et déterminer les tâches spécifiques à votre poste</w:t>
      </w:r>
    </w:p>
    <w:p w14:paraId="546018FD" w14:textId="77777777" w:rsidR="00284C1E" w:rsidRDefault="00284C1E" w:rsidP="00284C1E">
      <w:pPr>
        <w:pStyle w:val="Compact"/>
        <w:numPr>
          <w:ilvl w:val="0"/>
          <w:numId w:val="2"/>
        </w:numPr>
      </w:pPr>
      <w:r>
        <w:t>Parler des compétences à développer</w:t>
      </w:r>
    </w:p>
    <w:p w14:paraId="05AB77B5" w14:textId="77777777" w:rsidR="00284C1E" w:rsidRDefault="00284C1E" w:rsidP="00284C1E">
      <w:pPr>
        <w:pStyle w:val="Compact"/>
        <w:numPr>
          <w:ilvl w:val="0"/>
          <w:numId w:val="2"/>
        </w:numPr>
      </w:pPr>
      <w:r>
        <w:t>Discuter de la supervision et des attentes en matière de communication :</w:t>
      </w:r>
    </w:p>
    <w:p w14:paraId="1E1C0D68" w14:textId="77777777" w:rsidR="00284C1E" w:rsidRDefault="00284C1E" w:rsidP="00284C1E">
      <w:pPr>
        <w:pStyle w:val="Compact"/>
        <w:numPr>
          <w:ilvl w:val="1"/>
          <w:numId w:val="2"/>
        </w:numPr>
      </w:pPr>
      <w:r>
        <w:t>Horaires et durées des points de contact</w:t>
      </w:r>
    </w:p>
    <w:p w14:paraId="353B2087" w14:textId="77777777" w:rsidR="00284C1E" w:rsidRDefault="00284C1E" w:rsidP="00284C1E">
      <w:pPr>
        <w:pStyle w:val="Compact"/>
        <w:numPr>
          <w:ilvl w:val="1"/>
          <w:numId w:val="2"/>
        </w:numPr>
      </w:pPr>
      <w:r>
        <w:t>En télétravail ou en personne</w:t>
      </w:r>
    </w:p>
    <w:p w14:paraId="385BBB67" w14:textId="77777777" w:rsidR="00284C1E" w:rsidRDefault="00284C1E" w:rsidP="00284C1E">
      <w:pPr>
        <w:pStyle w:val="Heading3"/>
      </w:pPr>
      <w:bookmarkStart w:id="1924" w:name="conseil"/>
      <w:r>
        <w:t>Conseil</w:t>
      </w:r>
    </w:p>
    <w:p w14:paraId="32312886" w14:textId="77777777" w:rsidR="00284C1E" w:rsidRDefault="00284C1E" w:rsidP="00284C1E">
      <w:pPr>
        <w:pStyle w:val="FirstParagraph"/>
      </w:pPr>
      <w:r>
        <w:t xml:space="preserve">Au début du stage, discutez de </w:t>
      </w:r>
      <w:r>
        <w:rPr>
          <w:b/>
          <w:bCs/>
        </w:rPr>
        <w:t>vos objectifs</w:t>
      </w:r>
      <w:r>
        <w:t xml:space="preserve"> et de </w:t>
      </w:r>
      <w:r>
        <w:rPr>
          <w:b/>
          <w:bCs/>
        </w:rPr>
        <w:t>vos attentes</w:t>
      </w:r>
      <w:r>
        <w:t xml:space="preserve"> avec votre </w:t>
      </w:r>
      <w:r>
        <w:rPr>
          <w:b/>
          <w:bCs/>
        </w:rPr>
        <w:t>supérieur ou supérieure</w:t>
      </w:r>
      <w:r>
        <w:t xml:space="preserve">. Cela aidera votre gestionnaire à savoir ce que vous voulez faire et vous donnera le type </w:t>
      </w:r>
      <w:r>
        <w:rPr>
          <w:b/>
          <w:bCs/>
        </w:rPr>
        <w:t>d’expérience que vous attendez</w:t>
      </w:r>
      <w:r>
        <w:t xml:space="preserve"> de votre stage. C’est le temps d’analyser votre description de poste et d’éclaircir certains points! vous avez sûrement des attentes également, que ce soit le </w:t>
      </w:r>
      <w:r>
        <w:rPr>
          <w:b/>
          <w:bCs/>
        </w:rPr>
        <w:t>coaching</w:t>
      </w:r>
      <w:r>
        <w:t xml:space="preserve"> auquel vous vous attendez, la </w:t>
      </w:r>
      <w:r>
        <w:rPr>
          <w:b/>
          <w:bCs/>
        </w:rPr>
        <w:t>formation</w:t>
      </w:r>
      <w:r>
        <w:t xml:space="preserve"> dont vous allez bénéficier, les </w:t>
      </w:r>
      <w:r>
        <w:rPr>
          <w:b/>
          <w:bCs/>
        </w:rPr>
        <w:t>projets sur</w:t>
      </w:r>
      <w:r>
        <w:t xml:space="preserve"> lesquels vous allez travailler. Préparez-vous, c’est à votre avantage et vous démontrerez votre professionnalisme!</w:t>
      </w:r>
    </w:p>
    <w:p w14:paraId="22EC68CF" w14:textId="77777777" w:rsidR="00284C1E" w:rsidRDefault="00284C1E" w:rsidP="00284C1E">
      <w:pPr>
        <w:pStyle w:val="Heading2"/>
      </w:pPr>
      <w:bookmarkStart w:id="1925" w:name="maximisez-votre-expérience-de-stage"/>
      <w:bookmarkStart w:id="1926" w:name="br-197303"/>
      <w:bookmarkEnd w:id="1922"/>
      <w:bookmarkEnd w:id="1923"/>
      <w:bookmarkEnd w:id="1924"/>
      <w:r>
        <w:t>Maximisez votre expérience de stage</w:t>
      </w:r>
    </w:p>
    <w:p w14:paraId="627D95A7" w14:textId="77777777" w:rsidR="00284C1E" w:rsidRDefault="00284C1E" w:rsidP="00284C1E">
      <w:pPr>
        <w:pStyle w:val="FirstParagraph"/>
      </w:pPr>
      <w:r>
        <w:t>Le stage est une occasion d'apprentissage unique qui permet de lancer sa carrière et développer son réseau professionnel. Il est important de s'impliquer et de saisir les opportunités!</w:t>
      </w:r>
    </w:p>
    <w:p w14:paraId="06E31A50" w14:textId="77777777" w:rsidR="00284C1E" w:rsidRDefault="00284C1E" w:rsidP="00284C1E">
      <w:pPr>
        <w:pStyle w:val="BodyText"/>
      </w:pPr>
      <w:r>
        <w:t>Soyez proactif, prenez des initiatives, discutez avec vos collègues et participez aux activités sociales de l’équipe!</w:t>
      </w:r>
    </w:p>
    <w:bookmarkEnd w:id="1925"/>
    <w:bookmarkEnd w:id="1926"/>
    <w:p w14:paraId="51751F17" w14:textId="77777777" w:rsidR="00284C1E" w:rsidRDefault="00284C1E" w:rsidP="00284C1E">
      <w:r>
        <w:pict w14:anchorId="5BE297FB">
          <v:rect id="_x0000_i1111" style="width:0;height:1.5pt" o:hralign="center" o:hrstd="t" o:hr="t"/>
        </w:pict>
      </w:r>
    </w:p>
    <w:p w14:paraId="15369FC2" w14:textId="77777777" w:rsidR="00284C1E" w:rsidRDefault="00284C1E" w:rsidP="00284C1E">
      <w:pPr>
        <w:pStyle w:val="FirstParagraph"/>
      </w:pPr>
      <w:r>
        <w:t>.</w:t>
      </w:r>
    </w:p>
    <w:p w14:paraId="6B9B8641" w14:textId="77777777" w:rsidR="00284C1E" w:rsidRDefault="00284C1E" w:rsidP="00284C1E">
      <w:pPr>
        <w:pStyle w:val="Heading2"/>
      </w:pPr>
      <w:r>
        <w:t>Pour aller plus loin</w:t>
      </w:r>
    </w:p>
    <w:p w14:paraId="487A4EF8" w14:textId="77777777" w:rsidR="00284C1E" w:rsidRDefault="00284C1E" w:rsidP="00284C1E">
      <w:pPr>
        <w:pStyle w:val="FirstParagraph"/>
      </w:pPr>
      <w:hyperlink r:id="rId2512">
        <w:r>
          <w:rPr>
            <w:rStyle w:val="Hyperlink"/>
          </w:rPr>
          <w:t>Aller à la section Stages et projets</w:t>
        </w:r>
      </w:hyperlink>
    </w:p>
    <w:p w14:paraId="1734548A" w14:textId="77777777" w:rsidR="00284C1E" w:rsidRDefault="00284C1E" w:rsidP="00284C1E">
      <w:pPr>
        <w:pStyle w:val="BodyText"/>
      </w:pPr>
      <w:hyperlink r:id="rId2513">
        <w:r>
          <w:rPr>
            <w:rStyle w:val="Hyperlink"/>
          </w:rPr>
          <w:t>Étudiants</w:t>
        </w:r>
      </w:hyperlink>
      <w:r>
        <w:t xml:space="preserve"> &gt; </w:t>
      </w:r>
      <w:hyperlink r:id="rId2514">
        <w:r>
          <w:rPr>
            <w:rStyle w:val="Hyperlink"/>
          </w:rPr>
          <w:t>Soutien et ressources</w:t>
        </w:r>
      </w:hyperlink>
      <w:r>
        <w:t xml:space="preserve"> &gt; </w:t>
      </w:r>
      <w:hyperlink r:id="rId2515">
        <w:r>
          <w:rPr>
            <w:rStyle w:val="Hyperlink"/>
          </w:rPr>
          <w:t>Gestion de carrière</w:t>
        </w:r>
      </w:hyperlink>
      <w:r>
        <w:t xml:space="preserve"> &gt; </w:t>
      </w:r>
      <w:hyperlink r:id="rId2516">
        <w:r>
          <w:rPr>
            <w:rStyle w:val="Hyperlink"/>
          </w:rPr>
          <w:t>Stages et projets</w:t>
        </w:r>
      </w:hyperlink>
      <w:r>
        <w:t xml:space="preserve"> &gt; </w:t>
      </w:r>
      <w:hyperlink w:anchor="Xa39a3ee5e6b4b0d3255bfef95601890afd80709">
        <w:r>
          <w:rPr>
            <w:rStyle w:val="Hyperlink"/>
          </w:rPr>
          <w:t>Bureau des stages</w:t>
        </w:r>
      </w:hyperlink>
      <w:r>
        <w:t xml:space="preserve"> &gt; Bureau des stages</w:t>
      </w:r>
      <w:r>
        <w:br/>
      </w:r>
    </w:p>
    <w:p w14:paraId="4D9C00CF" w14:textId="77777777" w:rsidR="00284C1E" w:rsidRDefault="00284C1E" w:rsidP="00284C1E">
      <w:pPr>
        <w:pStyle w:val="Heading1"/>
      </w:pPr>
      <w:bookmarkStart w:id="1927" w:name="bureau-des-stages-5"/>
      <w:r>
        <w:lastRenderedPageBreak/>
        <w:t>Bureau des stages</w:t>
      </w:r>
    </w:p>
    <w:bookmarkEnd w:id="1927"/>
    <w:p w14:paraId="74D7D465" w14:textId="631A9489" w:rsidR="00284C1E" w:rsidRDefault="00284C1E" w:rsidP="00284C1E">
      <w:pPr>
        <w:pStyle w:val="FirstParagraph"/>
      </w:pPr>
      <w:r>
        <w:fldChar w:fldCharType="begin"/>
      </w:r>
      <w:r>
        <w:instrText xml:space="preserve">HYPERLINK "C:\\My Web Sites\\sgc site\\qu-est-ce-qu-un-stage.html" \h </w:instrText>
      </w:r>
      <w:r>
        <w:fldChar w:fldCharType="separate"/>
      </w:r>
      <w:r>
        <w:rPr>
          <w:rStyle w:val="Hyperlink"/>
        </w:rPr>
        <w:t>Qu'est-ce que c'est?</w:t>
      </w:r>
      <w:r>
        <w:fldChar w:fldCharType="end"/>
      </w:r>
    </w:p>
    <w:p w14:paraId="16FC26AC" w14:textId="2C5F138E" w:rsidR="00284C1E" w:rsidRDefault="00284C1E" w:rsidP="00284C1E">
      <w:pPr>
        <w:pStyle w:val="BodyText"/>
      </w:pPr>
      <w:hyperlink r:id="rId2517">
        <w:r>
          <w:rPr>
            <w:rStyle w:val="Hyperlink"/>
          </w:rPr>
          <w:t>Pourquoi le faire?</w:t>
        </w:r>
      </w:hyperlink>
    </w:p>
    <w:p w14:paraId="62645140" w14:textId="413C9B53" w:rsidR="00284C1E" w:rsidRDefault="00284C1E" w:rsidP="00284C1E">
      <w:pPr>
        <w:pStyle w:val="BodyText"/>
      </w:pPr>
      <w:hyperlink r:id="rId2518">
        <w:r>
          <w:rPr>
            <w:rStyle w:val="Hyperlink"/>
          </w:rPr>
          <w:t>Quand le faire?</w:t>
        </w:r>
      </w:hyperlink>
    </w:p>
    <w:p w14:paraId="3D8DEA01" w14:textId="74A0189E" w:rsidR="00284C1E" w:rsidRDefault="00284C1E" w:rsidP="00284C1E">
      <w:pPr>
        <w:pStyle w:val="BodyText"/>
      </w:pPr>
      <w:hyperlink r:id="rId2519">
        <w:r>
          <w:rPr>
            <w:rStyle w:val="Hyperlink"/>
          </w:rPr>
          <w:t>Comment le trouver?</w:t>
        </w:r>
      </w:hyperlink>
    </w:p>
    <w:p w14:paraId="0856F578" w14:textId="536805E5" w:rsidR="00284C1E" w:rsidRDefault="00284C1E" w:rsidP="00284C1E">
      <w:pPr>
        <w:pStyle w:val="BodyText"/>
      </w:pPr>
      <w:hyperlink r:id="rId2520">
        <w:r>
          <w:rPr>
            <w:rStyle w:val="Hyperlink"/>
          </w:rPr>
          <w:t>Quoi faire après?</w:t>
        </w:r>
      </w:hyperlink>
    </w:p>
    <w:p w14:paraId="0B13AC8D" w14:textId="3ECFFA5B" w:rsidR="00284C1E" w:rsidRDefault="00284C1E" w:rsidP="00284C1E">
      <w:pPr>
        <w:pStyle w:val="BodyText"/>
      </w:pPr>
      <w:hyperlink r:id="rId2521">
        <w:r>
          <w:rPr>
            <w:rStyle w:val="Hyperlink"/>
          </w:rPr>
          <w:t>Témoignages</w:t>
        </w:r>
      </w:hyperlink>
    </w:p>
    <w:p w14:paraId="0CCF5A4B" w14:textId="77777777" w:rsidR="00284C1E" w:rsidRDefault="00284C1E" w:rsidP="00284C1E">
      <w:pPr>
        <w:pStyle w:val="Heading2"/>
      </w:pPr>
      <w:bookmarkStart w:id="1928" w:name="témoignages"/>
      <w:bookmarkStart w:id="1929" w:name="br-214887"/>
      <w:r>
        <w:t>Témoignages</w:t>
      </w:r>
    </w:p>
    <w:p w14:paraId="09C7A426" w14:textId="77777777" w:rsidR="00284C1E" w:rsidRDefault="00284C1E" w:rsidP="00284C1E">
      <w:pPr>
        <w:pStyle w:val="FirstParagraph"/>
      </w:pPr>
      <w:bookmarkStart w:id="1930" w:name="citphoto-214873"/>
      <w:bookmarkStart w:id="1931" w:name="ro-214876"/>
      <w:bookmarkEnd w:id="1928"/>
      <w:bookmarkEnd w:id="1929"/>
      <w:r>
        <w:t>Helena Rivest</w:t>
      </w:r>
    </w:p>
    <w:p w14:paraId="4AF1026C" w14:textId="77777777" w:rsidR="00284C1E" w:rsidRDefault="00284C1E" w:rsidP="00284C1E">
      <w:pPr>
        <w:pStyle w:val="BlockText"/>
      </w:pPr>
      <w:r>
        <w:t>« Il y a tellement de bénéfices à faire un stage crédité : tu fais de l'argent, tu apprends ce que t’aimes et ce que t’aimes pas… et en plus t’as un cours de moins à faire ! »</w:t>
      </w:r>
    </w:p>
    <w:p w14:paraId="1AF6C10E" w14:textId="77777777" w:rsidR="00284C1E" w:rsidRDefault="00284C1E" w:rsidP="00284C1E">
      <w:pPr>
        <w:pStyle w:val="BlockText"/>
      </w:pPr>
      <w:hyperlink r:id="rId2522">
        <w:r>
          <w:rPr>
            <w:rStyle w:val="Hyperlink"/>
          </w:rPr>
          <w:t>Helena Rivest</w:t>
        </w:r>
      </w:hyperlink>
      <w:r>
        <w:br/>
        <w:t>Étudiante de 3e année au B.A.A. en marketing</w:t>
      </w:r>
      <w:r>
        <w:br/>
        <w:t>Stage d’un an Salon et Évènementiel dans l’équipe du Marketing de Bombardier Inc.</w:t>
      </w:r>
    </w:p>
    <w:p w14:paraId="0758E512" w14:textId="77777777" w:rsidR="00284C1E" w:rsidRDefault="00284C1E" w:rsidP="00284C1E">
      <w:pPr>
        <w:pStyle w:val="FirstParagraph"/>
      </w:pPr>
      <w:bookmarkStart w:id="1932" w:name="citphoto-214874"/>
      <w:bookmarkEnd w:id="1930"/>
      <w:r>
        <w:t>Olivier Thifault</w:t>
      </w:r>
    </w:p>
    <w:p w14:paraId="785892BE" w14:textId="77777777" w:rsidR="00284C1E" w:rsidRDefault="00284C1E" w:rsidP="00284C1E">
      <w:pPr>
        <w:pStyle w:val="BlockText"/>
      </w:pPr>
      <w:r>
        <w:t>« J’ai voulu faire un stage car c’était la meilleure façon de me faire une idée d’un métier dans la spécialisation que j’ai choisie. »</w:t>
      </w:r>
    </w:p>
    <w:p w14:paraId="79026D7E" w14:textId="77777777" w:rsidR="00284C1E" w:rsidRDefault="00284C1E" w:rsidP="00284C1E">
      <w:pPr>
        <w:pStyle w:val="BlockText"/>
      </w:pPr>
      <w:hyperlink r:id="rId2523">
        <w:r>
          <w:rPr>
            <w:rStyle w:val="Hyperlink"/>
          </w:rPr>
          <w:t>Olivier Thifault</w:t>
        </w:r>
      </w:hyperlink>
      <w:r>
        <w:br/>
        <w:t>Étudiant de 3e année au B.A.A. en comptabilité</w:t>
      </w:r>
      <w:r>
        <w:br/>
        <w:t>Stage de 3 mois au service des opérations financières et de la vérification de l’Assemblée nationale du Québec</w:t>
      </w:r>
    </w:p>
    <w:p w14:paraId="6D2F7F52" w14:textId="77777777" w:rsidR="00284C1E" w:rsidRDefault="00284C1E" w:rsidP="00284C1E">
      <w:pPr>
        <w:pStyle w:val="FirstParagraph"/>
      </w:pPr>
      <w:bookmarkStart w:id="1933" w:name="citphoto-214875"/>
      <w:bookmarkEnd w:id="1932"/>
      <w:r>
        <w:t xml:space="preserve">Alyssa Casacalenda </w:t>
      </w:r>
    </w:p>
    <w:p w14:paraId="52345311" w14:textId="77777777" w:rsidR="00284C1E" w:rsidRDefault="00284C1E" w:rsidP="00284C1E">
      <w:pPr>
        <w:pStyle w:val="BlockText"/>
      </w:pPr>
      <w:r>
        <w:t>« Même si ça te parait flou maintenant, ça va te paraitre clair après ton stage. »</w:t>
      </w:r>
    </w:p>
    <w:p w14:paraId="3C638AC4" w14:textId="77777777" w:rsidR="00284C1E" w:rsidRDefault="00284C1E" w:rsidP="00284C1E">
      <w:pPr>
        <w:pStyle w:val="BlockText"/>
      </w:pPr>
      <w:hyperlink r:id="rId2524">
        <w:r>
          <w:rPr>
            <w:rStyle w:val="Hyperlink"/>
          </w:rPr>
          <w:t>Alyssa Casacalenda</w:t>
        </w:r>
      </w:hyperlink>
      <w:r>
        <w:br/>
        <w:t>Étudiante de 3e année au B.A.A. en comptabilité</w:t>
      </w:r>
      <w:r>
        <w:br/>
        <w:t>Stage de 3 mois chez PwC en audit externe</w:t>
      </w:r>
    </w:p>
    <w:bookmarkStart w:id="1934" w:name="br-214881"/>
    <w:bookmarkEnd w:id="1931"/>
    <w:bookmarkEnd w:id="1933"/>
    <w:p w14:paraId="51CF6801" w14:textId="77777777" w:rsidR="00284C1E" w:rsidRDefault="00284C1E" w:rsidP="00284C1E">
      <w:pPr>
        <w:pStyle w:val="FirstParagraph"/>
      </w:pPr>
      <w:r>
        <w:fldChar w:fldCharType="begin"/>
      </w:r>
      <w:r>
        <w:instrText>HYPERLINK \l "explo-214881-745920" \h</w:instrText>
      </w:r>
      <w:r>
        <w:fldChar w:fldCharType="separate"/>
      </w:r>
      <w:r>
        <w:fldChar w:fldCharType="end"/>
      </w:r>
    </w:p>
    <w:p w14:paraId="1CD5D04C" w14:textId="77777777" w:rsidR="00284C1E" w:rsidRDefault="00284C1E" w:rsidP="00284C1E">
      <w:pPr>
        <w:pStyle w:val="BodyText"/>
      </w:pPr>
      <w:r>
        <w:t>+</w:t>
      </w:r>
    </w:p>
    <w:p w14:paraId="51A4B698" w14:textId="77777777" w:rsidR="00284C1E" w:rsidRDefault="00284C1E" w:rsidP="00284C1E">
      <w:pPr>
        <w:pStyle w:val="Heading3"/>
      </w:pPr>
      <w:bookmarkStart w:id="1935" w:name="X8895ac043cb7402007d6107b3a39f4ab1a2e8bb"/>
      <w:r>
        <w:lastRenderedPageBreak/>
        <w:t>Helena nous raconte comment son stage lui a permis de réaliser un rêve... et bien plus!</w:t>
      </w:r>
    </w:p>
    <w:p w14:paraId="36FDCDE5" w14:textId="77777777" w:rsidR="00284C1E" w:rsidRDefault="00284C1E" w:rsidP="00284C1E">
      <w:pPr>
        <w:pStyle w:val="FirstParagraph"/>
      </w:pPr>
      <w:bookmarkStart w:id="1936" w:name="explo-214881-745920"/>
      <w:bookmarkEnd w:id="1935"/>
      <w:r>
        <w:rPr>
          <w:b/>
          <w:bCs/>
        </w:rPr>
        <w:t>Salut Helena!</w:t>
      </w:r>
      <w:r>
        <w:t xml:space="preserve"> </w:t>
      </w:r>
      <w:r>
        <w:rPr>
          <w:b/>
          <w:bCs/>
        </w:rPr>
        <w:t>Peux-tu nous expliquer comment tu t’es retrouvée à faire ce stage?</w:t>
      </w:r>
      <w:r>
        <w:br/>
        <w:t>Je cherchais un stage d’été sur Montréal après ma 2e année. Je me suis planifiée assez tôt parce que je viens des Laurentides : en octobre j'ai commencé à appliquer un peu partout et je n’ai reçu aucune réponse. Après quelques semaines j’ai commencé à me décourager.</w:t>
      </w:r>
      <w:r>
        <w:br/>
        <w:t xml:space="preserve">Puis finalement j’ai trouvé par mon réseau personnel : pendant la pandémie j'ai gardé l’enfant d’une personne avec qui j’ai eu un </w:t>
      </w:r>
      <w:r>
        <w:rPr>
          <w:i/>
          <w:iCs/>
        </w:rPr>
        <w:t>bound</w:t>
      </w:r>
      <w:r>
        <w:t xml:space="preserve"> très fort, qui s’est trouvée être VP marketing chez Bombardier.</w:t>
      </w:r>
      <w:r>
        <w:br/>
        <w:t>Elle a transmis mon CV à ses équipes et après 2 entrevues ils m’ont proposé un stage en janvier. Comme je cherchais un stage pour l’été ils ont accepté de me prendre à temps-partiel d’ici l’été. J’étais supposée terminer fin août, et finalement j’ai été prolongée jusqu’en décembre.</w:t>
      </w:r>
      <w:r>
        <w:br/>
      </w:r>
      <w:r>
        <w:br/>
      </w:r>
      <w:r>
        <w:rPr>
          <w:b/>
          <w:bCs/>
        </w:rPr>
        <w:t>C’était quoi, tes tâches?</w:t>
      </w:r>
      <w:r>
        <w:br/>
        <w:t>Surprenamment il n’y avait pas beaucoup d'événementiel et la majorité de mes tâches étaient en finance : l’équipe événementiel gère un budget de plusieurs millions pour des événements de grande envergure majoritairement à l’extérieur du pays. Il y avait donc très peu d’évènements locaux.</w:t>
      </w:r>
      <w:r>
        <w:br/>
      </w:r>
      <w:r>
        <w:br/>
      </w:r>
      <w:r>
        <w:rPr>
          <w:b/>
          <w:bCs/>
        </w:rPr>
        <w:t>As-tu été déçue?</w:t>
      </w:r>
      <w:r>
        <w:br/>
        <w:t>Au début j'étais surprise, mais en même temps j'étais contente car cela m’a permis de monter en compétence sur des choses que je n’avais jamais faites auparavant, notamment sur Excel, SAP, et les processus de paiement.</w:t>
      </w:r>
      <w:r>
        <w:br/>
        <w:t>J’ai quand même pu en parler à mon équipe, puis finalement j'ai pu faire un peu plus d'événementiel local.</w:t>
      </w:r>
    </w:p>
    <w:p w14:paraId="41D09A84" w14:textId="77777777" w:rsidR="00284C1E" w:rsidRDefault="00284C1E" w:rsidP="00284C1E">
      <w:pPr>
        <w:pStyle w:val="BodyText"/>
      </w:pPr>
      <w:r>
        <w:rPr>
          <w:b/>
          <w:bCs/>
        </w:rPr>
        <w:t xml:space="preserve">Quelles ont été les </w:t>
      </w:r>
      <w:r>
        <w:rPr>
          <w:b/>
          <w:bCs/>
          <w:i/>
          <w:iCs/>
        </w:rPr>
        <w:t>highlights</w:t>
      </w:r>
      <w:r>
        <w:rPr>
          <w:b/>
          <w:bCs/>
        </w:rPr>
        <w:t xml:space="preserve"> de ton stage?</w:t>
      </w:r>
      <w:r>
        <w:br/>
        <w:t xml:space="preserve">J’ai été dans une loge privée </w:t>
      </w:r>
      <w:r>
        <w:rPr>
          <w:i/>
          <w:iCs/>
        </w:rPr>
        <w:t>open buffet</w:t>
      </w:r>
      <w:r>
        <w:t xml:space="preserve"> lors de la </w:t>
      </w:r>
      <w:r>
        <w:rPr>
          <w:i/>
          <w:iCs/>
        </w:rPr>
        <w:t>President’s Cup</w:t>
      </w:r>
      <w:r>
        <w:t xml:space="preserve"> (évènement prestigieux de golf) avec 36 clients, ou encore au </w:t>
      </w:r>
      <w:r>
        <w:rPr>
          <w:i/>
          <w:iCs/>
        </w:rPr>
        <w:t>Canadian Business Aviation</w:t>
      </w:r>
      <w:r>
        <w:t>.</w:t>
      </w:r>
      <w:r>
        <w:br/>
        <w:t xml:space="preserve">Et surtout j’ai pu échanger avec Toto Wolff, le big boss de F1 Mercedes! C’était incroyable : j’ai </w:t>
      </w:r>
      <w:r>
        <w:rPr>
          <w:i/>
          <w:iCs/>
        </w:rPr>
        <w:t>shaké</w:t>
      </w:r>
      <w:r>
        <w:t xml:space="preserve"> pendant 24h. Moi, la fille rurale des Laurentides, j’aurais jamais pensé vive cette expérience-là à mon âge.</w:t>
      </w:r>
      <w:r>
        <w:br/>
        <w:t>Un stage c’est beaucoup plus qu’un 9 à 5 : ça ouvre tellement d’opportunités le fun.</w:t>
      </w:r>
    </w:p>
    <w:p w14:paraId="7AC48900" w14:textId="77777777" w:rsidR="00284C1E" w:rsidRDefault="00284C1E" w:rsidP="00284C1E">
      <w:pPr>
        <w:pStyle w:val="BodyText"/>
      </w:pPr>
      <w:r>
        <w:rPr>
          <w:b/>
          <w:bCs/>
        </w:rPr>
        <w:t>Que t’as apporté ce stage personnellement?</w:t>
      </w:r>
      <w:r>
        <w:br/>
        <w:t>Le stage m’a permis de comprendre ce que j'aime vraiment et ce que je n’aime pas. Ça m'a permis de valider ce que je veux faire et où je veux m'enligner.</w:t>
      </w:r>
      <w:r>
        <w:br/>
        <w:t>C'est pour ça que je pense que c'est vraiment important de faire un stage : en le faisant pendant les études, ça te permet de graduer en sachant tout de suite dans quel milieu tu veux aller.</w:t>
      </w:r>
      <w:r>
        <w:br/>
      </w:r>
      <w:r>
        <w:br/>
      </w:r>
      <w:r>
        <w:rPr>
          <w:b/>
          <w:bCs/>
        </w:rPr>
        <w:lastRenderedPageBreak/>
        <w:t>Quel conseil donnerais-tu à un(e) étudiant(e) qui hésite à faire un stage?</w:t>
      </w:r>
      <w:r>
        <w:br/>
        <w:t>Pas vouloir aller en échange, c’est une chose. Pas faire un stage, je pense que c'est une erreur.</w:t>
      </w:r>
      <w:r>
        <w:br/>
        <w:t>Il y a tellement de bénéfices à faire un stage : tu peux faire de l'argent, gagner en indépendance vis-à-vis de tes parents, tu vas apprendre ce que t’aimes et que tu n’aimes pas… et en plus, s’il est crédité, t’as un cours de moins à faire!</w:t>
      </w:r>
      <w:r>
        <w:br/>
        <w:t>Si t’as jamais fait de stage et que tu n’as jamais travaillé pendant tes études, tu peux frapper un mur en sortant de l’école et te retrouver à faire des choses qui ne te conviennent pas.</w:t>
      </w:r>
      <w:r>
        <w:br/>
        <w:t>Et puis mêmes si t’as pas aimé ton stage, t’auras au moins appris quelque chose : que t’as pas aimé ça 😊</w:t>
      </w:r>
    </w:p>
    <w:p w14:paraId="60C8B70A" w14:textId="77777777" w:rsidR="00284C1E" w:rsidRDefault="00284C1E" w:rsidP="00284C1E">
      <w:pPr>
        <w:pStyle w:val="BodyText"/>
      </w:pPr>
      <w:r>
        <w:rPr>
          <w:b/>
          <w:bCs/>
        </w:rPr>
        <w:t>Est-ce que ce stage t’a ouvert des portes?</w:t>
      </w:r>
      <w:r>
        <w:br/>
        <w:t>Moi je suis une passionnée de sport automobile. Il se trouve que le point commun avec le milieu de l’aviation c’est que ce sont les mêmes clients : une personne qui a un jet privé a souvent une voiture de luxe.</w:t>
      </w:r>
      <w:r>
        <w:br/>
        <w:t>Dans le sport automobile, c’est en Europe que ça se passe, mais mon LinkedIn c'était juste des étudiants en compta et en finance, sur Montréal.</w:t>
      </w:r>
      <w:r>
        <w:br/>
        <w:t>Ce stage m’a permis d’élargir mon réseau de contacts, notamment au niveau géographique.</w:t>
      </w:r>
    </w:p>
    <w:p w14:paraId="0F22E629" w14:textId="77777777" w:rsidR="00284C1E" w:rsidRDefault="00284C1E" w:rsidP="00284C1E">
      <w:pPr>
        <w:pStyle w:val="BodyText"/>
      </w:pPr>
      <w:r>
        <w:rPr>
          <w:b/>
          <w:bCs/>
        </w:rPr>
        <w:t>Qu’est-ce que tu as appris via ce stage?</w:t>
      </w:r>
      <w:r>
        <w:br/>
        <w:t xml:space="preserve">Le stage m’a fait comprendre le rôle de chaque département dans une organisation : pourquoi dans une entreprise on a autant besoin des </w:t>
      </w:r>
      <w:r>
        <w:rPr>
          <w:i/>
          <w:iCs/>
        </w:rPr>
        <w:t>HR</w:t>
      </w:r>
      <w:r>
        <w:t xml:space="preserve">, que du marketing et des ventes ou encore du </w:t>
      </w:r>
      <w:r>
        <w:rPr>
          <w:i/>
          <w:iCs/>
        </w:rPr>
        <w:t>legal</w:t>
      </w:r>
      <w:r>
        <w:t>…</w:t>
      </w:r>
      <w:r>
        <w:br/>
        <w:t xml:space="preserve">J’ai aussi compris concrètement ce qu’il y avait derrière du vocabulaire qui me paraissait très flou : </w:t>
      </w:r>
      <w:r>
        <w:rPr>
          <w:i/>
          <w:iCs/>
        </w:rPr>
        <w:t>Q1, Q2, return of investment</w:t>
      </w:r>
      <w:r>
        <w:t>… maintenant ça me parle! J’apprends beaucoup mieux en mode essais et erreurs, et faire un stage ça m’a vraiment convenu car c’était très concret.</w:t>
      </w:r>
    </w:p>
    <w:p w14:paraId="48E4591C" w14:textId="77777777" w:rsidR="00284C1E" w:rsidRDefault="00284C1E" w:rsidP="00284C1E">
      <w:pPr>
        <w:pStyle w:val="BodyText"/>
      </w:pPr>
      <w:r>
        <w:rPr>
          <w:b/>
          <w:bCs/>
        </w:rPr>
        <w:t>Veux-tu faire un autre stage?</w:t>
      </w:r>
      <w:r>
        <w:br/>
        <w:t>100%! Mais plus en marketing parce que c’est ma spécialisation. Je veux voir l’autre côté des choses. Peut-être dans une plus petite compagnie.</w:t>
      </w:r>
    </w:p>
    <w:bookmarkStart w:id="1937" w:name="br-214885"/>
    <w:bookmarkEnd w:id="1934"/>
    <w:bookmarkEnd w:id="1936"/>
    <w:p w14:paraId="7B3B5312" w14:textId="77777777" w:rsidR="00284C1E" w:rsidRDefault="00284C1E" w:rsidP="00284C1E">
      <w:pPr>
        <w:pStyle w:val="BodyText"/>
      </w:pPr>
      <w:r>
        <w:fldChar w:fldCharType="begin"/>
      </w:r>
      <w:r>
        <w:instrText>HYPERLINK \l "explo-214885-818606" \h</w:instrText>
      </w:r>
      <w:r>
        <w:fldChar w:fldCharType="separate"/>
      </w:r>
      <w:r>
        <w:fldChar w:fldCharType="end"/>
      </w:r>
    </w:p>
    <w:p w14:paraId="2DEED9D1" w14:textId="77777777" w:rsidR="00284C1E" w:rsidRDefault="00284C1E" w:rsidP="00284C1E">
      <w:pPr>
        <w:pStyle w:val="BodyText"/>
      </w:pPr>
      <w:r>
        <w:t>+</w:t>
      </w:r>
    </w:p>
    <w:p w14:paraId="3F26FF91" w14:textId="77777777" w:rsidR="00284C1E" w:rsidRDefault="00284C1E" w:rsidP="00284C1E">
      <w:pPr>
        <w:pStyle w:val="Heading3"/>
      </w:pPr>
      <w:bookmarkStart w:id="1938" w:name="Xa57b82b847a3da9fb617d9f6f07df20a47de668"/>
      <w:r>
        <w:t>Olivier nous raconte l'envers du décor de l'Assemblée nationale</w:t>
      </w:r>
    </w:p>
    <w:p w14:paraId="562732F1" w14:textId="77777777" w:rsidR="00284C1E" w:rsidRDefault="00284C1E" w:rsidP="00284C1E">
      <w:pPr>
        <w:pStyle w:val="FirstParagraph"/>
      </w:pPr>
      <w:bookmarkStart w:id="1939" w:name="explo-214885-818606"/>
      <w:bookmarkEnd w:id="1938"/>
      <w:r>
        <w:rPr>
          <w:b/>
          <w:bCs/>
        </w:rPr>
        <w:t>Allo Olivier!</w:t>
      </w:r>
      <w:r>
        <w:t xml:space="preserve"> </w:t>
      </w:r>
      <w:r>
        <w:rPr>
          <w:b/>
          <w:bCs/>
        </w:rPr>
        <w:t>Peux-tu nous dire ce qui t’as poussé à faire un stage?</w:t>
      </w:r>
      <w:r>
        <w:br/>
        <w:t>Je ne voyais pas trop comment j’allais me débrouiller dans un emploi juste avec les cours théoriques. L’école, c’est pas la vie réelle : c’est un préparatif.</w:t>
      </w:r>
      <w:r>
        <w:br/>
        <w:t>Faire un stage c’était une façon de me faire une meilleure idée de l’emploi que je pourrai avoir dans la spécialisation que j’ai choisie.</w:t>
      </w:r>
    </w:p>
    <w:p w14:paraId="38DA3C84" w14:textId="77777777" w:rsidR="00284C1E" w:rsidRDefault="00284C1E" w:rsidP="00284C1E">
      <w:pPr>
        <w:pStyle w:val="BodyText"/>
      </w:pPr>
      <w:r>
        <w:rPr>
          <w:b/>
          <w:bCs/>
        </w:rPr>
        <w:lastRenderedPageBreak/>
        <w:t>Qu’est-ce que tu as fait pendant ton stage?</w:t>
      </w:r>
      <w:r>
        <w:br/>
        <w:t>Je touchais à toute la comptabilité reliée aux dépenses des députés et aux partis.</w:t>
      </w:r>
    </w:p>
    <w:p w14:paraId="27505C30" w14:textId="77777777" w:rsidR="00284C1E" w:rsidRDefault="00284C1E" w:rsidP="00284C1E">
      <w:pPr>
        <w:pStyle w:val="BodyText"/>
      </w:pPr>
      <w:r>
        <w:rPr>
          <w:b/>
          <w:bCs/>
        </w:rPr>
        <w:t>Comment l’as-tu trouvé?</w:t>
      </w:r>
      <w:r>
        <w:br/>
        <w:t>J’ai envoyé des CV un peu partout. J’étais intéressé par la politique alors je n’ai pas hésité à postuler à l’assemblée. Et à ma grande surprise j’ai été retenu!</w:t>
      </w:r>
      <w:r>
        <w:br/>
        <w:t>Je m’y suis 5 mois avant car le processus du recrutement est assez long.</w:t>
      </w:r>
    </w:p>
    <w:p w14:paraId="50ED54CF" w14:textId="77777777" w:rsidR="00284C1E" w:rsidRDefault="00284C1E" w:rsidP="00284C1E">
      <w:pPr>
        <w:pStyle w:val="BodyText"/>
      </w:pPr>
      <w:r>
        <w:rPr>
          <w:b/>
          <w:bCs/>
        </w:rPr>
        <w:t>Qu’est-ce qui t’as le plus surpris pendant ton stage?</w:t>
      </w:r>
      <w:r>
        <w:br/>
        <w:t xml:space="preserve">J’ai été surpris de la qualité de l'encadrement : on était 3 stagiaires et nos supérieurs on vraiment pris le temps de nous </w:t>
      </w:r>
      <w:r>
        <w:rPr>
          <w:i/>
          <w:iCs/>
        </w:rPr>
        <w:t>coacher</w:t>
      </w:r>
      <w:r>
        <w:t>. On avait un 2h par semaine de formations spécifiques sur la comptabilité… en plus du suivi de nos tâches!</w:t>
      </w:r>
    </w:p>
    <w:p w14:paraId="3BDB6BF5" w14:textId="77777777" w:rsidR="00284C1E" w:rsidRDefault="00284C1E" w:rsidP="00284C1E">
      <w:pPr>
        <w:pStyle w:val="BodyText"/>
      </w:pPr>
      <w:r>
        <w:rPr>
          <w:b/>
          <w:bCs/>
        </w:rPr>
        <w:t>Dis-nous ce que t’as préféré dans ton stage.</w:t>
      </w:r>
      <w:r>
        <w:br/>
        <w:t>J’ai adoré voir l’envers du décor, auquel le public n’a pas accès : accéder à l’assemblée, marcher dans les corridors privés, les souterrains… croiser des députés en entrevue avec des médias dans les couloirs.</w:t>
      </w:r>
      <w:r>
        <w:br/>
        <w:t xml:space="preserve">J’ai aussi vraiment aimé ne pas être en arrière d’un bureau toute la journée (comme à l'école) et rencontrer du monde. Et en </w:t>
      </w:r>
      <w:r>
        <w:rPr>
          <w:i/>
          <w:iCs/>
        </w:rPr>
        <w:t>business</w:t>
      </w:r>
      <w:r>
        <w:t>, c'est important d’avoir des contacts!</w:t>
      </w:r>
    </w:p>
    <w:p w14:paraId="6BC958EA" w14:textId="77777777" w:rsidR="00284C1E" w:rsidRDefault="00284C1E" w:rsidP="00284C1E">
      <w:pPr>
        <w:pStyle w:val="BodyText"/>
      </w:pPr>
      <w:r>
        <w:rPr>
          <w:b/>
          <w:bCs/>
        </w:rPr>
        <w:t xml:space="preserve">Et ce que tu as trouvé le plus </w:t>
      </w:r>
      <w:r>
        <w:rPr>
          <w:b/>
          <w:bCs/>
          <w:i/>
          <w:iCs/>
        </w:rPr>
        <w:t>challengeant</w:t>
      </w:r>
      <w:r>
        <w:rPr>
          <w:b/>
          <w:bCs/>
        </w:rPr>
        <w:t>?</w:t>
      </w:r>
      <w:r>
        <w:br/>
        <w:t>De m’ajuster à des nouvelles taches, à un nouveau lieu, et à de nouvelles personnes : j’ai réalisé que tout le monde avait des manières différentes de travailler et qu’il fallait s’adapter à chacun.</w:t>
      </w:r>
    </w:p>
    <w:p w14:paraId="2664EAB7" w14:textId="77777777" w:rsidR="00284C1E" w:rsidRDefault="00284C1E" w:rsidP="00284C1E">
      <w:pPr>
        <w:pStyle w:val="BodyText"/>
      </w:pPr>
      <w:r>
        <w:rPr>
          <w:b/>
          <w:bCs/>
        </w:rPr>
        <w:t>Est-ce que ce stage t’a ouvert des portes?</w:t>
      </w:r>
      <w:r>
        <w:br/>
        <w:t xml:space="preserve">Oui, j’ai converti mon stage en emploi étudiant : je suis retournée en classe mais je continue à faire des heures à distance et à mon rythme. Je n’ai pas de nombre d'heures minimum ni maximum : je travaille selon mes </w:t>
      </w:r>
      <w:r>
        <w:rPr>
          <w:i/>
          <w:iCs/>
        </w:rPr>
        <w:t>dispos</w:t>
      </w:r>
      <w:r>
        <w:t xml:space="preserve"> et c’est idéal!</w:t>
      </w:r>
    </w:p>
    <w:p w14:paraId="088D42EE" w14:textId="77777777" w:rsidR="00284C1E" w:rsidRDefault="00284C1E" w:rsidP="00284C1E">
      <w:pPr>
        <w:pStyle w:val="BodyText"/>
      </w:pPr>
      <w:r>
        <w:rPr>
          <w:b/>
          <w:bCs/>
        </w:rPr>
        <w:t>Y a-t-il des choses auxquelles tu ne t’attendais pas?</w:t>
      </w:r>
      <w:r>
        <w:br/>
        <w:t>Je pensais que j’allais faire des taches de base, mais j’ai été invité à participer aux comités de direction de l’assemblée : ils me demandaient beaucoup mon avis et ils en tenaient compte. C’était vraiment valorisant!</w:t>
      </w:r>
    </w:p>
    <w:p w14:paraId="2E4D4CC6" w14:textId="77777777" w:rsidR="00284C1E" w:rsidRDefault="00284C1E" w:rsidP="00284C1E">
      <w:pPr>
        <w:pStyle w:val="BodyText"/>
      </w:pPr>
      <w:r>
        <w:rPr>
          <w:b/>
          <w:bCs/>
        </w:rPr>
        <w:t>Quel conseil donnerais-tu à un étudiant ou une étudiante qui hésite à faire un stage?</w:t>
      </w:r>
      <w:r>
        <w:br/>
        <w:t>De faire le saut et d’essayer.</w:t>
      </w:r>
      <w:r>
        <w:br/>
        <w:t xml:space="preserve">Aussi, en compta on valorise beaucoup les </w:t>
      </w:r>
      <w:r>
        <w:rPr>
          <w:i/>
          <w:iCs/>
        </w:rPr>
        <w:t>Big 4</w:t>
      </w:r>
      <w:r>
        <w:t xml:space="preserve">, mais je leur conseillerais d’aller voir aussi ailleurs : dans une plus petite structure tu peux apprendre plein de choses variées. Et c’est pas parce que t’es pas dans une </w:t>
      </w:r>
      <w:r>
        <w:rPr>
          <w:i/>
          <w:iCs/>
        </w:rPr>
        <w:t>Big 4</w:t>
      </w:r>
      <w:r>
        <w:t xml:space="preserve"> que tu ne réussiras pas bien!</w:t>
      </w:r>
      <w:r>
        <w:br/>
        <w:t>Si tu veux décrocher un emploi que tu aimes, c’est pas ton diplôme de HEC qui va faire la différence : c’est ton expérience de travail.</w:t>
      </w:r>
    </w:p>
    <w:p w14:paraId="66871720" w14:textId="77777777" w:rsidR="00284C1E" w:rsidRDefault="00284C1E" w:rsidP="00284C1E">
      <w:pPr>
        <w:pStyle w:val="BodyText"/>
      </w:pPr>
      <w:r>
        <w:rPr>
          <w:b/>
          <w:bCs/>
        </w:rPr>
        <w:lastRenderedPageBreak/>
        <w:t>Qu’est-ce que ton stage t’a appris?</w:t>
      </w:r>
      <w:r>
        <w:br/>
        <w:t>J’ai appris beaucoup sur les normes comptables spécifiques au secteur public - car on n’en parle pas dans les cours.</w:t>
      </w:r>
      <w:r>
        <w:br/>
        <w:t xml:space="preserve">J’ai aussi acquis beaucoup de </w:t>
      </w:r>
      <w:r>
        <w:rPr>
          <w:i/>
          <w:iCs/>
        </w:rPr>
        <w:t>soft skills</w:t>
      </w:r>
      <w:r>
        <w:t> : être plus rapide et efficace dans mes tâches au quotidien, ou solutionner des problématiques en gardant l’esprit ouvert par exemple.</w:t>
      </w:r>
    </w:p>
    <w:p w14:paraId="678F269A" w14:textId="77777777" w:rsidR="00284C1E" w:rsidRDefault="00284C1E" w:rsidP="00284C1E">
      <w:pPr>
        <w:pStyle w:val="BodyText"/>
      </w:pPr>
      <w:r>
        <w:rPr>
          <w:b/>
          <w:bCs/>
        </w:rPr>
        <w:t>Est-ce que le stage t’a permis de prendre du recul par rapport à tes études?</w:t>
      </w:r>
      <w:r>
        <w:br/>
        <w:t xml:space="preserve">Oui, j’ai réalisé que tous les cours étaient axés sur le </w:t>
      </w:r>
      <w:r>
        <w:rPr>
          <w:i/>
          <w:iCs/>
        </w:rPr>
        <w:t>par cœur</w:t>
      </w:r>
      <w:r>
        <w:t>, alors que dans le marché du travail on n’a pas besoin de tout connaitre sur le bout des doigts : il suffit juste de savoir comment chercher l’info.</w:t>
      </w:r>
      <w:r>
        <w:br/>
        <w:t>J’ai aussi réalisé que c’est pas un GPA de 4.1 qui va te rendre meilleur dans ta job.</w:t>
      </w:r>
    </w:p>
    <w:bookmarkStart w:id="1940" w:name="br-214886"/>
    <w:bookmarkEnd w:id="1937"/>
    <w:bookmarkEnd w:id="1939"/>
    <w:p w14:paraId="79C8C512" w14:textId="77777777" w:rsidR="00284C1E" w:rsidRDefault="00284C1E" w:rsidP="00284C1E">
      <w:pPr>
        <w:pStyle w:val="BodyText"/>
      </w:pPr>
      <w:r>
        <w:fldChar w:fldCharType="begin"/>
      </w:r>
      <w:r>
        <w:instrText>HYPERLINK \l "explo-214886-650312" \h</w:instrText>
      </w:r>
      <w:r>
        <w:fldChar w:fldCharType="separate"/>
      </w:r>
      <w:r>
        <w:fldChar w:fldCharType="end"/>
      </w:r>
    </w:p>
    <w:p w14:paraId="263D4FA8" w14:textId="77777777" w:rsidR="00284C1E" w:rsidRDefault="00284C1E" w:rsidP="00284C1E">
      <w:pPr>
        <w:pStyle w:val="BodyText"/>
      </w:pPr>
      <w:r>
        <w:t>+</w:t>
      </w:r>
    </w:p>
    <w:p w14:paraId="1925AD49" w14:textId="77777777" w:rsidR="00284C1E" w:rsidRDefault="00284C1E" w:rsidP="00284C1E">
      <w:pPr>
        <w:pStyle w:val="Heading3"/>
      </w:pPr>
      <w:bookmarkStart w:id="1941" w:name="alyssa-dépoussière-les-mythes-dun-big-4"/>
      <w:r>
        <w:t xml:space="preserve">Alyssa dépoussière les mythes d'un </w:t>
      </w:r>
      <w:r>
        <w:rPr>
          <w:i/>
          <w:iCs/>
        </w:rPr>
        <w:t>big</w:t>
      </w:r>
      <w:r>
        <w:t xml:space="preserve"> 4</w:t>
      </w:r>
    </w:p>
    <w:p w14:paraId="55758769" w14:textId="77777777" w:rsidR="00284C1E" w:rsidRDefault="00284C1E" w:rsidP="00284C1E">
      <w:pPr>
        <w:pStyle w:val="FirstParagraph"/>
      </w:pPr>
      <w:bookmarkStart w:id="1942" w:name="explo-214886-650312"/>
      <w:bookmarkEnd w:id="1941"/>
      <w:r>
        <w:rPr>
          <w:b/>
          <w:bCs/>
        </w:rPr>
        <w:t>Salut Alyssa, alors c’était comment ton stage?</w:t>
      </w:r>
      <w:r>
        <w:br/>
        <w:t>J’ai exponentiellement adoré!</w:t>
      </w:r>
    </w:p>
    <w:p w14:paraId="18D8A256" w14:textId="77777777" w:rsidR="00284C1E" w:rsidRDefault="00284C1E" w:rsidP="00284C1E">
      <w:pPr>
        <w:pStyle w:val="BodyText"/>
      </w:pPr>
      <w:r>
        <w:rPr>
          <w:b/>
          <w:bCs/>
        </w:rPr>
        <w:t>Dis-en nous plus</w:t>
      </w:r>
      <w:r>
        <w:br/>
        <w:t>J’ai vraiment aimé ce stage car il cochait tous mes critères.</w:t>
      </w:r>
      <w:r>
        <w:br/>
        <w:t>Premièrement, j’ai adoré la culture d’entreprise et notamment l’importance accordée à l’EDI (il y a plein de comités encourageant l’équité, la diversité et l’inclusion). C’est quelque chose qui m’a fait me sentir bien au travail.</w:t>
      </w:r>
      <w:r>
        <w:br/>
        <w:t xml:space="preserve">J’ai aussi adoré le potentiel de </w:t>
      </w:r>
      <w:r>
        <w:rPr>
          <w:i/>
          <w:iCs/>
        </w:rPr>
        <w:t>learning curve </w:t>
      </w:r>
      <w:r>
        <w:t>: j’ai pu toucher un peu à tout et sur différents mandats.</w:t>
      </w:r>
      <w:r>
        <w:br/>
        <w:t>Ensuite, j’ai senti beaucoup de soutien de la part de l’équipe, qui était tout le temps disponible pour répondre à n’importe laquelle de mes questions.</w:t>
      </w:r>
      <w:r>
        <w:br/>
        <w:t>Enfin, j’ai vraiment apprécié la quantité de ressources à disposition, que ce soit sur l’IA, sur les normes IFRS, ou sur l’entreprise.</w:t>
      </w:r>
    </w:p>
    <w:p w14:paraId="49D872E4" w14:textId="77777777" w:rsidR="00284C1E" w:rsidRDefault="00284C1E" w:rsidP="00284C1E">
      <w:pPr>
        <w:pStyle w:val="BodyText"/>
      </w:pPr>
      <w:r>
        <w:rPr>
          <w:b/>
          <w:bCs/>
        </w:rPr>
        <w:t>Qu’est ce qui t’as le plus surprise?</w:t>
      </w:r>
      <w:r>
        <w:br/>
        <w:t xml:space="preserve">Quand j’ai dit à mon père que j’allais faire un stage une </w:t>
      </w:r>
      <w:r>
        <w:rPr>
          <w:i/>
          <w:iCs/>
        </w:rPr>
        <w:t>big 4</w:t>
      </w:r>
      <w:r>
        <w:t xml:space="preserve"> il m’a dit : « Tu vas te retrouver enfermée dans un bureau toute la journée à faire des heures de fous sans parler à personne! » En fait pas du tout! J’ai rencontré plein de jeunes avec qui j’ai vraiment connecté à travers les nombreuses activités </w:t>
      </w:r>
      <w:r>
        <w:rPr>
          <w:i/>
          <w:iCs/>
        </w:rPr>
        <w:t>socials</w:t>
      </w:r>
      <w:r>
        <w:t>. Je me suis sentie comme un poisson dans l’eau.</w:t>
      </w:r>
    </w:p>
    <w:p w14:paraId="0FBC70C5" w14:textId="77777777" w:rsidR="00284C1E" w:rsidRDefault="00284C1E" w:rsidP="00284C1E">
      <w:pPr>
        <w:pStyle w:val="BodyText"/>
      </w:pPr>
      <w:r>
        <w:rPr>
          <w:b/>
          <w:bCs/>
        </w:rPr>
        <w:t>Quand as-tu commencé à chercher un stage et comment l’as-tu trouvé?</w:t>
      </w:r>
      <w:r>
        <w:br/>
        <w:t>Je l’ai trouvé au début de ma deuxième année à l’automne : je me suis lancée même si je n’avais pas eu beaucoup de cours de spé.</w:t>
      </w:r>
      <w:r>
        <w:br/>
        <w:t>Je suis allée à beaucoup d’événements de recrutement et de réseautage organisés par le comité CPA. Puis je me suis connectée sur LinkedIn avec les gens que j’ai rencontrés.</w:t>
      </w:r>
      <w:r>
        <w:br/>
      </w:r>
      <w:r>
        <w:lastRenderedPageBreak/>
        <w:t xml:space="preserve">J’ai ensuite vu sur leurs profils </w:t>
      </w:r>
      <w:r>
        <w:rPr>
          <w:i/>
          <w:iCs/>
        </w:rPr>
        <w:t>LinkedIn</w:t>
      </w:r>
      <w:r>
        <w:t xml:space="preserve"> qu’ils organisaient des visites de bureaux et j’y suis allée. Là j’ai pu échanger avec des </w:t>
      </w:r>
      <w:r>
        <w:rPr>
          <w:i/>
          <w:iCs/>
        </w:rPr>
        <w:t>partners</w:t>
      </w:r>
      <w:r>
        <w:t xml:space="preserve"> et des </w:t>
      </w:r>
      <w:r>
        <w:rPr>
          <w:i/>
          <w:iCs/>
        </w:rPr>
        <w:t>seniors managers</w:t>
      </w:r>
      <w:r>
        <w:t xml:space="preserve"> hauts placés qui m’ont recommandée à l’équipe du recrutement.</w:t>
      </w:r>
    </w:p>
    <w:p w14:paraId="4B3EE42C" w14:textId="77777777" w:rsidR="00284C1E" w:rsidRDefault="00284C1E" w:rsidP="00284C1E">
      <w:pPr>
        <w:pStyle w:val="BodyText"/>
      </w:pPr>
      <w:r>
        <w:rPr>
          <w:b/>
          <w:bCs/>
        </w:rPr>
        <w:t>Quel est</w:t>
      </w:r>
      <w:r>
        <w:t xml:space="preserve"> </w:t>
      </w:r>
      <w:r>
        <w:rPr>
          <w:b/>
          <w:bCs/>
        </w:rPr>
        <w:t>l’impact de ton stage sur la suite de ton parcours?</w:t>
      </w:r>
      <w:r>
        <w:br/>
        <w:t>Ce stage m’a permis d’assurer mon stage obligatoire d’hiver au D.E.S.S. 😊</w:t>
      </w:r>
      <w:r>
        <w:br/>
        <w:t>Ce qui est le fun c’est que je retrouverai les mêmes personnes que dans mon premier stage.</w:t>
      </w:r>
      <w:r>
        <w:br/>
        <w:t>J’ai même quasiment une job à vie, car beaucoup de stagiaires sont embauchés par la suite.</w:t>
      </w:r>
    </w:p>
    <w:p w14:paraId="46C44513" w14:textId="77777777" w:rsidR="00284C1E" w:rsidRDefault="00284C1E" w:rsidP="00284C1E">
      <w:pPr>
        <w:pStyle w:val="BodyText"/>
      </w:pPr>
      <w:r>
        <w:rPr>
          <w:b/>
          <w:bCs/>
        </w:rPr>
        <w:t>Que t’as apporté ton stage?</w:t>
      </w:r>
      <w:r>
        <w:br/>
        <w:t xml:space="preserve">Le stage m’a bien confirmé mon choix de spécialisation. Je sais que je vais travailler beaucoup plus pendant mon stage au DESS, car ce sera pendant la </w:t>
      </w:r>
      <w:r>
        <w:rPr>
          <w:i/>
          <w:iCs/>
        </w:rPr>
        <w:t>busy season</w:t>
      </w:r>
      <w:r>
        <w:t>, mais dans cet environnement ça me convient. C’est le mode de vie que j’ai choisi.</w:t>
      </w:r>
      <w:r>
        <w:br/>
      </w:r>
      <w:r>
        <w:br/>
      </w:r>
      <w:r>
        <w:rPr>
          <w:b/>
          <w:bCs/>
        </w:rPr>
        <w:t>Ce qui a été le plus challengeant ?</w:t>
      </w:r>
      <w:r>
        <w:br/>
        <w:t>La première semaine de formation était très théorique et il y avait beaucoup d’information. Je me suis demandé si j’allais être capable et finalement j’ai réalisé que j’étais juste stressée par la nouveauté : en moins d’une semaine je me suis sentie mieux car j’étais bien encadrée et j’avais les ressources nécessaires.</w:t>
      </w:r>
    </w:p>
    <w:p w14:paraId="729AC29D" w14:textId="77777777" w:rsidR="00284C1E" w:rsidRDefault="00284C1E" w:rsidP="00284C1E">
      <w:pPr>
        <w:pStyle w:val="BodyText"/>
      </w:pPr>
      <w:r>
        <w:rPr>
          <w:b/>
          <w:bCs/>
        </w:rPr>
        <w:t>Un conseil que tu donnerais à un étudiant(e) qui hésite à faire un stage</w:t>
      </w:r>
      <w:r>
        <w:br/>
        <w:t>Sors de ta zone de confort! Même si ça te parait flou maintenant, ça va te paraitre clair après ton stage. C’est en te lançant et en essayant quelque chose de nouveau que tu vas te surprendre toi-même.</w:t>
      </w:r>
      <w:r>
        <w:br/>
        <w:t>Et aussi : ton profil LinkedIn est hyper important, c’est</w:t>
      </w:r>
      <w:r>
        <w:br/>
      </w:r>
      <w:r>
        <w:rPr>
          <w:i/>
          <w:iCs/>
        </w:rPr>
        <w:t>Number 1</w:t>
      </w:r>
      <w:r>
        <w:t xml:space="preserve"> ! C’est là que tu peux faire bonne impression avec activités parascolaires reliées au monde des affaires notamment. Dès que t’es actif et que t’as un bon profil, c’est des </w:t>
      </w:r>
      <w:r>
        <w:rPr>
          <w:i/>
          <w:iCs/>
        </w:rPr>
        <w:t>brownie points</w:t>
      </w:r>
      <w:r>
        <w:t>.</w:t>
      </w:r>
    </w:p>
    <w:bookmarkEnd w:id="1940"/>
    <w:bookmarkEnd w:id="1942"/>
    <w:p w14:paraId="1F3794C7" w14:textId="77777777" w:rsidR="00284C1E" w:rsidRDefault="00284C1E">
      <w:pPr>
        <w:pStyle w:val="BodyText"/>
      </w:pPr>
    </w:p>
    <w:bookmarkEnd w:id="1877"/>
    <w:bookmarkEnd w:id="1845"/>
    <w:bookmarkEnd w:id="1846"/>
    <w:sectPr w:rsidR="00284C1E">
      <w:footnotePr>
        <w:numRestart w:val="eachSect"/>
      </w:footnotePr>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5AAF6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7E49D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718EE3E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72162591">
    <w:abstractNumId w:val="0"/>
  </w:num>
  <w:num w:numId="2" w16cid:durableId="158889063">
    <w:abstractNumId w:val="1"/>
  </w:num>
  <w:num w:numId="3" w16cid:durableId="1145469116">
    <w:abstractNumId w:val="1"/>
  </w:num>
  <w:num w:numId="4" w16cid:durableId="1839926415">
    <w:abstractNumId w:val="1"/>
  </w:num>
  <w:num w:numId="5" w16cid:durableId="1971671050">
    <w:abstractNumId w:val="1"/>
  </w:num>
  <w:num w:numId="6" w16cid:durableId="149904415">
    <w:abstractNumId w:val="1"/>
  </w:num>
  <w:num w:numId="7" w16cid:durableId="1656376358">
    <w:abstractNumId w:val="1"/>
  </w:num>
  <w:num w:numId="8" w16cid:durableId="726342133">
    <w:abstractNumId w:val="1"/>
  </w:num>
  <w:num w:numId="9" w16cid:durableId="901216422">
    <w:abstractNumId w:val="1"/>
  </w:num>
  <w:num w:numId="10" w16cid:durableId="1115831959">
    <w:abstractNumId w:val="1"/>
  </w:num>
  <w:num w:numId="11" w16cid:durableId="983893979">
    <w:abstractNumId w:val="1"/>
  </w:num>
  <w:num w:numId="12" w16cid:durableId="650792080">
    <w:abstractNumId w:val="1"/>
  </w:num>
  <w:num w:numId="13" w16cid:durableId="1055547927">
    <w:abstractNumId w:val="1"/>
  </w:num>
  <w:num w:numId="14" w16cid:durableId="515971965">
    <w:abstractNumId w:val="1"/>
  </w:num>
  <w:num w:numId="15" w16cid:durableId="874466209">
    <w:abstractNumId w:val="1"/>
  </w:num>
  <w:num w:numId="16" w16cid:durableId="584195170">
    <w:abstractNumId w:val="1"/>
  </w:num>
  <w:num w:numId="17" w16cid:durableId="947741093">
    <w:abstractNumId w:val="1"/>
  </w:num>
  <w:num w:numId="18" w16cid:durableId="1098908816">
    <w:abstractNumId w:val="1"/>
  </w:num>
  <w:num w:numId="19" w16cid:durableId="498543421">
    <w:abstractNumId w:val="1"/>
  </w:num>
  <w:num w:numId="20" w16cid:durableId="310523376">
    <w:abstractNumId w:val="1"/>
  </w:num>
  <w:num w:numId="21" w16cid:durableId="269048452">
    <w:abstractNumId w:val="1"/>
  </w:num>
  <w:num w:numId="22" w16cid:durableId="1990010068">
    <w:abstractNumId w:val="1"/>
  </w:num>
  <w:num w:numId="23" w16cid:durableId="2143889644">
    <w:abstractNumId w:val="1"/>
  </w:num>
  <w:num w:numId="24" w16cid:durableId="736056683">
    <w:abstractNumId w:val="1"/>
  </w:num>
  <w:num w:numId="25" w16cid:durableId="1968505323">
    <w:abstractNumId w:val="1"/>
  </w:num>
  <w:num w:numId="26" w16cid:durableId="1359282827">
    <w:abstractNumId w:val="1"/>
  </w:num>
  <w:num w:numId="27" w16cid:durableId="1106077983">
    <w:abstractNumId w:val="1"/>
  </w:num>
  <w:num w:numId="28" w16cid:durableId="1530216717">
    <w:abstractNumId w:val="1"/>
  </w:num>
  <w:num w:numId="29" w16cid:durableId="1472597153">
    <w:abstractNumId w:val="1"/>
  </w:num>
  <w:num w:numId="30" w16cid:durableId="73747609">
    <w:abstractNumId w:val="1"/>
  </w:num>
  <w:num w:numId="31" w16cid:durableId="1230456598">
    <w:abstractNumId w:val="1"/>
  </w:num>
  <w:num w:numId="32" w16cid:durableId="149174381">
    <w:abstractNumId w:val="1"/>
  </w:num>
  <w:num w:numId="33" w16cid:durableId="625892359">
    <w:abstractNumId w:val="1"/>
  </w:num>
  <w:num w:numId="34" w16cid:durableId="1855000950">
    <w:abstractNumId w:val="1"/>
  </w:num>
  <w:num w:numId="35" w16cid:durableId="2040668313">
    <w:abstractNumId w:val="1"/>
  </w:num>
  <w:num w:numId="36" w16cid:durableId="1058819546">
    <w:abstractNumId w:val="1"/>
  </w:num>
  <w:num w:numId="37" w16cid:durableId="1254435535">
    <w:abstractNumId w:val="1"/>
  </w:num>
  <w:num w:numId="38" w16cid:durableId="673532491">
    <w:abstractNumId w:val="1"/>
  </w:num>
  <w:num w:numId="39" w16cid:durableId="1892688511">
    <w:abstractNumId w:val="1"/>
  </w:num>
  <w:num w:numId="40" w16cid:durableId="273051548">
    <w:abstractNumId w:val="1"/>
  </w:num>
  <w:num w:numId="41" w16cid:durableId="861094302">
    <w:abstractNumId w:val="1"/>
  </w:num>
  <w:num w:numId="42" w16cid:durableId="1210144787">
    <w:abstractNumId w:val="1"/>
  </w:num>
  <w:num w:numId="43" w16cid:durableId="1972519892">
    <w:abstractNumId w:val="1"/>
  </w:num>
  <w:num w:numId="44" w16cid:durableId="421687940">
    <w:abstractNumId w:val="1"/>
  </w:num>
  <w:num w:numId="45" w16cid:durableId="570702056">
    <w:abstractNumId w:val="1"/>
  </w:num>
  <w:num w:numId="46" w16cid:durableId="1002590695">
    <w:abstractNumId w:val="1"/>
  </w:num>
  <w:num w:numId="47" w16cid:durableId="1866285025">
    <w:abstractNumId w:val="1"/>
  </w:num>
  <w:num w:numId="48" w16cid:durableId="1140224768">
    <w:abstractNumId w:val="1"/>
  </w:num>
  <w:num w:numId="49" w16cid:durableId="1907758889">
    <w:abstractNumId w:val="1"/>
  </w:num>
  <w:num w:numId="50" w16cid:durableId="473377441">
    <w:abstractNumId w:val="1"/>
  </w:num>
  <w:num w:numId="51" w16cid:durableId="481043595">
    <w:abstractNumId w:val="1"/>
  </w:num>
  <w:num w:numId="52" w16cid:durableId="2074742015">
    <w:abstractNumId w:val="1"/>
  </w:num>
  <w:num w:numId="53" w16cid:durableId="2025202441">
    <w:abstractNumId w:val="1"/>
  </w:num>
  <w:num w:numId="54" w16cid:durableId="495461870">
    <w:abstractNumId w:val="1"/>
  </w:num>
  <w:num w:numId="55" w16cid:durableId="504325569">
    <w:abstractNumId w:val="1"/>
  </w:num>
  <w:num w:numId="56" w16cid:durableId="87775939">
    <w:abstractNumId w:val="1"/>
  </w:num>
  <w:num w:numId="57" w16cid:durableId="1343901296">
    <w:abstractNumId w:val="1"/>
  </w:num>
  <w:num w:numId="58" w16cid:durableId="399599469">
    <w:abstractNumId w:val="1"/>
  </w:num>
  <w:num w:numId="59" w16cid:durableId="300619254">
    <w:abstractNumId w:val="1"/>
  </w:num>
  <w:num w:numId="60" w16cid:durableId="1035230312">
    <w:abstractNumId w:val="1"/>
  </w:num>
  <w:num w:numId="61" w16cid:durableId="1313291619">
    <w:abstractNumId w:val="1"/>
  </w:num>
  <w:num w:numId="62" w16cid:durableId="1471895146">
    <w:abstractNumId w:val="1"/>
  </w:num>
  <w:num w:numId="63" w16cid:durableId="13114751">
    <w:abstractNumId w:val="1"/>
  </w:num>
  <w:num w:numId="64" w16cid:durableId="400637025">
    <w:abstractNumId w:val="1"/>
  </w:num>
  <w:num w:numId="65" w16cid:durableId="974215969">
    <w:abstractNumId w:val="1"/>
  </w:num>
  <w:num w:numId="66" w16cid:durableId="445539076">
    <w:abstractNumId w:val="1"/>
  </w:num>
  <w:num w:numId="67" w16cid:durableId="437528025">
    <w:abstractNumId w:val="1"/>
  </w:num>
  <w:num w:numId="68" w16cid:durableId="628632243">
    <w:abstractNumId w:val="1"/>
  </w:num>
  <w:num w:numId="69" w16cid:durableId="1769303849">
    <w:abstractNumId w:val="1"/>
  </w:num>
  <w:num w:numId="70" w16cid:durableId="926965709">
    <w:abstractNumId w:val="1"/>
  </w:num>
  <w:num w:numId="71" w16cid:durableId="267861116">
    <w:abstractNumId w:val="1"/>
  </w:num>
  <w:num w:numId="72" w16cid:durableId="1669137663">
    <w:abstractNumId w:val="1"/>
  </w:num>
  <w:num w:numId="73" w16cid:durableId="122777729">
    <w:abstractNumId w:val="1"/>
  </w:num>
  <w:num w:numId="74" w16cid:durableId="763037326">
    <w:abstractNumId w:val="1"/>
  </w:num>
  <w:num w:numId="75" w16cid:durableId="889266129">
    <w:abstractNumId w:val="1"/>
  </w:num>
  <w:num w:numId="76" w16cid:durableId="1165708207">
    <w:abstractNumId w:val="1"/>
  </w:num>
  <w:num w:numId="77" w16cid:durableId="1248614033">
    <w:abstractNumId w:val="1"/>
  </w:num>
  <w:num w:numId="78" w16cid:durableId="906035774">
    <w:abstractNumId w:val="1"/>
  </w:num>
  <w:num w:numId="79" w16cid:durableId="802768987">
    <w:abstractNumId w:val="1"/>
  </w:num>
  <w:num w:numId="80" w16cid:durableId="1824613320">
    <w:abstractNumId w:val="1"/>
  </w:num>
  <w:num w:numId="81" w16cid:durableId="221717384">
    <w:abstractNumId w:val="1"/>
  </w:num>
  <w:num w:numId="82" w16cid:durableId="43410034">
    <w:abstractNumId w:val="1"/>
  </w:num>
  <w:num w:numId="83" w16cid:durableId="35280183">
    <w:abstractNumId w:val="1"/>
  </w:num>
  <w:num w:numId="84" w16cid:durableId="1614626279">
    <w:abstractNumId w:val="1"/>
  </w:num>
  <w:num w:numId="85" w16cid:durableId="1624076651">
    <w:abstractNumId w:val="1"/>
  </w:num>
  <w:num w:numId="86" w16cid:durableId="652442015">
    <w:abstractNumId w:val="1"/>
  </w:num>
  <w:num w:numId="87" w16cid:durableId="1023242124">
    <w:abstractNumId w:val="1"/>
  </w:num>
  <w:num w:numId="88" w16cid:durableId="367678688">
    <w:abstractNumId w:val="1"/>
  </w:num>
  <w:num w:numId="89" w16cid:durableId="328868642">
    <w:abstractNumId w:val="1"/>
  </w:num>
  <w:num w:numId="90" w16cid:durableId="1719628323">
    <w:abstractNumId w:val="1"/>
  </w:num>
  <w:num w:numId="91" w16cid:durableId="267465490">
    <w:abstractNumId w:val="1"/>
  </w:num>
  <w:num w:numId="92" w16cid:durableId="405037801">
    <w:abstractNumId w:val="1"/>
  </w:num>
  <w:num w:numId="93" w16cid:durableId="1097367094">
    <w:abstractNumId w:val="1"/>
  </w:num>
  <w:num w:numId="94" w16cid:durableId="2051802925">
    <w:abstractNumId w:val="1"/>
  </w:num>
  <w:num w:numId="95" w16cid:durableId="1684285756">
    <w:abstractNumId w:val="1"/>
  </w:num>
  <w:num w:numId="96" w16cid:durableId="813066743">
    <w:abstractNumId w:val="1"/>
  </w:num>
  <w:num w:numId="97" w16cid:durableId="1827934707">
    <w:abstractNumId w:val="1"/>
  </w:num>
  <w:num w:numId="98" w16cid:durableId="204296318">
    <w:abstractNumId w:val="1"/>
  </w:num>
  <w:num w:numId="99" w16cid:durableId="364408898">
    <w:abstractNumId w:val="1"/>
  </w:num>
  <w:num w:numId="100" w16cid:durableId="1231961854">
    <w:abstractNumId w:val="1"/>
  </w:num>
  <w:num w:numId="101" w16cid:durableId="1721974283">
    <w:abstractNumId w:val="1"/>
  </w:num>
  <w:num w:numId="102" w16cid:durableId="1452286524">
    <w:abstractNumId w:val="1"/>
  </w:num>
  <w:num w:numId="103" w16cid:durableId="1588423395">
    <w:abstractNumId w:val="1"/>
  </w:num>
  <w:num w:numId="104" w16cid:durableId="827286728">
    <w:abstractNumId w:val="1"/>
  </w:num>
  <w:num w:numId="105" w16cid:durableId="156962989">
    <w:abstractNumId w:val="1"/>
  </w:num>
  <w:num w:numId="106" w16cid:durableId="1629388160">
    <w:abstractNumId w:val="1"/>
  </w:num>
  <w:num w:numId="107" w16cid:durableId="333461805">
    <w:abstractNumId w:val="1"/>
  </w:num>
  <w:num w:numId="108" w16cid:durableId="1177229292">
    <w:abstractNumId w:val="1"/>
  </w:num>
  <w:num w:numId="109" w16cid:durableId="627202305">
    <w:abstractNumId w:val="1"/>
  </w:num>
  <w:num w:numId="110" w16cid:durableId="652562602">
    <w:abstractNumId w:val="1"/>
  </w:num>
  <w:num w:numId="111" w16cid:durableId="1195968264">
    <w:abstractNumId w:val="1"/>
  </w:num>
  <w:num w:numId="112" w16cid:durableId="458036069">
    <w:abstractNumId w:val="1"/>
  </w:num>
  <w:num w:numId="113" w16cid:durableId="537275128">
    <w:abstractNumId w:val="1"/>
  </w:num>
  <w:num w:numId="114" w16cid:durableId="343285516">
    <w:abstractNumId w:val="1"/>
  </w:num>
  <w:num w:numId="115" w16cid:durableId="1100763003">
    <w:abstractNumId w:val="1"/>
  </w:num>
  <w:num w:numId="116" w16cid:durableId="388966535">
    <w:abstractNumId w:val="1"/>
  </w:num>
  <w:num w:numId="117" w16cid:durableId="681780169">
    <w:abstractNumId w:val="1"/>
  </w:num>
  <w:num w:numId="118" w16cid:durableId="1242134011">
    <w:abstractNumId w:val="1"/>
  </w:num>
  <w:num w:numId="119" w16cid:durableId="2121678831">
    <w:abstractNumId w:val="1"/>
  </w:num>
  <w:num w:numId="120" w16cid:durableId="1544829344">
    <w:abstractNumId w:val="1"/>
  </w:num>
  <w:num w:numId="121" w16cid:durableId="1983347274">
    <w:abstractNumId w:val="1"/>
  </w:num>
  <w:num w:numId="122" w16cid:durableId="955023218">
    <w:abstractNumId w:val="1"/>
  </w:num>
  <w:num w:numId="123" w16cid:durableId="668405770">
    <w:abstractNumId w:val="1"/>
  </w:num>
  <w:num w:numId="124" w16cid:durableId="623928140">
    <w:abstractNumId w:val="1"/>
  </w:num>
  <w:num w:numId="125" w16cid:durableId="1982415277">
    <w:abstractNumId w:val="1"/>
  </w:num>
  <w:num w:numId="126" w16cid:durableId="1972634148">
    <w:abstractNumId w:val="1"/>
  </w:num>
  <w:num w:numId="127" w16cid:durableId="801386816">
    <w:abstractNumId w:val="1"/>
  </w:num>
  <w:num w:numId="128" w16cid:durableId="281697213">
    <w:abstractNumId w:val="1"/>
  </w:num>
  <w:num w:numId="129" w16cid:durableId="1185828730">
    <w:abstractNumId w:val="1"/>
  </w:num>
  <w:num w:numId="130" w16cid:durableId="1366565486">
    <w:abstractNumId w:val="1"/>
  </w:num>
  <w:num w:numId="131" w16cid:durableId="1714229780">
    <w:abstractNumId w:val="1"/>
  </w:num>
  <w:num w:numId="132" w16cid:durableId="1007291527">
    <w:abstractNumId w:val="1"/>
  </w:num>
  <w:num w:numId="133" w16cid:durableId="1642689408">
    <w:abstractNumId w:val="1"/>
  </w:num>
  <w:num w:numId="134" w16cid:durableId="1923293458">
    <w:abstractNumId w:val="1"/>
  </w:num>
  <w:num w:numId="135" w16cid:durableId="1895848317">
    <w:abstractNumId w:val="1"/>
  </w:num>
  <w:num w:numId="136" w16cid:durableId="1172456780">
    <w:abstractNumId w:val="1"/>
  </w:num>
  <w:num w:numId="137" w16cid:durableId="898440998">
    <w:abstractNumId w:val="1"/>
  </w:num>
  <w:num w:numId="138" w16cid:durableId="6291832">
    <w:abstractNumId w:val="1"/>
  </w:num>
  <w:num w:numId="139" w16cid:durableId="1748189847">
    <w:abstractNumId w:val="1"/>
  </w:num>
  <w:num w:numId="140" w16cid:durableId="904488293">
    <w:abstractNumId w:val="1"/>
  </w:num>
  <w:num w:numId="141" w16cid:durableId="2045784709">
    <w:abstractNumId w:val="1"/>
  </w:num>
  <w:num w:numId="142" w16cid:durableId="154107061">
    <w:abstractNumId w:val="1"/>
  </w:num>
  <w:num w:numId="143" w16cid:durableId="1818495552">
    <w:abstractNumId w:val="1"/>
  </w:num>
  <w:num w:numId="144" w16cid:durableId="603853299">
    <w:abstractNumId w:val="1"/>
  </w:num>
  <w:num w:numId="145" w16cid:durableId="77867430">
    <w:abstractNumId w:val="1"/>
  </w:num>
  <w:num w:numId="146" w16cid:durableId="1861770586">
    <w:abstractNumId w:val="1"/>
  </w:num>
  <w:num w:numId="147" w16cid:durableId="793864729">
    <w:abstractNumId w:val="1"/>
  </w:num>
  <w:num w:numId="148" w16cid:durableId="424571885">
    <w:abstractNumId w:val="1"/>
  </w:num>
  <w:num w:numId="149" w16cid:durableId="1502626119">
    <w:abstractNumId w:val="1"/>
  </w:num>
  <w:num w:numId="150" w16cid:durableId="841699160">
    <w:abstractNumId w:val="1"/>
  </w:num>
  <w:num w:numId="151" w16cid:durableId="775563116">
    <w:abstractNumId w:val="1"/>
  </w:num>
  <w:num w:numId="152" w16cid:durableId="1213276210">
    <w:abstractNumId w:val="1"/>
  </w:num>
  <w:num w:numId="153" w16cid:durableId="1002929838">
    <w:abstractNumId w:val="1"/>
  </w:num>
  <w:num w:numId="154" w16cid:durableId="365953919">
    <w:abstractNumId w:val="1"/>
  </w:num>
  <w:num w:numId="155" w16cid:durableId="133068779">
    <w:abstractNumId w:val="1"/>
  </w:num>
  <w:num w:numId="156" w16cid:durableId="1404059011">
    <w:abstractNumId w:val="1"/>
  </w:num>
  <w:num w:numId="157" w16cid:durableId="644551289">
    <w:abstractNumId w:val="1"/>
  </w:num>
  <w:num w:numId="158" w16cid:durableId="1828090081">
    <w:abstractNumId w:val="1"/>
  </w:num>
  <w:num w:numId="159" w16cid:durableId="1175264742">
    <w:abstractNumId w:val="1"/>
  </w:num>
  <w:num w:numId="160" w16cid:durableId="143817603">
    <w:abstractNumId w:val="1"/>
  </w:num>
  <w:num w:numId="161" w16cid:durableId="1659072616">
    <w:abstractNumId w:val="1"/>
  </w:num>
  <w:num w:numId="162" w16cid:durableId="1900282515">
    <w:abstractNumId w:val="1"/>
  </w:num>
  <w:num w:numId="163" w16cid:durableId="874005327">
    <w:abstractNumId w:val="1"/>
  </w:num>
  <w:num w:numId="164" w16cid:durableId="1581790932">
    <w:abstractNumId w:val="1"/>
  </w:num>
  <w:num w:numId="165" w16cid:durableId="1538614614">
    <w:abstractNumId w:val="1"/>
  </w:num>
  <w:num w:numId="166" w16cid:durableId="642122199">
    <w:abstractNumId w:val="1"/>
  </w:num>
  <w:num w:numId="167" w16cid:durableId="385614729">
    <w:abstractNumId w:val="1"/>
  </w:num>
  <w:num w:numId="168" w16cid:durableId="1530528133">
    <w:abstractNumId w:val="1"/>
  </w:num>
  <w:num w:numId="169" w16cid:durableId="1295139717">
    <w:abstractNumId w:val="1"/>
  </w:num>
  <w:num w:numId="170" w16cid:durableId="852494998">
    <w:abstractNumId w:val="1"/>
  </w:num>
  <w:num w:numId="171" w16cid:durableId="220213037">
    <w:abstractNumId w:val="1"/>
  </w:num>
  <w:num w:numId="172" w16cid:durableId="828447770">
    <w:abstractNumId w:val="1"/>
  </w:num>
  <w:num w:numId="173" w16cid:durableId="1005480450">
    <w:abstractNumId w:val="1"/>
  </w:num>
  <w:num w:numId="174" w16cid:durableId="777334072">
    <w:abstractNumId w:val="1"/>
  </w:num>
  <w:num w:numId="175" w16cid:durableId="657608908">
    <w:abstractNumId w:val="1"/>
  </w:num>
  <w:num w:numId="176" w16cid:durableId="1369833716">
    <w:abstractNumId w:val="1"/>
  </w:num>
  <w:num w:numId="177" w16cid:durableId="528837165">
    <w:abstractNumId w:val="1"/>
  </w:num>
  <w:num w:numId="178" w16cid:durableId="1712807034">
    <w:abstractNumId w:val="1"/>
  </w:num>
  <w:num w:numId="179" w16cid:durableId="2012832478">
    <w:abstractNumId w:val="1"/>
  </w:num>
  <w:num w:numId="180" w16cid:durableId="1660844301">
    <w:abstractNumId w:val="1"/>
  </w:num>
  <w:num w:numId="181" w16cid:durableId="324012687">
    <w:abstractNumId w:val="1"/>
  </w:num>
  <w:num w:numId="182" w16cid:durableId="1697538082">
    <w:abstractNumId w:val="1"/>
  </w:num>
  <w:num w:numId="183" w16cid:durableId="1066146944">
    <w:abstractNumId w:val="1"/>
  </w:num>
  <w:num w:numId="184" w16cid:durableId="5178478">
    <w:abstractNumId w:val="1"/>
  </w:num>
  <w:num w:numId="185" w16cid:durableId="923958982">
    <w:abstractNumId w:val="1"/>
  </w:num>
  <w:num w:numId="186" w16cid:durableId="1440179508">
    <w:abstractNumId w:val="1"/>
  </w:num>
  <w:num w:numId="187" w16cid:durableId="1863592761">
    <w:abstractNumId w:val="1"/>
  </w:num>
  <w:num w:numId="188" w16cid:durableId="1251356231">
    <w:abstractNumId w:val="1"/>
  </w:num>
  <w:num w:numId="189" w16cid:durableId="1387266149">
    <w:abstractNumId w:val="1"/>
  </w:num>
  <w:num w:numId="190" w16cid:durableId="1601335454">
    <w:abstractNumId w:val="1"/>
  </w:num>
  <w:num w:numId="191" w16cid:durableId="1003707341">
    <w:abstractNumId w:val="1"/>
  </w:num>
  <w:num w:numId="192" w16cid:durableId="828987211">
    <w:abstractNumId w:val="1"/>
  </w:num>
  <w:num w:numId="193" w16cid:durableId="1264417449">
    <w:abstractNumId w:val="1"/>
  </w:num>
  <w:num w:numId="194" w16cid:durableId="829256036">
    <w:abstractNumId w:val="1"/>
  </w:num>
  <w:num w:numId="195" w16cid:durableId="1146584280">
    <w:abstractNumId w:val="1"/>
  </w:num>
  <w:num w:numId="196" w16cid:durableId="1064567939">
    <w:abstractNumId w:val="1"/>
  </w:num>
  <w:num w:numId="197" w16cid:durableId="664357844">
    <w:abstractNumId w:val="1"/>
  </w:num>
  <w:num w:numId="198" w16cid:durableId="1154489570">
    <w:abstractNumId w:val="1"/>
  </w:num>
  <w:num w:numId="199" w16cid:durableId="1250888201">
    <w:abstractNumId w:val="1"/>
  </w:num>
  <w:num w:numId="200" w16cid:durableId="1901476073">
    <w:abstractNumId w:val="1"/>
  </w:num>
  <w:num w:numId="201" w16cid:durableId="459764118">
    <w:abstractNumId w:val="1"/>
  </w:num>
  <w:num w:numId="202" w16cid:durableId="23681692">
    <w:abstractNumId w:val="1"/>
  </w:num>
  <w:num w:numId="203" w16cid:durableId="119492854">
    <w:abstractNumId w:val="1"/>
  </w:num>
  <w:num w:numId="204" w16cid:durableId="1385786221">
    <w:abstractNumId w:val="1"/>
  </w:num>
  <w:num w:numId="205" w16cid:durableId="986015763">
    <w:abstractNumId w:val="1"/>
  </w:num>
  <w:num w:numId="206" w16cid:durableId="1522428973">
    <w:abstractNumId w:val="1"/>
  </w:num>
  <w:num w:numId="207" w16cid:durableId="779370964">
    <w:abstractNumId w:val="1"/>
  </w:num>
  <w:num w:numId="208" w16cid:durableId="1842500140">
    <w:abstractNumId w:val="1"/>
  </w:num>
  <w:num w:numId="209" w16cid:durableId="2019043749">
    <w:abstractNumId w:val="1"/>
  </w:num>
  <w:num w:numId="210" w16cid:durableId="1098209054">
    <w:abstractNumId w:val="1"/>
  </w:num>
  <w:num w:numId="211" w16cid:durableId="1644970122">
    <w:abstractNumId w:val="1"/>
  </w:num>
  <w:num w:numId="212" w16cid:durableId="1532643509">
    <w:abstractNumId w:val="1"/>
  </w:num>
  <w:num w:numId="213" w16cid:durableId="1679043774">
    <w:abstractNumId w:val="1"/>
  </w:num>
  <w:num w:numId="214" w16cid:durableId="390275820">
    <w:abstractNumId w:val="1"/>
  </w:num>
  <w:num w:numId="215" w16cid:durableId="1309895360">
    <w:abstractNumId w:val="1"/>
  </w:num>
  <w:num w:numId="216" w16cid:durableId="1966813898">
    <w:abstractNumId w:val="1"/>
  </w:num>
  <w:num w:numId="217" w16cid:durableId="2071296433">
    <w:abstractNumId w:val="1"/>
  </w:num>
  <w:num w:numId="218" w16cid:durableId="1929456627">
    <w:abstractNumId w:val="1"/>
  </w:num>
  <w:num w:numId="219" w16cid:durableId="885987462">
    <w:abstractNumId w:val="1"/>
  </w:num>
  <w:num w:numId="220" w16cid:durableId="851341908">
    <w:abstractNumId w:val="1"/>
  </w:num>
  <w:num w:numId="221" w16cid:durableId="1060250494">
    <w:abstractNumId w:val="1"/>
  </w:num>
  <w:num w:numId="222" w16cid:durableId="578905904">
    <w:abstractNumId w:val="1"/>
  </w:num>
  <w:num w:numId="223" w16cid:durableId="1066143708">
    <w:abstractNumId w:val="1"/>
  </w:num>
  <w:num w:numId="224" w16cid:durableId="1136484925">
    <w:abstractNumId w:val="1"/>
  </w:num>
  <w:num w:numId="225" w16cid:durableId="1540390843">
    <w:abstractNumId w:val="1"/>
  </w:num>
  <w:num w:numId="226" w16cid:durableId="1256280640">
    <w:abstractNumId w:val="1"/>
  </w:num>
  <w:num w:numId="227" w16cid:durableId="128062566">
    <w:abstractNumId w:val="1"/>
  </w:num>
  <w:num w:numId="228" w16cid:durableId="1328750916">
    <w:abstractNumId w:val="1"/>
  </w:num>
  <w:num w:numId="229" w16cid:durableId="472254149">
    <w:abstractNumId w:val="1"/>
  </w:num>
  <w:num w:numId="230" w16cid:durableId="1014577414">
    <w:abstractNumId w:val="1"/>
  </w:num>
  <w:num w:numId="231" w16cid:durableId="1995180241">
    <w:abstractNumId w:val="1"/>
  </w:num>
  <w:num w:numId="232" w16cid:durableId="468861191">
    <w:abstractNumId w:val="1"/>
  </w:num>
  <w:num w:numId="233" w16cid:durableId="1064334333">
    <w:abstractNumId w:val="1"/>
  </w:num>
  <w:num w:numId="234" w16cid:durableId="1988625743">
    <w:abstractNumId w:val="1"/>
  </w:num>
  <w:num w:numId="235" w16cid:durableId="1819415789">
    <w:abstractNumId w:val="1"/>
  </w:num>
  <w:num w:numId="236" w16cid:durableId="1107039436">
    <w:abstractNumId w:val="1"/>
  </w:num>
  <w:num w:numId="237" w16cid:durableId="998579803">
    <w:abstractNumId w:val="1"/>
  </w:num>
  <w:num w:numId="238" w16cid:durableId="513998867">
    <w:abstractNumId w:val="1"/>
  </w:num>
  <w:num w:numId="239" w16cid:durableId="144788211">
    <w:abstractNumId w:val="1"/>
  </w:num>
  <w:num w:numId="240" w16cid:durableId="1458177796">
    <w:abstractNumId w:val="1"/>
  </w:num>
  <w:num w:numId="241" w16cid:durableId="966936840">
    <w:abstractNumId w:val="1"/>
  </w:num>
  <w:num w:numId="242" w16cid:durableId="1473518359">
    <w:abstractNumId w:val="1"/>
  </w:num>
  <w:num w:numId="243" w16cid:durableId="643432648">
    <w:abstractNumId w:val="1"/>
  </w:num>
  <w:num w:numId="244" w16cid:durableId="2113430432">
    <w:abstractNumId w:val="1"/>
  </w:num>
  <w:num w:numId="245" w16cid:durableId="1386249985">
    <w:abstractNumId w:val="1"/>
  </w:num>
  <w:num w:numId="246" w16cid:durableId="182133152">
    <w:abstractNumId w:val="1"/>
  </w:num>
  <w:num w:numId="247" w16cid:durableId="2021348456">
    <w:abstractNumId w:val="1"/>
  </w:num>
  <w:num w:numId="248" w16cid:durableId="453868250">
    <w:abstractNumId w:val="1"/>
  </w:num>
  <w:num w:numId="249" w16cid:durableId="1062168863">
    <w:abstractNumId w:val="1"/>
  </w:num>
  <w:num w:numId="250" w16cid:durableId="265962562">
    <w:abstractNumId w:val="1"/>
  </w:num>
  <w:num w:numId="251" w16cid:durableId="219443764">
    <w:abstractNumId w:val="1"/>
  </w:num>
  <w:num w:numId="252" w16cid:durableId="196087170">
    <w:abstractNumId w:val="1"/>
  </w:num>
  <w:num w:numId="253" w16cid:durableId="6444702">
    <w:abstractNumId w:val="1"/>
  </w:num>
  <w:num w:numId="254" w16cid:durableId="1886091532">
    <w:abstractNumId w:val="1"/>
  </w:num>
  <w:num w:numId="255" w16cid:durableId="986975648">
    <w:abstractNumId w:val="1"/>
  </w:num>
  <w:num w:numId="256" w16cid:durableId="1889023113">
    <w:abstractNumId w:val="1"/>
  </w:num>
  <w:num w:numId="257" w16cid:durableId="2093313483">
    <w:abstractNumId w:val="1"/>
  </w:num>
  <w:num w:numId="258" w16cid:durableId="908468087">
    <w:abstractNumId w:val="1"/>
  </w:num>
  <w:num w:numId="259" w16cid:durableId="860245223">
    <w:abstractNumId w:val="1"/>
  </w:num>
  <w:num w:numId="260" w16cid:durableId="1501198600">
    <w:abstractNumId w:val="1"/>
  </w:num>
  <w:num w:numId="261" w16cid:durableId="1539665235">
    <w:abstractNumId w:val="1"/>
  </w:num>
  <w:num w:numId="262" w16cid:durableId="460655639">
    <w:abstractNumId w:val="1"/>
  </w:num>
  <w:num w:numId="263" w16cid:durableId="621690953">
    <w:abstractNumId w:val="1"/>
  </w:num>
  <w:num w:numId="264" w16cid:durableId="454059269">
    <w:abstractNumId w:val="1"/>
  </w:num>
  <w:num w:numId="265" w16cid:durableId="644312052">
    <w:abstractNumId w:val="1"/>
  </w:num>
  <w:num w:numId="266" w16cid:durableId="18511464">
    <w:abstractNumId w:val="1"/>
  </w:num>
  <w:num w:numId="267" w16cid:durableId="450826569">
    <w:abstractNumId w:val="1"/>
  </w:num>
  <w:num w:numId="268" w16cid:durableId="1702516956">
    <w:abstractNumId w:val="1"/>
  </w:num>
  <w:num w:numId="269" w16cid:durableId="328024587">
    <w:abstractNumId w:val="1"/>
  </w:num>
  <w:num w:numId="270" w16cid:durableId="719016247">
    <w:abstractNumId w:val="1"/>
  </w:num>
  <w:num w:numId="271" w16cid:durableId="937712911">
    <w:abstractNumId w:val="1"/>
  </w:num>
  <w:num w:numId="272" w16cid:durableId="1543253454">
    <w:abstractNumId w:val="1"/>
  </w:num>
  <w:num w:numId="273" w16cid:durableId="573854331">
    <w:abstractNumId w:val="1"/>
  </w:num>
  <w:num w:numId="274" w16cid:durableId="1857503018">
    <w:abstractNumId w:val="1"/>
  </w:num>
  <w:num w:numId="275" w16cid:durableId="1017390904">
    <w:abstractNumId w:val="1"/>
  </w:num>
  <w:num w:numId="276" w16cid:durableId="1813982638">
    <w:abstractNumId w:val="1"/>
  </w:num>
  <w:num w:numId="277" w16cid:durableId="1054306477">
    <w:abstractNumId w:val="1"/>
  </w:num>
  <w:num w:numId="278" w16cid:durableId="1456560363">
    <w:abstractNumId w:val="1"/>
  </w:num>
  <w:num w:numId="279" w16cid:durableId="14118257">
    <w:abstractNumId w:val="1"/>
  </w:num>
  <w:num w:numId="280" w16cid:durableId="1433670107">
    <w:abstractNumId w:val="1"/>
  </w:num>
  <w:num w:numId="281" w16cid:durableId="1865441243">
    <w:abstractNumId w:val="1"/>
  </w:num>
  <w:num w:numId="282" w16cid:durableId="1126854480">
    <w:abstractNumId w:val="1"/>
  </w:num>
  <w:num w:numId="283" w16cid:durableId="866140917">
    <w:abstractNumId w:val="1"/>
  </w:num>
  <w:num w:numId="284" w16cid:durableId="734623077">
    <w:abstractNumId w:val="1"/>
  </w:num>
  <w:num w:numId="285" w16cid:durableId="559481605">
    <w:abstractNumId w:val="1"/>
  </w:num>
  <w:num w:numId="286" w16cid:durableId="1716156241">
    <w:abstractNumId w:val="1"/>
  </w:num>
  <w:num w:numId="287" w16cid:durableId="600604176">
    <w:abstractNumId w:val="1"/>
  </w:num>
  <w:num w:numId="288" w16cid:durableId="555973418">
    <w:abstractNumId w:val="1"/>
  </w:num>
  <w:num w:numId="289" w16cid:durableId="2122920880">
    <w:abstractNumId w:val="1"/>
  </w:num>
  <w:num w:numId="290" w16cid:durableId="14163333">
    <w:abstractNumId w:val="1"/>
  </w:num>
  <w:num w:numId="291" w16cid:durableId="1739984917">
    <w:abstractNumId w:val="1"/>
  </w:num>
  <w:num w:numId="292" w16cid:durableId="566647480">
    <w:abstractNumId w:val="1"/>
  </w:num>
  <w:num w:numId="293" w16cid:durableId="220791752">
    <w:abstractNumId w:val="1"/>
  </w:num>
  <w:num w:numId="294" w16cid:durableId="1125734882">
    <w:abstractNumId w:val="1"/>
  </w:num>
  <w:num w:numId="295" w16cid:durableId="609703446">
    <w:abstractNumId w:val="1"/>
  </w:num>
  <w:num w:numId="296" w16cid:durableId="982083416">
    <w:abstractNumId w:val="1"/>
  </w:num>
  <w:num w:numId="297" w16cid:durableId="1118568757">
    <w:abstractNumId w:val="1"/>
  </w:num>
  <w:num w:numId="298" w16cid:durableId="1317104984">
    <w:abstractNumId w:val="1"/>
  </w:num>
  <w:num w:numId="299" w16cid:durableId="602227758">
    <w:abstractNumId w:val="1"/>
  </w:num>
  <w:num w:numId="300" w16cid:durableId="1880698019">
    <w:abstractNumId w:val="1"/>
  </w:num>
  <w:num w:numId="301" w16cid:durableId="1237671881">
    <w:abstractNumId w:val="1"/>
  </w:num>
  <w:num w:numId="302" w16cid:durableId="2018457885">
    <w:abstractNumId w:val="1"/>
  </w:num>
  <w:num w:numId="303" w16cid:durableId="75440772">
    <w:abstractNumId w:val="1"/>
  </w:num>
  <w:num w:numId="304" w16cid:durableId="1073770839">
    <w:abstractNumId w:val="1"/>
  </w:num>
  <w:num w:numId="305" w16cid:durableId="2109958116">
    <w:abstractNumId w:val="1"/>
  </w:num>
  <w:num w:numId="306" w16cid:durableId="1826361666">
    <w:abstractNumId w:val="1"/>
  </w:num>
  <w:num w:numId="307" w16cid:durableId="1739592372">
    <w:abstractNumId w:val="1"/>
  </w:num>
  <w:num w:numId="308" w16cid:durableId="1860200440">
    <w:abstractNumId w:val="1"/>
  </w:num>
  <w:num w:numId="309" w16cid:durableId="643314031">
    <w:abstractNumId w:val="1"/>
  </w:num>
  <w:num w:numId="310" w16cid:durableId="69696462">
    <w:abstractNumId w:val="1"/>
  </w:num>
  <w:num w:numId="311" w16cid:durableId="1162702933">
    <w:abstractNumId w:val="1"/>
  </w:num>
  <w:num w:numId="312" w16cid:durableId="1482308199">
    <w:abstractNumId w:val="1"/>
  </w:num>
  <w:num w:numId="313" w16cid:durableId="709887657">
    <w:abstractNumId w:val="1"/>
  </w:num>
  <w:num w:numId="314" w16cid:durableId="111246789">
    <w:abstractNumId w:val="1"/>
  </w:num>
  <w:num w:numId="315" w16cid:durableId="617762291">
    <w:abstractNumId w:val="1"/>
  </w:num>
  <w:num w:numId="316" w16cid:durableId="2118328572">
    <w:abstractNumId w:val="1"/>
  </w:num>
  <w:num w:numId="317" w16cid:durableId="135536209">
    <w:abstractNumId w:val="1"/>
  </w:num>
  <w:num w:numId="318" w16cid:durableId="1460807043">
    <w:abstractNumId w:val="1"/>
  </w:num>
  <w:num w:numId="319" w16cid:durableId="1584529806">
    <w:abstractNumId w:val="1"/>
  </w:num>
  <w:num w:numId="320" w16cid:durableId="1220357402">
    <w:abstractNumId w:val="1"/>
  </w:num>
  <w:num w:numId="321" w16cid:durableId="1473714695">
    <w:abstractNumId w:val="1"/>
  </w:num>
  <w:num w:numId="322" w16cid:durableId="988291060">
    <w:abstractNumId w:val="1"/>
  </w:num>
  <w:num w:numId="323" w16cid:durableId="602614458">
    <w:abstractNumId w:val="1"/>
  </w:num>
  <w:num w:numId="324" w16cid:durableId="1904486189">
    <w:abstractNumId w:val="1"/>
  </w:num>
  <w:num w:numId="325" w16cid:durableId="1306004436">
    <w:abstractNumId w:val="1"/>
  </w:num>
  <w:num w:numId="326" w16cid:durableId="1749691223">
    <w:abstractNumId w:val="1"/>
  </w:num>
  <w:num w:numId="327" w16cid:durableId="267926938">
    <w:abstractNumId w:val="1"/>
  </w:num>
  <w:num w:numId="328" w16cid:durableId="1752655879">
    <w:abstractNumId w:val="1"/>
  </w:num>
  <w:num w:numId="329" w16cid:durableId="602763637">
    <w:abstractNumId w:val="1"/>
  </w:num>
  <w:num w:numId="330" w16cid:durableId="209616578">
    <w:abstractNumId w:val="1"/>
  </w:num>
  <w:num w:numId="331" w16cid:durableId="2006592440">
    <w:abstractNumId w:val="1"/>
  </w:num>
  <w:num w:numId="332" w16cid:durableId="1309095662">
    <w:abstractNumId w:val="1"/>
  </w:num>
  <w:num w:numId="333" w16cid:durableId="901251127">
    <w:abstractNumId w:val="1"/>
  </w:num>
  <w:num w:numId="334" w16cid:durableId="1033187083">
    <w:abstractNumId w:val="1"/>
  </w:num>
  <w:num w:numId="335" w16cid:durableId="1572547338">
    <w:abstractNumId w:val="1"/>
  </w:num>
  <w:num w:numId="336" w16cid:durableId="1612853350">
    <w:abstractNumId w:val="1"/>
  </w:num>
  <w:num w:numId="337" w16cid:durableId="362369361">
    <w:abstractNumId w:val="1"/>
  </w:num>
  <w:num w:numId="338" w16cid:durableId="339741587">
    <w:abstractNumId w:val="1"/>
  </w:num>
  <w:num w:numId="339" w16cid:durableId="1120689670">
    <w:abstractNumId w:val="1"/>
  </w:num>
  <w:num w:numId="340" w16cid:durableId="857621307">
    <w:abstractNumId w:val="1"/>
  </w:num>
  <w:num w:numId="341" w16cid:durableId="85813037">
    <w:abstractNumId w:val="1"/>
  </w:num>
  <w:num w:numId="342" w16cid:durableId="854660933">
    <w:abstractNumId w:val="1"/>
  </w:num>
  <w:num w:numId="343" w16cid:durableId="1335382885">
    <w:abstractNumId w:val="1"/>
  </w:num>
  <w:num w:numId="344" w16cid:durableId="2124760053">
    <w:abstractNumId w:val="1"/>
  </w:num>
  <w:num w:numId="345" w16cid:durableId="995836626">
    <w:abstractNumId w:val="1"/>
  </w:num>
  <w:num w:numId="346" w16cid:durableId="1527254000">
    <w:abstractNumId w:val="1"/>
  </w:num>
  <w:num w:numId="347" w16cid:durableId="1825900358">
    <w:abstractNumId w:val="1"/>
  </w:num>
  <w:num w:numId="348" w16cid:durableId="776754977">
    <w:abstractNumId w:val="1"/>
  </w:num>
  <w:num w:numId="349" w16cid:durableId="2087653302">
    <w:abstractNumId w:val="1"/>
  </w:num>
  <w:num w:numId="350" w16cid:durableId="667053767">
    <w:abstractNumId w:val="1"/>
  </w:num>
  <w:num w:numId="351" w16cid:durableId="1815173437">
    <w:abstractNumId w:val="1"/>
  </w:num>
  <w:num w:numId="352" w16cid:durableId="1463957608">
    <w:abstractNumId w:val="1"/>
  </w:num>
  <w:num w:numId="353" w16cid:durableId="1968968542">
    <w:abstractNumId w:val="1"/>
  </w:num>
  <w:num w:numId="354" w16cid:durableId="930895324">
    <w:abstractNumId w:val="1"/>
  </w:num>
  <w:num w:numId="355" w16cid:durableId="664934639">
    <w:abstractNumId w:val="1"/>
  </w:num>
  <w:num w:numId="356" w16cid:durableId="1433090816">
    <w:abstractNumId w:val="1"/>
  </w:num>
  <w:num w:numId="357" w16cid:durableId="2089841444">
    <w:abstractNumId w:val="1"/>
  </w:num>
  <w:num w:numId="358" w16cid:durableId="1010444920">
    <w:abstractNumId w:val="1"/>
  </w:num>
  <w:num w:numId="359" w16cid:durableId="824932361">
    <w:abstractNumId w:val="1"/>
  </w:num>
  <w:num w:numId="360" w16cid:durableId="1486581085">
    <w:abstractNumId w:val="1"/>
  </w:num>
  <w:num w:numId="361" w16cid:durableId="1999117120">
    <w:abstractNumId w:val="1"/>
  </w:num>
  <w:num w:numId="362" w16cid:durableId="1253128197">
    <w:abstractNumId w:val="1"/>
  </w:num>
  <w:num w:numId="363" w16cid:durableId="35276343">
    <w:abstractNumId w:val="1"/>
  </w:num>
  <w:num w:numId="364" w16cid:durableId="908348244">
    <w:abstractNumId w:val="1"/>
  </w:num>
  <w:num w:numId="365" w16cid:durableId="1802961559">
    <w:abstractNumId w:val="1"/>
  </w:num>
  <w:num w:numId="366" w16cid:durableId="812411903">
    <w:abstractNumId w:val="1"/>
  </w:num>
  <w:num w:numId="367" w16cid:durableId="507064211">
    <w:abstractNumId w:val="1"/>
  </w:num>
  <w:num w:numId="368" w16cid:durableId="983579175">
    <w:abstractNumId w:val="1"/>
  </w:num>
  <w:num w:numId="369" w16cid:durableId="1736782604">
    <w:abstractNumId w:val="1"/>
  </w:num>
  <w:num w:numId="370" w16cid:durableId="1012801836">
    <w:abstractNumId w:val="1"/>
  </w:num>
  <w:num w:numId="371" w16cid:durableId="2090074931">
    <w:abstractNumId w:val="1"/>
  </w:num>
  <w:num w:numId="372" w16cid:durableId="1060320974">
    <w:abstractNumId w:val="1"/>
  </w:num>
  <w:num w:numId="373" w16cid:durableId="1260870026">
    <w:abstractNumId w:val="1"/>
  </w:num>
  <w:num w:numId="374" w16cid:durableId="1902672267">
    <w:abstractNumId w:val="1"/>
  </w:num>
  <w:num w:numId="375" w16cid:durableId="756484187">
    <w:abstractNumId w:val="1"/>
  </w:num>
  <w:num w:numId="376" w16cid:durableId="1746144885">
    <w:abstractNumId w:val="1"/>
  </w:num>
  <w:num w:numId="377" w16cid:durableId="1762793445">
    <w:abstractNumId w:val="1"/>
  </w:num>
  <w:num w:numId="378" w16cid:durableId="155733307">
    <w:abstractNumId w:val="1"/>
  </w:num>
  <w:num w:numId="379" w16cid:durableId="645361318">
    <w:abstractNumId w:val="1"/>
  </w:num>
  <w:num w:numId="380" w16cid:durableId="1229224901">
    <w:abstractNumId w:val="1"/>
  </w:num>
  <w:num w:numId="381" w16cid:durableId="1906526378">
    <w:abstractNumId w:val="1"/>
  </w:num>
  <w:num w:numId="382" w16cid:durableId="1848248400">
    <w:abstractNumId w:val="1"/>
  </w:num>
  <w:num w:numId="383" w16cid:durableId="1292324817">
    <w:abstractNumId w:val="1"/>
  </w:num>
  <w:num w:numId="384" w16cid:durableId="815343848">
    <w:abstractNumId w:val="1"/>
  </w:num>
  <w:num w:numId="385" w16cid:durableId="394474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16cid:durableId="2087454018">
    <w:abstractNumId w:val="1"/>
  </w:num>
  <w:num w:numId="387" w16cid:durableId="1496799615">
    <w:abstractNumId w:val="1"/>
  </w:num>
  <w:num w:numId="388" w16cid:durableId="1935362836">
    <w:abstractNumId w:val="1"/>
  </w:num>
  <w:num w:numId="389" w16cid:durableId="1839153355">
    <w:abstractNumId w:val="1"/>
  </w:num>
  <w:num w:numId="390" w16cid:durableId="2118331215">
    <w:abstractNumId w:val="1"/>
  </w:num>
  <w:num w:numId="391" w16cid:durableId="1370960102">
    <w:abstractNumId w:val="1"/>
  </w:num>
  <w:num w:numId="392" w16cid:durableId="1103845244">
    <w:abstractNumId w:val="1"/>
  </w:num>
  <w:num w:numId="393" w16cid:durableId="1303315873">
    <w:abstractNumId w:val="1"/>
  </w:num>
  <w:num w:numId="394" w16cid:durableId="1546604185">
    <w:abstractNumId w:val="1"/>
  </w:num>
  <w:num w:numId="395" w16cid:durableId="1726951839">
    <w:abstractNumId w:val="1"/>
  </w:num>
  <w:num w:numId="396" w16cid:durableId="2107070430">
    <w:abstractNumId w:val="1"/>
  </w:num>
  <w:num w:numId="397" w16cid:durableId="17967928">
    <w:abstractNumId w:val="1"/>
  </w:num>
  <w:num w:numId="398" w16cid:durableId="352341815">
    <w:abstractNumId w:val="1"/>
  </w:num>
  <w:num w:numId="399" w16cid:durableId="866605108">
    <w:abstractNumId w:val="1"/>
  </w:num>
  <w:num w:numId="400" w16cid:durableId="1357195463">
    <w:abstractNumId w:val="1"/>
  </w:num>
  <w:num w:numId="401" w16cid:durableId="962535478">
    <w:abstractNumId w:val="1"/>
  </w:num>
  <w:num w:numId="402" w16cid:durableId="1589846933">
    <w:abstractNumId w:val="1"/>
  </w:num>
  <w:num w:numId="403" w16cid:durableId="272130426">
    <w:abstractNumId w:val="1"/>
  </w:num>
  <w:num w:numId="404" w16cid:durableId="1451165989">
    <w:abstractNumId w:val="1"/>
  </w:num>
  <w:num w:numId="405" w16cid:durableId="944657788">
    <w:abstractNumId w:val="1"/>
  </w:num>
  <w:num w:numId="406" w16cid:durableId="1699087253">
    <w:abstractNumId w:val="1"/>
  </w:num>
  <w:num w:numId="407" w16cid:durableId="950284599">
    <w:abstractNumId w:val="1"/>
  </w:num>
  <w:num w:numId="408" w16cid:durableId="502820840">
    <w:abstractNumId w:val="1"/>
  </w:num>
  <w:num w:numId="409" w16cid:durableId="399980468">
    <w:abstractNumId w:val="1"/>
  </w:num>
  <w:num w:numId="410" w16cid:durableId="2068798815">
    <w:abstractNumId w:val="1"/>
  </w:num>
  <w:num w:numId="411" w16cid:durableId="1615598365">
    <w:abstractNumId w:val="1"/>
  </w:num>
  <w:num w:numId="412" w16cid:durableId="815729572">
    <w:abstractNumId w:val="1"/>
  </w:num>
  <w:num w:numId="413" w16cid:durableId="1237589852">
    <w:abstractNumId w:val="1"/>
  </w:num>
  <w:num w:numId="414" w16cid:durableId="264504208">
    <w:abstractNumId w:val="1"/>
  </w:num>
  <w:num w:numId="415" w16cid:durableId="1223558629">
    <w:abstractNumId w:val="1"/>
  </w:num>
  <w:num w:numId="416" w16cid:durableId="1999840528">
    <w:abstractNumId w:val="1"/>
  </w:num>
  <w:num w:numId="417" w16cid:durableId="1567060374">
    <w:abstractNumId w:val="1"/>
  </w:num>
  <w:num w:numId="418" w16cid:durableId="593394299">
    <w:abstractNumId w:val="1"/>
  </w:num>
  <w:num w:numId="419" w16cid:durableId="1088229347">
    <w:abstractNumId w:val="1"/>
  </w:num>
  <w:num w:numId="420" w16cid:durableId="1850370281">
    <w:abstractNumId w:val="1"/>
  </w:num>
  <w:num w:numId="421" w16cid:durableId="1022824384">
    <w:abstractNumId w:val="1"/>
  </w:num>
  <w:num w:numId="422" w16cid:durableId="173569353">
    <w:abstractNumId w:val="1"/>
  </w:num>
  <w:num w:numId="423" w16cid:durableId="1598323479">
    <w:abstractNumId w:val="1"/>
  </w:num>
  <w:num w:numId="424" w16cid:durableId="167140645">
    <w:abstractNumId w:val="1"/>
  </w:num>
  <w:num w:numId="425" w16cid:durableId="467164804">
    <w:abstractNumId w:val="1"/>
  </w:num>
  <w:num w:numId="426" w16cid:durableId="1960330050">
    <w:abstractNumId w:val="1"/>
  </w:num>
  <w:num w:numId="427" w16cid:durableId="1022316318">
    <w:abstractNumId w:val="1"/>
  </w:num>
  <w:num w:numId="428" w16cid:durableId="861669567">
    <w:abstractNumId w:val="1"/>
  </w:num>
  <w:num w:numId="429" w16cid:durableId="697198542">
    <w:abstractNumId w:val="1"/>
  </w:num>
  <w:num w:numId="430" w16cid:durableId="287316445">
    <w:abstractNumId w:val="1"/>
  </w:num>
  <w:num w:numId="431" w16cid:durableId="271518875">
    <w:abstractNumId w:val="1"/>
  </w:num>
  <w:num w:numId="432" w16cid:durableId="590823432">
    <w:abstractNumId w:val="1"/>
  </w:num>
  <w:num w:numId="433" w16cid:durableId="1296329127">
    <w:abstractNumId w:val="1"/>
  </w:num>
  <w:num w:numId="434" w16cid:durableId="1582328845">
    <w:abstractNumId w:val="1"/>
  </w:num>
  <w:num w:numId="435" w16cid:durableId="921521862">
    <w:abstractNumId w:val="1"/>
  </w:num>
  <w:num w:numId="436" w16cid:durableId="1451317391">
    <w:abstractNumId w:val="1"/>
  </w:num>
  <w:num w:numId="437" w16cid:durableId="904224238">
    <w:abstractNumId w:val="1"/>
  </w:num>
  <w:num w:numId="438" w16cid:durableId="1134717692">
    <w:abstractNumId w:val="1"/>
  </w:num>
  <w:num w:numId="439" w16cid:durableId="2023315775">
    <w:abstractNumId w:val="1"/>
  </w:num>
  <w:num w:numId="440" w16cid:durableId="226041172">
    <w:abstractNumId w:val="1"/>
  </w:num>
  <w:num w:numId="441" w16cid:durableId="1965960823">
    <w:abstractNumId w:val="1"/>
  </w:num>
  <w:num w:numId="442" w16cid:durableId="1418474789">
    <w:abstractNumId w:val="1"/>
  </w:num>
  <w:num w:numId="443" w16cid:durableId="1764106457">
    <w:abstractNumId w:val="1"/>
  </w:num>
  <w:num w:numId="444" w16cid:durableId="1548756886">
    <w:abstractNumId w:val="1"/>
  </w:num>
  <w:num w:numId="445" w16cid:durableId="1751544089">
    <w:abstractNumId w:val="1"/>
  </w:num>
  <w:num w:numId="446" w16cid:durableId="2119712624">
    <w:abstractNumId w:val="1"/>
  </w:num>
  <w:num w:numId="447" w16cid:durableId="73556320">
    <w:abstractNumId w:val="1"/>
  </w:num>
  <w:num w:numId="448" w16cid:durableId="1626694272">
    <w:abstractNumId w:val="1"/>
  </w:num>
  <w:num w:numId="449" w16cid:durableId="2123380338">
    <w:abstractNumId w:val="1"/>
  </w:num>
  <w:num w:numId="450" w16cid:durableId="390932818">
    <w:abstractNumId w:val="1"/>
  </w:num>
  <w:num w:numId="451" w16cid:durableId="683633698">
    <w:abstractNumId w:val="1"/>
  </w:num>
  <w:num w:numId="452" w16cid:durableId="1811971603">
    <w:abstractNumId w:val="1"/>
  </w:num>
  <w:num w:numId="453" w16cid:durableId="201408039">
    <w:abstractNumId w:val="1"/>
  </w:num>
  <w:num w:numId="454" w16cid:durableId="284586901">
    <w:abstractNumId w:val="1"/>
  </w:num>
  <w:num w:numId="455" w16cid:durableId="264384252">
    <w:abstractNumId w:val="1"/>
  </w:num>
  <w:num w:numId="456" w16cid:durableId="1918511368">
    <w:abstractNumId w:val="1"/>
  </w:num>
  <w:num w:numId="457" w16cid:durableId="1546410062">
    <w:abstractNumId w:val="1"/>
  </w:num>
  <w:num w:numId="458" w16cid:durableId="452288998">
    <w:abstractNumId w:val="1"/>
  </w:num>
  <w:num w:numId="459" w16cid:durableId="132215504">
    <w:abstractNumId w:val="1"/>
  </w:num>
  <w:num w:numId="460" w16cid:durableId="1857232037">
    <w:abstractNumId w:val="1"/>
  </w:num>
  <w:num w:numId="461" w16cid:durableId="841431628">
    <w:abstractNumId w:val="1"/>
  </w:num>
  <w:num w:numId="462" w16cid:durableId="554900173">
    <w:abstractNumId w:val="1"/>
  </w:num>
  <w:num w:numId="463" w16cid:durableId="193546447">
    <w:abstractNumId w:val="1"/>
  </w:num>
  <w:num w:numId="464" w16cid:durableId="739451283">
    <w:abstractNumId w:val="1"/>
  </w:num>
  <w:num w:numId="465" w16cid:durableId="6755976">
    <w:abstractNumId w:val="1"/>
  </w:num>
  <w:num w:numId="466" w16cid:durableId="1905673398">
    <w:abstractNumId w:val="1"/>
  </w:num>
  <w:num w:numId="467" w16cid:durableId="379521435">
    <w:abstractNumId w:val="1"/>
  </w:num>
  <w:num w:numId="468" w16cid:durableId="2056848557">
    <w:abstractNumId w:val="1"/>
  </w:num>
  <w:num w:numId="469" w16cid:durableId="1544554775">
    <w:abstractNumId w:val="1"/>
  </w:num>
  <w:num w:numId="470" w16cid:durableId="65686301">
    <w:abstractNumId w:val="1"/>
  </w:num>
  <w:num w:numId="471" w16cid:durableId="205144868">
    <w:abstractNumId w:val="1"/>
  </w:num>
  <w:num w:numId="472" w16cid:durableId="2002192683">
    <w:abstractNumId w:val="1"/>
  </w:num>
  <w:num w:numId="473" w16cid:durableId="1626426819">
    <w:abstractNumId w:val="1"/>
  </w:num>
  <w:num w:numId="474" w16cid:durableId="2040623370">
    <w:abstractNumId w:val="1"/>
  </w:num>
  <w:num w:numId="475" w16cid:durableId="1371957165">
    <w:abstractNumId w:val="1"/>
  </w:num>
  <w:num w:numId="476" w16cid:durableId="2107773728">
    <w:abstractNumId w:val="1"/>
  </w:num>
  <w:num w:numId="477" w16cid:durableId="1018393193">
    <w:abstractNumId w:val="1"/>
  </w:num>
  <w:num w:numId="478" w16cid:durableId="1940289011">
    <w:abstractNumId w:val="1"/>
  </w:num>
  <w:num w:numId="479" w16cid:durableId="656496725">
    <w:abstractNumId w:val="1"/>
  </w:num>
  <w:num w:numId="480" w16cid:durableId="2114667243">
    <w:abstractNumId w:val="1"/>
  </w:num>
  <w:num w:numId="481" w16cid:durableId="1702825581">
    <w:abstractNumId w:val="1"/>
  </w:num>
  <w:num w:numId="482" w16cid:durableId="992951877">
    <w:abstractNumId w:val="1"/>
  </w:num>
  <w:num w:numId="483" w16cid:durableId="1783694764">
    <w:abstractNumId w:val="1"/>
  </w:num>
  <w:num w:numId="484" w16cid:durableId="2008366635">
    <w:abstractNumId w:val="1"/>
  </w:num>
  <w:num w:numId="485" w16cid:durableId="1362123195">
    <w:abstractNumId w:val="1"/>
  </w:num>
  <w:num w:numId="486" w16cid:durableId="977563621">
    <w:abstractNumId w:val="1"/>
  </w:num>
  <w:num w:numId="487" w16cid:durableId="1084885287">
    <w:abstractNumId w:val="1"/>
  </w:num>
  <w:num w:numId="488" w16cid:durableId="727456367">
    <w:abstractNumId w:val="1"/>
  </w:num>
  <w:num w:numId="489" w16cid:durableId="236282396">
    <w:abstractNumId w:val="1"/>
  </w:num>
  <w:num w:numId="490" w16cid:durableId="507986550">
    <w:abstractNumId w:val="1"/>
  </w:num>
  <w:num w:numId="491" w16cid:durableId="1717510398">
    <w:abstractNumId w:val="1"/>
  </w:num>
  <w:num w:numId="492" w16cid:durableId="296228307">
    <w:abstractNumId w:val="1"/>
  </w:num>
  <w:num w:numId="493" w16cid:durableId="1061251573">
    <w:abstractNumId w:val="1"/>
  </w:num>
  <w:num w:numId="494" w16cid:durableId="1070621165">
    <w:abstractNumId w:val="1"/>
  </w:num>
  <w:num w:numId="495" w16cid:durableId="1413233484">
    <w:abstractNumId w:val="1"/>
  </w:num>
  <w:num w:numId="496" w16cid:durableId="123279939">
    <w:abstractNumId w:val="1"/>
  </w:num>
  <w:num w:numId="497" w16cid:durableId="1637955680">
    <w:abstractNumId w:val="1"/>
  </w:num>
  <w:num w:numId="498" w16cid:durableId="1184171392">
    <w:abstractNumId w:val="1"/>
  </w:num>
  <w:num w:numId="499" w16cid:durableId="1526406227">
    <w:abstractNumId w:val="1"/>
  </w:num>
  <w:num w:numId="500" w16cid:durableId="662200048">
    <w:abstractNumId w:val="1"/>
  </w:num>
  <w:num w:numId="501" w16cid:durableId="705252481">
    <w:abstractNumId w:val="1"/>
  </w:num>
  <w:num w:numId="502" w16cid:durableId="919751793">
    <w:abstractNumId w:val="1"/>
  </w:num>
  <w:num w:numId="503" w16cid:durableId="781732983">
    <w:abstractNumId w:val="1"/>
  </w:num>
  <w:num w:numId="504" w16cid:durableId="685331556">
    <w:abstractNumId w:val="1"/>
  </w:num>
  <w:num w:numId="505" w16cid:durableId="107089339">
    <w:abstractNumId w:val="1"/>
  </w:num>
  <w:num w:numId="506" w16cid:durableId="2134442819">
    <w:abstractNumId w:val="1"/>
  </w:num>
  <w:num w:numId="507" w16cid:durableId="9331763">
    <w:abstractNumId w:val="1"/>
  </w:num>
  <w:num w:numId="508" w16cid:durableId="518158628">
    <w:abstractNumId w:val="1"/>
  </w:num>
  <w:num w:numId="509" w16cid:durableId="135222608">
    <w:abstractNumId w:val="1"/>
  </w:num>
  <w:num w:numId="510" w16cid:durableId="1642806047">
    <w:abstractNumId w:val="1"/>
  </w:num>
  <w:num w:numId="511" w16cid:durableId="844053948">
    <w:abstractNumId w:val="1"/>
  </w:num>
  <w:num w:numId="512" w16cid:durableId="2134515160">
    <w:abstractNumId w:val="1"/>
  </w:num>
  <w:num w:numId="513" w16cid:durableId="2131314243">
    <w:abstractNumId w:val="1"/>
  </w:num>
  <w:num w:numId="514" w16cid:durableId="1694526949">
    <w:abstractNumId w:val="1"/>
  </w:num>
  <w:num w:numId="515" w16cid:durableId="502012051">
    <w:abstractNumId w:val="1"/>
  </w:num>
  <w:num w:numId="516" w16cid:durableId="1451363539">
    <w:abstractNumId w:val="1"/>
  </w:num>
  <w:num w:numId="517" w16cid:durableId="440875342">
    <w:abstractNumId w:val="1"/>
  </w:num>
  <w:num w:numId="518" w16cid:durableId="1861577279">
    <w:abstractNumId w:val="1"/>
  </w:num>
  <w:num w:numId="519" w16cid:durableId="1244149165">
    <w:abstractNumId w:val="1"/>
  </w:num>
  <w:num w:numId="520" w16cid:durableId="2129808494">
    <w:abstractNumId w:val="1"/>
  </w:num>
  <w:num w:numId="521" w16cid:durableId="1441754976">
    <w:abstractNumId w:val="1"/>
  </w:num>
  <w:num w:numId="522" w16cid:durableId="47150065">
    <w:abstractNumId w:val="1"/>
  </w:num>
  <w:num w:numId="523" w16cid:durableId="1448621397">
    <w:abstractNumId w:val="1"/>
  </w:num>
  <w:num w:numId="524" w16cid:durableId="1700742501">
    <w:abstractNumId w:val="1"/>
  </w:num>
  <w:num w:numId="525" w16cid:durableId="640766317">
    <w:abstractNumId w:val="1"/>
  </w:num>
  <w:num w:numId="526" w16cid:durableId="199250417">
    <w:abstractNumId w:val="1"/>
  </w:num>
  <w:num w:numId="527" w16cid:durableId="1237782670">
    <w:abstractNumId w:val="1"/>
  </w:num>
  <w:num w:numId="528" w16cid:durableId="1616600564">
    <w:abstractNumId w:val="1"/>
  </w:num>
  <w:num w:numId="529" w16cid:durableId="458183040">
    <w:abstractNumId w:val="1"/>
  </w:num>
  <w:num w:numId="530" w16cid:durableId="543518927">
    <w:abstractNumId w:val="1"/>
  </w:num>
  <w:num w:numId="531" w16cid:durableId="1364670730">
    <w:abstractNumId w:val="1"/>
  </w:num>
  <w:num w:numId="532" w16cid:durableId="624888144">
    <w:abstractNumId w:val="1"/>
  </w:num>
  <w:num w:numId="533" w16cid:durableId="1432776360">
    <w:abstractNumId w:val="1"/>
  </w:num>
  <w:num w:numId="534" w16cid:durableId="2003266980">
    <w:abstractNumId w:val="1"/>
  </w:num>
  <w:num w:numId="535" w16cid:durableId="1161119239">
    <w:abstractNumId w:val="1"/>
  </w:num>
  <w:num w:numId="536" w16cid:durableId="806431052">
    <w:abstractNumId w:val="1"/>
  </w:num>
  <w:num w:numId="537" w16cid:durableId="93786641">
    <w:abstractNumId w:val="1"/>
  </w:num>
  <w:num w:numId="538" w16cid:durableId="319122126">
    <w:abstractNumId w:val="1"/>
  </w:num>
  <w:num w:numId="539" w16cid:durableId="1497107896">
    <w:abstractNumId w:val="1"/>
  </w:num>
  <w:num w:numId="540" w16cid:durableId="1138642476">
    <w:abstractNumId w:val="1"/>
  </w:num>
  <w:num w:numId="541" w16cid:durableId="1347054128">
    <w:abstractNumId w:val="1"/>
  </w:num>
  <w:num w:numId="542" w16cid:durableId="1809711488">
    <w:abstractNumId w:val="1"/>
  </w:num>
  <w:num w:numId="543" w16cid:durableId="1354922341">
    <w:abstractNumId w:val="1"/>
  </w:num>
  <w:num w:numId="544" w16cid:durableId="430663182">
    <w:abstractNumId w:val="1"/>
  </w:num>
  <w:num w:numId="545" w16cid:durableId="1680351600">
    <w:abstractNumId w:val="1"/>
  </w:num>
  <w:num w:numId="546" w16cid:durableId="830412751">
    <w:abstractNumId w:val="1"/>
  </w:num>
  <w:num w:numId="547" w16cid:durableId="174226133">
    <w:abstractNumId w:val="1"/>
  </w:num>
  <w:num w:numId="548" w16cid:durableId="1872457434">
    <w:abstractNumId w:val="1"/>
  </w:num>
  <w:num w:numId="549" w16cid:durableId="1292981733">
    <w:abstractNumId w:val="1"/>
  </w:num>
  <w:num w:numId="550" w16cid:durableId="999695650">
    <w:abstractNumId w:val="1"/>
  </w:num>
  <w:num w:numId="551" w16cid:durableId="421532656">
    <w:abstractNumId w:val="1"/>
  </w:num>
  <w:num w:numId="552" w16cid:durableId="1989749415">
    <w:abstractNumId w:val="1"/>
  </w:num>
  <w:num w:numId="553" w16cid:durableId="1800757900">
    <w:abstractNumId w:val="1"/>
  </w:num>
  <w:num w:numId="554" w16cid:durableId="795830549">
    <w:abstractNumId w:val="1"/>
  </w:num>
  <w:num w:numId="555" w16cid:durableId="435441413">
    <w:abstractNumId w:val="1"/>
  </w:num>
  <w:num w:numId="556" w16cid:durableId="268246086">
    <w:abstractNumId w:val="1"/>
  </w:num>
  <w:num w:numId="557" w16cid:durableId="1480730367">
    <w:abstractNumId w:val="1"/>
  </w:num>
  <w:num w:numId="558" w16cid:durableId="1756706921">
    <w:abstractNumId w:val="1"/>
  </w:num>
  <w:num w:numId="559" w16cid:durableId="517086372">
    <w:abstractNumId w:val="1"/>
  </w:num>
  <w:num w:numId="560" w16cid:durableId="1838230481">
    <w:abstractNumId w:val="1"/>
  </w:num>
  <w:num w:numId="561" w16cid:durableId="396979328">
    <w:abstractNumId w:val="1"/>
  </w:num>
  <w:num w:numId="562" w16cid:durableId="1921744435">
    <w:abstractNumId w:val="1"/>
  </w:num>
  <w:num w:numId="563" w16cid:durableId="1386182290">
    <w:abstractNumId w:val="1"/>
  </w:num>
  <w:num w:numId="564" w16cid:durableId="1348824029">
    <w:abstractNumId w:val="1"/>
  </w:num>
  <w:num w:numId="565" w16cid:durableId="1115443033">
    <w:abstractNumId w:val="1"/>
  </w:num>
  <w:num w:numId="566" w16cid:durableId="1176532944">
    <w:abstractNumId w:val="1"/>
  </w:num>
  <w:num w:numId="567" w16cid:durableId="484663548">
    <w:abstractNumId w:val="1"/>
  </w:num>
  <w:num w:numId="568" w16cid:durableId="1839036345">
    <w:abstractNumId w:val="1"/>
  </w:num>
  <w:num w:numId="569" w16cid:durableId="115804486">
    <w:abstractNumId w:val="1"/>
  </w:num>
  <w:num w:numId="570" w16cid:durableId="1068263747">
    <w:abstractNumId w:val="1"/>
  </w:num>
  <w:num w:numId="571" w16cid:durableId="1872452796">
    <w:abstractNumId w:val="1"/>
  </w:num>
  <w:num w:numId="572" w16cid:durableId="1053038699">
    <w:abstractNumId w:val="1"/>
  </w:num>
  <w:num w:numId="573" w16cid:durableId="866910953">
    <w:abstractNumId w:val="1"/>
  </w:num>
  <w:num w:numId="574" w16cid:durableId="2146779442">
    <w:abstractNumId w:val="1"/>
  </w:num>
  <w:num w:numId="575" w16cid:durableId="1882588870">
    <w:abstractNumId w:val="1"/>
  </w:num>
  <w:num w:numId="576" w16cid:durableId="2036736719">
    <w:abstractNumId w:val="1"/>
  </w:num>
  <w:num w:numId="577" w16cid:durableId="1414279414">
    <w:abstractNumId w:val="1"/>
  </w:num>
  <w:num w:numId="578" w16cid:durableId="606036453">
    <w:abstractNumId w:val="1"/>
  </w:num>
  <w:num w:numId="579" w16cid:durableId="1610627785">
    <w:abstractNumId w:val="1"/>
  </w:num>
  <w:num w:numId="580" w16cid:durableId="1741562804">
    <w:abstractNumId w:val="1"/>
  </w:num>
  <w:num w:numId="581" w16cid:durableId="1142314316">
    <w:abstractNumId w:val="1"/>
  </w:num>
  <w:num w:numId="582" w16cid:durableId="1960797731">
    <w:abstractNumId w:val="1"/>
  </w:num>
  <w:num w:numId="583" w16cid:durableId="1230648180">
    <w:abstractNumId w:val="1"/>
  </w:num>
  <w:num w:numId="584" w16cid:durableId="2027057977">
    <w:abstractNumId w:val="1"/>
  </w:num>
  <w:num w:numId="585" w16cid:durableId="340856521">
    <w:abstractNumId w:val="1"/>
  </w:num>
  <w:num w:numId="586" w16cid:durableId="1870683901">
    <w:abstractNumId w:val="1"/>
  </w:num>
  <w:num w:numId="587" w16cid:durableId="1028608402">
    <w:abstractNumId w:val="1"/>
  </w:num>
  <w:num w:numId="588" w16cid:durableId="1494024775">
    <w:abstractNumId w:val="1"/>
  </w:num>
  <w:num w:numId="589" w16cid:durableId="951008959">
    <w:abstractNumId w:val="1"/>
  </w:num>
  <w:num w:numId="590" w16cid:durableId="1490438766">
    <w:abstractNumId w:val="1"/>
  </w:num>
  <w:num w:numId="591" w16cid:durableId="1764103678">
    <w:abstractNumId w:val="1"/>
  </w:num>
  <w:num w:numId="592" w16cid:durableId="1215191374">
    <w:abstractNumId w:val="1"/>
  </w:num>
  <w:num w:numId="593" w16cid:durableId="836845837">
    <w:abstractNumId w:val="1"/>
  </w:num>
  <w:num w:numId="594" w16cid:durableId="1450274311">
    <w:abstractNumId w:val="1"/>
  </w:num>
  <w:num w:numId="595" w16cid:durableId="1295722029">
    <w:abstractNumId w:val="1"/>
  </w:num>
  <w:num w:numId="596" w16cid:durableId="685789335">
    <w:abstractNumId w:val="1"/>
  </w:num>
  <w:num w:numId="597" w16cid:durableId="1103570375">
    <w:abstractNumId w:val="1"/>
  </w:num>
  <w:num w:numId="598" w16cid:durableId="770780613">
    <w:abstractNumId w:val="1"/>
  </w:num>
  <w:num w:numId="599" w16cid:durableId="1817837974">
    <w:abstractNumId w:val="1"/>
  </w:num>
  <w:num w:numId="600" w16cid:durableId="1724671366">
    <w:abstractNumId w:val="1"/>
  </w:num>
  <w:num w:numId="601" w16cid:durableId="1114322903">
    <w:abstractNumId w:val="1"/>
  </w:num>
  <w:num w:numId="602" w16cid:durableId="1617979771">
    <w:abstractNumId w:val="1"/>
  </w:num>
  <w:num w:numId="603" w16cid:durableId="1522815626">
    <w:abstractNumId w:val="1"/>
  </w:num>
  <w:num w:numId="604" w16cid:durableId="764502065">
    <w:abstractNumId w:val="1"/>
  </w:num>
  <w:num w:numId="605" w16cid:durableId="1236012814">
    <w:abstractNumId w:val="1"/>
  </w:num>
  <w:num w:numId="606" w16cid:durableId="887105524">
    <w:abstractNumId w:val="1"/>
  </w:num>
  <w:num w:numId="607" w16cid:durableId="215631727">
    <w:abstractNumId w:val="1"/>
  </w:num>
  <w:num w:numId="608" w16cid:durableId="1501198044">
    <w:abstractNumId w:val="1"/>
  </w:num>
  <w:num w:numId="609" w16cid:durableId="460463146">
    <w:abstractNumId w:val="1"/>
  </w:num>
  <w:num w:numId="610" w16cid:durableId="2034304437">
    <w:abstractNumId w:val="1"/>
  </w:num>
  <w:num w:numId="611" w16cid:durableId="10803686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2" w16cid:durableId="698048370">
    <w:abstractNumId w:val="1"/>
  </w:num>
  <w:num w:numId="613" w16cid:durableId="1101681327">
    <w:abstractNumId w:val="1"/>
  </w:num>
  <w:num w:numId="614" w16cid:durableId="2022852337">
    <w:abstractNumId w:val="1"/>
  </w:num>
  <w:num w:numId="615" w16cid:durableId="1831942679">
    <w:abstractNumId w:val="1"/>
  </w:num>
  <w:num w:numId="616" w16cid:durableId="640496543">
    <w:abstractNumId w:val="1"/>
  </w:num>
  <w:num w:numId="617" w16cid:durableId="779180452">
    <w:abstractNumId w:val="1"/>
  </w:num>
  <w:num w:numId="618" w16cid:durableId="1986618759">
    <w:abstractNumId w:val="1"/>
  </w:num>
  <w:num w:numId="619" w16cid:durableId="1302342633">
    <w:abstractNumId w:val="1"/>
  </w:num>
  <w:num w:numId="620" w16cid:durableId="871109386">
    <w:abstractNumId w:val="1"/>
  </w:num>
  <w:num w:numId="621" w16cid:durableId="922254756">
    <w:abstractNumId w:val="1"/>
  </w:num>
  <w:num w:numId="622" w16cid:durableId="1052923724">
    <w:abstractNumId w:val="1"/>
  </w:num>
  <w:num w:numId="623" w16cid:durableId="1323855216">
    <w:abstractNumId w:val="1"/>
  </w:num>
  <w:num w:numId="624" w16cid:durableId="186871360">
    <w:abstractNumId w:val="1"/>
  </w:num>
  <w:num w:numId="625" w16cid:durableId="1823302948">
    <w:abstractNumId w:val="1"/>
  </w:num>
  <w:num w:numId="626" w16cid:durableId="1286277395">
    <w:abstractNumId w:val="1"/>
  </w:num>
  <w:num w:numId="627" w16cid:durableId="1440446766">
    <w:abstractNumId w:val="1"/>
  </w:num>
  <w:num w:numId="628" w16cid:durableId="1783113011">
    <w:abstractNumId w:val="1"/>
  </w:num>
  <w:num w:numId="629" w16cid:durableId="270943965">
    <w:abstractNumId w:val="1"/>
  </w:num>
  <w:num w:numId="630" w16cid:durableId="550384074">
    <w:abstractNumId w:val="1"/>
  </w:num>
  <w:num w:numId="631" w16cid:durableId="368536424">
    <w:abstractNumId w:val="1"/>
  </w:num>
  <w:num w:numId="632" w16cid:durableId="2006785090">
    <w:abstractNumId w:val="1"/>
  </w:num>
  <w:num w:numId="633" w16cid:durableId="1023898706">
    <w:abstractNumId w:val="1"/>
  </w:num>
  <w:num w:numId="634" w16cid:durableId="1879470762">
    <w:abstractNumId w:val="1"/>
  </w:num>
  <w:num w:numId="635" w16cid:durableId="1475565694">
    <w:abstractNumId w:val="1"/>
  </w:num>
  <w:num w:numId="636" w16cid:durableId="739133033">
    <w:abstractNumId w:val="1"/>
  </w:num>
  <w:num w:numId="637" w16cid:durableId="1272467926">
    <w:abstractNumId w:val="1"/>
  </w:num>
  <w:num w:numId="638" w16cid:durableId="505049636">
    <w:abstractNumId w:val="1"/>
  </w:num>
  <w:num w:numId="639" w16cid:durableId="1274942101">
    <w:abstractNumId w:val="1"/>
  </w:num>
  <w:num w:numId="640" w16cid:durableId="843711718">
    <w:abstractNumId w:val="1"/>
  </w:num>
  <w:num w:numId="641" w16cid:durableId="1797749626">
    <w:abstractNumId w:val="1"/>
  </w:num>
  <w:num w:numId="642" w16cid:durableId="1188711144">
    <w:abstractNumId w:val="1"/>
  </w:num>
  <w:num w:numId="643" w16cid:durableId="1141270044">
    <w:abstractNumId w:val="1"/>
  </w:num>
  <w:num w:numId="644" w16cid:durableId="778258900">
    <w:abstractNumId w:val="1"/>
  </w:num>
  <w:num w:numId="645" w16cid:durableId="484976172">
    <w:abstractNumId w:val="1"/>
  </w:num>
  <w:num w:numId="646" w16cid:durableId="718746070">
    <w:abstractNumId w:val="1"/>
  </w:num>
  <w:num w:numId="647" w16cid:durableId="1684235258">
    <w:abstractNumId w:val="1"/>
  </w:num>
  <w:num w:numId="648" w16cid:durableId="1108425505">
    <w:abstractNumId w:val="1"/>
  </w:num>
  <w:num w:numId="649" w16cid:durableId="1369839188">
    <w:abstractNumId w:val="1"/>
  </w:num>
  <w:num w:numId="650" w16cid:durableId="186219484">
    <w:abstractNumId w:val="1"/>
  </w:num>
  <w:num w:numId="651" w16cid:durableId="1788113328">
    <w:abstractNumId w:val="1"/>
  </w:num>
  <w:num w:numId="652" w16cid:durableId="367805334">
    <w:abstractNumId w:val="1"/>
  </w:num>
  <w:num w:numId="653" w16cid:durableId="1526947015">
    <w:abstractNumId w:val="1"/>
  </w:num>
  <w:num w:numId="654" w16cid:durableId="1306929090">
    <w:abstractNumId w:val="1"/>
  </w:num>
  <w:num w:numId="655" w16cid:durableId="1324813626">
    <w:abstractNumId w:val="1"/>
  </w:num>
  <w:num w:numId="656" w16cid:durableId="949430253">
    <w:abstractNumId w:val="1"/>
  </w:num>
  <w:num w:numId="657" w16cid:durableId="843781541">
    <w:abstractNumId w:val="1"/>
  </w:num>
  <w:num w:numId="658" w16cid:durableId="1644119361">
    <w:abstractNumId w:val="1"/>
  </w:num>
  <w:num w:numId="659" w16cid:durableId="1066955772">
    <w:abstractNumId w:val="1"/>
  </w:num>
  <w:num w:numId="660" w16cid:durableId="1436553408">
    <w:abstractNumId w:val="1"/>
  </w:num>
  <w:num w:numId="661" w16cid:durableId="322203720">
    <w:abstractNumId w:val="1"/>
  </w:num>
  <w:num w:numId="662" w16cid:durableId="1071002983">
    <w:abstractNumId w:val="1"/>
  </w:num>
  <w:num w:numId="663" w16cid:durableId="1706054351">
    <w:abstractNumId w:val="1"/>
  </w:num>
  <w:num w:numId="664" w16cid:durableId="856506586">
    <w:abstractNumId w:val="1"/>
  </w:num>
  <w:num w:numId="665" w16cid:durableId="523446123">
    <w:abstractNumId w:val="1"/>
  </w:num>
  <w:num w:numId="666" w16cid:durableId="1019619065">
    <w:abstractNumId w:val="1"/>
  </w:num>
  <w:num w:numId="667" w16cid:durableId="12146794">
    <w:abstractNumId w:val="1"/>
  </w:num>
  <w:num w:numId="668" w16cid:durableId="1176772791">
    <w:abstractNumId w:val="1"/>
  </w:num>
  <w:num w:numId="669" w16cid:durableId="543255323">
    <w:abstractNumId w:val="1"/>
  </w:num>
  <w:num w:numId="670" w16cid:durableId="1227646404">
    <w:abstractNumId w:val="1"/>
  </w:num>
  <w:num w:numId="671" w16cid:durableId="75054356">
    <w:abstractNumId w:val="1"/>
  </w:num>
  <w:num w:numId="672" w16cid:durableId="2067798822">
    <w:abstractNumId w:val="1"/>
  </w:num>
  <w:num w:numId="673" w16cid:durableId="1109354920">
    <w:abstractNumId w:val="1"/>
  </w:num>
  <w:num w:numId="674" w16cid:durableId="612518774">
    <w:abstractNumId w:val="1"/>
  </w:num>
  <w:num w:numId="675" w16cid:durableId="105588627">
    <w:abstractNumId w:val="1"/>
  </w:num>
  <w:num w:numId="676" w16cid:durableId="1522623963">
    <w:abstractNumId w:val="1"/>
  </w:num>
  <w:num w:numId="677" w16cid:durableId="1039357446">
    <w:abstractNumId w:val="1"/>
  </w:num>
  <w:num w:numId="678" w16cid:durableId="621766095">
    <w:abstractNumId w:val="1"/>
  </w:num>
  <w:num w:numId="679" w16cid:durableId="1301106182">
    <w:abstractNumId w:val="1"/>
  </w:num>
  <w:num w:numId="680" w16cid:durableId="1955362592">
    <w:abstractNumId w:val="1"/>
  </w:num>
  <w:num w:numId="681" w16cid:durableId="1990749329">
    <w:abstractNumId w:val="1"/>
  </w:num>
  <w:num w:numId="682" w16cid:durableId="119155898">
    <w:abstractNumId w:val="1"/>
  </w:num>
  <w:num w:numId="683" w16cid:durableId="976184842">
    <w:abstractNumId w:val="1"/>
  </w:num>
  <w:num w:numId="684" w16cid:durableId="1568687284">
    <w:abstractNumId w:val="1"/>
  </w:num>
  <w:num w:numId="685" w16cid:durableId="717708072">
    <w:abstractNumId w:val="1"/>
  </w:num>
  <w:num w:numId="686" w16cid:durableId="75906158">
    <w:abstractNumId w:val="1"/>
  </w:num>
  <w:num w:numId="687" w16cid:durableId="1046947856">
    <w:abstractNumId w:val="1"/>
  </w:num>
  <w:num w:numId="688" w16cid:durableId="1551576676">
    <w:abstractNumId w:val="1"/>
  </w:num>
  <w:num w:numId="689" w16cid:durableId="27028477">
    <w:abstractNumId w:val="1"/>
  </w:num>
  <w:num w:numId="690" w16cid:durableId="1621454127">
    <w:abstractNumId w:val="1"/>
  </w:num>
  <w:num w:numId="691" w16cid:durableId="20639438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B54"/>
    <w:rsid w:val="00284C1E"/>
    <w:rsid w:val="003E2B54"/>
    <w:rsid w:val="00D525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02"/>
    <o:shapelayout v:ext="edit">
      <o:idmap v:ext="edit" data="1"/>
    </o:shapelayout>
  </w:shapeDefaults>
  <w:decimalSymbol w:val="."/>
  <w:listSeparator w:val=","/>
  <w14:docId w14:val="1CC41C76"/>
  <w15:docId w15:val="{48CE4BA5-145D-4789-8A52-C7FFC7018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284C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827" Type="http://schemas.openxmlformats.org/officeDocument/2006/relationships/hyperlink" Target="file:///C:\My%20Web%20Sites\carte-daffaires\carte-d-affaires-ne-pas-negliger.html" TargetMode="External"/><Relationship Id="rId170" Type="http://schemas.openxmlformats.org/officeDocument/2006/relationships/hyperlink" Target="file:///C:\services-et-ateliers\index.html" TargetMode="External"/><Relationship Id="rId987" Type="http://schemas.openxmlformats.org/officeDocument/2006/relationships/hyperlink" Target="file:///C:\My%20Web%20Sites\carrieres-en-gestion\index.html" TargetMode="External"/><Relationship Id="rId847" Type="http://schemas.openxmlformats.org/officeDocument/2006/relationships/hyperlink" Target="file:///C:\My%20Web%20Sites\index.html" TargetMode="External"/><Relationship Id="rId1477" Type="http://schemas.openxmlformats.org/officeDocument/2006/relationships/hyperlink" Target="file:///C:\stages\trouver-stage-projet-supervise-emploi-ete\trouver-stage-projet-supervise-emploi-ete.html" TargetMode="External"/><Relationship Id="rId1684" Type="http://schemas.openxmlformats.org/officeDocument/2006/relationships/hyperlink" Target="file:///C:\My%20Web%20Sites\index.html" TargetMode="External"/><Relationship Id="rId1891" Type="http://schemas.openxmlformats.org/officeDocument/2006/relationships/hyperlink" Target="file:///C:\My%20Web%20Sites\sgc%20site\carte-daffaires\carte-d-affaires-ne-pas-negliger.html" TargetMode="External"/><Relationship Id="rId2528" Type="http://schemas.openxmlformats.org/officeDocument/2006/relationships/customXml" Target="../customXml/item2.xml"/><Relationship Id="rId707" Type="http://schemas.openxmlformats.org/officeDocument/2006/relationships/hyperlink" Target="file:///C:\stages\index.html" TargetMode="External"/><Relationship Id="rId914" Type="http://schemas.openxmlformats.org/officeDocument/2006/relationships/hyperlink" Target="file:///C:\My%20Web%20Sites\index.html" TargetMode="External"/><Relationship Id="rId1337" Type="http://schemas.openxmlformats.org/officeDocument/2006/relationships/hyperlink" Target="file:///C:\My%20Web%20Sites\sgc%20site\index-2.html" TargetMode="External"/><Relationship Id="rId1544" Type="http://schemas.openxmlformats.org/officeDocument/2006/relationships/hyperlink" Target="file:///C:\services-et-ateliers\index.html" TargetMode="External"/><Relationship Id="rId1751" Type="http://schemas.openxmlformats.org/officeDocument/2006/relationships/hyperlink" Target="file:///C:\services-et-ateliers\index.html" TargetMode="External"/><Relationship Id="rId43" Type="http://schemas.openxmlformats.org/officeDocument/2006/relationships/hyperlink" Target="https://www.cimtl.org/" TargetMode="External"/><Relationship Id="rId1404" Type="http://schemas.openxmlformats.org/officeDocument/2006/relationships/hyperlink" Target="mailto:sonia.reboul@hec.ca" TargetMode="External"/><Relationship Id="rId1611" Type="http://schemas.openxmlformats.org/officeDocument/2006/relationships/hyperlink" Target="file:///C:\reseautage\ciblez-entreprises-faites-vous-connaitre\ciblez-les-entreprises-et-faites-vous-connaitre.html" TargetMode="External"/><Relationship Id="rId497" Type="http://schemas.openxmlformats.org/officeDocument/2006/relationships/hyperlink" Target="file:///C:\index-2.html" TargetMode="External"/><Relationship Id="rId2178" Type="http://schemas.openxmlformats.org/officeDocument/2006/relationships/hyperlink" Target="file:///C:\My%20Web%20Sites\index.html" TargetMode="External"/><Relationship Id="rId2385" Type="http://schemas.openxmlformats.org/officeDocument/2006/relationships/hyperlink" Target="file:///C:\My%20Web%20Sites\index.html" TargetMode="External"/><Relationship Id="rId357" Type="http://schemas.openxmlformats.org/officeDocument/2006/relationships/hyperlink" Target="file:///C:\My%20Web%20Sites\statistiques-emploi-diplomes\statistiques-demploi-des-diplomes.html" TargetMode="External"/><Relationship Id="rId1194" Type="http://schemas.openxmlformats.org/officeDocument/2006/relationships/hyperlink" Target="file:///C:\carrieres-en-gestion\index.html" TargetMode="External"/><Relationship Id="rId2038" Type="http://schemas.openxmlformats.org/officeDocument/2006/relationships/hyperlink" Target="file:///C:\index-2.html" TargetMode="External"/><Relationship Id="rId217" Type="http://schemas.openxmlformats.org/officeDocument/2006/relationships/hyperlink" Target="file:///C:\parcours-developpement-carriere\parcours-developpement-carriere.html" TargetMode="External"/><Relationship Id="rId564" Type="http://schemas.openxmlformats.org/officeDocument/2006/relationships/hyperlink" Target="file:///C:\My%20Web%20Sites\carrieres-en-marketing\carrieres-en-marketing.html" TargetMode="External"/><Relationship Id="rId771" Type="http://schemas.openxmlformats.org/officeDocument/2006/relationships/hyperlink" Target="file:///C:\My%20Web%20Sites\nous_joindre\index-2.html" TargetMode="External"/><Relationship Id="rId2245" Type="http://schemas.openxmlformats.org/officeDocument/2006/relationships/hyperlink" Target="file:///C:\My%20Web%20Sites\reseautage\index.html" TargetMode="External"/><Relationship Id="rId2452" Type="http://schemas.openxmlformats.org/officeDocument/2006/relationships/hyperlink" Target="https://macarriere.hec.ca/home.htm" TargetMode="External"/><Relationship Id="rId424" Type="http://schemas.openxmlformats.org/officeDocument/2006/relationships/hyperlink" Target="file:///C:\reseautage\apprenez-bien-utiliser-linkedin\apprenez-bien-utiliser-linkedin.html" TargetMode="External"/><Relationship Id="rId631" Type="http://schemas.openxmlformats.org/officeDocument/2006/relationships/hyperlink" Target="https://www.facebook.com/ccmhec" TargetMode="External"/><Relationship Id="rId1054" Type="http://schemas.openxmlformats.org/officeDocument/2006/relationships/hyperlink" Target="file:///C:\services-et-ateliers\index.html" TargetMode="External"/><Relationship Id="rId1261" Type="http://schemas.openxmlformats.org/officeDocument/2006/relationships/hyperlink" Target="file:///C:\nous_joindre\index-2.html" TargetMode="External"/><Relationship Id="rId2105" Type="http://schemas.openxmlformats.org/officeDocument/2006/relationships/hyperlink" Target="https://activites-etudiantes.hec.ca/evenements/mois/?tribe_organizers%5B0%5D=6730&amp;tribe_organizers%5B1%5D=6736&amp;tribe_organizers%5B2%5D=6732&amp;_gl=1*zuj837*_gcl_au*NjQwNzQyNTcxLjE3MjU5ODIyMzY.*_ga*MjQzNTUzMzgxLjE3MjU5ODIyMzQ.*_ga_FPW0B8V0CE*MTcyODMyMjUyMC41My4xLjE3MjgzMjkwMTcuMC4wLjU3MDI3ODI2*_fplc*U0I2NVUlMkJZUFNMU0FHVFJhZklSZndXMWhzbGNneGtSMXk0bDlIcURZbHdrb2ZzVUxGbVE3dENVSXJiYUhZUnoxSjFNUmMlMkJ3QkdWbktMNHIzdUZPekhiV21IOGQlMkJCZloySUFSZ2xBRmNnMDNDcHhIT3JieGxTWGc5OVdNbmpRJTNEJTNE" TargetMode="External"/><Relationship Id="rId2312" Type="http://schemas.openxmlformats.org/officeDocument/2006/relationships/hyperlink" Target="https://www.hec.ca/etudiants/soutien-ressources/gestion-carriere/stages/stage-cpa-seance-dinformation/stages-cpa-seance-dinformation.html" TargetMode="External"/><Relationship Id="rId1121" Type="http://schemas.openxmlformats.org/officeDocument/2006/relationships/hyperlink" Target="file:///C:\index-2.html" TargetMode="External"/><Relationship Id="rId1938" Type="http://schemas.openxmlformats.org/officeDocument/2006/relationships/hyperlink" Target="file:///C:\carrieres-en-gestion\index.html" TargetMode="External"/><Relationship Id="rId281" Type="http://schemas.openxmlformats.org/officeDocument/2006/relationships/hyperlink" Target="file:///C:\services-et-ateliers\index.html" TargetMode="External"/><Relationship Id="rId141" Type="http://schemas.openxmlformats.org/officeDocument/2006/relationships/hyperlink" Target="file:///C:\reseautage\sites-ressources-recherche-emploi\sites-ressources-recherche-demploi.html" TargetMode="External"/><Relationship Id="rId7" Type="http://schemas.openxmlformats.org/officeDocument/2006/relationships/hyperlink" Target="file:///C:\index-2.html" TargetMode="External"/><Relationship Id="rId958" Type="http://schemas.openxmlformats.org/officeDocument/2006/relationships/hyperlink" Target="https://www.hec.ca/etudiants/soutien-ressources/gestion-carriere/cv-et-lettres/exemples-cv/CV-Intelligence-d-affaires-fr-VF2.docx" TargetMode="External"/><Relationship Id="rId1588" Type="http://schemas.openxmlformats.org/officeDocument/2006/relationships/hyperlink" Target="file:///C:\My%20Web%20Sites\cv-et-lettres\index.html" TargetMode="External"/><Relationship Id="rId1795" Type="http://schemas.openxmlformats.org/officeDocument/2006/relationships/hyperlink" Target="file:///C:\My%20Web%20Sites\index.html" TargetMode="External"/><Relationship Id="rId87" Type="http://schemas.openxmlformats.org/officeDocument/2006/relationships/hyperlink" Target="http://www.iiba.org/Certification/certificationlevels.aspx" TargetMode="External"/><Relationship Id="rId818" Type="http://schemas.openxmlformats.org/officeDocument/2006/relationships/hyperlink" Target="https://www.hec.ca/etudiants/soutien-ressources/gestion-carriere/cv-et-lettres/adapter-cv-maitre/Guide-Candidature-Suisse.pdf" TargetMode="External"/><Relationship Id="rId1448" Type="http://schemas.openxmlformats.org/officeDocument/2006/relationships/hyperlink" Target="file:///C:\My%20Web%20Sites\parcours-developpement-carriere.html" TargetMode="External"/><Relationship Id="rId1655" Type="http://schemas.openxmlformats.org/officeDocument/2006/relationships/hyperlink" Target="file:///C:\My%20Web%20Sites\bien-se-connaitre\bien-se-connaitre.html" TargetMode="External"/><Relationship Id="rId1308" Type="http://schemas.openxmlformats.org/officeDocument/2006/relationships/hyperlink" Target="file:///C:\My%20Web%20Sites\sgc%20site\parcours-developpement-carriere\muscler-son-profil\muscler-son-profil.html" TargetMode="External"/><Relationship Id="rId1862" Type="http://schemas.openxmlformats.org/officeDocument/2006/relationships/hyperlink" Target="file:///C:\cv-et-lettres\index.html" TargetMode="External"/><Relationship Id="rId1515" Type="http://schemas.openxmlformats.org/officeDocument/2006/relationships/hyperlink" Target="file:///C:\My%20Web%20Sites\definir-votre-projet-professionnel\definir-votre-projet-professionnel.html" TargetMode="External"/><Relationship Id="rId1722" Type="http://schemas.openxmlformats.org/officeDocument/2006/relationships/hyperlink" Target="file:///C:\index-2.html" TargetMode="External"/><Relationship Id="rId14" Type="http://schemas.openxmlformats.org/officeDocument/2006/relationships/hyperlink" Target="file:///C:\reseautage\index.html" TargetMode="External"/><Relationship Id="rId2289" Type="http://schemas.openxmlformats.org/officeDocument/2006/relationships/hyperlink" Target="https://www.cpacanada.ca/fr/devenir-cpa/pfp-des-cpa-devenir-cpa" TargetMode="External"/><Relationship Id="rId2496" Type="http://schemas.openxmlformats.org/officeDocument/2006/relationships/hyperlink" Target="file:///C:\My%20Web%20Sites\sgc%20site\quand-faire-un-stage.html" TargetMode="External"/><Relationship Id="rId468" Type="http://schemas.openxmlformats.org/officeDocument/2006/relationships/hyperlink" Target="https://www.hec.ca/etudiants/mon-programme/baa/specialisations/Choisir-specialisation-baa.html" TargetMode="External"/><Relationship Id="rId675" Type="http://schemas.openxmlformats.org/officeDocument/2006/relationships/hyperlink" Target="file:///C:\My%20Web%20Sites\carrieres-en-gestion-des-ressources-humaines\carrieres-en-gestion-des-ressources-humaines.html" TargetMode="External"/><Relationship Id="rId882" Type="http://schemas.openxmlformats.org/officeDocument/2006/relationships/hyperlink" Target="file:///C:\nous_joindre\index-2.html" TargetMode="External"/><Relationship Id="rId1098" Type="http://schemas.openxmlformats.org/officeDocument/2006/relationships/hyperlink" Target="https://www.immigration-quebec.gouv.qc.ca/fr/travailler-quebec/evaluation-comparative/index.html" TargetMode="External"/><Relationship Id="rId2149" Type="http://schemas.openxmlformats.org/officeDocument/2006/relationships/hyperlink" Target="file:///C:\cv-et-lettres\index.html" TargetMode="External"/><Relationship Id="rId2356" Type="http://schemas.openxmlformats.org/officeDocument/2006/relationships/hyperlink" Target="https://www.hec.ca/etudiants/mon-programme/baa/cours-projet/index.html" TargetMode="External"/><Relationship Id="rId328" Type="http://schemas.openxmlformats.org/officeDocument/2006/relationships/hyperlink" Target="file:///C:\services-et-ateliers\index.html" TargetMode="External"/><Relationship Id="rId535" Type="http://schemas.openxmlformats.org/officeDocument/2006/relationships/hyperlink" Target="file:///C:\parcours-developpement-carriere\parcours-developpement-carriere.html" TargetMode="External"/><Relationship Id="rId742" Type="http://schemas.openxmlformats.org/officeDocument/2006/relationships/hyperlink" Target="https://propulsionquebec.com/" TargetMode="External"/><Relationship Id="rId1165" Type="http://schemas.openxmlformats.org/officeDocument/2006/relationships/hyperlink" Target="file:///C:\My%20Web%20Sites\index-2.html" TargetMode="External"/><Relationship Id="rId1372" Type="http://schemas.openxmlformats.org/officeDocument/2006/relationships/hyperlink" Target="file:///C:\My%20Web%20Sites\stages\index.html" TargetMode="External"/><Relationship Id="rId2009" Type="http://schemas.openxmlformats.org/officeDocument/2006/relationships/hyperlink" Target="https://www.espresso-jobs.com/" TargetMode="External"/><Relationship Id="rId2216" Type="http://schemas.openxmlformats.org/officeDocument/2006/relationships/hyperlink" Target="file:///C:\reseautage\index.html" TargetMode="External"/><Relationship Id="rId2423" Type="http://schemas.openxmlformats.org/officeDocument/2006/relationships/hyperlink" Target="https://www.aiesec.ca/exchange" TargetMode="External"/><Relationship Id="rId602" Type="http://schemas.openxmlformats.org/officeDocument/2006/relationships/hyperlink" Target="file:///C:\parcours-developpement-carriere\parcours-developpement-carriere.html" TargetMode="External"/><Relationship Id="rId1025" Type="http://schemas.openxmlformats.org/officeDocument/2006/relationships/hyperlink" Target="file:///C:\reseautage\sinformer-aupres-professionnels\sinformer-aupres-des-professionnels.html" TargetMode="External"/><Relationship Id="rId1232" Type="http://schemas.openxmlformats.org/officeDocument/2006/relationships/hyperlink" Target="file:///C:\nous_joindre\index-2.html" TargetMode="External"/><Relationship Id="rId185" Type="http://schemas.openxmlformats.org/officeDocument/2006/relationships/hyperlink" Target="file:///C:\My%20Web%20Sites\carrieres-en-entrepreneuriat\carrieres-en-entrepreneuriat.html" TargetMode="External"/><Relationship Id="rId1909" Type="http://schemas.openxmlformats.org/officeDocument/2006/relationships/hyperlink" Target="file:///C:\parcours-developpement-carriere\parcours-developpement-carriere.html" TargetMode="External"/><Relationship Id="rId392" Type="http://schemas.openxmlformats.org/officeDocument/2006/relationships/hyperlink" Target="file:///C:\nous_joindre\index-2.html" TargetMode="External"/><Relationship Id="rId2073" Type="http://schemas.openxmlformats.org/officeDocument/2006/relationships/hyperlink" Target="file:///C:\carrieres-en-gestion\index.html" TargetMode="External"/><Relationship Id="rId2280" Type="http://schemas.openxmlformats.org/officeDocument/2006/relationships/hyperlink" Target="file:///C:\cv-et-lettres\index.html" TargetMode="External"/><Relationship Id="rId252" Type="http://schemas.openxmlformats.org/officeDocument/2006/relationships/hyperlink" Target="https://www.facebook.com/comiteheconomie/" TargetMode="External"/><Relationship Id="rId2140" Type="http://schemas.openxmlformats.org/officeDocument/2006/relationships/hyperlink" Target="file:///C:\cv-et-lettres\index.html" TargetMode="External"/><Relationship Id="rId112" Type="http://schemas.openxmlformats.org/officeDocument/2006/relationships/hyperlink" Target="file:///C:\index-2.html" TargetMode="External"/><Relationship Id="rId1699" Type="http://schemas.openxmlformats.org/officeDocument/2006/relationships/hyperlink" Target="file:///C:\My%20Web%20Sites\creer-votre-profil-linkedin\creez-votre-profil-linkedin.html" TargetMode="External"/><Relationship Id="rId2000" Type="http://schemas.openxmlformats.org/officeDocument/2006/relationships/hyperlink" Target="https://www.pmimontreal.org/opportunites-d-emploi" TargetMode="External"/><Relationship Id="rId929" Type="http://schemas.openxmlformats.org/officeDocument/2006/relationships/hyperlink" Target="https://www.hec.ca/etudiants/soutien-ressources/gestion-carriere/cv-et-lettres/exemples-cv/CV-Certificat-nouvel-arrivant.docx" TargetMode="External"/><Relationship Id="rId1559" Type="http://schemas.openxmlformats.org/officeDocument/2006/relationships/hyperlink" Target="http://www.hec.ca/etudiants/mon-programme/baa/echanges-internationaux/index.html" TargetMode="External"/><Relationship Id="rId1766" Type="http://schemas.openxmlformats.org/officeDocument/2006/relationships/hyperlink" Target="https://www.hec.ca/etudiants/soutien-ressources/index.html" TargetMode="External"/><Relationship Id="rId1973" Type="http://schemas.openxmlformats.org/officeDocument/2006/relationships/hyperlink" Target="https://ameqenligne.com/emplois/education" TargetMode="External"/><Relationship Id="rId58" Type="http://schemas.openxmlformats.org/officeDocument/2006/relationships/hyperlink" Target="https://www.hec.ca/etudiants/soutien-ressources/index.html" TargetMode="External"/><Relationship Id="rId1419" Type="http://schemas.openxmlformats.org/officeDocument/2006/relationships/hyperlink" Target="https://www.16personalities.com/fr" TargetMode="External"/><Relationship Id="rId1626" Type="http://schemas.openxmlformats.org/officeDocument/2006/relationships/hyperlink" Target="file:///C:\My%20Web%20Sites\se-mettre-en-valeur.html" TargetMode="External"/><Relationship Id="rId1833" Type="http://schemas.openxmlformats.org/officeDocument/2006/relationships/hyperlink" Target="file:///C:\services-et-ateliers\index.html" TargetMode="External"/><Relationship Id="rId1900" Type="http://schemas.openxmlformats.org/officeDocument/2006/relationships/hyperlink" Target="file:///C:\parcours-developpement-carriere\parcours-developpement-carriere.html" TargetMode="External"/><Relationship Id="rId579" Type="http://schemas.openxmlformats.org/officeDocument/2006/relationships/hyperlink" Target="https://www.facebook.com/NOVA.HEC.MTL/" TargetMode="External"/><Relationship Id="rId786" Type="http://schemas.openxmlformats.org/officeDocument/2006/relationships/hyperlink" Target="file:///C:\My%20Web%20Sites\sgc%20site\statistiques-emploi-diplomes\statistiques-demploi-des-diplomes.html" TargetMode="External"/><Relationship Id="rId993" Type="http://schemas.openxmlformats.org/officeDocument/2006/relationships/hyperlink" Target="file:///C:\My%20Web%20Sites\nous_joindre\index-2.html" TargetMode="External"/><Relationship Id="rId2467" Type="http://schemas.openxmlformats.org/officeDocument/2006/relationships/hyperlink" Target="https://www.hec.ca/etudiants/soutien-ressources/gestion-carriere/index.html" TargetMode="External"/><Relationship Id="rId439" Type="http://schemas.openxmlformats.org/officeDocument/2006/relationships/hyperlink" Target="file:///C:\nous_joindre\index-2.html" TargetMode="External"/><Relationship Id="rId646" Type="http://schemas.openxmlformats.org/officeDocument/2006/relationships/hyperlink" Target="file:///C:\My%20Web%20Sites\index.html" TargetMode="External"/><Relationship Id="rId1069" Type="http://schemas.openxmlformats.org/officeDocument/2006/relationships/hyperlink" Target="file:///C:\My%20Web%20Sites\lettre-presentation\apprenez-a-rediger-lettre-presentation.html" TargetMode="External"/><Relationship Id="rId1276" Type="http://schemas.openxmlformats.org/officeDocument/2006/relationships/hyperlink" Target="file:///C:\My%20Web%20Sites\sgc%20site\parcours-developpement-carriere\se-mettre-en-valeur\se-mettre-en-valeur.html" TargetMode="External"/><Relationship Id="rId1483" Type="http://schemas.openxmlformats.org/officeDocument/2006/relationships/hyperlink" Target="http://imt.emploiquebec.gouv.qc.ca/" TargetMode="External"/><Relationship Id="rId2327" Type="http://schemas.openxmlformats.org/officeDocument/2006/relationships/hyperlink" Target="mailto:sgc@hec.ca" TargetMode="External"/><Relationship Id="rId506" Type="http://schemas.openxmlformats.org/officeDocument/2006/relationships/hyperlink" Target="https://www.hec.ca/etudiants/mon-programme/baa/specialisations/specialisation-gestion-ressources-humaines.html" TargetMode="External"/><Relationship Id="rId853" Type="http://schemas.openxmlformats.org/officeDocument/2006/relationships/hyperlink" Target="file:///C:\reseautage\index.html" TargetMode="External"/><Relationship Id="rId1136" Type="http://schemas.openxmlformats.org/officeDocument/2006/relationships/hyperlink" Target="file:///C:\parcours-developpement-carriere\parcours-developpement-carriere.html" TargetMode="External"/><Relationship Id="rId1690" Type="http://schemas.openxmlformats.org/officeDocument/2006/relationships/hyperlink" Target="file:///C:\carrieres-en-gestion\index.html" TargetMode="External"/><Relationship Id="rId713" Type="http://schemas.openxmlformats.org/officeDocument/2006/relationships/hyperlink" Target="file:///C:\index-2.html" TargetMode="External"/><Relationship Id="rId920" Type="http://schemas.openxmlformats.org/officeDocument/2006/relationships/hyperlink" Target="file:///C:\My%20Web%20Sites\adapter-cv-maitre\adaptez-cv-maitre.html" TargetMode="External"/><Relationship Id="rId1343" Type="http://schemas.openxmlformats.org/officeDocument/2006/relationships/hyperlink" Target="file:///C:\My%20Web%20Sites\reseautage\index.html" TargetMode="External"/><Relationship Id="rId1550" Type="http://schemas.openxmlformats.org/officeDocument/2006/relationships/hyperlink" Target="http://www.cabm.net/" TargetMode="External"/><Relationship Id="rId1203" Type="http://schemas.openxmlformats.org/officeDocument/2006/relationships/hyperlink" Target="file:///C:\carrieres-en-gestion\index.html" TargetMode="External"/><Relationship Id="rId1410" Type="http://schemas.openxmlformats.org/officeDocument/2006/relationships/hyperlink" Target="file:///C:\My%20Web%20Sites\sgc%20site\bien-se-connaitre.html" TargetMode="External"/><Relationship Id="rId296" Type="http://schemas.openxmlformats.org/officeDocument/2006/relationships/hyperlink" Target="https://www1.fccq.ca/" TargetMode="External"/><Relationship Id="rId2184" Type="http://schemas.openxmlformats.org/officeDocument/2006/relationships/hyperlink" Target="file:///C:\My%20Web%20Sites\index.html" TargetMode="External"/><Relationship Id="rId2391" Type="http://schemas.openxmlformats.org/officeDocument/2006/relationships/hyperlink" Target="file:///C:\My%20Web%20Sites\stage-cpa\stage-cpa.html" TargetMode="External"/><Relationship Id="rId156" Type="http://schemas.openxmlformats.org/officeDocument/2006/relationships/hyperlink" Target="file:///C:\reseautage\apprenez-bien-utiliser-linkedin\apprenez-bien-utiliser-linkedin.html" TargetMode="External"/><Relationship Id="rId363" Type="http://schemas.openxmlformats.org/officeDocument/2006/relationships/hyperlink" Target="https://caia.org/" TargetMode="External"/><Relationship Id="rId570" Type="http://schemas.openxmlformats.org/officeDocument/2006/relationships/hyperlink" Target="https://www.hec.ca/diplomes-fondation/evenements/index.html" TargetMode="External"/><Relationship Id="rId2044" Type="http://schemas.openxmlformats.org/officeDocument/2006/relationships/hyperlink" Target="file:///C:\entrevues\index.html" TargetMode="External"/><Relationship Id="rId2251" Type="http://schemas.openxmlformats.org/officeDocument/2006/relationships/hyperlink" Target="file:///C:\My%20Web%20Sites\carrieres-en-gestion\index.html" TargetMode="External"/><Relationship Id="rId223" Type="http://schemas.openxmlformats.org/officeDocument/2006/relationships/hyperlink" Target="file:///C:\services-et-ateliers\index.html" TargetMode="External"/><Relationship Id="rId430" Type="http://schemas.openxmlformats.org/officeDocument/2006/relationships/hyperlink" Target="file:///C:\My%20Web%20Sites\index.html" TargetMode="External"/><Relationship Id="rId1060" Type="http://schemas.openxmlformats.org/officeDocument/2006/relationships/hyperlink" Target="file:///C:\My%20Web%20Sites\index.html" TargetMode="External"/><Relationship Id="rId2111" Type="http://schemas.openxmlformats.org/officeDocument/2006/relationships/hyperlink" Target="file:///C:\index-2.html" TargetMode="External"/><Relationship Id="rId1877" Type="http://schemas.openxmlformats.org/officeDocument/2006/relationships/hyperlink" Target="file:///C:\My%20Web%20Sites\index-2.html" TargetMode="External"/><Relationship Id="rId1737" Type="http://schemas.openxmlformats.org/officeDocument/2006/relationships/hyperlink" Target="file:///C:\carrieres-en-gestion\index.html" TargetMode="External"/><Relationship Id="rId1944" Type="http://schemas.openxmlformats.org/officeDocument/2006/relationships/hyperlink" Target="file:///C:\nous_joindre\index-2.html" TargetMode="External"/><Relationship Id="rId29" Type="http://schemas.openxmlformats.org/officeDocument/2006/relationships/hyperlink" Target="file:///C:\My%20Web%20Sites\carrieres-en-economie-financiere-appliquee\carrieres-en-economie-financiere-appliquee.html" TargetMode="External"/><Relationship Id="rId1804" Type="http://schemas.openxmlformats.org/officeDocument/2006/relationships/hyperlink" Target="file:///C:\My%20Web%20Sites\index.html" TargetMode="External"/><Relationship Id="rId897" Type="http://schemas.openxmlformats.org/officeDocument/2006/relationships/hyperlink" Target="file:///C:\My%20Web%20Sites\index.html" TargetMode="External"/><Relationship Id="rId757" Type="http://schemas.openxmlformats.org/officeDocument/2006/relationships/hyperlink" Target="file:///C:\My%20Web%20Sites\stages\index.html" TargetMode="External"/><Relationship Id="rId964" Type="http://schemas.openxmlformats.org/officeDocument/2006/relationships/hyperlink" Target="https://www.hec.ca/etudiants/soutien-ressources/gestion-carriere/cv-et-lettres/exemples-cv/CV-Marketing-en.docx" TargetMode="External"/><Relationship Id="rId1387" Type="http://schemas.openxmlformats.org/officeDocument/2006/relationships/hyperlink" Target="mailto:sgc@hec.ca" TargetMode="External"/><Relationship Id="rId1594" Type="http://schemas.openxmlformats.org/officeDocument/2006/relationships/hyperlink" Target="file:///C:\My%20Web%20Sites\sgc%20site\se-mettre-en-valeur\se-mettre-en-valeur.html" TargetMode="External"/><Relationship Id="rId2438" Type="http://schemas.openxmlformats.org/officeDocument/2006/relationships/hyperlink" Target="file:///C:\My%20Web%20Sites\sgc%20site\comment-trouver-un-stage.html" TargetMode="External"/><Relationship Id="rId93" Type="http://schemas.openxmlformats.org/officeDocument/2006/relationships/hyperlink" Target="https://www.hec.ca/diplomes-fondation/evenements/index.html" TargetMode="External"/><Relationship Id="rId617" Type="http://schemas.openxmlformats.org/officeDocument/2006/relationships/hyperlink" Target="file:///C:\My%20Web%20Sites\carrieres-en-gestion-des-operations-et-de-la-logistique\carrieres-en-gestion-des-operations-et-de-la-logistique.html" TargetMode="External"/><Relationship Id="rId824" Type="http://schemas.openxmlformats.org/officeDocument/2006/relationships/hyperlink" Target="file:///C:\index-2.html" TargetMode="External"/><Relationship Id="rId1247" Type="http://schemas.openxmlformats.org/officeDocument/2006/relationships/hyperlink" Target="file:///C:\stages\index.html" TargetMode="External"/><Relationship Id="rId1454" Type="http://schemas.openxmlformats.org/officeDocument/2006/relationships/hyperlink" Target="file:///C:\services-et-ateliers\index.html" TargetMode="External"/><Relationship Id="rId1661" Type="http://schemas.openxmlformats.org/officeDocument/2006/relationships/hyperlink" Target="file:///C:\reseautage\faire-bonne-impression\faire-bonne-impression.html" TargetMode="External"/><Relationship Id="rId2505" Type="http://schemas.openxmlformats.org/officeDocument/2006/relationships/hyperlink" Target="https://www.hec.ca/etudiants/soutien-ressources/gestion-carriere/index.html" TargetMode="External"/><Relationship Id="rId1107" Type="http://schemas.openxmlformats.org/officeDocument/2006/relationships/hyperlink" Target="file:///C:\nous_joindre\index-2.html" TargetMode="External"/><Relationship Id="rId1314" Type="http://schemas.openxmlformats.org/officeDocument/2006/relationships/hyperlink" Target="file:///C:\My%20Web%20Sites\sgc%20site\carrieres-en-gestion\index.html" TargetMode="External"/><Relationship Id="rId1521" Type="http://schemas.openxmlformats.org/officeDocument/2006/relationships/hyperlink" Target="file:///C:\stages\stage-cpa\stage-cpa.html" TargetMode="External"/><Relationship Id="rId20" Type="http://schemas.openxmlformats.org/officeDocument/2006/relationships/hyperlink" Target="file:///C:\My%20Web%20Sites\index.html" TargetMode="External"/><Relationship Id="rId2088" Type="http://schemas.openxmlformats.org/officeDocument/2006/relationships/hyperlink" Target="file:///C:\My%20Web%20Sites\carrieres-en-gestion\index.html" TargetMode="External"/><Relationship Id="rId2295" Type="http://schemas.openxmlformats.org/officeDocument/2006/relationships/hyperlink" Target="file:///C:\reseautage\evenements-de-reseautage\evenements-de-recrutement-ou-de-reseautage.html" TargetMode="External"/><Relationship Id="rId267" Type="http://schemas.openxmlformats.org/officeDocument/2006/relationships/hyperlink" Target="file:///C:\My%20Web%20Sites\index.html" TargetMode="External"/><Relationship Id="rId474" Type="http://schemas.openxmlformats.org/officeDocument/2006/relationships/hyperlink" Target="https://www.processexcellencenetwork.com/" TargetMode="External"/><Relationship Id="rId2155" Type="http://schemas.openxmlformats.org/officeDocument/2006/relationships/hyperlink" Target="https://aide.hec.ca/futuretudiant/s/contactsupport?language=fr" TargetMode="External"/><Relationship Id="rId127" Type="http://schemas.openxmlformats.org/officeDocument/2006/relationships/hyperlink" Target="file:///C:\entrevues\index.html" TargetMode="External"/><Relationship Id="rId681" Type="http://schemas.openxmlformats.org/officeDocument/2006/relationships/hyperlink" Target="file:///C:\My%20Web%20Sites\statistiques-emploi-diplomes\statistiques-demploi-des-diplomes.html" TargetMode="External"/><Relationship Id="rId2362" Type="http://schemas.openxmlformats.org/officeDocument/2006/relationships/hyperlink" Target="https://www.hec.ca/etudiants/mon-programme/mba/projet-consultation-integration/index.html" TargetMode="External"/><Relationship Id="rId334" Type="http://schemas.openxmlformats.org/officeDocument/2006/relationships/hyperlink" Target="file:///C:\cv-et-lettres\index.html" TargetMode="External"/><Relationship Id="rId541" Type="http://schemas.openxmlformats.org/officeDocument/2006/relationships/hyperlink" Target="file:///C:\services-et-ateliers\index.html" TargetMode="External"/><Relationship Id="rId1171" Type="http://schemas.openxmlformats.org/officeDocument/2006/relationships/hyperlink" Target="file:///C:\My%20Web%20Sites\sgc%20site\index.html" TargetMode="External"/><Relationship Id="rId2015" Type="http://schemas.openxmlformats.org/officeDocument/2006/relationships/hyperlink" Target="https://datajobs.com/" TargetMode="External"/><Relationship Id="rId2222" Type="http://schemas.openxmlformats.org/officeDocument/2006/relationships/hyperlink" Target="file:///C:\carrieres-en-gestion\index.html" TargetMode="External"/><Relationship Id="rId401" Type="http://schemas.openxmlformats.org/officeDocument/2006/relationships/hyperlink" Target="file:///C:\nous_joindre\index-2.html" TargetMode="External"/><Relationship Id="rId1031" Type="http://schemas.openxmlformats.org/officeDocument/2006/relationships/hyperlink" Target="https://www.hec.ca/etudiants/soutien-ressources/gestion-carriere/cv-et-lettres/lettre-presentation/Developpment-organisationnel-poste-en-consultation-en-reponse-a-une-offre.docx" TargetMode="External"/><Relationship Id="rId1988" Type="http://schemas.openxmlformats.org/officeDocument/2006/relationships/hyperlink" Target="https://www.comptabilite.ca/" TargetMode="External"/><Relationship Id="rId1848" Type="http://schemas.openxmlformats.org/officeDocument/2006/relationships/hyperlink" Target="file:///C:\parcours-developpement-carriere\parcours-developpement-carriere.html" TargetMode="External"/><Relationship Id="rId191" Type="http://schemas.openxmlformats.org/officeDocument/2006/relationships/hyperlink" Target="file:///C:\My%20Web%20Sites\carrieres-en-management\carrieres-en-management.html" TargetMode="External"/><Relationship Id="rId1708" Type="http://schemas.openxmlformats.org/officeDocument/2006/relationships/hyperlink" Target="file:///C:\services-et-ateliers\index.html" TargetMode="External"/><Relationship Id="rId1915" Type="http://schemas.openxmlformats.org/officeDocument/2006/relationships/hyperlink" Target="file:///C:\services-et-ateliers\index.html" TargetMode="External"/><Relationship Id="rId868" Type="http://schemas.openxmlformats.org/officeDocument/2006/relationships/hyperlink" Target="file:///C:\My%20Web%20Sites\exemples-cv\exemples-cv.html" TargetMode="External"/><Relationship Id="rId1498" Type="http://schemas.openxmlformats.org/officeDocument/2006/relationships/hyperlink" Target="file:///C:\services-et-ateliers\orientation-gestion-carriere\groupe_orientation.html" TargetMode="External"/><Relationship Id="rId728" Type="http://schemas.openxmlformats.org/officeDocument/2006/relationships/hyperlink" Target="file:///C:\My%20Web%20Sites\carrieres-en-marketing\carrieres-en-marketing.html" TargetMode="External"/><Relationship Id="rId935" Type="http://schemas.openxmlformats.org/officeDocument/2006/relationships/hyperlink" Target="https://www.hec.ca/etudiants/soutien-ressources/gestion-carriere/cv-et-lettres/exemples-cv/CV-MBA-en-exemple-2.docx" TargetMode="External"/><Relationship Id="rId1358" Type="http://schemas.openxmlformats.org/officeDocument/2006/relationships/hyperlink" Target="https://go.oncehub.com/SGC-ConsultationEclair" TargetMode="External"/><Relationship Id="rId1565" Type="http://schemas.openxmlformats.org/officeDocument/2006/relationships/hyperlink" Target="https://wusc.ca/fr/" TargetMode="External"/><Relationship Id="rId1772" Type="http://schemas.openxmlformats.org/officeDocument/2006/relationships/hyperlink" Target="file:///C:\stages\index.html" TargetMode="External"/><Relationship Id="rId2409" Type="http://schemas.openxmlformats.org/officeDocument/2006/relationships/hyperlink" Target="https://www.laval.ca/Pages/Fr/A-propos/stages.aspx" TargetMode="External"/><Relationship Id="rId64" Type="http://schemas.openxmlformats.org/officeDocument/2006/relationships/hyperlink" Target="file:///C:\stages\index.html" TargetMode="External"/><Relationship Id="rId1218" Type="http://schemas.openxmlformats.org/officeDocument/2006/relationships/hyperlink" Target="file:///C:\stages\index.html" TargetMode="External"/><Relationship Id="rId1425" Type="http://schemas.openxmlformats.org/officeDocument/2006/relationships/hyperlink" Target="file:///C:\services-et-ateliers\orientation-gestion-carriere-rencontre-individuelle\orientation_consultation_eclair.html" TargetMode="External"/><Relationship Id="rId1632" Type="http://schemas.openxmlformats.org/officeDocument/2006/relationships/hyperlink" Target="file:///C:\reseautage\index.html" TargetMode="External"/><Relationship Id="rId2199" Type="http://schemas.openxmlformats.org/officeDocument/2006/relationships/hyperlink" Target="file:///C:\carrieres-en-gestion\index.html" TargetMode="External"/><Relationship Id="rId378" Type="http://schemas.openxmlformats.org/officeDocument/2006/relationships/hyperlink" Target="file:///C:\reseautage\sinformer-aupres-professionnels\sinformer-aupres-des-professionnels.html" TargetMode="External"/><Relationship Id="rId585" Type="http://schemas.openxmlformats.org/officeDocument/2006/relationships/hyperlink" Target="file:///C:\reseautage\apprenez-bien-utiliser-linkedin\apprenez-bien-utiliser-linkedin.html" TargetMode="External"/><Relationship Id="rId792" Type="http://schemas.openxmlformats.org/officeDocument/2006/relationships/hyperlink" Target="file:///C:\index-2.html" TargetMode="External"/><Relationship Id="rId2059" Type="http://schemas.openxmlformats.org/officeDocument/2006/relationships/hyperlink" Target="https://www.hec.ca/etudiants/soutien-ressources/index.html" TargetMode="External"/><Relationship Id="rId2266" Type="http://schemas.openxmlformats.org/officeDocument/2006/relationships/hyperlink" Target="file:///C:\My%20Web%20Sites\index.html" TargetMode="External"/><Relationship Id="rId2473" Type="http://schemas.openxmlformats.org/officeDocument/2006/relationships/hyperlink" Target="file:///C:\My%20Web%20Sites\sgc%20site\temoignages.html" TargetMode="External"/><Relationship Id="rId238" Type="http://schemas.openxmlformats.org/officeDocument/2006/relationships/hyperlink" Target="file:///C:\My%20Web%20Sites\carrieres-en-gestion-du-developpement-durable\carrieres-en-gestion-du-developpement-durable.html" TargetMode="External"/><Relationship Id="rId445" Type="http://schemas.openxmlformats.org/officeDocument/2006/relationships/hyperlink" Target="file:///C:\reseautage\index.html" TargetMode="External"/><Relationship Id="rId652" Type="http://schemas.openxmlformats.org/officeDocument/2006/relationships/hyperlink" Target="file:///C:\reseautage\index.html" TargetMode="External"/><Relationship Id="rId1075" Type="http://schemas.openxmlformats.org/officeDocument/2006/relationships/hyperlink" Target="https://www.hec.ca/etudiants/soutien-ressources/index.html" TargetMode="External"/><Relationship Id="rId1282" Type="http://schemas.openxmlformats.org/officeDocument/2006/relationships/hyperlink" Target="file:///C:\My%20Web%20Sites\sgc%20site\parcours-developpement-carriere\bien-se-connaitre\bien-se-connaitre.html" TargetMode="External"/><Relationship Id="rId2126" Type="http://schemas.openxmlformats.org/officeDocument/2006/relationships/hyperlink" Target="file:///C:\cv-et-lettres\index.html" TargetMode="External"/><Relationship Id="rId2333" Type="http://schemas.openxmlformats.org/officeDocument/2006/relationships/hyperlink" Target="file:///C:\My%20Web%20Sites\index.html" TargetMode="External"/><Relationship Id="rId305" Type="http://schemas.openxmlformats.org/officeDocument/2006/relationships/hyperlink" Target="https://lasphere.hec.ca/" TargetMode="External"/><Relationship Id="rId512" Type="http://schemas.openxmlformats.org/officeDocument/2006/relationships/hyperlink" Target="https://ordrecrha.org/" TargetMode="External"/><Relationship Id="rId1142" Type="http://schemas.openxmlformats.org/officeDocument/2006/relationships/hyperlink" Target="file:///C:\services-et-ateliers\index.html" TargetMode="External"/><Relationship Id="rId2400" Type="http://schemas.openxmlformats.org/officeDocument/2006/relationships/hyperlink" Target="file:///C:\reseautage\apprenez-bien-utiliser-linkedin\apprenez-bien-utiliser-linkedin.html" TargetMode="External"/><Relationship Id="rId1002" Type="http://schemas.openxmlformats.org/officeDocument/2006/relationships/hyperlink" Target="https://www.hec.ca/etudiants/soutien-ressources/index.html" TargetMode="External"/><Relationship Id="rId1959" Type="http://schemas.openxmlformats.org/officeDocument/2006/relationships/hyperlink" Target="https://talentmontreal.com/" TargetMode="External"/><Relationship Id="rId1819" Type="http://schemas.openxmlformats.org/officeDocument/2006/relationships/hyperlink" Target="file:///C:\carrieres-en-gestion\index.html" TargetMode="External"/><Relationship Id="rId2190" Type="http://schemas.openxmlformats.org/officeDocument/2006/relationships/hyperlink" Target="file:///C:\carrieres-en-gestion\index.html" TargetMode="External"/><Relationship Id="rId162" Type="http://schemas.openxmlformats.org/officeDocument/2006/relationships/hyperlink" Target="file:///C:\My%20Web%20Sites\index.html" TargetMode="External"/><Relationship Id="rId2050" Type="http://schemas.openxmlformats.org/officeDocument/2006/relationships/hyperlink" Target="file:///C:\stages\index.html" TargetMode="External"/><Relationship Id="rId979" Type="http://schemas.openxmlformats.org/officeDocument/2006/relationships/hyperlink" Target="file:///C:\My%20Web%20Sites\stages\index.html" TargetMode="External"/><Relationship Id="rId839" Type="http://schemas.openxmlformats.org/officeDocument/2006/relationships/hyperlink" Target="file:///C:\My%20Web%20Sites\index.html" TargetMode="External"/><Relationship Id="rId1469" Type="http://schemas.openxmlformats.org/officeDocument/2006/relationships/hyperlink" Target="file:///C:\My%20Web%20Sites\SGC_Plan_dAction_FR.pdf" TargetMode="External"/><Relationship Id="rId1676" Type="http://schemas.openxmlformats.org/officeDocument/2006/relationships/hyperlink" Target="file:///C:\entrevues\index.html" TargetMode="External"/><Relationship Id="rId1883" Type="http://schemas.openxmlformats.org/officeDocument/2006/relationships/hyperlink" Target="file:///C:\My%20Web%20Sites\entrevues\index.html" TargetMode="External"/><Relationship Id="rId906" Type="http://schemas.openxmlformats.org/officeDocument/2006/relationships/hyperlink" Target="file:///C:\reseautage\index.html" TargetMode="External"/><Relationship Id="rId1329" Type="http://schemas.openxmlformats.org/officeDocument/2006/relationships/hyperlink" Target="file:///C:\My%20Web%20Sites\index-2.html" TargetMode="External"/><Relationship Id="rId1536" Type="http://schemas.openxmlformats.org/officeDocument/2006/relationships/hyperlink" Target="file:///C:\nous_joindre\index-2.html" TargetMode="External"/><Relationship Id="rId1743" Type="http://schemas.openxmlformats.org/officeDocument/2006/relationships/hyperlink" Target="file:///C:\nous_joindre\index-2.html" TargetMode="External"/><Relationship Id="rId1950" Type="http://schemas.openxmlformats.org/officeDocument/2006/relationships/hyperlink" Target="http://www.eluta.ca/" TargetMode="External"/><Relationship Id="rId35" Type="http://schemas.openxmlformats.org/officeDocument/2006/relationships/hyperlink" Target="file:///C:\reseautage\sites-ressources-recherche-emploi\sites-ressources-recherche-demploi.html" TargetMode="External"/><Relationship Id="rId1603" Type="http://schemas.openxmlformats.org/officeDocument/2006/relationships/hyperlink" Target="file:///C:\index-2.html" TargetMode="External"/><Relationship Id="rId1810" Type="http://schemas.openxmlformats.org/officeDocument/2006/relationships/hyperlink" Target="file:///C:\carrieres-en-gestion\index.html" TargetMode="External"/><Relationship Id="rId489" Type="http://schemas.openxmlformats.org/officeDocument/2006/relationships/hyperlink" Target="file:///C:\parcours-developpement-carriere\parcours-developpement-carriere.html" TargetMode="External"/><Relationship Id="rId696" Type="http://schemas.openxmlformats.org/officeDocument/2006/relationships/hyperlink" Target="https://macarriere.hec.ca/" TargetMode="External"/><Relationship Id="rId2377" Type="http://schemas.openxmlformats.org/officeDocument/2006/relationships/hyperlink" Target="file:///C:\cv-et-lettres\index.html" TargetMode="External"/><Relationship Id="rId349" Type="http://schemas.openxmlformats.org/officeDocument/2006/relationships/hyperlink" Target="file:///C:\My%20Web%20Sites\carrieres-en-economie-financiere-appliquee\carrieres-en-economie-financiere-appliquee.html" TargetMode="External"/><Relationship Id="rId556" Type="http://schemas.openxmlformats.org/officeDocument/2006/relationships/hyperlink" Target="https://www.hec.ca/gestion-durable-responsable/index/fichiers/HEC_Montreal_Guide_Carrieres_Developpement_Durable_2021.pdf" TargetMode="External"/><Relationship Id="rId763" Type="http://schemas.openxmlformats.org/officeDocument/2006/relationships/hyperlink" Target="file:///C:\My%20Web%20Sites\index-2.html" TargetMode="External"/><Relationship Id="rId1186" Type="http://schemas.openxmlformats.org/officeDocument/2006/relationships/hyperlink" Target="file:///C:\My%20Web%20Sites\sgc%20site\apres-lentrevue-des-gestes-a-poser\apres-l-entrevue-des-gestes-a-poser.html" TargetMode="External"/><Relationship Id="rId1393" Type="http://schemas.openxmlformats.org/officeDocument/2006/relationships/hyperlink" Target="https://go.oncehub.com/SGCConsultationEclairEmployabiliteFR" TargetMode="External"/><Relationship Id="rId2237" Type="http://schemas.openxmlformats.org/officeDocument/2006/relationships/hyperlink" Target="file:///C:\My%20Web%20Sites\index.html" TargetMode="External"/><Relationship Id="rId2444" Type="http://schemas.openxmlformats.org/officeDocument/2006/relationships/hyperlink" Target="https://www.hec.ca/etudiants/mon-programme/mba/projet-consultation-integration/index.html" TargetMode="External"/><Relationship Id="rId209" Type="http://schemas.openxmlformats.org/officeDocument/2006/relationships/hyperlink" Target="file:///C:\reseautage\apprenez-bien-utiliser-linkedin\apprenez-bien-utiliser-linkedin.html" TargetMode="External"/><Relationship Id="rId416" Type="http://schemas.openxmlformats.org/officeDocument/2006/relationships/hyperlink" Target="https://macarriere.hec.ca/" TargetMode="External"/><Relationship Id="rId970" Type="http://schemas.openxmlformats.org/officeDocument/2006/relationships/hyperlink" Target="https://www.hec.ca/etudiants/soutien-ressources/gestion-carriere/cv-et-lettres/adapter-cv-maitre/Top-5-CV.pdf" TargetMode="External"/><Relationship Id="rId1046" Type="http://schemas.openxmlformats.org/officeDocument/2006/relationships/hyperlink" Target="file:///C:\My%20Web%20Sites\index.html" TargetMode="External"/><Relationship Id="rId1253" Type="http://schemas.openxmlformats.org/officeDocument/2006/relationships/hyperlink" Target="file:///C:\index-2.html" TargetMode="External"/><Relationship Id="rId623" Type="http://schemas.openxmlformats.org/officeDocument/2006/relationships/hyperlink" Target="https://www.hec.ca/gestion-durable-responsable/index/fichiers/HEC_Montreal_Guide_Carrieres_Developpement_Durable_2021.pdf" TargetMode="External"/><Relationship Id="rId830" Type="http://schemas.openxmlformats.org/officeDocument/2006/relationships/hyperlink" Target="file:///C:\My%20Web%20Sites\index.html" TargetMode="External"/><Relationship Id="rId1460" Type="http://schemas.openxmlformats.org/officeDocument/2006/relationships/hyperlink" Target="file:///C:\My%20Web%20Sites\SGC_Plan_dAction_FR.pdf" TargetMode="External"/><Relationship Id="rId2304" Type="http://schemas.openxmlformats.org/officeDocument/2006/relationships/hyperlink" Target="https://fr-ca.facebook.com/CPAHecMtl/" TargetMode="External"/><Relationship Id="rId2511" Type="http://schemas.openxmlformats.org/officeDocument/2006/relationships/hyperlink" Target="file:///C:\My%20Web%20Sites\sgc%20site\temoignages.html" TargetMode="External"/><Relationship Id="rId1113" Type="http://schemas.openxmlformats.org/officeDocument/2006/relationships/hyperlink" Target="file:///C:\parcours-developpement-carriere\parcours-developpement-carriere.html" TargetMode="External"/><Relationship Id="rId1320" Type="http://schemas.openxmlformats.org/officeDocument/2006/relationships/hyperlink" Target="file:///C:\My%20Web%20Sites\sgc%20site\services-et-ateliers\index.html" TargetMode="External"/><Relationship Id="rId2094" Type="http://schemas.openxmlformats.org/officeDocument/2006/relationships/hyperlink" Target="file:///C:\My%20Web%20Sites\nous_joindre\index-2.html" TargetMode="External"/><Relationship Id="rId273" Type="http://schemas.openxmlformats.org/officeDocument/2006/relationships/hyperlink" Target="file:///C:\nous_joindre\index-2.html" TargetMode="External"/><Relationship Id="rId480" Type="http://schemas.openxmlformats.org/officeDocument/2006/relationships/hyperlink" Target="https://macarriere.hec.ca/" TargetMode="External"/><Relationship Id="rId2161" Type="http://schemas.openxmlformats.org/officeDocument/2006/relationships/hyperlink" Target="https://www.hec.ca/etudiants/soutien-ressources/gestion-carriere/services-et-ateliers/orientation-gestion-carriere-rencontre-individuelle/orientation-gestion-carriere-rencontre-individuelle.html" TargetMode="External"/><Relationship Id="rId133" Type="http://schemas.openxmlformats.org/officeDocument/2006/relationships/hyperlink" Target="file:///C:\My%20Web%20Sites\carrieres-en-management\carrieres-en-management.html" TargetMode="External"/><Relationship Id="rId340" Type="http://schemas.openxmlformats.org/officeDocument/2006/relationships/hyperlink" Target="https://caia.org/programs/the-caia-charter" TargetMode="External"/><Relationship Id="rId2021" Type="http://schemas.openxmlformats.org/officeDocument/2006/relationships/hyperlink" Target="https://www.hec.ca/etudiants/soutien-ressources/gestion-carriere/cv-et-lettres/adapter-cv-maitre/Guide-Candidature-Suisse.pdf" TargetMode="External"/><Relationship Id="rId200" Type="http://schemas.openxmlformats.org/officeDocument/2006/relationships/hyperlink" Target="https://www.hec.ca/diplomes-fondation/evenements/index.html" TargetMode="External"/><Relationship Id="rId1787" Type="http://schemas.openxmlformats.org/officeDocument/2006/relationships/hyperlink" Target="file:///C:\cv-et-lettres\creez-cv-maitre\concevoir-realiser-cv-maitre.html" TargetMode="External"/><Relationship Id="rId1994" Type="http://schemas.openxmlformats.org/officeDocument/2006/relationships/hyperlink" Target="http://www.efinancialcareers.com/" TargetMode="External"/><Relationship Id="rId79" Type="http://schemas.openxmlformats.org/officeDocument/2006/relationships/hyperlink" Target="file:///C:\My%20Web%20Sites\carrieres-en-consultation\carrieres-en-consultation.html" TargetMode="External"/><Relationship Id="rId1647" Type="http://schemas.openxmlformats.org/officeDocument/2006/relationships/hyperlink" Target="file:///C:\cv-et-lettres\lettre-presentation\apprenez-a-rediger-lettre-presentation.html" TargetMode="External"/><Relationship Id="rId1854" Type="http://schemas.openxmlformats.org/officeDocument/2006/relationships/hyperlink" Target="file:///C:\services-et-ateliers\index.html" TargetMode="External"/><Relationship Id="rId1507" Type="http://schemas.openxmlformats.org/officeDocument/2006/relationships/hyperlink" Target="file:///C:\My%20Web%20Sites\bien-se-connaitre\bien-se-connaitre.html" TargetMode="External"/><Relationship Id="rId1714" Type="http://schemas.openxmlformats.org/officeDocument/2006/relationships/hyperlink" Target="file:///C:\parcours-developpement-carriere\parcours-developpement-carriere.html" TargetMode="External"/><Relationship Id="rId1921" Type="http://schemas.openxmlformats.org/officeDocument/2006/relationships/hyperlink" Target="file:///C:\My%20Web%20Sites\votre-enonce-de-positionnement\votre-enonce-de-positionnement.html" TargetMode="External"/><Relationship Id="rId2488" Type="http://schemas.openxmlformats.org/officeDocument/2006/relationships/hyperlink" Target="https://www.hec.ca/etudiants/mon-programme/maitrises/documents/guide_projet_integration.pdf" TargetMode="External"/><Relationship Id="rId1297" Type="http://schemas.openxmlformats.org/officeDocument/2006/relationships/hyperlink" Target="https://www.instagram.com/macarriere.hecmontreal" TargetMode="External"/><Relationship Id="rId667" Type="http://schemas.openxmlformats.org/officeDocument/2006/relationships/hyperlink" Target="file:///C:\My%20Web%20Sites\carrieres-en-analyse-affaires\carrieres-en-analyse-affaires.html" TargetMode="External"/><Relationship Id="rId874" Type="http://schemas.openxmlformats.org/officeDocument/2006/relationships/hyperlink" Target="file:///C:\index-2.html" TargetMode="External"/><Relationship Id="rId2348" Type="http://schemas.openxmlformats.org/officeDocument/2006/relationships/hyperlink" Target="file:///C:\reseautage\index.html" TargetMode="External"/><Relationship Id="rId527" Type="http://schemas.openxmlformats.org/officeDocument/2006/relationships/hyperlink" Target="file:///C:\reseautage\apprenez-bien-utiliser-linkedin\apprenez-bien-utiliser-linkedin.html" TargetMode="External"/><Relationship Id="rId734" Type="http://schemas.openxmlformats.org/officeDocument/2006/relationships/hyperlink" Target="https://www.hec.ca/etudiants/mon-programme/baa/specialisations/Choisir-specialisation-baa.html" TargetMode="External"/><Relationship Id="rId941" Type="http://schemas.openxmlformats.org/officeDocument/2006/relationships/hyperlink" Target="https://www.hec.ca/etudiants/soutien-ressources/gestion-carriere/cv-et-lettres/exemples-cv/CV-Transformation-numerique-des-organisations.docx" TargetMode="External"/><Relationship Id="rId1157" Type="http://schemas.openxmlformats.org/officeDocument/2006/relationships/hyperlink" Target="https://www.hec.ca/etudiants/soutien-ressources/soutien-psychologique/index.html" TargetMode="External"/><Relationship Id="rId1364" Type="http://schemas.openxmlformats.org/officeDocument/2006/relationships/hyperlink" Target="mailto:sonia.reboul@hec.ca" TargetMode="External"/><Relationship Id="rId1571" Type="http://schemas.openxmlformats.org/officeDocument/2006/relationships/hyperlink" Target="http://www.mrif.gouv.qc.ca/qsf/" TargetMode="External"/><Relationship Id="rId2208" Type="http://schemas.openxmlformats.org/officeDocument/2006/relationships/hyperlink" Target="https://www.hec.ca/etudiants/soutien-ressources/index.html" TargetMode="External"/><Relationship Id="rId2415" Type="http://schemas.openxmlformats.org/officeDocument/2006/relationships/hyperlink" Target="https://www.hec.ca/etudiants/soutien-ressources/gestion-carriere/cv-et-lettres/adapter-cv-maitre/Guide-Candidature-Luxembourg.pdf" TargetMode="External"/><Relationship Id="rId70" Type="http://schemas.openxmlformats.org/officeDocument/2006/relationships/hyperlink" Target="file:///C:\index-2.html" TargetMode="External"/><Relationship Id="rId801" Type="http://schemas.openxmlformats.org/officeDocument/2006/relationships/hyperlink" Target="file:///C:\services-et-ateliers\index.html" TargetMode="External"/><Relationship Id="rId1017" Type="http://schemas.openxmlformats.org/officeDocument/2006/relationships/hyperlink" Target="file:///C:\stages\index.html" TargetMode="External"/><Relationship Id="rId1224" Type="http://schemas.openxmlformats.org/officeDocument/2006/relationships/hyperlink" Target="file:///C:\index-2.html" TargetMode="External"/><Relationship Id="rId1431" Type="http://schemas.openxmlformats.org/officeDocument/2006/relationships/hyperlink" Target="file:///C:\My%20Web%20Sites\sgc%20site\bien-se-connaitre.html" TargetMode="External"/><Relationship Id="rId177" Type="http://schemas.openxmlformats.org/officeDocument/2006/relationships/hyperlink" Target="file:///C:\reseautage\index.html" TargetMode="External"/><Relationship Id="rId384" Type="http://schemas.openxmlformats.org/officeDocument/2006/relationships/hyperlink" Target="file:///C:\index-2.html" TargetMode="External"/><Relationship Id="rId591" Type="http://schemas.openxmlformats.org/officeDocument/2006/relationships/hyperlink" Target="file:///C:\My%20Web%20Sites\index.html" TargetMode="External"/><Relationship Id="rId2065" Type="http://schemas.openxmlformats.org/officeDocument/2006/relationships/hyperlink" Target="file:///C:\stages\index.html" TargetMode="External"/><Relationship Id="rId2272" Type="http://schemas.openxmlformats.org/officeDocument/2006/relationships/hyperlink" Target="file:///C:\reseautage\index.html" TargetMode="External"/><Relationship Id="rId244" Type="http://schemas.openxmlformats.org/officeDocument/2006/relationships/hyperlink" Target="file:///C:\parcours-developpement-carriere\explorer-les-carrieres\explorer-les-carrieres.html" TargetMode="External"/><Relationship Id="rId1081" Type="http://schemas.openxmlformats.org/officeDocument/2006/relationships/hyperlink" Target="file:///C:\stages\index.html" TargetMode="External"/><Relationship Id="rId451" Type="http://schemas.openxmlformats.org/officeDocument/2006/relationships/hyperlink" Target="file:///C:\My%20Web%20Sites\carrieres-en-analyse-affaires\carrieres-en-analyse-affaires.html" TargetMode="External"/><Relationship Id="rId2132" Type="http://schemas.openxmlformats.org/officeDocument/2006/relationships/hyperlink" Target="file:///C:\My%20Web%20Sites\index.html" TargetMode="External"/><Relationship Id="rId104" Type="http://schemas.openxmlformats.org/officeDocument/2006/relationships/hyperlink" Target="https://macarriere.hec.ca/" TargetMode="External"/><Relationship Id="rId311" Type="http://schemas.openxmlformats.org/officeDocument/2006/relationships/hyperlink" Target="http://compagnie-f.org/" TargetMode="External"/><Relationship Id="rId1898" Type="http://schemas.openxmlformats.org/officeDocument/2006/relationships/hyperlink" Target="file:///C:\My%20Web%20Sites\index.html" TargetMode="External"/><Relationship Id="rId1758" Type="http://schemas.openxmlformats.org/officeDocument/2006/relationships/hyperlink" Target="https://macarriere.hec.ca/home.htm" TargetMode="External"/><Relationship Id="rId1965" Type="http://schemas.openxmlformats.org/officeDocument/2006/relationships/hyperlink" Target="http://emploisspecialises.com/" TargetMode="External"/><Relationship Id="rId1618" Type="http://schemas.openxmlformats.org/officeDocument/2006/relationships/hyperlink" Target="file:///C:\entrevues\index.html" TargetMode="External"/><Relationship Id="rId1825" Type="http://schemas.openxmlformats.org/officeDocument/2006/relationships/hyperlink" Target="file:///C:\My%20Web%20Sites\faire-bonne-impression\faire-bonne-impression.html" TargetMode="External"/><Relationship Id="rId778" Type="http://schemas.openxmlformats.org/officeDocument/2006/relationships/hyperlink" Target="file:///C:\My%20Web%20Sites\sgc%20site\carrieres-en-finance\carrieres-en-finance.html" TargetMode="External"/><Relationship Id="rId985" Type="http://schemas.openxmlformats.org/officeDocument/2006/relationships/hyperlink" Target="file:///C:\My%20Web%20Sites\index-2.html" TargetMode="External"/><Relationship Id="rId2459" Type="http://schemas.openxmlformats.org/officeDocument/2006/relationships/hyperlink" Target="file:///C:\My%20Web%20Sites\sgc%20site\pourquoi-faire-un-stage.html" TargetMode="External"/><Relationship Id="rId638" Type="http://schemas.openxmlformats.org/officeDocument/2006/relationships/hyperlink" Target="https://docs.wixstatic.com/ugd/df07dd_311cc85bdc4e45829c943cd4f844b0bd.pdf" TargetMode="External"/><Relationship Id="rId845" Type="http://schemas.openxmlformats.org/officeDocument/2006/relationships/hyperlink" Target="https://www.hec.ca/etudiants/soutien-ressources/index.html" TargetMode="External"/><Relationship Id="rId1268" Type="http://schemas.openxmlformats.org/officeDocument/2006/relationships/hyperlink" Target="file:///C:\reseautage\faire-bonne-impression\faire-bonne-impression.html" TargetMode="External"/><Relationship Id="rId1475" Type="http://schemas.openxmlformats.org/officeDocument/2006/relationships/hyperlink" Target="file:///C:\reseautage\ciblez-entreprises-faites-vous-connaitre\ciblez-les-entreprises-et-faites-vous-connaitre.html" TargetMode="External"/><Relationship Id="rId1682" Type="http://schemas.openxmlformats.org/officeDocument/2006/relationships/hyperlink" Target="file:///C:\stages\index.html" TargetMode="External"/><Relationship Id="rId2319" Type="http://schemas.openxmlformats.org/officeDocument/2006/relationships/hyperlink" Target="https://fr-ca.facebook.com/CPAHecMtl/" TargetMode="External"/><Relationship Id="rId2526" Type="http://schemas.openxmlformats.org/officeDocument/2006/relationships/theme" Target="theme/theme1.xml"/><Relationship Id="rId400" Type="http://schemas.openxmlformats.org/officeDocument/2006/relationships/hyperlink" Target="file:///C:\services-et-ateliers\index.html" TargetMode="External"/><Relationship Id="rId705" Type="http://schemas.openxmlformats.org/officeDocument/2006/relationships/hyperlink" Target="file:///C:\parcours-developpement-carriere\parcours-developpement-carriere.html" TargetMode="External"/><Relationship Id="rId1128" Type="http://schemas.openxmlformats.org/officeDocument/2006/relationships/hyperlink" Target="file:///C:\services-et-ateliers\index.html" TargetMode="External"/><Relationship Id="rId1335" Type="http://schemas.openxmlformats.org/officeDocument/2006/relationships/hyperlink" Target="file:///C:\My%20Web%20Sites\entrevues\index.html" TargetMode="External"/><Relationship Id="rId1542" Type="http://schemas.openxmlformats.org/officeDocument/2006/relationships/hyperlink" Target="file:///C:\reseautage\index.html" TargetMode="External"/><Relationship Id="rId1987" Type="http://schemas.openxmlformats.org/officeDocument/2006/relationships/hyperlink" Target="http://www.itjob.ca/" TargetMode="External"/><Relationship Id="rId912" Type="http://schemas.openxmlformats.org/officeDocument/2006/relationships/hyperlink" Target="file:///C:\carrieres-en-gestion\index.html" TargetMode="External"/><Relationship Id="rId1847" Type="http://schemas.openxmlformats.org/officeDocument/2006/relationships/hyperlink" Target="file:///C:\index-2.html" TargetMode="External"/><Relationship Id="rId41" Type="http://schemas.openxmlformats.org/officeDocument/2006/relationships/hyperlink" Target="https://macarriere.hec.ca/" TargetMode="External"/><Relationship Id="rId1402" Type="http://schemas.openxmlformats.org/officeDocument/2006/relationships/hyperlink" Target="mailto:heliane.g-brochu@hec.ca" TargetMode="External"/><Relationship Id="rId1707" Type="http://schemas.openxmlformats.org/officeDocument/2006/relationships/hyperlink" Target="file:///C:\services-et-ateliers\utiliser-linkedin-efficacement-atelier\utilisez-linkedin-efficacement.html" TargetMode="External"/><Relationship Id="rId190" Type="http://schemas.openxmlformats.org/officeDocument/2006/relationships/hyperlink" Target="file:///C:\My%20Web%20Sites\carrieres-en-gestion-du-developpement-durable\carrieres-en-gestion-du-developpement-durable.html" TargetMode="External"/><Relationship Id="rId288" Type="http://schemas.openxmlformats.org/officeDocument/2006/relationships/hyperlink" Target="file:///C:\My%20Web%20Sites\carrieres-en-management\carrieres-en-management.html" TargetMode="External"/><Relationship Id="rId1914" Type="http://schemas.openxmlformats.org/officeDocument/2006/relationships/hyperlink" Target="file:///C:\entrevues\index.html" TargetMode="External"/><Relationship Id="rId495" Type="http://schemas.openxmlformats.org/officeDocument/2006/relationships/hyperlink" Target="file:///C:\services-et-ateliers\index.html" TargetMode="External"/><Relationship Id="rId2176" Type="http://schemas.openxmlformats.org/officeDocument/2006/relationships/hyperlink" Target="file:///C:\reseautage\index.html" TargetMode="External"/><Relationship Id="rId2383" Type="http://schemas.openxmlformats.org/officeDocument/2006/relationships/hyperlink" Target="file:///C:\parcours-developpement-carriere\parcours-developpement-carriere.html" TargetMode="External"/><Relationship Id="rId148" Type="http://schemas.openxmlformats.org/officeDocument/2006/relationships/hyperlink" Target="http://www.cpacanada.ca/fr" TargetMode="External"/><Relationship Id="rId355" Type="http://schemas.openxmlformats.org/officeDocument/2006/relationships/hyperlink" Target="file:///C:\reseautage\sites-ressources-recherche-emploi\sites-ressources-recherche-demploi.html" TargetMode="External"/><Relationship Id="rId562" Type="http://schemas.openxmlformats.org/officeDocument/2006/relationships/hyperlink" Target="file:///C:\My%20Web%20Sites\carrieres-en-gestion-des-operations-et-de-la-logistique\carrieres-en-gestion-des-operations-et-de-la-logistique.html" TargetMode="External"/><Relationship Id="rId1192" Type="http://schemas.openxmlformats.org/officeDocument/2006/relationships/hyperlink" Target="file:///C:\index-2.html" TargetMode="External"/><Relationship Id="rId2036" Type="http://schemas.openxmlformats.org/officeDocument/2006/relationships/hyperlink" Target="file:///C:\index-2.html" TargetMode="External"/><Relationship Id="rId2243" Type="http://schemas.openxmlformats.org/officeDocument/2006/relationships/hyperlink" Target="file:///C:\My%20Web%20Sites\sgc%20site\index.html" TargetMode="External"/><Relationship Id="rId2450" Type="http://schemas.openxmlformats.org/officeDocument/2006/relationships/hyperlink" Target="https://www.hec.ca/etudiants/soutien-ressources/gestion-carriere/reseautage/index.html" TargetMode="External"/><Relationship Id="rId215" Type="http://schemas.openxmlformats.org/officeDocument/2006/relationships/hyperlink" Target="file:///C:\My%20Web%20Sites\index.html" TargetMode="External"/><Relationship Id="rId422" Type="http://schemas.openxmlformats.org/officeDocument/2006/relationships/hyperlink" Target="https://propulsionquebec.com/" TargetMode="External"/><Relationship Id="rId867" Type="http://schemas.openxmlformats.org/officeDocument/2006/relationships/hyperlink" Target="file:///C:\parcours-developpement-carriere\se-mettre-en-valeur\mettez-en-valeur-vos-realisations\mettez-en-valeur-vos-realisations.html" TargetMode="External"/><Relationship Id="rId1052" Type="http://schemas.openxmlformats.org/officeDocument/2006/relationships/hyperlink" Target="file:///C:\reseautage\index.html" TargetMode="External"/><Relationship Id="rId1497" Type="http://schemas.openxmlformats.org/officeDocument/2006/relationships/hyperlink" Target="file:///C:\services-et-ateliers\orientation-gestion-carriere-rencontre-individuelle\orientation_consultation_eclair.html" TargetMode="External"/><Relationship Id="rId2103" Type="http://schemas.openxmlformats.org/officeDocument/2006/relationships/hyperlink" Target="file:///C:\My%20Web%20Sites\nous_joindre\index-2.html" TargetMode="External"/><Relationship Id="rId2310" Type="http://schemas.openxmlformats.org/officeDocument/2006/relationships/hyperlink" Target="file:///C:\reseautage\creer-votre-profil-linkedin\creez-votre-profil-linkedin.html" TargetMode="External"/><Relationship Id="rId727" Type="http://schemas.openxmlformats.org/officeDocument/2006/relationships/hyperlink" Target="file:///C:\My%20Web%20Sites\carrieres-en-gestion-des-operations-et-de-la-logistique\carrieres-en-gestion-des-operations-et-de-la-logistique.html" TargetMode="External"/><Relationship Id="rId934" Type="http://schemas.openxmlformats.org/officeDocument/2006/relationships/hyperlink" Target="https://www.hec.ca/etudiants/soutien-ressources/gestion-carriere/cv-et-lettres/exemples-cv/CV-MBA-fr-exemple-2.docx" TargetMode="External"/><Relationship Id="rId1357" Type="http://schemas.openxmlformats.org/officeDocument/2006/relationships/hyperlink" Target="mailto:manon.st-michel@hec.ca" TargetMode="External"/><Relationship Id="rId1564" Type="http://schemas.openxmlformats.org/officeDocument/2006/relationships/hyperlink" Target="http://www.aqoci.qc.ca/?-Emplois-et-benevolat-" TargetMode="External"/><Relationship Id="rId1771" Type="http://schemas.openxmlformats.org/officeDocument/2006/relationships/hyperlink" Target="file:///C:\carrieres-en-gestion\index.html" TargetMode="External"/><Relationship Id="rId2408" Type="http://schemas.openxmlformats.org/officeDocument/2006/relationships/hyperlink" Target="https://trouveunstage.com/" TargetMode="External"/><Relationship Id="rId63" Type="http://schemas.openxmlformats.org/officeDocument/2006/relationships/hyperlink" Target="file:///C:\My%20Web%20Sites\index.html" TargetMode="External"/><Relationship Id="rId1217" Type="http://schemas.openxmlformats.org/officeDocument/2006/relationships/hyperlink" Target="file:///C:\carrieres-en-gestion\index.html" TargetMode="External"/><Relationship Id="rId1424" Type="http://schemas.openxmlformats.org/officeDocument/2006/relationships/hyperlink" Target="file:///C:\stages\trouver-stage-projet-supervise-emploi-ete\trouver-stage-projet-supervise-emploi-ete.html" TargetMode="External"/><Relationship Id="rId1631" Type="http://schemas.openxmlformats.org/officeDocument/2006/relationships/hyperlink" Target="file:///C:\cv-et-lettres\index.html" TargetMode="External"/><Relationship Id="rId1869" Type="http://schemas.openxmlformats.org/officeDocument/2006/relationships/hyperlink" Target="file:///C:\My%20Web%20Sites\parcours-developpement-carriere\parcours-developpement-carriere.html" TargetMode="External"/><Relationship Id="rId1729" Type="http://schemas.openxmlformats.org/officeDocument/2006/relationships/hyperlink" Target="file:///C:\services-et-ateliers\index.html" TargetMode="External"/><Relationship Id="rId1936" Type="http://schemas.openxmlformats.org/officeDocument/2006/relationships/hyperlink" Target="file:///C:\index-2.html" TargetMode="External"/><Relationship Id="rId2198" Type="http://schemas.openxmlformats.org/officeDocument/2006/relationships/hyperlink" Target="file:///C:\parcours-developpement-carriere\parcours-developpement-carriere.html" TargetMode="External"/><Relationship Id="rId377" Type="http://schemas.openxmlformats.org/officeDocument/2006/relationships/hyperlink" Target="file:///C:\reseautage\apprenez-bien-utiliser-linkedin\apprenez-bien-utiliser-linkedin.html" TargetMode="External"/><Relationship Id="rId584" Type="http://schemas.openxmlformats.org/officeDocument/2006/relationships/hyperlink" Target="https://macarriere.hec.ca/" TargetMode="External"/><Relationship Id="rId2058" Type="http://schemas.openxmlformats.org/officeDocument/2006/relationships/hyperlink" Target="file:///C:\parcours-developpement-carriere\se-mettre-en-valeur\mettez-en-valeur-vos-realisations\mettez-en-valeur-vos-realisations.html" TargetMode="External"/><Relationship Id="rId2265" Type="http://schemas.openxmlformats.org/officeDocument/2006/relationships/hyperlink" Target="file:///C:\index-2.html" TargetMode="External"/><Relationship Id="rId5" Type="http://schemas.openxmlformats.org/officeDocument/2006/relationships/hyperlink" Target="https://www.hec.ca/etudiants/index.html" TargetMode="External"/><Relationship Id="rId237" Type="http://schemas.openxmlformats.org/officeDocument/2006/relationships/hyperlink" Target="file:///C:\My%20Web%20Sites\carrieres-en-finance\carrieres-en-finance.html" TargetMode="External"/><Relationship Id="rId791" Type="http://schemas.openxmlformats.org/officeDocument/2006/relationships/hyperlink" Target="https://www.hec.ca/etudiants/soutien-ressources/index.html" TargetMode="External"/><Relationship Id="rId889" Type="http://schemas.openxmlformats.org/officeDocument/2006/relationships/hyperlink" Target="file:///C:\entrevues\index.html" TargetMode="External"/><Relationship Id="rId1074" Type="http://schemas.openxmlformats.org/officeDocument/2006/relationships/hyperlink" Target="file:///C:\My%20Web%20Sites\index.html" TargetMode="External"/><Relationship Id="rId2472" Type="http://schemas.openxmlformats.org/officeDocument/2006/relationships/hyperlink" Target="file:///C:\My%20Web%20Sites\sgc%20site\quoi-faire-apres-avoir-trouve-un-stage.html" TargetMode="External"/><Relationship Id="rId444" Type="http://schemas.openxmlformats.org/officeDocument/2006/relationships/hyperlink" Target="file:///C:\cv-et-lettres\index.html" TargetMode="External"/><Relationship Id="rId651" Type="http://schemas.openxmlformats.org/officeDocument/2006/relationships/hyperlink" Target="file:///C:\cv-et-lettres\index.html" TargetMode="External"/><Relationship Id="rId749" Type="http://schemas.openxmlformats.org/officeDocument/2006/relationships/hyperlink" Target="file:///C:\reseautage\apprenez-bien-utiliser-linkedin\apprenez-bien-utiliser-linkedin.html" TargetMode="External"/><Relationship Id="rId1281" Type="http://schemas.openxmlformats.org/officeDocument/2006/relationships/hyperlink" Target="file:///C:\My%20Web%20Sites\sgc%20site\parcours-developpement-carriere\se-lancer-strategie-de-recherche-d-emploi\se-lancer-strategie-recherche-demploi.html" TargetMode="External"/><Relationship Id="rId1379" Type="http://schemas.openxmlformats.org/officeDocument/2006/relationships/hyperlink" Target="file:///C:\My%20Web%20Sites\parcours-developpement-carriere\parcours-developpement-carriere.html" TargetMode="External"/><Relationship Id="rId1586" Type="http://schemas.openxmlformats.org/officeDocument/2006/relationships/hyperlink" Target="file:///C:\My%20Web%20Sites\carrieres-en-gestion\index.html" TargetMode="External"/><Relationship Id="rId2125" Type="http://schemas.openxmlformats.org/officeDocument/2006/relationships/hyperlink" Target="file:///C:\stages\index.html" TargetMode="External"/><Relationship Id="rId2332" Type="http://schemas.openxmlformats.org/officeDocument/2006/relationships/hyperlink" Target="file:///C:\index-2.html" TargetMode="External"/><Relationship Id="rId304" Type="http://schemas.openxmlformats.org/officeDocument/2006/relationships/hyperlink" Target="https://labase.hec.ca/programmes/entreprism/" TargetMode="External"/><Relationship Id="rId511" Type="http://schemas.openxmlformats.org/officeDocument/2006/relationships/hyperlink" Target="file:///C:\My%20Web%20Sites\carrieres-en-marketing\carrieres-en-marketing.html" TargetMode="External"/><Relationship Id="rId609" Type="http://schemas.openxmlformats.org/officeDocument/2006/relationships/hyperlink" Target="file:///C:\nous_joindre\index-2.html" TargetMode="External"/><Relationship Id="rId956" Type="http://schemas.openxmlformats.org/officeDocument/2006/relationships/hyperlink" Target="https://www.hec.ca/etudiants/soutien-ressources/gestion-carriere/cv-et-lettres/exemples-cv/CV-Gestion-des-ressources-humaines.docx" TargetMode="External"/><Relationship Id="rId1141" Type="http://schemas.openxmlformats.org/officeDocument/2006/relationships/hyperlink" Target="file:///C:\My%20Web%20Sites\index.html" TargetMode="External"/><Relationship Id="rId1239" Type="http://schemas.openxmlformats.org/officeDocument/2006/relationships/hyperlink" Target="file:///C:\parcours-developpement-carriere\se-mettre-en-valeur\mettez-en-valeur-vos-realisations\mettez-en-valeur-vos-realisations.html" TargetMode="External"/><Relationship Id="rId1793" Type="http://schemas.openxmlformats.org/officeDocument/2006/relationships/hyperlink" Target="https://www.hec.ca/etudiants/soutien-ressources/gestion-carriere/cv-et-lettres/clinique-revision-cv-et-profil-linkedin/clinique-revision-cv-profil-linkedin.html" TargetMode="External"/><Relationship Id="rId85" Type="http://schemas.openxmlformats.org/officeDocument/2006/relationships/hyperlink" Target="file:///C:\My%20Web%20Sites\carrieres-en-science-des-donnees\carrieres-en-science-des-donnees.html" TargetMode="External"/><Relationship Id="rId816" Type="http://schemas.openxmlformats.org/officeDocument/2006/relationships/hyperlink" Target="https://www.hec.ca/etudiants/soutien-ressources/gestion-carriere/cv-et-lettres/adapter-cv-maitre/Guide-candidature-UK.pdf" TargetMode="External"/><Relationship Id="rId1001" Type="http://schemas.openxmlformats.org/officeDocument/2006/relationships/hyperlink" Target="file:///C:\My%20Web%20Sites\sgc%20site\comment-envoyer-dossier-candidature\comment-envoyer-dossier-candidature.html" TargetMode="External"/><Relationship Id="rId1446" Type="http://schemas.openxmlformats.org/officeDocument/2006/relationships/hyperlink" Target="file:///C:\nous_joindre\index-2.html" TargetMode="External"/><Relationship Id="rId1653" Type="http://schemas.openxmlformats.org/officeDocument/2006/relationships/hyperlink" Target="file:///C:\My%20Web%20Sites\parcours-developpement-carriere.html" TargetMode="External"/><Relationship Id="rId1860" Type="http://schemas.openxmlformats.org/officeDocument/2006/relationships/hyperlink" Target="file:///C:\My%20Web%20Sites\votre-enonce-de-positionnement\votre-enonce-de-positionnement.html" TargetMode="External"/><Relationship Id="rId1306" Type="http://schemas.openxmlformats.org/officeDocument/2006/relationships/hyperlink" Target="file:///C:\My%20Web%20Sites\sgc%20site\parcours-developpement-carriere\se-lancer-strategie-de-recherche-d-emploi\se-lancer-strategie-recherche-demploi.html" TargetMode="External"/><Relationship Id="rId1513" Type="http://schemas.openxmlformats.org/officeDocument/2006/relationships/hyperlink" Target="file:///C:\My%20Web%20Sites\sgc%20site\simpliquer-pour-se-demarquer\simpliquer-pour-se-demarquer.html" TargetMode="External"/><Relationship Id="rId1720" Type="http://schemas.openxmlformats.org/officeDocument/2006/relationships/hyperlink" Target="file:///C:\services-et-ateliers\index.html" TargetMode="External"/><Relationship Id="rId1958" Type="http://schemas.openxmlformats.org/officeDocument/2006/relationships/hyperlink" Target="http://francais.monster.ca/" TargetMode="External"/><Relationship Id="rId12" Type="http://schemas.openxmlformats.org/officeDocument/2006/relationships/hyperlink" Target="file:///C:\stages\index.html" TargetMode="External"/><Relationship Id="rId1818" Type="http://schemas.openxmlformats.org/officeDocument/2006/relationships/hyperlink" Target="https://www.hec.ca/etudiants/vie-sur-le-campus/vie-associative/index.html" TargetMode="External"/><Relationship Id="rId161" Type="http://schemas.openxmlformats.org/officeDocument/2006/relationships/hyperlink" Target="file:///C:\index-2.html" TargetMode="External"/><Relationship Id="rId399" Type="http://schemas.openxmlformats.org/officeDocument/2006/relationships/hyperlink" Target="file:///C:\entrevues\index.html" TargetMode="External"/><Relationship Id="rId2287" Type="http://schemas.openxmlformats.org/officeDocument/2006/relationships/hyperlink" Target="https://cpaquebec.ca/fr/etudiants-et-futurs-cpa/formation/" TargetMode="External"/><Relationship Id="rId2494" Type="http://schemas.openxmlformats.org/officeDocument/2006/relationships/hyperlink" Target="https://www.hec.ca/etudiants/soutien-ressources/gestion-carriere/stages/index.html" TargetMode="External"/><Relationship Id="rId259" Type="http://schemas.openxmlformats.org/officeDocument/2006/relationships/hyperlink" Target="file:///C:\reseautage\sinformer-aupres-professionnels\sinformer-aupres-des-professionnels.html" TargetMode="External"/><Relationship Id="rId466" Type="http://schemas.openxmlformats.org/officeDocument/2006/relationships/hyperlink" Target="file:///C:\My%20Web%20Sites\statistiques-emploi-diplomes\statistiques-demploi-des-diplomes.html" TargetMode="External"/><Relationship Id="rId673" Type="http://schemas.openxmlformats.org/officeDocument/2006/relationships/hyperlink" Target="file:///C:\My%20Web%20Sites\carrieres-en-gestion-de-projets\carrieres-en-gestion-de-projets.html" TargetMode="External"/><Relationship Id="rId880" Type="http://schemas.openxmlformats.org/officeDocument/2006/relationships/hyperlink" Target="file:///C:\entrevues\index.html" TargetMode="External"/><Relationship Id="rId1096" Type="http://schemas.openxmlformats.org/officeDocument/2006/relationships/hyperlink" Target="file:///C:\My%20Web%20Sites\creez-cv-maitre\concevoir-realiser-cv-maitre.html" TargetMode="External"/><Relationship Id="rId2147" Type="http://schemas.openxmlformats.org/officeDocument/2006/relationships/hyperlink" Target="file:///C:\carrieres-en-gestion\index.html" TargetMode="External"/><Relationship Id="rId2354" Type="http://schemas.openxmlformats.org/officeDocument/2006/relationships/hyperlink" Target="https://www.hec.ca/etudiants/soutien-ressources/gestion-carriere/services-et-ateliers/projets-supervises-seance-d-information/projets-supervises-seance-d-information.html" TargetMode="External"/><Relationship Id="rId119" Type="http://schemas.openxmlformats.org/officeDocument/2006/relationships/hyperlink" Target="file:///C:\services-et-ateliers\index.html" TargetMode="External"/><Relationship Id="rId326" Type="http://schemas.openxmlformats.org/officeDocument/2006/relationships/hyperlink" Target="file:///C:\reseautage\index.html" TargetMode="External"/><Relationship Id="rId533" Type="http://schemas.openxmlformats.org/officeDocument/2006/relationships/hyperlink" Target="file:///C:\My%20Web%20Sites\index.html" TargetMode="External"/><Relationship Id="rId978" Type="http://schemas.openxmlformats.org/officeDocument/2006/relationships/hyperlink" Target="file:///C:\My%20Web%20Sites\carrieres-en-gestion\index.html" TargetMode="External"/><Relationship Id="rId1163" Type="http://schemas.openxmlformats.org/officeDocument/2006/relationships/hyperlink" Target="https://www.hec.ca/etudiants/soutien-ressources/index.html" TargetMode="External"/><Relationship Id="rId1370" Type="http://schemas.openxmlformats.org/officeDocument/2006/relationships/hyperlink" Target="file:///C:\My%20Web%20Sites\parcours-developpement-carriere\parcours-developpement-carriere.html" TargetMode="External"/><Relationship Id="rId2007" Type="http://schemas.openxmlformats.org/officeDocument/2006/relationships/hyperlink" Target="http://www.enviroemplois.org/" TargetMode="External"/><Relationship Id="rId2214" Type="http://schemas.openxmlformats.org/officeDocument/2006/relationships/hyperlink" Target="file:///C:\stages\index.html" TargetMode="External"/><Relationship Id="rId740" Type="http://schemas.openxmlformats.org/officeDocument/2006/relationships/hyperlink" Target="https://www.linkedin.com/groups/53314/profile" TargetMode="External"/><Relationship Id="rId838" Type="http://schemas.openxmlformats.org/officeDocument/2006/relationships/hyperlink" Target="file:///C:\stages\index.html" TargetMode="External"/><Relationship Id="rId1023" Type="http://schemas.openxmlformats.org/officeDocument/2006/relationships/hyperlink" Target="file:///C:\My%20Web%20Sites\adapter-cv-maitre\adaptez-cv-maitre.html" TargetMode="External"/><Relationship Id="rId1468" Type="http://schemas.openxmlformats.org/officeDocument/2006/relationships/hyperlink" Target="file:///C:\carrieres-en-gestion\index.html" TargetMode="External"/><Relationship Id="rId1675" Type="http://schemas.openxmlformats.org/officeDocument/2006/relationships/hyperlink" Target="file:///C:\My%20Web%20Sites\index.html" TargetMode="External"/><Relationship Id="rId1882" Type="http://schemas.openxmlformats.org/officeDocument/2006/relationships/hyperlink" Target="file:///C:\My%20Web%20Sites\sgc%20site\index.html" TargetMode="External"/><Relationship Id="rId2421" Type="http://schemas.openxmlformats.org/officeDocument/2006/relationships/hyperlink" Target="https://hecmontreal.higheredtalent.org/Login" TargetMode="External"/><Relationship Id="rId2519" Type="http://schemas.openxmlformats.org/officeDocument/2006/relationships/hyperlink" Target="file:///C:\My%20Web%20Sites\sgc%20site\comment-trouver-un-stage.html" TargetMode="External"/><Relationship Id="rId600" Type="http://schemas.openxmlformats.org/officeDocument/2006/relationships/hyperlink" Target="file:///C:\nous_joindre\index-2.html" TargetMode="External"/><Relationship Id="rId1230" Type="http://schemas.openxmlformats.org/officeDocument/2006/relationships/hyperlink" Target="file:///C:\My%20Web%20Sites\index.html" TargetMode="External"/><Relationship Id="rId1328" Type="http://schemas.openxmlformats.org/officeDocument/2006/relationships/hyperlink" Target="file:///C:\My%20Web%20Sites\index-2.html" TargetMode="External"/><Relationship Id="rId1535" Type="http://schemas.openxmlformats.org/officeDocument/2006/relationships/hyperlink" Target="file:///C:\services-et-ateliers\index.html" TargetMode="External"/><Relationship Id="rId905" Type="http://schemas.openxmlformats.org/officeDocument/2006/relationships/hyperlink" Target="file:///C:\My%20Web%20Sites\index.html" TargetMode="External"/><Relationship Id="rId1742" Type="http://schemas.openxmlformats.org/officeDocument/2006/relationships/hyperlink" Target="file:///C:\services-et-ateliers\index.html" TargetMode="External"/><Relationship Id="rId34" Type="http://schemas.openxmlformats.org/officeDocument/2006/relationships/hyperlink" Target="file:///C:\My%20Web%20Sites\carrieres-en-marketing\carrieres-en-marketing.html" TargetMode="External"/><Relationship Id="rId1602" Type="http://schemas.openxmlformats.org/officeDocument/2006/relationships/hyperlink" Target="https://www.hec.ca/etudiants/soutien-ressources/index.html" TargetMode="External"/><Relationship Id="rId183" Type="http://schemas.openxmlformats.org/officeDocument/2006/relationships/hyperlink" Target="file:///C:\My%20Web%20Sites\carrieres-en-comptabilite\carrieres-en-comptabilite.html" TargetMode="External"/><Relationship Id="rId390" Type="http://schemas.openxmlformats.org/officeDocument/2006/relationships/hyperlink" Target="file:///C:\entrevues\index.html" TargetMode="External"/><Relationship Id="rId1907" Type="http://schemas.openxmlformats.org/officeDocument/2006/relationships/hyperlink" Target="file:///C:\nous_joindre\index-2.html" TargetMode="External"/><Relationship Id="rId2071" Type="http://schemas.openxmlformats.org/officeDocument/2006/relationships/hyperlink" Target="file:///C:\index-2.html" TargetMode="External"/><Relationship Id="rId250" Type="http://schemas.openxmlformats.org/officeDocument/2006/relationships/hyperlink" Target="http://www.scse.ca/" TargetMode="External"/><Relationship Id="rId488" Type="http://schemas.openxmlformats.org/officeDocument/2006/relationships/hyperlink" Target="file:///C:\index-2.html" TargetMode="External"/><Relationship Id="rId695" Type="http://schemas.openxmlformats.org/officeDocument/2006/relationships/hyperlink" Target="https://propulsionquebec.com/" TargetMode="External"/><Relationship Id="rId2169" Type="http://schemas.openxmlformats.org/officeDocument/2006/relationships/hyperlink" Target="file:///C:\My%20Web%20Sites\index.html" TargetMode="External"/><Relationship Id="rId2376" Type="http://schemas.openxmlformats.org/officeDocument/2006/relationships/hyperlink" Target="file:///C:\My%20Web%20Sites\index.html" TargetMode="External"/><Relationship Id="rId110" Type="http://schemas.openxmlformats.org/officeDocument/2006/relationships/hyperlink" Target="file:///C:\index-2.html" TargetMode="External"/><Relationship Id="rId348" Type="http://schemas.openxmlformats.org/officeDocument/2006/relationships/hyperlink" Target="file:///C:\My%20Web%20Sites\carrieres-en-consultation\carrieres-en-consultation.html" TargetMode="External"/><Relationship Id="rId555" Type="http://schemas.openxmlformats.org/officeDocument/2006/relationships/hyperlink" Target="https://www.hec.ca/gestion-durable-responsable/index/fichiers/HEC_Montreal_Guide_Carrieres_Developpement_Durable_2021.pdf" TargetMode="External"/><Relationship Id="rId762" Type="http://schemas.openxmlformats.org/officeDocument/2006/relationships/hyperlink" Target="file:///C:\My%20Web%20Sites\nous_joindre\index-2.html" TargetMode="External"/><Relationship Id="rId1185" Type="http://schemas.openxmlformats.org/officeDocument/2006/relationships/hyperlink" Target="file:///C:\My%20Web%20Sites\sgc%20site\preparer-repondre-questions-recruteur\preparer-repondre-questions-recruteur.html" TargetMode="External"/><Relationship Id="rId1392" Type="http://schemas.openxmlformats.org/officeDocument/2006/relationships/hyperlink" Target="mailto:philippe.mailhot@hec.ca" TargetMode="External"/><Relationship Id="rId2029" Type="http://schemas.openxmlformats.org/officeDocument/2006/relationships/hyperlink" Target="https://www.international.gc.ca/world-monde/funding-financement/funding_development_projects-financement_projets_developpement.aspx?lang=fra" TargetMode="External"/><Relationship Id="rId2236" Type="http://schemas.openxmlformats.org/officeDocument/2006/relationships/hyperlink" Target="https://www.hec.ca/entreprises/recrutez-etudiants-diplomes/proposer-stage-projet-etudiants/exemples-projets-supervises-msc.html" TargetMode="External"/><Relationship Id="rId2443" Type="http://schemas.openxmlformats.org/officeDocument/2006/relationships/hyperlink" Target="https://www.hec.ca/etudiants/mon-programme/dess/stages/index.html" TargetMode="External"/><Relationship Id="rId208" Type="http://schemas.openxmlformats.org/officeDocument/2006/relationships/hyperlink" Target="https://macarriere.hec.ca/" TargetMode="External"/><Relationship Id="rId415" Type="http://schemas.openxmlformats.org/officeDocument/2006/relationships/hyperlink" Target="https://www.hec.ca/diplomes-fondation/evenements/index.html" TargetMode="External"/><Relationship Id="rId622" Type="http://schemas.openxmlformats.org/officeDocument/2006/relationships/hyperlink" Target="file:///C:\reseautage\sites-ressources-recherche-emploi\sites-ressources-recherche-demploi.html" TargetMode="External"/><Relationship Id="rId1045" Type="http://schemas.openxmlformats.org/officeDocument/2006/relationships/hyperlink" Target="file:///C:\index-2.html" TargetMode="External"/><Relationship Id="rId1252" Type="http://schemas.openxmlformats.org/officeDocument/2006/relationships/hyperlink" Target="file:///C:\nous_joindre\index-2.html" TargetMode="External"/><Relationship Id="rId1697" Type="http://schemas.openxmlformats.org/officeDocument/2006/relationships/hyperlink" Target="file:///C:\My%20Web%20Sites\sinformer-aupres-professionnels\sinformer-aupres-des-professionnels.html" TargetMode="External"/><Relationship Id="rId2303" Type="http://schemas.openxmlformats.org/officeDocument/2006/relationships/hyperlink" Target="https://evenements-communaute-etudiante.hec.ca/evenements/mois/?tribe_organizers%5B0%5D=6730&amp;tribe_organizers%5B1%5D=6732" TargetMode="External"/><Relationship Id="rId2510" Type="http://schemas.openxmlformats.org/officeDocument/2006/relationships/hyperlink" Target="file:///C:\My%20Web%20Sites\sgc%20site\quoi-faire-apres-avoir-trouve-un-stage.html" TargetMode="External"/><Relationship Id="rId927" Type="http://schemas.openxmlformats.org/officeDocument/2006/relationships/hyperlink" Target="https://www.hec.ca/etudiants/soutien-ressources/gestion-carriere/cv-et-lettres/exemples-cv/CV-B-Gest-CPA.docx" TargetMode="External"/><Relationship Id="rId1112" Type="http://schemas.openxmlformats.org/officeDocument/2006/relationships/hyperlink" Target="file:///C:\index-2.html" TargetMode="External"/><Relationship Id="rId1557" Type="http://schemas.openxmlformats.org/officeDocument/2006/relationships/hyperlink" Target="http://www.hec.ca/etudiants/vie-sur-le-campus/vie-associative/" TargetMode="External"/><Relationship Id="rId1764" Type="http://schemas.openxmlformats.org/officeDocument/2006/relationships/hyperlink" Target="file:///C:\services-et-ateliers\preparation-recrutement-campus\preparation-recrutement-sur-campus.html" TargetMode="External"/><Relationship Id="rId1971" Type="http://schemas.openxmlformats.org/officeDocument/2006/relationships/hyperlink" Target="https://www.academiccareers.com/" TargetMode="External"/><Relationship Id="rId56" Type="http://schemas.openxmlformats.org/officeDocument/2006/relationships/hyperlink" Target="file:///C:\reseautage\ciblez-entreprises-faites-vous-connaitre\ciblez-les-entreprises-et-faites-vous-connaitre.html" TargetMode="External"/><Relationship Id="rId1417" Type="http://schemas.openxmlformats.org/officeDocument/2006/relationships/hyperlink" Target="https://www.monemploi.com/riasec" TargetMode="External"/><Relationship Id="rId1624" Type="http://schemas.openxmlformats.org/officeDocument/2006/relationships/hyperlink" Target="file:///C:\index-2.html" TargetMode="External"/><Relationship Id="rId1831" Type="http://schemas.openxmlformats.org/officeDocument/2006/relationships/hyperlink" Target="file:///C:\services-et-ateliers\preparation-recrutement-campus\preparation-recrutement-sur-campus.html" TargetMode="External"/><Relationship Id="rId1929" Type="http://schemas.openxmlformats.org/officeDocument/2006/relationships/hyperlink" Target="file:///C:\carrieres-en-gestion\index.html" TargetMode="External"/><Relationship Id="rId2093" Type="http://schemas.openxmlformats.org/officeDocument/2006/relationships/hyperlink" Target="file:///C:\My%20Web%20Sites\sgc%20site\index.html" TargetMode="External"/><Relationship Id="rId2398" Type="http://schemas.openxmlformats.org/officeDocument/2006/relationships/hyperlink" Target="file:///C:\carrieres-en-gestion\index.html" TargetMode="External"/><Relationship Id="rId272" Type="http://schemas.openxmlformats.org/officeDocument/2006/relationships/hyperlink" Target="file:///C:\services-et-ateliers\index.html" TargetMode="External"/><Relationship Id="rId577" Type="http://schemas.openxmlformats.org/officeDocument/2006/relationships/hyperlink" Target="https://www.hec.ca/gestion-durable-responsable/index/fichiers/hec-montreal-guide-etudiant-developpement-durable.pdf" TargetMode="External"/><Relationship Id="rId2160" Type="http://schemas.openxmlformats.org/officeDocument/2006/relationships/hyperlink" Target="file:///C:\My%20Web%20Sites\index.html" TargetMode="External"/><Relationship Id="rId2258" Type="http://schemas.openxmlformats.org/officeDocument/2006/relationships/hyperlink" Target="file:///C:\My%20Web%20Sites\sgc%20site\stage-projet-ou-emploi-dete\stage-projet-ou-emploi-dete.html" TargetMode="External"/><Relationship Id="rId132" Type="http://schemas.openxmlformats.org/officeDocument/2006/relationships/hyperlink" Target="file:///C:\My%20Web%20Sites\carrieres-en-finance\carrieres-en-finance.html" TargetMode="External"/><Relationship Id="rId784" Type="http://schemas.openxmlformats.org/officeDocument/2006/relationships/hyperlink" Target="file:///C:\My%20Web%20Sites\sgc%20site\carrieres-en-marketing\carrieres-en-marketing.html" TargetMode="External"/><Relationship Id="rId991" Type="http://schemas.openxmlformats.org/officeDocument/2006/relationships/hyperlink" Target="file:///C:\My%20Web%20Sites\entrevues\index.html" TargetMode="External"/><Relationship Id="rId1067" Type="http://schemas.openxmlformats.org/officeDocument/2006/relationships/hyperlink" Target="file:///C:\reseautage\ciblez-entreprises-faites-vous-connaitre\ciblez-les-entreprises-et-faites-vous-connaitre.html" TargetMode="External"/><Relationship Id="rId2020" Type="http://schemas.openxmlformats.org/officeDocument/2006/relationships/hyperlink" Target="https://www.hec.ca/etudiants/soutien-ressources/gestion-carriere/cv-et-lettres/adapter-cv-maitre/Guide-Candidature-Luxembourg.pdf" TargetMode="External"/><Relationship Id="rId2465" Type="http://schemas.openxmlformats.org/officeDocument/2006/relationships/hyperlink" Target="https://www.hec.ca/etudiants/index.html" TargetMode="External"/><Relationship Id="rId437" Type="http://schemas.openxmlformats.org/officeDocument/2006/relationships/hyperlink" Target="file:///C:\entrevues\index.html" TargetMode="External"/><Relationship Id="rId644" Type="http://schemas.openxmlformats.org/officeDocument/2006/relationships/hyperlink" Target="https://www.hec.ca/etudiants/soutien-ressources/index.html" TargetMode="External"/><Relationship Id="rId851" Type="http://schemas.openxmlformats.org/officeDocument/2006/relationships/hyperlink" Target="file:///C:\stages\index.html" TargetMode="External"/><Relationship Id="rId1274" Type="http://schemas.openxmlformats.org/officeDocument/2006/relationships/hyperlink" Target="file:///C:\My%20Web%20Sites\sgc%20site\parcours-developpement-carriere\explorer-les-carrieres\explorer-les-carrieres.html" TargetMode="External"/><Relationship Id="rId1481" Type="http://schemas.openxmlformats.org/officeDocument/2006/relationships/hyperlink" Target="file:///C:\carrieres-en-gestion\index.html" TargetMode="External"/><Relationship Id="rId1579" Type="http://schemas.openxmlformats.org/officeDocument/2006/relationships/hyperlink" Target="file:///C:\My%20Web%20Sites\cv-et-lettres\index.html" TargetMode="External"/><Relationship Id="rId2118" Type="http://schemas.openxmlformats.org/officeDocument/2006/relationships/hyperlink" Target="file:///C:\reseautage\index.html" TargetMode="External"/><Relationship Id="rId2325" Type="http://schemas.openxmlformats.org/officeDocument/2006/relationships/hyperlink" Target="https://www.hec.ca/etudiants/soutien-ressources/gestion-carriere/reseautage/recherche-demploi-et-utilisation-linkedin-1ercycle/recherche-d-emploi-et-utilisation-de-linkedin.html" TargetMode="External"/><Relationship Id="rId504" Type="http://schemas.openxmlformats.org/officeDocument/2006/relationships/hyperlink" Target="file:///C:\services-et-ateliers\index.html" TargetMode="External"/><Relationship Id="rId711" Type="http://schemas.openxmlformats.org/officeDocument/2006/relationships/hyperlink" Target="file:///C:\services-et-ateliers\index.html" TargetMode="External"/><Relationship Id="rId949" Type="http://schemas.openxmlformats.org/officeDocument/2006/relationships/hyperlink" Target="https://www.hec.ca/etudiants/soutien-ressources/gestion-carriere/cv-et-lettres/exemples-cv/CV-Sustainable-Development.docx" TargetMode="External"/><Relationship Id="rId1134" Type="http://schemas.openxmlformats.org/officeDocument/2006/relationships/hyperlink" Target="file:///C:\My%20Web%20Sites\index.html" TargetMode="External"/><Relationship Id="rId1341" Type="http://schemas.openxmlformats.org/officeDocument/2006/relationships/hyperlink" Target="file:///C:\My%20Web%20Sites\stages\index.html" TargetMode="External"/><Relationship Id="rId1786" Type="http://schemas.openxmlformats.org/officeDocument/2006/relationships/hyperlink" Target="file:///C:\nous_joindre\index-2.html" TargetMode="External"/><Relationship Id="rId1993" Type="http://schemas.openxmlformats.org/officeDocument/2006/relationships/hyperlink" Target="https://www.linkedin.com/groups/3714726/profile" TargetMode="External"/><Relationship Id="rId78" Type="http://schemas.openxmlformats.org/officeDocument/2006/relationships/hyperlink" Target="file:///C:\nous_joindre\index-2.html" TargetMode="External"/><Relationship Id="rId809" Type="http://schemas.openxmlformats.org/officeDocument/2006/relationships/hyperlink" Target="file:///C:\entrevues\index.html" TargetMode="External"/><Relationship Id="rId1201" Type="http://schemas.openxmlformats.org/officeDocument/2006/relationships/hyperlink" Target="file:///C:\index-2.html" TargetMode="External"/><Relationship Id="rId1439" Type="http://schemas.openxmlformats.org/officeDocument/2006/relationships/hyperlink" Target="file:///C:\My%20Web%20Sites\parcours-developpement-carriere.html" TargetMode="External"/><Relationship Id="rId1646" Type="http://schemas.openxmlformats.org/officeDocument/2006/relationships/hyperlink" Target="file:///C:\cv-et-lettres\creez-cv-maitre\concevoir-realiser-cv-maitre.html" TargetMode="External"/><Relationship Id="rId1853" Type="http://schemas.openxmlformats.org/officeDocument/2006/relationships/hyperlink" Target="file:///C:\entrevues\index.html" TargetMode="External"/><Relationship Id="rId1506" Type="http://schemas.openxmlformats.org/officeDocument/2006/relationships/hyperlink" Target="file:///C:\My%20Web%20Sites\parcours-developpement-carriere.html" TargetMode="External"/><Relationship Id="rId1713" Type="http://schemas.openxmlformats.org/officeDocument/2006/relationships/hyperlink" Target="file:///C:\index-2.html" TargetMode="External"/><Relationship Id="rId1920" Type="http://schemas.openxmlformats.org/officeDocument/2006/relationships/hyperlink" Target="file:///C:\My%20Web%20Sites\votre-enonce-de-positionnement\votre-enonce-de-positionnement.html" TargetMode="External"/><Relationship Id="rId294" Type="http://schemas.openxmlformats.org/officeDocument/2006/relationships/hyperlink" Target="https://www.hec.ca/diplomes-fondation/evenements/index.html" TargetMode="External"/><Relationship Id="rId2182" Type="http://schemas.openxmlformats.org/officeDocument/2006/relationships/hyperlink" Target="file:///C:\parcours-developpement-carriere\explorer-les-carrieres\explorer-les-carrieres.html" TargetMode="External"/><Relationship Id="rId154" Type="http://schemas.openxmlformats.org/officeDocument/2006/relationships/hyperlink" Target="https://www.linkedin.com/groups/3996221/profile" TargetMode="External"/><Relationship Id="rId361" Type="http://schemas.openxmlformats.org/officeDocument/2006/relationships/hyperlink" Target="https://macarriere.hec.ca/" TargetMode="External"/><Relationship Id="rId599" Type="http://schemas.openxmlformats.org/officeDocument/2006/relationships/hyperlink" Target="file:///C:\services-et-ateliers\index.html" TargetMode="External"/><Relationship Id="rId2042" Type="http://schemas.openxmlformats.org/officeDocument/2006/relationships/hyperlink" Target="file:///C:\cv-et-lettres\index.html" TargetMode="External"/><Relationship Id="rId2487" Type="http://schemas.openxmlformats.org/officeDocument/2006/relationships/hyperlink" Target="https://www.hec.ca/etudiants/mon-programme/maitrises/documents/Guide_PS_Nature_et_exigences_fra.pdf" TargetMode="External"/><Relationship Id="rId459" Type="http://schemas.openxmlformats.org/officeDocument/2006/relationships/hyperlink" Target="file:///C:\My%20Web%20Sites\carrieres-en-science-des-donnees\carrieres-en-science-des-donnees.html" TargetMode="External"/><Relationship Id="rId666" Type="http://schemas.openxmlformats.org/officeDocument/2006/relationships/hyperlink" Target="file:///C:\My%20Web%20Sites\carrieres-en-affaires-internationales\carrieres-en-affaires-internationales.html" TargetMode="External"/><Relationship Id="rId873" Type="http://schemas.openxmlformats.org/officeDocument/2006/relationships/hyperlink" Target="file:///C:\My%20Web%20Sites\index.html" TargetMode="External"/><Relationship Id="rId1089" Type="http://schemas.openxmlformats.org/officeDocument/2006/relationships/hyperlink" Target="file:///C:\carrieres-en-gestion\index.html" TargetMode="External"/><Relationship Id="rId1296" Type="http://schemas.openxmlformats.org/officeDocument/2006/relationships/hyperlink" Target="https://www.linkedin.com/showcase/gestion-de-carriere-hec-montreal/" TargetMode="External"/><Relationship Id="rId2347" Type="http://schemas.openxmlformats.org/officeDocument/2006/relationships/hyperlink" Target="file:///C:\cv-et-lettres\index.html" TargetMode="External"/><Relationship Id="rId221" Type="http://schemas.openxmlformats.org/officeDocument/2006/relationships/hyperlink" Target="file:///C:\reseautage\index.html" TargetMode="External"/><Relationship Id="rId319" Type="http://schemas.openxmlformats.org/officeDocument/2006/relationships/hyperlink" Target="file:///C:\index-2.html" TargetMode="External"/><Relationship Id="rId526" Type="http://schemas.openxmlformats.org/officeDocument/2006/relationships/hyperlink" Target="https://macarriere.hec.ca/" TargetMode="External"/><Relationship Id="rId1156" Type="http://schemas.openxmlformats.org/officeDocument/2006/relationships/hyperlink" Target="https://www.hec.ca/etudiants/soutien-ressources/soutien-aux-etudes/index.html" TargetMode="External"/><Relationship Id="rId1363" Type="http://schemas.openxmlformats.org/officeDocument/2006/relationships/hyperlink" Target="mailto:marion.malique@hec.ca" TargetMode="External"/><Relationship Id="rId2207" Type="http://schemas.openxmlformats.org/officeDocument/2006/relationships/hyperlink" Target="file:///C:\My%20Web%20Sites\index.html" TargetMode="External"/><Relationship Id="rId733" Type="http://schemas.openxmlformats.org/officeDocument/2006/relationships/hyperlink" Target="file:///C:\parcours-developpement-carriere\explorer-les-carrieres\explorer-les-carrieres.html" TargetMode="External"/><Relationship Id="rId940" Type="http://schemas.openxmlformats.org/officeDocument/2006/relationships/hyperlink" Target="mailto:sgc@hec.ca" TargetMode="External"/><Relationship Id="rId1016" Type="http://schemas.openxmlformats.org/officeDocument/2006/relationships/hyperlink" Target="file:///C:\carrieres-en-gestion\index.html" TargetMode="External"/><Relationship Id="rId1570" Type="http://schemas.openxmlformats.org/officeDocument/2006/relationships/hyperlink" Target="http://www.international.gc.ca/world-monde/study_work_travel-etude_travail_voyage/youth_internship-stages_jeunes.aspx?lang=fra&amp;_ga=2.166605432.79326015.1539037536-1509925480.1539037536" TargetMode="External"/><Relationship Id="rId1668" Type="http://schemas.openxmlformats.org/officeDocument/2006/relationships/hyperlink" Target="file:///C:\index-2.html" TargetMode="External"/><Relationship Id="rId1875" Type="http://schemas.openxmlformats.org/officeDocument/2006/relationships/hyperlink" Target="file:///C:\My%20Web%20Sites\services-et-ateliers\index.html" TargetMode="External"/><Relationship Id="rId2414" Type="http://schemas.openxmlformats.org/officeDocument/2006/relationships/hyperlink" Target="https://www.hec.ca/etudiants/soutien-ressources/gestion-carriere/cv-et-lettres/adapter-cv-maitre/Guide-candidature-UK.pdf" TargetMode="External"/><Relationship Id="rId800" Type="http://schemas.openxmlformats.org/officeDocument/2006/relationships/hyperlink" Target="file:///C:\entrevues\index.html" TargetMode="External"/><Relationship Id="rId1223" Type="http://schemas.openxmlformats.org/officeDocument/2006/relationships/hyperlink" Target="file:///C:\nous_joindre\index-2.html" TargetMode="External"/><Relationship Id="rId1430" Type="http://schemas.openxmlformats.org/officeDocument/2006/relationships/hyperlink" Target="file:///C:\services-et-ateliers\index.html" TargetMode="External"/><Relationship Id="rId1528" Type="http://schemas.openxmlformats.org/officeDocument/2006/relationships/hyperlink" Target="file:///C:\index-2.html" TargetMode="External"/><Relationship Id="rId1735" Type="http://schemas.openxmlformats.org/officeDocument/2006/relationships/hyperlink" Target="file:///C:\index-2.html" TargetMode="External"/><Relationship Id="rId1942" Type="http://schemas.openxmlformats.org/officeDocument/2006/relationships/hyperlink" Target="file:///C:\entrevues\index.html" TargetMode="External"/><Relationship Id="rId27" Type="http://schemas.openxmlformats.org/officeDocument/2006/relationships/hyperlink" Target="https://www.hec.ca/etudiants/mon-programme/baa/specialisations/specialisation-affaires-internationales.html" TargetMode="External"/><Relationship Id="rId1802" Type="http://schemas.openxmlformats.org/officeDocument/2006/relationships/hyperlink" Target="file:///C:\stages\index.html" TargetMode="External"/><Relationship Id="rId176" Type="http://schemas.openxmlformats.org/officeDocument/2006/relationships/hyperlink" Target="file:///C:\cv-et-lettres\index.html" TargetMode="External"/><Relationship Id="rId383" Type="http://schemas.openxmlformats.org/officeDocument/2006/relationships/hyperlink" Target="file:///C:\My%20Web%20Sites\index.html" TargetMode="External"/><Relationship Id="rId590" Type="http://schemas.openxmlformats.org/officeDocument/2006/relationships/hyperlink" Target="file:///C:\index-2.html" TargetMode="External"/><Relationship Id="rId2064" Type="http://schemas.openxmlformats.org/officeDocument/2006/relationships/hyperlink" Target="file:///C:\carrieres-en-gestion\index.html" TargetMode="External"/><Relationship Id="rId2271" Type="http://schemas.openxmlformats.org/officeDocument/2006/relationships/hyperlink" Target="file:///C:\cv-et-lettres\index.html" TargetMode="External"/><Relationship Id="rId243" Type="http://schemas.openxmlformats.org/officeDocument/2006/relationships/hyperlink" Target="file:///C:\My%20Web%20Sites\statistiques-emploi-diplomes\statistiques-demploi-des-diplomes.html" TargetMode="External"/><Relationship Id="rId450" Type="http://schemas.openxmlformats.org/officeDocument/2006/relationships/hyperlink" Target="file:///C:\My%20Web%20Sites\carrieres-en-affaires-internationales\carrieres-en-affaires-internationales.html" TargetMode="External"/><Relationship Id="rId688" Type="http://schemas.openxmlformats.org/officeDocument/2006/relationships/hyperlink" Target="https://www.the-cma.org/" TargetMode="External"/><Relationship Id="rId895" Type="http://schemas.openxmlformats.org/officeDocument/2006/relationships/hyperlink" Target="https://www.immigration-quebec.gouv.qc.ca/fr/travailler-quebec/evaluation-comparative/index.html" TargetMode="External"/><Relationship Id="rId1080" Type="http://schemas.openxmlformats.org/officeDocument/2006/relationships/hyperlink" Target="file:///C:\carrieres-en-gestion\index.html" TargetMode="External"/><Relationship Id="rId2131" Type="http://schemas.openxmlformats.org/officeDocument/2006/relationships/hyperlink" Target="file:///C:\carrieres-en-gestion\carrieres-en-consultation\carrieres-en-consultation.html" TargetMode="External"/><Relationship Id="rId2369" Type="http://schemas.openxmlformats.org/officeDocument/2006/relationships/hyperlink" Target="file:///C:\services-et-ateliers\index.html" TargetMode="External"/><Relationship Id="rId103" Type="http://schemas.openxmlformats.org/officeDocument/2006/relationships/hyperlink" Target="http://erpsim.hec.ca/?q=fr/node" TargetMode="External"/><Relationship Id="rId310" Type="http://schemas.openxmlformats.org/officeDocument/2006/relationships/hyperlink" Target="http://www.sajemontreal.com/" TargetMode="External"/><Relationship Id="rId548" Type="http://schemas.openxmlformats.org/officeDocument/2006/relationships/hyperlink" Target="file:///C:\reseautage\index.html" TargetMode="External"/><Relationship Id="rId755" Type="http://schemas.openxmlformats.org/officeDocument/2006/relationships/hyperlink" Target="file:///C:\My%20Web%20Sites\parcours-developpement-carriere\parcours-developpement-carriere.html" TargetMode="External"/><Relationship Id="rId962" Type="http://schemas.openxmlformats.org/officeDocument/2006/relationships/hyperlink" Target="https://www.hec.ca/etudiants/soutien-ressources/gestion-carriere/cv-et-lettres/exemples-cv/CV-Entrepreneurship.docx" TargetMode="External"/><Relationship Id="rId1178" Type="http://schemas.openxmlformats.org/officeDocument/2006/relationships/hyperlink" Target="file:///C:\My%20Web%20Sites\cv-et-lettres\index.html" TargetMode="External"/><Relationship Id="rId1385" Type="http://schemas.openxmlformats.org/officeDocument/2006/relationships/hyperlink" Target="file:///C:\My%20Web%20Sites\services-et-ateliers\index.html" TargetMode="External"/><Relationship Id="rId1592" Type="http://schemas.openxmlformats.org/officeDocument/2006/relationships/hyperlink" Target="file:///C:\My%20Web%20Sites\nous_joindre\index-2.html" TargetMode="External"/><Relationship Id="rId2229" Type="http://schemas.openxmlformats.org/officeDocument/2006/relationships/hyperlink" Target="file:///C:\reseautage\creer-votre-profil-linkedin\creez-votre-profil-linkedin.html" TargetMode="External"/><Relationship Id="rId2436" Type="http://schemas.openxmlformats.org/officeDocument/2006/relationships/hyperlink" Target="file:///C:\My%20Web%20Sites\sgc%20site\pourquoi-faire-un-stage.html" TargetMode="External"/><Relationship Id="rId91" Type="http://schemas.openxmlformats.org/officeDocument/2006/relationships/hyperlink" Target="file:///C:\parcours-developpement-carriere\explorer-les-carrieres\explorer-les-carrieres.html" TargetMode="External"/><Relationship Id="rId408" Type="http://schemas.openxmlformats.org/officeDocument/2006/relationships/hyperlink" Target="file:///C:\My%20Web%20Sites\carrieres-en-marketing\carrieres-en-marketing.html" TargetMode="External"/><Relationship Id="rId615" Type="http://schemas.openxmlformats.org/officeDocument/2006/relationships/hyperlink" Target="file:///C:\My%20Web%20Sites\carrieres-en-entrepreneuriat\carrieres-en-entrepreneuriat.html" TargetMode="External"/><Relationship Id="rId822" Type="http://schemas.openxmlformats.org/officeDocument/2006/relationships/hyperlink" Target="file:///C:\My%20Web%20Sites\index.html" TargetMode="External"/><Relationship Id="rId1038" Type="http://schemas.openxmlformats.org/officeDocument/2006/relationships/hyperlink" Target="https://www.hec.ca/etudiants/soutien-ressources/gestion-carriere/cv-et-lettres/adapter-cv-maitre/Guide-candidature-UK.pdf" TargetMode="External"/><Relationship Id="rId1245" Type="http://schemas.openxmlformats.org/officeDocument/2006/relationships/hyperlink" Target="file:///C:\parcours-developpement-carriere\parcours-developpement-carriere.html" TargetMode="External"/><Relationship Id="rId1452" Type="http://schemas.openxmlformats.org/officeDocument/2006/relationships/hyperlink" Target="file:///C:\reseautage\index.html" TargetMode="External"/><Relationship Id="rId1897" Type="http://schemas.openxmlformats.org/officeDocument/2006/relationships/hyperlink" Target="file:///C:\index-2.html" TargetMode="External"/><Relationship Id="rId2503" Type="http://schemas.openxmlformats.org/officeDocument/2006/relationships/hyperlink" Target="https://www.hec.ca/etudiants/index.html" TargetMode="External"/><Relationship Id="rId1105" Type="http://schemas.openxmlformats.org/officeDocument/2006/relationships/hyperlink" Target="http://www.linkedin.com/in/antoinedmas" TargetMode="External"/><Relationship Id="rId1312" Type="http://schemas.openxmlformats.org/officeDocument/2006/relationships/hyperlink" Target="file:///C:\My%20Web%20Sites\sgc%20site\parcours-developpement-carriere\bien-se-connaitre\bien-se-connaitre.html" TargetMode="External"/><Relationship Id="rId1757" Type="http://schemas.openxmlformats.org/officeDocument/2006/relationships/hyperlink" Target="https://www.linkedin.com/school/hec-montr&#233;al/alumni/" TargetMode="External"/><Relationship Id="rId1964" Type="http://schemas.openxmlformats.org/officeDocument/2006/relationships/hyperlink" Target="https://www.workhoppers.com/fr/" TargetMode="External"/><Relationship Id="rId49" Type="http://schemas.openxmlformats.org/officeDocument/2006/relationships/hyperlink" Target="https://www.linkedin.com/groups/4372672/profile" TargetMode="External"/><Relationship Id="rId1617" Type="http://schemas.openxmlformats.org/officeDocument/2006/relationships/hyperlink" Target="file:///C:\cv-et-lettres\index.html" TargetMode="External"/><Relationship Id="rId1824" Type="http://schemas.openxmlformats.org/officeDocument/2006/relationships/hyperlink" Target="file:///C:\My%20Web%20Sites\carte-daffaires\carte-d-affaires-ne-pas-negliger.html" TargetMode="External"/><Relationship Id="rId198" Type="http://schemas.openxmlformats.org/officeDocument/2006/relationships/hyperlink" Target="file:///C:\parcours-developpement-carriere\explorer-les-carrieres\explorer-les-carrieres.html" TargetMode="External"/><Relationship Id="rId2086" Type="http://schemas.openxmlformats.org/officeDocument/2006/relationships/hyperlink" Target="file:///C:\My%20Web%20Sites\index-2.html" TargetMode="External"/><Relationship Id="rId2293" Type="http://schemas.openxmlformats.org/officeDocument/2006/relationships/hyperlink" Target="https://fr-ca.facebook.com/CPAHecMtl/" TargetMode="External"/><Relationship Id="rId265" Type="http://schemas.openxmlformats.org/officeDocument/2006/relationships/hyperlink" Target="file:///C:\index-2.html" TargetMode="External"/><Relationship Id="rId472" Type="http://schemas.openxmlformats.org/officeDocument/2006/relationships/hyperlink" Target="http://carrefourlogistique.hec.ca/" TargetMode="External"/><Relationship Id="rId2153" Type="http://schemas.openxmlformats.org/officeDocument/2006/relationships/hyperlink" Target="file:///C:\nous_joindre\index-2.html" TargetMode="External"/><Relationship Id="rId2360" Type="http://schemas.openxmlformats.org/officeDocument/2006/relationships/hyperlink" Target="https://www.hec.ca/etudiants/mon-programme/maitrises/projets/projet-integration.html" TargetMode="External"/><Relationship Id="rId125" Type="http://schemas.openxmlformats.org/officeDocument/2006/relationships/hyperlink" Target="file:///C:\cv-et-lettres\index.html" TargetMode="External"/><Relationship Id="rId332" Type="http://schemas.openxmlformats.org/officeDocument/2006/relationships/hyperlink" Target="file:///C:\My%20Web%20Sites\index.html" TargetMode="External"/><Relationship Id="rId777" Type="http://schemas.openxmlformats.org/officeDocument/2006/relationships/hyperlink" Target="file:///C:\My%20Web%20Sites\sgc%20site\carrieres-en-entrepreneuriat\carrieres-en-entrepreneuriat.html" TargetMode="External"/><Relationship Id="rId984" Type="http://schemas.openxmlformats.org/officeDocument/2006/relationships/hyperlink" Target="file:///C:\My%20Web%20Sites\nous_joindre\index-2.html" TargetMode="External"/><Relationship Id="rId2013" Type="http://schemas.openxmlformats.org/officeDocument/2006/relationships/hyperlink" Target="http://www.salesrep.ca/fr" TargetMode="External"/><Relationship Id="rId2220" Type="http://schemas.openxmlformats.org/officeDocument/2006/relationships/hyperlink" Target="file:///C:\index-2.html" TargetMode="External"/><Relationship Id="rId2458" Type="http://schemas.openxmlformats.org/officeDocument/2006/relationships/hyperlink" Target="https://www.hec.ca/etudiants/soutien-ressources/gestion-carriere/stages/index.html" TargetMode="External"/><Relationship Id="rId637" Type="http://schemas.openxmlformats.org/officeDocument/2006/relationships/hyperlink" Target="https://www.revuegestion.ca/" TargetMode="External"/><Relationship Id="rId844" Type="http://schemas.openxmlformats.org/officeDocument/2006/relationships/hyperlink" Target="file:///C:\My%20Web%20Sites\index.html" TargetMode="External"/><Relationship Id="rId1267" Type="http://schemas.openxmlformats.org/officeDocument/2006/relationships/hyperlink" Target="file:///C:\My%20Web%20Sites\preparer-repondre-questions-recruteur\preparer-repondre-questions-recruteur.html" TargetMode="External"/><Relationship Id="rId1474" Type="http://schemas.openxmlformats.org/officeDocument/2006/relationships/hyperlink" Target="file:///C:\reseautage\evenements-de-reseautage\evenements-de-recrutement-ou-de-reseautage.html" TargetMode="External"/><Relationship Id="rId1681" Type="http://schemas.openxmlformats.org/officeDocument/2006/relationships/hyperlink" Target="file:///C:\carrieres-en-gestion\index.html" TargetMode="External"/><Relationship Id="rId2318" Type="http://schemas.openxmlformats.org/officeDocument/2006/relationships/hyperlink" Target="https://hec.interviewstream.com/Account/Login" TargetMode="External"/><Relationship Id="rId2525" Type="http://schemas.openxmlformats.org/officeDocument/2006/relationships/fontTable" Target="fontTable.xml"/><Relationship Id="rId704" Type="http://schemas.openxmlformats.org/officeDocument/2006/relationships/hyperlink" Target="file:///C:\index-2.html" TargetMode="External"/><Relationship Id="rId911" Type="http://schemas.openxmlformats.org/officeDocument/2006/relationships/hyperlink" Target="file:///C:\parcours-developpement-carriere\parcours-developpement-carriere.html" TargetMode="External"/><Relationship Id="rId1127" Type="http://schemas.openxmlformats.org/officeDocument/2006/relationships/hyperlink" Target="file:///C:\My%20Web%20Sites\index.html" TargetMode="External"/><Relationship Id="rId1334" Type="http://schemas.openxmlformats.org/officeDocument/2006/relationships/hyperlink" Target="file:///C:\My%20Web%20Sites\reseautage\index.html" TargetMode="External"/><Relationship Id="rId1541" Type="http://schemas.openxmlformats.org/officeDocument/2006/relationships/hyperlink" Target="file:///C:\cv-et-lettres\index.html" TargetMode="External"/><Relationship Id="rId1779" Type="http://schemas.openxmlformats.org/officeDocument/2006/relationships/hyperlink" Target="file:///C:\parcours-developpement-carriere\parcours-developpement-carriere.html" TargetMode="External"/><Relationship Id="rId1986" Type="http://schemas.openxmlformats.org/officeDocument/2006/relationships/hyperlink" Target="https://emploisti.com/fr/" TargetMode="External"/><Relationship Id="rId40" Type="http://schemas.openxmlformats.org/officeDocument/2006/relationships/hyperlink" Target="https://www.hec.ca/diplomes-fondation/evenements/index.html" TargetMode="External"/><Relationship Id="rId1401" Type="http://schemas.openxmlformats.org/officeDocument/2006/relationships/hyperlink" Target="mailto:sandra.jovan@hec.ca" TargetMode="External"/><Relationship Id="rId1639" Type="http://schemas.openxmlformats.org/officeDocument/2006/relationships/hyperlink" Target="file:///C:\stages\index.html" TargetMode="External"/><Relationship Id="rId1846" Type="http://schemas.openxmlformats.org/officeDocument/2006/relationships/hyperlink" Target="file:///C:\nous_joindre\index-2.html" TargetMode="External"/><Relationship Id="rId1706" Type="http://schemas.openxmlformats.org/officeDocument/2006/relationships/hyperlink" Target="https://www.hec.ca/etudiants/soutien-ressources/gestion-carriere/reseautage/recherche-demploi-et-utilisation-linkedin-1ercycle/recherche-d-emploi-et-utilisation-de-linkedin.html" TargetMode="External"/><Relationship Id="rId1913" Type="http://schemas.openxmlformats.org/officeDocument/2006/relationships/hyperlink" Target="file:///C:\My%20Web%20Sites\index.html" TargetMode="External"/><Relationship Id="rId287" Type="http://schemas.openxmlformats.org/officeDocument/2006/relationships/hyperlink" Target="file:///C:\My%20Web%20Sites\carrieres-en-gestion-des-operations-et-de-la-logistique\carrieres-en-gestion-des-operations-et-de-la-logistique.html" TargetMode="External"/><Relationship Id="rId494" Type="http://schemas.openxmlformats.org/officeDocument/2006/relationships/hyperlink" Target="file:///C:\entrevues\index.html" TargetMode="External"/><Relationship Id="rId2175" Type="http://schemas.openxmlformats.org/officeDocument/2006/relationships/hyperlink" Target="file:///C:\cv-et-lettres\index.html" TargetMode="External"/><Relationship Id="rId2382" Type="http://schemas.openxmlformats.org/officeDocument/2006/relationships/hyperlink" Target="file:///C:\index-2.html" TargetMode="External"/><Relationship Id="rId147" Type="http://schemas.openxmlformats.org/officeDocument/2006/relationships/hyperlink" Target="https://macarriere.hec.ca/" TargetMode="External"/><Relationship Id="rId354" Type="http://schemas.openxmlformats.org/officeDocument/2006/relationships/hyperlink" Target="file:///C:\My%20Web%20Sites\carrieres-en-marketing\carrieres-en-marketing.html" TargetMode="External"/><Relationship Id="rId799" Type="http://schemas.openxmlformats.org/officeDocument/2006/relationships/hyperlink" Target="file:///C:\reseautage\index.html" TargetMode="External"/><Relationship Id="rId1191" Type="http://schemas.openxmlformats.org/officeDocument/2006/relationships/hyperlink" Target="file:///C:\My%20Web%20Sites\index.html" TargetMode="External"/><Relationship Id="rId2035" Type="http://schemas.openxmlformats.org/officeDocument/2006/relationships/hyperlink" Target="https://www.hec.ca/etudiants/soutien-ressources/index.html" TargetMode="External"/><Relationship Id="rId561" Type="http://schemas.openxmlformats.org/officeDocument/2006/relationships/hyperlink" Target="file:///C:\My%20Web%20Sites\carrieres-en-finance\carrieres-en-finance.html" TargetMode="External"/><Relationship Id="rId659" Type="http://schemas.openxmlformats.org/officeDocument/2006/relationships/hyperlink" Target="file:///C:\stages\index.html" TargetMode="External"/><Relationship Id="rId866" Type="http://schemas.openxmlformats.org/officeDocument/2006/relationships/hyperlink" Target="file:///C:\parcours-developpement-carriere\definir-votre-projet-professionnel\definir-votre-projet-professionnel.html" TargetMode="External"/><Relationship Id="rId1289" Type="http://schemas.openxmlformats.org/officeDocument/2006/relationships/hyperlink" Target="file:///C:\My%20Web%20Sites\sgc%20site\entrevues\index.html" TargetMode="External"/><Relationship Id="rId1496" Type="http://schemas.openxmlformats.org/officeDocument/2006/relationships/hyperlink" Target="https://www.jccm.org/programmation?type=mentorat" TargetMode="External"/><Relationship Id="rId2242" Type="http://schemas.openxmlformats.org/officeDocument/2006/relationships/hyperlink" Target="file:///C:\My%20Web%20Sites\carrieres-en-gestion\index.html" TargetMode="External"/><Relationship Id="rId214" Type="http://schemas.openxmlformats.org/officeDocument/2006/relationships/hyperlink" Target="file:///C:\index-2.html" TargetMode="External"/><Relationship Id="rId421" Type="http://schemas.openxmlformats.org/officeDocument/2006/relationships/hyperlink" Target="https://www.pmi.org/learning/careers/project-management-salary-survey?utm_source=pmi&amp;utm_medium=website&amp;utm_term=DXP6958&amp;utm_content=HomePage_HeroImage&amp;utm_campaign=SalarySurvey2018&amp;utm_aud=PMIwebsite&amp;utm_thm=learning_thought_leadership_SalarySurvey&amp;utm_sdte=09_10_18&amp;utm_dep=mkt" TargetMode="External"/><Relationship Id="rId519" Type="http://schemas.openxmlformats.org/officeDocument/2006/relationships/hyperlink" Target="https://cphr.ca/fr/" TargetMode="External"/><Relationship Id="rId1051" Type="http://schemas.openxmlformats.org/officeDocument/2006/relationships/hyperlink" Target="file:///C:\My%20Web%20Sites\index.html" TargetMode="External"/><Relationship Id="rId1149" Type="http://schemas.openxmlformats.org/officeDocument/2006/relationships/hyperlink" Target="file:///C:\reseautage\index.html" TargetMode="External"/><Relationship Id="rId1356" Type="http://schemas.openxmlformats.org/officeDocument/2006/relationships/hyperlink" Target="mailto:nathalie.kubat@hec.ca" TargetMode="External"/><Relationship Id="rId2102" Type="http://schemas.openxmlformats.org/officeDocument/2006/relationships/hyperlink" Target="file:///C:\My%20Web%20Sites\sgc%20site\index.html" TargetMode="External"/><Relationship Id="rId726" Type="http://schemas.openxmlformats.org/officeDocument/2006/relationships/hyperlink" Target="file:///C:\My%20Web%20Sites\carrieres-en-finance\carrieres-en-finance.html" TargetMode="External"/><Relationship Id="rId933" Type="http://schemas.openxmlformats.org/officeDocument/2006/relationships/hyperlink" Target="https://www.hec.ca/etudiants/soutien-ressources/gestion-carriere/cv-et-lettres/exemples-cv/CV-MBA-en-exemple-1.docx" TargetMode="External"/><Relationship Id="rId1009" Type="http://schemas.openxmlformats.org/officeDocument/2006/relationships/hyperlink" Target="file:///C:\My%20Web%20Sites\index.html" TargetMode="External"/><Relationship Id="rId1563" Type="http://schemas.openxmlformats.org/officeDocument/2006/relationships/hyperlink" Target="http://www.aqoci.qc.ca/?-Repertoire-des-membres-" TargetMode="External"/><Relationship Id="rId1770" Type="http://schemas.openxmlformats.org/officeDocument/2006/relationships/hyperlink" Target="file:///C:\parcours-developpement-carriere\parcours-developpement-carriere.html" TargetMode="External"/><Relationship Id="rId1868" Type="http://schemas.openxmlformats.org/officeDocument/2006/relationships/hyperlink" Target="file:///C:\My%20Web%20Sites\index-2.html" TargetMode="External"/><Relationship Id="rId2407" Type="http://schemas.openxmlformats.org/officeDocument/2006/relationships/hyperlink" Target="https://www.canada.ca/fr/commission-fonction-publique/emplois/services/recrutement/etudiants/programme-federal-experience-travail-etudiant.html" TargetMode="External"/><Relationship Id="rId62" Type="http://schemas.openxmlformats.org/officeDocument/2006/relationships/hyperlink" Target="file:///C:\parcours-developpement-carriere\parcours-developpement-carriere.html" TargetMode="External"/><Relationship Id="rId1216" Type="http://schemas.openxmlformats.org/officeDocument/2006/relationships/hyperlink" Target="file:///C:\parcours-developpement-carriere\parcours-developpement-carriere.html" TargetMode="External"/><Relationship Id="rId1423" Type="http://schemas.openxmlformats.org/officeDocument/2006/relationships/hyperlink" Target="file:///C:\stages\stage-projet-ou-emploi-dete\stage-projet-ou-emploi-dete.html" TargetMode="External"/><Relationship Id="rId1630" Type="http://schemas.openxmlformats.org/officeDocument/2006/relationships/hyperlink" Target="file:///C:\stages\index.html" TargetMode="External"/><Relationship Id="rId1728" Type="http://schemas.openxmlformats.org/officeDocument/2006/relationships/hyperlink" Target="file:///C:\entrevues\index.html" TargetMode="External"/><Relationship Id="rId1935" Type="http://schemas.openxmlformats.org/officeDocument/2006/relationships/hyperlink" Target="file:///C:\nous_joindre\index-2.html" TargetMode="External"/><Relationship Id="rId2197" Type="http://schemas.openxmlformats.org/officeDocument/2006/relationships/hyperlink" Target="file:///C:\index-2.html" TargetMode="External"/><Relationship Id="rId169" Type="http://schemas.openxmlformats.org/officeDocument/2006/relationships/hyperlink" Target="file:///C:\entrevues\index.html" TargetMode="External"/><Relationship Id="rId376" Type="http://schemas.openxmlformats.org/officeDocument/2006/relationships/hyperlink" Target="https://macarriere.hec.ca/" TargetMode="External"/><Relationship Id="rId583" Type="http://schemas.openxmlformats.org/officeDocument/2006/relationships/hyperlink" Target="https://propulsionquebec.com/en-route/" TargetMode="External"/><Relationship Id="rId790" Type="http://schemas.openxmlformats.org/officeDocument/2006/relationships/hyperlink" Target="file:///C:\My%20Web%20Sites\index.html" TargetMode="External"/><Relationship Id="rId2057" Type="http://schemas.openxmlformats.org/officeDocument/2006/relationships/hyperlink" Target="file:///C:\parcours-developpement-carriere\definir-votre-projet-professionnel\definir-votre-projet-professionnel.html" TargetMode="External"/><Relationship Id="rId2264" Type="http://schemas.openxmlformats.org/officeDocument/2006/relationships/hyperlink" Target="https://www.hec.ca/etudiants/soutien-ressources/index.html" TargetMode="External"/><Relationship Id="rId2471" Type="http://schemas.openxmlformats.org/officeDocument/2006/relationships/hyperlink" Target="file:///C:\My%20Web%20Sites\sgc%20site\comment-trouver-un-stage.html" TargetMode="External"/><Relationship Id="rId4" Type="http://schemas.openxmlformats.org/officeDocument/2006/relationships/webSettings" Target="webSettings.xml"/><Relationship Id="rId236" Type="http://schemas.openxmlformats.org/officeDocument/2006/relationships/hyperlink" Target="file:///C:\My%20Web%20Sites\carrieres-en-consultation\carrieres-en-consultation.html" TargetMode="External"/><Relationship Id="rId443" Type="http://schemas.openxmlformats.org/officeDocument/2006/relationships/hyperlink" Target="file:///C:\stages\index.html" TargetMode="External"/><Relationship Id="rId650" Type="http://schemas.openxmlformats.org/officeDocument/2006/relationships/hyperlink" Target="file:///C:\stages\index.html" TargetMode="External"/><Relationship Id="rId888" Type="http://schemas.openxmlformats.org/officeDocument/2006/relationships/hyperlink" Target="file:///C:\reseautage\index.html" TargetMode="External"/><Relationship Id="rId1073" Type="http://schemas.openxmlformats.org/officeDocument/2006/relationships/hyperlink" Target="file:///C:\My%20Web%20Sites\erreurs-frequentes\erreurs-frequentes-verifiez-cv.html" TargetMode="External"/><Relationship Id="rId1280" Type="http://schemas.openxmlformats.org/officeDocument/2006/relationships/hyperlink" Target="file:///C:\My%20Web%20Sites\sgc%20site\parcours-developpement-carriere\se-mettre-en-valeur\se-mettre-en-valeur.html" TargetMode="External"/><Relationship Id="rId2124" Type="http://schemas.openxmlformats.org/officeDocument/2006/relationships/hyperlink" Target="file:///C:\carrieres-en-gestion\index.html" TargetMode="External"/><Relationship Id="rId2331" Type="http://schemas.openxmlformats.org/officeDocument/2006/relationships/hyperlink" Target="https://www.hec.ca/etudiants/soutien-ressources/index.html" TargetMode="External"/><Relationship Id="rId303" Type="http://schemas.openxmlformats.org/officeDocument/2006/relationships/hyperlink" Target="https://famillesenaffaires.hec.ca/" TargetMode="External"/><Relationship Id="rId748" Type="http://schemas.openxmlformats.org/officeDocument/2006/relationships/hyperlink" Target="https://macarriere.hec.ca/" TargetMode="External"/><Relationship Id="rId955" Type="http://schemas.openxmlformats.org/officeDocument/2006/relationships/hyperlink" Target="https://www.hec.ca/etudiants/soutien-ressources/gestion-carriere/cv-et-lettres/exemples-cv/CV-Cultural-Management.docx" TargetMode="External"/><Relationship Id="rId1140" Type="http://schemas.openxmlformats.org/officeDocument/2006/relationships/hyperlink" Target="file:///C:\reseautage\index.html" TargetMode="External"/><Relationship Id="rId1378" Type="http://schemas.openxmlformats.org/officeDocument/2006/relationships/hyperlink" Target="file:///C:\My%20Web%20Sites\index-2.html" TargetMode="External"/><Relationship Id="rId1585" Type="http://schemas.openxmlformats.org/officeDocument/2006/relationships/hyperlink" Target="file:///C:\My%20Web%20Sites\sgc%20site\parcours-developpement-carriere.html" TargetMode="External"/><Relationship Id="rId1792" Type="http://schemas.openxmlformats.org/officeDocument/2006/relationships/hyperlink" Target="http://universityx.beyondb-school.com/video.aspx?id=Topic_LinkedIn_Text8" TargetMode="External"/><Relationship Id="rId2429" Type="http://schemas.openxmlformats.org/officeDocument/2006/relationships/hyperlink" Target="http://www.swap.ca/fr/" TargetMode="External"/><Relationship Id="rId84" Type="http://schemas.openxmlformats.org/officeDocument/2006/relationships/hyperlink" Target="file:///C:\My%20Web%20Sites\carrieres-en-marketing\carrieres-en-marketing.html" TargetMode="External"/><Relationship Id="rId510" Type="http://schemas.openxmlformats.org/officeDocument/2006/relationships/hyperlink" Target="file:///C:\My%20Web%20Sites\carrieres-en-management\carrieres-en-management.html" TargetMode="External"/><Relationship Id="rId608" Type="http://schemas.openxmlformats.org/officeDocument/2006/relationships/hyperlink" Target="file:///C:\services-et-ateliers\index.html" TargetMode="External"/><Relationship Id="rId815" Type="http://schemas.openxmlformats.org/officeDocument/2006/relationships/hyperlink" Target="https://www.hec.ca/etudiants/soutien-ressources/gestion-carriere/cv-et-lettres/adapter-cv-maitre/Guide-Candidature-Espagne.pdf" TargetMode="External"/><Relationship Id="rId1238" Type="http://schemas.openxmlformats.org/officeDocument/2006/relationships/hyperlink" Target="https://fr.glassdoor.ca/index.htm" TargetMode="External"/><Relationship Id="rId1445" Type="http://schemas.openxmlformats.org/officeDocument/2006/relationships/hyperlink" Target="file:///C:\services-et-ateliers\index.html" TargetMode="External"/><Relationship Id="rId1652" Type="http://schemas.openxmlformats.org/officeDocument/2006/relationships/hyperlink" Target="file:///C:\index-2.html" TargetMode="External"/><Relationship Id="rId1000" Type="http://schemas.openxmlformats.org/officeDocument/2006/relationships/hyperlink" Target="file:///C:\My%20Web%20Sites\sgc%20site\lettre-presentation\apprenez-a-rediger-lettre-presentation.html" TargetMode="External"/><Relationship Id="rId1305" Type="http://schemas.openxmlformats.org/officeDocument/2006/relationships/hyperlink" Target="file:///C:\My%20Web%20Sites\sgc%20site\parcours-developpement-carriere\se-mettre-en-valeur\se-mettre-en-valeur.html" TargetMode="External"/><Relationship Id="rId1957" Type="http://schemas.openxmlformats.org/officeDocument/2006/relationships/hyperlink" Target="https://www.emplois.ca/" TargetMode="External"/><Relationship Id="rId1512" Type="http://schemas.openxmlformats.org/officeDocument/2006/relationships/hyperlink" Target="file:///C:\My%20Web%20Sites\SGC_Plan_dAction_FR.pdf" TargetMode="External"/><Relationship Id="rId1817" Type="http://schemas.openxmlformats.org/officeDocument/2006/relationships/hyperlink" Target="https://activites-etudiantes.hec.ca/evenements/mois/?tribe_organizers%5B0%5D=6730&amp;tribe_organizers%5B1%5D=6736&amp;tribe_organizers%5B2%5D=6732&amp;_gl=1*zuj837*_gcl_au*NjQwNzQyNTcxLjE3MjU5ODIyMzY.*_ga*MjQzNTUzMzgxLjE3MjU5ODIyMzQ.*_ga_FPW0B8V0CE*MTcyODMyMjUyMC41My4xLjE3MjgzMjkwMTcuMC4wLjU3MDI3ODI2*_fplc*U0I2NVUlMkJZUFNMU0FHVFJhZklSZndXMWhzbGNneGtSMXk0bDlIcURZbHdrb2ZzVUxGbVE3dENVSXJiYUhZUnoxSjFNUmMlMkJ3QkdWbktMNHIzdUZPekhiV21IOGQlMkJCZloySUFSZ2xBRmNnMDNDcHhIT3JieGxTWGc5OVdNbmpRJTNEJTNE%20?" TargetMode="External"/><Relationship Id="rId11" Type="http://schemas.openxmlformats.org/officeDocument/2006/relationships/hyperlink" Target="file:///C:\My%20Web%20Sites\index.html" TargetMode="External"/><Relationship Id="rId398" Type="http://schemas.openxmlformats.org/officeDocument/2006/relationships/hyperlink" Target="file:///C:\reseautage\index.html" TargetMode="External"/><Relationship Id="rId2079" Type="http://schemas.openxmlformats.org/officeDocument/2006/relationships/hyperlink" Target="file:///C:\nous_joindre\index-2.html" TargetMode="External"/><Relationship Id="rId160" Type="http://schemas.openxmlformats.org/officeDocument/2006/relationships/hyperlink" Target="https://www.hec.ca/etudiants/soutien-ressources/index.html" TargetMode="External"/><Relationship Id="rId2286" Type="http://schemas.openxmlformats.org/officeDocument/2006/relationships/hyperlink" Target="https://cpaquebec.ca/fr/etudiants-et-futurs-cpa/comment-devenir-cpa/titre-de-cpa-auditeur/" TargetMode="External"/><Relationship Id="rId2493" Type="http://schemas.openxmlformats.org/officeDocument/2006/relationships/hyperlink" Target="https://www.hec.ca/etudiants/soutien-ressources/gestion-carriere/index.html" TargetMode="External"/><Relationship Id="rId258" Type="http://schemas.openxmlformats.org/officeDocument/2006/relationships/hyperlink" Target="file:///C:\reseautage\apprenez-bien-utiliser-linkedin\apprenez-bien-utiliser-linkedin.html" TargetMode="External"/><Relationship Id="rId465" Type="http://schemas.openxmlformats.org/officeDocument/2006/relationships/hyperlink" Target="https://www.hec.ca/gestion-durable-responsable/index/fichiers/HEC_Montreal_Guide_Carrieres_Developpement_Durable_2021.pdf" TargetMode="External"/><Relationship Id="rId672" Type="http://schemas.openxmlformats.org/officeDocument/2006/relationships/hyperlink" Target="file:///C:\My%20Web%20Sites\carrieres-en-finance\carrieres-en-finance.html" TargetMode="External"/><Relationship Id="rId1095" Type="http://schemas.openxmlformats.org/officeDocument/2006/relationships/hyperlink" Target="file:///C:\nous_joindre\index-2.html" TargetMode="External"/><Relationship Id="rId2146" Type="http://schemas.openxmlformats.org/officeDocument/2006/relationships/hyperlink" Target="file:///C:\parcours-developpement-carriere\parcours-developpement-carriere.html" TargetMode="External"/><Relationship Id="rId2353" Type="http://schemas.openxmlformats.org/officeDocument/2006/relationships/hyperlink" Target="https://www.hec.ca/etudiants/mon-programme/maitrises/projets/projet-supervise.html" TargetMode="External"/><Relationship Id="rId118" Type="http://schemas.openxmlformats.org/officeDocument/2006/relationships/hyperlink" Target="file:///C:\entrevues\index.html" TargetMode="External"/><Relationship Id="rId325" Type="http://schemas.openxmlformats.org/officeDocument/2006/relationships/hyperlink" Target="file:///C:\cv-et-lettres\index.html" TargetMode="External"/><Relationship Id="rId532" Type="http://schemas.openxmlformats.org/officeDocument/2006/relationships/hyperlink" Target="file:///C:\index-2.html" TargetMode="External"/><Relationship Id="rId977" Type="http://schemas.openxmlformats.org/officeDocument/2006/relationships/hyperlink" Target="file:///C:\My%20Web%20Sites\parcours-developpement-carriere\parcours-developpement-carriere.html" TargetMode="External"/><Relationship Id="rId1162" Type="http://schemas.openxmlformats.org/officeDocument/2006/relationships/hyperlink" Target="file:///C:\My%20Web%20Sites\index.html" TargetMode="External"/><Relationship Id="rId2006" Type="http://schemas.openxmlformats.org/officeDocument/2006/relationships/hyperlink" Target="http://engages.ca/" TargetMode="External"/><Relationship Id="rId2213" Type="http://schemas.openxmlformats.org/officeDocument/2006/relationships/hyperlink" Target="file:///C:\carrieres-en-gestion\index.html" TargetMode="External"/><Relationship Id="rId2420" Type="http://schemas.openxmlformats.org/officeDocument/2006/relationships/hyperlink" Target="https://www.hec.ca/etudiants/soutien-ressources/gestion-carriere/stages/trouver-stage-projet-supervise-emploi-ete/Sante.docx" TargetMode="External"/><Relationship Id="rId837" Type="http://schemas.openxmlformats.org/officeDocument/2006/relationships/hyperlink" Target="file:///C:\carrieres-en-gestion\index.html" TargetMode="External"/><Relationship Id="rId1022" Type="http://schemas.openxmlformats.org/officeDocument/2006/relationships/hyperlink" Target="file:///C:\nous_joindre\index-2.html" TargetMode="External"/><Relationship Id="rId1467" Type="http://schemas.openxmlformats.org/officeDocument/2006/relationships/hyperlink" Target="file:///C:\My%20Web%20Sites\bien-se-connaitre\bien-se-connaitre.html" TargetMode="External"/><Relationship Id="rId1674" Type="http://schemas.openxmlformats.org/officeDocument/2006/relationships/hyperlink" Target="file:///C:\cv-et-lettres\index.html" TargetMode="External"/><Relationship Id="rId1881" Type="http://schemas.openxmlformats.org/officeDocument/2006/relationships/hyperlink" Target="file:///C:\My%20Web%20Sites\cv-et-lettres\index.html" TargetMode="External"/><Relationship Id="rId2518" Type="http://schemas.openxmlformats.org/officeDocument/2006/relationships/hyperlink" Target="file:///C:\My%20Web%20Sites\sgc%20site\quand-faire-un-stage.html" TargetMode="External"/><Relationship Id="rId904" Type="http://schemas.openxmlformats.org/officeDocument/2006/relationships/hyperlink" Target="file:///C:\stages\index.html" TargetMode="External"/><Relationship Id="rId1327" Type="http://schemas.openxmlformats.org/officeDocument/2006/relationships/hyperlink" Target="https://www.hec.ca/etudiants/soutien-ressources/index.html" TargetMode="External"/><Relationship Id="rId1534" Type="http://schemas.openxmlformats.org/officeDocument/2006/relationships/hyperlink" Target="file:///C:\entrevues\index.html" TargetMode="External"/><Relationship Id="rId1741" Type="http://schemas.openxmlformats.org/officeDocument/2006/relationships/hyperlink" Target="file:///C:\entrevues\index.html" TargetMode="External"/><Relationship Id="rId1979" Type="http://schemas.openxmlformats.org/officeDocument/2006/relationships/hyperlink" Target="https://www.lemarche.co/en" TargetMode="External"/><Relationship Id="rId33" Type="http://schemas.openxmlformats.org/officeDocument/2006/relationships/hyperlink" Target="file:///C:\My%20Web%20Sites\carrieres-en-management\carrieres-en-management.html" TargetMode="External"/><Relationship Id="rId1601" Type="http://schemas.openxmlformats.org/officeDocument/2006/relationships/hyperlink" Target="file:///C:\My%20Web%20Sites\sgc%20site\se-lancer-strategie-de-recherche-d-emploi\se-lancer-strategie-recherche-demploi.html" TargetMode="External"/><Relationship Id="rId1839" Type="http://schemas.openxmlformats.org/officeDocument/2006/relationships/hyperlink" Target="file:///C:\parcours-developpement-carriere\parcours-developpement-carriere.html" TargetMode="External"/><Relationship Id="rId182" Type="http://schemas.openxmlformats.org/officeDocument/2006/relationships/hyperlink" Target="file:///C:\My%20Web%20Sites\carrieres-en-analyse-affaires\carrieres-en-analyse-affaires.html" TargetMode="External"/><Relationship Id="rId1906" Type="http://schemas.openxmlformats.org/officeDocument/2006/relationships/hyperlink" Target="file:///C:\services-et-ateliers\index.html" TargetMode="External"/><Relationship Id="rId487" Type="http://schemas.openxmlformats.org/officeDocument/2006/relationships/hyperlink" Target="file:///C:\My%20Web%20Sites\index.html" TargetMode="External"/><Relationship Id="rId694" Type="http://schemas.openxmlformats.org/officeDocument/2006/relationships/hyperlink" Target="https://isarta.com/infos/" TargetMode="External"/><Relationship Id="rId2070" Type="http://schemas.openxmlformats.org/officeDocument/2006/relationships/hyperlink" Target="file:///C:\nous_joindre\index-2.html" TargetMode="External"/><Relationship Id="rId2168" Type="http://schemas.openxmlformats.org/officeDocument/2006/relationships/hyperlink" Target="file:///C:\entrevues\index.html" TargetMode="External"/><Relationship Id="rId2375" Type="http://schemas.openxmlformats.org/officeDocument/2006/relationships/hyperlink" Target="file:///C:\carrieres-en-gestion\index.html" TargetMode="External"/><Relationship Id="rId347" Type="http://schemas.openxmlformats.org/officeDocument/2006/relationships/hyperlink" Target="file:///C:\My%20Web%20Sites\carrieres-en-comptabilite\carrieres-en-comptabilite.html" TargetMode="External"/><Relationship Id="rId999" Type="http://schemas.openxmlformats.org/officeDocument/2006/relationships/hyperlink" Target="file:///C:\My%20Web%20Sites\sgc%20site\rectifiez-cv-qui-penalise\rectifiez-cv-qui-vous-penalise.html" TargetMode="External"/><Relationship Id="rId1184" Type="http://schemas.openxmlformats.org/officeDocument/2006/relationships/hyperlink" Target="file:///C:\My%20Web%20Sites\sgc%20site\preparer-reussir-entrevue\se-preparer-pour-reussir-lentrevue.html" TargetMode="External"/><Relationship Id="rId2028" Type="http://schemas.openxmlformats.org/officeDocument/2006/relationships/hyperlink" Target="https://www.iagora.com/?lang=en" TargetMode="External"/><Relationship Id="rId554" Type="http://schemas.openxmlformats.org/officeDocument/2006/relationships/hyperlink" Target="https://www.hec.ca/gestion-durable-responsable/index/fichiers/HEC_Montreal_Guide_Carrieres_Developpement_Durable_2021.pdf" TargetMode="External"/><Relationship Id="rId761" Type="http://schemas.openxmlformats.org/officeDocument/2006/relationships/hyperlink" Target="file:///C:\My%20Web%20Sites\services-et-ateliers\index.html" TargetMode="External"/><Relationship Id="rId859" Type="http://schemas.openxmlformats.org/officeDocument/2006/relationships/hyperlink" Target="file:///C:\carrieres-en-gestion\index.html" TargetMode="External"/><Relationship Id="rId1391" Type="http://schemas.openxmlformats.org/officeDocument/2006/relationships/hyperlink" Target="https://www.hec.ca/campus/helene-desmarais/index.html" TargetMode="External"/><Relationship Id="rId1489" Type="http://schemas.openxmlformats.org/officeDocument/2006/relationships/hyperlink" Target="https://www.quebec.ca/gouvernement/travailler-gouvernement" TargetMode="External"/><Relationship Id="rId1696" Type="http://schemas.openxmlformats.org/officeDocument/2006/relationships/hyperlink" Target="file:///C:\carrieres-en-gestion\index.html" TargetMode="External"/><Relationship Id="rId2235" Type="http://schemas.openxmlformats.org/officeDocument/2006/relationships/hyperlink" Target="https://www.hec.ca/entreprises/recrutez-etudiants-diplomes/proposer-stage-projet-etudiants/responsabilites_stagiaire_baa.html" TargetMode="External"/><Relationship Id="rId2442" Type="http://schemas.openxmlformats.org/officeDocument/2006/relationships/hyperlink" Target="https://www.hec.ca/etudiants/mon-programme/certificats-micros-1er-cycle/stages/index.html" TargetMode="External"/><Relationship Id="rId207" Type="http://schemas.openxmlformats.org/officeDocument/2006/relationships/hyperlink" Target="http://tintin.hec.ca/audiovisuel/melies/app/visionnement_ifr_mob.cfm?version=17373" TargetMode="External"/><Relationship Id="rId414" Type="http://schemas.openxmlformats.org/officeDocument/2006/relationships/hyperlink" Target="https://www.hec.ca/etudiants/mon-programme/baa/specialisations/Choisir-specialisation-baa.html" TargetMode="External"/><Relationship Id="rId621" Type="http://schemas.openxmlformats.org/officeDocument/2006/relationships/hyperlink" Target="file:///C:\My%20Web%20Sites\carrieres-en-science-des-donnees\carrieres-en-science-des-donnees.html" TargetMode="External"/><Relationship Id="rId1044" Type="http://schemas.openxmlformats.org/officeDocument/2006/relationships/hyperlink" Target="https://www.hec.ca/etudiants/soutien-ressources/index.html" TargetMode="External"/><Relationship Id="rId1251" Type="http://schemas.openxmlformats.org/officeDocument/2006/relationships/hyperlink" Target="file:///C:\services-et-ateliers\index.html" TargetMode="External"/><Relationship Id="rId1349" Type="http://schemas.openxmlformats.org/officeDocument/2006/relationships/hyperlink" Target="https://www.hec.ca/campus/decelles/index.html" TargetMode="External"/><Relationship Id="rId2302" Type="http://schemas.openxmlformats.org/officeDocument/2006/relationships/hyperlink" Target="https://macarriere.hec.ca/home.htm" TargetMode="External"/><Relationship Id="rId719" Type="http://schemas.openxmlformats.org/officeDocument/2006/relationships/hyperlink" Target="file:///C:\entrevues\index.html" TargetMode="External"/><Relationship Id="rId926" Type="http://schemas.openxmlformats.org/officeDocument/2006/relationships/hyperlink" Target="https://www.hec.ca/etudiants/soutien-ressources/gestion-carriere/cv-et-lettres/exemples-cv/CV-B-Gest-nouvel-arrivant.docx" TargetMode="External"/><Relationship Id="rId1111" Type="http://schemas.openxmlformats.org/officeDocument/2006/relationships/hyperlink" Target="file:///C:\My%20Web%20Sites\index.html" TargetMode="External"/><Relationship Id="rId1556" Type="http://schemas.openxmlformats.org/officeDocument/2006/relationships/hyperlink" Target="https://www.hec.ca/gestion-durable-responsable/passez-a-l-action/index.html" TargetMode="External"/><Relationship Id="rId1763" Type="http://schemas.openxmlformats.org/officeDocument/2006/relationships/hyperlink" Target="file:///C:\My%20Web%20Sites\evenements-de-reseautage\evenements-de-recrutement-ou-de-reseautage.html" TargetMode="External"/><Relationship Id="rId1970" Type="http://schemas.openxmlformats.org/officeDocument/2006/relationships/hyperlink" Target="http://www.detail.ca/" TargetMode="External"/><Relationship Id="rId55" Type="http://schemas.openxmlformats.org/officeDocument/2006/relationships/hyperlink" Target="file:///C:\reseautage\sinformer-aupres-professionnels\sinformer-aupres-des-professionnels.html" TargetMode="External"/><Relationship Id="rId1209" Type="http://schemas.openxmlformats.org/officeDocument/2006/relationships/hyperlink" Target="file:///C:\nous_joindre\index-2.html" TargetMode="External"/><Relationship Id="rId1416" Type="http://schemas.openxmlformats.org/officeDocument/2006/relationships/hyperlink" Target="https://admission.umontreal.ca/cursus/" TargetMode="External"/><Relationship Id="rId1623" Type="http://schemas.openxmlformats.org/officeDocument/2006/relationships/hyperlink" Target="https://www.hec.ca/etudiants/soutien-ressources/index.html" TargetMode="External"/><Relationship Id="rId1830" Type="http://schemas.openxmlformats.org/officeDocument/2006/relationships/hyperlink" Target="file:///C:\My%20Web%20Sites\sinformer-aupres-professionnels\sinformer-aupres-des-professionnels.html" TargetMode="External"/><Relationship Id="rId1928" Type="http://schemas.openxmlformats.org/officeDocument/2006/relationships/hyperlink" Target="file:///C:\parcours-developpement-carriere\parcours-developpement-carriere.html" TargetMode="External"/><Relationship Id="rId2092" Type="http://schemas.openxmlformats.org/officeDocument/2006/relationships/hyperlink" Target="file:///C:\My%20Web%20Sites\entrevues\index.html" TargetMode="External"/><Relationship Id="rId271" Type="http://schemas.openxmlformats.org/officeDocument/2006/relationships/hyperlink" Target="file:///C:\entrevues\index.html" TargetMode="External"/><Relationship Id="rId2397" Type="http://schemas.openxmlformats.org/officeDocument/2006/relationships/hyperlink" Target="file:///C:\reseautage\evenements-de-reseautage\evenements-de-recrutement-ou-de-reseautage.html" TargetMode="External"/><Relationship Id="rId131" Type="http://schemas.openxmlformats.org/officeDocument/2006/relationships/hyperlink" Target="file:///C:\My%20Web%20Sites\carrieres-en-consultation\carrieres-en-consultation.html" TargetMode="External"/><Relationship Id="rId369" Type="http://schemas.openxmlformats.org/officeDocument/2006/relationships/hyperlink" Target="https://srahec.ca/" TargetMode="External"/><Relationship Id="rId576" Type="http://schemas.openxmlformats.org/officeDocument/2006/relationships/hyperlink" Target="https://www.hec.ca/management/index.html" TargetMode="External"/><Relationship Id="rId783" Type="http://schemas.openxmlformats.org/officeDocument/2006/relationships/hyperlink" Target="file:///C:\My%20Web%20Sites\sgc%20site\carrieres-en-management\carrieres-en-management.html" TargetMode="External"/><Relationship Id="rId990" Type="http://schemas.openxmlformats.org/officeDocument/2006/relationships/hyperlink" Target="file:///C:\My%20Web%20Sites\reseautage\index.html" TargetMode="External"/><Relationship Id="rId2257" Type="http://schemas.openxmlformats.org/officeDocument/2006/relationships/hyperlink" Target="file:///C:\My%20Web%20Sites\nous_joindre\index-2.html" TargetMode="External"/><Relationship Id="rId2464" Type="http://schemas.openxmlformats.org/officeDocument/2006/relationships/hyperlink" Target="https://www.hec.ca/etudiants/soutien-ressources/gestion-carriere/stages/index.html" TargetMode="External"/><Relationship Id="rId229" Type="http://schemas.openxmlformats.org/officeDocument/2006/relationships/hyperlink" Target="file:///C:\cv-et-lettres\index.html" TargetMode="External"/><Relationship Id="rId436" Type="http://schemas.openxmlformats.org/officeDocument/2006/relationships/hyperlink" Target="file:///C:\reseautage\index.html" TargetMode="External"/><Relationship Id="rId643" Type="http://schemas.openxmlformats.org/officeDocument/2006/relationships/hyperlink" Target="file:///C:\My%20Web%20Sites\index.html" TargetMode="External"/><Relationship Id="rId1066" Type="http://schemas.openxmlformats.org/officeDocument/2006/relationships/hyperlink" Target="file:///C:\parcours-developpement-carriere\se-lancer-strategie-de-recherche-d-emploi\se-lancer-strategie-recherche-demploi.html" TargetMode="External"/><Relationship Id="rId1273" Type="http://schemas.openxmlformats.org/officeDocument/2006/relationships/hyperlink" Target="file:///C:\My%20Web%20Sites\sgc%20site\parcours-developpement-carriere\bien-se-connaitre\bien-se-connaitre.html" TargetMode="External"/><Relationship Id="rId1480" Type="http://schemas.openxmlformats.org/officeDocument/2006/relationships/hyperlink" Target="file:///C:\carrieres-en-gestion\statistiques-emploi-diplomes\statistiques-demploi-des-diplomes.html" TargetMode="External"/><Relationship Id="rId2117" Type="http://schemas.openxmlformats.org/officeDocument/2006/relationships/hyperlink" Target="file:///C:\cv-et-lettres\index.html" TargetMode="External"/><Relationship Id="rId2324" Type="http://schemas.openxmlformats.org/officeDocument/2006/relationships/hyperlink" Target="https://www.hec.ca/etudiants/soutien-ressources/gestion-carriere/cv-et-lettres/clinique-revision-cv-et-profil-linkedin/clinique-revision-cv-profil-linkedin.html" TargetMode="External"/><Relationship Id="rId850" Type="http://schemas.openxmlformats.org/officeDocument/2006/relationships/hyperlink" Target="file:///C:\carrieres-en-gestion\index.html" TargetMode="External"/><Relationship Id="rId948" Type="http://schemas.openxmlformats.org/officeDocument/2006/relationships/hyperlink" Target="https://www.hec.ca/etudiants/soutien-ressources/gestion-carriere/cv-et-lettres/exemples-cv/CV-Developpement-durable.docx" TargetMode="External"/><Relationship Id="rId1133" Type="http://schemas.openxmlformats.org/officeDocument/2006/relationships/hyperlink" Target="file:///C:\index-2.html" TargetMode="External"/><Relationship Id="rId1578" Type="http://schemas.openxmlformats.org/officeDocument/2006/relationships/hyperlink" Target="file:///C:\My%20Web%20Sites\stages\index.html" TargetMode="External"/><Relationship Id="rId1785" Type="http://schemas.openxmlformats.org/officeDocument/2006/relationships/hyperlink" Target="file:///C:\services-et-ateliers\index.html" TargetMode="External"/><Relationship Id="rId1992" Type="http://schemas.openxmlformats.org/officeDocument/2006/relationships/hyperlink" Target="http://emploicpa.cpaquebec.ca/" TargetMode="External"/><Relationship Id="rId77" Type="http://schemas.openxmlformats.org/officeDocument/2006/relationships/hyperlink" Target="file:///C:\services-et-ateliers\index.html" TargetMode="External"/><Relationship Id="rId503" Type="http://schemas.openxmlformats.org/officeDocument/2006/relationships/hyperlink" Target="file:///C:\entrevues\index.html" TargetMode="External"/><Relationship Id="rId710" Type="http://schemas.openxmlformats.org/officeDocument/2006/relationships/hyperlink" Target="file:///C:\entrevues\index.html" TargetMode="External"/><Relationship Id="rId808" Type="http://schemas.openxmlformats.org/officeDocument/2006/relationships/hyperlink" Target="file:///C:\reseautage\index.html" TargetMode="External"/><Relationship Id="rId1340" Type="http://schemas.openxmlformats.org/officeDocument/2006/relationships/hyperlink" Target="file:///C:\My%20Web%20Sites\carrieres-en-gestion\index.html" TargetMode="External"/><Relationship Id="rId1438" Type="http://schemas.openxmlformats.org/officeDocument/2006/relationships/hyperlink" Target="file:///C:\index-2.html" TargetMode="External"/><Relationship Id="rId1645" Type="http://schemas.openxmlformats.org/officeDocument/2006/relationships/hyperlink" Target="file:///C:\entrevues\index.html" TargetMode="External"/><Relationship Id="rId1200" Type="http://schemas.openxmlformats.org/officeDocument/2006/relationships/hyperlink" Target="file:///C:\nous_joindre\index-2.html" TargetMode="External"/><Relationship Id="rId1852" Type="http://schemas.openxmlformats.org/officeDocument/2006/relationships/hyperlink" Target="file:///C:\My%20Web%20Sites\index.html" TargetMode="External"/><Relationship Id="rId1505" Type="http://schemas.openxmlformats.org/officeDocument/2006/relationships/hyperlink" Target="file:///C:\index-2.html" TargetMode="External"/><Relationship Id="rId1712" Type="http://schemas.openxmlformats.org/officeDocument/2006/relationships/hyperlink" Target="file:///C:\My%20Web%20Sites\index.html" TargetMode="External"/><Relationship Id="rId293" Type="http://schemas.openxmlformats.org/officeDocument/2006/relationships/hyperlink" Target="https://www.hec.ca/etudiants/mon-programme/baa/specialisations/Choisir-specialisation-baa.html" TargetMode="External"/><Relationship Id="rId2181" Type="http://schemas.openxmlformats.org/officeDocument/2006/relationships/hyperlink" Target="https://aide.hec.ca/futuretudiant/s/contactsupport?language=fr" TargetMode="External"/><Relationship Id="rId153" Type="http://schemas.openxmlformats.org/officeDocument/2006/relationships/hyperlink" Target="https://srahec.ca/" TargetMode="External"/><Relationship Id="rId360" Type="http://schemas.openxmlformats.org/officeDocument/2006/relationships/hyperlink" Target="https://www.hec.ca/diplomes-fondation/evenements/index.html" TargetMode="External"/><Relationship Id="rId598" Type="http://schemas.openxmlformats.org/officeDocument/2006/relationships/hyperlink" Target="file:///C:\entrevues\index.html" TargetMode="External"/><Relationship Id="rId2041" Type="http://schemas.openxmlformats.org/officeDocument/2006/relationships/hyperlink" Target="file:///C:\stages\index.html" TargetMode="External"/><Relationship Id="rId2279" Type="http://schemas.openxmlformats.org/officeDocument/2006/relationships/hyperlink" Target="file:///C:\My%20Web%20Sites\index.html" TargetMode="External"/><Relationship Id="rId2486" Type="http://schemas.openxmlformats.org/officeDocument/2006/relationships/hyperlink" Target="https://www.hec.ca/etudiants/mon-programme/certificats-micros-1er-cycle/stages/index.html" TargetMode="External"/><Relationship Id="rId220" Type="http://schemas.openxmlformats.org/officeDocument/2006/relationships/hyperlink" Target="file:///C:\cv-et-lettres\index.html" TargetMode="External"/><Relationship Id="rId458" Type="http://schemas.openxmlformats.org/officeDocument/2006/relationships/hyperlink" Target="file:///C:\My%20Web%20Sites\carrieres-en-marketing\carrieres-en-marketing.html" TargetMode="External"/><Relationship Id="rId665" Type="http://schemas.openxmlformats.org/officeDocument/2006/relationships/hyperlink" Target="https://www.hec.ca/etudiants/mon-programme/baa/specialisations/specialisation-marketing.html" TargetMode="External"/><Relationship Id="rId872" Type="http://schemas.openxmlformats.org/officeDocument/2006/relationships/hyperlink" Target="file:///C:\index-2.html" TargetMode="External"/><Relationship Id="rId1088" Type="http://schemas.openxmlformats.org/officeDocument/2006/relationships/hyperlink" Target="file:///C:\parcours-developpement-carriere\parcours-developpement-carriere.html" TargetMode="External"/><Relationship Id="rId1295" Type="http://schemas.openxmlformats.org/officeDocument/2006/relationships/hyperlink" Target="https://www.facebook.com/macarriere.hecmontreal" TargetMode="External"/><Relationship Id="rId2139" Type="http://schemas.openxmlformats.org/officeDocument/2006/relationships/hyperlink" Target="file:///C:\stages\index.html" TargetMode="External"/><Relationship Id="rId2346" Type="http://schemas.openxmlformats.org/officeDocument/2006/relationships/hyperlink" Target="file:///C:\My%20Web%20Sites\index.html" TargetMode="External"/><Relationship Id="rId318" Type="http://schemas.openxmlformats.org/officeDocument/2006/relationships/hyperlink" Target="https://www.hec.ca/etudiants/soutien-ressources/index.html" TargetMode="External"/><Relationship Id="rId525" Type="http://schemas.openxmlformats.org/officeDocument/2006/relationships/hyperlink" Target="https://www.linkedin.com/groups/2015640" TargetMode="External"/><Relationship Id="rId732" Type="http://schemas.openxmlformats.org/officeDocument/2006/relationships/hyperlink" Target="file:///C:\My%20Web%20Sites\statistiques-emploi-diplomes\statistiques-demploi-des-diplomes.html" TargetMode="External"/><Relationship Id="rId1155" Type="http://schemas.openxmlformats.org/officeDocument/2006/relationships/hyperlink" Target="file:///C:\My%20Web%20Sites\preparer-reussir-entrevue\se-preparer-pour-reussir-lentrevue.html" TargetMode="External"/><Relationship Id="rId1362" Type="http://schemas.openxmlformats.org/officeDocument/2006/relationships/hyperlink" Target="mailto:heliane.g-brochu@hec.ca" TargetMode="External"/><Relationship Id="rId2206" Type="http://schemas.openxmlformats.org/officeDocument/2006/relationships/hyperlink" Target="file:///C:\reseautage\ciblez-entreprises-faites-vous-connaitre\ciblez-les-entreprises-et-faites-vous-connaitre.html" TargetMode="External"/><Relationship Id="rId2413" Type="http://schemas.openxmlformats.org/officeDocument/2006/relationships/hyperlink" Target="https://www.hec.ca/etudiants/soutien-ressources/gestion-carriere/cv-et-lettres/adapter-cv-maitre/Guide-Candidature-Espagne.pdf" TargetMode="External"/><Relationship Id="rId99" Type="http://schemas.openxmlformats.org/officeDocument/2006/relationships/hyperlink" Target="http://www.technocompetences.qc.ca/" TargetMode="External"/><Relationship Id="rId1015" Type="http://schemas.openxmlformats.org/officeDocument/2006/relationships/hyperlink" Target="file:///C:\parcours-developpement-carriere\parcours-developpement-carriere.html" TargetMode="External"/><Relationship Id="rId1222" Type="http://schemas.openxmlformats.org/officeDocument/2006/relationships/hyperlink" Target="file:///C:\services-et-ateliers\index.html" TargetMode="External"/><Relationship Id="rId1667" Type="http://schemas.openxmlformats.org/officeDocument/2006/relationships/hyperlink" Target="https://www.hec.ca/etudiants/soutien-ressources/index.html" TargetMode="External"/><Relationship Id="rId1874" Type="http://schemas.openxmlformats.org/officeDocument/2006/relationships/hyperlink" Target="file:///C:\My%20Web%20Sites\entrevues\index.html" TargetMode="External"/><Relationship Id="rId1527" Type="http://schemas.openxmlformats.org/officeDocument/2006/relationships/hyperlink" Target="file:///C:\My%20Web%20Sites\muscler-son-profil.html" TargetMode="External"/><Relationship Id="rId1734" Type="http://schemas.openxmlformats.org/officeDocument/2006/relationships/hyperlink" Target="file:///C:\My%20Web%20Sites\index.html" TargetMode="External"/><Relationship Id="rId1941" Type="http://schemas.openxmlformats.org/officeDocument/2006/relationships/hyperlink" Target="file:///C:\My%20Web%20Sites\index.html" TargetMode="External"/><Relationship Id="rId26" Type="http://schemas.openxmlformats.org/officeDocument/2006/relationships/hyperlink" Target="file:///C:\nous_joindre\index-2.html" TargetMode="External"/><Relationship Id="rId175" Type="http://schemas.openxmlformats.org/officeDocument/2006/relationships/hyperlink" Target="file:///C:\stages\index.html" TargetMode="External"/><Relationship Id="rId1801" Type="http://schemas.openxmlformats.org/officeDocument/2006/relationships/hyperlink" Target="file:///C:\carrieres-en-gestion\index.html" TargetMode="External"/><Relationship Id="rId382" Type="http://schemas.openxmlformats.org/officeDocument/2006/relationships/hyperlink" Target="file:///C:\index-2.html" TargetMode="External"/><Relationship Id="rId687" Type="http://schemas.openxmlformats.org/officeDocument/2006/relationships/hyperlink" Target="https://canadianmarketer.ca/" TargetMode="External"/><Relationship Id="rId2063" Type="http://schemas.openxmlformats.org/officeDocument/2006/relationships/hyperlink" Target="file:///C:\parcours-developpement-carriere\parcours-developpement-carriere.html" TargetMode="External"/><Relationship Id="rId2270" Type="http://schemas.openxmlformats.org/officeDocument/2006/relationships/hyperlink" Target="file:///C:\My%20Web%20Sites\index.html" TargetMode="External"/><Relationship Id="rId2368" Type="http://schemas.openxmlformats.org/officeDocument/2006/relationships/hyperlink" Target="https://macarriere.hec.ca/" TargetMode="External"/><Relationship Id="rId242" Type="http://schemas.openxmlformats.org/officeDocument/2006/relationships/hyperlink" Target="https://www.hec.ca/gestion-durable-responsable/index/fichiers/HEC_Montreal_Guide_Carrieres_Developpement_Durable_2021.pdf" TargetMode="External"/><Relationship Id="rId894" Type="http://schemas.openxmlformats.org/officeDocument/2006/relationships/hyperlink" Target="file:///C:\nous_joindre\index-2.html" TargetMode="External"/><Relationship Id="rId1177" Type="http://schemas.openxmlformats.org/officeDocument/2006/relationships/hyperlink" Target="file:///C:\My%20Web%20Sites\stages\index.html" TargetMode="External"/><Relationship Id="rId2130" Type="http://schemas.openxmlformats.org/officeDocument/2006/relationships/hyperlink" Target="file:///C:\nous_joindre\index-2.html" TargetMode="External"/><Relationship Id="rId102" Type="http://schemas.openxmlformats.org/officeDocument/2006/relationships/hyperlink" Target="https://ivado.ca/" TargetMode="External"/><Relationship Id="rId547" Type="http://schemas.openxmlformats.org/officeDocument/2006/relationships/hyperlink" Target="file:///C:\cv-et-lettres\index.html" TargetMode="External"/><Relationship Id="rId754" Type="http://schemas.openxmlformats.org/officeDocument/2006/relationships/hyperlink" Target="file:///C:\My%20Web%20Sites\index-2.html" TargetMode="External"/><Relationship Id="rId961" Type="http://schemas.openxmlformats.org/officeDocument/2006/relationships/hyperlink" Target="https://www.hec.ca/etudiants/soutien-ressources/gestion-carriere/cv-et-lettres/exemples-cv/CV-Logistics.docx" TargetMode="External"/><Relationship Id="rId1384" Type="http://schemas.openxmlformats.org/officeDocument/2006/relationships/hyperlink" Target="file:///C:\My%20Web%20Sites\entrevues\index.html" TargetMode="External"/><Relationship Id="rId1591" Type="http://schemas.openxmlformats.org/officeDocument/2006/relationships/hyperlink" Target="file:///C:\My%20Web%20Sites\services-et-ateliers\index.html" TargetMode="External"/><Relationship Id="rId1689" Type="http://schemas.openxmlformats.org/officeDocument/2006/relationships/hyperlink" Target="https://www.linkedin.com/groups/73506/" TargetMode="External"/><Relationship Id="rId2228" Type="http://schemas.openxmlformats.org/officeDocument/2006/relationships/hyperlink" Target="file:///C:\nous_joindre\index-2.html" TargetMode="External"/><Relationship Id="rId2435" Type="http://schemas.openxmlformats.org/officeDocument/2006/relationships/hyperlink" Target="file:///C:\My%20Web%20Sites\sgc%20site\qu-est-ce-qu-un-stage.html" TargetMode="External"/><Relationship Id="rId90" Type="http://schemas.openxmlformats.org/officeDocument/2006/relationships/hyperlink" Target="file:///C:\My%20Web%20Sites\statistiques-emploi-diplomes\statistiques-demploi-des-diplomes.html" TargetMode="External"/><Relationship Id="rId407" Type="http://schemas.openxmlformats.org/officeDocument/2006/relationships/hyperlink" Target="file:///C:\My%20Web%20Sites\carrieres-en-gestion-des-ressources-humaines\carrieres-en-gestion-des-ressources-humaines.html" TargetMode="External"/><Relationship Id="rId614" Type="http://schemas.openxmlformats.org/officeDocument/2006/relationships/hyperlink" Target="file:///C:\My%20Web%20Sites\carrieres-en-consultation\carrieres-en-consultation.html" TargetMode="External"/><Relationship Id="rId821" Type="http://schemas.openxmlformats.org/officeDocument/2006/relationships/hyperlink" Target="file:///C:\My%20Web%20Sites\comment-envoyer-dossier-candidature\comment-envoyer-dossier-candidature.html" TargetMode="External"/><Relationship Id="rId1037" Type="http://schemas.openxmlformats.org/officeDocument/2006/relationships/hyperlink" Target="https://www.hec.ca/etudiants/soutien-ressources/gestion-carriere/cv-et-lettres/adapter-cv-maitre/Guide-Candidature-Espagne.pdf" TargetMode="External"/><Relationship Id="rId1244" Type="http://schemas.openxmlformats.org/officeDocument/2006/relationships/hyperlink" Target="file:///C:\index-2.html" TargetMode="External"/><Relationship Id="rId1451" Type="http://schemas.openxmlformats.org/officeDocument/2006/relationships/hyperlink" Target="file:///C:\cv-et-lettres\index.html" TargetMode="External"/><Relationship Id="rId1896" Type="http://schemas.openxmlformats.org/officeDocument/2006/relationships/hyperlink" Target="https://www.hec.ca/etudiants/soutien-ressources/index.html" TargetMode="External"/><Relationship Id="rId2502" Type="http://schemas.openxmlformats.org/officeDocument/2006/relationships/hyperlink" Target="https://www.hec.ca/etudiants/soutien-ressources/gestion-carriere/stages/index.html" TargetMode="External"/><Relationship Id="rId919" Type="http://schemas.openxmlformats.org/officeDocument/2006/relationships/hyperlink" Target="file:///C:\My%20Web%20Sites\creez-cv-maitre\concevoir-realiser-cv-maitre.html" TargetMode="External"/><Relationship Id="rId1104" Type="http://schemas.openxmlformats.org/officeDocument/2006/relationships/hyperlink" Target="mailto:antoine.dumas@hec.ca" TargetMode="External"/><Relationship Id="rId1311" Type="http://schemas.openxmlformats.org/officeDocument/2006/relationships/hyperlink" Target="file:///C:\My%20Web%20Sites\sgc%20site\parcours-developpement-carriere\bien-se-connaitre\bien-se-connaitre.html" TargetMode="External"/><Relationship Id="rId1549" Type="http://schemas.openxmlformats.org/officeDocument/2006/relationships/hyperlink" Target="http://arrondissement.com/" TargetMode="External"/><Relationship Id="rId1756" Type="http://schemas.openxmlformats.org/officeDocument/2006/relationships/hyperlink" Target="https://www.scottsdirectories.com/" TargetMode="External"/><Relationship Id="rId1963" Type="http://schemas.openxmlformats.org/officeDocument/2006/relationships/hyperlink" Target="http://www.temps-partiel.ca/" TargetMode="External"/><Relationship Id="rId48" Type="http://schemas.openxmlformats.org/officeDocument/2006/relationships/hyperlink" Target="https://www.facebook.com/pg/srahecmtl/about/?ref=page_internal" TargetMode="External"/><Relationship Id="rId1409" Type="http://schemas.openxmlformats.org/officeDocument/2006/relationships/hyperlink" Target="file:///C:\My%20Web%20Sites\parcours-developpement-carriere.html" TargetMode="External"/><Relationship Id="rId1616" Type="http://schemas.openxmlformats.org/officeDocument/2006/relationships/hyperlink" Target="file:///C:\stages\index.html" TargetMode="External"/><Relationship Id="rId1823" Type="http://schemas.openxmlformats.org/officeDocument/2006/relationships/hyperlink" Target="file:///C:\My%20Web%20Sites\faire-bonne-impression\faire-bonne-impression.html" TargetMode="External"/><Relationship Id="rId197" Type="http://schemas.openxmlformats.org/officeDocument/2006/relationships/hyperlink" Target="https://www.hec.ca/etudiants/soutien-ressources/gestion-carriere/carrieres-en-gestion/carrieres-en-consultation/CaseCoach-FR.pdf" TargetMode="External"/><Relationship Id="rId2085" Type="http://schemas.openxmlformats.org/officeDocument/2006/relationships/hyperlink" Target="file:///C:\My%20Web%20Sites\index-2.html" TargetMode="External"/><Relationship Id="rId2292" Type="http://schemas.openxmlformats.org/officeDocument/2006/relationships/hyperlink" Target="https://cpaquebec.ca/fr/etudiants-et-futurs-cpa/stage/comment-trouver-un-stage/repertoire-des-programmes-de-stage-preapprouves/" TargetMode="External"/><Relationship Id="rId264" Type="http://schemas.openxmlformats.org/officeDocument/2006/relationships/hyperlink" Target="file:///C:\My%20Web%20Sites\index.html" TargetMode="External"/><Relationship Id="rId471" Type="http://schemas.openxmlformats.org/officeDocument/2006/relationships/hyperlink" Target="http://apicsmontreal.com/accueil" TargetMode="External"/><Relationship Id="rId2152" Type="http://schemas.openxmlformats.org/officeDocument/2006/relationships/hyperlink" Target="file:///C:\My%20Web%20Sites\index.html" TargetMode="External"/><Relationship Id="rId124" Type="http://schemas.openxmlformats.org/officeDocument/2006/relationships/hyperlink" Target="file:///C:\stages\index.html" TargetMode="External"/><Relationship Id="rId569" Type="http://schemas.openxmlformats.org/officeDocument/2006/relationships/hyperlink" Target="https://www.hec.ca/etudiants/mon-programme/baa/specialisations/Choisir-specialisation-baa.html" TargetMode="External"/><Relationship Id="rId776" Type="http://schemas.openxmlformats.org/officeDocument/2006/relationships/hyperlink" Target="file:///C:\My%20Web%20Sites\sgc%20site\carrieres-en-economie-financiere-appliquee\carrieres-en-economie-financiere-appliquee.html" TargetMode="External"/><Relationship Id="rId983" Type="http://schemas.openxmlformats.org/officeDocument/2006/relationships/hyperlink" Target="file:///C:\My%20Web%20Sites\services-et-ateliers\index.html" TargetMode="External"/><Relationship Id="rId1199" Type="http://schemas.openxmlformats.org/officeDocument/2006/relationships/hyperlink" Target="file:///C:\services-et-ateliers\index.html" TargetMode="External"/><Relationship Id="rId2457" Type="http://schemas.openxmlformats.org/officeDocument/2006/relationships/hyperlink" Target="https://www.hec.ca/etudiants/soutien-ressources/gestion-carriere/index.html" TargetMode="External"/><Relationship Id="rId331" Type="http://schemas.openxmlformats.org/officeDocument/2006/relationships/hyperlink" Target="file:///C:\parcours-developpement-carriere\parcours-developpement-carriere.html" TargetMode="External"/><Relationship Id="rId429" Type="http://schemas.openxmlformats.org/officeDocument/2006/relationships/hyperlink" Target="file:///C:\index-2.html" TargetMode="External"/><Relationship Id="rId636" Type="http://schemas.openxmlformats.org/officeDocument/2006/relationships/hyperlink" Target="https://www.linkedin.com/groups/2366091/profile" TargetMode="External"/><Relationship Id="rId1059" Type="http://schemas.openxmlformats.org/officeDocument/2006/relationships/hyperlink" Target="file:///C:\stages\index.html" TargetMode="External"/><Relationship Id="rId1266" Type="http://schemas.openxmlformats.org/officeDocument/2006/relationships/hyperlink" Target="https://www.facebook.com/groups/1135639456543614/" TargetMode="External"/><Relationship Id="rId1473" Type="http://schemas.openxmlformats.org/officeDocument/2006/relationships/hyperlink" Target="file:///C:\reseautage\sinformer-aupres-professionnels\sinformer-aupres-des-professionnels.html" TargetMode="External"/><Relationship Id="rId2012" Type="http://schemas.openxmlformats.org/officeDocument/2006/relationships/hyperlink" Target="https://www.grenier.qc.ca/" TargetMode="External"/><Relationship Id="rId2317" Type="http://schemas.openxmlformats.org/officeDocument/2006/relationships/hyperlink" Target="file:///C:\reseautage\apprenez-bien-utiliser-linkedin\apprenez-bien-utiliser-linkedin.html" TargetMode="External"/><Relationship Id="rId843" Type="http://schemas.openxmlformats.org/officeDocument/2006/relationships/hyperlink" Target="file:///C:\nous_joindre\index-2.html" TargetMode="External"/><Relationship Id="rId1126" Type="http://schemas.openxmlformats.org/officeDocument/2006/relationships/hyperlink" Target="file:///C:\reseautage\index.html" TargetMode="External"/><Relationship Id="rId1680" Type="http://schemas.openxmlformats.org/officeDocument/2006/relationships/hyperlink" Target="file:///C:\parcours-developpement-carriere\parcours-developpement-carriere.html" TargetMode="External"/><Relationship Id="rId1778" Type="http://schemas.openxmlformats.org/officeDocument/2006/relationships/hyperlink" Target="file:///C:\index-2.html" TargetMode="External"/><Relationship Id="rId1985" Type="http://schemas.openxmlformats.org/officeDocument/2006/relationships/hyperlink" Target="http://bajob.ca/" TargetMode="External"/><Relationship Id="rId2524" Type="http://schemas.openxmlformats.org/officeDocument/2006/relationships/hyperlink" Target="https://www.linkedin.com/in/alyssa-casacalenda/" TargetMode="External"/><Relationship Id="rId703" Type="http://schemas.openxmlformats.org/officeDocument/2006/relationships/hyperlink" Target="file:///C:\My%20Web%20Sites\index.html" TargetMode="External"/><Relationship Id="rId910" Type="http://schemas.openxmlformats.org/officeDocument/2006/relationships/hyperlink" Target="file:///C:\index-2.html" TargetMode="External"/><Relationship Id="rId1333" Type="http://schemas.openxmlformats.org/officeDocument/2006/relationships/hyperlink" Target="file:///C:\My%20Web%20Sites\cv-et-lettres\index.html" TargetMode="External"/><Relationship Id="rId1540" Type="http://schemas.openxmlformats.org/officeDocument/2006/relationships/hyperlink" Target="file:///C:\stages\index.html" TargetMode="External"/><Relationship Id="rId1638" Type="http://schemas.openxmlformats.org/officeDocument/2006/relationships/hyperlink" Target="file:///C:\carrieres-en-gestion\index.html" TargetMode="External"/><Relationship Id="rId1400" Type="http://schemas.openxmlformats.org/officeDocument/2006/relationships/hyperlink" Target="mailto:martine.macombe@hec.ca" TargetMode="External"/><Relationship Id="rId1845" Type="http://schemas.openxmlformats.org/officeDocument/2006/relationships/hyperlink" Target="file:///C:\services-et-ateliers\index.html" TargetMode="External"/><Relationship Id="rId1705" Type="http://schemas.openxmlformats.org/officeDocument/2006/relationships/hyperlink" Target="https://www.linkedin.com/search/results/companies/?keywords=entreprises&amp;origin=SWITCH_SEARCH_VERTICAL" TargetMode="External"/><Relationship Id="rId1912" Type="http://schemas.openxmlformats.org/officeDocument/2006/relationships/hyperlink" Target="file:///C:\cv-et-lettres\index.html" TargetMode="External"/><Relationship Id="rId286" Type="http://schemas.openxmlformats.org/officeDocument/2006/relationships/hyperlink" Target="file:///C:\My%20Web%20Sites\carrieres-en-gestion-de-projets\carrieres-en-gestion-de-projets.html" TargetMode="External"/><Relationship Id="rId493" Type="http://schemas.openxmlformats.org/officeDocument/2006/relationships/hyperlink" Target="file:///C:\reseautage\index.html" TargetMode="External"/><Relationship Id="rId2174" Type="http://schemas.openxmlformats.org/officeDocument/2006/relationships/hyperlink" Target="file:///C:\stages\index.html" TargetMode="External"/><Relationship Id="rId2381" Type="http://schemas.openxmlformats.org/officeDocument/2006/relationships/hyperlink" Target="file:///C:\nous_joindre\index-2.html" TargetMode="External"/><Relationship Id="rId146" Type="http://schemas.openxmlformats.org/officeDocument/2006/relationships/hyperlink" Target="https://www.hec.ca/diplomes-fondation/evenements/index.html" TargetMode="External"/><Relationship Id="rId353" Type="http://schemas.openxmlformats.org/officeDocument/2006/relationships/hyperlink" Target="file:///C:\My%20Web%20Sites\carrieres-en-management\carrieres-en-management.html" TargetMode="External"/><Relationship Id="rId560" Type="http://schemas.openxmlformats.org/officeDocument/2006/relationships/hyperlink" Target="file:///C:\My%20Web%20Sites\carrieres-en-economie-financiere-appliquee\carrieres-en-economie-financiere-appliquee.html" TargetMode="External"/><Relationship Id="rId798" Type="http://schemas.openxmlformats.org/officeDocument/2006/relationships/hyperlink" Target="file:///C:\My%20Web%20Sites\index.html" TargetMode="External"/><Relationship Id="rId1190" Type="http://schemas.openxmlformats.org/officeDocument/2006/relationships/hyperlink" Target="file:///C:\index-2.html" TargetMode="External"/><Relationship Id="rId2034" Type="http://schemas.openxmlformats.org/officeDocument/2006/relationships/hyperlink" Target="file:///C:\My%20Web%20Sites\index.html" TargetMode="External"/><Relationship Id="rId2241" Type="http://schemas.openxmlformats.org/officeDocument/2006/relationships/hyperlink" Target="file:///C:\My%20Web%20Sites\parcours-developpement-carriere\parcours-developpement-carriere.html" TargetMode="External"/><Relationship Id="rId2479" Type="http://schemas.openxmlformats.org/officeDocument/2006/relationships/hyperlink" Target="https://www.hec.ca/etudiants/mon-programme/maitrises/projets/projet-integration.html" TargetMode="External"/><Relationship Id="rId213" Type="http://schemas.openxmlformats.org/officeDocument/2006/relationships/hyperlink" Target="https://www.hec.ca/etudiants/soutien-ressources/index.html" TargetMode="External"/><Relationship Id="rId420" Type="http://schemas.openxmlformats.org/officeDocument/2006/relationships/hyperlink" Target="https://www.linkedin.com/groups/1773686/profile" TargetMode="External"/><Relationship Id="rId658" Type="http://schemas.openxmlformats.org/officeDocument/2006/relationships/hyperlink" Target="file:///C:\My%20Web%20Sites\index.html" TargetMode="External"/><Relationship Id="rId865" Type="http://schemas.openxmlformats.org/officeDocument/2006/relationships/hyperlink" Target="file:///C:\nous_joindre\index-2.html" TargetMode="External"/><Relationship Id="rId1050" Type="http://schemas.openxmlformats.org/officeDocument/2006/relationships/hyperlink" Target="file:///C:\stages\index.html" TargetMode="External"/><Relationship Id="rId1288" Type="http://schemas.openxmlformats.org/officeDocument/2006/relationships/hyperlink" Target="file:///C:\My%20Web%20Sites\sgc%20site\reseautage\index.html" TargetMode="External"/><Relationship Id="rId1495" Type="http://schemas.openxmlformats.org/officeDocument/2006/relationships/hyperlink" Target="http://www.academos.qc.ca/" TargetMode="External"/><Relationship Id="rId2101" Type="http://schemas.openxmlformats.org/officeDocument/2006/relationships/hyperlink" Target="file:///C:\My%20Web%20Sites\entrevues\index.html" TargetMode="External"/><Relationship Id="rId2339" Type="http://schemas.openxmlformats.org/officeDocument/2006/relationships/hyperlink" Target="file:///C:\reseautage\index.html" TargetMode="External"/><Relationship Id="rId518" Type="http://schemas.openxmlformats.org/officeDocument/2006/relationships/hyperlink" Target="https://www.cira-acri.ca/" TargetMode="External"/><Relationship Id="rId725" Type="http://schemas.openxmlformats.org/officeDocument/2006/relationships/hyperlink" Target="file:///C:\My%20Web%20Sites\carrieres-en-consultation\carrieres-en-consultation.html" TargetMode="External"/><Relationship Id="rId932" Type="http://schemas.openxmlformats.org/officeDocument/2006/relationships/hyperlink" Target="https://www.hec.ca/etudiants/soutien-ressources/gestion-carriere/cv-et-lettres/exemples-cv/CV-MBA-fr-exemple-1.docx" TargetMode="External"/><Relationship Id="rId1148" Type="http://schemas.openxmlformats.org/officeDocument/2006/relationships/hyperlink" Target="file:///C:\cv-et-lettres\index.html" TargetMode="External"/><Relationship Id="rId1355" Type="http://schemas.openxmlformats.org/officeDocument/2006/relationships/hyperlink" Target="mailto:claire.saint-jacques@hec.ca" TargetMode="External"/><Relationship Id="rId1562" Type="http://schemas.openxmlformats.org/officeDocument/2006/relationships/hyperlink" Target="http://www.aqoci.qc.ca/" TargetMode="External"/><Relationship Id="rId2406" Type="http://schemas.openxmlformats.org/officeDocument/2006/relationships/hyperlink" Target="https://www.quebec.ca/emploi/placement-etudiant/" TargetMode="External"/><Relationship Id="rId1008" Type="http://schemas.openxmlformats.org/officeDocument/2006/relationships/hyperlink" Target="file:///C:\stages\index.html" TargetMode="External"/><Relationship Id="rId1215" Type="http://schemas.openxmlformats.org/officeDocument/2006/relationships/hyperlink" Target="file:///C:\index-2.html" TargetMode="External"/><Relationship Id="rId1422" Type="http://schemas.openxmlformats.org/officeDocument/2006/relationships/hyperlink" Target="file:///C:\My%20Web%20Sites\muscler-son-profil\simpliquer-pour-se-demarquer\simpliquer-pour-se-demarquer.html" TargetMode="External"/><Relationship Id="rId1867" Type="http://schemas.openxmlformats.org/officeDocument/2006/relationships/hyperlink" Target="file:///C:\My%20Web%20Sites\index-2.html" TargetMode="External"/><Relationship Id="rId61" Type="http://schemas.openxmlformats.org/officeDocument/2006/relationships/hyperlink" Target="file:///C:\index-2.html" TargetMode="External"/><Relationship Id="rId1727" Type="http://schemas.openxmlformats.org/officeDocument/2006/relationships/hyperlink" Target="file:///C:\My%20Web%20Sites\index.html" TargetMode="External"/><Relationship Id="rId1934" Type="http://schemas.openxmlformats.org/officeDocument/2006/relationships/hyperlink" Target="file:///C:\services-et-ateliers\index.html" TargetMode="External"/><Relationship Id="rId19" Type="http://schemas.openxmlformats.org/officeDocument/2006/relationships/hyperlink" Target="file:///C:\parcours-developpement-carriere\parcours-developpement-carriere.html" TargetMode="External"/><Relationship Id="rId2196" Type="http://schemas.openxmlformats.org/officeDocument/2006/relationships/hyperlink" Target="file:///C:\nous_joindre\index-2.html" TargetMode="External"/><Relationship Id="rId168" Type="http://schemas.openxmlformats.org/officeDocument/2006/relationships/hyperlink" Target="file:///C:\reseautage\index.html" TargetMode="External"/><Relationship Id="rId375" Type="http://schemas.openxmlformats.org/officeDocument/2006/relationships/hyperlink" Target="http://capfinance.ca/portrait-de-la-fsr/" TargetMode="External"/><Relationship Id="rId582" Type="http://schemas.openxmlformats.org/officeDocument/2006/relationships/hyperlink" Target="http://capfinance.ca/portrait-de-la-fsr/" TargetMode="External"/><Relationship Id="rId2056" Type="http://schemas.openxmlformats.org/officeDocument/2006/relationships/hyperlink" Target="file:///C:\parcours-developpement-carriere\definir-votre-projet-professionnel\definir-votre-projet-professionnel.html" TargetMode="External"/><Relationship Id="rId2263" Type="http://schemas.openxmlformats.org/officeDocument/2006/relationships/hyperlink" Target="file:///C:\My%20Web%20Sites\sgc%20site\bureau-stages\qu-est-ce-qu-un-stage.html" TargetMode="External"/><Relationship Id="rId2470" Type="http://schemas.openxmlformats.org/officeDocument/2006/relationships/hyperlink" Target="file:///C:\My%20Web%20Sites\sgc%20site\quand-faire-un-stage.html" TargetMode="External"/><Relationship Id="rId3" Type="http://schemas.openxmlformats.org/officeDocument/2006/relationships/settings" Target="settings.xml"/><Relationship Id="rId235" Type="http://schemas.openxmlformats.org/officeDocument/2006/relationships/hyperlink" Target="file:///C:\My%20Web%20Sites\carrieres-en-affaires-internationales\carrieres-en-affaires-internationales.html" TargetMode="External"/><Relationship Id="rId442" Type="http://schemas.openxmlformats.org/officeDocument/2006/relationships/hyperlink" Target="file:///C:\My%20Web%20Sites\index.html" TargetMode="External"/><Relationship Id="rId887" Type="http://schemas.openxmlformats.org/officeDocument/2006/relationships/hyperlink" Target="file:///C:\My%20Web%20Sites\index.html" TargetMode="External"/><Relationship Id="rId1072" Type="http://schemas.openxmlformats.org/officeDocument/2006/relationships/hyperlink" Target="file:///C:\My%20Web%20Sites\adapter-cv-maitre\adaptez-cv-maitre.html" TargetMode="External"/><Relationship Id="rId2123" Type="http://schemas.openxmlformats.org/officeDocument/2006/relationships/hyperlink" Target="file:///C:\parcours-developpement-carriere\parcours-developpement-carriere.html" TargetMode="External"/><Relationship Id="rId2330" Type="http://schemas.openxmlformats.org/officeDocument/2006/relationships/hyperlink" Target="file:///C:\My%20Web%20Sites\index.html" TargetMode="External"/><Relationship Id="rId302" Type="http://schemas.openxmlformats.org/officeDocument/2006/relationships/hyperlink" Target="https://devenirentrepreneur.com/" TargetMode="External"/><Relationship Id="rId747" Type="http://schemas.openxmlformats.org/officeDocument/2006/relationships/hyperlink" Target="https://www.cors.ca/?q=fr" TargetMode="External"/><Relationship Id="rId954" Type="http://schemas.openxmlformats.org/officeDocument/2006/relationships/hyperlink" Target="https://www.hec.ca/etudiants/soutien-ressources/gestion-carriere/cv-et-lettres/exemples-cv/CV-Gestion-culturelle.docx" TargetMode="External"/><Relationship Id="rId1377" Type="http://schemas.openxmlformats.org/officeDocument/2006/relationships/hyperlink" Target="file:///C:\My%20Web%20Sites\sgc%20site\index-2.html" TargetMode="External"/><Relationship Id="rId1584" Type="http://schemas.openxmlformats.org/officeDocument/2006/relationships/hyperlink" Target="file:///C:\My%20Web%20Sites\index-2.html" TargetMode="External"/><Relationship Id="rId1791" Type="http://schemas.openxmlformats.org/officeDocument/2006/relationships/hyperlink" Target="http://universityx.beyondb-school.com/video.aspx?id=Topic_LinkedIn_Text20" TargetMode="External"/><Relationship Id="rId2428" Type="http://schemas.openxmlformats.org/officeDocument/2006/relationships/hyperlink" Target="http://www.lojiq.org/" TargetMode="External"/><Relationship Id="rId83" Type="http://schemas.openxmlformats.org/officeDocument/2006/relationships/hyperlink" Target="file:///C:\My%20Web%20Sites\carrieres-en-management\carrieres-en-management.html" TargetMode="External"/><Relationship Id="rId607" Type="http://schemas.openxmlformats.org/officeDocument/2006/relationships/hyperlink" Target="file:///C:\entrevues\index.html" TargetMode="External"/><Relationship Id="rId814" Type="http://schemas.openxmlformats.org/officeDocument/2006/relationships/hyperlink" Target="https://www.hec.ca/etudiants/soutien-ressources/gestion-carriere/cv-et-lettres/adapter-cv-maitre/Guide-Candidature-Allemagne.pdf" TargetMode="External"/><Relationship Id="rId1237" Type="http://schemas.openxmlformats.org/officeDocument/2006/relationships/hyperlink" Target="https://fr.glassdoor.ca/index.htm" TargetMode="External"/><Relationship Id="rId1444" Type="http://schemas.openxmlformats.org/officeDocument/2006/relationships/hyperlink" Target="file:///C:\entrevues\index.html" TargetMode="External"/><Relationship Id="rId1651" Type="http://schemas.openxmlformats.org/officeDocument/2006/relationships/hyperlink" Target="https://www.hec.ca/etudiants/soutien-ressources/index.html" TargetMode="External"/><Relationship Id="rId1889" Type="http://schemas.openxmlformats.org/officeDocument/2006/relationships/hyperlink" Target="file:///C:\My%20Web%20Sites\sgc%20site\sites-ressources-recherche-emploi\sites-ressources-recherche-demploi.html" TargetMode="External"/><Relationship Id="rId1304" Type="http://schemas.openxmlformats.org/officeDocument/2006/relationships/hyperlink" Target="file:///C:\My%20Web%20Sites\sgc%20site\parcours-developpement-carriere\muscler-son-profil\muscler-son-profil.html" TargetMode="External"/><Relationship Id="rId1511" Type="http://schemas.openxmlformats.org/officeDocument/2006/relationships/hyperlink" Target="file:///C:\My%20Web%20Sites\explorer-les-carrieres\explorer-les-carrieres.html" TargetMode="External"/><Relationship Id="rId1749" Type="http://schemas.openxmlformats.org/officeDocument/2006/relationships/hyperlink" Target="file:///C:\My%20Web%20Sites\index.html" TargetMode="External"/><Relationship Id="rId1956" Type="http://schemas.openxmlformats.org/officeDocument/2006/relationships/hyperlink" Target="https://www.jobillico.com/fr" TargetMode="External"/><Relationship Id="rId1609" Type="http://schemas.openxmlformats.org/officeDocument/2006/relationships/hyperlink" Target="https://macarriere.hec.ca/" TargetMode="External"/><Relationship Id="rId1816" Type="http://schemas.openxmlformats.org/officeDocument/2006/relationships/hyperlink" Target="file:///C:\nous_joindre\index-2.html" TargetMode="External"/><Relationship Id="rId10" Type="http://schemas.openxmlformats.org/officeDocument/2006/relationships/hyperlink" Target="file:///C:\parcours-developpement-carriere\parcours-developpement-carriere.html" TargetMode="External"/><Relationship Id="rId397" Type="http://schemas.openxmlformats.org/officeDocument/2006/relationships/hyperlink" Target="file:///C:\cv-et-lettres\index.html" TargetMode="External"/><Relationship Id="rId2078" Type="http://schemas.openxmlformats.org/officeDocument/2006/relationships/hyperlink" Target="file:///C:\My%20Web%20Sites\index.html" TargetMode="External"/><Relationship Id="rId2285" Type="http://schemas.openxmlformats.org/officeDocument/2006/relationships/hyperlink" Target="https://cpaquebec.ca/fr/etudiants-et-futurs-cpa/stage/tout-savoir-sur-le-stage-cpa/" TargetMode="External"/><Relationship Id="rId2492" Type="http://schemas.openxmlformats.org/officeDocument/2006/relationships/hyperlink" Target="https://www.hec.ca/etudiants/soutien-ressources/index.html" TargetMode="External"/><Relationship Id="rId257" Type="http://schemas.openxmlformats.org/officeDocument/2006/relationships/hyperlink" Target="https://macarriere.hec.ca/" TargetMode="External"/><Relationship Id="rId464" Type="http://schemas.openxmlformats.org/officeDocument/2006/relationships/hyperlink" Target="file:///C:\reseautage\sites-ressources-recherche-emploi\sites-ressources-recherche-demploi.html" TargetMode="External"/><Relationship Id="rId1094" Type="http://schemas.openxmlformats.org/officeDocument/2006/relationships/hyperlink" Target="file:///C:\services-et-ateliers\index.html" TargetMode="External"/><Relationship Id="rId2145" Type="http://schemas.openxmlformats.org/officeDocument/2006/relationships/hyperlink" Target="file:///C:\index-2.html" TargetMode="External"/><Relationship Id="rId117" Type="http://schemas.openxmlformats.org/officeDocument/2006/relationships/hyperlink" Target="file:///C:\reseautage\index.html" TargetMode="External"/><Relationship Id="rId671" Type="http://schemas.openxmlformats.org/officeDocument/2006/relationships/hyperlink" Target="file:///C:\My%20Web%20Sites\carrieres-en-entrepreneuriat\carrieres-en-entrepreneuriat.html" TargetMode="External"/><Relationship Id="rId769" Type="http://schemas.openxmlformats.org/officeDocument/2006/relationships/hyperlink" Target="file:///C:\My%20Web%20Sites\entrevues\index.html" TargetMode="External"/><Relationship Id="rId976" Type="http://schemas.openxmlformats.org/officeDocument/2006/relationships/hyperlink" Target="file:///C:\My%20Web%20Sites\index-2.html" TargetMode="External"/><Relationship Id="rId1399" Type="http://schemas.openxmlformats.org/officeDocument/2006/relationships/hyperlink" Target="mailto:virginie.denommee@hec.ca" TargetMode="External"/><Relationship Id="rId2352" Type="http://schemas.openxmlformats.org/officeDocument/2006/relationships/hyperlink" Target="https://www.hec.ca/etudiants/etudiants-etrangers/pour-travailler-au-canada/index.html" TargetMode="External"/><Relationship Id="rId324" Type="http://schemas.openxmlformats.org/officeDocument/2006/relationships/hyperlink" Target="file:///C:\stages\index.html" TargetMode="External"/><Relationship Id="rId531" Type="http://schemas.openxmlformats.org/officeDocument/2006/relationships/hyperlink" Target="https://www.hec.ca/etudiants/soutien-ressources/index.html" TargetMode="External"/><Relationship Id="rId629" Type="http://schemas.openxmlformats.org/officeDocument/2006/relationships/hyperlink" Target="https://www.pmimontreal.org/" TargetMode="External"/><Relationship Id="rId1161" Type="http://schemas.openxmlformats.org/officeDocument/2006/relationships/hyperlink" Target="file:///C:\services-et-ateliers\index.html" TargetMode="External"/><Relationship Id="rId1259" Type="http://schemas.openxmlformats.org/officeDocument/2006/relationships/hyperlink" Target="file:///C:\My%20Web%20Sites\index.html" TargetMode="External"/><Relationship Id="rId1466" Type="http://schemas.openxmlformats.org/officeDocument/2006/relationships/hyperlink" Target="file:///C:\My%20Web%20Sites\bien-se-connaitre\bien-se-connaitre.html" TargetMode="External"/><Relationship Id="rId2005" Type="http://schemas.openxmlformats.org/officeDocument/2006/relationships/hyperlink" Target="https://www.arrondissement.com/" TargetMode="External"/><Relationship Id="rId2212" Type="http://schemas.openxmlformats.org/officeDocument/2006/relationships/hyperlink" Target="file:///C:\parcours-developpement-carriere\parcours-developpement-carriere.html" TargetMode="External"/><Relationship Id="rId836" Type="http://schemas.openxmlformats.org/officeDocument/2006/relationships/hyperlink" Target="file:///C:\parcours-developpement-carriere\parcours-developpement-carriere.html" TargetMode="External"/><Relationship Id="rId1021" Type="http://schemas.openxmlformats.org/officeDocument/2006/relationships/hyperlink" Target="file:///C:\services-et-ateliers\index.html" TargetMode="External"/><Relationship Id="rId1119" Type="http://schemas.openxmlformats.org/officeDocument/2006/relationships/hyperlink" Target="file:///C:\services-et-ateliers\index.html" TargetMode="External"/><Relationship Id="rId1673" Type="http://schemas.openxmlformats.org/officeDocument/2006/relationships/hyperlink" Target="file:///C:\stages\index.html" TargetMode="External"/><Relationship Id="rId1880" Type="http://schemas.openxmlformats.org/officeDocument/2006/relationships/hyperlink" Target="file:///C:\My%20Web%20Sites\stages\index.html" TargetMode="External"/><Relationship Id="rId1978" Type="http://schemas.openxmlformats.org/officeDocument/2006/relationships/hyperlink" Target="https://www.engineeringcareers.ca/jobs/quebec/" TargetMode="External"/><Relationship Id="rId2517" Type="http://schemas.openxmlformats.org/officeDocument/2006/relationships/hyperlink" Target="file:///C:\My%20Web%20Sites\sgc%20site\pourquoi-faire-un-stage.html" TargetMode="External"/><Relationship Id="rId903" Type="http://schemas.openxmlformats.org/officeDocument/2006/relationships/hyperlink" Target="file:///C:\carrieres-en-gestion\index.html" TargetMode="External"/><Relationship Id="rId1326" Type="http://schemas.openxmlformats.org/officeDocument/2006/relationships/hyperlink" Target="https://www.instagram.com/macarriere.hecmontreal" TargetMode="External"/><Relationship Id="rId1533" Type="http://schemas.openxmlformats.org/officeDocument/2006/relationships/hyperlink" Target="file:///C:\reseautage\index.html" TargetMode="External"/><Relationship Id="rId1740" Type="http://schemas.openxmlformats.org/officeDocument/2006/relationships/hyperlink" Target="file:///C:\My%20Web%20Sites\index.html" TargetMode="External"/><Relationship Id="rId32" Type="http://schemas.openxmlformats.org/officeDocument/2006/relationships/hyperlink" Target="file:///C:\My%20Web%20Sites\carrieres-en-gestion-des-operations-et-de-la-logistique\carrieres-en-gestion-des-operations-et-de-la-logistique.html" TargetMode="External"/><Relationship Id="rId1600" Type="http://schemas.openxmlformats.org/officeDocument/2006/relationships/hyperlink" Target="file:///C:\My%20Web%20Sites\sgc%20site\se-mettre-en-valeur\se-mettre-en-valeur.html" TargetMode="External"/><Relationship Id="rId1838" Type="http://schemas.openxmlformats.org/officeDocument/2006/relationships/hyperlink" Target="file:///C:\index-2.html" TargetMode="External"/><Relationship Id="rId181" Type="http://schemas.openxmlformats.org/officeDocument/2006/relationships/hyperlink" Target="file:///C:\My%20Web%20Sites\carrieres-en-affaires-internationales\carrieres-en-affaires-internationales.html" TargetMode="External"/><Relationship Id="rId1905" Type="http://schemas.openxmlformats.org/officeDocument/2006/relationships/hyperlink" Target="file:///C:\entrevues\index.html" TargetMode="External"/><Relationship Id="rId279" Type="http://schemas.openxmlformats.org/officeDocument/2006/relationships/hyperlink" Target="file:///C:\reseautage\index.html" TargetMode="External"/><Relationship Id="rId486" Type="http://schemas.openxmlformats.org/officeDocument/2006/relationships/hyperlink" Target="file:///C:\index-2.html" TargetMode="External"/><Relationship Id="rId693" Type="http://schemas.openxmlformats.org/officeDocument/2006/relationships/hyperlink" Target="http://www.infopresse.com/" TargetMode="External"/><Relationship Id="rId2167" Type="http://schemas.openxmlformats.org/officeDocument/2006/relationships/hyperlink" Target="file:///C:\reseautage\index.html" TargetMode="External"/><Relationship Id="rId2374" Type="http://schemas.openxmlformats.org/officeDocument/2006/relationships/hyperlink" Target="file:///C:\parcours-developpement-carriere\parcours-developpement-carriere.html" TargetMode="External"/><Relationship Id="rId139" Type="http://schemas.openxmlformats.org/officeDocument/2006/relationships/hyperlink" Target="https://cicbv.ca/?lang=fr" TargetMode="External"/><Relationship Id="rId346" Type="http://schemas.openxmlformats.org/officeDocument/2006/relationships/hyperlink" Target="file:///C:\My%20Web%20Sites\carrieres-en-analyse-affaires\carrieres-en-analyse-affaires.html" TargetMode="External"/><Relationship Id="rId553" Type="http://schemas.openxmlformats.org/officeDocument/2006/relationships/hyperlink" Target="https://www.hec.ca/gestion-durable-responsable/index/fichiers/HEC_Montreal_Guide_Carrieres_Developpement_Durable_2021.pdf" TargetMode="External"/><Relationship Id="rId760" Type="http://schemas.openxmlformats.org/officeDocument/2006/relationships/hyperlink" Target="file:///C:\My%20Web%20Sites\entrevues\index.html" TargetMode="External"/><Relationship Id="rId998" Type="http://schemas.openxmlformats.org/officeDocument/2006/relationships/hyperlink" Target="file:///C:\My%20Web%20Sites\sgc%20site\erreurs-frequentes\erreurs-frequentes-verifiez-cv.html" TargetMode="External"/><Relationship Id="rId1183" Type="http://schemas.openxmlformats.org/officeDocument/2006/relationships/hyperlink" Target="file:///C:\My%20Web%20Sites\sgc%20site\premiers-contacts\premiers-contacts-soyez-pret.html" TargetMode="External"/><Relationship Id="rId1390" Type="http://schemas.openxmlformats.org/officeDocument/2006/relationships/hyperlink" Target="https://www.hec.ca/campus/helene-desmarais/niveau-3/index.html" TargetMode="External"/><Relationship Id="rId2027" Type="http://schemas.openxmlformats.org/officeDocument/2006/relationships/hyperlink" Target="https://www.canada.ca/fr/immigration-refugies-citoyennete/services/canadiens/experience-internationale-canada.html" TargetMode="External"/><Relationship Id="rId2234" Type="http://schemas.openxmlformats.org/officeDocument/2006/relationships/hyperlink" Target="file:///C:\My%20Web%20Sites\index.html" TargetMode="External"/><Relationship Id="rId2441" Type="http://schemas.openxmlformats.org/officeDocument/2006/relationships/hyperlink" Target="https://www.hec.ca/etudiants/mon-programme/baa/stages/index.html" TargetMode="External"/><Relationship Id="rId206" Type="http://schemas.openxmlformats.org/officeDocument/2006/relationships/hyperlink" Target="http://tintin.hec.ca/audiovisuel/melies/app/visionnement_ifr_mob.cfm?version=17372" TargetMode="External"/><Relationship Id="rId413" Type="http://schemas.openxmlformats.org/officeDocument/2006/relationships/hyperlink" Target="file:///C:\parcours-developpement-carriere\explorer-les-carrieres\explorer-les-carrieres.html" TargetMode="External"/><Relationship Id="rId858" Type="http://schemas.openxmlformats.org/officeDocument/2006/relationships/hyperlink" Target="file:///C:\parcours-developpement-carriere\parcours-developpement-carriere.html" TargetMode="External"/><Relationship Id="rId1043" Type="http://schemas.openxmlformats.org/officeDocument/2006/relationships/hyperlink" Target="file:///C:\My%20Web%20Sites\index.html" TargetMode="External"/><Relationship Id="rId1488" Type="http://schemas.openxmlformats.org/officeDocument/2006/relationships/hyperlink" Target="https://www.canada.ca/fr/services/emplois/opportunites/gouvernement.html" TargetMode="External"/><Relationship Id="rId1695" Type="http://schemas.openxmlformats.org/officeDocument/2006/relationships/hyperlink" Target="file:///C:\parcours-developpement-carriere\explorer-les-carrieres\explorer-les-carrieres.html" TargetMode="External"/><Relationship Id="rId620" Type="http://schemas.openxmlformats.org/officeDocument/2006/relationships/hyperlink" Target="file:///C:\My%20Web%20Sites\carrieres-en-marketing\carrieres-en-marketing.html" TargetMode="External"/><Relationship Id="rId718" Type="http://schemas.openxmlformats.org/officeDocument/2006/relationships/hyperlink" Target="file:///C:\reseautage\index.html" TargetMode="External"/><Relationship Id="rId925" Type="http://schemas.openxmlformats.org/officeDocument/2006/relationships/hyperlink" Target="https://www.hec.ca/etudiants/soutien-ressources/gestion-carriere/cv-et-lettres/exemples-cv/CV-B-Gest.docx" TargetMode="External"/><Relationship Id="rId1250" Type="http://schemas.openxmlformats.org/officeDocument/2006/relationships/hyperlink" Target="file:///C:\My%20Web%20Sites\index.html" TargetMode="External"/><Relationship Id="rId1348" Type="http://schemas.openxmlformats.org/officeDocument/2006/relationships/hyperlink" Target="mailto:talents@hec.ca" TargetMode="External"/><Relationship Id="rId1555" Type="http://schemas.openxmlformats.org/officeDocument/2006/relationships/hyperlink" Target="https://www.facebook.com/cchecmtl/?hc_ref=ARTLzYfoWMXYbflySwzBXx6m4A2Hze96hoWlzIpgGRy922B-aDIXBeoaeCddaFh-WII&amp;fref=nf" TargetMode="External"/><Relationship Id="rId1762" Type="http://schemas.openxmlformats.org/officeDocument/2006/relationships/hyperlink" Target="file:///C:\My%20Web%20Sites\sinformer-aupres-professionnels\sinformer-aupres-des-professionnels.html" TargetMode="External"/><Relationship Id="rId2301" Type="http://schemas.openxmlformats.org/officeDocument/2006/relationships/hyperlink" Target="https://www.facebook.com/CPAHecMtl" TargetMode="External"/><Relationship Id="rId1110" Type="http://schemas.openxmlformats.org/officeDocument/2006/relationships/hyperlink" Target="file:///C:\index-2.html" TargetMode="External"/><Relationship Id="rId1208" Type="http://schemas.openxmlformats.org/officeDocument/2006/relationships/hyperlink" Target="file:///C:\services-et-ateliers\index.html" TargetMode="External"/><Relationship Id="rId1415" Type="http://schemas.openxmlformats.org/officeDocument/2006/relationships/hyperlink" Target="https://cbpq.qc.ca/guide-de-competences-en-gestion" TargetMode="External"/><Relationship Id="rId54" Type="http://schemas.openxmlformats.org/officeDocument/2006/relationships/hyperlink" Target="file:///C:\reseautage\apprenez-bien-utiliser-linkedin\apprenez-bien-utiliser-linkedin.html" TargetMode="External"/><Relationship Id="rId1622" Type="http://schemas.openxmlformats.org/officeDocument/2006/relationships/hyperlink" Target="file:///C:\My%20Web%20Sites\bien-se-connaitre\bien-se-connaitre.html" TargetMode="External"/><Relationship Id="rId1927" Type="http://schemas.openxmlformats.org/officeDocument/2006/relationships/hyperlink" Target="file:///C:\index-2.html" TargetMode="External"/><Relationship Id="rId2091" Type="http://schemas.openxmlformats.org/officeDocument/2006/relationships/hyperlink" Target="file:///C:\My%20Web%20Sites\reseautage\index.html" TargetMode="External"/><Relationship Id="rId2189" Type="http://schemas.openxmlformats.org/officeDocument/2006/relationships/hyperlink" Target="file:///C:\parcours-developpement-carriere\parcours-developpement-carriere.html" TargetMode="External"/><Relationship Id="rId270" Type="http://schemas.openxmlformats.org/officeDocument/2006/relationships/hyperlink" Target="file:///C:\reseautage\index.html" TargetMode="External"/><Relationship Id="rId2396" Type="http://schemas.openxmlformats.org/officeDocument/2006/relationships/hyperlink" Target="https://macarriere.hec.ca/" TargetMode="External"/><Relationship Id="rId130" Type="http://schemas.openxmlformats.org/officeDocument/2006/relationships/hyperlink" Target="https://www.hec.ca/etudiants/mon-programme/baa/specialisations/specialisation-comptabilite-professionnelle.html" TargetMode="External"/><Relationship Id="rId368" Type="http://schemas.openxmlformats.org/officeDocument/2006/relationships/hyperlink" Target="https://www.fphec.ca/" TargetMode="External"/><Relationship Id="rId575" Type="http://schemas.openxmlformats.org/officeDocument/2006/relationships/hyperlink" Target="https://www.reseau-environnement.com/" TargetMode="External"/><Relationship Id="rId782" Type="http://schemas.openxmlformats.org/officeDocument/2006/relationships/hyperlink" Target="file:///C:\My%20Web%20Sites\sgc%20site\carrieres-en-gestion-du-developpement-durable\carrieres-en-gestion-du-developpement-durable.html" TargetMode="External"/><Relationship Id="rId2049" Type="http://schemas.openxmlformats.org/officeDocument/2006/relationships/hyperlink" Target="file:///C:\carrieres-en-gestion\index.html" TargetMode="External"/><Relationship Id="rId2256" Type="http://schemas.openxmlformats.org/officeDocument/2006/relationships/hyperlink" Target="file:///C:\My%20Web%20Sites\services-et-ateliers\index.html" TargetMode="External"/><Relationship Id="rId2463" Type="http://schemas.openxmlformats.org/officeDocument/2006/relationships/hyperlink" Target="file:///C:\My%20Web%20Sites\sgc%20site\temoignages.html" TargetMode="External"/><Relationship Id="rId228" Type="http://schemas.openxmlformats.org/officeDocument/2006/relationships/hyperlink" Target="file:///C:\stages\index.html" TargetMode="External"/><Relationship Id="rId435" Type="http://schemas.openxmlformats.org/officeDocument/2006/relationships/hyperlink" Target="file:///C:\cv-et-lettres\index.html" TargetMode="External"/><Relationship Id="rId642" Type="http://schemas.openxmlformats.org/officeDocument/2006/relationships/hyperlink" Target="file:///C:\reseautage\ciblez-entreprises-faites-vous-connaitre\ciblez-les-entreprises-et-faites-vous-connaitre.html" TargetMode="External"/><Relationship Id="rId1065" Type="http://schemas.openxmlformats.org/officeDocument/2006/relationships/hyperlink" Target="file:///C:\parcours-developpement-carriere\definir-votre-projet-professionnel\definir-votre-projet-professionnel.html" TargetMode="External"/><Relationship Id="rId1272" Type="http://schemas.openxmlformats.org/officeDocument/2006/relationships/hyperlink" Target="file:///C:\My%20Web%20Sites\sgc%20site\parcours-developpement-carriere\bien-se-connaitre\bien-se-connaitre.html" TargetMode="External"/><Relationship Id="rId2116" Type="http://schemas.openxmlformats.org/officeDocument/2006/relationships/hyperlink" Target="file:///C:\stages\index.html" TargetMode="External"/><Relationship Id="rId2323" Type="http://schemas.openxmlformats.org/officeDocument/2006/relationships/hyperlink" Target="file:///C:\reseautage\index.html" TargetMode="External"/><Relationship Id="rId502" Type="http://schemas.openxmlformats.org/officeDocument/2006/relationships/hyperlink" Target="file:///C:\reseautage\index.html" TargetMode="External"/><Relationship Id="rId947" Type="http://schemas.openxmlformats.org/officeDocument/2006/relationships/hyperlink" Target="https://www.hec.ca/etudiants/soutien-ressources/gestion-carriere/cv-et-lettres/exemples-cv/cv_dess_cpa.doc" TargetMode="External"/><Relationship Id="rId1132" Type="http://schemas.openxmlformats.org/officeDocument/2006/relationships/hyperlink" Target="https://www.hec.ca/etudiants/soutien-ressources/index.html" TargetMode="External"/><Relationship Id="rId1577" Type="http://schemas.openxmlformats.org/officeDocument/2006/relationships/hyperlink" Target="file:///C:\My%20Web%20Sites\carrieres-en-gestion\index.html" TargetMode="External"/><Relationship Id="rId1784" Type="http://schemas.openxmlformats.org/officeDocument/2006/relationships/hyperlink" Target="file:///C:\entrevues\index.html" TargetMode="External"/><Relationship Id="rId1991" Type="http://schemas.openxmlformats.org/officeDocument/2006/relationships/hyperlink" Target="https://comptafinance.com/fr/" TargetMode="External"/><Relationship Id="rId76" Type="http://schemas.openxmlformats.org/officeDocument/2006/relationships/hyperlink" Target="file:///C:\entrevues\index.html" TargetMode="External"/><Relationship Id="rId807" Type="http://schemas.openxmlformats.org/officeDocument/2006/relationships/hyperlink" Target="file:///C:\My%20Web%20Sites\index.html" TargetMode="External"/><Relationship Id="rId1437" Type="http://schemas.openxmlformats.org/officeDocument/2006/relationships/hyperlink" Target="file:///C:\My%20Web%20Sites\parcours-developpement-carriere.html" TargetMode="External"/><Relationship Id="rId1644" Type="http://schemas.openxmlformats.org/officeDocument/2006/relationships/hyperlink" Target="file:///C:\nous_joindre\index-2.html" TargetMode="External"/><Relationship Id="rId1851" Type="http://schemas.openxmlformats.org/officeDocument/2006/relationships/hyperlink" Target="file:///C:\cv-et-lettres\index.html" TargetMode="External"/><Relationship Id="rId1504" Type="http://schemas.openxmlformats.org/officeDocument/2006/relationships/hyperlink" Target="https://www.hec.ca/etudiants/soutien-ressources/index.html" TargetMode="External"/><Relationship Id="rId1711" Type="http://schemas.openxmlformats.org/officeDocument/2006/relationships/hyperlink" Target="file:///C:\index-2.html" TargetMode="External"/><Relationship Id="rId1949" Type="http://schemas.openxmlformats.org/officeDocument/2006/relationships/hyperlink" Target="https://www.canada.ca/fr/services/entreprises/recherche/repertoiresentreprisescanadiennes.html" TargetMode="External"/><Relationship Id="rId292" Type="http://schemas.openxmlformats.org/officeDocument/2006/relationships/hyperlink" Target="file:///C:\parcours-developpement-carriere\explorer-les-carrieres\explorer-les-carrieres.html" TargetMode="External"/><Relationship Id="rId1809" Type="http://schemas.openxmlformats.org/officeDocument/2006/relationships/hyperlink" Target="file:///C:\parcours-developpement-carriere\parcours-developpement-carriere.html" TargetMode="External"/><Relationship Id="rId597" Type="http://schemas.openxmlformats.org/officeDocument/2006/relationships/hyperlink" Target="file:///C:\reseautage\index.html" TargetMode="External"/><Relationship Id="rId2180" Type="http://schemas.openxmlformats.org/officeDocument/2006/relationships/hyperlink" Target="https://www.hec.ca/programmes/index.html" TargetMode="External"/><Relationship Id="rId2278" Type="http://schemas.openxmlformats.org/officeDocument/2006/relationships/hyperlink" Target="file:///C:\carrieres-en-gestion\index.html" TargetMode="External"/><Relationship Id="rId2485" Type="http://schemas.openxmlformats.org/officeDocument/2006/relationships/hyperlink" Target="https://www.hec.ca/etudiants/mon-programme/baa/stages/index.html" TargetMode="External"/><Relationship Id="rId152" Type="http://schemas.openxmlformats.org/officeDocument/2006/relationships/hyperlink" Target="https://www.hec.ca/sco/index.html" TargetMode="External"/><Relationship Id="rId457" Type="http://schemas.openxmlformats.org/officeDocument/2006/relationships/hyperlink" Target="file:///C:\My%20Web%20Sites\carrieres-en-management\carrieres-en-management.html" TargetMode="External"/><Relationship Id="rId1087" Type="http://schemas.openxmlformats.org/officeDocument/2006/relationships/hyperlink" Target="file:///C:\index-2.html" TargetMode="External"/><Relationship Id="rId1294" Type="http://schemas.openxmlformats.org/officeDocument/2006/relationships/hyperlink" Target="file:///C:\My%20Web%20Sites\sgc%20site\nous_joindre\index.html" TargetMode="External"/><Relationship Id="rId2040" Type="http://schemas.openxmlformats.org/officeDocument/2006/relationships/hyperlink" Target="file:///C:\carrieres-en-gestion\index.html" TargetMode="External"/><Relationship Id="rId2138" Type="http://schemas.openxmlformats.org/officeDocument/2006/relationships/hyperlink" Target="file:///C:\carrieres-en-gestion\index.html" TargetMode="External"/><Relationship Id="rId664" Type="http://schemas.openxmlformats.org/officeDocument/2006/relationships/hyperlink" Target="file:///C:\nous_joindre\index-2.html" TargetMode="External"/><Relationship Id="rId871" Type="http://schemas.openxmlformats.org/officeDocument/2006/relationships/hyperlink" Target="https://www.hec.ca/etudiants/soutien-ressources/index.html" TargetMode="External"/><Relationship Id="rId969" Type="http://schemas.openxmlformats.org/officeDocument/2006/relationships/hyperlink" Target="https://www.hec.ca/etudiants/soutien-ressources/gestion-carriere/cv-et-lettres/adapter-cv-maitre/Guide-Candidature-Suisse.pdf" TargetMode="External"/><Relationship Id="rId1599" Type="http://schemas.openxmlformats.org/officeDocument/2006/relationships/hyperlink" Target="file:///C:\My%20Web%20Sites\sgc%20site\muscler-son-profil\muscler-son-profil.html" TargetMode="External"/><Relationship Id="rId2345" Type="http://schemas.openxmlformats.org/officeDocument/2006/relationships/hyperlink" Target="file:///C:\carrieres-en-gestion\index.html" TargetMode="External"/><Relationship Id="rId317" Type="http://schemas.openxmlformats.org/officeDocument/2006/relationships/hyperlink" Target="file:///C:\My%20Web%20Sites\index.html" TargetMode="External"/><Relationship Id="rId524" Type="http://schemas.openxmlformats.org/officeDocument/2006/relationships/hyperlink" Target="https://www.linkedin.com/groups/3233907" TargetMode="External"/><Relationship Id="rId731" Type="http://schemas.openxmlformats.org/officeDocument/2006/relationships/hyperlink" Target="https://www.hec.ca/gestion-durable-responsable/index/fichiers/HEC_Montreal_Guide_Carrieres_Developpement_Durable_2021.pdf" TargetMode="External"/><Relationship Id="rId1154" Type="http://schemas.openxmlformats.org/officeDocument/2006/relationships/hyperlink" Target="file:///C:\My%20Web%20Sites\preparer-repondre-questions-recruteur\preparer-repondre-questions-recruteur.html" TargetMode="External"/><Relationship Id="rId1361" Type="http://schemas.openxmlformats.org/officeDocument/2006/relationships/hyperlink" Target="mailto:sandra.jovan@hec.ca" TargetMode="External"/><Relationship Id="rId1459" Type="http://schemas.openxmlformats.org/officeDocument/2006/relationships/hyperlink" Target="file:///C:\reseautage\sinformer-aupres-professionnels\sinformer-aupres-des-professionnels.html" TargetMode="External"/><Relationship Id="rId2205" Type="http://schemas.openxmlformats.org/officeDocument/2006/relationships/hyperlink" Target="file:///C:\nous_joindre\index-2.html" TargetMode="External"/><Relationship Id="rId2412" Type="http://schemas.openxmlformats.org/officeDocument/2006/relationships/hyperlink" Target="https://www.hec.ca/etudiants/soutien-ressources/gestion-carriere/cv-et-lettres/adapter-cv-maitre/Guide-Candidature-Allemagne.pdf" TargetMode="External"/><Relationship Id="rId98" Type="http://schemas.openxmlformats.org/officeDocument/2006/relationships/hyperlink" Target="https://www.linkedin.com/groups/90428/profile" TargetMode="External"/><Relationship Id="rId829" Type="http://schemas.openxmlformats.org/officeDocument/2006/relationships/hyperlink" Target="file:///C:\stages\index.html" TargetMode="External"/><Relationship Id="rId1014" Type="http://schemas.openxmlformats.org/officeDocument/2006/relationships/hyperlink" Target="file:///C:\index-2.html" TargetMode="External"/><Relationship Id="rId1221" Type="http://schemas.openxmlformats.org/officeDocument/2006/relationships/hyperlink" Target="file:///C:\My%20Web%20Sites\index.html" TargetMode="External"/><Relationship Id="rId1666" Type="http://schemas.openxmlformats.org/officeDocument/2006/relationships/hyperlink" Target="file:///C:\My%20Web%20Sites\bien-se-connaitre\bien-se-connaitre.html" TargetMode="External"/><Relationship Id="rId1873" Type="http://schemas.openxmlformats.org/officeDocument/2006/relationships/hyperlink" Target="file:///C:\My%20Web%20Sites\sgc%20site\index.html" TargetMode="External"/><Relationship Id="rId1319" Type="http://schemas.openxmlformats.org/officeDocument/2006/relationships/hyperlink" Target="file:///C:\My%20Web%20Sites\sgc%20site\videos\index.html" TargetMode="External"/><Relationship Id="rId1526" Type="http://schemas.openxmlformats.org/officeDocument/2006/relationships/hyperlink" Target="file:///C:\parcours-developpement-carriere.html" TargetMode="External"/><Relationship Id="rId1733" Type="http://schemas.openxmlformats.org/officeDocument/2006/relationships/hyperlink" Target="file:///C:\index-2.html" TargetMode="External"/><Relationship Id="rId1940" Type="http://schemas.openxmlformats.org/officeDocument/2006/relationships/hyperlink" Target="file:///C:\cv-et-lettres\index.html" TargetMode="External"/><Relationship Id="rId25" Type="http://schemas.openxmlformats.org/officeDocument/2006/relationships/hyperlink" Target="file:///C:\services-et-ateliers\index.html" TargetMode="External"/><Relationship Id="rId1800" Type="http://schemas.openxmlformats.org/officeDocument/2006/relationships/hyperlink" Target="file:///C:\parcours-developpement-carriere\parcours-developpement-carriere.html" TargetMode="External"/><Relationship Id="rId174" Type="http://schemas.openxmlformats.org/officeDocument/2006/relationships/hyperlink" Target="file:///C:\My%20Web%20Sites\index.html" TargetMode="External"/><Relationship Id="rId381" Type="http://schemas.openxmlformats.org/officeDocument/2006/relationships/hyperlink" Target="https://www.hec.ca/etudiants/soutien-ressources/index.html" TargetMode="External"/><Relationship Id="rId2062" Type="http://schemas.openxmlformats.org/officeDocument/2006/relationships/hyperlink" Target="file:///C:\index-2.html" TargetMode="External"/><Relationship Id="rId241" Type="http://schemas.openxmlformats.org/officeDocument/2006/relationships/hyperlink" Target="file:///C:\reseautage\sites-ressources-recherche-emploi\sites-ressources-recherche-demploi.html" TargetMode="External"/><Relationship Id="rId479" Type="http://schemas.openxmlformats.org/officeDocument/2006/relationships/hyperlink" Target="https://www.linkedin.com/groups/4051629/profile" TargetMode="External"/><Relationship Id="rId686" Type="http://schemas.openxmlformats.org/officeDocument/2006/relationships/hyperlink" Target="https://www.ama.org/Pages/default.aspx" TargetMode="External"/><Relationship Id="rId893" Type="http://schemas.openxmlformats.org/officeDocument/2006/relationships/hyperlink" Target="file:///C:\My%20Web%20Sites\adapter-cv-maitre\adaptez-cv-maitre.html" TargetMode="External"/><Relationship Id="rId2367" Type="http://schemas.openxmlformats.org/officeDocument/2006/relationships/hyperlink" Target="file:///C:\reseautage\sites-ressources-recherche-emploi\sites-ressources-recherche-demploi.html" TargetMode="External"/><Relationship Id="rId339" Type="http://schemas.openxmlformats.org/officeDocument/2006/relationships/hyperlink" Target="https://www.hec.ca/etudiants/mon-programme/baa/specialisations/specialisation-finance.html" TargetMode="External"/><Relationship Id="rId546" Type="http://schemas.openxmlformats.org/officeDocument/2006/relationships/hyperlink" Target="file:///C:\stages\index.html" TargetMode="External"/><Relationship Id="rId753" Type="http://schemas.openxmlformats.org/officeDocument/2006/relationships/hyperlink" Target="file:///C:\My%20Web%20Sites\index-2.html" TargetMode="External"/><Relationship Id="rId1176" Type="http://schemas.openxmlformats.org/officeDocument/2006/relationships/hyperlink" Target="file:///C:\My%20Web%20Sites\carrieres-en-gestion\index.html" TargetMode="External"/><Relationship Id="rId1383" Type="http://schemas.openxmlformats.org/officeDocument/2006/relationships/hyperlink" Target="file:///C:\My%20Web%20Sites\reseautage\index.html" TargetMode="External"/><Relationship Id="rId2227" Type="http://schemas.openxmlformats.org/officeDocument/2006/relationships/hyperlink" Target="file:///C:\My%20Web%20Sites\index.html" TargetMode="External"/><Relationship Id="rId2434" Type="http://schemas.openxmlformats.org/officeDocument/2006/relationships/hyperlink" Target="https://www.hec.ca/etudiants/soutien-ressources/gestion-carriere/stages/index.html" TargetMode="External"/><Relationship Id="rId101" Type="http://schemas.openxmlformats.org/officeDocument/2006/relationships/hyperlink" Target="https://propulsionquebec.com/" TargetMode="External"/><Relationship Id="rId406" Type="http://schemas.openxmlformats.org/officeDocument/2006/relationships/hyperlink" Target="file:///C:\My%20Web%20Sites\carrieres-en-gestion-des-operations-et-de-la-logistique\carrieres-en-gestion-des-operations-et-de-la-logistique.html" TargetMode="External"/><Relationship Id="rId960" Type="http://schemas.openxmlformats.org/officeDocument/2006/relationships/hyperlink" Target="https://www.hec.ca/etudiants/soutien-ressources/gestion-carriere/cv-et-lettres/exemples-cv/CV-Gestion-des-operations-et-logistique-fr-VF2.docx" TargetMode="External"/><Relationship Id="rId1036" Type="http://schemas.openxmlformats.org/officeDocument/2006/relationships/hyperlink" Target="https://www.hec.ca/etudiants/soutien-ressources/gestion-carriere/cv-et-lettres/adapter-cv-maitre/Guide-Candidature-Allemagne.pdf" TargetMode="External"/><Relationship Id="rId1243" Type="http://schemas.openxmlformats.org/officeDocument/2006/relationships/hyperlink" Target="file:///C:\My%20Web%20Sites\index.html" TargetMode="External"/><Relationship Id="rId1590" Type="http://schemas.openxmlformats.org/officeDocument/2006/relationships/hyperlink" Target="file:///C:\My%20Web%20Sites\entrevues\index.html" TargetMode="External"/><Relationship Id="rId1688" Type="http://schemas.openxmlformats.org/officeDocument/2006/relationships/hyperlink" Target="file:///C:\My%20Web%20Sites\creer-votre-profil-linkedin\creez-votre-profil-linkedin.html" TargetMode="External"/><Relationship Id="rId1895" Type="http://schemas.openxmlformats.org/officeDocument/2006/relationships/hyperlink" Target="https://www.hec.ca/etudiants/index.html" TargetMode="External"/><Relationship Id="rId613" Type="http://schemas.openxmlformats.org/officeDocument/2006/relationships/hyperlink" Target="file:///C:\My%20Web%20Sites\carrieres-en-comptabilite\carrieres-en-comptabilite.html" TargetMode="External"/><Relationship Id="rId820" Type="http://schemas.openxmlformats.org/officeDocument/2006/relationships/hyperlink" Target="https://www.hec.ca/etudiants/soutien-ressources/gestion-carriere/cv-et-lettres/adapter-cv-maitre/cv_france.docx" TargetMode="External"/><Relationship Id="rId918" Type="http://schemas.openxmlformats.org/officeDocument/2006/relationships/hyperlink" Target="file:///C:\nous_joindre\index-2.html" TargetMode="External"/><Relationship Id="rId1450" Type="http://schemas.openxmlformats.org/officeDocument/2006/relationships/hyperlink" Target="file:///C:\stages\index.html" TargetMode="External"/><Relationship Id="rId1548" Type="http://schemas.openxmlformats.org/officeDocument/2006/relationships/hyperlink" Target="file:///C:\bien-se-connaitre\bien-se-connaitre.html" TargetMode="External"/><Relationship Id="rId1755" Type="http://schemas.openxmlformats.org/officeDocument/2006/relationships/hyperlink" Target="https://www.icriq.com/fr/" TargetMode="External"/><Relationship Id="rId2501" Type="http://schemas.openxmlformats.org/officeDocument/2006/relationships/hyperlink" Target="https://www.hec.ca/entreprises/recrutez-etudiants-diplomes/proposer-stage-projet-etudiants/exemples-projets-supervises-msc.html" TargetMode="External"/><Relationship Id="rId1103" Type="http://schemas.openxmlformats.org/officeDocument/2006/relationships/hyperlink" Target="file:///C:\My%20Web%20Sites\exemples-cv\exemples-cv.html" TargetMode="External"/><Relationship Id="rId1310" Type="http://schemas.openxmlformats.org/officeDocument/2006/relationships/hyperlink" Target="file:///C:\My%20Web%20Sites\sgc%20site\parcours-developpement-carriere\se-lancer-strategie-de-recherche-d-emploi\se-lancer-strategie-recherche-demploi.html" TargetMode="External"/><Relationship Id="rId1408" Type="http://schemas.openxmlformats.org/officeDocument/2006/relationships/hyperlink" Target="file:///C:\index-2.html" TargetMode="External"/><Relationship Id="rId1962" Type="http://schemas.openxmlformats.org/officeDocument/2006/relationships/hyperlink" Target="https://ca.talent.com/fr" TargetMode="External"/><Relationship Id="rId47" Type="http://schemas.openxmlformats.org/officeDocument/2006/relationships/hyperlink" Target="http://www.hec.ca/etudiants/mon-programme/baa/echanges-internationaux/index.html" TargetMode="External"/><Relationship Id="rId1615" Type="http://schemas.openxmlformats.org/officeDocument/2006/relationships/hyperlink" Target="file:///C:\reseautage\faire-bonne-impression\faire-bonne-impression.html" TargetMode="External"/><Relationship Id="rId1822" Type="http://schemas.openxmlformats.org/officeDocument/2006/relationships/hyperlink" Target="file:///C:\My%20Web%20Sites\sinformer-aupres-professionnels\sinformer-aupres-des-professionnels.html" TargetMode="External"/><Relationship Id="rId196" Type="http://schemas.openxmlformats.org/officeDocument/2006/relationships/hyperlink" Target="https://docs.wixstatic.com/ugd/df07dd_08e92f897ce4433eb3b0b35900d281cf.pdf" TargetMode="External"/><Relationship Id="rId2084" Type="http://schemas.openxmlformats.org/officeDocument/2006/relationships/hyperlink" Target="https://www.hec.ca/etudiants/soutien-ressources/index.html" TargetMode="External"/><Relationship Id="rId2291" Type="http://schemas.openxmlformats.org/officeDocument/2006/relationships/hyperlink" Target="file:///C:\parcours-developpement-carriere\se-lancer-strategie-de-recherche-d-emploi\se-lancer-strategie-recherche-demploi.html" TargetMode="External"/><Relationship Id="rId263" Type="http://schemas.openxmlformats.org/officeDocument/2006/relationships/hyperlink" Target="file:///C:\index-2.html" TargetMode="External"/><Relationship Id="rId470" Type="http://schemas.openxmlformats.org/officeDocument/2006/relationships/hyperlink" Target="https://macarriere.hec.ca/" TargetMode="External"/><Relationship Id="rId2151" Type="http://schemas.openxmlformats.org/officeDocument/2006/relationships/hyperlink" Target="file:///C:\entrevues\index.html" TargetMode="External"/><Relationship Id="rId2389" Type="http://schemas.openxmlformats.org/officeDocument/2006/relationships/hyperlink" Target="file:///C:\services-et-ateliers\index.html" TargetMode="External"/><Relationship Id="rId123" Type="http://schemas.openxmlformats.org/officeDocument/2006/relationships/hyperlink" Target="file:///C:\My%20Web%20Sites\index.html" TargetMode="External"/><Relationship Id="rId330" Type="http://schemas.openxmlformats.org/officeDocument/2006/relationships/hyperlink" Target="file:///C:\index-2.html" TargetMode="External"/><Relationship Id="rId568" Type="http://schemas.openxmlformats.org/officeDocument/2006/relationships/hyperlink" Target="file:///C:\parcours-developpement-carriere\explorer-les-carrieres\explorer-les-carrieres.html" TargetMode="External"/><Relationship Id="rId775" Type="http://schemas.openxmlformats.org/officeDocument/2006/relationships/hyperlink" Target="file:///C:\My%20Web%20Sites\sgc%20site\carrieres-en-consultation\carrieres-en-consultation.html" TargetMode="External"/><Relationship Id="rId982" Type="http://schemas.openxmlformats.org/officeDocument/2006/relationships/hyperlink" Target="file:///C:\My%20Web%20Sites\entrevues\index.html" TargetMode="External"/><Relationship Id="rId1198" Type="http://schemas.openxmlformats.org/officeDocument/2006/relationships/hyperlink" Target="file:///C:\My%20Web%20Sites\index.html" TargetMode="External"/><Relationship Id="rId2011" Type="http://schemas.openxmlformats.org/officeDocument/2006/relationships/hyperlink" Target="https://isarta.com/" TargetMode="External"/><Relationship Id="rId2249" Type="http://schemas.openxmlformats.org/officeDocument/2006/relationships/hyperlink" Target="file:///C:\My%20Web%20Sites\index-2.html" TargetMode="External"/><Relationship Id="rId2456" Type="http://schemas.openxmlformats.org/officeDocument/2006/relationships/hyperlink" Target="https://www.hec.ca/etudiants/soutien-ressources/index.html" TargetMode="External"/><Relationship Id="rId428" Type="http://schemas.openxmlformats.org/officeDocument/2006/relationships/hyperlink" Target="https://www.hec.ca/etudiants/soutien-ressources/index.html" TargetMode="External"/><Relationship Id="rId635" Type="http://schemas.openxmlformats.org/officeDocument/2006/relationships/hyperlink" Target="https://www.linkedin.com/groups/166769/about" TargetMode="External"/><Relationship Id="rId842" Type="http://schemas.openxmlformats.org/officeDocument/2006/relationships/hyperlink" Target="file:///C:\services-et-ateliers\index.html" TargetMode="External"/><Relationship Id="rId1058" Type="http://schemas.openxmlformats.org/officeDocument/2006/relationships/hyperlink" Target="file:///C:\carrieres-en-gestion\index.html" TargetMode="External"/><Relationship Id="rId1265" Type="http://schemas.openxmlformats.org/officeDocument/2006/relationships/hyperlink" Target="https://www.consultingcase101.com/" TargetMode="External"/><Relationship Id="rId1472" Type="http://schemas.openxmlformats.org/officeDocument/2006/relationships/hyperlink" Target="file:///C:\reseautage\apprenez-bien-utiliser-linkedin\apprenez-bien-utiliser-linkedin.html" TargetMode="External"/><Relationship Id="rId2109" Type="http://schemas.openxmlformats.org/officeDocument/2006/relationships/hyperlink" Target="https://go.oncehub.com/SGC-ConsultationEclair" TargetMode="External"/><Relationship Id="rId2316" Type="http://schemas.openxmlformats.org/officeDocument/2006/relationships/hyperlink" Target="file:///C:\reseautage\creer-votre-profil-linkedin\creez-votre-profil-linkedin.html" TargetMode="External"/><Relationship Id="rId2523" Type="http://schemas.openxmlformats.org/officeDocument/2006/relationships/hyperlink" Target="https://www.linkedin.com/in/olivier-thifault2210/" TargetMode="External"/><Relationship Id="rId702" Type="http://schemas.openxmlformats.org/officeDocument/2006/relationships/hyperlink" Target="file:///C:\index-2.html" TargetMode="External"/><Relationship Id="rId1125" Type="http://schemas.openxmlformats.org/officeDocument/2006/relationships/hyperlink" Target="file:///C:\cv-et-lettres\index.html" TargetMode="External"/><Relationship Id="rId1332" Type="http://schemas.openxmlformats.org/officeDocument/2006/relationships/hyperlink" Target="file:///C:\My%20Web%20Sites\stages\index.html" TargetMode="External"/><Relationship Id="rId1777" Type="http://schemas.openxmlformats.org/officeDocument/2006/relationships/hyperlink" Target="file:///C:\nous_joindre\index-2.html" TargetMode="External"/><Relationship Id="rId1984" Type="http://schemas.openxmlformats.org/officeDocument/2006/relationships/hyperlink" Target="https://www.canada.ca/fr/services/entreprises/recherche/repertoiresentreprisescanadiennes.html" TargetMode="External"/><Relationship Id="rId69" Type="http://schemas.openxmlformats.org/officeDocument/2006/relationships/hyperlink" Target="file:///C:\nous_joindre\index-2.html" TargetMode="External"/><Relationship Id="rId1637" Type="http://schemas.openxmlformats.org/officeDocument/2006/relationships/hyperlink" Target="file:///C:\parcours-developpement-carriere.html" TargetMode="External"/><Relationship Id="rId1844" Type="http://schemas.openxmlformats.org/officeDocument/2006/relationships/hyperlink" Target="file:///C:\entrevues\index.html" TargetMode="External"/><Relationship Id="rId1704" Type="http://schemas.openxmlformats.org/officeDocument/2006/relationships/hyperlink" Target="https://www.linkedin.com/jobs/" TargetMode="External"/><Relationship Id="rId285" Type="http://schemas.openxmlformats.org/officeDocument/2006/relationships/hyperlink" Target="file:///C:\My%20Web%20Sites\carrieres-en-finance\carrieres-en-finance.html" TargetMode="External"/><Relationship Id="rId1911" Type="http://schemas.openxmlformats.org/officeDocument/2006/relationships/hyperlink" Target="file:///C:\stages\index.html" TargetMode="External"/><Relationship Id="rId492" Type="http://schemas.openxmlformats.org/officeDocument/2006/relationships/hyperlink" Target="file:///C:\cv-et-lettres\index.html" TargetMode="External"/><Relationship Id="rId797" Type="http://schemas.openxmlformats.org/officeDocument/2006/relationships/hyperlink" Target="file:///C:\stages\index.html" TargetMode="External"/><Relationship Id="rId2173" Type="http://schemas.openxmlformats.org/officeDocument/2006/relationships/hyperlink" Target="file:///C:\carrieres-en-gestion\index.html" TargetMode="External"/><Relationship Id="rId2380" Type="http://schemas.openxmlformats.org/officeDocument/2006/relationships/hyperlink" Target="file:///C:\services-et-ateliers\index.html" TargetMode="External"/><Relationship Id="rId2478" Type="http://schemas.openxmlformats.org/officeDocument/2006/relationships/hyperlink" Target="https://www.hec.ca/etudiants/mon-programme/maitrises/projets/projet-supervise.html" TargetMode="External"/><Relationship Id="rId145" Type="http://schemas.openxmlformats.org/officeDocument/2006/relationships/hyperlink" Target="https://www.hec.ca/etudiants/mon-programme/baa/specialisations/Choisir-specialisation-baa.html" TargetMode="External"/><Relationship Id="rId352" Type="http://schemas.openxmlformats.org/officeDocument/2006/relationships/hyperlink" Target="file:///C:\My%20Web%20Sites\carrieres-en-gestion-du-developpement-durable\carrieres-en-gestion-du-developpement-durable.html" TargetMode="External"/><Relationship Id="rId1287" Type="http://schemas.openxmlformats.org/officeDocument/2006/relationships/hyperlink" Target="file:///C:\My%20Web%20Sites\sgc%20site\cv-et-lettres\index.html" TargetMode="External"/><Relationship Id="rId2033" Type="http://schemas.openxmlformats.org/officeDocument/2006/relationships/hyperlink" Target="file:///C:\My%20Web%20Sites\index.html" TargetMode="External"/><Relationship Id="rId2240" Type="http://schemas.openxmlformats.org/officeDocument/2006/relationships/hyperlink" Target="file:///C:\My%20Web%20Sites\index-2.html" TargetMode="External"/><Relationship Id="rId212" Type="http://schemas.openxmlformats.org/officeDocument/2006/relationships/hyperlink" Target="file:///C:\My%20Web%20Sites\index.html" TargetMode="External"/><Relationship Id="rId657" Type="http://schemas.openxmlformats.org/officeDocument/2006/relationships/hyperlink" Target="file:///C:\parcours-developpement-carriere\parcours-developpement-carriere.html" TargetMode="External"/><Relationship Id="rId864" Type="http://schemas.openxmlformats.org/officeDocument/2006/relationships/hyperlink" Target="file:///C:\services-et-ateliers\index.html" TargetMode="External"/><Relationship Id="rId1494" Type="http://schemas.openxmlformats.org/officeDocument/2006/relationships/hyperlink" Target="https://www.cpmt.gouv.qc.ca/la-cpmt-et-ses-partenaires/partenaires/comites-sectoriels-de-main-doeuvre/" TargetMode="External"/><Relationship Id="rId1799" Type="http://schemas.openxmlformats.org/officeDocument/2006/relationships/hyperlink" Target="file:///C:\index-2.html" TargetMode="External"/><Relationship Id="rId2100" Type="http://schemas.openxmlformats.org/officeDocument/2006/relationships/hyperlink" Target="file:///C:\My%20Web%20Sites\reseautage\index.html" TargetMode="External"/><Relationship Id="rId2338" Type="http://schemas.openxmlformats.org/officeDocument/2006/relationships/hyperlink" Target="file:///C:\cv-et-lettres\index.html" TargetMode="External"/><Relationship Id="rId517" Type="http://schemas.openxmlformats.org/officeDocument/2006/relationships/hyperlink" Target="https://macarriere.hec.ca/" TargetMode="External"/><Relationship Id="rId724" Type="http://schemas.openxmlformats.org/officeDocument/2006/relationships/hyperlink" Target="file:///C:\My%20Web%20Sites\carrieres-en-analyse-affaires\carrieres-en-analyse-affaires.html" TargetMode="External"/><Relationship Id="rId931" Type="http://schemas.openxmlformats.org/officeDocument/2006/relationships/hyperlink" Target="https://www.hec.ca/etudiants/soutien-ressources/gestion-carriere/cv-et-lettres/exemples-cv/CV-Certificat-CPA.docx" TargetMode="External"/><Relationship Id="rId1147" Type="http://schemas.openxmlformats.org/officeDocument/2006/relationships/hyperlink" Target="file:///C:\stages\index.html" TargetMode="External"/><Relationship Id="rId1354" Type="http://schemas.openxmlformats.org/officeDocument/2006/relationships/hyperlink" Target="mailto:rachael.fensom@hec.ca" TargetMode="External"/><Relationship Id="rId1561" Type="http://schemas.openxmlformats.org/officeDocument/2006/relationships/hyperlink" Target="https://macarriere.hec.ca/" TargetMode="External"/><Relationship Id="rId2405" Type="http://schemas.openxmlformats.org/officeDocument/2006/relationships/hyperlink" Target="http://placement.emploiquebec.net/mbe/ut/rechroffr/erechroffr.asp?CL=French" TargetMode="External"/><Relationship Id="rId60" Type="http://schemas.openxmlformats.org/officeDocument/2006/relationships/hyperlink" Target="file:///C:\My%20Web%20Sites\index.html" TargetMode="External"/><Relationship Id="rId1007" Type="http://schemas.openxmlformats.org/officeDocument/2006/relationships/hyperlink" Target="file:///C:\carrieres-en-gestion\index.html" TargetMode="External"/><Relationship Id="rId1214" Type="http://schemas.openxmlformats.org/officeDocument/2006/relationships/hyperlink" Target="file:///C:\My%20Web%20Sites\index.html" TargetMode="External"/><Relationship Id="rId1421" Type="http://schemas.openxmlformats.org/officeDocument/2006/relationships/hyperlink" Target="file:///C:\reseautage\evenements-de-reseautage\evenements-de-recrutement-ou-de-reseautage.html" TargetMode="External"/><Relationship Id="rId1659" Type="http://schemas.openxmlformats.org/officeDocument/2006/relationships/hyperlink" Target="file:///C:\reseautage\votre-enonce-de-positionnement\votre-enonce-de-positionnement.html" TargetMode="External"/><Relationship Id="rId1866" Type="http://schemas.openxmlformats.org/officeDocument/2006/relationships/hyperlink" Target="https://www.hec.ca/etudiants/soutien-ressources/index.html" TargetMode="External"/><Relationship Id="rId1519" Type="http://schemas.openxmlformats.org/officeDocument/2006/relationships/hyperlink" Target="file:///C:\stages\stage-projet-ou-emploi-dete\stage-projet-ou-emploi-dete.html" TargetMode="External"/><Relationship Id="rId1726" Type="http://schemas.openxmlformats.org/officeDocument/2006/relationships/hyperlink" Target="file:///C:\cv-et-lettres\index.html" TargetMode="External"/><Relationship Id="rId1933" Type="http://schemas.openxmlformats.org/officeDocument/2006/relationships/hyperlink" Target="file:///C:\entrevues\index.html" TargetMode="External"/><Relationship Id="rId18" Type="http://schemas.openxmlformats.org/officeDocument/2006/relationships/hyperlink" Target="file:///C:\index-2.html" TargetMode="External"/><Relationship Id="rId2195" Type="http://schemas.openxmlformats.org/officeDocument/2006/relationships/hyperlink" Target="file:///C:\My%20Web%20Sites\index.html" TargetMode="External"/><Relationship Id="rId167" Type="http://schemas.openxmlformats.org/officeDocument/2006/relationships/hyperlink" Target="file:///C:\cv-et-lettres\index.html" TargetMode="External"/><Relationship Id="rId374" Type="http://schemas.openxmlformats.org/officeDocument/2006/relationships/hyperlink" Target="http://www.morningstar.com/" TargetMode="External"/><Relationship Id="rId581" Type="http://schemas.openxmlformats.org/officeDocument/2006/relationships/hyperlink" Target="https://www.linkedin.com/groups/2304306/profile" TargetMode="External"/><Relationship Id="rId2055" Type="http://schemas.openxmlformats.org/officeDocument/2006/relationships/hyperlink" Target="file:///C:\nous_joindre\index-2.html" TargetMode="External"/><Relationship Id="rId2262" Type="http://schemas.openxmlformats.org/officeDocument/2006/relationships/hyperlink" Target="file:///C:\My%20Web%20Sites\sgc%20site\stage-cpa\stage-cpa.html" TargetMode="External"/><Relationship Id="rId234" Type="http://schemas.openxmlformats.org/officeDocument/2006/relationships/hyperlink" Target="https://www.hec.ca/etudiants/mon-programme/baa/specialisations/specialisation-economie-appliquee.html" TargetMode="External"/><Relationship Id="rId679" Type="http://schemas.openxmlformats.org/officeDocument/2006/relationships/hyperlink" Target="file:///C:\reseautage\sites-ressources-recherche-emploi\sites-ressources-recherche-demploi.html" TargetMode="External"/><Relationship Id="rId886" Type="http://schemas.openxmlformats.org/officeDocument/2006/relationships/hyperlink" Target="file:///C:\stages\index.html" TargetMode="External"/><Relationship Id="rId2" Type="http://schemas.openxmlformats.org/officeDocument/2006/relationships/styles" Target="styles.xml"/><Relationship Id="rId441" Type="http://schemas.openxmlformats.org/officeDocument/2006/relationships/hyperlink" Target="file:///C:\parcours-developpement-carriere\parcours-developpement-carriere.html" TargetMode="External"/><Relationship Id="rId539" Type="http://schemas.openxmlformats.org/officeDocument/2006/relationships/hyperlink" Target="file:///C:\reseautage\index.html" TargetMode="External"/><Relationship Id="rId746" Type="http://schemas.openxmlformats.org/officeDocument/2006/relationships/hyperlink" Target="https://mila.quebec/" TargetMode="External"/><Relationship Id="rId1071" Type="http://schemas.openxmlformats.org/officeDocument/2006/relationships/hyperlink" Target="file:///C:\My%20Web%20Sites\tutoriel\tutoriel-redigez-cv-maitre.html" TargetMode="External"/><Relationship Id="rId1169" Type="http://schemas.openxmlformats.org/officeDocument/2006/relationships/hyperlink" Target="file:///C:\My%20Web%20Sites\cv-et-lettres\index.html" TargetMode="External"/><Relationship Id="rId1376" Type="http://schemas.openxmlformats.org/officeDocument/2006/relationships/hyperlink" Target="file:///C:\My%20Web%20Sites\services-et-ateliers\index.html" TargetMode="External"/><Relationship Id="rId1583" Type="http://schemas.openxmlformats.org/officeDocument/2006/relationships/hyperlink" Target="file:///C:\My%20Web%20Sites\nous_joindre\index-2.html" TargetMode="External"/><Relationship Id="rId2122" Type="http://schemas.openxmlformats.org/officeDocument/2006/relationships/hyperlink" Target="file:///C:\index-2.html" TargetMode="External"/><Relationship Id="rId2427" Type="http://schemas.openxmlformats.org/officeDocument/2006/relationships/hyperlink" Target="http://www.internchina.org/" TargetMode="External"/><Relationship Id="rId301" Type="http://schemas.openxmlformats.org/officeDocument/2006/relationships/hyperlink" Target="https://www.linkedin.com/groups/4660363/" TargetMode="External"/><Relationship Id="rId953" Type="http://schemas.openxmlformats.org/officeDocument/2006/relationships/hyperlink" Target="https://www.hec.ca/etudiants/soutien-ressources/gestion-carriere/cv-et-lettres/exemples-cv/CV-Finance-en.docx" TargetMode="External"/><Relationship Id="rId1029" Type="http://schemas.openxmlformats.org/officeDocument/2006/relationships/hyperlink" Target="https://www.hec.ca/etudiants/soutien-ressources/gestion-carriere/cv-et-lettres/lettre-presentation/Affaires-internationales-poste-en-consultation-pour-une-candidature-spontanee.doc" TargetMode="External"/><Relationship Id="rId1236" Type="http://schemas.openxmlformats.org/officeDocument/2006/relationships/hyperlink" Target="https://www.salaryexpert.com/salary/area/canada" TargetMode="External"/><Relationship Id="rId1790" Type="http://schemas.openxmlformats.org/officeDocument/2006/relationships/hyperlink" Target="https://oeildurecruteur.ca/se-faire-reperer-des-recruteurs/" TargetMode="External"/><Relationship Id="rId1888" Type="http://schemas.openxmlformats.org/officeDocument/2006/relationships/hyperlink" Target="file:///C:\My%20Web%20Sites\sgc%20site\sinformer-aupres-professionnels\sinformer-aupres-des-professionnels.html" TargetMode="External"/><Relationship Id="rId82" Type="http://schemas.openxmlformats.org/officeDocument/2006/relationships/hyperlink" Target="file:///C:\My%20Web%20Sites\carrieres-en-gestion-des-operations-et-de-la-logistique\carrieres-en-gestion-des-operations-et-de-la-logistique.html" TargetMode="External"/><Relationship Id="rId606" Type="http://schemas.openxmlformats.org/officeDocument/2006/relationships/hyperlink" Target="file:///C:\reseautage\index.html" TargetMode="External"/><Relationship Id="rId813" Type="http://schemas.openxmlformats.org/officeDocument/2006/relationships/hyperlink" Target="file:///C:\My%20Web%20Sites\rectifiez-cv-qui-penalise\rectifiez-cv-qui-vous-penalise.html" TargetMode="External"/><Relationship Id="rId1443" Type="http://schemas.openxmlformats.org/officeDocument/2006/relationships/hyperlink" Target="file:///C:\reseautage\index.html" TargetMode="External"/><Relationship Id="rId1650" Type="http://schemas.openxmlformats.org/officeDocument/2006/relationships/hyperlink" Target="file:///C:\services-et-ateliers\index.html" TargetMode="External"/><Relationship Id="rId1748" Type="http://schemas.openxmlformats.org/officeDocument/2006/relationships/hyperlink" Target="file:///C:\cv-et-lettres\index.html" TargetMode="External"/><Relationship Id="rId1303" Type="http://schemas.openxmlformats.org/officeDocument/2006/relationships/hyperlink" Target="file:///C:\My%20Web%20Sites\sgc%20site\parcours-developpement-carriere\explorer-les-carrieres\explorer-les-carrieres.html" TargetMode="External"/><Relationship Id="rId1510" Type="http://schemas.openxmlformats.org/officeDocument/2006/relationships/hyperlink" Target="file:///C:\My%20Web%20Sites\definir-votre-projet-professionnel\definir-votre-projet-professionnel.html" TargetMode="External"/><Relationship Id="rId1955" Type="http://schemas.openxmlformats.org/officeDocument/2006/relationships/hyperlink" Target="https://www.jobboom.com/fr" TargetMode="External"/><Relationship Id="rId1608" Type="http://schemas.openxmlformats.org/officeDocument/2006/relationships/hyperlink" Target="https://www.hec.ca/etudiants/etudiants-etrangers/pour-travailler-au-canada/index.html" TargetMode="External"/><Relationship Id="rId1815" Type="http://schemas.openxmlformats.org/officeDocument/2006/relationships/hyperlink" Target="file:///C:\services-et-ateliers\index.html" TargetMode="External"/><Relationship Id="rId189" Type="http://schemas.openxmlformats.org/officeDocument/2006/relationships/hyperlink" Target="file:///C:\My%20Web%20Sites\carrieres-en-gestion-des-ressources-humaines\carrieres-en-gestion-des-ressources-humaines.html" TargetMode="External"/><Relationship Id="rId396" Type="http://schemas.openxmlformats.org/officeDocument/2006/relationships/hyperlink" Target="file:///C:\stages\index.html" TargetMode="External"/><Relationship Id="rId2077" Type="http://schemas.openxmlformats.org/officeDocument/2006/relationships/hyperlink" Target="file:///C:\entrevues\index.html" TargetMode="External"/><Relationship Id="rId2284" Type="http://schemas.openxmlformats.org/officeDocument/2006/relationships/hyperlink" Target="file:///C:\nous_joindre\index-2.html" TargetMode="External"/><Relationship Id="rId2491" Type="http://schemas.openxmlformats.org/officeDocument/2006/relationships/hyperlink" Target="https://www.hec.ca/etudiants/index.html" TargetMode="External"/><Relationship Id="rId256" Type="http://schemas.openxmlformats.org/officeDocument/2006/relationships/hyperlink" Target="https://www.linkedin.com/groups/148346/" TargetMode="External"/><Relationship Id="rId463" Type="http://schemas.openxmlformats.org/officeDocument/2006/relationships/hyperlink" Target="https://www.apics.org/credentials-education/education-programs/scor-professional-training" TargetMode="External"/><Relationship Id="rId670" Type="http://schemas.openxmlformats.org/officeDocument/2006/relationships/hyperlink" Target="file:///C:\My%20Web%20Sites\carrieres-en-economie-financiere-appliquee\carrieres-en-economie-financiere-appliquee.html" TargetMode="External"/><Relationship Id="rId1093" Type="http://schemas.openxmlformats.org/officeDocument/2006/relationships/hyperlink" Target="file:///C:\entrevues\index.html" TargetMode="External"/><Relationship Id="rId2144" Type="http://schemas.openxmlformats.org/officeDocument/2006/relationships/hyperlink" Target="file:///C:\nous_joindre\index-2.html" TargetMode="External"/><Relationship Id="rId2351" Type="http://schemas.openxmlformats.org/officeDocument/2006/relationships/hyperlink" Target="file:///C:\nous_joindre\index-2.html" TargetMode="External"/><Relationship Id="rId116" Type="http://schemas.openxmlformats.org/officeDocument/2006/relationships/hyperlink" Target="file:///C:\cv-et-lettres\index.html" TargetMode="External"/><Relationship Id="rId323" Type="http://schemas.openxmlformats.org/officeDocument/2006/relationships/hyperlink" Target="file:///C:\My%20Web%20Sites\index.html" TargetMode="External"/><Relationship Id="rId530" Type="http://schemas.openxmlformats.org/officeDocument/2006/relationships/hyperlink" Target="file:///C:\My%20Web%20Sites\index.html" TargetMode="External"/><Relationship Id="rId768" Type="http://schemas.openxmlformats.org/officeDocument/2006/relationships/hyperlink" Target="file:///C:\My%20Web%20Sites\reseautage\index.html" TargetMode="External"/><Relationship Id="rId975" Type="http://schemas.openxmlformats.org/officeDocument/2006/relationships/hyperlink" Target="file:///C:\My%20Web%20Sites\index-2.html" TargetMode="External"/><Relationship Id="rId1160" Type="http://schemas.openxmlformats.org/officeDocument/2006/relationships/hyperlink" Target="file:///C:\My%20Web%20Sites\index.html" TargetMode="External"/><Relationship Id="rId1398" Type="http://schemas.openxmlformats.org/officeDocument/2006/relationships/hyperlink" Target="https://go.oncehub.com/SGC-ConsultationEclair" TargetMode="External"/><Relationship Id="rId2004" Type="http://schemas.openxmlformats.org/officeDocument/2006/relationships/hyperlink" Target="https://emploisrh.ca/fr/" TargetMode="External"/><Relationship Id="rId2211" Type="http://schemas.openxmlformats.org/officeDocument/2006/relationships/hyperlink" Target="file:///C:\index-2.html" TargetMode="External"/><Relationship Id="rId2449" Type="http://schemas.openxmlformats.org/officeDocument/2006/relationships/hyperlink" Target="https://www.hec.ca/etudiants/soutien-ressources/gestion-carriere/cv-et-lettres/lettre-presentation/apprenez-a-rediger-lettre-presentation.html" TargetMode="External"/><Relationship Id="rId628" Type="http://schemas.openxmlformats.org/officeDocument/2006/relationships/hyperlink" Target="https://macarriere.hec.ca/" TargetMode="External"/><Relationship Id="rId835" Type="http://schemas.openxmlformats.org/officeDocument/2006/relationships/hyperlink" Target="file:///C:\index-2.html" TargetMode="External"/><Relationship Id="rId1258" Type="http://schemas.openxmlformats.org/officeDocument/2006/relationships/hyperlink" Target="file:///C:\reseautage\index.html" TargetMode="External"/><Relationship Id="rId1465" Type="http://schemas.openxmlformats.org/officeDocument/2006/relationships/hyperlink" Target="file:///C:\My%20Web%20Sites\bien-se-connaitre\bien-se-connaitre.html" TargetMode="External"/><Relationship Id="rId1672" Type="http://schemas.openxmlformats.org/officeDocument/2006/relationships/hyperlink" Target="file:///C:\carrieres-en-gestion\index.html" TargetMode="External"/><Relationship Id="rId2309" Type="http://schemas.openxmlformats.org/officeDocument/2006/relationships/hyperlink" Target="file:///C:\cv-et-lettres\exemples-cv\exemples-cv.html" TargetMode="External"/><Relationship Id="rId2516" Type="http://schemas.openxmlformats.org/officeDocument/2006/relationships/hyperlink" Target="https://www.hec.ca/etudiants/soutien-ressources/gestion-carriere/stages/index.html" TargetMode="External"/><Relationship Id="rId1020" Type="http://schemas.openxmlformats.org/officeDocument/2006/relationships/hyperlink" Target="file:///C:\entrevues\index.html" TargetMode="External"/><Relationship Id="rId1118" Type="http://schemas.openxmlformats.org/officeDocument/2006/relationships/hyperlink" Target="file:///C:\My%20Web%20Sites\index.html" TargetMode="External"/><Relationship Id="rId1325" Type="http://schemas.openxmlformats.org/officeDocument/2006/relationships/hyperlink" Target="https://www.linkedin.com/showcase/gestion-de-carriere-hec-montreal/" TargetMode="External"/><Relationship Id="rId1532" Type="http://schemas.openxmlformats.org/officeDocument/2006/relationships/hyperlink" Target="file:///C:\cv-et-lettres\index.html" TargetMode="External"/><Relationship Id="rId1977" Type="http://schemas.openxmlformats.org/officeDocument/2006/relationships/hyperlink" Target="http://www.carrieres.gouv.qc.ca/" TargetMode="External"/><Relationship Id="rId902" Type="http://schemas.openxmlformats.org/officeDocument/2006/relationships/hyperlink" Target="file:///C:\parcours-developpement-carriere\parcours-developpement-carriere.html" TargetMode="External"/><Relationship Id="rId1837" Type="http://schemas.openxmlformats.org/officeDocument/2006/relationships/hyperlink" Target="file:///C:\My%20Web%20Sites\index.html" TargetMode="External"/><Relationship Id="rId31" Type="http://schemas.openxmlformats.org/officeDocument/2006/relationships/hyperlink" Target="file:///C:\My%20Web%20Sites\carrieres-en-finance\carrieres-en-finance.html" TargetMode="External"/><Relationship Id="rId2099" Type="http://schemas.openxmlformats.org/officeDocument/2006/relationships/hyperlink" Target="file:///C:\My%20Web%20Sites\cv-et-lettres\index.html" TargetMode="External"/><Relationship Id="rId180" Type="http://schemas.openxmlformats.org/officeDocument/2006/relationships/hyperlink" Target="file:///C:\nous_joindre\index-2.html" TargetMode="External"/><Relationship Id="rId278" Type="http://schemas.openxmlformats.org/officeDocument/2006/relationships/hyperlink" Target="file:///C:\cv-et-lettres\index.html" TargetMode="External"/><Relationship Id="rId1904" Type="http://schemas.openxmlformats.org/officeDocument/2006/relationships/hyperlink" Target="file:///C:\My%20Web%20Sites\index.html" TargetMode="External"/><Relationship Id="rId485" Type="http://schemas.openxmlformats.org/officeDocument/2006/relationships/hyperlink" Target="https://www.hec.ca/etudiants/soutien-ressources/index.html" TargetMode="External"/><Relationship Id="rId692" Type="http://schemas.openxmlformats.org/officeDocument/2006/relationships/hyperlink" Target="https://www.linkedin.com/groups/6770439" TargetMode="External"/><Relationship Id="rId2166" Type="http://schemas.openxmlformats.org/officeDocument/2006/relationships/hyperlink" Target="file:///C:\cv-et-lettres\index.html" TargetMode="External"/><Relationship Id="rId2373" Type="http://schemas.openxmlformats.org/officeDocument/2006/relationships/hyperlink" Target="file:///C:\My%20Web%20Sites\index.html" TargetMode="External"/><Relationship Id="rId138" Type="http://schemas.openxmlformats.org/officeDocument/2006/relationships/hyperlink" Target="http://www.isaca.org/Certification/CISA-Certified-Information-Systems-Auditor/How-to-Become-Certified/Pages/default.aspx" TargetMode="External"/><Relationship Id="rId345" Type="http://schemas.openxmlformats.org/officeDocument/2006/relationships/hyperlink" Target="file:///C:\My%20Web%20Sites\carrieres-en-affaires-internationales\carrieres-en-affaires-internationales.html" TargetMode="External"/><Relationship Id="rId552" Type="http://schemas.openxmlformats.org/officeDocument/2006/relationships/hyperlink" Target="https://www.hec.ca/etudiants/mon-programme/baa/specialisations/specialisation-transition-durable.html" TargetMode="External"/><Relationship Id="rId997" Type="http://schemas.openxmlformats.org/officeDocument/2006/relationships/hyperlink" Target="file:///C:\My%20Web%20Sites\sgc%20site\exemples-cv\exemples-cv.html" TargetMode="External"/><Relationship Id="rId1182" Type="http://schemas.openxmlformats.org/officeDocument/2006/relationships/hyperlink" Target="file:///C:\My%20Web%20Sites\nous_joindre\index-2.html" TargetMode="External"/><Relationship Id="rId2026" Type="http://schemas.openxmlformats.org/officeDocument/2006/relationships/hyperlink" Target="https://aqoci.qc.ca/emplois/" TargetMode="External"/><Relationship Id="rId2233" Type="http://schemas.openxmlformats.org/officeDocument/2006/relationships/hyperlink" Target="file:///C:\index-2.html" TargetMode="External"/><Relationship Id="rId2440" Type="http://schemas.openxmlformats.org/officeDocument/2006/relationships/hyperlink" Target="file:///C:\My%20Web%20Sites\sgc%20site\temoignages.html" TargetMode="External"/><Relationship Id="rId205" Type="http://schemas.openxmlformats.org/officeDocument/2006/relationships/hyperlink" Target="http://tintin.hec.ca/audiovisuel/melies/app/visionnement_ifr_mob.cfm?version=17371" TargetMode="External"/><Relationship Id="rId412" Type="http://schemas.openxmlformats.org/officeDocument/2006/relationships/hyperlink" Target="file:///C:\My%20Web%20Sites\statistiques-emploi-diplomes\statistiques-demploi-des-diplomes.html" TargetMode="External"/><Relationship Id="rId857" Type="http://schemas.openxmlformats.org/officeDocument/2006/relationships/hyperlink" Target="file:///C:\index-2.html" TargetMode="External"/><Relationship Id="rId1042" Type="http://schemas.openxmlformats.org/officeDocument/2006/relationships/hyperlink" Target="file:///C:\My%20Web%20Sites\comment-envoyer-dossier-candidature\comment-envoyer-dossier-candidature.html" TargetMode="External"/><Relationship Id="rId1487" Type="http://schemas.openxmlformats.org/officeDocument/2006/relationships/hyperlink" Target="http://www.lesaffaires.com/classements/les-500/liste" TargetMode="External"/><Relationship Id="rId1694" Type="http://schemas.openxmlformats.org/officeDocument/2006/relationships/hyperlink" Target="file:///C:\parcours-developpement-carriere\bien-se-connaitre\bien-se-connaitre.html" TargetMode="External"/><Relationship Id="rId2300" Type="http://schemas.openxmlformats.org/officeDocument/2006/relationships/hyperlink" Target="https://emploicpa.cpaquebec.ca/fr/babillard-demplois/resultats-de-recherche/?PosteFutursCPA=1&amp;PosteCPA=1&amp;PosteCA=1&amp;TitreOffre=&amp;IdRegion=0&amp;Date=0&amp;TempsPlein=&amp;TempsPartiel=&amp;AnneesExp=&amp;Salaire=0&amp;IdSecteur=0&amp;Stage=0&amp;NomOrganisation=&amp;Avance=0&amp;Teletravail=0" TargetMode="External"/><Relationship Id="rId717" Type="http://schemas.openxmlformats.org/officeDocument/2006/relationships/hyperlink" Target="file:///C:\cv-et-lettres\index.html" TargetMode="External"/><Relationship Id="rId924" Type="http://schemas.openxmlformats.org/officeDocument/2006/relationships/hyperlink" Target="https://www.hec.ca/etudiants/soutien-ressources/gestion-carriere/cv-et-lettres/exemples-cv/CV-BAA-CPA.docx" TargetMode="External"/><Relationship Id="rId1347" Type="http://schemas.openxmlformats.org/officeDocument/2006/relationships/hyperlink" Target="mailto:sgc@hec.ca" TargetMode="External"/><Relationship Id="rId1554" Type="http://schemas.openxmlformats.org/officeDocument/2006/relationships/hyperlink" Target="http://www.hec.ca/etudiants/vie-sur-le-campus/vie-associative/" TargetMode="External"/><Relationship Id="rId1761" Type="http://schemas.openxmlformats.org/officeDocument/2006/relationships/hyperlink" Target="file:///C:\My%20Web%20Sites\evenements-de-reseautage\evenements-de-recrutement-ou-de-reseautage.html" TargetMode="External"/><Relationship Id="rId1999" Type="http://schemas.openxmlformats.org/officeDocument/2006/relationships/hyperlink" Target="https://www.gestiondeprojets.ca/" TargetMode="External"/><Relationship Id="rId53" Type="http://schemas.openxmlformats.org/officeDocument/2006/relationships/hyperlink" Target="https://macarriere.hec.ca/" TargetMode="External"/><Relationship Id="rId1207" Type="http://schemas.openxmlformats.org/officeDocument/2006/relationships/hyperlink" Target="file:///C:\My%20Web%20Sites\index.html" TargetMode="External"/><Relationship Id="rId1414" Type="http://schemas.openxmlformats.org/officeDocument/2006/relationships/hyperlink" Target="file:///C:\My%20Web%20Sites\muscler-son-profil\muscler-son-profil.html" TargetMode="External"/><Relationship Id="rId1621" Type="http://schemas.openxmlformats.org/officeDocument/2006/relationships/hyperlink" Target="file:///C:\reseautage\creer-votre-profil-linkedin\creez-votre-profil-linkedin.html" TargetMode="External"/><Relationship Id="rId1859" Type="http://schemas.openxmlformats.org/officeDocument/2006/relationships/hyperlink" Target="file:///C:\My%20Web%20Sites\carte-daffaires\carte-d-affaires-ne-pas-negliger.html" TargetMode="External"/><Relationship Id="rId1719" Type="http://schemas.openxmlformats.org/officeDocument/2006/relationships/hyperlink" Target="file:///C:\entrevues\index.html" TargetMode="External"/><Relationship Id="rId1926" Type="http://schemas.openxmlformats.org/officeDocument/2006/relationships/hyperlink" Target="file:///C:\My%20Web%20Sites\index.html" TargetMode="External"/><Relationship Id="rId2090" Type="http://schemas.openxmlformats.org/officeDocument/2006/relationships/hyperlink" Target="file:///C:\My%20Web%20Sites\cv-et-lettres\index.html" TargetMode="External"/><Relationship Id="rId2188" Type="http://schemas.openxmlformats.org/officeDocument/2006/relationships/hyperlink" Target="file:///C:\index-2.html" TargetMode="External"/><Relationship Id="rId2395" Type="http://schemas.openxmlformats.org/officeDocument/2006/relationships/hyperlink" Target="file:///C:\reseautage\evenements-de-reseautage\evenements-de-recrutement-ou-de-reseautage.html" TargetMode="External"/><Relationship Id="rId367" Type="http://schemas.openxmlformats.org/officeDocument/2006/relationships/hyperlink" Target="https://www.hec.ca/finance/index.html" TargetMode="External"/><Relationship Id="rId574" Type="http://schemas.openxmlformats.org/officeDocument/2006/relationships/hyperlink" Target="https://rcen.ca/" TargetMode="External"/><Relationship Id="rId2048" Type="http://schemas.openxmlformats.org/officeDocument/2006/relationships/hyperlink" Target="file:///C:\parcours-developpement-carriere\parcours-developpement-carriere.html" TargetMode="External"/><Relationship Id="rId2255" Type="http://schemas.openxmlformats.org/officeDocument/2006/relationships/hyperlink" Target="file:///C:\My%20Web%20Sites\entrevues\index.html" TargetMode="External"/><Relationship Id="rId227" Type="http://schemas.openxmlformats.org/officeDocument/2006/relationships/hyperlink" Target="file:///C:\My%20Web%20Sites\index.html" TargetMode="External"/><Relationship Id="rId781" Type="http://schemas.openxmlformats.org/officeDocument/2006/relationships/hyperlink" Target="file:///C:\My%20Web%20Sites\sgc%20site\carrieres-en-gestion-des-ressources-humaines\carrieres-en-gestion-des-ressources-humaines.html" TargetMode="External"/><Relationship Id="rId879" Type="http://schemas.openxmlformats.org/officeDocument/2006/relationships/hyperlink" Target="file:///C:\reseautage\index.html" TargetMode="External"/><Relationship Id="rId2462" Type="http://schemas.openxmlformats.org/officeDocument/2006/relationships/hyperlink" Target="file:///C:\My%20Web%20Sites\sgc%20site\quoi-faire-apres-avoir-trouve-un-stage.html" TargetMode="External"/><Relationship Id="rId434" Type="http://schemas.openxmlformats.org/officeDocument/2006/relationships/hyperlink" Target="file:///C:\stages\index.html" TargetMode="External"/><Relationship Id="rId641" Type="http://schemas.openxmlformats.org/officeDocument/2006/relationships/hyperlink" Target="file:///C:\reseautage\sinformer-aupres-professionnels\sinformer-aupres-des-professionnels.html" TargetMode="External"/><Relationship Id="rId739" Type="http://schemas.openxmlformats.org/officeDocument/2006/relationships/hyperlink" Target="https://www.linkedin.com/groups/142267/profile" TargetMode="External"/><Relationship Id="rId1064" Type="http://schemas.openxmlformats.org/officeDocument/2006/relationships/hyperlink" Target="file:///C:\nous_joindre\index-2.html" TargetMode="External"/><Relationship Id="rId1271" Type="http://schemas.openxmlformats.org/officeDocument/2006/relationships/hyperlink" Target="file:///C:\My%20Web%20Sites\sgc%20site\parcours-developpement-carriere\bien-se-connaitre\bien-se-connaitre.html" TargetMode="External"/><Relationship Id="rId1369" Type="http://schemas.openxmlformats.org/officeDocument/2006/relationships/hyperlink" Target="file:///C:\My%20Web%20Sites\index-2.html" TargetMode="External"/><Relationship Id="rId1576" Type="http://schemas.openxmlformats.org/officeDocument/2006/relationships/hyperlink" Target="file:///C:\My%20Web%20Sites\sgc%20site\parcours-developpement-carriere.html" TargetMode="External"/><Relationship Id="rId2115" Type="http://schemas.openxmlformats.org/officeDocument/2006/relationships/hyperlink" Target="file:///C:\carrieres-en-gestion\index.html" TargetMode="External"/><Relationship Id="rId2322" Type="http://schemas.openxmlformats.org/officeDocument/2006/relationships/hyperlink" Target="file:///C:\cv-et-lettres\index.html" TargetMode="External"/><Relationship Id="rId501" Type="http://schemas.openxmlformats.org/officeDocument/2006/relationships/hyperlink" Target="file:///C:\cv-et-lettres\index.html" TargetMode="External"/><Relationship Id="rId946" Type="http://schemas.openxmlformats.org/officeDocument/2006/relationships/hyperlink" Target="https://www.hec.ca/etudiants/soutien-ressources/gestion-carriere/cv-et-lettres/exemples-cv/CV-Accounting.docx" TargetMode="External"/><Relationship Id="rId1131" Type="http://schemas.openxmlformats.org/officeDocument/2006/relationships/hyperlink" Target="file:///C:\My%20Web%20Sites\index.html" TargetMode="External"/><Relationship Id="rId1229" Type="http://schemas.openxmlformats.org/officeDocument/2006/relationships/hyperlink" Target="file:///C:\reseautage\index.html" TargetMode="External"/><Relationship Id="rId1783" Type="http://schemas.openxmlformats.org/officeDocument/2006/relationships/hyperlink" Target="file:///C:\My%20Web%20Sites\index.html" TargetMode="External"/><Relationship Id="rId1990" Type="http://schemas.openxmlformats.org/officeDocument/2006/relationships/hyperlink" Target="http://www.jobwings.com/" TargetMode="External"/><Relationship Id="rId75" Type="http://schemas.openxmlformats.org/officeDocument/2006/relationships/hyperlink" Target="file:///C:\reseautage\index.html" TargetMode="External"/><Relationship Id="rId806" Type="http://schemas.openxmlformats.org/officeDocument/2006/relationships/hyperlink" Target="file:///C:\stages\index.html" TargetMode="External"/><Relationship Id="rId1436" Type="http://schemas.openxmlformats.org/officeDocument/2006/relationships/hyperlink" Target="file:///C:\index-2.html" TargetMode="External"/><Relationship Id="rId1643" Type="http://schemas.openxmlformats.org/officeDocument/2006/relationships/hyperlink" Target="file:///C:\services-et-ateliers\index.html" TargetMode="External"/><Relationship Id="rId1850" Type="http://schemas.openxmlformats.org/officeDocument/2006/relationships/hyperlink" Target="file:///C:\stages\index.html" TargetMode="External"/><Relationship Id="rId1503" Type="http://schemas.openxmlformats.org/officeDocument/2006/relationships/hyperlink" Target="file:///C:\My%20Web%20Sites\bien-se-connaitre\bien-se-connaitre.html" TargetMode="External"/><Relationship Id="rId1710" Type="http://schemas.openxmlformats.org/officeDocument/2006/relationships/hyperlink" Target="https://www.hec.ca/etudiants/soutien-ressources/index.html" TargetMode="External"/><Relationship Id="rId1948" Type="http://schemas.openxmlformats.org/officeDocument/2006/relationships/hyperlink" Target="https://www.icriq.com/fr/" TargetMode="External"/><Relationship Id="rId291" Type="http://schemas.openxmlformats.org/officeDocument/2006/relationships/hyperlink" Target="https://www.monemploi.com/eqe" TargetMode="External"/><Relationship Id="rId1808" Type="http://schemas.openxmlformats.org/officeDocument/2006/relationships/hyperlink" Target="file:///C:\index-2.html" TargetMode="External"/><Relationship Id="rId151" Type="http://schemas.openxmlformats.org/officeDocument/2006/relationships/hyperlink" Target="http://cpaquebec.ca/" TargetMode="External"/><Relationship Id="rId389" Type="http://schemas.openxmlformats.org/officeDocument/2006/relationships/hyperlink" Target="file:///C:\reseautage\index.html" TargetMode="External"/><Relationship Id="rId596" Type="http://schemas.openxmlformats.org/officeDocument/2006/relationships/hyperlink" Target="file:///C:\cv-et-lettres\index.html" TargetMode="External"/><Relationship Id="rId2277" Type="http://schemas.openxmlformats.org/officeDocument/2006/relationships/hyperlink" Target="file:///C:\parcours-developpement-carriere\parcours-developpement-carriere.html" TargetMode="External"/><Relationship Id="rId2484" Type="http://schemas.openxmlformats.org/officeDocument/2006/relationships/hyperlink" Target="mailto:sgc@hec.ca" TargetMode="External"/><Relationship Id="rId249" Type="http://schemas.openxmlformats.org/officeDocument/2006/relationships/hyperlink" Target="https://www.cabe.ca/jmv3/" TargetMode="External"/><Relationship Id="rId456" Type="http://schemas.openxmlformats.org/officeDocument/2006/relationships/hyperlink" Target="file:///C:\My%20Web%20Sites\carrieres-en-gestion-des-ressources-humaines\carrieres-en-gestion-des-ressources-humaines.html" TargetMode="External"/><Relationship Id="rId663" Type="http://schemas.openxmlformats.org/officeDocument/2006/relationships/hyperlink" Target="file:///C:\services-et-ateliers\index.html" TargetMode="External"/><Relationship Id="rId870" Type="http://schemas.openxmlformats.org/officeDocument/2006/relationships/hyperlink" Target="file:///C:\My%20Web%20Sites\index.html" TargetMode="External"/><Relationship Id="rId1086" Type="http://schemas.openxmlformats.org/officeDocument/2006/relationships/hyperlink" Target="file:///C:\nous_joindre\index-2.html" TargetMode="External"/><Relationship Id="rId1293" Type="http://schemas.openxmlformats.org/officeDocument/2006/relationships/hyperlink" Target="https://activites-etudiantes.hec.ca/evenements/mois/?tribe_organizers%5B0%5D=6730&amp;tribe_organizers%5B1%5D=6736&amp;tribe_organizers%5B2%5D=6732" TargetMode="External"/><Relationship Id="rId2137" Type="http://schemas.openxmlformats.org/officeDocument/2006/relationships/hyperlink" Target="file:///C:\parcours-developpement-carriere\parcours-developpement-carriere.html" TargetMode="External"/><Relationship Id="rId2344" Type="http://schemas.openxmlformats.org/officeDocument/2006/relationships/hyperlink" Target="file:///C:\parcours-developpement-carriere\parcours-developpement-carriere.html" TargetMode="External"/><Relationship Id="rId109" Type="http://schemas.openxmlformats.org/officeDocument/2006/relationships/hyperlink" Target="https://www.hec.ca/etudiants/soutien-ressources/index.html" TargetMode="External"/><Relationship Id="rId316" Type="http://schemas.openxmlformats.org/officeDocument/2006/relationships/hyperlink" Target="file:///C:\reseautage\ciblez-entreprises-faites-vous-connaitre\ciblez-les-entreprises-et-faites-vous-connaitre.html" TargetMode="External"/><Relationship Id="rId523" Type="http://schemas.openxmlformats.org/officeDocument/2006/relationships/hyperlink" Target="https://www.facebook.com/ccmhec/" TargetMode="External"/><Relationship Id="rId968" Type="http://schemas.openxmlformats.org/officeDocument/2006/relationships/hyperlink" Target="https://www.hec.ca/etudiants/soutien-ressources/gestion-carriere/cv-et-lettres/adapter-cv-maitre/Guide-Candidature-Luxembourg.pdf" TargetMode="External"/><Relationship Id="rId1153" Type="http://schemas.openxmlformats.org/officeDocument/2006/relationships/hyperlink" Target="file:///C:\My%20Web%20Sites\preparer-reussir-entrevue\se-preparer-pour-reussir-lentrevue.html" TargetMode="External"/><Relationship Id="rId1598" Type="http://schemas.openxmlformats.org/officeDocument/2006/relationships/hyperlink" Target="file:///C:\My%20Web%20Sites\sgc%20site\explorer-les-carrieres\explorer-les-carrieres.html" TargetMode="External"/><Relationship Id="rId2204" Type="http://schemas.openxmlformats.org/officeDocument/2006/relationships/hyperlink" Target="file:///C:\My%20Web%20Sites\index.html" TargetMode="External"/><Relationship Id="rId97" Type="http://schemas.openxmlformats.org/officeDocument/2006/relationships/hyperlink" Target="https://www.linkedin.com/groups/4870609/profile" TargetMode="External"/><Relationship Id="rId730" Type="http://schemas.openxmlformats.org/officeDocument/2006/relationships/hyperlink" Target="file:///C:\reseautage\sites-ressources-recherche-emploi\sites-ressources-recherche-demploi.html" TargetMode="External"/><Relationship Id="rId828" Type="http://schemas.openxmlformats.org/officeDocument/2006/relationships/hyperlink" Target="file:///C:\carrieres-en-gestion\index.html" TargetMode="External"/><Relationship Id="rId1013" Type="http://schemas.openxmlformats.org/officeDocument/2006/relationships/hyperlink" Target="file:///C:\nous_joindre\index-2.html" TargetMode="External"/><Relationship Id="rId1360" Type="http://schemas.openxmlformats.org/officeDocument/2006/relationships/hyperlink" Target="mailto:martine.macombe@hec.ca" TargetMode="External"/><Relationship Id="rId1458" Type="http://schemas.openxmlformats.org/officeDocument/2006/relationships/hyperlink" Target="file:///C:\carrieres-en-gestion\index.html" TargetMode="External"/><Relationship Id="rId1665" Type="http://schemas.openxmlformats.org/officeDocument/2006/relationships/hyperlink" Target="file:///C:\My%20Web%20Sites\sgc%20site\mettez-en-valeur-vos-realisations\mettez-en-valeur-vos-realisations.html" TargetMode="External"/><Relationship Id="rId1872" Type="http://schemas.openxmlformats.org/officeDocument/2006/relationships/hyperlink" Target="file:///C:\My%20Web%20Sites\cv-et-lettres\index.html" TargetMode="External"/><Relationship Id="rId2411" Type="http://schemas.openxmlformats.org/officeDocument/2006/relationships/hyperlink" Target="http://ville.montreal.qc.ca/portal/page?_pageid=7257,117143598&amp;_dad=portal&amp;_schema=PORTAL" TargetMode="External"/><Relationship Id="rId2509" Type="http://schemas.openxmlformats.org/officeDocument/2006/relationships/hyperlink" Target="file:///C:\My%20Web%20Sites\sgc%20site\comment-trouver-un-stage.html" TargetMode="External"/><Relationship Id="rId1220" Type="http://schemas.openxmlformats.org/officeDocument/2006/relationships/hyperlink" Target="file:///C:\reseautage\index.html" TargetMode="External"/><Relationship Id="rId1318" Type="http://schemas.openxmlformats.org/officeDocument/2006/relationships/hyperlink" Target="file:///C:\My%20Web%20Sites\sgc%20site\entrevues\index.html" TargetMode="External"/><Relationship Id="rId1525" Type="http://schemas.openxmlformats.org/officeDocument/2006/relationships/hyperlink" Target="file:///C:\index-2.html" TargetMode="External"/><Relationship Id="rId1732" Type="http://schemas.openxmlformats.org/officeDocument/2006/relationships/hyperlink" Target="https://www.hec.ca/etudiants/soutien-ressources/index.html" TargetMode="External"/><Relationship Id="rId24" Type="http://schemas.openxmlformats.org/officeDocument/2006/relationships/hyperlink" Target="file:///C:\entrevues\index.html" TargetMode="External"/><Relationship Id="rId2299" Type="http://schemas.openxmlformats.org/officeDocument/2006/relationships/hyperlink" Target="https://fr-ca.facebook.com/CPAHecMtl/" TargetMode="External"/><Relationship Id="rId173" Type="http://schemas.openxmlformats.org/officeDocument/2006/relationships/hyperlink" Target="file:///C:\parcours-developpement-carriere\parcours-developpement-carriere.html" TargetMode="External"/><Relationship Id="rId380" Type="http://schemas.openxmlformats.org/officeDocument/2006/relationships/hyperlink" Target="file:///C:\My%20Web%20Sites\index.html" TargetMode="External"/><Relationship Id="rId2061" Type="http://schemas.openxmlformats.org/officeDocument/2006/relationships/hyperlink" Target="file:///C:\My%20Web%20Sites\index.html" TargetMode="External"/><Relationship Id="rId240" Type="http://schemas.openxmlformats.org/officeDocument/2006/relationships/hyperlink" Target="https://www.cfainstitute.org/" TargetMode="External"/><Relationship Id="rId478" Type="http://schemas.openxmlformats.org/officeDocument/2006/relationships/hyperlink" Target="https://www.linkedin.com/groups/48694/profile" TargetMode="External"/><Relationship Id="rId685" Type="http://schemas.openxmlformats.org/officeDocument/2006/relationships/hyperlink" Target="https://macarriere.hec.ca/" TargetMode="External"/><Relationship Id="rId892" Type="http://schemas.openxmlformats.org/officeDocument/2006/relationships/hyperlink" Target="file:///C:\My%20Web%20Sites\adapter-cv-maitre\adaptez-cv-maitre.html" TargetMode="External"/><Relationship Id="rId2159" Type="http://schemas.openxmlformats.org/officeDocument/2006/relationships/hyperlink" Target="file:///C:\index-2.html" TargetMode="External"/><Relationship Id="rId2366" Type="http://schemas.openxmlformats.org/officeDocument/2006/relationships/hyperlink" Target="file:///C:\parcours-developpement-carriere\definir-votre-projet-professionnel\definir-votre-projet-professionnel.html" TargetMode="External"/><Relationship Id="rId100" Type="http://schemas.openxmlformats.org/officeDocument/2006/relationships/hyperlink" Target="http://www.macarrieretechno.com/" TargetMode="External"/><Relationship Id="rId338" Type="http://schemas.openxmlformats.org/officeDocument/2006/relationships/hyperlink" Target="file:///C:\nous_joindre\index-2.html" TargetMode="External"/><Relationship Id="rId545" Type="http://schemas.openxmlformats.org/officeDocument/2006/relationships/hyperlink" Target="file:///C:\My%20Web%20Sites\index.html" TargetMode="External"/><Relationship Id="rId752" Type="http://schemas.openxmlformats.org/officeDocument/2006/relationships/hyperlink" Target="https://www.hec.ca/etudiants/soutien-ressources/index.html" TargetMode="External"/><Relationship Id="rId1175" Type="http://schemas.openxmlformats.org/officeDocument/2006/relationships/hyperlink" Target="file:///C:\My%20Web%20Sites\parcours-developpement-carriere\parcours-developpement-carriere.html" TargetMode="External"/><Relationship Id="rId1382" Type="http://schemas.openxmlformats.org/officeDocument/2006/relationships/hyperlink" Target="file:///C:\My%20Web%20Sites\cv-et-lettres\index.html" TargetMode="External"/><Relationship Id="rId2019" Type="http://schemas.openxmlformats.org/officeDocument/2006/relationships/hyperlink" Target="https://www.hec.ca/etudiants/soutien-ressources/gestion-carriere/cv-et-lettres/adapter-cv-maitre/Guide-candidature-UK.pdf" TargetMode="External"/><Relationship Id="rId2226" Type="http://schemas.openxmlformats.org/officeDocument/2006/relationships/hyperlink" Target="file:///C:\entrevues\index.html" TargetMode="External"/><Relationship Id="rId2433" Type="http://schemas.openxmlformats.org/officeDocument/2006/relationships/hyperlink" Target="https://www.hec.ca/etudiants/soutien-ressources/gestion-carriere/index.html" TargetMode="External"/><Relationship Id="rId405" Type="http://schemas.openxmlformats.org/officeDocument/2006/relationships/hyperlink" Target="file:///C:\My%20Web%20Sites\carrieres-en-entrepreneuriat\carrieres-en-entrepreneuriat.html" TargetMode="External"/><Relationship Id="rId612" Type="http://schemas.openxmlformats.org/officeDocument/2006/relationships/hyperlink" Target="file:///C:\My%20Web%20Sites\carrieres-en-analyse-affaires\carrieres-en-analyse-affaires.html" TargetMode="External"/><Relationship Id="rId1035" Type="http://schemas.openxmlformats.org/officeDocument/2006/relationships/hyperlink" Target="https://www.hec.ca/etudiants/soutien-ressources/gestion-carriere/cv-et-lettres/lettre-presentation/Strategie-poste-en-consultation-en-reponse-a-une-offre.docx" TargetMode="External"/><Relationship Id="rId1242" Type="http://schemas.openxmlformats.org/officeDocument/2006/relationships/hyperlink" Target="file:///C:\index-2.html" TargetMode="External"/><Relationship Id="rId1687" Type="http://schemas.openxmlformats.org/officeDocument/2006/relationships/hyperlink" Target="file:///C:\nous_joindre\index-2.html" TargetMode="External"/><Relationship Id="rId1894" Type="http://schemas.openxmlformats.org/officeDocument/2006/relationships/hyperlink" Target="file:///C:\My%20Web%20Sites\sgc%20site\apprenez-bien-utiliser-linkedin\apprenez-bien-utiliser-linkedin.html" TargetMode="External"/><Relationship Id="rId2500" Type="http://schemas.openxmlformats.org/officeDocument/2006/relationships/hyperlink" Target="https://www.hec.ca/entreprises/recrutez-etudiants-diplomes/proposer-stage-projet-etudiants/responsabilites_stagiaire_baa.html" TargetMode="External"/><Relationship Id="rId917" Type="http://schemas.openxmlformats.org/officeDocument/2006/relationships/hyperlink" Target="file:///C:\services-et-ateliers\index.html" TargetMode="External"/><Relationship Id="rId1102" Type="http://schemas.openxmlformats.org/officeDocument/2006/relationships/hyperlink" Target="file:///C:\My%20Web%20Sites\exemples-cv\exemples-cv.html" TargetMode="External"/><Relationship Id="rId1547" Type="http://schemas.openxmlformats.org/officeDocument/2006/relationships/hyperlink" Target="file:///C:\definir-votre-projet-professionnel\definir-votre-projet-professionnel.html" TargetMode="External"/><Relationship Id="rId1754" Type="http://schemas.openxmlformats.org/officeDocument/2006/relationships/hyperlink" Target="http://imt.emploiquebec.gouv.qc.ca/mtg/inter/noncache/contenu/asp/mtg941_accueil_fran_01.asp" TargetMode="External"/><Relationship Id="rId1961" Type="http://schemas.openxmlformats.org/officeDocument/2006/relationships/hyperlink" Target="http://www.roseph.ca/" TargetMode="External"/><Relationship Id="rId46" Type="http://schemas.openxmlformats.org/officeDocument/2006/relationships/hyperlink" Target="https://www.hechange.ca/?lang=fr" TargetMode="External"/><Relationship Id="rId1407" Type="http://schemas.openxmlformats.org/officeDocument/2006/relationships/hyperlink" Target="https://www.hec.ca/etudiants/soutien-ressources/index.html" TargetMode="External"/><Relationship Id="rId1614" Type="http://schemas.openxmlformats.org/officeDocument/2006/relationships/hyperlink" Target="file:///C:\reseautage\evenements-de-reseautage\evenements-de-recrutement-ou-de-reseautage.html" TargetMode="External"/><Relationship Id="rId1821" Type="http://schemas.openxmlformats.org/officeDocument/2006/relationships/hyperlink" Target="file:///C:\My%20Web%20Sites\votre-enonce-de-positionnement\votre-enonce-de-positionnement.html" TargetMode="External"/><Relationship Id="rId195" Type="http://schemas.openxmlformats.org/officeDocument/2006/relationships/hyperlink" Target="file:///C:\services-et-ateliers\laconsultation-est-ce-pour-vous\la-consultation-est-ce-pour-vous.html" TargetMode="External"/><Relationship Id="rId1919" Type="http://schemas.openxmlformats.org/officeDocument/2006/relationships/hyperlink" Target="https://activites-etudiantes.hec.ca/evenements/mois/?tribe_organizers%5B0%5D=6730&amp;tribe_organizers%5B1%5D=6736&amp;tribe_organizers%5B2%5D=6732&amp;_gl=1*zuj837*_gcl_au*NjQwNzQyNTcxLjE3MjU5ODIyMzY.*_ga*MjQzNTUzMzgxLjE3MjU5ODIyMzQ.*_ga_FPW0B8V0CE*MTcyODMyMjUyMC41My4xLjE3MjgzMjkwMTcuMC4wLjU3MDI3ODI2*_fplc*U0I2NVUlMkJZUFNMU0FHVFJhZklSZndXMWhzbGNneGtSMXk0bDlIcURZbHdrb2ZzVUxGbVE3dENVSXJiYUhZUnoxSjFNUmMlMkJ3QkdWbktMNHIzdUZPekhiV21IOGQlMkJCZloySUFSZ2xBRmNnMDNDcHhIT3JieGxTWGc5OVdNbmpRJTNEJTNE%20?" TargetMode="External"/><Relationship Id="rId2083" Type="http://schemas.openxmlformats.org/officeDocument/2006/relationships/hyperlink" Target="file:///C:\My%20Web%20Sites\index.html" TargetMode="External"/><Relationship Id="rId2290" Type="http://schemas.openxmlformats.org/officeDocument/2006/relationships/hyperlink" Target="https://www.hec.ca/etudiants/etudiants-etrangers/pour-travailler-au-canada/index.html" TargetMode="External"/><Relationship Id="rId2388" Type="http://schemas.openxmlformats.org/officeDocument/2006/relationships/hyperlink" Target="file:///C:\entrevues\index.html" TargetMode="External"/><Relationship Id="rId262" Type="http://schemas.openxmlformats.org/officeDocument/2006/relationships/hyperlink" Target="https://www.hec.ca/etudiants/soutien-ressources/index.html" TargetMode="External"/><Relationship Id="rId567" Type="http://schemas.openxmlformats.org/officeDocument/2006/relationships/hyperlink" Target="file:///C:\My%20Web%20Sites\statistiques-emploi-diplomes\statistiques-demploi-des-diplomes.html" TargetMode="External"/><Relationship Id="rId1197" Type="http://schemas.openxmlformats.org/officeDocument/2006/relationships/hyperlink" Target="file:///C:\reseautage\index.html" TargetMode="External"/><Relationship Id="rId2150" Type="http://schemas.openxmlformats.org/officeDocument/2006/relationships/hyperlink" Target="file:///C:\reseautage\index.html" TargetMode="External"/><Relationship Id="rId2248" Type="http://schemas.openxmlformats.org/officeDocument/2006/relationships/hyperlink" Target="file:///C:\My%20Web%20Sites\nous_joindre\index-2.html" TargetMode="External"/><Relationship Id="rId122" Type="http://schemas.openxmlformats.org/officeDocument/2006/relationships/hyperlink" Target="file:///C:\parcours-developpement-carriere\parcours-developpement-carriere.html" TargetMode="External"/><Relationship Id="rId774" Type="http://schemas.openxmlformats.org/officeDocument/2006/relationships/hyperlink" Target="file:///C:\My%20Web%20Sites\sgc%20site\carrieres-en-comptabilite\carrieres-en-comptabilite.html" TargetMode="External"/><Relationship Id="rId981" Type="http://schemas.openxmlformats.org/officeDocument/2006/relationships/hyperlink" Target="file:///C:\My%20Web%20Sites\reseautage\index.html" TargetMode="External"/><Relationship Id="rId1057" Type="http://schemas.openxmlformats.org/officeDocument/2006/relationships/hyperlink" Target="file:///C:\parcours-developpement-carriere\parcours-developpement-carriere.html" TargetMode="External"/><Relationship Id="rId2010" Type="http://schemas.openxmlformats.org/officeDocument/2006/relationships/hyperlink" Target="http://www.infopresse.com/" TargetMode="External"/><Relationship Id="rId2455" Type="http://schemas.openxmlformats.org/officeDocument/2006/relationships/hyperlink" Target="https://www.hec.ca/etudiants/index.html" TargetMode="External"/><Relationship Id="rId427" Type="http://schemas.openxmlformats.org/officeDocument/2006/relationships/hyperlink" Target="file:///C:\My%20Web%20Sites\index.html" TargetMode="External"/><Relationship Id="rId634" Type="http://schemas.openxmlformats.org/officeDocument/2006/relationships/hyperlink" Target="https://www.linkedin.com/groups/114982/profile" TargetMode="External"/><Relationship Id="rId841" Type="http://schemas.openxmlformats.org/officeDocument/2006/relationships/hyperlink" Target="file:///C:\entrevues\index.html" TargetMode="External"/><Relationship Id="rId1264" Type="http://schemas.openxmlformats.org/officeDocument/2006/relationships/hyperlink" Target="https://www.hec.ca/etudiants/soutien-ressources/gestion-carriere/entrevues/preparer-reussir-entrevue/case_coach_info_fran.pdf" TargetMode="External"/><Relationship Id="rId1471" Type="http://schemas.openxmlformats.org/officeDocument/2006/relationships/hyperlink" Target="file:///C:\My%20Web%20Sites\definir-votre-projet-professionnel\definir-votre-projet-professionnel.html" TargetMode="External"/><Relationship Id="rId1569" Type="http://schemas.openxmlformats.org/officeDocument/2006/relationships/hyperlink" Target="http://international.gc.ca/world-monde/issues_development-enjeux_developpement/involved-participer/index.aspx?lang=fra" TargetMode="External"/><Relationship Id="rId2108" Type="http://schemas.openxmlformats.org/officeDocument/2006/relationships/hyperlink" Target="https://go.oncehub.com/SGCConsultationEclairEmployabiliteFR" TargetMode="External"/><Relationship Id="rId2315" Type="http://schemas.openxmlformats.org/officeDocument/2006/relationships/hyperlink" Target="https://www.hec.ca/etudiants/soutien-ressources/gestion-carriere/entrevues/preparation-a-lentrevue/Preparation-a-l-entrevue.html" TargetMode="External"/><Relationship Id="rId2522" Type="http://schemas.openxmlformats.org/officeDocument/2006/relationships/hyperlink" Target="https://www.linkedin.com/in/helena-rivest-/" TargetMode="External"/><Relationship Id="rId701" Type="http://schemas.openxmlformats.org/officeDocument/2006/relationships/hyperlink" Target="https://www.hec.ca/etudiants/soutien-ressources/index.html" TargetMode="External"/><Relationship Id="rId939" Type="http://schemas.openxmlformats.org/officeDocument/2006/relationships/hyperlink" Target="https://www.hec.ca/etudiants/soutien-ressources/gestion-carriere/cv-et-lettres/exemples-cv/CV-MBA-en-exemple-4.docx" TargetMode="External"/><Relationship Id="rId1124" Type="http://schemas.openxmlformats.org/officeDocument/2006/relationships/hyperlink" Target="file:///C:\stages\index.html" TargetMode="External"/><Relationship Id="rId1331" Type="http://schemas.openxmlformats.org/officeDocument/2006/relationships/hyperlink" Target="file:///C:\My%20Web%20Sites\carrieres-en-gestion\index.html" TargetMode="External"/><Relationship Id="rId1776" Type="http://schemas.openxmlformats.org/officeDocument/2006/relationships/hyperlink" Target="file:///C:\services-et-ateliers\index.html" TargetMode="External"/><Relationship Id="rId1983" Type="http://schemas.openxmlformats.org/officeDocument/2006/relationships/hyperlink" Target="http://emplois.santemontreal.qc.ca/" TargetMode="External"/><Relationship Id="rId68" Type="http://schemas.openxmlformats.org/officeDocument/2006/relationships/hyperlink" Target="file:///C:\services-et-ateliers\index.html" TargetMode="External"/><Relationship Id="rId1429" Type="http://schemas.openxmlformats.org/officeDocument/2006/relationships/hyperlink" Target="file:///C:\services-et-ateliers\laconsultation-est-ce-pour-vous\la-consultation-est-ce-pour-vous.html" TargetMode="External"/><Relationship Id="rId1636" Type="http://schemas.openxmlformats.org/officeDocument/2006/relationships/hyperlink" Target="file:///C:\index-2.html" TargetMode="External"/><Relationship Id="rId1843" Type="http://schemas.openxmlformats.org/officeDocument/2006/relationships/hyperlink" Target="file:///C:\My%20Web%20Sites\index.html" TargetMode="External"/><Relationship Id="rId1703" Type="http://schemas.openxmlformats.org/officeDocument/2006/relationships/image" Target="media/image1.jpg"/><Relationship Id="rId1910" Type="http://schemas.openxmlformats.org/officeDocument/2006/relationships/hyperlink" Target="file:///C:\carrieres-en-gestion\index.html" TargetMode="External"/><Relationship Id="rId284" Type="http://schemas.openxmlformats.org/officeDocument/2006/relationships/hyperlink" Target="file:///C:\My%20Web%20Sites\carrieres-en-consultation\carrieres-en-consultation.html" TargetMode="External"/><Relationship Id="rId491" Type="http://schemas.openxmlformats.org/officeDocument/2006/relationships/hyperlink" Target="file:///C:\stages\index.html" TargetMode="External"/><Relationship Id="rId2172" Type="http://schemas.openxmlformats.org/officeDocument/2006/relationships/hyperlink" Target="file:///C:\parcours-developpement-carriere\parcours-developpement-carriere.html" TargetMode="External"/><Relationship Id="rId144" Type="http://schemas.openxmlformats.org/officeDocument/2006/relationships/hyperlink" Target="file:///C:\parcours-developpement-carriere\explorer-les-carrieres\explorer-les-carrieres.html" TargetMode="External"/><Relationship Id="rId589" Type="http://schemas.openxmlformats.org/officeDocument/2006/relationships/hyperlink" Target="https://www.hec.ca/etudiants/soutien-ressources/index.html" TargetMode="External"/><Relationship Id="rId796" Type="http://schemas.openxmlformats.org/officeDocument/2006/relationships/hyperlink" Target="file:///C:\carrieres-en-gestion\index.html" TargetMode="External"/><Relationship Id="rId2477" Type="http://schemas.openxmlformats.org/officeDocument/2006/relationships/hyperlink" Target="https://www.hec.ca/etudiants/mon-programme/mba/projet-consultation-integration/index.html" TargetMode="External"/><Relationship Id="rId351" Type="http://schemas.openxmlformats.org/officeDocument/2006/relationships/hyperlink" Target="file:///C:\My%20Web%20Sites\carrieres-en-gestion-des-operations-et-de-la-logistique\carrieres-en-gestion-des-operations-et-de-la-logistique.html" TargetMode="External"/><Relationship Id="rId449" Type="http://schemas.openxmlformats.org/officeDocument/2006/relationships/hyperlink" Target="https://www.hec.ca/etudiants/mon-programme/baa/specialisations/specialisation-gestion-operations-logistique.html" TargetMode="External"/><Relationship Id="rId656" Type="http://schemas.openxmlformats.org/officeDocument/2006/relationships/hyperlink" Target="file:///C:\index-2.html" TargetMode="External"/><Relationship Id="rId863" Type="http://schemas.openxmlformats.org/officeDocument/2006/relationships/hyperlink" Target="file:///C:\entrevues\index.html" TargetMode="External"/><Relationship Id="rId1079" Type="http://schemas.openxmlformats.org/officeDocument/2006/relationships/hyperlink" Target="file:///C:\parcours-developpement-carriere\parcours-developpement-carriere.html" TargetMode="External"/><Relationship Id="rId1286" Type="http://schemas.openxmlformats.org/officeDocument/2006/relationships/hyperlink" Target="file:///C:\My%20Web%20Sites\sgc%20site\stages\index.html" TargetMode="External"/><Relationship Id="rId1493" Type="http://schemas.openxmlformats.org/officeDocument/2006/relationships/hyperlink" Target="https://www.opq.gouv.qc.ca/ordres-professionnels/liste-des-ordres-professionnels/" TargetMode="External"/><Relationship Id="rId2032" Type="http://schemas.openxmlformats.org/officeDocument/2006/relationships/hyperlink" Target="http://www.emploiquebec.gouv.qc.ca/fileadmin/fichiers/pdf/Regions/Montreal/06_admin_sites-internet-emploi.pdf" TargetMode="External"/><Relationship Id="rId2337" Type="http://schemas.openxmlformats.org/officeDocument/2006/relationships/hyperlink" Target="file:///C:\My%20Web%20Sites\index.html" TargetMode="External"/><Relationship Id="rId211" Type="http://schemas.openxmlformats.org/officeDocument/2006/relationships/hyperlink" Target="file:///C:\reseautage\ciblez-entreprises-faites-vous-connaitre\ciblez-les-entreprises-et-faites-vous-connaitre.html" TargetMode="External"/><Relationship Id="rId309" Type="http://schemas.openxmlformats.org/officeDocument/2006/relationships/hyperlink" Target="https://www.reseaum.com/" TargetMode="External"/><Relationship Id="rId516" Type="http://schemas.openxmlformats.org/officeDocument/2006/relationships/hyperlink" Target="https://www.hec.ca/diplomes-fondation/evenements/index.html" TargetMode="External"/><Relationship Id="rId1146" Type="http://schemas.openxmlformats.org/officeDocument/2006/relationships/hyperlink" Target="file:///C:\carrieres-en-gestion\index.html" TargetMode="External"/><Relationship Id="rId1798" Type="http://schemas.openxmlformats.org/officeDocument/2006/relationships/hyperlink" Target="file:///C:\My%20Web%20Sites\index.html" TargetMode="External"/><Relationship Id="rId723" Type="http://schemas.openxmlformats.org/officeDocument/2006/relationships/hyperlink" Target="https://www.hec.ca/etudiants/mon-programme/baa/specialisations/specialisation-intelligence-d-affaires.html" TargetMode="External"/><Relationship Id="rId930" Type="http://schemas.openxmlformats.org/officeDocument/2006/relationships/hyperlink" Target="https://www.hec.ca/etudiants/soutien-ressources/gestion-carriere/cv-et-lettres/exemples-cv/CV-Certificate-newcomer.docx" TargetMode="External"/><Relationship Id="rId1006" Type="http://schemas.openxmlformats.org/officeDocument/2006/relationships/hyperlink" Target="file:///C:\parcours-developpement-carriere\parcours-developpement-carriere.html" TargetMode="External"/><Relationship Id="rId1353" Type="http://schemas.openxmlformats.org/officeDocument/2006/relationships/hyperlink" Target="https://go.oncehub.com/SGCConsultationEclairEmployabiliteFR" TargetMode="External"/><Relationship Id="rId1560" Type="http://schemas.openxmlformats.org/officeDocument/2006/relationships/hyperlink" Target="https://www.aiesec.ca/global-volunteer" TargetMode="External"/><Relationship Id="rId1658" Type="http://schemas.openxmlformats.org/officeDocument/2006/relationships/hyperlink" Target="file:///C:\reseautage\apprenez-bien-utiliser-linkedin\apprenez-bien-utiliser-linkedin.html" TargetMode="External"/><Relationship Id="rId1865" Type="http://schemas.openxmlformats.org/officeDocument/2006/relationships/hyperlink" Target="file:///C:\My%20Web%20Sites\index.html" TargetMode="External"/><Relationship Id="rId2404" Type="http://schemas.openxmlformats.org/officeDocument/2006/relationships/hyperlink" Target="http://jobete.ca/" TargetMode="External"/><Relationship Id="rId1213" Type="http://schemas.openxmlformats.org/officeDocument/2006/relationships/hyperlink" Target="file:///C:\index-2.html" TargetMode="External"/><Relationship Id="rId1420" Type="http://schemas.openxmlformats.org/officeDocument/2006/relationships/hyperlink" Target="file:///C:\reseautage\sinformer-aupres-professionnels\sinformer-aupres-des-professionnels.html" TargetMode="External"/><Relationship Id="rId1518" Type="http://schemas.openxmlformats.org/officeDocument/2006/relationships/hyperlink" Target="file:///C:\My%20Web%20Sites\sgc%20site\simpliquer-pour-se-demarquer\simpliquer-pour-se-demarquer.html" TargetMode="External"/><Relationship Id="rId1725" Type="http://schemas.openxmlformats.org/officeDocument/2006/relationships/hyperlink" Target="file:///C:\stages\index.html" TargetMode="External"/><Relationship Id="rId1932" Type="http://schemas.openxmlformats.org/officeDocument/2006/relationships/hyperlink" Target="file:///C:\My%20Web%20Sites\index.html" TargetMode="External"/><Relationship Id="rId17" Type="http://schemas.openxmlformats.org/officeDocument/2006/relationships/hyperlink" Target="file:///C:\nous_joindre\index-2.html" TargetMode="External"/><Relationship Id="rId2194" Type="http://schemas.openxmlformats.org/officeDocument/2006/relationships/hyperlink" Target="file:///C:\entrevues\index.html" TargetMode="External"/><Relationship Id="rId166" Type="http://schemas.openxmlformats.org/officeDocument/2006/relationships/hyperlink" Target="file:///C:\stages\index.html" TargetMode="External"/><Relationship Id="rId373" Type="http://schemas.openxmlformats.org/officeDocument/2006/relationships/hyperlink" Target="https://www.linkedin.com/groups/2182535/profile" TargetMode="External"/><Relationship Id="rId580" Type="http://schemas.openxmlformats.org/officeDocument/2006/relationships/hyperlink" Target="https://www.facebook.com/pg/srahecmtl/about/?ref=page_internal" TargetMode="External"/><Relationship Id="rId2054" Type="http://schemas.openxmlformats.org/officeDocument/2006/relationships/hyperlink" Target="file:///C:\services-et-ateliers\index.html" TargetMode="External"/><Relationship Id="rId2261" Type="http://schemas.openxmlformats.org/officeDocument/2006/relationships/hyperlink" Target="https://macarriere.hec.ca/" TargetMode="External"/><Relationship Id="rId2499" Type="http://schemas.openxmlformats.org/officeDocument/2006/relationships/hyperlink" Target="file:///C:\My%20Web%20Sites\sgc%20site\temoignages.html" TargetMode="External"/><Relationship Id="rId1" Type="http://schemas.openxmlformats.org/officeDocument/2006/relationships/numbering" Target="numbering.xml"/><Relationship Id="rId233" Type="http://schemas.openxmlformats.org/officeDocument/2006/relationships/hyperlink" Target="file:///C:\nous_joindre\index-2.html" TargetMode="External"/><Relationship Id="rId440" Type="http://schemas.openxmlformats.org/officeDocument/2006/relationships/hyperlink" Target="file:///C:\index-2.html" TargetMode="External"/><Relationship Id="rId678" Type="http://schemas.openxmlformats.org/officeDocument/2006/relationships/hyperlink" Target="file:///C:\My%20Web%20Sites\carrieres-en-science-des-donnees\carrieres-en-science-des-donnees.html" TargetMode="External"/><Relationship Id="rId885" Type="http://schemas.openxmlformats.org/officeDocument/2006/relationships/hyperlink" Target="file:///C:\carrieres-en-gestion\index.html" TargetMode="External"/><Relationship Id="rId1070" Type="http://schemas.openxmlformats.org/officeDocument/2006/relationships/hyperlink" Target="file:///C:\reseautage\creer-votre-profil-linkedin\creez-votre-profil-linkedin.html" TargetMode="External"/><Relationship Id="rId2121" Type="http://schemas.openxmlformats.org/officeDocument/2006/relationships/hyperlink" Target="file:///C:\nous_joindre\index-2.html" TargetMode="External"/><Relationship Id="rId2359" Type="http://schemas.openxmlformats.org/officeDocument/2006/relationships/hyperlink" Target="https://www.hec.ca/etudiants/mon-programme/maitrises/stages/index.html" TargetMode="External"/><Relationship Id="rId300" Type="http://schemas.openxmlformats.org/officeDocument/2006/relationships/hyperlink" Target="https://www.linkedin.com/groups/135631/" TargetMode="External"/><Relationship Id="rId538" Type="http://schemas.openxmlformats.org/officeDocument/2006/relationships/hyperlink" Target="file:///C:\cv-et-lettres\index.html" TargetMode="External"/><Relationship Id="rId745" Type="http://schemas.openxmlformats.org/officeDocument/2006/relationships/hyperlink" Target="https://www.gerad.ca/fr" TargetMode="External"/><Relationship Id="rId952" Type="http://schemas.openxmlformats.org/officeDocument/2006/relationships/hyperlink" Target="https://www.hec.ca/etudiants/soutien-ressources/gestion-carriere/cv-et-lettres/exemples-cv/CV-Finance-vf-VF2.docx" TargetMode="External"/><Relationship Id="rId1168" Type="http://schemas.openxmlformats.org/officeDocument/2006/relationships/hyperlink" Target="file:///C:\My%20Web%20Sites\stages\index.html" TargetMode="External"/><Relationship Id="rId1375" Type="http://schemas.openxmlformats.org/officeDocument/2006/relationships/hyperlink" Target="file:///C:\My%20Web%20Sites\entrevues\index.html" TargetMode="External"/><Relationship Id="rId1582" Type="http://schemas.openxmlformats.org/officeDocument/2006/relationships/hyperlink" Target="file:///C:\My%20Web%20Sites\services-et-ateliers\index.html" TargetMode="External"/><Relationship Id="rId2219" Type="http://schemas.openxmlformats.org/officeDocument/2006/relationships/hyperlink" Target="file:///C:\nous_joindre\index-2.html" TargetMode="External"/><Relationship Id="rId2426" Type="http://schemas.openxmlformats.org/officeDocument/2006/relationships/hyperlink" Target="https://www.interexchange.org/programs/work-travel-usa/international-staff/" TargetMode="External"/><Relationship Id="rId81" Type="http://schemas.openxmlformats.org/officeDocument/2006/relationships/hyperlink" Target="file:///C:\My%20Web%20Sites\carrieres-en-gestion-de-projets\carrieres-en-gestion-de-projets.html" TargetMode="External"/><Relationship Id="rId605" Type="http://schemas.openxmlformats.org/officeDocument/2006/relationships/hyperlink" Target="file:///C:\cv-et-lettres\index.html" TargetMode="External"/><Relationship Id="rId812" Type="http://schemas.openxmlformats.org/officeDocument/2006/relationships/hyperlink" Target="file:///C:\My%20Web%20Sites\exemples-cv\exemples-cv.html" TargetMode="External"/><Relationship Id="rId1028" Type="http://schemas.openxmlformats.org/officeDocument/2006/relationships/hyperlink" Target="https://www.hec.ca/etudiants/soutien-ressources/gestion-carriere/cv-et-lettres/lettre-presentation/lettre_presentation_premier_cycle.docx" TargetMode="External"/><Relationship Id="rId1235" Type="http://schemas.openxmlformats.org/officeDocument/2006/relationships/hyperlink" Target="file:///C:\carrieres-en-gestion\statistiques-emploi-diplomes\statistiques-demploi-des-diplomes.html" TargetMode="External"/><Relationship Id="rId1442" Type="http://schemas.openxmlformats.org/officeDocument/2006/relationships/hyperlink" Target="file:///C:\cv-et-lettres\index.html" TargetMode="External"/><Relationship Id="rId1887" Type="http://schemas.openxmlformats.org/officeDocument/2006/relationships/hyperlink" Target="file:///C:\My%20Web%20Sites\sgc%20site\ciblez-entreprises-faites-vous-connaitre\ciblez-les-entreprises-et-faites-vous-connaitre.html" TargetMode="External"/><Relationship Id="rId1302" Type="http://schemas.openxmlformats.org/officeDocument/2006/relationships/hyperlink" Target="file:///C:\My%20Web%20Sites\sgc%20site\parcours-developpement-carriere\bien-se-connaitre\bien-se-connaitre.html" TargetMode="External"/><Relationship Id="rId1747" Type="http://schemas.openxmlformats.org/officeDocument/2006/relationships/hyperlink" Target="file:///C:\stages\index.html" TargetMode="External"/><Relationship Id="rId1954" Type="http://schemas.openxmlformats.org/officeDocument/2006/relationships/hyperlink" Target="https://www.indeed.ca/" TargetMode="External"/><Relationship Id="rId39" Type="http://schemas.openxmlformats.org/officeDocument/2006/relationships/hyperlink" Target="https://www.hec.ca/etudiants/mon-programme/baa/specialisations/Choisir-specialisation-baa.html" TargetMode="External"/><Relationship Id="rId1607" Type="http://schemas.openxmlformats.org/officeDocument/2006/relationships/hyperlink" Target="file:///C:\My%20Web%20Sites\bien-se-connaitre\bien-se-connaitre.html" TargetMode="External"/><Relationship Id="rId1814" Type="http://schemas.openxmlformats.org/officeDocument/2006/relationships/hyperlink" Target="file:///C:\entrevues\index.html" TargetMode="External"/><Relationship Id="rId188" Type="http://schemas.openxmlformats.org/officeDocument/2006/relationships/hyperlink" Target="file:///C:\My%20Web%20Sites\carrieres-en-gestion-des-operations-et-de-la-logistique\carrieres-en-gestion-des-operations-et-de-la-logistique.html" TargetMode="External"/><Relationship Id="rId395" Type="http://schemas.openxmlformats.org/officeDocument/2006/relationships/hyperlink" Target="file:///C:\My%20Web%20Sites\index.html" TargetMode="External"/><Relationship Id="rId2076" Type="http://schemas.openxmlformats.org/officeDocument/2006/relationships/hyperlink" Target="file:///C:\reseautage\index.html" TargetMode="External"/><Relationship Id="rId2283" Type="http://schemas.openxmlformats.org/officeDocument/2006/relationships/hyperlink" Target="file:///C:\services-et-ateliers\index.html" TargetMode="External"/><Relationship Id="rId2490" Type="http://schemas.openxmlformats.org/officeDocument/2006/relationships/hyperlink" Target="https://www.hec.ca/etudiants/soutien-ressources/gestion-carriere/stages/index.html" TargetMode="External"/><Relationship Id="rId255" Type="http://schemas.openxmlformats.org/officeDocument/2006/relationships/hyperlink" Target="https://www.linkedin.com/groups/4304329/profile" TargetMode="External"/><Relationship Id="rId462" Type="http://schemas.openxmlformats.org/officeDocument/2006/relationships/hyperlink" Target="http://www.apics.org/credentials-education/credentials/cscp" TargetMode="External"/><Relationship Id="rId1092" Type="http://schemas.openxmlformats.org/officeDocument/2006/relationships/hyperlink" Target="file:///C:\reseautage\index.html" TargetMode="External"/><Relationship Id="rId1397" Type="http://schemas.openxmlformats.org/officeDocument/2006/relationships/hyperlink" Target="mailto:manon.st-michel@hec.ca" TargetMode="External"/><Relationship Id="rId2143" Type="http://schemas.openxmlformats.org/officeDocument/2006/relationships/hyperlink" Target="file:///C:\My%20Web%20Sites\index.html" TargetMode="External"/><Relationship Id="rId2350" Type="http://schemas.openxmlformats.org/officeDocument/2006/relationships/hyperlink" Target="file:///C:\services-et-ateliers\index.html" TargetMode="External"/><Relationship Id="rId115" Type="http://schemas.openxmlformats.org/officeDocument/2006/relationships/hyperlink" Target="file:///C:\stages\index.html" TargetMode="External"/><Relationship Id="rId322" Type="http://schemas.openxmlformats.org/officeDocument/2006/relationships/hyperlink" Target="file:///C:\parcours-developpement-carriere\parcours-developpement-carriere.html" TargetMode="External"/><Relationship Id="rId767" Type="http://schemas.openxmlformats.org/officeDocument/2006/relationships/hyperlink" Target="file:///C:\My%20Web%20Sites\cv-et-lettres\index.html" TargetMode="External"/><Relationship Id="rId974" Type="http://schemas.openxmlformats.org/officeDocument/2006/relationships/hyperlink" Target="https://www.hec.ca/etudiants/soutien-ressources/index.html" TargetMode="External"/><Relationship Id="rId2003" Type="http://schemas.openxmlformats.org/officeDocument/2006/relationships/hyperlink" Target="https://emploicrha.org/" TargetMode="External"/><Relationship Id="rId2210" Type="http://schemas.openxmlformats.org/officeDocument/2006/relationships/hyperlink" Target="file:///C:\My%20Web%20Sites\index.html" TargetMode="External"/><Relationship Id="rId2448" Type="http://schemas.openxmlformats.org/officeDocument/2006/relationships/hyperlink" Target="https://www.hec.ca/etudiants/soutien-ressources/gestion-carriere/cv-et-lettres/index.html" TargetMode="External"/><Relationship Id="rId627" Type="http://schemas.openxmlformats.org/officeDocument/2006/relationships/hyperlink" Target="https://www.hec.ca/diplomes-fondation/evenements/index.html" TargetMode="External"/><Relationship Id="rId834" Type="http://schemas.openxmlformats.org/officeDocument/2006/relationships/hyperlink" Target="file:///C:\nous_joindre\index-2.html" TargetMode="External"/><Relationship Id="rId1257" Type="http://schemas.openxmlformats.org/officeDocument/2006/relationships/hyperlink" Target="file:///C:\cv-et-lettres\index.html" TargetMode="External"/><Relationship Id="rId1464" Type="http://schemas.openxmlformats.org/officeDocument/2006/relationships/hyperlink" Target="file:///C:\My%20Web%20Sites\parcours-developpement-carriere.html" TargetMode="External"/><Relationship Id="rId1671" Type="http://schemas.openxmlformats.org/officeDocument/2006/relationships/hyperlink" Target="file:///C:\parcours-developpement-carriere\parcours-developpement-carriere.html" TargetMode="External"/><Relationship Id="rId2308" Type="http://schemas.openxmlformats.org/officeDocument/2006/relationships/hyperlink" Target="file:///C:\cv-et-lettres\index.html" TargetMode="External"/><Relationship Id="rId2515" Type="http://schemas.openxmlformats.org/officeDocument/2006/relationships/hyperlink" Target="https://www.hec.ca/etudiants/soutien-ressources/gestion-carriere/index.html" TargetMode="External"/><Relationship Id="rId901" Type="http://schemas.openxmlformats.org/officeDocument/2006/relationships/hyperlink" Target="file:///C:\index-2.html" TargetMode="External"/><Relationship Id="rId1117" Type="http://schemas.openxmlformats.org/officeDocument/2006/relationships/hyperlink" Target="file:///C:\reseautage\index.html" TargetMode="External"/><Relationship Id="rId1324" Type="http://schemas.openxmlformats.org/officeDocument/2006/relationships/hyperlink" Target="https://www.facebook.com/macarriere.hecmontreal" TargetMode="External"/><Relationship Id="rId1531" Type="http://schemas.openxmlformats.org/officeDocument/2006/relationships/hyperlink" Target="file:///C:\stages\index.html" TargetMode="External"/><Relationship Id="rId1769" Type="http://schemas.openxmlformats.org/officeDocument/2006/relationships/hyperlink" Target="file:///C:\index-2.html" TargetMode="External"/><Relationship Id="rId1976" Type="http://schemas.openxmlformats.org/officeDocument/2006/relationships/hyperlink" Target="http://emplois.gc.ca/" TargetMode="External"/><Relationship Id="rId30" Type="http://schemas.openxmlformats.org/officeDocument/2006/relationships/hyperlink" Target="file:///C:\My%20Web%20Sites\carrieres-en-entrepreneuriat\carrieres-en-entrepreneuriat.html" TargetMode="External"/><Relationship Id="rId1629" Type="http://schemas.openxmlformats.org/officeDocument/2006/relationships/hyperlink" Target="file:///C:\carrieres-en-gestion\index.html" TargetMode="External"/><Relationship Id="rId1836" Type="http://schemas.openxmlformats.org/officeDocument/2006/relationships/hyperlink" Target="file:///C:\index-2.html" TargetMode="External"/><Relationship Id="rId1903" Type="http://schemas.openxmlformats.org/officeDocument/2006/relationships/hyperlink" Target="file:///C:\cv-et-lettres\index.html" TargetMode="External"/><Relationship Id="rId2098" Type="http://schemas.openxmlformats.org/officeDocument/2006/relationships/hyperlink" Target="file:///C:\My%20Web%20Sites\stages\index.html" TargetMode="External"/><Relationship Id="rId277" Type="http://schemas.openxmlformats.org/officeDocument/2006/relationships/hyperlink" Target="file:///C:\stages\index.html" TargetMode="External"/><Relationship Id="rId484" Type="http://schemas.openxmlformats.org/officeDocument/2006/relationships/hyperlink" Target="file:///C:\My%20Web%20Sites\index.html" TargetMode="External"/><Relationship Id="rId2165" Type="http://schemas.openxmlformats.org/officeDocument/2006/relationships/hyperlink" Target="file:///C:\stages\index.html" TargetMode="External"/><Relationship Id="rId137" Type="http://schemas.openxmlformats.org/officeDocument/2006/relationships/hyperlink" Target="https://www.cpacanada.ca/fr/carriere-et-perfectionnement-professionnel/cours/domaines-fondamentaux/juricomptabilite/titre-de-certified-in-financial-forensics-cff" TargetMode="External"/><Relationship Id="rId344" Type="http://schemas.openxmlformats.org/officeDocument/2006/relationships/hyperlink" Target="https://lautorite.qc.ca/devenir-professionnel/" TargetMode="External"/><Relationship Id="rId691" Type="http://schemas.openxmlformats.org/officeDocument/2006/relationships/hyperlink" Target="https://www.linkedin.com/groups/66325" TargetMode="External"/><Relationship Id="rId789" Type="http://schemas.openxmlformats.org/officeDocument/2006/relationships/hyperlink" Target="file:///C:\index-2.html" TargetMode="External"/><Relationship Id="rId996" Type="http://schemas.openxmlformats.org/officeDocument/2006/relationships/hyperlink" Target="file:///C:\My%20Web%20Sites\sgc%20site\adapter-cv-maitre\adaptez-cv-maitre.html" TargetMode="External"/><Relationship Id="rId2025" Type="http://schemas.openxmlformats.org/officeDocument/2006/relationships/hyperlink" Target="https://macarriere.hec.ca/home.htm" TargetMode="External"/><Relationship Id="rId2372" Type="http://schemas.openxmlformats.org/officeDocument/2006/relationships/hyperlink" Target="file:///C:\index-2.html" TargetMode="External"/><Relationship Id="rId551" Type="http://schemas.openxmlformats.org/officeDocument/2006/relationships/hyperlink" Target="file:///C:\nous_joindre\index-2.html" TargetMode="External"/><Relationship Id="rId649" Type="http://schemas.openxmlformats.org/officeDocument/2006/relationships/hyperlink" Target="file:///C:\My%20Web%20Sites\index.html" TargetMode="External"/><Relationship Id="rId856" Type="http://schemas.openxmlformats.org/officeDocument/2006/relationships/hyperlink" Target="file:///C:\nous_joindre\index-2.html" TargetMode="External"/><Relationship Id="rId1181" Type="http://schemas.openxmlformats.org/officeDocument/2006/relationships/hyperlink" Target="file:///C:\My%20Web%20Sites\services-et-ateliers\index.html" TargetMode="External"/><Relationship Id="rId1279" Type="http://schemas.openxmlformats.org/officeDocument/2006/relationships/hyperlink" Target="file:///C:\My%20Web%20Sites\sgc%20site\parcours-developpement-carriere\muscler-son-profil\muscler-son-profil.html" TargetMode="External"/><Relationship Id="rId1486" Type="http://schemas.openxmlformats.org/officeDocument/2006/relationships/hyperlink" Target="http://www.lesaffaires.com/classements/les-300/liste" TargetMode="External"/><Relationship Id="rId2232" Type="http://schemas.openxmlformats.org/officeDocument/2006/relationships/hyperlink" Target="https://www.hec.ca/etudiants/soutien-ressources/index.html" TargetMode="External"/><Relationship Id="rId204" Type="http://schemas.openxmlformats.org/officeDocument/2006/relationships/hyperlink" Target="http://tintin.hec.ca/audiovisuel/melies/app/visionnement_ifr_mob.cfm?version=17370" TargetMode="External"/><Relationship Id="rId411" Type="http://schemas.openxmlformats.org/officeDocument/2006/relationships/hyperlink" Target="https://www.hec.ca/gestion-durable-responsable/index/fichiers/HEC_Montreal_Guide_Carrieres_Developpement_Durable_2021.pdf" TargetMode="External"/><Relationship Id="rId509" Type="http://schemas.openxmlformats.org/officeDocument/2006/relationships/hyperlink" Target="file:///C:\My%20Web%20Sites\carrieres-en-gestion-des-operations-et-de-la-logistique\carrieres-en-gestion-des-operations-et-de-la-logistique.html" TargetMode="External"/><Relationship Id="rId1041" Type="http://schemas.openxmlformats.org/officeDocument/2006/relationships/hyperlink" Target="https://www.hec.ca/etudiants/soutien-ressources/gestion-carriere/cv-et-lettres/lettre-presentation/Lettre-de-motivation.docx" TargetMode="External"/><Relationship Id="rId1139" Type="http://schemas.openxmlformats.org/officeDocument/2006/relationships/hyperlink" Target="file:///C:\cv-et-lettres\index.html" TargetMode="External"/><Relationship Id="rId1346" Type="http://schemas.openxmlformats.org/officeDocument/2006/relationships/hyperlink" Target="file:///C:\My%20Web%20Sites\sgc%20site\index-2.html" TargetMode="External"/><Relationship Id="rId1693" Type="http://schemas.openxmlformats.org/officeDocument/2006/relationships/hyperlink" Target="file:///C:\My%20Web%20Sites\sinformer-aupres-professionnels\sinformer-aupres-des-professionnels.html" TargetMode="External"/><Relationship Id="rId1998" Type="http://schemas.openxmlformats.org/officeDocument/2006/relationships/hyperlink" Target="http://www.mergersandinquisitions.com/" TargetMode="External"/><Relationship Id="rId716" Type="http://schemas.openxmlformats.org/officeDocument/2006/relationships/hyperlink" Target="file:///C:\stages\index.html" TargetMode="External"/><Relationship Id="rId923" Type="http://schemas.openxmlformats.org/officeDocument/2006/relationships/hyperlink" Target="https://www.hec.ca/etudiants/soutien-ressources/gestion-carriere/cv-et-lettres/exemples-cv/CV-BAA-exemple-2.docx" TargetMode="External"/><Relationship Id="rId1553" Type="http://schemas.openxmlformats.org/officeDocument/2006/relationships/hyperlink" Target="http://www.leadershipmontreal.com/" TargetMode="External"/><Relationship Id="rId1760" Type="http://schemas.openxmlformats.org/officeDocument/2006/relationships/hyperlink" Target="http://www.lesaffaires.com/classements/les-300/liste" TargetMode="External"/><Relationship Id="rId1858" Type="http://schemas.openxmlformats.org/officeDocument/2006/relationships/hyperlink" Target="file:///C:\My%20Web%20Sites\carte-daffaires\carte-d-affaires-ne-pas-negliger.html" TargetMode="External"/><Relationship Id="rId52" Type="http://schemas.openxmlformats.org/officeDocument/2006/relationships/hyperlink" Target="https://www.wto.org/indexfr.htm" TargetMode="External"/><Relationship Id="rId1206" Type="http://schemas.openxmlformats.org/officeDocument/2006/relationships/hyperlink" Target="file:///C:\reseautage\index.html" TargetMode="External"/><Relationship Id="rId1413" Type="http://schemas.openxmlformats.org/officeDocument/2006/relationships/hyperlink" Target="file:///C:\My%20Web%20Sites\muscler-son-profil\muscler-son-profil.html" TargetMode="External"/><Relationship Id="rId1620" Type="http://schemas.openxmlformats.org/officeDocument/2006/relationships/hyperlink" Target="file:///C:\reseautage\carte-daffaires\carte-d-affaires-ne-pas-negliger.html" TargetMode="External"/><Relationship Id="rId1718" Type="http://schemas.openxmlformats.org/officeDocument/2006/relationships/hyperlink" Target="file:///C:\My%20Web%20Sites\index.html" TargetMode="External"/><Relationship Id="rId1925" Type="http://schemas.openxmlformats.org/officeDocument/2006/relationships/hyperlink" Target="file:///C:\index-2.html" TargetMode="External"/><Relationship Id="rId299" Type="http://schemas.openxmlformats.org/officeDocument/2006/relationships/hyperlink" Target="http://www.yephec.ca/" TargetMode="External"/><Relationship Id="rId2187" Type="http://schemas.openxmlformats.org/officeDocument/2006/relationships/hyperlink" Target="file:///C:\My%20Web%20Sites\index.html" TargetMode="External"/><Relationship Id="rId2394" Type="http://schemas.openxmlformats.org/officeDocument/2006/relationships/hyperlink" Target="https://www.hec.ca/etudiants/etudiants-etrangers/pour-travailler-au-canada/index.html" TargetMode="External"/><Relationship Id="rId159" Type="http://schemas.openxmlformats.org/officeDocument/2006/relationships/hyperlink" Target="file:///C:\My%20Web%20Sites\index.html" TargetMode="External"/><Relationship Id="rId366" Type="http://schemas.openxmlformats.org/officeDocument/2006/relationships/hyperlink" Target="http://www.prmia.org/" TargetMode="External"/><Relationship Id="rId573" Type="http://schemas.openxmlformats.org/officeDocument/2006/relationships/hyperlink" Target="https://www.envirocompetences.org/" TargetMode="External"/><Relationship Id="rId780" Type="http://schemas.openxmlformats.org/officeDocument/2006/relationships/hyperlink" Target="file:///C:\My%20Web%20Sites\sgc%20site\carrieres-en-gestion-des-operations-et-de-la-logistique\carrieres-en-gestion-des-operations-et-de-la-logistique.html" TargetMode="External"/><Relationship Id="rId2047" Type="http://schemas.openxmlformats.org/officeDocument/2006/relationships/hyperlink" Target="file:///C:\index-2.html" TargetMode="External"/><Relationship Id="rId2254" Type="http://schemas.openxmlformats.org/officeDocument/2006/relationships/hyperlink" Target="file:///C:\My%20Web%20Sites\reseautage\index.html" TargetMode="External"/><Relationship Id="rId2461" Type="http://schemas.openxmlformats.org/officeDocument/2006/relationships/hyperlink" Target="file:///C:\My%20Web%20Sites\sgc%20site\comment-trouver-un-stage.html" TargetMode="External"/><Relationship Id="rId226" Type="http://schemas.openxmlformats.org/officeDocument/2006/relationships/hyperlink" Target="file:///C:\parcours-developpement-carriere\parcours-developpement-carriere.html" TargetMode="External"/><Relationship Id="rId433" Type="http://schemas.openxmlformats.org/officeDocument/2006/relationships/hyperlink" Target="file:///C:\My%20Web%20Sites\index.html" TargetMode="External"/><Relationship Id="rId878" Type="http://schemas.openxmlformats.org/officeDocument/2006/relationships/hyperlink" Target="file:///C:\My%20Web%20Sites\index.html" TargetMode="External"/><Relationship Id="rId1063" Type="http://schemas.openxmlformats.org/officeDocument/2006/relationships/hyperlink" Target="file:///C:\services-et-ateliers\index.html" TargetMode="External"/><Relationship Id="rId1270" Type="http://schemas.openxmlformats.org/officeDocument/2006/relationships/hyperlink" Target="mailto:sgc@hec.ca" TargetMode="External"/><Relationship Id="rId2114" Type="http://schemas.openxmlformats.org/officeDocument/2006/relationships/hyperlink" Target="file:///C:\parcours-developpement-carriere\parcours-developpement-carriere.html" TargetMode="External"/><Relationship Id="rId640" Type="http://schemas.openxmlformats.org/officeDocument/2006/relationships/hyperlink" Target="file:///C:\reseautage\apprenez-bien-utiliser-linkedin\apprenez-bien-utiliser-linkedin.html" TargetMode="External"/><Relationship Id="rId738" Type="http://schemas.openxmlformats.org/officeDocument/2006/relationships/hyperlink" Target="https://www.hec.ca/mqg/index.html" TargetMode="External"/><Relationship Id="rId945" Type="http://schemas.openxmlformats.org/officeDocument/2006/relationships/hyperlink" Target="https://www.hec.ca/etudiants/soutien-ressources/gestion-carriere/cv-et-lettres/exemples-cv/CV-Comptabilite.docx" TargetMode="External"/><Relationship Id="rId1368" Type="http://schemas.openxmlformats.org/officeDocument/2006/relationships/hyperlink" Target="file:///C:\My%20Web%20Sites\index-2.html" TargetMode="External"/><Relationship Id="rId1575" Type="http://schemas.openxmlformats.org/officeDocument/2006/relationships/hyperlink" Target="file:///C:\My%20Web%20Sites\index-2.html" TargetMode="External"/><Relationship Id="rId1782" Type="http://schemas.openxmlformats.org/officeDocument/2006/relationships/hyperlink" Target="file:///C:\cv-et-lettres\index.html" TargetMode="External"/><Relationship Id="rId2321" Type="http://schemas.openxmlformats.org/officeDocument/2006/relationships/hyperlink" Target="https://www.hec.ca/etudiants/soutien-ressources/gestion-carriere/stages/rencontre-cpa-seance-dinformation/rencontre-cpa-seance-d-information.html" TargetMode="External"/><Relationship Id="rId2419" Type="http://schemas.openxmlformats.org/officeDocument/2006/relationships/hyperlink" Target="https://www.hec.ca/etudiants/soutien-ressources/gestion-carriere/stages/trouver-stage-projet-supervise-emploi-ete/Canadien-en-stage-en-France.pdf" TargetMode="External"/><Relationship Id="rId74" Type="http://schemas.openxmlformats.org/officeDocument/2006/relationships/hyperlink" Target="file:///C:\cv-et-lettres\index.html" TargetMode="External"/><Relationship Id="rId500" Type="http://schemas.openxmlformats.org/officeDocument/2006/relationships/hyperlink" Target="file:///C:\stages\index.html" TargetMode="External"/><Relationship Id="rId805" Type="http://schemas.openxmlformats.org/officeDocument/2006/relationships/hyperlink" Target="file:///C:\carrieres-en-gestion\index.html" TargetMode="External"/><Relationship Id="rId1130" Type="http://schemas.openxmlformats.org/officeDocument/2006/relationships/hyperlink" Target="file:///C:\My%20Web%20Sites\evaluez-qualite-entrevues\evaluez-qualite-entrevues.html" TargetMode="External"/><Relationship Id="rId1228" Type="http://schemas.openxmlformats.org/officeDocument/2006/relationships/hyperlink" Target="file:///C:\cv-et-lettres\index.html" TargetMode="External"/><Relationship Id="rId1435" Type="http://schemas.openxmlformats.org/officeDocument/2006/relationships/hyperlink" Target="https://www.hec.ca/etudiants/soutien-ressources/index.html" TargetMode="External"/><Relationship Id="rId1642" Type="http://schemas.openxmlformats.org/officeDocument/2006/relationships/hyperlink" Target="file:///C:\entrevues\index.html" TargetMode="External"/><Relationship Id="rId1947" Type="http://schemas.openxmlformats.org/officeDocument/2006/relationships/hyperlink" Target="https://content.lesaffaires.com/LAF/lacom2023/Classement-300-21:07:23.pdf" TargetMode="External"/><Relationship Id="rId1502" Type="http://schemas.openxmlformats.org/officeDocument/2006/relationships/hyperlink" Target="file:///C:\services-et-ateliers\index.html" TargetMode="External"/><Relationship Id="rId1807" Type="http://schemas.openxmlformats.org/officeDocument/2006/relationships/hyperlink" Target="file:///C:\nous_joindre\index-2.html" TargetMode="External"/><Relationship Id="rId290" Type="http://schemas.openxmlformats.org/officeDocument/2006/relationships/hyperlink" Target="https://www.bdc.ca/fr/articles-outils/boite-outils-entrepreneur/evaluation-entreprise/pages/autoevaluation-mesurez-votre-potentiel-entrepreneurial.aspx" TargetMode="External"/><Relationship Id="rId388" Type="http://schemas.openxmlformats.org/officeDocument/2006/relationships/hyperlink" Target="file:///C:\cv-et-lettres\index.html" TargetMode="External"/><Relationship Id="rId2069" Type="http://schemas.openxmlformats.org/officeDocument/2006/relationships/hyperlink" Target="file:///C:\My%20Web%20Sites\index.html" TargetMode="External"/><Relationship Id="rId150" Type="http://schemas.openxmlformats.org/officeDocument/2006/relationships/hyperlink" Target="https://isaca-montreal.ca/" TargetMode="External"/><Relationship Id="rId595" Type="http://schemas.openxmlformats.org/officeDocument/2006/relationships/hyperlink" Target="file:///C:\stages\index.html" TargetMode="External"/><Relationship Id="rId2276" Type="http://schemas.openxmlformats.org/officeDocument/2006/relationships/hyperlink" Target="file:///C:\index-2.html" TargetMode="External"/><Relationship Id="rId2483" Type="http://schemas.openxmlformats.org/officeDocument/2006/relationships/hyperlink" Target="mailto:immigration@hec.ca" TargetMode="External"/><Relationship Id="rId248" Type="http://schemas.openxmlformats.org/officeDocument/2006/relationships/hyperlink" Target="https://economics.ca/fr/" TargetMode="External"/><Relationship Id="rId455" Type="http://schemas.openxmlformats.org/officeDocument/2006/relationships/hyperlink" Target="file:///C:\My%20Web%20Sites\carrieres-en-gestion-de-projets\carrieres-en-gestion-de-projets.html" TargetMode="External"/><Relationship Id="rId662" Type="http://schemas.openxmlformats.org/officeDocument/2006/relationships/hyperlink" Target="file:///C:\entrevues\index.html" TargetMode="External"/><Relationship Id="rId1085" Type="http://schemas.openxmlformats.org/officeDocument/2006/relationships/hyperlink" Target="file:///C:\services-et-ateliers\index.html" TargetMode="External"/><Relationship Id="rId1292" Type="http://schemas.openxmlformats.org/officeDocument/2006/relationships/hyperlink" Target="https://macarriere.hec.ca/" TargetMode="External"/><Relationship Id="rId2136" Type="http://schemas.openxmlformats.org/officeDocument/2006/relationships/hyperlink" Target="file:///C:\index-2.html" TargetMode="External"/><Relationship Id="rId2343" Type="http://schemas.openxmlformats.org/officeDocument/2006/relationships/hyperlink" Target="file:///C:\index-2.html" TargetMode="External"/><Relationship Id="rId108" Type="http://schemas.openxmlformats.org/officeDocument/2006/relationships/hyperlink" Target="file:///C:\My%20Web%20Sites\index.html" TargetMode="External"/><Relationship Id="rId315" Type="http://schemas.openxmlformats.org/officeDocument/2006/relationships/hyperlink" Target="file:///C:\reseautage\sinformer-aupres-professionnels\sinformer-aupres-des-professionnels.html" TargetMode="External"/><Relationship Id="rId522" Type="http://schemas.openxmlformats.org/officeDocument/2006/relationships/hyperlink" Target="https://www.facebook.com/SymposiumGRH/" TargetMode="External"/><Relationship Id="rId967" Type="http://schemas.openxmlformats.org/officeDocument/2006/relationships/hyperlink" Target="https://www.hec.ca/etudiants/soutien-ressources/gestion-carriere/cv-et-lettres/adapter-cv-maitre/Guide-candidature-UK.pdf" TargetMode="External"/><Relationship Id="rId1152" Type="http://schemas.openxmlformats.org/officeDocument/2006/relationships/hyperlink" Target="file:///C:\nous_joindre\index-2.html" TargetMode="External"/><Relationship Id="rId1597" Type="http://schemas.openxmlformats.org/officeDocument/2006/relationships/hyperlink" Target="file:///C:\My%20Web%20Sites\sgc%20site\bien-se-connaitre\bien-se-connaitre.html" TargetMode="External"/><Relationship Id="rId2203" Type="http://schemas.openxmlformats.org/officeDocument/2006/relationships/hyperlink" Target="file:///C:\entrevues\index.html" TargetMode="External"/><Relationship Id="rId2410" Type="http://schemas.openxmlformats.org/officeDocument/2006/relationships/hyperlink" Target="https://www.longueuil.quebec/fr/emplois" TargetMode="External"/><Relationship Id="rId96" Type="http://schemas.openxmlformats.org/officeDocument/2006/relationships/hyperlink" Target="https://www.hec.ca/ti/index.html" TargetMode="External"/><Relationship Id="rId827" Type="http://schemas.openxmlformats.org/officeDocument/2006/relationships/hyperlink" Target="file:///C:\parcours-developpement-carriere\parcours-developpement-carriere.html" TargetMode="External"/><Relationship Id="rId1012" Type="http://schemas.openxmlformats.org/officeDocument/2006/relationships/hyperlink" Target="file:///C:\services-et-ateliers\index.html" TargetMode="External"/><Relationship Id="rId1457" Type="http://schemas.openxmlformats.org/officeDocument/2006/relationships/hyperlink" Target="file:///C:\My%20Web%20Sites\parcours-developpement-carriere.html" TargetMode="External"/><Relationship Id="rId1664" Type="http://schemas.openxmlformats.org/officeDocument/2006/relationships/hyperlink" Target="file:///C:\entrevues\index.html" TargetMode="External"/><Relationship Id="rId1871" Type="http://schemas.openxmlformats.org/officeDocument/2006/relationships/hyperlink" Target="file:///C:\My%20Web%20Sites\stages\index.html" TargetMode="External"/><Relationship Id="rId2508" Type="http://schemas.openxmlformats.org/officeDocument/2006/relationships/hyperlink" Target="file:///C:\My%20Web%20Sites\sgc%20site\quand-faire-un-stage.html" TargetMode="External"/><Relationship Id="rId1317" Type="http://schemas.openxmlformats.org/officeDocument/2006/relationships/hyperlink" Target="file:///C:\My%20Web%20Sites\sgc%20site\reseautage\index.html" TargetMode="External"/><Relationship Id="rId1524" Type="http://schemas.openxmlformats.org/officeDocument/2006/relationships/hyperlink" Target="https://www.hec.ca/etudiants/soutien-ressources/index.html" TargetMode="External"/><Relationship Id="rId1731" Type="http://schemas.openxmlformats.org/officeDocument/2006/relationships/hyperlink" Target="file:///C:\My%20Web%20Sites\index.html" TargetMode="External"/><Relationship Id="rId1969" Type="http://schemas.openxmlformats.org/officeDocument/2006/relationships/hyperlink" Target="http://cpgconnect.ca/" TargetMode="External"/><Relationship Id="rId23" Type="http://schemas.openxmlformats.org/officeDocument/2006/relationships/hyperlink" Target="file:///C:\reseautage\index.html" TargetMode="External"/><Relationship Id="rId1829" Type="http://schemas.openxmlformats.org/officeDocument/2006/relationships/hyperlink" Target="file:///C:\My%20Web%20Sites\apprenez-bien-utiliser-linkedin\apprenez-bien-utiliser-linkedin.html" TargetMode="External"/><Relationship Id="rId2298" Type="http://schemas.openxmlformats.org/officeDocument/2006/relationships/hyperlink" Target="https://cpaquebec.ca/fr/etudiants-et-futurs-cpa/vie-etudiante/rassemblement-annuel-des-futurs-cpa/" TargetMode="External"/><Relationship Id="rId172" Type="http://schemas.openxmlformats.org/officeDocument/2006/relationships/hyperlink" Target="file:///C:\index-2.html" TargetMode="External"/><Relationship Id="rId477" Type="http://schemas.openxmlformats.org/officeDocument/2006/relationships/hyperlink" Target="https://www.linkedin.com/groups/52933/profile" TargetMode="External"/><Relationship Id="rId684" Type="http://schemas.openxmlformats.org/officeDocument/2006/relationships/hyperlink" Target="https://www.hec.ca/diplomes-fondation/evenements/index.html" TargetMode="External"/><Relationship Id="rId2060" Type="http://schemas.openxmlformats.org/officeDocument/2006/relationships/hyperlink" Target="file:///C:\index-2.html" TargetMode="External"/><Relationship Id="rId2158" Type="http://schemas.openxmlformats.org/officeDocument/2006/relationships/hyperlink" Target="https://www.hec.ca/etudiants/soutien-ressources/index.html" TargetMode="External"/><Relationship Id="rId2365" Type="http://schemas.openxmlformats.org/officeDocument/2006/relationships/hyperlink" Target="https://www.hec.ca/etudiants/mon-programme/index.html" TargetMode="External"/><Relationship Id="rId337" Type="http://schemas.openxmlformats.org/officeDocument/2006/relationships/hyperlink" Target="file:///C:\services-et-ateliers\index.html" TargetMode="External"/><Relationship Id="rId891" Type="http://schemas.openxmlformats.org/officeDocument/2006/relationships/hyperlink" Target="file:///C:\nous_joindre\index-2.html" TargetMode="External"/><Relationship Id="rId989" Type="http://schemas.openxmlformats.org/officeDocument/2006/relationships/hyperlink" Target="file:///C:\My%20Web%20Sites\sgc%20site\index.html" TargetMode="External"/><Relationship Id="rId2018" Type="http://schemas.openxmlformats.org/officeDocument/2006/relationships/hyperlink" Target="https://www.hec.ca/etudiants/soutien-ressources/gestion-carriere/cv-et-lettres/adapter-cv-maitre/Guide-Candidature-Espagne.pdf" TargetMode="External"/><Relationship Id="rId544" Type="http://schemas.openxmlformats.org/officeDocument/2006/relationships/hyperlink" Target="file:///C:\parcours-developpement-carriere\parcours-developpement-carriere.html" TargetMode="External"/><Relationship Id="rId751" Type="http://schemas.openxmlformats.org/officeDocument/2006/relationships/hyperlink" Target="file:///C:\reseautage\ciblez-entreprises-faites-vous-connaitre\ciblez-les-entreprises-et-faites-vous-connaitre.html" TargetMode="External"/><Relationship Id="rId849" Type="http://schemas.openxmlformats.org/officeDocument/2006/relationships/hyperlink" Target="file:///C:\parcours-developpement-carriere\parcours-developpement-carriere.html" TargetMode="External"/><Relationship Id="rId1174" Type="http://schemas.openxmlformats.org/officeDocument/2006/relationships/hyperlink" Target="file:///C:\My%20Web%20Sites\index-2.html" TargetMode="External"/><Relationship Id="rId1381" Type="http://schemas.openxmlformats.org/officeDocument/2006/relationships/hyperlink" Target="file:///C:\My%20Web%20Sites\stages\index.html" TargetMode="External"/><Relationship Id="rId1479" Type="http://schemas.openxmlformats.org/officeDocument/2006/relationships/hyperlink" Target="file:///C:\reseautage\sites-ressources-recherche-emploi\sites-ressources-recherche-demploi.html" TargetMode="External"/><Relationship Id="rId1686" Type="http://schemas.openxmlformats.org/officeDocument/2006/relationships/hyperlink" Target="file:///C:\services-et-ateliers\index.html" TargetMode="External"/><Relationship Id="rId2225" Type="http://schemas.openxmlformats.org/officeDocument/2006/relationships/hyperlink" Target="file:///C:\reseautage\index.html" TargetMode="External"/><Relationship Id="rId2432" Type="http://schemas.openxmlformats.org/officeDocument/2006/relationships/hyperlink" Target="https://www.hec.ca/etudiants/soutien-ressources/index.html" TargetMode="External"/><Relationship Id="rId404" Type="http://schemas.openxmlformats.org/officeDocument/2006/relationships/hyperlink" Target="file:///C:\My%20Web%20Sites\carrieres-en-consultation\carrieres-en-consultation.html" TargetMode="External"/><Relationship Id="rId611" Type="http://schemas.openxmlformats.org/officeDocument/2006/relationships/hyperlink" Target="file:///C:\My%20Web%20Sites\carrieres-en-affaires-internationales\carrieres-en-affaires-internationales.html" TargetMode="External"/><Relationship Id="rId1034" Type="http://schemas.openxmlformats.org/officeDocument/2006/relationships/hyperlink" Target="https://www.hec.ca/etudiants/soutien-ressources/gestion-carriere/cv-et-lettres/lettre-presentation/Ressources-humaines-en-reponse-a-une-offre.docx" TargetMode="External"/><Relationship Id="rId1241" Type="http://schemas.openxmlformats.org/officeDocument/2006/relationships/hyperlink" Target="https://www.hec.ca/etudiants/soutien-ressources/index.html" TargetMode="External"/><Relationship Id="rId1339" Type="http://schemas.openxmlformats.org/officeDocument/2006/relationships/hyperlink" Target="file:///C:\My%20Web%20Sites\parcours-developpement-carriere\parcours-developpement-carriere.html" TargetMode="External"/><Relationship Id="rId1893" Type="http://schemas.openxmlformats.org/officeDocument/2006/relationships/hyperlink" Target="file:///C:\My%20Web%20Sites\sgc%20site\creer-votre-profil-linkedin\creez-votre-profil-linkedin.html" TargetMode="External"/><Relationship Id="rId709" Type="http://schemas.openxmlformats.org/officeDocument/2006/relationships/hyperlink" Target="file:///C:\reseautage\index.html" TargetMode="External"/><Relationship Id="rId916" Type="http://schemas.openxmlformats.org/officeDocument/2006/relationships/hyperlink" Target="file:///C:\entrevues\index.html" TargetMode="External"/><Relationship Id="rId1101" Type="http://schemas.openxmlformats.org/officeDocument/2006/relationships/hyperlink" Target="file:///C:\My%20Web%20Sites\exemples-cv\exemples-cv.html" TargetMode="External"/><Relationship Id="rId1546" Type="http://schemas.openxmlformats.org/officeDocument/2006/relationships/hyperlink" Target="file:///C:\My%20Web%20Sites\muscler-son-profil.html" TargetMode="External"/><Relationship Id="rId1753" Type="http://schemas.openxmlformats.org/officeDocument/2006/relationships/hyperlink" Target="http://www.lesaffaires.com/classements/les-500/liste" TargetMode="External"/><Relationship Id="rId1960" Type="http://schemas.openxmlformats.org/officeDocument/2006/relationships/hyperlink" Target="https://careers.un.org/lbw/Home.aspx?lang=fr-FR" TargetMode="External"/><Relationship Id="rId45" Type="http://schemas.openxmlformats.org/officeDocument/2006/relationships/hyperlink" Target="https://www.facebook.com/FORUM.GlobalBusinessForum/" TargetMode="External"/><Relationship Id="rId1406" Type="http://schemas.openxmlformats.org/officeDocument/2006/relationships/hyperlink" Target="mailto:alexandre.duhamel@hec.ca" TargetMode="External"/><Relationship Id="rId1613" Type="http://schemas.openxmlformats.org/officeDocument/2006/relationships/hyperlink" Target="file:///C:\reseautage\apprenez-bien-utiliser-linkedin\apprenez-bien-utiliser-linkedin.html" TargetMode="External"/><Relationship Id="rId1820" Type="http://schemas.openxmlformats.org/officeDocument/2006/relationships/hyperlink" Target="https://activites-etudiantes.hec.ca/evenements/mois/?tribe_organizers%5B0%5D=6730&amp;tribe_organizers%5B1%5D=6736&amp;tribe_organizers%5B2%5D=6732&amp;_gl=1*zuj837*_gcl_au*NjQwNzQyNTcxLjE3MjU5ODIyMzY.*_ga*MjQzNTUzMzgxLjE3MjU5ODIyMzQ.*_ga_FPW0B8V0CE*MTcyODMyMjUyMC41My4xLjE3MjgzMjkwMTcuMC4wLjU3MDI3ODI2*_fplc*U0I2NVUlMkJZUFNMU0FHVFJhZklSZndXMWhzbGNneGtSMXk0bDlIcURZbHdrb2ZzVUxGbVE3dENVSXJiYUhZUnoxSjFNUmMlMkJ3QkdWbktMNHIzdUZPekhiV21IOGQlMkJCZloySUFSZ2xBRmNnMDNDcHhIT3JieGxTWGc5OVdNbmpRJTNEJTNE%20?" TargetMode="External"/><Relationship Id="rId194" Type="http://schemas.openxmlformats.org/officeDocument/2006/relationships/hyperlink" Target="file:///C:\reseautage\sites-ressources-recherche-emploi\sites-ressources-recherche-demploi.html" TargetMode="External"/><Relationship Id="rId1918" Type="http://schemas.openxmlformats.org/officeDocument/2006/relationships/hyperlink" Target="file:///C:\carrieres-en-gestion\index.html" TargetMode="External"/><Relationship Id="rId2082" Type="http://schemas.openxmlformats.org/officeDocument/2006/relationships/hyperlink" Target="mailto:sgc@hec.ca" TargetMode="External"/><Relationship Id="rId261" Type="http://schemas.openxmlformats.org/officeDocument/2006/relationships/hyperlink" Target="file:///C:\My%20Web%20Sites\index.html" TargetMode="External"/><Relationship Id="rId499" Type="http://schemas.openxmlformats.org/officeDocument/2006/relationships/hyperlink" Target="file:///C:\My%20Web%20Sites\index.html" TargetMode="External"/><Relationship Id="rId2387" Type="http://schemas.openxmlformats.org/officeDocument/2006/relationships/hyperlink" Target="file:///C:\reseautage\index.html" TargetMode="External"/><Relationship Id="rId359" Type="http://schemas.openxmlformats.org/officeDocument/2006/relationships/hyperlink" Target="https://www.hec.ca/etudiants/mon-programme/baa/specialisations/Choisir-specialisation-baa.html" TargetMode="External"/><Relationship Id="rId566" Type="http://schemas.openxmlformats.org/officeDocument/2006/relationships/hyperlink" Target="https://www.hec.ca/gestion-durable-responsable/index/fichiers/HEC_Montreal_Guide_Carrieres_Developpement_Durable_2021.pdf" TargetMode="External"/><Relationship Id="rId773" Type="http://schemas.openxmlformats.org/officeDocument/2006/relationships/hyperlink" Target="file:///C:\My%20Web%20Sites\sgc%20site\carrieres-en-analyse-affaires\carrieres-en-analyse-affaires.html" TargetMode="External"/><Relationship Id="rId1196" Type="http://schemas.openxmlformats.org/officeDocument/2006/relationships/hyperlink" Target="file:///C:\cv-et-lettres\index.html" TargetMode="External"/><Relationship Id="rId2247" Type="http://schemas.openxmlformats.org/officeDocument/2006/relationships/hyperlink" Target="file:///C:\My%20Web%20Sites\services-et-ateliers\index.html" TargetMode="External"/><Relationship Id="rId2454" Type="http://schemas.openxmlformats.org/officeDocument/2006/relationships/hyperlink" Target="https://www.hec.ca/etudiants/soutien-ressources/gestion-carriere/stages/index.html" TargetMode="External"/><Relationship Id="rId121" Type="http://schemas.openxmlformats.org/officeDocument/2006/relationships/hyperlink" Target="file:///C:\index-2.html" TargetMode="External"/><Relationship Id="rId219" Type="http://schemas.openxmlformats.org/officeDocument/2006/relationships/hyperlink" Target="file:///C:\stages\index.html" TargetMode="External"/><Relationship Id="rId426" Type="http://schemas.openxmlformats.org/officeDocument/2006/relationships/hyperlink" Target="file:///C:\reseautage\ciblez-entreprises-faites-vous-connaitre\ciblez-les-entreprises-et-faites-vous-connaitre.html" TargetMode="External"/><Relationship Id="rId633" Type="http://schemas.openxmlformats.org/officeDocument/2006/relationships/hyperlink" Target="https://www.societerelationsaffaires.com/" TargetMode="External"/><Relationship Id="rId980" Type="http://schemas.openxmlformats.org/officeDocument/2006/relationships/hyperlink" Target="file:///C:\My%20Web%20Sites\sgc%20site\index.html" TargetMode="External"/><Relationship Id="rId1056" Type="http://schemas.openxmlformats.org/officeDocument/2006/relationships/hyperlink" Target="file:///C:\index-2.html" TargetMode="External"/><Relationship Id="rId1263" Type="http://schemas.openxmlformats.org/officeDocument/2006/relationships/hyperlink" Target="https://docs.wixstatic.com/ugd/df07dd_311cc85bdc4e45829c943cd4f844b0bd.pdf" TargetMode="External"/><Relationship Id="rId2107" Type="http://schemas.openxmlformats.org/officeDocument/2006/relationships/hyperlink" Target="https://aide.hec.ca/s/contactsupport" TargetMode="External"/><Relationship Id="rId2314" Type="http://schemas.openxmlformats.org/officeDocument/2006/relationships/hyperlink" Target="https://www.hec.ca/etudiants/soutien-ressources/gestion-carriere/stages/aide-recherche-emploi-rencontre-individuelle/aide-recherche-emploi-rencontre-individuelle.html" TargetMode="External"/><Relationship Id="rId840" Type="http://schemas.openxmlformats.org/officeDocument/2006/relationships/hyperlink" Target="file:///C:\reseautage\index.html" TargetMode="External"/><Relationship Id="rId938" Type="http://schemas.openxmlformats.org/officeDocument/2006/relationships/hyperlink" Target="https://www.hec.ca/etudiants/soutien-ressources/gestion-carriere/cv-et-lettres/exemples-cv/CV-MBA-fr-exemple-4.docx" TargetMode="External"/><Relationship Id="rId1470" Type="http://schemas.openxmlformats.org/officeDocument/2006/relationships/hyperlink" Target="https://www.hec.ca/etudiants/mon-programme/baa/specialisations/index.html" TargetMode="External"/><Relationship Id="rId1568" Type="http://schemas.openxmlformats.org/officeDocument/2006/relationships/hyperlink" Target="https://careers.un.org/lbw/home.aspx?viewtype=VOL" TargetMode="External"/><Relationship Id="rId1775" Type="http://schemas.openxmlformats.org/officeDocument/2006/relationships/hyperlink" Target="file:///C:\entrevues\index.html" TargetMode="External"/><Relationship Id="rId2521" Type="http://schemas.openxmlformats.org/officeDocument/2006/relationships/hyperlink" Target="file:///C:\My%20Web%20Sites\sgc%20site\temoignages.html" TargetMode="External"/><Relationship Id="rId67" Type="http://schemas.openxmlformats.org/officeDocument/2006/relationships/hyperlink" Target="file:///C:\entrevues\index.html" TargetMode="External"/><Relationship Id="rId700" Type="http://schemas.openxmlformats.org/officeDocument/2006/relationships/hyperlink" Target="file:///C:\My%20Web%20Sites\index.html" TargetMode="External"/><Relationship Id="rId1123" Type="http://schemas.openxmlformats.org/officeDocument/2006/relationships/hyperlink" Target="file:///C:\carrieres-en-gestion\index.html" TargetMode="External"/><Relationship Id="rId1330" Type="http://schemas.openxmlformats.org/officeDocument/2006/relationships/hyperlink" Target="file:///C:\My%20Web%20Sites\parcours-developpement-carriere\parcours-developpement-carriere.html" TargetMode="External"/><Relationship Id="rId1428" Type="http://schemas.openxmlformats.org/officeDocument/2006/relationships/hyperlink" Target="file:///C:\services-et-ateliers\utiliser-linkedin-efficacement-atelier\utilisez-linkedin-efficacement.html" TargetMode="External"/><Relationship Id="rId1635" Type="http://schemas.openxmlformats.org/officeDocument/2006/relationships/hyperlink" Target="file:///C:\nous_joindre\index-2.html" TargetMode="External"/><Relationship Id="rId1982" Type="http://schemas.openxmlformats.org/officeDocument/2006/relationships/hyperlink" Target="http://www.emploisante.ca/" TargetMode="External"/><Relationship Id="rId1842" Type="http://schemas.openxmlformats.org/officeDocument/2006/relationships/hyperlink" Target="file:///C:\cv-et-lettres\index.html" TargetMode="External"/><Relationship Id="rId1702" Type="http://schemas.openxmlformats.org/officeDocument/2006/relationships/hyperlink" Target="https://www.linkedin.com/school/hec-montr&#233;al/" TargetMode="External"/><Relationship Id="rId283" Type="http://schemas.openxmlformats.org/officeDocument/2006/relationships/hyperlink" Target="file:///C:\My%20Web%20Sites\carrieres-en-affaires-internationales\carrieres-en-affaires-internationales.html" TargetMode="External"/><Relationship Id="rId490" Type="http://schemas.openxmlformats.org/officeDocument/2006/relationships/hyperlink" Target="file:///C:\My%20Web%20Sites\index.html" TargetMode="External"/><Relationship Id="rId2171" Type="http://schemas.openxmlformats.org/officeDocument/2006/relationships/hyperlink" Target="file:///C:\index-2.html" TargetMode="External"/><Relationship Id="rId143" Type="http://schemas.openxmlformats.org/officeDocument/2006/relationships/hyperlink" Target="file:///C:\My%20Web%20Sites\statistiques-emploi-diplomes\statistiques-demploi-des-diplomes.html" TargetMode="External"/><Relationship Id="rId350" Type="http://schemas.openxmlformats.org/officeDocument/2006/relationships/hyperlink" Target="file:///C:\My%20Web%20Sites\carrieres-en-entrepreneuriat\carrieres-en-entrepreneuriat.html" TargetMode="External"/><Relationship Id="rId588" Type="http://schemas.openxmlformats.org/officeDocument/2006/relationships/hyperlink" Target="file:///C:\My%20Web%20Sites\index.html" TargetMode="External"/><Relationship Id="rId795" Type="http://schemas.openxmlformats.org/officeDocument/2006/relationships/hyperlink" Target="file:///C:\parcours-developpement-carriere\parcours-developpement-carriere.html" TargetMode="External"/><Relationship Id="rId2031" Type="http://schemas.openxmlformats.org/officeDocument/2006/relationships/hyperlink" Target="https://www.hec.ca/etudiants/soutien-ressources/gestion-carriere/reseautage/sites-ressources-recherche-emploi/Liste-Sites-emploi-France.docx" TargetMode="External"/><Relationship Id="rId2269" Type="http://schemas.openxmlformats.org/officeDocument/2006/relationships/hyperlink" Target="file:///C:\carrieres-en-gestion\index.html" TargetMode="External"/><Relationship Id="rId2476" Type="http://schemas.openxmlformats.org/officeDocument/2006/relationships/hyperlink" Target="https://www.hec.ca/etudiants/mon-programme/dess/stages/index.html" TargetMode="External"/><Relationship Id="rId9" Type="http://schemas.openxmlformats.org/officeDocument/2006/relationships/hyperlink" Target="file:///C:\index-2.html" TargetMode="External"/><Relationship Id="rId210" Type="http://schemas.openxmlformats.org/officeDocument/2006/relationships/hyperlink" Target="file:///C:\reseautage\sinformer-aupres-professionnels\sinformer-aupres-des-professionnels.html" TargetMode="External"/><Relationship Id="rId448" Type="http://schemas.openxmlformats.org/officeDocument/2006/relationships/hyperlink" Target="file:///C:\nous_joindre\index-2.html" TargetMode="External"/><Relationship Id="rId655" Type="http://schemas.openxmlformats.org/officeDocument/2006/relationships/hyperlink" Target="file:///C:\nous_joindre\index-2.html" TargetMode="External"/><Relationship Id="rId862" Type="http://schemas.openxmlformats.org/officeDocument/2006/relationships/hyperlink" Target="file:///C:\reseautage\index.html" TargetMode="External"/><Relationship Id="rId1078" Type="http://schemas.openxmlformats.org/officeDocument/2006/relationships/hyperlink" Target="file:///C:\index-2.html" TargetMode="External"/><Relationship Id="rId1285" Type="http://schemas.openxmlformats.org/officeDocument/2006/relationships/hyperlink" Target="file:///C:\My%20Web%20Sites\sgc%20site\carrieres-en-gestion\index.html" TargetMode="External"/><Relationship Id="rId1492" Type="http://schemas.openxmlformats.org/officeDocument/2006/relationships/hyperlink" Target="http://www.lesaffaires.com/secteurs-d-activite" TargetMode="External"/><Relationship Id="rId2129" Type="http://schemas.openxmlformats.org/officeDocument/2006/relationships/hyperlink" Target="file:///C:\My%20Web%20Sites\index.html" TargetMode="External"/><Relationship Id="rId2336" Type="http://schemas.openxmlformats.org/officeDocument/2006/relationships/hyperlink" Target="file:///C:\carrieres-en-gestion\index.html" TargetMode="External"/><Relationship Id="rId308" Type="http://schemas.openxmlformats.org/officeDocument/2006/relationships/hyperlink" Target="http://quartierinnovationmontreal.com/fr" TargetMode="External"/><Relationship Id="rId515" Type="http://schemas.openxmlformats.org/officeDocument/2006/relationships/hyperlink" Target="https://www.hec.ca/etudiants/mon-programme/baa/specialisations/Choisir-specialisation-baa.html" TargetMode="External"/><Relationship Id="rId722" Type="http://schemas.openxmlformats.org/officeDocument/2006/relationships/hyperlink" Target="https://www.hec.ca/etudiants/mon-programme/baa/specialisations/specialisation-analytique-d-affaires.html" TargetMode="External"/><Relationship Id="rId1145" Type="http://schemas.openxmlformats.org/officeDocument/2006/relationships/hyperlink" Target="file:///C:\parcours-developpement-carriere\parcours-developpement-carriere.html" TargetMode="External"/><Relationship Id="rId1352" Type="http://schemas.openxmlformats.org/officeDocument/2006/relationships/hyperlink" Target="mailto:philippe.mailhot@hec.ca" TargetMode="External"/><Relationship Id="rId1797" Type="http://schemas.openxmlformats.org/officeDocument/2006/relationships/hyperlink" Target="file:///C:\index-2.html" TargetMode="External"/><Relationship Id="rId2403" Type="http://schemas.openxmlformats.org/officeDocument/2006/relationships/hyperlink" Target="https://www.canada.ca/fr/patrimoine-canadien/services/financement/jeunesse-canada-travail.html" TargetMode="External"/><Relationship Id="rId89" Type="http://schemas.openxmlformats.org/officeDocument/2006/relationships/hyperlink" Target="https://www.hec.ca/gestion-durable-responsable/index/fichiers/HEC_Montreal_Guide_Carrieres_Developpement_Durable_2021.pdf" TargetMode="External"/><Relationship Id="rId1005" Type="http://schemas.openxmlformats.org/officeDocument/2006/relationships/hyperlink" Target="file:///C:\index-2.html" TargetMode="External"/><Relationship Id="rId1212" Type="http://schemas.openxmlformats.org/officeDocument/2006/relationships/hyperlink" Target="https://www.hec.ca/etudiants/soutien-ressources/index.html" TargetMode="External"/><Relationship Id="rId1657" Type="http://schemas.openxmlformats.org/officeDocument/2006/relationships/hyperlink" Target="file:///C:\reseautage\creer-votre-profil-linkedin\creez-votre-profil-linkedin.html" TargetMode="External"/><Relationship Id="rId1864" Type="http://schemas.openxmlformats.org/officeDocument/2006/relationships/hyperlink" Target="file:///C:\My%20Web%20Sites\apprenez-bien-utiliser-linkedin\apprenez-bien-utiliser-linkedin.html" TargetMode="External"/><Relationship Id="rId1517" Type="http://schemas.openxmlformats.org/officeDocument/2006/relationships/hyperlink" Target="file:///C:\reseautage\sinformer-aupres-professionnels\sinformer-aupres-des-professionnels.html" TargetMode="External"/><Relationship Id="rId1724" Type="http://schemas.openxmlformats.org/officeDocument/2006/relationships/hyperlink" Target="file:///C:\carrieres-en-gestion\index.html" TargetMode="External"/><Relationship Id="rId16" Type="http://schemas.openxmlformats.org/officeDocument/2006/relationships/hyperlink" Target="file:///C:\services-et-ateliers\index.html" TargetMode="External"/><Relationship Id="rId1931" Type="http://schemas.openxmlformats.org/officeDocument/2006/relationships/hyperlink" Target="file:///C:\cv-et-lettres\index.html" TargetMode="External"/><Relationship Id="rId2193" Type="http://schemas.openxmlformats.org/officeDocument/2006/relationships/hyperlink" Target="file:///C:\reseautage\index.html" TargetMode="External"/><Relationship Id="rId2498" Type="http://schemas.openxmlformats.org/officeDocument/2006/relationships/hyperlink" Target="file:///C:\My%20Web%20Sites\sgc%20site\quoi-faire-apres-avoir-trouve-un-stage.html" TargetMode="External"/><Relationship Id="rId165" Type="http://schemas.openxmlformats.org/officeDocument/2006/relationships/hyperlink" Target="file:///C:\My%20Web%20Sites\index.html" TargetMode="External"/><Relationship Id="rId372" Type="http://schemas.openxmlformats.org/officeDocument/2006/relationships/hyperlink" Target="https://www.linkedin.com/groups/1871568/profile" TargetMode="External"/><Relationship Id="rId677" Type="http://schemas.openxmlformats.org/officeDocument/2006/relationships/hyperlink" Target="file:///C:\My%20Web%20Sites\carrieres-en-management\carrieres-en-management.html" TargetMode="External"/><Relationship Id="rId2053" Type="http://schemas.openxmlformats.org/officeDocument/2006/relationships/hyperlink" Target="file:///C:\entrevues\index.html" TargetMode="External"/><Relationship Id="rId2260" Type="http://schemas.openxmlformats.org/officeDocument/2006/relationships/hyperlink" Target="file:///C:\My%20Web%20Sites\sgc%20site\trouver-stage-projet-supervise-emploi-ete\trouver-stage-projet-supervise-emploi-ete.html" TargetMode="External"/><Relationship Id="rId2358" Type="http://schemas.openxmlformats.org/officeDocument/2006/relationships/hyperlink" Target="https://www.hec.ca/etudiants/mon-programme/maitrises/projets/projet-supervise.html" TargetMode="External"/><Relationship Id="rId232" Type="http://schemas.openxmlformats.org/officeDocument/2006/relationships/hyperlink" Target="file:///C:\services-et-ateliers\index.html" TargetMode="External"/><Relationship Id="rId884" Type="http://schemas.openxmlformats.org/officeDocument/2006/relationships/hyperlink" Target="file:///C:\parcours-developpement-carriere\parcours-developpement-carriere.html" TargetMode="External"/><Relationship Id="rId2120" Type="http://schemas.openxmlformats.org/officeDocument/2006/relationships/hyperlink" Target="file:///C:\My%20Web%20Sites\index.html" TargetMode="External"/><Relationship Id="rId537" Type="http://schemas.openxmlformats.org/officeDocument/2006/relationships/hyperlink" Target="file:///C:\stages\index.html" TargetMode="External"/><Relationship Id="rId744" Type="http://schemas.openxmlformats.org/officeDocument/2006/relationships/hyperlink" Target="https://www.cirrelt.ca/" TargetMode="External"/><Relationship Id="rId951" Type="http://schemas.openxmlformats.org/officeDocument/2006/relationships/hyperlink" Target="https://www.hec.ca/etudiants/soutien-ressources/gestion-carriere/cv-et-lettres/exemples-cv/CV-Economics.docx" TargetMode="External"/><Relationship Id="rId1167" Type="http://schemas.openxmlformats.org/officeDocument/2006/relationships/hyperlink" Target="file:///C:\My%20Web%20Sites\carrieres-en-gestion\index.html" TargetMode="External"/><Relationship Id="rId1374" Type="http://schemas.openxmlformats.org/officeDocument/2006/relationships/hyperlink" Target="file:///C:\My%20Web%20Sites\reseautage\index.html" TargetMode="External"/><Relationship Id="rId1581" Type="http://schemas.openxmlformats.org/officeDocument/2006/relationships/hyperlink" Target="file:///C:\My%20Web%20Sites\entrevues\index.html" TargetMode="External"/><Relationship Id="rId1679" Type="http://schemas.openxmlformats.org/officeDocument/2006/relationships/hyperlink" Target="file:///C:\index-2.html" TargetMode="External"/><Relationship Id="rId2218" Type="http://schemas.openxmlformats.org/officeDocument/2006/relationships/hyperlink" Target="file:///C:\My%20Web%20Sites\index.html" TargetMode="External"/><Relationship Id="rId2425" Type="http://schemas.openxmlformats.org/officeDocument/2006/relationships/hyperlink" Target="http://www.ies-consulting.es/" TargetMode="External"/><Relationship Id="rId80" Type="http://schemas.openxmlformats.org/officeDocument/2006/relationships/hyperlink" Target="file:///C:\My%20Web%20Sites\carrieres-en-finance\carrieres-en-finance.html" TargetMode="External"/><Relationship Id="rId604" Type="http://schemas.openxmlformats.org/officeDocument/2006/relationships/hyperlink" Target="file:///C:\stages\index.html" TargetMode="External"/><Relationship Id="rId811" Type="http://schemas.openxmlformats.org/officeDocument/2006/relationships/hyperlink" Target="file:///C:\nous_joindre\index-2.html" TargetMode="External"/><Relationship Id="rId1027" Type="http://schemas.openxmlformats.org/officeDocument/2006/relationships/hyperlink" Target="file:///C:\parcours-developpement-carriere\se-mettre-en-valeur\mettez-en-valeur-vos-realisations\mettez-en-valeur-vos-realisations.html" TargetMode="External"/><Relationship Id="rId1234" Type="http://schemas.openxmlformats.org/officeDocument/2006/relationships/hyperlink" Target="file:///C:\reseautage\sinformer-aupres-professionnels\sinformer-aupres-des-professionnels.html" TargetMode="External"/><Relationship Id="rId1441" Type="http://schemas.openxmlformats.org/officeDocument/2006/relationships/hyperlink" Target="file:///C:\stages\index.html" TargetMode="External"/><Relationship Id="rId1886" Type="http://schemas.openxmlformats.org/officeDocument/2006/relationships/hyperlink" Target="file:///C:\My%20Web%20Sites\sgc%20site\evenements-de-reseautage\evenements-de-recrutement-ou-de-reseautage.html" TargetMode="External"/><Relationship Id="rId909" Type="http://schemas.openxmlformats.org/officeDocument/2006/relationships/hyperlink" Target="file:///C:\nous_joindre\index-2.html" TargetMode="External"/><Relationship Id="rId1301" Type="http://schemas.openxmlformats.org/officeDocument/2006/relationships/hyperlink" Target="file:///C:\My%20Web%20Sites\sgc%20site\parcours-developpement-carriere\bien-se-connaitre\bien-se-connaitre.html" TargetMode="External"/><Relationship Id="rId1539" Type="http://schemas.openxmlformats.org/officeDocument/2006/relationships/hyperlink" Target="file:///C:\carrieres-en-gestion\index.html" TargetMode="External"/><Relationship Id="rId1746" Type="http://schemas.openxmlformats.org/officeDocument/2006/relationships/hyperlink" Target="file:///C:\carrieres-en-gestion\index.html" TargetMode="External"/><Relationship Id="rId1953" Type="http://schemas.openxmlformats.org/officeDocument/2006/relationships/hyperlink" Target="https://www.guichetemplois.gc.ca/accueil" TargetMode="External"/><Relationship Id="rId38" Type="http://schemas.openxmlformats.org/officeDocument/2006/relationships/hyperlink" Target="file:///C:\parcours-developpement-carriere\explorer-les-carrieres\explorer-les-carrieres.html" TargetMode="External"/><Relationship Id="rId1606" Type="http://schemas.openxmlformats.org/officeDocument/2006/relationships/hyperlink" Target="file:///C:\My%20Web%20Sites\bien-se-connaitre\bien-se-connaitre.html" TargetMode="External"/><Relationship Id="rId1813" Type="http://schemas.openxmlformats.org/officeDocument/2006/relationships/hyperlink" Target="file:///C:\My%20Web%20Sites\index.html" TargetMode="External"/><Relationship Id="rId187" Type="http://schemas.openxmlformats.org/officeDocument/2006/relationships/hyperlink" Target="file:///C:\My%20Web%20Sites\carrieres-en-gestion-de-projets\carrieres-en-gestion-de-projets.html" TargetMode="External"/><Relationship Id="rId394" Type="http://schemas.openxmlformats.org/officeDocument/2006/relationships/hyperlink" Target="file:///C:\parcours-developpement-carriere\parcours-developpement-carriere.html" TargetMode="External"/><Relationship Id="rId2075" Type="http://schemas.openxmlformats.org/officeDocument/2006/relationships/hyperlink" Target="file:///C:\cv-et-lettres\index.html" TargetMode="External"/><Relationship Id="rId2282" Type="http://schemas.openxmlformats.org/officeDocument/2006/relationships/hyperlink" Target="file:///C:\entrevues\index.html" TargetMode="External"/><Relationship Id="rId254" Type="http://schemas.openxmlformats.org/officeDocument/2006/relationships/hyperlink" Target="https://www.linkedin.com/groups/8235182/profile" TargetMode="External"/><Relationship Id="rId699" Type="http://schemas.openxmlformats.org/officeDocument/2006/relationships/hyperlink" Target="file:///C:\reseautage\ciblez-entreprises-faites-vous-connaitre\ciblez-les-entreprises-et-faites-vous-connaitre.html" TargetMode="External"/><Relationship Id="rId1091" Type="http://schemas.openxmlformats.org/officeDocument/2006/relationships/hyperlink" Target="file:///C:\My%20Web%20Sites\index.html" TargetMode="External"/><Relationship Id="rId114" Type="http://schemas.openxmlformats.org/officeDocument/2006/relationships/hyperlink" Target="file:///C:\My%20Web%20Sites\index.html" TargetMode="External"/><Relationship Id="rId461" Type="http://schemas.openxmlformats.org/officeDocument/2006/relationships/hyperlink" Target="http://www.apics.org/credentials-education/credentials/cpim" TargetMode="External"/><Relationship Id="rId559" Type="http://schemas.openxmlformats.org/officeDocument/2006/relationships/hyperlink" Target="file:///C:\My%20Web%20Sites\carrieres-en-consultation\carrieres-en-consultation.html" TargetMode="External"/><Relationship Id="rId766" Type="http://schemas.openxmlformats.org/officeDocument/2006/relationships/hyperlink" Target="file:///C:\My%20Web%20Sites\stages\index.html" TargetMode="External"/><Relationship Id="rId1189" Type="http://schemas.openxmlformats.org/officeDocument/2006/relationships/hyperlink" Target="https://www.hec.ca/etudiants/soutien-ressources/index.html" TargetMode="External"/><Relationship Id="rId1396" Type="http://schemas.openxmlformats.org/officeDocument/2006/relationships/hyperlink" Target="mailto:nathalie.kubat@hec.ca" TargetMode="External"/><Relationship Id="rId2142" Type="http://schemas.openxmlformats.org/officeDocument/2006/relationships/hyperlink" Target="file:///C:\entrevues\index.html" TargetMode="External"/><Relationship Id="rId2447" Type="http://schemas.openxmlformats.org/officeDocument/2006/relationships/hyperlink" Target="https://www.hec.ca/etudiants/mon-programme/maitrises/stages/index.html" TargetMode="External"/><Relationship Id="rId321" Type="http://schemas.openxmlformats.org/officeDocument/2006/relationships/hyperlink" Target="file:///C:\index-2.html" TargetMode="External"/><Relationship Id="rId419" Type="http://schemas.openxmlformats.org/officeDocument/2006/relationships/hyperlink" Target="https://www.linkedin.com/groups/1770249/profile" TargetMode="External"/><Relationship Id="rId626" Type="http://schemas.openxmlformats.org/officeDocument/2006/relationships/hyperlink" Target="https://www.hec.ca/etudiants/mon-programme/baa/specialisations/Choisir-specialisation-baa.html" TargetMode="External"/><Relationship Id="rId973" Type="http://schemas.openxmlformats.org/officeDocument/2006/relationships/hyperlink" Target="file:///C:\My%20Web%20Sites\index.html" TargetMode="External"/><Relationship Id="rId1049" Type="http://schemas.openxmlformats.org/officeDocument/2006/relationships/hyperlink" Target="file:///C:\carrieres-en-gestion\index.html" TargetMode="External"/><Relationship Id="rId1256" Type="http://schemas.openxmlformats.org/officeDocument/2006/relationships/hyperlink" Target="file:///C:\stages\index.html" TargetMode="External"/><Relationship Id="rId2002" Type="http://schemas.openxmlformats.org/officeDocument/2006/relationships/hyperlink" Target="http://www.reseau-annie.ca/" TargetMode="External"/><Relationship Id="rId2307" Type="http://schemas.openxmlformats.org/officeDocument/2006/relationships/hyperlink" Target="https://www.hec.ca/etudiants/soutien-ressources/gestion-carriere/stages/stage-cpa/cv-dess-cpa-2024.doc" TargetMode="External"/><Relationship Id="rId833" Type="http://schemas.openxmlformats.org/officeDocument/2006/relationships/hyperlink" Target="file:///C:\services-et-ateliers\index.html" TargetMode="External"/><Relationship Id="rId1116" Type="http://schemas.openxmlformats.org/officeDocument/2006/relationships/hyperlink" Target="file:///C:\cv-et-lettres\index.html" TargetMode="External"/><Relationship Id="rId1463" Type="http://schemas.openxmlformats.org/officeDocument/2006/relationships/hyperlink" Target="file:///C:\index-2.html" TargetMode="External"/><Relationship Id="rId1670" Type="http://schemas.openxmlformats.org/officeDocument/2006/relationships/hyperlink" Target="file:///C:\index-2.html" TargetMode="External"/><Relationship Id="rId1768" Type="http://schemas.openxmlformats.org/officeDocument/2006/relationships/hyperlink" Target="file:///C:\My%20Web%20Sites\index.html" TargetMode="External"/><Relationship Id="rId2514" Type="http://schemas.openxmlformats.org/officeDocument/2006/relationships/hyperlink" Target="https://www.hec.ca/etudiants/soutien-ressources/index.html" TargetMode="External"/><Relationship Id="rId900" Type="http://schemas.openxmlformats.org/officeDocument/2006/relationships/hyperlink" Target="file:///C:\My%20Web%20Sites\index.html" TargetMode="External"/><Relationship Id="rId1323" Type="http://schemas.openxmlformats.org/officeDocument/2006/relationships/hyperlink" Target="file:///C:\My%20Web%20Sites\sgc%20site\nous_joindre\index.html" TargetMode="External"/><Relationship Id="rId1530" Type="http://schemas.openxmlformats.org/officeDocument/2006/relationships/hyperlink" Target="file:///C:\carrieres-en-gestion\index.html" TargetMode="External"/><Relationship Id="rId1628" Type="http://schemas.openxmlformats.org/officeDocument/2006/relationships/hyperlink" Target="file:///C:\parcours-developpement-carriere.html" TargetMode="External"/><Relationship Id="rId1975" Type="http://schemas.openxmlformats.org/officeDocument/2006/relationships/hyperlink" Target="https://www.emploisenenseignement.com/fr/" TargetMode="External"/><Relationship Id="rId1835" Type="http://schemas.openxmlformats.org/officeDocument/2006/relationships/hyperlink" Target="https://www.hec.ca/etudiants/soutien-ressources/index.html" TargetMode="External"/><Relationship Id="rId1902" Type="http://schemas.openxmlformats.org/officeDocument/2006/relationships/hyperlink" Target="file:///C:\stages\index.html" TargetMode="External"/><Relationship Id="rId2097" Type="http://schemas.openxmlformats.org/officeDocument/2006/relationships/hyperlink" Target="file:///C:\My%20Web%20Sites\carrieres-en-gestion\index.html" TargetMode="External"/><Relationship Id="rId276" Type="http://schemas.openxmlformats.org/officeDocument/2006/relationships/hyperlink" Target="file:///C:\My%20Web%20Sites\index.html" TargetMode="External"/><Relationship Id="rId483" Type="http://schemas.openxmlformats.org/officeDocument/2006/relationships/hyperlink" Target="file:///C:\reseautage\ciblez-entreprises-faites-vous-connaitre\ciblez-les-entreprises-et-faites-vous-connaitre.html" TargetMode="External"/><Relationship Id="rId690" Type="http://schemas.openxmlformats.org/officeDocument/2006/relationships/hyperlink" Target="https://www.linkedin.com/groups/100358" TargetMode="External"/><Relationship Id="rId2164" Type="http://schemas.openxmlformats.org/officeDocument/2006/relationships/hyperlink" Target="file:///C:\carrieres-en-gestion\index.html" TargetMode="External"/><Relationship Id="rId2371" Type="http://schemas.openxmlformats.org/officeDocument/2006/relationships/hyperlink" Target="https://www.hec.ca/etudiants/soutien-ressources/index.html" TargetMode="External"/><Relationship Id="rId136" Type="http://schemas.openxmlformats.org/officeDocument/2006/relationships/hyperlink" Target="file:///C:\stages\stage-cpa\stage-cpa.html" TargetMode="External"/><Relationship Id="rId343" Type="http://schemas.openxmlformats.org/officeDocument/2006/relationships/hyperlink" Target="https://prmia.org/Public/Public/PRM/Home.aspx" TargetMode="External"/><Relationship Id="rId550" Type="http://schemas.openxmlformats.org/officeDocument/2006/relationships/hyperlink" Target="file:///C:\services-et-ateliers\index.html" TargetMode="External"/><Relationship Id="rId788" Type="http://schemas.openxmlformats.org/officeDocument/2006/relationships/hyperlink" Target="https://www.hec.ca/etudiants/soutien-ressources/index.html" TargetMode="External"/><Relationship Id="rId995" Type="http://schemas.openxmlformats.org/officeDocument/2006/relationships/hyperlink" Target="file:///C:\My%20Web%20Sites\sgc%20site\tutoriel\tutoriel-redigez-cv-maitre.html" TargetMode="External"/><Relationship Id="rId1180" Type="http://schemas.openxmlformats.org/officeDocument/2006/relationships/hyperlink" Target="file:///C:\My%20Web%20Sites\sgc%20site\index.html" TargetMode="External"/><Relationship Id="rId2024" Type="http://schemas.openxmlformats.org/officeDocument/2006/relationships/hyperlink" Target="http://mba-exchange.com/" TargetMode="External"/><Relationship Id="rId2231" Type="http://schemas.openxmlformats.org/officeDocument/2006/relationships/hyperlink" Target="file:///C:\My%20Web%20Sites\index.html" TargetMode="External"/><Relationship Id="rId2469" Type="http://schemas.openxmlformats.org/officeDocument/2006/relationships/hyperlink" Target="file:///C:\My%20Web%20Sites\sgc%20site\pourquoi-faire-un-stage.html" TargetMode="External"/><Relationship Id="rId203" Type="http://schemas.openxmlformats.org/officeDocument/2006/relationships/hyperlink" Target="https://www.linkedin.com/groups/2366091/profile" TargetMode="External"/><Relationship Id="rId648" Type="http://schemas.openxmlformats.org/officeDocument/2006/relationships/hyperlink" Target="file:///C:\parcours-developpement-carriere\parcours-developpement-carriere.html" TargetMode="External"/><Relationship Id="rId855" Type="http://schemas.openxmlformats.org/officeDocument/2006/relationships/hyperlink" Target="file:///C:\services-et-ateliers\index.html" TargetMode="External"/><Relationship Id="rId1040" Type="http://schemas.openxmlformats.org/officeDocument/2006/relationships/hyperlink" Target="https://www.hec.ca/etudiants/soutien-ressources/gestion-carriere/cv-et-lettres/adapter-cv-maitre/Guide-Candidature-Suisse.pdf" TargetMode="External"/><Relationship Id="rId1278" Type="http://schemas.openxmlformats.org/officeDocument/2006/relationships/hyperlink" Target="file:///C:\My%20Web%20Sites\sgc%20site\parcours-developpement-carriere\explorer-les-carrieres\explorer-les-carrieres.html" TargetMode="External"/><Relationship Id="rId1485" Type="http://schemas.openxmlformats.org/officeDocument/2006/relationships/hyperlink" Target="https://www.concordia.ca/students/success/career-planning/paths.html" TargetMode="External"/><Relationship Id="rId1692" Type="http://schemas.openxmlformats.org/officeDocument/2006/relationships/hyperlink" Target="http://universityx.beyondb-school.com/video.aspx?id=Topic_LinkedIn_Text17" TargetMode="External"/><Relationship Id="rId2329" Type="http://schemas.openxmlformats.org/officeDocument/2006/relationships/hyperlink" Target="file:///C:\services-et-ateliers\index.html" TargetMode="External"/><Relationship Id="rId410" Type="http://schemas.openxmlformats.org/officeDocument/2006/relationships/hyperlink" Target="file:///C:\reseautage\sites-ressources-recherche-emploi\sites-ressources-recherche-demploi.html" TargetMode="External"/><Relationship Id="rId508" Type="http://schemas.openxmlformats.org/officeDocument/2006/relationships/hyperlink" Target="file:///C:\My%20Web%20Sites\carrieres-en-gestion-de-projets\carrieres-en-gestion-de-projets.html" TargetMode="External"/><Relationship Id="rId715" Type="http://schemas.openxmlformats.org/officeDocument/2006/relationships/hyperlink" Target="file:///C:\My%20Web%20Sites\index.html" TargetMode="External"/><Relationship Id="rId922" Type="http://schemas.openxmlformats.org/officeDocument/2006/relationships/hyperlink" Target="https://www.hec.ca/etudiants/soutien-ressources/gestion-carriere/cv-et-lettres/exemples-cv/CV-BBA.docx" TargetMode="External"/><Relationship Id="rId1138" Type="http://schemas.openxmlformats.org/officeDocument/2006/relationships/hyperlink" Target="file:///C:\stages\index.html" TargetMode="External"/><Relationship Id="rId1345" Type="http://schemas.openxmlformats.org/officeDocument/2006/relationships/hyperlink" Target="file:///C:\My%20Web%20Sites\services-et-ateliers\index.html" TargetMode="External"/><Relationship Id="rId1552" Type="http://schemas.openxmlformats.org/officeDocument/2006/relationships/hyperlink" Target="https://www.benevolesdaffaires.org/" TargetMode="External"/><Relationship Id="rId1997" Type="http://schemas.openxmlformats.org/officeDocument/2006/relationships/hyperlink" Target="http://www.maths-fi.com/" TargetMode="External"/><Relationship Id="rId1205" Type="http://schemas.openxmlformats.org/officeDocument/2006/relationships/hyperlink" Target="file:///C:\cv-et-lettres\index.html" TargetMode="External"/><Relationship Id="rId1857" Type="http://schemas.openxmlformats.org/officeDocument/2006/relationships/hyperlink" Target="file:///C:\parcours-developpement-carriere\se-mettre-en-valeur\mettez-en-valeur-vos-realisations\mettez-en-valeur-vos-realisations.html" TargetMode="External"/><Relationship Id="rId51" Type="http://schemas.openxmlformats.org/officeDocument/2006/relationships/hyperlink" Target="http://www.acnugrandmontreal.uqam.ca/" TargetMode="External"/><Relationship Id="rId1412" Type="http://schemas.openxmlformats.org/officeDocument/2006/relationships/hyperlink" Target="file:///C:\My%20Web%20Sites\explorer-les-carrieres\explorer-les-carrieres.html" TargetMode="External"/><Relationship Id="rId1717" Type="http://schemas.openxmlformats.org/officeDocument/2006/relationships/hyperlink" Target="file:///C:\cv-et-lettres\index.html" TargetMode="External"/><Relationship Id="rId1924" Type="http://schemas.openxmlformats.org/officeDocument/2006/relationships/hyperlink" Target="https://www.hec.ca/etudiants/soutien-ressources/index.html" TargetMode="External"/><Relationship Id="rId298" Type="http://schemas.openxmlformats.org/officeDocument/2006/relationships/hyperlink" Target="http://acee.qc.ca/" TargetMode="External"/><Relationship Id="rId158" Type="http://schemas.openxmlformats.org/officeDocument/2006/relationships/hyperlink" Target="file:///C:\reseautage\ciblez-entreprises-faites-vous-connaitre\ciblez-les-entreprises-et-faites-vous-connaitre.html" TargetMode="External"/><Relationship Id="rId2186" Type="http://schemas.openxmlformats.org/officeDocument/2006/relationships/hyperlink" Target="file:///C:\index-2.html" TargetMode="External"/><Relationship Id="rId2393" Type="http://schemas.openxmlformats.org/officeDocument/2006/relationships/hyperlink" Target="file:///C:\reseautage\creer-votre-profil-linkedin\creez-votre-profil-linkedin.html" TargetMode="External"/><Relationship Id="rId365" Type="http://schemas.openxmlformats.org/officeDocument/2006/relationships/hyperlink" Target="https://www.garp.org/" TargetMode="External"/><Relationship Id="rId572" Type="http://schemas.openxmlformats.org/officeDocument/2006/relationships/hyperlink" Target="https://www.csmoesac.qc.ca/" TargetMode="External"/><Relationship Id="rId2046" Type="http://schemas.openxmlformats.org/officeDocument/2006/relationships/hyperlink" Target="file:///C:\nous_joindre\index-2.html" TargetMode="External"/><Relationship Id="rId2253" Type="http://schemas.openxmlformats.org/officeDocument/2006/relationships/hyperlink" Target="file:///C:\My%20Web%20Sites\cv-et-lettres\index.html" TargetMode="External"/><Relationship Id="rId2460" Type="http://schemas.openxmlformats.org/officeDocument/2006/relationships/hyperlink" Target="file:///C:\My%20Web%20Sites\sgc%20site\quand-faire-un-stage.html" TargetMode="External"/><Relationship Id="rId225" Type="http://schemas.openxmlformats.org/officeDocument/2006/relationships/hyperlink" Target="file:///C:\index-2.html" TargetMode="External"/><Relationship Id="rId432" Type="http://schemas.openxmlformats.org/officeDocument/2006/relationships/hyperlink" Target="file:///C:\parcours-developpement-carriere\parcours-developpement-carriere.html" TargetMode="External"/><Relationship Id="rId877" Type="http://schemas.openxmlformats.org/officeDocument/2006/relationships/hyperlink" Target="file:///C:\stages\index.html" TargetMode="External"/><Relationship Id="rId1062" Type="http://schemas.openxmlformats.org/officeDocument/2006/relationships/hyperlink" Target="file:///C:\entrevues\index.html" TargetMode="External"/><Relationship Id="rId2113" Type="http://schemas.openxmlformats.org/officeDocument/2006/relationships/hyperlink" Target="file:///C:\index-2.html" TargetMode="External"/><Relationship Id="rId2320" Type="http://schemas.openxmlformats.org/officeDocument/2006/relationships/hyperlink" Target="https://www.hec.ca/etudiants/soutien-ressources/gestion-carriere/services-et-ateliers/preparation-recrutement-cpa/preparation-recrutement-cpa-formulaire-acsee.html" TargetMode="External"/><Relationship Id="rId737" Type="http://schemas.openxmlformats.org/officeDocument/2006/relationships/hyperlink" Target="https://ivado.ca/" TargetMode="External"/><Relationship Id="rId944" Type="http://schemas.openxmlformats.org/officeDocument/2006/relationships/hyperlink" Target="https://www.hec.ca/etudiants/soutien-ressources/gestion-carriere/cv-et-lettres/exemples-cv/CV-Electronic-Commerce.docx" TargetMode="External"/><Relationship Id="rId1367" Type="http://schemas.openxmlformats.org/officeDocument/2006/relationships/hyperlink" Target="https://www.hec.ca/etudiants/soutien-ressources/index.html" TargetMode="External"/><Relationship Id="rId1574" Type="http://schemas.openxmlformats.org/officeDocument/2006/relationships/hyperlink" Target="file:///C:\My%20Web%20Sites\index-2.html" TargetMode="External"/><Relationship Id="rId1781" Type="http://schemas.openxmlformats.org/officeDocument/2006/relationships/hyperlink" Target="file:///C:\stages\index.html" TargetMode="External"/><Relationship Id="rId2418" Type="http://schemas.openxmlformats.org/officeDocument/2006/relationships/hyperlink" Target="https://www.service-public.fr/professionnels-entreprises/vosdroits/F20559" TargetMode="External"/><Relationship Id="rId73" Type="http://schemas.openxmlformats.org/officeDocument/2006/relationships/hyperlink" Target="file:///C:\stages\index.html" TargetMode="External"/><Relationship Id="rId804" Type="http://schemas.openxmlformats.org/officeDocument/2006/relationships/hyperlink" Target="file:///C:\parcours-developpement-carriere\parcours-developpement-carriere.html" TargetMode="External"/><Relationship Id="rId1227" Type="http://schemas.openxmlformats.org/officeDocument/2006/relationships/hyperlink" Target="file:///C:\stages\index.html" TargetMode="External"/><Relationship Id="rId1434" Type="http://schemas.openxmlformats.org/officeDocument/2006/relationships/hyperlink" Target="file:///C:\My%20Web%20Sites\explorer-les-carrieres\explorer-les-carrieres.html" TargetMode="External"/><Relationship Id="rId1641" Type="http://schemas.openxmlformats.org/officeDocument/2006/relationships/hyperlink" Target="file:///C:\reseautage\index.html" TargetMode="External"/><Relationship Id="rId1879" Type="http://schemas.openxmlformats.org/officeDocument/2006/relationships/hyperlink" Target="file:///C:\My%20Web%20Sites\carrieres-en-gestion\index.html" TargetMode="External"/><Relationship Id="rId1501" Type="http://schemas.openxmlformats.org/officeDocument/2006/relationships/hyperlink" Target="file:///C:\services-et-ateliers\laconsultation-est-ce-pour-vous\la-consultation-est-ce-pour-vous.html" TargetMode="External"/><Relationship Id="rId1739" Type="http://schemas.openxmlformats.org/officeDocument/2006/relationships/hyperlink" Target="file:///C:\cv-et-lettres\index.html" TargetMode="External"/><Relationship Id="rId1946" Type="http://schemas.openxmlformats.org/officeDocument/2006/relationships/hyperlink" Target="https://chantier.qc.ca/decouvrez-leconomie-sociale/repertoire-dentreprises/" TargetMode="External"/><Relationship Id="rId1806" Type="http://schemas.openxmlformats.org/officeDocument/2006/relationships/hyperlink" Target="file:///C:\services-et-ateliers\index.html" TargetMode="External"/><Relationship Id="rId387" Type="http://schemas.openxmlformats.org/officeDocument/2006/relationships/hyperlink" Target="file:///C:\stages\index.html" TargetMode="External"/><Relationship Id="rId594" Type="http://schemas.openxmlformats.org/officeDocument/2006/relationships/hyperlink" Target="file:///C:\My%20Web%20Sites\index.html" TargetMode="External"/><Relationship Id="rId2068" Type="http://schemas.openxmlformats.org/officeDocument/2006/relationships/hyperlink" Target="file:///C:\entrevues\index.html" TargetMode="External"/><Relationship Id="rId2275" Type="http://schemas.openxmlformats.org/officeDocument/2006/relationships/hyperlink" Target="file:///C:\nous_joindre\index-2.html" TargetMode="External"/><Relationship Id="rId247" Type="http://schemas.openxmlformats.org/officeDocument/2006/relationships/hyperlink" Target="https://macarriere.hec.ca/" TargetMode="External"/><Relationship Id="rId899" Type="http://schemas.openxmlformats.org/officeDocument/2006/relationships/hyperlink" Target="file:///C:\index-2.html" TargetMode="External"/><Relationship Id="rId1084" Type="http://schemas.openxmlformats.org/officeDocument/2006/relationships/hyperlink" Target="file:///C:\entrevues\index.html" TargetMode="External"/><Relationship Id="rId2482" Type="http://schemas.openxmlformats.org/officeDocument/2006/relationships/hyperlink" Target="https://www.hec.ca/etudiants/etudiants-etrangers/pour-travailler-au-canada/index.html" TargetMode="External"/><Relationship Id="rId107" Type="http://schemas.openxmlformats.org/officeDocument/2006/relationships/hyperlink" Target="file:///C:\reseautage\ciblez-entreprises-faites-vous-connaitre\ciblez-les-entreprises-et-faites-vous-connaitre.html" TargetMode="External"/><Relationship Id="rId454" Type="http://schemas.openxmlformats.org/officeDocument/2006/relationships/hyperlink" Target="file:///C:\My%20Web%20Sites\carrieres-en-finance\carrieres-en-finance.html" TargetMode="External"/><Relationship Id="rId661" Type="http://schemas.openxmlformats.org/officeDocument/2006/relationships/hyperlink" Target="file:///C:\reseautage\index.html" TargetMode="External"/><Relationship Id="rId759" Type="http://schemas.openxmlformats.org/officeDocument/2006/relationships/hyperlink" Target="file:///C:\My%20Web%20Sites\reseautage\index.html" TargetMode="External"/><Relationship Id="rId966" Type="http://schemas.openxmlformats.org/officeDocument/2006/relationships/hyperlink" Target="https://www.hec.ca/etudiants/soutien-ressources/gestion-carriere/cv-et-lettres/adapter-cv-maitre/Guide-Candidature-Espagne.pdf" TargetMode="External"/><Relationship Id="rId1291" Type="http://schemas.openxmlformats.org/officeDocument/2006/relationships/hyperlink" Target="file:///C:\My%20Web%20Sites\sgc%20site\services-et-ateliers\index.html" TargetMode="External"/><Relationship Id="rId1389" Type="http://schemas.openxmlformats.org/officeDocument/2006/relationships/hyperlink" Target="https://www.hec.ca/campus/decelles/index.html" TargetMode="External"/><Relationship Id="rId1596" Type="http://schemas.openxmlformats.org/officeDocument/2006/relationships/hyperlink" Target="file:///C:\My%20Web%20Sites\sgc%20site\bien-se-connaitre\bien-se-connaitre.html" TargetMode="External"/><Relationship Id="rId2135" Type="http://schemas.openxmlformats.org/officeDocument/2006/relationships/hyperlink" Target="file:///C:\My%20Web%20Sites\index.html" TargetMode="External"/><Relationship Id="rId2342" Type="http://schemas.openxmlformats.org/officeDocument/2006/relationships/hyperlink" Target="file:///C:\nous_joindre\index-2.html" TargetMode="External"/><Relationship Id="rId314" Type="http://schemas.openxmlformats.org/officeDocument/2006/relationships/hyperlink" Target="file:///C:\reseautage\apprenez-bien-utiliser-linkedin\apprenez-bien-utiliser-linkedin.html" TargetMode="External"/><Relationship Id="rId521" Type="http://schemas.openxmlformats.org/officeDocument/2006/relationships/hyperlink" Target="https://www.hec.ca/grh/index.html" TargetMode="External"/><Relationship Id="rId619" Type="http://schemas.openxmlformats.org/officeDocument/2006/relationships/hyperlink" Target="file:///C:\My%20Web%20Sites\carrieres-en-gestion-du-developpement-durable\carrieres-en-gestion-du-developpement-durable.html" TargetMode="External"/><Relationship Id="rId1151" Type="http://schemas.openxmlformats.org/officeDocument/2006/relationships/hyperlink" Target="file:///C:\services-et-ateliers\index.html" TargetMode="External"/><Relationship Id="rId1249" Type="http://schemas.openxmlformats.org/officeDocument/2006/relationships/hyperlink" Target="file:///C:\reseautage\index.html" TargetMode="External"/><Relationship Id="rId2202" Type="http://schemas.openxmlformats.org/officeDocument/2006/relationships/hyperlink" Target="file:///C:\reseautage\index.html" TargetMode="External"/><Relationship Id="rId95" Type="http://schemas.openxmlformats.org/officeDocument/2006/relationships/hyperlink" Target="https://macarriere.hec.ca/" TargetMode="External"/><Relationship Id="rId826" Type="http://schemas.openxmlformats.org/officeDocument/2006/relationships/hyperlink" Target="file:///C:\index-2.html" TargetMode="External"/><Relationship Id="rId1011" Type="http://schemas.openxmlformats.org/officeDocument/2006/relationships/hyperlink" Target="file:///C:\entrevues\index.html" TargetMode="External"/><Relationship Id="rId1109" Type="http://schemas.openxmlformats.org/officeDocument/2006/relationships/hyperlink" Target="https://www.hec.ca/etudiants/soutien-ressources/index.html" TargetMode="External"/><Relationship Id="rId1456" Type="http://schemas.openxmlformats.org/officeDocument/2006/relationships/hyperlink" Target="file:///C:\My%20Web%20Sites\parcours-developpement-carriere.html" TargetMode="External"/><Relationship Id="rId1663" Type="http://schemas.openxmlformats.org/officeDocument/2006/relationships/hyperlink" Target="file:///C:\cv-et-lettres\index.html" TargetMode="External"/><Relationship Id="rId1870" Type="http://schemas.openxmlformats.org/officeDocument/2006/relationships/hyperlink" Target="file:///C:\My%20Web%20Sites\carrieres-en-gestion\index.html" TargetMode="External"/><Relationship Id="rId1968" Type="http://schemas.openxmlformats.org/officeDocument/2006/relationships/hyperlink" Target="http://theartcareerproject.com/" TargetMode="External"/><Relationship Id="rId2507" Type="http://schemas.openxmlformats.org/officeDocument/2006/relationships/hyperlink" Target="file:///C:\My%20Web%20Sites\sgc%20site\pourquoi-faire-un-stage.html" TargetMode="External"/><Relationship Id="rId1316" Type="http://schemas.openxmlformats.org/officeDocument/2006/relationships/hyperlink" Target="file:///C:\My%20Web%20Sites\sgc%20site\cv-et-lettres\index.html" TargetMode="External"/><Relationship Id="rId1523" Type="http://schemas.openxmlformats.org/officeDocument/2006/relationships/hyperlink" Target="file:///C:\My%20Web%20Sites\bien-se-connaitre\bien-se-connaitre.html" TargetMode="External"/><Relationship Id="rId1730" Type="http://schemas.openxmlformats.org/officeDocument/2006/relationships/hyperlink" Target="file:///C:\nous_joindre\index-2.html" TargetMode="External"/><Relationship Id="rId22" Type="http://schemas.openxmlformats.org/officeDocument/2006/relationships/hyperlink" Target="file:///C:\cv-et-lettres\index.html" TargetMode="External"/><Relationship Id="rId1828" Type="http://schemas.openxmlformats.org/officeDocument/2006/relationships/hyperlink" Target="file:///C:\My%20Web%20Sites\sinformer-aupres-professionnels\sinformer-aupres-des-professionnels.html" TargetMode="External"/><Relationship Id="rId171" Type="http://schemas.openxmlformats.org/officeDocument/2006/relationships/hyperlink" Target="file:///C:\nous_joindre\index-2.html" TargetMode="External"/><Relationship Id="rId2297" Type="http://schemas.openxmlformats.org/officeDocument/2006/relationships/hyperlink" Target="https://macarriere.hec.ca/" TargetMode="External"/><Relationship Id="rId269" Type="http://schemas.openxmlformats.org/officeDocument/2006/relationships/hyperlink" Target="file:///C:\cv-et-lettres\index.html" TargetMode="External"/><Relationship Id="rId476" Type="http://schemas.openxmlformats.org/officeDocument/2006/relationships/hyperlink" Target="https://www.hec.ca/gol/index.html" TargetMode="External"/><Relationship Id="rId683" Type="http://schemas.openxmlformats.org/officeDocument/2006/relationships/hyperlink" Target="https://www.hec.ca/etudiants/mon-programme/baa/specialisations/Choisir-specialisation-baa.html" TargetMode="External"/><Relationship Id="rId890" Type="http://schemas.openxmlformats.org/officeDocument/2006/relationships/hyperlink" Target="file:///C:\services-et-ateliers\index.html" TargetMode="External"/><Relationship Id="rId2157" Type="http://schemas.openxmlformats.org/officeDocument/2006/relationships/hyperlink" Target="mailto:orientation@hec.ca" TargetMode="External"/><Relationship Id="rId2364" Type="http://schemas.openxmlformats.org/officeDocument/2006/relationships/hyperlink" Target="https://www.hec.ca/etudiants/mon-programme/dess/stages/index.html" TargetMode="External"/><Relationship Id="rId129" Type="http://schemas.openxmlformats.org/officeDocument/2006/relationships/hyperlink" Target="file:///C:\nous_joindre\index-2.html" TargetMode="External"/><Relationship Id="rId336" Type="http://schemas.openxmlformats.org/officeDocument/2006/relationships/hyperlink" Target="file:///C:\entrevues\index.html" TargetMode="External"/><Relationship Id="rId543" Type="http://schemas.openxmlformats.org/officeDocument/2006/relationships/hyperlink" Target="file:///C:\index-2.html" TargetMode="External"/><Relationship Id="rId988" Type="http://schemas.openxmlformats.org/officeDocument/2006/relationships/hyperlink" Target="file:///C:\My%20Web%20Sites\stages\index.html" TargetMode="External"/><Relationship Id="rId1173" Type="http://schemas.openxmlformats.org/officeDocument/2006/relationships/hyperlink" Target="file:///C:\My%20Web%20Sites\nous_joindre\index-2.html" TargetMode="External"/><Relationship Id="rId1380" Type="http://schemas.openxmlformats.org/officeDocument/2006/relationships/hyperlink" Target="file:///C:\My%20Web%20Sites\carrieres-en-gestion\index.html" TargetMode="External"/><Relationship Id="rId2017" Type="http://schemas.openxmlformats.org/officeDocument/2006/relationships/hyperlink" Target="https://www.hec.ca/etudiants/soutien-ressources/gestion-carriere/cv-et-lettres/adapter-cv-maitre/Guide-Candidature-Allemagne.pdf" TargetMode="External"/><Relationship Id="rId2224" Type="http://schemas.openxmlformats.org/officeDocument/2006/relationships/hyperlink" Target="file:///C:\cv-et-lettres\index.html" TargetMode="External"/><Relationship Id="rId403" Type="http://schemas.openxmlformats.org/officeDocument/2006/relationships/hyperlink" Target="file:///C:\My%20Web%20Sites\carrieres-en-analyse-affaires\carrieres-en-analyse-affaires.html" TargetMode="External"/><Relationship Id="rId750" Type="http://schemas.openxmlformats.org/officeDocument/2006/relationships/hyperlink" Target="file:///C:\reseautage\sinformer-aupres-professionnels\sinformer-aupres-des-professionnels.html" TargetMode="External"/><Relationship Id="rId848" Type="http://schemas.openxmlformats.org/officeDocument/2006/relationships/hyperlink" Target="file:///C:\index-2.html" TargetMode="External"/><Relationship Id="rId1033" Type="http://schemas.openxmlformats.org/officeDocument/2006/relationships/hyperlink" Target="https://www.hec.ca/etudiants/soutien-ressources/gestion-carriere/cv-et-lettres/lettre-presentation/Intelligence-d-affaires-projet-supervise-en-candidature-spontanee.docx" TargetMode="External"/><Relationship Id="rId1478" Type="http://schemas.openxmlformats.org/officeDocument/2006/relationships/hyperlink" Target="file:///C:\My%20Web%20Sites\muscler-son-profil\simpliquer-pour-se-demarquer\simpliquer-pour-se-demarquer.html" TargetMode="External"/><Relationship Id="rId1685" Type="http://schemas.openxmlformats.org/officeDocument/2006/relationships/hyperlink" Target="file:///C:\entrevues\index.html" TargetMode="External"/><Relationship Id="rId1892" Type="http://schemas.openxmlformats.org/officeDocument/2006/relationships/hyperlink" Target="file:///C:\My%20Web%20Sites\sgc%20site\faire-bonne-impression\faire-bonne-impression.html" TargetMode="External"/><Relationship Id="rId2431" Type="http://schemas.openxmlformats.org/officeDocument/2006/relationships/hyperlink" Target="https://www.hec.ca/etudiants/index.html" TargetMode="External"/><Relationship Id="rId2529" Type="http://schemas.openxmlformats.org/officeDocument/2006/relationships/customXml" Target="../customXml/item3.xml"/><Relationship Id="rId610" Type="http://schemas.openxmlformats.org/officeDocument/2006/relationships/hyperlink" Target="https://www.hec.ca/etudiants/mon-programme/baa/specialisations/specialisation-management.html" TargetMode="External"/><Relationship Id="rId708" Type="http://schemas.openxmlformats.org/officeDocument/2006/relationships/hyperlink" Target="file:///C:\cv-et-lettres\index.html" TargetMode="External"/><Relationship Id="rId915" Type="http://schemas.openxmlformats.org/officeDocument/2006/relationships/hyperlink" Target="file:///C:\reseautage\index.html" TargetMode="External"/><Relationship Id="rId1240" Type="http://schemas.openxmlformats.org/officeDocument/2006/relationships/hyperlink" Target="file:///C:\My%20Web%20Sites\index.html" TargetMode="External"/><Relationship Id="rId1338" Type="http://schemas.openxmlformats.org/officeDocument/2006/relationships/hyperlink" Target="file:///C:\My%20Web%20Sites\index-2.html" TargetMode="External"/><Relationship Id="rId1545" Type="http://schemas.openxmlformats.org/officeDocument/2006/relationships/hyperlink" Target="file:///C:\nous_joindre\index-2.html" TargetMode="External"/><Relationship Id="rId1100" Type="http://schemas.openxmlformats.org/officeDocument/2006/relationships/hyperlink" Target="file:///C:\carrieres-en-gestion\index.html" TargetMode="External"/><Relationship Id="rId1405" Type="http://schemas.openxmlformats.org/officeDocument/2006/relationships/hyperlink" Target="mailto:samuel.tremblay-boucher@hec.ca" TargetMode="External"/><Relationship Id="rId1752" Type="http://schemas.openxmlformats.org/officeDocument/2006/relationships/hyperlink" Target="file:///C:\nous_joindre\index-2.html" TargetMode="External"/><Relationship Id="rId44" Type="http://schemas.openxmlformats.org/officeDocument/2006/relationships/hyperlink" Target="https://www.hec.ca/affint/index.html" TargetMode="External"/><Relationship Id="rId1612" Type="http://schemas.openxmlformats.org/officeDocument/2006/relationships/hyperlink" Target="file:///C:\reseautage\sinformer-aupres-professionnels\sinformer-aupres-des-professionnels.html" TargetMode="External"/><Relationship Id="rId1917" Type="http://schemas.openxmlformats.org/officeDocument/2006/relationships/hyperlink" Target="file:///C:\My%20Web%20Sites\evenements-de-reseautage\evenements-de-recrutement-ou-de-reseautage.html" TargetMode="External"/><Relationship Id="rId193" Type="http://schemas.openxmlformats.org/officeDocument/2006/relationships/hyperlink" Target="file:///C:\My%20Web%20Sites\carrieres-en-science-des-donnees\carrieres-en-science-des-donnees.html" TargetMode="External"/><Relationship Id="rId498" Type="http://schemas.openxmlformats.org/officeDocument/2006/relationships/hyperlink" Target="file:///C:\parcours-developpement-carriere\parcours-developpement-carriere.html" TargetMode="External"/><Relationship Id="rId2081" Type="http://schemas.openxmlformats.org/officeDocument/2006/relationships/hyperlink" Target="https://www.hec.ca/etudiants/soutien-ressources/gestion-carriere/services-et-ateliers/careerleader/exemple-rapport-careerleadercollege.pdf" TargetMode="External"/><Relationship Id="rId2179" Type="http://schemas.openxmlformats.org/officeDocument/2006/relationships/hyperlink" Target="file:///C:\nous_joindre\index-2.html" TargetMode="External"/><Relationship Id="rId260" Type="http://schemas.openxmlformats.org/officeDocument/2006/relationships/hyperlink" Target="file:///C:\reseautage\ciblez-entreprises-faites-vous-connaitre\ciblez-les-entreprises-et-faites-vous-connaitre.html" TargetMode="External"/><Relationship Id="rId2386" Type="http://schemas.openxmlformats.org/officeDocument/2006/relationships/hyperlink" Target="file:///C:\cv-et-lettres\index.html" TargetMode="External"/><Relationship Id="rId120" Type="http://schemas.openxmlformats.org/officeDocument/2006/relationships/hyperlink" Target="file:///C:\nous_joindre\index-2.html" TargetMode="External"/><Relationship Id="rId358" Type="http://schemas.openxmlformats.org/officeDocument/2006/relationships/hyperlink" Target="file:///C:\parcours-developpement-carriere\explorer-les-carrieres\explorer-les-carrieres.html" TargetMode="External"/><Relationship Id="rId565" Type="http://schemas.openxmlformats.org/officeDocument/2006/relationships/hyperlink" Target="file:///C:\reseautage\sites-ressources-recherche-emploi\sites-ressources-recherche-demploi.html" TargetMode="External"/><Relationship Id="rId772" Type="http://schemas.openxmlformats.org/officeDocument/2006/relationships/hyperlink" Target="file:///C:\My%20Web%20Sites\sgc%20site\carrieres-en-affaires-internationales\carrieres-en-affaires-internationales.html" TargetMode="External"/><Relationship Id="rId1195" Type="http://schemas.openxmlformats.org/officeDocument/2006/relationships/hyperlink" Target="file:///C:\stages\index.html" TargetMode="External"/><Relationship Id="rId2039" Type="http://schemas.openxmlformats.org/officeDocument/2006/relationships/hyperlink" Target="file:///C:\parcours-developpement-carriere\parcours-developpement-carriere.html" TargetMode="External"/><Relationship Id="rId2246" Type="http://schemas.openxmlformats.org/officeDocument/2006/relationships/hyperlink" Target="file:///C:\My%20Web%20Sites\entrevues\index.html" TargetMode="External"/><Relationship Id="rId2453" Type="http://schemas.openxmlformats.org/officeDocument/2006/relationships/hyperlink" Target="https://macarriere.hec.ca/Public_Events.htm?eventId=4018" TargetMode="External"/><Relationship Id="rId218" Type="http://schemas.openxmlformats.org/officeDocument/2006/relationships/hyperlink" Target="file:///C:\My%20Web%20Sites\index.html" TargetMode="External"/><Relationship Id="rId425" Type="http://schemas.openxmlformats.org/officeDocument/2006/relationships/hyperlink" Target="file:///C:\reseautage\sinformer-aupres-professionnels\sinformer-aupres-des-professionnels.html" TargetMode="External"/><Relationship Id="rId632" Type="http://schemas.openxmlformats.org/officeDocument/2006/relationships/hyperlink" Target="https://www.linkedin.com/company/club-de-consultation-en-management-ccm---hec-montr-al/" TargetMode="External"/><Relationship Id="rId1055" Type="http://schemas.openxmlformats.org/officeDocument/2006/relationships/hyperlink" Target="file:///C:\nous_joindre\index-2.html" TargetMode="External"/><Relationship Id="rId1262" Type="http://schemas.openxmlformats.org/officeDocument/2006/relationships/hyperlink" Target="file:///C:\My%20Web%20Sites\premiers-contacts\premiers-contacts-soyez-pret.html" TargetMode="External"/><Relationship Id="rId2106" Type="http://schemas.openxmlformats.org/officeDocument/2006/relationships/hyperlink" Target="https://macarriere.hec.ca/" TargetMode="External"/><Relationship Id="rId2313" Type="http://schemas.openxmlformats.org/officeDocument/2006/relationships/hyperlink" Target="https://www.hec.ca/etudiants/soutien-ressources/gestion-carriere/entrevues/communiquez-efficacement-en-entrevue-1ercycle/communiquez-efficacement-en-entrevue-1ercycle.html" TargetMode="External"/><Relationship Id="rId2520" Type="http://schemas.openxmlformats.org/officeDocument/2006/relationships/hyperlink" Target="file:///C:\My%20Web%20Sites\sgc%20site\quoi-faire-apres-avoir-trouve-un-stage.html" TargetMode="External"/><Relationship Id="rId937" Type="http://schemas.openxmlformats.org/officeDocument/2006/relationships/hyperlink" Target="https://www.hec.ca/etudiants/soutien-ressources/gestion-carriere/cv-et-lettres/exemples-cv/CV-MBA-en-exemple-3.docx" TargetMode="External"/><Relationship Id="rId1122" Type="http://schemas.openxmlformats.org/officeDocument/2006/relationships/hyperlink" Target="file:///C:\parcours-developpement-carriere\parcours-developpement-carriere.html" TargetMode="External"/><Relationship Id="rId1567" Type="http://schemas.openxmlformats.org/officeDocument/2006/relationships/hyperlink" Target="https://careers.un.org/lbw/home.aspx?viewtype=IP" TargetMode="External"/><Relationship Id="rId1774" Type="http://schemas.openxmlformats.org/officeDocument/2006/relationships/hyperlink" Target="file:///C:\My%20Web%20Sites\index.html" TargetMode="External"/><Relationship Id="rId1981" Type="http://schemas.openxmlformats.org/officeDocument/2006/relationships/hyperlink" Target="https://www.pharmaceutique.ca/" TargetMode="External"/><Relationship Id="rId66" Type="http://schemas.openxmlformats.org/officeDocument/2006/relationships/hyperlink" Target="file:///C:\reseautage\index.html" TargetMode="External"/><Relationship Id="rId1427" Type="http://schemas.openxmlformats.org/officeDocument/2006/relationships/hyperlink" Target="file:///C:\services-et-ateliers\preparation-recrutement-campus\preparation-recrutement-sur-campus.html" TargetMode="External"/><Relationship Id="rId1634" Type="http://schemas.openxmlformats.org/officeDocument/2006/relationships/hyperlink" Target="file:///C:\services-et-ateliers\index.html" TargetMode="External"/><Relationship Id="rId1841" Type="http://schemas.openxmlformats.org/officeDocument/2006/relationships/hyperlink" Target="file:///C:\stages\index.html" TargetMode="External"/><Relationship Id="rId1939" Type="http://schemas.openxmlformats.org/officeDocument/2006/relationships/hyperlink" Target="file:///C:\stages\index.html" TargetMode="External"/><Relationship Id="rId1701" Type="http://schemas.openxmlformats.org/officeDocument/2006/relationships/hyperlink" Target="file:///C:\carrieres-en-gestion\index.html" TargetMode="External"/><Relationship Id="rId282" Type="http://schemas.openxmlformats.org/officeDocument/2006/relationships/hyperlink" Target="file:///C:\nous_joindre\index-2.html" TargetMode="External"/><Relationship Id="rId587" Type="http://schemas.openxmlformats.org/officeDocument/2006/relationships/hyperlink" Target="file:///C:\reseautage\ciblez-entreprises-faites-vous-connaitre\ciblez-les-entreprises-et-faites-vous-connaitre.html" TargetMode="External"/><Relationship Id="rId2170" Type="http://schemas.openxmlformats.org/officeDocument/2006/relationships/hyperlink" Target="file:///C:\nous_joindre\index-2.html" TargetMode="External"/><Relationship Id="rId2268" Type="http://schemas.openxmlformats.org/officeDocument/2006/relationships/hyperlink" Target="file:///C:\parcours-developpement-carriere\parcours-developpement-carriere.html" TargetMode="External"/><Relationship Id="rId8" Type="http://schemas.openxmlformats.org/officeDocument/2006/relationships/hyperlink" Target="file:///C:\My%20Web%20Sites\index.html" TargetMode="External"/><Relationship Id="rId142" Type="http://schemas.openxmlformats.org/officeDocument/2006/relationships/hyperlink" Target="https://www.hec.ca/gestion-durable-responsable/index/fichiers/HEC_Montreal_Guide_Carrieres_Developpement_Durable_2021.pdf" TargetMode="External"/><Relationship Id="rId447" Type="http://schemas.openxmlformats.org/officeDocument/2006/relationships/hyperlink" Target="file:///C:\services-et-ateliers\index.html" TargetMode="External"/><Relationship Id="rId794" Type="http://schemas.openxmlformats.org/officeDocument/2006/relationships/hyperlink" Target="file:///C:\index-2.html" TargetMode="External"/><Relationship Id="rId1077" Type="http://schemas.openxmlformats.org/officeDocument/2006/relationships/hyperlink" Target="file:///C:\My%20Web%20Sites\index.html" TargetMode="External"/><Relationship Id="rId2030" Type="http://schemas.openxmlformats.org/officeDocument/2006/relationships/hyperlink" Target="https://www.quebec.ca/gouvernement/ministere/relations-internationales/emplois-stages" TargetMode="External"/><Relationship Id="rId2128" Type="http://schemas.openxmlformats.org/officeDocument/2006/relationships/hyperlink" Target="file:///C:\entrevues\index.html" TargetMode="External"/><Relationship Id="rId2475" Type="http://schemas.openxmlformats.org/officeDocument/2006/relationships/hyperlink" Target="https://www.hec.ca/etudiants/mon-programme/certificats-micros-1er-cycle/stages/index.html" TargetMode="External"/><Relationship Id="rId654" Type="http://schemas.openxmlformats.org/officeDocument/2006/relationships/hyperlink" Target="file:///C:\services-et-ateliers\index.html" TargetMode="External"/><Relationship Id="rId861" Type="http://schemas.openxmlformats.org/officeDocument/2006/relationships/hyperlink" Target="file:///C:\My%20Web%20Sites\index.html" TargetMode="External"/><Relationship Id="rId959" Type="http://schemas.openxmlformats.org/officeDocument/2006/relationships/hyperlink" Target="https://www.hec.ca/etudiants/soutien-ressources/gestion-carriere/cv-et-lettres/exemples-cv/CV-Data-Science-Business-Analytics-English-VF2.docx" TargetMode="External"/><Relationship Id="rId1284" Type="http://schemas.openxmlformats.org/officeDocument/2006/relationships/hyperlink" Target="file:///C:\My%20Web%20Sites\sgc%20site\parcours-developpement-carriere\parcours-developpement-carriere.html" TargetMode="External"/><Relationship Id="rId1491" Type="http://schemas.openxmlformats.org/officeDocument/2006/relationships/hyperlink" Target="http://www.aqoci.qc.ca/?-Repertoire-des-membres-" TargetMode="External"/><Relationship Id="rId1589" Type="http://schemas.openxmlformats.org/officeDocument/2006/relationships/hyperlink" Target="file:///C:\My%20Web%20Sites\reseautage\index.html" TargetMode="External"/><Relationship Id="rId2335" Type="http://schemas.openxmlformats.org/officeDocument/2006/relationships/hyperlink" Target="file:///C:\parcours-developpement-carriere\parcours-developpement-carriere.html" TargetMode="External"/><Relationship Id="rId307" Type="http://schemas.openxmlformats.org/officeDocument/2006/relationships/hyperlink" Target="https://pmemtl.com/" TargetMode="External"/><Relationship Id="rId514" Type="http://schemas.openxmlformats.org/officeDocument/2006/relationships/hyperlink" Target="file:///C:\parcours-developpement-carriere\explorer-les-carrieres\explorer-les-carrieres.html" TargetMode="External"/><Relationship Id="rId721" Type="http://schemas.openxmlformats.org/officeDocument/2006/relationships/hyperlink" Target="file:///C:\nous_joindre\index-2.html" TargetMode="External"/><Relationship Id="rId1144" Type="http://schemas.openxmlformats.org/officeDocument/2006/relationships/hyperlink" Target="file:///C:\index-2.html" TargetMode="External"/><Relationship Id="rId1351" Type="http://schemas.openxmlformats.org/officeDocument/2006/relationships/hyperlink" Target="https://www.hec.ca/campus/helene-desmarais/index.html" TargetMode="External"/><Relationship Id="rId1449" Type="http://schemas.openxmlformats.org/officeDocument/2006/relationships/hyperlink" Target="file:///C:\carrieres-en-gestion\index.html" TargetMode="External"/><Relationship Id="rId1796" Type="http://schemas.openxmlformats.org/officeDocument/2006/relationships/hyperlink" Target="https://www.hec.ca/etudiants/soutien-ressources/index.html" TargetMode="External"/><Relationship Id="rId2402" Type="http://schemas.openxmlformats.org/officeDocument/2006/relationships/hyperlink" Target="https://www.quebec.ca/gouvernement/travailler-gouvernement/travailler-fonction-publique/stages-emplois-etudiants" TargetMode="External"/><Relationship Id="rId88" Type="http://schemas.openxmlformats.org/officeDocument/2006/relationships/hyperlink" Target="file:///C:\reseautage\sites-ressources-recherche-emploi\sites-ressources-recherche-demploi.html" TargetMode="External"/><Relationship Id="rId819" Type="http://schemas.openxmlformats.org/officeDocument/2006/relationships/hyperlink" Target="https://www.hec.ca/etudiants/soutien-ressources/gestion-carriere/cv-et-lettres/adapter-cv-maitre/Top-5-CV.pdf" TargetMode="External"/><Relationship Id="rId1004" Type="http://schemas.openxmlformats.org/officeDocument/2006/relationships/hyperlink" Target="file:///C:\My%20Web%20Sites\index.html" TargetMode="External"/><Relationship Id="rId1211" Type="http://schemas.openxmlformats.org/officeDocument/2006/relationships/hyperlink" Target="file:///C:\My%20Web%20Sites\index.html" TargetMode="External"/><Relationship Id="rId1656" Type="http://schemas.openxmlformats.org/officeDocument/2006/relationships/hyperlink" Target="file:///C:\My%20Web%20Sites\bien-se-connaitre\bien-se-connaitre.html" TargetMode="External"/><Relationship Id="rId1863" Type="http://schemas.openxmlformats.org/officeDocument/2006/relationships/hyperlink" Target="file:///C:\My%20Web%20Sites\creer-votre-profil-linkedin\creez-votre-profil-linkedin.html" TargetMode="External"/><Relationship Id="rId1309" Type="http://schemas.openxmlformats.org/officeDocument/2006/relationships/hyperlink" Target="file:///C:\My%20Web%20Sites\sgc%20site\parcours-developpement-carriere\se-mettre-en-valeur\se-mettre-en-valeur.html" TargetMode="External"/><Relationship Id="rId1516" Type="http://schemas.openxmlformats.org/officeDocument/2006/relationships/hyperlink" Target="file:///C:\My%20Web%20Sites\SGC_Plan_dAction_FR.pdf" TargetMode="External"/><Relationship Id="rId1723" Type="http://schemas.openxmlformats.org/officeDocument/2006/relationships/hyperlink" Target="file:///C:\parcours-developpement-carriere\parcours-developpement-carriere.html" TargetMode="External"/><Relationship Id="rId1930" Type="http://schemas.openxmlformats.org/officeDocument/2006/relationships/hyperlink" Target="file:///C:\stages\index.html" TargetMode="External"/><Relationship Id="rId15" Type="http://schemas.openxmlformats.org/officeDocument/2006/relationships/hyperlink" Target="file:///C:\entrevues\index.html" TargetMode="External"/><Relationship Id="rId2192" Type="http://schemas.openxmlformats.org/officeDocument/2006/relationships/hyperlink" Target="file:///C:\cv-et-lettres\index.html" TargetMode="External"/><Relationship Id="rId164" Type="http://schemas.openxmlformats.org/officeDocument/2006/relationships/hyperlink" Target="file:///C:\parcours-developpement-carriere\parcours-developpement-carriere.html" TargetMode="External"/><Relationship Id="rId371" Type="http://schemas.openxmlformats.org/officeDocument/2006/relationships/hyperlink" Target="https://www.linkedin.com/groups/4304329/profile" TargetMode="External"/><Relationship Id="rId2052" Type="http://schemas.openxmlformats.org/officeDocument/2006/relationships/hyperlink" Target="file:///C:\My%20Web%20Sites\index.html" TargetMode="External"/><Relationship Id="rId2497" Type="http://schemas.openxmlformats.org/officeDocument/2006/relationships/hyperlink" Target="file:///C:\My%20Web%20Sites\sgc%20site\comment-trouver-un-stage.html" TargetMode="External"/><Relationship Id="rId469" Type="http://schemas.openxmlformats.org/officeDocument/2006/relationships/hyperlink" Target="https://www.hec.ca/diplomes-fondation/evenements/index.html" TargetMode="External"/><Relationship Id="rId676" Type="http://schemas.openxmlformats.org/officeDocument/2006/relationships/hyperlink" Target="file:///C:\My%20Web%20Sites\carrieres-en-gestion-du-developpement-durable\carrieres-en-gestion-du-developpement-durable.html" TargetMode="External"/><Relationship Id="rId883" Type="http://schemas.openxmlformats.org/officeDocument/2006/relationships/hyperlink" Target="file:///C:\index-2.html" TargetMode="External"/><Relationship Id="rId1099" Type="http://schemas.openxmlformats.org/officeDocument/2006/relationships/hyperlink" Target="file:///C:\reseautage\sites-ressources-recherche-emploi\sites-ressources-recherche-demploi.html" TargetMode="External"/><Relationship Id="rId2357" Type="http://schemas.openxmlformats.org/officeDocument/2006/relationships/hyperlink" Target="https://www.hec.ca/etudiants/mon-programme/certificats-micros-1er-cycle/stages/index.html" TargetMode="External"/><Relationship Id="rId231" Type="http://schemas.openxmlformats.org/officeDocument/2006/relationships/hyperlink" Target="file:///C:\entrevues\index.html" TargetMode="External"/><Relationship Id="rId329" Type="http://schemas.openxmlformats.org/officeDocument/2006/relationships/hyperlink" Target="file:///C:\nous_joindre\index-2.html" TargetMode="External"/><Relationship Id="rId536" Type="http://schemas.openxmlformats.org/officeDocument/2006/relationships/hyperlink" Target="file:///C:\My%20Web%20Sites\index.html" TargetMode="External"/><Relationship Id="rId1166" Type="http://schemas.openxmlformats.org/officeDocument/2006/relationships/hyperlink" Target="file:///C:\My%20Web%20Sites\parcours-developpement-carriere\parcours-developpement-carriere.html" TargetMode="External"/><Relationship Id="rId1373" Type="http://schemas.openxmlformats.org/officeDocument/2006/relationships/hyperlink" Target="file:///C:\My%20Web%20Sites\cv-et-lettres\index.html" TargetMode="External"/><Relationship Id="rId2217" Type="http://schemas.openxmlformats.org/officeDocument/2006/relationships/hyperlink" Target="file:///C:\entrevues\index.html" TargetMode="External"/><Relationship Id="rId743" Type="http://schemas.openxmlformats.org/officeDocument/2006/relationships/hyperlink" Target="https://propulsionquebec.com/" TargetMode="External"/><Relationship Id="rId950" Type="http://schemas.openxmlformats.org/officeDocument/2006/relationships/hyperlink" Target="https://www.hec.ca/etudiants/soutien-ressources/gestion-carriere/cv-et-lettres/exemples-cv/CV-Economie.docx" TargetMode="External"/><Relationship Id="rId1026" Type="http://schemas.openxmlformats.org/officeDocument/2006/relationships/hyperlink" Target="https://www.hec.ca/biblio/banques-de-donnees/ibisworld.html" TargetMode="External"/><Relationship Id="rId1580" Type="http://schemas.openxmlformats.org/officeDocument/2006/relationships/hyperlink" Target="file:///C:\My%20Web%20Sites\reseautage\index.html" TargetMode="External"/><Relationship Id="rId1678" Type="http://schemas.openxmlformats.org/officeDocument/2006/relationships/hyperlink" Target="file:///C:\nous_joindre\index-2.html" TargetMode="External"/><Relationship Id="rId1885" Type="http://schemas.openxmlformats.org/officeDocument/2006/relationships/hyperlink" Target="file:///C:\My%20Web%20Sites\nous_joindre\index-2.html" TargetMode="External"/><Relationship Id="rId2424" Type="http://schemas.openxmlformats.org/officeDocument/2006/relationships/hyperlink" Target="https://horizoncosmopolite.com/" TargetMode="External"/><Relationship Id="rId603" Type="http://schemas.openxmlformats.org/officeDocument/2006/relationships/hyperlink" Target="file:///C:\My%20Web%20Sites\index.html" TargetMode="External"/><Relationship Id="rId810" Type="http://schemas.openxmlformats.org/officeDocument/2006/relationships/hyperlink" Target="file:///C:\services-et-ateliers\index.html" TargetMode="External"/><Relationship Id="rId908" Type="http://schemas.openxmlformats.org/officeDocument/2006/relationships/hyperlink" Target="file:///C:\services-et-ateliers\index.html" TargetMode="External"/><Relationship Id="rId1233" Type="http://schemas.openxmlformats.org/officeDocument/2006/relationships/hyperlink" Target="file:///C:\parcours-developpement-carriere\se-mettre-en-valeur\mettez-en-valeur-vos-realisations\mettez-en-valeur-vos-realisations.html" TargetMode="External"/><Relationship Id="rId1440" Type="http://schemas.openxmlformats.org/officeDocument/2006/relationships/hyperlink" Target="file:///C:\carrieres-en-gestion\index.html" TargetMode="External"/><Relationship Id="rId1538" Type="http://schemas.openxmlformats.org/officeDocument/2006/relationships/hyperlink" Target="file:///C:\parcours-developpement-carriere.html" TargetMode="External"/><Relationship Id="rId1300" Type="http://schemas.openxmlformats.org/officeDocument/2006/relationships/hyperlink" Target="file:///C:\My%20Web%20Sites\sgc%20site\parcours-developpement-carriere\bien-se-connaitre\bien-se-connaitre.html" TargetMode="External"/><Relationship Id="rId1745" Type="http://schemas.openxmlformats.org/officeDocument/2006/relationships/hyperlink" Target="file:///C:\parcours-developpement-carriere\parcours-developpement-carriere.html" TargetMode="External"/><Relationship Id="rId1952" Type="http://schemas.openxmlformats.org/officeDocument/2006/relationships/hyperlink" Target="http://www.execunet.com/" TargetMode="External"/><Relationship Id="rId37" Type="http://schemas.openxmlformats.org/officeDocument/2006/relationships/hyperlink" Target="file:///C:\My%20Web%20Sites\statistiques-emploi-diplomes\statistiques-demploi-des-diplomes.html" TargetMode="External"/><Relationship Id="rId1605" Type="http://schemas.openxmlformats.org/officeDocument/2006/relationships/hyperlink" Target="file:///C:\My%20Web%20Sites\bien-se-connaitre\bien-se-connaitre.html" TargetMode="External"/><Relationship Id="rId1812" Type="http://schemas.openxmlformats.org/officeDocument/2006/relationships/hyperlink" Target="file:///C:\cv-et-lettres\index.html" TargetMode="External"/><Relationship Id="rId186" Type="http://schemas.openxmlformats.org/officeDocument/2006/relationships/hyperlink" Target="file:///C:\My%20Web%20Sites\carrieres-en-finance\carrieres-en-finance.html" TargetMode="External"/><Relationship Id="rId393" Type="http://schemas.openxmlformats.org/officeDocument/2006/relationships/hyperlink" Target="file:///C:\index-2.html" TargetMode="External"/><Relationship Id="rId2074" Type="http://schemas.openxmlformats.org/officeDocument/2006/relationships/hyperlink" Target="file:///C:\stages\index.html" TargetMode="External"/><Relationship Id="rId2281" Type="http://schemas.openxmlformats.org/officeDocument/2006/relationships/hyperlink" Target="file:///C:\reseautage\index.html" TargetMode="External"/><Relationship Id="rId253" Type="http://schemas.openxmlformats.org/officeDocument/2006/relationships/hyperlink" Target="https://www.facebook.com/pg/srahecmtl/about/?ref=page_internal" TargetMode="External"/><Relationship Id="rId460" Type="http://schemas.openxmlformats.org/officeDocument/2006/relationships/hyperlink" Target="http://www.apics.org/credentials-education/credentials/cltd" TargetMode="External"/><Relationship Id="rId698" Type="http://schemas.openxmlformats.org/officeDocument/2006/relationships/hyperlink" Target="file:///C:\reseautage\sinformer-aupres-professionnels\sinformer-aupres-des-professionnels.html" TargetMode="External"/><Relationship Id="rId1090" Type="http://schemas.openxmlformats.org/officeDocument/2006/relationships/hyperlink" Target="file:///C:\stages\index.html" TargetMode="External"/><Relationship Id="rId2141" Type="http://schemas.openxmlformats.org/officeDocument/2006/relationships/hyperlink" Target="file:///C:\reseautage\index.html" TargetMode="External"/><Relationship Id="rId2379" Type="http://schemas.openxmlformats.org/officeDocument/2006/relationships/hyperlink" Target="file:///C:\entrevues\index.html" TargetMode="External"/><Relationship Id="rId113" Type="http://schemas.openxmlformats.org/officeDocument/2006/relationships/hyperlink" Target="file:///C:\parcours-developpement-carriere\parcours-developpement-carriere.html" TargetMode="External"/><Relationship Id="rId320" Type="http://schemas.openxmlformats.org/officeDocument/2006/relationships/hyperlink" Target="file:///C:\My%20Web%20Sites\index.html" TargetMode="External"/><Relationship Id="rId558" Type="http://schemas.openxmlformats.org/officeDocument/2006/relationships/hyperlink" Target="https://www.hec.ca/gestion-durable-responsable/index/fichiers/HEC_Montreal_Guide_Carrieres_Developpement_Durable_2021.pdf" TargetMode="External"/><Relationship Id="rId765" Type="http://schemas.openxmlformats.org/officeDocument/2006/relationships/hyperlink" Target="file:///C:\My%20Web%20Sites\sgc%20site\index.html" TargetMode="External"/><Relationship Id="rId972" Type="http://schemas.openxmlformats.org/officeDocument/2006/relationships/hyperlink" Target="file:///C:\services-et-ateliers\index.html" TargetMode="External"/><Relationship Id="rId1188" Type="http://schemas.openxmlformats.org/officeDocument/2006/relationships/hyperlink" Target="https://www.hec.ca/etudiants/index.html" TargetMode="External"/><Relationship Id="rId1395" Type="http://schemas.openxmlformats.org/officeDocument/2006/relationships/hyperlink" Target="mailto:claire.saint-jacques@hec.ca" TargetMode="External"/><Relationship Id="rId2001" Type="http://schemas.openxmlformats.org/officeDocument/2006/relationships/hyperlink" Target="https://www.latoiledesrecruteurs.ca/" TargetMode="External"/><Relationship Id="rId2239" Type="http://schemas.openxmlformats.org/officeDocument/2006/relationships/hyperlink" Target="file:///C:\My%20Web%20Sites\index-2.html" TargetMode="External"/><Relationship Id="rId2446" Type="http://schemas.openxmlformats.org/officeDocument/2006/relationships/hyperlink" Target="https://www.hec.ca/etudiants/mon-programme/maitrises/projets/projet-integration.html" TargetMode="External"/><Relationship Id="rId418" Type="http://schemas.openxmlformats.org/officeDocument/2006/relationships/hyperlink" Target="http://www.pmi.org/" TargetMode="External"/><Relationship Id="rId625" Type="http://schemas.openxmlformats.org/officeDocument/2006/relationships/hyperlink" Target="file:///C:\parcours-developpement-carriere\explorer-les-carrieres\explorer-les-carrieres.html" TargetMode="External"/><Relationship Id="rId832" Type="http://schemas.openxmlformats.org/officeDocument/2006/relationships/hyperlink" Target="file:///C:\entrevues\index.html" TargetMode="External"/><Relationship Id="rId1048" Type="http://schemas.openxmlformats.org/officeDocument/2006/relationships/hyperlink" Target="file:///C:\parcours-developpement-carriere\parcours-developpement-carriere.html" TargetMode="External"/><Relationship Id="rId1255" Type="http://schemas.openxmlformats.org/officeDocument/2006/relationships/hyperlink" Target="file:///C:\carrieres-en-gestion\index.html" TargetMode="External"/><Relationship Id="rId1462" Type="http://schemas.openxmlformats.org/officeDocument/2006/relationships/hyperlink" Target="https://www.hec.ca/etudiants/soutien-ressources/index.html" TargetMode="External"/><Relationship Id="rId2306" Type="http://schemas.openxmlformats.org/officeDocument/2006/relationships/hyperlink" Target="https://www.hec.ca/etudiants/soutien-ressources/gestion-carriere/stages/stage-cpa/cv-baa-comptabilite.docx" TargetMode="External"/><Relationship Id="rId2513" Type="http://schemas.openxmlformats.org/officeDocument/2006/relationships/hyperlink" Target="https://www.hec.ca/etudiants/index.html" TargetMode="External"/><Relationship Id="rId1115" Type="http://schemas.openxmlformats.org/officeDocument/2006/relationships/hyperlink" Target="file:///C:\stages\index.html" TargetMode="External"/><Relationship Id="rId1322" Type="http://schemas.openxmlformats.org/officeDocument/2006/relationships/hyperlink" Target="https://activites-etudiantes.hec.ca/evenements/mois/?tribe_organizers%5B0%5D=6730&amp;tribe_organizers%5B1%5D=6736&amp;tribe_organizers%5B2%5D=6732" TargetMode="External"/><Relationship Id="rId1767" Type="http://schemas.openxmlformats.org/officeDocument/2006/relationships/hyperlink" Target="file:///C:\index-2.html" TargetMode="External"/><Relationship Id="rId1974" Type="http://schemas.openxmlformats.org/officeDocument/2006/relationships/hyperlink" Target="https://edujobscanada.com/fr/" TargetMode="External"/><Relationship Id="rId59" Type="http://schemas.openxmlformats.org/officeDocument/2006/relationships/hyperlink" Target="file:///C:\index-2.html" TargetMode="External"/><Relationship Id="rId1627" Type="http://schemas.openxmlformats.org/officeDocument/2006/relationships/hyperlink" Target="file:///C:\index-2.html" TargetMode="External"/><Relationship Id="rId1834" Type="http://schemas.openxmlformats.org/officeDocument/2006/relationships/hyperlink" Target="file:///C:\My%20Web%20Sites\index.html" TargetMode="External"/><Relationship Id="rId2096" Type="http://schemas.openxmlformats.org/officeDocument/2006/relationships/hyperlink" Target="file:///C:\My%20Web%20Sites\parcours-developpement-carriere\parcours-developpement-carriere.html" TargetMode="External"/><Relationship Id="rId1901" Type="http://schemas.openxmlformats.org/officeDocument/2006/relationships/hyperlink" Target="file:///C:\carrieres-en-gestion\index.html" TargetMode="External"/><Relationship Id="rId275" Type="http://schemas.openxmlformats.org/officeDocument/2006/relationships/hyperlink" Target="file:///C:\parcours-developpement-carriere\parcours-developpement-carriere.html" TargetMode="External"/><Relationship Id="rId482" Type="http://schemas.openxmlformats.org/officeDocument/2006/relationships/hyperlink" Target="file:///C:\reseautage\sinformer-aupres-professionnels\sinformer-aupres-des-professionnels.html" TargetMode="External"/><Relationship Id="rId2163" Type="http://schemas.openxmlformats.org/officeDocument/2006/relationships/hyperlink" Target="file:///C:\parcours-developpement-carriere\parcours-developpement-carriere.html" TargetMode="External"/><Relationship Id="rId2370" Type="http://schemas.openxmlformats.org/officeDocument/2006/relationships/hyperlink" Target="file:///C:\My%20Web%20Sites\index.html" TargetMode="External"/><Relationship Id="rId135" Type="http://schemas.openxmlformats.org/officeDocument/2006/relationships/hyperlink" Target="https://cpaquebec.ca/fr/grand-public/coup-doeil-sur-la-profession/que-font-les-cpa/" TargetMode="External"/><Relationship Id="rId342" Type="http://schemas.openxmlformats.org/officeDocument/2006/relationships/hyperlink" Target="https://www.garp.org/" TargetMode="External"/><Relationship Id="rId787" Type="http://schemas.openxmlformats.org/officeDocument/2006/relationships/hyperlink" Target="https://www.hec.ca/etudiants/index.html" TargetMode="External"/><Relationship Id="rId994" Type="http://schemas.openxmlformats.org/officeDocument/2006/relationships/hyperlink" Target="file:///C:\My%20Web%20Sites\sgc%20site\creez-cv-maitre\concevoir-realiser-cv-maitre.html" TargetMode="External"/><Relationship Id="rId2023" Type="http://schemas.openxmlformats.org/officeDocument/2006/relationships/hyperlink" Target="https://hecmontreal.higheredtalent.org/Login" TargetMode="External"/><Relationship Id="rId2230" Type="http://schemas.openxmlformats.org/officeDocument/2006/relationships/hyperlink" Target="file:///C:\reseautage\apprenez-bien-utiliser-linkedin\apprenez-bien-utiliser-linkedin.html" TargetMode="External"/><Relationship Id="rId2468" Type="http://schemas.openxmlformats.org/officeDocument/2006/relationships/hyperlink" Target="https://www.hec.ca/etudiants/soutien-ressources/gestion-carriere/stages/index.html" TargetMode="External"/><Relationship Id="rId202" Type="http://schemas.openxmlformats.org/officeDocument/2006/relationships/hyperlink" Target="https://www.linkedin.com/groups/2990376/" TargetMode="External"/><Relationship Id="rId647" Type="http://schemas.openxmlformats.org/officeDocument/2006/relationships/hyperlink" Target="file:///C:\index-2.html" TargetMode="External"/><Relationship Id="rId854" Type="http://schemas.openxmlformats.org/officeDocument/2006/relationships/hyperlink" Target="file:///C:\entrevues\index.html" TargetMode="External"/><Relationship Id="rId1277" Type="http://schemas.openxmlformats.org/officeDocument/2006/relationships/hyperlink" Target="file:///C:\My%20Web%20Sites\sgc%20site\parcours-developpement-carriere\se-lancer-strategie-de-recherche-d-emploi\se-lancer-strategie-recherche-demploi.html" TargetMode="External"/><Relationship Id="rId1484" Type="http://schemas.openxmlformats.org/officeDocument/2006/relationships/hyperlink" Target="https://www.onetonline.org/" TargetMode="External"/><Relationship Id="rId1691" Type="http://schemas.openxmlformats.org/officeDocument/2006/relationships/hyperlink" Target="http://universityx.beyondb-school.com/video.aspx?id=Topic_LinkedIn_Text19" TargetMode="External"/><Relationship Id="rId2328" Type="http://schemas.openxmlformats.org/officeDocument/2006/relationships/hyperlink" Target="tel:5143406169" TargetMode="External"/><Relationship Id="rId507" Type="http://schemas.openxmlformats.org/officeDocument/2006/relationships/hyperlink" Target="file:///C:\My%20Web%20Sites\carrieres-en-consultation\carrieres-en-consultation.html" TargetMode="External"/><Relationship Id="rId714" Type="http://schemas.openxmlformats.org/officeDocument/2006/relationships/hyperlink" Target="file:///C:\parcours-developpement-carriere\parcours-developpement-carriere.html" TargetMode="External"/><Relationship Id="rId921" Type="http://schemas.openxmlformats.org/officeDocument/2006/relationships/hyperlink" Target="https://www.hec.ca/etudiants/soutien-ressources/gestion-carriere/cv-et-lettres/exemples-cv/CV-BAA-exemple-1.doc" TargetMode="External"/><Relationship Id="rId1137" Type="http://schemas.openxmlformats.org/officeDocument/2006/relationships/hyperlink" Target="file:///C:\carrieres-en-gestion\index.html" TargetMode="External"/><Relationship Id="rId1344" Type="http://schemas.openxmlformats.org/officeDocument/2006/relationships/hyperlink" Target="file:///C:\My%20Web%20Sites\entrevues\index.html" TargetMode="External"/><Relationship Id="rId1551" Type="http://schemas.openxmlformats.org/officeDocument/2006/relationships/hyperlink" Target="https://www.fcabq.org/centres-d-action-benevole/liste-des-centres" TargetMode="External"/><Relationship Id="rId1789" Type="http://schemas.openxmlformats.org/officeDocument/2006/relationships/hyperlink" Target="file:///C:\parcours-developpement-carriere\se-mettre-en-valeur\mettez-en-valeur-vos-realisations\mettez-en-valeur-vos-realisations.html" TargetMode="External"/><Relationship Id="rId1996" Type="http://schemas.openxmlformats.org/officeDocument/2006/relationships/hyperlink" Target="https://www.jobwings.ca/fr/" TargetMode="External"/><Relationship Id="rId50" Type="http://schemas.openxmlformats.org/officeDocument/2006/relationships/hyperlink" Target="https://www.linkedin.com/groups/7449155/profile" TargetMode="External"/><Relationship Id="rId1204" Type="http://schemas.openxmlformats.org/officeDocument/2006/relationships/hyperlink" Target="file:///C:\stages\index.html" TargetMode="External"/><Relationship Id="rId1411" Type="http://schemas.openxmlformats.org/officeDocument/2006/relationships/hyperlink" Target="file:///C:\My%20Web%20Sites\explorer-les-carrieres\explorer-les-carrieres.html" TargetMode="External"/><Relationship Id="rId1649" Type="http://schemas.openxmlformats.org/officeDocument/2006/relationships/hyperlink" Target="file:///C:\reseautage\creer-votre-profil-linkedin\creez-votre-profil-linkedin.html" TargetMode="External"/><Relationship Id="rId1856" Type="http://schemas.openxmlformats.org/officeDocument/2006/relationships/hyperlink" Target="file:///C:\My%20Web%20Sites\votre-enonce-de-positionnement\votre-enonce-de-positionnement.html" TargetMode="External"/><Relationship Id="rId1509" Type="http://schemas.openxmlformats.org/officeDocument/2006/relationships/hyperlink" Target="file:///C:\My%20Web%20Sites\bien-se-connaitre\bien-se-connaitre.html" TargetMode="External"/><Relationship Id="rId1716" Type="http://schemas.openxmlformats.org/officeDocument/2006/relationships/hyperlink" Target="file:///C:\stages\index.html" TargetMode="External"/><Relationship Id="rId1923" Type="http://schemas.openxmlformats.org/officeDocument/2006/relationships/hyperlink" Target="file:///C:\My%20Web%20Sites\index.html" TargetMode="External"/><Relationship Id="rId297" Type="http://schemas.openxmlformats.org/officeDocument/2006/relationships/hyperlink" Target="https://www.jccm.org/" TargetMode="External"/><Relationship Id="rId2185" Type="http://schemas.openxmlformats.org/officeDocument/2006/relationships/hyperlink" Target="https://www.hec.ca/etudiants/soutien-ressources/index.html" TargetMode="External"/><Relationship Id="rId2392" Type="http://schemas.openxmlformats.org/officeDocument/2006/relationships/hyperlink" Target="file:///C:\cv-et-lettres\index.html" TargetMode="External"/><Relationship Id="rId157" Type="http://schemas.openxmlformats.org/officeDocument/2006/relationships/hyperlink" Target="file:///C:\reseautage\sinformer-aupres-professionnels\sinformer-aupres-des-professionnels.html" TargetMode="External"/><Relationship Id="rId364" Type="http://schemas.openxmlformats.org/officeDocument/2006/relationships/hyperlink" Target="http://www.fmac.ca/" TargetMode="External"/><Relationship Id="rId2045" Type="http://schemas.openxmlformats.org/officeDocument/2006/relationships/hyperlink" Target="file:///C:\services-et-ateliers\index.html" TargetMode="External"/><Relationship Id="rId571" Type="http://schemas.openxmlformats.org/officeDocument/2006/relationships/hyperlink" Target="https://macarriere.hec.ca/" TargetMode="External"/><Relationship Id="rId669" Type="http://schemas.openxmlformats.org/officeDocument/2006/relationships/hyperlink" Target="file:///C:\My%20Web%20Sites\carrieres-en-consultation\carrieres-en-consultation.html" TargetMode="External"/><Relationship Id="rId876" Type="http://schemas.openxmlformats.org/officeDocument/2006/relationships/hyperlink" Target="file:///C:\carrieres-en-gestion\index.html" TargetMode="External"/><Relationship Id="rId1299" Type="http://schemas.openxmlformats.org/officeDocument/2006/relationships/hyperlink" Target="mailto:sgc@hec.ca" TargetMode="External"/><Relationship Id="rId2252" Type="http://schemas.openxmlformats.org/officeDocument/2006/relationships/hyperlink" Target="file:///C:\My%20Web%20Sites\sgc%20site\index.html" TargetMode="External"/><Relationship Id="rId224" Type="http://schemas.openxmlformats.org/officeDocument/2006/relationships/hyperlink" Target="file:///C:\nous_joindre\index-2.html" TargetMode="External"/><Relationship Id="rId431" Type="http://schemas.openxmlformats.org/officeDocument/2006/relationships/hyperlink" Target="file:///C:\index-2.html" TargetMode="External"/><Relationship Id="rId529" Type="http://schemas.openxmlformats.org/officeDocument/2006/relationships/hyperlink" Target="file:///C:\reseautage\ciblez-entreprises-faites-vous-connaitre\ciblez-les-entreprises-et-faites-vous-connaitre.html" TargetMode="External"/><Relationship Id="rId736" Type="http://schemas.openxmlformats.org/officeDocument/2006/relationships/hyperlink" Target="https://macarriere.hec.ca/" TargetMode="External"/><Relationship Id="rId1061" Type="http://schemas.openxmlformats.org/officeDocument/2006/relationships/hyperlink" Target="file:///C:\reseautage\index.html" TargetMode="External"/><Relationship Id="rId1159" Type="http://schemas.openxmlformats.org/officeDocument/2006/relationships/hyperlink" Target="file:///C:\My%20Web%20Sites\preparer-reussir-entrevue\se-preparer-pour-reussir-lentrevue.html" TargetMode="External"/><Relationship Id="rId1366" Type="http://schemas.openxmlformats.org/officeDocument/2006/relationships/hyperlink" Target="mailto:alexandre.duhamel@hec.ca" TargetMode="External"/><Relationship Id="rId2112" Type="http://schemas.openxmlformats.org/officeDocument/2006/relationships/hyperlink" Target="file:///C:\My%20Web%20Sites\index.html" TargetMode="External"/><Relationship Id="rId2417" Type="http://schemas.openxmlformats.org/officeDocument/2006/relationships/hyperlink" Target="https://www.hec.ca/etudiants/soutien-ressources/gestion-carriere/reseautage/sites-ressources-recherche-emploi/Liste-Sites-emploi.docx" TargetMode="External"/><Relationship Id="rId943" Type="http://schemas.openxmlformats.org/officeDocument/2006/relationships/hyperlink" Target="https://www.hec.ca/etudiants/soutien-ressources/gestion-carriere/cv-et-lettres/exemples-cv/CV-Commerce-Electronique.docx" TargetMode="External"/><Relationship Id="rId1019" Type="http://schemas.openxmlformats.org/officeDocument/2006/relationships/hyperlink" Target="file:///C:\reseautage\index.html" TargetMode="External"/><Relationship Id="rId1573" Type="http://schemas.openxmlformats.org/officeDocument/2006/relationships/hyperlink" Target="https://www.hec.ca/etudiants/soutien-ressources/index.html" TargetMode="External"/><Relationship Id="rId1780" Type="http://schemas.openxmlformats.org/officeDocument/2006/relationships/hyperlink" Target="file:///C:\carrieres-en-gestion\index.html" TargetMode="External"/><Relationship Id="rId1878" Type="http://schemas.openxmlformats.org/officeDocument/2006/relationships/hyperlink" Target="file:///C:\My%20Web%20Sites\parcours-developpement-carriere\parcours-developpement-carriere.html" TargetMode="External"/><Relationship Id="rId72" Type="http://schemas.openxmlformats.org/officeDocument/2006/relationships/hyperlink" Target="file:///C:\My%20Web%20Sites\index.html" TargetMode="External"/><Relationship Id="rId803" Type="http://schemas.openxmlformats.org/officeDocument/2006/relationships/hyperlink" Target="file:///C:\index-2.html" TargetMode="External"/><Relationship Id="rId1226" Type="http://schemas.openxmlformats.org/officeDocument/2006/relationships/hyperlink" Target="file:///C:\carrieres-en-gestion\index.html" TargetMode="External"/><Relationship Id="rId1433" Type="http://schemas.openxmlformats.org/officeDocument/2006/relationships/hyperlink" Target="file:///C:\My%20Web%20Sites\explorer-les-carrieres\explorer-les-carrieres.html" TargetMode="External"/><Relationship Id="rId1640" Type="http://schemas.openxmlformats.org/officeDocument/2006/relationships/hyperlink" Target="file:///C:\cv-et-lettres\index.html" TargetMode="External"/><Relationship Id="rId1738" Type="http://schemas.openxmlformats.org/officeDocument/2006/relationships/hyperlink" Target="file:///C:\stages\index.html" TargetMode="External"/><Relationship Id="rId1500" Type="http://schemas.openxmlformats.org/officeDocument/2006/relationships/hyperlink" Target="file:///C:\services-et-ateliers\utiliser-linkedin-efficacement-atelier\utilisez-linkedin-efficacement.html" TargetMode="External"/><Relationship Id="rId1945" Type="http://schemas.openxmlformats.org/officeDocument/2006/relationships/hyperlink" Target="https://macarriere.hec.ca/" TargetMode="External"/><Relationship Id="rId1805" Type="http://schemas.openxmlformats.org/officeDocument/2006/relationships/hyperlink" Target="file:///C:\entrevues\index.html" TargetMode="External"/><Relationship Id="rId179" Type="http://schemas.openxmlformats.org/officeDocument/2006/relationships/hyperlink" Target="file:///C:\services-et-ateliers\index.html" TargetMode="External"/><Relationship Id="rId386" Type="http://schemas.openxmlformats.org/officeDocument/2006/relationships/hyperlink" Target="file:///C:\My%20Web%20Sites\index.html" TargetMode="External"/><Relationship Id="rId593" Type="http://schemas.openxmlformats.org/officeDocument/2006/relationships/hyperlink" Target="file:///C:\parcours-developpement-carriere\parcours-developpement-carriere.html" TargetMode="External"/><Relationship Id="rId2067" Type="http://schemas.openxmlformats.org/officeDocument/2006/relationships/hyperlink" Target="file:///C:\reseautage\index.html" TargetMode="External"/><Relationship Id="rId2274" Type="http://schemas.openxmlformats.org/officeDocument/2006/relationships/hyperlink" Target="file:///C:\services-et-ateliers\index.html" TargetMode="External"/><Relationship Id="rId2481" Type="http://schemas.openxmlformats.org/officeDocument/2006/relationships/hyperlink" Target="https://www.hec.ca/etudiants/soutien-ressources/gestion-carriere/reseautage/evenements-de-reseautage/evenements-de-recrutement-ou-de-reseautage.html" TargetMode="External"/><Relationship Id="rId246" Type="http://schemas.openxmlformats.org/officeDocument/2006/relationships/hyperlink" Target="https://www.hec.ca/diplomes-fondation/evenements/index.html" TargetMode="External"/><Relationship Id="rId453" Type="http://schemas.openxmlformats.org/officeDocument/2006/relationships/hyperlink" Target="file:///C:\My%20Web%20Sites\carrieres-en-entrepreneuriat\carrieres-en-entrepreneuriat.html" TargetMode="External"/><Relationship Id="rId660" Type="http://schemas.openxmlformats.org/officeDocument/2006/relationships/hyperlink" Target="file:///C:\cv-et-lettres\index.html" TargetMode="External"/><Relationship Id="rId898" Type="http://schemas.openxmlformats.org/officeDocument/2006/relationships/hyperlink" Target="https://www.hec.ca/etudiants/soutien-ressources/index.html" TargetMode="External"/><Relationship Id="rId1083" Type="http://schemas.openxmlformats.org/officeDocument/2006/relationships/hyperlink" Target="file:///C:\reseautage\index.html" TargetMode="External"/><Relationship Id="rId1290" Type="http://schemas.openxmlformats.org/officeDocument/2006/relationships/hyperlink" Target="file:///C:\My%20Web%20Sites\sgc%20site\videos\index.html" TargetMode="External"/><Relationship Id="rId2134" Type="http://schemas.openxmlformats.org/officeDocument/2006/relationships/hyperlink" Target="file:///C:\index-2.html" TargetMode="External"/><Relationship Id="rId2341" Type="http://schemas.openxmlformats.org/officeDocument/2006/relationships/hyperlink" Target="file:///C:\services-et-ateliers\index.html" TargetMode="External"/><Relationship Id="rId106" Type="http://schemas.openxmlformats.org/officeDocument/2006/relationships/hyperlink" Target="file:///C:\reseautage\sinformer-aupres-professionnels\sinformer-aupres-des-professionnels.html" TargetMode="External"/><Relationship Id="rId313" Type="http://schemas.openxmlformats.org/officeDocument/2006/relationships/hyperlink" Target="https://macarriere.hec.ca/" TargetMode="External"/><Relationship Id="rId758" Type="http://schemas.openxmlformats.org/officeDocument/2006/relationships/hyperlink" Target="file:///C:\My%20Web%20Sites\cv-et-lettres\index.html" TargetMode="External"/><Relationship Id="rId965" Type="http://schemas.openxmlformats.org/officeDocument/2006/relationships/hyperlink" Target="https://www.hec.ca/etudiants/soutien-ressources/gestion-carriere/cv-et-lettres/adapter-cv-maitre/Guide-Candidature-Allemagne.pdf" TargetMode="External"/><Relationship Id="rId1150" Type="http://schemas.openxmlformats.org/officeDocument/2006/relationships/hyperlink" Target="file:///C:\My%20Web%20Sites\index.html" TargetMode="External"/><Relationship Id="rId1388" Type="http://schemas.openxmlformats.org/officeDocument/2006/relationships/hyperlink" Target="mailto:talents@hec.ca" TargetMode="External"/><Relationship Id="rId1595" Type="http://schemas.openxmlformats.org/officeDocument/2006/relationships/hyperlink" Target="file:///C:\My%20Web%20Sites\sgc%20site\bien-se-connaitre\bien-se-connaitre.html" TargetMode="External"/><Relationship Id="rId2439" Type="http://schemas.openxmlformats.org/officeDocument/2006/relationships/hyperlink" Target="file:///C:\My%20Web%20Sites\sgc%20site\quoi-faire-apres-avoir-trouve-un-stage.html" TargetMode="External"/><Relationship Id="rId94" Type="http://schemas.openxmlformats.org/officeDocument/2006/relationships/hyperlink" Target="https://www.linkedin.com/search/results/people/?keywords=analyse%20d%27affaires&amp;origin=GLOBAL_SEARCH_HEADER" TargetMode="External"/><Relationship Id="rId520" Type="http://schemas.openxmlformats.org/officeDocument/2006/relationships/hyperlink" Target="https://www.cacee.com/index_Fr.html" TargetMode="External"/><Relationship Id="rId618" Type="http://schemas.openxmlformats.org/officeDocument/2006/relationships/hyperlink" Target="file:///C:\My%20Web%20Sites\carrieres-en-gestion-des-ressources-humaines\carrieres-en-gestion-des-ressources-humaines.html" TargetMode="External"/><Relationship Id="rId825" Type="http://schemas.openxmlformats.org/officeDocument/2006/relationships/hyperlink" Target="file:///C:\My%20Web%20Sites\index.html" TargetMode="External"/><Relationship Id="rId1248" Type="http://schemas.openxmlformats.org/officeDocument/2006/relationships/hyperlink" Target="file:///C:\cv-et-lettres\index.html" TargetMode="External"/><Relationship Id="rId1455" Type="http://schemas.openxmlformats.org/officeDocument/2006/relationships/hyperlink" Target="file:///C:\nous_joindre\index-2.html" TargetMode="External"/><Relationship Id="rId1662" Type="http://schemas.openxmlformats.org/officeDocument/2006/relationships/hyperlink" Target="file:///C:\reseautage\evenements-de-reseautage\evenements-de-recrutement-ou-de-reseautage.html" TargetMode="External"/><Relationship Id="rId2201" Type="http://schemas.openxmlformats.org/officeDocument/2006/relationships/hyperlink" Target="file:///C:\cv-et-lettres\index.html" TargetMode="External"/><Relationship Id="rId2506" Type="http://schemas.openxmlformats.org/officeDocument/2006/relationships/hyperlink" Target="https://www.hec.ca/etudiants/soutien-ressources/gestion-carriere/stages/index.html" TargetMode="External"/><Relationship Id="rId1010" Type="http://schemas.openxmlformats.org/officeDocument/2006/relationships/hyperlink" Target="file:///C:\reseautage\index.html" TargetMode="External"/><Relationship Id="rId1108" Type="http://schemas.openxmlformats.org/officeDocument/2006/relationships/hyperlink" Target="file:///C:\My%20Web%20Sites\exemples-cv\exemples-cv.html" TargetMode="External"/><Relationship Id="rId1315" Type="http://schemas.openxmlformats.org/officeDocument/2006/relationships/hyperlink" Target="file:///C:\My%20Web%20Sites\sgc%20site\stages\index.html" TargetMode="External"/><Relationship Id="rId1967" Type="http://schemas.openxmlformats.org/officeDocument/2006/relationships/hyperlink" Target="https://aeroemploi.ca/" TargetMode="External"/><Relationship Id="rId1522" Type="http://schemas.openxmlformats.org/officeDocument/2006/relationships/hyperlink" Target="file:///C:\My%20Web%20Sites\se-lancer-strategie-de-recherche-d-emploi\se-lancer-strategie-recherche-demploi.html" TargetMode="External"/><Relationship Id="rId21" Type="http://schemas.openxmlformats.org/officeDocument/2006/relationships/hyperlink" Target="file:///C:\stages\index.html" TargetMode="External"/><Relationship Id="rId2089" Type="http://schemas.openxmlformats.org/officeDocument/2006/relationships/hyperlink" Target="file:///C:\My%20Web%20Sites\stages\index.html" TargetMode="External"/><Relationship Id="rId2296" Type="http://schemas.openxmlformats.org/officeDocument/2006/relationships/hyperlink" Target="https://cpaquebec.ca/fr/etudiants-et-futurs-cpa/stage/processus-de-declaration-de-stage/" TargetMode="External"/><Relationship Id="rId268" Type="http://schemas.openxmlformats.org/officeDocument/2006/relationships/hyperlink" Target="file:///C:\stages\index.html" TargetMode="External"/><Relationship Id="rId475" Type="http://schemas.openxmlformats.org/officeDocument/2006/relationships/hyperlink" Target="http://canadianqualitycongress.com/accueil-2016/" TargetMode="External"/><Relationship Id="rId682" Type="http://schemas.openxmlformats.org/officeDocument/2006/relationships/hyperlink" Target="file:///C:\parcours-developpement-carriere\explorer-les-carrieres\explorer-les-carrieres.html" TargetMode="External"/><Relationship Id="rId2156" Type="http://schemas.openxmlformats.org/officeDocument/2006/relationships/hyperlink" Target="https://macarriere.hec.ca/Public_Events.htm" TargetMode="External"/><Relationship Id="rId2363" Type="http://schemas.openxmlformats.org/officeDocument/2006/relationships/hyperlink" Target="https://www.hec.ca/etudiants/mon-programme/dess/projet-intervention/index.html" TargetMode="External"/><Relationship Id="rId128" Type="http://schemas.openxmlformats.org/officeDocument/2006/relationships/hyperlink" Target="file:///C:\services-et-ateliers\index.html" TargetMode="External"/><Relationship Id="rId335" Type="http://schemas.openxmlformats.org/officeDocument/2006/relationships/hyperlink" Target="file:///C:\reseautage\index.html" TargetMode="External"/><Relationship Id="rId542" Type="http://schemas.openxmlformats.org/officeDocument/2006/relationships/hyperlink" Target="file:///C:\nous_joindre\index-2.html" TargetMode="External"/><Relationship Id="rId1172" Type="http://schemas.openxmlformats.org/officeDocument/2006/relationships/hyperlink" Target="file:///C:\My%20Web%20Sites\services-et-ateliers\index.html" TargetMode="External"/><Relationship Id="rId2016" Type="http://schemas.openxmlformats.org/officeDocument/2006/relationships/hyperlink" Target="https://www.kdnuggets.com/jobs/index.html" TargetMode="External"/><Relationship Id="rId2223" Type="http://schemas.openxmlformats.org/officeDocument/2006/relationships/hyperlink" Target="file:///C:\stages\index.html" TargetMode="External"/><Relationship Id="rId2430" Type="http://schemas.openxmlformats.org/officeDocument/2006/relationships/hyperlink" Target="file:///C:\reseautage\sites-ressources-recherche-emploi\sites-ressources-recherche-demploi.html" TargetMode="External"/><Relationship Id="rId402" Type="http://schemas.openxmlformats.org/officeDocument/2006/relationships/hyperlink" Target="https://www.hec.ca/etudiants/mon-programme/baa/specialisations/specialisation-gestion-projets.html" TargetMode="External"/><Relationship Id="rId1032" Type="http://schemas.openxmlformats.org/officeDocument/2006/relationships/hyperlink" Target="https://www.hec.ca/etudiants/soutien-ressources/gestion-carriere/cv-et-lettres/lettre-presentation/Economie-appliquee-ou-economie-financiere-en-reponse-a-une-offre.docx" TargetMode="External"/><Relationship Id="rId1989" Type="http://schemas.openxmlformats.org/officeDocument/2006/relationships/hyperlink" Target="https://www.emploisencomptabilite.com/fr/" TargetMode="External"/><Relationship Id="rId1849" Type="http://schemas.openxmlformats.org/officeDocument/2006/relationships/hyperlink" Target="file:///C:\carrieres-en-gestion\index.html" TargetMode="External"/><Relationship Id="rId192" Type="http://schemas.openxmlformats.org/officeDocument/2006/relationships/hyperlink" Target="file:///C:\My%20Web%20Sites\carrieres-en-marketing\carrieres-en-marketing.html" TargetMode="External"/><Relationship Id="rId1709" Type="http://schemas.openxmlformats.org/officeDocument/2006/relationships/hyperlink" Target="file:///C:\My%20Web%20Sites\index.html" TargetMode="External"/><Relationship Id="rId1916" Type="http://schemas.openxmlformats.org/officeDocument/2006/relationships/hyperlink" Target="file:///C:\nous_joindre\index-2.html" TargetMode="External"/><Relationship Id="rId2080" Type="http://schemas.openxmlformats.org/officeDocument/2006/relationships/hyperlink" Target="https://www.hec.ca/etudiants/soutien-ressources/gestion-carriere/services-et-ateliers/careerleader/exemple-rapport-careerleader.pdf" TargetMode="External"/><Relationship Id="rId869" Type="http://schemas.openxmlformats.org/officeDocument/2006/relationships/hyperlink" Target="file:///C:\My%20Web%20Sites\tutoriel\tutoriel-redigez-cv-maitre.html" TargetMode="External"/><Relationship Id="rId1499" Type="http://schemas.openxmlformats.org/officeDocument/2006/relationships/hyperlink" Target="file:///C:\services-et-ateliers\preparation-recrutement-campus\preparation-recrutement-sur-campus.html" TargetMode="External"/><Relationship Id="rId729" Type="http://schemas.openxmlformats.org/officeDocument/2006/relationships/hyperlink" Target="https://www.sas.com/en_us/certification.html" TargetMode="External"/><Relationship Id="rId1359" Type="http://schemas.openxmlformats.org/officeDocument/2006/relationships/hyperlink" Target="mailto:virginie.denommee@hec.ca" TargetMode="External"/><Relationship Id="rId936" Type="http://schemas.openxmlformats.org/officeDocument/2006/relationships/hyperlink" Target="https://www.hec.ca/etudiants/soutien-ressources/gestion-carriere/cv-et-lettres/exemples-cv/CV-MBA-fr-exemple-3.docx" TargetMode="External"/><Relationship Id="rId1219" Type="http://schemas.openxmlformats.org/officeDocument/2006/relationships/hyperlink" Target="file:///C:\cv-et-lettres\index.html" TargetMode="External"/><Relationship Id="rId1566" Type="http://schemas.openxmlformats.org/officeDocument/2006/relationships/hyperlink" Target="http://www.lojiq.org/" TargetMode="External"/><Relationship Id="rId1773" Type="http://schemas.openxmlformats.org/officeDocument/2006/relationships/hyperlink" Target="file:///C:\cv-et-lettres\index.html" TargetMode="External"/><Relationship Id="rId1980" Type="http://schemas.openxmlformats.org/officeDocument/2006/relationships/hyperlink" Target="http://www.technicaljobs.ca/fr" TargetMode="External"/><Relationship Id="rId65" Type="http://schemas.openxmlformats.org/officeDocument/2006/relationships/hyperlink" Target="file:///C:\cv-et-lettres\index.html" TargetMode="External"/><Relationship Id="rId1426" Type="http://schemas.openxmlformats.org/officeDocument/2006/relationships/hyperlink" Target="file:///C:\services-et-ateliers\orientation-gestion-carriere\groupe_orientation.html" TargetMode="External"/><Relationship Id="rId1633" Type="http://schemas.openxmlformats.org/officeDocument/2006/relationships/hyperlink" Target="file:///C:\entrevues\index.html" TargetMode="External"/><Relationship Id="rId1840" Type="http://schemas.openxmlformats.org/officeDocument/2006/relationships/hyperlink" Target="file:///C:\carrieres-en-gestion\index.html" TargetMode="External"/><Relationship Id="rId1700" Type="http://schemas.openxmlformats.org/officeDocument/2006/relationships/hyperlink" Target="file:///C:\My%20Web%20Sites\sinformer-aupres-professionnels\sinformer-aupres-des-professionnels.html" TargetMode="External"/><Relationship Id="rId379" Type="http://schemas.openxmlformats.org/officeDocument/2006/relationships/hyperlink" Target="file:///C:\reseautage\ciblez-entreprises-faites-vous-connaitre\ciblez-les-entreprises-et-faites-vous-connaitre.html" TargetMode="External"/><Relationship Id="rId586" Type="http://schemas.openxmlformats.org/officeDocument/2006/relationships/hyperlink" Target="file:///C:\reseautage\sinformer-aupres-professionnels\sinformer-aupres-des-professionnels.html" TargetMode="External"/><Relationship Id="rId793" Type="http://schemas.openxmlformats.org/officeDocument/2006/relationships/hyperlink" Target="file:///C:\My%20Web%20Sites\index.html" TargetMode="External"/><Relationship Id="rId2267" Type="http://schemas.openxmlformats.org/officeDocument/2006/relationships/hyperlink" Target="file:///C:\index-2.html" TargetMode="External"/><Relationship Id="rId2474" Type="http://schemas.openxmlformats.org/officeDocument/2006/relationships/hyperlink" Target="https://www.hec.ca/etudiants/mon-programme/baa/stages/index.html" TargetMode="External"/><Relationship Id="rId239" Type="http://schemas.openxmlformats.org/officeDocument/2006/relationships/hyperlink" Target="file:///C:\My%20Web%20Sites\carrieres-en-marketing\carrieres-en-marketing.html" TargetMode="External"/><Relationship Id="rId446" Type="http://schemas.openxmlformats.org/officeDocument/2006/relationships/hyperlink" Target="file:///C:\entrevues\index.html" TargetMode="External"/><Relationship Id="rId653" Type="http://schemas.openxmlformats.org/officeDocument/2006/relationships/hyperlink" Target="file:///C:\entrevues\index.html" TargetMode="External"/><Relationship Id="rId1076" Type="http://schemas.openxmlformats.org/officeDocument/2006/relationships/hyperlink" Target="file:///C:\index-2.html" TargetMode="External"/><Relationship Id="rId1283" Type="http://schemas.openxmlformats.org/officeDocument/2006/relationships/hyperlink" Target="file:///C:\My%20Web%20Sites\sgc%20site\parcours-developpement-carriere\bien-se-connaitre\bien-se-connaitre.html" TargetMode="External"/><Relationship Id="rId1490" Type="http://schemas.openxmlformats.org/officeDocument/2006/relationships/hyperlink" Target="http://ville.montreal.qc.ca/portal/page?_pageid=5798,39689589&amp;_dad=portal&amp;_schema=PORTAL" TargetMode="External"/><Relationship Id="rId2127" Type="http://schemas.openxmlformats.org/officeDocument/2006/relationships/hyperlink" Target="file:///C:\reseautage\index.html" TargetMode="External"/><Relationship Id="rId2334" Type="http://schemas.openxmlformats.org/officeDocument/2006/relationships/hyperlink" Target="file:///C:\index-2.html" TargetMode="External"/><Relationship Id="rId306" Type="http://schemas.openxmlformats.org/officeDocument/2006/relationships/hyperlink" Target="https://labase.hec.ca/programmes/remi-marcoux/" TargetMode="External"/><Relationship Id="rId860" Type="http://schemas.openxmlformats.org/officeDocument/2006/relationships/hyperlink" Target="file:///C:\stages\index.html" TargetMode="External"/><Relationship Id="rId1143" Type="http://schemas.openxmlformats.org/officeDocument/2006/relationships/hyperlink" Target="file:///C:\nous_joindre\index-2.html" TargetMode="External"/><Relationship Id="rId513" Type="http://schemas.openxmlformats.org/officeDocument/2006/relationships/hyperlink" Target="http://parcoursrh.org/" TargetMode="External"/><Relationship Id="rId720" Type="http://schemas.openxmlformats.org/officeDocument/2006/relationships/hyperlink" Target="file:///C:\services-et-ateliers\index.html" TargetMode="External"/><Relationship Id="rId1350" Type="http://schemas.openxmlformats.org/officeDocument/2006/relationships/hyperlink" Target="https://www.hec.ca/campus/helene-desmarais/niveau-3/index.html" TargetMode="External"/><Relationship Id="rId2401" Type="http://schemas.openxmlformats.org/officeDocument/2006/relationships/hyperlink" Target="https://www.guichetemplois.gc.ca/jobsearch/rechercheemplois?fjsf=1&amp;sort=D" TargetMode="External"/><Relationship Id="rId1003" Type="http://schemas.openxmlformats.org/officeDocument/2006/relationships/hyperlink" Target="file:///C:\index-2.html" TargetMode="External"/><Relationship Id="rId1210" Type="http://schemas.openxmlformats.org/officeDocument/2006/relationships/hyperlink" Target="file:///C:\My%20Web%20Sites\preparer-reussir-entrevue\se-preparer-pour-reussir-lentrevue.html" TargetMode="External"/><Relationship Id="rId2191" Type="http://schemas.openxmlformats.org/officeDocument/2006/relationships/hyperlink" Target="file:///C:\stages\index.html" TargetMode="External"/><Relationship Id="rId163" Type="http://schemas.openxmlformats.org/officeDocument/2006/relationships/hyperlink" Target="file:///C:\index-2.html" TargetMode="External"/><Relationship Id="rId370" Type="http://schemas.openxmlformats.org/officeDocument/2006/relationships/hyperlink" Target="https://www.linkedin.com/groups/1874181/profile" TargetMode="External"/><Relationship Id="rId2051" Type="http://schemas.openxmlformats.org/officeDocument/2006/relationships/hyperlink" Target="file:///C:\cv-et-lettres\index.html" TargetMode="External"/><Relationship Id="rId230" Type="http://schemas.openxmlformats.org/officeDocument/2006/relationships/hyperlink" Target="file:///C:\reseautage\index.html" TargetMode="External"/><Relationship Id="rId1677" Type="http://schemas.openxmlformats.org/officeDocument/2006/relationships/hyperlink" Target="file:///C:\services-et-ateliers\index.html" TargetMode="External"/><Relationship Id="rId1884" Type="http://schemas.openxmlformats.org/officeDocument/2006/relationships/hyperlink" Target="file:///C:\My%20Web%20Sites\services-et-ateliers\index.html" TargetMode="External"/><Relationship Id="rId907" Type="http://schemas.openxmlformats.org/officeDocument/2006/relationships/hyperlink" Target="file:///C:\entrevues\index.html" TargetMode="External"/><Relationship Id="rId1537" Type="http://schemas.openxmlformats.org/officeDocument/2006/relationships/hyperlink" Target="file:///C:\index-2.html" TargetMode="External"/><Relationship Id="rId1744" Type="http://schemas.openxmlformats.org/officeDocument/2006/relationships/hyperlink" Target="file:///C:\index-2.html" TargetMode="External"/><Relationship Id="rId1951" Type="http://schemas.openxmlformats.org/officeDocument/2006/relationships/hyperlink" Target="http://www.emplois-montreal.ca/" TargetMode="External"/><Relationship Id="rId36" Type="http://schemas.openxmlformats.org/officeDocument/2006/relationships/hyperlink" Target="https://www.hec.ca/gestion-durable-responsable/index/fichiers/HEC_Montreal_Guide_Carrieres_Developpement_Durable_2021.pdf" TargetMode="External"/><Relationship Id="rId1604" Type="http://schemas.openxmlformats.org/officeDocument/2006/relationships/hyperlink" Target="file:///C:\My%20Web%20Sites\parcours-developpement-carriere.html" TargetMode="External"/><Relationship Id="rId1811" Type="http://schemas.openxmlformats.org/officeDocument/2006/relationships/hyperlink" Target="file:///C:\stages\index.html" TargetMode="External"/><Relationship Id="rId697" Type="http://schemas.openxmlformats.org/officeDocument/2006/relationships/hyperlink" Target="file:///C:\reseautage\apprenez-bien-utiliser-linkedin\apprenez-bien-utiliser-linkedin.html" TargetMode="External"/><Relationship Id="rId2378" Type="http://schemas.openxmlformats.org/officeDocument/2006/relationships/hyperlink" Target="file:///C:\reseautage\index.html" TargetMode="External"/><Relationship Id="rId1187" Type="http://schemas.openxmlformats.org/officeDocument/2006/relationships/hyperlink" Target="file:///C:\My%20Web%20Sites\sgc%20site\evaluez-qualite-entrevues\evaluez-qualite-entrevues.html" TargetMode="External"/><Relationship Id="rId557" Type="http://schemas.openxmlformats.org/officeDocument/2006/relationships/hyperlink" Target="https://www.hec.ca/gestion-durable-responsable/index/fichiers/HEC_Montreal_Guide_Carrieres_Developpement_Durable_2021.pdf" TargetMode="External"/><Relationship Id="rId764" Type="http://schemas.openxmlformats.org/officeDocument/2006/relationships/hyperlink" Target="file:///C:\My%20Web%20Sites\parcours-developpement-carriere\parcours-developpement-carriere.html" TargetMode="External"/><Relationship Id="rId971" Type="http://schemas.openxmlformats.org/officeDocument/2006/relationships/hyperlink" Target="https://www.hec.ca/etudiants/soutien-ressources/gestion-carriere/cv-et-lettres/adapter-cv-maitre/cv_france.docx" TargetMode="External"/><Relationship Id="rId1394" Type="http://schemas.openxmlformats.org/officeDocument/2006/relationships/hyperlink" Target="mailto:rachael.fensom@hec.ca" TargetMode="External"/><Relationship Id="rId2238" Type="http://schemas.openxmlformats.org/officeDocument/2006/relationships/hyperlink" Target="https://www.hec.ca/etudiants/soutien-ressources/index.html" TargetMode="External"/><Relationship Id="rId2445" Type="http://schemas.openxmlformats.org/officeDocument/2006/relationships/hyperlink" Target="https://www.hec.ca/etudiants/mon-programme/maitrises/projets/projet-supervise.html" TargetMode="External"/><Relationship Id="rId417" Type="http://schemas.openxmlformats.org/officeDocument/2006/relationships/hyperlink" Target="http://www.pmimontreal.org/" TargetMode="External"/><Relationship Id="rId624" Type="http://schemas.openxmlformats.org/officeDocument/2006/relationships/hyperlink" Target="file:///C:\My%20Web%20Sites\statistiques-emploi-diplomes\statistiques-demploi-des-diplomes.html" TargetMode="External"/><Relationship Id="rId831" Type="http://schemas.openxmlformats.org/officeDocument/2006/relationships/hyperlink" Target="file:///C:\reseautage\index.html" TargetMode="External"/><Relationship Id="rId1047" Type="http://schemas.openxmlformats.org/officeDocument/2006/relationships/hyperlink" Target="file:///C:\index-2.html" TargetMode="External"/><Relationship Id="rId1254" Type="http://schemas.openxmlformats.org/officeDocument/2006/relationships/hyperlink" Target="file:///C:\parcours-developpement-carriere\parcours-developpement-carriere.html" TargetMode="External"/><Relationship Id="rId1461" Type="http://schemas.openxmlformats.org/officeDocument/2006/relationships/hyperlink" Target="file:///C:\My%20Web%20Sites\muscler-son-profil\muscler-son-profil.html" TargetMode="External"/><Relationship Id="rId2305" Type="http://schemas.openxmlformats.org/officeDocument/2006/relationships/hyperlink" Target="https://www.hec.ca/etudiants/soutien-ressources/gestion-carriere/stages/stage-cpa/Modele-de-base-CV-RCPA.docx" TargetMode="External"/><Relationship Id="rId2512" Type="http://schemas.openxmlformats.org/officeDocument/2006/relationships/hyperlink" Target="https://www.hec.ca/etudiants/soutien-ressources/gestion-carriere/stages/index.html" TargetMode="External"/><Relationship Id="rId1114" Type="http://schemas.openxmlformats.org/officeDocument/2006/relationships/hyperlink" Target="file:///C:\carrieres-en-gestion\index.html" TargetMode="External"/><Relationship Id="rId1321" Type="http://schemas.openxmlformats.org/officeDocument/2006/relationships/hyperlink" Target="https://macarriere.hec.ca/" TargetMode="External"/><Relationship Id="rId2095" Type="http://schemas.openxmlformats.org/officeDocument/2006/relationships/hyperlink" Target="file:///C:\My%20Web%20Sites\index-2.html" TargetMode="External"/><Relationship Id="rId274" Type="http://schemas.openxmlformats.org/officeDocument/2006/relationships/hyperlink" Target="file:///C:\index-2.html" TargetMode="External"/><Relationship Id="rId481" Type="http://schemas.openxmlformats.org/officeDocument/2006/relationships/hyperlink" Target="file:///C:\reseautage\apprenez-bien-utiliser-linkedin\apprenez-bien-utiliser-linkedin.html" TargetMode="External"/><Relationship Id="rId2162" Type="http://schemas.openxmlformats.org/officeDocument/2006/relationships/hyperlink" Target="file:///C:\index-2.html" TargetMode="External"/><Relationship Id="rId134" Type="http://schemas.openxmlformats.org/officeDocument/2006/relationships/hyperlink" Target="file:///C:\My%20Web%20Sites\carrieres-en-marketing\carrieres-en-marketing.html" TargetMode="External"/><Relationship Id="rId341" Type="http://schemas.openxmlformats.org/officeDocument/2006/relationships/hyperlink" Target="https://www.cfainstitute.org/en/programs/cfa" TargetMode="External"/><Relationship Id="rId2022" Type="http://schemas.openxmlformats.org/officeDocument/2006/relationships/hyperlink" Target="https://www.hec.ca/etudiants/soutien-ressources/gestion-carriere/reseautage/sites-ressources-recherche-emploi/Liste-Sites-emploi.docx" TargetMode="External"/><Relationship Id="rId201" Type="http://schemas.openxmlformats.org/officeDocument/2006/relationships/hyperlink" Target="https://evenements-communaute-etudiante.hec.ca/evenements/mois/?tribe_organizers%5B0%5D=6730&amp;tribe_organizers%5B1%5D=6732" TargetMode="External"/><Relationship Id="rId1788" Type="http://schemas.openxmlformats.org/officeDocument/2006/relationships/hyperlink" Target="file:///C:\cv-et-lettres\adapter-cv-maitre\adaptez-cv-maitre.html" TargetMode="External"/><Relationship Id="rId1995" Type="http://schemas.openxmlformats.org/officeDocument/2006/relationships/hyperlink" Target="https://www.econjobmarket.org/" TargetMode="External"/><Relationship Id="rId1648" Type="http://schemas.openxmlformats.org/officeDocument/2006/relationships/hyperlink" Target="file:///C:\reseautage\votre-enonce-de-positionnement\votre-enonce-de-positionnement.html" TargetMode="External"/><Relationship Id="rId1508" Type="http://schemas.openxmlformats.org/officeDocument/2006/relationships/hyperlink" Target="file:///C:\My%20Web%20Sites\bien-se-connaitre\bien-se-connaitre.html" TargetMode="External"/><Relationship Id="rId1855" Type="http://schemas.openxmlformats.org/officeDocument/2006/relationships/hyperlink" Target="file:///C:\nous_joindre\index-2.html" TargetMode="External"/><Relationship Id="rId1715" Type="http://schemas.openxmlformats.org/officeDocument/2006/relationships/hyperlink" Target="file:///C:\carrieres-en-gestion\index.html" TargetMode="External"/><Relationship Id="rId1922" Type="http://schemas.openxmlformats.org/officeDocument/2006/relationships/hyperlink" Target="file:///C:\services-et-ateliers\index.html" TargetMode="External"/><Relationship Id="rId2489" Type="http://schemas.openxmlformats.org/officeDocument/2006/relationships/hyperlink" Target="https://www.hec.ca/etudiants/mon-programme/maitrises/documents/guide_projet_integration_dd.pdf" TargetMode="External"/><Relationship Id="rId668" Type="http://schemas.openxmlformats.org/officeDocument/2006/relationships/hyperlink" Target="file:///C:\My%20Web%20Sites\carrieres-en-comptabilite\carrieres-en-comptabilite.html" TargetMode="External"/><Relationship Id="rId875" Type="http://schemas.openxmlformats.org/officeDocument/2006/relationships/hyperlink" Target="file:///C:\parcours-developpement-carriere\parcours-developpement-carriere.html" TargetMode="External"/><Relationship Id="rId1298" Type="http://schemas.openxmlformats.org/officeDocument/2006/relationships/hyperlink" Target="https://www.hec.ca/etudiants/soutien-ressources/index.html" TargetMode="External"/><Relationship Id="rId2349" Type="http://schemas.openxmlformats.org/officeDocument/2006/relationships/hyperlink" Target="file:///C:\entrevues\index.html" TargetMode="External"/><Relationship Id="rId528" Type="http://schemas.openxmlformats.org/officeDocument/2006/relationships/hyperlink" Target="file:///C:\reseautage\sinformer-aupres-professionnels\sinformer-aupres-des-professionnels.html" TargetMode="External"/><Relationship Id="rId735" Type="http://schemas.openxmlformats.org/officeDocument/2006/relationships/hyperlink" Target="https://www.hec.ca/diplomes-fondation/evenements/index.html" TargetMode="External"/><Relationship Id="rId942" Type="http://schemas.openxmlformats.org/officeDocument/2006/relationships/hyperlink" Target="https://www.hec.ca/etudiants/soutien-ressources/gestion-carriere/cv-et-lettres/exemples-cv/CV-Digital-Transformation-IT.docx" TargetMode="External"/><Relationship Id="rId1158" Type="http://schemas.openxmlformats.org/officeDocument/2006/relationships/hyperlink" Target="file:///C:\reseautage\faire-bonne-impression\faire-bonne-impression.html" TargetMode="External"/><Relationship Id="rId1365" Type="http://schemas.openxmlformats.org/officeDocument/2006/relationships/hyperlink" Target="mailto:samuel.tremblay-boucher@hec.ca" TargetMode="External"/><Relationship Id="rId1572" Type="http://schemas.openxmlformats.org/officeDocument/2006/relationships/hyperlink" Target="file:///C:\stages\trouver-stage-projet-supervise-emploi-ete\trouver-stage-projet-supervise-emploi-ete.html" TargetMode="External"/><Relationship Id="rId2209" Type="http://schemas.openxmlformats.org/officeDocument/2006/relationships/hyperlink" Target="file:///C:\index-2.html" TargetMode="External"/><Relationship Id="rId2416" Type="http://schemas.openxmlformats.org/officeDocument/2006/relationships/hyperlink" Target="https://www.hec.ca/etudiants/soutien-ressources/gestion-carriere/cv-et-lettres/adapter-cv-maitre/Guide-Candidature-Suisse.pdf" TargetMode="External"/><Relationship Id="rId1018" Type="http://schemas.openxmlformats.org/officeDocument/2006/relationships/hyperlink" Target="file:///C:\My%20Web%20Sites\index.html" TargetMode="External"/><Relationship Id="rId1225" Type="http://schemas.openxmlformats.org/officeDocument/2006/relationships/hyperlink" Target="file:///C:\parcours-developpement-carriere\parcours-developpement-carriere.html" TargetMode="External"/><Relationship Id="rId1432" Type="http://schemas.openxmlformats.org/officeDocument/2006/relationships/hyperlink" Target="file:///C:\My%20Web%20Sites\explorer-les-carrieres\explorer-les-carrieres.html" TargetMode="External"/><Relationship Id="rId71" Type="http://schemas.openxmlformats.org/officeDocument/2006/relationships/hyperlink" Target="file:///C:\parcours-developpement-carriere\parcours-developpement-carriere.html" TargetMode="External"/><Relationship Id="rId802" Type="http://schemas.openxmlformats.org/officeDocument/2006/relationships/hyperlink" Target="file:///C:\nous_joindre\index-2.html" TargetMode="External"/><Relationship Id="rId178" Type="http://schemas.openxmlformats.org/officeDocument/2006/relationships/hyperlink" Target="file:///C:\entrevues\index.html" TargetMode="External"/><Relationship Id="rId385" Type="http://schemas.openxmlformats.org/officeDocument/2006/relationships/hyperlink" Target="file:///C:\parcours-developpement-carriere\parcours-developpement-carriere.html" TargetMode="External"/><Relationship Id="rId592" Type="http://schemas.openxmlformats.org/officeDocument/2006/relationships/hyperlink" Target="file:///C:\index-2.html" TargetMode="External"/><Relationship Id="rId2066" Type="http://schemas.openxmlformats.org/officeDocument/2006/relationships/hyperlink" Target="file:///C:\cv-et-lettres\index.html" TargetMode="External"/><Relationship Id="rId2273" Type="http://schemas.openxmlformats.org/officeDocument/2006/relationships/hyperlink" Target="file:///C:\entrevues\index.html" TargetMode="External"/><Relationship Id="rId2480" Type="http://schemas.openxmlformats.org/officeDocument/2006/relationships/hyperlink" Target="https://www.hec.ca/etudiants/mon-programme/maitrises/stages/index.html" TargetMode="External"/><Relationship Id="rId245" Type="http://schemas.openxmlformats.org/officeDocument/2006/relationships/hyperlink" Target="https://www.hec.ca/etudiants/mon-programme/baa/specialisations/Choisir-specialisation-baa.html" TargetMode="External"/><Relationship Id="rId452" Type="http://schemas.openxmlformats.org/officeDocument/2006/relationships/hyperlink" Target="file:///C:\My%20Web%20Sites\carrieres-en-consultation\carrieres-en-consultation.html" TargetMode="External"/><Relationship Id="rId1082" Type="http://schemas.openxmlformats.org/officeDocument/2006/relationships/hyperlink" Target="file:///C:\My%20Web%20Sites\index.html" TargetMode="External"/><Relationship Id="rId2133" Type="http://schemas.openxmlformats.org/officeDocument/2006/relationships/hyperlink" Target="https://www.hec.ca/etudiants/soutien-ressources/index.html" TargetMode="External"/><Relationship Id="rId2340" Type="http://schemas.openxmlformats.org/officeDocument/2006/relationships/hyperlink" Target="file:///C:\entrevues\index.html" TargetMode="External"/><Relationship Id="rId105" Type="http://schemas.openxmlformats.org/officeDocument/2006/relationships/hyperlink" Target="file:///C:\reseautage\apprenez-bien-utiliser-linkedin\apprenez-bien-utiliser-linkedin.html" TargetMode="External"/><Relationship Id="rId312" Type="http://schemas.openxmlformats.org/officeDocument/2006/relationships/hyperlink" Target="http://femmessor.com/" TargetMode="External"/><Relationship Id="rId2200" Type="http://schemas.openxmlformats.org/officeDocument/2006/relationships/hyperlink" Target="file:///C:\stages\index.html" TargetMode="External"/><Relationship Id="rId1899" Type="http://schemas.openxmlformats.org/officeDocument/2006/relationships/hyperlink" Target="file:///C:\index-2.html" TargetMode="External"/><Relationship Id="rId1759" Type="http://schemas.openxmlformats.org/officeDocument/2006/relationships/hyperlink" Target="https://emplois.ca.indeed.com/" TargetMode="External"/><Relationship Id="rId1966" Type="http://schemas.openxmlformats.org/officeDocument/2006/relationships/hyperlink" Target="http://www.aerojobs.ca/fr" TargetMode="External"/><Relationship Id="rId1619" Type="http://schemas.openxmlformats.org/officeDocument/2006/relationships/hyperlink" Target="file:///C:\reseautage\votre-enonce-de-positionnement\votre-enonce-de-positionnement.html" TargetMode="External"/><Relationship Id="rId1826" Type="http://schemas.openxmlformats.org/officeDocument/2006/relationships/hyperlink" Target="file:///C:\My%20Web%20Sites\votre-enonce-de-positionnement\votre-enonce-de-positionnement.html" TargetMode="External"/><Relationship Id="rId779" Type="http://schemas.openxmlformats.org/officeDocument/2006/relationships/hyperlink" Target="file:///C:\My%20Web%20Sites\sgc%20site\carrieres-en-gestion-de-projets\carrieres-en-gestion-de-projets.html" TargetMode="External"/><Relationship Id="rId986" Type="http://schemas.openxmlformats.org/officeDocument/2006/relationships/hyperlink" Target="file:///C:\My%20Web%20Sites\parcours-developpement-carriere\parcours-developpement-carriere.html" TargetMode="External"/><Relationship Id="rId639" Type="http://schemas.openxmlformats.org/officeDocument/2006/relationships/hyperlink" Target="https://macarriere.hec.ca/" TargetMode="External"/><Relationship Id="rId1269" Type="http://schemas.openxmlformats.org/officeDocument/2006/relationships/hyperlink" Target="https://www.hec.ca/etudiants/soutien-ressources/index.html" TargetMode="External"/><Relationship Id="rId1476" Type="http://schemas.openxmlformats.org/officeDocument/2006/relationships/hyperlink" Target="file:///C:\stages\stage-projet-ou-emploi-dete\stage-projet-ou-emploi-dete.html" TargetMode="External"/><Relationship Id="rId846" Type="http://schemas.openxmlformats.org/officeDocument/2006/relationships/hyperlink" Target="file:///C:\index-2.html" TargetMode="External"/><Relationship Id="rId1129" Type="http://schemas.openxmlformats.org/officeDocument/2006/relationships/hyperlink" Target="file:///C:\nous_joindre\index-2.html" TargetMode="External"/><Relationship Id="rId1683" Type="http://schemas.openxmlformats.org/officeDocument/2006/relationships/hyperlink" Target="file:///C:\cv-et-lettres\index.html" TargetMode="External"/><Relationship Id="rId1890" Type="http://schemas.openxmlformats.org/officeDocument/2006/relationships/hyperlink" Target="file:///C:\My%20Web%20Sites\sgc%20site\votre-enonce-de-positionnement\votre-enonce-de-positionnement.html" TargetMode="External"/><Relationship Id="rId2527" Type="http://schemas.openxmlformats.org/officeDocument/2006/relationships/customXml" Target="../customXml/item1.xml"/><Relationship Id="rId706" Type="http://schemas.openxmlformats.org/officeDocument/2006/relationships/hyperlink" Target="file:///C:\My%20Web%20Sites\index.html" TargetMode="External"/><Relationship Id="rId913" Type="http://schemas.openxmlformats.org/officeDocument/2006/relationships/hyperlink" Target="file:///C:\stages\index.html" TargetMode="External"/><Relationship Id="rId1336" Type="http://schemas.openxmlformats.org/officeDocument/2006/relationships/hyperlink" Target="file:///C:\My%20Web%20Sites\services-et-ateliers\index.html" TargetMode="External"/><Relationship Id="rId1543" Type="http://schemas.openxmlformats.org/officeDocument/2006/relationships/hyperlink" Target="file:///C:\entrevues\index.html" TargetMode="External"/><Relationship Id="rId1750" Type="http://schemas.openxmlformats.org/officeDocument/2006/relationships/hyperlink" Target="file:///C:\entrevues\index.html" TargetMode="External"/><Relationship Id="rId42" Type="http://schemas.openxmlformats.org/officeDocument/2006/relationships/hyperlink" Target="http://www.aqoci.qc.ca/" TargetMode="External"/><Relationship Id="rId1403" Type="http://schemas.openxmlformats.org/officeDocument/2006/relationships/hyperlink" Target="mailto:marion.malique@hec.ca" TargetMode="External"/><Relationship Id="rId1610" Type="http://schemas.openxmlformats.org/officeDocument/2006/relationships/hyperlink" Target="file:///C:\reseautage\sites-ressources-recherche-emploi\sites-ressources-recherche-demploi.html" TargetMode="External"/><Relationship Id="rId289" Type="http://schemas.openxmlformats.org/officeDocument/2006/relationships/hyperlink" Target="file:///C:\My%20Web%20Sites\carrieres-en-marketing\carrieres-en-marketing.html" TargetMode="External"/><Relationship Id="rId496" Type="http://schemas.openxmlformats.org/officeDocument/2006/relationships/hyperlink" Target="file:///C:\nous_joindre\index-2.html" TargetMode="External"/><Relationship Id="rId2177" Type="http://schemas.openxmlformats.org/officeDocument/2006/relationships/hyperlink" Target="file:///C:\entrevues\index.html" TargetMode="External"/><Relationship Id="rId2384" Type="http://schemas.openxmlformats.org/officeDocument/2006/relationships/hyperlink" Target="file:///C:\carrieres-en-gestion\index.html" TargetMode="External"/><Relationship Id="rId149" Type="http://schemas.openxmlformats.org/officeDocument/2006/relationships/hyperlink" Target="https://www.finance-montreal.com/" TargetMode="External"/><Relationship Id="rId356" Type="http://schemas.openxmlformats.org/officeDocument/2006/relationships/hyperlink" Target="https://www.hec.ca/gestion-durable-responsable/index/fichiers/HEC_Montreal_Guide_Carrieres_Developpement_Durable_2021.pdf" TargetMode="External"/><Relationship Id="rId563" Type="http://schemas.openxmlformats.org/officeDocument/2006/relationships/hyperlink" Target="file:///C:\My%20Web%20Sites\carrieres-en-management\carrieres-en-management.html" TargetMode="External"/><Relationship Id="rId770" Type="http://schemas.openxmlformats.org/officeDocument/2006/relationships/hyperlink" Target="file:///C:\My%20Web%20Sites\services-et-ateliers\index.html" TargetMode="External"/><Relationship Id="rId1193" Type="http://schemas.openxmlformats.org/officeDocument/2006/relationships/hyperlink" Target="file:///C:\parcours-developpement-carriere\parcours-developpement-carriere.html" TargetMode="External"/><Relationship Id="rId2037" Type="http://schemas.openxmlformats.org/officeDocument/2006/relationships/hyperlink" Target="file:///C:\My%20Web%20Sites\index.html" TargetMode="External"/><Relationship Id="rId2244" Type="http://schemas.openxmlformats.org/officeDocument/2006/relationships/hyperlink" Target="file:///C:\My%20Web%20Sites\cv-et-lettres\index.html" TargetMode="External"/><Relationship Id="rId2451" Type="http://schemas.openxmlformats.org/officeDocument/2006/relationships/hyperlink" Target="http://legisquebec.gouv.qc.ca/fr/ShowDoc/cs/N-1.1/" TargetMode="External"/><Relationship Id="rId216" Type="http://schemas.openxmlformats.org/officeDocument/2006/relationships/hyperlink" Target="file:///C:\index-2.html" TargetMode="External"/><Relationship Id="rId423" Type="http://schemas.openxmlformats.org/officeDocument/2006/relationships/hyperlink" Target="https://macarriere.hec.ca/" TargetMode="External"/><Relationship Id="rId1053" Type="http://schemas.openxmlformats.org/officeDocument/2006/relationships/hyperlink" Target="file:///C:\entrevues\index.html" TargetMode="External"/><Relationship Id="rId1260" Type="http://schemas.openxmlformats.org/officeDocument/2006/relationships/hyperlink" Target="file:///C:\services-et-ateliers\index.html" TargetMode="External"/><Relationship Id="rId2104" Type="http://schemas.openxmlformats.org/officeDocument/2006/relationships/hyperlink" Target="file:///C:\My%20Web%20Sites\videos\index.html" TargetMode="External"/><Relationship Id="rId630" Type="http://schemas.openxmlformats.org/officeDocument/2006/relationships/hyperlink" Target="https://www.hec.ca/management/index.html" TargetMode="External"/><Relationship Id="rId2311" Type="http://schemas.openxmlformats.org/officeDocument/2006/relationships/image" Target="media/image2.jpg"/><Relationship Id="rId1120" Type="http://schemas.openxmlformats.org/officeDocument/2006/relationships/hyperlink" Target="file:///C:\nous_joindre\index-2.html" TargetMode="External"/><Relationship Id="rId1937" Type="http://schemas.openxmlformats.org/officeDocument/2006/relationships/hyperlink" Target="file:///C:\parcours-developpement-carriere\parcours-developpement-carriere.html" TargetMode="External"/><Relationship Id="rId280" Type="http://schemas.openxmlformats.org/officeDocument/2006/relationships/hyperlink" Target="file:///C:\entrevues\index.html" TargetMode="External"/><Relationship Id="rId140" Type="http://schemas.openxmlformats.org/officeDocument/2006/relationships/hyperlink" Target="https://cairp.ca/index-fr/" TargetMode="External"/><Relationship Id="rId6" Type="http://schemas.openxmlformats.org/officeDocument/2006/relationships/hyperlink" Target="https://www.hec.ca/etudiants/soutien-ressources/index.html" TargetMode="External"/><Relationship Id="rId957" Type="http://schemas.openxmlformats.org/officeDocument/2006/relationships/hyperlink" Target="https://www.hec.ca/etudiants/soutien-ressources/gestion-carriere/cv-et-lettres/exemples-cv/CV-Human-Resource-Management.docx" TargetMode="External"/><Relationship Id="rId1587" Type="http://schemas.openxmlformats.org/officeDocument/2006/relationships/hyperlink" Target="file:///C:\My%20Web%20Sites\stages\index.html" TargetMode="External"/><Relationship Id="rId1794" Type="http://schemas.openxmlformats.org/officeDocument/2006/relationships/hyperlink" Target="https://www.hec.ca/etudiants/soutien-ressources/gestion-carriere/reseautage/clinique-revision-profil-linkedin-2ecycle/clinique-revision-profil-linkedin.html" TargetMode="External"/><Relationship Id="rId86" Type="http://schemas.openxmlformats.org/officeDocument/2006/relationships/hyperlink" Target="http://www.hec.ca/ti/sap/certificationsap_baa_msc.html" TargetMode="External"/><Relationship Id="rId817" Type="http://schemas.openxmlformats.org/officeDocument/2006/relationships/hyperlink" Target="https://www.hec.ca/etudiants/soutien-ressources/gestion-carriere/cv-et-lettres/adapter-cv-maitre/Guide-Candidature-Luxembourg.pdf" TargetMode="External"/><Relationship Id="rId1447" Type="http://schemas.openxmlformats.org/officeDocument/2006/relationships/hyperlink" Target="file:///C:\index-2.html" TargetMode="External"/><Relationship Id="rId1654" Type="http://schemas.openxmlformats.org/officeDocument/2006/relationships/hyperlink" Target="file:///C:\My%20Web%20Sites\bien-se-connaitre\bien-se-connaitre.html" TargetMode="External"/><Relationship Id="rId1861" Type="http://schemas.openxmlformats.org/officeDocument/2006/relationships/hyperlink" Target="file:///C:\My%20Web%20Sites\creer-votre-profil-linkedin\creez-votre-profil-linkedin.html" TargetMode="External"/><Relationship Id="rId1307" Type="http://schemas.openxmlformats.org/officeDocument/2006/relationships/hyperlink" Target="file:///C:\My%20Web%20Sites\sgc%20site\parcours-developpement-carriere\explorer-les-carrieres\explorer-les-carrieres.html" TargetMode="External"/><Relationship Id="rId1514" Type="http://schemas.openxmlformats.org/officeDocument/2006/relationships/hyperlink" Target="https://www.hec.ca/etudiants/etudiants-etrangers/pour-travailler-au-canada/index.html" TargetMode="External"/><Relationship Id="rId1721" Type="http://schemas.openxmlformats.org/officeDocument/2006/relationships/hyperlink" Target="file:///C:\nous_joindre\index-2.html" TargetMode="External"/><Relationship Id="rId13" Type="http://schemas.openxmlformats.org/officeDocument/2006/relationships/hyperlink" Target="file:///C:\cv-et-lettres\index.html" TargetMode="External"/><Relationship Id="rId2288" Type="http://schemas.openxmlformats.org/officeDocument/2006/relationships/hyperlink" Target="https://cpaquebec.ca/fr/etudiants-et-futurs-cpa/stage/tout-savoir-sur-le-stage-cpa/" TargetMode="External"/><Relationship Id="rId2495" Type="http://schemas.openxmlformats.org/officeDocument/2006/relationships/hyperlink" Target="file:///C:\My%20Web%20Sites\sgc%20site\pourquoi-faire-un-stage.html" TargetMode="External"/><Relationship Id="rId467" Type="http://schemas.openxmlformats.org/officeDocument/2006/relationships/hyperlink" Target="file:///C:\parcours-developpement-carriere\explorer-les-carrieres\explorer-les-carrieres.html" TargetMode="External"/><Relationship Id="rId1097" Type="http://schemas.openxmlformats.org/officeDocument/2006/relationships/hyperlink" Target="file:///C:\reseautage\sites-ressources-recherche-emploi\sites-ressources-recherche-demploi.html" TargetMode="External"/><Relationship Id="rId2148" Type="http://schemas.openxmlformats.org/officeDocument/2006/relationships/hyperlink" Target="file:///C:\stages\index.html" TargetMode="External"/><Relationship Id="rId674" Type="http://schemas.openxmlformats.org/officeDocument/2006/relationships/hyperlink" Target="file:///C:\My%20Web%20Sites\carrieres-en-gestion-des-operations-et-de-la-logistique\carrieres-en-gestion-des-operations-et-de-la-logistique.html" TargetMode="External"/><Relationship Id="rId881" Type="http://schemas.openxmlformats.org/officeDocument/2006/relationships/hyperlink" Target="file:///C:\services-et-ateliers\index.html" TargetMode="External"/><Relationship Id="rId2355" Type="http://schemas.openxmlformats.org/officeDocument/2006/relationships/hyperlink" Target="https://www.hec.ca/etudiants/mon-programme/baa/stages/index.html" TargetMode="External"/><Relationship Id="rId327" Type="http://schemas.openxmlformats.org/officeDocument/2006/relationships/hyperlink" Target="file:///C:\entrevues\index.html" TargetMode="External"/><Relationship Id="rId534" Type="http://schemas.openxmlformats.org/officeDocument/2006/relationships/hyperlink" Target="file:///C:\index-2.html" TargetMode="External"/><Relationship Id="rId741" Type="http://schemas.openxmlformats.org/officeDocument/2006/relationships/hyperlink" Target="https://propulsionquebec.com/" TargetMode="External"/><Relationship Id="rId1164" Type="http://schemas.openxmlformats.org/officeDocument/2006/relationships/hyperlink" Target="file:///C:\My%20Web%20Sites\index-2.html" TargetMode="External"/><Relationship Id="rId1371" Type="http://schemas.openxmlformats.org/officeDocument/2006/relationships/hyperlink" Target="file:///C:\My%20Web%20Sites\carrieres-en-gestion\index.html" TargetMode="External"/><Relationship Id="rId2008" Type="http://schemas.openxmlformats.org/officeDocument/2006/relationships/hyperlink" Target="http://www.microfinancegateway.org/fr/emplois-stages" TargetMode="External"/><Relationship Id="rId2215" Type="http://schemas.openxmlformats.org/officeDocument/2006/relationships/hyperlink" Target="file:///C:\cv-et-lettres\index.html" TargetMode="External"/><Relationship Id="rId2422" Type="http://schemas.openxmlformats.org/officeDocument/2006/relationships/hyperlink" Target="https://macarriere.hec.ca/home.htm" TargetMode="External"/><Relationship Id="rId601" Type="http://schemas.openxmlformats.org/officeDocument/2006/relationships/hyperlink" Target="file:///C:\index-2.html" TargetMode="External"/><Relationship Id="rId1024" Type="http://schemas.openxmlformats.org/officeDocument/2006/relationships/hyperlink" Target="file:///C:\reseautage\evenements-de-reseautage\evenements-de-recrutement-ou-de-reseautage.html" TargetMode="External"/><Relationship Id="rId1231" Type="http://schemas.openxmlformats.org/officeDocument/2006/relationships/hyperlink" Target="file:///C:\services-et-ateliers\index.html" TargetMode="External"/><Relationship Id="rId184" Type="http://schemas.openxmlformats.org/officeDocument/2006/relationships/hyperlink" Target="file:///C:\My%20Web%20Sites\carrieres-en-economie-financiere-appliquee\carrieres-en-economie-financiere-appliquee.html" TargetMode="External"/><Relationship Id="rId391" Type="http://schemas.openxmlformats.org/officeDocument/2006/relationships/hyperlink" Target="file:///C:\services-et-ateliers\index.html" TargetMode="External"/><Relationship Id="rId1908" Type="http://schemas.openxmlformats.org/officeDocument/2006/relationships/hyperlink" Target="file:///C:\index-2.html" TargetMode="External"/><Relationship Id="rId2072" Type="http://schemas.openxmlformats.org/officeDocument/2006/relationships/hyperlink" Target="file:///C:\parcours-developpement-carriere\parcours-developpement-carriere.html" TargetMode="External"/><Relationship Id="rId251" Type="http://schemas.openxmlformats.org/officeDocument/2006/relationships/hyperlink" Target="https://www.hec.ca/iea/index.html" TargetMode="External"/><Relationship Id="rId111" Type="http://schemas.openxmlformats.org/officeDocument/2006/relationships/hyperlink" Target="file:///C:\My%20Web%20Sites\index.html" TargetMode="External"/><Relationship Id="rId1698" Type="http://schemas.openxmlformats.org/officeDocument/2006/relationships/hyperlink" Target="file:///C:\carrieres-en-gestion\index.html" TargetMode="External"/><Relationship Id="rId928" Type="http://schemas.openxmlformats.org/officeDocument/2006/relationships/hyperlink" Target="https://www.hec.ca/etudiants/soutien-ressources/gestion-carriere/cv-et-lettres/exemples-cv/CV-Certificat.docx" TargetMode="External"/><Relationship Id="rId1558" Type="http://schemas.openxmlformats.org/officeDocument/2006/relationships/hyperlink" Target="http://www.hec.ca/campus-international/" TargetMode="External"/><Relationship Id="rId1765" Type="http://schemas.openxmlformats.org/officeDocument/2006/relationships/hyperlink" Target="file:///C:\My%20Web%20Sites\index.html" TargetMode="External"/><Relationship Id="rId57" Type="http://schemas.openxmlformats.org/officeDocument/2006/relationships/hyperlink" Target="file:///C:\My%20Web%20Sites\index.html" TargetMode="External"/><Relationship Id="rId1418" Type="http://schemas.openxmlformats.org/officeDocument/2006/relationships/hyperlink" Target="file:///C:\services-et-ateliers\careerleader\carrerleader.html" TargetMode="External"/><Relationship Id="rId1972" Type="http://schemas.openxmlformats.org/officeDocument/2006/relationships/hyperlink" Target="http://www.affairesuniversitaires.ca/trouver-un-emploi/" TargetMode="External"/><Relationship Id="rId1625" Type="http://schemas.openxmlformats.org/officeDocument/2006/relationships/hyperlink" Target="file:///C:\parcours-developpement-carriere.html" TargetMode="External"/><Relationship Id="rId1832" Type="http://schemas.openxmlformats.org/officeDocument/2006/relationships/hyperlink" Target="https://www.hec.ca/etudiants/soutien-ressources/gestion-carriere/services-et-ateliers/preparation-recrutement-cpa/preparation-recrutement-cpa-formulaire-acsee.html" TargetMode="External"/><Relationship Id="rId2399" Type="http://schemas.openxmlformats.org/officeDocument/2006/relationships/hyperlink" Target="https://www.linkedin.com/school/hec-montr&#233;al/alumni/" TargetMode="External"/><Relationship Id="rId578" Type="http://schemas.openxmlformats.org/officeDocument/2006/relationships/hyperlink" Target="http://www.groupe-humaniterre.com/" TargetMode="External"/><Relationship Id="rId785" Type="http://schemas.openxmlformats.org/officeDocument/2006/relationships/hyperlink" Target="file:///C:\My%20Web%20Sites\sgc%20site\carrieres-en-science-des-donnees\carrieres-en-science-des-donnees.html" TargetMode="External"/><Relationship Id="rId992" Type="http://schemas.openxmlformats.org/officeDocument/2006/relationships/hyperlink" Target="file:///C:\My%20Web%20Sites\services-et-ateliers\index.html" TargetMode="External"/><Relationship Id="rId2259" Type="http://schemas.openxmlformats.org/officeDocument/2006/relationships/hyperlink" Target="https://macarriere.hec.ca/" TargetMode="External"/><Relationship Id="rId2466" Type="http://schemas.openxmlformats.org/officeDocument/2006/relationships/hyperlink" Target="https://www.hec.ca/etudiants/soutien-ressources/index.html" TargetMode="External"/><Relationship Id="rId438" Type="http://schemas.openxmlformats.org/officeDocument/2006/relationships/hyperlink" Target="file:///C:\services-et-ateliers\index.html" TargetMode="External"/><Relationship Id="rId645" Type="http://schemas.openxmlformats.org/officeDocument/2006/relationships/hyperlink" Target="file:///C:\index-2.html" TargetMode="External"/><Relationship Id="rId852" Type="http://schemas.openxmlformats.org/officeDocument/2006/relationships/hyperlink" Target="file:///C:\My%20Web%20Sites\index.html" TargetMode="External"/><Relationship Id="rId1068" Type="http://schemas.openxmlformats.org/officeDocument/2006/relationships/hyperlink" Target="file:///C:\reseautage\sinformer-aupres-professionnels\sinformer-aupres-des-professionnels.html" TargetMode="External"/><Relationship Id="rId1275" Type="http://schemas.openxmlformats.org/officeDocument/2006/relationships/hyperlink" Target="file:///C:\My%20Web%20Sites\sgc%20site\parcours-developpement-carriere\muscler-son-profil\muscler-son-profil.html" TargetMode="External"/><Relationship Id="rId1482" Type="http://schemas.openxmlformats.org/officeDocument/2006/relationships/hyperlink" Target="http://noc.esdc.gc.ca/Francais/CNP/IndexProfessions.aspx?ver=16" TargetMode="External"/><Relationship Id="rId2119" Type="http://schemas.openxmlformats.org/officeDocument/2006/relationships/hyperlink" Target="file:///C:\entrevues\index.html" TargetMode="External"/><Relationship Id="rId2326" Type="http://schemas.openxmlformats.org/officeDocument/2006/relationships/hyperlink" Target="https://macarriere.hec.ca/" TargetMode="External"/><Relationship Id="rId505" Type="http://schemas.openxmlformats.org/officeDocument/2006/relationships/hyperlink" Target="file:///C:\nous_joindre\index-2.html" TargetMode="External"/><Relationship Id="rId712" Type="http://schemas.openxmlformats.org/officeDocument/2006/relationships/hyperlink" Target="file:///C:\nous_joindre\index-2.html" TargetMode="External"/><Relationship Id="rId1135" Type="http://schemas.openxmlformats.org/officeDocument/2006/relationships/hyperlink" Target="file:///C:\index-2.html" TargetMode="External"/><Relationship Id="rId1342" Type="http://schemas.openxmlformats.org/officeDocument/2006/relationships/hyperlink" Target="file:///C:\My%20Web%20Sites\cv-et-lettres\index.html" TargetMode="External"/><Relationship Id="rId1202" Type="http://schemas.openxmlformats.org/officeDocument/2006/relationships/hyperlink" Target="file:///C:\parcours-developpement-carriere\parcours-developpement-carriere.html" TargetMode="External"/><Relationship Id="rId295" Type="http://schemas.openxmlformats.org/officeDocument/2006/relationships/hyperlink" Target="https://macarriere.hec.ca/" TargetMode="External"/><Relationship Id="rId2183" Type="http://schemas.openxmlformats.org/officeDocument/2006/relationships/hyperlink" Target="https://go.oncehub.com/SGC-ConsultationEclair" TargetMode="External"/><Relationship Id="rId2390" Type="http://schemas.openxmlformats.org/officeDocument/2006/relationships/hyperlink" Target="file:///C:\nous_joindre\index-2.html" TargetMode="External"/><Relationship Id="rId155" Type="http://schemas.openxmlformats.org/officeDocument/2006/relationships/hyperlink" Target="https://macarriere.hec.ca/" TargetMode="External"/><Relationship Id="rId362" Type="http://schemas.openxmlformats.org/officeDocument/2006/relationships/hyperlink" Target="https://www.cfainstitute.org/" TargetMode="External"/><Relationship Id="rId2043" Type="http://schemas.openxmlformats.org/officeDocument/2006/relationships/hyperlink" Target="file:///C:\My%20Web%20Sites\index.html" TargetMode="External"/><Relationship Id="rId2250" Type="http://schemas.openxmlformats.org/officeDocument/2006/relationships/hyperlink" Target="file:///C:\My%20Web%20Sites\parcours-developpement-carriere\parcours-developpement-carriere.html" TargetMode="External"/><Relationship Id="rId222" Type="http://schemas.openxmlformats.org/officeDocument/2006/relationships/hyperlink" Target="file:///C:\entrevues\index.html" TargetMode="External"/><Relationship Id="rId2110" Type="http://schemas.openxmlformats.org/officeDocument/2006/relationships/hyperlink" Target="https://www.hec.ca/etudiants/soutien-ressources/index.html" TargetMode="External"/><Relationship Id="rId1669" Type="http://schemas.openxmlformats.org/officeDocument/2006/relationships/hyperlink" Target="file:///C:\My%20Web%20Sites\index.html" TargetMode="External"/><Relationship Id="rId1876" Type="http://schemas.openxmlformats.org/officeDocument/2006/relationships/hyperlink" Target="file:///C:\My%20Web%20Sites\nous_joindre\index-2.html" TargetMode="External"/><Relationship Id="rId1529" Type="http://schemas.openxmlformats.org/officeDocument/2006/relationships/hyperlink" Target="file:///C:\parcours-developpement-carriere.html" TargetMode="External"/><Relationship Id="rId1736" Type="http://schemas.openxmlformats.org/officeDocument/2006/relationships/hyperlink" Target="file:///C:\parcours-developpement-carriere\parcours-developpement-carriere.html" TargetMode="External"/><Relationship Id="rId1943" Type="http://schemas.openxmlformats.org/officeDocument/2006/relationships/hyperlink" Target="file:///C:\services-et-ateliers\index.html" TargetMode="External"/><Relationship Id="rId28" Type="http://schemas.openxmlformats.org/officeDocument/2006/relationships/hyperlink" Target="file:///C:\My%20Web%20Sites\carrieres-en-consultation\carrieres-en-consultation.html" TargetMode="External"/><Relationship Id="rId1803" Type="http://schemas.openxmlformats.org/officeDocument/2006/relationships/hyperlink" Target="file:///C:\cv-et-lettres\index.html" TargetMode="External"/><Relationship Id="rId689" Type="http://schemas.openxmlformats.org/officeDocument/2006/relationships/hyperlink" Target="https://www.hec.ca/marketing/index.html" TargetMode="External"/><Relationship Id="rId896" Type="http://schemas.openxmlformats.org/officeDocument/2006/relationships/hyperlink" Target="file:///C:\carrieres-en-gestion\index.html" TargetMode="External"/><Relationship Id="rId549" Type="http://schemas.openxmlformats.org/officeDocument/2006/relationships/hyperlink" Target="file:///C:\entrevues\index.html" TargetMode="External"/><Relationship Id="rId756" Type="http://schemas.openxmlformats.org/officeDocument/2006/relationships/hyperlink" Target="file:///C:\My%20Web%20Sites\sgc%20site\index.html" TargetMode="External"/><Relationship Id="rId1179" Type="http://schemas.openxmlformats.org/officeDocument/2006/relationships/hyperlink" Target="file:///C:\My%20Web%20Sites\reseautage\index.html" TargetMode="External"/><Relationship Id="rId1386" Type="http://schemas.openxmlformats.org/officeDocument/2006/relationships/hyperlink" Target="file:///C:\My%20Web%20Sites\sgc%20site\index-2.html" TargetMode="External"/><Relationship Id="rId1593" Type="http://schemas.openxmlformats.org/officeDocument/2006/relationships/hyperlink" Target="file:///C:\My%20Web%20Sites\sgc%20site\bien-se-connaitre\bien-se-connaitre.html" TargetMode="External"/><Relationship Id="rId2437" Type="http://schemas.openxmlformats.org/officeDocument/2006/relationships/hyperlink" Target="file:///C:\My%20Web%20Sites\sgc%20site\quand-faire-un-stage.html" TargetMode="External"/><Relationship Id="rId409" Type="http://schemas.openxmlformats.org/officeDocument/2006/relationships/hyperlink" Target="https://www.pmimontreal.org/certifications" TargetMode="External"/><Relationship Id="rId963" Type="http://schemas.openxmlformats.org/officeDocument/2006/relationships/hyperlink" Target="https://www.hec.ca/etudiants/soutien-ressources/gestion-carriere/cv-et-lettres/exemples-cv/CV-Marketing-fr.docx" TargetMode="External"/><Relationship Id="rId1039" Type="http://schemas.openxmlformats.org/officeDocument/2006/relationships/hyperlink" Target="https://www.hec.ca/etudiants/soutien-ressources/gestion-carriere/cv-et-lettres/adapter-cv-maitre/Guide-Candidature-Luxembourg.pdf" TargetMode="External"/><Relationship Id="rId1246" Type="http://schemas.openxmlformats.org/officeDocument/2006/relationships/hyperlink" Target="file:///C:\carrieres-en-gestion\index.html" TargetMode="External"/><Relationship Id="rId92" Type="http://schemas.openxmlformats.org/officeDocument/2006/relationships/hyperlink" Target="https://www.hec.ca/etudiants/mon-programme/baa/specialisations/Choisir-specialisation-baa.html" TargetMode="External"/><Relationship Id="rId616" Type="http://schemas.openxmlformats.org/officeDocument/2006/relationships/hyperlink" Target="file:///C:\My%20Web%20Sites\carrieres-en-finance\carrieres-en-finance.html" TargetMode="External"/><Relationship Id="rId823" Type="http://schemas.openxmlformats.org/officeDocument/2006/relationships/hyperlink" Target="https://www.hec.ca/etudiants/soutien-ressources/index.html" TargetMode="External"/><Relationship Id="rId1453" Type="http://schemas.openxmlformats.org/officeDocument/2006/relationships/hyperlink" Target="file:///C:\entrevues\index.html" TargetMode="External"/><Relationship Id="rId1660" Type="http://schemas.openxmlformats.org/officeDocument/2006/relationships/hyperlink" Target="file:///C:\reseautage\carte-daffaires\carte-d-affaires-ne-pas-negliger.html" TargetMode="External"/><Relationship Id="rId2504" Type="http://schemas.openxmlformats.org/officeDocument/2006/relationships/hyperlink" Target="https://www.hec.ca/etudiants/soutien-ressources/index.html" TargetMode="External"/><Relationship Id="rId1106" Type="http://schemas.openxmlformats.org/officeDocument/2006/relationships/hyperlink" Target="file:///C:\reseautage\creer-votre-profil-linkedin\creez-votre-profil-linkedin.html" TargetMode="External"/><Relationship Id="rId1313" Type="http://schemas.openxmlformats.org/officeDocument/2006/relationships/hyperlink" Target="file:///C:\My%20Web%20Sites\sgc%20site\parcours-developpement-carriere\parcours-developpement-carriere.html" TargetMode="External"/><Relationship Id="rId1520" Type="http://schemas.openxmlformats.org/officeDocument/2006/relationships/hyperlink" Target="file:///C:\stages\trouver-stage-projet-supervise-emploi-ete\trouver-stage-projet-supervise-emploi-ete.html" TargetMode="External"/><Relationship Id="rId199" Type="http://schemas.openxmlformats.org/officeDocument/2006/relationships/hyperlink" Target="https://www.hec.ca/etudiants/mon-programme/baa/specialisations/Choisir-specialisation-baa.html" TargetMode="External"/><Relationship Id="rId2087" Type="http://schemas.openxmlformats.org/officeDocument/2006/relationships/hyperlink" Target="file:///C:\My%20Web%20Sites\parcours-developpement-carriere\parcours-developpement-carriere.html" TargetMode="External"/><Relationship Id="rId2294" Type="http://schemas.openxmlformats.org/officeDocument/2006/relationships/hyperlink" Target="https://macarriere.hec.ca/" TargetMode="External"/><Relationship Id="rId266" Type="http://schemas.openxmlformats.org/officeDocument/2006/relationships/hyperlink" Target="file:///C:\parcours-developpement-carriere\parcours-developpement-carriere.html" TargetMode="External"/><Relationship Id="rId473" Type="http://schemas.openxmlformats.org/officeDocument/2006/relationships/hyperlink" Target="https://www.qualite.qc.ca/" TargetMode="External"/><Relationship Id="rId680" Type="http://schemas.openxmlformats.org/officeDocument/2006/relationships/hyperlink" Target="https://www.hec.ca/gestion-durable-responsable/index/fichiers/HEC_Montreal_Guide_Carrieres_Developpement_Durable_2021.pdf" TargetMode="External"/><Relationship Id="rId2154" Type="http://schemas.openxmlformats.org/officeDocument/2006/relationships/hyperlink" Target="https://www.hec.ca/programmes/index.html" TargetMode="External"/><Relationship Id="rId2361" Type="http://schemas.openxmlformats.org/officeDocument/2006/relationships/hyperlink" Target="https://www.hec.ca/etudiants/mon-programme/maitrises/stages/index.html" TargetMode="External"/><Relationship Id="rId126" Type="http://schemas.openxmlformats.org/officeDocument/2006/relationships/hyperlink" Target="file:///C:\reseautage\index.html" TargetMode="External"/><Relationship Id="rId333" Type="http://schemas.openxmlformats.org/officeDocument/2006/relationships/hyperlink" Target="file:///C:\stages\index.html" TargetMode="External"/><Relationship Id="rId540" Type="http://schemas.openxmlformats.org/officeDocument/2006/relationships/hyperlink" Target="file:///C:\entrevues\index.html" TargetMode="External"/><Relationship Id="rId1170" Type="http://schemas.openxmlformats.org/officeDocument/2006/relationships/hyperlink" Target="file:///C:\My%20Web%20Sites\reseautage\index.html" TargetMode="External"/><Relationship Id="rId2014" Type="http://schemas.openxmlformats.org/officeDocument/2006/relationships/hyperlink" Target="https://www.bajobs.ca/fr/" TargetMode="External"/><Relationship Id="rId2221" Type="http://schemas.openxmlformats.org/officeDocument/2006/relationships/hyperlink" Target="file:///C:\parcours-developpement-carriere\parcours-developpement-carriere.html" TargetMode="External"/><Relationship Id="rId1030" Type="http://schemas.openxmlformats.org/officeDocument/2006/relationships/hyperlink" Target="https://www.hec.ca/etudiants/soutien-ressources/gestion-carriere/cv-et-lettres/lettre-presentation/Analyse-d-affaires-TI-transformation-numerique-des-organisations-en-reponse-a-une-offre.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5E8A48E07DF24699DE0C84776109E3" ma:contentTypeVersion="23" ma:contentTypeDescription="Create a new document." ma:contentTypeScope="" ma:versionID="da3367a8a1f6e066ad965b2d4e08cd8b">
  <xsd:schema xmlns:xsd="http://www.w3.org/2001/XMLSchema" xmlns:xs="http://www.w3.org/2001/XMLSchema" xmlns:p="http://schemas.microsoft.com/office/2006/metadata/properties" xmlns:ns2="9d8eff38-f1eb-44b0-84df-9462ce844e50" xmlns:ns3="75a0f4d2-efe7-4274-b6db-0bd3f81b6e80" targetNamespace="http://schemas.microsoft.com/office/2006/metadata/properties" ma:root="true" ma:fieldsID="a41fabe9883f17d6f12975511a4f8997" ns2:_="" ns3:_="">
    <xsd:import namespace="9d8eff38-f1eb-44b0-84df-9462ce844e50"/>
    <xsd:import namespace="75a0f4d2-efe7-4274-b6db-0bd3f81b6e8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3:TaxCatchAll" minOccurs="0"/>
                <xsd:element ref="ns2:lcf76f155ced4ddcb4097134ff3c332f" minOccurs="0"/>
                <xsd:element ref="ns2:pdate" minOccurs="0"/>
                <xsd:element ref="ns2:pr_x00e9_sentsursitewebSGC_x003f_"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8eff38-f1eb-44b0-84df-9462ce844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e0b311d-aef2-47fc-9a4e-3c9c045afdca" ma:termSetId="09814cd3-568e-fe90-9814-8d621ff8fb84" ma:anchorId="fba54fb3-c3e1-fe81-a776-ca4b69148c4d" ma:open="true" ma:isKeyword="false">
      <xsd:complexType>
        <xsd:sequence>
          <xsd:element ref="pc:Terms" minOccurs="0" maxOccurs="1"/>
        </xsd:sequence>
      </xsd:complexType>
    </xsd:element>
    <xsd:element name="pdate" ma:index="24" nillable="true" ma:displayName="pdate" ma:format="DateOnly" ma:internalName="pdate">
      <xsd:simpleType>
        <xsd:restriction base="dms:DateTime"/>
      </xsd:simpleType>
    </xsd:element>
    <xsd:element name="pr_x00e9_sentsursitewebSGC_x003f_" ma:index="25" nillable="true" ma:displayName="présent sur siteweb SGC?" ma:default="0" ma:format="Dropdown" ma:internalName="pr_x00e9_sentsursitewebSGC_x003f_">
      <xsd:simpleType>
        <xsd:restriction base="dms:Boolean"/>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7" nillable="true" ma:displayName="MediaServiceSearchProperties" ma:hidden="true" ma:internalName="MediaServiceSearchProperties" ma:readOnly="true">
      <xsd:simpleType>
        <xsd:restriction base="dms:Note"/>
      </xsd:simpleType>
    </xsd:element>
    <xsd:element name="MediaServiceBillingMetadata" ma:index="28"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5a0f4d2-efe7-4274-b6db-0bd3f81b6e8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f552bcaa-6ae9-461c-a3f7-7039941d8c12}" ma:internalName="TaxCatchAll" ma:showField="CatchAllData" ma:web="75a0f4d2-efe7-4274-b6db-0bd3f81b6e8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d8eff38-f1eb-44b0-84df-9462ce844e50">
      <Terms xmlns="http://schemas.microsoft.com/office/infopath/2007/PartnerControls"/>
    </lcf76f155ced4ddcb4097134ff3c332f>
    <pr_x00e9_sentsursitewebSGC_x003f_ xmlns="9d8eff38-f1eb-44b0-84df-9462ce844e50">false</pr_x00e9_sentsursitewebSGC_x003f_>
    <TaxCatchAll xmlns="75a0f4d2-efe7-4274-b6db-0bd3f81b6e80" xsi:nil="true"/>
    <pdate xmlns="9d8eff38-f1eb-44b0-84df-9462ce844e50" xsi:nil="true"/>
  </documentManagement>
</p:properties>
</file>

<file path=customXml/itemProps1.xml><?xml version="1.0" encoding="utf-8"?>
<ds:datastoreItem xmlns:ds="http://schemas.openxmlformats.org/officeDocument/2006/customXml" ds:itemID="{4696F437-86E9-49FC-B6D0-D2CE656C94DC}"/>
</file>

<file path=customXml/itemProps2.xml><?xml version="1.0" encoding="utf-8"?>
<ds:datastoreItem xmlns:ds="http://schemas.openxmlformats.org/officeDocument/2006/customXml" ds:itemID="{AF4EEF36-6781-4689-B993-ECBE953A0DA8}"/>
</file>

<file path=customXml/itemProps3.xml><?xml version="1.0" encoding="utf-8"?>
<ds:datastoreItem xmlns:ds="http://schemas.openxmlformats.org/officeDocument/2006/customXml" ds:itemID="{4FDAFA5D-1F28-4608-8ABB-8888CF326816}"/>
</file>

<file path=docProps/app.xml><?xml version="1.0" encoding="utf-8"?>
<Properties xmlns="http://schemas.openxmlformats.org/officeDocument/2006/extended-properties" xmlns:vt="http://schemas.openxmlformats.org/officeDocument/2006/docPropsVTypes">
  <Template>Normal.dotm</Template>
  <TotalTime>1</TotalTime>
  <Pages>274</Pages>
  <Words>84626</Words>
  <Characters>456985</Characters>
  <Application>Microsoft Office Word</Application>
  <DocSecurity>0</DocSecurity>
  <Lines>16320</Lines>
  <Paragraphs>15929</Paragraphs>
  <ScaleCrop>false</ScaleCrop>
  <Company/>
  <LinksUpToDate>false</LinksUpToDate>
  <CharactersWithSpaces>52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reur 401 Error | HEC Montréal</dc:title>
  <dc:creator>Philippe Mailhot</dc:creator>
  <cp:keywords/>
  <dc:description/>
  <cp:lastModifiedBy>Philippe Mailhot</cp:lastModifiedBy>
  <cp:revision>2</cp:revision>
  <dcterms:created xsi:type="dcterms:W3CDTF">2025-07-02T19:45:00Z</dcterms:created>
  <dcterms:modified xsi:type="dcterms:W3CDTF">2025-07-02T19:45:00Z</dcterms:modified>
  <dc:language>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title">
    <vt:lpwstr/>
  </property>
  <property fmtid="{D5CDD505-2E9C-101B-9397-08002B2CF9AE}" pid="3" name="application-name">
    <vt:lpwstr/>
  </property>
  <property fmtid="{D5CDD505-2E9C-101B-9397-08002B2CF9AE}" pid="4" name="robots">
    <vt:lpwstr>noydir</vt:lpwstr>
  </property>
  <property fmtid="{D5CDD505-2E9C-101B-9397-08002B2CF9AE}" pid="5" name="viewport">
    <vt:lpwstr/>
  </property>
  <property fmtid="{D5CDD505-2E9C-101B-9397-08002B2CF9AE}" pid="6" name="ContentTypeId">
    <vt:lpwstr>0x010100675E8A48E07DF24699DE0C84776109E3</vt:lpwstr>
  </property>
</Properties>
</file>